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492BB8" w14:textId="77777777" w:rsidR="002646C3" w:rsidRPr="00597191" w:rsidRDefault="002646C3">
      <w:pPr>
        <w:spacing w:line="360" w:lineRule="auto"/>
        <w:jc w:val="both"/>
        <w:rPr>
          <w:rFonts w:ascii="Times New Roman" w:eastAsia="Times New Roman" w:hAnsi="Times New Roman" w:cs="Times New Roman"/>
          <w:sz w:val="24"/>
          <w:szCs w:val="24"/>
          <w:lang w:val="en-US"/>
        </w:rPr>
      </w:pPr>
    </w:p>
    <w:p w14:paraId="2B1F205D" w14:textId="77777777" w:rsidR="002646C3" w:rsidRDefault="002646C3">
      <w:pPr>
        <w:spacing w:line="360" w:lineRule="auto"/>
        <w:jc w:val="both"/>
        <w:rPr>
          <w:rFonts w:ascii="Times New Roman" w:eastAsia="Times New Roman" w:hAnsi="Times New Roman" w:cs="Times New Roman"/>
          <w:sz w:val="24"/>
          <w:szCs w:val="24"/>
        </w:rPr>
      </w:pPr>
    </w:p>
    <w:p w14:paraId="642966A0" w14:textId="77777777" w:rsidR="002646C3" w:rsidRDefault="002646C3">
      <w:pPr>
        <w:spacing w:line="360" w:lineRule="auto"/>
        <w:jc w:val="center"/>
        <w:rPr>
          <w:rFonts w:ascii="Times New Roman" w:eastAsia="Times New Roman" w:hAnsi="Times New Roman" w:cs="Times New Roman"/>
          <w:b/>
          <w:sz w:val="28"/>
          <w:szCs w:val="28"/>
        </w:rPr>
      </w:pPr>
    </w:p>
    <w:p w14:paraId="2352F5F9" w14:textId="77777777" w:rsidR="002646C3" w:rsidRDefault="0012798C">
      <w:pPr>
        <w:pStyle w:val="Title"/>
        <w:spacing w:after="0"/>
        <w:ind w:right="-2" w:firstLine="15"/>
        <w:jc w:val="center"/>
        <w:rPr>
          <w:rFonts w:ascii="Times New Roman" w:eastAsia="Times New Roman" w:hAnsi="Times New Roman" w:cs="Times New Roman"/>
          <w:b/>
          <w:sz w:val="48"/>
          <w:szCs w:val="48"/>
        </w:rPr>
      </w:pPr>
      <w:bookmarkStart w:id="0" w:name="_gjdgxs" w:colFirst="0" w:colLast="0"/>
      <w:bookmarkEnd w:id="0"/>
      <w:r>
        <w:rPr>
          <w:rFonts w:ascii="Times New Roman" w:eastAsia="Times New Roman" w:hAnsi="Times New Roman" w:cs="Times New Roman"/>
          <w:b/>
          <w:sz w:val="48"/>
          <w:szCs w:val="48"/>
        </w:rPr>
        <w:t>Self-accelerating Processing Workflows</w:t>
      </w:r>
    </w:p>
    <w:p w14:paraId="40B30FDF" w14:textId="2FD6CF4E" w:rsidR="002646C3" w:rsidRDefault="0012798C">
      <w:pPr>
        <w:pStyle w:val="Title"/>
        <w:spacing w:after="0"/>
        <w:ind w:right="-2" w:firstLine="15"/>
        <w:jc w:val="center"/>
        <w:rPr>
          <w:rFonts w:ascii="Times New Roman" w:eastAsia="Times New Roman" w:hAnsi="Times New Roman" w:cs="Times New Roman"/>
          <w:b/>
          <w:sz w:val="36"/>
          <w:szCs w:val="36"/>
        </w:rPr>
      </w:pPr>
      <w:bookmarkStart w:id="1" w:name="_30j0zll" w:colFirst="0" w:colLast="0"/>
      <w:bookmarkEnd w:id="1"/>
      <w:r>
        <w:rPr>
          <w:rFonts w:ascii="Times New Roman" w:eastAsia="Times New Roman" w:hAnsi="Times New Roman" w:cs="Times New Roman"/>
          <w:b/>
          <w:sz w:val="36"/>
          <w:szCs w:val="36"/>
        </w:rPr>
        <w:t xml:space="preserve">GPU vs CPU with insights to </w:t>
      </w:r>
      <w:r w:rsidR="00433BAB">
        <w:rPr>
          <w:rFonts w:ascii="Times New Roman" w:eastAsia="Times New Roman" w:hAnsi="Times New Roman" w:cs="Times New Roman"/>
          <w:b/>
          <w:sz w:val="36"/>
          <w:szCs w:val="36"/>
        </w:rPr>
        <w:t>optimize.</w:t>
      </w:r>
    </w:p>
    <w:p w14:paraId="3074C39E" w14:textId="77777777" w:rsidR="002646C3" w:rsidRDefault="0012798C">
      <w:pPr>
        <w:pStyle w:val="Title"/>
        <w:spacing w:after="0" w:line="360" w:lineRule="auto"/>
        <w:ind w:right="-2" w:firstLine="15"/>
        <w:jc w:val="center"/>
        <w:rPr>
          <w:rFonts w:ascii="Times New Roman" w:eastAsia="Times New Roman" w:hAnsi="Times New Roman" w:cs="Times New Roman"/>
          <w:b/>
          <w:i/>
          <w:sz w:val="44"/>
          <w:szCs w:val="44"/>
        </w:rPr>
      </w:pPr>
      <w:bookmarkStart w:id="2" w:name="_1fob9te" w:colFirst="0" w:colLast="0"/>
      <w:bookmarkEnd w:id="2"/>
      <w:r>
        <w:rPr>
          <w:rFonts w:ascii="Times New Roman" w:eastAsia="Times New Roman" w:hAnsi="Times New Roman" w:cs="Times New Roman"/>
          <w:b/>
          <w:i/>
          <w:sz w:val="24"/>
          <w:szCs w:val="24"/>
        </w:rPr>
        <w:t>- A framework that predicts the optimal platform for a computation -</w:t>
      </w:r>
    </w:p>
    <w:p w14:paraId="0A814391" w14:textId="77777777" w:rsidR="002646C3" w:rsidRDefault="002646C3">
      <w:pPr>
        <w:spacing w:line="360" w:lineRule="auto"/>
        <w:jc w:val="both"/>
        <w:rPr>
          <w:rFonts w:ascii="Times New Roman" w:eastAsia="Times New Roman" w:hAnsi="Times New Roman" w:cs="Times New Roman"/>
          <w:b/>
          <w:sz w:val="24"/>
          <w:szCs w:val="24"/>
        </w:rPr>
      </w:pPr>
    </w:p>
    <w:p w14:paraId="1C09C9E0" w14:textId="77777777" w:rsidR="002646C3" w:rsidRDefault="002646C3">
      <w:pPr>
        <w:spacing w:line="360" w:lineRule="auto"/>
        <w:ind w:left="283" w:firstLine="283"/>
        <w:jc w:val="both"/>
        <w:rPr>
          <w:rFonts w:ascii="Times New Roman" w:eastAsia="Times New Roman" w:hAnsi="Times New Roman" w:cs="Times New Roman"/>
          <w:b/>
          <w:sz w:val="24"/>
          <w:szCs w:val="24"/>
        </w:rPr>
      </w:pPr>
    </w:p>
    <w:p w14:paraId="3E9252B1" w14:textId="77777777" w:rsidR="002646C3" w:rsidRDefault="002646C3">
      <w:pPr>
        <w:spacing w:line="360" w:lineRule="auto"/>
        <w:jc w:val="both"/>
        <w:rPr>
          <w:rFonts w:ascii="Times New Roman" w:eastAsia="Times New Roman" w:hAnsi="Times New Roman" w:cs="Times New Roman"/>
          <w:b/>
          <w:sz w:val="24"/>
          <w:szCs w:val="24"/>
        </w:rPr>
      </w:pPr>
    </w:p>
    <w:p w14:paraId="0E7B329C" w14:textId="77777777" w:rsidR="002646C3" w:rsidRDefault="002646C3">
      <w:pPr>
        <w:spacing w:line="360" w:lineRule="auto"/>
        <w:jc w:val="both"/>
        <w:rPr>
          <w:rFonts w:ascii="Times New Roman" w:eastAsia="Times New Roman" w:hAnsi="Times New Roman" w:cs="Times New Roman"/>
          <w:b/>
          <w:sz w:val="24"/>
          <w:szCs w:val="24"/>
        </w:rPr>
      </w:pPr>
    </w:p>
    <w:p w14:paraId="27514A23" w14:textId="77777777" w:rsidR="002646C3" w:rsidRDefault="002646C3">
      <w:pPr>
        <w:spacing w:line="360" w:lineRule="auto"/>
        <w:jc w:val="both"/>
        <w:rPr>
          <w:rFonts w:ascii="Times New Roman" w:eastAsia="Times New Roman" w:hAnsi="Times New Roman" w:cs="Times New Roman"/>
          <w:b/>
          <w:sz w:val="24"/>
          <w:szCs w:val="24"/>
        </w:rPr>
      </w:pPr>
    </w:p>
    <w:p w14:paraId="7495F4C8" w14:textId="77777777" w:rsidR="002646C3" w:rsidRDefault="002646C3">
      <w:pPr>
        <w:spacing w:line="360" w:lineRule="auto"/>
        <w:ind w:left="283" w:firstLine="283"/>
        <w:jc w:val="both"/>
        <w:rPr>
          <w:rFonts w:ascii="Times New Roman" w:eastAsia="Times New Roman" w:hAnsi="Times New Roman" w:cs="Times New Roman"/>
          <w:b/>
          <w:sz w:val="24"/>
          <w:szCs w:val="24"/>
        </w:rPr>
      </w:pPr>
    </w:p>
    <w:p w14:paraId="37DC9537" w14:textId="77777777" w:rsidR="002646C3" w:rsidRDefault="002646C3">
      <w:pPr>
        <w:spacing w:line="360" w:lineRule="auto"/>
        <w:ind w:left="283" w:firstLine="283"/>
        <w:jc w:val="both"/>
        <w:rPr>
          <w:rFonts w:ascii="Times New Roman" w:eastAsia="Times New Roman" w:hAnsi="Times New Roman" w:cs="Times New Roman"/>
          <w:b/>
          <w:sz w:val="24"/>
          <w:szCs w:val="24"/>
        </w:rPr>
      </w:pPr>
    </w:p>
    <w:p w14:paraId="245542DD" w14:textId="77777777" w:rsidR="002646C3" w:rsidRDefault="002646C3">
      <w:pPr>
        <w:spacing w:line="360" w:lineRule="auto"/>
        <w:ind w:left="283" w:firstLine="283"/>
        <w:jc w:val="both"/>
        <w:rPr>
          <w:rFonts w:ascii="Times New Roman" w:eastAsia="Times New Roman" w:hAnsi="Times New Roman" w:cs="Times New Roman"/>
          <w:b/>
          <w:sz w:val="24"/>
          <w:szCs w:val="24"/>
        </w:rPr>
      </w:pPr>
    </w:p>
    <w:p w14:paraId="75F2D0A1" w14:textId="2961E56D" w:rsidR="002646C3" w:rsidRDefault="00010C19">
      <w:pPr>
        <w:spacing w:line="360" w:lineRule="auto"/>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Final</w:t>
      </w:r>
      <w:r w:rsidR="0012798C">
        <w:rPr>
          <w:rFonts w:ascii="Times New Roman" w:eastAsia="Times New Roman" w:hAnsi="Times New Roman" w:cs="Times New Roman"/>
          <w:sz w:val="36"/>
          <w:szCs w:val="36"/>
        </w:rPr>
        <w:t xml:space="preserve"> Report</w:t>
      </w:r>
    </w:p>
    <w:p w14:paraId="074362F3" w14:textId="77777777" w:rsidR="002646C3" w:rsidRDefault="002646C3" w:rsidP="00010C19">
      <w:pPr>
        <w:spacing w:line="360" w:lineRule="auto"/>
        <w:rPr>
          <w:rFonts w:ascii="Times New Roman" w:eastAsia="Times New Roman" w:hAnsi="Times New Roman" w:cs="Times New Roman"/>
          <w:b/>
          <w:sz w:val="24"/>
          <w:szCs w:val="24"/>
        </w:rPr>
      </w:pPr>
    </w:p>
    <w:p w14:paraId="3F37CB89" w14:textId="77777777" w:rsidR="002646C3" w:rsidRDefault="002646C3">
      <w:pPr>
        <w:spacing w:line="360" w:lineRule="auto"/>
        <w:jc w:val="center"/>
        <w:rPr>
          <w:rFonts w:ascii="Times New Roman" w:eastAsia="Times New Roman" w:hAnsi="Times New Roman" w:cs="Times New Roman"/>
          <w:b/>
          <w:sz w:val="24"/>
          <w:szCs w:val="24"/>
        </w:rPr>
      </w:pPr>
    </w:p>
    <w:p w14:paraId="5A8816A4" w14:textId="77777777" w:rsidR="002646C3" w:rsidRDefault="002646C3">
      <w:pPr>
        <w:spacing w:line="360" w:lineRule="auto"/>
        <w:jc w:val="center"/>
        <w:rPr>
          <w:rFonts w:ascii="Times New Roman" w:eastAsia="Times New Roman" w:hAnsi="Times New Roman" w:cs="Times New Roman"/>
          <w:b/>
          <w:sz w:val="24"/>
          <w:szCs w:val="24"/>
        </w:rPr>
      </w:pPr>
    </w:p>
    <w:p w14:paraId="31D9838C" w14:textId="77777777" w:rsidR="002646C3" w:rsidRDefault="002646C3">
      <w:pPr>
        <w:spacing w:line="360" w:lineRule="auto"/>
        <w:jc w:val="center"/>
        <w:rPr>
          <w:rFonts w:ascii="Times New Roman" w:eastAsia="Times New Roman" w:hAnsi="Times New Roman" w:cs="Times New Roman"/>
          <w:b/>
          <w:sz w:val="24"/>
          <w:szCs w:val="24"/>
        </w:rPr>
      </w:pPr>
    </w:p>
    <w:p w14:paraId="00984FE7" w14:textId="77777777" w:rsidR="002646C3" w:rsidRDefault="002646C3">
      <w:pPr>
        <w:spacing w:line="360" w:lineRule="auto"/>
        <w:rPr>
          <w:rFonts w:ascii="Times New Roman" w:eastAsia="Times New Roman" w:hAnsi="Times New Roman" w:cs="Times New Roman"/>
          <w:b/>
          <w:sz w:val="24"/>
          <w:szCs w:val="24"/>
        </w:rPr>
      </w:pPr>
    </w:p>
    <w:p w14:paraId="6E3E13AD" w14:textId="77777777" w:rsidR="002646C3" w:rsidRDefault="002646C3">
      <w:pPr>
        <w:spacing w:line="360" w:lineRule="auto"/>
        <w:jc w:val="center"/>
        <w:rPr>
          <w:rFonts w:ascii="Times New Roman" w:eastAsia="Times New Roman" w:hAnsi="Times New Roman" w:cs="Times New Roman"/>
          <w:b/>
          <w:sz w:val="24"/>
          <w:szCs w:val="24"/>
        </w:rPr>
      </w:pPr>
    </w:p>
    <w:p w14:paraId="5E85CDFB" w14:textId="77777777" w:rsidR="002646C3" w:rsidRDefault="002646C3">
      <w:pPr>
        <w:spacing w:line="360" w:lineRule="auto"/>
        <w:jc w:val="center"/>
        <w:rPr>
          <w:rFonts w:ascii="Times New Roman" w:eastAsia="Times New Roman" w:hAnsi="Times New Roman" w:cs="Times New Roman"/>
          <w:b/>
          <w:sz w:val="24"/>
          <w:szCs w:val="24"/>
        </w:rPr>
      </w:pPr>
    </w:p>
    <w:p w14:paraId="4E3BFE69" w14:textId="77777777" w:rsidR="002646C3" w:rsidRDefault="002646C3">
      <w:pPr>
        <w:spacing w:line="360" w:lineRule="auto"/>
        <w:rPr>
          <w:rFonts w:ascii="Times New Roman" w:eastAsia="Times New Roman" w:hAnsi="Times New Roman" w:cs="Times New Roman"/>
          <w:b/>
          <w:sz w:val="24"/>
          <w:szCs w:val="24"/>
        </w:rPr>
      </w:pPr>
    </w:p>
    <w:p w14:paraId="6E9BCF05" w14:textId="77777777" w:rsidR="002646C3" w:rsidRDefault="002646C3">
      <w:pPr>
        <w:spacing w:line="360" w:lineRule="auto"/>
        <w:jc w:val="center"/>
        <w:rPr>
          <w:rFonts w:ascii="Times New Roman" w:eastAsia="Times New Roman" w:hAnsi="Times New Roman" w:cs="Times New Roman"/>
          <w:b/>
          <w:sz w:val="24"/>
          <w:szCs w:val="24"/>
        </w:rPr>
      </w:pPr>
    </w:p>
    <w:p w14:paraId="6A61DA97" w14:textId="77777777" w:rsidR="002646C3" w:rsidRDefault="002646C3">
      <w:pPr>
        <w:spacing w:line="360" w:lineRule="auto"/>
        <w:jc w:val="center"/>
        <w:rPr>
          <w:rFonts w:ascii="Times New Roman" w:eastAsia="Times New Roman" w:hAnsi="Times New Roman" w:cs="Times New Roman"/>
          <w:b/>
          <w:sz w:val="24"/>
          <w:szCs w:val="24"/>
        </w:rPr>
      </w:pPr>
    </w:p>
    <w:p w14:paraId="470BC2B9" w14:textId="77777777" w:rsidR="002646C3" w:rsidRDefault="002646C3">
      <w:pPr>
        <w:spacing w:line="360" w:lineRule="auto"/>
        <w:jc w:val="center"/>
        <w:rPr>
          <w:rFonts w:ascii="Times New Roman" w:eastAsia="Times New Roman" w:hAnsi="Times New Roman" w:cs="Times New Roman"/>
          <w:b/>
          <w:sz w:val="24"/>
          <w:szCs w:val="24"/>
        </w:rPr>
      </w:pPr>
    </w:p>
    <w:p w14:paraId="293A1451" w14:textId="77777777" w:rsidR="002646C3" w:rsidRDefault="0012798C">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36"/>
          <w:szCs w:val="36"/>
        </w:rPr>
        <w:t>University of Moratuwa</w:t>
      </w:r>
    </w:p>
    <w:p w14:paraId="342A2A7D" w14:textId="77777777" w:rsidR="002646C3" w:rsidRDefault="0012798C">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36"/>
          <w:szCs w:val="36"/>
        </w:rPr>
        <w:t>Department of Computer Science and Engineering</w:t>
      </w:r>
      <w:r>
        <w:br w:type="page"/>
      </w:r>
    </w:p>
    <w:p w14:paraId="50ACC6B0" w14:textId="77777777" w:rsidR="002646C3" w:rsidRDefault="0012798C">
      <w:pPr>
        <w:spacing w:line="360" w:lineRule="auto"/>
        <w:ind w:left="72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Supervisors:</w:t>
      </w:r>
    </w:p>
    <w:p w14:paraId="0F4F4082" w14:textId="77777777" w:rsidR="002646C3" w:rsidRDefault="0012798C">
      <w:pPr>
        <w:numPr>
          <w:ilvl w:val="0"/>
          <w:numId w:val="13"/>
        </w:numPr>
        <w:spacing w:line="360" w:lineRule="auto"/>
        <w:ind w:left="1275" w:hanging="285"/>
        <w:jc w:val="both"/>
        <w:rPr>
          <w:sz w:val="24"/>
          <w:szCs w:val="24"/>
        </w:rPr>
      </w:pPr>
      <w:r>
        <w:rPr>
          <w:rFonts w:ascii="Times New Roman" w:eastAsia="Times New Roman" w:hAnsi="Times New Roman" w:cs="Times New Roman"/>
          <w:b/>
          <w:sz w:val="24"/>
          <w:szCs w:val="24"/>
        </w:rPr>
        <w:t>Appointed</w:t>
      </w:r>
    </w:p>
    <w:p w14:paraId="6E6A6449" w14:textId="77777777" w:rsidR="002646C3" w:rsidRDefault="0012798C">
      <w:pPr>
        <w:spacing w:line="360" w:lineRule="auto"/>
        <w:ind w:left="708"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naka </w:t>
      </w:r>
      <w:proofErr w:type="spellStart"/>
      <w:r>
        <w:rPr>
          <w:rFonts w:ascii="Times New Roman" w:eastAsia="Times New Roman" w:hAnsi="Times New Roman" w:cs="Times New Roman"/>
          <w:sz w:val="24"/>
          <w:szCs w:val="24"/>
        </w:rPr>
        <w:t>Perera</w:t>
      </w:r>
      <w:proofErr w:type="spellEnd"/>
      <w:r>
        <w:rPr>
          <w:rFonts w:ascii="Times New Roman" w:eastAsia="Times New Roman" w:hAnsi="Times New Roman" w:cs="Times New Roman"/>
          <w:sz w:val="24"/>
          <w:szCs w:val="24"/>
        </w:rPr>
        <w:t>,</w:t>
      </w:r>
    </w:p>
    <w:p w14:paraId="0296330B" w14:textId="77777777" w:rsidR="002646C3" w:rsidRDefault="0012798C">
      <w:pPr>
        <w:spacing w:line="360" w:lineRule="auto"/>
        <w:ind w:left="708"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sociate Architect - Accelerated Systems</w:t>
      </w:r>
    </w:p>
    <w:p w14:paraId="08AD58CF" w14:textId="1C6235BC" w:rsidR="002646C3" w:rsidRDefault="0012798C" w:rsidP="00373A8E">
      <w:pPr>
        <w:spacing w:line="360" w:lineRule="auto"/>
        <w:ind w:left="708"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SEG.</w:t>
      </w:r>
      <w:bookmarkStart w:id="3" w:name="_3znysh7" w:colFirst="0" w:colLast="0"/>
      <w:bookmarkEnd w:id="3"/>
    </w:p>
    <w:p w14:paraId="61EC5FFC" w14:textId="77777777" w:rsidR="00373A8E" w:rsidRPr="00373A8E" w:rsidRDefault="00373A8E" w:rsidP="00373A8E">
      <w:pPr>
        <w:spacing w:line="360" w:lineRule="auto"/>
        <w:ind w:left="708" w:firstLine="720"/>
        <w:jc w:val="both"/>
        <w:rPr>
          <w:rFonts w:ascii="Times New Roman" w:eastAsia="Times New Roman" w:hAnsi="Times New Roman" w:cs="Times New Roman"/>
          <w:sz w:val="24"/>
          <w:szCs w:val="24"/>
        </w:rPr>
      </w:pPr>
    </w:p>
    <w:p w14:paraId="7D34AC40" w14:textId="77777777" w:rsidR="002646C3" w:rsidRDefault="0012798C">
      <w:pPr>
        <w:numPr>
          <w:ilvl w:val="0"/>
          <w:numId w:val="13"/>
        </w:numPr>
        <w:pBdr>
          <w:top w:val="nil"/>
          <w:left w:val="nil"/>
          <w:bottom w:val="nil"/>
          <w:right w:val="nil"/>
          <w:between w:val="nil"/>
        </w:pBdr>
        <w:spacing w:line="360" w:lineRule="auto"/>
        <w:ind w:left="1275" w:hanging="285"/>
        <w:jc w:val="both"/>
        <w:rPr>
          <w:sz w:val="24"/>
          <w:szCs w:val="24"/>
        </w:rPr>
      </w:pPr>
      <w:r>
        <w:rPr>
          <w:rFonts w:ascii="Times New Roman" w:eastAsia="Times New Roman" w:hAnsi="Times New Roman" w:cs="Times New Roman"/>
          <w:b/>
          <w:sz w:val="24"/>
          <w:szCs w:val="24"/>
        </w:rPr>
        <w:t>Internal</w:t>
      </w:r>
    </w:p>
    <w:p w14:paraId="68C11626" w14:textId="77777777" w:rsidR="002646C3" w:rsidRDefault="0012798C">
      <w:pPr>
        <w:spacing w:line="360" w:lineRule="auto"/>
        <w:ind w:left="708"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 </w:t>
      </w:r>
      <w:proofErr w:type="spellStart"/>
      <w:r>
        <w:rPr>
          <w:rFonts w:ascii="Times New Roman" w:eastAsia="Times New Roman" w:hAnsi="Times New Roman" w:cs="Times New Roman"/>
          <w:sz w:val="24"/>
          <w:szCs w:val="24"/>
        </w:rPr>
        <w:t>Adeesh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ijayasiri</w:t>
      </w:r>
      <w:proofErr w:type="spellEnd"/>
      <w:r>
        <w:rPr>
          <w:rFonts w:ascii="Times New Roman" w:eastAsia="Times New Roman" w:hAnsi="Times New Roman" w:cs="Times New Roman"/>
          <w:sz w:val="24"/>
          <w:szCs w:val="24"/>
        </w:rPr>
        <w:t>,</w:t>
      </w:r>
    </w:p>
    <w:p w14:paraId="527B963B" w14:textId="77777777" w:rsidR="002646C3" w:rsidRDefault="0012798C">
      <w:pPr>
        <w:spacing w:line="360" w:lineRule="auto"/>
        <w:ind w:left="708"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nior Lecturer,</w:t>
      </w:r>
    </w:p>
    <w:p w14:paraId="6A3F3AE2" w14:textId="77777777" w:rsidR="002646C3" w:rsidRDefault="0012798C">
      <w:pPr>
        <w:spacing w:line="360" w:lineRule="auto"/>
        <w:ind w:left="708"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 of Computer Science and Engineering,</w:t>
      </w:r>
    </w:p>
    <w:p w14:paraId="16C2EE0F" w14:textId="77777777" w:rsidR="002646C3" w:rsidRDefault="0012798C">
      <w:pPr>
        <w:spacing w:line="360" w:lineRule="auto"/>
        <w:ind w:left="708"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iversity of Moratuwa.</w:t>
      </w:r>
    </w:p>
    <w:p w14:paraId="4F3375E3" w14:textId="77777777" w:rsidR="002646C3" w:rsidRDefault="002646C3">
      <w:pPr>
        <w:spacing w:line="360" w:lineRule="auto"/>
        <w:jc w:val="both"/>
        <w:rPr>
          <w:rFonts w:ascii="Times New Roman" w:eastAsia="Times New Roman" w:hAnsi="Times New Roman" w:cs="Times New Roman"/>
          <w:sz w:val="24"/>
          <w:szCs w:val="24"/>
        </w:rPr>
      </w:pPr>
    </w:p>
    <w:p w14:paraId="043E6766" w14:textId="77777777" w:rsidR="002646C3" w:rsidRDefault="002646C3">
      <w:pPr>
        <w:spacing w:line="360" w:lineRule="auto"/>
        <w:jc w:val="both"/>
        <w:rPr>
          <w:rFonts w:ascii="Times New Roman" w:eastAsia="Times New Roman" w:hAnsi="Times New Roman" w:cs="Times New Roman"/>
          <w:sz w:val="24"/>
          <w:szCs w:val="24"/>
        </w:rPr>
      </w:pPr>
    </w:p>
    <w:p w14:paraId="6911770A" w14:textId="77777777" w:rsidR="002646C3" w:rsidRDefault="0012798C">
      <w:pPr>
        <w:spacing w:line="360" w:lineRule="auto"/>
        <w:ind w:left="72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Team Members: </w:t>
      </w:r>
    </w:p>
    <w:p w14:paraId="5E10A34E" w14:textId="77777777" w:rsidR="002646C3" w:rsidRDefault="0012798C">
      <w:pPr>
        <w:numPr>
          <w:ilvl w:val="0"/>
          <w:numId w:val="10"/>
        </w:num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alaraja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binayan</w:t>
      </w:r>
      <w:proofErr w:type="spellEnd"/>
      <w:r>
        <w:rPr>
          <w:rFonts w:ascii="Times New Roman" w:eastAsia="Times New Roman" w:hAnsi="Times New Roman" w:cs="Times New Roman"/>
          <w:sz w:val="24"/>
          <w:szCs w:val="24"/>
        </w:rPr>
        <w:t xml:space="preserve"> - 160007J.</w:t>
      </w:r>
    </w:p>
    <w:p w14:paraId="3F55DE06" w14:textId="77777777" w:rsidR="002646C3" w:rsidRDefault="0012798C">
      <w:pPr>
        <w:numPr>
          <w:ilvl w:val="0"/>
          <w:numId w:val="10"/>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eyakeethan Jeyaganeshan - 160256U.</w:t>
      </w:r>
    </w:p>
    <w:p w14:paraId="5C335B3A" w14:textId="77777777" w:rsidR="002646C3" w:rsidRDefault="0012798C">
      <w:pPr>
        <w:numPr>
          <w:ilvl w:val="0"/>
          <w:numId w:val="10"/>
        </w:num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hiyakaras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irojan</w:t>
      </w:r>
      <w:proofErr w:type="spellEnd"/>
      <w:r>
        <w:rPr>
          <w:rFonts w:ascii="Times New Roman" w:eastAsia="Times New Roman" w:hAnsi="Times New Roman" w:cs="Times New Roman"/>
          <w:sz w:val="24"/>
          <w:szCs w:val="24"/>
        </w:rPr>
        <w:t xml:space="preserve"> - 160442L.</w:t>
      </w:r>
    </w:p>
    <w:p w14:paraId="393FB21D" w14:textId="77777777" w:rsidR="002646C3" w:rsidRDefault="0012798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5BA0C78B" w14:textId="77777777" w:rsidR="002646C3" w:rsidRDefault="0012798C" w:rsidP="00373A8E">
      <w:pPr>
        <w:pStyle w:val="Heading1"/>
        <w:rPr>
          <w:sz w:val="22"/>
          <w:szCs w:val="22"/>
        </w:rPr>
      </w:pPr>
      <w:bookmarkStart w:id="4" w:name="_2et92p0" w:colFirst="0" w:colLast="0"/>
      <w:bookmarkEnd w:id="4"/>
      <w:r>
        <w:br w:type="page"/>
      </w:r>
    </w:p>
    <w:p w14:paraId="42140480" w14:textId="77777777" w:rsidR="002646C3" w:rsidRDefault="0012798C">
      <w:pPr>
        <w:pStyle w:val="Subtitle"/>
        <w:spacing w:after="0" w:line="360" w:lineRule="auto"/>
        <w:jc w:val="both"/>
      </w:pPr>
      <w:bookmarkStart w:id="5" w:name="_tyjcwt" w:colFirst="0" w:colLast="0"/>
      <w:bookmarkEnd w:id="5"/>
      <w:r>
        <w:lastRenderedPageBreak/>
        <w:t>Table of Contents</w:t>
      </w:r>
    </w:p>
    <w:sdt>
      <w:sdtPr>
        <w:id w:val="-1194146792"/>
        <w:docPartObj>
          <w:docPartGallery w:val="Table of Contents"/>
          <w:docPartUnique/>
        </w:docPartObj>
      </w:sdtPr>
      <w:sdtEndPr/>
      <w:sdtContent>
        <w:p w14:paraId="3F3C9990" w14:textId="225F3A89" w:rsidR="00DA4B33" w:rsidRDefault="0012798C">
          <w:pPr>
            <w:pStyle w:val="TOC1"/>
            <w:tabs>
              <w:tab w:val="left" w:pos="440"/>
              <w:tab w:val="right" w:pos="9042"/>
            </w:tabs>
            <w:rPr>
              <w:rFonts w:asciiTheme="minorHAnsi" w:eastAsiaTheme="minorEastAsia" w:hAnsiTheme="minorHAnsi" w:cstheme="minorBidi"/>
              <w:noProof/>
              <w:lang w:val="en-US" w:eastAsia="en-US"/>
            </w:rPr>
          </w:pPr>
          <w:r>
            <w:fldChar w:fldCharType="begin"/>
          </w:r>
          <w:r>
            <w:instrText xml:space="preserve"> TOC \h \u \z </w:instrText>
          </w:r>
          <w:r>
            <w:fldChar w:fldCharType="separate"/>
          </w:r>
          <w:hyperlink w:anchor="_Toc64297717" w:history="1">
            <w:r w:rsidR="00DA4B33" w:rsidRPr="00090444">
              <w:rPr>
                <w:rStyle w:val="Hyperlink"/>
                <w:noProof/>
              </w:rPr>
              <w:t>1.</w:t>
            </w:r>
            <w:r w:rsidR="00DA4B33">
              <w:rPr>
                <w:rFonts w:asciiTheme="minorHAnsi" w:eastAsiaTheme="minorEastAsia" w:hAnsiTheme="minorHAnsi" w:cstheme="minorBidi"/>
                <w:noProof/>
                <w:lang w:val="en-US" w:eastAsia="en-US"/>
              </w:rPr>
              <w:tab/>
            </w:r>
            <w:r w:rsidR="00DA4B33" w:rsidRPr="00090444">
              <w:rPr>
                <w:rStyle w:val="Hyperlink"/>
                <w:noProof/>
              </w:rPr>
              <w:t>Abstract</w:t>
            </w:r>
            <w:r w:rsidR="00DA4B33">
              <w:rPr>
                <w:noProof/>
                <w:webHidden/>
              </w:rPr>
              <w:tab/>
            </w:r>
            <w:r w:rsidR="00DA4B33">
              <w:rPr>
                <w:noProof/>
                <w:webHidden/>
              </w:rPr>
              <w:fldChar w:fldCharType="begin"/>
            </w:r>
            <w:r w:rsidR="00DA4B33">
              <w:rPr>
                <w:noProof/>
                <w:webHidden/>
              </w:rPr>
              <w:instrText xml:space="preserve"> PAGEREF _Toc64297717 \h </w:instrText>
            </w:r>
            <w:r w:rsidR="00DA4B33">
              <w:rPr>
                <w:noProof/>
                <w:webHidden/>
              </w:rPr>
            </w:r>
            <w:r w:rsidR="00DA4B33">
              <w:rPr>
                <w:noProof/>
                <w:webHidden/>
              </w:rPr>
              <w:fldChar w:fldCharType="separate"/>
            </w:r>
            <w:r w:rsidR="00DA4B33">
              <w:rPr>
                <w:noProof/>
                <w:webHidden/>
              </w:rPr>
              <w:t>3</w:t>
            </w:r>
            <w:r w:rsidR="00DA4B33">
              <w:rPr>
                <w:noProof/>
                <w:webHidden/>
              </w:rPr>
              <w:fldChar w:fldCharType="end"/>
            </w:r>
          </w:hyperlink>
        </w:p>
        <w:p w14:paraId="12DC0BEC" w14:textId="3BAD7791" w:rsidR="00DA4B33" w:rsidRDefault="00783B77">
          <w:pPr>
            <w:pStyle w:val="TOC1"/>
            <w:tabs>
              <w:tab w:val="left" w:pos="440"/>
              <w:tab w:val="right" w:pos="9042"/>
            </w:tabs>
            <w:rPr>
              <w:rFonts w:asciiTheme="minorHAnsi" w:eastAsiaTheme="minorEastAsia" w:hAnsiTheme="minorHAnsi" w:cstheme="minorBidi"/>
              <w:noProof/>
              <w:lang w:val="en-US" w:eastAsia="en-US"/>
            </w:rPr>
          </w:pPr>
          <w:hyperlink w:anchor="_Toc64297718" w:history="1">
            <w:r w:rsidR="00DA4B33" w:rsidRPr="00090444">
              <w:rPr>
                <w:rStyle w:val="Hyperlink"/>
                <w:noProof/>
              </w:rPr>
              <w:t>2.</w:t>
            </w:r>
            <w:r w:rsidR="00DA4B33">
              <w:rPr>
                <w:rFonts w:asciiTheme="minorHAnsi" w:eastAsiaTheme="minorEastAsia" w:hAnsiTheme="minorHAnsi" w:cstheme="minorBidi"/>
                <w:noProof/>
                <w:lang w:val="en-US" w:eastAsia="en-US"/>
              </w:rPr>
              <w:tab/>
            </w:r>
            <w:r w:rsidR="00DA4B33" w:rsidRPr="00090444">
              <w:rPr>
                <w:rStyle w:val="Hyperlink"/>
                <w:noProof/>
              </w:rPr>
              <w:t>Introduction</w:t>
            </w:r>
            <w:r w:rsidR="00DA4B33">
              <w:rPr>
                <w:noProof/>
                <w:webHidden/>
              </w:rPr>
              <w:tab/>
            </w:r>
            <w:r w:rsidR="00DA4B33">
              <w:rPr>
                <w:noProof/>
                <w:webHidden/>
              </w:rPr>
              <w:fldChar w:fldCharType="begin"/>
            </w:r>
            <w:r w:rsidR="00DA4B33">
              <w:rPr>
                <w:noProof/>
                <w:webHidden/>
              </w:rPr>
              <w:instrText xml:space="preserve"> PAGEREF _Toc64297718 \h </w:instrText>
            </w:r>
            <w:r w:rsidR="00DA4B33">
              <w:rPr>
                <w:noProof/>
                <w:webHidden/>
              </w:rPr>
            </w:r>
            <w:r w:rsidR="00DA4B33">
              <w:rPr>
                <w:noProof/>
                <w:webHidden/>
              </w:rPr>
              <w:fldChar w:fldCharType="separate"/>
            </w:r>
            <w:r w:rsidR="00DA4B33">
              <w:rPr>
                <w:noProof/>
                <w:webHidden/>
              </w:rPr>
              <w:t>3</w:t>
            </w:r>
            <w:r w:rsidR="00DA4B33">
              <w:rPr>
                <w:noProof/>
                <w:webHidden/>
              </w:rPr>
              <w:fldChar w:fldCharType="end"/>
            </w:r>
          </w:hyperlink>
        </w:p>
        <w:p w14:paraId="1EC211B6" w14:textId="33544F1C" w:rsidR="00DA4B33" w:rsidRDefault="00783B77">
          <w:pPr>
            <w:pStyle w:val="TOC1"/>
            <w:tabs>
              <w:tab w:val="left" w:pos="440"/>
              <w:tab w:val="right" w:pos="9042"/>
            </w:tabs>
            <w:rPr>
              <w:rFonts w:asciiTheme="minorHAnsi" w:eastAsiaTheme="minorEastAsia" w:hAnsiTheme="minorHAnsi" w:cstheme="minorBidi"/>
              <w:noProof/>
              <w:lang w:val="en-US" w:eastAsia="en-US"/>
            </w:rPr>
          </w:pPr>
          <w:hyperlink w:anchor="_Toc64297719" w:history="1">
            <w:r w:rsidR="00DA4B33" w:rsidRPr="00090444">
              <w:rPr>
                <w:rStyle w:val="Hyperlink"/>
                <w:noProof/>
              </w:rPr>
              <w:t>3.</w:t>
            </w:r>
            <w:r w:rsidR="00DA4B33">
              <w:rPr>
                <w:rFonts w:asciiTheme="minorHAnsi" w:eastAsiaTheme="minorEastAsia" w:hAnsiTheme="minorHAnsi" w:cstheme="minorBidi"/>
                <w:noProof/>
                <w:lang w:val="en-US" w:eastAsia="en-US"/>
              </w:rPr>
              <w:tab/>
            </w:r>
            <w:r w:rsidR="00DA4B33" w:rsidRPr="00090444">
              <w:rPr>
                <w:rStyle w:val="Hyperlink"/>
                <w:noProof/>
              </w:rPr>
              <w:t>Problem Statement and Motivation</w:t>
            </w:r>
            <w:r w:rsidR="00DA4B33">
              <w:rPr>
                <w:noProof/>
                <w:webHidden/>
              </w:rPr>
              <w:tab/>
            </w:r>
            <w:r w:rsidR="00DA4B33">
              <w:rPr>
                <w:noProof/>
                <w:webHidden/>
              </w:rPr>
              <w:fldChar w:fldCharType="begin"/>
            </w:r>
            <w:r w:rsidR="00DA4B33">
              <w:rPr>
                <w:noProof/>
                <w:webHidden/>
              </w:rPr>
              <w:instrText xml:space="preserve"> PAGEREF _Toc64297719 \h </w:instrText>
            </w:r>
            <w:r w:rsidR="00DA4B33">
              <w:rPr>
                <w:noProof/>
                <w:webHidden/>
              </w:rPr>
            </w:r>
            <w:r w:rsidR="00DA4B33">
              <w:rPr>
                <w:noProof/>
                <w:webHidden/>
              </w:rPr>
              <w:fldChar w:fldCharType="separate"/>
            </w:r>
            <w:r w:rsidR="00DA4B33">
              <w:rPr>
                <w:noProof/>
                <w:webHidden/>
              </w:rPr>
              <w:t>4</w:t>
            </w:r>
            <w:r w:rsidR="00DA4B33">
              <w:rPr>
                <w:noProof/>
                <w:webHidden/>
              </w:rPr>
              <w:fldChar w:fldCharType="end"/>
            </w:r>
          </w:hyperlink>
        </w:p>
        <w:p w14:paraId="162E36B5" w14:textId="2A51107F" w:rsidR="00DA4B33" w:rsidRDefault="00783B77">
          <w:pPr>
            <w:pStyle w:val="TOC1"/>
            <w:tabs>
              <w:tab w:val="left" w:pos="440"/>
              <w:tab w:val="right" w:pos="9042"/>
            </w:tabs>
            <w:rPr>
              <w:rFonts w:asciiTheme="minorHAnsi" w:eastAsiaTheme="minorEastAsia" w:hAnsiTheme="minorHAnsi" w:cstheme="minorBidi"/>
              <w:noProof/>
              <w:lang w:val="en-US" w:eastAsia="en-US"/>
            </w:rPr>
          </w:pPr>
          <w:hyperlink w:anchor="_Toc64297720" w:history="1">
            <w:r w:rsidR="00DA4B33" w:rsidRPr="00090444">
              <w:rPr>
                <w:rStyle w:val="Hyperlink"/>
                <w:noProof/>
              </w:rPr>
              <w:t>4.</w:t>
            </w:r>
            <w:r w:rsidR="00DA4B33">
              <w:rPr>
                <w:rFonts w:asciiTheme="minorHAnsi" w:eastAsiaTheme="minorEastAsia" w:hAnsiTheme="minorHAnsi" w:cstheme="minorBidi"/>
                <w:noProof/>
                <w:lang w:val="en-US" w:eastAsia="en-US"/>
              </w:rPr>
              <w:tab/>
            </w:r>
            <w:r w:rsidR="00DA4B33" w:rsidRPr="00090444">
              <w:rPr>
                <w:rStyle w:val="Hyperlink"/>
                <w:noProof/>
              </w:rPr>
              <w:t>Research Objectives and Outcomes</w:t>
            </w:r>
            <w:r w:rsidR="00DA4B33">
              <w:rPr>
                <w:noProof/>
                <w:webHidden/>
              </w:rPr>
              <w:tab/>
            </w:r>
            <w:r w:rsidR="00DA4B33">
              <w:rPr>
                <w:noProof/>
                <w:webHidden/>
              </w:rPr>
              <w:fldChar w:fldCharType="begin"/>
            </w:r>
            <w:r w:rsidR="00DA4B33">
              <w:rPr>
                <w:noProof/>
                <w:webHidden/>
              </w:rPr>
              <w:instrText xml:space="preserve"> PAGEREF _Toc64297720 \h </w:instrText>
            </w:r>
            <w:r w:rsidR="00DA4B33">
              <w:rPr>
                <w:noProof/>
                <w:webHidden/>
              </w:rPr>
            </w:r>
            <w:r w:rsidR="00DA4B33">
              <w:rPr>
                <w:noProof/>
                <w:webHidden/>
              </w:rPr>
              <w:fldChar w:fldCharType="separate"/>
            </w:r>
            <w:r w:rsidR="00DA4B33">
              <w:rPr>
                <w:noProof/>
                <w:webHidden/>
              </w:rPr>
              <w:t>6</w:t>
            </w:r>
            <w:r w:rsidR="00DA4B33">
              <w:rPr>
                <w:noProof/>
                <w:webHidden/>
              </w:rPr>
              <w:fldChar w:fldCharType="end"/>
            </w:r>
          </w:hyperlink>
        </w:p>
        <w:p w14:paraId="05F56B17" w14:textId="34066261" w:rsidR="00DA4B33" w:rsidRDefault="00783B77">
          <w:pPr>
            <w:pStyle w:val="TOC1"/>
            <w:tabs>
              <w:tab w:val="left" w:pos="440"/>
              <w:tab w:val="right" w:pos="9042"/>
            </w:tabs>
            <w:rPr>
              <w:rFonts w:asciiTheme="minorHAnsi" w:eastAsiaTheme="minorEastAsia" w:hAnsiTheme="minorHAnsi" w:cstheme="minorBidi"/>
              <w:noProof/>
              <w:lang w:val="en-US" w:eastAsia="en-US"/>
            </w:rPr>
          </w:pPr>
          <w:hyperlink w:anchor="_Toc64297721" w:history="1">
            <w:r w:rsidR="00DA4B33" w:rsidRPr="00090444">
              <w:rPr>
                <w:rStyle w:val="Hyperlink"/>
                <w:noProof/>
              </w:rPr>
              <w:t>5.</w:t>
            </w:r>
            <w:r w:rsidR="00DA4B33">
              <w:rPr>
                <w:rFonts w:asciiTheme="minorHAnsi" w:eastAsiaTheme="minorEastAsia" w:hAnsiTheme="minorHAnsi" w:cstheme="minorBidi"/>
                <w:noProof/>
                <w:lang w:val="en-US" w:eastAsia="en-US"/>
              </w:rPr>
              <w:tab/>
            </w:r>
            <w:r w:rsidR="00DA4B33" w:rsidRPr="00090444">
              <w:rPr>
                <w:rStyle w:val="Hyperlink"/>
                <w:noProof/>
              </w:rPr>
              <w:t>Literature Review</w:t>
            </w:r>
            <w:r w:rsidR="00DA4B33">
              <w:rPr>
                <w:noProof/>
                <w:webHidden/>
              </w:rPr>
              <w:tab/>
            </w:r>
            <w:r w:rsidR="00DA4B33">
              <w:rPr>
                <w:noProof/>
                <w:webHidden/>
              </w:rPr>
              <w:fldChar w:fldCharType="begin"/>
            </w:r>
            <w:r w:rsidR="00DA4B33">
              <w:rPr>
                <w:noProof/>
                <w:webHidden/>
              </w:rPr>
              <w:instrText xml:space="preserve"> PAGEREF _Toc64297721 \h </w:instrText>
            </w:r>
            <w:r w:rsidR="00DA4B33">
              <w:rPr>
                <w:noProof/>
                <w:webHidden/>
              </w:rPr>
            </w:r>
            <w:r w:rsidR="00DA4B33">
              <w:rPr>
                <w:noProof/>
                <w:webHidden/>
              </w:rPr>
              <w:fldChar w:fldCharType="separate"/>
            </w:r>
            <w:r w:rsidR="00DA4B33">
              <w:rPr>
                <w:noProof/>
                <w:webHidden/>
              </w:rPr>
              <w:t>7</w:t>
            </w:r>
            <w:r w:rsidR="00DA4B33">
              <w:rPr>
                <w:noProof/>
                <w:webHidden/>
              </w:rPr>
              <w:fldChar w:fldCharType="end"/>
            </w:r>
          </w:hyperlink>
        </w:p>
        <w:p w14:paraId="331A00B6" w14:textId="120495C7" w:rsidR="00DA4B33" w:rsidRDefault="00783B77">
          <w:pPr>
            <w:pStyle w:val="TOC1"/>
            <w:tabs>
              <w:tab w:val="left" w:pos="440"/>
              <w:tab w:val="right" w:pos="9042"/>
            </w:tabs>
            <w:rPr>
              <w:rFonts w:asciiTheme="minorHAnsi" w:eastAsiaTheme="minorEastAsia" w:hAnsiTheme="minorHAnsi" w:cstheme="minorBidi"/>
              <w:noProof/>
              <w:lang w:val="en-US" w:eastAsia="en-US"/>
            </w:rPr>
          </w:pPr>
          <w:hyperlink w:anchor="_Toc64297722" w:history="1">
            <w:r w:rsidR="00DA4B33" w:rsidRPr="00090444">
              <w:rPr>
                <w:rStyle w:val="Hyperlink"/>
                <w:noProof/>
                <w:lang w:val="en-US"/>
              </w:rPr>
              <w:t>6.</w:t>
            </w:r>
            <w:r w:rsidR="00DA4B33">
              <w:rPr>
                <w:rFonts w:asciiTheme="minorHAnsi" w:eastAsiaTheme="minorEastAsia" w:hAnsiTheme="minorHAnsi" w:cstheme="minorBidi"/>
                <w:noProof/>
                <w:lang w:val="en-US" w:eastAsia="en-US"/>
              </w:rPr>
              <w:tab/>
            </w:r>
            <w:r w:rsidR="00DA4B33" w:rsidRPr="00090444">
              <w:rPr>
                <w:rStyle w:val="Hyperlink"/>
                <w:noProof/>
              </w:rPr>
              <w:t>Methodology</w:t>
            </w:r>
            <w:r w:rsidR="00DA4B33">
              <w:rPr>
                <w:noProof/>
                <w:webHidden/>
              </w:rPr>
              <w:tab/>
            </w:r>
            <w:r w:rsidR="00DA4B33">
              <w:rPr>
                <w:noProof/>
                <w:webHidden/>
              </w:rPr>
              <w:fldChar w:fldCharType="begin"/>
            </w:r>
            <w:r w:rsidR="00DA4B33">
              <w:rPr>
                <w:noProof/>
                <w:webHidden/>
              </w:rPr>
              <w:instrText xml:space="preserve"> PAGEREF _Toc64297722 \h </w:instrText>
            </w:r>
            <w:r w:rsidR="00DA4B33">
              <w:rPr>
                <w:noProof/>
                <w:webHidden/>
              </w:rPr>
            </w:r>
            <w:r w:rsidR="00DA4B33">
              <w:rPr>
                <w:noProof/>
                <w:webHidden/>
              </w:rPr>
              <w:fldChar w:fldCharType="separate"/>
            </w:r>
            <w:r w:rsidR="00DA4B33">
              <w:rPr>
                <w:noProof/>
                <w:webHidden/>
              </w:rPr>
              <w:t>14</w:t>
            </w:r>
            <w:r w:rsidR="00DA4B33">
              <w:rPr>
                <w:noProof/>
                <w:webHidden/>
              </w:rPr>
              <w:fldChar w:fldCharType="end"/>
            </w:r>
          </w:hyperlink>
        </w:p>
        <w:p w14:paraId="079A182B" w14:textId="0072E22F" w:rsidR="00DA4B33" w:rsidRDefault="00783B77">
          <w:pPr>
            <w:pStyle w:val="TOC1"/>
            <w:tabs>
              <w:tab w:val="left" w:pos="440"/>
              <w:tab w:val="right" w:pos="9042"/>
            </w:tabs>
            <w:rPr>
              <w:rFonts w:asciiTheme="minorHAnsi" w:eastAsiaTheme="minorEastAsia" w:hAnsiTheme="minorHAnsi" w:cstheme="minorBidi"/>
              <w:noProof/>
              <w:lang w:val="en-US" w:eastAsia="en-US"/>
            </w:rPr>
          </w:pPr>
          <w:hyperlink w:anchor="_Toc64297723" w:history="1">
            <w:r w:rsidR="00DA4B33" w:rsidRPr="00090444">
              <w:rPr>
                <w:rStyle w:val="Hyperlink"/>
                <w:noProof/>
              </w:rPr>
              <w:t>7.</w:t>
            </w:r>
            <w:r w:rsidR="00DA4B33">
              <w:rPr>
                <w:rFonts w:asciiTheme="minorHAnsi" w:eastAsiaTheme="minorEastAsia" w:hAnsiTheme="minorHAnsi" w:cstheme="minorBidi"/>
                <w:noProof/>
                <w:lang w:val="en-US" w:eastAsia="en-US"/>
              </w:rPr>
              <w:tab/>
            </w:r>
            <w:r w:rsidR="00DA4B33" w:rsidRPr="00090444">
              <w:rPr>
                <w:rStyle w:val="Hyperlink"/>
                <w:noProof/>
              </w:rPr>
              <w:t>Conclusion</w:t>
            </w:r>
            <w:r w:rsidR="00DA4B33">
              <w:rPr>
                <w:noProof/>
                <w:webHidden/>
              </w:rPr>
              <w:tab/>
            </w:r>
            <w:r w:rsidR="00DA4B33">
              <w:rPr>
                <w:noProof/>
                <w:webHidden/>
              </w:rPr>
              <w:fldChar w:fldCharType="begin"/>
            </w:r>
            <w:r w:rsidR="00DA4B33">
              <w:rPr>
                <w:noProof/>
                <w:webHidden/>
              </w:rPr>
              <w:instrText xml:space="preserve"> PAGEREF _Toc64297723 \h </w:instrText>
            </w:r>
            <w:r w:rsidR="00DA4B33">
              <w:rPr>
                <w:noProof/>
                <w:webHidden/>
              </w:rPr>
            </w:r>
            <w:r w:rsidR="00DA4B33">
              <w:rPr>
                <w:noProof/>
                <w:webHidden/>
              </w:rPr>
              <w:fldChar w:fldCharType="separate"/>
            </w:r>
            <w:r w:rsidR="00DA4B33">
              <w:rPr>
                <w:noProof/>
                <w:webHidden/>
              </w:rPr>
              <w:t>39</w:t>
            </w:r>
            <w:r w:rsidR="00DA4B33">
              <w:rPr>
                <w:noProof/>
                <w:webHidden/>
              </w:rPr>
              <w:fldChar w:fldCharType="end"/>
            </w:r>
          </w:hyperlink>
        </w:p>
        <w:p w14:paraId="3D9DD920" w14:textId="6B17294F" w:rsidR="00DA4B33" w:rsidRDefault="00783B77">
          <w:pPr>
            <w:pStyle w:val="TOC1"/>
            <w:tabs>
              <w:tab w:val="left" w:pos="440"/>
              <w:tab w:val="right" w:pos="9042"/>
            </w:tabs>
            <w:rPr>
              <w:rFonts w:asciiTheme="minorHAnsi" w:eastAsiaTheme="minorEastAsia" w:hAnsiTheme="minorHAnsi" w:cstheme="minorBidi"/>
              <w:noProof/>
              <w:lang w:val="en-US" w:eastAsia="en-US"/>
            </w:rPr>
          </w:pPr>
          <w:hyperlink w:anchor="_Toc64297724" w:history="1">
            <w:r w:rsidR="00DA4B33" w:rsidRPr="00090444">
              <w:rPr>
                <w:rStyle w:val="Hyperlink"/>
                <w:bCs/>
                <w:noProof/>
              </w:rPr>
              <w:t>8.</w:t>
            </w:r>
            <w:r w:rsidR="00DA4B33">
              <w:rPr>
                <w:rFonts w:asciiTheme="minorHAnsi" w:eastAsiaTheme="minorEastAsia" w:hAnsiTheme="minorHAnsi" w:cstheme="minorBidi"/>
                <w:noProof/>
                <w:lang w:val="en-US" w:eastAsia="en-US"/>
              </w:rPr>
              <w:tab/>
            </w:r>
            <w:r w:rsidR="00DA4B33" w:rsidRPr="00090444">
              <w:rPr>
                <w:rStyle w:val="Hyperlink"/>
                <w:bCs/>
                <w:noProof/>
              </w:rPr>
              <w:t>Fellow Research Possibilities</w:t>
            </w:r>
            <w:r w:rsidR="00DA4B33">
              <w:rPr>
                <w:noProof/>
                <w:webHidden/>
              </w:rPr>
              <w:tab/>
            </w:r>
            <w:r w:rsidR="00DA4B33">
              <w:rPr>
                <w:noProof/>
                <w:webHidden/>
              </w:rPr>
              <w:fldChar w:fldCharType="begin"/>
            </w:r>
            <w:r w:rsidR="00DA4B33">
              <w:rPr>
                <w:noProof/>
                <w:webHidden/>
              </w:rPr>
              <w:instrText xml:space="preserve"> PAGEREF _Toc64297724 \h </w:instrText>
            </w:r>
            <w:r w:rsidR="00DA4B33">
              <w:rPr>
                <w:noProof/>
                <w:webHidden/>
              </w:rPr>
            </w:r>
            <w:r w:rsidR="00DA4B33">
              <w:rPr>
                <w:noProof/>
                <w:webHidden/>
              </w:rPr>
              <w:fldChar w:fldCharType="separate"/>
            </w:r>
            <w:r w:rsidR="00DA4B33">
              <w:rPr>
                <w:noProof/>
                <w:webHidden/>
              </w:rPr>
              <w:t>40</w:t>
            </w:r>
            <w:r w:rsidR="00DA4B33">
              <w:rPr>
                <w:noProof/>
                <w:webHidden/>
              </w:rPr>
              <w:fldChar w:fldCharType="end"/>
            </w:r>
          </w:hyperlink>
        </w:p>
        <w:p w14:paraId="6B9F809B" w14:textId="63145FE6" w:rsidR="00DA4B33" w:rsidRDefault="00783B77">
          <w:pPr>
            <w:pStyle w:val="TOC1"/>
            <w:tabs>
              <w:tab w:val="left" w:pos="440"/>
              <w:tab w:val="right" w:pos="9042"/>
            </w:tabs>
            <w:rPr>
              <w:rFonts w:asciiTheme="minorHAnsi" w:eastAsiaTheme="minorEastAsia" w:hAnsiTheme="minorHAnsi" w:cstheme="minorBidi"/>
              <w:noProof/>
              <w:lang w:val="en-US" w:eastAsia="en-US"/>
            </w:rPr>
          </w:pPr>
          <w:hyperlink w:anchor="_Toc64297725" w:history="1">
            <w:r w:rsidR="00DA4B33" w:rsidRPr="00090444">
              <w:rPr>
                <w:rStyle w:val="Hyperlink"/>
                <w:noProof/>
              </w:rPr>
              <w:t>9.</w:t>
            </w:r>
            <w:r w:rsidR="00DA4B33">
              <w:rPr>
                <w:rFonts w:asciiTheme="minorHAnsi" w:eastAsiaTheme="minorEastAsia" w:hAnsiTheme="minorHAnsi" w:cstheme="minorBidi"/>
                <w:noProof/>
                <w:lang w:val="en-US" w:eastAsia="en-US"/>
              </w:rPr>
              <w:tab/>
            </w:r>
            <w:r w:rsidR="00DA4B33" w:rsidRPr="00090444">
              <w:rPr>
                <w:rStyle w:val="Hyperlink"/>
                <w:noProof/>
              </w:rPr>
              <w:t>References (IEEE)</w:t>
            </w:r>
            <w:r w:rsidR="00DA4B33">
              <w:rPr>
                <w:noProof/>
                <w:webHidden/>
              </w:rPr>
              <w:tab/>
            </w:r>
            <w:r w:rsidR="00DA4B33">
              <w:rPr>
                <w:noProof/>
                <w:webHidden/>
              </w:rPr>
              <w:fldChar w:fldCharType="begin"/>
            </w:r>
            <w:r w:rsidR="00DA4B33">
              <w:rPr>
                <w:noProof/>
                <w:webHidden/>
              </w:rPr>
              <w:instrText xml:space="preserve"> PAGEREF _Toc64297725 \h </w:instrText>
            </w:r>
            <w:r w:rsidR="00DA4B33">
              <w:rPr>
                <w:noProof/>
                <w:webHidden/>
              </w:rPr>
            </w:r>
            <w:r w:rsidR="00DA4B33">
              <w:rPr>
                <w:noProof/>
                <w:webHidden/>
              </w:rPr>
              <w:fldChar w:fldCharType="separate"/>
            </w:r>
            <w:r w:rsidR="00DA4B33">
              <w:rPr>
                <w:noProof/>
                <w:webHidden/>
              </w:rPr>
              <w:t>41</w:t>
            </w:r>
            <w:r w:rsidR="00DA4B33">
              <w:rPr>
                <w:noProof/>
                <w:webHidden/>
              </w:rPr>
              <w:fldChar w:fldCharType="end"/>
            </w:r>
          </w:hyperlink>
        </w:p>
        <w:p w14:paraId="770B730D" w14:textId="6115AE4C" w:rsidR="002646C3" w:rsidRDefault="0012798C">
          <w:pPr>
            <w:tabs>
              <w:tab w:val="right" w:pos="9025"/>
            </w:tabs>
            <w:spacing w:before="200" w:after="80" w:line="240" w:lineRule="auto"/>
            <w:rPr>
              <w:rFonts w:ascii="Times New Roman" w:eastAsia="Times New Roman" w:hAnsi="Times New Roman" w:cs="Times New Roman"/>
              <w:b/>
              <w:color w:val="000000"/>
              <w:sz w:val="24"/>
              <w:szCs w:val="24"/>
            </w:rPr>
          </w:pPr>
          <w:r>
            <w:fldChar w:fldCharType="end"/>
          </w:r>
        </w:p>
      </w:sdtContent>
    </w:sdt>
    <w:p w14:paraId="0D49ACD1" w14:textId="77777777" w:rsidR="002646C3" w:rsidRDefault="002646C3">
      <w:pPr>
        <w:spacing w:line="360" w:lineRule="auto"/>
        <w:ind w:left="283"/>
        <w:jc w:val="both"/>
        <w:rPr>
          <w:rFonts w:ascii="Times New Roman" w:eastAsia="Times New Roman" w:hAnsi="Times New Roman" w:cs="Times New Roman"/>
        </w:rPr>
      </w:pPr>
    </w:p>
    <w:p w14:paraId="5E778166" w14:textId="77777777" w:rsidR="002646C3" w:rsidRDefault="002646C3">
      <w:pPr>
        <w:pStyle w:val="Subtitle"/>
        <w:spacing w:after="0" w:line="360" w:lineRule="auto"/>
        <w:jc w:val="both"/>
      </w:pPr>
      <w:bookmarkStart w:id="6" w:name="_3dy6vkm" w:colFirst="0" w:colLast="0"/>
      <w:bookmarkEnd w:id="6"/>
    </w:p>
    <w:p w14:paraId="29AC1E17" w14:textId="77777777" w:rsidR="002646C3" w:rsidRDefault="0012798C">
      <w:pPr>
        <w:pStyle w:val="Subtitle"/>
        <w:spacing w:after="0" w:line="360" w:lineRule="auto"/>
        <w:jc w:val="both"/>
        <w:rPr>
          <w:rFonts w:ascii="Times New Roman" w:eastAsia="Times New Roman" w:hAnsi="Times New Roman" w:cs="Times New Roman"/>
          <w:color w:val="434343"/>
          <w:sz w:val="28"/>
          <w:szCs w:val="28"/>
        </w:rPr>
      </w:pPr>
      <w:bookmarkStart w:id="7" w:name="_1t3h5sf" w:colFirst="0" w:colLast="0"/>
      <w:bookmarkEnd w:id="7"/>
      <w:r>
        <w:rPr>
          <w:rFonts w:ascii="Times New Roman" w:eastAsia="Times New Roman" w:hAnsi="Times New Roman" w:cs="Times New Roman"/>
          <w:color w:val="434343"/>
          <w:sz w:val="28"/>
          <w:szCs w:val="28"/>
        </w:rPr>
        <w:t>List of Figures</w:t>
      </w:r>
    </w:p>
    <w:p w14:paraId="4B0B31BF" w14:textId="77777777" w:rsidR="002646C3" w:rsidRDefault="0012798C">
      <w:pPr>
        <w:tabs>
          <w:tab w:val="right" w:pos="9060"/>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3.1 - Architectural diagram large in view  ………………………………………….... </w:t>
      </w:r>
      <w:r>
        <w:rPr>
          <w:rFonts w:ascii="Times New Roman" w:eastAsia="Times New Roman" w:hAnsi="Times New Roman" w:cs="Times New Roman"/>
          <w:sz w:val="24"/>
          <w:szCs w:val="24"/>
        </w:rPr>
        <w:tab/>
        <w:t>5</w:t>
      </w:r>
    </w:p>
    <w:p w14:paraId="07803A9E" w14:textId="77777777" w:rsidR="002646C3" w:rsidRDefault="0012798C">
      <w:pPr>
        <w:pBdr>
          <w:top w:val="nil"/>
          <w:left w:val="nil"/>
          <w:bottom w:val="nil"/>
          <w:right w:val="nil"/>
          <w:between w:val="nil"/>
        </w:pBdr>
        <w:tabs>
          <w:tab w:val="right" w:pos="9060"/>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4.1 - Host to device data transfer overhead with  file sizes  …………………………. </w:t>
      </w:r>
      <w:r>
        <w:rPr>
          <w:rFonts w:ascii="Times New Roman" w:eastAsia="Times New Roman" w:hAnsi="Times New Roman" w:cs="Times New Roman"/>
          <w:sz w:val="24"/>
          <w:szCs w:val="24"/>
        </w:rPr>
        <w:tab/>
        <w:t>9</w:t>
      </w:r>
    </w:p>
    <w:p w14:paraId="5D5564C9" w14:textId="77777777" w:rsidR="002646C3" w:rsidRDefault="0012798C">
      <w:pPr>
        <w:pBdr>
          <w:top w:val="nil"/>
          <w:left w:val="nil"/>
          <w:bottom w:val="nil"/>
          <w:right w:val="nil"/>
          <w:between w:val="nil"/>
        </w:pBdr>
        <w:tabs>
          <w:tab w:val="right" w:pos="9060"/>
        </w:tabs>
        <w:spacing w:line="360" w:lineRule="auto"/>
        <w:jc w:val="both"/>
      </w:pPr>
      <w:r>
        <w:rPr>
          <w:rFonts w:ascii="Times New Roman" w:eastAsia="Times New Roman" w:hAnsi="Times New Roman" w:cs="Times New Roman"/>
          <w:sz w:val="24"/>
          <w:szCs w:val="24"/>
        </w:rPr>
        <w:t>Figure 5.1 - Execution Mechanism  ……………………………………………………</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ab/>
        <w:t>10</w:t>
      </w:r>
    </w:p>
    <w:p w14:paraId="3008655D" w14:textId="77777777" w:rsidR="002646C3" w:rsidRDefault="0012798C">
      <w:pPr>
        <w:tabs>
          <w:tab w:val="right" w:pos="9060"/>
        </w:tabs>
        <w:spacing w:line="360" w:lineRule="auto"/>
        <w:jc w:val="both"/>
      </w:pPr>
      <w:r>
        <w:rPr>
          <w:rFonts w:ascii="Times New Roman" w:eastAsia="Times New Roman" w:hAnsi="Times New Roman" w:cs="Times New Roman"/>
          <w:sz w:val="24"/>
          <w:szCs w:val="24"/>
        </w:rPr>
        <w:t>Figure 5.2 - Class Diagram  …………………………………………………………………</w:t>
      </w:r>
      <w:r>
        <w:rPr>
          <w:rFonts w:ascii="Times New Roman" w:eastAsia="Times New Roman" w:hAnsi="Times New Roman" w:cs="Times New Roman"/>
          <w:sz w:val="24"/>
          <w:szCs w:val="24"/>
        </w:rPr>
        <w:tab/>
        <w:t>12</w:t>
      </w:r>
    </w:p>
    <w:p w14:paraId="4D255B4E" w14:textId="77777777" w:rsidR="002646C3" w:rsidRDefault="0012798C">
      <w:pPr>
        <w:tabs>
          <w:tab w:val="right" w:pos="9060"/>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6.1 - Methodology Follow …………………………………………………...………</w:t>
      </w:r>
      <w:r>
        <w:rPr>
          <w:rFonts w:ascii="Times New Roman" w:eastAsia="Times New Roman" w:hAnsi="Times New Roman" w:cs="Times New Roman"/>
          <w:sz w:val="24"/>
          <w:szCs w:val="24"/>
        </w:rPr>
        <w:tab/>
        <w:t>14</w:t>
      </w:r>
    </w:p>
    <w:p w14:paraId="2D2C93DB" w14:textId="77777777" w:rsidR="002646C3" w:rsidRDefault="0012798C">
      <w:pPr>
        <w:pBdr>
          <w:top w:val="nil"/>
          <w:left w:val="nil"/>
          <w:bottom w:val="nil"/>
          <w:right w:val="nil"/>
          <w:between w:val="nil"/>
        </w:pBdr>
        <w:tabs>
          <w:tab w:val="right" w:pos="9060"/>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aph 7.1 - Vector addition execution time  ………….…………………………………</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ab/>
        <w:t>16</w:t>
      </w:r>
    </w:p>
    <w:p w14:paraId="22310E34" w14:textId="77777777" w:rsidR="002646C3" w:rsidRDefault="0012798C">
      <w:pPr>
        <w:tabs>
          <w:tab w:val="right" w:pos="9060"/>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aph 7.2 - Vector dot-multiplication execution time  ……………………………………...</w:t>
      </w:r>
      <w:r>
        <w:rPr>
          <w:rFonts w:ascii="Times New Roman" w:eastAsia="Times New Roman" w:hAnsi="Times New Roman" w:cs="Times New Roman"/>
          <w:sz w:val="24"/>
          <w:szCs w:val="24"/>
        </w:rPr>
        <w:tab/>
        <w:t>17</w:t>
      </w:r>
    </w:p>
    <w:p w14:paraId="4EFAABF8" w14:textId="77777777" w:rsidR="002646C3" w:rsidRDefault="002646C3">
      <w:pPr>
        <w:spacing w:line="360" w:lineRule="auto"/>
        <w:jc w:val="both"/>
        <w:rPr>
          <w:rFonts w:ascii="Times New Roman" w:eastAsia="Times New Roman" w:hAnsi="Times New Roman" w:cs="Times New Roman"/>
          <w:sz w:val="24"/>
          <w:szCs w:val="24"/>
        </w:rPr>
      </w:pPr>
    </w:p>
    <w:p w14:paraId="01A42316" w14:textId="77777777" w:rsidR="002646C3" w:rsidRDefault="0012798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434343"/>
          <w:sz w:val="28"/>
          <w:szCs w:val="28"/>
        </w:rPr>
        <w:t>List of Tables</w:t>
      </w:r>
    </w:p>
    <w:p w14:paraId="10E2BC3E" w14:textId="77777777" w:rsidR="002646C3" w:rsidRDefault="0012798C">
      <w:pPr>
        <w:pBdr>
          <w:top w:val="nil"/>
          <w:left w:val="nil"/>
          <w:bottom w:val="nil"/>
          <w:right w:val="nil"/>
          <w:between w:val="nil"/>
        </w:pBdr>
        <w:tabs>
          <w:tab w:val="right" w:pos="9060"/>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7.1 - Vector addition execution time  …………………………………………………</w:t>
      </w:r>
      <w:r>
        <w:rPr>
          <w:rFonts w:ascii="Times New Roman" w:eastAsia="Times New Roman" w:hAnsi="Times New Roman" w:cs="Times New Roman"/>
          <w:sz w:val="24"/>
          <w:szCs w:val="24"/>
        </w:rPr>
        <w:tab/>
        <w:t>15</w:t>
      </w:r>
    </w:p>
    <w:p w14:paraId="655C414F" w14:textId="77777777" w:rsidR="002646C3" w:rsidRDefault="0012798C">
      <w:pPr>
        <w:pBdr>
          <w:top w:val="nil"/>
          <w:left w:val="nil"/>
          <w:bottom w:val="nil"/>
          <w:right w:val="nil"/>
          <w:between w:val="nil"/>
        </w:pBdr>
        <w:tabs>
          <w:tab w:val="right" w:pos="9060"/>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7.2 - Vector dot-multiplication time  ………………………………………………….</w:t>
      </w:r>
      <w:r>
        <w:rPr>
          <w:rFonts w:ascii="Times New Roman" w:eastAsia="Times New Roman" w:hAnsi="Times New Roman" w:cs="Times New Roman"/>
          <w:sz w:val="24"/>
          <w:szCs w:val="24"/>
        </w:rPr>
        <w:tab/>
        <w:t>17</w:t>
      </w:r>
    </w:p>
    <w:p w14:paraId="1F424E2D" w14:textId="77777777" w:rsidR="002646C3" w:rsidRDefault="0012798C" w:rsidP="00373A8E">
      <w:pPr>
        <w:pStyle w:val="Heading1"/>
        <w:rPr>
          <w:sz w:val="22"/>
          <w:szCs w:val="22"/>
        </w:rPr>
      </w:pPr>
      <w:bookmarkStart w:id="8" w:name="_4d34og8" w:colFirst="0" w:colLast="0"/>
      <w:bookmarkEnd w:id="8"/>
      <w:r>
        <w:br w:type="page"/>
      </w:r>
    </w:p>
    <w:p w14:paraId="21D04BB5" w14:textId="0A86BEEE" w:rsidR="005B5EE7" w:rsidRDefault="005B5EE7">
      <w:pPr>
        <w:rPr>
          <w:rFonts w:ascii="Times New Roman" w:eastAsia="Times New Roman" w:hAnsi="Times New Roman" w:cs="Times New Roman"/>
          <w:b/>
          <w:sz w:val="28"/>
          <w:szCs w:val="28"/>
          <w:lang w:val="en-US"/>
        </w:rPr>
      </w:pPr>
    </w:p>
    <w:p w14:paraId="2E6E7DB6" w14:textId="77777777" w:rsidR="00373A8E" w:rsidRDefault="00AF4CB5" w:rsidP="008922B9">
      <w:pPr>
        <w:pStyle w:val="Heading1"/>
        <w:numPr>
          <w:ilvl w:val="0"/>
          <w:numId w:val="32"/>
        </w:numPr>
        <w:ind w:left="360"/>
      </w:pPr>
      <w:bookmarkStart w:id="9" w:name="_Toc64297717"/>
      <w:r w:rsidRPr="00AD70C4">
        <w:t>Abstract</w:t>
      </w:r>
      <w:bookmarkEnd w:id="9"/>
    </w:p>
    <w:p w14:paraId="5FD98BF4" w14:textId="54B3C4CC" w:rsidR="00AF4CB5" w:rsidRDefault="00AF4CB5" w:rsidP="00010C19">
      <w:pPr>
        <w:pStyle w:val="paragraph"/>
      </w:pPr>
      <w:r>
        <w:t xml:space="preserve">In this research we have proposed a technique to dynamically utilize the available processors in a heterogenous computing environment by assigning suitable workloads to relevant processor during runtime in order to attain a gain in overall processing time. By assigning during </w:t>
      </w:r>
      <w:r w:rsidR="00010C19">
        <w:t>runtime,</w:t>
      </w:r>
      <w:r>
        <w:t xml:space="preserve"> we tend to consider the current system loads. We are much constricted to the fact that the time taken to decide the appropriate processor should not be greater than the execution time of the task in any one of the </w:t>
      </w:r>
      <w:r w:rsidR="00010C19">
        <w:t>processors</w:t>
      </w:r>
      <w:r>
        <w:t xml:space="preserve">. Hence the performance gain is achieved. Even though researches have been done in relevant field, mostly they require prior knowledge of the input and context of execution. But in this </w:t>
      </w:r>
      <w:r w:rsidR="00010C19">
        <w:t>research,</w:t>
      </w:r>
      <w:r>
        <w:t xml:space="preserve"> we will be adapting to the right processor during runtime which is unique. We have formed an algorithm which will analyse both the previous runs of the </w:t>
      </w:r>
      <w:proofErr w:type="gramStart"/>
      <w:r>
        <w:t>particular task</w:t>
      </w:r>
      <w:proofErr w:type="gramEnd"/>
      <w:r>
        <w:t xml:space="preserve"> and current behaviour of the processors to the tasks. Based on the output of the algorithm we will be switching the processing </w:t>
      </w:r>
      <w:r w:rsidR="00010C19">
        <w:t>unit. Further</w:t>
      </w:r>
      <w:r>
        <w:t xml:space="preserve"> we are not restricted to </w:t>
      </w:r>
      <w:proofErr w:type="gramStart"/>
      <w:r>
        <w:t>particular tasks</w:t>
      </w:r>
      <w:proofErr w:type="gramEnd"/>
      <w:r>
        <w:t xml:space="preserve"> or class of tasks. We formed the solution independent of the computational tasks.</w:t>
      </w:r>
    </w:p>
    <w:p w14:paraId="29E99CA1" w14:textId="77777777" w:rsidR="00AF4CB5" w:rsidRPr="00AF4CB5" w:rsidRDefault="00AF4CB5" w:rsidP="00373A8E">
      <w:pPr>
        <w:pStyle w:val="Heading1"/>
        <w:numPr>
          <w:ilvl w:val="0"/>
          <w:numId w:val="0"/>
        </w:numPr>
      </w:pPr>
    </w:p>
    <w:p w14:paraId="4DBDE7AB" w14:textId="6E5765CF" w:rsidR="002646C3" w:rsidRDefault="0012798C" w:rsidP="008922B9">
      <w:pPr>
        <w:pStyle w:val="Heading1"/>
        <w:ind w:left="360"/>
      </w:pPr>
      <w:bookmarkStart w:id="10" w:name="_Toc64297718"/>
      <w:r>
        <w:t>Introduction</w:t>
      </w:r>
      <w:bookmarkEnd w:id="10"/>
    </w:p>
    <w:p w14:paraId="096D645D" w14:textId="0F0EE8B6" w:rsidR="002646C3" w:rsidRDefault="0012798C" w:rsidP="006A0BC8">
      <w:pPr>
        <w:pStyle w:val="paragraph"/>
      </w:pPr>
      <w:r>
        <w:t xml:space="preserve">Heterogeneous computing has an emerging trend nowadays. Different processing units in a heterogeneous system makes the application development more challenging [14]. Effective computational speed can be increased by assigning computations to their optimal processors. In this research we are considering CPU and GPU. The GPU was originally invented for graphical processing where immense parallel and correlated computations are very common. Later, computer scientists recognized that the GPU was good at other general-purpose programming involving parallel computations; the </w:t>
      </w:r>
      <w:r w:rsidR="00052ED1">
        <w:rPr>
          <w:lang w:val="en-US"/>
        </w:rPr>
        <w:t>General-Purpose</w:t>
      </w:r>
      <w:r w:rsidR="00841668">
        <w:rPr>
          <w:lang w:val="en-US"/>
        </w:rPr>
        <w:t xml:space="preserve"> </w:t>
      </w:r>
      <w:r w:rsidR="00863B5B">
        <w:rPr>
          <w:lang w:val="en-US"/>
        </w:rPr>
        <w:t>GPU Programming (</w:t>
      </w:r>
      <w:r>
        <w:t>GPGPU</w:t>
      </w:r>
      <w:r w:rsidR="00863B5B">
        <w:t>)</w:t>
      </w:r>
      <w:r>
        <w:t xml:space="preserve"> evolved. Though GPUs show higher performance for parallel data streams, CPUs can complete some </w:t>
      </w:r>
      <w:r w:rsidR="00AF7B5E">
        <w:t>small or complex</w:t>
      </w:r>
      <w:r>
        <w:t xml:space="preserve"> tasks in less time up to some certain limits, we call that limits as benchmarks here. This is because of the overheads due to the high data transfer time between host and device and high context switching time of GPU. The benchmarks vary with hardware of the system</w:t>
      </w:r>
      <w:r w:rsidR="00611722">
        <w:t xml:space="preserve"> </w:t>
      </w:r>
      <w:proofErr w:type="gramStart"/>
      <w:r>
        <w:t>and also</w:t>
      </w:r>
      <w:proofErr w:type="gramEnd"/>
      <w:r>
        <w:t xml:space="preserve"> depend on the availability of the GPU and CPU resources. </w:t>
      </w:r>
      <w:r w:rsidR="00042CC7">
        <w:t>P</w:t>
      </w:r>
      <w:r>
        <w:t>roblems</w:t>
      </w:r>
      <w:r w:rsidR="00042CC7">
        <w:t xml:space="preserve"> that can only be solved either by a GPU or a CPU</w:t>
      </w:r>
      <w:r>
        <w:t xml:space="preserve"> are eliminated from this research. The main objective of this research is to find out a solution, a library that d</w:t>
      </w:r>
      <w:r w:rsidR="00591ED8">
        <w:t>rive</w:t>
      </w:r>
      <w:r>
        <w:t xml:space="preserve">s the </w:t>
      </w:r>
      <w:r w:rsidR="00591ED8">
        <w:t>execution flow</w:t>
      </w:r>
      <w:r w:rsidR="003172D0">
        <w:t xml:space="preserve"> of incoming tasks into the right</w:t>
      </w:r>
      <w:r>
        <w:t xml:space="preserve"> processor on which </w:t>
      </w:r>
      <w:r w:rsidR="003172D0">
        <w:t>the</w:t>
      </w:r>
      <w:r w:rsidR="00C94DDB">
        <w:t xml:space="preserve"> tasks</w:t>
      </w:r>
      <w:r>
        <w:t xml:space="preserve"> </w:t>
      </w:r>
      <w:r w:rsidR="00017EAC">
        <w:t>have</w:t>
      </w:r>
      <w:r>
        <w:t xml:space="preserve"> less latency and high throughput. It would make the effective speed </w:t>
      </w:r>
      <w:r w:rsidR="003679D5">
        <w:t xml:space="preserve">of the servers </w:t>
      </w:r>
      <w:r>
        <w:t>faster.</w:t>
      </w:r>
    </w:p>
    <w:p w14:paraId="44B00413" w14:textId="064F49D1" w:rsidR="002646C3" w:rsidRDefault="0012798C" w:rsidP="006A0BC8">
      <w:pPr>
        <w:pStyle w:val="paragraph"/>
      </w:pPr>
      <w:r>
        <w:lastRenderedPageBreak/>
        <w:t>This concept has been adopted from and motivated by the branch predict</w:t>
      </w:r>
      <w:r w:rsidR="008D4137">
        <w:t>or</w:t>
      </w:r>
      <w:r>
        <w:t xml:space="preserve"> concept where a CPU determines the right branch </w:t>
      </w:r>
      <w:r w:rsidR="0087160A">
        <w:rPr>
          <w:lang w:val="en-US"/>
        </w:rPr>
        <w:t xml:space="preserve">in a conditional code block </w:t>
      </w:r>
      <w:r>
        <w:t>within program that is more likely to be taken</w:t>
      </w:r>
      <w:r w:rsidR="00231819">
        <w:t>,</w:t>
      </w:r>
      <w:r w:rsidR="001D08BA" w:rsidRPr="001D08BA">
        <w:t xml:space="preserve"> </w:t>
      </w:r>
      <w:r w:rsidR="001D08BA">
        <w:t>in advance</w:t>
      </w:r>
      <w:r>
        <w:t xml:space="preserve">. The </w:t>
      </w:r>
      <w:r w:rsidR="00231819">
        <w:t>framework</w:t>
      </w:r>
      <w:r>
        <w:t xml:space="preserve"> target</w:t>
      </w:r>
      <w:r w:rsidR="006E4FEF">
        <w:t>s the</w:t>
      </w:r>
      <w:r>
        <w:t xml:space="preserve"> developers and </w:t>
      </w:r>
      <w:r w:rsidR="00017EAC">
        <w:t>expects</w:t>
      </w:r>
      <w:r>
        <w:t xml:space="preserve"> to provide a way to do the processor selection automatically based on attributes related to the computations and present utilization of the processors. Developers </w:t>
      </w:r>
      <w:r w:rsidR="00096F43">
        <w:t>need</w:t>
      </w:r>
      <w:r>
        <w:t xml:space="preserve"> to write code for both CPU and the GPU but do not have to worry which is the execution-time optimal processor. It will be very useful in a heterogeneous environment and this concept might be extensible for other processors, FPGA (Field Programmable Gate Array) and TPU (Tensor Processing Unit)</w:t>
      </w:r>
      <w:r w:rsidR="006A4770">
        <w:t xml:space="preserve"> as well</w:t>
      </w:r>
      <w:r>
        <w:t xml:space="preserve">.  </w:t>
      </w:r>
      <w:r w:rsidR="00083085">
        <w:t>A set of a</w:t>
      </w:r>
      <w:r>
        <w:t xml:space="preserve">ttributes </w:t>
      </w:r>
      <w:r w:rsidR="00BC4745">
        <w:t>that influence</w:t>
      </w:r>
      <w:r w:rsidR="00271020">
        <w:t>s</w:t>
      </w:r>
      <w:r w:rsidR="00BC4745">
        <w:t xml:space="preserve"> the execution load of the</w:t>
      </w:r>
      <w:r>
        <w:t xml:space="preserve"> computational tasks</w:t>
      </w:r>
      <w:r w:rsidR="00BA7CA3">
        <w:t xml:space="preserve"> </w:t>
      </w:r>
      <w:r w:rsidR="00271020">
        <w:t>is</w:t>
      </w:r>
      <w:r w:rsidR="00BA7CA3">
        <w:t xml:space="preserve"> gathered </w:t>
      </w:r>
      <w:r w:rsidR="00271020">
        <w:t xml:space="preserve">from developers </w:t>
      </w:r>
      <w:r w:rsidR="00BA7CA3">
        <w:t xml:space="preserve">using a method </w:t>
      </w:r>
      <w:r w:rsidR="00083085">
        <w:t>and</w:t>
      </w:r>
      <w:r>
        <w:t xml:space="preserve"> used to predict the appropriate processor. For example, array size, dimension etc. There </w:t>
      </w:r>
      <w:r w:rsidR="00006C41">
        <w:t>have been</w:t>
      </w:r>
      <w:r>
        <w:t xml:space="preserve"> several research projects conducted regarding optimizing the performance of heterogeneous systems. None of them has considered present workloads in the system but some operating system scheduling tasks related research projects do.</w:t>
      </w:r>
    </w:p>
    <w:p w14:paraId="07E3A5D6" w14:textId="77777777" w:rsidR="00A42585" w:rsidRDefault="00A42585" w:rsidP="006A0BC8">
      <w:pPr>
        <w:pStyle w:val="paragraph"/>
      </w:pPr>
    </w:p>
    <w:p w14:paraId="2F9920E6" w14:textId="77777777" w:rsidR="002646C3" w:rsidRDefault="0012798C" w:rsidP="00A6235F">
      <w:pPr>
        <w:pStyle w:val="Heading1"/>
        <w:ind w:left="360"/>
      </w:pPr>
      <w:bookmarkStart w:id="11" w:name="_Toc64297719"/>
      <w:r>
        <w:t>Problem Statement and Motivation</w:t>
      </w:r>
      <w:bookmarkEnd w:id="11"/>
    </w:p>
    <w:p w14:paraId="208FE2C9" w14:textId="54601D42" w:rsidR="002646C3" w:rsidRPr="003437A5" w:rsidRDefault="006858BA" w:rsidP="00A6235F">
      <w:pPr>
        <w:pBdr>
          <w:top w:val="nil"/>
          <w:left w:val="nil"/>
          <w:bottom w:val="nil"/>
          <w:right w:val="nil"/>
          <w:between w:val="nil"/>
        </w:pBdr>
        <w:tabs>
          <w:tab w:val="left" w:pos="450"/>
        </w:tabs>
        <w:spacing w:line="360" w:lineRule="auto"/>
        <w:jc w:val="both"/>
        <w:rPr>
          <w:rFonts w:ascii="Times New Roman" w:eastAsia="Times New Roman" w:hAnsi="Times New Roman" w:cs="Times New Roman"/>
          <w:b/>
          <w:iCs/>
          <w:sz w:val="24"/>
          <w:szCs w:val="24"/>
        </w:rPr>
      </w:pPr>
      <w:r w:rsidRPr="003437A5">
        <w:rPr>
          <w:rFonts w:ascii="Times New Roman" w:eastAsia="Times New Roman" w:hAnsi="Times New Roman" w:cs="Times New Roman"/>
          <w:b/>
          <w:iCs/>
          <w:sz w:val="24"/>
          <w:szCs w:val="24"/>
        </w:rPr>
        <w:t xml:space="preserve">3.1. </w:t>
      </w:r>
      <w:r w:rsidR="0012798C" w:rsidRPr="003437A5">
        <w:rPr>
          <w:rFonts w:ascii="Times New Roman" w:eastAsia="Times New Roman" w:hAnsi="Times New Roman" w:cs="Times New Roman"/>
          <w:b/>
          <w:iCs/>
          <w:sz w:val="24"/>
          <w:szCs w:val="24"/>
        </w:rPr>
        <w:tab/>
        <w:t>Problem</w:t>
      </w:r>
    </w:p>
    <w:p w14:paraId="4AFBFA95" w14:textId="30057028" w:rsidR="002646C3" w:rsidRPr="00742FD2" w:rsidRDefault="0012798C" w:rsidP="00A6235F">
      <w:pPr>
        <w:pStyle w:val="paragraph"/>
        <w:rPr>
          <w:lang w:val="en-US"/>
        </w:rPr>
      </w:pPr>
      <w:r>
        <w:t xml:space="preserve">A </w:t>
      </w:r>
      <w:r w:rsidR="009D2163">
        <w:t>task</w:t>
      </w:r>
      <w:r>
        <w:t xml:space="preserve"> </w:t>
      </w:r>
      <w:r w:rsidR="009D2163">
        <w:t>may</w:t>
      </w:r>
      <w:r w:rsidR="00974831">
        <w:t xml:space="preserve"> either</w:t>
      </w:r>
      <w:r>
        <w:t xml:space="preserve"> be executed in </w:t>
      </w:r>
      <w:r w:rsidR="009D2163">
        <w:t xml:space="preserve">a </w:t>
      </w:r>
      <w:r>
        <w:t xml:space="preserve">CPU or </w:t>
      </w:r>
      <w:r w:rsidR="009D2163">
        <w:t xml:space="preserve">a </w:t>
      </w:r>
      <w:r>
        <w:t xml:space="preserve">GPU, but the execution time may vary depending on many factors. For some tasks GPU would efficiently save time and for some CPU would. Profit from different processing units for the tasks are varying and depending on various factors such as properties of the accelerators, deployment environment, time of the day, complexity of the tasks and system’s current state influence significantly, </w:t>
      </w:r>
      <w:proofErr w:type="gramStart"/>
      <w:r>
        <w:t>e.g.</w:t>
      </w:r>
      <w:proofErr w:type="gramEnd"/>
      <w:r>
        <w:t xml:space="preserve"> contention [14][19]. Hence, the tasks cannot be pre-classified whether they are efficient to run on </w:t>
      </w:r>
      <w:r w:rsidR="00292904">
        <w:t xml:space="preserve">a </w:t>
      </w:r>
      <w:r>
        <w:t xml:space="preserve">GPU or </w:t>
      </w:r>
      <w:r w:rsidR="00292904">
        <w:t xml:space="preserve">a </w:t>
      </w:r>
      <w:r>
        <w:t>CPU.</w:t>
      </w:r>
    </w:p>
    <w:p w14:paraId="453B7B9E" w14:textId="2931BAE9" w:rsidR="00A6235F" w:rsidRPr="00A6235F" w:rsidRDefault="0012798C" w:rsidP="00A6235F">
      <w:pPr>
        <w:pStyle w:val="paragraph"/>
        <w:spacing w:after="240"/>
      </w:pPr>
      <w:r>
        <w:t xml:space="preserve">Moreover, A CPU can outperform a GPU up to some limits for some computations that can be executed in both CPU and GPU. Inappropriate scheduling of computations into wrong processors are inefficient and time consuming [17]. Many applications utilize GPUs to seek gain but leave CPUs sitting idle [18]. Therefore, a right choice reduces the overall execution times of the computations. However, the </w:t>
      </w:r>
      <w:r w:rsidR="00F0565F">
        <w:t>trade-off</w:t>
      </w:r>
      <w:r>
        <w:t xml:space="preserve"> points</w:t>
      </w:r>
      <w:r w:rsidR="00241094">
        <w:t xml:space="preserve"> </w:t>
      </w:r>
      <w:r>
        <w:t xml:space="preserve">(benchmarks) that are used to select the appropriate processor </w:t>
      </w:r>
      <w:r w:rsidR="00241094">
        <w:t>will vary</w:t>
      </w:r>
      <w:r>
        <w:t xml:space="preserve"> with the present workloads in the system, deployment to deployment and </w:t>
      </w:r>
      <w:r w:rsidR="00241094">
        <w:t>the</w:t>
      </w:r>
      <w:r>
        <w:t xml:space="preserve"> time of the day. Hence, the benchmarks are not pre-determinable. Hence the optimal platform cannot be identified during the programming period. It is needed to manually switch applications </w:t>
      </w:r>
      <w:r w:rsidR="001C2F19">
        <w:t xml:space="preserve">that are </w:t>
      </w:r>
      <w:r>
        <w:t>specially written for CPU and GPU for optimization</w:t>
      </w:r>
      <w:r w:rsidR="001C2F19">
        <w:t xml:space="preserve"> </w:t>
      </w:r>
      <w:r w:rsidR="001C2F19">
        <w:lastRenderedPageBreak/>
        <w:t>purposes</w:t>
      </w:r>
      <w:r>
        <w:t xml:space="preserve">. Either way, the overall execution time is high since </w:t>
      </w:r>
      <w:r w:rsidR="0033743A">
        <w:t xml:space="preserve">execution flow in </w:t>
      </w:r>
      <w:r>
        <w:t>practical applications consist of mixed kinds of computations.</w:t>
      </w:r>
    </w:p>
    <w:p w14:paraId="1CB1C309" w14:textId="5958F853" w:rsidR="002646C3" w:rsidRDefault="0012798C" w:rsidP="00A6235F">
      <w:pPr>
        <w:pBdr>
          <w:top w:val="nil"/>
          <w:left w:val="nil"/>
          <w:bottom w:val="nil"/>
          <w:right w:val="nil"/>
          <w:between w:val="nil"/>
        </w:pBdr>
        <w:tabs>
          <w:tab w:val="left" w:pos="555"/>
        </w:tabs>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blem statement:</w:t>
      </w:r>
    </w:p>
    <w:p w14:paraId="11AA536B" w14:textId="5C5F0A0B" w:rsidR="006F5F94" w:rsidRPr="00A6235F" w:rsidRDefault="0012798C" w:rsidP="006F5F94">
      <w:pPr>
        <w:pBdr>
          <w:top w:val="nil"/>
          <w:left w:val="nil"/>
          <w:bottom w:val="nil"/>
          <w:right w:val="nil"/>
          <w:between w:val="nil"/>
        </w:pBdr>
        <w:tabs>
          <w:tab w:val="left" w:pos="547"/>
        </w:tabs>
        <w:spacing w:after="240" w:line="360" w:lineRule="auto"/>
        <w:ind w:left="270" w:right="322"/>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Develop a solution that predicts the optimal processor at runtime which has less latency and high throughput for computations at different instances in a heterogeneous environment.”</w:t>
      </w:r>
    </w:p>
    <w:p w14:paraId="72AE4CFD" w14:textId="78BE7F8D" w:rsidR="002646C3" w:rsidRPr="003437A5" w:rsidRDefault="006858BA" w:rsidP="00A6235F">
      <w:pPr>
        <w:pBdr>
          <w:top w:val="nil"/>
          <w:left w:val="nil"/>
          <w:bottom w:val="nil"/>
          <w:right w:val="nil"/>
          <w:between w:val="nil"/>
        </w:pBdr>
        <w:tabs>
          <w:tab w:val="left" w:pos="450"/>
        </w:tabs>
        <w:spacing w:line="360" w:lineRule="auto"/>
        <w:jc w:val="both"/>
        <w:rPr>
          <w:rFonts w:ascii="Times New Roman" w:eastAsia="Times New Roman" w:hAnsi="Times New Roman" w:cs="Times New Roman"/>
          <w:b/>
          <w:iCs/>
          <w:sz w:val="24"/>
          <w:szCs w:val="24"/>
        </w:rPr>
      </w:pPr>
      <w:r w:rsidRPr="003437A5">
        <w:rPr>
          <w:rFonts w:ascii="Times New Roman" w:eastAsia="Times New Roman" w:hAnsi="Times New Roman" w:cs="Times New Roman"/>
          <w:b/>
          <w:iCs/>
          <w:sz w:val="24"/>
          <w:szCs w:val="24"/>
        </w:rPr>
        <w:t>3.2.</w:t>
      </w:r>
      <w:r w:rsidR="0012798C" w:rsidRPr="003437A5">
        <w:rPr>
          <w:rFonts w:ascii="Times New Roman" w:eastAsia="Times New Roman" w:hAnsi="Times New Roman" w:cs="Times New Roman"/>
          <w:b/>
          <w:iCs/>
          <w:sz w:val="24"/>
          <w:szCs w:val="24"/>
        </w:rPr>
        <w:tab/>
        <w:t>Motivation</w:t>
      </w:r>
    </w:p>
    <w:p w14:paraId="23CC6DB0" w14:textId="33C0B4C2" w:rsidR="002646C3" w:rsidRDefault="0012798C" w:rsidP="00427BE4">
      <w:pPr>
        <w:pStyle w:val="paragraph"/>
        <w:spacing w:before="0" w:after="240"/>
      </w:pPr>
      <w:r>
        <w:t xml:space="preserve">Effective computational speed can be increased by assigning computations to their optimal processors. It might also prevent starvation in some instances. The branch predictor in CPU hardware was another successful implementation being a motivation for this research. A </w:t>
      </w:r>
      <w:r w:rsidR="00B131A2">
        <w:t xml:space="preserve">framework consists of </w:t>
      </w:r>
      <w:r w:rsidR="00715FBA">
        <w:t>models,</w:t>
      </w:r>
      <w:r>
        <w:t xml:space="preserve"> </w:t>
      </w:r>
      <w:r w:rsidR="00715FBA">
        <w:t xml:space="preserve">representing computational tasks, </w:t>
      </w:r>
      <w:r>
        <w:t xml:space="preserve">evaluating related computations with some characteristics values of the </w:t>
      </w:r>
      <w:r w:rsidR="00953C3E">
        <w:t>tasks</w:t>
      </w:r>
      <w:r>
        <w:t xml:space="preserve"> and determining </w:t>
      </w:r>
      <w:r w:rsidR="00953C3E">
        <w:t>the most</w:t>
      </w:r>
      <w:r>
        <w:t xml:space="preserve"> suitable processor type based on present workloads would help to improve the overall performance of a system.</w:t>
      </w:r>
    </w:p>
    <w:p w14:paraId="7498C270" w14:textId="77777777" w:rsidR="002646C3" w:rsidRDefault="0012798C" w:rsidP="00427BE4">
      <w:pPr>
        <w:pStyle w:val="paragraph"/>
        <w:spacing w:after="240"/>
      </w:pPr>
      <w:r>
        <w:t>There are two types of scenarios we are interested in here, batch processing and real time processing. The batch processing has high throughput which executes millions of data points at once. On the other hand, the real time processing has low latency which deals with thousands of data points per second. A single data point can result in from 25 – 100 GPU kernel launches. Inappropriate scheduling of computations into wrong processors are inefficient and time consuming. If we could prevent such events from happening, the latency can be reduced, the effective speed of the system is boosted and the time savings we could achieve is immense.</w:t>
      </w:r>
    </w:p>
    <w:p w14:paraId="23684A29" w14:textId="3EFC6A08" w:rsidR="00204BC9" w:rsidRDefault="0012798C" w:rsidP="00427BE4">
      <w:pPr>
        <w:pStyle w:val="paragraph"/>
        <w:spacing w:after="240"/>
      </w:pPr>
      <w:r>
        <w:t xml:space="preserve">For real time, the high latency means growth of pending data to be processed and the incoming rate </w:t>
      </w:r>
      <w:r w:rsidR="00AC106C">
        <w:t>cannot</w:t>
      </w:r>
      <w:r>
        <w:t xml:space="preserve"> be caught up which might result in total failure of a system depending how critical the real time processing is. For example, the financial Risk management system at LSEG Technology and there are many more similar in nature which are </w:t>
      </w:r>
      <w:r w:rsidR="00547C46">
        <w:t>facing</w:t>
      </w:r>
      <w:r>
        <w:t xml:space="preserve"> such </w:t>
      </w:r>
      <w:r w:rsidR="00547C46">
        <w:t>troubles</w:t>
      </w:r>
      <w:r>
        <w:t xml:space="preserve"> </w:t>
      </w:r>
      <w:r w:rsidR="00547C46">
        <w:t>in a</w:t>
      </w:r>
      <w:r>
        <w:t xml:space="preserve"> heterogeneous environment. Therefore, the same solution to yield the time benefits is attainable in all such systems.</w:t>
      </w:r>
    </w:p>
    <w:p w14:paraId="048810AF" w14:textId="77777777" w:rsidR="00204BC9" w:rsidRDefault="00204BC9">
      <w:pPr>
        <w:rPr>
          <w:rFonts w:ascii="Times New Roman" w:eastAsia="Times New Roman" w:hAnsi="Times New Roman" w:cs="Times New Roman"/>
          <w:color w:val="000000" w:themeColor="text1"/>
          <w:sz w:val="24"/>
          <w:szCs w:val="24"/>
        </w:rPr>
      </w:pPr>
      <w:r>
        <w:br w:type="page"/>
      </w:r>
    </w:p>
    <w:p w14:paraId="72F1C9F4" w14:textId="77777777" w:rsidR="002646C3" w:rsidRDefault="0012798C" w:rsidP="006F5F94">
      <w:pPr>
        <w:pStyle w:val="Heading1"/>
        <w:ind w:left="360"/>
      </w:pPr>
      <w:bookmarkStart w:id="12" w:name="_Toc64297720"/>
      <w:r>
        <w:lastRenderedPageBreak/>
        <w:t>Research Objectives and Outcomes</w:t>
      </w:r>
      <w:bookmarkEnd w:id="12"/>
    </w:p>
    <w:p w14:paraId="40DD8549" w14:textId="31539C6D" w:rsidR="002646C3" w:rsidRDefault="0012798C" w:rsidP="00427BE4">
      <w:pPr>
        <w:pStyle w:val="paragraph"/>
        <w:spacing w:after="240"/>
      </w:pPr>
      <w:r>
        <w:t xml:space="preserve">The primary </w:t>
      </w:r>
      <w:r w:rsidR="00EC5FB1">
        <w:t>outcome of this research</w:t>
      </w:r>
      <w:r>
        <w:t xml:space="preserve"> is a hardware independent framework that </w:t>
      </w:r>
      <w:r w:rsidR="00584B5E">
        <w:t>could drive incoming tasks into the</w:t>
      </w:r>
      <w:r>
        <w:t xml:space="preserve"> optimal processing </w:t>
      </w:r>
      <w:r w:rsidR="00D965ED">
        <w:t xml:space="preserve">by considering and evaluating </w:t>
      </w:r>
      <w:r>
        <w:t xml:space="preserve">some properties </w:t>
      </w:r>
      <w:r w:rsidR="00D965ED">
        <w:t xml:space="preserve">of the tasks </w:t>
      </w:r>
      <w:r>
        <w:t>given by the programmer</w:t>
      </w:r>
      <w:r w:rsidR="00D965ED">
        <w:t xml:space="preserve">. </w:t>
      </w:r>
      <w:r>
        <w:t xml:space="preserve">The decisions are also expected to be </w:t>
      </w:r>
      <w:r w:rsidR="008F2D09">
        <w:t xml:space="preserve">taken </w:t>
      </w:r>
      <w:r>
        <w:t>based on the workloads present in the processors. So, the library is independent of hardware details.</w:t>
      </w:r>
    </w:p>
    <w:p w14:paraId="0D4F0DE0" w14:textId="1C516360" w:rsidR="002646C3" w:rsidRDefault="0012798C" w:rsidP="00427BE4">
      <w:pPr>
        <w:pStyle w:val="paragraph"/>
        <w:spacing w:after="240"/>
      </w:pPr>
      <w:r>
        <w:t xml:space="preserve"> The framework should also not be computationally intensive as the library must provide certain gain, reduction in overall execution time over the cost of the </w:t>
      </w:r>
      <w:r w:rsidR="00E07E78">
        <w:t>decision-making</w:t>
      </w:r>
      <w:r>
        <w:t xml:space="preserve"> process and data transfer time in between host and the device.</w:t>
      </w:r>
    </w:p>
    <w:p w14:paraId="2CD40160" w14:textId="164F4F46" w:rsidR="002646C3" w:rsidRDefault="0012798C" w:rsidP="00427BE4">
      <w:pPr>
        <w:pStyle w:val="paragraph"/>
        <w:spacing w:after="240"/>
      </w:pPr>
      <w:r>
        <w:t>Solution</w:t>
      </w:r>
      <w:r w:rsidR="00314F9C">
        <w:t>s</w:t>
      </w:r>
      <w:r>
        <w:t xml:space="preserve"> for </w:t>
      </w:r>
      <w:r w:rsidR="00314F9C">
        <w:t xml:space="preserve">any </w:t>
      </w:r>
      <w:r>
        <w:t xml:space="preserve">problem vary based on requirements and optimizations, the implementation part </w:t>
      </w:r>
      <w:r w:rsidR="00314F9C">
        <w:t>is</w:t>
      </w:r>
      <w:r>
        <w:t xml:space="preserve"> necessarily left to the programmer. Therefore, the framework should be able to integrate new computational models</w:t>
      </w:r>
      <w:r w:rsidR="00315C4F" w:rsidRPr="00315C4F">
        <w:t xml:space="preserve"> </w:t>
      </w:r>
      <w:r w:rsidR="00315C4F">
        <w:t>developed by the programmer</w:t>
      </w:r>
      <w:r>
        <w:t xml:space="preserve"> </w:t>
      </w:r>
      <w:r w:rsidR="003A3576">
        <w:t xml:space="preserve">for </w:t>
      </w:r>
      <w:r w:rsidR="00315C4F">
        <w:t xml:space="preserve">custom tasks. </w:t>
      </w:r>
      <w:r>
        <w:t xml:space="preserve">By computational models we mean the different tasks that need to be processed.  Programmers </w:t>
      </w:r>
      <w:r w:rsidR="00995311">
        <w:t>can</w:t>
      </w:r>
      <w:r>
        <w:t xml:space="preserve"> add new solutions models as per requirement by extending an abstract model that comes with the </w:t>
      </w:r>
      <w:r w:rsidR="00995311">
        <w:t>framework</w:t>
      </w:r>
      <w:r>
        <w:t>.</w:t>
      </w:r>
    </w:p>
    <w:p w14:paraId="71443FE5" w14:textId="49CAE7F6" w:rsidR="002646C3" w:rsidRDefault="00B4190A" w:rsidP="000F69FD">
      <w:pPr>
        <w:spacing w:after="200" w:line="360" w:lineRule="auto"/>
        <w:ind w:left="283" w:firstLine="283"/>
        <w:jc w:val="center"/>
        <w:rPr>
          <w:rFonts w:ascii="Times New Roman" w:eastAsia="Times New Roman" w:hAnsi="Times New Roman" w:cs="Times New Roman"/>
          <w:i/>
          <w:sz w:val="24"/>
          <w:szCs w:val="24"/>
        </w:rPr>
      </w:pPr>
      <w:r>
        <w:rPr>
          <w:rFonts w:ascii="Times New Roman" w:eastAsia="Times New Roman" w:hAnsi="Times New Roman" w:cs="Times New Roman"/>
          <w:i/>
          <w:noProof/>
          <w:sz w:val="24"/>
          <w:szCs w:val="24"/>
          <w:lang w:val="en-US" w:eastAsia="en-US"/>
        </w:rPr>
        <w:drawing>
          <wp:inline distT="114300" distB="114300" distL="114300" distR="114300" wp14:anchorId="726DA371" wp14:editId="73242B58">
            <wp:extent cx="4391025" cy="2308337"/>
            <wp:effectExtent l="0" t="0" r="0" b="0"/>
            <wp:docPr id="1"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1"/>
                    <a:srcRect/>
                    <a:stretch>
                      <a:fillRect/>
                    </a:stretch>
                  </pic:blipFill>
                  <pic:spPr>
                    <a:xfrm>
                      <a:off x="0" y="0"/>
                      <a:ext cx="4391025" cy="2308337"/>
                    </a:xfrm>
                    <a:prstGeom prst="rect">
                      <a:avLst/>
                    </a:prstGeom>
                    <a:ln/>
                  </pic:spPr>
                </pic:pic>
              </a:graphicData>
            </a:graphic>
          </wp:inline>
        </w:drawing>
      </w:r>
    </w:p>
    <w:p w14:paraId="62543A63" w14:textId="77777777" w:rsidR="002646C3" w:rsidRDefault="0012798C">
      <w:pPr>
        <w:spacing w:line="360" w:lineRule="auto"/>
        <w:ind w:left="72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3.1 - Architectural diagram large in view</w:t>
      </w:r>
    </w:p>
    <w:p w14:paraId="5450CE17" w14:textId="77777777" w:rsidR="002646C3" w:rsidRDefault="002646C3">
      <w:pPr>
        <w:spacing w:line="360" w:lineRule="auto"/>
        <w:ind w:left="283"/>
        <w:jc w:val="both"/>
        <w:rPr>
          <w:rFonts w:ascii="Times New Roman" w:eastAsia="Times New Roman" w:hAnsi="Times New Roman" w:cs="Times New Roman"/>
          <w:sz w:val="24"/>
          <w:szCs w:val="24"/>
        </w:rPr>
      </w:pPr>
    </w:p>
    <w:p w14:paraId="3AFF384D" w14:textId="77777777" w:rsidR="002646C3" w:rsidRDefault="0012798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bove figure illustrates the solution model of the project. Our main objectives are,</w:t>
      </w:r>
    </w:p>
    <w:p w14:paraId="6C1FA3AF" w14:textId="0577AE0D" w:rsidR="002646C3" w:rsidRDefault="0012798C" w:rsidP="006F5F94">
      <w:pPr>
        <w:numPr>
          <w:ilvl w:val="0"/>
          <w:numId w:val="1"/>
        </w:numPr>
        <w:spacing w:line="36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d a strategy to determine the boundary points of computational models and modularize the algorithm.</w:t>
      </w:r>
    </w:p>
    <w:p w14:paraId="14D755E1" w14:textId="756101D5" w:rsidR="002646C3" w:rsidRDefault="0012798C" w:rsidP="006F5F94">
      <w:pPr>
        <w:numPr>
          <w:ilvl w:val="0"/>
          <w:numId w:val="1"/>
        </w:numPr>
        <w:spacing w:line="36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eriment the boundary points</w:t>
      </w:r>
      <w:r w:rsidR="0090024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computational models along with performance levels of the system.</w:t>
      </w:r>
    </w:p>
    <w:p w14:paraId="24066265" w14:textId="77777777" w:rsidR="002646C3" w:rsidRDefault="0012798C" w:rsidP="006F5F94">
      <w:pPr>
        <w:numPr>
          <w:ilvl w:val="0"/>
          <w:numId w:val="1"/>
        </w:numPr>
        <w:spacing w:line="36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olution should adapt to the nature of input computations and avoid them assigned to wrong units.</w:t>
      </w:r>
    </w:p>
    <w:p w14:paraId="1012C69B" w14:textId="344A9361" w:rsidR="0072137B" w:rsidRDefault="0012798C" w:rsidP="006F5F94">
      <w:pPr>
        <w:numPr>
          <w:ilvl w:val="0"/>
          <w:numId w:val="1"/>
        </w:numPr>
        <w:spacing w:line="36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valuation </w:t>
      </w:r>
      <w:r w:rsidR="00900248">
        <w:rPr>
          <w:rFonts w:ascii="Times New Roman" w:eastAsia="Times New Roman" w:hAnsi="Times New Roman" w:cs="Times New Roman"/>
          <w:sz w:val="24"/>
          <w:szCs w:val="24"/>
        </w:rPr>
        <w:t>process (</w:t>
      </w:r>
      <w:r>
        <w:rPr>
          <w:rFonts w:ascii="Times New Roman" w:eastAsia="Times New Roman" w:hAnsi="Times New Roman" w:cs="Times New Roman"/>
          <w:sz w:val="24"/>
          <w:szCs w:val="24"/>
        </w:rPr>
        <w:t>execution of library) should be asynchronous to avoid latency in the system by its processing</w:t>
      </w:r>
      <w:r w:rsidR="006F5F94">
        <w:rPr>
          <w:rFonts w:ascii="Times New Roman" w:eastAsia="Times New Roman" w:hAnsi="Times New Roman" w:cs="Times New Roman"/>
          <w:sz w:val="24"/>
          <w:szCs w:val="24"/>
        </w:rPr>
        <w:t>.</w:t>
      </w:r>
    </w:p>
    <w:p w14:paraId="3B59E1DB" w14:textId="77777777" w:rsidR="0072137B" w:rsidRDefault="0072137B" w:rsidP="006F5F94">
      <w:pPr>
        <w:numPr>
          <w:ilvl w:val="0"/>
          <w:numId w:val="1"/>
        </w:numPr>
        <w:spacing w:line="36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framework implementation in C++ for presenting the solution and the computational models contained in the framework set the optimal processor after a varying constant called, REVISE_COUNT.</w:t>
      </w:r>
    </w:p>
    <w:p w14:paraId="023A5538" w14:textId="76723A95" w:rsidR="0072137B" w:rsidRDefault="0072137B" w:rsidP="006F5F94">
      <w:pPr>
        <w:numPr>
          <w:ilvl w:val="0"/>
          <w:numId w:val="1"/>
        </w:numPr>
        <w:spacing w:line="36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programmer should be able to integrate new computational models as per his needs.</w:t>
      </w:r>
    </w:p>
    <w:p w14:paraId="4FBA9EB2" w14:textId="77777777" w:rsidR="003437A5" w:rsidRDefault="003437A5" w:rsidP="003437A5">
      <w:pPr>
        <w:spacing w:line="360" w:lineRule="auto"/>
        <w:jc w:val="both"/>
        <w:rPr>
          <w:rFonts w:ascii="Times New Roman" w:eastAsia="Times New Roman" w:hAnsi="Times New Roman" w:cs="Times New Roman"/>
          <w:sz w:val="24"/>
          <w:szCs w:val="24"/>
        </w:rPr>
      </w:pPr>
    </w:p>
    <w:p w14:paraId="12E403D6" w14:textId="77777777" w:rsidR="0072137B" w:rsidRDefault="0072137B" w:rsidP="006F5F94">
      <w:pPr>
        <w:pStyle w:val="Heading1"/>
        <w:ind w:left="360"/>
      </w:pPr>
      <w:bookmarkStart w:id="13" w:name="_p7oy2nbjxui7" w:colFirst="0" w:colLast="0"/>
      <w:bookmarkStart w:id="14" w:name="_Toc64297721"/>
      <w:bookmarkEnd w:id="13"/>
      <w:r>
        <w:t>Literature Review</w:t>
      </w:r>
      <w:bookmarkEnd w:id="14"/>
    </w:p>
    <w:p w14:paraId="5073EEF4" w14:textId="3EEE98E4" w:rsidR="0072137B" w:rsidRPr="003437A5" w:rsidRDefault="006858BA" w:rsidP="006F5F94">
      <w:pPr>
        <w:pBdr>
          <w:top w:val="nil"/>
          <w:left w:val="nil"/>
          <w:bottom w:val="nil"/>
          <w:right w:val="nil"/>
          <w:between w:val="nil"/>
        </w:pBdr>
        <w:tabs>
          <w:tab w:val="left" w:pos="450"/>
        </w:tabs>
        <w:spacing w:line="360" w:lineRule="auto"/>
        <w:jc w:val="both"/>
        <w:rPr>
          <w:rFonts w:ascii="Times New Roman" w:eastAsia="Times New Roman" w:hAnsi="Times New Roman" w:cs="Times New Roman"/>
          <w:b/>
          <w:iCs/>
          <w:sz w:val="24"/>
          <w:szCs w:val="24"/>
        </w:rPr>
      </w:pPr>
      <w:r w:rsidRPr="003437A5">
        <w:rPr>
          <w:rFonts w:ascii="Times New Roman" w:eastAsia="Times New Roman" w:hAnsi="Times New Roman" w:cs="Times New Roman"/>
          <w:b/>
          <w:iCs/>
          <w:sz w:val="24"/>
          <w:szCs w:val="24"/>
        </w:rPr>
        <w:t>5</w:t>
      </w:r>
      <w:r w:rsidR="0072137B" w:rsidRPr="003437A5">
        <w:rPr>
          <w:rFonts w:ascii="Times New Roman" w:eastAsia="Times New Roman" w:hAnsi="Times New Roman" w:cs="Times New Roman"/>
          <w:b/>
          <w:iCs/>
          <w:sz w:val="24"/>
          <w:szCs w:val="24"/>
        </w:rPr>
        <w:t>.1.</w:t>
      </w:r>
      <w:r w:rsidR="006F5F94" w:rsidRPr="003437A5">
        <w:rPr>
          <w:rFonts w:ascii="Times New Roman" w:eastAsia="Times New Roman" w:hAnsi="Times New Roman" w:cs="Times New Roman"/>
          <w:b/>
          <w:iCs/>
          <w:sz w:val="24"/>
          <w:szCs w:val="24"/>
        </w:rPr>
        <w:tab/>
      </w:r>
      <w:r w:rsidR="0072137B" w:rsidRPr="003437A5">
        <w:rPr>
          <w:rFonts w:ascii="Times New Roman" w:eastAsia="Times New Roman" w:hAnsi="Times New Roman" w:cs="Times New Roman"/>
          <w:b/>
          <w:iCs/>
          <w:sz w:val="24"/>
          <w:szCs w:val="24"/>
        </w:rPr>
        <w:t>Introduction</w:t>
      </w:r>
    </w:p>
    <w:p w14:paraId="0AA2D8B1" w14:textId="10E6D522" w:rsidR="0072137B" w:rsidRDefault="0072137B" w:rsidP="00427BE4">
      <w:pPr>
        <w:pStyle w:val="paragraph"/>
        <w:spacing w:after="240"/>
      </w:pPr>
      <w:r>
        <w:t xml:space="preserve">A literature review allows one to gain and demonstrate skills in both </w:t>
      </w:r>
      <w:r w:rsidR="002F10F8">
        <w:t>information seeking</w:t>
      </w:r>
      <w:r>
        <w:t xml:space="preserve"> and critical appraisal. It also helps to generate a hypothetical analysis of the outcome of a research. The purpose of this section is to fill the knowledge gap on parallel programming techniques, GPU programming and review the previous art related to the research.</w:t>
      </w:r>
    </w:p>
    <w:p w14:paraId="6722EC6F" w14:textId="77777777" w:rsidR="00690979" w:rsidRDefault="0072137B" w:rsidP="00427BE4">
      <w:pPr>
        <w:pStyle w:val="paragraph"/>
        <w:spacing w:after="240"/>
      </w:pPr>
      <w:r>
        <w:t xml:space="preserve"> In “Seamlessly Portable Applications” </w:t>
      </w:r>
      <w:r w:rsidR="006F5F94">
        <w:t>paper [</w:t>
      </w:r>
      <w:r>
        <w:t xml:space="preserve">14], the authors try to decouple the accelerator specific codes from the main application flow So it can be deployed across various heterogeneous environments. They create a repository and add the accelerator specific implementations of various tasks for different accelerators in it. As an API to access the repository, they provide a function which is used to filter the implementations according to the need of the programmer. If more than one implementation is found to be compatible with the need of the programmer, the DLS </w:t>
      </w:r>
      <w:r w:rsidR="09970052" w:rsidRPr="1BAB33D1">
        <w:t>(the system that chooses the appropriate processing unit)</w:t>
      </w:r>
      <w:r w:rsidRPr="1BAB33D1">
        <w:t xml:space="preserve"> </w:t>
      </w:r>
      <w:r>
        <w:t xml:space="preserve">will look at the performance database to analyse the history runs of that </w:t>
      </w:r>
      <w:proofErr w:type="gramStart"/>
      <w:r>
        <w:t>particular implementation</w:t>
      </w:r>
      <w:proofErr w:type="gramEnd"/>
      <w:r>
        <w:t xml:space="preserve"> and compare the time taken to execute with the other implementation for that particular problem size.</w:t>
      </w:r>
    </w:p>
    <w:p w14:paraId="245FADCF" w14:textId="40931F42" w:rsidR="0072137B" w:rsidRDefault="0072137B" w:rsidP="00427BE4">
      <w:pPr>
        <w:pStyle w:val="paragraph"/>
        <w:spacing w:after="240"/>
      </w:pPr>
      <w:r w:rsidRPr="1BAB33D1">
        <w:t>In case not all implementations</w:t>
      </w:r>
      <w:r w:rsidR="58887F31" w:rsidRPr="1BAB33D1">
        <w:t>’ problem sizes</w:t>
      </w:r>
      <w:r>
        <w:t xml:space="preserve"> are evaluated, the selector tries to interpolate the values [Kicherer et al. 2011] using the runtimes from other problem sizes.  If that is not possible, it chooses the unevaluated implementation and measures its runtime to update the database afterwards. In that way, the history-based selector predicts the fastest implementation for given problem size to be executed.  This has some impact on the execution time, but as has been shown [Kicherer et al. 2011], benefit can be obtained when more accurate decisions can be made for further runs.</w:t>
      </w:r>
      <w:r>
        <w:rPr>
          <w:b/>
        </w:rPr>
        <w:t xml:space="preserve"> </w:t>
      </w:r>
      <w:r>
        <w:t xml:space="preserve"> But once the platform is selected, it </w:t>
      </w:r>
      <w:r w:rsidR="00427BE4">
        <w:t>will not</w:t>
      </w:r>
      <w:r>
        <w:t xml:space="preserve"> switch to another platform </w:t>
      </w:r>
      <w:r>
        <w:lastRenderedPageBreak/>
        <w:t xml:space="preserve">during runtime. Further this system can be used for tasks and implementation for functions that are already in the library. Though we can add functions to the repository, there </w:t>
      </w:r>
      <w:r w:rsidR="003F51C8">
        <w:t>will not</w:t>
      </w:r>
      <w:r>
        <w:t xml:space="preserve"> be any details related to that implementation in the performance database </w:t>
      </w:r>
      <w:r w:rsidR="61971218" w:rsidRPr="1BAB33D1">
        <w:t>during initial runs</w:t>
      </w:r>
      <w:r w:rsidRPr="1BAB33D1">
        <w:t xml:space="preserve"> </w:t>
      </w:r>
      <w:r>
        <w:t xml:space="preserve">to be used by the </w:t>
      </w:r>
      <w:r w:rsidR="00427BE4">
        <w:t>history-based</w:t>
      </w:r>
      <w:r>
        <w:t xml:space="preserve"> selector. In such a case the system should execute the tasks and record the time details in the performance database. Though this work is related to our project, the scope is different. Their major task is to decouple the accelerator code from the main flow. The selection of better implementation is secondary. </w:t>
      </w:r>
      <w:r w:rsidR="02D96CB1" w:rsidRPr="1BAB33D1">
        <w:t xml:space="preserve"> We can use the execution history database idea to improve our prediction.</w:t>
      </w:r>
    </w:p>
    <w:p w14:paraId="059B97D3" w14:textId="2DF8AD1E" w:rsidR="0072137B" w:rsidRDefault="0072137B" w:rsidP="00427BE4">
      <w:pPr>
        <w:pStyle w:val="paragraph"/>
        <w:spacing w:after="240"/>
      </w:pPr>
      <w:r>
        <w:t xml:space="preserve">“Adaptive runtime selection for GPU” </w:t>
      </w:r>
      <w:r w:rsidR="00427BE4">
        <w:t>paper [</w:t>
      </w:r>
      <w:r>
        <w:t>15] proposes a profiling technique to select the best GPU version of a task and execute it simultaneously with the CPU version.</w:t>
      </w:r>
      <w:r w:rsidRPr="1BAB33D1">
        <w:t xml:space="preserve"> </w:t>
      </w:r>
      <w:r w:rsidR="75A464FF" w:rsidRPr="1BAB33D1">
        <w:t>The processor which finishes the tasks earlier is the winner.</w:t>
      </w:r>
      <w:r w:rsidRPr="1BAB33D1">
        <w:t xml:space="preserve"> </w:t>
      </w:r>
      <w:r>
        <w:t>Whichever the version that finishes the tasks first will kill the other run. In this way they attain performance gain. In case the CPU wins, it can directly run another code and reuse the GPU as it becomes available again. If GPU is the winner, other threads can be launched on the available cores. In this case, the performance hit may promote the GPU. The aim is to utilize the resources fully at the same time attaining faster performance possible.</w:t>
      </w:r>
      <w:r w:rsidR="0BDEF1D1" w:rsidRPr="1BAB33D1">
        <w:t xml:space="preserve"> But running on both CPU and GPU may waste resources or consume additional tim</w:t>
      </w:r>
      <w:r w:rsidR="56B8779D" w:rsidRPr="1BAB33D1">
        <w:t>e than running it alone in CPU or GPU.</w:t>
      </w:r>
    </w:p>
    <w:p w14:paraId="6170C2CB" w14:textId="5849C690" w:rsidR="00690979" w:rsidRDefault="0072137B" w:rsidP="003437A5">
      <w:pPr>
        <w:pStyle w:val="paragraph"/>
        <w:spacing w:after="240"/>
      </w:pPr>
      <w:r>
        <w:t xml:space="preserve">STARPU [16] is a framework which provides programmer to achieve efficiency from heterogeneous system during </w:t>
      </w:r>
      <w:r w:rsidR="00321C03" w:rsidRPr="00321C03">
        <w:t>runtime. Since</w:t>
      </w:r>
      <w:r>
        <w:t xml:space="preserve"> there exists no ultimate scheduling strategy that addresses all algorithms, programmers who need to hard-code task scheduling within their hand-tuned code may experiment important difficulties to select the most appropriate strategy. Many parameters may indeed influence which policy is best suited for a given input</w:t>
      </w:r>
      <w:r w:rsidR="08111877" w:rsidRPr="1BAB33D1">
        <w:t xml:space="preserve"> to select the appropriate processor.</w:t>
      </w:r>
      <w:r>
        <w:t xml:space="preserve"> Empirically selecting at </w:t>
      </w:r>
      <w:r w:rsidR="00720B72">
        <w:t>runtime,</w:t>
      </w:r>
      <w:r>
        <w:t xml:space="preserve"> the most efficient one makes it possible to benefit from scheduling without putting restrictions or making excessive assumptions. The programmer is free to select a STARPU </w:t>
      </w:r>
      <w:r w:rsidRPr="1BAB33D1">
        <w:t>offer</w:t>
      </w:r>
      <w:r w:rsidR="27EBD3C2" w:rsidRPr="1BAB33D1">
        <w:t>ed</w:t>
      </w:r>
      <w:r>
        <w:t xml:space="preserve"> low level scheduling mechanisms (e.g., work stealing) so that scheduler programmers can use them in a </w:t>
      </w:r>
      <w:r w:rsidR="00690979">
        <w:t>high-level</w:t>
      </w:r>
      <w:r>
        <w:t xml:space="preserve"> fashion, regardless of the underlying (possibly heterogeneous) target architecture. Since all scheduling strategies </w:t>
      </w:r>
      <w:proofErr w:type="gramStart"/>
      <w:r>
        <w:t>have to</w:t>
      </w:r>
      <w:proofErr w:type="gramEnd"/>
      <w:r>
        <w:t xml:space="preserve"> implement the same interface, they can be programmed independently from applications, and the user can select the most appropriate strategy at runtime.  Initially the tasks that are to be executed in CPU and other accelerators are divided into “codelets”. Codelets are implementations of a particular task for a particular task. These codelets will be queued to the accelerators. The codelets will be selected to execute based on </w:t>
      </w:r>
      <w:r>
        <w:lastRenderedPageBreak/>
        <w:t xml:space="preserve">the scheduling strategy. </w:t>
      </w:r>
      <w:r w:rsidR="4F1351AB" w:rsidRPr="1BAB33D1">
        <w:t xml:space="preserve"> This method gives the independent to choose the selection strategy to the programmer. But t</w:t>
      </w:r>
      <w:r w:rsidR="3D56BB6D" w:rsidRPr="1BAB33D1">
        <w:t>he degree of right prediction also depends on the programmer side. He needs to know about all strategy to use them at right context.</w:t>
      </w:r>
      <w:r w:rsidR="49917CF9" w:rsidRPr="1BAB33D1">
        <w:t xml:space="preserve"> But we are trying</w:t>
      </w:r>
      <w:r w:rsidR="3A1C53AE" w:rsidRPr="1BAB33D1">
        <w:t xml:space="preserve"> to dive deep and find a</w:t>
      </w:r>
      <w:r w:rsidR="049B6ADC" w:rsidRPr="1BAB33D1">
        <w:t>n optimal strategy to make prediction</w:t>
      </w:r>
      <w:r w:rsidR="5D882E76" w:rsidRPr="1BAB33D1">
        <w:t xml:space="preserve"> rather than depending on a group of strategies</w:t>
      </w:r>
      <w:r w:rsidR="049B6ADC" w:rsidRPr="1BAB33D1">
        <w:t>.</w:t>
      </w:r>
      <w:r w:rsidR="79456B01" w:rsidRPr="1BAB33D1">
        <w:t xml:space="preserve"> Because this will bound the applicability of our prediction system up</w:t>
      </w:r>
      <w:r w:rsidR="00690979">
        <w:t xml:space="preserve"> </w:t>
      </w:r>
      <w:r w:rsidR="79456B01" w:rsidRPr="1BAB33D1">
        <w:t xml:space="preserve">to the </w:t>
      </w:r>
      <w:r w:rsidR="3E3B7D1F" w:rsidRPr="1BAB33D1">
        <w:t>tasks</w:t>
      </w:r>
      <w:r w:rsidR="79456B01" w:rsidRPr="1BAB33D1">
        <w:t xml:space="preserve"> to which the pro</w:t>
      </w:r>
      <w:r w:rsidR="54DFA077" w:rsidRPr="1BAB33D1">
        <w:t>vided strategies a suited.</w:t>
      </w:r>
    </w:p>
    <w:p w14:paraId="7B2791BD" w14:textId="2D9020A1" w:rsidR="0072137B" w:rsidRDefault="0072137B" w:rsidP="00427BE4">
      <w:pPr>
        <w:pStyle w:val="paragraph"/>
        <w:spacing w:after="240"/>
      </w:pPr>
      <w:r>
        <w:t>In “</w:t>
      </w:r>
      <w:r>
        <w:rPr>
          <w:b/>
        </w:rPr>
        <w:t>Workload Partitioning for Accelerating Applications on Heterogeneous Platforms</w:t>
      </w:r>
      <w:r>
        <w:t>” [17] they propose a systematic approach to determine the optimal workload partitioning and the right hardware configuration for accelerating data parallel applications on heterogeneous platforms,</w:t>
      </w:r>
      <w:r w:rsidR="5066577B" w:rsidRPr="1BAB33D1">
        <w:t xml:space="preserve"> </w:t>
      </w:r>
      <w:r>
        <w:t xml:space="preserve">a novel analytical partitioning model, based on combining only two metrics (the relative hardware capability and the GPU computation to data transfer gap), to predict the optimal workload partitioning and  a profiling-based method (with multiple profiling options that allow users to tune the overhead-to-accuracy balance) to estimate the two metrics. They try to find the ratio to divide the workload between the CPU and GPU. They also consider the latency in the data transfer to GPU. The ratio is calculated using the performance and data transfer rate which they calculate by using execution time on respective accelerators. Different types of profiling techniques were used to calculate the execution time to find workload partition ratio. In online profiling, where we take the given problem size as input, profile the application one time, and calculate the ratio directly. In offline profiling various sample data sets are used as training data to train linear regression models. The model is not machine learning one but statistical. Hence the partition ratio is </w:t>
      </w:r>
      <w:r w:rsidR="00690979">
        <w:t>calculated,</w:t>
      </w:r>
      <w:r>
        <w:t xml:space="preserve"> and workload is balanced between CPU and GPU. They </w:t>
      </w:r>
      <w:proofErr w:type="gramStart"/>
      <w:r>
        <w:t>didn't</w:t>
      </w:r>
      <w:proofErr w:type="gramEnd"/>
      <w:r>
        <w:t xml:space="preserve"> mention about dynamically balancing the workload during runtime. The workload is balanced only during the initial configuration step.</w:t>
      </w:r>
    </w:p>
    <w:p w14:paraId="380EEC9B" w14:textId="6401234C" w:rsidR="0072137B" w:rsidRDefault="0072137B" w:rsidP="00427BE4">
      <w:pPr>
        <w:pStyle w:val="paragraph"/>
        <w:spacing w:after="240"/>
      </w:pPr>
      <w:r>
        <w:t xml:space="preserve">The paper [13] argues for the use of a hybrid analytical performance modelling approach is a practical way to build fast and efficient methods to select an appropriate target for a given computation. This </w:t>
      </w:r>
      <w:r w:rsidR="00690979">
        <w:t>research focused</w:t>
      </w:r>
      <w:r>
        <w:t xml:space="preserve"> on the issue of building a selector to decide a parallel loop nest should be executed in a CPU or in a GPU. This paper makes progress toward addressing the following research problem: How to construct runtime target device selection heuristics, what are the biggest challenges involved, and how to make such heuristics suitable for production environments.</w:t>
      </w:r>
      <w:r>
        <w:rPr>
          <w:i/>
        </w:rPr>
        <w:t xml:space="preserve"> </w:t>
      </w:r>
      <w:r>
        <w:t xml:space="preserve">The ability to automatically choose the processing unit which will execute a given section of code can result in a critical performance advantage. Existing </w:t>
      </w:r>
      <w:r>
        <w:lastRenderedPageBreak/>
        <w:t xml:space="preserve">analytical models strive to capture the complexity of the architectures that they are modelling, and the interplay between the levels of abstraction used to represent said architectures. </w:t>
      </w:r>
    </w:p>
    <w:p w14:paraId="2F97D458" w14:textId="36134201" w:rsidR="0072137B" w:rsidRDefault="0072137B" w:rsidP="00427BE4">
      <w:pPr>
        <w:pStyle w:val="paragraph"/>
        <w:spacing w:after="240"/>
      </w:pPr>
      <w:r>
        <w:t xml:space="preserve">In “Runtime Coordinated Heterogeneous Tasks in Charm++”, they describe a runtime managed system for coordinating heterogeneous execution with balanced load. This system manages data transfers to and from GPU devices and schedules work across the computational resources of the system. The programmer needs only tag methods and parameters to enable heterogeneous execution. CHARM++ is a task based, asynchronous parallel programming framework with an adaptive runtime system (RTS). </w:t>
      </w:r>
      <w:r w:rsidR="00690979">
        <w:t>Furthermore,</w:t>
      </w:r>
      <w:r w:rsidR="001A1570">
        <w:t xml:space="preserve"> they</w:t>
      </w:r>
      <w:r>
        <w:t xml:space="preserve"> augment the CHARM++ runtime with Accel framework, adding the capability to schedule heterogeneous work across the host and device based on a provided heuristic. The Accel Framework, or ACCEL, dynamically decides where entry methods should be executed. ACCEL has a variety of strategies to determine where to execute </w:t>
      </w:r>
      <w:proofErr w:type="gramStart"/>
      <w:r>
        <w:t>particular entry</w:t>
      </w:r>
      <w:proofErr w:type="gramEnd"/>
      <w:r>
        <w:t xml:space="preserve"> methods. The strategy is passed to as a runtime argument. Example strategies include +</w:t>
      </w:r>
      <w:proofErr w:type="spellStart"/>
      <w:r>
        <w:t>accelHostOnly</w:t>
      </w:r>
      <w:proofErr w:type="spellEnd"/>
      <w:r>
        <w:t>, +</w:t>
      </w:r>
      <w:proofErr w:type="spellStart"/>
      <w:r>
        <w:t>accelDeviceOnly</w:t>
      </w:r>
      <w:proofErr w:type="spellEnd"/>
      <w:r>
        <w:t>, +</w:t>
      </w:r>
      <w:proofErr w:type="spellStart"/>
      <w:r>
        <w:t>accelPercentDevice</w:t>
      </w:r>
      <w:proofErr w:type="spellEnd"/>
      <w:r>
        <w:t xml:space="preserve">, which specify a static division of work between the computing resources. This paper discusses about static load balance and execution in heterogeneous systems during runtime. But we handle workloads dynamically which changes according to the current changes in context of interest. </w:t>
      </w:r>
    </w:p>
    <w:p w14:paraId="6EBA0C3B" w14:textId="13EF0C29" w:rsidR="0072137B" w:rsidRDefault="0072137B" w:rsidP="00427BE4">
      <w:pPr>
        <w:pStyle w:val="paragraph"/>
        <w:spacing w:after="240"/>
      </w:pPr>
      <w:r>
        <w:t xml:space="preserve">The </w:t>
      </w:r>
      <w:r w:rsidR="003F51C8">
        <w:t>paper “</w:t>
      </w:r>
      <w:r>
        <w:t>Cost-Aware Function Migration in Heterogeneous Systems” too considers the performance gain in heterogeneous systems. The idea is based on online learning of the implementations which assist in guided execution of the best implementation. Initially</w:t>
      </w:r>
      <w:r w:rsidR="006858BA">
        <w:t>,</w:t>
      </w:r>
      <w:r>
        <w:t xml:space="preserve"> all the available accelerators specific implementations of a specific task </w:t>
      </w:r>
      <w:proofErr w:type="gramStart"/>
      <w:r w:rsidR="009756BE">
        <w:t>are</w:t>
      </w:r>
      <w:r>
        <w:t xml:space="preserve"> allowed to</w:t>
      </w:r>
      <w:proofErr w:type="gramEnd"/>
      <w:r>
        <w:t xml:space="preserve"> engage in online learning, </w:t>
      </w:r>
      <w:proofErr w:type="spellStart"/>
      <w:r>
        <w:t>i.e</w:t>
      </w:r>
      <w:proofErr w:type="spellEnd"/>
      <w:r>
        <w:t xml:space="preserve"> every implementation will be executed five times in alternating manner for five different cost values. Cost value is defined as any combination of factors related to the tasks.</w:t>
      </w:r>
      <w:r w:rsidR="003F51C8">
        <w:t xml:space="preserve"> </w:t>
      </w:r>
      <w:r>
        <w:t>e.g</w:t>
      </w:r>
      <w:r w:rsidR="006714B9">
        <w:t>.,</w:t>
      </w:r>
      <w:r>
        <w:t xml:space="preserve"> dimension of the matrix. The cost value against time is logged. Next, the guided execution phase will begin. In this phase, the system will try to search for the current cost value of the data using the results obtained in the online learning phase. If its cost value is already present, then appropriate implementation will be executed. If no implementation can be found for the </w:t>
      </w:r>
      <w:proofErr w:type="gramStart"/>
      <w:r>
        <w:t>particular cost</w:t>
      </w:r>
      <w:proofErr w:type="gramEnd"/>
      <w:r>
        <w:t xml:space="preserve"> value, a regular check is scheduled, the system falls back to the online learning phase for one iteration, and the classification will be updated afterwards. This technique is </w:t>
      </w:r>
      <w:proofErr w:type="gramStart"/>
      <w:r>
        <w:t>similar to</w:t>
      </w:r>
      <w:proofErr w:type="gramEnd"/>
      <w:r>
        <w:t xml:space="preserve"> the </w:t>
      </w:r>
      <w:r w:rsidR="00427BE4">
        <w:t>history-based</w:t>
      </w:r>
      <w:r>
        <w:t xml:space="preserve"> selection. </w:t>
      </w:r>
    </w:p>
    <w:p w14:paraId="72743296" w14:textId="77777777" w:rsidR="0072137B" w:rsidRDefault="0072137B" w:rsidP="00427BE4">
      <w:pPr>
        <w:pStyle w:val="paragraph"/>
        <w:spacing w:after="240"/>
      </w:pPr>
      <w:r>
        <w:t xml:space="preserve">The main designing goal of any processor is to achieve higher performance in computing; especially to increase the throughput and reduce the latency. The execution time may be more </w:t>
      </w:r>
      <w:r>
        <w:lastRenderedPageBreak/>
        <w:t>important than the resources being used for some critical and complex problems, and some business applications. A CPU consists of a few cores while a GPU consists of a few hundred to thousands of cores. Also, the GPU can access an array of memory addresses in parallel as a stream. The parallel computing had a trend and will be the future of computing since the speed of a CPU cannot be increased any more as the number of transistors per square inch is bounded as per Moore’s law. The GPUs are used for general purposes (GPGPU) computing such as grid computing, machine learning, data mining, cryptography (neural networks), bioanalysis molecular dynamics. As authors of the paper “CPU - GPU Processing” [1] states, GPGPU vector processing is not the solution to everything and CPUs still do much better than the GPU for certain problems.</w:t>
      </w:r>
    </w:p>
    <w:p w14:paraId="6EC587C5" w14:textId="45F9DC79" w:rsidR="0072137B" w:rsidRDefault="0072137B" w:rsidP="00427BE4">
      <w:pPr>
        <w:pStyle w:val="paragraph"/>
        <w:spacing w:after="240"/>
        <w:rPr>
          <w:i/>
        </w:rPr>
      </w:pPr>
      <w:r>
        <w:t xml:space="preserve">The CUDA by NVidia, DirectCompute by Microsoft, OpenCL by Apple/Khronos and OpenGL or DirectX are some popular architectures which enable GPGPU pipelines without the need for data conversions. Floating-point computation was impossible on a GPU but adopted over time for GPGPU and high precision graphics processing [1]. It is possible to dynamically execute a problem on a GPU since kernels are loaded out of the device memory. So, the programming Interface allows to allocate, deallocate and copy data from host to device and vice versa in runtime. The allocation of the device memory can be either merely linear or structured objects such as CUDA arrays. A device memory would have at least 40-bit address space for both linear </w:t>
      </w:r>
      <w:r w:rsidR="00820892">
        <w:t>allocations</w:t>
      </w:r>
      <w:r>
        <w:t>, and to store references of objects or pointers to the references [8].</w:t>
      </w:r>
    </w:p>
    <w:p w14:paraId="2AF68455" w14:textId="2D33E3A9" w:rsidR="0072137B" w:rsidRPr="003437A5" w:rsidRDefault="007838DC" w:rsidP="007838DC">
      <w:pPr>
        <w:pBdr>
          <w:top w:val="nil"/>
          <w:left w:val="nil"/>
          <w:bottom w:val="nil"/>
          <w:right w:val="nil"/>
          <w:between w:val="nil"/>
        </w:pBdr>
        <w:tabs>
          <w:tab w:val="left" w:pos="450"/>
        </w:tabs>
        <w:spacing w:line="360" w:lineRule="auto"/>
        <w:jc w:val="both"/>
        <w:rPr>
          <w:rFonts w:ascii="Times New Roman" w:eastAsia="Times New Roman" w:hAnsi="Times New Roman" w:cs="Times New Roman"/>
          <w:b/>
          <w:iCs/>
          <w:sz w:val="24"/>
          <w:szCs w:val="24"/>
        </w:rPr>
      </w:pPr>
      <w:r w:rsidRPr="003437A5">
        <w:rPr>
          <w:rFonts w:ascii="Times New Roman" w:eastAsia="Times New Roman" w:hAnsi="Times New Roman" w:cs="Times New Roman"/>
          <w:b/>
          <w:iCs/>
          <w:sz w:val="24"/>
          <w:szCs w:val="24"/>
        </w:rPr>
        <w:t>5.2.</w:t>
      </w:r>
      <w:r w:rsidRPr="003437A5">
        <w:rPr>
          <w:rFonts w:ascii="Times New Roman" w:eastAsia="Times New Roman" w:hAnsi="Times New Roman" w:cs="Times New Roman"/>
          <w:b/>
          <w:iCs/>
          <w:sz w:val="24"/>
          <w:szCs w:val="24"/>
        </w:rPr>
        <w:tab/>
      </w:r>
      <w:r w:rsidR="0072137B" w:rsidRPr="003437A5">
        <w:rPr>
          <w:rFonts w:ascii="Times New Roman" w:eastAsia="Times New Roman" w:hAnsi="Times New Roman" w:cs="Times New Roman"/>
          <w:b/>
          <w:iCs/>
          <w:sz w:val="24"/>
          <w:szCs w:val="24"/>
        </w:rPr>
        <w:t>CPU vs GPU</w:t>
      </w:r>
    </w:p>
    <w:p w14:paraId="4E3F7CC8" w14:textId="3281E246" w:rsidR="0072137B" w:rsidRDefault="0072137B" w:rsidP="00427BE4">
      <w:pPr>
        <w:pStyle w:val="paragraph"/>
        <w:spacing w:after="240"/>
      </w:pPr>
      <w:r>
        <w:t xml:space="preserve">CPUs often have not more than a few tenths of cores and each core accepts an independent instruction set. A host can have one or more </w:t>
      </w:r>
      <w:r w:rsidR="005F7F85">
        <w:t>CPUs,</w:t>
      </w:r>
      <w:r>
        <w:t xml:space="preserve"> but general hosts are built with single CPUs. The CPUs were single-precision (32-bit) previously, but all modern CPUs support double precision(64-bits) to do lengthy computations. CPUs’ cores have few more functionalities from GPUs’ cores. It means that a CPU </w:t>
      </w:r>
      <w:proofErr w:type="gramStart"/>
      <w:r>
        <w:t>is capable of doing</w:t>
      </w:r>
      <w:proofErr w:type="gramEnd"/>
      <w:r>
        <w:t xml:space="preserve"> some operations that a GPU cannot do. Although the CPU has a less context switching time, the throughput of a CPU is limited to the number of cores in CPU as the frequency of a core is limited as per Moore’s law. Therefore, CPUs are not efficient for huge growing datasets and data science applications since computations involved in such applications are similar but take more time if executed serially. Author of the paper [12] suggests a few optimizations for the CPU to improve performance. They are SIMD purpose reorganization of memory access, multithreading and cache blocking.</w:t>
      </w:r>
    </w:p>
    <w:p w14:paraId="74A2DE91" w14:textId="0E2A94B5" w:rsidR="0072137B" w:rsidRDefault="0072137B" w:rsidP="00427BE4">
      <w:pPr>
        <w:pStyle w:val="paragraph"/>
        <w:spacing w:after="240"/>
        <w:rPr>
          <w:i/>
          <w:color w:val="FF0000"/>
        </w:rPr>
      </w:pPr>
      <w:r>
        <w:lastRenderedPageBreak/>
        <w:t xml:space="preserve">The GPUs were originally invented for graphics processing purposes. </w:t>
      </w:r>
      <w:r w:rsidR="00140B83">
        <w:t>Therefore,</w:t>
      </w:r>
      <w:r>
        <w:t xml:space="preserve"> traditional GPUs were limited to 24-bit precision because 24-bits were enough to represent the colour of each pixel. They were good at processing similar operations in bulk over a huge amount of data. In the traditional GPUs, multi-instruction emulation of sequences was required for integer arithmetic that are longer than 24-bits [5]. The limitation of serial computing and emergence of parallel computation needs over a large dataset leads to the GPGPU and a new revolutionized GPU which supports 32-bit and 64-bit precisions [5].</w:t>
      </w:r>
    </w:p>
    <w:p w14:paraId="27415FAE" w14:textId="5E11E5F6" w:rsidR="0072137B" w:rsidRDefault="0072137B" w:rsidP="00427BE4">
      <w:pPr>
        <w:pStyle w:val="paragraph"/>
        <w:spacing w:after="240"/>
      </w:pPr>
      <w:r>
        <w:t xml:space="preserve">Modern GPUs </w:t>
      </w:r>
      <w:proofErr w:type="gramStart"/>
      <w:r>
        <w:t>are capable of doing</w:t>
      </w:r>
      <w:proofErr w:type="gramEnd"/>
      <w:r>
        <w:t xml:space="preserve"> almost all the operations that a CPU can do. A GPU is essentially an array of processors called streaming multiprocessors (SMX). SMXs share a global memory space in the GPU which we generally called the capacity of the GPUs [11], [5]. Each SMX consists of </w:t>
      </w:r>
      <w:r w:rsidR="00140B83">
        <w:t>several computation</w:t>
      </w:r>
      <w:r>
        <w:t xml:space="preserve"> units called cores and can execute at least one kernel over the threads to be executed in the units. It reflects the single instruction multiple data (SIMD) concepts. A SM is scheduled with one or more threat blocks by a hardware </w:t>
      </w:r>
      <w:r w:rsidR="00427BE4">
        <w:t>scheduler,</w:t>
      </w:r>
      <w:r>
        <w:t xml:space="preserve"> but a threat block can only be scheduled to an SMX [5], [7].  A thread block may consist of thousands of threats, but only any set of threats counts fits the SMX cores (warps are defined as per code) can only be executed at once in an SMX [8].</w:t>
      </w:r>
    </w:p>
    <w:p w14:paraId="12006B8F" w14:textId="3C730058" w:rsidR="0072137B" w:rsidRDefault="0072137B" w:rsidP="00427BE4">
      <w:pPr>
        <w:pStyle w:val="paragraph"/>
        <w:spacing w:after="240"/>
      </w:pPr>
      <w:r>
        <w:t xml:space="preserve">The threads are organized into thread blocks and grids of a thread block either by the programmer manually or the compiler using predefined rules [5]. Also, each thread block has 16 kilobytes of register memory. The CUDA compiler will automatically utilize the local memory if the limit is exceeded [9]. The computability of a GPU is limited to its bandwidth since it is connected to the host via PCI-Express, meaning that the memory transfer time between the host and the device is significant. </w:t>
      </w:r>
      <w:r w:rsidR="00427BE4">
        <w:t>Therefore,</w:t>
      </w:r>
      <w:r>
        <w:t xml:space="preserve"> this research needs to consider the memory transfer time to ensure that there </w:t>
      </w:r>
      <w:proofErr w:type="gramStart"/>
      <w:r>
        <w:t>is</w:t>
      </w:r>
      <w:proofErr w:type="gramEnd"/>
      <w:r>
        <w:t xml:space="preserve"> time benefits from the decisions of the functions.</w:t>
      </w:r>
      <w:r>
        <w:rPr>
          <w:b/>
        </w:rPr>
        <w:t xml:space="preserve"> </w:t>
      </w:r>
      <w:r>
        <w:t xml:space="preserve">Therefore, the arithmetic intensity is used to measure the suitability of a problem to a GPU. The device can also directly access the main memory of the host which reduces the data transfer overhead, but very slow and a rare case scenario [8]. GPUs provide more bandwidth for larger files in general [11]. Also, a computation may not perfectly fit within the hardware implementation of a GPU. </w:t>
      </w:r>
      <w:r w:rsidR="007838DC">
        <w:t>Therefore,</w:t>
      </w:r>
      <w:r>
        <w:t xml:space="preserve"> the relationship between the execution time and the size of the computation is not linear because of the varying data rate, segmentation and swapping and pagination overhead. The following table shows how the transfer time changes with the size of the data in a GeForce GTX460 GPU.</w:t>
      </w:r>
    </w:p>
    <w:p w14:paraId="352AFC28" w14:textId="6EBBF9E1" w:rsidR="0072137B" w:rsidRDefault="0072137B" w:rsidP="00427BE4">
      <w:pPr>
        <w:pStyle w:val="paragraph"/>
        <w:spacing w:after="240"/>
      </w:pPr>
      <w:r>
        <w:lastRenderedPageBreak/>
        <w:t xml:space="preserve">Though, this research is independent of hardware specifications and based on the outcomes of the experiments conducted on a computer system that has a GPU device without concerning hardware implementations of the system. However, underlying hardware may affect the relationship between the static and dynamic benchmarks, and it becomes </w:t>
      </w:r>
      <w:r w:rsidR="005F7F85">
        <w:t>nonlinear</w:t>
      </w:r>
      <w:r>
        <w:t xml:space="preserve">. A GPU is utilized with 100 percent efficiency only when all the threats in a warp are following a kernel throughout. The Fermi GPU is built with Four SFU (Special Function Units) per SM. If computation needs SFU, it </w:t>
      </w:r>
      <w:r w:rsidR="005F7F85">
        <w:t>will</w:t>
      </w:r>
      <w:r>
        <w:t xml:space="preserve"> consume more clock cycles. A warp (32 </w:t>
      </w:r>
      <w:r w:rsidRPr="1BAB33D1">
        <w:t>threa</w:t>
      </w:r>
      <w:r w:rsidR="775D0D78" w:rsidRPr="1BAB33D1">
        <w:t>d</w:t>
      </w:r>
      <w:r w:rsidRPr="1BAB33D1">
        <w:t>s</w:t>
      </w:r>
      <w:r>
        <w:t>) could complete SFU computations over eight clocks [5]. These issues are eliminated by implementing separate specific functions for different computations kinds.</w:t>
      </w:r>
    </w:p>
    <w:p w14:paraId="4D184EA4" w14:textId="77777777" w:rsidR="0072137B" w:rsidRDefault="0072137B" w:rsidP="0072137B">
      <w:pPr>
        <w:spacing w:line="360" w:lineRule="auto"/>
        <w:ind w:left="141"/>
        <w:jc w:val="center"/>
        <w:rPr>
          <w:rFonts w:ascii="Times New Roman" w:eastAsia="Times New Roman" w:hAnsi="Times New Roman" w:cs="Times New Roman"/>
          <w:i/>
          <w:sz w:val="24"/>
          <w:szCs w:val="24"/>
        </w:rPr>
      </w:pPr>
      <w:r>
        <w:rPr>
          <w:rFonts w:ascii="Times New Roman" w:eastAsia="Times New Roman" w:hAnsi="Times New Roman" w:cs="Times New Roman"/>
          <w:i/>
          <w:noProof/>
          <w:sz w:val="24"/>
          <w:szCs w:val="24"/>
          <w:lang w:val="en-US" w:eastAsia="en-US"/>
        </w:rPr>
        <w:drawing>
          <wp:inline distT="114300" distB="114300" distL="114300" distR="114300" wp14:anchorId="519E6F82" wp14:editId="4628BF12">
            <wp:extent cx="4733925" cy="2981325"/>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b="31659"/>
                    <a:stretch>
                      <a:fillRect/>
                    </a:stretch>
                  </pic:blipFill>
                  <pic:spPr>
                    <a:xfrm>
                      <a:off x="0" y="0"/>
                      <a:ext cx="4733925" cy="2981325"/>
                    </a:xfrm>
                    <a:prstGeom prst="rect">
                      <a:avLst/>
                    </a:prstGeom>
                    <a:ln/>
                  </pic:spPr>
                </pic:pic>
              </a:graphicData>
            </a:graphic>
          </wp:inline>
        </w:drawing>
      </w:r>
    </w:p>
    <w:p w14:paraId="388DC7B0" w14:textId="2D5C2638" w:rsidR="0072137B" w:rsidRDefault="0072137B" w:rsidP="0072137B">
      <w:pPr>
        <w:spacing w:after="200" w:line="360" w:lineRule="auto"/>
        <w:ind w:left="141"/>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Figure 4.1 - Host to device data transfer overhead </w:t>
      </w:r>
      <w:r w:rsidR="007838DC">
        <w:rPr>
          <w:rFonts w:ascii="Times New Roman" w:eastAsia="Times New Roman" w:hAnsi="Times New Roman" w:cs="Times New Roman"/>
          <w:i/>
          <w:sz w:val="24"/>
          <w:szCs w:val="24"/>
        </w:rPr>
        <w:t>with file</w:t>
      </w:r>
      <w:r>
        <w:rPr>
          <w:rFonts w:ascii="Times New Roman" w:eastAsia="Times New Roman" w:hAnsi="Times New Roman" w:cs="Times New Roman"/>
          <w:i/>
          <w:sz w:val="24"/>
          <w:szCs w:val="24"/>
        </w:rPr>
        <w:t xml:space="preserve"> sizes [11]</w:t>
      </w:r>
    </w:p>
    <w:p w14:paraId="32328A2C" w14:textId="77777777" w:rsidR="0072137B" w:rsidRDefault="0072137B" w:rsidP="00427BE4">
      <w:pPr>
        <w:pStyle w:val="paragraph"/>
        <w:spacing w:after="240"/>
      </w:pPr>
      <w:r>
        <w:t>The context switching time of a CPU is around 10 times smaller than a GPU. So, a program that consists of more serial code is a counterpart to a GPU as it often requires context switching [7]. In practice, some applications can only be executed on a multi-core CPU and some can be on a GPU [7]. But computations that are specific to either CPU or GPU are out of the scope to this research.</w:t>
      </w:r>
    </w:p>
    <w:p w14:paraId="57EB8EA7" w14:textId="1600146D" w:rsidR="0072137B" w:rsidRDefault="0072137B" w:rsidP="00427BE4">
      <w:pPr>
        <w:pStyle w:val="paragraph"/>
        <w:spacing w:after="240"/>
      </w:pPr>
      <w:proofErr w:type="gramStart"/>
      <w:r>
        <w:t>In order to</w:t>
      </w:r>
      <w:proofErr w:type="gramEnd"/>
      <w:r>
        <w:t xml:space="preserve"> get benefits out of accelerators such as GPUs, one has to find computationally expensive (calculation dominated) parts of the program which can run independently and separate them into so-called kernels. These kernels are then executed by the GPU. This process is not always possible.  Some programs have very little computation and a lot of copying memory around. These applications are bandwidth dominated (data dominated) and will not </w:t>
      </w:r>
      <w:r>
        <w:lastRenderedPageBreak/>
        <w:t xml:space="preserve">perform well on external accelerators compared to the CPU [3]. This research does not focus on, which computations best fit either for CPU or the GPU. Rather focuses on computations that have boundary points where GPU becomes more suitable when their size or properties exceed some boundary </w:t>
      </w:r>
      <w:r w:rsidR="007838DC">
        <w:t>values.</w:t>
      </w:r>
    </w:p>
    <w:p w14:paraId="02CC8040" w14:textId="04A32521" w:rsidR="0072137B" w:rsidRDefault="0072137B" w:rsidP="00427BE4">
      <w:pPr>
        <w:pStyle w:val="paragraph"/>
        <w:spacing w:after="240"/>
      </w:pPr>
      <w:r>
        <w:t xml:space="preserve">A system composed of computing units, with different characteristics and strategies for data processing is usually called a hybrid system (H-system) due to the presence of heterogeneous computing units [4].  Often, the decisions whether a problem to be executed on which computing unit are </w:t>
      </w:r>
      <w:r w:rsidR="007838DC">
        <w:t>hard coded</w:t>
      </w:r>
      <w:r>
        <w:t xml:space="preserve"> by programmers based on their applications. This is resulting in inappropriate or inefficient scheduling of jobs and processes and to an unoptimized use of hardware resources.</w:t>
      </w:r>
    </w:p>
    <w:p w14:paraId="4F4F332C" w14:textId="2FA2CCFF" w:rsidR="0072137B" w:rsidRDefault="00533268" w:rsidP="007838DC">
      <w:pPr>
        <w:pStyle w:val="Heading1"/>
        <w:ind w:left="360"/>
        <w:rPr>
          <w:lang w:val="en-US"/>
        </w:rPr>
      </w:pPr>
      <w:bookmarkStart w:id="15" w:name="_s3j33xl6aaac" w:colFirst="0" w:colLast="0"/>
      <w:bookmarkStart w:id="16" w:name="_Toc64297722"/>
      <w:bookmarkEnd w:id="15"/>
      <w:r>
        <w:t>Methodology</w:t>
      </w:r>
      <w:bookmarkEnd w:id="16"/>
    </w:p>
    <w:p w14:paraId="546C6A8F" w14:textId="42523397" w:rsidR="00293B97" w:rsidRPr="003437A5" w:rsidRDefault="007838DC" w:rsidP="007838DC">
      <w:pPr>
        <w:pBdr>
          <w:top w:val="nil"/>
          <w:left w:val="nil"/>
          <w:bottom w:val="nil"/>
          <w:right w:val="nil"/>
          <w:between w:val="nil"/>
        </w:pBdr>
        <w:tabs>
          <w:tab w:val="left" w:pos="450"/>
        </w:tabs>
        <w:spacing w:line="360" w:lineRule="auto"/>
        <w:jc w:val="both"/>
        <w:rPr>
          <w:rFonts w:ascii="Times New Roman" w:eastAsia="Times New Roman" w:hAnsi="Times New Roman" w:cs="Times New Roman"/>
          <w:b/>
          <w:iCs/>
          <w:sz w:val="24"/>
          <w:szCs w:val="24"/>
        </w:rPr>
      </w:pPr>
      <w:r w:rsidRPr="003437A5">
        <w:rPr>
          <w:rFonts w:ascii="Times New Roman" w:eastAsia="Times New Roman" w:hAnsi="Times New Roman" w:cs="Times New Roman"/>
          <w:b/>
          <w:iCs/>
          <w:sz w:val="24"/>
          <w:szCs w:val="24"/>
        </w:rPr>
        <w:t>6</w:t>
      </w:r>
      <w:r w:rsidR="0072137B" w:rsidRPr="003437A5">
        <w:rPr>
          <w:rFonts w:ascii="Times New Roman" w:eastAsia="Times New Roman" w:hAnsi="Times New Roman" w:cs="Times New Roman"/>
          <w:b/>
          <w:iCs/>
          <w:sz w:val="24"/>
          <w:szCs w:val="24"/>
        </w:rPr>
        <w:t>.1</w:t>
      </w:r>
      <w:r w:rsidRPr="003437A5">
        <w:rPr>
          <w:rFonts w:ascii="Times New Roman" w:eastAsia="Times New Roman" w:hAnsi="Times New Roman" w:cs="Times New Roman"/>
          <w:b/>
          <w:iCs/>
          <w:sz w:val="24"/>
          <w:szCs w:val="24"/>
        </w:rPr>
        <w:t>.</w:t>
      </w:r>
      <w:r w:rsidRPr="003437A5">
        <w:rPr>
          <w:rFonts w:ascii="Times New Roman" w:eastAsia="Times New Roman" w:hAnsi="Times New Roman" w:cs="Times New Roman"/>
          <w:b/>
          <w:iCs/>
          <w:sz w:val="24"/>
          <w:szCs w:val="24"/>
        </w:rPr>
        <w:tab/>
      </w:r>
      <w:r w:rsidR="0072137B" w:rsidRPr="003437A5">
        <w:rPr>
          <w:rFonts w:ascii="Times New Roman" w:eastAsia="Times New Roman" w:hAnsi="Times New Roman" w:cs="Times New Roman"/>
          <w:b/>
          <w:iCs/>
          <w:sz w:val="24"/>
          <w:szCs w:val="24"/>
        </w:rPr>
        <w:t>Introduction</w:t>
      </w:r>
    </w:p>
    <w:p w14:paraId="1DB6DDE0" w14:textId="48E33E42" w:rsidR="2B351543" w:rsidRDefault="2B351543" w:rsidP="00427BE4">
      <w:pPr>
        <w:pStyle w:val="paragraph"/>
        <w:spacing w:after="240"/>
      </w:pPr>
      <w:r w:rsidRPr="71961A9A">
        <w:t xml:space="preserve">We are focussed to develop a </w:t>
      </w:r>
      <w:r w:rsidRPr="007747EE">
        <w:t>solution</w:t>
      </w:r>
      <w:r w:rsidRPr="71961A9A">
        <w:t xml:space="preserve"> which is suitable for any type of computational problems that can be executed in a heterogenous environment. So</w:t>
      </w:r>
      <w:r w:rsidR="00407EB9">
        <w:t>,</w:t>
      </w:r>
      <w:r w:rsidRPr="71961A9A">
        <w:t xml:space="preserve"> </w:t>
      </w:r>
      <w:r w:rsidR="00D9231E">
        <w:t>a</w:t>
      </w:r>
      <w:r w:rsidRPr="71961A9A">
        <w:t xml:space="preserve"> generalized solution</w:t>
      </w:r>
      <w:r w:rsidR="00D9231E">
        <w:t xml:space="preserve"> is </w:t>
      </w:r>
      <w:r w:rsidR="00661F83">
        <w:t>e</w:t>
      </w:r>
      <w:r w:rsidR="00D9231E">
        <w:t>xpected</w:t>
      </w:r>
      <w:r w:rsidRPr="71961A9A">
        <w:t xml:space="preserve"> </w:t>
      </w:r>
      <w:r w:rsidR="00CD60CA">
        <w:t xml:space="preserve">that works for any </w:t>
      </w:r>
      <w:r w:rsidR="00B05B44">
        <w:t xml:space="preserve">kind of </w:t>
      </w:r>
      <w:r w:rsidRPr="71961A9A">
        <w:t xml:space="preserve">problem. </w:t>
      </w:r>
    </w:p>
    <w:p w14:paraId="04FBD6C4" w14:textId="2F234701" w:rsidR="687E588C" w:rsidRDefault="687E588C" w:rsidP="007838DC">
      <w:pPr>
        <w:pStyle w:val="paragraph"/>
      </w:pPr>
      <w:r w:rsidRPr="2DF213C4">
        <w:t>From the literature review</w:t>
      </w:r>
      <w:r w:rsidR="00940EA6">
        <w:t>,</w:t>
      </w:r>
      <w:r w:rsidRPr="2DF213C4">
        <w:t xml:space="preserve"> we were able to identify that the </w:t>
      </w:r>
      <w:r w:rsidR="000A2514" w:rsidRPr="2DF213C4">
        <w:t>research</w:t>
      </w:r>
      <w:r w:rsidR="007D3B68">
        <w:rPr>
          <w:lang w:val="en-US"/>
        </w:rPr>
        <w:t>es</w:t>
      </w:r>
      <w:r w:rsidRPr="2DF213C4">
        <w:t xml:space="preserve"> </w:t>
      </w:r>
      <w:r w:rsidR="00E16447" w:rsidRPr="2DF213C4">
        <w:t>ha</w:t>
      </w:r>
      <w:r w:rsidR="007D3B68">
        <w:t>ve</w:t>
      </w:r>
      <w:r w:rsidRPr="2DF213C4">
        <w:t xml:space="preserve"> been using three main solution patterns to solve the issue. The</w:t>
      </w:r>
      <w:r w:rsidR="002F40AE">
        <w:t>y can be classified into 3 k</w:t>
      </w:r>
      <w:r w:rsidR="003238D0">
        <w:t>inds and are,</w:t>
      </w:r>
      <w:r w:rsidRPr="2DF213C4">
        <w:t xml:space="preserve"> </w:t>
      </w:r>
    </w:p>
    <w:p w14:paraId="437D4B44" w14:textId="77777777" w:rsidR="006714B9" w:rsidRDefault="00D47D9F" w:rsidP="006714B9">
      <w:pPr>
        <w:pStyle w:val="ListParagraph"/>
        <w:numPr>
          <w:ilvl w:val="0"/>
          <w:numId w:val="39"/>
        </w:numPr>
        <w:spacing w:line="360" w:lineRule="auto"/>
        <w:ind w:left="360"/>
        <w:jc w:val="both"/>
        <w:rPr>
          <w:rFonts w:ascii="Times New Roman" w:eastAsia="Times New Roman" w:hAnsi="Times New Roman" w:cs="Times New Roman"/>
          <w:sz w:val="24"/>
          <w:szCs w:val="24"/>
        </w:rPr>
      </w:pPr>
      <w:r w:rsidRPr="006714B9">
        <w:rPr>
          <w:rFonts w:ascii="Times New Roman" w:eastAsia="Times New Roman" w:hAnsi="Times New Roman" w:cs="Times New Roman"/>
          <w:sz w:val="24"/>
          <w:szCs w:val="24"/>
        </w:rPr>
        <w:t>P</w:t>
      </w:r>
      <w:r w:rsidR="687E588C" w:rsidRPr="006714B9">
        <w:rPr>
          <w:rFonts w:ascii="Times New Roman" w:eastAsia="Times New Roman" w:hAnsi="Times New Roman" w:cs="Times New Roman"/>
          <w:sz w:val="24"/>
          <w:szCs w:val="24"/>
        </w:rPr>
        <w:t xml:space="preserve">revious </w:t>
      </w:r>
      <w:r w:rsidR="00E16447" w:rsidRPr="006714B9">
        <w:rPr>
          <w:rFonts w:ascii="Times New Roman" w:eastAsia="Times New Roman" w:hAnsi="Times New Roman" w:cs="Times New Roman"/>
          <w:sz w:val="24"/>
          <w:szCs w:val="24"/>
        </w:rPr>
        <w:t>history-based</w:t>
      </w:r>
      <w:r w:rsidR="687E588C" w:rsidRPr="006714B9">
        <w:rPr>
          <w:rFonts w:ascii="Times New Roman" w:eastAsia="Times New Roman" w:hAnsi="Times New Roman" w:cs="Times New Roman"/>
          <w:sz w:val="24"/>
          <w:szCs w:val="24"/>
        </w:rPr>
        <w:t xml:space="preserve"> model</w:t>
      </w:r>
      <w:r w:rsidR="6C80F1BE" w:rsidRPr="006714B9">
        <w:rPr>
          <w:rFonts w:ascii="Times New Roman" w:eastAsia="Times New Roman" w:hAnsi="Times New Roman" w:cs="Times New Roman"/>
          <w:sz w:val="24"/>
          <w:szCs w:val="24"/>
        </w:rPr>
        <w:t xml:space="preserve"> </w:t>
      </w:r>
      <w:r w:rsidR="0E55FFE8" w:rsidRPr="006714B9">
        <w:rPr>
          <w:rFonts w:ascii="Times New Roman" w:eastAsia="Times New Roman" w:hAnsi="Times New Roman" w:cs="Times New Roman"/>
          <w:sz w:val="24"/>
          <w:szCs w:val="24"/>
        </w:rPr>
        <w:t>[</w:t>
      </w:r>
      <w:r w:rsidR="70677BDC" w:rsidRPr="006714B9">
        <w:rPr>
          <w:rFonts w:ascii="Times New Roman" w:eastAsia="Times New Roman" w:hAnsi="Times New Roman" w:cs="Times New Roman"/>
          <w:sz w:val="24"/>
          <w:szCs w:val="24"/>
        </w:rPr>
        <w:t>14</w:t>
      </w:r>
      <w:r w:rsidR="0E55FFE8" w:rsidRPr="006714B9">
        <w:rPr>
          <w:rFonts w:ascii="Times New Roman" w:eastAsia="Times New Roman" w:hAnsi="Times New Roman" w:cs="Times New Roman"/>
          <w:sz w:val="24"/>
          <w:szCs w:val="24"/>
        </w:rPr>
        <w:t>]</w:t>
      </w:r>
      <w:r w:rsidR="3FB5330A" w:rsidRPr="006714B9">
        <w:rPr>
          <w:rFonts w:ascii="Times New Roman" w:eastAsia="Times New Roman" w:hAnsi="Times New Roman" w:cs="Times New Roman"/>
          <w:sz w:val="24"/>
          <w:szCs w:val="24"/>
        </w:rPr>
        <w:t>.</w:t>
      </w:r>
    </w:p>
    <w:p w14:paraId="5EF80543" w14:textId="77777777" w:rsidR="006714B9" w:rsidRDefault="00D47D9F" w:rsidP="006714B9">
      <w:pPr>
        <w:pStyle w:val="ListParagraph"/>
        <w:numPr>
          <w:ilvl w:val="0"/>
          <w:numId w:val="39"/>
        </w:numPr>
        <w:spacing w:line="360" w:lineRule="auto"/>
        <w:ind w:left="360"/>
        <w:jc w:val="both"/>
        <w:rPr>
          <w:rFonts w:ascii="Times New Roman" w:eastAsia="Times New Roman" w:hAnsi="Times New Roman" w:cs="Times New Roman"/>
          <w:sz w:val="24"/>
          <w:szCs w:val="24"/>
        </w:rPr>
      </w:pPr>
      <w:r w:rsidRPr="006714B9">
        <w:rPr>
          <w:rFonts w:ascii="Times New Roman" w:eastAsia="Times New Roman" w:hAnsi="Times New Roman" w:cs="Times New Roman"/>
          <w:sz w:val="24"/>
          <w:szCs w:val="24"/>
        </w:rPr>
        <w:t>R</w:t>
      </w:r>
      <w:r w:rsidR="687E588C" w:rsidRPr="006714B9">
        <w:rPr>
          <w:rFonts w:ascii="Times New Roman" w:eastAsia="Times New Roman" w:hAnsi="Times New Roman" w:cs="Times New Roman"/>
          <w:sz w:val="24"/>
          <w:szCs w:val="24"/>
        </w:rPr>
        <w:t>unning in all the available processors and the process that finished first will kill all other process</w:t>
      </w:r>
      <w:r w:rsidR="629BF44A" w:rsidRPr="006714B9">
        <w:rPr>
          <w:rFonts w:ascii="Times New Roman" w:eastAsia="Times New Roman" w:hAnsi="Times New Roman" w:cs="Times New Roman"/>
          <w:sz w:val="24"/>
          <w:szCs w:val="24"/>
        </w:rPr>
        <w:t>es</w:t>
      </w:r>
      <w:r w:rsidR="462A2699" w:rsidRPr="006714B9">
        <w:rPr>
          <w:rFonts w:ascii="Times New Roman" w:eastAsia="Times New Roman" w:hAnsi="Times New Roman" w:cs="Times New Roman"/>
          <w:sz w:val="24"/>
          <w:szCs w:val="24"/>
        </w:rPr>
        <w:t xml:space="preserve"> </w:t>
      </w:r>
      <w:r w:rsidR="432EF98C" w:rsidRPr="006714B9">
        <w:rPr>
          <w:rFonts w:ascii="Times New Roman" w:eastAsia="Times New Roman" w:hAnsi="Times New Roman" w:cs="Times New Roman"/>
          <w:sz w:val="24"/>
          <w:szCs w:val="24"/>
        </w:rPr>
        <w:t>[</w:t>
      </w:r>
      <w:r w:rsidR="6D4C4B67" w:rsidRPr="006714B9">
        <w:rPr>
          <w:rFonts w:ascii="Times New Roman" w:eastAsia="Times New Roman" w:hAnsi="Times New Roman" w:cs="Times New Roman"/>
          <w:sz w:val="24"/>
          <w:szCs w:val="24"/>
        </w:rPr>
        <w:t>17</w:t>
      </w:r>
      <w:r w:rsidR="432EF98C" w:rsidRPr="006714B9">
        <w:rPr>
          <w:rFonts w:ascii="Times New Roman" w:eastAsia="Times New Roman" w:hAnsi="Times New Roman" w:cs="Times New Roman"/>
          <w:sz w:val="24"/>
          <w:szCs w:val="24"/>
        </w:rPr>
        <w:t>]</w:t>
      </w:r>
      <w:r w:rsidR="1B3AD03D" w:rsidRPr="006714B9">
        <w:rPr>
          <w:rFonts w:ascii="Times New Roman" w:eastAsia="Times New Roman" w:hAnsi="Times New Roman" w:cs="Times New Roman"/>
          <w:sz w:val="24"/>
          <w:szCs w:val="24"/>
        </w:rPr>
        <w:t>.</w:t>
      </w:r>
    </w:p>
    <w:p w14:paraId="4E7EAC66" w14:textId="53BB9961" w:rsidR="00EA4D4C" w:rsidRPr="006714B9" w:rsidRDefault="00D47D9F" w:rsidP="006714B9">
      <w:pPr>
        <w:pStyle w:val="ListParagraph"/>
        <w:numPr>
          <w:ilvl w:val="0"/>
          <w:numId w:val="39"/>
        </w:numPr>
        <w:spacing w:line="360" w:lineRule="auto"/>
        <w:ind w:left="360"/>
        <w:jc w:val="both"/>
        <w:rPr>
          <w:rFonts w:ascii="Times New Roman" w:eastAsia="Times New Roman" w:hAnsi="Times New Roman" w:cs="Times New Roman"/>
          <w:sz w:val="24"/>
          <w:szCs w:val="24"/>
        </w:rPr>
      </w:pPr>
      <w:r w:rsidRPr="006714B9">
        <w:rPr>
          <w:rFonts w:ascii="Times New Roman" w:eastAsia="Times New Roman" w:hAnsi="Times New Roman" w:cs="Times New Roman"/>
          <w:sz w:val="24"/>
          <w:szCs w:val="24"/>
        </w:rPr>
        <w:t>L</w:t>
      </w:r>
      <w:r w:rsidR="687E588C" w:rsidRPr="006714B9">
        <w:rPr>
          <w:rFonts w:ascii="Times New Roman" w:eastAsia="Times New Roman" w:hAnsi="Times New Roman" w:cs="Times New Roman"/>
          <w:sz w:val="24"/>
          <w:szCs w:val="24"/>
        </w:rPr>
        <w:t>oad balancing models</w:t>
      </w:r>
      <w:r w:rsidR="2B69B230" w:rsidRPr="006714B9">
        <w:rPr>
          <w:rFonts w:ascii="Times New Roman" w:eastAsia="Times New Roman" w:hAnsi="Times New Roman" w:cs="Times New Roman"/>
          <w:sz w:val="24"/>
          <w:szCs w:val="24"/>
        </w:rPr>
        <w:t xml:space="preserve"> [</w:t>
      </w:r>
      <w:r w:rsidR="00424A0F" w:rsidRPr="006714B9">
        <w:rPr>
          <w:rFonts w:ascii="Times New Roman" w:eastAsia="Times New Roman" w:hAnsi="Times New Roman" w:cs="Times New Roman"/>
          <w:sz w:val="24"/>
          <w:szCs w:val="24"/>
        </w:rPr>
        <w:t>19</w:t>
      </w:r>
      <w:r w:rsidR="2B69B230" w:rsidRPr="006714B9">
        <w:rPr>
          <w:rFonts w:ascii="Times New Roman" w:eastAsia="Times New Roman" w:hAnsi="Times New Roman" w:cs="Times New Roman"/>
          <w:sz w:val="24"/>
          <w:szCs w:val="24"/>
        </w:rPr>
        <w:t>]</w:t>
      </w:r>
      <w:r w:rsidR="1C809164" w:rsidRPr="006714B9">
        <w:rPr>
          <w:rFonts w:ascii="Times New Roman" w:eastAsia="Times New Roman" w:hAnsi="Times New Roman" w:cs="Times New Roman"/>
          <w:sz w:val="24"/>
          <w:szCs w:val="24"/>
        </w:rPr>
        <w:t>.</w:t>
      </w:r>
    </w:p>
    <w:p w14:paraId="2BE31336" w14:textId="5505E086" w:rsidR="409D4124" w:rsidRDefault="409D4124" w:rsidP="00427BE4">
      <w:pPr>
        <w:pStyle w:val="paragraph"/>
        <w:spacing w:after="240"/>
      </w:pPr>
      <w:r w:rsidRPr="0B31D8F2">
        <w:t xml:space="preserve">Based on our requirements which is that we need a generalized solution, we eliminated and refined some solution techniques as they are designed for </w:t>
      </w:r>
      <w:proofErr w:type="gramStart"/>
      <w:r w:rsidRPr="0B31D8F2">
        <w:t>particular computational</w:t>
      </w:r>
      <w:proofErr w:type="gramEnd"/>
      <w:r w:rsidRPr="0B31D8F2">
        <w:t xml:space="preserve"> models. Further we have designed an algorithm which consist of techniques from above literature survey and that we build considering various aspects of the solution.</w:t>
      </w:r>
    </w:p>
    <w:p w14:paraId="291F3C8B" w14:textId="2DF920F6" w:rsidR="1C809164" w:rsidRDefault="1C809164" w:rsidP="00427BE4">
      <w:pPr>
        <w:pStyle w:val="paragraph"/>
        <w:spacing w:after="240"/>
      </w:pPr>
      <w:r w:rsidRPr="2DF213C4">
        <w:t xml:space="preserve">But in which phase of </w:t>
      </w:r>
      <w:r w:rsidR="4ECDF67E" w:rsidRPr="2DF213C4">
        <w:t>execution,</w:t>
      </w:r>
      <w:r w:rsidRPr="2DF213C4">
        <w:t xml:space="preserve"> they have used </w:t>
      </w:r>
      <w:r w:rsidR="3AB121E4" w:rsidRPr="2DF213C4">
        <w:t xml:space="preserve">the above techniques </w:t>
      </w:r>
      <w:r w:rsidRPr="2DF213C4">
        <w:t>is a point to be noted. Most of the research</w:t>
      </w:r>
      <w:r w:rsidR="004A1706">
        <w:t>es</w:t>
      </w:r>
      <w:r w:rsidRPr="2DF213C4">
        <w:t xml:space="preserve"> have used these models to</w:t>
      </w:r>
      <w:r w:rsidR="0CDC46BB" w:rsidRPr="2DF213C4">
        <w:t xml:space="preserve"> make predictions during the initiation phase of the task. They have not dealt i</w:t>
      </w:r>
      <w:r w:rsidR="0D4B0F65" w:rsidRPr="2DF213C4">
        <w:t xml:space="preserve">t during runtime dynamically. </w:t>
      </w:r>
      <w:r w:rsidR="00A6251B">
        <w:t>This</w:t>
      </w:r>
      <w:r w:rsidR="0D4B0F65" w:rsidRPr="2DF213C4">
        <w:t xml:space="preserve"> is where our novelty idea </w:t>
      </w:r>
      <w:r w:rsidR="00940EA6" w:rsidRPr="2DF213C4">
        <w:t>differs</w:t>
      </w:r>
      <w:r w:rsidR="0D4B0F65" w:rsidRPr="2DF213C4">
        <w:t xml:space="preserve"> from other solutions.</w:t>
      </w:r>
    </w:p>
    <w:p w14:paraId="653C4E40" w14:textId="477ADB80" w:rsidR="00866529" w:rsidRDefault="0A6FFCFB" w:rsidP="00ED21AC">
      <w:pPr>
        <w:pStyle w:val="paragraph"/>
        <w:spacing w:after="240"/>
      </w:pPr>
      <w:r w:rsidRPr="00A078A1">
        <w:lastRenderedPageBreak/>
        <w:t>As explained in section 3, research objectives and outcomes, our proposed solution is a framework consisting of computational models evaluating task</w:t>
      </w:r>
      <w:r w:rsidR="007E2695">
        <w:t>s, they are defined for</w:t>
      </w:r>
      <w:r w:rsidRPr="00A078A1">
        <w:t xml:space="preserve">. The framework can be integrated with new computational models having custom implementations for the CPU and the GPU. </w:t>
      </w:r>
      <w:r w:rsidR="00E71008">
        <w:t xml:space="preserve">This </w:t>
      </w:r>
      <w:r w:rsidR="00EB73CA">
        <w:t>strategy</w:t>
      </w:r>
      <w:r w:rsidR="00E71008">
        <w:t xml:space="preserve"> </w:t>
      </w:r>
      <w:r w:rsidRPr="00A078A1">
        <w:t>can be scaled up for heterogeneous systems containing any number of accelerator</w:t>
      </w:r>
      <w:r w:rsidR="0070698F">
        <w:t>s</w:t>
      </w:r>
      <w:r w:rsidR="00E71008">
        <w:t xml:space="preserve"> in future</w:t>
      </w:r>
      <w:r w:rsidRPr="00A078A1">
        <w:t xml:space="preserve">. The optimal processor decision-making process is based on execution time </w:t>
      </w:r>
      <w:r w:rsidR="0026799A">
        <w:t xml:space="preserve">and some attributes </w:t>
      </w:r>
      <w:r w:rsidR="76FC04B8">
        <w:t xml:space="preserve">which </w:t>
      </w:r>
      <w:r w:rsidR="0026799A">
        <w:t>impact</w:t>
      </w:r>
      <w:r w:rsidR="000502A7">
        <w:t xml:space="preserve"> the exe</w:t>
      </w:r>
      <w:r w:rsidR="00372C18">
        <w:t>c</w:t>
      </w:r>
      <w:r w:rsidR="000502A7">
        <w:t>ution</w:t>
      </w:r>
      <w:r w:rsidR="00081342">
        <w:t xml:space="preserve">. </w:t>
      </w:r>
      <w:r w:rsidR="00C65809">
        <w:t>e.</w:t>
      </w:r>
      <w:r w:rsidR="00C65809" w:rsidRPr="00A078A1">
        <w:t>g.,</w:t>
      </w:r>
      <w:r w:rsidR="005E6AF9">
        <w:t xml:space="preserve"> </w:t>
      </w:r>
      <w:r w:rsidRPr="00A078A1">
        <w:t xml:space="preserve">the relative hardware capability, the GPU computation to data transfer gap. </w:t>
      </w:r>
      <w:r w:rsidR="507E80AC" w:rsidRPr="4E122B2D">
        <w:t>Since the research depends on different groups of aspects, dealing with them all without classifying them based on their nature will not result in efficient results.</w:t>
      </w:r>
    </w:p>
    <w:p w14:paraId="5BC356F7" w14:textId="72D77043" w:rsidR="0A6FFCFB" w:rsidRPr="00701B61" w:rsidRDefault="507E80AC" w:rsidP="00524155">
      <w:pPr>
        <w:pStyle w:val="paragraph"/>
        <w:ind w:firstLine="0"/>
      </w:pPr>
      <w:r>
        <w:t>Th</w:t>
      </w:r>
      <w:r w:rsidR="004D7705">
        <w:t xml:space="preserve">is research </w:t>
      </w:r>
      <w:r w:rsidR="26A2627B">
        <w:t>can be</w:t>
      </w:r>
      <w:r w:rsidRPr="4E122B2D">
        <w:t xml:space="preserve"> </w:t>
      </w:r>
      <w:r w:rsidR="00A87C4A">
        <w:t xml:space="preserve">perceived in </w:t>
      </w:r>
      <w:r w:rsidR="002B25CF">
        <w:t>following</w:t>
      </w:r>
      <w:r w:rsidR="00A87C4A">
        <w:t xml:space="preserve"> manner</w:t>
      </w:r>
      <w:r w:rsidRPr="4E122B2D">
        <w:t xml:space="preserve"> to perform the experiments in an efficient way.</w:t>
      </w:r>
      <w:r w:rsidR="0A6FFCFB" w:rsidRPr="4E122B2D">
        <w:t xml:space="preserve"> </w:t>
      </w:r>
      <w:r w:rsidR="0A6FFCFB" w:rsidRPr="00A078A1">
        <w:t xml:space="preserve">We have classified the </w:t>
      </w:r>
      <w:r w:rsidR="00A078A1" w:rsidRPr="00A078A1">
        <w:t xml:space="preserve">factors </w:t>
      </w:r>
      <w:r w:rsidR="00E1143F">
        <w:t>into</w:t>
      </w:r>
      <w:r w:rsidR="0A6FFCFB" w:rsidRPr="00A078A1">
        <w:t xml:space="preserve"> three main categories.</w:t>
      </w:r>
    </w:p>
    <w:p w14:paraId="754DEA47" w14:textId="1EDFD1ED" w:rsidR="0072137B" w:rsidRDefault="0072137B" w:rsidP="00ED21AC">
      <w:pPr>
        <w:numPr>
          <w:ilvl w:val="0"/>
          <w:numId w:val="21"/>
        </w:numPr>
        <w:spacing w:line="36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Nature of input data - e.g</w:t>
      </w:r>
      <w:r w:rsidR="00C6580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6714B9">
        <w:rPr>
          <w:rFonts w:ascii="Times New Roman" w:eastAsia="Times New Roman" w:hAnsi="Times New Roman" w:cs="Times New Roman"/>
          <w:sz w:val="24"/>
          <w:szCs w:val="24"/>
        </w:rPr>
        <w:t>Aligned,</w:t>
      </w:r>
      <w:r>
        <w:rPr>
          <w:rFonts w:ascii="Times New Roman" w:eastAsia="Times New Roman" w:hAnsi="Times New Roman" w:cs="Times New Roman"/>
          <w:sz w:val="24"/>
          <w:szCs w:val="24"/>
        </w:rPr>
        <w:t xml:space="preserve"> or unaligned flow of data.</w:t>
      </w:r>
    </w:p>
    <w:p w14:paraId="49219E81" w14:textId="36B99F53" w:rsidR="0072137B" w:rsidRDefault="0072137B" w:rsidP="00ED21AC">
      <w:pPr>
        <w:numPr>
          <w:ilvl w:val="0"/>
          <w:numId w:val="21"/>
        </w:numPr>
        <w:spacing w:line="36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sk based - number of attributes, data </w:t>
      </w:r>
      <w:r w:rsidR="00C65809">
        <w:rPr>
          <w:rFonts w:ascii="Times New Roman" w:eastAsia="Times New Roman" w:hAnsi="Times New Roman" w:cs="Times New Roman"/>
          <w:sz w:val="24"/>
          <w:szCs w:val="24"/>
        </w:rPr>
        <w:t>types.</w:t>
      </w:r>
      <w:r>
        <w:rPr>
          <w:rFonts w:ascii="Times New Roman" w:eastAsia="Times New Roman" w:hAnsi="Times New Roman" w:cs="Times New Roman"/>
          <w:sz w:val="24"/>
          <w:szCs w:val="24"/>
        </w:rPr>
        <w:t xml:space="preserve">  </w:t>
      </w:r>
    </w:p>
    <w:p w14:paraId="598FA7E4" w14:textId="5C0961C9" w:rsidR="0072137B" w:rsidRPr="0013437E" w:rsidRDefault="0072137B" w:rsidP="00ED21AC">
      <w:pPr>
        <w:numPr>
          <w:ilvl w:val="0"/>
          <w:numId w:val="21"/>
        </w:numPr>
        <w:spacing w:line="36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Hardware - software interface - data transfer, allocated block and grid sizes</w:t>
      </w:r>
      <w:r w:rsidR="00260FBA">
        <w:rPr>
          <w:rFonts w:ascii="Times New Roman" w:eastAsia="Times New Roman" w:hAnsi="Times New Roman" w:cs="Times New Roman"/>
          <w:sz w:val="24"/>
          <w:szCs w:val="24"/>
        </w:rPr>
        <w:t>.</w:t>
      </w:r>
    </w:p>
    <w:p w14:paraId="1A7DB467" w14:textId="66B9857C" w:rsidR="0039215F" w:rsidRDefault="0E53C3E3" w:rsidP="00ED21AC">
      <w:pPr>
        <w:pStyle w:val="paragraph"/>
        <w:spacing w:after="240"/>
      </w:pPr>
      <w:r>
        <w:t xml:space="preserve">It is obvious that </w:t>
      </w:r>
      <w:r w:rsidR="00B6095B">
        <w:t xml:space="preserve">other than </w:t>
      </w:r>
      <w:r>
        <w:t xml:space="preserve">the factors listed </w:t>
      </w:r>
      <w:r w:rsidR="2778C763">
        <w:t>above,</w:t>
      </w:r>
      <w:r>
        <w:t xml:space="preserve"> unidentified factors </w:t>
      </w:r>
      <w:r w:rsidR="00EB4971">
        <w:t xml:space="preserve">also </w:t>
      </w:r>
      <w:r>
        <w:t>impact on the execution time of the task.</w:t>
      </w:r>
      <w:r w:rsidR="00472018">
        <w:t xml:space="preserve"> </w:t>
      </w:r>
      <w:r w:rsidR="1BA2D2E9" w:rsidRPr="00C63BFD">
        <w:t>We have considered “raw execution time” analysis in order to include all the factors affecting the performance of a heterogenous environment.</w:t>
      </w:r>
      <w:r w:rsidR="000C2B8F">
        <w:t xml:space="preserve"> </w:t>
      </w:r>
      <w:r w:rsidR="1BA2D2E9" w:rsidRPr="00C63BFD">
        <w:t>This analysis is not an optimal one as we have some subcases in above factors which we can</w:t>
      </w:r>
      <w:r w:rsidR="000C2B8F">
        <w:t>no</w:t>
      </w:r>
      <w:r w:rsidR="1BA2D2E9" w:rsidRPr="00C63BFD">
        <w:t xml:space="preserve">t predict using this analysis, but it will give us a platform to form our general solution. Further, in order to mitigate the effects of the factors that are not considered in raw execution time analysis, we have built other analysis techniques. For example, we have </w:t>
      </w:r>
      <w:r w:rsidR="000C2B8F" w:rsidRPr="00C63BFD">
        <w:t>built</w:t>
      </w:r>
      <w:r w:rsidR="1BA2D2E9" w:rsidRPr="00C63BFD">
        <w:t xml:space="preserve"> a machine learning model to encounter the random flow of input data values.</w:t>
      </w:r>
    </w:p>
    <w:p w14:paraId="72E0D4A9" w14:textId="033703CC" w:rsidR="00142EF0" w:rsidRPr="009834D2" w:rsidRDefault="00142EF0" w:rsidP="009834D2">
      <w:pPr>
        <w:pStyle w:val="paragraph"/>
      </w:pPr>
      <w:r>
        <w:t xml:space="preserve">We have used following equation to conform that the accuracy and confidence level of the experiments met </w:t>
      </w:r>
      <w:r w:rsidR="006E0B2E">
        <w:t>the required criteria shown below (95% confidence interval and 5% accuracy).</w:t>
      </w:r>
      <w:r w:rsidR="001B01DB">
        <w:t xml:space="preserve"> The number of measurements needed to ensure the criteria </w:t>
      </w:r>
      <w:r w:rsidR="006D2D96">
        <w:t xml:space="preserve">was calculated and the experiments conducted </w:t>
      </w:r>
      <w:r w:rsidR="004A426F">
        <w:t>for</w:t>
      </w:r>
      <w:r w:rsidR="006D2D96">
        <w:t xml:space="preserve"> the number of time</w:t>
      </w:r>
      <w:r w:rsidR="004A426F">
        <w:t>s</w:t>
      </w:r>
      <w:r w:rsidR="006D2D96">
        <w:t>.</w:t>
      </w:r>
    </w:p>
    <w:p w14:paraId="5BE913BB" w14:textId="16E54657" w:rsidR="007B4A89" w:rsidRDefault="3B82FE47" w:rsidP="00524155">
      <w:pPr>
        <w:pStyle w:val="paragraph"/>
        <w:rPr>
          <w:lang w:val="en-US"/>
        </w:rPr>
      </w:pPr>
      <w:r>
        <w:rPr>
          <w:noProof/>
        </w:rPr>
        <w:lastRenderedPageBreak/>
        <w:drawing>
          <wp:inline distT="0" distB="0" distL="0" distR="0" wp14:anchorId="5A29D1A8" wp14:editId="69DFFA5B">
            <wp:extent cx="5743575" cy="2699836"/>
            <wp:effectExtent l="0" t="0" r="5080" b="3175"/>
            <wp:docPr id="1348981548" name="Google Shape;368;p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oogle Shape;368;p27"/>
                    <pic:cNvPicPr/>
                  </pic:nvPicPr>
                  <pic:blipFill>
                    <a:blip r:embed="rId13">
                      <a:extLst>
                        <a:ext uri="{28A0092B-C50C-407E-A947-70E740481C1C}">
                          <a14:useLocalDpi xmlns:a14="http://schemas.microsoft.com/office/drawing/2010/main" val="0"/>
                        </a:ext>
                      </a:extLst>
                    </a:blip>
                    <a:stretch>
                      <a:fillRect/>
                    </a:stretch>
                  </pic:blipFill>
                  <pic:spPr>
                    <a:xfrm>
                      <a:off x="0" y="0"/>
                      <a:ext cx="5743575" cy="2699836"/>
                    </a:xfrm>
                    <a:prstGeom prst="rect">
                      <a:avLst/>
                    </a:prstGeom>
                  </pic:spPr>
                </pic:pic>
              </a:graphicData>
            </a:graphic>
          </wp:inline>
        </w:drawing>
      </w:r>
    </w:p>
    <w:p w14:paraId="19C8EB35" w14:textId="77777777" w:rsidR="00524155" w:rsidRDefault="00524155" w:rsidP="00524155">
      <w:pPr>
        <w:pStyle w:val="paragraph"/>
        <w:rPr>
          <w:lang w:val="en-US"/>
        </w:rPr>
      </w:pPr>
    </w:p>
    <w:p w14:paraId="3E907866" w14:textId="77777777" w:rsidR="00524155" w:rsidRDefault="00524155" w:rsidP="00524155">
      <w:pPr>
        <w:pStyle w:val="paragraph"/>
        <w:rPr>
          <w:lang w:val="en-US"/>
        </w:rPr>
      </w:pPr>
    </w:p>
    <w:p w14:paraId="1FD6311D" w14:textId="11E13701" w:rsidR="003B2B44" w:rsidRPr="003437A5" w:rsidRDefault="00524155" w:rsidP="00524155">
      <w:pPr>
        <w:pBdr>
          <w:top w:val="nil"/>
          <w:left w:val="nil"/>
          <w:bottom w:val="nil"/>
          <w:right w:val="nil"/>
          <w:between w:val="nil"/>
        </w:pBdr>
        <w:tabs>
          <w:tab w:val="left" w:pos="450"/>
        </w:tabs>
        <w:spacing w:line="360" w:lineRule="auto"/>
        <w:jc w:val="both"/>
        <w:rPr>
          <w:rFonts w:ascii="Times New Roman" w:eastAsia="Times New Roman" w:hAnsi="Times New Roman" w:cs="Times New Roman"/>
          <w:b/>
          <w:iCs/>
          <w:sz w:val="24"/>
          <w:szCs w:val="24"/>
        </w:rPr>
      </w:pPr>
      <w:r w:rsidRPr="003437A5">
        <w:rPr>
          <w:rFonts w:ascii="Times New Roman" w:eastAsia="Times New Roman" w:hAnsi="Times New Roman" w:cs="Times New Roman"/>
          <w:b/>
          <w:iCs/>
          <w:sz w:val="24"/>
          <w:szCs w:val="24"/>
        </w:rPr>
        <w:t>6</w:t>
      </w:r>
      <w:r w:rsidR="595A5367" w:rsidRPr="003437A5">
        <w:rPr>
          <w:rFonts w:ascii="Times New Roman" w:eastAsia="Times New Roman" w:hAnsi="Times New Roman" w:cs="Times New Roman"/>
          <w:b/>
          <w:iCs/>
          <w:sz w:val="24"/>
          <w:szCs w:val="24"/>
        </w:rPr>
        <w:t>.2.</w:t>
      </w:r>
      <w:r w:rsidRPr="003437A5">
        <w:rPr>
          <w:rFonts w:ascii="Times New Roman" w:eastAsia="Times New Roman" w:hAnsi="Times New Roman" w:cs="Times New Roman"/>
          <w:b/>
          <w:iCs/>
          <w:sz w:val="24"/>
          <w:szCs w:val="24"/>
        </w:rPr>
        <w:tab/>
      </w:r>
      <w:r w:rsidR="595A5367" w:rsidRPr="003437A5">
        <w:rPr>
          <w:rFonts w:ascii="Times New Roman" w:eastAsia="Times New Roman" w:hAnsi="Times New Roman" w:cs="Times New Roman"/>
          <w:b/>
          <w:iCs/>
          <w:sz w:val="24"/>
          <w:szCs w:val="24"/>
        </w:rPr>
        <w:t xml:space="preserve">Dive into </w:t>
      </w:r>
      <w:r w:rsidR="00B60C48" w:rsidRPr="003437A5">
        <w:rPr>
          <w:rFonts w:ascii="Times New Roman" w:eastAsia="Times New Roman" w:hAnsi="Times New Roman" w:cs="Times New Roman"/>
          <w:b/>
          <w:iCs/>
          <w:sz w:val="24"/>
          <w:szCs w:val="24"/>
        </w:rPr>
        <w:t>context</w:t>
      </w:r>
    </w:p>
    <w:p w14:paraId="7FA65283" w14:textId="0D02AE09" w:rsidR="00344A8B" w:rsidRPr="003437A5" w:rsidRDefault="006714B9" w:rsidP="006B7D57">
      <w:pPr>
        <w:pBdr>
          <w:top w:val="nil"/>
          <w:left w:val="nil"/>
          <w:bottom w:val="nil"/>
          <w:right w:val="nil"/>
          <w:between w:val="nil"/>
        </w:pBdr>
        <w:tabs>
          <w:tab w:val="left" w:pos="630"/>
          <w:tab w:val="left" w:pos="720"/>
        </w:tabs>
        <w:spacing w:line="360" w:lineRule="auto"/>
        <w:jc w:val="both"/>
        <w:rPr>
          <w:rFonts w:ascii="Times New Roman" w:eastAsia="Times New Roman" w:hAnsi="Times New Roman" w:cs="Times New Roman"/>
          <w:bCs/>
          <w:i/>
          <w:sz w:val="24"/>
          <w:szCs w:val="24"/>
        </w:rPr>
      </w:pPr>
      <w:r w:rsidRPr="003437A5">
        <w:rPr>
          <w:rFonts w:ascii="Times New Roman" w:eastAsia="Times New Roman" w:hAnsi="Times New Roman" w:cs="Times New Roman"/>
          <w:bCs/>
          <w:i/>
          <w:sz w:val="24"/>
          <w:szCs w:val="24"/>
        </w:rPr>
        <w:t>6</w:t>
      </w:r>
      <w:r w:rsidR="00344A8B" w:rsidRPr="003437A5">
        <w:rPr>
          <w:rFonts w:ascii="Times New Roman" w:eastAsia="Times New Roman" w:hAnsi="Times New Roman" w:cs="Times New Roman"/>
          <w:bCs/>
          <w:i/>
          <w:sz w:val="24"/>
          <w:szCs w:val="24"/>
        </w:rPr>
        <w:t>.2.1</w:t>
      </w:r>
      <w:r w:rsidR="00100AE7" w:rsidRPr="003437A5">
        <w:rPr>
          <w:rFonts w:ascii="Times New Roman" w:eastAsia="Times New Roman" w:hAnsi="Times New Roman" w:cs="Times New Roman"/>
          <w:bCs/>
          <w:i/>
          <w:sz w:val="24"/>
          <w:szCs w:val="24"/>
        </w:rPr>
        <w:t>.</w:t>
      </w:r>
      <w:r w:rsidR="006B7D57" w:rsidRPr="003437A5">
        <w:rPr>
          <w:rFonts w:ascii="Times New Roman" w:eastAsia="Times New Roman" w:hAnsi="Times New Roman" w:cs="Times New Roman"/>
          <w:bCs/>
          <w:i/>
          <w:sz w:val="24"/>
          <w:szCs w:val="24"/>
        </w:rPr>
        <w:tab/>
      </w:r>
      <w:r w:rsidR="00761119" w:rsidRPr="003437A5">
        <w:rPr>
          <w:rFonts w:ascii="Times New Roman" w:eastAsia="Times New Roman" w:hAnsi="Times New Roman" w:cs="Times New Roman"/>
          <w:bCs/>
          <w:i/>
          <w:sz w:val="24"/>
          <w:szCs w:val="24"/>
        </w:rPr>
        <w:t>Explore GPU</w:t>
      </w:r>
    </w:p>
    <w:p w14:paraId="170D9AF1" w14:textId="180EB9BB" w:rsidR="00290971" w:rsidRPr="001C1686" w:rsidRDefault="008854DA" w:rsidP="001C1686">
      <w:pPr>
        <w:pStyle w:val="paragraph"/>
      </w:pPr>
      <w:r w:rsidRPr="008854DA">
        <w:t>We first did experiment only in GPU by changing factors influencing execution time to understand how an GPU behaves with the factors.</w:t>
      </w:r>
      <w:r w:rsidR="00751473">
        <w:t xml:space="preserve"> </w:t>
      </w:r>
      <w:r w:rsidR="008E008B">
        <w:t xml:space="preserve">The </w:t>
      </w:r>
      <w:r w:rsidR="0063483D">
        <w:t>execution time</w:t>
      </w:r>
      <w:r w:rsidR="008E008B">
        <w:t xml:space="preserve"> </w:t>
      </w:r>
      <w:r w:rsidR="004401F4">
        <w:t>decreased</w:t>
      </w:r>
      <w:r w:rsidR="008E008B">
        <w:t xml:space="preserve"> with number of </w:t>
      </w:r>
      <w:r w:rsidR="0063483D">
        <w:t>dimensions</w:t>
      </w:r>
      <w:r w:rsidR="008E008B">
        <w:t xml:space="preserve"> since </w:t>
      </w:r>
      <w:r w:rsidR="008E008B">
        <w:rPr>
          <w:lang w:val="en-US"/>
        </w:rPr>
        <w:t>the</w:t>
      </w:r>
      <w:r w:rsidR="0072404B">
        <w:rPr>
          <w:lang w:val="en-US"/>
        </w:rPr>
        <w:t xml:space="preserve"> </w:t>
      </w:r>
      <w:r w:rsidRPr="008854DA">
        <w:t xml:space="preserve">GPU is good at parallel </w:t>
      </w:r>
      <w:r w:rsidR="0097333B" w:rsidRPr="008854DA">
        <w:t>computing.</w:t>
      </w:r>
    </w:p>
    <w:p w14:paraId="508B49E0" w14:textId="1C7EDAE5" w:rsidR="00344A8B" w:rsidRPr="00260874" w:rsidRDefault="6EA04AC3" w:rsidP="00260874">
      <w:pPr>
        <w:spacing w:line="360" w:lineRule="auto"/>
        <w:ind w:left="141"/>
        <w:jc w:val="center"/>
      </w:pPr>
      <w:r>
        <w:rPr>
          <w:noProof/>
        </w:rPr>
        <w:drawing>
          <wp:inline distT="0" distB="0" distL="0" distR="0" wp14:anchorId="185A54CE" wp14:editId="3BFB3FD3">
            <wp:extent cx="4986068" cy="3067712"/>
            <wp:effectExtent l="0" t="0" r="5080" b="0"/>
            <wp:docPr id="1380069754" name="Picture 1380069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0069754"/>
                    <pic:cNvPicPr/>
                  </pic:nvPicPr>
                  <pic:blipFill>
                    <a:blip r:embed="rId14">
                      <a:extLst>
                        <a:ext uri="{28A0092B-C50C-407E-A947-70E740481C1C}">
                          <a14:useLocalDpi xmlns:a14="http://schemas.microsoft.com/office/drawing/2010/main" val="0"/>
                        </a:ext>
                      </a:extLst>
                    </a:blip>
                    <a:stretch>
                      <a:fillRect/>
                    </a:stretch>
                  </pic:blipFill>
                  <pic:spPr>
                    <a:xfrm>
                      <a:off x="0" y="0"/>
                      <a:ext cx="4986068" cy="3067712"/>
                    </a:xfrm>
                    <a:prstGeom prst="rect">
                      <a:avLst/>
                    </a:prstGeom>
                  </pic:spPr>
                </pic:pic>
              </a:graphicData>
            </a:graphic>
          </wp:inline>
        </w:drawing>
      </w:r>
    </w:p>
    <w:p w14:paraId="3466C2E8" w14:textId="77777777" w:rsidR="004619D0" w:rsidRDefault="0DBD5ACB" w:rsidP="006B7D57">
      <w:pPr>
        <w:pStyle w:val="paragraph"/>
        <w:spacing w:after="240"/>
      </w:pPr>
      <w:r w:rsidRPr="5A077372">
        <w:t>The above graph shows the performance of multi</w:t>
      </w:r>
      <w:r w:rsidR="005B60A0">
        <w:t>-</w:t>
      </w:r>
      <w:r w:rsidRPr="5A077372">
        <w:t>dimensional array addition using GPU only. Let</w:t>
      </w:r>
      <w:r w:rsidR="005B60A0">
        <w:t xml:space="preserve"> us</w:t>
      </w:r>
      <w:r w:rsidRPr="5A077372">
        <w:t xml:space="preserve"> consider A,</w:t>
      </w:r>
      <w:r w:rsidR="005B60A0">
        <w:t xml:space="preserve"> </w:t>
      </w:r>
      <w:r w:rsidRPr="5A077372">
        <w:t>B as two equal dimension and equal size arrays. The array addition operation will result in array C.  The X</w:t>
      </w:r>
      <w:r w:rsidR="00C94128">
        <w:t xml:space="preserve"> </w:t>
      </w:r>
      <w:r w:rsidRPr="5A077372">
        <w:t>- axis denotes the dimension of the input arrays A,</w:t>
      </w:r>
      <w:r w:rsidR="005B60A0">
        <w:t xml:space="preserve"> </w:t>
      </w:r>
      <w:r w:rsidRPr="5A077372">
        <w:t xml:space="preserve">B. </w:t>
      </w:r>
      <w:r w:rsidRPr="5A077372">
        <w:lastRenderedPageBreak/>
        <w:t>Each set of colours in the X</w:t>
      </w:r>
      <w:r w:rsidR="00C94128">
        <w:t xml:space="preserve"> </w:t>
      </w:r>
      <w:r w:rsidRPr="5A077372">
        <w:t>- axis denotes the size of the input arrays A,</w:t>
      </w:r>
      <w:r w:rsidR="005B60A0">
        <w:t xml:space="preserve"> </w:t>
      </w:r>
      <w:r w:rsidRPr="5A077372">
        <w:t xml:space="preserve">B.  Y- axis denotes the time taken by the GPU to perform the addition operation. In dimension view, as dimension increases, the time taken by GPU to process the data decreases. In array size view, as size increases, the time taken by the GPU to process increases. But some exceptions </w:t>
      </w:r>
      <w:r w:rsidR="00E65BD0">
        <w:t>were there</w:t>
      </w:r>
      <w:r w:rsidRPr="5A077372">
        <w:t>.</w:t>
      </w:r>
    </w:p>
    <w:p w14:paraId="0E3738F1" w14:textId="5026C5E6" w:rsidR="00472BE7" w:rsidRPr="003437A5" w:rsidRDefault="006714B9" w:rsidP="006B7D57">
      <w:pPr>
        <w:pBdr>
          <w:top w:val="nil"/>
          <w:left w:val="nil"/>
          <w:bottom w:val="nil"/>
          <w:right w:val="nil"/>
          <w:between w:val="nil"/>
        </w:pBdr>
        <w:tabs>
          <w:tab w:val="left" w:pos="630"/>
          <w:tab w:val="left" w:pos="720"/>
        </w:tabs>
        <w:spacing w:line="360" w:lineRule="auto"/>
        <w:jc w:val="both"/>
        <w:rPr>
          <w:rFonts w:ascii="Times New Roman" w:eastAsia="Times New Roman" w:hAnsi="Times New Roman" w:cs="Times New Roman"/>
          <w:bCs/>
          <w:i/>
          <w:sz w:val="24"/>
          <w:szCs w:val="24"/>
        </w:rPr>
      </w:pPr>
      <w:r w:rsidRPr="003437A5">
        <w:rPr>
          <w:rFonts w:ascii="Times New Roman" w:eastAsia="Times New Roman" w:hAnsi="Times New Roman" w:cs="Times New Roman"/>
          <w:bCs/>
          <w:i/>
          <w:sz w:val="24"/>
          <w:szCs w:val="24"/>
        </w:rPr>
        <w:t>6</w:t>
      </w:r>
      <w:r w:rsidR="00472BE7" w:rsidRPr="003437A5">
        <w:rPr>
          <w:rFonts w:ascii="Times New Roman" w:eastAsia="Times New Roman" w:hAnsi="Times New Roman" w:cs="Times New Roman"/>
          <w:bCs/>
          <w:i/>
          <w:sz w:val="24"/>
          <w:szCs w:val="24"/>
        </w:rPr>
        <w:t>.2.2.</w:t>
      </w:r>
      <w:r w:rsidR="006B7D57" w:rsidRPr="003437A5">
        <w:rPr>
          <w:rFonts w:ascii="Times New Roman" w:eastAsia="Times New Roman" w:hAnsi="Times New Roman" w:cs="Times New Roman"/>
          <w:bCs/>
          <w:i/>
          <w:sz w:val="24"/>
          <w:szCs w:val="24"/>
        </w:rPr>
        <w:tab/>
      </w:r>
      <w:r w:rsidR="00472BE7" w:rsidRPr="003437A5">
        <w:rPr>
          <w:rFonts w:ascii="Times New Roman" w:eastAsia="Times New Roman" w:hAnsi="Times New Roman" w:cs="Times New Roman"/>
          <w:bCs/>
          <w:i/>
          <w:sz w:val="24"/>
          <w:szCs w:val="24"/>
        </w:rPr>
        <w:t xml:space="preserve">CPU and </w:t>
      </w:r>
      <w:r w:rsidR="00A319D4" w:rsidRPr="003437A5">
        <w:rPr>
          <w:rFonts w:ascii="Times New Roman" w:eastAsia="Times New Roman" w:hAnsi="Times New Roman" w:cs="Times New Roman"/>
          <w:bCs/>
          <w:i/>
          <w:sz w:val="24"/>
          <w:szCs w:val="24"/>
        </w:rPr>
        <w:t>GPU</w:t>
      </w:r>
      <w:r w:rsidR="007B4A89" w:rsidRPr="003437A5">
        <w:rPr>
          <w:rFonts w:ascii="Times New Roman" w:eastAsia="Times New Roman" w:hAnsi="Times New Roman" w:cs="Times New Roman"/>
          <w:bCs/>
          <w:i/>
          <w:sz w:val="24"/>
          <w:szCs w:val="24"/>
        </w:rPr>
        <w:t xml:space="preserve"> execution curve analysis</w:t>
      </w:r>
    </w:p>
    <w:p w14:paraId="6834F632" w14:textId="17518FF6" w:rsidR="003437A5" w:rsidRDefault="00142495" w:rsidP="003437A5">
      <w:pPr>
        <w:pStyle w:val="paragraph"/>
        <w:spacing w:after="240"/>
        <w:rPr>
          <w:lang w:val="en-US"/>
        </w:rPr>
      </w:pPr>
      <w:r w:rsidRPr="00142495">
        <w:rPr>
          <w:lang w:val="en-US"/>
        </w:rPr>
        <w:t>We experimented and calculated execution time for array addition and dot multiplication with varying array size</w:t>
      </w:r>
      <w:r w:rsidR="00BB7F97">
        <w:rPr>
          <w:lang w:val="en-US"/>
        </w:rPr>
        <w:t>s</w:t>
      </w:r>
      <w:r w:rsidRPr="00142495">
        <w:rPr>
          <w:lang w:val="en-US"/>
        </w:rPr>
        <w:t xml:space="preserve"> on</w:t>
      </w:r>
      <w:r w:rsidR="00BB7F97">
        <w:rPr>
          <w:lang w:val="en-US"/>
        </w:rPr>
        <w:t xml:space="preserve"> both</w:t>
      </w:r>
      <w:r w:rsidRPr="00142495">
        <w:rPr>
          <w:lang w:val="en-US"/>
        </w:rPr>
        <w:t xml:space="preserve"> CPU and GPU. </w:t>
      </w:r>
      <w:r w:rsidR="00190DAD">
        <w:rPr>
          <w:lang w:val="en-US"/>
        </w:rPr>
        <w:t xml:space="preserve">Results from the experiments have been logged and </w:t>
      </w:r>
      <w:r w:rsidR="007B0EED">
        <w:rPr>
          <w:lang w:val="en-US"/>
        </w:rPr>
        <w:t xml:space="preserve">shown </w:t>
      </w:r>
      <w:r w:rsidR="00DB7BFF">
        <w:rPr>
          <w:lang w:val="en-US"/>
        </w:rPr>
        <w:t xml:space="preserve">below </w:t>
      </w:r>
      <w:r w:rsidR="007B0EED">
        <w:rPr>
          <w:lang w:val="en-US"/>
        </w:rPr>
        <w:t xml:space="preserve">how execution time vary with size </w:t>
      </w:r>
      <w:r w:rsidR="00392A3A">
        <w:rPr>
          <w:lang w:val="en-US"/>
        </w:rPr>
        <w:t xml:space="preserve">of </w:t>
      </w:r>
      <w:r w:rsidR="00B90D71">
        <w:rPr>
          <w:lang w:val="en-US"/>
        </w:rPr>
        <w:t>input</w:t>
      </w:r>
      <w:r w:rsidR="00392A3A">
        <w:rPr>
          <w:lang w:val="en-US"/>
        </w:rPr>
        <w:t xml:space="preserve"> array</w:t>
      </w:r>
      <w:r w:rsidR="00B90D71">
        <w:rPr>
          <w:lang w:val="en-US"/>
        </w:rPr>
        <w:t>s</w:t>
      </w:r>
      <w:r w:rsidR="00392A3A">
        <w:rPr>
          <w:lang w:val="en-US"/>
        </w:rPr>
        <w:t xml:space="preserve"> </w:t>
      </w:r>
      <w:r w:rsidR="007B0EED">
        <w:rPr>
          <w:lang w:val="en-US"/>
        </w:rPr>
        <w:t xml:space="preserve">on </w:t>
      </w:r>
      <w:r w:rsidR="00DB7BFF">
        <w:rPr>
          <w:lang w:val="en-US"/>
        </w:rPr>
        <w:t xml:space="preserve">CPU and GPU </w:t>
      </w:r>
      <w:r w:rsidR="00A014C4">
        <w:rPr>
          <w:lang w:val="en-US"/>
        </w:rPr>
        <w:t xml:space="preserve">in one graph </w:t>
      </w:r>
      <w:r w:rsidR="002137EA">
        <w:rPr>
          <w:lang w:val="en-US"/>
        </w:rPr>
        <w:t xml:space="preserve">for dot multiplication and </w:t>
      </w:r>
      <w:r w:rsidR="00983DAB">
        <w:rPr>
          <w:lang w:val="en-US"/>
        </w:rPr>
        <w:t xml:space="preserve">elementwise array </w:t>
      </w:r>
      <w:r w:rsidR="007602EB">
        <w:rPr>
          <w:lang w:val="en-US"/>
        </w:rPr>
        <w:t>addition,</w:t>
      </w:r>
      <w:r w:rsidR="00983DAB">
        <w:rPr>
          <w:lang w:val="en-US"/>
        </w:rPr>
        <w:t xml:space="preserve"> respectively.</w:t>
      </w:r>
    </w:p>
    <w:tbl>
      <w:tblPr>
        <w:tblW w:w="4034" w:type="dxa"/>
        <w:tblCellMar>
          <w:top w:w="15" w:type="dxa"/>
          <w:left w:w="15" w:type="dxa"/>
          <w:bottom w:w="15" w:type="dxa"/>
          <w:right w:w="15" w:type="dxa"/>
        </w:tblCellMar>
        <w:tblLook w:val="04A0" w:firstRow="1" w:lastRow="0" w:firstColumn="1" w:lastColumn="0" w:noHBand="0" w:noVBand="1"/>
      </w:tblPr>
      <w:tblGrid>
        <w:gridCol w:w="1177"/>
        <w:gridCol w:w="1267"/>
        <w:gridCol w:w="315"/>
        <w:gridCol w:w="1275"/>
      </w:tblGrid>
      <w:tr w:rsidR="00661AC9" w:rsidRPr="00661AC9" w14:paraId="3D7054B5" w14:textId="77777777" w:rsidTr="09C68E6A">
        <w:trPr>
          <w:trHeight w:val="20"/>
        </w:trPr>
        <w:tc>
          <w:tcPr>
            <w:tcW w:w="1177" w:type="dxa"/>
            <w:tcBorders>
              <w:top w:val="single" w:sz="8" w:space="0" w:color="5B9BD5"/>
              <w:left w:val="single" w:sz="8" w:space="0" w:color="5B9BD5"/>
              <w:bottom w:val="single" w:sz="8" w:space="0" w:color="9BC2E6"/>
              <w:right w:val="nil"/>
            </w:tcBorders>
            <w:shd w:val="clear" w:color="auto" w:fill="5B9BD5"/>
            <w:tcMar>
              <w:top w:w="120" w:type="dxa"/>
              <w:left w:w="105" w:type="dxa"/>
              <w:bottom w:w="30" w:type="dxa"/>
              <w:right w:w="105" w:type="dxa"/>
            </w:tcMar>
            <w:hideMark/>
          </w:tcPr>
          <w:p w14:paraId="39EB4A8E" w14:textId="49CAFC79" w:rsidR="00661AC9" w:rsidRPr="00661AC9" w:rsidRDefault="00661AC9" w:rsidP="00DE65CB">
            <w:pPr>
              <w:spacing w:line="240" w:lineRule="auto"/>
              <w:rPr>
                <w:rFonts w:ascii="Times New Roman" w:eastAsia="Times New Roman" w:hAnsi="Times New Roman" w:cs="Times New Roman"/>
                <w:sz w:val="20"/>
                <w:szCs w:val="20"/>
                <w:lang w:val="en-US" w:eastAsia="en-US"/>
              </w:rPr>
            </w:pPr>
            <w:r w:rsidRPr="00661AC9">
              <w:rPr>
                <w:rFonts w:ascii="Times New Roman" w:eastAsia="Times New Roman" w:hAnsi="Times New Roman" w:cs="Times New Roman"/>
                <w:sz w:val="20"/>
                <w:szCs w:val="20"/>
                <w:lang w:val="en-US" w:eastAsia="en-US"/>
              </w:rPr>
              <w:t> </w:t>
            </w:r>
            <w:r w:rsidRPr="00661AC9">
              <w:rPr>
                <w:rFonts w:ascii="Times New Roman" w:eastAsia="Times New Roman" w:hAnsi="Times New Roman" w:cs="Times New Roman"/>
                <w:b/>
                <w:bCs/>
                <w:color w:val="FFFFFF"/>
                <w:sz w:val="20"/>
                <w:szCs w:val="20"/>
                <w:lang w:val="en-US" w:eastAsia="en-US"/>
              </w:rPr>
              <w:t>Array Size</w:t>
            </w:r>
          </w:p>
        </w:tc>
        <w:tc>
          <w:tcPr>
            <w:tcW w:w="1267" w:type="dxa"/>
            <w:tcBorders>
              <w:top w:val="single" w:sz="8" w:space="0" w:color="5B9BD5"/>
              <w:left w:val="nil"/>
              <w:bottom w:val="single" w:sz="8" w:space="0" w:color="9BC2E6"/>
              <w:right w:val="nil"/>
            </w:tcBorders>
            <w:shd w:val="clear" w:color="auto" w:fill="5B9BD5"/>
            <w:tcMar>
              <w:top w:w="120" w:type="dxa"/>
              <w:left w:w="105" w:type="dxa"/>
              <w:bottom w:w="30" w:type="dxa"/>
              <w:right w:w="105" w:type="dxa"/>
            </w:tcMar>
            <w:hideMark/>
          </w:tcPr>
          <w:p w14:paraId="129804A0" w14:textId="77777777" w:rsidR="00661AC9" w:rsidRPr="00661AC9" w:rsidRDefault="00661AC9" w:rsidP="00661AC9">
            <w:pPr>
              <w:spacing w:line="240" w:lineRule="auto"/>
              <w:jc w:val="center"/>
              <w:rPr>
                <w:rFonts w:ascii="Times New Roman" w:eastAsia="Times New Roman" w:hAnsi="Times New Roman" w:cs="Times New Roman"/>
                <w:sz w:val="20"/>
                <w:szCs w:val="20"/>
                <w:lang w:val="en-US" w:eastAsia="en-US"/>
              </w:rPr>
            </w:pPr>
            <w:r w:rsidRPr="00661AC9">
              <w:rPr>
                <w:rFonts w:ascii="Times New Roman" w:eastAsia="Times New Roman" w:hAnsi="Times New Roman" w:cs="Times New Roman"/>
                <w:b/>
                <w:bCs/>
                <w:color w:val="FFFFFF"/>
                <w:sz w:val="20"/>
                <w:szCs w:val="20"/>
                <w:lang w:val="en-US" w:eastAsia="en-US"/>
              </w:rPr>
              <w:t>Host Time</w:t>
            </w:r>
          </w:p>
        </w:tc>
        <w:tc>
          <w:tcPr>
            <w:tcW w:w="315" w:type="dxa"/>
            <w:tcBorders>
              <w:top w:val="single" w:sz="8" w:space="0" w:color="5B9BD5"/>
              <w:left w:val="nil"/>
              <w:bottom w:val="single" w:sz="8" w:space="0" w:color="9BC2E6"/>
              <w:right w:val="nil"/>
            </w:tcBorders>
            <w:shd w:val="clear" w:color="auto" w:fill="5B9BD5"/>
            <w:tcMar>
              <w:top w:w="120" w:type="dxa"/>
              <w:left w:w="105" w:type="dxa"/>
              <w:bottom w:w="30" w:type="dxa"/>
              <w:right w:w="105" w:type="dxa"/>
            </w:tcMar>
          </w:tcPr>
          <w:p w14:paraId="05D4158E" w14:textId="031B1112" w:rsidR="0C6EA8CF" w:rsidRDefault="0C6EA8CF" w:rsidP="0C6EA8CF">
            <w:pPr>
              <w:spacing w:line="240" w:lineRule="auto"/>
              <w:jc w:val="center"/>
              <w:rPr>
                <w:rFonts w:ascii="Times New Roman" w:eastAsia="Times New Roman" w:hAnsi="Times New Roman" w:cs="Times New Roman"/>
                <w:b/>
                <w:bCs/>
                <w:color w:val="FFFFFF" w:themeColor="background1"/>
                <w:sz w:val="20"/>
                <w:szCs w:val="20"/>
                <w:lang w:val="en-US" w:eastAsia="en-US"/>
              </w:rPr>
            </w:pPr>
          </w:p>
        </w:tc>
        <w:tc>
          <w:tcPr>
            <w:tcW w:w="1275" w:type="dxa"/>
            <w:tcBorders>
              <w:top w:val="single" w:sz="8" w:space="0" w:color="5B9BD5"/>
              <w:left w:val="nil"/>
              <w:bottom w:val="single" w:sz="8" w:space="0" w:color="9BC2E6"/>
              <w:right w:val="single" w:sz="8" w:space="0" w:color="5B9BD5"/>
            </w:tcBorders>
            <w:shd w:val="clear" w:color="auto" w:fill="5B9BD5"/>
            <w:tcMar>
              <w:top w:w="120" w:type="dxa"/>
              <w:left w:w="105" w:type="dxa"/>
              <w:bottom w:w="30" w:type="dxa"/>
              <w:right w:w="105" w:type="dxa"/>
            </w:tcMar>
            <w:hideMark/>
          </w:tcPr>
          <w:p w14:paraId="6CF63C33" w14:textId="77777777" w:rsidR="00661AC9" w:rsidRPr="00661AC9" w:rsidRDefault="00661AC9" w:rsidP="00661AC9">
            <w:pPr>
              <w:spacing w:line="240" w:lineRule="auto"/>
              <w:jc w:val="center"/>
              <w:rPr>
                <w:rFonts w:ascii="Times New Roman" w:eastAsia="Times New Roman" w:hAnsi="Times New Roman" w:cs="Times New Roman"/>
                <w:sz w:val="20"/>
                <w:szCs w:val="20"/>
                <w:lang w:val="en-US" w:eastAsia="en-US"/>
              </w:rPr>
            </w:pPr>
            <w:r w:rsidRPr="00661AC9">
              <w:rPr>
                <w:rFonts w:ascii="Times New Roman" w:eastAsia="Times New Roman" w:hAnsi="Times New Roman" w:cs="Times New Roman"/>
                <w:b/>
                <w:bCs/>
                <w:color w:val="FFFFFF"/>
                <w:sz w:val="20"/>
                <w:szCs w:val="20"/>
                <w:lang w:val="en-US" w:eastAsia="en-US"/>
              </w:rPr>
              <w:t>Device Time</w:t>
            </w:r>
          </w:p>
        </w:tc>
      </w:tr>
      <w:tr w:rsidR="00661AC9" w:rsidRPr="00661AC9" w14:paraId="57AD4090" w14:textId="77777777" w:rsidTr="09C68E6A">
        <w:trPr>
          <w:trHeight w:val="20"/>
        </w:trPr>
        <w:tc>
          <w:tcPr>
            <w:tcW w:w="1177" w:type="dxa"/>
            <w:tcBorders>
              <w:top w:val="single" w:sz="8" w:space="0" w:color="9BC2E6"/>
              <w:left w:val="single" w:sz="8" w:space="0" w:color="5B9BD5"/>
              <w:bottom w:val="single" w:sz="8" w:space="0" w:color="9BC2E6"/>
              <w:right w:val="nil"/>
            </w:tcBorders>
            <w:shd w:val="clear" w:color="auto" w:fill="FFFF00"/>
            <w:tcMar>
              <w:top w:w="120" w:type="dxa"/>
              <w:left w:w="105" w:type="dxa"/>
              <w:bottom w:w="30" w:type="dxa"/>
              <w:right w:w="105" w:type="dxa"/>
            </w:tcMar>
            <w:hideMark/>
          </w:tcPr>
          <w:p w14:paraId="196E780D"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b/>
                <w:bCs/>
                <w:color w:val="FF0000"/>
                <w:sz w:val="20"/>
                <w:szCs w:val="20"/>
                <w:lang w:val="en-US" w:eastAsia="en-US"/>
              </w:rPr>
              <w:t>100</w:t>
            </w:r>
          </w:p>
        </w:tc>
        <w:tc>
          <w:tcPr>
            <w:tcW w:w="1267" w:type="dxa"/>
            <w:tcBorders>
              <w:top w:val="single" w:sz="8" w:space="0" w:color="9BC2E6"/>
              <w:left w:val="nil"/>
              <w:bottom w:val="single" w:sz="8" w:space="0" w:color="9BC2E6"/>
              <w:right w:val="nil"/>
            </w:tcBorders>
            <w:shd w:val="clear" w:color="auto" w:fill="FFFF00"/>
            <w:tcMar>
              <w:top w:w="120" w:type="dxa"/>
              <w:left w:w="105" w:type="dxa"/>
              <w:bottom w:w="30" w:type="dxa"/>
              <w:right w:w="105" w:type="dxa"/>
            </w:tcMar>
            <w:hideMark/>
          </w:tcPr>
          <w:p w14:paraId="3E004B76"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b/>
                <w:bCs/>
                <w:color w:val="FF0000"/>
                <w:sz w:val="20"/>
                <w:szCs w:val="20"/>
                <w:lang w:val="en-US" w:eastAsia="en-US"/>
              </w:rPr>
              <w:t>0.00212042</w:t>
            </w:r>
          </w:p>
        </w:tc>
        <w:tc>
          <w:tcPr>
            <w:tcW w:w="315" w:type="dxa"/>
            <w:tcBorders>
              <w:top w:val="single" w:sz="8" w:space="0" w:color="9BC2E6"/>
              <w:left w:val="nil"/>
              <w:bottom w:val="single" w:sz="8" w:space="0" w:color="9BC2E6"/>
              <w:right w:val="nil"/>
            </w:tcBorders>
            <w:shd w:val="clear" w:color="auto" w:fill="FFFF00"/>
            <w:tcMar>
              <w:top w:w="120" w:type="dxa"/>
              <w:left w:w="105" w:type="dxa"/>
              <w:bottom w:w="30" w:type="dxa"/>
              <w:right w:w="105" w:type="dxa"/>
            </w:tcMar>
          </w:tcPr>
          <w:p w14:paraId="00E3A5BA" w14:textId="749DEA36" w:rsidR="0C6EA8CF" w:rsidRDefault="0C6EA8CF" w:rsidP="0C6EA8CF">
            <w:pPr>
              <w:spacing w:line="240" w:lineRule="auto"/>
              <w:jc w:val="right"/>
              <w:rPr>
                <w:rFonts w:eastAsia="Times New Roman"/>
                <w:b/>
                <w:bCs/>
                <w:color w:val="FF0000"/>
                <w:sz w:val="20"/>
                <w:szCs w:val="20"/>
                <w:lang w:val="en-US" w:eastAsia="en-US"/>
              </w:rPr>
            </w:pPr>
          </w:p>
        </w:tc>
        <w:tc>
          <w:tcPr>
            <w:tcW w:w="1275" w:type="dxa"/>
            <w:tcBorders>
              <w:top w:val="single" w:sz="8" w:space="0" w:color="9BC2E6"/>
              <w:left w:val="nil"/>
              <w:bottom w:val="single" w:sz="8" w:space="0" w:color="9BC2E6"/>
              <w:right w:val="single" w:sz="8" w:space="0" w:color="5B9BD5"/>
            </w:tcBorders>
            <w:shd w:val="clear" w:color="auto" w:fill="FFFF00"/>
            <w:tcMar>
              <w:top w:w="120" w:type="dxa"/>
              <w:left w:w="105" w:type="dxa"/>
              <w:bottom w:w="30" w:type="dxa"/>
              <w:right w:w="105" w:type="dxa"/>
            </w:tcMar>
            <w:hideMark/>
          </w:tcPr>
          <w:p w14:paraId="2C5BC54F"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b/>
                <w:bCs/>
                <w:color w:val="FF0000"/>
                <w:sz w:val="20"/>
                <w:szCs w:val="20"/>
                <w:lang w:val="en-US" w:eastAsia="en-US"/>
              </w:rPr>
              <w:t>0.00039633</w:t>
            </w:r>
          </w:p>
        </w:tc>
      </w:tr>
      <w:tr w:rsidR="004673C5" w:rsidRPr="00661AC9" w14:paraId="7A3A6690" w14:textId="77777777" w:rsidTr="09C68E6A">
        <w:trPr>
          <w:trHeight w:val="20"/>
        </w:trPr>
        <w:tc>
          <w:tcPr>
            <w:tcW w:w="1177" w:type="dxa"/>
            <w:tcBorders>
              <w:top w:val="single" w:sz="8" w:space="0" w:color="9BC2E6"/>
              <w:left w:val="single" w:sz="8" w:space="0" w:color="5B9BD5"/>
              <w:bottom w:val="single" w:sz="8" w:space="0" w:color="9BC2E6"/>
              <w:right w:val="nil"/>
            </w:tcBorders>
            <w:shd w:val="clear" w:color="auto" w:fill="FFFFFF" w:themeFill="background1"/>
            <w:tcMar>
              <w:top w:w="120" w:type="dxa"/>
              <w:left w:w="105" w:type="dxa"/>
              <w:bottom w:w="30" w:type="dxa"/>
              <w:right w:w="105" w:type="dxa"/>
            </w:tcMar>
            <w:hideMark/>
          </w:tcPr>
          <w:p w14:paraId="2C92BE7D"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200</w:t>
            </w:r>
          </w:p>
        </w:tc>
        <w:tc>
          <w:tcPr>
            <w:tcW w:w="1267" w:type="dxa"/>
            <w:tcBorders>
              <w:top w:val="single" w:sz="8" w:space="0" w:color="9BC2E6"/>
              <w:left w:val="nil"/>
              <w:bottom w:val="single" w:sz="8" w:space="0" w:color="9BC2E6"/>
              <w:right w:val="nil"/>
            </w:tcBorders>
            <w:shd w:val="clear" w:color="auto" w:fill="FFFFFF" w:themeFill="background1"/>
            <w:tcMar>
              <w:top w:w="120" w:type="dxa"/>
              <w:left w:w="105" w:type="dxa"/>
              <w:bottom w:w="30" w:type="dxa"/>
              <w:right w:w="105" w:type="dxa"/>
            </w:tcMar>
            <w:hideMark/>
          </w:tcPr>
          <w:p w14:paraId="14A283A6"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0.00444981</w:t>
            </w:r>
          </w:p>
        </w:tc>
        <w:tc>
          <w:tcPr>
            <w:tcW w:w="315" w:type="dxa"/>
            <w:tcBorders>
              <w:top w:val="single" w:sz="8" w:space="0" w:color="9BC2E6"/>
              <w:left w:val="nil"/>
              <w:bottom w:val="single" w:sz="8" w:space="0" w:color="9BC2E6"/>
              <w:right w:val="nil"/>
            </w:tcBorders>
            <w:shd w:val="clear" w:color="auto" w:fill="FFFFFF" w:themeFill="background1"/>
            <w:tcMar>
              <w:top w:w="120" w:type="dxa"/>
              <w:left w:w="105" w:type="dxa"/>
              <w:bottom w:w="30" w:type="dxa"/>
              <w:right w:w="105" w:type="dxa"/>
            </w:tcMar>
          </w:tcPr>
          <w:p w14:paraId="5004AA3A" w14:textId="501B1573" w:rsidR="0C6EA8CF" w:rsidRDefault="0C6EA8CF" w:rsidP="0C6EA8CF">
            <w:pPr>
              <w:spacing w:line="240" w:lineRule="auto"/>
              <w:jc w:val="right"/>
              <w:rPr>
                <w:rFonts w:eastAsia="Times New Roman"/>
                <w:color w:val="000000" w:themeColor="text1"/>
                <w:sz w:val="20"/>
                <w:szCs w:val="20"/>
                <w:lang w:val="en-US" w:eastAsia="en-US"/>
              </w:rPr>
            </w:pPr>
          </w:p>
        </w:tc>
        <w:tc>
          <w:tcPr>
            <w:tcW w:w="1275" w:type="dxa"/>
            <w:tcBorders>
              <w:top w:val="single" w:sz="8" w:space="0" w:color="9BC2E6"/>
              <w:left w:val="nil"/>
              <w:bottom w:val="single" w:sz="8" w:space="0" w:color="9BC2E6"/>
              <w:right w:val="single" w:sz="8" w:space="0" w:color="5B9BD5"/>
            </w:tcBorders>
            <w:shd w:val="clear" w:color="auto" w:fill="FFFFFF" w:themeFill="background1"/>
            <w:tcMar>
              <w:top w:w="120" w:type="dxa"/>
              <w:left w:w="105" w:type="dxa"/>
              <w:bottom w:w="30" w:type="dxa"/>
              <w:right w:w="105" w:type="dxa"/>
            </w:tcMar>
            <w:hideMark/>
          </w:tcPr>
          <w:p w14:paraId="39A140A9"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0.00023719</w:t>
            </w:r>
          </w:p>
        </w:tc>
      </w:tr>
      <w:tr w:rsidR="00661AC9" w:rsidRPr="00661AC9" w14:paraId="71D62ABB" w14:textId="77777777" w:rsidTr="09C68E6A">
        <w:trPr>
          <w:trHeight w:val="193"/>
        </w:trPr>
        <w:tc>
          <w:tcPr>
            <w:tcW w:w="1177" w:type="dxa"/>
            <w:tcBorders>
              <w:top w:val="single" w:sz="8" w:space="0" w:color="9BC2E6"/>
              <w:left w:val="single" w:sz="8" w:space="0" w:color="5B9BD5"/>
              <w:bottom w:val="single" w:sz="8" w:space="0" w:color="9BC2E6"/>
              <w:right w:val="nil"/>
            </w:tcBorders>
            <w:shd w:val="clear" w:color="auto" w:fill="FFFFFF" w:themeFill="background1"/>
            <w:tcMar>
              <w:top w:w="120" w:type="dxa"/>
              <w:left w:w="105" w:type="dxa"/>
              <w:bottom w:w="30" w:type="dxa"/>
              <w:right w:w="105" w:type="dxa"/>
            </w:tcMar>
            <w:hideMark/>
          </w:tcPr>
          <w:p w14:paraId="2D7D93FB"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w:t>
            </w:r>
          </w:p>
        </w:tc>
        <w:tc>
          <w:tcPr>
            <w:tcW w:w="1267" w:type="dxa"/>
            <w:tcBorders>
              <w:top w:val="single" w:sz="8" w:space="0" w:color="9BC2E6"/>
              <w:left w:val="nil"/>
              <w:bottom w:val="single" w:sz="8" w:space="0" w:color="9BC2E6"/>
              <w:right w:val="nil"/>
            </w:tcBorders>
            <w:shd w:val="clear" w:color="auto" w:fill="FFFFFF" w:themeFill="background1"/>
            <w:tcMar>
              <w:top w:w="120" w:type="dxa"/>
              <w:left w:w="105" w:type="dxa"/>
              <w:bottom w:w="30" w:type="dxa"/>
              <w:right w:w="105" w:type="dxa"/>
            </w:tcMar>
            <w:hideMark/>
          </w:tcPr>
          <w:p w14:paraId="45A2CCCA"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w:t>
            </w:r>
          </w:p>
        </w:tc>
        <w:tc>
          <w:tcPr>
            <w:tcW w:w="315" w:type="dxa"/>
            <w:tcBorders>
              <w:top w:val="single" w:sz="8" w:space="0" w:color="9BC2E6"/>
              <w:left w:val="nil"/>
              <w:bottom w:val="single" w:sz="8" w:space="0" w:color="9BC2E6"/>
              <w:right w:val="nil"/>
            </w:tcBorders>
            <w:shd w:val="clear" w:color="auto" w:fill="FFFFFF" w:themeFill="background1"/>
            <w:tcMar>
              <w:top w:w="120" w:type="dxa"/>
              <w:left w:w="105" w:type="dxa"/>
              <w:bottom w:w="30" w:type="dxa"/>
              <w:right w:w="105" w:type="dxa"/>
            </w:tcMar>
          </w:tcPr>
          <w:p w14:paraId="51AAA159" w14:textId="3A4ECA8E" w:rsidR="0C6EA8CF" w:rsidRDefault="0C6EA8CF" w:rsidP="0C6EA8CF">
            <w:pPr>
              <w:spacing w:line="240" w:lineRule="auto"/>
              <w:jc w:val="right"/>
              <w:rPr>
                <w:rFonts w:eastAsia="Times New Roman"/>
                <w:color w:val="000000" w:themeColor="text1"/>
                <w:sz w:val="20"/>
                <w:szCs w:val="20"/>
                <w:lang w:val="en-US" w:eastAsia="en-US"/>
              </w:rPr>
            </w:pPr>
          </w:p>
        </w:tc>
        <w:tc>
          <w:tcPr>
            <w:tcW w:w="1275" w:type="dxa"/>
            <w:tcBorders>
              <w:top w:val="single" w:sz="8" w:space="0" w:color="9BC2E6"/>
              <w:left w:val="nil"/>
              <w:bottom w:val="single" w:sz="8" w:space="0" w:color="9BC2E6"/>
              <w:right w:val="single" w:sz="8" w:space="0" w:color="5B9BD5"/>
            </w:tcBorders>
            <w:shd w:val="clear" w:color="auto" w:fill="FFFFFF" w:themeFill="background1"/>
            <w:tcMar>
              <w:top w:w="120" w:type="dxa"/>
              <w:left w:w="105" w:type="dxa"/>
              <w:bottom w:w="30" w:type="dxa"/>
              <w:right w:w="105" w:type="dxa"/>
            </w:tcMar>
            <w:hideMark/>
          </w:tcPr>
          <w:p w14:paraId="11973B9A"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w:t>
            </w:r>
          </w:p>
        </w:tc>
      </w:tr>
      <w:tr w:rsidR="004673C5" w:rsidRPr="00661AC9" w14:paraId="3625C717" w14:textId="77777777" w:rsidTr="09C68E6A">
        <w:trPr>
          <w:trHeight w:val="20"/>
        </w:trPr>
        <w:tc>
          <w:tcPr>
            <w:tcW w:w="1177" w:type="dxa"/>
            <w:tcBorders>
              <w:top w:val="single" w:sz="8" w:space="0" w:color="9BC2E6"/>
              <w:left w:val="single" w:sz="8" w:space="0" w:color="5B9BD5"/>
              <w:bottom w:val="single" w:sz="8" w:space="0" w:color="9BC2E6"/>
              <w:right w:val="nil"/>
            </w:tcBorders>
            <w:shd w:val="clear" w:color="auto" w:fill="FFFFFF" w:themeFill="background1"/>
            <w:tcMar>
              <w:top w:w="120" w:type="dxa"/>
              <w:left w:w="105" w:type="dxa"/>
              <w:bottom w:w="30" w:type="dxa"/>
              <w:right w:w="105" w:type="dxa"/>
            </w:tcMar>
            <w:hideMark/>
          </w:tcPr>
          <w:p w14:paraId="40323315"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800</w:t>
            </w:r>
          </w:p>
        </w:tc>
        <w:tc>
          <w:tcPr>
            <w:tcW w:w="1267" w:type="dxa"/>
            <w:tcBorders>
              <w:top w:val="single" w:sz="8" w:space="0" w:color="9BC2E6"/>
              <w:left w:val="nil"/>
              <w:bottom w:val="single" w:sz="8" w:space="0" w:color="9BC2E6"/>
              <w:right w:val="nil"/>
            </w:tcBorders>
            <w:shd w:val="clear" w:color="auto" w:fill="FFFFFF" w:themeFill="background1"/>
            <w:tcMar>
              <w:top w:w="120" w:type="dxa"/>
              <w:left w:w="105" w:type="dxa"/>
              <w:bottom w:w="30" w:type="dxa"/>
              <w:right w:w="105" w:type="dxa"/>
            </w:tcMar>
            <w:hideMark/>
          </w:tcPr>
          <w:p w14:paraId="60DE7CE0"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0.01605261</w:t>
            </w:r>
          </w:p>
        </w:tc>
        <w:tc>
          <w:tcPr>
            <w:tcW w:w="315" w:type="dxa"/>
            <w:tcBorders>
              <w:top w:val="single" w:sz="8" w:space="0" w:color="9BC2E6"/>
              <w:left w:val="nil"/>
              <w:bottom w:val="single" w:sz="8" w:space="0" w:color="9BC2E6"/>
              <w:right w:val="nil"/>
            </w:tcBorders>
            <w:shd w:val="clear" w:color="auto" w:fill="FFFFFF" w:themeFill="background1"/>
            <w:tcMar>
              <w:top w:w="120" w:type="dxa"/>
              <w:left w:w="105" w:type="dxa"/>
              <w:bottom w:w="30" w:type="dxa"/>
              <w:right w:w="105" w:type="dxa"/>
            </w:tcMar>
          </w:tcPr>
          <w:p w14:paraId="202B32A7" w14:textId="4B6B7944" w:rsidR="0C6EA8CF" w:rsidRDefault="0C6EA8CF" w:rsidP="0C6EA8CF">
            <w:pPr>
              <w:spacing w:line="240" w:lineRule="auto"/>
              <w:jc w:val="right"/>
              <w:rPr>
                <w:rFonts w:eastAsia="Times New Roman"/>
                <w:color w:val="000000" w:themeColor="text1"/>
                <w:sz w:val="20"/>
                <w:szCs w:val="20"/>
                <w:lang w:val="en-US" w:eastAsia="en-US"/>
              </w:rPr>
            </w:pPr>
          </w:p>
        </w:tc>
        <w:tc>
          <w:tcPr>
            <w:tcW w:w="1275" w:type="dxa"/>
            <w:tcBorders>
              <w:top w:val="single" w:sz="8" w:space="0" w:color="9BC2E6"/>
              <w:left w:val="nil"/>
              <w:bottom w:val="single" w:sz="8" w:space="0" w:color="9BC2E6"/>
              <w:right w:val="single" w:sz="8" w:space="0" w:color="5B9BD5"/>
            </w:tcBorders>
            <w:shd w:val="clear" w:color="auto" w:fill="FFFFFF" w:themeFill="background1"/>
            <w:tcMar>
              <w:top w:w="120" w:type="dxa"/>
              <w:left w:w="105" w:type="dxa"/>
              <w:bottom w:w="30" w:type="dxa"/>
              <w:right w:w="105" w:type="dxa"/>
            </w:tcMar>
            <w:hideMark/>
          </w:tcPr>
          <w:p w14:paraId="52698BD2"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0.000225</w:t>
            </w:r>
          </w:p>
        </w:tc>
      </w:tr>
      <w:tr w:rsidR="004673C5" w:rsidRPr="00661AC9" w14:paraId="60C79631" w14:textId="77777777" w:rsidTr="09C68E6A">
        <w:trPr>
          <w:trHeight w:val="20"/>
        </w:trPr>
        <w:tc>
          <w:tcPr>
            <w:tcW w:w="1177" w:type="dxa"/>
            <w:tcBorders>
              <w:top w:val="single" w:sz="8" w:space="0" w:color="9BC2E6"/>
              <w:left w:val="single" w:sz="8" w:space="0" w:color="5B9BD5"/>
              <w:bottom w:val="single" w:sz="8" w:space="0" w:color="9BC2E6"/>
              <w:right w:val="nil"/>
            </w:tcBorders>
            <w:shd w:val="clear" w:color="auto" w:fill="FFFFFF" w:themeFill="background1"/>
            <w:tcMar>
              <w:top w:w="120" w:type="dxa"/>
              <w:left w:w="105" w:type="dxa"/>
              <w:bottom w:w="30" w:type="dxa"/>
              <w:right w:w="105" w:type="dxa"/>
            </w:tcMar>
            <w:hideMark/>
          </w:tcPr>
          <w:p w14:paraId="625381FD"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900</w:t>
            </w:r>
          </w:p>
        </w:tc>
        <w:tc>
          <w:tcPr>
            <w:tcW w:w="1267" w:type="dxa"/>
            <w:tcBorders>
              <w:top w:val="single" w:sz="8" w:space="0" w:color="9BC2E6"/>
              <w:left w:val="nil"/>
              <w:bottom w:val="single" w:sz="8" w:space="0" w:color="9BC2E6"/>
              <w:right w:val="nil"/>
            </w:tcBorders>
            <w:shd w:val="clear" w:color="auto" w:fill="FFFFFF" w:themeFill="background1"/>
            <w:tcMar>
              <w:top w:w="120" w:type="dxa"/>
              <w:left w:w="105" w:type="dxa"/>
              <w:bottom w:w="30" w:type="dxa"/>
              <w:right w:w="105" w:type="dxa"/>
            </w:tcMar>
            <w:hideMark/>
          </w:tcPr>
          <w:p w14:paraId="38AEAF70"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0.0176719</w:t>
            </w:r>
          </w:p>
        </w:tc>
        <w:tc>
          <w:tcPr>
            <w:tcW w:w="315" w:type="dxa"/>
            <w:tcBorders>
              <w:top w:val="single" w:sz="8" w:space="0" w:color="9BC2E6"/>
              <w:left w:val="nil"/>
              <w:bottom w:val="single" w:sz="8" w:space="0" w:color="9BC2E6"/>
              <w:right w:val="nil"/>
            </w:tcBorders>
            <w:shd w:val="clear" w:color="auto" w:fill="FFFFFF" w:themeFill="background1"/>
            <w:tcMar>
              <w:top w:w="120" w:type="dxa"/>
              <w:left w:w="105" w:type="dxa"/>
              <w:bottom w:w="30" w:type="dxa"/>
              <w:right w:w="105" w:type="dxa"/>
            </w:tcMar>
          </w:tcPr>
          <w:p w14:paraId="3765B79C" w14:textId="44DEB583" w:rsidR="0C6EA8CF" w:rsidRDefault="0C6EA8CF" w:rsidP="0C6EA8CF">
            <w:pPr>
              <w:spacing w:line="240" w:lineRule="auto"/>
              <w:jc w:val="right"/>
              <w:rPr>
                <w:rFonts w:eastAsia="Times New Roman"/>
                <w:color w:val="000000" w:themeColor="text1"/>
                <w:sz w:val="20"/>
                <w:szCs w:val="20"/>
                <w:lang w:val="en-US" w:eastAsia="en-US"/>
              </w:rPr>
            </w:pPr>
          </w:p>
        </w:tc>
        <w:tc>
          <w:tcPr>
            <w:tcW w:w="1275" w:type="dxa"/>
            <w:tcBorders>
              <w:top w:val="single" w:sz="8" w:space="0" w:color="9BC2E6"/>
              <w:left w:val="nil"/>
              <w:bottom w:val="single" w:sz="8" w:space="0" w:color="9BC2E6"/>
              <w:right w:val="single" w:sz="8" w:space="0" w:color="5B9BD5"/>
            </w:tcBorders>
            <w:shd w:val="clear" w:color="auto" w:fill="FFFFFF" w:themeFill="background1"/>
            <w:tcMar>
              <w:top w:w="120" w:type="dxa"/>
              <w:left w:w="105" w:type="dxa"/>
              <w:bottom w:w="30" w:type="dxa"/>
              <w:right w:w="105" w:type="dxa"/>
            </w:tcMar>
            <w:hideMark/>
          </w:tcPr>
          <w:p w14:paraId="208D1E14"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0.00022228</w:t>
            </w:r>
          </w:p>
        </w:tc>
      </w:tr>
      <w:tr w:rsidR="004673C5" w:rsidRPr="00661AC9" w14:paraId="571FD945" w14:textId="77777777" w:rsidTr="09C68E6A">
        <w:trPr>
          <w:trHeight w:val="20"/>
        </w:trPr>
        <w:tc>
          <w:tcPr>
            <w:tcW w:w="1177" w:type="dxa"/>
            <w:tcBorders>
              <w:top w:val="single" w:sz="8" w:space="0" w:color="9BC2E6"/>
              <w:left w:val="single" w:sz="8" w:space="0" w:color="5B9BD5"/>
              <w:bottom w:val="single" w:sz="8" w:space="0" w:color="9BC2E6"/>
              <w:right w:val="nil"/>
            </w:tcBorders>
            <w:shd w:val="clear" w:color="auto" w:fill="FFFFFF" w:themeFill="background1"/>
            <w:tcMar>
              <w:top w:w="120" w:type="dxa"/>
              <w:left w:w="105" w:type="dxa"/>
              <w:bottom w:w="30" w:type="dxa"/>
              <w:right w:w="105" w:type="dxa"/>
            </w:tcMar>
            <w:hideMark/>
          </w:tcPr>
          <w:p w14:paraId="63D9C717"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1000</w:t>
            </w:r>
          </w:p>
        </w:tc>
        <w:tc>
          <w:tcPr>
            <w:tcW w:w="1267" w:type="dxa"/>
            <w:tcBorders>
              <w:top w:val="single" w:sz="8" w:space="0" w:color="9BC2E6"/>
              <w:left w:val="nil"/>
              <w:bottom w:val="single" w:sz="8" w:space="0" w:color="9BC2E6"/>
              <w:right w:val="nil"/>
            </w:tcBorders>
            <w:shd w:val="clear" w:color="auto" w:fill="FFFFFF" w:themeFill="background1"/>
            <w:tcMar>
              <w:top w:w="120" w:type="dxa"/>
              <w:left w:w="105" w:type="dxa"/>
              <w:bottom w:w="30" w:type="dxa"/>
              <w:right w:w="105" w:type="dxa"/>
            </w:tcMar>
            <w:hideMark/>
          </w:tcPr>
          <w:p w14:paraId="34B7AFC6"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0.01917692</w:t>
            </w:r>
          </w:p>
        </w:tc>
        <w:tc>
          <w:tcPr>
            <w:tcW w:w="315" w:type="dxa"/>
            <w:tcBorders>
              <w:top w:val="single" w:sz="8" w:space="0" w:color="9BC2E6"/>
              <w:left w:val="nil"/>
              <w:bottom w:val="single" w:sz="8" w:space="0" w:color="9BC2E6"/>
              <w:right w:val="nil"/>
            </w:tcBorders>
            <w:shd w:val="clear" w:color="auto" w:fill="FFFFFF" w:themeFill="background1"/>
            <w:tcMar>
              <w:top w:w="120" w:type="dxa"/>
              <w:left w:w="105" w:type="dxa"/>
              <w:bottom w:w="30" w:type="dxa"/>
              <w:right w:w="105" w:type="dxa"/>
            </w:tcMar>
          </w:tcPr>
          <w:p w14:paraId="59D6CD8F" w14:textId="448C828F" w:rsidR="0C6EA8CF" w:rsidRDefault="0C6EA8CF" w:rsidP="0C6EA8CF">
            <w:pPr>
              <w:spacing w:line="240" w:lineRule="auto"/>
              <w:jc w:val="right"/>
              <w:rPr>
                <w:rFonts w:eastAsia="Times New Roman"/>
                <w:color w:val="000000" w:themeColor="text1"/>
                <w:sz w:val="20"/>
                <w:szCs w:val="20"/>
                <w:lang w:val="en-US" w:eastAsia="en-US"/>
              </w:rPr>
            </w:pPr>
          </w:p>
        </w:tc>
        <w:tc>
          <w:tcPr>
            <w:tcW w:w="1275" w:type="dxa"/>
            <w:tcBorders>
              <w:top w:val="single" w:sz="8" w:space="0" w:color="9BC2E6"/>
              <w:left w:val="nil"/>
              <w:bottom w:val="single" w:sz="8" w:space="0" w:color="9BC2E6"/>
              <w:right w:val="single" w:sz="8" w:space="0" w:color="5B9BD5"/>
            </w:tcBorders>
            <w:shd w:val="clear" w:color="auto" w:fill="FFFFFF" w:themeFill="background1"/>
            <w:tcMar>
              <w:top w:w="120" w:type="dxa"/>
              <w:left w:w="105" w:type="dxa"/>
              <w:bottom w:w="30" w:type="dxa"/>
              <w:right w:w="105" w:type="dxa"/>
            </w:tcMar>
            <w:hideMark/>
          </w:tcPr>
          <w:p w14:paraId="05DF006C"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0.0002281</w:t>
            </w:r>
          </w:p>
        </w:tc>
      </w:tr>
      <w:tr w:rsidR="004673C5" w:rsidRPr="00661AC9" w14:paraId="142C7EAA" w14:textId="77777777" w:rsidTr="09C68E6A">
        <w:trPr>
          <w:trHeight w:val="20"/>
        </w:trPr>
        <w:tc>
          <w:tcPr>
            <w:tcW w:w="1177" w:type="dxa"/>
            <w:tcBorders>
              <w:top w:val="single" w:sz="8" w:space="0" w:color="9BC2E6"/>
              <w:left w:val="single" w:sz="8" w:space="0" w:color="5B9BD5"/>
              <w:bottom w:val="single" w:sz="8" w:space="0" w:color="9BC2E6"/>
              <w:right w:val="nil"/>
            </w:tcBorders>
            <w:shd w:val="clear" w:color="auto" w:fill="FFFFFF" w:themeFill="background1"/>
            <w:tcMar>
              <w:top w:w="120" w:type="dxa"/>
              <w:left w:w="105" w:type="dxa"/>
              <w:bottom w:w="30" w:type="dxa"/>
              <w:right w:w="105" w:type="dxa"/>
            </w:tcMar>
            <w:hideMark/>
          </w:tcPr>
          <w:p w14:paraId="7BDF0215"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1100</w:t>
            </w:r>
          </w:p>
        </w:tc>
        <w:tc>
          <w:tcPr>
            <w:tcW w:w="1267" w:type="dxa"/>
            <w:tcBorders>
              <w:top w:val="single" w:sz="8" w:space="0" w:color="9BC2E6"/>
              <w:left w:val="nil"/>
              <w:bottom w:val="single" w:sz="8" w:space="0" w:color="9BC2E6"/>
              <w:right w:val="nil"/>
            </w:tcBorders>
            <w:shd w:val="clear" w:color="auto" w:fill="FFFFFF" w:themeFill="background1"/>
            <w:tcMar>
              <w:top w:w="120" w:type="dxa"/>
              <w:left w:w="105" w:type="dxa"/>
              <w:bottom w:w="30" w:type="dxa"/>
              <w:right w:w="105" w:type="dxa"/>
            </w:tcMar>
            <w:hideMark/>
          </w:tcPr>
          <w:p w14:paraId="355FCD8D"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0.02090968</w:t>
            </w:r>
          </w:p>
        </w:tc>
        <w:tc>
          <w:tcPr>
            <w:tcW w:w="315" w:type="dxa"/>
            <w:tcBorders>
              <w:top w:val="single" w:sz="8" w:space="0" w:color="9BC2E6"/>
              <w:left w:val="nil"/>
              <w:bottom w:val="single" w:sz="8" w:space="0" w:color="9BC2E6"/>
              <w:right w:val="nil"/>
            </w:tcBorders>
            <w:shd w:val="clear" w:color="auto" w:fill="FFFFFF" w:themeFill="background1"/>
            <w:tcMar>
              <w:top w:w="120" w:type="dxa"/>
              <w:left w:w="105" w:type="dxa"/>
              <w:bottom w:w="30" w:type="dxa"/>
              <w:right w:w="105" w:type="dxa"/>
            </w:tcMar>
          </w:tcPr>
          <w:p w14:paraId="2D528CA5" w14:textId="295C7C7F" w:rsidR="0C6EA8CF" w:rsidRDefault="0C6EA8CF" w:rsidP="0C6EA8CF">
            <w:pPr>
              <w:spacing w:line="240" w:lineRule="auto"/>
              <w:jc w:val="right"/>
              <w:rPr>
                <w:rFonts w:eastAsia="Times New Roman"/>
                <w:color w:val="000000" w:themeColor="text1"/>
                <w:sz w:val="20"/>
                <w:szCs w:val="20"/>
                <w:lang w:val="en-US" w:eastAsia="en-US"/>
              </w:rPr>
            </w:pPr>
          </w:p>
        </w:tc>
        <w:tc>
          <w:tcPr>
            <w:tcW w:w="1275" w:type="dxa"/>
            <w:tcBorders>
              <w:top w:val="single" w:sz="8" w:space="0" w:color="9BC2E6"/>
              <w:left w:val="nil"/>
              <w:bottom w:val="single" w:sz="8" w:space="0" w:color="9BC2E6"/>
              <w:right w:val="single" w:sz="8" w:space="0" w:color="5B9BD5"/>
            </w:tcBorders>
            <w:shd w:val="clear" w:color="auto" w:fill="FFFFFF" w:themeFill="background1"/>
            <w:tcMar>
              <w:top w:w="120" w:type="dxa"/>
              <w:left w:w="105" w:type="dxa"/>
              <w:bottom w:w="30" w:type="dxa"/>
              <w:right w:w="105" w:type="dxa"/>
            </w:tcMar>
            <w:hideMark/>
          </w:tcPr>
          <w:p w14:paraId="375D5FAF"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0.00022673</w:t>
            </w:r>
          </w:p>
        </w:tc>
      </w:tr>
      <w:tr w:rsidR="004673C5" w:rsidRPr="00661AC9" w14:paraId="46551144" w14:textId="77777777" w:rsidTr="09C68E6A">
        <w:trPr>
          <w:trHeight w:val="20"/>
        </w:trPr>
        <w:tc>
          <w:tcPr>
            <w:tcW w:w="1177" w:type="dxa"/>
            <w:tcBorders>
              <w:top w:val="single" w:sz="8" w:space="0" w:color="9BC2E6"/>
              <w:left w:val="single" w:sz="8" w:space="0" w:color="5B9BD5"/>
              <w:bottom w:val="single" w:sz="8" w:space="0" w:color="9BC2E6"/>
              <w:right w:val="nil"/>
            </w:tcBorders>
            <w:shd w:val="clear" w:color="auto" w:fill="FFFFFF" w:themeFill="background1"/>
            <w:tcMar>
              <w:top w:w="120" w:type="dxa"/>
              <w:left w:w="105" w:type="dxa"/>
              <w:bottom w:w="30" w:type="dxa"/>
              <w:right w:w="105" w:type="dxa"/>
            </w:tcMar>
            <w:hideMark/>
          </w:tcPr>
          <w:p w14:paraId="0A03FB2E"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1200</w:t>
            </w:r>
          </w:p>
        </w:tc>
        <w:tc>
          <w:tcPr>
            <w:tcW w:w="1267" w:type="dxa"/>
            <w:tcBorders>
              <w:top w:val="single" w:sz="8" w:space="0" w:color="9BC2E6"/>
              <w:left w:val="nil"/>
              <w:bottom w:val="single" w:sz="8" w:space="0" w:color="9BC2E6"/>
              <w:right w:val="nil"/>
            </w:tcBorders>
            <w:shd w:val="clear" w:color="auto" w:fill="FFFFFF" w:themeFill="background1"/>
            <w:tcMar>
              <w:top w:w="120" w:type="dxa"/>
              <w:left w:w="105" w:type="dxa"/>
              <w:bottom w:w="30" w:type="dxa"/>
              <w:right w:w="105" w:type="dxa"/>
            </w:tcMar>
            <w:hideMark/>
          </w:tcPr>
          <w:p w14:paraId="55C7C8C2"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0.02668534</w:t>
            </w:r>
          </w:p>
        </w:tc>
        <w:tc>
          <w:tcPr>
            <w:tcW w:w="315" w:type="dxa"/>
            <w:tcBorders>
              <w:top w:val="single" w:sz="8" w:space="0" w:color="9BC2E6"/>
              <w:left w:val="nil"/>
              <w:bottom w:val="single" w:sz="8" w:space="0" w:color="9BC2E6"/>
              <w:right w:val="nil"/>
            </w:tcBorders>
            <w:shd w:val="clear" w:color="auto" w:fill="FFFFFF" w:themeFill="background1"/>
            <w:tcMar>
              <w:top w:w="120" w:type="dxa"/>
              <w:left w:w="105" w:type="dxa"/>
              <w:bottom w:w="30" w:type="dxa"/>
              <w:right w:w="105" w:type="dxa"/>
            </w:tcMar>
          </w:tcPr>
          <w:p w14:paraId="4019043B" w14:textId="01B1366B" w:rsidR="0C6EA8CF" w:rsidRDefault="0C6EA8CF" w:rsidP="0C6EA8CF">
            <w:pPr>
              <w:spacing w:line="240" w:lineRule="auto"/>
              <w:jc w:val="right"/>
              <w:rPr>
                <w:rFonts w:eastAsia="Times New Roman"/>
                <w:color w:val="000000" w:themeColor="text1"/>
                <w:sz w:val="20"/>
                <w:szCs w:val="20"/>
                <w:lang w:val="en-US" w:eastAsia="en-US"/>
              </w:rPr>
            </w:pPr>
          </w:p>
        </w:tc>
        <w:tc>
          <w:tcPr>
            <w:tcW w:w="1275" w:type="dxa"/>
            <w:tcBorders>
              <w:top w:val="single" w:sz="8" w:space="0" w:color="9BC2E6"/>
              <w:left w:val="nil"/>
              <w:bottom w:val="single" w:sz="8" w:space="0" w:color="9BC2E6"/>
              <w:right w:val="single" w:sz="8" w:space="0" w:color="5B9BD5"/>
            </w:tcBorders>
            <w:shd w:val="clear" w:color="auto" w:fill="FFFFFF" w:themeFill="background1"/>
            <w:tcMar>
              <w:top w:w="120" w:type="dxa"/>
              <w:left w:w="105" w:type="dxa"/>
              <w:bottom w:w="30" w:type="dxa"/>
              <w:right w:w="105" w:type="dxa"/>
            </w:tcMar>
            <w:hideMark/>
          </w:tcPr>
          <w:p w14:paraId="6C6DAB64"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0.00022467</w:t>
            </w:r>
          </w:p>
        </w:tc>
      </w:tr>
      <w:tr w:rsidR="004673C5" w:rsidRPr="00661AC9" w14:paraId="3968DF95" w14:textId="77777777" w:rsidTr="09C68E6A">
        <w:trPr>
          <w:trHeight w:val="20"/>
        </w:trPr>
        <w:tc>
          <w:tcPr>
            <w:tcW w:w="1177" w:type="dxa"/>
            <w:tcBorders>
              <w:top w:val="single" w:sz="8" w:space="0" w:color="9BC2E6"/>
              <w:left w:val="single" w:sz="8" w:space="0" w:color="5B9BD5"/>
              <w:bottom w:val="single" w:sz="8" w:space="0" w:color="5B9BD5"/>
              <w:right w:val="nil"/>
            </w:tcBorders>
            <w:shd w:val="clear" w:color="auto" w:fill="FFFFFF" w:themeFill="background1"/>
            <w:tcMar>
              <w:top w:w="120" w:type="dxa"/>
              <w:left w:w="105" w:type="dxa"/>
              <w:bottom w:w="30" w:type="dxa"/>
              <w:right w:w="105" w:type="dxa"/>
            </w:tcMar>
            <w:hideMark/>
          </w:tcPr>
          <w:p w14:paraId="488433F2"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1300</w:t>
            </w:r>
          </w:p>
        </w:tc>
        <w:tc>
          <w:tcPr>
            <w:tcW w:w="1267" w:type="dxa"/>
            <w:tcBorders>
              <w:top w:val="single" w:sz="8" w:space="0" w:color="9BC2E6"/>
              <w:left w:val="nil"/>
              <w:bottom w:val="single" w:sz="8" w:space="0" w:color="5B9BD5"/>
              <w:right w:val="nil"/>
            </w:tcBorders>
            <w:shd w:val="clear" w:color="auto" w:fill="FFFFFF" w:themeFill="background1"/>
            <w:tcMar>
              <w:top w:w="120" w:type="dxa"/>
              <w:left w:w="105" w:type="dxa"/>
              <w:bottom w:w="30" w:type="dxa"/>
              <w:right w:w="105" w:type="dxa"/>
            </w:tcMar>
            <w:hideMark/>
          </w:tcPr>
          <w:p w14:paraId="12C9A761"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0.02593127</w:t>
            </w:r>
          </w:p>
        </w:tc>
        <w:tc>
          <w:tcPr>
            <w:tcW w:w="315" w:type="dxa"/>
            <w:tcBorders>
              <w:top w:val="single" w:sz="8" w:space="0" w:color="9BC2E6"/>
              <w:left w:val="nil"/>
              <w:bottom w:val="single" w:sz="8" w:space="0" w:color="5B9BD5"/>
              <w:right w:val="nil"/>
            </w:tcBorders>
            <w:shd w:val="clear" w:color="auto" w:fill="FFFFFF" w:themeFill="background1"/>
            <w:tcMar>
              <w:top w:w="120" w:type="dxa"/>
              <w:left w:w="105" w:type="dxa"/>
              <w:bottom w:w="30" w:type="dxa"/>
              <w:right w:w="105" w:type="dxa"/>
            </w:tcMar>
          </w:tcPr>
          <w:p w14:paraId="2A2F2249" w14:textId="48F175DA" w:rsidR="0C6EA8CF" w:rsidRDefault="0C6EA8CF" w:rsidP="0C6EA8CF">
            <w:pPr>
              <w:spacing w:line="240" w:lineRule="auto"/>
              <w:jc w:val="right"/>
              <w:rPr>
                <w:rFonts w:eastAsia="Times New Roman"/>
                <w:color w:val="000000" w:themeColor="text1"/>
                <w:sz w:val="20"/>
                <w:szCs w:val="20"/>
                <w:lang w:val="en-US" w:eastAsia="en-US"/>
              </w:rPr>
            </w:pPr>
          </w:p>
        </w:tc>
        <w:tc>
          <w:tcPr>
            <w:tcW w:w="1275" w:type="dxa"/>
            <w:tcBorders>
              <w:top w:val="single" w:sz="8" w:space="0" w:color="9BC2E6"/>
              <w:left w:val="nil"/>
              <w:bottom w:val="single" w:sz="8" w:space="0" w:color="5B9BD5"/>
              <w:right w:val="single" w:sz="8" w:space="0" w:color="5B9BD5"/>
            </w:tcBorders>
            <w:shd w:val="clear" w:color="auto" w:fill="FFFFFF" w:themeFill="background1"/>
            <w:tcMar>
              <w:top w:w="120" w:type="dxa"/>
              <w:left w:w="105" w:type="dxa"/>
              <w:bottom w:w="30" w:type="dxa"/>
              <w:right w:w="105" w:type="dxa"/>
            </w:tcMar>
            <w:hideMark/>
          </w:tcPr>
          <w:p w14:paraId="5D26ED42" w14:textId="77777777" w:rsidR="00661AC9" w:rsidRPr="00661AC9" w:rsidRDefault="00661AC9" w:rsidP="00661AC9">
            <w:pPr>
              <w:spacing w:line="240" w:lineRule="auto"/>
              <w:jc w:val="right"/>
              <w:rPr>
                <w:rFonts w:ascii="Times New Roman" w:eastAsia="Times New Roman" w:hAnsi="Times New Roman" w:cs="Times New Roman"/>
                <w:sz w:val="20"/>
                <w:szCs w:val="20"/>
                <w:lang w:val="en-US" w:eastAsia="en-US"/>
              </w:rPr>
            </w:pPr>
            <w:r w:rsidRPr="00661AC9">
              <w:rPr>
                <w:rFonts w:eastAsia="Times New Roman"/>
                <w:color w:val="000000"/>
                <w:sz w:val="20"/>
                <w:szCs w:val="20"/>
                <w:lang w:val="en-US" w:eastAsia="en-US"/>
              </w:rPr>
              <w:t>0.00026113</w:t>
            </w:r>
          </w:p>
        </w:tc>
      </w:tr>
    </w:tbl>
    <w:tbl>
      <w:tblPr>
        <w:tblpPr w:leftFromText="180" w:rightFromText="180" w:vertAnchor="text" w:horzAnchor="page" w:tblpX="5816" w:tblpY="-3990"/>
        <w:tblW w:w="0" w:type="auto"/>
        <w:tblCellMar>
          <w:top w:w="15" w:type="dxa"/>
          <w:left w:w="15" w:type="dxa"/>
          <w:bottom w:w="15" w:type="dxa"/>
          <w:right w:w="15" w:type="dxa"/>
        </w:tblCellMar>
        <w:tblLook w:val="04A0" w:firstRow="1" w:lastRow="0" w:firstColumn="1" w:lastColumn="0" w:noHBand="0" w:noVBand="1"/>
      </w:tblPr>
      <w:tblGrid>
        <w:gridCol w:w="1177"/>
        <w:gridCol w:w="1267"/>
        <w:gridCol w:w="1271"/>
      </w:tblGrid>
      <w:tr w:rsidR="003C6C91" w:rsidRPr="00372BC4" w14:paraId="10BD17D2" w14:textId="77777777" w:rsidTr="004673C5">
        <w:trPr>
          <w:trHeight w:val="20"/>
        </w:trPr>
        <w:tc>
          <w:tcPr>
            <w:tcW w:w="0" w:type="auto"/>
            <w:tcBorders>
              <w:top w:val="single" w:sz="8" w:space="0" w:color="5B9BD5"/>
              <w:left w:val="single" w:sz="8" w:space="0" w:color="5B9BD5"/>
              <w:bottom w:val="single" w:sz="8" w:space="0" w:color="5B9BD5"/>
            </w:tcBorders>
            <w:shd w:val="clear" w:color="auto" w:fill="5B9BD5"/>
            <w:tcMar>
              <w:top w:w="115" w:type="dxa"/>
              <w:left w:w="105" w:type="dxa"/>
              <w:bottom w:w="29" w:type="dxa"/>
              <w:right w:w="105" w:type="dxa"/>
            </w:tcMar>
            <w:hideMark/>
          </w:tcPr>
          <w:p w14:paraId="64F9976A"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ascii="Times New Roman" w:eastAsia="Times New Roman" w:hAnsi="Times New Roman" w:cs="Times New Roman"/>
                <w:sz w:val="20"/>
                <w:szCs w:val="20"/>
                <w:lang w:val="en-US" w:eastAsia="en-US"/>
              </w:rPr>
              <w:t> </w:t>
            </w:r>
            <w:r w:rsidRPr="00372BC4">
              <w:rPr>
                <w:rFonts w:ascii="Times New Roman" w:eastAsia="Times New Roman" w:hAnsi="Times New Roman" w:cs="Times New Roman"/>
                <w:b/>
                <w:bCs/>
                <w:color w:val="FFFFFF"/>
                <w:sz w:val="20"/>
                <w:szCs w:val="20"/>
                <w:lang w:val="en-US" w:eastAsia="en-US"/>
              </w:rPr>
              <w:t>Array Size</w:t>
            </w:r>
          </w:p>
        </w:tc>
        <w:tc>
          <w:tcPr>
            <w:tcW w:w="0" w:type="auto"/>
            <w:tcBorders>
              <w:top w:val="single" w:sz="8" w:space="0" w:color="5B9BD5"/>
              <w:left w:val="nil"/>
              <w:bottom w:val="single" w:sz="8" w:space="0" w:color="5B9BD5"/>
            </w:tcBorders>
            <w:shd w:val="clear" w:color="auto" w:fill="5B9BD5"/>
            <w:tcMar>
              <w:top w:w="115" w:type="dxa"/>
              <w:left w:w="105" w:type="dxa"/>
              <w:bottom w:w="29" w:type="dxa"/>
              <w:right w:w="105" w:type="dxa"/>
            </w:tcMar>
            <w:hideMark/>
          </w:tcPr>
          <w:p w14:paraId="5632B624"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ascii="Times New Roman" w:eastAsia="Times New Roman" w:hAnsi="Times New Roman" w:cs="Times New Roman"/>
                <w:b/>
                <w:bCs/>
                <w:color w:val="FFFFFF"/>
                <w:sz w:val="20"/>
                <w:szCs w:val="20"/>
                <w:lang w:val="en-US" w:eastAsia="en-US"/>
              </w:rPr>
              <w:t>Host Time</w:t>
            </w:r>
          </w:p>
        </w:tc>
        <w:tc>
          <w:tcPr>
            <w:tcW w:w="0" w:type="auto"/>
            <w:tcBorders>
              <w:top w:val="single" w:sz="8" w:space="0" w:color="5B9BD5"/>
              <w:left w:val="nil"/>
              <w:bottom w:val="single" w:sz="8" w:space="0" w:color="5B9BD5"/>
              <w:right w:val="single" w:sz="8" w:space="0" w:color="5B9BD5"/>
            </w:tcBorders>
            <w:shd w:val="clear" w:color="auto" w:fill="5B9BD5"/>
            <w:tcMar>
              <w:top w:w="115" w:type="dxa"/>
              <w:left w:w="105" w:type="dxa"/>
              <w:bottom w:w="29" w:type="dxa"/>
              <w:right w:w="105" w:type="dxa"/>
            </w:tcMar>
            <w:hideMark/>
          </w:tcPr>
          <w:p w14:paraId="72826DD9"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ascii="Times New Roman" w:eastAsia="Times New Roman" w:hAnsi="Times New Roman" w:cs="Times New Roman"/>
                <w:b/>
                <w:bCs/>
                <w:color w:val="FFFFFF"/>
                <w:sz w:val="20"/>
                <w:szCs w:val="20"/>
                <w:lang w:val="en-US" w:eastAsia="en-US"/>
              </w:rPr>
              <w:t>Device Time</w:t>
            </w:r>
          </w:p>
        </w:tc>
      </w:tr>
      <w:tr w:rsidR="003C6C91" w:rsidRPr="00372BC4" w14:paraId="59499F7E" w14:textId="77777777" w:rsidTr="004673C5">
        <w:trPr>
          <w:trHeight w:val="20"/>
        </w:trPr>
        <w:tc>
          <w:tcPr>
            <w:tcW w:w="0" w:type="auto"/>
            <w:tcBorders>
              <w:top w:val="single" w:sz="8" w:space="0" w:color="5B9BD5"/>
              <w:left w:val="single" w:sz="8" w:space="0" w:color="5B9BD5"/>
              <w:bottom w:val="single" w:sz="8" w:space="0" w:color="5B9BD5"/>
            </w:tcBorders>
            <w:shd w:val="clear" w:color="auto" w:fill="FFFF00"/>
            <w:tcMar>
              <w:top w:w="115" w:type="dxa"/>
              <w:left w:w="105" w:type="dxa"/>
              <w:bottom w:w="29" w:type="dxa"/>
              <w:right w:w="105" w:type="dxa"/>
            </w:tcMar>
            <w:hideMark/>
          </w:tcPr>
          <w:p w14:paraId="41477BAD"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b/>
                <w:bCs/>
                <w:color w:val="FF0000"/>
                <w:sz w:val="20"/>
                <w:szCs w:val="20"/>
                <w:lang w:val="en-US" w:eastAsia="en-US"/>
              </w:rPr>
              <w:t>100</w:t>
            </w:r>
          </w:p>
        </w:tc>
        <w:tc>
          <w:tcPr>
            <w:tcW w:w="0" w:type="auto"/>
            <w:tcBorders>
              <w:top w:val="single" w:sz="8" w:space="0" w:color="5B9BD5"/>
              <w:left w:val="nil"/>
              <w:bottom w:val="single" w:sz="8" w:space="0" w:color="5B9BD5"/>
            </w:tcBorders>
            <w:shd w:val="clear" w:color="auto" w:fill="FFFF00"/>
            <w:tcMar>
              <w:top w:w="115" w:type="dxa"/>
              <w:left w:w="105" w:type="dxa"/>
              <w:bottom w:w="29" w:type="dxa"/>
              <w:right w:w="105" w:type="dxa"/>
            </w:tcMar>
            <w:hideMark/>
          </w:tcPr>
          <w:p w14:paraId="6E607203"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b/>
                <w:bCs/>
                <w:color w:val="FF0000"/>
                <w:sz w:val="20"/>
                <w:szCs w:val="20"/>
                <w:lang w:val="en-US" w:eastAsia="en-US"/>
              </w:rPr>
              <w:t>0.00032395</w:t>
            </w:r>
          </w:p>
        </w:tc>
        <w:tc>
          <w:tcPr>
            <w:tcW w:w="0" w:type="auto"/>
            <w:tcBorders>
              <w:top w:val="single" w:sz="8" w:space="0" w:color="5B9BD5"/>
              <w:left w:val="nil"/>
              <w:bottom w:val="single" w:sz="8" w:space="0" w:color="5B9BD5"/>
              <w:right w:val="single" w:sz="8" w:space="0" w:color="5B9BD5"/>
            </w:tcBorders>
            <w:shd w:val="clear" w:color="auto" w:fill="FFFF00"/>
            <w:tcMar>
              <w:top w:w="115" w:type="dxa"/>
              <w:left w:w="105" w:type="dxa"/>
              <w:bottom w:w="29" w:type="dxa"/>
              <w:right w:w="105" w:type="dxa"/>
            </w:tcMar>
            <w:hideMark/>
          </w:tcPr>
          <w:p w14:paraId="0502D8F3"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b/>
                <w:bCs/>
                <w:color w:val="FF0000"/>
                <w:sz w:val="20"/>
                <w:szCs w:val="20"/>
                <w:lang w:val="en-US" w:eastAsia="en-US"/>
              </w:rPr>
              <w:t>0.00247511</w:t>
            </w:r>
          </w:p>
        </w:tc>
      </w:tr>
      <w:tr w:rsidR="003C6C91" w:rsidRPr="00372BC4" w14:paraId="2EF8761B" w14:textId="77777777" w:rsidTr="004673C5">
        <w:trPr>
          <w:trHeight w:val="20"/>
        </w:trPr>
        <w:tc>
          <w:tcPr>
            <w:tcW w:w="0" w:type="auto"/>
            <w:tcBorders>
              <w:top w:val="single" w:sz="8" w:space="0" w:color="5B9BD5"/>
              <w:left w:val="single" w:sz="8" w:space="0" w:color="5B9BD5"/>
              <w:bottom w:val="single" w:sz="8" w:space="0" w:color="5B9BD5"/>
            </w:tcBorders>
            <w:tcMar>
              <w:top w:w="115" w:type="dxa"/>
              <w:left w:w="105" w:type="dxa"/>
              <w:bottom w:w="29" w:type="dxa"/>
              <w:right w:w="105" w:type="dxa"/>
            </w:tcMar>
            <w:hideMark/>
          </w:tcPr>
          <w:p w14:paraId="78788DF8"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200</w:t>
            </w:r>
          </w:p>
        </w:tc>
        <w:tc>
          <w:tcPr>
            <w:tcW w:w="0" w:type="auto"/>
            <w:tcBorders>
              <w:top w:val="single" w:sz="8" w:space="0" w:color="5B9BD5"/>
              <w:left w:val="nil"/>
              <w:bottom w:val="single" w:sz="8" w:space="0" w:color="5B9BD5"/>
            </w:tcBorders>
            <w:tcMar>
              <w:top w:w="115" w:type="dxa"/>
              <w:left w:w="105" w:type="dxa"/>
              <w:bottom w:w="29" w:type="dxa"/>
              <w:right w:w="105" w:type="dxa"/>
            </w:tcMar>
            <w:hideMark/>
          </w:tcPr>
          <w:p w14:paraId="43EB6432"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0.00047535</w:t>
            </w:r>
          </w:p>
        </w:tc>
        <w:tc>
          <w:tcPr>
            <w:tcW w:w="0" w:type="auto"/>
            <w:tcBorders>
              <w:top w:val="single" w:sz="8" w:space="0" w:color="5B9BD5"/>
              <w:left w:val="nil"/>
              <w:bottom w:val="single" w:sz="8" w:space="0" w:color="5B9BD5"/>
              <w:right w:val="single" w:sz="8" w:space="0" w:color="5B9BD5"/>
            </w:tcBorders>
            <w:tcMar>
              <w:top w:w="115" w:type="dxa"/>
              <w:left w:w="105" w:type="dxa"/>
              <w:bottom w:w="29" w:type="dxa"/>
              <w:right w:w="105" w:type="dxa"/>
            </w:tcMar>
            <w:hideMark/>
          </w:tcPr>
          <w:p w14:paraId="386FAACE"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0.00152941</w:t>
            </w:r>
          </w:p>
        </w:tc>
      </w:tr>
      <w:tr w:rsidR="003C6C91" w:rsidRPr="00372BC4" w14:paraId="4258BF6D" w14:textId="77777777" w:rsidTr="004673C5">
        <w:trPr>
          <w:trHeight w:val="20"/>
        </w:trPr>
        <w:tc>
          <w:tcPr>
            <w:tcW w:w="0" w:type="auto"/>
            <w:tcBorders>
              <w:top w:val="single" w:sz="8" w:space="0" w:color="5B9BD5"/>
              <w:left w:val="single" w:sz="8" w:space="0" w:color="5B9BD5"/>
              <w:bottom w:val="single" w:sz="8" w:space="0" w:color="5B9BD5"/>
            </w:tcBorders>
            <w:tcMar>
              <w:top w:w="115" w:type="dxa"/>
              <w:left w:w="105" w:type="dxa"/>
              <w:bottom w:w="29" w:type="dxa"/>
              <w:right w:w="105" w:type="dxa"/>
            </w:tcMar>
            <w:hideMark/>
          </w:tcPr>
          <w:p w14:paraId="0CD7B869"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w:t>
            </w:r>
          </w:p>
        </w:tc>
        <w:tc>
          <w:tcPr>
            <w:tcW w:w="0" w:type="auto"/>
            <w:tcBorders>
              <w:top w:val="single" w:sz="8" w:space="0" w:color="5B9BD5"/>
              <w:left w:val="nil"/>
              <w:bottom w:val="single" w:sz="8" w:space="0" w:color="5B9BD5"/>
            </w:tcBorders>
            <w:tcMar>
              <w:top w:w="115" w:type="dxa"/>
              <w:left w:w="105" w:type="dxa"/>
              <w:bottom w:w="29" w:type="dxa"/>
              <w:right w:w="105" w:type="dxa"/>
            </w:tcMar>
            <w:hideMark/>
          </w:tcPr>
          <w:p w14:paraId="4ACA5C60"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w:t>
            </w:r>
          </w:p>
        </w:tc>
        <w:tc>
          <w:tcPr>
            <w:tcW w:w="0" w:type="auto"/>
            <w:tcBorders>
              <w:top w:val="single" w:sz="8" w:space="0" w:color="5B9BD5"/>
              <w:left w:val="nil"/>
              <w:bottom w:val="single" w:sz="8" w:space="0" w:color="5B9BD5"/>
              <w:right w:val="single" w:sz="8" w:space="0" w:color="5B9BD5"/>
            </w:tcBorders>
            <w:tcMar>
              <w:top w:w="115" w:type="dxa"/>
              <w:left w:w="105" w:type="dxa"/>
              <w:bottom w:w="29" w:type="dxa"/>
              <w:right w:w="105" w:type="dxa"/>
            </w:tcMar>
            <w:hideMark/>
          </w:tcPr>
          <w:p w14:paraId="5046AC9C"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w:t>
            </w:r>
          </w:p>
        </w:tc>
      </w:tr>
      <w:tr w:rsidR="003C6C91" w:rsidRPr="00372BC4" w14:paraId="6AD4218E" w14:textId="77777777" w:rsidTr="004673C5">
        <w:trPr>
          <w:trHeight w:val="20"/>
        </w:trPr>
        <w:tc>
          <w:tcPr>
            <w:tcW w:w="0" w:type="auto"/>
            <w:tcBorders>
              <w:top w:val="single" w:sz="8" w:space="0" w:color="5B9BD5"/>
              <w:left w:val="single" w:sz="8" w:space="0" w:color="5B9BD5"/>
              <w:bottom w:val="single" w:sz="8" w:space="0" w:color="5B9BD5"/>
            </w:tcBorders>
            <w:tcMar>
              <w:top w:w="115" w:type="dxa"/>
              <w:left w:w="105" w:type="dxa"/>
              <w:bottom w:w="29" w:type="dxa"/>
              <w:right w:w="105" w:type="dxa"/>
            </w:tcMar>
            <w:hideMark/>
          </w:tcPr>
          <w:p w14:paraId="61B4A1DF"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800</w:t>
            </w:r>
          </w:p>
        </w:tc>
        <w:tc>
          <w:tcPr>
            <w:tcW w:w="0" w:type="auto"/>
            <w:tcBorders>
              <w:top w:val="single" w:sz="8" w:space="0" w:color="5B9BD5"/>
              <w:left w:val="nil"/>
              <w:bottom w:val="single" w:sz="8" w:space="0" w:color="5B9BD5"/>
            </w:tcBorders>
            <w:tcMar>
              <w:top w:w="115" w:type="dxa"/>
              <w:left w:w="105" w:type="dxa"/>
              <w:bottom w:w="29" w:type="dxa"/>
              <w:right w:w="105" w:type="dxa"/>
            </w:tcMar>
            <w:hideMark/>
          </w:tcPr>
          <w:p w14:paraId="69B2C9B7"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0.00105543</w:t>
            </w:r>
          </w:p>
        </w:tc>
        <w:tc>
          <w:tcPr>
            <w:tcW w:w="0" w:type="auto"/>
            <w:tcBorders>
              <w:top w:val="single" w:sz="8" w:space="0" w:color="5B9BD5"/>
              <w:left w:val="nil"/>
              <w:bottom w:val="single" w:sz="8" w:space="0" w:color="5B9BD5"/>
              <w:right w:val="single" w:sz="8" w:space="0" w:color="5B9BD5"/>
            </w:tcBorders>
            <w:tcMar>
              <w:top w:w="115" w:type="dxa"/>
              <w:left w:w="105" w:type="dxa"/>
              <w:bottom w:w="29" w:type="dxa"/>
              <w:right w:w="105" w:type="dxa"/>
            </w:tcMar>
            <w:hideMark/>
          </w:tcPr>
          <w:p w14:paraId="0AF16C4B"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0.00149808</w:t>
            </w:r>
          </w:p>
        </w:tc>
      </w:tr>
      <w:tr w:rsidR="003C6C91" w:rsidRPr="00372BC4" w14:paraId="13D450A5" w14:textId="77777777" w:rsidTr="004673C5">
        <w:trPr>
          <w:trHeight w:val="20"/>
        </w:trPr>
        <w:tc>
          <w:tcPr>
            <w:tcW w:w="0" w:type="auto"/>
            <w:tcBorders>
              <w:top w:val="single" w:sz="8" w:space="0" w:color="5B9BD5"/>
              <w:left w:val="single" w:sz="8" w:space="0" w:color="5B9BD5"/>
              <w:bottom w:val="single" w:sz="8" w:space="0" w:color="5B9BD5"/>
            </w:tcBorders>
            <w:tcMar>
              <w:top w:w="115" w:type="dxa"/>
              <w:left w:w="105" w:type="dxa"/>
              <w:bottom w:w="29" w:type="dxa"/>
              <w:right w:w="105" w:type="dxa"/>
            </w:tcMar>
            <w:hideMark/>
          </w:tcPr>
          <w:p w14:paraId="67183A25"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900</w:t>
            </w:r>
          </w:p>
        </w:tc>
        <w:tc>
          <w:tcPr>
            <w:tcW w:w="0" w:type="auto"/>
            <w:tcBorders>
              <w:top w:val="single" w:sz="8" w:space="0" w:color="5B9BD5"/>
              <w:left w:val="nil"/>
              <w:bottom w:val="single" w:sz="8" w:space="0" w:color="5B9BD5"/>
            </w:tcBorders>
            <w:tcMar>
              <w:top w:w="115" w:type="dxa"/>
              <w:left w:w="105" w:type="dxa"/>
              <w:bottom w:w="29" w:type="dxa"/>
              <w:right w:w="105" w:type="dxa"/>
            </w:tcMar>
            <w:hideMark/>
          </w:tcPr>
          <w:p w14:paraId="277B9D7F"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0.00123664</w:t>
            </w:r>
          </w:p>
        </w:tc>
        <w:tc>
          <w:tcPr>
            <w:tcW w:w="0" w:type="auto"/>
            <w:tcBorders>
              <w:top w:val="single" w:sz="8" w:space="0" w:color="5B9BD5"/>
              <w:left w:val="nil"/>
              <w:bottom w:val="single" w:sz="8" w:space="0" w:color="5B9BD5"/>
              <w:right w:val="single" w:sz="8" w:space="0" w:color="5B9BD5"/>
            </w:tcBorders>
            <w:tcMar>
              <w:top w:w="115" w:type="dxa"/>
              <w:left w:w="105" w:type="dxa"/>
              <w:bottom w:w="29" w:type="dxa"/>
              <w:right w:w="105" w:type="dxa"/>
            </w:tcMar>
            <w:hideMark/>
          </w:tcPr>
          <w:p w14:paraId="4C55D4DF"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0.00152057</w:t>
            </w:r>
          </w:p>
        </w:tc>
      </w:tr>
      <w:tr w:rsidR="003C6C91" w:rsidRPr="00372BC4" w14:paraId="638AFD0C" w14:textId="77777777" w:rsidTr="004673C5">
        <w:trPr>
          <w:trHeight w:val="20"/>
        </w:trPr>
        <w:tc>
          <w:tcPr>
            <w:tcW w:w="0" w:type="auto"/>
            <w:tcBorders>
              <w:top w:val="single" w:sz="8" w:space="0" w:color="5B9BD5"/>
              <w:left w:val="single" w:sz="8" w:space="0" w:color="5B9BD5"/>
              <w:bottom w:val="single" w:sz="8" w:space="0" w:color="5B9BD5"/>
            </w:tcBorders>
            <w:tcMar>
              <w:top w:w="115" w:type="dxa"/>
              <w:left w:w="105" w:type="dxa"/>
              <w:bottom w:w="29" w:type="dxa"/>
              <w:right w:w="105" w:type="dxa"/>
            </w:tcMar>
            <w:hideMark/>
          </w:tcPr>
          <w:p w14:paraId="5326976B"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1000</w:t>
            </w:r>
          </w:p>
        </w:tc>
        <w:tc>
          <w:tcPr>
            <w:tcW w:w="0" w:type="auto"/>
            <w:tcBorders>
              <w:top w:val="single" w:sz="8" w:space="0" w:color="5B9BD5"/>
              <w:left w:val="nil"/>
              <w:bottom w:val="single" w:sz="8" w:space="0" w:color="5B9BD5"/>
            </w:tcBorders>
            <w:tcMar>
              <w:top w:w="115" w:type="dxa"/>
              <w:left w:w="105" w:type="dxa"/>
              <w:bottom w:w="29" w:type="dxa"/>
              <w:right w:w="105" w:type="dxa"/>
            </w:tcMar>
            <w:hideMark/>
          </w:tcPr>
          <w:p w14:paraId="0A8BB6AC"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0.00199642</w:t>
            </w:r>
          </w:p>
        </w:tc>
        <w:tc>
          <w:tcPr>
            <w:tcW w:w="0" w:type="auto"/>
            <w:tcBorders>
              <w:top w:val="single" w:sz="8" w:space="0" w:color="5B9BD5"/>
              <w:left w:val="nil"/>
              <w:bottom w:val="single" w:sz="8" w:space="0" w:color="5B9BD5"/>
              <w:right w:val="single" w:sz="8" w:space="0" w:color="5B9BD5"/>
            </w:tcBorders>
            <w:tcMar>
              <w:top w:w="115" w:type="dxa"/>
              <w:left w:w="105" w:type="dxa"/>
              <w:bottom w:w="29" w:type="dxa"/>
              <w:right w:w="105" w:type="dxa"/>
            </w:tcMar>
            <w:hideMark/>
          </w:tcPr>
          <w:p w14:paraId="2CEB8CF2"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0.00166710</w:t>
            </w:r>
          </w:p>
        </w:tc>
      </w:tr>
      <w:tr w:rsidR="003C6C91" w:rsidRPr="00372BC4" w14:paraId="238BE081" w14:textId="77777777" w:rsidTr="004673C5">
        <w:trPr>
          <w:trHeight w:val="20"/>
        </w:trPr>
        <w:tc>
          <w:tcPr>
            <w:tcW w:w="0" w:type="auto"/>
            <w:tcBorders>
              <w:top w:val="single" w:sz="8" w:space="0" w:color="5B9BD5"/>
              <w:left w:val="single" w:sz="8" w:space="0" w:color="5B9BD5"/>
              <w:bottom w:val="single" w:sz="8" w:space="0" w:color="5B9BD5"/>
            </w:tcBorders>
            <w:tcMar>
              <w:top w:w="115" w:type="dxa"/>
              <w:left w:w="105" w:type="dxa"/>
              <w:bottom w:w="29" w:type="dxa"/>
              <w:right w:w="105" w:type="dxa"/>
            </w:tcMar>
            <w:hideMark/>
          </w:tcPr>
          <w:p w14:paraId="661AAD18"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1100</w:t>
            </w:r>
          </w:p>
        </w:tc>
        <w:tc>
          <w:tcPr>
            <w:tcW w:w="0" w:type="auto"/>
            <w:tcBorders>
              <w:top w:val="single" w:sz="8" w:space="0" w:color="5B9BD5"/>
              <w:left w:val="nil"/>
              <w:bottom w:val="single" w:sz="8" w:space="0" w:color="5B9BD5"/>
            </w:tcBorders>
            <w:tcMar>
              <w:top w:w="115" w:type="dxa"/>
              <w:left w:w="105" w:type="dxa"/>
              <w:bottom w:w="29" w:type="dxa"/>
              <w:right w:w="105" w:type="dxa"/>
            </w:tcMar>
            <w:hideMark/>
          </w:tcPr>
          <w:p w14:paraId="286F559A"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0.00270865</w:t>
            </w:r>
          </w:p>
        </w:tc>
        <w:tc>
          <w:tcPr>
            <w:tcW w:w="0" w:type="auto"/>
            <w:tcBorders>
              <w:top w:val="single" w:sz="8" w:space="0" w:color="5B9BD5"/>
              <w:left w:val="nil"/>
              <w:bottom w:val="single" w:sz="8" w:space="0" w:color="5B9BD5"/>
              <w:right w:val="single" w:sz="8" w:space="0" w:color="5B9BD5"/>
            </w:tcBorders>
            <w:tcMar>
              <w:top w:w="115" w:type="dxa"/>
              <w:left w:w="105" w:type="dxa"/>
              <w:bottom w:w="29" w:type="dxa"/>
              <w:right w:w="105" w:type="dxa"/>
            </w:tcMar>
            <w:hideMark/>
          </w:tcPr>
          <w:p w14:paraId="5233AD4A"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0.00209979</w:t>
            </w:r>
          </w:p>
        </w:tc>
      </w:tr>
      <w:tr w:rsidR="003C6C91" w:rsidRPr="00372BC4" w14:paraId="2E3D2DE9" w14:textId="77777777" w:rsidTr="004673C5">
        <w:trPr>
          <w:trHeight w:val="20"/>
        </w:trPr>
        <w:tc>
          <w:tcPr>
            <w:tcW w:w="0" w:type="auto"/>
            <w:tcBorders>
              <w:top w:val="single" w:sz="8" w:space="0" w:color="5B9BD5"/>
              <w:left w:val="single" w:sz="8" w:space="0" w:color="5B9BD5"/>
              <w:bottom w:val="single" w:sz="8" w:space="0" w:color="5B9BD5"/>
            </w:tcBorders>
            <w:tcMar>
              <w:top w:w="115" w:type="dxa"/>
              <w:left w:w="105" w:type="dxa"/>
              <w:bottom w:w="29" w:type="dxa"/>
              <w:right w:w="105" w:type="dxa"/>
            </w:tcMar>
            <w:hideMark/>
          </w:tcPr>
          <w:p w14:paraId="48306890"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1200</w:t>
            </w:r>
          </w:p>
        </w:tc>
        <w:tc>
          <w:tcPr>
            <w:tcW w:w="0" w:type="auto"/>
            <w:tcBorders>
              <w:top w:val="single" w:sz="8" w:space="0" w:color="5B9BD5"/>
              <w:left w:val="nil"/>
              <w:bottom w:val="single" w:sz="8" w:space="0" w:color="5B9BD5"/>
            </w:tcBorders>
            <w:tcMar>
              <w:top w:w="115" w:type="dxa"/>
              <w:left w:w="105" w:type="dxa"/>
              <w:bottom w:w="29" w:type="dxa"/>
              <w:right w:w="105" w:type="dxa"/>
            </w:tcMar>
            <w:hideMark/>
          </w:tcPr>
          <w:p w14:paraId="042842E5"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0.00233752</w:t>
            </w:r>
          </w:p>
        </w:tc>
        <w:tc>
          <w:tcPr>
            <w:tcW w:w="0" w:type="auto"/>
            <w:tcBorders>
              <w:top w:val="single" w:sz="8" w:space="0" w:color="5B9BD5"/>
              <w:left w:val="nil"/>
              <w:bottom w:val="single" w:sz="8" w:space="0" w:color="5B9BD5"/>
              <w:right w:val="single" w:sz="8" w:space="0" w:color="5B9BD5"/>
            </w:tcBorders>
            <w:tcMar>
              <w:top w:w="115" w:type="dxa"/>
              <w:left w:w="105" w:type="dxa"/>
              <w:bottom w:w="29" w:type="dxa"/>
              <w:right w:w="105" w:type="dxa"/>
            </w:tcMar>
            <w:hideMark/>
          </w:tcPr>
          <w:p w14:paraId="179AF1DB"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0.00320343</w:t>
            </w:r>
          </w:p>
        </w:tc>
      </w:tr>
      <w:tr w:rsidR="003C6C91" w:rsidRPr="00372BC4" w14:paraId="31CD7C2F" w14:textId="77777777" w:rsidTr="004673C5">
        <w:trPr>
          <w:trHeight w:val="20"/>
        </w:trPr>
        <w:tc>
          <w:tcPr>
            <w:tcW w:w="0" w:type="auto"/>
            <w:tcBorders>
              <w:top w:val="single" w:sz="8" w:space="0" w:color="5B9BD5"/>
              <w:left w:val="single" w:sz="8" w:space="0" w:color="5B9BD5"/>
              <w:bottom w:val="single" w:sz="8" w:space="0" w:color="5B9BD5"/>
            </w:tcBorders>
            <w:tcMar>
              <w:top w:w="115" w:type="dxa"/>
              <w:left w:w="105" w:type="dxa"/>
              <w:bottom w:w="29" w:type="dxa"/>
              <w:right w:w="105" w:type="dxa"/>
            </w:tcMar>
            <w:hideMark/>
          </w:tcPr>
          <w:p w14:paraId="7C1704D4"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1300</w:t>
            </w:r>
          </w:p>
        </w:tc>
        <w:tc>
          <w:tcPr>
            <w:tcW w:w="0" w:type="auto"/>
            <w:tcBorders>
              <w:top w:val="single" w:sz="8" w:space="0" w:color="5B9BD5"/>
              <w:left w:val="nil"/>
              <w:bottom w:val="single" w:sz="8" w:space="0" w:color="5B9BD5"/>
            </w:tcBorders>
            <w:tcMar>
              <w:top w:w="115" w:type="dxa"/>
              <w:left w:w="105" w:type="dxa"/>
              <w:bottom w:w="29" w:type="dxa"/>
              <w:right w:w="105" w:type="dxa"/>
            </w:tcMar>
            <w:hideMark/>
          </w:tcPr>
          <w:p w14:paraId="1A213A45"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0.00300046</w:t>
            </w:r>
          </w:p>
        </w:tc>
        <w:tc>
          <w:tcPr>
            <w:tcW w:w="0" w:type="auto"/>
            <w:tcBorders>
              <w:top w:val="single" w:sz="8" w:space="0" w:color="5B9BD5"/>
              <w:left w:val="nil"/>
              <w:bottom w:val="single" w:sz="8" w:space="0" w:color="5B9BD5"/>
              <w:right w:val="single" w:sz="8" w:space="0" w:color="5B9BD5"/>
            </w:tcBorders>
            <w:tcMar>
              <w:top w:w="115" w:type="dxa"/>
              <w:left w:w="105" w:type="dxa"/>
              <w:bottom w:w="29" w:type="dxa"/>
              <w:right w:w="105" w:type="dxa"/>
            </w:tcMar>
            <w:hideMark/>
          </w:tcPr>
          <w:p w14:paraId="07C52949" w14:textId="77777777" w:rsidR="00372BC4" w:rsidRPr="00372BC4" w:rsidRDefault="00372BC4" w:rsidP="004673C5">
            <w:pPr>
              <w:spacing w:line="240" w:lineRule="auto"/>
              <w:jc w:val="right"/>
              <w:rPr>
                <w:rFonts w:ascii="Times New Roman" w:eastAsia="Times New Roman" w:hAnsi="Times New Roman" w:cs="Times New Roman"/>
                <w:sz w:val="20"/>
                <w:szCs w:val="20"/>
                <w:lang w:val="en-US" w:eastAsia="en-US"/>
              </w:rPr>
            </w:pPr>
            <w:r w:rsidRPr="00372BC4">
              <w:rPr>
                <w:rFonts w:eastAsia="Times New Roman"/>
                <w:color w:val="000000"/>
                <w:sz w:val="20"/>
                <w:szCs w:val="20"/>
                <w:lang w:val="en-US" w:eastAsia="en-US"/>
              </w:rPr>
              <w:t>0.00151011</w:t>
            </w:r>
          </w:p>
        </w:tc>
      </w:tr>
    </w:tbl>
    <w:p w14:paraId="41618ACF" w14:textId="1C46D6CC" w:rsidR="0019613B" w:rsidRPr="003437A5" w:rsidRDefault="00E433EC" w:rsidP="004E5756">
      <w:pPr>
        <w:spacing w:after="240"/>
        <w:rPr>
          <w:rFonts w:ascii="Times New Roman" w:hAnsi="Times New Roman" w:cs="Times New Roman"/>
          <w:i/>
          <w:color w:val="404040" w:themeColor="text1" w:themeTint="BF"/>
          <w:sz w:val="24"/>
          <w:szCs w:val="24"/>
          <w:lang w:val="en-US"/>
        </w:rPr>
      </w:pPr>
      <w:r w:rsidRPr="0033186A">
        <w:rPr>
          <w:rFonts w:ascii="Times New Roman" w:hAnsi="Times New Roman" w:cs="Times New Roman"/>
          <w:i/>
          <w:color w:val="404040" w:themeColor="text1" w:themeTint="BF"/>
        </w:rPr>
        <w:t xml:space="preserve">     Table 1: </w:t>
      </w:r>
      <w:r w:rsidR="00097AFA" w:rsidRPr="0033186A">
        <w:rPr>
          <w:rFonts w:ascii="Times New Roman" w:hAnsi="Times New Roman" w:cs="Times New Roman"/>
          <w:i/>
          <w:color w:val="404040" w:themeColor="text1" w:themeTint="BF"/>
        </w:rPr>
        <w:t>Elementwise array addition</w:t>
      </w:r>
      <w:r w:rsidR="00097AFA" w:rsidRPr="0033186A">
        <w:rPr>
          <w:rFonts w:ascii="Times New Roman" w:hAnsi="Times New Roman" w:cs="Times New Roman"/>
          <w:i/>
          <w:color w:val="404040" w:themeColor="text1" w:themeTint="BF"/>
        </w:rPr>
        <w:tab/>
      </w:r>
      <w:r w:rsidR="00097AFA" w:rsidRPr="0033186A">
        <w:rPr>
          <w:rFonts w:ascii="Times New Roman" w:hAnsi="Times New Roman" w:cs="Times New Roman"/>
          <w:i/>
          <w:color w:val="404040" w:themeColor="text1" w:themeTint="BF"/>
        </w:rPr>
        <w:tab/>
      </w:r>
      <w:r w:rsidR="00097AFA" w:rsidRPr="0033186A">
        <w:rPr>
          <w:rFonts w:ascii="Times New Roman" w:hAnsi="Times New Roman" w:cs="Times New Roman"/>
          <w:i/>
          <w:color w:val="404040" w:themeColor="text1" w:themeTint="BF"/>
        </w:rPr>
        <w:tab/>
      </w:r>
      <w:r w:rsidR="00A63663">
        <w:rPr>
          <w:rFonts w:ascii="Times New Roman" w:hAnsi="Times New Roman" w:cs="Times New Roman"/>
          <w:i/>
          <w:color w:val="404040" w:themeColor="text1" w:themeTint="BF"/>
        </w:rPr>
        <w:t xml:space="preserve"> </w:t>
      </w:r>
      <w:r w:rsidRPr="0033186A">
        <w:rPr>
          <w:rFonts w:ascii="Times New Roman" w:hAnsi="Times New Roman" w:cs="Times New Roman"/>
          <w:i/>
          <w:color w:val="404040" w:themeColor="text1" w:themeTint="BF"/>
        </w:rPr>
        <w:t xml:space="preserve">Table 2: </w:t>
      </w:r>
      <w:r w:rsidR="00097AFA" w:rsidRPr="0033186A">
        <w:rPr>
          <w:rFonts w:ascii="Times New Roman" w:hAnsi="Times New Roman" w:cs="Times New Roman"/>
          <w:i/>
          <w:color w:val="404040" w:themeColor="text1" w:themeTint="BF"/>
        </w:rPr>
        <w:t>Dot multiplication</w:t>
      </w:r>
      <w:r w:rsidR="00372BC4" w:rsidRPr="0033186A">
        <w:rPr>
          <w:rFonts w:ascii="Times New Roman" w:hAnsi="Times New Roman" w:cs="Times New Roman"/>
          <w:i/>
          <w:color w:val="404040" w:themeColor="text1" w:themeTint="BF"/>
          <w:lang w:val="en-US"/>
        </w:rPr>
        <w:t xml:space="preserve"> </w:t>
      </w:r>
    </w:p>
    <w:p w14:paraId="37D55CBE" w14:textId="197FFF84" w:rsidR="00F512B5" w:rsidRPr="00CF645C" w:rsidRDefault="00760B18" w:rsidP="00AE2910">
      <w:pPr>
        <w:pStyle w:val="paragraph"/>
        <w:rPr>
          <w:lang w:val="en-US"/>
        </w:rPr>
      </w:pPr>
      <w:r>
        <w:rPr>
          <w:lang w:val="en-US"/>
        </w:rPr>
        <w:t xml:space="preserve">Initial </w:t>
      </w:r>
      <w:r w:rsidR="00A23221">
        <w:rPr>
          <w:lang w:val="en-US"/>
        </w:rPr>
        <w:t xml:space="preserve">solution for this </w:t>
      </w:r>
      <w:r w:rsidR="00BD6785">
        <w:rPr>
          <w:lang w:val="en-US"/>
        </w:rPr>
        <w:t>problem</w:t>
      </w:r>
      <w:r w:rsidR="00A23221">
        <w:rPr>
          <w:lang w:val="en-US"/>
        </w:rPr>
        <w:t xml:space="preserve"> was</w:t>
      </w:r>
      <w:r w:rsidR="00A23221" w:rsidRPr="00A23221">
        <w:rPr>
          <w:lang w:val="en-US"/>
        </w:rPr>
        <w:t xml:space="preserve"> </w:t>
      </w:r>
      <w:r w:rsidR="00A23221">
        <w:rPr>
          <w:lang w:val="en-US"/>
        </w:rPr>
        <w:t xml:space="preserve">static benchmark. </w:t>
      </w:r>
      <w:r w:rsidR="002B53AE">
        <w:rPr>
          <w:lang w:val="en-US"/>
        </w:rPr>
        <w:t>W</w:t>
      </w:r>
      <w:r w:rsidR="003231C4">
        <w:rPr>
          <w:lang w:val="en-US"/>
        </w:rPr>
        <w:t>e used standard problem</w:t>
      </w:r>
      <w:r w:rsidR="00CA66FC">
        <w:rPr>
          <w:lang w:val="en-US"/>
        </w:rPr>
        <w:t>s</w:t>
      </w:r>
      <w:r w:rsidR="003231C4">
        <w:rPr>
          <w:lang w:val="en-US"/>
        </w:rPr>
        <w:t>, 1</w:t>
      </w:r>
      <w:r w:rsidR="002B53AE">
        <w:rPr>
          <w:lang w:val="en-US"/>
        </w:rPr>
        <w:t>00</w:t>
      </w:r>
      <w:r w:rsidR="000F49B8">
        <w:rPr>
          <w:lang w:val="en-US"/>
        </w:rPr>
        <w:t xml:space="preserve"> in this case</w:t>
      </w:r>
      <w:r w:rsidR="00464005">
        <w:rPr>
          <w:lang w:val="en-US"/>
        </w:rPr>
        <w:t xml:space="preserve"> (highlighted in tables above)</w:t>
      </w:r>
      <w:r w:rsidR="00CA66FC">
        <w:rPr>
          <w:lang w:val="en-US"/>
        </w:rPr>
        <w:t xml:space="preserve"> </w:t>
      </w:r>
      <w:r w:rsidR="0019613B">
        <w:rPr>
          <w:lang w:val="en-US"/>
        </w:rPr>
        <w:t xml:space="preserve">to overcome the different hardware capabilities issue. </w:t>
      </w:r>
      <w:r w:rsidR="000F3551">
        <w:rPr>
          <w:lang w:val="en-US"/>
        </w:rPr>
        <w:t>The</w:t>
      </w:r>
      <w:r w:rsidR="006D4264">
        <w:rPr>
          <w:lang w:val="en-US"/>
        </w:rPr>
        <w:t xml:space="preserve"> standard</w:t>
      </w:r>
      <w:r w:rsidR="00816446">
        <w:rPr>
          <w:lang w:val="en-US"/>
        </w:rPr>
        <w:t xml:space="preserve"> problem </w:t>
      </w:r>
      <w:r w:rsidR="00B90F02">
        <w:rPr>
          <w:lang w:val="en-US"/>
        </w:rPr>
        <w:t>will be</w:t>
      </w:r>
      <w:r w:rsidR="00816446">
        <w:rPr>
          <w:lang w:val="en-US"/>
        </w:rPr>
        <w:t xml:space="preserve"> execute</w:t>
      </w:r>
      <w:r w:rsidR="00B90F02">
        <w:rPr>
          <w:lang w:val="en-US"/>
        </w:rPr>
        <w:t>d</w:t>
      </w:r>
      <w:r w:rsidR="00816446">
        <w:rPr>
          <w:lang w:val="en-US"/>
        </w:rPr>
        <w:t xml:space="preserve"> </w:t>
      </w:r>
      <w:r w:rsidR="00AE2910">
        <w:t>on both CPU and the GPU</w:t>
      </w:r>
      <w:r w:rsidR="00AE2910">
        <w:rPr>
          <w:lang w:val="en-US"/>
        </w:rPr>
        <w:t xml:space="preserve"> </w:t>
      </w:r>
      <w:r w:rsidR="00B90F02">
        <w:rPr>
          <w:lang w:val="en-US"/>
        </w:rPr>
        <w:t xml:space="preserve">initially. </w:t>
      </w:r>
      <w:r w:rsidR="00142CDA">
        <w:t>The</w:t>
      </w:r>
      <w:r w:rsidR="00591E52">
        <w:t xml:space="preserve"> relative</w:t>
      </w:r>
      <w:r w:rsidR="00142CDA">
        <w:t xml:space="preserve"> benchmarks are updated by</w:t>
      </w:r>
      <w:r w:rsidR="00F512B5">
        <w:t xml:space="preserve"> compar</w:t>
      </w:r>
      <w:r w:rsidR="00142CDA">
        <w:t xml:space="preserve">ing time elapsed for it. </w:t>
      </w:r>
      <w:r w:rsidR="00F512B5">
        <w:t xml:space="preserve">It will help the library to make decisions independent of hardware and occupancy level of the system. For example, the benchmark for the vector addition in a system that </w:t>
      </w:r>
      <w:r w:rsidR="00D74C9B">
        <w:t>elapsed 100</w:t>
      </w:r>
      <w:r w:rsidR="008E3D0B">
        <w:t>ns</w:t>
      </w:r>
      <w:r w:rsidR="00F512B5">
        <w:t xml:space="preserve"> for the standard computation execution will be, </w:t>
      </w:r>
      <w:r w:rsidR="00A94CBD">
        <w:t>1100</w:t>
      </w:r>
      <w:r w:rsidR="00F512B5">
        <w:t xml:space="preserve"> as per the graph</w:t>
      </w:r>
      <w:r w:rsidR="00F76FD0">
        <w:t>, Array Elementwise Addition below</w:t>
      </w:r>
      <w:r w:rsidR="00F512B5">
        <w:t xml:space="preserve">. </w:t>
      </w:r>
      <w:r w:rsidR="008E3D0B">
        <w:t xml:space="preserve">It means that </w:t>
      </w:r>
      <w:r w:rsidR="00F512B5">
        <w:t xml:space="preserve">functions called with the argument value less than </w:t>
      </w:r>
      <w:r w:rsidR="00A94CBD">
        <w:t>1100</w:t>
      </w:r>
      <w:r w:rsidR="00F512B5">
        <w:t xml:space="preserve"> will</w:t>
      </w:r>
      <w:r w:rsidR="008E3D0B">
        <w:t xml:space="preserve"> be</w:t>
      </w:r>
      <w:r w:rsidR="00F512B5">
        <w:t xml:space="preserve"> return</w:t>
      </w:r>
      <w:r w:rsidR="008E3D0B">
        <w:t>ed wi</w:t>
      </w:r>
      <w:r w:rsidR="00BA63CF">
        <w:t>th</w:t>
      </w:r>
      <w:r w:rsidR="00F512B5">
        <w:t xml:space="preserve"> true (CPU) and false (GPU) otherwise</w:t>
      </w:r>
      <w:r w:rsidR="00BA63CF" w:rsidRPr="00BA63CF">
        <w:t xml:space="preserve"> </w:t>
      </w:r>
      <w:r w:rsidR="00BA63CF">
        <w:t>for the period</w:t>
      </w:r>
      <w:r w:rsidR="00F512B5">
        <w:t>.</w:t>
      </w:r>
    </w:p>
    <w:p w14:paraId="1F6D1BEF" w14:textId="197FFF84" w:rsidR="00F512B5" w:rsidRPr="00097AFA" w:rsidRDefault="00F512B5" w:rsidP="0019613B">
      <w:pPr>
        <w:pStyle w:val="paragraph"/>
        <w:rPr>
          <w:lang w:val="en-US"/>
        </w:rPr>
      </w:pPr>
    </w:p>
    <w:p w14:paraId="353B5E85" w14:textId="6365B5F4" w:rsidR="1BA2D2E9" w:rsidRDefault="00142495" w:rsidP="004C5640">
      <w:pPr>
        <w:spacing w:line="360" w:lineRule="auto"/>
        <w:ind w:left="141"/>
        <w:jc w:val="center"/>
        <w:rPr>
          <w:rFonts w:ascii="Times New Roman" w:eastAsia="Times New Roman" w:hAnsi="Times New Roman" w:cs="Times New Roman"/>
          <w:sz w:val="24"/>
          <w:szCs w:val="24"/>
          <w:lang w:val="en-US"/>
        </w:rPr>
      </w:pPr>
      <w:r>
        <w:rPr>
          <w:noProof/>
        </w:rPr>
        <w:lastRenderedPageBreak/>
        <w:drawing>
          <wp:inline distT="0" distB="0" distL="0" distR="0" wp14:anchorId="7E671E0C" wp14:editId="55AFEBC2">
            <wp:extent cx="4425351" cy="2682240"/>
            <wp:effectExtent l="0" t="0" r="0" b="3810"/>
            <wp:docPr id="354" name="Google Shape;354;p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oogle Shape;354;p25"/>
                    <pic:cNvPicPr/>
                  </pic:nvPicPr>
                  <pic:blipFill>
                    <a:blip r:embed="rId15">
                      <a:extLst>
                        <a:ext uri="{28A0092B-C50C-407E-A947-70E740481C1C}">
                          <a14:useLocalDpi xmlns:a14="http://schemas.microsoft.com/office/drawing/2010/main" val="0"/>
                        </a:ext>
                      </a:extLst>
                    </a:blip>
                    <a:stretch>
                      <a:fillRect/>
                    </a:stretch>
                  </pic:blipFill>
                  <pic:spPr>
                    <a:xfrm>
                      <a:off x="0" y="0"/>
                      <a:ext cx="4425351" cy="2682240"/>
                    </a:xfrm>
                    <a:prstGeom prst="rect">
                      <a:avLst/>
                    </a:prstGeom>
                  </pic:spPr>
                </pic:pic>
              </a:graphicData>
            </a:graphic>
          </wp:inline>
        </w:drawing>
      </w:r>
    </w:p>
    <w:p w14:paraId="5CA43785" w14:textId="77777777" w:rsidR="00FB520C" w:rsidRDefault="00142495" w:rsidP="004C5640">
      <w:pPr>
        <w:keepNext/>
        <w:spacing w:line="360" w:lineRule="auto"/>
        <w:ind w:left="141"/>
        <w:jc w:val="center"/>
      </w:pPr>
      <w:r>
        <w:rPr>
          <w:noProof/>
        </w:rPr>
        <w:drawing>
          <wp:inline distT="0" distB="0" distL="0" distR="0" wp14:anchorId="4E977D8E" wp14:editId="51FBBC8C">
            <wp:extent cx="4425351" cy="2604770"/>
            <wp:effectExtent l="0" t="0" r="0" b="5080"/>
            <wp:docPr id="353" name="Google Shape;353;p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oogle Shape;353;p25"/>
                    <pic:cNvPicPr/>
                  </pic:nvPicPr>
                  <pic:blipFill>
                    <a:blip r:embed="rId16">
                      <a:extLst>
                        <a:ext uri="{28A0092B-C50C-407E-A947-70E740481C1C}">
                          <a14:useLocalDpi xmlns:a14="http://schemas.microsoft.com/office/drawing/2010/main" val="0"/>
                        </a:ext>
                      </a:extLst>
                    </a:blip>
                    <a:stretch>
                      <a:fillRect/>
                    </a:stretch>
                  </pic:blipFill>
                  <pic:spPr>
                    <a:xfrm>
                      <a:off x="0" y="0"/>
                      <a:ext cx="4425351" cy="2604770"/>
                    </a:xfrm>
                    <a:prstGeom prst="rect">
                      <a:avLst/>
                    </a:prstGeom>
                  </pic:spPr>
                </pic:pic>
              </a:graphicData>
            </a:graphic>
          </wp:inline>
        </w:drawing>
      </w:r>
    </w:p>
    <w:p w14:paraId="411D20F1" w14:textId="0B7A6BAE" w:rsidR="00221D0A" w:rsidRPr="004C5640" w:rsidRDefault="00FB520C" w:rsidP="004C5640">
      <w:pPr>
        <w:pStyle w:val="Caption"/>
        <w:jc w:val="center"/>
        <w:rPr>
          <w:lang w:val="en-US"/>
        </w:rPr>
      </w:pPr>
      <w:r>
        <w:t xml:space="preserve">Graph </w:t>
      </w:r>
      <w:r>
        <w:fldChar w:fldCharType="begin"/>
      </w:r>
      <w:r>
        <w:instrText>STYLEREF 1 \s</w:instrText>
      </w:r>
      <w:r>
        <w:fldChar w:fldCharType="separate"/>
      </w:r>
      <w:r>
        <w:rPr>
          <w:noProof/>
        </w:rPr>
        <w:t>5</w:t>
      </w:r>
      <w:r>
        <w:fldChar w:fldCharType="end"/>
      </w:r>
      <w:r>
        <w:t>.</w:t>
      </w:r>
      <w:r>
        <w:fldChar w:fldCharType="begin"/>
      </w:r>
      <w:r>
        <w:instrText>SEQ Graph \* ARABIC \s 1</w:instrText>
      </w:r>
      <w:r>
        <w:fldChar w:fldCharType="separate"/>
      </w:r>
      <w:r>
        <w:rPr>
          <w:noProof/>
        </w:rPr>
        <w:t>1</w:t>
      </w:r>
      <w:r>
        <w:fldChar w:fldCharType="end"/>
      </w:r>
      <w:r w:rsidRPr="000E02F0">
        <w:t>: Vector addition execution time</w:t>
      </w:r>
    </w:p>
    <w:p w14:paraId="02E692AD" w14:textId="31A9257E" w:rsidR="004E5756" w:rsidRDefault="7422B07E" w:rsidP="00C66662">
      <w:pPr>
        <w:pStyle w:val="paragraph"/>
      </w:pPr>
      <w:r w:rsidRPr="49AD8855">
        <w:t>The above graph</w:t>
      </w:r>
      <w:r w:rsidR="002F5137">
        <w:rPr>
          <w:lang w:val="en-US"/>
        </w:rPr>
        <w:t>s</w:t>
      </w:r>
      <w:r w:rsidR="00884153">
        <w:t xml:space="preserve"> show</w:t>
      </w:r>
      <w:r w:rsidR="002F5137">
        <w:t xml:space="preserve"> </w:t>
      </w:r>
      <w:r w:rsidRPr="49AD8855">
        <w:t>the time taken by the host-CPU and device-GPU</w:t>
      </w:r>
      <w:r w:rsidR="00AE4A29">
        <w:t xml:space="preserve"> against </w:t>
      </w:r>
      <w:r w:rsidR="00AE4A29" w:rsidRPr="49AD8855">
        <w:t>varying array</w:t>
      </w:r>
      <w:r w:rsidR="00A53823">
        <w:t xml:space="preserve"> time</w:t>
      </w:r>
      <w:r w:rsidRPr="49AD8855">
        <w:t xml:space="preserve"> for the array addition and dot multiplication.</w:t>
      </w:r>
      <w:r w:rsidR="004F3500">
        <w:t xml:space="preserve"> </w:t>
      </w:r>
      <w:r w:rsidRPr="49AD8855">
        <w:t>Both the graphs look similar. We can see that for small array size CPU outperforms better than GPU. As the size increases, the GPU performs better than CPU. This is because,</w:t>
      </w:r>
      <w:r w:rsidR="00B659CF">
        <w:t xml:space="preserve"> </w:t>
      </w:r>
      <w:r w:rsidRPr="49AD8855">
        <w:t xml:space="preserve">initially for small sizes the load to CPU is low so it can execute the task quickly so that it is even smaller than the time required for the data transfer from CPU memory to GPU memory. But as size increases, the load to CPU increases. Hence it </w:t>
      </w:r>
      <w:r w:rsidR="00914FEC" w:rsidRPr="49AD8855">
        <w:t>takes</w:t>
      </w:r>
      <w:r w:rsidRPr="49AD8855">
        <w:t xml:space="preserve"> high time for execution which is even higher than the data transfer time plus the execution time of the GPU. But as with GPU with many cores, it </w:t>
      </w:r>
      <w:proofErr w:type="gramStart"/>
      <w:r w:rsidRPr="49AD8855">
        <w:t>is able to</w:t>
      </w:r>
      <w:proofErr w:type="gramEnd"/>
      <w:r w:rsidRPr="49AD8855">
        <w:t xml:space="preserve"> execute the operations easily even for high sizes.</w:t>
      </w:r>
    </w:p>
    <w:p w14:paraId="41101B01" w14:textId="77777777" w:rsidR="004E5756" w:rsidRDefault="004E5756">
      <w:pPr>
        <w:rPr>
          <w:rFonts w:ascii="Times New Roman" w:eastAsia="Times New Roman" w:hAnsi="Times New Roman" w:cs="Times New Roman"/>
          <w:color w:val="000000" w:themeColor="text1"/>
          <w:sz w:val="24"/>
          <w:szCs w:val="24"/>
        </w:rPr>
      </w:pPr>
      <w:r>
        <w:br w:type="page"/>
      </w:r>
    </w:p>
    <w:p w14:paraId="20A79483" w14:textId="51014443" w:rsidR="007819FA" w:rsidRDefault="00061590" w:rsidP="007819FA">
      <w:pPr>
        <w:pStyle w:val="paragraph"/>
      </w:pPr>
      <w:r>
        <w:lastRenderedPageBreak/>
        <w:t xml:space="preserve">The </w:t>
      </w:r>
      <w:r w:rsidR="00230F55">
        <w:t xml:space="preserve">dataset from both </w:t>
      </w:r>
      <w:r w:rsidR="00027738">
        <w:t>computational models</w:t>
      </w:r>
      <w:r w:rsidR="00656A91">
        <w:t xml:space="preserve"> </w:t>
      </w:r>
      <w:r w:rsidR="00684B7A">
        <w:t xml:space="preserve">have been plotted in one axis </w:t>
      </w:r>
      <w:r w:rsidR="002654A3">
        <w:t xml:space="preserve">below </w:t>
      </w:r>
      <w:r w:rsidR="00684B7A">
        <w:t>to compare how complex</w:t>
      </w:r>
      <w:r w:rsidR="00AA61AD">
        <w:t>ity</w:t>
      </w:r>
      <w:r w:rsidR="0083753B">
        <w:t xml:space="preserve"> of </w:t>
      </w:r>
      <w:r w:rsidR="00226FA6">
        <w:t xml:space="preserve">a </w:t>
      </w:r>
      <w:r w:rsidR="0083753B">
        <w:t>problem</w:t>
      </w:r>
      <w:r w:rsidR="00226FA6">
        <w:t xml:space="preserve"> </w:t>
      </w:r>
      <w:r w:rsidR="007819FA">
        <w:t>impact execution time on host and device</w:t>
      </w:r>
      <w:r w:rsidR="0083753B">
        <w:t>.</w:t>
      </w:r>
    </w:p>
    <w:p w14:paraId="7177EB6E" w14:textId="57F92A86" w:rsidR="000C18CD" w:rsidRDefault="38FC0E35" w:rsidP="00703351">
      <w:pPr>
        <w:pStyle w:val="paragraph"/>
        <w:ind w:firstLine="0"/>
        <w:jc w:val="center"/>
      </w:pPr>
      <w:r>
        <w:rPr>
          <w:noProof/>
        </w:rPr>
        <w:drawing>
          <wp:inline distT="0" distB="0" distL="0" distR="0" wp14:anchorId="1FEB4090" wp14:editId="627BBB02">
            <wp:extent cx="5000625" cy="2761077"/>
            <wp:effectExtent l="0" t="0" r="0" b="1270"/>
            <wp:docPr id="1042189058" name="Picture 1042189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2189058"/>
                    <pic:cNvPicPr/>
                  </pic:nvPicPr>
                  <pic:blipFill>
                    <a:blip r:embed="rId17">
                      <a:extLst>
                        <a:ext uri="{28A0092B-C50C-407E-A947-70E740481C1C}">
                          <a14:useLocalDpi xmlns:a14="http://schemas.microsoft.com/office/drawing/2010/main" val="0"/>
                        </a:ext>
                      </a:extLst>
                    </a:blip>
                    <a:stretch>
                      <a:fillRect/>
                    </a:stretch>
                  </pic:blipFill>
                  <pic:spPr>
                    <a:xfrm>
                      <a:off x="0" y="0"/>
                      <a:ext cx="5006980" cy="2764586"/>
                    </a:xfrm>
                    <a:prstGeom prst="rect">
                      <a:avLst/>
                    </a:prstGeom>
                  </pic:spPr>
                </pic:pic>
              </a:graphicData>
            </a:graphic>
          </wp:inline>
        </w:drawing>
      </w:r>
    </w:p>
    <w:p w14:paraId="7980B1F3" w14:textId="7C8EC778" w:rsidR="00515E59" w:rsidRDefault="000C18CD" w:rsidP="0053565B">
      <w:pPr>
        <w:pStyle w:val="paragraph"/>
        <w:rPr>
          <w:lang w:val="en-US"/>
        </w:rPr>
      </w:pPr>
      <w:r w:rsidRPr="00914FEC">
        <w:t>CPU to cross the boundary happens soon when the computation become more computationally intensive</w:t>
      </w:r>
      <w:r w:rsidR="0086280C" w:rsidRPr="00914FEC">
        <w:t>. The GPU time roughly not vary with the size. The CPU time increasing with the array size, but cross over the GPU time at a point, which meant to be the boundary point here.</w:t>
      </w:r>
    </w:p>
    <w:p w14:paraId="758964F7" w14:textId="7FEE810E" w:rsidR="71E0BB1B" w:rsidRPr="006714B9" w:rsidRDefault="00F771AE" w:rsidP="006714B9">
      <w:pPr>
        <w:pStyle w:val="paragraph"/>
        <w:rPr>
          <w:lang w:val="en-US"/>
        </w:rPr>
      </w:pPr>
      <w:r w:rsidRPr="00F771AE">
        <w:rPr>
          <w:lang w:val="en-US"/>
        </w:rPr>
        <w:t>After experimented in multiple machines we come to an idea that, we can</w:t>
      </w:r>
      <w:r w:rsidR="006D29BA">
        <w:rPr>
          <w:lang w:val="en-US"/>
        </w:rPr>
        <w:t>no</w:t>
      </w:r>
      <w:r w:rsidRPr="00F771AE">
        <w:rPr>
          <w:lang w:val="en-US"/>
        </w:rPr>
        <w:t xml:space="preserve">t define static </w:t>
      </w:r>
      <w:r>
        <w:rPr>
          <w:lang w:val="en-US"/>
        </w:rPr>
        <w:t>b</w:t>
      </w:r>
      <w:r w:rsidRPr="00F771AE">
        <w:rPr>
          <w:lang w:val="en-US"/>
        </w:rPr>
        <w:t>enchmark for mapping a task to processing units.</w:t>
      </w:r>
      <w:r>
        <w:rPr>
          <w:lang w:val="en-US"/>
        </w:rPr>
        <w:t xml:space="preserve"> </w:t>
      </w:r>
      <w:r w:rsidRPr="00F771AE">
        <w:rPr>
          <w:lang w:val="en-US"/>
        </w:rPr>
        <w:t xml:space="preserve">We went through several hardware related research papers </w:t>
      </w:r>
      <w:r w:rsidRPr="0053565B">
        <w:t>and</w:t>
      </w:r>
      <w:r w:rsidRPr="00F771AE">
        <w:rPr>
          <w:lang w:val="en-US"/>
        </w:rPr>
        <w:t xml:space="preserve"> we drop the idea of doing </w:t>
      </w:r>
      <w:r w:rsidR="00E01146" w:rsidRPr="00F771AE">
        <w:rPr>
          <w:lang w:val="en-US"/>
        </w:rPr>
        <w:t>hardware-based</w:t>
      </w:r>
      <w:r w:rsidRPr="00F771AE">
        <w:rPr>
          <w:lang w:val="en-US"/>
        </w:rPr>
        <w:t xml:space="preserve"> experiments since it is irrelevant to our problem and proposed solution.</w:t>
      </w:r>
    </w:p>
    <w:p w14:paraId="28DD7E31" w14:textId="777BADFD" w:rsidR="00AE2607" w:rsidRDefault="00AE2607" w:rsidP="0072137B">
      <w:pPr>
        <w:rPr>
          <w:rFonts w:ascii="Times New Roman" w:eastAsia="Times New Roman" w:hAnsi="Times New Roman" w:cs="Times New Roman"/>
          <w:sz w:val="24"/>
          <w:szCs w:val="24"/>
        </w:rPr>
      </w:pPr>
    </w:p>
    <w:p w14:paraId="186A9ACE" w14:textId="043F3AF7" w:rsidR="00A47A36" w:rsidRPr="003437A5" w:rsidRDefault="006714B9" w:rsidP="006714B9">
      <w:pPr>
        <w:pBdr>
          <w:top w:val="nil"/>
          <w:left w:val="nil"/>
          <w:bottom w:val="nil"/>
          <w:right w:val="nil"/>
          <w:between w:val="nil"/>
        </w:pBdr>
        <w:tabs>
          <w:tab w:val="left" w:pos="450"/>
        </w:tabs>
        <w:spacing w:line="360" w:lineRule="auto"/>
        <w:jc w:val="both"/>
        <w:rPr>
          <w:rFonts w:ascii="Times New Roman" w:eastAsia="Times New Roman" w:hAnsi="Times New Roman" w:cs="Times New Roman"/>
          <w:b/>
          <w:bCs/>
          <w:sz w:val="24"/>
          <w:szCs w:val="24"/>
        </w:rPr>
      </w:pPr>
      <w:r w:rsidRPr="003437A5">
        <w:rPr>
          <w:rFonts w:ascii="Times New Roman" w:eastAsia="Times New Roman" w:hAnsi="Times New Roman" w:cs="Times New Roman"/>
          <w:b/>
          <w:bCs/>
          <w:sz w:val="24"/>
          <w:szCs w:val="24"/>
        </w:rPr>
        <w:t>6</w:t>
      </w:r>
      <w:r w:rsidR="0072137B" w:rsidRPr="003437A5">
        <w:rPr>
          <w:rFonts w:ascii="Times New Roman" w:eastAsia="Times New Roman" w:hAnsi="Times New Roman" w:cs="Times New Roman"/>
          <w:b/>
          <w:bCs/>
          <w:sz w:val="24"/>
          <w:szCs w:val="24"/>
        </w:rPr>
        <w:t>.</w:t>
      </w:r>
      <w:r w:rsidR="446FEBCD" w:rsidRPr="003437A5">
        <w:rPr>
          <w:rFonts w:ascii="Times New Roman" w:eastAsia="Times New Roman" w:hAnsi="Times New Roman" w:cs="Times New Roman"/>
          <w:b/>
          <w:bCs/>
          <w:sz w:val="24"/>
          <w:szCs w:val="24"/>
        </w:rPr>
        <w:t>3</w:t>
      </w:r>
      <w:r w:rsidR="0072137B" w:rsidRPr="003437A5">
        <w:rPr>
          <w:rFonts w:ascii="Times New Roman" w:eastAsia="Times New Roman" w:hAnsi="Times New Roman" w:cs="Times New Roman"/>
          <w:b/>
          <w:bCs/>
          <w:sz w:val="24"/>
          <w:szCs w:val="24"/>
        </w:rPr>
        <w:t>.</w:t>
      </w:r>
      <w:r w:rsidRPr="003437A5">
        <w:rPr>
          <w:rFonts w:ascii="Times New Roman" w:eastAsia="Times New Roman" w:hAnsi="Times New Roman" w:cs="Times New Roman"/>
          <w:b/>
          <w:bCs/>
          <w:sz w:val="24"/>
          <w:szCs w:val="24"/>
        </w:rPr>
        <w:tab/>
      </w:r>
      <w:r w:rsidR="43A37BA5" w:rsidRPr="003437A5">
        <w:rPr>
          <w:rFonts w:ascii="Times New Roman" w:eastAsia="Times New Roman" w:hAnsi="Times New Roman" w:cs="Times New Roman"/>
          <w:b/>
          <w:sz w:val="24"/>
          <w:szCs w:val="24"/>
        </w:rPr>
        <w:t>Formation</w:t>
      </w:r>
      <w:r w:rsidR="43A37BA5" w:rsidRPr="003437A5">
        <w:rPr>
          <w:rFonts w:ascii="Times New Roman" w:eastAsia="Times New Roman" w:hAnsi="Times New Roman" w:cs="Times New Roman"/>
          <w:b/>
          <w:bCs/>
          <w:color w:val="000000" w:themeColor="text1"/>
          <w:sz w:val="24"/>
          <w:szCs w:val="24"/>
        </w:rPr>
        <w:t xml:space="preserve"> </w:t>
      </w:r>
      <w:r w:rsidRPr="003437A5">
        <w:rPr>
          <w:rFonts w:ascii="Times New Roman" w:eastAsia="Times New Roman" w:hAnsi="Times New Roman" w:cs="Times New Roman"/>
          <w:b/>
          <w:bCs/>
          <w:color w:val="000000" w:themeColor="text1"/>
          <w:sz w:val="24"/>
          <w:szCs w:val="24"/>
        </w:rPr>
        <w:t>and Development of the Main Algorithm</w:t>
      </w:r>
      <w:r w:rsidRPr="003437A5">
        <w:rPr>
          <w:rFonts w:ascii="Times New Roman" w:eastAsia="Times New Roman" w:hAnsi="Times New Roman" w:cs="Times New Roman"/>
          <w:b/>
          <w:bCs/>
          <w:sz w:val="24"/>
          <w:szCs w:val="24"/>
        </w:rPr>
        <w:t xml:space="preserve"> </w:t>
      </w:r>
    </w:p>
    <w:p w14:paraId="09829CF5" w14:textId="080B18C8" w:rsidR="006714B9" w:rsidRDefault="43A37BA5" w:rsidP="00C66662">
      <w:pPr>
        <w:pStyle w:val="paragraph"/>
      </w:pPr>
      <w:r w:rsidRPr="154F05C7">
        <w:t xml:space="preserve">A hardware </w:t>
      </w:r>
      <w:r w:rsidR="00171D81" w:rsidRPr="154F05C7">
        <w:t>independent framework</w:t>
      </w:r>
      <w:r w:rsidRPr="154F05C7">
        <w:t xml:space="preserve"> implemented in C++ contains computational models.</w:t>
      </w:r>
      <w:r w:rsidR="00171D81">
        <w:rPr>
          <w:lang w:val="en-US"/>
        </w:rPr>
        <w:t xml:space="preserve"> </w:t>
      </w:r>
      <w:r w:rsidR="000A27E8">
        <w:t xml:space="preserve">A new computational model can be added to the framework with custom implementations. Programmer </w:t>
      </w:r>
      <w:proofErr w:type="gramStart"/>
      <w:r w:rsidR="000A27E8">
        <w:t>has to</w:t>
      </w:r>
      <w:proofErr w:type="gramEnd"/>
      <w:r w:rsidR="000A27E8">
        <w:t xml:space="preserve"> extend a class, “ComputationalModel” and must implement two abstract methods, </w:t>
      </w:r>
      <w:proofErr w:type="spellStart"/>
      <w:r w:rsidR="000A27E8">
        <w:t>CPUImplementation</w:t>
      </w:r>
      <w:proofErr w:type="spellEnd"/>
      <w:r w:rsidR="000A27E8">
        <w:t xml:space="preserve"> and </w:t>
      </w:r>
      <w:proofErr w:type="spellStart"/>
      <w:r w:rsidR="000A27E8">
        <w:t>GPUImplementation</w:t>
      </w:r>
      <w:proofErr w:type="spellEnd"/>
      <w:r w:rsidR="000A27E8">
        <w:t>. Therefore</w:t>
      </w:r>
      <w:r w:rsidR="00462EF4">
        <w:t>,</w:t>
      </w:r>
      <w:r w:rsidR="000A27E8">
        <w:t xml:space="preserve"> the implementation part is customizable to the programmers and gives them full flexibility to add new computational models.</w:t>
      </w:r>
    </w:p>
    <w:p w14:paraId="4BBB2FFF" w14:textId="1F387D30" w:rsidR="00AD5E9A" w:rsidRPr="006714B9" w:rsidRDefault="43A37BA5" w:rsidP="006714B9">
      <w:pPr>
        <w:pStyle w:val="paragraph"/>
        <w:spacing w:after="240"/>
      </w:pPr>
      <w:r w:rsidRPr="154F05C7">
        <w:t xml:space="preserve">Programmers will create an object of any of the </w:t>
      </w:r>
      <w:r w:rsidR="00FA4340">
        <w:rPr>
          <w:lang w:val="en-US"/>
        </w:rPr>
        <w:t xml:space="preserve">available </w:t>
      </w:r>
      <w:r w:rsidRPr="154F05C7">
        <w:t>model</w:t>
      </w:r>
      <w:r w:rsidR="00FA4340">
        <w:t xml:space="preserve"> or create a model </w:t>
      </w:r>
      <w:r w:rsidR="0073690B">
        <w:t>for</w:t>
      </w:r>
      <w:r w:rsidR="00FA4340">
        <w:t xml:space="preserve"> his o</w:t>
      </w:r>
      <w:r w:rsidR="0073690B">
        <w:t>wn needs</w:t>
      </w:r>
      <w:r w:rsidRPr="154F05C7">
        <w:t xml:space="preserve">. Each time he wants to use the model, a programmer will set the data and </w:t>
      </w:r>
      <w:r w:rsidR="0073690B">
        <w:t>invoke</w:t>
      </w:r>
      <w:r w:rsidRPr="154F05C7">
        <w:t xml:space="preserve"> execute() method on the object.</w:t>
      </w:r>
      <w:r w:rsidR="00462EF4">
        <w:t xml:space="preserve"> </w:t>
      </w:r>
      <w:r w:rsidRPr="154F05C7">
        <w:t xml:space="preserve">The execute() method will invoke the best from two functions </w:t>
      </w:r>
      <w:r w:rsidRPr="154F05C7">
        <w:lastRenderedPageBreak/>
        <w:t>implemented for CPU and GPU implicitly.</w:t>
      </w:r>
      <w:r w:rsidR="0032027E">
        <w:t xml:space="preserve"> </w:t>
      </w:r>
      <w:r w:rsidRPr="154F05C7">
        <w:t xml:space="preserve">He can manually set to a fixed processing unit for a problem by giving the unit id to the execute method. </w:t>
      </w:r>
      <w:r w:rsidR="006714B9">
        <w:t>e</w:t>
      </w:r>
      <w:r w:rsidRPr="154F05C7">
        <w:t>.g</w:t>
      </w:r>
      <w:r w:rsidR="006714B9">
        <w:t>.,</w:t>
      </w:r>
      <w:r w:rsidRPr="154F05C7">
        <w:t xml:space="preserve"> execute(1</w:t>
      </w:r>
      <w:proofErr w:type="gramStart"/>
      <w:r w:rsidRPr="154F05C7">
        <w:t>);</w:t>
      </w:r>
      <w:proofErr w:type="gramEnd"/>
      <w:r w:rsidRPr="154F05C7">
        <w:t xml:space="preserve"> for CPU.</w:t>
      </w:r>
      <w:r w:rsidR="00005043">
        <w:t xml:space="preserve"> </w:t>
      </w:r>
      <w:r w:rsidRPr="154F05C7">
        <w:t xml:space="preserve">Manual mode will not be </w:t>
      </w:r>
      <w:r w:rsidR="00FD2929" w:rsidRPr="154F05C7">
        <w:t>evaluated,</w:t>
      </w:r>
      <w:r w:rsidRPr="154F05C7">
        <w:t xml:space="preserve"> and</w:t>
      </w:r>
      <w:r w:rsidRPr="18CCE2B1">
        <w:t xml:space="preserve"> </w:t>
      </w:r>
      <w:r w:rsidR="65C74979" w:rsidRPr="18CCE2B1">
        <w:t>it</w:t>
      </w:r>
      <w:r w:rsidRPr="154F05C7">
        <w:t xml:space="preserve"> is there for the </w:t>
      </w:r>
      <w:r w:rsidR="00F84B98">
        <w:t>code</w:t>
      </w:r>
      <w:r w:rsidRPr="154F05C7">
        <w:t xml:space="preserve"> reusability</w:t>
      </w:r>
      <w:r w:rsidR="00F84B98">
        <w:t xml:space="preserve"> policy.</w:t>
      </w:r>
    </w:p>
    <w:p w14:paraId="5F7C5CB2" w14:textId="77777777" w:rsidR="00AD5E9A" w:rsidRPr="000550EB" w:rsidRDefault="00AD5E9A" w:rsidP="006714B9">
      <w:pPr>
        <w:spacing w:line="360" w:lineRule="auto"/>
        <w:jc w:val="both"/>
        <w:rPr>
          <w:rFonts w:ascii="Times New Roman" w:eastAsia="Times New Roman" w:hAnsi="Times New Roman" w:cs="Times New Roman"/>
          <w:color w:val="000000" w:themeColor="text1"/>
          <w:sz w:val="24"/>
          <w:szCs w:val="24"/>
          <w:lang w:val="en-US"/>
        </w:rPr>
      </w:pPr>
      <w:r w:rsidRPr="00AD5E9A">
        <w:rPr>
          <w:rFonts w:ascii="Times New Roman" w:eastAsia="Times New Roman" w:hAnsi="Times New Roman" w:cs="Times New Roman"/>
          <w:color w:val="000000" w:themeColor="text1"/>
          <w:sz w:val="24"/>
          <w:szCs w:val="24"/>
        </w:rPr>
        <w:t>We have followed various approaches.</w:t>
      </w:r>
    </w:p>
    <w:p w14:paraId="40FD0097" w14:textId="77777777" w:rsidR="00AD5E9A" w:rsidRPr="00AD5E9A" w:rsidRDefault="00AD5E9A" w:rsidP="006714B9">
      <w:pPr>
        <w:pStyle w:val="ListParagraph"/>
        <w:numPr>
          <w:ilvl w:val="0"/>
          <w:numId w:val="28"/>
        </w:numPr>
        <w:spacing w:line="360" w:lineRule="auto"/>
        <w:jc w:val="both"/>
        <w:rPr>
          <w:rFonts w:ascii="Times New Roman" w:eastAsia="Times New Roman" w:hAnsi="Times New Roman" w:cs="Times New Roman"/>
          <w:color w:val="000000" w:themeColor="text1"/>
          <w:sz w:val="24"/>
          <w:szCs w:val="24"/>
        </w:rPr>
      </w:pPr>
      <w:r w:rsidRPr="00AD5E9A">
        <w:rPr>
          <w:rFonts w:ascii="Times New Roman" w:eastAsia="Times New Roman" w:hAnsi="Times New Roman" w:cs="Times New Roman"/>
          <w:color w:val="000000" w:themeColor="text1"/>
          <w:sz w:val="24"/>
          <w:szCs w:val="24"/>
        </w:rPr>
        <w:t xml:space="preserve">Last N Average Time Comparison </w:t>
      </w:r>
    </w:p>
    <w:p w14:paraId="450C7839" w14:textId="01CECE4C" w:rsidR="00AD5E9A" w:rsidRPr="00AD5E9A" w:rsidRDefault="00AD5E9A" w:rsidP="006714B9">
      <w:pPr>
        <w:pStyle w:val="ListParagraph"/>
        <w:numPr>
          <w:ilvl w:val="0"/>
          <w:numId w:val="28"/>
        </w:numPr>
        <w:spacing w:line="360" w:lineRule="auto"/>
        <w:jc w:val="both"/>
        <w:rPr>
          <w:rFonts w:ascii="Times New Roman" w:eastAsia="Times New Roman" w:hAnsi="Times New Roman" w:cs="Times New Roman"/>
          <w:color w:val="000000" w:themeColor="text1"/>
          <w:sz w:val="24"/>
          <w:szCs w:val="24"/>
        </w:rPr>
      </w:pPr>
      <w:r w:rsidRPr="00AD5E9A">
        <w:rPr>
          <w:rFonts w:ascii="Times New Roman" w:eastAsia="Times New Roman" w:hAnsi="Times New Roman" w:cs="Times New Roman"/>
          <w:color w:val="000000" w:themeColor="text1"/>
          <w:sz w:val="24"/>
          <w:szCs w:val="24"/>
        </w:rPr>
        <w:t>Sampl</w:t>
      </w:r>
      <w:r w:rsidR="000C2CB1">
        <w:rPr>
          <w:rFonts w:ascii="Times New Roman" w:eastAsia="Times New Roman" w:hAnsi="Times New Roman" w:cs="Times New Roman"/>
          <w:color w:val="000000" w:themeColor="text1"/>
          <w:sz w:val="24"/>
          <w:szCs w:val="24"/>
        </w:rPr>
        <w:t>ing</w:t>
      </w:r>
      <w:r w:rsidRPr="00AD5E9A">
        <w:rPr>
          <w:rFonts w:ascii="Times New Roman" w:eastAsia="Times New Roman" w:hAnsi="Times New Roman" w:cs="Times New Roman"/>
          <w:color w:val="000000" w:themeColor="text1"/>
          <w:sz w:val="24"/>
          <w:szCs w:val="24"/>
        </w:rPr>
        <w:t xml:space="preserve"> Execution Time Algorithm</w:t>
      </w:r>
    </w:p>
    <w:p w14:paraId="04C3C634" w14:textId="19BF2273" w:rsidR="00AD5E9A" w:rsidRPr="000C2CB1" w:rsidRDefault="00AD5E9A" w:rsidP="006714B9">
      <w:pPr>
        <w:pStyle w:val="ListParagraph"/>
        <w:numPr>
          <w:ilvl w:val="0"/>
          <w:numId w:val="28"/>
        </w:numPr>
        <w:spacing w:line="360" w:lineRule="auto"/>
        <w:jc w:val="both"/>
        <w:rPr>
          <w:rFonts w:ascii="Times New Roman" w:eastAsia="Times New Roman" w:hAnsi="Times New Roman" w:cs="Times New Roman"/>
          <w:color w:val="000000" w:themeColor="text1"/>
          <w:sz w:val="24"/>
          <w:szCs w:val="24"/>
          <w:lang w:val="en-US"/>
        </w:rPr>
      </w:pPr>
      <w:r w:rsidRPr="00AD5E9A">
        <w:rPr>
          <w:rFonts w:ascii="Times New Roman" w:eastAsia="Times New Roman" w:hAnsi="Times New Roman" w:cs="Times New Roman"/>
          <w:color w:val="000000" w:themeColor="text1"/>
          <w:sz w:val="24"/>
          <w:szCs w:val="24"/>
        </w:rPr>
        <w:t>Sampl</w:t>
      </w:r>
      <w:r w:rsidR="000C2CB1">
        <w:rPr>
          <w:rFonts w:ascii="Times New Roman" w:eastAsia="Times New Roman" w:hAnsi="Times New Roman" w:cs="Times New Roman"/>
          <w:color w:val="000000" w:themeColor="text1"/>
          <w:sz w:val="24"/>
          <w:szCs w:val="24"/>
        </w:rPr>
        <w:t>ing</w:t>
      </w:r>
      <w:r w:rsidRPr="00AD5E9A">
        <w:rPr>
          <w:rFonts w:ascii="Times New Roman" w:eastAsia="Times New Roman" w:hAnsi="Times New Roman" w:cs="Times New Roman"/>
          <w:color w:val="000000" w:themeColor="text1"/>
          <w:sz w:val="24"/>
          <w:szCs w:val="24"/>
        </w:rPr>
        <w:t xml:space="preserve"> Algorithm with Varying Revise Count</w:t>
      </w:r>
    </w:p>
    <w:p w14:paraId="45AD358A" w14:textId="4030910B" w:rsidR="000C2CB1" w:rsidRPr="000C2CB1" w:rsidRDefault="001333A0" w:rsidP="006714B9">
      <w:pPr>
        <w:pStyle w:val="ListParagraph"/>
        <w:numPr>
          <w:ilvl w:val="0"/>
          <w:numId w:val="28"/>
        </w:numPr>
        <w:spacing w:line="360" w:lineRule="auto"/>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rPr>
        <w:t>Machine Learning (</w:t>
      </w:r>
      <w:r w:rsidR="000C2CB1">
        <w:rPr>
          <w:rFonts w:ascii="Times New Roman" w:eastAsia="Times New Roman" w:hAnsi="Times New Roman" w:cs="Times New Roman"/>
          <w:color w:val="000000" w:themeColor="text1"/>
          <w:sz w:val="24"/>
          <w:szCs w:val="24"/>
        </w:rPr>
        <w:t>ML</w:t>
      </w:r>
      <w:r>
        <w:rPr>
          <w:rFonts w:ascii="Times New Roman" w:eastAsia="Times New Roman" w:hAnsi="Times New Roman" w:cs="Times New Roman"/>
          <w:color w:val="000000" w:themeColor="text1"/>
          <w:sz w:val="24"/>
          <w:szCs w:val="24"/>
        </w:rPr>
        <w:t>)</w:t>
      </w:r>
      <w:r w:rsidR="006D7293">
        <w:rPr>
          <w:rFonts w:ascii="Times New Roman" w:eastAsia="Times New Roman" w:hAnsi="Times New Roman" w:cs="Times New Roman"/>
          <w:color w:val="000000" w:themeColor="text1"/>
          <w:sz w:val="24"/>
          <w:szCs w:val="24"/>
        </w:rPr>
        <w:t>5.3.1</w:t>
      </w:r>
    </w:p>
    <w:p w14:paraId="2CDEF3A0" w14:textId="7514D2E2" w:rsidR="000C2CB1" w:rsidRPr="00C66662" w:rsidRDefault="000C2CB1" w:rsidP="006714B9">
      <w:pPr>
        <w:pStyle w:val="ListParagraph"/>
        <w:numPr>
          <w:ilvl w:val="0"/>
          <w:numId w:val="28"/>
        </w:numPr>
        <w:spacing w:line="360" w:lineRule="auto"/>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rPr>
        <w:t>Hybrid</w:t>
      </w:r>
      <w:r w:rsidR="001333A0">
        <w:rPr>
          <w:rFonts w:ascii="Times New Roman" w:eastAsia="Times New Roman" w:hAnsi="Times New Roman" w:cs="Times New Roman"/>
          <w:color w:val="000000" w:themeColor="text1"/>
          <w:sz w:val="24"/>
          <w:szCs w:val="24"/>
        </w:rPr>
        <w:t xml:space="preserve"> of </w:t>
      </w:r>
      <w:r w:rsidR="001333A0" w:rsidRPr="00AD5E9A">
        <w:rPr>
          <w:rFonts w:ascii="Times New Roman" w:eastAsia="Times New Roman" w:hAnsi="Times New Roman" w:cs="Times New Roman"/>
          <w:color w:val="000000" w:themeColor="text1"/>
          <w:sz w:val="24"/>
          <w:szCs w:val="24"/>
        </w:rPr>
        <w:t>Sampl</w:t>
      </w:r>
      <w:r w:rsidR="001333A0">
        <w:rPr>
          <w:rFonts w:ascii="Times New Roman" w:eastAsia="Times New Roman" w:hAnsi="Times New Roman" w:cs="Times New Roman"/>
          <w:color w:val="000000" w:themeColor="text1"/>
          <w:sz w:val="24"/>
          <w:szCs w:val="24"/>
        </w:rPr>
        <w:t>ing</w:t>
      </w:r>
      <w:r w:rsidR="001333A0" w:rsidRPr="00AD5E9A">
        <w:rPr>
          <w:rFonts w:ascii="Times New Roman" w:eastAsia="Times New Roman" w:hAnsi="Times New Roman" w:cs="Times New Roman"/>
          <w:color w:val="000000" w:themeColor="text1"/>
          <w:sz w:val="24"/>
          <w:szCs w:val="24"/>
        </w:rPr>
        <w:t xml:space="preserve"> Algorithm</w:t>
      </w:r>
      <w:r w:rsidR="001333A0">
        <w:rPr>
          <w:rFonts w:ascii="Times New Roman" w:eastAsia="Times New Roman" w:hAnsi="Times New Roman" w:cs="Times New Roman"/>
          <w:color w:val="000000" w:themeColor="text1"/>
          <w:sz w:val="24"/>
          <w:szCs w:val="24"/>
        </w:rPr>
        <w:t xml:space="preserve"> and ML</w:t>
      </w:r>
    </w:p>
    <w:p w14:paraId="1B8458F6" w14:textId="5880BB0D" w:rsidR="00424A0F" w:rsidRPr="00424A0F" w:rsidRDefault="00424A0F" w:rsidP="00424A0F">
      <w:pPr>
        <w:jc w:val="both"/>
        <w:rPr>
          <w:rFonts w:ascii="Times New Roman" w:eastAsia="Times New Roman" w:hAnsi="Times New Roman" w:cs="Times New Roman"/>
          <w:color w:val="000000" w:themeColor="text1"/>
          <w:sz w:val="24"/>
          <w:szCs w:val="24"/>
          <w:lang w:val="en-US"/>
        </w:rPr>
      </w:pPr>
    </w:p>
    <w:p w14:paraId="68D3EBF0" w14:textId="26FA7C6D" w:rsidR="008F69F7" w:rsidRPr="00C66662" w:rsidRDefault="00C66662" w:rsidP="00700D79">
      <w:pPr>
        <w:spacing w:after="120"/>
        <w:jc w:val="both"/>
        <w:rPr>
          <w:rFonts w:ascii="Times New Roman" w:eastAsia="Times New Roman" w:hAnsi="Times New Roman" w:cs="Times New Roman"/>
          <w:i/>
          <w:iCs/>
          <w:color w:val="000000" w:themeColor="text1"/>
          <w:sz w:val="24"/>
          <w:szCs w:val="24"/>
        </w:rPr>
      </w:pPr>
      <w:r w:rsidRPr="00C66662">
        <w:rPr>
          <w:rFonts w:ascii="Times New Roman" w:eastAsia="Times New Roman" w:hAnsi="Times New Roman" w:cs="Times New Roman"/>
          <w:i/>
          <w:iCs/>
          <w:color w:val="000000" w:themeColor="text1"/>
          <w:sz w:val="24"/>
          <w:szCs w:val="24"/>
        </w:rPr>
        <w:t>6</w:t>
      </w:r>
      <w:r w:rsidR="7CA5C0EF" w:rsidRPr="00C66662">
        <w:rPr>
          <w:rFonts w:ascii="Times New Roman" w:eastAsia="Times New Roman" w:hAnsi="Times New Roman" w:cs="Times New Roman"/>
          <w:i/>
          <w:iCs/>
          <w:color w:val="000000" w:themeColor="text1"/>
          <w:sz w:val="24"/>
          <w:szCs w:val="24"/>
        </w:rPr>
        <w:t>.3.1</w:t>
      </w:r>
      <w:r w:rsidR="5AE6E34B" w:rsidRPr="00C66662">
        <w:rPr>
          <w:rFonts w:ascii="Times New Roman" w:eastAsia="Times New Roman" w:hAnsi="Times New Roman" w:cs="Times New Roman"/>
          <w:i/>
          <w:iCs/>
          <w:color w:val="000000" w:themeColor="text1"/>
          <w:sz w:val="24"/>
          <w:szCs w:val="24"/>
        </w:rPr>
        <w:t>.</w:t>
      </w:r>
      <w:r w:rsidR="7CA5C0EF" w:rsidRPr="00C66662">
        <w:rPr>
          <w:rFonts w:ascii="Times New Roman" w:eastAsia="Times New Roman" w:hAnsi="Times New Roman" w:cs="Times New Roman"/>
          <w:i/>
          <w:iCs/>
          <w:color w:val="000000" w:themeColor="text1"/>
          <w:sz w:val="24"/>
          <w:szCs w:val="24"/>
        </w:rPr>
        <w:t xml:space="preserve"> </w:t>
      </w:r>
      <w:r w:rsidR="4167EEFC" w:rsidRPr="00C66662">
        <w:rPr>
          <w:rFonts w:ascii="Times New Roman" w:eastAsia="Times New Roman" w:hAnsi="Times New Roman" w:cs="Times New Roman"/>
          <w:i/>
          <w:iCs/>
          <w:color w:val="000000" w:themeColor="text1"/>
          <w:sz w:val="24"/>
          <w:szCs w:val="24"/>
        </w:rPr>
        <w:t>Last N Average Time Comparison</w:t>
      </w:r>
    </w:p>
    <w:p w14:paraId="25A01A2E" w14:textId="281BAF30" w:rsidR="008F69F7" w:rsidRPr="00995CE3" w:rsidRDefault="008F69F7" w:rsidP="00876F80">
      <w:pPr>
        <w:pStyle w:val="paragraph"/>
        <w:rPr>
          <w:lang w:val="en-US"/>
        </w:rPr>
      </w:pPr>
      <w:r w:rsidRPr="282F9B3F">
        <w:t xml:space="preserve">The algorithm works in the way such that initially two disjoint consecutive </w:t>
      </w:r>
      <w:r w:rsidR="715EF5CB" w:rsidRPr="1726BF6F">
        <w:t xml:space="preserve">batch of </w:t>
      </w:r>
      <w:r w:rsidRPr="282F9B3F">
        <w:t xml:space="preserve">data will be given as the input for both </w:t>
      </w:r>
      <w:r w:rsidR="009F31C8">
        <w:t>CPU</w:t>
      </w:r>
      <w:r w:rsidRPr="282F9B3F">
        <w:t xml:space="preserve"> and </w:t>
      </w:r>
      <w:r w:rsidR="009F31C8">
        <w:t>GPU</w:t>
      </w:r>
      <w:r w:rsidRPr="282F9B3F">
        <w:t xml:space="preserve"> from the input stream. The timer will measure the time </w:t>
      </w:r>
      <w:r w:rsidR="008A1BAE">
        <w:t>taken when executing</w:t>
      </w:r>
      <w:r w:rsidRPr="282F9B3F">
        <w:t xml:space="preserve"> CPU and GPU to process the </w:t>
      </w:r>
      <w:proofErr w:type="gramStart"/>
      <w:r w:rsidRPr="282F9B3F">
        <w:t>particular size</w:t>
      </w:r>
      <w:proofErr w:type="gramEnd"/>
      <w:r w:rsidRPr="282F9B3F">
        <w:t xml:space="preserve"> of input. It will be logged in a text file in the way "CPU" </w:t>
      </w:r>
      <w:r w:rsidR="003453DA">
        <w:t>along with</w:t>
      </w:r>
      <w:r w:rsidRPr="282F9B3F">
        <w:t xml:space="preserve"> its execution time and "GPU" </w:t>
      </w:r>
      <w:r w:rsidR="003453DA">
        <w:t>along with</w:t>
      </w:r>
      <w:r w:rsidR="003453DA" w:rsidRPr="282F9B3F">
        <w:t xml:space="preserve"> </w:t>
      </w:r>
      <w:r w:rsidRPr="282F9B3F">
        <w:t xml:space="preserve">its execution time. </w:t>
      </w:r>
      <w:r w:rsidR="007F0FB7">
        <w:t xml:space="preserve">The execution </w:t>
      </w:r>
      <w:r>
        <w:t>time</w:t>
      </w:r>
      <w:r w:rsidR="007F0FB7">
        <w:t xml:space="preserve"> averages are</w:t>
      </w:r>
      <w:r w:rsidR="00CE179B">
        <w:t xml:space="preserve"> </w:t>
      </w:r>
      <w:r w:rsidR="006C28A7">
        <w:t>kept in memory and</w:t>
      </w:r>
      <w:r w:rsidR="007F0FB7">
        <w:t xml:space="preserve"> </w:t>
      </w:r>
      <w:r w:rsidR="002C5360">
        <w:t>compared</w:t>
      </w:r>
      <w:r w:rsidR="00CE179B">
        <w:t xml:space="preserve">. The algorithm </w:t>
      </w:r>
      <w:r>
        <w:t>will let the up</w:t>
      </w:r>
      <w:r w:rsidRPr="282F9B3F">
        <w:t>coming input data to the processor which</w:t>
      </w:r>
      <w:r w:rsidR="00AC0E1E">
        <w:t xml:space="preserve"> would take</w:t>
      </w:r>
      <w:r w:rsidRPr="282F9B3F">
        <w:t xml:space="preserve"> less time.</w:t>
      </w:r>
      <w:r>
        <w:t xml:space="preserve"> </w:t>
      </w:r>
      <w:r w:rsidR="7932EC02" w:rsidRPr="56191767">
        <w:t>Similarly</w:t>
      </w:r>
      <w:r w:rsidR="00581619">
        <w:t>,</w:t>
      </w:r>
      <w:r w:rsidR="7932EC02" w:rsidRPr="56191767">
        <w:t xml:space="preserve"> for every </w:t>
      </w:r>
      <w:r w:rsidR="002C5360">
        <w:t>consecutive batches</w:t>
      </w:r>
      <w:r w:rsidR="7932EC02" w:rsidRPr="56191767">
        <w:t xml:space="preserve">, the last CPU </w:t>
      </w:r>
      <w:r w:rsidR="6EB0D82D" w:rsidRPr="2DEC6D00">
        <w:t xml:space="preserve">average </w:t>
      </w:r>
      <w:r w:rsidR="7932EC02" w:rsidRPr="56191767">
        <w:t xml:space="preserve">execution time and the last GPU </w:t>
      </w:r>
      <w:r w:rsidR="5AF4349A" w:rsidRPr="2DEC6D00">
        <w:t xml:space="preserve">average </w:t>
      </w:r>
      <w:r w:rsidR="7932EC02" w:rsidRPr="56191767">
        <w:t xml:space="preserve">execution time </w:t>
      </w:r>
      <w:r w:rsidR="7932EC02" w:rsidRPr="2DEC6D00">
        <w:t>wil</w:t>
      </w:r>
      <w:r w:rsidR="72C1928D" w:rsidRPr="2DEC6D00">
        <w:t xml:space="preserve">l be </w:t>
      </w:r>
      <w:r w:rsidR="00227C23" w:rsidRPr="2DEC6D00">
        <w:t>compared,</w:t>
      </w:r>
      <w:r w:rsidR="72C1928D" w:rsidRPr="2DEC6D00">
        <w:t xml:space="preserve"> and the </w:t>
      </w:r>
      <w:r w:rsidR="72C1928D" w:rsidRPr="4CFD1F1E">
        <w:t xml:space="preserve">next input set will be directed </w:t>
      </w:r>
      <w:r w:rsidR="00D84BC2">
        <w:t>to the processor</w:t>
      </w:r>
      <w:r w:rsidR="72C1928D" w:rsidRPr="4CFD1F1E">
        <w:t xml:space="preserve"> </w:t>
      </w:r>
      <w:r w:rsidR="00D84BC2">
        <w:t>that</w:t>
      </w:r>
      <w:r w:rsidR="0084695B">
        <w:t xml:space="preserve"> </w:t>
      </w:r>
      <w:r w:rsidR="00A050D2">
        <w:t>had less average time</w:t>
      </w:r>
      <w:r w:rsidR="72C1928D" w:rsidRPr="4CFD1F1E">
        <w:t>.</w:t>
      </w:r>
      <w:r w:rsidRPr="2C94649E">
        <w:t xml:space="preserve"> </w:t>
      </w:r>
      <w:r>
        <w:t>For every comparison</w:t>
      </w:r>
      <w:r w:rsidR="163D69F2" w:rsidRPr="4CFD1F1E">
        <w:t>,</w:t>
      </w:r>
      <w:r>
        <w:t xml:space="preserve"> the time taken in the previous run</w:t>
      </w:r>
      <w:r w:rsidR="00AE736B">
        <w:t>s on</w:t>
      </w:r>
      <w:r w:rsidR="00AE736B" w:rsidRPr="00AE736B">
        <w:t xml:space="preserve"> </w:t>
      </w:r>
      <w:r w:rsidR="00AE736B">
        <w:t>each processor</w:t>
      </w:r>
      <w:r>
        <w:t xml:space="preserve"> will be considered.</w:t>
      </w:r>
    </w:p>
    <w:p w14:paraId="55740DA8" w14:textId="433256FC" w:rsidR="00890823" w:rsidRPr="00C66662" w:rsidRDefault="7B3CC648" w:rsidP="00D8429B">
      <w:pPr>
        <w:jc w:val="center"/>
      </w:pPr>
      <w:r>
        <w:rPr>
          <w:noProof/>
        </w:rPr>
        <w:drawing>
          <wp:inline distT="0" distB="0" distL="0" distR="0" wp14:anchorId="2F51BCB8" wp14:editId="32D13DF7">
            <wp:extent cx="2924175" cy="2895600"/>
            <wp:effectExtent l="0" t="0" r="9525" b="0"/>
            <wp:docPr id="52141576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8">
                      <a:extLst>
                        <a:ext uri="{28A0092B-C50C-407E-A947-70E740481C1C}">
                          <a14:useLocalDpi xmlns:a14="http://schemas.microsoft.com/office/drawing/2010/main" val="0"/>
                        </a:ext>
                      </a:extLst>
                    </a:blip>
                    <a:stretch>
                      <a:fillRect/>
                    </a:stretch>
                  </pic:blipFill>
                  <pic:spPr>
                    <a:xfrm>
                      <a:off x="0" y="0"/>
                      <a:ext cx="2924175" cy="2895600"/>
                    </a:xfrm>
                    <a:prstGeom prst="rect">
                      <a:avLst/>
                    </a:prstGeom>
                  </pic:spPr>
                </pic:pic>
              </a:graphicData>
            </a:graphic>
          </wp:inline>
        </w:drawing>
      </w:r>
    </w:p>
    <w:p w14:paraId="54C0CDB2" w14:textId="77777777" w:rsidR="00C66662" w:rsidRDefault="00227483" w:rsidP="00B22008">
      <w:pPr>
        <w:pStyle w:val="paragraph"/>
        <w:spacing w:after="240"/>
      </w:pPr>
      <w:r>
        <w:lastRenderedPageBreak/>
        <w:t>This algorithm has many falls</w:t>
      </w:r>
      <w:r w:rsidR="009730A0">
        <w:t>,</w:t>
      </w:r>
      <w:r>
        <w:t xml:space="preserve"> </w:t>
      </w:r>
      <w:r w:rsidR="009730A0">
        <w:t>identified later.</w:t>
      </w:r>
      <w:r w:rsidR="1CF90087">
        <w:t xml:space="preserve"> If at a particular case due to the influence of </w:t>
      </w:r>
      <w:r w:rsidR="001A42FB">
        <w:t>external</w:t>
      </w:r>
      <w:r w:rsidR="1CF90087">
        <w:t xml:space="preserve"> factors such as system loads</w:t>
      </w:r>
      <w:r w:rsidR="04DF7934">
        <w:t xml:space="preserve">, the average execution time </w:t>
      </w:r>
      <w:r w:rsidR="001A42FB">
        <w:t>may become</w:t>
      </w:r>
      <w:r w:rsidR="04DF7934">
        <w:t xml:space="preserve"> unexpectedly high, then we w</w:t>
      </w:r>
      <w:r w:rsidR="000F0FA5">
        <w:t>ill no</w:t>
      </w:r>
      <w:r w:rsidR="04DF7934">
        <w:t>t be able to execute</w:t>
      </w:r>
      <w:r w:rsidR="00A930E3">
        <w:t xml:space="preserve"> </w:t>
      </w:r>
      <w:r w:rsidR="026488F5">
        <w:t>any othe</w:t>
      </w:r>
      <w:r w:rsidR="001A4B44">
        <w:t>r</w:t>
      </w:r>
      <w:r w:rsidR="026488F5">
        <w:t xml:space="preserve"> batch of data in </w:t>
      </w:r>
      <w:r w:rsidR="00935096">
        <w:t>CPU</w:t>
      </w:r>
      <w:r w:rsidR="026488F5">
        <w:t xml:space="preserve"> again. Because since the </w:t>
      </w:r>
      <w:r w:rsidR="001C5A6F">
        <w:t>average</w:t>
      </w:r>
      <w:r w:rsidR="026488F5">
        <w:t xml:space="preserve"> execution time is extremely high</w:t>
      </w:r>
      <w:r w:rsidR="25713A7D">
        <w:t xml:space="preserve"> for CPU</w:t>
      </w:r>
      <w:r w:rsidR="026488F5">
        <w:t>, this algorithm will a</w:t>
      </w:r>
      <w:r w:rsidR="25D921A6">
        <w:t>lways prefer GPU.</w:t>
      </w:r>
      <w:r w:rsidR="00A1E29F">
        <w:t xml:space="preserve"> </w:t>
      </w:r>
      <w:r w:rsidR="0043265D">
        <w:t>It means</w:t>
      </w:r>
      <w:r w:rsidR="003A71FD">
        <w:t xml:space="preserve"> t</w:t>
      </w:r>
      <w:r w:rsidR="00D11A63">
        <w:t xml:space="preserve">he averages values will not be reduced at all </w:t>
      </w:r>
      <w:r w:rsidR="00452B9F">
        <w:t xml:space="preserve">once it has increased </w:t>
      </w:r>
      <w:r w:rsidR="00D11A63">
        <w:t>since</w:t>
      </w:r>
      <w:r w:rsidR="00A930E3">
        <w:t xml:space="preserve"> execution time has raised to high value due to some unexpected issues. </w:t>
      </w:r>
      <w:r>
        <w:t>Hence, t</w:t>
      </w:r>
      <w:r w:rsidR="00EB5AEC">
        <w:t>here may be instances one processor sitting idle</w:t>
      </w:r>
      <w:r w:rsidR="00A930E3">
        <w:t>. Therefore, the other accelerator continues the execution forever which makes this approach inefficient.</w:t>
      </w:r>
      <w:r w:rsidR="00565C8F">
        <w:t xml:space="preserve"> We came up with the following “Sample execution time algorithm” to over</w:t>
      </w:r>
      <w:r w:rsidR="00D0625A">
        <w:t>c</w:t>
      </w:r>
      <w:r w:rsidR="00565C8F">
        <w:t>ome this issue.</w:t>
      </w:r>
    </w:p>
    <w:p w14:paraId="77348D59" w14:textId="0A03F453" w:rsidR="00893BD7" w:rsidRPr="00B27CD8" w:rsidRDefault="00C66662" w:rsidP="00D8429B">
      <w:pPr>
        <w:pStyle w:val="paragraph"/>
        <w:spacing w:after="240"/>
        <w:jc w:val="center"/>
      </w:pPr>
      <w:r>
        <w:rPr>
          <w:noProof/>
        </w:rPr>
        <mc:AlternateContent>
          <mc:Choice Requires="wpg">
            <w:drawing>
              <wp:inline distT="0" distB="0" distL="0" distR="0" wp14:anchorId="5B0CDF47" wp14:editId="1E1D4165">
                <wp:extent cx="3615513" cy="3057525"/>
                <wp:effectExtent l="0" t="0" r="80645" b="9525"/>
                <wp:docPr id="58" name="Group 58"/>
                <wp:cNvGraphicFramePr/>
                <a:graphic xmlns:a="http://schemas.openxmlformats.org/drawingml/2006/main">
                  <a:graphicData uri="http://schemas.microsoft.com/office/word/2010/wordprocessingGroup">
                    <wpg:wgp>
                      <wpg:cNvGrpSpPr/>
                      <wpg:grpSpPr>
                        <a:xfrm>
                          <a:off x="0" y="0"/>
                          <a:ext cx="3615513" cy="3057525"/>
                          <a:chOff x="0" y="0"/>
                          <a:chExt cx="5131199" cy="4338955"/>
                        </a:xfrm>
                      </wpg:grpSpPr>
                      <pic:pic xmlns:pic="http://schemas.openxmlformats.org/drawingml/2006/picture">
                        <pic:nvPicPr>
                          <pic:cNvPr id="51" name="Picture 51"/>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34310" cy="4338955"/>
                          </a:xfrm>
                          <a:prstGeom prst="rect">
                            <a:avLst/>
                          </a:prstGeom>
                          <a:noFill/>
                          <a:ln>
                            <a:noFill/>
                          </a:ln>
                        </pic:spPr>
                      </pic:pic>
                      <wps:wsp>
                        <wps:cNvPr id="55" name="Oval 55"/>
                        <wps:cNvSpPr/>
                        <wps:spPr>
                          <a:xfrm>
                            <a:off x="2639683" y="86264"/>
                            <a:ext cx="2491516" cy="2550160"/>
                          </a:xfrm>
                          <a:prstGeom prst="ellipse">
                            <a:avLst/>
                          </a:prstGeom>
                          <a:blipFill dpi="0" rotWithShape="1">
                            <a:blip r:embed="rId20">
                              <a:extLst>
                                <a:ext uri="{28A0092B-C50C-407E-A947-70E740481C1C}">
                                  <a14:useLocalDpi xmlns:a14="http://schemas.microsoft.com/office/drawing/2010/main" val="0"/>
                                </a:ext>
                              </a:extLst>
                            </a:blip>
                            <a:srcRect/>
                            <a:stretch>
                              <a:fillRect/>
                            </a:stretch>
                          </a:blipFill>
                          <a:ln w="38100">
                            <a:solidFill>
                              <a:schemeClr val="bg1">
                                <a:lumMod val="50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Straight Connector 56"/>
                        <wps:cNvCnPr/>
                        <wps:spPr>
                          <a:xfrm flipV="1">
                            <a:off x="707366" y="146649"/>
                            <a:ext cx="2788920" cy="841375"/>
                          </a:xfrm>
                          <a:prstGeom prst="line">
                            <a:avLst/>
                          </a:prstGeom>
                          <a:ln>
                            <a:solidFill>
                              <a:schemeClr val="bg1">
                                <a:lumMod val="50000"/>
                              </a:schemeClr>
                            </a:solidFill>
                          </a:ln>
                        </wps:spPr>
                        <wps:style>
                          <a:lnRef idx="3">
                            <a:schemeClr val="accent3"/>
                          </a:lnRef>
                          <a:fillRef idx="0">
                            <a:schemeClr val="accent3"/>
                          </a:fillRef>
                          <a:effectRef idx="2">
                            <a:schemeClr val="accent3"/>
                          </a:effectRef>
                          <a:fontRef idx="minor">
                            <a:schemeClr val="tx1"/>
                          </a:fontRef>
                        </wps:style>
                        <wps:bodyPr/>
                      </wps:wsp>
                      <wps:wsp>
                        <wps:cNvPr id="57" name="Straight Connector 57"/>
                        <wps:cNvCnPr/>
                        <wps:spPr>
                          <a:xfrm>
                            <a:off x="715992" y="1940943"/>
                            <a:ext cx="2978785" cy="690880"/>
                          </a:xfrm>
                          <a:prstGeom prst="line">
                            <a:avLst/>
                          </a:prstGeom>
                          <a:ln>
                            <a:solidFill>
                              <a:schemeClr val="bg1">
                                <a:lumMod val="50000"/>
                              </a:schemeClr>
                            </a:solidFill>
                          </a:ln>
                        </wps:spPr>
                        <wps:style>
                          <a:lnRef idx="3">
                            <a:schemeClr val="accent3"/>
                          </a:lnRef>
                          <a:fillRef idx="0">
                            <a:schemeClr val="accent3"/>
                          </a:fillRef>
                          <a:effectRef idx="2">
                            <a:schemeClr val="accent3"/>
                          </a:effectRef>
                          <a:fontRef idx="minor">
                            <a:schemeClr val="tx1"/>
                          </a:fontRef>
                        </wps:style>
                        <wps:bodyPr/>
                      </wps:wsp>
                    </wpg:wgp>
                  </a:graphicData>
                </a:graphic>
              </wp:inline>
            </w:drawing>
          </mc:Choice>
          <mc:Fallback>
            <w:pict>
              <v:group w14:anchorId="786D6AB6" id="Group 58" o:spid="_x0000_s1026" style="width:284.7pt;height:240.75pt;mso-position-horizontal-relative:char;mso-position-vertical-relative:line" coordsize="51311,433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7" type="#_x0000_t75" style="position:absolute;width:27343;height:43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">
                  <v:imagedata r:id="rId21" o:title=""/>
                </v:shape>
                <v:oval id="Oval 55" o:spid="_x0000_s1028" style="position:absolute;left:26396;top:862;width:24915;height:25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" strokecolor="#7f7f7f [1612]" strokeweight="3pt">
                  <v:fill r:id="rId22" o:title="" recolor="t" rotate="t" type="frame"/>
                  <v:shadow on="t" color="black" opacity="22937f" origin=",.5" offset="0,.63889mm"/>
                </v:oval>
                <v:line id="Straight Connector 56" o:spid="_x0000_s1029" style="position:absolute;flip:y;visibility:visible;mso-wrap-style:square" from="7073,1466" to="34962,9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" strokecolor="#7f7f7f [1612]" strokeweight="3pt">
                  <v:shadow on="t" color="black" opacity="22937f" origin=",.5" offset="0,.63889mm"/>
                </v:line>
                <v:line id="Straight Connector 57" o:spid="_x0000_s1030" style="position:absolute;visibility:visible;mso-wrap-style:square" from="7159,19409" to="36947,2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" strokecolor="#7f7f7f [1612]" strokeweight="3pt">
                  <v:shadow on="t" color="black" opacity="22937f" origin=",.5" offset="0,.63889mm"/>
                </v:line>
                <w10:anchorlock/>
              </v:group>
            </w:pict>
          </mc:Fallback>
        </mc:AlternateContent>
      </w:r>
    </w:p>
    <w:p w14:paraId="14E112AF" w14:textId="16B34C6C" w:rsidR="00CB12DB" w:rsidRPr="00C66662" w:rsidRDefault="00C66662" w:rsidP="00A930E3">
      <w:pPr>
        <w:jc w:val="both"/>
        <w:rPr>
          <w:rFonts w:ascii="Times New Roman" w:eastAsia="Times New Roman" w:hAnsi="Times New Roman" w:cs="Times New Roman"/>
          <w:i/>
          <w:iCs/>
          <w:color w:val="000000" w:themeColor="text1"/>
          <w:sz w:val="24"/>
          <w:szCs w:val="24"/>
        </w:rPr>
      </w:pPr>
      <w:r w:rsidRPr="00C66662">
        <w:rPr>
          <w:rFonts w:ascii="Times New Roman" w:eastAsia="Times New Roman" w:hAnsi="Times New Roman" w:cs="Times New Roman"/>
          <w:i/>
          <w:iCs/>
          <w:color w:val="000000" w:themeColor="text1"/>
          <w:sz w:val="24"/>
          <w:szCs w:val="24"/>
        </w:rPr>
        <w:t>6</w:t>
      </w:r>
      <w:r w:rsidR="60C31D7D" w:rsidRPr="00C66662">
        <w:rPr>
          <w:rFonts w:ascii="Times New Roman" w:eastAsia="Times New Roman" w:hAnsi="Times New Roman" w:cs="Times New Roman"/>
          <w:i/>
          <w:iCs/>
          <w:color w:val="000000" w:themeColor="text1"/>
          <w:sz w:val="24"/>
          <w:szCs w:val="24"/>
        </w:rPr>
        <w:t xml:space="preserve">.3.2. </w:t>
      </w:r>
      <w:r w:rsidR="00893BD7" w:rsidRPr="00C66662">
        <w:rPr>
          <w:rFonts w:ascii="Times New Roman" w:eastAsia="Times New Roman" w:hAnsi="Times New Roman" w:cs="Times New Roman"/>
          <w:i/>
          <w:iCs/>
          <w:color w:val="000000" w:themeColor="text1"/>
          <w:sz w:val="24"/>
          <w:szCs w:val="24"/>
        </w:rPr>
        <w:t>Sampling Execution Time Algorithm</w:t>
      </w:r>
    </w:p>
    <w:p w14:paraId="37931A6F" w14:textId="07B49E1D" w:rsidR="28A9E27C" w:rsidRPr="002525E4" w:rsidRDefault="00617592" w:rsidP="002525E4">
      <w:pPr>
        <w:pStyle w:val="paragraph"/>
      </w:pPr>
      <w:r>
        <w:t xml:space="preserve">The algorithm works in </w:t>
      </w:r>
      <w:r w:rsidR="00907376">
        <w:t>a</w:t>
      </w:r>
      <w:r>
        <w:t xml:space="preserve"> way such that initially two disjoint consecutive </w:t>
      </w:r>
      <w:r w:rsidR="005A6BC3">
        <w:t xml:space="preserve">sets of </w:t>
      </w:r>
      <w:r w:rsidR="00311C26">
        <w:t>problems</w:t>
      </w:r>
      <w:r>
        <w:t xml:space="preserve"> will be given as input for both </w:t>
      </w:r>
      <w:r w:rsidR="000E7DD2">
        <w:t>CPU</w:t>
      </w:r>
      <w:r>
        <w:t xml:space="preserve"> and </w:t>
      </w:r>
      <w:r w:rsidR="000E7DD2">
        <w:t>GPU</w:t>
      </w:r>
      <w:r>
        <w:t xml:space="preserve"> from the input stream. The size of the consecutive input data given is known as "</w:t>
      </w:r>
      <w:r w:rsidR="00C46B31">
        <w:t>SAMPLE</w:t>
      </w:r>
      <w:r>
        <w:t>_C</w:t>
      </w:r>
      <w:r w:rsidR="00C46B31">
        <w:t>OUNT</w:t>
      </w:r>
      <w:r>
        <w:t>". The timer will measure the</w:t>
      </w:r>
      <w:r w:rsidR="00CA1EE8">
        <w:t xml:space="preserve"> average</w:t>
      </w:r>
      <w:r>
        <w:t xml:space="preserve"> time taken </w:t>
      </w:r>
      <w:r w:rsidR="009A4B62">
        <w:t>to execute on</w:t>
      </w:r>
      <w:r>
        <w:t xml:space="preserve"> CPU and </w:t>
      </w:r>
      <w:r w:rsidR="003529F3">
        <w:t xml:space="preserve">the </w:t>
      </w:r>
      <w:r>
        <w:t xml:space="preserve">GPU to process the </w:t>
      </w:r>
      <w:proofErr w:type="gramStart"/>
      <w:r>
        <w:t>particular input</w:t>
      </w:r>
      <w:proofErr w:type="gramEnd"/>
      <w:r w:rsidR="009A4B62">
        <w:t xml:space="preserve"> </w:t>
      </w:r>
      <w:r w:rsidR="3AF85DA9">
        <w:t>data</w:t>
      </w:r>
      <w:r>
        <w:t xml:space="preserve">. Then </w:t>
      </w:r>
      <w:r w:rsidR="00E84EE9">
        <w:t>it</w:t>
      </w:r>
      <w:r>
        <w:t xml:space="preserve"> will compare both execution times and </w:t>
      </w:r>
      <w:r w:rsidR="00AE0E6A">
        <w:t xml:space="preserve">a third </w:t>
      </w:r>
      <w:r w:rsidR="00B62ABC">
        <w:t xml:space="preserve">set of input </w:t>
      </w:r>
      <w:r w:rsidR="185CA491">
        <w:t>data</w:t>
      </w:r>
      <w:r w:rsidR="00B62ABC">
        <w:t xml:space="preserve"> of</w:t>
      </w:r>
      <w:r>
        <w:t xml:space="preserve"> </w:t>
      </w:r>
      <w:r w:rsidR="00273FB7">
        <w:t xml:space="preserve">a </w:t>
      </w:r>
      <w:r w:rsidR="00D8416C">
        <w:t>number</w:t>
      </w:r>
      <w:r w:rsidR="009E3F67">
        <w:t xml:space="preserve"> </w:t>
      </w:r>
      <w:r w:rsidR="00411C9B">
        <w:t>called “</w:t>
      </w:r>
      <w:r w:rsidR="0E564BA0">
        <w:t>REVI</w:t>
      </w:r>
      <w:r w:rsidR="2E4DD826">
        <w:t>S</w:t>
      </w:r>
      <w:r w:rsidR="0E564BA0">
        <w:t>E</w:t>
      </w:r>
      <w:r w:rsidR="00AE0E6A">
        <w:t xml:space="preserve">_COUNT” </w:t>
      </w:r>
      <w:r w:rsidR="00E15227">
        <w:t xml:space="preserve">will be directed </w:t>
      </w:r>
      <w:r>
        <w:t>to the processor which took less time.</w:t>
      </w:r>
      <w:r w:rsidR="00834F6F">
        <w:t xml:space="preserve"> </w:t>
      </w:r>
      <w:r w:rsidR="008F056A">
        <w:t xml:space="preserve">This process </w:t>
      </w:r>
      <w:r w:rsidR="002D2919">
        <w:t>repeats</w:t>
      </w:r>
      <w:r w:rsidR="008F056A">
        <w:t xml:space="preserve"> after execution of revise count</w:t>
      </w:r>
      <w:r w:rsidR="00801EEB">
        <w:t xml:space="preserve"> number of problems</w:t>
      </w:r>
      <w:r w:rsidR="008F056A">
        <w:t>.</w:t>
      </w:r>
    </w:p>
    <w:p w14:paraId="7AE16EF1" w14:textId="77777777" w:rsidR="003140A6" w:rsidRDefault="0D784B89" w:rsidP="008B0068">
      <w:pPr>
        <w:keepNext/>
        <w:jc w:val="center"/>
      </w:pPr>
      <w:r>
        <w:rPr>
          <w:noProof/>
        </w:rPr>
        <w:lastRenderedPageBreak/>
        <w:drawing>
          <wp:inline distT="0" distB="0" distL="0" distR="0" wp14:anchorId="0D0BEB80" wp14:editId="36C179D6">
            <wp:extent cx="4768850" cy="3292151"/>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3">
                      <a:extLst>
                        <a:ext uri="{28A0092B-C50C-407E-A947-70E740481C1C}">
                          <a14:useLocalDpi xmlns:a14="http://schemas.microsoft.com/office/drawing/2010/main" val="0"/>
                        </a:ext>
                      </a:extLst>
                    </a:blip>
                    <a:stretch>
                      <a:fillRect/>
                    </a:stretch>
                  </pic:blipFill>
                  <pic:spPr>
                    <a:xfrm>
                      <a:off x="0" y="0"/>
                      <a:ext cx="4774196" cy="3295841"/>
                    </a:xfrm>
                    <a:prstGeom prst="rect">
                      <a:avLst/>
                    </a:prstGeom>
                  </pic:spPr>
                </pic:pic>
              </a:graphicData>
            </a:graphic>
          </wp:inline>
        </w:drawing>
      </w:r>
    </w:p>
    <w:p w14:paraId="789FC07E" w14:textId="30DB92C9" w:rsidR="003E2848" w:rsidRDefault="003140A6" w:rsidP="008B0068">
      <w:pPr>
        <w:pStyle w:val="Caption"/>
        <w:jc w:val="center"/>
        <w:rPr>
          <w:rFonts w:ascii="Times New Roman" w:hAnsi="Times New Roman" w:cs="Times New Roman"/>
        </w:rPr>
      </w:pPr>
      <w:r w:rsidRPr="00151F73">
        <w:rPr>
          <w:rFonts w:ascii="Times New Roman" w:hAnsi="Times New Roman" w:cs="Times New Roman"/>
        </w:rPr>
        <w:t xml:space="preserve">Figure </w:t>
      </w:r>
      <w:r w:rsidR="00917406">
        <w:rPr>
          <w:rFonts w:ascii="Times New Roman" w:hAnsi="Times New Roman" w:cs="Times New Roman"/>
        </w:rPr>
        <w:fldChar w:fldCharType="begin"/>
      </w:r>
      <w:r w:rsidR="00917406">
        <w:rPr>
          <w:rFonts w:ascii="Times New Roman" w:hAnsi="Times New Roman" w:cs="Times New Roman"/>
        </w:rPr>
        <w:instrText xml:space="preserve"> STYLEREF 1 \s </w:instrText>
      </w:r>
      <w:r w:rsidR="00917406">
        <w:rPr>
          <w:rFonts w:ascii="Times New Roman" w:hAnsi="Times New Roman" w:cs="Times New Roman"/>
        </w:rPr>
        <w:fldChar w:fldCharType="separate"/>
      </w:r>
      <w:r w:rsidR="00917406">
        <w:rPr>
          <w:rFonts w:ascii="Times New Roman" w:hAnsi="Times New Roman" w:cs="Times New Roman"/>
          <w:noProof/>
        </w:rPr>
        <w:t>8</w:t>
      </w:r>
      <w:r w:rsidR="00917406">
        <w:rPr>
          <w:rFonts w:ascii="Times New Roman" w:hAnsi="Times New Roman" w:cs="Times New Roman"/>
        </w:rPr>
        <w:fldChar w:fldCharType="end"/>
      </w:r>
      <w:r w:rsidR="00917406">
        <w:rPr>
          <w:rFonts w:ascii="Times New Roman" w:hAnsi="Times New Roman" w:cs="Times New Roman"/>
        </w:rPr>
        <w:t>.</w:t>
      </w:r>
      <w:r w:rsidR="00917406">
        <w:rPr>
          <w:rFonts w:ascii="Times New Roman" w:hAnsi="Times New Roman" w:cs="Times New Roman"/>
        </w:rPr>
        <w:fldChar w:fldCharType="begin"/>
      </w:r>
      <w:r w:rsidR="00917406">
        <w:rPr>
          <w:rFonts w:ascii="Times New Roman" w:hAnsi="Times New Roman" w:cs="Times New Roman"/>
        </w:rPr>
        <w:instrText xml:space="preserve"> SEQ Figure \* ARABIC \s 1 </w:instrText>
      </w:r>
      <w:r w:rsidR="00917406">
        <w:rPr>
          <w:rFonts w:ascii="Times New Roman" w:hAnsi="Times New Roman" w:cs="Times New Roman"/>
        </w:rPr>
        <w:fldChar w:fldCharType="separate"/>
      </w:r>
      <w:r w:rsidR="00917406">
        <w:rPr>
          <w:rFonts w:ascii="Times New Roman" w:hAnsi="Times New Roman" w:cs="Times New Roman"/>
          <w:noProof/>
        </w:rPr>
        <w:t>1</w:t>
      </w:r>
      <w:r w:rsidR="00917406">
        <w:rPr>
          <w:rFonts w:ascii="Times New Roman" w:hAnsi="Times New Roman" w:cs="Times New Roman"/>
        </w:rPr>
        <w:fldChar w:fldCharType="end"/>
      </w:r>
      <w:r w:rsidRPr="00151F73">
        <w:rPr>
          <w:rFonts w:ascii="Times New Roman" w:hAnsi="Times New Roman" w:cs="Times New Roman"/>
        </w:rPr>
        <w:t xml:space="preserve"> - Execution Mechanism</w:t>
      </w:r>
    </w:p>
    <w:p w14:paraId="3D11E2E4" w14:textId="77777777" w:rsidR="0049256C" w:rsidRPr="0049256C" w:rsidRDefault="0049256C" w:rsidP="0049256C"/>
    <w:p w14:paraId="26073A1F" w14:textId="07DCC7BD" w:rsidR="00A930E3" w:rsidRDefault="00EF06B6" w:rsidP="00D8429B">
      <w:pPr>
        <w:jc w:val="cente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noProof/>
          <w:color w:val="000000" w:themeColor="text1"/>
          <w:sz w:val="24"/>
          <w:szCs w:val="24"/>
          <w:lang w:val="en-US"/>
        </w:rPr>
        <mc:AlternateContent>
          <mc:Choice Requires="wpg">
            <w:drawing>
              <wp:inline distT="0" distB="0" distL="0" distR="0" wp14:anchorId="1DF1D051" wp14:editId="1071D115">
                <wp:extent cx="3864370" cy="3124200"/>
                <wp:effectExtent l="0" t="0" r="79375" b="0"/>
                <wp:docPr id="47" name="Group 47"/>
                <wp:cNvGraphicFramePr/>
                <a:graphic xmlns:a="http://schemas.openxmlformats.org/drawingml/2006/main">
                  <a:graphicData uri="http://schemas.microsoft.com/office/word/2010/wordprocessingGroup">
                    <wpg:wgp>
                      <wpg:cNvGrpSpPr/>
                      <wpg:grpSpPr>
                        <a:xfrm>
                          <a:off x="0" y="0"/>
                          <a:ext cx="3864370" cy="3124200"/>
                          <a:chOff x="0" y="0"/>
                          <a:chExt cx="5053785" cy="4086225"/>
                        </a:xfrm>
                      </wpg:grpSpPr>
                      <wps:wsp>
                        <wps:cNvPr id="44" name="Oval 44"/>
                        <wps:cNvSpPr/>
                        <wps:spPr>
                          <a:xfrm>
                            <a:off x="2562045" y="724619"/>
                            <a:ext cx="2491740" cy="2550160"/>
                          </a:xfrm>
                          <a:prstGeom prst="ellipse">
                            <a:avLst/>
                          </a:prstGeom>
                          <a:blipFill dpi="0" rotWithShape="1">
                            <a:blip r:embed="rId24">
                              <a:extLst>
                                <a:ext uri="{28A0092B-C50C-407E-A947-70E740481C1C}">
                                  <a14:useLocalDpi xmlns:a14="http://schemas.microsoft.com/office/drawing/2010/main" val="0"/>
                                </a:ext>
                              </a:extLst>
                            </a:blip>
                            <a:srcRect/>
                            <a:stretch>
                              <a:fillRect l="-3000" t="-2000" r="-6000" b="-7000"/>
                            </a:stretch>
                          </a:blipFill>
                          <a:ln w="38100">
                            <a:solidFill>
                              <a:schemeClr val="bg1">
                                <a:lumMod val="50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1" name="Picture 3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1857375" cy="4086225"/>
                          </a:xfrm>
                          <a:prstGeom prst="rect">
                            <a:avLst/>
                          </a:prstGeom>
                        </pic:spPr>
                      </pic:pic>
                      <wps:wsp>
                        <wps:cNvPr id="45" name="Straight Connector 45"/>
                        <wps:cNvCnPr/>
                        <wps:spPr>
                          <a:xfrm flipV="1">
                            <a:off x="635120" y="779971"/>
                            <a:ext cx="2789555" cy="841375"/>
                          </a:xfrm>
                          <a:prstGeom prst="line">
                            <a:avLst/>
                          </a:prstGeom>
                          <a:ln>
                            <a:solidFill>
                              <a:schemeClr val="bg1">
                                <a:lumMod val="50000"/>
                              </a:schemeClr>
                            </a:solidFill>
                          </a:ln>
                        </wps:spPr>
                        <wps:style>
                          <a:lnRef idx="3">
                            <a:schemeClr val="accent3"/>
                          </a:lnRef>
                          <a:fillRef idx="0">
                            <a:schemeClr val="accent3"/>
                          </a:fillRef>
                          <a:effectRef idx="2">
                            <a:schemeClr val="accent3"/>
                          </a:effectRef>
                          <a:fontRef idx="minor">
                            <a:schemeClr val="tx1"/>
                          </a:fontRef>
                        </wps:style>
                        <wps:bodyPr/>
                      </wps:wsp>
                      <wps:wsp>
                        <wps:cNvPr id="46" name="Straight Connector 46"/>
                        <wps:cNvCnPr/>
                        <wps:spPr>
                          <a:xfrm>
                            <a:off x="638355" y="2579298"/>
                            <a:ext cx="2979420" cy="690880"/>
                          </a:xfrm>
                          <a:prstGeom prst="line">
                            <a:avLst/>
                          </a:prstGeom>
                          <a:ln>
                            <a:solidFill>
                              <a:schemeClr val="bg1">
                                <a:lumMod val="50000"/>
                              </a:schemeClr>
                            </a:solidFill>
                          </a:ln>
                        </wps:spPr>
                        <wps:style>
                          <a:lnRef idx="3">
                            <a:schemeClr val="accent3"/>
                          </a:lnRef>
                          <a:fillRef idx="0">
                            <a:schemeClr val="accent3"/>
                          </a:fillRef>
                          <a:effectRef idx="2">
                            <a:schemeClr val="accent3"/>
                          </a:effectRef>
                          <a:fontRef idx="minor">
                            <a:schemeClr val="tx1"/>
                          </a:fontRef>
                        </wps:style>
                        <wps:bodyPr/>
                      </wps:wsp>
                    </wpg:wgp>
                  </a:graphicData>
                </a:graphic>
              </wp:inline>
            </w:drawing>
          </mc:Choice>
          <mc:Fallback>
            <w:pict>
              <v:group w14:anchorId="22517B88" id="Group 47" o:spid="_x0000_s1026" style="width:304.3pt;height:246pt;mso-position-horizontal-relative:char;mso-position-vertical-relative:line" coordsize="50537,408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&#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">
                <v:oval id="Oval 44" o:spid="_x0000_s1027" style="position:absolute;left:25620;top:7246;width:24917;height:255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" strokecolor="#7f7f7f [1612]" strokeweight="3pt">
                  <v:fill r:id="rId26" o:title="" recolor="t" rotate="t" type="frame"/>
                  <v:shadow on="t" color="black" opacity="22937f" origin=",.5" offset="0,.63889mm"/>
                </v:oval>
                <v:shape id="Picture 31" o:spid="_x0000_s1028" type="#_x0000_t75" style="position:absolute;width:18573;height:40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">
                  <v:imagedata r:id="rId27" o:title=""/>
                </v:shape>
                <v:line id="Straight Connector 45" o:spid="_x0000_s1029" style="position:absolute;flip:y;visibility:visible;mso-wrap-style:square" from="6351,7799" to="34246,16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" strokecolor="#7f7f7f [1612]" strokeweight="3pt">
                  <v:shadow on="t" color="black" opacity="22937f" origin=",.5" offset="0,.63889mm"/>
                </v:line>
                <v:line id="Straight Connector 46" o:spid="_x0000_s1030" style="position:absolute;visibility:visible;mso-wrap-style:square" from="6383,25792" to="36177,32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" strokecolor="#7f7f7f [1612]" strokeweight="3pt">
                  <v:shadow on="t" color="black" opacity="22937f" origin=",.5" offset="0,.63889mm"/>
                </v:line>
                <w10:anchorlock/>
              </v:group>
            </w:pict>
          </mc:Fallback>
        </mc:AlternateContent>
      </w:r>
    </w:p>
    <w:p w14:paraId="081ECFDA" w14:textId="796EDDC7" w:rsidR="00D8429B" w:rsidRDefault="00D8429B">
      <w:pP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br w:type="page"/>
      </w:r>
    </w:p>
    <w:p w14:paraId="62ADC39B" w14:textId="4D412FCE" w:rsidR="00FB6143" w:rsidRDefault="00FB6143" w:rsidP="00BD761B">
      <w:pPr>
        <w:spacing w:before="240" w:line="360" w:lineRule="auto"/>
        <w:jc w:val="both"/>
        <w:rPr>
          <w:rFonts w:ascii="Times New Roman" w:eastAsia="Times New Roman" w:hAnsi="Times New Roman" w:cs="Times New Roman"/>
          <w:b/>
          <w:i/>
          <w:sz w:val="24"/>
          <w:szCs w:val="24"/>
        </w:rPr>
      </w:pPr>
      <w:r w:rsidRPr="7D7CE19D">
        <w:rPr>
          <w:rFonts w:ascii="Times New Roman" w:eastAsia="Times New Roman" w:hAnsi="Times New Roman" w:cs="Times New Roman"/>
          <w:b/>
          <w:i/>
          <w:sz w:val="24"/>
          <w:szCs w:val="24"/>
        </w:rPr>
        <w:lastRenderedPageBreak/>
        <w:t>Lacks in this approach:</w:t>
      </w:r>
    </w:p>
    <w:p w14:paraId="6C998775" w14:textId="47840FAF" w:rsidR="57CE2EA4" w:rsidRDefault="57CE2EA4" w:rsidP="7D7CE19D">
      <w:pPr>
        <w:numPr>
          <w:ilvl w:val="0"/>
          <w:numId w:val="24"/>
        </w:numPr>
        <w:spacing w:line="360" w:lineRule="auto"/>
        <w:ind w:left="425"/>
        <w:jc w:val="both"/>
        <w:rPr>
          <w:rFonts w:ascii="Times New Roman" w:eastAsia="Times New Roman" w:hAnsi="Times New Roman" w:cs="Times New Roman"/>
          <w:sz w:val="24"/>
          <w:szCs w:val="24"/>
        </w:rPr>
      </w:pPr>
      <w:r w:rsidRPr="7D7CE19D">
        <w:rPr>
          <w:rFonts w:ascii="Times New Roman" w:eastAsia="Times New Roman" w:hAnsi="Times New Roman" w:cs="Times New Roman"/>
          <w:sz w:val="24"/>
          <w:szCs w:val="24"/>
        </w:rPr>
        <w:t>It is hard to select the most appropriate REVISE_COUNT value</w:t>
      </w:r>
      <w:r w:rsidR="002221BE">
        <w:rPr>
          <w:rFonts w:ascii="Times New Roman" w:eastAsia="Times New Roman" w:hAnsi="Times New Roman" w:cs="Times New Roman"/>
          <w:sz w:val="24"/>
          <w:szCs w:val="24"/>
        </w:rPr>
        <w:t xml:space="preserve"> that matches all </w:t>
      </w:r>
      <w:r w:rsidR="00AB3F00">
        <w:rPr>
          <w:rFonts w:ascii="Times New Roman" w:eastAsia="Times New Roman" w:hAnsi="Times New Roman" w:cs="Times New Roman"/>
          <w:sz w:val="24"/>
          <w:szCs w:val="24"/>
        </w:rPr>
        <w:t xml:space="preserve">kind of </w:t>
      </w:r>
      <w:r w:rsidR="002221BE">
        <w:rPr>
          <w:rFonts w:ascii="Times New Roman" w:eastAsia="Times New Roman" w:hAnsi="Times New Roman" w:cs="Times New Roman"/>
          <w:sz w:val="24"/>
          <w:szCs w:val="24"/>
        </w:rPr>
        <w:t>stream</w:t>
      </w:r>
      <w:r w:rsidRPr="7D7CE19D">
        <w:rPr>
          <w:rFonts w:ascii="Times New Roman" w:eastAsia="Times New Roman" w:hAnsi="Times New Roman" w:cs="Times New Roman"/>
          <w:sz w:val="24"/>
          <w:szCs w:val="24"/>
        </w:rPr>
        <w:t>.</w:t>
      </w:r>
    </w:p>
    <w:p w14:paraId="4ED750AB" w14:textId="77777777" w:rsidR="00FB6143" w:rsidRDefault="00FB6143" w:rsidP="7D7CE19D">
      <w:pPr>
        <w:numPr>
          <w:ilvl w:val="0"/>
          <w:numId w:val="24"/>
        </w:numPr>
        <w:spacing w:line="360" w:lineRule="auto"/>
        <w:ind w:left="425"/>
        <w:jc w:val="both"/>
        <w:rPr>
          <w:rFonts w:ascii="Times New Roman" w:eastAsia="Times New Roman" w:hAnsi="Times New Roman" w:cs="Times New Roman"/>
          <w:sz w:val="24"/>
          <w:szCs w:val="24"/>
        </w:rPr>
      </w:pPr>
      <w:r w:rsidRPr="7D7CE19D">
        <w:rPr>
          <w:rFonts w:ascii="Times New Roman" w:eastAsia="Times New Roman" w:hAnsi="Times New Roman" w:cs="Times New Roman"/>
          <w:sz w:val="24"/>
          <w:szCs w:val="24"/>
        </w:rPr>
        <w:t>It is waste to evaluate samples unwantedly if one accelerator specific problems are arriving continuously.</w:t>
      </w:r>
    </w:p>
    <w:p w14:paraId="7DB37F02" w14:textId="68AF9E2C" w:rsidR="7D7CE19D" w:rsidRDefault="57CE2EA4" w:rsidP="7D7CE19D">
      <w:pPr>
        <w:numPr>
          <w:ilvl w:val="0"/>
          <w:numId w:val="24"/>
        </w:numPr>
        <w:spacing w:line="360" w:lineRule="auto"/>
        <w:ind w:left="425"/>
        <w:jc w:val="both"/>
        <w:rPr>
          <w:rFonts w:ascii="Times New Roman" w:eastAsia="Times New Roman" w:hAnsi="Times New Roman" w:cs="Times New Roman"/>
          <w:sz w:val="24"/>
          <w:szCs w:val="24"/>
          <w:lang w:val="en-US"/>
        </w:rPr>
      </w:pPr>
      <w:r w:rsidRPr="7D7CE19D">
        <w:rPr>
          <w:rFonts w:ascii="Times New Roman" w:eastAsia="Times New Roman" w:hAnsi="Times New Roman" w:cs="Times New Roman"/>
          <w:sz w:val="24"/>
          <w:szCs w:val="24"/>
        </w:rPr>
        <w:t>Evaluating the samples every fixed count would add overhead to the processing and it recoup the gain over the latency from the algorithm.</w:t>
      </w:r>
    </w:p>
    <w:p w14:paraId="761CC354" w14:textId="017685C4" w:rsidR="00FB6143" w:rsidRPr="000E363C" w:rsidRDefault="00B22008" w:rsidP="000E363C">
      <w:pPr>
        <w:pStyle w:val="paragraph"/>
        <w:spacing w:after="240"/>
      </w:pPr>
      <w:r w:rsidRPr="00B27CD8">
        <w:t>The main issue is that we need to keep comparing the execution time continuously at a particular time interval</w:t>
      </w:r>
      <w:r>
        <w:t>,</w:t>
      </w:r>
      <w:r w:rsidRPr="00B27CD8">
        <w:t xml:space="preserve"> even though the input is favourable to either </w:t>
      </w:r>
      <w:r>
        <w:t>CPU</w:t>
      </w:r>
      <w:r w:rsidRPr="00B27CD8">
        <w:t xml:space="preserve"> or </w:t>
      </w:r>
      <w:r>
        <w:t>GPU</w:t>
      </w:r>
      <w:r w:rsidRPr="00B27CD8">
        <w:t xml:space="preserve"> for a long time. </w:t>
      </w:r>
      <w:r w:rsidR="006378F9">
        <w:t>It has been solved with a varying revise count</w:t>
      </w:r>
      <w:r w:rsidR="00214D19">
        <w:t xml:space="preserve"> int the following algorithm</w:t>
      </w:r>
      <w:r w:rsidR="006378F9">
        <w:t>.</w:t>
      </w:r>
    </w:p>
    <w:p w14:paraId="15B253C0" w14:textId="51BBB978" w:rsidR="1DACB2A9" w:rsidRPr="00C66662" w:rsidRDefault="00C66662" w:rsidP="1DACB2A9">
      <w:pPr>
        <w:jc w:val="both"/>
        <w:rPr>
          <w:rFonts w:ascii="Times New Roman" w:eastAsia="Times New Roman" w:hAnsi="Times New Roman" w:cs="Times New Roman"/>
          <w:i/>
          <w:iCs/>
          <w:color w:val="000000" w:themeColor="text1"/>
          <w:sz w:val="24"/>
          <w:szCs w:val="24"/>
          <w:lang w:val="en-US"/>
        </w:rPr>
      </w:pPr>
      <w:r w:rsidRPr="00C66662">
        <w:rPr>
          <w:rFonts w:ascii="Times New Roman" w:eastAsia="Times New Roman" w:hAnsi="Times New Roman" w:cs="Times New Roman"/>
          <w:i/>
          <w:iCs/>
          <w:color w:val="000000" w:themeColor="text1"/>
          <w:sz w:val="24"/>
          <w:szCs w:val="24"/>
          <w:lang w:val="en-US"/>
        </w:rPr>
        <w:t>6</w:t>
      </w:r>
      <w:r w:rsidR="00EB0672" w:rsidRPr="00C66662">
        <w:rPr>
          <w:rFonts w:ascii="Times New Roman" w:eastAsia="Times New Roman" w:hAnsi="Times New Roman" w:cs="Times New Roman"/>
          <w:i/>
          <w:iCs/>
          <w:color w:val="000000" w:themeColor="text1"/>
          <w:sz w:val="24"/>
          <w:szCs w:val="24"/>
          <w:lang w:val="en-US"/>
        </w:rPr>
        <w:t xml:space="preserve">.3.3. </w:t>
      </w:r>
      <w:r w:rsidR="00CB13EB" w:rsidRPr="00C66662">
        <w:rPr>
          <w:rFonts w:ascii="Times New Roman" w:eastAsia="Times New Roman" w:hAnsi="Times New Roman" w:cs="Times New Roman"/>
          <w:i/>
          <w:iCs/>
          <w:color w:val="000000" w:themeColor="text1"/>
          <w:sz w:val="24"/>
          <w:szCs w:val="24"/>
          <w:lang w:val="en-US"/>
        </w:rPr>
        <w:t xml:space="preserve">Sampling </w:t>
      </w:r>
      <w:r w:rsidR="009660A3" w:rsidRPr="00C66662">
        <w:rPr>
          <w:rFonts w:ascii="Times New Roman" w:eastAsia="Times New Roman" w:hAnsi="Times New Roman" w:cs="Times New Roman"/>
          <w:i/>
          <w:iCs/>
          <w:color w:val="000000" w:themeColor="text1"/>
          <w:sz w:val="24"/>
          <w:szCs w:val="24"/>
          <w:lang w:val="en-US"/>
        </w:rPr>
        <w:t>Algo</w:t>
      </w:r>
      <w:r w:rsidR="00F84AEF" w:rsidRPr="00C66662">
        <w:rPr>
          <w:rFonts w:ascii="Times New Roman" w:eastAsia="Times New Roman" w:hAnsi="Times New Roman" w:cs="Times New Roman"/>
          <w:i/>
          <w:iCs/>
          <w:color w:val="000000" w:themeColor="text1"/>
          <w:sz w:val="24"/>
          <w:szCs w:val="24"/>
          <w:lang w:val="en-US"/>
        </w:rPr>
        <w:t>rithm</w:t>
      </w:r>
      <w:r w:rsidR="009660A3" w:rsidRPr="00C66662">
        <w:rPr>
          <w:rFonts w:ascii="Times New Roman" w:eastAsia="Times New Roman" w:hAnsi="Times New Roman" w:cs="Times New Roman"/>
          <w:i/>
          <w:iCs/>
          <w:color w:val="000000" w:themeColor="text1"/>
          <w:sz w:val="24"/>
          <w:szCs w:val="24"/>
          <w:lang w:val="en-US"/>
        </w:rPr>
        <w:t xml:space="preserve"> </w:t>
      </w:r>
      <w:r w:rsidR="00E17472" w:rsidRPr="00C66662">
        <w:rPr>
          <w:rFonts w:ascii="Times New Roman" w:eastAsia="Times New Roman" w:hAnsi="Times New Roman" w:cs="Times New Roman"/>
          <w:i/>
          <w:iCs/>
          <w:color w:val="000000" w:themeColor="text1"/>
          <w:sz w:val="24"/>
          <w:szCs w:val="24"/>
          <w:lang w:val="en-US"/>
        </w:rPr>
        <w:t>with</w:t>
      </w:r>
      <w:r w:rsidR="009660A3" w:rsidRPr="00C66662">
        <w:rPr>
          <w:rFonts w:ascii="Times New Roman" w:eastAsia="Times New Roman" w:hAnsi="Times New Roman" w:cs="Times New Roman"/>
          <w:i/>
          <w:iCs/>
          <w:color w:val="000000" w:themeColor="text1"/>
          <w:sz w:val="24"/>
          <w:szCs w:val="24"/>
          <w:lang w:val="en-US"/>
        </w:rPr>
        <w:t xml:space="preserve"> Varying Revise Count</w:t>
      </w:r>
    </w:p>
    <w:p w14:paraId="582A6B04" w14:textId="34188500" w:rsidR="00BF1146" w:rsidRPr="00BE219A" w:rsidRDefault="00BF1146" w:rsidP="00BF1146">
      <w:pPr>
        <w:pStyle w:val="paragraph"/>
      </w:pPr>
      <w:r>
        <w:t xml:space="preserve">This algorithm is </w:t>
      </w:r>
      <w:proofErr w:type="gramStart"/>
      <w:r>
        <w:t>similar to</w:t>
      </w:r>
      <w:proofErr w:type="gramEnd"/>
      <w:r>
        <w:t xml:space="preserve"> the above algorithm. </w:t>
      </w:r>
      <w:r w:rsidR="00E17472">
        <w:t>But</w:t>
      </w:r>
      <w:r>
        <w:t xml:space="preserve"> t</w:t>
      </w:r>
      <w:r w:rsidRPr="282F9B3F">
        <w:t xml:space="preserve">he size of the </w:t>
      </w:r>
      <w:r w:rsidR="00CF72DE">
        <w:t>third set of input data</w:t>
      </w:r>
      <w:r w:rsidR="009622E6">
        <w:t xml:space="preserve"> after </w:t>
      </w:r>
      <w:r w:rsidR="00D7248C">
        <w:rPr>
          <w:lang w:val="en-US"/>
        </w:rPr>
        <w:t xml:space="preserve">the </w:t>
      </w:r>
      <w:r w:rsidR="009622E6">
        <w:t>sampling</w:t>
      </w:r>
      <w:r w:rsidR="00FA0EDE">
        <w:t xml:space="preserve"> </w:t>
      </w:r>
      <w:r w:rsidRPr="282F9B3F">
        <w:t xml:space="preserve">will be </w:t>
      </w:r>
      <w:r>
        <w:t xml:space="preserve">a constant </w:t>
      </w:r>
      <w:r w:rsidRPr="282F9B3F">
        <w:t>"REVISE_COUNT_MIN"</w:t>
      </w:r>
      <w:r>
        <w:t xml:space="preserve"> initially</w:t>
      </w:r>
      <w:r w:rsidRPr="282F9B3F">
        <w:t xml:space="preserve">. </w:t>
      </w:r>
      <w:r w:rsidR="00F819BD">
        <w:t>If a processor wins continuously</w:t>
      </w:r>
      <w:r w:rsidR="003E6199">
        <w:t xml:space="preserve">, </w:t>
      </w:r>
      <w:r w:rsidR="00F95935">
        <w:t>revise count value</w:t>
      </w:r>
      <w:r w:rsidR="003E6199">
        <w:t xml:space="preserve"> will be incremented</w:t>
      </w:r>
      <w:r w:rsidR="006B30A3">
        <w:t xml:space="preserve"> by a value, </w:t>
      </w:r>
      <w:r w:rsidR="006B30A3" w:rsidRPr="282F9B3F">
        <w:t xml:space="preserve">"REVISE_COUNT_STEP" </w:t>
      </w:r>
      <w:r w:rsidR="003E6199">
        <w:t>up to a certain limit</w:t>
      </w:r>
      <w:r w:rsidR="006B30A3">
        <w:t xml:space="preserve">, </w:t>
      </w:r>
      <w:r w:rsidR="006B30A3" w:rsidRPr="282F9B3F">
        <w:t>"REVISE_COUNT_MAX"</w:t>
      </w:r>
      <w:r w:rsidR="00F95935">
        <w:t xml:space="preserve">. </w:t>
      </w:r>
      <w:r w:rsidR="0045194F">
        <w:t xml:space="preserve">The revise count value will be between </w:t>
      </w:r>
      <w:r w:rsidR="00DC6048" w:rsidRPr="282F9B3F">
        <w:t xml:space="preserve">"REVISE_COUNT_MIN" and "REVISE_COUNT_MAX". </w:t>
      </w:r>
      <w:r w:rsidRPr="282F9B3F">
        <w:t>I</w:t>
      </w:r>
      <w:r w:rsidR="00C75AB1">
        <w:t>f</w:t>
      </w:r>
      <w:r w:rsidRPr="282F9B3F">
        <w:t xml:space="preserve"> the consecutive execution chain is broken, </w:t>
      </w:r>
      <w:r w:rsidR="00C75AB1">
        <w:t xml:space="preserve">the revise </w:t>
      </w:r>
      <w:r w:rsidRPr="282F9B3F">
        <w:t xml:space="preserve">count will </w:t>
      </w:r>
      <w:r w:rsidR="00E13703">
        <w:t xml:space="preserve">be </w:t>
      </w:r>
      <w:r w:rsidRPr="282F9B3F">
        <w:t>reset</w:t>
      </w:r>
      <w:r w:rsidR="000871C7" w:rsidRPr="000871C7">
        <w:t xml:space="preserve"> </w:t>
      </w:r>
      <w:r w:rsidR="000871C7">
        <w:t>to a minimum value</w:t>
      </w:r>
      <w:r w:rsidRPr="282F9B3F">
        <w:t>.</w:t>
      </w:r>
      <w:r>
        <w:t xml:space="preserve"> </w:t>
      </w:r>
      <w:r w:rsidR="00552092">
        <w:t xml:space="preserve">This </w:t>
      </w:r>
      <w:r w:rsidR="00450DF7">
        <w:t xml:space="preserve">process will </w:t>
      </w:r>
      <w:r w:rsidR="00C66662">
        <w:t>repeat</w:t>
      </w:r>
      <w:r w:rsidR="00450DF7">
        <w:t xml:space="preserve"> forever.</w:t>
      </w:r>
    </w:p>
    <w:p w14:paraId="629FEECC" w14:textId="347C9129" w:rsidR="7CE4D281" w:rsidRDefault="000E363C" w:rsidP="0054196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noProof/>
          <w:color w:val="000000" w:themeColor="text1"/>
          <w:sz w:val="24"/>
          <w:szCs w:val="24"/>
          <w:lang w:val="en-US" w:eastAsia="en-US"/>
        </w:rPr>
        <mc:AlternateContent>
          <mc:Choice Requires="wpg">
            <w:drawing>
              <wp:inline distT="0" distB="0" distL="0" distR="0" wp14:anchorId="0BEA4697" wp14:editId="5EB4F745">
                <wp:extent cx="4434840" cy="3657600"/>
                <wp:effectExtent l="0" t="0" r="80010" b="0"/>
                <wp:docPr id="30" name="Group 30"/>
                <wp:cNvGraphicFramePr/>
                <a:graphic xmlns:a="http://schemas.openxmlformats.org/drawingml/2006/main">
                  <a:graphicData uri="http://schemas.microsoft.com/office/word/2010/wordprocessingGroup">
                    <wpg:wgp>
                      <wpg:cNvGrpSpPr/>
                      <wpg:grpSpPr>
                        <a:xfrm>
                          <a:off x="0" y="0"/>
                          <a:ext cx="4434840" cy="3657600"/>
                          <a:chOff x="0" y="0"/>
                          <a:chExt cx="5625805" cy="4638675"/>
                        </a:xfrm>
                      </wpg:grpSpPr>
                      <wps:wsp>
                        <wps:cNvPr id="29" name="Oval 29"/>
                        <wps:cNvSpPr/>
                        <wps:spPr>
                          <a:xfrm>
                            <a:off x="2835540" y="796202"/>
                            <a:ext cx="2790265" cy="2854987"/>
                          </a:xfrm>
                          <a:prstGeom prst="ellipse">
                            <a:avLst/>
                          </a:prstGeom>
                          <a:blipFill dpi="0" rotWithShape="1">
                            <a:blip r:embed="rId28">
                              <a:extLst>
                                <a:ext uri="{28A0092B-C50C-407E-A947-70E740481C1C}">
                                  <a14:useLocalDpi xmlns:a14="http://schemas.microsoft.com/office/drawing/2010/main" val="0"/>
                                </a:ext>
                              </a:extLst>
                            </a:blip>
                            <a:srcRect/>
                            <a:stretch>
                              <a:fillRect/>
                            </a:stretch>
                          </a:blipFill>
                          <a:ln w="38100">
                            <a:solidFill>
                              <a:schemeClr val="bg1">
                                <a:lumMod val="50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8" name="Group 28"/>
                        <wpg:cNvGrpSpPr/>
                        <wpg:grpSpPr>
                          <a:xfrm>
                            <a:off x="0" y="0"/>
                            <a:ext cx="4017848" cy="4638675"/>
                            <a:chOff x="0" y="0"/>
                            <a:chExt cx="4017848" cy="4638675"/>
                          </a:xfrm>
                        </wpg:grpSpPr>
                        <pic:pic xmlns:pic="http://schemas.openxmlformats.org/drawingml/2006/picture">
                          <pic:nvPicPr>
                            <pic:cNvPr id="24" name="Picture 24"/>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2438400" cy="4638675"/>
                            </a:xfrm>
                            <a:prstGeom prst="rect">
                              <a:avLst/>
                            </a:prstGeom>
                          </pic:spPr>
                        </pic:pic>
                        <wps:wsp>
                          <wps:cNvPr id="26" name="Straight Connector 26"/>
                          <wps:cNvCnPr/>
                          <wps:spPr>
                            <a:xfrm flipV="1">
                              <a:off x="681422" y="849741"/>
                              <a:ext cx="3123945" cy="942392"/>
                            </a:xfrm>
                            <a:prstGeom prst="line">
                              <a:avLst/>
                            </a:prstGeom>
                            <a:ln>
                              <a:solidFill>
                                <a:schemeClr val="bg1">
                                  <a:lumMod val="50000"/>
                                </a:schemeClr>
                              </a:solidFill>
                            </a:ln>
                          </wps:spPr>
                          <wps:style>
                            <a:lnRef idx="3">
                              <a:schemeClr val="accent3"/>
                            </a:lnRef>
                            <a:fillRef idx="0">
                              <a:schemeClr val="accent3"/>
                            </a:fillRef>
                            <a:effectRef idx="2">
                              <a:schemeClr val="accent3"/>
                            </a:effectRef>
                            <a:fontRef idx="minor">
                              <a:schemeClr val="tx1"/>
                            </a:fontRef>
                          </wps:style>
                          <wps:bodyPr/>
                        </wps:wsp>
                        <wps:wsp>
                          <wps:cNvPr id="27" name="Straight Connector 27"/>
                          <wps:cNvCnPr/>
                          <wps:spPr>
                            <a:xfrm>
                              <a:off x="681422" y="2877718"/>
                              <a:ext cx="3336426" cy="773471"/>
                            </a:xfrm>
                            <a:prstGeom prst="line">
                              <a:avLst/>
                            </a:prstGeom>
                            <a:ln>
                              <a:solidFill>
                                <a:schemeClr val="bg1">
                                  <a:lumMod val="50000"/>
                                </a:schemeClr>
                              </a:solidFill>
                            </a:ln>
                          </wps:spPr>
                          <wps:style>
                            <a:lnRef idx="3">
                              <a:schemeClr val="accent3"/>
                            </a:lnRef>
                            <a:fillRef idx="0">
                              <a:schemeClr val="accent3"/>
                            </a:fillRef>
                            <a:effectRef idx="2">
                              <a:schemeClr val="accent3"/>
                            </a:effectRef>
                            <a:fontRef idx="minor">
                              <a:schemeClr val="tx1"/>
                            </a:fontRef>
                          </wps:style>
                          <wps:bodyPr/>
                        </wps:wsp>
                      </wpg:grpSp>
                    </wpg:wgp>
                  </a:graphicData>
                </a:graphic>
              </wp:inline>
            </w:drawing>
          </mc:Choice>
          <mc:Fallback>
            <w:pict>
              <v:group w14:anchorId="51FF5018" id="Group 30" o:spid="_x0000_s1026" style="width:349.2pt;height:4in;mso-position-horizontal-relative:char;mso-position-vertical-relative:line" coordsize="56258,46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">
                <v:oval id="Oval 29" o:spid="_x0000_s1027" style="position:absolute;left:28355;top:7962;width:27903;height:285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" strokecolor="#7f7f7f [1612]" strokeweight="3pt">
                  <v:fill r:id="rId30" o:title="" recolor="t" rotate="t" type="frame"/>
                  <v:shadow on="t" color="black" opacity="22937f" origin=",.5" offset="0,.63889mm"/>
                </v:oval>
                <v:group id="Group 28" o:spid="_x0000_s1028" style="position:absolute;width:40178;height:46386" coordsize="40178,46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Picture 24" o:spid="_x0000_s1029" type="#_x0000_t75" style="position:absolute;width:24384;height:46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">
                    <v:imagedata r:id="rId31" o:title=""/>
                  </v:shape>
                  <v:line id="Straight Connector 26" o:spid="_x0000_s1030" style="position:absolute;flip:y;visibility:visible;mso-wrap-style:square" from="6814,8497" to="38053,179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" strokecolor="#7f7f7f [1612]" strokeweight="3pt">
                    <v:shadow on="t" color="black" opacity="22937f" origin=",.5" offset="0,.63889mm"/>
                  </v:line>
                  <v:line id="Straight Connector 27" o:spid="_x0000_s1031" style="position:absolute;visibility:visible;mso-wrap-style:square" from="6814,28777" to="40178,36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" strokecolor="#7f7f7f [1612]" strokeweight="3pt">
                    <v:shadow on="t" color="black" opacity="22937f" origin=",.5" offset="0,.63889mm"/>
                  </v:line>
                </v:group>
                <w10:anchorlock/>
              </v:group>
            </w:pict>
          </mc:Fallback>
        </mc:AlternateContent>
      </w:r>
    </w:p>
    <w:p w14:paraId="261B3333" w14:textId="77777777" w:rsidR="0054196E" w:rsidRDefault="0054196E">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BF6A4D4" w14:textId="5F7EFF76" w:rsidR="0072137B" w:rsidRDefault="0072137B" w:rsidP="0054196E">
      <w:pPr>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following figure shows how the REVISE COUNT value is incremented</w:t>
      </w:r>
      <w:r w:rsidR="0D7B32C9" w:rsidRPr="53F3667A">
        <w:rPr>
          <w:rFonts w:ascii="Times New Roman" w:eastAsia="Times New Roman" w:hAnsi="Times New Roman" w:cs="Times New Roman"/>
          <w:sz w:val="24"/>
          <w:szCs w:val="24"/>
        </w:rPr>
        <w:t>.</w:t>
      </w:r>
    </w:p>
    <w:p w14:paraId="2CC3CC3E" w14:textId="103B7452" w:rsidR="0072137B" w:rsidRDefault="0072137B" w:rsidP="0072137B">
      <w:r>
        <w:rPr>
          <w:noProof/>
          <w:lang w:val="en-US" w:eastAsia="en-US"/>
        </w:rPr>
        <w:drawing>
          <wp:inline distT="19050" distB="19050" distL="19050" distR="19050" wp14:anchorId="3ECCFA2F" wp14:editId="58A6A1DB">
            <wp:extent cx="5745600" cy="952500"/>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2"/>
                    <a:srcRect/>
                    <a:stretch>
                      <a:fillRect/>
                    </a:stretch>
                  </pic:blipFill>
                  <pic:spPr>
                    <a:xfrm>
                      <a:off x="0" y="0"/>
                      <a:ext cx="5745600" cy="952500"/>
                    </a:xfrm>
                    <a:prstGeom prst="rect">
                      <a:avLst/>
                    </a:prstGeom>
                    <a:ln/>
                  </pic:spPr>
                </pic:pic>
              </a:graphicData>
            </a:graphic>
          </wp:inline>
        </w:drawing>
      </w:r>
    </w:p>
    <w:p w14:paraId="66682573" w14:textId="7F576CE9" w:rsidR="00C70373" w:rsidRPr="00366DAD" w:rsidRDefault="0072137B" w:rsidP="00366DAD">
      <w:pPr>
        <w:spacing w:after="200"/>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5.2: REVISE COUNT increment method</w:t>
      </w:r>
    </w:p>
    <w:p w14:paraId="3A1E1E23" w14:textId="77777777" w:rsidR="00366DAD" w:rsidRDefault="00366DAD" w:rsidP="00366DAD">
      <w:pPr>
        <w:pStyle w:val="paragraph"/>
        <w:tabs>
          <w:tab w:val="left" w:pos="450"/>
        </w:tabs>
        <w:spacing w:before="0"/>
        <w:ind w:firstLine="0"/>
        <w:rPr>
          <w:b/>
          <w:bCs/>
          <w:i/>
          <w:iCs/>
        </w:rPr>
      </w:pPr>
    </w:p>
    <w:p w14:paraId="7EEF823E" w14:textId="3797156F" w:rsidR="00C70373" w:rsidRPr="0054196E" w:rsidRDefault="00366DAD" w:rsidP="00366DAD">
      <w:pPr>
        <w:pStyle w:val="paragraph"/>
        <w:tabs>
          <w:tab w:val="left" w:pos="450"/>
        </w:tabs>
        <w:spacing w:before="0"/>
        <w:ind w:firstLine="0"/>
        <w:rPr>
          <w:b/>
          <w:bCs/>
        </w:rPr>
      </w:pPr>
      <w:r w:rsidRPr="0054196E">
        <w:rPr>
          <w:b/>
          <w:bCs/>
        </w:rPr>
        <w:t>6.4.</w:t>
      </w:r>
      <w:r w:rsidRPr="0054196E">
        <w:rPr>
          <w:b/>
          <w:bCs/>
        </w:rPr>
        <w:tab/>
      </w:r>
      <w:r w:rsidR="00C70373" w:rsidRPr="0054196E">
        <w:rPr>
          <w:b/>
          <w:bCs/>
        </w:rPr>
        <w:t xml:space="preserve">Experiments with the </w:t>
      </w:r>
      <w:r w:rsidR="002E7686" w:rsidRPr="0054196E">
        <w:rPr>
          <w:b/>
          <w:bCs/>
        </w:rPr>
        <w:t>Algorithm</w:t>
      </w:r>
    </w:p>
    <w:p w14:paraId="02B135F0" w14:textId="0733B9B6" w:rsidR="002E5A63" w:rsidRPr="002E5A63" w:rsidRDefault="00BD0022" w:rsidP="00FA0978">
      <w:pPr>
        <w:pStyle w:val="paragraph"/>
      </w:pPr>
      <w:r>
        <w:t>The</w:t>
      </w:r>
      <w:r w:rsidR="00A5160D">
        <w:t xml:space="preserve"> </w:t>
      </w:r>
      <w:r w:rsidR="00771AAD">
        <w:t xml:space="preserve">intermediate system with </w:t>
      </w:r>
      <w:r w:rsidR="001E43D5" w:rsidRPr="00771AAD">
        <w:t>samp</w:t>
      </w:r>
      <w:r w:rsidR="001E43D5">
        <w:t>ling</w:t>
      </w:r>
      <w:r w:rsidR="001E43D5" w:rsidRPr="00771AAD">
        <w:t xml:space="preserve"> algo with varying revise count</w:t>
      </w:r>
      <w:r w:rsidR="00771AAD">
        <w:t xml:space="preserve"> </w:t>
      </w:r>
      <w:r w:rsidR="00B51210">
        <w:t>was</w:t>
      </w:r>
      <w:r w:rsidR="002F72F2" w:rsidRPr="002F72F2">
        <w:t xml:space="preserve"> experimented with </w:t>
      </w:r>
      <w:r w:rsidR="00EF7952">
        <w:t xml:space="preserve">5 </w:t>
      </w:r>
      <w:r w:rsidR="001D3D2E">
        <w:t xml:space="preserve">kind of </w:t>
      </w:r>
      <w:r w:rsidR="002F72F2" w:rsidRPr="002F72F2">
        <w:t xml:space="preserve">input </w:t>
      </w:r>
      <w:r w:rsidR="00EF7952">
        <w:t>having different</w:t>
      </w:r>
      <w:r w:rsidR="001D3D2E" w:rsidRPr="002F72F2">
        <w:t xml:space="preserve"> nature</w:t>
      </w:r>
      <w:r w:rsidR="00EF7952">
        <w:t>s</w:t>
      </w:r>
      <w:r w:rsidR="00B51210" w:rsidRPr="002F72F2">
        <w:t>.</w:t>
      </w:r>
      <w:r w:rsidR="002E40A0">
        <w:t xml:space="preserve"> The stream</w:t>
      </w:r>
      <w:r w:rsidR="00785C43">
        <w:t>s</w:t>
      </w:r>
      <w:r w:rsidR="002E40A0">
        <w:t xml:space="preserve"> </w:t>
      </w:r>
      <w:r w:rsidR="00DE2497">
        <w:t>w</w:t>
      </w:r>
      <w:r w:rsidR="00785C43">
        <w:t>ere</w:t>
      </w:r>
      <w:r w:rsidR="00DE2497">
        <w:t xml:space="preserve"> generated </w:t>
      </w:r>
      <w:r w:rsidR="00544A11">
        <w:t xml:space="preserve">automatically </w:t>
      </w:r>
      <w:r w:rsidR="00DE2497">
        <w:t xml:space="preserve">before </w:t>
      </w:r>
      <w:r w:rsidR="00785C43">
        <w:t xml:space="preserve">they were </w:t>
      </w:r>
      <w:r w:rsidR="003E7CE2">
        <w:t>given to the algorithm</w:t>
      </w:r>
      <w:r w:rsidR="00ED56F7">
        <w:t xml:space="preserve"> and evaluate</w:t>
      </w:r>
      <w:r w:rsidR="00293C6D">
        <w:t xml:space="preserve">d </w:t>
      </w:r>
      <w:r w:rsidR="001024D8">
        <w:t>in three cased,</w:t>
      </w:r>
      <w:r w:rsidR="00ED56F7">
        <w:t xml:space="preserve"> only </w:t>
      </w:r>
      <w:r w:rsidR="001024D8">
        <w:t>on</w:t>
      </w:r>
      <w:r w:rsidR="00ED56F7">
        <w:t xml:space="preserve"> CPU, only </w:t>
      </w:r>
      <w:r w:rsidR="001024D8">
        <w:t>on</w:t>
      </w:r>
      <w:r w:rsidR="00ED56F7">
        <w:t xml:space="preserve"> GPU and</w:t>
      </w:r>
      <w:r w:rsidR="00FA13E9">
        <w:t xml:space="preserve"> </w:t>
      </w:r>
      <w:r w:rsidR="00ED56F7">
        <w:t xml:space="preserve">self-flow (the sampling algorithm) modes. The results were </w:t>
      </w:r>
      <w:r w:rsidR="0044711B">
        <w:t>logged,</w:t>
      </w:r>
      <w:r w:rsidR="00ED56F7">
        <w:t xml:space="preserve"> and graph plotted in excel using the</w:t>
      </w:r>
      <w:r w:rsidR="00DA7A77">
        <w:t xml:space="preserve"> logged</w:t>
      </w:r>
      <w:r w:rsidR="00ED56F7">
        <w:t xml:space="preserve"> </w:t>
      </w:r>
      <w:r w:rsidR="00D95E88">
        <w:t>data.</w:t>
      </w:r>
      <w:r w:rsidR="004B5543">
        <w:t xml:space="preserve"> The experiment was conducted with</w:t>
      </w:r>
      <w:r w:rsidR="0044711B">
        <w:t xml:space="preserve"> </w:t>
      </w:r>
      <w:r w:rsidR="00597BAA">
        <w:t>our experiment model at that time,</w:t>
      </w:r>
      <w:r w:rsidR="004B5543">
        <w:t xml:space="preserve"> element wise </w:t>
      </w:r>
      <w:r w:rsidR="008725EA">
        <w:t>vector</w:t>
      </w:r>
      <w:r w:rsidR="004B5543">
        <w:t xml:space="preserve"> addition</w:t>
      </w:r>
      <w:r w:rsidR="00597BAA">
        <w:t xml:space="preserve"> </w:t>
      </w:r>
      <w:r w:rsidR="00597BAA" w:rsidRPr="00597BAA">
        <w:t>of two equal size arrays</w:t>
      </w:r>
      <w:r w:rsidR="003F14D4">
        <w:t>.</w:t>
      </w:r>
    </w:p>
    <w:p w14:paraId="597226B7" w14:textId="68A6639B" w:rsidR="00366DAD" w:rsidRDefault="002E5A63" w:rsidP="0054196E">
      <w:pPr>
        <w:pStyle w:val="paragraph"/>
        <w:spacing w:after="240"/>
      </w:pPr>
      <w:r>
        <w:t>Primary g</w:t>
      </w:r>
      <w:r w:rsidRPr="002E5A63">
        <w:t>raphs illustrating the nature of the input stream.</w:t>
      </w:r>
      <w:r>
        <w:rPr>
          <w:lang w:val="en-US"/>
        </w:rPr>
        <w:t xml:space="preserve"> </w:t>
      </w:r>
      <w:r w:rsidR="004B5543">
        <w:t xml:space="preserve">Y </w:t>
      </w:r>
      <w:r w:rsidR="00B246F5">
        <w:t>(</w:t>
      </w:r>
      <w:r w:rsidR="00B246F5" w:rsidRPr="135A89B9">
        <w:t>vertical</w:t>
      </w:r>
      <w:r w:rsidR="00B246F5">
        <w:t xml:space="preserve">) </w:t>
      </w:r>
      <w:r w:rsidR="004B5543">
        <w:t>axis</w:t>
      </w:r>
      <w:r>
        <w:t xml:space="preserve"> </w:t>
      </w:r>
      <w:r w:rsidR="004B5543">
        <w:t>of the graph</w:t>
      </w:r>
      <w:r w:rsidR="008725EA">
        <w:t xml:space="preserve"> shows the length of array</w:t>
      </w:r>
      <w:r>
        <w:t xml:space="preserve">s coming in the stream. </w:t>
      </w:r>
      <w:r w:rsidR="00B246F5">
        <w:t xml:space="preserve">X (horizontal) axis </w:t>
      </w:r>
      <w:r w:rsidR="00B246F5" w:rsidRPr="000B778D">
        <w:t xml:space="preserve">shows </w:t>
      </w:r>
      <w:r w:rsidR="00EE27F7" w:rsidRPr="000B778D">
        <w:t xml:space="preserve">the order of </w:t>
      </w:r>
      <w:r w:rsidR="00B246F5" w:rsidRPr="000B778D">
        <w:t>input stream flo</w:t>
      </w:r>
      <w:r w:rsidR="00EE27F7" w:rsidRPr="000B778D">
        <w:t>w</w:t>
      </w:r>
      <w:r w:rsidR="00B246F5" w:rsidRPr="000B778D">
        <w:t>.</w:t>
      </w:r>
      <w:r w:rsidR="000B778D" w:rsidRPr="000B778D">
        <w:t xml:space="preserve"> The </w:t>
      </w:r>
      <w:r w:rsidR="00284EE2">
        <w:t>sub</w:t>
      </w:r>
      <w:r w:rsidR="000B778D" w:rsidRPr="000B778D">
        <w:t>graph</w:t>
      </w:r>
      <w:r w:rsidR="00284EE2">
        <w:t>s</w:t>
      </w:r>
      <w:r w:rsidR="000B778D" w:rsidRPr="000B778D">
        <w:t xml:space="preserve"> on right shows square wave of the same graph</w:t>
      </w:r>
      <w:r w:rsidR="00284EE2">
        <w:t xml:space="preserve"> and </w:t>
      </w:r>
      <w:r w:rsidR="009E70B5">
        <w:t xml:space="preserve">the </w:t>
      </w:r>
      <w:r w:rsidR="000B778D" w:rsidRPr="000B778D">
        <w:t xml:space="preserve">overall distribution of the array sizes given for the </w:t>
      </w:r>
      <w:r w:rsidR="00333246" w:rsidRPr="000B778D">
        <w:t>experiment,</w:t>
      </w:r>
      <w:r w:rsidR="009E70B5">
        <w:t xml:space="preserve"> respectively</w:t>
      </w:r>
      <w:r w:rsidR="000B778D" w:rsidRPr="000B778D">
        <w:t>.</w:t>
      </w:r>
    </w:p>
    <w:p w14:paraId="70600BBD" w14:textId="07E2984A" w:rsidR="009F78E0" w:rsidRPr="00366DAD" w:rsidRDefault="00366DAD" w:rsidP="00366DAD">
      <w:pPr>
        <w:tabs>
          <w:tab w:val="left" w:pos="630"/>
        </w:tabs>
        <w:rPr>
          <w:rFonts w:ascii="Times New Roman" w:eastAsia="Times New Roman" w:hAnsi="Times New Roman" w:cs="Times New Roman"/>
          <w:i/>
          <w:iCs/>
          <w:noProof/>
          <w:sz w:val="24"/>
          <w:szCs w:val="24"/>
          <w:lang w:val="en-US"/>
        </w:rPr>
      </w:pPr>
      <w:r>
        <w:rPr>
          <w:rFonts w:ascii="Times New Roman" w:eastAsia="Times New Roman" w:hAnsi="Times New Roman" w:cs="Times New Roman"/>
          <w:i/>
          <w:iCs/>
          <w:sz w:val="24"/>
          <w:szCs w:val="24"/>
        </w:rPr>
        <w:t>6.4.1.</w:t>
      </w:r>
      <w:r>
        <w:rPr>
          <w:rFonts w:ascii="Times New Roman" w:eastAsia="Times New Roman" w:hAnsi="Times New Roman" w:cs="Times New Roman"/>
          <w:i/>
          <w:iCs/>
          <w:sz w:val="24"/>
          <w:szCs w:val="24"/>
        </w:rPr>
        <w:tab/>
      </w:r>
      <w:r w:rsidR="124AFBB3" w:rsidRPr="00366DAD">
        <w:rPr>
          <w:rFonts w:ascii="Times New Roman" w:eastAsia="Times New Roman" w:hAnsi="Times New Roman" w:cs="Times New Roman"/>
          <w:i/>
          <w:iCs/>
          <w:sz w:val="24"/>
          <w:szCs w:val="24"/>
        </w:rPr>
        <w:t>CPU Specific Input Stream</w:t>
      </w:r>
    </w:p>
    <w:p w14:paraId="6E2A6447" w14:textId="6B55D7D9" w:rsidR="00C66782" w:rsidRDefault="00AB449D" w:rsidP="00C66782">
      <w:pPr>
        <w:pStyle w:val="paragraph"/>
      </w:pPr>
      <w:r>
        <w:rPr>
          <w:noProof/>
          <w:lang w:val="en-US" w:eastAsia="en-US"/>
        </w:rPr>
        <w:drawing>
          <wp:inline distT="0" distB="0" distL="0" distR="0" wp14:anchorId="28633E78" wp14:editId="3D1AA047">
            <wp:extent cx="5743575" cy="34004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3">
                      <a:extLst>
                        <a:ext uri="{28A0092B-C50C-407E-A947-70E740481C1C}">
                          <a14:useLocalDpi xmlns:a14="http://schemas.microsoft.com/office/drawing/2010/main" val="0"/>
                        </a:ext>
                      </a:extLst>
                    </a:blip>
                    <a:srcRect t="12069"/>
                    <a:stretch/>
                  </pic:blipFill>
                  <pic:spPr bwMode="auto">
                    <a:xfrm>
                      <a:off x="0" y="0"/>
                      <a:ext cx="5743575" cy="3400425"/>
                    </a:xfrm>
                    <a:prstGeom prst="rect">
                      <a:avLst/>
                    </a:prstGeom>
                    <a:noFill/>
                    <a:ln>
                      <a:noFill/>
                    </a:ln>
                    <a:extLst>
                      <a:ext uri="{53640926-AAD7-44D8-BBD7-CCE9431645EC}">
                        <a14:shadowObscured xmlns:a14="http://schemas.microsoft.com/office/drawing/2010/main"/>
                      </a:ext>
                    </a:extLst>
                  </pic:spPr>
                </pic:pic>
              </a:graphicData>
            </a:graphic>
          </wp:inline>
        </w:drawing>
      </w:r>
    </w:p>
    <w:p w14:paraId="7ABB1899" w14:textId="16AA2AD2" w:rsidR="36E21065" w:rsidRDefault="001C0CD2" w:rsidP="00C66782">
      <w:pPr>
        <w:pStyle w:val="paragraph"/>
        <w:rPr>
          <w:lang w:val="en-US"/>
        </w:rPr>
      </w:pPr>
      <w:r w:rsidRPr="00C66782">
        <w:lastRenderedPageBreak/>
        <w:t>All input</w:t>
      </w:r>
      <w:r w:rsidR="003C3085" w:rsidRPr="00C66782">
        <w:t>s</w:t>
      </w:r>
      <w:r w:rsidRPr="00C66782">
        <w:t xml:space="preserve"> in this stream are </w:t>
      </w:r>
      <w:r w:rsidR="00DC1AEC" w:rsidRPr="00C66782">
        <w:t xml:space="preserve">less complex and </w:t>
      </w:r>
      <w:r w:rsidR="00C34BDF" w:rsidRPr="00C66782">
        <w:t>small</w:t>
      </w:r>
      <w:r w:rsidR="00DC1AEC" w:rsidRPr="00C66782">
        <w:t xml:space="preserve">, and hence </w:t>
      </w:r>
      <w:r w:rsidR="00A04CAB" w:rsidRPr="00C66782">
        <w:t xml:space="preserve">as its name suggests, </w:t>
      </w:r>
      <w:r w:rsidR="00DC1AEC" w:rsidRPr="00C66782">
        <w:t xml:space="preserve">are </w:t>
      </w:r>
      <w:r w:rsidR="00142E52" w:rsidRPr="00C66782">
        <w:t>good</w:t>
      </w:r>
      <w:r w:rsidR="00235A38" w:rsidRPr="00C66782">
        <w:t xml:space="preserve"> to be executed on CPU</w:t>
      </w:r>
      <w:r w:rsidR="00A04CAB" w:rsidRPr="00C66782">
        <w:t>.</w:t>
      </w:r>
      <w:r w:rsidR="00CB1B3A" w:rsidRPr="00C66782">
        <w:t xml:space="preserve"> </w:t>
      </w:r>
      <w:r w:rsidR="003C3085" w:rsidRPr="00C66782">
        <w:t xml:space="preserve">GPU may </w:t>
      </w:r>
      <w:r w:rsidR="00E6180C" w:rsidRPr="00C66782">
        <w:t xml:space="preserve">take more time for </w:t>
      </w:r>
      <w:r w:rsidR="00C34BDF" w:rsidRPr="00C66782">
        <w:t>execution of the inputs</w:t>
      </w:r>
      <w:r w:rsidR="00502154" w:rsidRPr="00C66782">
        <w:t xml:space="preserve"> than the CPU</w:t>
      </w:r>
      <w:r w:rsidR="0020165D" w:rsidRPr="00C66782">
        <w:t xml:space="preserve"> </w:t>
      </w:r>
      <w:r w:rsidR="00EC245F" w:rsidRPr="00C66782">
        <w:t xml:space="preserve">because of the initialization </w:t>
      </w:r>
      <w:r w:rsidR="008113C2" w:rsidRPr="00C66782">
        <w:t>setup costs of the computation</w:t>
      </w:r>
      <w:r w:rsidR="001C01C4">
        <w:t>.</w:t>
      </w:r>
    </w:p>
    <w:p w14:paraId="62194DC7" w14:textId="77777777" w:rsidR="0034179F" w:rsidRDefault="00A255D6" w:rsidP="00507FDF">
      <w:pPr>
        <w:pStyle w:val="paragraph"/>
        <w:ind w:firstLine="0"/>
        <w:rPr>
          <w:lang w:val="en-US"/>
        </w:rPr>
      </w:pPr>
      <w:r w:rsidRPr="003036E1">
        <w:rPr>
          <w:b/>
          <w:bCs/>
          <w:lang w:val="en-US"/>
        </w:rPr>
        <w:t>Obs</w:t>
      </w:r>
      <w:r>
        <w:rPr>
          <w:b/>
          <w:bCs/>
          <w:lang w:val="en-US"/>
        </w:rPr>
        <w:t>e</w:t>
      </w:r>
      <w:r w:rsidRPr="003036E1">
        <w:rPr>
          <w:b/>
          <w:bCs/>
          <w:lang w:val="en-US"/>
        </w:rPr>
        <w:t>rvation:</w:t>
      </w:r>
    </w:p>
    <w:p w14:paraId="45354556" w14:textId="77012F58" w:rsidR="00C1394D" w:rsidRDefault="00885FFB" w:rsidP="0034179F">
      <w:pPr>
        <w:pStyle w:val="paragraph"/>
        <w:spacing w:before="0"/>
        <w:rPr>
          <w:lang w:val="en-US"/>
        </w:rPr>
      </w:pPr>
      <w:r>
        <w:rPr>
          <w:lang w:val="en-US"/>
        </w:rPr>
        <w:t xml:space="preserve">Since the stream is CPU specific, </w:t>
      </w:r>
      <w:r w:rsidR="005E40A8" w:rsidRPr="0034179F">
        <w:t>CPU</w:t>
      </w:r>
      <w:r w:rsidR="005E40A8">
        <w:rPr>
          <w:lang w:val="en-US"/>
        </w:rPr>
        <w:t xml:space="preserve"> only time </w:t>
      </w:r>
      <w:r w:rsidR="00A11363">
        <w:rPr>
          <w:lang w:val="en-US"/>
        </w:rPr>
        <w:t>was</w:t>
      </w:r>
      <w:r w:rsidR="005E40A8">
        <w:rPr>
          <w:lang w:val="en-US"/>
        </w:rPr>
        <w:t xml:space="preserve"> very </w:t>
      </w:r>
      <w:r w:rsidR="006D092D">
        <w:rPr>
          <w:lang w:val="en-US"/>
        </w:rPr>
        <w:t>low,</w:t>
      </w:r>
      <w:r w:rsidR="005E40A8">
        <w:rPr>
          <w:lang w:val="en-US"/>
        </w:rPr>
        <w:t xml:space="preserve"> and GPU </w:t>
      </w:r>
      <w:r w:rsidR="00A11363">
        <w:rPr>
          <w:lang w:val="en-US"/>
        </w:rPr>
        <w:t xml:space="preserve">took </w:t>
      </w:r>
      <w:r w:rsidR="007220C5">
        <w:rPr>
          <w:lang w:val="en-US"/>
        </w:rPr>
        <w:t xml:space="preserve">long time for execution. </w:t>
      </w:r>
      <w:r w:rsidR="00BB68B1">
        <w:rPr>
          <w:lang w:val="en-US"/>
        </w:rPr>
        <w:t xml:space="preserve">In self-flow mode, </w:t>
      </w:r>
      <w:r w:rsidR="00CA7A9C">
        <w:rPr>
          <w:lang w:val="en-US"/>
        </w:rPr>
        <w:t xml:space="preserve">it </w:t>
      </w:r>
      <w:r w:rsidR="002D390C">
        <w:rPr>
          <w:lang w:val="en-US"/>
        </w:rPr>
        <w:t xml:space="preserve">took </w:t>
      </w:r>
      <w:r w:rsidR="002B2E90">
        <w:rPr>
          <w:lang w:val="en-US"/>
        </w:rPr>
        <w:t xml:space="preserve">a time </w:t>
      </w:r>
      <w:r w:rsidR="00FA7A9C">
        <w:rPr>
          <w:lang w:val="en-US"/>
        </w:rPr>
        <w:t xml:space="preserve">that was very </w:t>
      </w:r>
      <w:r w:rsidR="00830E5A">
        <w:rPr>
          <w:lang w:val="en-US"/>
        </w:rPr>
        <w:t xml:space="preserve">close the CPU only execution time. </w:t>
      </w:r>
      <w:r w:rsidR="002A293C">
        <w:rPr>
          <w:lang w:val="en-US"/>
        </w:rPr>
        <w:t xml:space="preserve">It </w:t>
      </w:r>
      <w:r w:rsidR="00F31A62">
        <w:rPr>
          <w:lang w:val="en-US"/>
        </w:rPr>
        <w:t>must</w:t>
      </w:r>
      <w:r w:rsidR="002A293C">
        <w:rPr>
          <w:lang w:val="en-US"/>
        </w:rPr>
        <w:t xml:space="preserve"> be noted that</w:t>
      </w:r>
      <w:r w:rsidR="002E66E6">
        <w:rPr>
          <w:lang w:val="en-US"/>
        </w:rPr>
        <w:t>,</w:t>
      </w:r>
      <w:r w:rsidR="002A293C">
        <w:rPr>
          <w:lang w:val="en-US"/>
        </w:rPr>
        <w:t xml:space="preserve"> </w:t>
      </w:r>
      <w:proofErr w:type="spellStart"/>
      <w:r w:rsidR="002A293C">
        <w:rPr>
          <w:lang w:val="en-US"/>
        </w:rPr>
        <w:t>i</w:t>
      </w:r>
      <w:proofErr w:type="spellEnd"/>
      <w:r w:rsidR="002A293C">
        <w:t>n typical programs, the c</w:t>
      </w:r>
      <w:r w:rsidR="002A293C">
        <w:rPr>
          <w:lang w:val="en-US"/>
        </w:rPr>
        <w:t>omputations in the streams that have been experimented here are executed on the GPU by default.</w:t>
      </w:r>
      <w:r w:rsidR="00830E5A">
        <w:rPr>
          <w:lang w:val="en-US"/>
        </w:rPr>
        <w:t xml:space="preserve"> </w:t>
      </w:r>
      <w:r w:rsidR="00F31A62">
        <w:rPr>
          <w:lang w:val="en-US"/>
        </w:rPr>
        <w:t>Therefore,</w:t>
      </w:r>
      <w:r w:rsidR="00830E5A">
        <w:rPr>
          <w:lang w:val="en-US"/>
        </w:rPr>
        <w:t xml:space="preserve"> it could be considered as a huge gain over the default execution setup.</w:t>
      </w:r>
    </w:p>
    <w:p w14:paraId="47D3D37F" w14:textId="77777777" w:rsidR="00AD7B04" w:rsidRPr="008F2FEC" w:rsidRDefault="00AD7B04" w:rsidP="008F2FEC">
      <w:pPr>
        <w:rPr>
          <w:rFonts w:ascii="Times New Roman" w:eastAsia="Times New Roman" w:hAnsi="Times New Roman" w:cs="Times New Roman"/>
          <w:sz w:val="24"/>
          <w:szCs w:val="24"/>
          <w:lang w:val="en-US"/>
        </w:rPr>
      </w:pPr>
    </w:p>
    <w:p w14:paraId="2B5DBA63" w14:textId="1996C3F8" w:rsidR="2A6EA242" w:rsidRPr="00366DAD" w:rsidRDefault="00366DAD" w:rsidP="00366DAD">
      <w:pPr>
        <w:tabs>
          <w:tab w:val="left" w:pos="630"/>
        </w:tabs>
        <w:spacing w:after="200"/>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6.4.2.</w:t>
      </w:r>
      <w:r>
        <w:rPr>
          <w:rFonts w:ascii="Times New Roman" w:eastAsia="Times New Roman" w:hAnsi="Times New Roman" w:cs="Times New Roman"/>
          <w:i/>
          <w:iCs/>
          <w:sz w:val="24"/>
          <w:szCs w:val="24"/>
        </w:rPr>
        <w:tab/>
      </w:r>
      <w:r w:rsidR="786945C7" w:rsidRPr="00366DAD">
        <w:rPr>
          <w:rFonts w:ascii="Times New Roman" w:eastAsia="Times New Roman" w:hAnsi="Times New Roman" w:cs="Times New Roman"/>
          <w:i/>
          <w:iCs/>
          <w:sz w:val="24"/>
          <w:szCs w:val="24"/>
        </w:rPr>
        <w:t>GPU Specific Input Stream</w:t>
      </w:r>
    </w:p>
    <w:p w14:paraId="134C7387" w14:textId="79AC56C8" w:rsidR="00C52DF5" w:rsidRDefault="00C52DF5" w:rsidP="00366DAD">
      <w:pPr>
        <w:spacing w:line="360" w:lineRule="auto"/>
        <w:ind w:left="141"/>
        <w:jc w:val="center"/>
        <w:rPr>
          <w:rFonts w:ascii="Times New Roman" w:eastAsia="Times New Roman" w:hAnsi="Times New Roman" w:cs="Times New Roman"/>
          <w:b/>
          <w:sz w:val="24"/>
          <w:szCs w:val="24"/>
          <w:lang w:val="en-US"/>
        </w:rPr>
      </w:pPr>
      <w:r>
        <w:rPr>
          <w:noProof/>
        </w:rPr>
        <w:drawing>
          <wp:inline distT="0" distB="0" distL="0" distR="0" wp14:anchorId="3E8860D3" wp14:editId="6038BE5B">
            <wp:extent cx="5534025" cy="3212121"/>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34">
                      <a:extLst>
                        <a:ext uri="{28A0092B-C50C-407E-A947-70E740481C1C}">
                          <a14:useLocalDpi xmlns:a14="http://schemas.microsoft.com/office/drawing/2010/main" val="0"/>
                        </a:ext>
                      </a:extLst>
                    </a:blip>
                    <a:stretch>
                      <a:fillRect/>
                    </a:stretch>
                  </pic:blipFill>
                  <pic:spPr>
                    <a:xfrm>
                      <a:off x="0" y="0"/>
                      <a:ext cx="5544497" cy="3218200"/>
                    </a:xfrm>
                    <a:prstGeom prst="rect">
                      <a:avLst/>
                    </a:prstGeom>
                  </pic:spPr>
                </pic:pic>
              </a:graphicData>
            </a:graphic>
          </wp:inline>
        </w:drawing>
      </w:r>
    </w:p>
    <w:p w14:paraId="63036E61" w14:textId="6E7C6D82" w:rsidR="003036E1" w:rsidRDefault="00EC69EE" w:rsidP="004D4398">
      <w:pPr>
        <w:pStyle w:val="paragraph"/>
        <w:rPr>
          <w:lang w:val="en-US"/>
        </w:rPr>
      </w:pPr>
      <w:r>
        <w:rPr>
          <w:lang w:val="en-US"/>
        </w:rPr>
        <w:t>In this stream, problem</w:t>
      </w:r>
      <w:r w:rsidR="00CF3C77">
        <w:rPr>
          <w:lang w:val="en-US"/>
        </w:rPr>
        <w:t xml:space="preserve">s are </w:t>
      </w:r>
      <w:r w:rsidR="00ED14C8">
        <w:rPr>
          <w:lang w:val="en-US"/>
        </w:rPr>
        <w:t>large and</w:t>
      </w:r>
      <w:r w:rsidR="003A0AB3">
        <w:rPr>
          <w:lang w:val="en-US"/>
        </w:rPr>
        <w:t xml:space="preserve"> optimal to be executed in GPU</w:t>
      </w:r>
      <w:r w:rsidR="00704D08">
        <w:rPr>
          <w:lang w:val="en-US"/>
        </w:rPr>
        <w:t xml:space="preserve"> </w:t>
      </w:r>
      <w:r w:rsidR="00300F9F">
        <w:rPr>
          <w:lang w:val="en-US"/>
        </w:rPr>
        <w:t xml:space="preserve">and </w:t>
      </w:r>
      <w:r w:rsidR="00704D08">
        <w:rPr>
          <w:lang w:val="en-US"/>
        </w:rPr>
        <w:t xml:space="preserve">run them on CPU will be a </w:t>
      </w:r>
      <w:r w:rsidR="00300F9F">
        <w:rPr>
          <w:lang w:val="en-US"/>
        </w:rPr>
        <w:t>counterpart and cause severe latency</w:t>
      </w:r>
      <w:r w:rsidR="003A0AB3">
        <w:rPr>
          <w:lang w:val="en-US"/>
        </w:rPr>
        <w:t>.</w:t>
      </w:r>
      <w:r w:rsidR="0084340B">
        <w:rPr>
          <w:lang w:val="en-US"/>
        </w:rPr>
        <w:t xml:space="preserve"> The distribution graph on right below describes the nature.</w:t>
      </w:r>
    </w:p>
    <w:p w14:paraId="257FA916" w14:textId="02EF8572" w:rsidR="0054196E" w:rsidRDefault="003036E1" w:rsidP="004D4398">
      <w:pPr>
        <w:pStyle w:val="paragraph"/>
        <w:ind w:firstLine="0"/>
        <w:rPr>
          <w:lang w:val="en-US"/>
        </w:rPr>
      </w:pPr>
      <w:r w:rsidRPr="003036E1">
        <w:rPr>
          <w:b/>
          <w:bCs/>
          <w:lang w:val="en-US"/>
        </w:rPr>
        <w:t>Obs</w:t>
      </w:r>
      <w:r>
        <w:rPr>
          <w:b/>
          <w:bCs/>
          <w:lang w:val="en-US"/>
        </w:rPr>
        <w:t>e</w:t>
      </w:r>
      <w:r w:rsidRPr="003036E1">
        <w:rPr>
          <w:b/>
          <w:bCs/>
          <w:lang w:val="en-US"/>
        </w:rPr>
        <w:t>rvation:</w:t>
      </w:r>
      <w:r>
        <w:rPr>
          <w:lang w:val="en-US"/>
        </w:rPr>
        <w:t xml:space="preserve"> </w:t>
      </w:r>
      <w:r w:rsidR="57567748" w:rsidRPr="0E8F37F2">
        <w:rPr>
          <w:lang w:val="en-US"/>
        </w:rPr>
        <w:t>Sel</w:t>
      </w:r>
      <w:r w:rsidR="009B0468">
        <w:rPr>
          <w:lang w:val="en-US"/>
        </w:rPr>
        <w:t>f-</w:t>
      </w:r>
      <w:r w:rsidR="57567748" w:rsidRPr="0E8F37F2">
        <w:rPr>
          <w:lang w:val="en-US"/>
        </w:rPr>
        <w:t>flow time has exceeded the GPU only time, which was not a gain at this time.</w:t>
      </w:r>
      <w:r w:rsidR="004D4398">
        <w:rPr>
          <w:lang w:val="en-US"/>
        </w:rPr>
        <w:t xml:space="preserve"> </w:t>
      </w:r>
      <w:r w:rsidR="57567748" w:rsidRPr="0E8F37F2">
        <w:rPr>
          <w:lang w:val="en-US"/>
        </w:rPr>
        <w:t xml:space="preserve">because that some samples </w:t>
      </w:r>
      <w:r w:rsidR="003C6A82">
        <w:rPr>
          <w:lang w:val="en-US"/>
        </w:rPr>
        <w:t>have been</w:t>
      </w:r>
      <w:r w:rsidR="57567748" w:rsidRPr="0E8F37F2">
        <w:rPr>
          <w:lang w:val="en-US"/>
        </w:rPr>
        <w:t xml:space="preserve"> </w:t>
      </w:r>
      <w:r w:rsidR="003C6A82">
        <w:rPr>
          <w:lang w:val="en-US"/>
        </w:rPr>
        <w:t>scheduled</w:t>
      </w:r>
      <w:r w:rsidR="57567748" w:rsidRPr="0E8F37F2">
        <w:rPr>
          <w:lang w:val="en-US"/>
        </w:rPr>
        <w:t xml:space="preserve"> in CPU for evaluations and got delayed</w:t>
      </w:r>
      <w:r w:rsidR="00584A84">
        <w:rPr>
          <w:lang w:val="en-US"/>
        </w:rPr>
        <w:t>.</w:t>
      </w:r>
      <w:r w:rsidR="004D4398">
        <w:rPr>
          <w:lang w:val="en-US"/>
        </w:rPr>
        <w:t xml:space="preserve"> </w:t>
      </w:r>
      <w:r w:rsidR="57567748" w:rsidRPr="0E8F37F2">
        <w:rPr>
          <w:lang w:val="en-US"/>
        </w:rPr>
        <w:t>It can be optimized by preventing the Highly GPU specific tasks executed in the CPU at all.</w:t>
      </w:r>
      <w:r w:rsidR="004D4398">
        <w:rPr>
          <w:lang w:val="en-US"/>
        </w:rPr>
        <w:t xml:space="preserve"> </w:t>
      </w:r>
      <w:r w:rsidR="57567748" w:rsidRPr="0E8F37F2">
        <w:rPr>
          <w:lang w:val="en-US"/>
        </w:rPr>
        <w:t xml:space="preserve">We </w:t>
      </w:r>
      <w:r w:rsidR="00B51E96" w:rsidRPr="0E8F37F2">
        <w:rPr>
          <w:lang w:val="en-US"/>
        </w:rPr>
        <w:t xml:space="preserve">improved </w:t>
      </w:r>
      <w:r w:rsidR="003C1B7F">
        <w:rPr>
          <w:lang w:val="en-US"/>
        </w:rPr>
        <w:t xml:space="preserve">the </w:t>
      </w:r>
      <w:r w:rsidR="00B51E96" w:rsidRPr="0E8F37F2">
        <w:rPr>
          <w:lang w:val="en-US"/>
        </w:rPr>
        <w:t xml:space="preserve">algorithm </w:t>
      </w:r>
      <w:r w:rsidR="003C1B7F">
        <w:rPr>
          <w:lang w:val="en-US"/>
        </w:rPr>
        <w:t xml:space="preserve">and </w:t>
      </w:r>
      <w:r w:rsidR="57567748" w:rsidRPr="0E8F37F2">
        <w:rPr>
          <w:lang w:val="en-US"/>
        </w:rPr>
        <w:t>consider</w:t>
      </w:r>
      <w:r w:rsidR="003C1B7F">
        <w:rPr>
          <w:lang w:val="en-US"/>
        </w:rPr>
        <w:t>ing</w:t>
      </w:r>
      <w:r w:rsidR="57567748" w:rsidRPr="0E8F37F2">
        <w:rPr>
          <w:lang w:val="en-US"/>
        </w:rPr>
        <w:t xml:space="preserve"> </w:t>
      </w:r>
      <w:r w:rsidR="003C1B7F">
        <w:rPr>
          <w:lang w:val="en-US"/>
        </w:rPr>
        <w:t xml:space="preserve">some attributes </w:t>
      </w:r>
      <w:r w:rsidR="004A01A5" w:rsidRPr="0E8F37F2">
        <w:rPr>
          <w:lang w:val="en-US"/>
        </w:rPr>
        <w:t xml:space="preserve">of the </w:t>
      </w:r>
      <w:r w:rsidR="004A01A5">
        <w:rPr>
          <w:lang w:val="en-US"/>
        </w:rPr>
        <w:t>computations</w:t>
      </w:r>
      <w:r w:rsidR="004A01A5" w:rsidRPr="0E8F37F2">
        <w:rPr>
          <w:lang w:val="en-US"/>
        </w:rPr>
        <w:t xml:space="preserve"> </w:t>
      </w:r>
      <w:r w:rsidR="003C1B7F">
        <w:rPr>
          <w:lang w:val="en-US"/>
        </w:rPr>
        <w:t xml:space="preserve">impact the </w:t>
      </w:r>
      <w:r w:rsidR="004A01A5">
        <w:rPr>
          <w:lang w:val="en-US"/>
        </w:rPr>
        <w:t>execution</w:t>
      </w:r>
      <w:r w:rsidR="57567748" w:rsidRPr="0E8F37F2">
        <w:rPr>
          <w:lang w:val="en-US"/>
        </w:rPr>
        <w:t xml:space="preserve"> to solve this issue.</w:t>
      </w:r>
    </w:p>
    <w:p w14:paraId="39DF1A31" w14:textId="77777777" w:rsidR="0054196E" w:rsidRDefault="0054196E">
      <w:pPr>
        <w:rPr>
          <w:rFonts w:ascii="Times New Roman" w:eastAsia="Times New Roman" w:hAnsi="Times New Roman" w:cs="Times New Roman"/>
          <w:color w:val="000000" w:themeColor="text1"/>
          <w:sz w:val="24"/>
          <w:szCs w:val="24"/>
          <w:lang w:val="en-US"/>
        </w:rPr>
      </w:pPr>
      <w:r>
        <w:rPr>
          <w:lang w:val="en-US"/>
        </w:rPr>
        <w:br w:type="page"/>
      </w:r>
    </w:p>
    <w:p w14:paraId="455FE61F" w14:textId="715B1678" w:rsidR="00C02BDE" w:rsidRPr="00366DAD" w:rsidRDefault="00366DAD" w:rsidP="0054196E">
      <w:pPr>
        <w:tabs>
          <w:tab w:val="left" w:pos="630"/>
        </w:tabs>
        <w:spacing w:before="240" w:line="36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lastRenderedPageBreak/>
        <w:t>6.4.3.</w:t>
      </w:r>
      <w:r>
        <w:rPr>
          <w:rFonts w:ascii="Times New Roman" w:eastAsia="Times New Roman" w:hAnsi="Times New Roman" w:cs="Times New Roman"/>
          <w:i/>
          <w:iCs/>
          <w:sz w:val="24"/>
          <w:szCs w:val="24"/>
        </w:rPr>
        <w:tab/>
      </w:r>
      <w:r w:rsidR="3A47658E" w:rsidRPr="00366DAD">
        <w:rPr>
          <w:rFonts w:ascii="Times New Roman" w:eastAsia="Times New Roman" w:hAnsi="Times New Roman" w:cs="Times New Roman"/>
          <w:i/>
          <w:iCs/>
          <w:sz w:val="24"/>
          <w:szCs w:val="24"/>
        </w:rPr>
        <w:t>Square Aligned Wave Input Stream</w:t>
      </w:r>
    </w:p>
    <w:p w14:paraId="2833761C" w14:textId="78DE1532" w:rsidR="00C02BDE" w:rsidRDefault="00C02BDE" w:rsidP="2A6EA242">
      <w:pPr>
        <w:spacing w:line="360" w:lineRule="auto"/>
        <w:ind w:left="141"/>
        <w:jc w:val="both"/>
        <w:rPr>
          <w:rFonts w:ascii="Times New Roman" w:eastAsia="Times New Roman" w:hAnsi="Times New Roman" w:cs="Times New Roman"/>
          <w:b/>
          <w:sz w:val="24"/>
          <w:szCs w:val="24"/>
          <w:lang w:val="en-US"/>
        </w:rPr>
      </w:pPr>
      <w:r>
        <w:rPr>
          <w:noProof/>
        </w:rPr>
        <w:drawing>
          <wp:inline distT="0" distB="0" distL="0" distR="0" wp14:anchorId="7AE024E8" wp14:editId="588EFE0E">
            <wp:extent cx="5514975" cy="3475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5">
                      <a:extLst>
                        <a:ext uri="{28A0092B-C50C-407E-A947-70E740481C1C}">
                          <a14:useLocalDpi xmlns:a14="http://schemas.microsoft.com/office/drawing/2010/main" val="0"/>
                        </a:ext>
                      </a:extLst>
                    </a:blip>
                    <a:stretch>
                      <a:fillRect/>
                    </a:stretch>
                  </pic:blipFill>
                  <pic:spPr>
                    <a:xfrm>
                      <a:off x="0" y="0"/>
                      <a:ext cx="5525533" cy="3482454"/>
                    </a:xfrm>
                    <a:prstGeom prst="rect">
                      <a:avLst/>
                    </a:prstGeom>
                  </pic:spPr>
                </pic:pic>
              </a:graphicData>
            </a:graphic>
          </wp:inline>
        </w:drawing>
      </w:r>
    </w:p>
    <w:p w14:paraId="65A2A0B4" w14:textId="1FDF6CDD" w:rsidR="00DB7533" w:rsidRPr="003C0B96" w:rsidRDefault="334D3A07" w:rsidP="003C0B96">
      <w:pPr>
        <w:pStyle w:val="paragraph"/>
      </w:pPr>
      <w:r w:rsidRPr="003C0B96">
        <w:t xml:space="preserve">The blue lines in the graphs indicate input clusters </w:t>
      </w:r>
      <w:r w:rsidR="003C0B96" w:rsidRPr="003C0B96">
        <w:t>favourable</w:t>
      </w:r>
      <w:r w:rsidRPr="003C0B96">
        <w:t xml:space="preserve"> for the CPU</w:t>
      </w:r>
      <w:r w:rsidR="00CE2A25" w:rsidRPr="003C0B96">
        <w:t xml:space="preserve"> a</w:t>
      </w:r>
      <w:r w:rsidRPr="003C0B96">
        <w:t xml:space="preserve">nd the ash lines indicate input clusters </w:t>
      </w:r>
      <w:r w:rsidR="003C0B96" w:rsidRPr="003C0B96">
        <w:t>favourable</w:t>
      </w:r>
      <w:r w:rsidRPr="003C0B96">
        <w:t xml:space="preserve"> for the GPU.</w:t>
      </w:r>
      <w:r w:rsidR="00CE2A25" w:rsidRPr="003C0B96">
        <w:t xml:space="preserve"> </w:t>
      </w:r>
      <w:r w:rsidRPr="003C0B96">
        <w:t>Inputs are com</w:t>
      </w:r>
      <w:r w:rsidR="00433D07" w:rsidRPr="003C0B96">
        <w:t>ing</w:t>
      </w:r>
      <w:r w:rsidRPr="003C0B96">
        <w:t xml:space="preserve"> </w:t>
      </w:r>
      <w:r w:rsidR="00AB5276">
        <w:t xml:space="preserve">in </w:t>
      </w:r>
      <w:r w:rsidRPr="003C0B96">
        <w:t>cluster</w:t>
      </w:r>
      <w:r w:rsidR="00AB5276">
        <w:t>s</w:t>
      </w:r>
      <w:r w:rsidRPr="003C0B96">
        <w:t xml:space="preserve">, alternatingly </w:t>
      </w:r>
      <w:r w:rsidR="003C0B96" w:rsidRPr="003C0B96">
        <w:t>favourable</w:t>
      </w:r>
      <w:r w:rsidRPr="003C0B96">
        <w:t xml:space="preserve"> for CPU and GPU.</w:t>
      </w:r>
      <w:r w:rsidR="00433D07" w:rsidRPr="003C0B96">
        <w:t xml:space="preserve"> </w:t>
      </w:r>
      <w:r w:rsidRPr="003C0B96">
        <w:t>But the widths of the cluster are random.</w:t>
      </w:r>
    </w:p>
    <w:p w14:paraId="3A47DC71" w14:textId="2D925A60" w:rsidR="00DB7533" w:rsidRPr="00F1370E" w:rsidRDefault="00083874" w:rsidP="00F1370E">
      <w:pPr>
        <w:pStyle w:val="paragraph"/>
        <w:ind w:firstLine="0"/>
        <w:rPr>
          <w:lang w:val="en-US"/>
        </w:rPr>
      </w:pPr>
      <w:r w:rsidRPr="003036E1">
        <w:rPr>
          <w:b/>
          <w:bCs/>
          <w:lang w:val="en-US"/>
        </w:rPr>
        <w:t>Obs</w:t>
      </w:r>
      <w:r>
        <w:rPr>
          <w:b/>
          <w:bCs/>
          <w:lang w:val="en-US"/>
        </w:rPr>
        <w:t>e</w:t>
      </w:r>
      <w:r w:rsidRPr="003036E1">
        <w:rPr>
          <w:b/>
          <w:bCs/>
          <w:lang w:val="en-US"/>
        </w:rPr>
        <w:t>rvation:</w:t>
      </w:r>
      <w:r>
        <w:rPr>
          <w:lang w:val="en-US"/>
        </w:rPr>
        <w:t xml:space="preserve"> </w:t>
      </w:r>
      <w:r w:rsidR="00A56CCF">
        <w:rPr>
          <w:lang w:val="en-US"/>
        </w:rPr>
        <w:t xml:space="preserve">This square wave was generated </w:t>
      </w:r>
      <w:r w:rsidR="005E6D4E">
        <w:rPr>
          <w:lang w:val="en-US"/>
        </w:rPr>
        <w:t xml:space="preserve">randomly but favorable for CPU as it shows less time in CPU only mode. Anyway, </w:t>
      </w:r>
      <w:r w:rsidR="007815B3">
        <w:rPr>
          <w:lang w:val="en-US"/>
        </w:rPr>
        <w:t xml:space="preserve">time from </w:t>
      </w:r>
      <w:r w:rsidR="005E6D4E">
        <w:rPr>
          <w:lang w:val="en-US"/>
        </w:rPr>
        <w:t xml:space="preserve">self-flow mode </w:t>
      </w:r>
      <w:r w:rsidR="004147C9">
        <w:rPr>
          <w:lang w:val="en-US"/>
        </w:rPr>
        <w:t xml:space="preserve">is </w:t>
      </w:r>
      <w:r w:rsidR="005E6D4E">
        <w:rPr>
          <w:lang w:val="en-US"/>
        </w:rPr>
        <w:t xml:space="preserve">also </w:t>
      </w:r>
      <w:r w:rsidR="004147C9">
        <w:rPr>
          <w:lang w:val="en-US"/>
        </w:rPr>
        <w:t xml:space="preserve">close to </w:t>
      </w:r>
      <w:r w:rsidR="00B30885">
        <w:rPr>
          <w:lang w:val="en-US"/>
        </w:rPr>
        <w:t>the</w:t>
      </w:r>
      <w:r w:rsidR="001F4BC6">
        <w:rPr>
          <w:lang w:val="en-US"/>
        </w:rPr>
        <w:t xml:space="preserve"> CPU only</w:t>
      </w:r>
      <w:r w:rsidR="004147C9">
        <w:rPr>
          <w:lang w:val="en-US"/>
        </w:rPr>
        <w:t xml:space="preserve"> time</w:t>
      </w:r>
      <w:r w:rsidR="00F11900">
        <w:rPr>
          <w:lang w:val="en-US"/>
        </w:rPr>
        <w:t xml:space="preserve">. Therefore, </w:t>
      </w:r>
      <w:r w:rsidR="002D5246">
        <w:rPr>
          <w:lang w:val="en-US"/>
        </w:rPr>
        <w:t xml:space="preserve">we can assume </w:t>
      </w:r>
      <w:r w:rsidR="0048527C">
        <w:rPr>
          <w:lang w:val="en-US"/>
        </w:rPr>
        <w:t>this</w:t>
      </w:r>
      <w:r w:rsidR="002D5246">
        <w:rPr>
          <w:lang w:val="en-US"/>
        </w:rPr>
        <w:t xml:space="preserve"> algorithm </w:t>
      </w:r>
      <w:r w:rsidR="00735796">
        <w:rPr>
          <w:lang w:val="en-US"/>
        </w:rPr>
        <w:t>retains our goal.</w:t>
      </w:r>
      <w:r w:rsidR="002D5246">
        <w:rPr>
          <w:lang w:val="en-US"/>
        </w:rPr>
        <w:t xml:space="preserve"> </w:t>
      </w:r>
    </w:p>
    <w:p w14:paraId="72966593" w14:textId="00B534F5" w:rsidR="0054196E" w:rsidRDefault="0054196E">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4C7FD512" w14:textId="0628C841" w:rsidR="00DB7533" w:rsidRPr="00366DAD" w:rsidRDefault="00366DAD" w:rsidP="00366DAD">
      <w:pPr>
        <w:tabs>
          <w:tab w:val="left" w:pos="630"/>
        </w:tabs>
        <w:spacing w:line="36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lastRenderedPageBreak/>
        <w:t>6.4.4.</w:t>
      </w:r>
      <w:r>
        <w:rPr>
          <w:rFonts w:ascii="Times New Roman" w:eastAsia="Times New Roman" w:hAnsi="Times New Roman" w:cs="Times New Roman"/>
          <w:i/>
          <w:iCs/>
          <w:sz w:val="24"/>
          <w:szCs w:val="24"/>
        </w:rPr>
        <w:tab/>
      </w:r>
      <w:r w:rsidR="334D3A07" w:rsidRPr="00366DAD">
        <w:rPr>
          <w:rFonts w:ascii="Times New Roman" w:eastAsia="Times New Roman" w:hAnsi="Times New Roman" w:cs="Times New Roman"/>
          <w:i/>
          <w:iCs/>
          <w:sz w:val="24"/>
          <w:szCs w:val="24"/>
        </w:rPr>
        <w:t>Binary Aligned Input Stream</w:t>
      </w:r>
    </w:p>
    <w:p w14:paraId="18A7453E" w14:textId="4EC2473D" w:rsidR="007A1009" w:rsidRPr="00C02BDE" w:rsidRDefault="007F0A9E" w:rsidP="0054196E">
      <w:pPr>
        <w:spacing w:line="360" w:lineRule="auto"/>
        <w:ind w:left="141"/>
        <w:jc w:val="center"/>
      </w:pPr>
      <w:r>
        <w:rPr>
          <w:noProof/>
        </w:rPr>
        <w:drawing>
          <wp:inline distT="0" distB="0" distL="0" distR="0" wp14:anchorId="77915829" wp14:editId="252F6416">
            <wp:extent cx="5428684" cy="3238500"/>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6">
                      <a:extLst>
                        <a:ext uri="{28A0092B-C50C-407E-A947-70E740481C1C}">
                          <a14:useLocalDpi xmlns:a14="http://schemas.microsoft.com/office/drawing/2010/main" val="0"/>
                        </a:ext>
                      </a:extLst>
                    </a:blip>
                    <a:stretch>
                      <a:fillRect/>
                    </a:stretch>
                  </pic:blipFill>
                  <pic:spPr>
                    <a:xfrm>
                      <a:off x="0" y="0"/>
                      <a:ext cx="5430809" cy="3239768"/>
                    </a:xfrm>
                    <a:prstGeom prst="rect">
                      <a:avLst/>
                    </a:prstGeom>
                  </pic:spPr>
                </pic:pic>
              </a:graphicData>
            </a:graphic>
          </wp:inline>
        </w:drawing>
      </w:r>
    </w:p>
    <w:p w14:paraId="5AB6B68B" w14:textId="04B95ECF" w:rsidR="2ACEB7E5" w:rsidRDefault="2ACEB7E5" w:rsidP="006355D8">
      <w:pPr>
        <w:pStyle w:val="paragraph"/>
        <w:spacing w:before="0"/>
      </w:pPr>
      <w:r w:rsidRPr="2D6B64AA">
        <w:t>In this case, the clusters alternating between two maximum values waves as you can see in the square wave on the right.</w:t>
      </w:r>
    </w:p>
    <w:p w14:paraId="2970D052" w14:textId="6BF3EC51" w:rsidR="00873339" w:rsidRDefault="00A27BAB" w:rsidP="00873339">
      <w:pPr>
        <w:pStyle w:val="paragraph"/>
        <w:ind w:firstLine="0"/>
      </w:pPr>
      <w:r>
        <w:rPr>
          <w:b/>
          <w:bCs/>
        </w:rPr>
        <w:t xml:space="preserve">Observation: </w:t>
      </w:r>
      <w:r w:rsidR="2ACEB7E5" w:rsidRPr="2D6B64AA">
        <w:t>Here we have got the Self Flow Time less than the CPU and the GPU</w:t>
      </w:r>
      <w:r w:rsidR="00C96D82">
        <w:t xml:space="preserve"> which was </w:t>
      </w:r>
      <w:r w:rsidR="00873339">
        <w:t xml:space="preserve">a </w:t>
      </w:r>
      <w:r w:rsidR="2ACEB7E5" w:rsidRPr="2D6B64AA">
        <w:t>highly success point</w:t>
      </w:r>
      <w:r w:rsidR="00873339">
        <w:t xml:space="preserve">. </w:t>
      </w:r>
      <w:r w:rsidR="00940BCA">
        <w:t xml:space="preserve">This might because both CPU and the GPU </w:t>
      </w:r>
      <w:r w:rsidR="007234E6">
        <w:t>have been utilized.</w:t>
      </w:r>
    </w:p>
    <w:p w14:paraId="6D2F43A2" w14:textId="27019796" w:rsidR="00686EAC" w:rsidRDefault="00873339" w:rsidP="00686EAC">
      <w:pPr>
        <w:pStyle w:val="paragraph"/>
      </w:pPr>
      <w:r>
        <w:t>The observation shows that t</w:t>
      </w:r>
      <w:r w:rsidR="2ACEB7E5" w:rsidRPr="2D6B64AA">
        <w:t>he algorithm sensitive to the binary edges and executing them in the appropriate processing units.</w:t>
      </w:r>
    </w:p>
    <w:p w14:paraId="7A437272" w14:textId="3B91639A" w:rsidR="005647DE" w:rsidRPr="00366DAD" w:rsidRDefault="00366DAD" w:rsidP="00366DAD">
      <w:pPr>
        <w:pStyle w:val="paragraph"/>
        <w:tabs>
          <w:tab w:val="left" w:pos="630"/>
        </w:tabs>
        <w:ind w:firstLine="0"/>
        <w:rPr>
          <w:bCs/>
          <w:i/>
          <w:iCs/>
          <w:lang w:val="en-US"/>
        </w:rPr>
      </w:pPr>
      <w:r>
        <w:rPr>
          <w:bCs/>
          <w:i/>
          <w:iCs/>
          <w:lang w:val="en-US"/>
        </w:rPr>
        <w:t>6.4.5.</w:t>
      </w:r>
      <w:r>
        <w:rPr>
          <w:bCs/>
          <w:i/>
          <w:iCs/>
          <w:lang w:val="en-US"/>
        </w:rPr>
        <w:tab/>
      </w:r>
      <w:r w:rsidR="005647DE" w:rsidRPr="00366DAD">
        <w:rPr>
          <w:bCs/>
          <w:i/>
          <w:iCs/>
          <w:lang w:val="en-US"/>
        </w:rPr>
        <w:t>Odd Input Stream</w:t>
      </w:r>
    </w:p>
    <w:p w14:paraId="1583ED69" w14:textId="77470DC7" w:rsidR="007F0A9E" w:rsidRPr="00C02BDE" w:rsidRDefault="007F0A9E" w:rsidP="006355D8">
      <w:pPr>
        <w:spacing w:line="360" w:lineRule="auto"/>
        <w:ind w:left="141"/>
        <w:jc w:val="center"/>
        <w:rPr>
          <w:rFonts w:ascii="Times New Roman" w:eastAsia="Times New Roman" w:hAnsi="Times New Roman" w:cs="Times New Roman"/>
          <w:b/>
          <w:sz w:val="24"/>
          <w:szCs w:val="24"/>
          <w:lang w:val="en-US"/>
        </w:rPr>
      </w:pPr>
      <w:r>
        <w:rPr>
          <w:noProof/>
        </w:rPr>
        <w:drawing>
          <wp:inline distT="0" distB="0" distL="0" distR="0" wp14:anchorId="76817F57" wp14:editId="1E7A12AF">
            <wp:extent cx="5210175" cy="3161102"/>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7">
                      <a:extLst>
                        <a:ext uri="{28A0092B-C50C-407E-A947-70E740481C1C}">
                          <a14:useLocalDpi xmlns:a14="http://schemas.microsoft.com/office/drawing/2010/main" val="0"/>
                        </a:ext>
                      </a:extLst>
                    </a:blip>
                    <a:stretch>
                      <a:fillRect/>
                    </a:stretch>
                  </pic:blipFill>
                  <pic:spPr>
                    <a:xfrm>
                      <a:off x="0" y="0"/>
                      <a:ext cx="5227589" cy="3171667"/>
                    </a:xfrm>
                    <a:prstGeom prst="rect">
                      <a:avLst/>
                    </a:prstGeom>
                  </pic:spPr>
                </pic:pic>
              </a:graphicData>
            </a:graphic>
          </wp:inline>
        </w:drawing>
      </w:r>
    </w:p>
    <w:p w14:paraId="53490701" w14:textId="594821D4" w:rsidR="7EA03D39" w:rsidRDefault="7EA03D39" w:rsidP="00E74D1B">
      <w:pPr>
        <w:pStyle w:val="paragraph"/>
        <w:spacing w:before="0"/>
      </w:pPr>
      <w:r w:rsidRPr="13AE9070">
        <w:lastRenderedPageBreak/>
        <w:t>There will be no cluster in this input stream. The sizes are alternating zig zags between two fixed values set.</w:t>
      </w:r>
    </w:p>
    <w:p w14:paraId="0D784FCF" w14:textId="07EF4209" w:rsidR="00774CB3" w:rsidRPr="00D023F7" w:rsidRDefault="009C732F" w:rsidP="000571C7">
      <w:pPr>
        <w:pStyle w:val="paragraph"/>
        <w:ind w:firstLine="0"/>
      </w:pPr>
      <w:r w:rsidRPr="009C732F">
        <w:rPr>
          <w:b/>
          <w:bCs/>
        </w:rPr>
        <w:t xml:space="preserve">Observation: </w:t>
      </w:r>
      <w:r w:rsidR="7EA03D39" w:rsidRPr="13AE9070">
        <w:t>In this case also the self</w:t>
      </w:r>
      <w:r>
        <w:t>-</w:t>
      </w:r>
      <w:r w:rsidR="7EA03D39" w:rsidRPr="13AE9070">
        <w:t xml:space="preserve">flow time achieved a great gain, less than </w:t>
      </w:r>
      <w:r w:rsidR="0032698D">
        <w:t>that of</w:t>
      </w:r>
      <w:r w:rsidR="7EA03D39" w:rsidRPr="13AE9070">
        <w:t xml:space="preserve"> </w:t>
      </w:r>
      <w:r w:rsidR="0032698D">
        <w:t>CPU</w:t>
      </w:r>
      <w:r w:rsidR="7EA03D39" w:rsidRPr="13AE9070">
        <w:t xml:space="preserve"> and </w:t>
      </w:r>
      <w:r w:rsidR="0032698D">
        <w:t>GPU</w:t>
      </w:r>
      <w:r w:rsidR="002A1EC5">
        <w:t xml:space="preserve"> w</w:t>
      </w:r>
      <w:r w:rsidR="7EA03D39" w:rsidRPr="13AE9070">
        <w:t>hich is an unexpected scenario.</w:t>
      </w:r>
      <w:r w:rsidR="002A1EC5">
        <w:t xml:space="preserve"> </w:t>
      </w:r>
      <w:r w:rsidR="7EA03D39" w:rsidRPr="13AE9070">
        <w:t>It might be because of the throughput from executing the input stream on both processing units in random path</w:t>
      </w:r>
      <w:r w:rsidR="00BD3E42">
        <w:t>s</w:t>
      </w:r>
      <w:r w:rsidR="7EA03D39" w:rsidRPr="13AE9070">
        <w:t xml:space="preserve"> taken by the algo.</w:t>
      </w:r>
      <w:r w:rsidR="000571C7">
        <w:t xml:space="preserve"> </w:t>
      </w:r>
      <w:r w:rsidR="7EA03D39" w:rsidRPr="13AE9070">
        <w:t xml:space="preserve">The REVISE COUNT value </w:t>
      </w:r>
      <w:r w:rsidR="00650740">
        <w:t>would</w:t>
      </w:r>
      <w:r w:rsidR="7EA03D39" w:rsidRPr="13AE9070">
        <w:t xml:space="preserve"> not </w:t>
      </w:r>
      <w:r w:rsidR="00650740">
        <w:t>be</w:t>
      </w:r>
      <w:r w:rsidR="7EA03D39" w:rsidRPr="13AE9070">
        <w:t xml:space="preserve"> incremented in this case</w:t>
      </w:r>
      <w:r w:rsidR="00650740">
        <w:t xml:space="preserve"> and </w:t>
      </w:r>
      <w:r w:rsidR="00CA0B87">
        <w:t xml:space="preserve">would be </w:t>
      </w:r>
      <w:r w:rsidR="7EA03D39" w:rsidRPr="13AE9070">
        <w:t>stay</w:t>
      </w:r>
      <w:r w:rsidR="00CA0B87">
        <w:t xml:space="preserve">ed </w:t>
      </w:r>
      <w:r w:rsidR="0033753D">
        <w:t>as</w:t>
      </w:r>
      <w:r w:rsidR="7EA03D39" w:rsidRPr="13AE9070">
        <w:t xml:space="preserve"> the minimum always.</w:t>
      </w:r>
    </w:p>
    <w:p w14:paraId="46455939" w14:textId="15C38287" w:rsidR="009F24B4" w:rsidRPr="00D023F7" w:rsidRDefault="009F24B4" w:rsidP="00D023F7">
      <w:pPr>
        <w:pStyle w:val="paragraph"/>
      </w:pPr>
      <w:r w:rsidRPr="00D023F7">
        <w:t xml:space="preserve">Most of the time in our experiments the self-flow times are closer to the smaller value but some time less than </w:t>
      </w:r>
      <w:r w:rsidR="00E32076">
        <w:t xml:space="preserve">both CPU only and GPU only times, </w:t>
      </w:r>
      <w:r w:rsidR="00D023F7" w:rsidRPr="00D023F7">
        <w:t>which</w:t>
      </w:r>
      <w:r w:rsidRPr="00D023F7">
        <w:t xml:space="preserve"> can be considered as high successes of this research.</w:t>
      </w:r>
    </w:p>
    <w:p w14:paraId="7290C6FC" w14:textId="77777777" w:rsidR="003C3691" w:rsidRDefault="003C3691" w:rsidP="03A50124">
      <w:pPr>
        <w:spacing w:line="360" w:lineRule="auto"/>
        <w:jc w:val="both"/>
        <w:rPr>
          <w:rFonts w:ascii="Times New Roman" w:eastAsia="Times New Roman" w:hAnsi="Times New Roman" w:cs="Times New Roman"/>
          <w:b/>
          <w:bCs/>
          <w:color w:val="000000" w:themeColor="text1"/>
          <w:sz w:val="24"/>
          <w:szCs w:val="24"/>
          <w:lang w:val="en-US"/>
        </w:rPr>
      </w:pPr>
    </w:p>
    <w:p w14:paraId="46D2CA73" w14:textId="60F35856" w:rsidR="00774CB3" w:rsidRPr="00774CB3" w:rsidRDefault="00774CB3" w:rsidP="03A50124">
      <w:pPr>
        <w:spacing w:line="360" w:lineRule="auto"/>
        <w:jc w:val="both"/>
        <w:rPr>
          <w:rFonts w:ascii="Times New Roman" w:eastAsia="Times New Roman" w:hAnsi="Times New Roman" w:cs="Times New Roman"/>
          <w:b/>
          <w:bCs/>
          <w:color w:val="000000" w:themeColor="text1"/>
          <w:sz w:val="24"/>
          <w:szCs w:val="24"/>
          <w:lang w:val="en-US"/>
        </w:rPr>
      </w:pPr>
      <w:r w:rsidRPr="00774CB3">
        <w:rPr>
          <w:rFonts w:ascii="Times New Roman" w:eastAsia="Times New Roman" w:hAnsi="Times New Roman" w:cs="Times New Roman"/>
          <w:b/>
          <w:bCs/>
          <w:color w:val="000000" w:themeColor="text1"/>
          <w:sz w:val="24"/>
          <w:szCs w:val="24"/>
          <w:lang w:val="en-US"/>
        </w:rPr>
        <w:t>Lack in this approach:</w:t>
      </w:r>
    </w:p>
    <w:p w14:paraId="5E6A16B1" w14:textId="1A8FD347" w:rsidR="00086389" w:rsidRPr="00223706" w:rsidRDefault="00B34D60" w:rsidP="00366DAD">
      <w:pPr>
        <w:pStyle w:val="paragraph"/>
        <w:numPr>
          <w:ilvl w:val="0"/>
          <w:numId w:val="30"/>
        </w:numPr>
        <w:spacing w:before="0"/>
        <w:ind w:left="540"/>
        <w:rPr>
          <w:lang w:val="en-US"/>
        </w:rPr>
      </w:pPr>
      <w:r>
        <w:rPr>
          <w:lang w:val="en-US"/>
        </w:rPr>
        <w:t>This algorithm</w:t>
      </w:r>
      <w:r w:rsidR="717CD517" w:rsidRPr="03A50124">
        <w:rPr>
          <w:lang w:val="en-US"/>
        </w:rPr>
        <w:t xml:space="preserve"> cannot tackle with all kind of the nature of the input data.</w:t>
      </w:r>
      <w:r w:rsidR="00223706" w:rsidRPr="00223706">
        <w:rPr>
          <w:lang w:val="en-US"/>
        </w:rPr>
        <w:t xml:space="preserve"> </w:t>
      </w:r>
      <w:r w:rsidR="00223706" w:rsidRPr="0048035C">
        <w:rPr>
          <w:lang w:val="en-US"/>
        </w:rPr>
        <w:t>It cannot handle pure odd input stream, means the noisy input stream.</w:t>
      </w:r>
    </w:p>
    <w:p w14:paraId="0AAF49E3" w14:textId="77777777" w:rsidR="0048035C" w:rsidRDefault="00086389" w:rsidP="0048035C">
      <w:pPr>
        <w:pStyle w:val="paragraph"/>
        <w:numPr>
          <w:ilvl w:val="0"/>
          <w:numId w:val="30"/>
        </w:numPr>
        <w:ind w:left="540"/>
        <w:rPr>
          <w:lang w:val="en-US"/>
        </w:rPr>
      </w:pPr>
      <w:r>
        <w:rPr>
          <w:lang w:val="en-US"/>
        </w:rPr>
        <w:t>I</w:t>
      </w:r>
      <w:r w:rsidRPr="00086389">
        <w:rPr>
          <w:lang w:val="en-US"/>
        </w:rPr>
        <w:t>t is unable to detect such anomaly cases since it does not consider the weights of the computation.</w:t>
      </w:r>
    </w:p>
    <w:p w14:paraId="116327FC" w14:textId="77777777" w:rsidR="0048035C" w:rsidRDefault="0048035C" w:rsidP="0048035C">
      <w:pPr>
        <w:pStyle w:val="paragraph"/>
        <w:ind w:left="540" w:firstLine="0"/>
        <w:rPr>
          <w:lang w:val="en-US"/>
        </w:rPr>
      </w:pPr>
    </w:p>
    <w:p w14:paraId="4A461D00" w14:textId="39552CD8" w:rsidR="00774CB3" w:rsidRPr="00381AF7" w:rsidRDefault="00B22C26" w:rsidP="00381AF7">
      <w:pPr>
        <w:pStyle w:val="paragraph"/>
      </w:pPr>
      <w:r w:rsidRPr="03A50124">
        <w:rPr>
          <w:lang w:val="en-US"/>
        </w:rPr>
        <w:t xml:space="preserve">It will cause a severe </w:t>
      </w:r>
      <w:r w:rsidR="00645679">
        <w:rPr>
          <w:lang w:val="en-US"/>
        </w:rPr>
        <w:t>latency</w:t>
      </w:r>
      <w:r w:rsidRPr="03A50124">
        <w:rPr>
          <w:lang w:val="en-US"/>
        </w:rPr>
        <w:t xml:space="preserve"> if a very big computation comes when the CPU is in operation.</w:t>
      </w:r>
      <w:r>
        <w:rPr>
          <w:lang w:val="en-US"/>
        </w:rPr>
        <w:t xml:space="preserve"> </w:t>
      </w:r>
      <w:r w:rsidR="717CD517" w:rsidRPr="0048035C">
        <w:rPr>
          <w:lang w:val="en-US"/>
        </w:rPr>
        <w:t xml:space="preserve">We </w:t>
      </w:r>
      <w:r w:rsidR="005744AE">
        <w:rPr>
          <w:lang w:val="en-US"/>
        </w:rPr>
        <w:t>wanted to consider some attributes defining the input problems</w:t>
      </w:r>
      <w:r w:rsidR="00D123AE">
        <w:rPr>
          <w:lang w:val="en-US"/>
        </w:rPr>
        <w:t xml:space="preserve"> to overcome this issue. We have </w:t>
      </w:r>
      <w:r w:rsidR="002636E3">
        <w:rPr>
          <w:lang w:val="en-US"/>
        </w:rPr>
        <w:t>tried</w:t>
      </w:r>
      <w:r w:rsidR="00D123AE">
        <w:rPr>
          <w:lang w:val="en-US"/>
        </w:rPr>
        <w:t xml:space="preserve"> M</w:t>
      </w:r>
      <w:r w:rsidR="00692BCE">
        <w:rPr>
          <w:lang w:val="en-US"/>
        </w:rPr>
        <w:t xml:space="preserve">achine </w:t>
      </w:r>
      <w:r w:rsidR="00D123AE">
        <w:rPr>
          <w:lang w:val="en-US"/>
        </w:rPr>
        <w:t>L</w:t>
      </w:r>
      <w:r w:rsidR="00692BCE">
        <w:rPr>
          <w:lang w:val="en-US"/>
        </w:rPr>
        <w:t>earning</w:t>
      </w:r>
      <w:r w:rsidR="00D123AE">
        <w:rPr>
          <w:lang w:val="en-US"/>
        </w:rPr>
        <w:t xml:space="preserve"> approach for that.</w:t>
      </w:r>
    </w:p>
    <w:p w14:paraId="3DD9D221" w14:textId="55AA6AE7" w:rsidR="00514E49" w:rsidRDefault="00514E49" w:rsidP="2A6EA242">
      <w:pPr>
        <w:spacing w:line="360" w:lineRule="auto"/>
        <w:jc w:val="both"/>
        <w:rPr>
          <w:rFonts w:ascii="Times New Roman" w:eastAsia="Times New Roman" w:hAnsi="Times New Roman" w:cs="Times New Roman"/>
          <w:b/>
          <w:bCs/>
          <w:sz w:val="24"/>
          <w:szCs w:val="24"/>
        </w:rPr>
      </w:pPr>
    </w:p>
    <w:p w14:paraId="0BC2A079" w14:textId="0A24F49D" w:rsidR="50A28597" w:rsidRDefault="000571C7" w:rsidP="000571C7">
      <w:pPr>
        <w:tabs>
          <w:tab w:val="left" w:pos="450"/>
        </w:tabs>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6.5.</w:t>
      </w:r>
      <w:r>
        <w:rPr>
          <w:rFonts w:ascii="Times New Roman" w:eastAsia="Times New Roman" w:hAnsi="Times New Roman" w:cs="Times New Roman"/>
          <w:b/>
          <w:bCs/>
          <w:sz w:val="24"/>
          <w:szCs w:val="24"/>
        </w:rPr>
        <w:tab/>
      </w:r>
      <w:r w:rsidR="50A28597" w:rsidRPr="2DF213C4">
        <w:rPr>
          <w:rFonts w:ascii="Times New Roman" w:eastAsia="Times New Roman" w:hAnsi="Times New Roman" w:cs="Times New Roman"/>
          <w:b/>
          <w:bCs/>
          <w:sz w:val="24"/>
          <w:szCs w:val="24"/>
        </w:rPr>
        <w:t>Outlier Issues</w:t>
      </w:r>
    </w:p>
    <w:p w14:paraId="12DB270C" w14:textId="54C5660D" w:rsidR="50A28597" w:rsidRDefault="50A28597" w:rsidP="00514E49">
      <w:pPr>
        <w:pStyle w:val="paragraph"/>
      </w:pPr>
      <w:r w:rsidRPr="2DF213C4">
        <w:t>One of the ma</w:t>
      </w:r>
      <w:r w:rsidR="35BB2BCC" w:rsidRPr="2DF213C4">
        <w:t>jor</w:t>
      </w:r>
      <w:r w:rsidRPr="2DF213C4">
        <w:t xml:space="preserve"> challenges we </w:t>
      </w:r>
      <w:r w:rsidR="00E6614A">
        <w:t>faced</w:t>
      </w:r>
      <w:r w:rsidRPr="2DF213C4">
        <w:t xml:space="preserve"> </w:t>
      </w:r>
      <w:r w:rsidR="00E6614A">
        <w:t>during</w:t>
      </w:r>
      <w:r w:rsidRPr="2DF213C4">
        <w:t xml:space="preserve"> this research </w:t>
      </w:r>
      <w:r w:rsidR="009634C7">
        <w:t>was</w:t>
      </w:r>
      <w:r w:rsidR="00954EAD">
        <w:t xml:space="preserve"> to hope with</w:t>
      </w:r>
      <w:r w:rsidRPr="2DF213C4">
        <w:t xml:space="preserve"> different patterns of input</w:t>
      </w:r>
      <w:r w:rsidR="00954EAD">
        <w:t>s</w:t>
      </w:r>
      <w:r w:rsidRPr="2DF213C4">
        <w:t xml:space="preserve">. They play a major role in the performance of our prediction system. For example, if there is a sudden surge in </w:t>
      </w:r>
      <w:r w:rsidR="006C00D4">
        <w:t xml:space="preserve">input size </w:t>
      </w:r>
      <w:r w:rsidRPr="2DF213C4">
        <w:t>among small input</w:t>
      </w:r>
      <w:r w:rsidR="00962253">
        <w:t>s</w:t>
      </w:r>
      <w:r w:rsidR="00FA15E4">
        <w:t>,</w:t>
      </w:r>
      <w:r w:rsidRPr="2DF213C4">
        <w:t xml:space="preserve"> </w:t>
      </w:r>
      <w:r w:rsidR="00410212">
        <w:t xml:space="preserve">it will be </w:t>
      </w:r>
      <w:r w:rsidRPr="2DF213C4">
        <w:t>sen</w:t>
      </w:r>
      <w:r w:rsidR="00410212">
        <w:t xml:space="preserve">t </w:t>
      </w:r>
      <w:r w:rsidRPr="2DF213C4">
        <w:t xml:space="preserve">it to the wrong processor. This would </w:t>
      </w:r>
      <w:r w:rsidR="007106AA" w:rsidRPr="2DF213C4">
        <w:t>degrad</w:t>
      </w:r>
      <w:r w:rsidR="007106AA">
        <w:t xml:space="preserve">e </w:t>
      </w:r>
      <w:r w:rsidRPr="2DF213C4">
        <w:t xml:space="preserve">performance </w:t>
      </w:r>
      <w:r w:rsidR="007106AA">
        <w:t xml:space="preserve">of </w:t>
      </w:r>
      <w:r w:rsidRPr="2DF213C4">
        <w:t>our system. So</w:t>
      </w:r>
      <w:r w:rsidR="00514E49">
        <w:t>,</w:t>
      </w:r>
      <w:r w:rsidRPr="2DF213C4">
        <w:t xml:space="preserve"> there is a need to fine tune our framework to tackle this issue. Hence</w:t>
      </w:r>
      <w:r w:rsidR="00EA0234">
        <w:t>,</w:t>
      </w:r>
      <w:r w:rsidRPr="2DF213C4">
        <w:t xml:space="preserve"> we introduced machine learning model to decrease the effect</w:t>
      </w:r>
      <w:r w:rsidR="007C4EEB">
        <w:t>s</w:t>
      </w:r>
      <w:r w:rsidRPr="2DF213C4">
        <w:t xml:space="preserve"> related to this outlier issue.</w:t>
      </w:r>
    </w:p>
    <w:p w14:paraId="4789A981" w14:textId="3CA1D88A" w:rsidR="2DF213C4" w:rsidRDefault="00DD0C70" w:rsidP="00A40580">
      <w:pPr>
        <w:pStyle w:val="paragraph"/>
        <w:spacing w:after="240"/>
      </w:pPr>
      <w:r>
        <w:t>ML</w:t>
      </w:r>
      <w:r w:rsidR="50A28597" w:rsidRPr="2DF213C4">
        <w:t xml:space="preserve"> model alone can predict the best processor for </w:t>
      </w:r>
      <w:r>
        <w:t>execution</w:t>
      </w:r>
      <w:r w:rsidR="50A28597" w:rsidRPr="2DF213C4">
        <w:t>. But the issue is that this model makes prediction based on only the features. Current system context w</w:t>
      </w:r>
      <w:r w:rsidR="00514E49">
        <w:t xml:space="preserve">ill </w:t>
      </w:r>
      <w:r w:rsidR="50A28597" w:rsidRPr="2DF213C4">
        <w:t>n</w:t>
      </w:r>
      <w:r w:rsidR="00514E49">
        <w:t>o</w:t>
      </w:r>
      <w:r w:rsidR="50A28597" w:rsidRPr="2DF213C4">
        <w:t xml:space="preserve">t be taken into </w:t>
      </w:r>
      <w:r w:rsidR="50A28597" w:rsidRPr="2DF213C4">
        <w:lastRenderedPageBreak/>
        <w:t xml:space="preserve">consideration. Further frequently engaging ML model for predicting would </w:t>
      </w:r>
      <w:r w:rsidR="00F35621" w:rsidRPr="2DF213C4">
        <w:t>incur</w:t>
      </w:r>
      <w:r w:rsidR="50A28597" w:rsidRPr="2DF213C4">
        <w:t xml:space="preserve"> additional time in prediction process which would affect our performance.</w:t>
      </w:r>
    </w:p>
    <w:p w14:paraId="449660AC" w14:textId="333250E7" w:rsidR="00997D9F" w:rsidRPr="003F714D" w:rsidRDefault="006368B7" w:rsidP="00A40580">
      <w:pPr>
        <w:tabs>
          <w:tab w:val="left" w:pos="450"/>
        </w:tabs>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6.</w:t>
      </w:r>
      <w:r w:rsidR="00A40580">
        <w:rPr>
          <w:rFonts w:ascii="Times New Roman" w:eastAsia="Times New Roman" w:hAnsi="Times New Roman" w:cs="Times New Roman"/>
          <w:b/>
          <w:bCs/>
          <w:sz w:val="24"/>
          <w:szCs w:val="24"/>
        </w:rPr>
        <w:t>6.</w:t>
      </w:r>
      <w:r w:rsidR="00A40580">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Massive changes in Research Context</w:t>
      </w:r>
    </w:p>
    <w:p w14:paraId="2304E96C" w14:textId="45178EC0" w:rsidR="0098779E" w:rsidRDefault="0098779E" w:rsidP="0098779E">
      <w:pPr>
        <w:pStyle w:val="paragraph"/>
      </w:pPr>
      <w:r>
        <w:t>This point onwards, the research model shifted from dot multiplication model to matrix multiplication model for further experiments. The experiments conducted with the dot multiplication model showed the good performance for most of the input stream types. But</w:t>
      </w:r>
      <w:r w:rsidR="00DB6150" w:rsidRPr="00DB6150">
        <w:t xml:space="preserve"> </w:t>
      </w:r>
      <w:r w:rsidR="00DB6150">
        <w:t>the presupposition was that</w:t>
      </w:r>
      <w:r w:rsidR="00A76225">
        <w:t xml:space="preserve"> the dot mat</w:t>
      </w:r>
      <w:r w:rsidR="00D22354">
        <w:t xml:space="preserve">rix multiplication model is too </w:t>
      </w:r>
      <w:r w:rsidR="00DE20CF">
        <w:t>simple,</w:t>
      </w:r>
      <w:r w:rsidR="00D22354">
        <w:t xml:space="preserve"> and</w:t>
      </w:r>
      <w:r>
        <w:t xml:space="preserve"> it would not </w:t>
      </w:r>
      <w:r w:rsidR="009243F7">
        <w:t>yield</w:t>
      </w:r>
      <w:r w:rsidR="00EA6E15">
        <w:t xml:space="preserve"> the same</w:t>
      </w:r>
      <w:r>
        <w:t xml:space="preserve"> as complex models.</w:t>
      </w:r>
    </w:p>
    <w:p w14:paraId="233CED57" w14:textId="4CFD3B49" w:rsidR="00C62E03" w:rsidRDefault="00DE20CF" w:rsidP="00A40580">
      <w:pPr>
        <w:pStyle w:val="paragraph"/>
      </w:pPr>
      <w:r>
        <w:t xml:space="preserve">This research will not be rationale if </w:t>
      </w:r>
      <w:r w:rsidR="00AF56FD">
        <w:t xml:space="preserve">it </w:t>
      </w:r>
      <w:r w:rsidR="00F0723F">
        <w:t>we</w:t>
      </w:r>
      <w:r w:rsidR="00AF56FD">
        <w:t xml:space="preserve"> compar</w:t>
      </w:r>
      <w:r w:rsidR="00F0723F">
        <w:t>e</w:t>
      </w:r>
      <w:r>
        <w:t xml:space="preserve"> results </w:t>
      </w:r>
      <w:r w:rsidR="00A67EE7">
        <w:t>from</w:t>
      </w:r>
      <w:r w:rsidR="00EA0A17">
        <w:t xml:space="preserve"> a </w:t>
      </w:r>
      <w:r w:rsidR="00AA5132">
        <w:t xml:space="preserve">single core </w:t>
      </w:r>
      <w:r w:rsidR="0069659F">
        <w:t xml:space="preserve">of </w:t>
      </w:r>
      <w:r w:rsidR="00AA5132">
        <w:t xml:space="preserve">CPU </w:t>
      </w:r>
      <w:r w:rsidR="00FE0E73">
        <w:t xml:space="preserve">and </w:t>
      </w:r>
      <w:r>
        <w:t>the GPU</w:t>
      </w:r>
      <w:r w:rsidR="008F36CE">
        <w:t xml:space="preserve">. </w:t>
      </w:r>
      <w:r w:rsidR="00AF56FD">
        <w:t xml:space="preserve">Also, </w:t>
      </w:r>
      <w:r w:rsidR="00953DCD">
        <w:t xml:space="preserve">parallel execution on CPU </w:t>
      </w:r>
      <w:r w:rsidR="005367ED">
        <w:t>was very important s</w:t>
      </w:r>
      <w:r w:rsidR="00886762">
        <w:t xml:space="preserve">ince this primary concern of this research </w:t>
      </w:r>
      <w:r w:rsidR="00C363C9">
        <w:t xml:space="preserve">is server systems </w:t>
      </w:r>
      <w:r w:rsidR="00C22280">
        <w:t xml:space="preserve">and typical servers have </w:t>
      </w:r>
      <w:r w:rsidR="003B5668">
        <w:t xml:space="preserve">tens of cores and </w:t>
      </w:r>
      <w:r w:rsidR="00BF26FA">
        <w:t>is significant.</w:t>
      </w:r>
      <w:r w:rsidR="002C1127">
        <w:t xml:space="preserve"> We have used Open MP threads since we have used </w:t>
      </w:r>
      <w:r w:rsidR="00551DBE">
        <w:t>windows system for experiments.</w:t>
      </w:r>
      <w:r w:rsidR="00B32020">
        <w:t xml:space="preserve"> The constructor of the “ComputationalModel” class has been overloaded with an argument, number of cores to create that number of threads in CPU to on </w:t>
      </w:r>
      <w:r w:rsidR="004C2C30">
        <w:t xml:space="preserve">the </w:t>
      </w:r>
      <w:r w:rsidR="00B32020">
        <w:t>Open MP (OMP) to utilize the all-CPU cores.</w:t>
      </w:r>
    </w:p>
    <w:p w14:paraId="235F6032" w14:textId="35516D17" w:rsidR="0029373B" w:rsidRPr="008472FC" w:rsidRDefault="00A40580" w:rsidP="00A40580">
      <w:pPr>
        <w:pStyle w:val="paragraph"/>
        <w:tabs>
          <w:tab w:val="left" w:pos="450"/>
        </w:tabs>
        <w:ind w:firstLine="0"/>
        <w:rPr>
          <w:b/>
          <w:bCs/>
        </w:rPr>
      </w:pPr>
      <w:r>
        <w:rPr>
          <w:b/>
          <w:bCs/>
        </w:rPr>
        <w:t>6.7.</w:t>
      </w:r>
      <w:r>
        <w:rPr>
          <w:b/>
          <w:bCs/>
        </w:rPr>
        <w:tab/>
      </w:r>
      <w:r w:rsidR="0029373B" w:rsidRPr="008472FC">
        <w:rPr>
          <w:b/>
          <w:bCs/>
        </w:rPr>
        <w:t>Logger Class</w:t>
      </w:r>
      <w:r w:rsidR="0029373B">
        <w:rPr>
          <w:b/>
          <w:bCs/>
        </w:rPr>
        <w:t xml:space="preserve"> Integration.</w:t>
      </w:r>
    </w:p>
    <w:p w14:paraId="2A35F332" w14:textId="65EFC5AB" w:rsidR="004C2C30" w:rsidRDefault="0029373B" w:rsidP="00A40580">
      <w:pPr>
        <w:spacing w:after="240" w:line="360" w:lineRule="auto"/>
        <w:ind w:firstLine="285"/>
        <w:jc w:val="both"/>
      </w:pPr>
      <w:r w:rsidRPr="2D8A5FF2">
        <w:rPr>
          <w:rFonts w:ascii="Times New Roman" w:eastAsia="Times New Roman" w:hAnsi="Times New Roman" w:cs="Times New Roman"/>
          <w:color w:val="000000" w:themeColor="text1"/>
          <w:sz w:val="24"/>
          <w:szCs w:val="24"/>
        </w:rPr>
        <w:t xml:space="preserve">A logger module </w:t>
      </w:r>
      <w:r w:rsidR="00865445">
        <w:rPr>
          <w:rFonts w:ascii="Times New Roman" w:eastAsia="Times New Roman" w:hAnsi="Times New Roman" w:cs="Times New Roman"/>
          <w:color w:val="000000" w:themeColor="text1"/>
          <w:sz w:val="24"/>
          <w:szCs w:val="24"/>
        </w:rPr>
        <w:t>has been</w:t>
      </w:r>
      <w:r w:rsidRPr="2D8A5FF2">
        <w:rPr>
          <w:rFonts w:ascii="Times New Roman" w:eastAsia="Times New Roman" w:hAnsi="Times New Roman" w:cs="Times New Roman"/>
          <w:color w:val="000000" w:themeColor="text1"/>
          <w:sz w:val="24"/>
          <w:szCs w:val="24"/>
        </w:rPr>
        <w:t xml:space="preserve"> integrated to log the performance matrix to analyse performance of the system</w:t>
      </w:r>
      <w:r w:rsidR="00500C5C">
        <w:rPr>
          <w:rFonts w:ascii="Times New Roman" w:eastAsia="Times New Roman" w:hAnsi="Times New Roman" w:cs="Times New Roman"/>
          <w:color w:val="000000" w:themeColor="text1"/>
          <w:sz w:val="24"/>
          <w:szCs w:val="24"/>
        </w:rPr>
        <w:t xml:space="preserve"> as per the project requirement</w:t>
      </w:r>
      <w:r w:rsidRPr="2D8A5FF2">
        <w:rPr>
          <w:rFonts w:ascii="Times New Roman" w:eastAsia="Times New Roman" w:hAnsi="Times New Roman" w:cs="Times New Roman"/>
          <w:color w:val="000000" w:themeColor="text1"/>
          <w:sz w:val="24"/>
          <w:szCs w:val="24"/>
        </w:rPr>
        <w:t>. The data would also be useful to fine tune the configurations of the system and to tune the machine learning hyper parameters more appropriate. It is logged in the CSV format. The performance data for each model is logged massively at beginning including the time for execution. But limited to some required data after some time to avoid overhead of logging. The log files generated for the machine learning contain the attributes estimate a computation followed by the decision offered by the algorithm in each line.</w:t>
      </w:r>
    </w:p>
    <w:p w14:paraId="0D9D089E" w14:textId="58A429C6" w:rsidR="00EE5CA0" w:rsidRPr="00EE5CA0" w:rsidRDefault="00A40580" w:rsidP="00A40580">
      <w:pPr>
        <w:tabs>
          <w:tab w:val="left" w:pos="450"/>
        </w:tabs>
        <w:spacing w:line="36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6.8.</w:t>
      </w:r>
      <w:r>
        <w:rPr>
          <w:rFonts w:ascii="Times New Roman" w:eastAsia="Times New Roman" w:hAnsi="Times New Roman" w:cs="Times New Roman"/>
          <w:b/>
          <w:bCs/>
          <w:color w:val="000000" w:themeColor="text1"/>
          <w:sz w:val="24"/>
          <w:szCs w:val="24"/>
        </w:rPr>
        <w:tab/>
      </w:r>
      <w:r w:rsidR="001212CA" w:rsidRPr="2D8A5FF2">
        <w:rPr>
          <w:rFonts w:ascii="Times New Roman" w:eastAsia="Times New Roman" w:hAnsi="Times New Roman" w:cs="Times New Roman"/>
          <w:b/>
          <w:bCs/>
          <w:color w:val="000000" w:themeColor="text1"/>
          <w:sz w:val="24"/>
          <w:szCs w:val="24"/>
        </w:rPr>
        <w:t>M</w:t>
      </w:r>
      <w:r w:rsidR="001212CA">
        <w:rPr>
          <w:rFonts w:ascii="Times New Roman" w:eastAsia="Times New Roman" w:hAnsi="Times New Roman" w:cs="Times New Roman"/>
          <w:b/>
          <w:bCs/>
          <w:color w:val="000000" w:themeColor="text1"/>
          <w:sz w:val="24"/>
          <w:szCs w:val="24"/>
        </w:rPr>
        <w:t>achine Learning Approach</w:t>
      </w:r>
    </w:p>
    <w:p w14:paraId="298A1AF6" w14:textId="62928679" w:rsidR="00DD5717" w:rsidRDefault="003A4654" w:rsidP="00AD6496">
      <w:pPr>
        <w:pStyle w:val="paragraph"/>
      </w:pPr>
      <w:r>
        <w:t>We had the</w:t>
      </w:r>
      <w:r w:rsidR="50014C59" w:rsidRPr="77B21202">
        <w:t xml:space="preserve"> outlier issue </w:t>
      </w:r>
      <w:r>
        <w:t>and to solve that we were having two approaches</w:t>
      </w:r>
      <w:r w:rsidRPr="003A4654">
        <w:t xml:space="preserve"> </w:t>
      </w:r>
      <w:r w:rsidRPr="77B21202">
        <w:t xml:space="preserve">to solve </w:t>
      </w:r>
      <w:r>
        <w:t>the</w:t>
      </w:r>
      <w:r w:rsidRPr="77B21202">
        <w:t xml:space="preserve"> issue</w:t>
      </w:r>
      <w:r>
        <w:t xml:space="preserve">. They were the statistical estimation approach and the input weights-based ML approach. </w:t>
      </w:r>
      <w:r w:rsidRPr="77B21202">
        <w:t>we decided to use machine learning approach</w:t>
      </w:r>
      <w:r>
        <w:t xml:space="preserve"> for following reasons,</w:t>
      </w:r>
    </w:p>
    <w:p w14:paraId="061BBEDD" w14:textId="77777777" w:rsidR="003A4654" w:rsidRPr="003A4654" w:rsidRDefault="003A4654" w:rsidP="003A4654">
      <w:pPr>
        <w:pStyle w:val="paragraph"/>
        <w:numPr>
          <w:ilvl w:val="0"/>
          <w:numId w:val="36"/>
        </w:numPr>
        <w:spacing w:before="0"/>
        <w:ind w:left="360"/>
        <w:rPr>
          <w:lang w:val="en-US"/>
        </w:rPr>
      </w:pPr>
      <w:r w:rsidRPr="003A4654">
        <w:rPr>
          <w:lang w:val="en-US"/>
        </w:rPr>
        <w:t>Tasks and number of attributes impact execution of the tasks are not known in advance.</w:t>
      </w:r>
    </w:p>
    <w:p w14:paraId="7175C806" w14:textId="428401DA" w:rsidR="003A4654" w:rsidRPr="003A4654" w:rsidRDefault="003A4654" w:rsidP="003A4654">
      <w:pPr>
        <w:pStyle w:val="paragraph"/>
        <w:numPr>
          <w:ilvl w:val="0"/>
          <w:numId w:val="36"/>
        </w:numPr>
        <w:spacing w:before="0"/>
        <w:ind w:left="360"/>
        <w:rPr>
          <w:lang w:val="en-US"/>
        </w:rPr>
      </w:pPr>
      <w:r w:rsidRPr="003A4654">
        <w:rPr>
          <w:lang w:val="en-US"/>
        </w:rPr>
        <w:t xml:space="preserve">Dataset can be </w:t>
      </w:r>
      <w:r w:rsidR="00EF6040" w:rsidRPr="003A4654">
        <w:rPr>
          <w:lang w:val="en-US"/>
        </w:rPr>
        <w:t>summarized</w:t>
      </w:r>
      <w:r w:rsidRPr="003A4654">
        <w:rPr>
          <w:lang w:val="en-US"/>
        </w:rPr>
        <w:t xml:space="preserve"> using ML model with less human interventions.</w:t>
      </w:r>
    </w:p>
    <w:p w14:paraId="233460A1" w14:textId="4E8780AB" w:rsidR="003A4654" w:rsidRPr="003A4654" w:rsidRDefault="003A4654" w:rsidP="003A4654">
      <w:pPr>
        <w:pStyle w:val="paragraph"/>
        <w:numPr>
          <w:ilvl w:val="0"/>
          <w:numId w:val="36"/>
        </w:numPr>
        <w:spacing w:before="0"/>
        <w:ind w:left="360"/>
        <w:rPr>
          <w:lang w:val="en-US"/>
        </w:rPr>
      </w:pPr>
      <w:r w:rsidRPr="003A4654">
        <w:rPr>
          <w:lang w:val="en-US"/>
        </w:rPr>
        <w:t>The relationship between the attributes and execution time does not converge to a general equation for all problem types.</w:t>
      </w:r>
    </w:p>
    <w:p w14:paraId="133E9F58" w14:textId="19ABA509" w:rsidR="00AD6496" w:rsidRPr="00AD6496" w:rsidRDefault="00DD5717" w:rsidP="00A40580">
      <w:pPr>
        <w:pStyle w:val="paragraph"/>
        <w:spacing w:before="0"/>
      </w:pPr>
      <w:r>
        <w:lastRenderedPageBreak/>
        <w:t>XgBoost</w:t>
      </w:r>
      <w:r w:rsidR="0085481B">
        <w:t xml:space="preserve"> machine learning algorithm</w:t>
      </w:r>
      <w:r w:rsidR="00DD4994">
        <w:t xml:space="preserve">, </w:t>
      </w:r>
      <w:r w:rsidR="00A40580">
        <w:t>a</w:t>
      </w:r>
      <w:r>
        <w:t xml:space="preserve"> pre-existing</w:t>
      </w:r>
      <w:r w:rsidR="00DD4994">
        <w:t xml:space="preserve"> algorithm</w:t>
      </w:r>
      <w:r w:rsidR="0085481B">
        <w:t xml:space="preserve"> was used here since it has less prediction time compared to other algorithms.</w:t>
      </w:r>
      <w:r w:rsidR="000E071B" w:rsidRPr="000E071B">
        <w:t xml:space="preserve"> </w:t>
      </w:r>
      <w:r w:rsidR="000E071B">
        <w:t>T</w:t>
      </w:r>
      <w:r w:rsidR="000E071B" w:rsidRPr="2D8A5FF2">
        <w:t>he data</w:t>
      </w:r>
      <w:r w:rsidR="009737EF">
        <w:t>sets</w:t>
      </w:r>
      <w:r w:rsidR="000E071B" w:rsidRPr="2D8A5FF2">
        <w:t xml:space="preserve"> are loaded from csv files created by the logger</w:t>
      </w:r>
      <w:r w:rsidR="003A4654">
        <w:t>.</w:t>
      </w:r>
      <w:r w:rsidR="0085481B">
        <w:t xml:space="preserve"> </w:t>
      </w:r>
      <w:r w:rsidR="1CD35906" w:rsidRPr="00740F48">
        <w:t>The model will have attribute</w:t>
      </w:r>
      <w:r w:rsidR="00522119">
        <w:t>s</w:t>
      </w:r>
      <w:r w:rsidR="1CD35906" w:rsidRPr="00740F48">
        <w:t xml:space="preserve"> of the particular</w:t>
      </w:r>
      <w:r w:rsidR="1CD35906" w:rsidRPr="2FD5F65B">
        <w:t xml:space="preserve"> input </w:t>
      </w:r>
      <w:r w:rsidR="657D5048" w:rsidRPr="2FD5F65B">
        <w:t>stream.</w:t>
      </w:r>
      <w:r w:rsidR="00522119" w:rsidRPr="00522119">
        <w:t xml:space="preserve"> </w:t>
      </w:r>
      <w:r w:rsidR="003906E5">
        <w:t xml:space="preserve">The </w:t>
      </w:r>
      <w:r w:rsidR="001F2767">
        <w:t>characteristics of</w:t>
      </w:r>
      <w:r w:rsidR="003906E5">
        <w:t xml:space="preserve"> i</w:t>
      </w:r>
      <w:r w:rsidR="00522119">
        <w:t xml:space="preserve">nput data can be accessed using an abstract method </w:t>
      </w:r>
      <w:proofErr w:type="spellStart"/>
      <w:r w:rsidR="00522119">
        <w:t>getAttributes</w:t>
      </w:r>
      <w:proofErr w:type="spellEnd"/>
      <w:r w:rsidR="00522119">
        <w:t>() that must be implemented by the developer.</w:t>
      </w:r>
    </w:p>
    <w:p w14:paraId="3D70CA25" w14:textId="74123112" w:rsidR="4D5118F5" w:rsidRDefault="4D5118F5" w:rsidP="1EA4EF55">
      <w:pPr>
        <w:pStyle w:val="paragraph"/>
      </w:pPr>
      <w:r>
        <w:t xml:space="preserve">Dataset </w:t>
      </w:r>
      <w:r w:rsidR="008021CD">
        <w:t>to train the model w</w:t>
      </w:r>
      <w:r>
        <w:t xml:space="preserve">as created by executing tasks </w:t>
      </w:r>
      <w:r w:rsidR="26243334">
        <w:t>on both processors</w:t>
      </w:r>
      <w:r>
        <w:t xml:space="preserve"> with varying attributes</w:t>
      </w:r>
      <w:r w:rsidR="2D916519">
        <w:t xml:space="preserve"> and</w:t>
      </w:r>
      <w:r w:rsidR="7D3BFEEA">
        <w:t xml:space="preserve"> logged the execution times against each processor for eve</w:t>
      </w:r>
      <w:r w:rsidR="7DB79B2A">
        <w:t>r</w:t>
      </w:r>
      <w:r w:rsidR="7D3BFEEA">
        <w:t>y task</w:t>
      </w:r>
      <w:r w:rsidR="4B7BE94D">
        <w:t>. Then optimal processor</w:t>
      </w:r>
      <w:r w:rsidR="007E4414">
        <w:t xml:space="preserve"> for</w:t>
      </w:r>
      <w:r>
        <w:t xml:space="preserve"> </w:t>
      </w:r>
      <w:r w:rsidR="7608ACDF">
        <w:t>each</w:t>
      </w:r>
      <w:r w:rsidR="4B7BE94D">
        <w:t xml:space="preserve"> </w:t>
      </w:r>
      <w:r w:rsidR="03696ECB">
        <w:t>task</w:t>
      </w:r>
      <w:r w:rsidR="428E1368">
        <w:t xml:space="preserve"> </w:t>
      </w:r>
      <w:r w:rsidR="288ADFF6">
        <w:t>for certain attributes</w:t>
      </w:r>
      <w:r w:rsidR="0C9C7814">
        <w:t xml:space="preserve"> was logged against </w:t>
      </w:r>
      <w:r w:rsidR="000C7B0D">
        <w:t>the</w:t>
      </w:r>
      <w:r w:rsidR="0C9C7814">
        <w:t xml:space="preserve"> task.</w:t>
      </w:r>
      <w:r w:rsidR="00460194">
        <w:t xml:space="preserve"> </w:t>
      </w:r>
      <w:r w:rsidR="0032006F">
        <w:t xml:space="preserve">The model will be trained automatically after certain time of period. </w:t>
      </w:r>
      <w:r w:rsidR="005E56B4">
        <w:t>Therefore</w:t>
      </w:r>
      <w:r w:rsidR="00BD50BA">
        <w:t>,</w:t>
      </w:r>
      <w:r w:rsidR="005E56B4">
        <w:t xml:space="preserve"> any changes in machine hardware and software will not affect the</w:t>
      </w:r>
      <w:r w:rsidR="00BD50BA">
        <w:t xml:space="preserve"> correctness of its predictions</w:t>
      </w:r>
      <w:r w:rsidR="00B67C7C">
        <w:t xml:space="preserve">. Certain constants like the retrain period </w:t>
      </w:r>
      <w:proofErr w:type="gramStart"/>
      <w:r w:rsidR="00B67C7C">
        <w:t>have</w:t>
      </w:r>
      <w:r w:rsidR="00460194">
        <w:t xml:space="preserve"> to</w:t>
      </w:r>
      <w:proofErr w:type="gramEnd"/>
      <w:r w:rsidR="00460194">
        <w:t xml:space="preserve"> </w:t>
      </w:r>
      <w:r w:rsidR="0032006F">
        <w:t xml:space="preserve">be </w:t>
      </w:r>
      <w:r w:rsidR="00460194">
        <w:t xml:space="preserve">configured </w:t>
      </w:r>
      <w:r w:rsidR="0032006F">
        <w:t>for</w:t>
      </w:r>
      <w:r w:rsidR="00460194">
        <w:t xml:space="preserve"> an application using this library when it is deployed to a system.</w:t>
      </w:r>
      <w:r w:rsidR="0032006F">
        <w:t xml:space="preserve"> </w:t>
      </w:r>
    </w:p>
    <w:p w14:paraId="23F43930" w14:textId="1536318F" w:rsidR="00981E17" w:rsidRPr="00981E17" w:rsidRDefault="00EF6040" w:rsidP="000B3B0B">
      <w:pPr>
        <w:pStyle w:val="paragraph"/>
        <w:rPr>
          <w:rFonts w:ascii="Arial" w:eastAsia="Arial" w:hAnsi="Arial" w:cs="Arial"/>
          <w:color w:val="auto"/>
          <w:sz w:val="22"/>
          <w:szCs w:val="22"/>
        </w:rPr>
      </w:pPr>
      <w:r>
        <w:t>XgBoost</w:t>
      </w:r>
      <w:r w:rsidR="00BF0E84">
        <w:t xml:space="preserve"> algorithm combines </w:t>
      </w:r>
      <w:r w:rsidR="008B7597">
        <w:t xml:space="preserve">multiple decision trees to establish </w:t>
      </w:r>
      <w:r w:rsidR="002151D5">
        <w:t>strong learner</w:t>
      </w:r>
      <w:r w:rsidR="00C04418">
        <w:t xml:space="preserve">. </w:t>
      </w:r>
      <w:r w:rsidR="003F73E5">
        <w:t>ML algorithms</w:t>
      </w:r>
      <w:r w:rsidR="00517EBA">
        <w:t xml:space="preserve"> parameters</w:t>
      </w:r>
      <w:r w:rsidR="003F73E5">
        <w:t xml:space="preserve"> must be configured </w:t>
      </w:r>
      <w:r w:rsidR="00517EBA">
        <w:t xml:space="preserve">appropriately to </w:t>
      </w:r>
      <w:r w:rsidR="00A905EF">
        <w:t>create good model from the dataset given</w:t>
      </w:r>
      <w:r w:rsidR="00517EBA">
        <w:t xml:space="preserve">. </w:t>
      </w:r>
      <w:r w:rsidR="009E3F29">
        <w:t>The</w:t>
      </w:r>
      <w:r w:rsidR="00AD6496">
        <w:t xml:space="preserve"> depth of the trees</w:t>
      </w:r>
      <w:r w:rsidR="009E3F29">
        <w:t xml:space="preserve"> is a parameter that</w:t>
      </w:r>
      <w:r w:rsidR="00AD6496">
        <w:t xml:space="preserve"> decides accurate</w:t>
      </w:r>
      <w:r w:rsidR="009E3F29">
        <w:t>ness of the</w:t>
      </w:r>
      <w:r w:rsidR="00AD6496">
        <w:t xml:space="preserve"> predictions </w:t>
      </w:r>
      <w:r w:rsidR="00AD6496">
        <w:rPr>
          <w:lang w:val="en-US"/>
        </w:rPr>
        <w:t>from the algorithm</w:t>
      </w:r>
      <w:r w:rsidR="009E3F29">
        <w:rPr>
          <w:lang w:val="en-US"/>
        </w:rPr>
        <w:t>.</w:t>
      </w:r>
      <w:r w:rsidR="00D60488">
        <w:rPr>
          <w:lang w:val="en-US"/>
        </w:rPr>
        <w:t xml:space="preserve"> </w:t>
      </w:r>
      <w:r w:rsidR="00996FD9">
        <w:rPr>
          <w:lang w:val="en-US"/>
        </w:rPr>
        <w:t xml:space="preserve">The depth value is estimated based on the number of parameters and size of dataset given for training. </w:t>
      </w:r>
      <w:r w:rsidR="0008763B">
        <w:rPr>
          <w:lang w:val="en-US"/>
        </w:rPr>
        <w:t xml:space="preserve">We have used 6 for </w:t>
      </w:r>
      <w:r w:rsidR="005B659E">
        <w:rPr>
          <w:lang w:val="en-US"/>
        </w:rPr>
        <w:t>this research</w:t>
      </w:r>
      <w:r w:rsidR="005B659E" w:rsidRPr="005B659E">
        <w:rPr>
          <w:lang w:val="en-US"/>
        </w:rPr>
        <w:t xml:space="preserve"> </w:t>
      </w:r>
      <w:r w:rsidR="005B659E">
        <w:rPr>
          <w:lang w:val="en-US"/>
        </w:rPr>
        <w:t>since predictions can be tentative enough to catch outliers but it must be configurable for each custom model</w:t>
      </w:r>
      <w:r w:rsidR="000B3B0B">
        <w:rPr>
          <w:lang w:val="en-US"/>
        </w:rPr>
        <w:t>.</w:t>
      </w:r>
    </w:p>
    <w:p w14:paraId="79BC4AFC" w14:textId="52F77D48" w:rsidR="007025BE" w:rsidRDefault="006933D7" w:rsidP="00924094">
      <w:pPr>
        <w:pStyle w:val="paragraph"/>
      </w:pPr>
      <w:r>
        <w:t xml:space="preserve">Algorithm was tested </w:t>
      </w:r>
      <w:r w:rsidR="00737C2A">
        <w:t xml:space="preserve">with only Machine Learning (ML) to train </w:t>
      </w:r>
      <w:r w:rsidR="00F67FD9">
        <w:t xml:space="preserve">better and check whether using only this approach would help to </w:t>
      </w:r>
      <w:r w:rsidR="006637E4">
        <w:t>achieve our goals without going into the sampling algorithm</w:t>
      </w:r>
      <w:r w:rsidR="00D1144F">
        <w:t xml:space="preserve">. </w:t>
      </w:r>
      <w:r w:rsidR="008D06A8">
        <w:t>But</w:t>
      </w:r>
      <w:r w:rsidR="00DB4979">
        <w:t xml:space="preserve"> despite the sampling algorithm,</w:t>
      </w:r>
      <w:r w:rsidR="008D06A8">
        <w:t xml:space="preserve"> </w:t>
      </w:r>
      <w:r w:rsidR="00041224">
        <w:t xml:space="preserve">every input data in input stream needs to be evaluated </w:t>
      </w:r>
      <w:r w:rsidR="00F0795E">
        <w:t xml:space="preserve">with this ML model. </w:t>
      </w:r>
      <w:r w:rsidR="00D1144F">
        <w:t>After several experiments went on with this approach, it was found that</w:t>
      </w:r>
      <w:r w:rsidR="001D460D">
        <w:t xml:space="preserve"> a trained </w:t>
      </w:r>
      <w:r w:rsidR="008B52BD">
        <w:t>X</w:t>
      </w:r>
      <w:r w:rsidR="00EF6040">
        <w:t>gB</w:t>
      </w:r>
      <w:r w:rsidR="008B52BD">
        <w:t xml:space="preserve">oost model takes around </w:t>
      </w:r>
      <w:r w:rsidR="008D06A8">
        <w:t xml:space="preserve">1 </w:t>
      </w:r>
      <w:r w:rsidR="00645A8B">
        <w:t>millisecond</w:t>
      </w:r>
      <w:r w:rsidR="008D06A8">
        <w:t xml:space="preserve"> for predictions.</w:t>
      </w:r>
      <w:r w:rsidR="003F0B57">
        <w:t xml:space="preserve"> </w:t>
      </w:r>
      <w:r w:rsidR="00EB7963">
        <w:t xml:space="preserve">The prediction time can be reduced if we </w:t>
      </w:r>
      <w:r w:rsidR="00BE7AA3">
        <w:t>predict for multiple input data at once</w:t>
      </w:r>
      <w:r w:rsidR="00DC2F23">
        <w:t xml:space="preserve"> or scan and evaluating the input stream that received in a buffer using a separate thread. </w:t>
      </w:r>
      <w:r w:rsidR="004A25B0">
        <w:t xml:space="preserve">This </w:t>
      </w:r>
      <w:r w:rsidR="00272B8E">
        <w:t xml:space="preserve">was not experimented since our present </w:t>
      </w:r>
      <w:r w:rsidR="000C17C2">
        <w:t xml:space="preserve">architectural structure and </w:t>
      </w:r>
      <w:r w:rsidR="00272B8E">
        <w:t xml:space="preserve">implementation would not support </w:t>
      </w:r>
      <w:r w:rsidR="000C17C2">
        <w:t xml:space="preserve">for this. </w:t>
      </w:r>
      <w:r w:rsidR="007025BE">
        <w:t>This part is left for fellow researchers.</w:t>
      </w:r>
    </w:p>
    <w:p w14:paraId="75F80F1F" w14:textId="77777777" w:rsidR="00AA2AAF" w:rsidRDefault="00AA2AAF" w:rsidP="00AA2AAF">
      <w:pPr>
        <w:pStyle w:val="paragraph"/>
        <w:tabs>
          <w:tab w:val="left" w:pos="630"/>
        </w:tabs>
        <w:ind w:firstLine="0"/>
        <w:rPr>
          <w:i/>
          <w:iCs/>
          <w:sz w:val="28"/>
          <w:szCs w:val="28"/>
          <w:lang w:val="en-US"/>
        </w:rPr>
      </w:pPr>
    </w:p>
    <w:p w14:paraId="7EBA8E91" w14:textId="77777777" w:rsidR="00AA2AAF" w:rsidRDefault="00AA2AAF">
      <w:pPr>
        <w:rPr>
          <w:rFonts w:ascii="Times New Roman" w:eastAsia="Times New Roman" w:hAnsi="Times New Roman" w:cs="Times New Roman"/>
          <w:i/>
          <w:iCs/>
          <w:color w:val="000000" w:themeColor="text1"/>
          <w:sz w:val="28"/>
          <w:szCs w:val="28"/>
          <w:lang w:val="en-US"/>
        </w:rPr>
      </w:pPr>
      <w:r>
        <w:rPr>
          <w:i/>
          <w:iCs/>
          <w:sz w:val="28"/>
          <w:szCs w:val="28"/>
          <w:lang w:val="en-US"/>
        </w:rPr>
        <w:br w:type="page"/>
      </w:r>
    </w:p>
    <w:p w14:paraId="5823740B" w14:textId="1A4C8C1F" w:rsidR="00BC16A6" w:rsidRPr="002954CF" w:rsidRDefault="00AA2AAF" w:rsidP="00AA2AAF">
      <w:pPr>
        <w:pStyle w:val="paragraph"/>
        <w:tabs>
          <w:tab w:val="left" w:pos="630"/>
        </w:tabs>
        <w:ind w:firstLine="0"/>
        <w:rPr>
          <w:i/>
          <w:iCs/>
          <w:lang w:val="en-US"/>
        </w:rPr>
      </w:pPr>
      <w:r w:rsidRPr="002954CF">
        <w:rPr>
          <w:i/>
          <w:iCs/>
          <w:lang w:val="en-US"/>
        </w:rPr>
        <w:lastRenderedPageBreak/>
        <w:t>6.8.</w:t>
      </w:r>
      <w:r w:rsidR="00651F41">
        <w:rPr>
          <w:i/>
          <w:iCs/>
          <w:lang w:val="en-US"/>
        </w:rPr>
        <w:t>1</w:t>
      </w:r>
      <w:r w:rsidRPr="002954CF">
        <w:rPr>
          <w:i/>
          <w:iCs/>
          <w:lang w:val="en-US"/>
        </w:rPr>
        <w:t>.</w:t>
      </w:r>
      <w:r w:rsidRPr="002954CF">
        <w:rPr>
          <w:i/>
          <w:iCs/>
          <w:lang w:val="en-US"/>
        </w:rPr>
        <w:tab/>
        <w:t xml:space="preserve">ML </w:t>
      </w:r>
      <w:r w:rsidR="000F7F57" w:rsidRPr="002954CF">
        <w:rPr>
          <w:i/>
          <w:iCs/>
          <w:lang w:val="en-US"/>
        </w:rPr>
        <w:t>Dataset</w:t>
      </w:r>
    </w:p>
    <w:p w14:paraId="0EE0B925" w14:textId="77777777" w:rsidR="00AA2AAF" w:rsidRDefault="00AA2AAF" w:rsidP="002954CF">
      <w:pPr>
        <w:pStyle w:val="paragraph"/>
        <w:jc w:val="center"/>
      </w:pPr>
      <w:r>
        <w:rPr>
          <w:noProof/>
        </w:rPr>
        <w:drawing>
          <wp:inline distT="0" distB="0" distL="0" distR="0" wp14:anchorId="74F8FA49" wp14:editId="2F97882A">
            <wp:extent cx="2381250" cy="18764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8">
                      <a:extLst>
                        <a:ext uri="{28A0092B-C50C-407E-A947-70E740481C1C}">
                          <a14:useLocalDpi xmlns:a14="http://schemas.microsoft.com/office/drawing/2010/main" val="0"/>
                        </a:ext>
                      </a:extLst>
                    </a:blip>
                    <a:stretch>
                      <a:fillRect/>
                    </a:stretch>
                  </pic:blipFill>
                  <pic:spPr>
                    <a:xfrm>
                      <a:off x="0" y="0"/>
                      <a:ext cx="2381250" cy="1876425"/>
                    </a:xfrm>
                    <a:prstGeom prst="rect">
                      <a:avLst/>
                    </a:prstGeom>
                  </pic:spPr>
                </pic:pic>
              </a:graphicData>
            </a:graphic>
          </wp:inline>
        </w:drawing>
      </w:r>
    </w:p>
    <w:p w14:paraId="417FFBB6" w14:textId="65B293E6" w:rsidR="005F3683" w:rsidRPr="005F3683" w:rsidRDefault="00BC16A6" w:rsidP="00CF7542">
      <w:pPr>
        <w:pStyle w:val="paragraph"/>
      </w:pPr>
      <w:r>
        <w:t xml:space="preserve">A dataset that contains labels for some normally distributed </w:t>
      </w:r>
      <w:r w:rsidR="00CF1E3F">
        <w:t xml:space="preserve">input </w:t>
      </w:r>
      <w:r>
        <w:t xml:space="preserve">weights </w:t>
      </w:r>
      <w:r w:rsidR="00CF1E3F">
        <w:t xml:space="preserve">was needed </w:t>
      </w:r>
      <w:r>
        <w:t>to train an ml model.</w:t>
      </w:r>
      <w:r w:rsidR="00CF1E3F">
        <w:t xml:space="preserve"> </w:t>
      </w:r>
      <w:r>
        <w:t xml:space="preserve">The dataset </w:t>
      </w:r>
      <w:r w:rsidR="00CF1E3F">
        <w:t>could not</w:t>
      </w:r>
      <w:r>
        <w:t xml:space="preserve"> be created automatically since the decision involved both processors execution times. </w:t>
      </w:r>
      <w:r w:rsidR="00CF1E3F">
        <w:t xml:space="preserve">Therefore, a set of problems must be executed on both </w:t>
      </w:r>
      <w:r w:rsidR="00CF7542">
        <w:t>processors</w:t>
      </w:r>
      <w:r w:rsidR="00CF1E3F">
        <w:t xml:space="preserve"> to</w:t>
      </w:r>
      <w:r w:rsidR="000F7F57">
        <w:t xml:space="preserve"> obtain</w:t>
      </w:r>
      <w:r w:rsidR="00CF1E3F">
        <w:t xml:space="preserve"> such a dataset</w:t>
      </w:r>
      <w:r w:rsidR="000F7F57">
        <w:t xml:space="preserve">. </w:t>
      </w:r>
      <w:r w:rsidR="005F3683">
        <w:t>An</w:t>
      </w:r>
      <w:r w:rsidR="000F7F57">
        <w:t xml:space="preserve"> input stream containing all possible combinations of the weights within a range</w:t>
      </w:r>
      <w:r w:rsidR="005F3683">
        <w:t xml:space="preserve"> has been generated</w:t>
      </w:r>
      <w:r w:rsidR="000F7F57">
        <w:t>.</w:t>
      </w:r>
      <w:r w:rsidR="005F3683">
        <w:t xml:space="preserve"> The step used between each </w:t>
      </w:r>
      <w:r w:rsidR="00CF7542">
        <w:t xml:space="preserve">attribute value was </w:t>
      </w:r>
      <w:r w:rsidR="000F7F57">
        <w:t>32</w:t>
      </w:r>
      <w:r w:rsidR="00CF7542">
        <w:t xml:space="preserve">. The </w:t>
      </w:r>
      <w:r w:rsidR="000F7F57">
        <w:t>generated</w:t>
      </w:r>
      <w:r w:rsidR="00CF7542">
        <w:t xml:space="preserve"> stream consisted of inputs data</w:t>
      </w:r>
      <w:r w:rsidR="000F7F57">
        <w:t xml:space="preserve"> from 32x32x32 to 160x160x160. All values in the range </w:t>
      </w:r>
      <w:r w:rsidR="00CF7542">
        <w:t>were</w:t>
      </w:r>
      <w:r w:rsidR="000F7F57">
        <w:t xml:space="preserve"> covered in the input </w:t>
      </w:r>
      <w:r w:rsidR="00CF7542">
        <w:t>stream</w:t>
      </w:r>
      <w:r w:rsidR="000F7F57">
        <w:t>.</w:t>
      </w:r>
      <w:r w:rsidR="00CF7542">
        <w:t xml:space="preserve"> T</w:t>
      </w:r>
      <w:r w:rsidR="000F7F57">
        <w:t xml:space="preserve">he </w:t>
      </w:r>
      <w:r w:rsidR="00CF7542">
        <w:t>labels were given for the dataset by</w:t>
      </w:r>
      <w:r w:rsidR="000F7F57">
        <w:t xml:space="preserve"> executing the input on both processors</w:t>
      </w:r>
      <w:r w:rsidR="00CF7542">
        <w:t xml:space="preserve"> and comparing corresponding execution times.</w:t>
      </w:r>
    </w:p>
    <w:p w14:paraId="169BD9E1" w14:textId="25689561" w:rsidR="005F3683" w:rsidRPr="002954CF" w:rsidRDefault="002954CF" w:rsidP="002954CF">
      <w:pPr>
        <w:pStyle w:val="paragraph"/>
        <w:tabs>
          <w:tab w:val="left" w:pos="630"/>
        </w:tabs>
        <w:ind w:firstLine="0"/>
        <w:rPr>
          <w:i/>
          <w:iCs/>
          <w:lang w:val="en-US"/>
        </w:rPr>
      </w:pPr>
      <w:r w:rsidRPr="002954CF">
        <w:rPr>
          <w:i/>
          <w:iCs/>
          <w:lang w:val="en-US"/>
        </w:rPr>
        <w:t>6.8.</w:t>
      </w:r>
      <w:r w:rsidR="00651F41">
        <w:rPr>
          <w:i/>
          <w:iCs/>
          <w:lang w:val="en-US"/>
        </w:rPr>
        <w:t>2</w:t>
      </w:r>
      <w:r w:rsidRPr="002954CF">
        <w:rPr>
          <w:i/>
          <w:iCs/>
          <w:lang w:val="en-US"/>
        </w:rPr>
        <w:t>.</w:t>
      </w:r>
      <w:r w:rsidRPr="002954CF">
        <w:rPr>
          <w:i/>
          <w:iCs/>
          <w:lang w:val="en-US"/>
        </w:rPr>
        <w:tab/>
      </w:r>
      <w:r w:rsidR="005867E6" w:rsidRPr="002954CF">
        <w:rPr>
          <w:i/>
          <w:iCs/>
          <w:lang w:val="en-US"/>
        </w:rPr>
        <w:t xml:space="preserve">Caching </w:t>
      </w:r>
      <w:r>
        <w:rPr>
          <w:i/>
          <w:iCs/>
          <w:lang w:val="en-US"/>
        </w:rPr>
        <w:t>M</w:t>
      </w:r>
      <w:r w:rsidR="005867E6" w:rsidRPr="002954CF">
        <w:rPr>
          <w:i/>
          <w:iCs/>
          <w:lang w:val="en-US"/>
        </w:rPr>
        <w:t>echanism</w:t>
      </w:r>
      <w:r w:rsidR="000F7F57" w:rsidRPr="002954CF">
        <w:rPr>
          <w:i/>
          <w:iCs/>
          <w:lang w:val="en-US"/>
        </w:rPr>
        <w:t xml:space="preserve"> </w:t>
      </w:r>
    </w:p>
    <w:p w14:paraId="0CDEB35B" w14:textId="008842A8" w:rsidR="50F4BDE2" w:rsidRDefault="2E49FA27" w:rsidP="002954CF">
      <w:pPr>
        <w:pStyle w:val="paragraph"/>
        <w:spacing w:before="0"/>
        <w:rPr>
          <w:lang w:val="en-US"/>
        </w:rPr>
      </w:pPr>
      <w:r>
        <w:t xml:space="preserve">Since the prediction time is high compared to the gain received from the optimality selection of processors, the results from ML only experiments were worse consuming more time compared to the times from executions purely in single processors. </w:t>
      </w:r>
      <w:r w:rsidR="00F83F1E">
        <w:t>So</w:t>
      </w:r>
      <w:r w:rsidR="009349D3">
        <w:t>,</w:t>
      </w:r>
      <w:r>
        <w:t xml:space="preserve"> to minimize the overhead in the ML prediction time we </w:t>
      </w:r>
      <w:r w:rsidR="00CF7542">
        <w:t>implemented a</w:t>
      </w:r>
      <w:r>
        <w:t xml:space="preserve"> caching mechanism which minimize the number of </w:t>
      </w:r>
      <w:r w:rsidR="003A4654">
        <w:t>predictions</w:t>
      </w:r>
      <w:r>
        <w:t xml:space="preserve"> by underlying ML model.</w:t>
      </w:r>
    </w:p>
    <w:p w14:paraId="0FC44043" w14:textId="6CCA42A7" w:rsidR="764A11D6" w:rsidRDefault="764A11D6" w:rsidP="001710BA">
      <w:pPr>
        <w:pStyle w:val="paragraph"/>
        <w:ind w:firstLine="0"/>
        <w:jc w:val="center"/>
      </w:pPr>
      <w:r>
        <w:rPr>
          <w:noProof/>
        </w:rPr>
        <w:lastRenderedPageBreak/>
        <w:drawing>
          <wp:inline distT="0" distB="0" distL="0" distR="0" wp14:anchorId="5FEBBFB0" wp14:editId="6496E1C9">
            <wp:extent cx="5162550" cy="2868083"/>
            <wp:effectExtent l="0" t="0" r="0" b="8890"/>
            <wp:docPr id="2112195012" name="Picture 2112195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2195012"/>
                    <pic:cNvPicPr/>
                  </pic:nvPicPr>
                  <pic:blipFill>
                    <a:blip r:embed="rId39">
                      <a:extLst>
                        <a:ext uri="{28A0092B-C50C-407E-A947-70E740481C1C}">
                          <a14:useLocalDpi xmlns:a14="http://schemas.microsoft.com/office/drawing/2010/main" val="0"/>
                        </a:ext>
                      </a:extLst>
                    </a:blip>
                    <a:stretch>
                      <a:fillRect/>
                    </a:stretch>
                  </pic:blipFill>
                  <pic:spPr>
                    <a:xfrm>
                      <a:off x="0" y="0"/>
                      <a:ext cx="5171467" cy="2873037"/>
                    </a:xfrm>
                    <a:prstGeom prst="rect">
                      <a:avLst/>
                    </a:prstGeom>
                  </pic:spPr>
                </pic:pic>
              </a:graphicData>
            </a:graphic>
          </wp:inline>
        </w:drawing>
      </w:r>
    </w:p>
    <w:p w14:paraId="454A6BE1" w14:textId="0B9A8C05" w:rsidR="6AD33D81" w:rsidRDefault="2FB31C70" w:rsidP="001710BA">
      <w:pPr>
        <w:pStyle w:val="paragraph"/>
        <w:spacing w:before="0" w:after="240"/>
      </w:pPr>
      <w:r>
        <w:t xml:space="preserve">As in the flow chart above the </w:t>
      </w:r>
      <w:r w:rsidR="6E59110E">
        <w:t>system will check for</w:t>
      </w:r>
      <w:r>
        <w:t xml:space="preserve"> attributes </w:t>
      </w:r>
      <w:r w:rsidR="23F6E9CE">
        <w:t xml:space="preserve">of given task in cache. At the start of execution </w:t>
      </w:r>
      <w:r w:rsidR="4502533A">
        <w:t>cache</w:t>
      </w:r>
      <w:r w:rsidR="23F6E9CE">
        <w:t xml:space="preserve"> will be empty.</w:t>
      </w:r>
      <w:r>
        <w:t xml:space="preserve"> </w:t>
      </w:r>
      <w:r w:rsidR="7BECA706">
        <w:t>So</w:t>
      </w:r>
      <w:r w:rsidR="6178F614">
        <w:t>,</w:t>
      </w:r>
      <w:r w:rsidR="7BECA706">
        <w:t xml:space="preserve"> at the beginning ML model will be used to predict </w:t>
      </w:r>
      <w:r w:rsidR="3C2F444B">
        <w:t xml:space="preserve">the optimal processor for the task. If the prediction result </w:t>
      </w:r>
      <w:r w:rsidR="23D7B164">
        <w:t xml:space="preserve">is </w:t>
      </w:r>
      <w:r w:rsidR="002954CF">
        <w:t>GPU,</w:t>
      </w:r>
      <w:r w:rsidR="23D7B164">
        <w:t xml:space="preserve"> the task will be </w:t>
      </w:r>
      <w:r w:rsidR="5F0126F4">
        <w:t>executed</w:t>
      </w:r>
      <w:r w:rsidR="23D7B164">
        <w:t xml:space="preserve"> in GPU but if the prediction is CPU the appropriate attribut</w:t>
      </w:r>
      <w:r w:rsidR="1699D3E3">
        <w:t xml:space="preserve">e set will be cached in cache and task will be executed in CPU. </w:t>
      </w:r>
      <w:r w:rsidR="0B26E41C">
        <w:t xml:space="preserve">For upcoming </w:t>
      </w:r>
      <w:r w:rsidR="08A9D503">
        <w:t xml:space="preserve">tasks </w:t>
      </w:r>
      <w:r w:rsidR="79503620">
        <w:t xml:space="preserve">there will be some set of attributes </w:t>
      </w:r>
      <w:r w:rsidR="0F9009BE">
        <w:t xml:space="preserve">in the cache. </w:t>
      </w:r>
      <w:r w:rsidR="61F9D24D">
        <w:t>So,</w:t>
      </w:r>
      <w:r w:rsidR="0F9009BE">
        <w:t xml:space="preserve"> it will compare the attributes of current task with attributes </w:t>
      </w:r>
      <w:r w:rsidR="1CADFFD6">
        <w:t xml:space="preserve">in the cache. If same attributes found in cache </w:t>
      </w:r>
      <w:r w:rsidR="2381400A">
        <w:t xml:space="preserve">or </w:t>
      </w:r>
      <w:r w:rsidR="6EB516B4">
        <w:t>if every</w:t>
      </w:r>
      <w:r w:rsidR="2381400A">
        <w:t xml:space="preserve"> single unit of </w:t>
      </w:r>
      <w:r w:rsidR="6B147F74">
        <w:t xml:space="preserve">current </w:t>
      </w:r>
      <w:r w:rsidR="2381400A">
        <w:t>attr</w:t>
      </w:r>
      <w:r w:rsidR="4104D040">
        <w:t>ibute</w:t>
      </w:r>
      <w:r w:rsidR="44C31BEA">
        <w:t xml:space="preserve"> less than or equal to every single unit of attribute in the cache </w:t>
      </w:r>
      <w:r w:rsidR="053C119A">
        <w:t xml:space="preserve">task will be executed in the CPU. </w:t>
      </w:r>
      <w:r w:rsidR="7DD1CB11">
        <w:t>Otherwise,</w:t>
      </w:r>
      <w:r w:rsidR="053C119A">
        <w:t xml:space="preserve"> it will use ML model to predict.</w:t>
      </w:r>
      <w:r w:rsidR="3EA9AFFE">
        <w:t xml:space="preserve"> If the prediction is CPU then the cache will be replaced</w:t>
      </w:r>
      <w:r w:rsidR="7E09CEFB">
        <w:t xml:space="preserve"> with current attribute.</w:t>
      </w:r>
    </w:p>
    <w:p w14:paraId="5621FB3B" w14:textId="1CB4548D" w:rsidR="2DF213C4" w:rsidRDefault="002954CF" w:rsidP="001710BA">
      <w:pPr>
        <w:tabs>
          <w:tab w:val="left" w:pos="450"/>
        </w:tabs>
        <w:spacing w:line="360" w:lineRule="auto"/>
        <w:jc w:val="both"/>
        <w:rPr>
          <w:rFonts w:ascii="Times New Roman" w:eastAsia="Times New Roman" w:hAnsi="Times New Roman" w:cs="Times New Roman"/>
          <w:b/>
          <w:bCs/>
          <w:color w:val="000000" w:themeColor="text1"/>
          <w:sz w:val="24"/>
          <w:szCs w:val="24"/>
        </w:rPr>
      </w:pPr>
      <w:r w:rsidRPr="001710BA">
        <w:rPr>
          <w:rFonts w:ascii="Times New Roman" w:eastAsia="Times New Roman" w:hAnsi="Times New Roman" w:cs="Times New Roman"/>
          <w:b/>
          <w:bCs/>
          <w:color w:val="000000" w:themeColor="text1"/>
          <w:sz w:val="24"/>
          <w:szCs w:val="24"/>
        </w:rPr>
        <w:t>6.</w:t>
      </w:r>
      <w:r w:rsidR="001710BA" w:rsidRPr="001710BA">
        <w:rPr>
          <w:rFonts w:ascii="Times New Roman" w:eastAsia="Times New Roman" w:hAnsi="Times New Roman" w:cs="Times New Roman"/>
          <w:b/>
          <w:bCs/>
          <w:color w:val="000000" w:themeColor="text1"/>
          <w:sz w:val="24"/>
          <w:szCs w:val="24"/>
        </w:rPr>
        <w:t>9</w:t>
      </w:r>
      <w:r w:rsidRPr="001710BA">
        <w:rPr>
          <w:rFonts w:ascii="Times New Roman" w:eastAsia="Times New Roman" w:hAnsi="Times New Roman" w:cs="Times New Roman"/>
          <w:b/>
          <w:bCs/>
          <w:color w:val="000000" w:themeColor="text1"/>
          <w:sz w:val="24"/>
          <w:szCs w:val="24"/>
        </w:rPr>
        <w:t>.</w:t>
      </w:r>
      <w:r w:rsidR="001710BA" w:rsidRPr="001710BA">
        <w:rPr>
          <w:rFonts w:ascii="Times New Roman" w:eastAsia="Times New Roman" w:hAnsi="Times New Roman" w:cs="Times New Roman"/>
          <w:b/>
          <w:bCs/>
          <w:color w:val="000000" w:themeColor="text1"/>
          <w:sz w:val="24"/>
          <w:szCs w:val="24"/>
        </w:rPr>
        <w:tab/>
      </w:r>
      <w:r w:rsidR="674F2EE7" w:rsidRPr="001710BA">
        <w:rPr>
          <w:rFonts w:ascii="Times New Roman" w:eastAsia="Times New Roman" w:hAnsi="Times New Roman" w:cs="Times New Roman"/>
          <w:b/>
          <w:bCs/>
          <w:color w:val="000000" w:themeColor="text1"/>
          <w:sz w:val="24"/>
          <w:szCs w:val="24"/>
        </w:rPr>
        <w:t>M</w:t>
      </w:r>
      <w:r w:rsidR="006831E9" w:rsidRPr="001710BA">
        <w:rPr>
          <w:rFonts w:ascii="Times New Roman" w:eastAsia="Times New Roman" w:hAnsi="Times New Roman" w:cs="Times New Roman"/>
          <w:b/>
          <w:bCs/>
          <w:color w:val="000000" w:themeColor="text1"/>
          <w:sz w:val="24"/>
          <w:szCs w:val="24"/>
        </w:rPr>
        <w:t>achine Learning Model Integration</w:t>
      </w:r>
    </w:p>
    <w:p w14:paraId="7D14AA53" w14:textId="1FEE0148" w:rsidR="001710BA" w:rsidRPr="001710BA" w:rsidRDefault="001710BA" w:rsidP="001710BA">
      <w:pPr>
        <w:tabs>
          <w:tab w:val="left" w:pos="630"/>
        </w:tabs>
        <w:spacing w:line="360" w:lineRule="auto"/>
        <w:jc w:val="both"/>
        <w:rPr>
          <w:rFonts w:ascii="Times New Roman" w:eastAsia="Times New Roman" w:hAnsi="Times New Roman" w:cs="Times New Roman"/>
          <w:i/>
          <w:iCs/>
          <w:color w:val="000000" w:themeColor="text1"/>
          <w:sz w:val="24"/>
          <w:szCs w:val="24"/>
        </w:rPr>
      </w:pPr>
      <w:r w:rsidRPr="001710BA">
        <w:rPr>
          <w:rFonts w:ascii="Times New Roman" w:eastAsia="Times New Roman" w:hAnsi="Times New Roman" w:cs="Times New Roman"/>
          <w:i/>
          <w:iCs/>
          <w:color w:val="000000" w:themeColor="text1"/>
          <w:sz w:val="24"/>
          <w:szCs w:val="24"/>
        </w:rPr>
        <w:t>6.9.1.</w:t>
      </w:r>
      <w:r>
        <w:rPr>
          <w:rFonts w:ascii="Times New Roman" w:eastAsia="Times New Roman" w:hAnsi="Times New Roman" w:cs="Times New Roman"/>
          <w:i/>
          <w:iCs/>
          <w:color w:val="000000" w:themeColor="text1"/>
          <w:sz w:val="24"/>
          <w:szCs w:val="24"/>
        </w:rPr>
        <w:tab/>
      </w:r>
      <w:r w:rsidRPr="001710BA">
        <w:rPr>
          <w:rFonts w:ascii="Times New Roman" w:eastAsia="Times New Roman" w:hAnsi="Times New Roman" w:cs="Times New Roman"/>
          <w:i/>
          <w:iCs/>
          <w:color w:val="000000" w:themeColor="text1"/>
          <w:sz w:val="24"/>
          <w:szCs w:val="24"/>
        </w:rPr>
        <w:t>Hybrid Model</w:t>
      </w:r>
    </w:p>
    <w:p w14:paraId="40ACA7E9" w14:textId="6E2DBB49" w:rsidR="008D6784" w:rsidRDefault="2960D944" w:rsidP="001710BA">
      <w:pPr>
        <w:pStyle w:val="paragraph"/>
        <w:spacing w:before="0"/>
      </w:pPr>
      <w:r>
        <w:t>Sole machine learning model will not consider the current workload of the system.</w:t>
      </w:r>
      <w:r w:rsidR="7A3BD219">
        <w:t xml:space="preserve"> So</w:t>
      </w:r>
      <w:r w:rsidR="7FA35371">
        <w:t>,</w:t>
      </w:r>
      <w:r w:rsidR="7A3BD219">
        <w:t xml:space="preserve"> we integrated the ML model with the sampling algorithm</w:t>
      </w:r>
      <w:r w:rsidR="7A56A32C">
        <w:t>.</w:t>
      </w:r>
      <w:r>
        <w:t xml:space="preserve"> </w:t>
      </w:r>
      <w:r w:rsidR="005F1701">
        <w:t xml:space="preserve">The basic sampling algorithm </w:t>
      </w:r>
      <w:r w:rsidR="00F02413">
        <w:t xml:space="preserve">with varying revised </w:t>
      </w:r>
      <w:r w:rsidR="1B047F4F">
        <w:t>count</w:t>
      </w:r>
      <w:r w:rsidR="1980C99C">
        <w:t xml:space="preserve"> </w:t>
      </w:r>
      <w:r w:rsidR="005F1701">
        <w:t xml:space="preserve">used </w:t>
      </w:r>
      <w:r w:rsidR="00F02413">
        <w:t xml:space="preserve">along </w:t>
      </w:r>
      <w:r w:rsidR="005F1701">
        <w:t xml:space="preserve">with </w:t>
      </w:r>
      <w:r w:rsidR="00F02413">
        <w:t xml:space="preserve">the ML prediction approach to catch </w:t>
      </w:r>
      <w:r w:rsidR="001D5879">
        <w:t xml:space="preserve">any </w:t>
      </w:r>
      <w:r w:rsidR="00F02413">
        <w:t>outlier being executed in CPU</w:t>
      </w:r>
      <w:r w:rsidR="00D400D5">
        <w:t>. Though</w:t>
      </w:r>
      <w:r w:rsidR="00781941">
        <w:t>,</w:t>
      </w:r>
      <w:r w:rsidR="00D400D5">
        <w:t xml:space="preserve"> </w:t>
      </w:r>
      <w:r w:rsidR="00475B66">
        <w:t xml:space="preserve">every prediction needed to be evaluated before it was scheduled to </w:t>
      </w:r>
      <w:r w:rsidR="007471D4">
        <w:t>a CP</w:t>
      </w:r>
      <w:r w:rsidR="00781941">
        <w:t>U.</w:t>
      </w:r>
      <w:r w:rsidR="00811C1C">
        <w:t xml:space="preserve"> </w:t>
      </w:r>
      <w:r w:rsidR="00AA0F26" w:rsidRPr="2D8A5FF2">
        <w:t xml:space="preserve">It recouped the gain that earned from the sampling algorithm since the prediction time close to the computation time of the matrix multiplication experimental model. </w:t>
      </w:r>
      <w:r w:rsidR="00811C1C">
        <w:t>Therefore, we came up with a</w:t>
      </w:r>
      <w:r w:rsidR="00924094">
        <w:t xml:space="preserve"> caching mechanism</w:t>
      </w:r>
      <w:r w:rsidR="00AA0F26" w:rsidRPr="00AA0F26">
        <w:t xml:space="preserve"> </w:t>
      </w:r>
      <w:r w:rsidR="00AA0F26" w:rsidRPr="2D8A5FF2">
        <w:t>to mitigate the problem</w:t>
      </w:r>
      <w:r w:rsidR="00811C1C">
        <w:t xml:space="preserve">, </w:t>
      </w:r>
      <w:r w:rsidR="00924094">
        <w:t xml:space="preserve">integrated </w:t>
      </w:r>
      <w:r w:rsidR="00811C1C">
        <w:t>to the</w:t>
      </w:r>
      <w:r w:rsidR="00924094">
        <w:t xml:space="preserve"> system </w:t>
      </w:r>
      <w:r w:rsidR="00811C1C">
        <w:t>which</w:t>
      </w:r>
      <w:r w:rsidR="00924094">
        <w:t xml:space="preserve"> cache</w:t>
      </w:r>
      <w:r w:rsidR="00811C1C">
        <w:t>s</w:t>
      </w:r>
      <w:r w:rsidR="00924094">
        <w:t xml:space="preserve"> some predictions that bounded </w:t>
      </w:r>
      <w:r w:rsidR="00F66D4D">
        <w:t>above</w:t>
      </w:r>
      <w:r w:rsidR="00924094">
        <w:t xml:space="preserve"> to reduce prediction time. </w:t>
      </w:r>
      <w:r w:rsidR="009209ED" w:rsidRPr="2D8A5FF2">
        <w:t>It would store last few predictions of the high valued weights</w:t>
      </w:r>
      <w:r w:rsidR="002259DE">
        <w:t xml:space="preserve">. </w:t>
      </w:r>
      <w:r w:rsidR="00924094">
        <w:t>The number of predictions to be cached is configurable</w:t>
      </w:r>
      <w:r w:rsidR="00AA5237">
        <w:t xml:space="preserve"> </w:t>
      </w:r>
      <w:r w:rsidR="00AA5237">
        <w:lastRenderedPageBreak/>
        <w:t>as per our</w:t>
      </w:r>
      <w:r w:rsidR="00924094">
        <w:t xml:space="preserve"> </w:t>
      </w:r>
      <w:r w:rsidR="00AA5237">
        <w:t>needs</w:t>
      </w:r>
      <w:r w:rsidR="00924094">
        <w:t>. But it was five throughout th</w:t>
      </w:r>
      <w:r w:rsidR="005B491D">
        <w:t>e experiment conducted</w:t>
      </w:r>
      <w:r w:rsidR="00026343">
        <w:t>,</w:t>
      </w:r>
      <w:r w:rsidR="04A74A18">
        <w:t xml:space="preserve"> which is</w:t>
      </w:r>
      <w:r w:rsidR="00924094">
        <w:t xml:space="preserve"> considered as sufficient</w:t>
      </w:r>
      <w:r w:rsidR="008D6784">
        <w:t xml:space="preserve"> for our experimental model.</w:t>
      </w:r>
    </w:p>
    <w:p w14:paraId="589A5241" w14:textId="5B194AB9" w:rsidR="00917406" w:rsidRDefault="008D6784" w:rsidP="001710BA">
      <w:pPr>
        <w:pStyle w:val="paragraph"/>
      </w:pPr>
      <w:r>
        <w:rPr>
          <w:noProof/>
        </w:rPr>
        <w:drawing>
          <wp:inline distT="0" distB="0" distL="0" distR="0" wp14:anchorId="411421E6" wp14:editId="3C655344">
            <wp:extent cx="5734052" cy="2095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40">
                      <a:extLst>
                        <a:ext uri="{28A0092B-C50C-407E-A947-70E740481C1C}">
                          <a14:useLocalDpi xmlns:a14="http://schemas.microsoft.com/office/drawing/2010/main" val="0"/>
                        </a:ext>
                      </a:extLst>
                    </a:blip>
                    <a:stretch>
                      <a:fillRect/>
                    </a:stretch>
                  </pic:blipFill>
                  <pic:spPr>
                    <a:xfrm>
                      <a:off x="0" y="0"/>
                      <a:ext cx="5734052" cy="2095500"/>
                    </a:xfrm>
                    <a:prstGeom prst="rect">
                      <a:avLst/>
                    </a:prstGeom>
                  </pic:spPr>
                </pic:pic>
              </a:graphicData>
            </a:graphic>
          </wp:inline>
        </w:drawing>
      </w:r>
    </w:p>
    <w:p w14:paraId="388E9E43" w14:textId="197FFF84" w:rsidR="2DF213C4" w:rsidRPr="00A202BE" w:rsidRDefault="00917406" w:rsidP="00A202BE">
      <w:pPr>
        <w:pStyle w:val="Caption"/>
        <w:jc w:val="center"/>
        <w:rPr>
          <w:lang w:val="en-US"/>
        </w:rPr>
      </w:pPr>
      <w:r>
        <w:t xml:space="preserve">Figure </w:t>
      </w:r>
      <w:fldSimple w:instr=" STYLEREF 1 \s ">
        <w:r>
          <w:rPr>
            <w:noProof/>
          </w:rPr>
          <w:t>8</w:t>
        </w:r>
      </w:fldSimple>
      <w:r>
        <w:t>.</w:t>
      </w:r>
      <w:fldSimple w:instr=" SEQ Figure \* ARABIC \s 1 ">
        <w:r>
          <w:rPr>
            <w:noProof/>
          </w:rPr>
          <w:t>2</w:t>
        </w:r>
      </w:fldSimple>
      <w:r>
        <w:t xml:space="preserve"> - Architecture of the final hybrid algorithm</w:t>
      </w:r>
      <w:r w:rsidR="2DF213C4">
        <w:br/>
      </w:r>
    </w:p>
    <w:p w14:paraId="015E8C78" w14:textId="25BC2098" w:rsidR="004F533B" w:rsidRDefault="002C4F90" w:rsidP="008E62C4">
      <w:pPr>
        <w:pStyle w:val="paragraph"/>
      </w:pPr>
      <w:r>
        <w:t xml:space="preserve">Such </w:t>
      </w:r>
      <w:r w:rsidR="00F00115">
        <w:t>worse scenarios</w:t>
      </w:r>
      <w:r w:rsidR="000B3B0B" w:rsidRPr="2D8A5FF2">
        <w:t xml:space="preserve"> would </w:t>
      </w:r>
      <w:r w:rsidR="00D30F39">
        <w:t>cause</w:t>
      </w:r>
      <w:r w:rsidR="00F00115">
        <w:t xml:space="preserve"> </w:t>
      </w:r>
      <w:r w:rsidR="00D04C61">
        <w:t>severe latency and</w:t>
      </w:r>
      <w:r w:rsidR="00312029">
        <w:t xml:space="preserve"> may</w:t>
      </w:r>
      <w:r w:rsidR="00D04C61">
        <w:t xml:space="preserve"> cause the program to </w:t>
      </w:r>
      <w:r w:rsidR="00B91CA2">
        <w:t>shut down</w:t>
      </w:r>
      <w:r w:rsidR="00D04C61">
        <w:t xml:space="preserve"> </w:t>
      </w:r>
      <w:r w:rsidR="00C1300A">
        <w:t>if CPU is the case</w:t>
      </w:r>
      <w:r w:rsidR="000B3B0B" w:rsidRPr="2D8A5FF2">
        <w:t xml:space="preserve">. </w:t>
      </w:r>
      <w:r w:rsidR="005D0FD6">
        <w:t>To solve this, the c</w:t>
      </w:r>
      <w:r w:rsidR="000B3B0B" w:rsidRPr="2D8A5FF2">
        <w:t xml:space="preserve">omputations were evaluated using the trained ML model before </w:t>
      </w:r>
      <w:r w:rsidR="006D4AB0">
        <w:t>sent through the</w:t>
      </w:r>
      <w:r w:rsidR="009259D0">
        <w:t xml:space="preserve"> sampling algorithm</w:t>
      </w:r>
      <w:r w:rsidR="000B3B0B" w:rsidRPr="2D8A5FF2">
        <w:t xml:space="preserve">. If it detects a computation as an outlier, better to be executed in </w:t>
      </w:r>
      <w:r w:rsidR="009259D0">
        <w:t>the other processor</w:t>
      </w:r>
      <w:r w:rsidR="000B3B0B" w:rsidRPr="2D8A5FF2">
        <w:t xml:space="preserve">, it will switch </w:t>
      </w:r>
      <w:r w:rsidR="009259D0">
        <w:t>processor immediately</w:t>
      </w:r>
      <w:r w:rsidR="000B3B0B" w:rsidRPr="2D8A5FF2">
        <w:t xml:space="preserve"> </w:t>
      </w:r>
      <w:r w:rsidR="00DC5C0A">
        <w:t xml:space="preserve">just </w:t>
      </w:r>
      <w:r w:rsidR="000B3B0B" w:rsidRPr="2D8A5FF2">
        <w:t xml:space="preserve">for the </w:t>
      </w:r>
      <w:r w:rsidR="00FC758F">
        <w:t>problem</w:t>
      </w:r>
      <w:r w:rsidR="00970546">
        <w:t xml:space="preserve"> and the algorithm continues as </w:t>
      </w:r>
      <w:r w:rsidR="00713FCC">
        <w:t>normal</w:t>
      </w:r>
      <w:r w:rsidR="000B3B0B" w:rsidRPr="2D8A5FF2">
        <w:t xml:space="preserve">. </w:t>
      </w:r>
      <w:r w:rsidR="00713DF8">
        <w:t>It</w:t>
      </w:r>
      <w:r w:rsidR="000B3B0B" w:rsidRPr="2D8A5FF2">
        <w:t xml:space="preserve"> prevent</w:t>
      </w:r>
      <w:r w:rsidR="00713DF8">
        <w:t>s</w:t>
      </w:r>
      <w:r w:rsidR="000B3B0B" w:rsidRPr="2D8A5FF2">
        <w:t xml:space="preserve"> the algorithm from the outlier trap.</w:t>
      </w:r>
    </w:p>
    <w:p w14:paraId="3D3B1E97" w14:textId="16089CC7" w:rsidR="00FC758F" w:rsidRPr="008E62C4" w:rsidRDefault="001C47B2" w:rsidP="008E62C4">
      <w:pPr>
        <w:pStyle w:val="paragraph"/>
        <w:rPr>
          <w:rFonts w:ascii="Arial" w:eastAsia="Arial" w:hAnsi="Arial" w:cs="Arial"/>
          <w:color w:val="auto"/>
          <w:sz w:val="22"/>
          <w:szCs w:val="22"/>
        </w:rPr>
      </w:pPr>
      <w:r>
        <w:t xml:space="preserve">It would be beneficial to switch </w:t>
      </w:r>
      <w:r w:rsidR="00902A07">
        <w:t>to GPU for the next batch if larger problems are detected consequently arriving.</w:t>
      </w:r>
      <w:r w:rsidR="00185981">
        <w:t xml:space="preserve"> A counter in the Computational Model abstract class </w:t>
      </w:r>
      <w:r w:rsidR="00C62304">
        <w:t>is used to swich to GPU if a certain number, “</w:t>
      </w:r>
      <w:r w:rsidR="00294AE9" w:rsidRPr="00294AE9">
        <w:t>MAX_OUTLIERS_LIMIT</w:t>
      </w:r>
      <w:r w:rsidR="00C62304">
        <w:t xml:space="preserve">” </w:t>
      </w:r>
      <w:r w:rsidR="00E13549">
        <w:t xml:space="preserve">of larger problems coming consequently. And the counter </w:t>
      </w:r>
      <w:r w:rsidR="00F23645">
        <w:t xml:space="preserve">is </w:t>
      </w:r>
      <w:r w:rsidR="00E13549">
        <w:t xml:space="preserve">reset if </w:t>
      </w:r>
      <w:r w:rsidR="00E1665A">
        <w:t>any abnormality in the middle.</w:t>
      </w:r>
      <w:r w:rsidR="003C7EDD">
        <w:t xml:space="preserve"> This mechanism would </w:t>
      </w:r>
      <w:r w:rsidR="00E42514">
        <w:t xml:space="preserve">help to detect next GPU line on the stream </w:t>
      </w:r>
      <w:r w:rsidR="00C71045">
        <w:t xml:space="preserve">externally from the sampling algorithm </w:t>
      </w:r>
      <w:r w:rsidR="00E42514">
        <w:t xml:space="preserve">and set </w:t>
      </w:r>
      <w:r w:rsidR="00C71045">
        <w:t xml:space="preserve">the processor </w:t>
      </w:r>
      <w:r w:rsidR="00E42514">
        <w:t>accordingly.</w:t>
      </w:r>
    </w:p>
    <w:p w14:paraId="66A1F83E" w14:textId="345BCEB4" w:rsidR="2DF213C4" w:rsidRDefault="674F2EE7" w:rsidP="00B67C1A">
      <w:pPr>
        <w:pStyle w:val="paragraph"/>
      </w:pPr>
      <w:r w:rsidRPr="2D8A5FF2">
        <w:t xml:space="preserve">First, weight of every computation is compared with the predictions stored in the array iteratively. If all the attribute values in the weight is less than any </w:t>
      </w:r>
      <w:r w:rsidR="0032789C">
        <w:t>prediction</w:t>
      </w:r>
      <w:r w:rsidRPr="2D8A5FF2">
        <w:t xml:space="preserve"> in the cached array, it means the problem is bounded by the exceeding weight and the computation better takes the CPU execution, that is no need to switch. If none of the prediction weight stored in the cached array bound the weight of the new problem, it is sent for the prediction to the ML model and the action upon the output. It would take little more time compared to the cache </w:t>
      </w:r>
      <w:r w:rsidR="00C43036" w:rsidRPr="2D8A5FF2">
        <w:t>comparison</w:t>
      </w:r>
      <w:r w:rsidRPr="2D8A5FF2">
        <w:t xml:space="preserve">. The computation will be executed in the GPU if it is predicted as an outlier but the platform that has been set by the sampling algorithm for the execution will not be changed. The cache will only be updated if new prediction is CPU. The new cache will be added into the cache </w:t>
      </w:r>
      <w:r w:rsidR="0019493C" w:rsidRPr="2D8A5FF2">
        <w:t>array or</w:t>
      </w:r>
      <w:r w:rsidRPr="2D8A5FF2">
        <w:t xml:space="preserve"> compared and replaced with an existing one if it is full.</w:t>
      </w:r>
    </w:p>
    <w:p w14:paraId="29796484" w14:textId="77777777" w:rsidR="001710BA" w:rsidRDefault="001710BA" w:rsidP="001710BA">
      <w:pPr>
        <w:pStyle w:val="paragraph"/>
        <w:ind w:firstLine="0"/>
      </w:pPr>
    </w:p>
    <w:p w14:paraId="446E2315" w14:textId="152E8653" w:rsidR="002954CF" w:rsidRPr="001710BA" w:rsidRDefault="674F2EE7" w:rsidP="007556E8">
      <w:pPr>
        <w:pStyle w:val="paragraph"/>
        <w:spacing w:after="240"/>
      </w:pPr>
      <w:r w:rsidRPr="2D8A5FF2">
        <w:t>In the self-flow mode, where execution flow is based on the sampling algorithm, there are two places where a computation is assigned to the CPU. One i</w:t>
      </w:r>
      <w:r w:rsidR="00BB4EC9">
        <w:t xml:space="preserve">s when </w:t>
      </w:r>
      <w:r w:rsidRPr="2D8A5FF2">
        <w:t>sampling mode of the processor and</w:t>
      </w:r>
      <w:r w:rsidR="00BB4EC9">
        <w:t xml:space="preserve"> the other is</w:t>
      </w:r>
      <w:r w:rsidR="008F10E8">
        <w:t xml:space="preserve"> when</w:t>
      </w:r>
      <w:r w:rsidRPr="2D8A5FF2">
        <w:t xml:space="preserve"> execution mode of the processor. </w:t>
      </w:r>
      <w:r w:rsidR="000C5A4C" w:rsidRPr="2D8A5FF2">
        <w:t>Therefore,</w:t>
      </w:r>
      <w:r w:rsidRPr="2D8A5FF2">
        <w:t xml:space="preserve"> to handle outliers in both places, the caching and outlier prediction mechanism are extracted into a separate method and a </w:t>
      </w:r>
      <w:r w:rsidR="00A70C93" w:rsidRPr="2D8A5FF2">
        <w:t>Boolean</w:t>
      </w:r>
      <w:r w:rsidRPr="2D8A5FF2">
        <w:t xml:space="preserve"> returned </w:t>
      </w:r>
      <w:r w:rsidR="00B8413E">
        <w:t>in place</w:t>
      </w:r>
      <w:r w:rsidR="00C1208C">
        <w:t>.</w:t>
      </w:r>
    </w:p>
    <w:p w14:paraId="1F851D40" w14:textId="162326D0" w:rsidR="00761C0E" w:rsidRPr="004D5826" w:rsidRDefault="001710BA" w:rsidP="001710BA">
      <w:pPr>
        <w:tabs>
          <w:tab w:val="left" w:pos="630"/>
        </w:tabs>
        <w:spacing w:line="360" w:lineRule="auto"/>
        <w:jc w:val="both"/>
        <w:rPr>
          <w:rFonts w:ascii="Times New Roman" w:eastAsia="Times New Roman" w:hAnsi="Times New Roman" w:cs="Times New Roman"/>
          <w:b/>
          <w:bCs/>
          <w:color w:val="000000" w:themeColor="text1"/>
          <w:sz w:val="24"/>
          <w:szCs w:val="24"/>
        </w:rPr>
      </w:pPr>
      <w:r w:rsidRPr="004D5826">
        <w:rPr>
          <w:rFonts w:ascii="Times New Roman" w:eastAsia="Times New Roman" w:hAnsi="Times New Roman" w:cs="Times New Roman"/>
          <w:b/>
          <w:bCs/>
          <w:color w:val="000000" w:themeColor="text1"/>
          <w:sz w:val="24"/>
          <w:szCs w:val="24"/>
        </w:rPr>
        <w:t>6.</w:t>
      </w:r>
      <w:r w:rsidR="004D5826" w:rsidRPr="004D5826">
        <w:rPr>
          <w:rFonts w:ascii="Times New Roman" w:eastAsia="Times New Roman" w:hAnsi="Times New Roman" w:cs="Times New Roman"/>
          <w:b/>
          <w:bCs/>
          <w:color w:val="000000" w:themeColor="text1"/>
          <w:sz w:val="24"/>
          <w:szCs w:val="24"/>
        </w:rPr>
        <w:t>10.</w:t>
      </w:r>
      <w:r w:rsidRPr="004D5826">
        <w:rPr>
          <w:rFonts w:ascii="Times New Roman" w:eastAsia="Times New Roman" w:hAnsi="Times New Roman" w:cs="Times New Roman"/>
          <w:b/>
          <w:bCs/>
          <w:color w:val="000000" w:themeColor="text1"/>
          <w:sz w:val="24"/>
          <w:szCs w:val="24"/>
        </w:rPr>
        <w:t xml:space="preserve"> </w:t>
      </w:r>
      <w:r w:rsidR="00761C0E" w:rsidRPr="004D5826">
        <w:rPr>
          <w:rFonts w:ascii="Times New Roman" w:eastAsia="Times New Roman" w:hAnsi="Times New Roman" w:cs="Times New Roman"/>
          <w:b/>
          <w:bCs/>
          <w:color w:val="000000" w:themeColor="text1"/>
          <w:sz w:val="24"/>
          <w:szCs w:val="24"/>
        </w:rPr>
        <w:t xml:space="preserve">Logging and </w:t>
      </w:r>
      <w:r w:rsidR="00D70913" w:rsidRPr="004D5826">
        <w:rPr>
          <w:rFonts w:ascii="Times New Roman" w:eastAsia="Times New Roman" w:hAnsi="Times New Roman" w:cs="Times New Roman"/>
          <w:b/>
          <w:bCs/>
          <w:color w:val="000000" w:themeColor="text1"/>
          <w:sz w:val="24"/>
          <w:szCs w:val="24"/>
        </w:rPr>
        <w:t>Evaluat</w:t>
      </w:r>
      <w:r w:rsidR="00761C0E" w:rsidRPr="004D5826">
        <w:rPr>
          <w:rFonts w:ascii="Times New Roman" w:eastAsia="Times New Roman" w:hAnsi="Times New Roman" w:cs="Times New Roman"/>
          <w:b/>
          <w:bCs/>
          <w:color w:val="000000" w:themeColor="text1"/>
          <w:sz w:val="24"/>
          <w:szCs w:val="24"/>
        </w:rPr>
        <w:t>ion of Hybrid</w:t>
      </w:r>
      <w:r w:rsidR="00D70913" w:rsidRPr="004D5826">
        <w:rPr>
          <w:rFonts w:ascii="Times New Roman" w:eastAsia="Times New Roman" w:hAnsi="Times New Roman" w:cs="Times New Roman"/>
          <w:b/>
          <w:bCs/>
          <w:color w:val="000000" w:themeColor="text1"/>
          <w:sz w:val="24"/>
          <w:szCs w:val="24"/>
        </w:rPr>
        <w:t xml:space="preserve"> </w:t>
      </w:r>
      <w:r w:rsidR="00761C0E" w:rsidRPr="004D5826">
        <w:rPr>
          <w:rFonts w:ascii="Times New Roman" w:eastAsia="Times New Roman" w:hAnsi="Times New Roman" w:cs="Times New Roman"/>
          <w:b/>
          <w:bCs/>
          <w:color w:val="000000" w:themeColor="text1"/>
          <w:sz w:val="24"/>
          <w:szCs w:val="24"/>
        </w:rPr>
        <w:t>M</w:t>
      </w:r>
      <w:r w:rsidR="00D70913" w:rsidRPr="004D5826">
        <w:rPr>
          <w:rFonts w:ascii="Times New Roman" w:eastAsia="Times New Roman" w:hAnsi="Times New Roman" w:cs="Times New Roman"/>
          <w:b/>
          <w:bCs/>
          <w:color w:val="000000" w:themeColor="text1"/>
          <w:sz w:val="24"/>
          <w:szCs w:val="24"/>
        </w:rPr>
        <w:t>odel</w:t>
      </w:r>
    </w:p>
    <w:p w14:paraId="54BC190B" w14:textId="5E568732" w:rsidR="00761C0E" w:rsidRPr="007556E8" w:rsidRDefault="00F9695E" w:rsidP="007556E8">
      <w:pPr>
        <w:spacing w:after="200" w:line="360" w:lineRule="auto"/>
        <w:ind w:firstLine="360"/>
        <w:jc w:val="both"/>
        <w:rPr>
          <w:rFonts w:ascii="Times New Roman" w:hAnsi="Times New Roman" w:cs="Times New Roman"/>
          <w:sz w:val="24"/>
          <w:szCs w:val="24"/>
          <w:lang w:val="en-US"/>
        </w:rPr>
      </w:pPr>
      <w:r w:rsidRPr="007556E8">
        <w:rPr>
          <w:rFonts w:ascii="Times New Roman" w:hAnsi="Times New Roman" w:cs="Times New Roman"/>
          <w:sz w:val="24"/>
          <w:szCs w:val="24"/>
          <w:lang w:val="en-US"/>
        </w:rPr>
        <w:t xml:space="preserve">We have evaluated the hybrid model with 5 types of input stream. </w:t>
      </w:r>
      <w:r w:rsidR="006D4943" w:rsidRPr="007556E8">
        <w:rPr>
          <w:rFonts w:ascii="Times New Roman" w:hAnsi="Times New Roman" w:cs="Times New Roman"/>
          <w:sz w:val="24"/>
          <w:szCs w:val="24"/>
          <w:lang w:val="en-US"/>
        </w:rPr>
        <w:t>H</w:t>
      </w:r>
      <w:r w:rsidR="00761C0E" w:rsidRPr="007556E8">
        <w:rPr>
          <w:rFonts w:ascii="Times New Roman" w:hAnsi="Times New Roman" w:cs="Times New Roman"/>
          <w:sz w:val="24"/>
          <w:szCs w:val="24"/>
          <w:lang w:val="en-US"/>
        </w:rPr>
        <w:t xml:space="preserve">ybrid model decisions </w:t>
      </w:r>
      <w:r w:rsidR="006D4943" w:rsidRPr="007556E8">
        <w:rPr>
          <w:rFonts w:ascii="Times New Roman" w:hAnsi="Times New Roman" w:cs="Times New Roman"/>
          <w:sz w:val="24"/>
          <w:szCs w:val="24"/>
          <w:lang w:val="en-US"/>
        </w:rPr>
        <w:t xml:space="preserve">have been logged </w:t>
      </w:r>
      <w:r w:rsidR="00761C0E" w:rsidRPr="007556E8">
        <w:rPr>
          <w:rFonts w:ascii="Times New Roman" w:hAnsi="Times New Roman" w:cs="Times New Roman"/>
          <w:sz w:val="24"/>
          <w:szCs w:val="24"/>
          <w:lang w:val="en-US"/>
        </w:rPr>
        <w:t>as 0</w:t>
      </w:r>
      <w:r w:rsidR="006D4943" w:rsidRPr="007556E8">
        <w:rPr>
          <w:rFonts w:ascii="Times New Roman" w:hAnsi="Times New Roman" w:cs="Times New Roman"/>
          <w:sz w:val="24"/>
          <w:szCs w:val="24"/>
          <w:lang w:val="en-US"/>
        </w:rPr>
        <w:t xml:space="preserve">’s and 1’s. The 0 corresponds to CPU and the 1 corresponds to GPU. The below image </w:t>
      </w:r>
      <w:r w:rsidR="004E2B57" w:rsidRPr="007556E8">
        <w:rPr>
          <w:rFonts w:ascii="Times New Roman" w:hAnsi="Times New Roman" w:cs="Times New Roman"/>
          <w:sz w:val="24"/>
          <w:szCs w:val="24"/>
          <w:lang w:val="en-US"/>
        </w:rPr>
        <w:t>shows</w:t>
      </w:r>
      <w:r w:rsidR="006D4943" w:rsidRPr="007556E8">
        <w:rPr>
          <w:rFonts w:ascii="Times New Roman" w:hAnsi="Times New Roman" w:cs="Times New Roman"/>
          <w:sz w:val="24"/>
          <w:szCs w:val="24"/>
          <w:lang w:val="en-US"/>
        </w:rPr>
        <w:t xml:space="preserve"> a</w:t>
      </w:r>
      <w:r w:rsidR="003F761B" w:rsidRPr="007556E8">
        <w:rPr>
          <w:rFonts w:ascii="Times New Roman" w:hAnsi="Times New Roman" w:cs="Times New Roman"/>
          <w:sz w:val="24"/>
          <w:szCs w:val="24"/>
          <w:lang w:val="en-US"/>
        </w:rPr>
        <w:t>n example</w:t>
      </w:r>
      <w:r w:rsidR="006D4943" w:rsidRPr="007556E8">
        <w:rPr>
          <w:rFonts w:ascii="Times New Roman" w:hAnsi="Times New Roman" w:cs="Times New Roman"/>
          <w:sz w:val="24"/>
          <w:szCs w:val="24"/>
          <w:lang w:val="en-US"/>
        </w:rPr>
        <w:t xml:space="preserve"> snapshot of an execution flow</w:t>
      </w:r>
      <w:r w:rsidR="00F2510E" w:rsidRPr="007556E8">
        <w:rPr>
          <w:rFonts w:ascii="Times New Roman" w:hAnsi="Times New Roman" w:cs="Times New Roman"/>
          <w:sz w:val="24"/>
          <w:szCs w:val="24"/>
          <w:lang w:val="en-US"/>
        </w:rPr>
        <w:t xml:space="preserve"> taken by the hybrid algorithm for </w:t>
      </w:r>
      <w:r w:rsidR="003F761B" w:rsidRPr="007556E8">
        <w:rPr>
          <w:rFonts w:ascii="Times New Roman" w:hAnsi="Times New Roman" w:cs="Times New Roman"/>
          <w:sz w:val="24"/>
          <w:szCs w:val="24"/>
          <w:lang w:val="en-US"/>
        </w:rPr>
        <w:t xml:space="preserve">CPU </w:t>
      </w:r>
      <w:r w:rsidR="006D4943" w:rsidRPr="007556E8">
        <w:rPr>
          <w:rFonts w:ascii="Times New Roman" w:hAnsi="Times New Roman" w:cs="Times New Roman"/>
          <w:sz w:val="24"/>
          <w:szCs w:val="24"/>
          <w:lang w:val="en-US"/>
        </w:rPr>
        <w:t>input stream</w:t>
      </w:r>
      <w:r w:rsidR="00324CF6" w:rsidRPr="007556E8">
        <w:rPr>
          <w:rFonts w:ascii="Times New Roman" w:hAnsi="Times New Roman" w:cs="Times New Roman"/>
          <w:sz w:val="24"/>
          <w:szCs w:val="24"/>
          <w:lang w:val="en-US"/>
        </w:rPr>
        <w:t>. T</w:t>
      </w:r>
      <w:r w:rsidR="006D4943" w:rsidRPr="007556E8">
        <w:rPr>
          <w:rFonts w:ascii="Times New Roman" w:hAnsi="Times New Roman" w:cs="Times New Roman"/>
          <w:sz w:val="24"/>
          <w:szCs w:val="24"/>
          <w:lang w:val="en-US"/>
        </w:rPr>
        <w:t>he corres</w:t>
      </w:r>
      <w:r w:rsidR="004E2B57" w:rsidRPr="007556E8">
        <w:rPr>
          <w:rFonts w:ascii="Times New Roman" w:hAnsi="Times New Roman" w:cs="Times New Roman"/>
          <w:sz w:val="24"/>
          <w:szCs w:val="24"/>
          <w:lang w:val="en-US"/>
        </w:rPr>
        <w:t xml:space="preserve">ponding graph is </w:t>
      </w:r>
      <w:r w:rsidR="00324CF6" w:rsidRPr="007556E8">
        <w:rPr>
          <w:rFonts w:ascii="Times New Roman" w:hAnsi="Times New Roman" w:cs="Times New Roman"/>
          <w:sz w:val="24"/>
          <w:szCs w:val="24"/>
          <w:lang w:val="en-US"/>
        </w:rPr>
        <w:t xml:space="preserve">also </w:t>
      </w:r>
      <w:r w:rsidR="004E2B57" w:rsidRPr="007556E8">
        <w:rPr>
          <w:rFonts w:ascii="Times New Roman" w:hAnsi="Times New Roman" w:cs="Times New Roman"/>
          <w:sz w:val="24"/>
          <w:szCs w:val="24"/>
          <w:lang w:val="en-US"/>
        </w:rPr>
        <w:t xml:space="preserve">given below </w:t>
      </w:r>
      <w:r w:rsidR="00324CF6" w:rsidRPr="007556E8">
        <w:rPr>
          <w:rFonts w:ascii="Times New Roman" w:hAnsi="Times New Roman" w:cs="Times New Roman"/>
          <w:sz w:val="24"/>
          <w:szCs w:val="24"/>
          <w:lang w:val="en-US"/>
        </w:rPr>
        <w:t>the image</w:t>
      </w:r>
      <w:r w:rsidR="004E2B57" w:rsidRPr="007556E8">
        <w:rPr>
          <w:rFonts w:ascii="Times New Roman" w:hAnsi="Times New Roman" w:cs="Times New Roman"/>
          <w:sz w:val="24"/>
          <w:szCs w:val="24"/>
          <w:lang w:val="en-US"/>
        </w:rPr>
        <w:t>.</w:t>
      </w:r>
    </w:p>
    <w:p w14:paraId="53DE0B9F" w14:textId="323A6142" w:rsidR="004E2B57" w:rsidRDefault="00F40A3B" w:rsidP="00761C0E">
      <w:pPr>
        <w:spacing w:after="200" w:line="360" w:lineRule="auto"/>
        <w:ind w:left="141"/>
        <w:jc w:val="both"/>
        <w:rPr>
          <w:rFonts w:ascii="Times New Roman" w:hAnsi="Times New Roman" w:cs="Times New Roman"/>
          <w:sz w:val="24"/>
          <w:szCs w:val="24"/>
          <w:lang w:val="en-US"/>
        </w:rPr>
      </w:pPr>
      <w:r>
        <w:rPr>
          <w:noProof/>
        </w:rPr>
        <w:drawing>
          <wp:inline distT="0" distB="0" distL="0" distR="0" wp14:anchorId="03C9CDFB" wp14:editId="15B0281E">
            <wp:extent cx="5743575" cy="8382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41">
                      <a:extLst>
                        <a:ext uri="{28A0092B-C50C-407E-A947-70E740481C1C}">
                          <a14:useLocalDpi xmlns:a14="http://schemas.microsoft.com/office/drawing/2010/main" val="0"/>
                        </a:ext>
                      </a:extLst>
                    </a:blip>
                    <a:stretch>
                      <a:fillRect/>
                    </a:stretch>
                  </pic:blipFill>
                  <pic:spPr>
                    <a:xfrm>
                      <a:off x="0" y="0"/>
                      <a:ext cx="5743575" cy="838200"/>
                    </a:xfrm>
                    <a:prstGeom prst="rect">
                      <a:avLst/>
                    </a:prstGeom>
                  </pic:spPr>
                </pic:pic>
              </a:graphicData>
            </a:graphic>
          </wp:inline>
        </w:drawing>
      </w:r>
    </w:p>
    <w:p w14:paraId="3152A756" w14:textId="41897C75" w:rsidR="007556E8" w:rsidRDefault="00C15DBD" w:rsidP="00CF3073">
      <w:pPr>
        <w:spacing w:after="200" w:line="360" w:lineRule="auto"/>
        <w:ind w:firstLine="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00D04DB5">
        <w:rPr>
          <w:rFonts w:ascii="Times New Roman" w:hAnsi="Times New Roman" w:cs="Times New Roman"/>
          <w:sz w:val="24"/>
          <w:szCs w:val="24"/>
          <w:lang w:val="en-US"/>
        </w:rPr>
        <w:t>highlighted</w:t>
      </w:r>
      <w:r>
        <w:rPr>
          <w:rFonts w:ascii="Times New Roman" w:hAnsi="Times New Roman" w:cs="Times New Roman"/>
          <w:sz w:val="24"/>
          <w:szCs w:val="24"/>
          <w:lang w:val="en-US"/>
        </w:rPr>
        <w:t xml:space="preserve"> area</w:t>
      </w:r>
      <w:r w:rsidR="00D04DB5">
        <w:rPr>
          <w:rFonts w:ascii="Times New Roman" w:hAnsi="Times New Roman" w:cs="Times New Roman"/>
          <w:sz w:val="24"/>
          <w:szCs w:val="24"/>
          <w:lang w:val="en-US"/>
        </w:rPr>
        <w:t xml:space="preserve">s </w:t>
      </w:r>
      <w:r w:rsidR="00EA70ED">
        <w:rPr>
          <w:rFonts w:ascii="Times New Roman" w:hAnsi="Times New Roman" w:cs="Times New Roman"/>
          <w:sz w:val="24"/>
          <w:szCs w:val="24"/>
          <w:lang w:val="en-US"/>
        </w:rPr>
        <w:t>mean</w:t>
      </w:r>
      <w:r w:rsidR="00B77380">
        <w:rPr>
          <w:rFonts w:ascii="Times New Roman" w:hAnsi="Times New Roman" w:cs="Times New Roman"/>
          <w:sz w:val="24"/>
          <w:szCs w:val="24"/>
          <w:lang w:val="en-US"/>
        </w:rPr>
        <w:t xml:space="preserve"> to the sampling phase of the </w:t>
      </w:r>
      <w:r w:rsidR="00EA70ED">
        <w:rPr>
          <w:rFonts w:ascii="Times New Roman" w:hAnsi="Times New Roman" w:cs="Times New Roman"/>
          <w:sz w:val="24"/>
          <w:szCs w:val="24"/>
          <w:lang w:val="en-US"/>
        </w:rPr>
        <w:t xml:space="preserve">algorithm. Successive consequent zeros </w:t>
      </w:r>
      <w:r w:rsidR="004A4503">
        <w:rPr>
          <w:rFonts w:ascii="Times New Roman" w:hAnsi="Times New Roman" w:cs="Times New Roman"/>
          <w:sz w:val="24"/>
          <w:szCs w:val="24"/>
          <w:lang w:val="en-US"/>
        </w:rPr>
        <w:t>show</w:t>
      </w:r>
      <w:r w:rsidR="00EA70ED">
        <w:rPr>
          <w:rFonts w:ascii="Times New Roman" w:hAnsi="Times New Roman" w:cs="Times New Roman"/>
          <w:sz w:val="24"/>
          <w:szCs w:val="24"/>
          <w:lang w:val="en-US"/>
        </w:rPr>
        <w:t xml:space="preserve"> the next that number of </w:t>
      </w:r>
      <w:r w:rsidR="00F6655F">
        <w:rPr>
          <w:rFonts w:ascii="Times New Roman" w:hAnsi="Times New Roman" w:cs="Times New Roman"/>
          <w:sz w:val="24"/>
          <w:szCs w:val="24"/>
          <w:lang w:val="en-US"/>
        </w:rPr>
        <w:t>executions</w:t>
      </w:r>
      <w:r w:rsidR="00EA70ED">
        <w:rPr>
          <w:rFonts w:ascii="Times New Roman" w:hAnsi="Times New Roman" w:cs="Times New Roman"/>
          <w:sz w:val="24"/>
          <w:szCs w:val="24"/>
          <w:lang w:val="en-US"/>
        </w:rPr>
        <w:t xml:space="preserve"> </w:t>
      </w:r>
      <w:r w:rsidR="00E376B4">
        <w:rPr>
          <w:rFonts w:ascii="Times New Roman" w:hAnsi="Times New Roman" w:cs="Times New Roman"/>
          <w:sz w:val="24"/>
          <w:szCs w:val="24"/>
          <w:lang w:val="en-US"/>
        </w:rPr>
        <w:t>were</w:t>
      </w:r>
      <w:r w:rsidR="004A4503">
        <w:rPr>
          <w:rFonts w:ascii="Times New Roman" w:hAnsi="Times New Roman" w:cs="Times New Roman"/>
          <w:sz w:val="24"/>
          <w:szCs w:val="24"/>
          <w:lang w:val="en-US"/>
        </w:rPr>
        <w:t xml:space="preserve"> on CPU as per the hybrid model decision</w:t>
      </w:r>
      <w:r w:rsidR="00E376B4">
        <w:rPr>
          <w:rFonts w:ascii="Times New Roman" w:hAnsi="Times New Roman" w:cs="Times New Roman"/>
          <w:sz w:val="24"/>
          <w:szCs w:val="24"/>
          <w:lang w:val="en-US"/>
        </w:rPr>
        <w:t>s after the sampling phases</w:t>
      </w:r>
      <w:r w:rsidR="004A4503">
        <w:rPr>
          <w:rFonts w:ascii="Times New Roman" w:hAnsi="Times New Roman" w:cs="Times New Roman"/>
          <w:sz w:val="24"/>
          <w:szCs w:val="24"/>
          <w:lang w:val="en-US"/>
        </w:rPr>
        <w:t>. Since it is</w:t>
      </w:r>
      <w:r w:rsidR="00F6655F">
        <w:rPr>
          <w:rFonts w:ascii="Times New Roman" w:hAnsi="Times New Roman" w:cs="Times New Roman"/>
          <w:sz w:val="24"/>
          <w:szCs w:val="24"/>
          <w:lang w:val="en-US"/>
        </w:rPr>
        <w:t xml:space="preserve"> a CPU specific stream the decisions were </w:t>
      </w:r>
      <w:r w:rsidR="00E376B4">
        <w:rPr>
          <w:rFonts w:ascii="Times New Roman" w:hAnsi="Times New Roman" w:cs="Times New Roman"/>
          <w:sz w:val="24"/>
          <w:szCs w:val="24"/>
          <w:lang w:val="en-US"/>
        </w:rPr>
        <w:t>correct,</w:t>
      </w:r>
      <w:r w:rsidR="00F6655F">
        <w:rPr>
          <w:rFonts w:ascii="Times New Roman" w:hAnsi="Times New Roman" w:cs="Times New Roman"/>
          <w:sz w:val="24"/>
          <w:szCs w:val="24"/>
          <w:lang w:val="en-US"/>
        </w:rPr>
        <w:t xml:space="preserve"> and the algorithm worked </w:t>
      </w:r>
      <w:r w:rsidR="00CB4D6D">
        <w:rPr>
          <w:rFonts w:ascii="Times New Roman" w:hAnsi="Times New Roman" w:cs="Times New Roman"/>
          <w:sz w:val="24"/>
          <w:szCs w:val="24"/>
          <w:lang w:val="en-US"/>
        </w:rPr>
        <w:t xml:space="preserve">as expected. </w:t>
      </w:r>
      <w:r w:rsidR="00E57739">
        <w:rPr>
          <w:rFonts w:ascii="Times New Roman" w:hAnsi="Times New Roman" w:cs="Times New Roman"/>
          <w:sz w:val="24"/>
          <w:szCs w:val="24"/>
          <w:lang w:val="en-US"/>
        </w:rPr>
        <w:t>The revise count value was increased incrementally as CPU wins continuously. It would have reduced the sampling overhead</w:t>
      </w:r>
      <w:r w:rsidR="007556E8">
        <w:rPr>
          <w:rFonts w:ascii="Times New Roman" w:hAnsi="Times New Roman" w:cs="Times New Roman"/>
          <w:sz w:val="24"/>
          <w:szCs w:val="24"/>
          <w:lang w:val="en-US"/>
        </w:rPr>
        <w:t>.</w:t>
      </w:r>
    </w:p>
    <w:p w14:paraId="12A3B96D" w14:textId="5D14C577" w:rsidR="00651F41" w:rsidRPr="00651F41" w:rsidRDefault="00651F41" w:rsidP="009C4965">
      <w:pPr>
        <w:tabs>
          <w:tab w:val="left" w:pos="630"/>
        </w:tabs>
        <w:spacing w:line="360" w:lineRule="auto"/>
        <w:jc w:val="both"/>
        <w:rPr>
          <w:rFonts w:ascii="Times New Roman" w:hAnsi="Times New Roman" w:cs="Times New Roman"/>
          <w:i/>
          <w:iCs/>
          <w:sz w:val="24"/>
          <w:szCs w:val="24"/>
          <w:lang w:val="en-US"/>
        </w:rPr>
      </w:pPr>
      <w:r w:rsidRPr="00651F41">
        <w:rPr>
          <w:rFonts w:ascii="Times New Roman" w:hAnsi="Times New Roman" w:cs="Times New Roman"/>
          <w:i/>
          <w:iCs/>
          <w:sz w:val="24"/>
          <w:szCs w:val="24"/>
          <w:lang w:val="en-US"/>
        </w:rPr>
        <w:t>6.10.1.</w:t>
      </w:r>
      <w:r w:rsidR="009C4965">
        <w:rPr>
          <w:rFonts w:ascii="Times New Roman" w:hAnsi="Times New Roman" w:cs="Times New Roman"/>
          <w:i/>
          <w:iCs/>
          <w:sz w:val="24"/>
          <w:szCs w:val="24"/>
          <w:lang w:val="en-US"/>
        </w:rPr>
        <w:tab/>
      </w:r>
      <w:r w:rsidRPr="00651F41">
        <w:rPr>
          <w:rFonts w:ascii="Times New Roman" w:hAnsi="Times New Roman" w:cs="Times New Roman"/>
          <w:i/>
          <w:iCs/>
          <w:sz w:val="24"/>
          <w:szCs w:val="24"/>
          <w:lang w:val="en-US"/>
        </w:rPr>
        <w:t xml:space="preserve">CPU </w:t>
      </w:r>
      <w:r w:rsidR="00C73737">
        <w:rPr>
          <w:rFonts w:ascii="Times New Roman" w:hAnsi="Times New Roman" w:cs="Times New Roman"/>
          <w:i/>
          <w:iCs/>
          <w:sz w:val="24"/>
          <w:szCs w:val="24"/>
          <w:lang w:val="en-US"/>
        </w:rPr>
        <w:t xml:space="preserve">Specific </w:t>
      </w:r>
      <w:r w:rsidRPr="00651F41">
        <w:rPr>
          <w:rFonts w:ascii="Times New Roman" w:hAnsi="Times New Roman" w:cs="Times New Roman"/>
          <w:i/>
          <w:iCs/>
          <w:sz w:val="24"/>
          <w:szCs w:val="24"/>
          <w:lang w:val="en-US"/>
        </w:rPr>
        <w:t>Input Stream</w:t>
      </w:r>
    </w:p>
    <w:p w14:paraId="01FFA0A9" w14:textId="5034E6BB" w:rsidR="00F668BD" w:rsidRDefault="00F668BD" w:rsidP="00F668BD">
      <w:pPr>
        <w:spacing w:after="200" w:line="360" w:lineRule="auto"/>
        <w:ind w:left="141"/>
        <w:jc w:val="center"/>
      </w:pPr>
      <w:r>
        <w:rPr>
          <w:noProof/>
        </w:rPr>
        <w:drawing>
          <wp:inline distT="0" distB="0" distL="0" distR="0" wp14:anchorId="18847CD6" wp14:editId="2DB5DC9C">
            <wp:extent cx="4536141" cy="2743200"/>
            <wp:effectExtent l="0" t="0" r="17145" b="0"/>
            <wp:docPr id="11" name="Chart 11">
              <a:extLst xmlns:a="http://schemas.openxmlformats.org/drawingml/2006/main">
                <a:ext uri="{FF2B5EF4-FFF2-40B4-BE49-F238E27FC236}">
                  <a16:creationId xmlns:a16="http://schemas.microsoft.com/office/drawing/2014/main" id="{15B7BCDD-BEF6-4BE6-850F-9D7259808B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tbl>
      <w:tblPr>
        <w:tblStyle w:val="TableGrid"/>
        <w:tblW w:w="0" w:type="auto"/>
        <w:tblLook w:val="04A0" w:firstRow="1" w:lastRow="0" w:firstColumn="1" w:lastColumn="0" w:noHBand="0" w:noVBand="1"/>
      </w:tblPr>
      <w:tblGrid>
        <w:gridCol w:w="6745"/>
        <w:gridCol w:w="2297"/>
      </w:tblGrid>
      <w:tr w:rsidR="00023CA0" w:rsidRPr="000F4207" w14:paraId="66848D8F" w14:textId="77777777" w:rsidTr="00EF6040">
        <w:tc>
          <w:tcPr>
            <w:tcW w:w="6745" w:type="dxa"/>
          </w:tcPr>
          <w:p w14:paraId="1D96508E" w14:textId="77777777" w:rsidR="00023CA0" w:rsidRPr="000F4207" w:rsidRDefault="00023CA0" w:rsidP="00C73737">
            <w:pPr>
              <w:spacing w:line="276" w:lineRule="auto"/>
              <w:rPr>
                <w:rFonts w:ascii="Times New Roman" w:hAnsi="Times New Roman" w:cs="Times New Roman"/>
                <w:sz w:val="24"/>
                <w:szCs w:val="24"/>
              </w:rPr>
            </w:pPr>
            <w:r w:rsidRPr="000F4207">
              <w:rPr>
                <w:rFonts w:ascii="Times New Roman" w:hAnsi="Times New Roman" w:cs="Times New Roman"/>
                <w:sz w:val="24"/>
                <w:szCs w:val="24"/>
              </w:rPr>
              <w:lastRenderedPageBreak/>
              <w:t>CPU only:</w:t>
            </w:r>
          </w:p>
        </w:tc>
        <w:tc>
          <w:tcPr>
            <w:tcW w:w="2297" w:type="dxa"/>
          </w:tcPr>
          <w:p w14:paraId="2A9D103C" w14:textId="77777777" w:rsidR="00023CA0" w:rsidRPr="000F4207" w:rsidRDefault="00023CA0" w:rsidP="00C73737">
            <w:pPr>
              <w:spacing w:line="276" w:lineRule="auto"/>
              <w:jc w:val="right"/>
              <w:rPr>
                <w:rFonts w:ascii="Times New Roman" w:hAnsi="Times New Roman" w:cs="Times New Roman"/>
                <w:sz w:val="24"/>
                <w:szCs w:val="24"/>
              </w:rPr>
            </w:pPr>
            <w:r w:rsidRPr="000F4207">
              <w:rPr>
                <w:rFonts w:ascii="Times New Roman" w:hAnsi="Times New Roman" w:cs="Times New Roman"/>
                <w:sz w:val="24"/>
                <w:szCs w:val="24"/>
              </w:rPr>
              <w:t xml:space="preserve">577.8 </w:t>
            </w:r>
            <w:proofErr w:type="spellStart"/>
            <w:r w:rsidRPr="000F4207">
              <w:rPr>
                <w:rFonts w:ascii="Times New Roman" w:hAnsi="Times New Roman" w:cs="Times New Roman"/>
                <w:sz w:val="24"/>
                <w:szCs w:val="24"/>
              </w:rPr>
              <w:t>ms</w:t>
            </w:r>
            <w:proofErr w:type="spellEnd"/>
          </w:p>
        </w:tc>
      </w:tr>
      <w:tr w:rsidR="00023CA0" w:rsidRPr="000F4207" w14:paraId="4D57D338" w14:textId="77777777" w:rsidTr="00EF6040">
        <w:tc>
          <w:tcPr>
            <w:tcW w:w="6745" w:type="dxa"/>
          </w:tcPr>
          <w:p w14:paraId="063796E5" w14:textId="77777777" w:rsidR="00023CA0" w:rsidRPr="000F4207" w:rsidRDefault="00023CA0" w:rsidP="00C73737">
            <w:pPr>
              <w:spacing w:line="276" w:lineRule="auto"/>
              <w:rPr>
                <w:rFonts w:ascii="Times New Roman" w:hAnsi="Times New Roman" w:cs="Times New Roman"/>
                <w:sz w:val="24"/>
                <w:szCs w:val="24"/>
              </w:rPr>
            </w:pPr>
            <w:r w:rsidRPr="000F4207">
              <w:rPr>
                <w:rFonts w:ascii="Times New Roman" w:hAnsi="Times New Roman" w:cs="Times New Roman"/>
                <w:sz w:val="24"/>
                <w:szCs w:val="24"/>
              </w:rPr>
              <w:t>GPU only:</w:t>
            </w:r>
          </w:p>
        </w:tc>
        <w:tc>
          <w:tcPr>
            <w:tcW w:w="2297" w:type="dxa"/>
          </w:tcPr>
          <w:p w14:paraId="1DA490E8" w14:textId="77777777" w:rsidR="00023CA0" w:rsidRPr="000F4207" w:rsidRDefault="00023CA0" w:rsidP="00C73737">
            <w:pPr>
              <w:spacing w:line="276" w:lineRule="auto"/>
              <w:jc w:val="right"/>
              <w:rPr>
                <w:rFonts w:ascii="Times New Roman" w:hAnsi="Times New Roman" w:cs="Times New Roman"/>
                <w:sz w:val="24"/>
                <w:szCs w:val="24"/>
              </w:rPr>
            </w:pPr>
            <w:r w:rsidRPr="000F4207">
              <w:rPr>
                <w:rFonts w:ascii="Times New Roman" w:hAnsi="Times New Roman" w:cs="Times New Roman"/>
                <w:sz w:val="24"/>
                <w:szCs w:val="24"/>
              </w:rPr>
              <w:t xml:space="preserve">2586.8 </w:t>
            </w:r>
            <w:proofErr w:type="spellStart"/>
            <w:r w:rsidRPr="000F4207">
              <w:rPr>
                <w:rFonts w:ascii="Times New Roman" w:hAnsi="Times New Roman" w:cs="Times New Roman"/>
                <w:sz w:val="24"/>
                <w:szCs w:val="24"/>
              </w:rPr>
              <w:t>ms</w:t>
            </w:r>
            <w:proofErr w:type="spellEnd"/>
          </w:p>
        </w:tc>
      </w:tr>
      <w:tr w:rsidR="00023CA0" w:rsidRPr="000F4207" w14:paraId="2275A16A" w14:textId="77777777" w:rsidTr="00EF6040">
        <w:tc>
          <w:tcPr>
            <w:tcW w:w="6745" w:type="dxa"/>
          </w:tcPr>
          <w:p w14:paraId="3D4EFB5D" w14:textId="77777777" w:rsidR="00023CA0" w:rsidRPr="000F4207" w:rsidRDefault="00023CA0" w:rsidP="00C73737">
            <w:pPr>
              <w:spacing w:line="276" w:lineRule="auto"/>
              <w:rPr>
                <w:rFonts w:ascii="Times New Roman" w:hAnsi="Times New Roman" w:cs="Times New Roman"/>
                <w:sz w:val="24"/>
                <w:szCs w:val="24"/>
              </w:rPr>
            </w:pPr>
            <w:r w:rsidRPr="000F4207">
              <w:rPr>
                <w:rFonts w:ascii="Times New Roman" w:hAnsi="Times New Roman" w:cs="Times New Roman"/>
                <w:sz w:val="24"/>
                <w:szCs w:val="24"/>
              </w:rPr>
              <w:t>Self-flow:</w:t>
            </w:r>
          </w:p>
        </w:tc>
        <w:tc>
          <w:tcPr>
            <w:tcW w:w="2297" w:type="dxa"/>
          </w:tcPr>
          <w:p w14:paraId="1A0DE778" w14:textId="77777777" w:rsidR="00023CA0" w:rsidRPr="000F4207" w:rsidRDefault="00023CA0" w:rsidP="00C73737">
            <w:pPr>
              <w:spacing w:line="276" w:lineRule="auto"/>
              <w:jc w:val="right"/>
              <w:rPr>
                <w:rFonts w:ascii="Times New Roman" w:hAnsi="Times New Roman" w:cs="Times New Roman"/>
                <w:sz w:val="24"/>
                <w:szCs w:val="24"/>
              </w:rPr>
            </w:pPr>
            <w:r w:rsidRPr="000F4207">
              <w:rPr>
                <w:rFonts w:ascii="Times New Roman" w:hAnsi="Times New Roman" w:cs="Times New Roman"/>
                <w:sz w:val="24"/>
                <w:szCs w:val="24"/>
              </w:rPr>
              <w:t xml:space="preserve">613 </w:t>
            </w:r>
            <w:proofErr w:type="spellStart"/>
            <w:r w:rsidRPr="000F4207">
              <w:rPr>
                <w:rFonts w:ascii="Times New Roman" w:hAnsi="Times New Roman" w:cs="Times New Roman"/>
                <w:sz w:val="24"/>
                <w:szCs w:val="24"/>
              </w:rPr>
              <w:t>ms</w:t>
            </w:r>
            <w:proofErr w:type="spellEnd"/>
          </w:p>
        </w:tc>
      </w:tr>
      <w:tr w:rsidR="00023CA0" w:rsidRPr="000F4207" w14:paraId="7AE401D2" w14:textId="77777777" w:rsidTr="00EF6040">
        <w:tc>
          <w:tcPr>
            <w:tcW w:w="6745" w:type="dxa"/>
          </w:tcPr>
          <w:p w14:paraId="15BE298A" w14:textId="77777777" w:rsidR="00023CA0" w:rsidRPr="000F4207" w:rsidRDefault="00023CA0" w:rsidP="00C73737">
            <w:pPr>
              <w:spacing w:line="276" w:lineRule="auto"/>
              <w:rPr>
                <w:rFonts w:ascii="Times New Roman" w:hAnsi="Times New Roman" w:cs="Times New Roman"/>
                <w:sz w:val="24"/>
                <w:szCs w:val="24"/>
              </w:rPr>
            </w:pPr>
            <w:r w:rsidRPr="000F4207">
              <w:rPr>
                <w:rFonts w:ascii="Times New Roman" w:hAnsi="Times New Roman" w:cs="Times New Roman"/>
                <w:sz w:val="24"/>
                <w:szCs w:val="24"/>
              </w:rPr>
              <w:t>ML only:</w:t>
            </w:r>
          </w:p>
        </w:tc>
        <w:tc>
          <w:tcPr>
            <w:tcW w:w="2297" w:type="dxa"/>
          </w:tcPr>
          <w:p w14:paraId="3B4C584B" w14:textId="77777777" w:rsidR="00023CA0" w:rsidRPr="000F4207" w:rsidRDefault="00023CA0" w:rsidP="00C73737">
            <w:pPr>
              <w:spacing w:line="276" w:lineRule="auto"/>
              <w:jc w:val="right"/>
              <w:rPr>
                <w:rFonts w:ascii="Times New Roman" w:hAnsi="Times New Roman" w:cs="Times New Roman"/>
                <w:sz w:val="24"/>
                <w:szCs w:val="24"/>
              </w:rPr>
            </w:pPr>
            <w:r w:rsidRPr="000F4207">
              <w:rPr>
                <w:rFonts w:ascii="Times New Roman" w:hAnsi="Times New Roman" w:cs="Times New Roman"/>
                <w:sz w:val="24"/>
                <w:szCs w:val="24"/>
              </w:rPr>
              <w:t xml:space="preserve">600.8 </w:t>
            </w:r>
            <w:proofErr w:type="spellStart"/>
            <w:r w:rsidRPr="000F4207">
              <w:rPr>
                <w:rFonts w:ascii="Times New Roman" w:hAnsi="Times New Roman" w:cs="Times New Roman"/>
                <w:sz w:val="24"/>
                <w:szCs w:val="24"/>
              </w:rPr>
              <w:t>ms</w:t>
            </w:r>
            <w:proofErr w:type="spellEnd"/>
          </w:p>
        </w:tc>
      </w:tr>
      <w:tr w:rsidR="00023CA0" w:rsidRPr="000F4207" w14:paraId="17CC2303" w14:textId="77777777" w:rsidTr="00EF6040">
        <w:tc>
          <w:tcPr>
            <w:tcW w:w="6745" w:type="dxa"/>
          </w:tcPr>
          <w:p w14:paraId="1826C78F" w14:textId="77777777" w:rsidR="00023CA0" w:rsidRPr="000F4207" w:rsidRDefault="00023CA0" w:rsidP="00C73737">
            <w:pPr>
              <w:spacing w:line="276" w:lineRule="auto"/>
              <w:rPr>
                <w:rFonts w:ascii="Times New Roman" w:hAnsi="Times New Roman" w:cs="Times New Roman"/>
                <w:sz w:val="24"/>
                <w:szCs w:val="24"/>
              </w:rPr>
            </w:pPr>
            <w:r w:rsidRPr="000F4207">
              <w:rPr>
                <w:rFonts w:ascii="Times New Roman" w:hAnsi="Times New Roman" w:cs="Times New Roman"/>
                <w:sz w:val="24"/>
                <w:szCs w:val="24"/>
              </w:rPr>
              <w:t>Hybrid model:</w:t>
            </w:r>
          </w:p>
        </w:tc>
        <w:tc>
          <w:tcPr>
            <w:tcW w:w="2297" w:type="dxa"/>
          </w:tcPr>
          <w:p w14:paraId="22C26C94" w14:textId="77777777" w:rsidR="00023CA0" w:rsidRPr="000F4207" w:rsidRDefault="00023CA0" w:rsidP="00C73737">
            <w:pPr>
              <w:spacing w:line="276" w:lineRule="auto"/>
              <w:jc w:val="right"/>
              <w:rPr>
                <w:rFonts w:ascii="Times New Roman" w:hAnsi="Times New Roman" w:cs="Times New Roman"/>
                <w:sz w:val="24"/>
                <w:szCs w:val="24"/>
                <w:lang w:val="en-US"/>
              </w:rPr>
            </w:pPr>
            <w:r w:rsidRPr="000F4207">
              <w:rPr>
                <w:rFonts w:ascii="Times New Roman" w:hAnsi="Times New Roman" w:cs="Times New Roman"/>
                <w:sz w:val="24"/>
                <w:szCs w:val="24"/>
              </w:rPr>
              <w:t xml:space="preserve">623.6 </w:t>
            </w:r>
            <w:proofErr w:type="spellStart"/>
            <w:r w:rsidRPr="000F4207">
              <w:rPr>
                <w:rFonts w:ascii="Times New Roman" w:hAnsi="Times New Roman" w:cs="Times New Roman"/>
                <w:sz w:val="24"/>
                <w:szCs w:val="24"/>
              </w:rPr>
              <w:t>ms</w:t>
            </w:r>
            <w:proofErr w:type="spellEnd"/>
          </w:p>
        </w:tc>
      </w:tr>
    </w:tbl>
    <w:p w14:paraId="4E422719" w14:textId="113AAD16" w:rsidR="00D70913" w:rsidRDefault="00D70913" w:rsidP="000F4207">
      <w:pPr>
        <w:spacing w:before="240" w:after="200" w:line="360" w:lineRule="auto"/>
        <w:ind w:firstLine="360"/>
        <w:jc w:val="both"/>
        <w:rPr>
          <w:rFonts w:ascii="Times New Roman" w:hAnsi="Times New Roman" w:cs="Times New Roman"/>
          <w:sz w:val="24"/>
          <w:szCs w:val="24"/>
          <w:lang w:val="en-US"/>
        </w:rPr>
      </w:pPr>
      <w:r w:rsidRPr="000F4207">
        <w:rPr>
          <w:rFonts w:ascii="Times New Roman" w:hAnsi="Times New Roman" w:cs="Times New Roman"/>
          <w:sz w:val="24"/>
          <w:szCs w:val="24"/>
          <w:lang w:val="en-US"/>
        </w:rPr>
        <w:t xml:space="preserve">On the graph, x axis shows input stream </w:t>
      </w:r>
      <w:r w:rsidR="00F15545" w:rsidRPr="000F4207">
        <w:rPr>
          <w:rFonts w:ascii="Times New Roman" w:hAnsi="Times New Roman" w:cs="Times New Roman"/>
          <w:sz w:val="24"/>
          <w:szCs w:val="24"/>
          <w:lang w:val="en-US"/>
        </w:rPr>
        <w:t>flow,</w:t>
      </w:r>
      <w:r w:rsidR="00535018" w:rsidRPr="000F4207">
        <w:rPr>
          <w:rFonts w:ascii="Times New Roman" w:hAnsi="Times New Roman" w:cs="Times New Roman"/>
          <w:sz w:val="24"/>
          <w:szCs w:val="24"/>
          <w:lang w:val="en-US"/>
        </w:rPr>
        <w:t xml:space="preserve"> and the </w:t>
      </w:r>
      <w:r w:rsidRPr="000F4207">
        <w:rPr>
          <w:rFonts w:ascii="Times New Roman" w:hAnsi="Times New Roman" w:cs="Times New Roman"/>
          <w:sz w:val="24"/>
          <w:szCs w:val="24"/>
          <w:lang w:val="en-US"/>
        </w:rPr>
        <w:t xml:space="preserve">y axis </w:t>
      </w:r>
      <w:r w:rsidR="00535018" w:rsidRPr="000F4207">
        <w:rPr>
          <w:rFonts w:ascii="Times New Roman" w:hAnsi="Times New Roman" w:cs="Times New Roman"/>
          <w:sz w:val="24"/>
          <w:szCs w:val="24"/>
          <w:lang w:val="en-US"/>
        </w:rPr>
        <w:t xml:space="preserve">shows </w:t>
      </w:r>
      <w:r w:rsidRPr="000F4207">
        <w:rPr>
          <w:rFonts w:ascii="Times New Roman" w:hAnsi="Times New Roman" w:cs="Times New Roman"/>
          <w:sz w:val="24"/>
          <w:szCs w:val="24"/>
          <w:lang w:val="en-US"/>
        </w:rPr>
        <w:t xml:space="preserve">number of operations in </w:t>
      </w:r>
      <w:r w:rsidR="00535018" w:rsidRPr="000F4207">
        <w:rPr>
          <w:rFonts w:ascii="Times New Roman" w:hAnsi="Times New Roman" w:cs="Times New Roman"/>
          <w:sz w:val="24"/>
          <w:szCs w:val="24"/>
          <w:lang w:val="en-US"/>
        </w:rPr>
        <w:t>the</w:t>
      </w:r>
      <w:r w:rsidRPr="000F4207">
        <w:rPr>
          <w:rFonts w:ascii="Times New Roman" w:hAnsi="Times New Roman" w:cs="Times New Roman"/>
          <w:sz w:val="24"/>
          <w:szCs w:val="24"/>
          <w:lang w:val="en-US"/>
        </w:rPr>
        <w:t xml:space="preserve"> inputs</w:t>
      </w:r>
      <w:r w:rsidR="00535018" w:rsidRPr="000F4207">
        <w:rPr>
          <w:rFonts w:ascii="Times New Roman" w:hAnsi="Times New Roman" w:cs="Times New Roman"/>
          <w:sz w:val="24"/>
          <w:szCs w:val="24"/>
          <w:lang w:val="en-US"/>
        </w:rPr>
        <w:t>.</w:t>
      </w:r>
      <w:r w:rsidR="000F4207">
        <w:rPr>
          <w:rFonts w:ascii="Times New Roman" w:hAnsi="Times New Roman" w:cs="Times New Roman"/>
          <w:sz w:val="24"/>
          <w:szCs w:val="24"/>
          <w:lang w:val="en-US"/>
        </w:rPr>
        <w:t xml:space="preserve"> </w:t>
      </w:r>
      <w:r w:rsidR="00F15545" w:rsidRPr="000F4207">
        <w:rPr>
          <w:rFonts w:ascii="Times New Roman" w:hAnsi="Times New Roman" w:cs="Times New Roman"/>
          <w:sz w:val="24"/>
          <w:szCs w:val="24"/>
          <w:lang w:val="en-US"/>
        </w:rPr>
        <w:t xml:space="preserve">The </w:t>
      </w:r>
      <w:r w:rsidRPr="000F4207">
        <w:rPr>
          <w:rFonts w:ascii="Times New Roman" w:hAnsi="Times New Roman" w:cs="Times New Roman"/>
          <w:sz w:val="24"/>
          <w:szCs w:val="24"/>
          <w:lang w:val="en-US"/>
        </w:rPr>
        <w:t>thin line shows hybrid model decisions, low and high.</w:t>
      </w:r>
      <w:r w:rsidR="00F15545" w:rsidRPr="000F4207">
        <w:rPr>
          <w:rFonts w:ascii="Times New Roman" w:hAnsi="Times New Roman" w:cs="Times New Roman"/>
          <w:sz w:val="24"/>
          <w:szCs w:val="24"/>
          <w:lang w:val="en-US"/>
        </w:rPr>
        <w:t xml:space="preserve"> </w:t>
      </w:r>
      <w:r w:rsidR="33DC3A74" w:rsidRPr="000F4207">
        <w:rPr>
          <w:rFonts w:ascii="Times New Roman" w:hAnsi="Times New Roman" w:cs="Times New Roman"/>
          <w:sz w:val="24"/>
          <w:szCs w:val="24"/>
          <w:lang w:val="en-US"/>
        </w:rPr>
        <w:t>High denotes the GPU execution and low denotes the CPU execution.</w:t>
      </w:r>
      <w:r w:rsidR="00F15545" w:rsidRPr="000F4207">
        <w:rPr>
          <w:rFonts w:ascii="Times New Roman" w:hAnsi="Times New Roman" w:cs="Times New Roman"/>
          <w:sz w:val="24"/>
          <w:szCs w:val="24"/>
          <w:lang w:val="en-US"/>
        </w:rPr>
        <w:t xml:space="preserve"> </w:t>
      </w:r>
      <w:r w:rsidRPr="000F4207">
        <w:rPr>
          <w:rFonts w:ascii="Times New Roman" w:hAnsi="Times New Roman" w:cs="Times New Roman"/>
          <w:sz w:val="24"/>
          <w:szCs w:val="24"/>
          <w:lang w:val="en-US"/>
        </w:rPr>
        <w:t>The surge peaks along the thin line mean to the sampling phase, the 5 samples executed on the GPU.</w:t>
      </w:r>
      <w:r w:rsidR="00F15545" w:rsidRPr="000F4207">
        <w:rPr>
          <w:rFonts w:ascii="Times New Roman" w:hAnsi="Times New Roman" w:cs="Times New Roman"/>
          <w:sz w:val="24"/>
          <w:szCs w:val="24"/>
          <w:lang w:val="en-US"/>
        </w:rPr>
        <w:t xml:space="preserve"> </w:t>
      </w:r>
      <w:r w:rsidRPr="000F4207">
        <w:rPr>
          <w:rFonts w:ascii="Times New Roman" w:hAnsi="Times New Roman" w:cs="Times New Roman"/>
          <w:sz w:val="24"/>
          <w:szCs w:val="24"/>
          <w:lang w:val="en-US"/>
        </w:rPr>
        <w:t>The thick line indicates the flow of the input stream.</w:t>
      </w:r>
      <w:r w:rsidR="00F15545" w:rsidRPr="000F4207">
        <w:rPr>
          <w:rFonts w:ascii="Times New Roman" w:hAnsi="Times New Roman" w:cs="Times New Roman"/>
          <w:sz w:val="24"/>
          <w:szCs w:val="24"/>
          <w:lang w:val="en-US"/>
        </w:rPr>
        <w:t xml:space="preserve"> </w:t>
      </w:r>
      <w:r w:rsidR="4DA1D785" w:rsidRPr="000F4207">
        <w:rPr>
          <w:rFonts w:ascii="Times New Roman" w:hAnsi="Times New Roman" w:cs="Times New Roman"/>
          <w:sz w:val="24"/>
          <w:szCs w:val="24"/>
          <w:lang w:val="en-US"/>
        </w:rPr>
        <w:t xml:space="preserve">The low bottom is sizes are </w:t>
      </w:r>
      <w:r w:rsidR="00830CEC" w:rsidRPr="000F4207">
        <w:rPr>
          <w:rFonts w:ascii="Times New Roman" w:hAnsi="Times New Roman" w:cs="Times New Roman"/>
          <w:sz w:val="24"/>
          <w:szCs w:val="24"/>
          <w:lang w:val="en-US"/>
        </w:rPr>
        <w:t>preferable</w:t>
      </w:r>
      <w:r w:rsidR="4DA1D785" w:rsidRPr="000F4207">
        <w:rPr>
          <w:rFonts w:ascii="Times New Roman" w:hAnsi="Times New Roman" w:cs="Times New Roman"/>
          <w:sz w:val="24"/>
          <w:szCs w:val="24"/>
          <w:lang w:val="en-US"/>
        </w:rPr>
        <w:t xml:space="preserve"> to execute in </w:t>
      </w:r>
      <w:r w:rsidR="00830CEC" w:rsidRPr="000F4207">
        <w:rPr>
          <w:rFonts w:ascii="Times New Roman" w:hAnsi="Times New Roman" w:cs="Times New Roman"/>
          <w:sz w:val="24"/>
          <w:szCs w:val="24"/>
          <w:lang w:val="en-US"/>
        </w:rPr>
        <w:t>CPU</w:t>
      </w:r>
      <w:r w:rsidR="4DA1D785" w:rsidRPr="000F4207">
        <w:rPr>
          <w:rFonts w:ascii="Times New Roman" w:hAnsi="Times New Roman" w:cs="Times New Roman"/>
          <w:sz w:val="24"/>
          <w:szCs w:val="24"/>
          <w:lang w:val="en-US"/>
        </w:rPr>
        <w:t xml:space="preserve"> while the high flat regions are preferrable for GPU. We can see that the arrays with large sizes are being executed in the GPU. </w:t>
      </w:r>
      <w:r w:rsidR="00F15545" w:rsidRPr="000F4207">
        <w:rPr>
          <w:rFonts w:ascii="Times New Roman" w:hAnsi="Times New Roman" w:cs="Times New Roman"/>
          <w:sz w:val="24"/>
          <w:szCs w:val="24"/>
          <w:lang w:val="en-US"/>
        </w:rPr>
        <w:t xml:space="preserve">The algorithm perfectly predicted </w:t>
      </w:r>
      <w:r w:rsidR="00872608" w:rsidRPr="000F4207">
        <w:rPr>
          <w:rFonts w:ascii="Times New Roman" w:hAnsi="Times New Roman" w:cs="Times New Roman"/>
          <w:sz w:val="24"/>
          <w:szCs w:val="24"/>
          <w:lang w:val="en-US"/>
        </w:rPr>
        <w:t xml:space="preserve">and executed on </w:t>
      </w:r>
      <w:r w:rsidR="00F15545" w:rsidRPr="000F4207">
        <w:rPr>
          <w:rFonts w:ascii="Times New Roman" w:hAnsi="Times New Roman" w:cs="Times New Roman"/>
          <w:sz w:val="24"/>
          <w:szCs w:val="24"/>
          <w:lang w:val="en-US"/>
        </w:rPr>
        <w:t>the optimal processor</w:t>
      </w:r>
      <w:r w:rsidR="00872608" w:rsidRPr="000F4207">
        <w:rPr>
          <w:rFonts w:ascii="Times New Roman" w:hAnsi="Times New Roman" w:cs="Times New Roman"/>
          <w:sz w:val="24"/>
          <w:szCs w:val="24"/>
          <w:lang w:val="en-US"/>
        </w:rPr>
        <w:t xml:space="preserve"> </w:t>
      </w:r>
      <w:r w:rsidRPr="000F4207">
        <w:rPr>
          <w:rFonts w:ascii="Times New Roman" w:hAnsi="Times New Roman" w:cs="Times New Roman"/>
          <w:sz w:val="24"/>
          <w:szCs w:val="24"/>
          <w:lang w:val="en-US"/>
        </w:rPr>
        <w:t xml:space="preserve">other than the sampling </w:t>
      </w:r>
      <w:r w:rsidR="00872608" w:rsidRPr="000F4207">
        <w:rPr>
          <w:rFonts w:ascii="Times New Roman" w:hAnsi="Times New Roman" w:cs="Times New Roman"/>
          <w:sz w:val="24"/>
          <w:szCs w:val="24"/>
          <w:lang w:val="en-US"/>
        </w:rPr>
        <w:t>executions on the GPU. For this input stream,</w:t>
      </w:r>
      <w:r w:rsidRPr="000F4207">
        <w:rPr>
          <w:rFonts w:ascii="Times New Roman" w:hAnsi="Times New Roman" w:cs="Times New Roman"/>
          <w:sz w:val="24"/>
          <w:szCs w:val="24"/>
          <w:lang w:val="en-US"/>
        </w:rPr>
        <w:t xml:space="preserve"> the gain was noticeable.</w:t>
      </w:r>
      <w:r w:rsidR="00872608" w:rsidRPr="000F4207">
        <w:rPr>
          <w:rFonts w:ascii="Times New Roman" w:hAnsi="Times New Roman" w:cs="Times New Roman"/>
          <w:sz w:val="24"/>
          <w:szCs w:val="24"/>
          <w:lang w:val="en-US"/>
        </w:rPr>
        <w:t xml:space="preserve"> Though the </w:t>
      </w:r>
      <w:r w:rsidR="004A0853" w:rsidRPr="000F4207">
        <w:rPr>
          <w:rFonts w:ascii="Times New Roman" w:hAnsi="Times New Roman" w:cs="Times New Roman"/>
          <w:sz w:val="24"/>
          <w:szCs w:val="24"/>
          <w:lang w:val="en-US"/>
        </w:rPr>
        <w:t xml:space="preserve">gain was less in </w:t>
      </w:r>
      <w:r w:rsidR="00872608" w:rsidRPr="000F4207">
        <w:rPr>
          <w:rFonts w:ascii="Times New Roman" w:hAnsi="Times New Roman" w:cs="Times New Roman"/>
          <w:sz w:val="24"/>
          <w:szCs w:val="24"/>
          <w:lang w:val="en-US"/>
        </w:rPr>
        <w:t xml:space="preserve">time </w:t>
      </w:r>
      <w:r w:rsidR="004A0853" w:rsidRPr="000F4207">
        <w:rPr>
          <w:rFonts w:ascii="Times New Roman" w:hAnsi="Times New Roman" w:cs="Times New Roman"/>
          <w:sz w:val="24"/>
          <w:szCs w:val="24"/>
          <w:lang w:val="en-US"/>
        </w:rPr>
        <w:t>which is around 2 seconds but</w:t>
      </w:r>
      <w:r w:rsidRPr="000F4207">
        <w:rPr>
          <w:rFonts w:ascii="Times New Roman" w:hAnsi="Times New Roman" w:cs="Times New Roman"/>
          <w:sz w:val="24"/>
          <w:szCs w:val="24"/>
          <w:lang w:val="en-US"/>
        </w:rPr>
        <w:t xml:space="preserve"> very high if we consider it in percentage.</w:t>
      </w:r>
      <w:r w:rsidR="004A0853" w:rsidRPr="000F4207">
        <w:rPr>
          <w:rFonts w:ascii="Times New Roman" w:hAnsi="Times New Roman" w:cs="Times New Roman"/>
          <w:sz w:val="24"/>
          <w:szCs w:val="24"/>
          <w:lang w:val="en-US"/>
        </w:rPr>
        <w:t xml:space="preserve"> </w:t>
      </w:r>
      <w:r w:rsidRPr="000F4207">
        <w:rPr>
          <w:rFonts w:ascii="Times New Roman" w:hAnsi="Times New Roman" w:cs="Times New Roman"/>
          <w:sz w:val="24"/>
          <w:szCs w:val="24"/>
          <w:lang w:val="en-US"/>
        </w:rPr>
        <w:t>The performance has been increased by 314.81%</w:t>
      </w:r>
      <w:r w:rsidR="004A0853" w:rsidRPr="000F4207">
        <w:rPr>
          <w:rFonts w:ascii="Times New Roman" w:hAnsi="Times New Roman" w:cs="Times New Roman"/>
          <w:sz w:val="24"/>
          <w:szCs w:val="24"/>
          <w:lang w:val="en-US"/>
        </w:rPr>
        <w:t xml:space="preserve"> which is very significant.</w:t>
      </w:r>
    </w:p>
    <w:p w14:paraId="744DD37B" w14:textId="49A3F8D6" w:rsidR="00ED3BFA" w:rsidRPr="00F10846" w:rsidRDefault="00F10846" w:rsidP="00F10846">
      <w:pPr>
        <w:tabs>
          <w:tab w:val="left" w:pos="630"/>
        </w:tabs>
        <w:spacing w:before="240" w:after="200" w:line="360" w:lineRule="auto"/>
        <w:jc w:val="both"/>
        <w:rPr>
          <w:rFonts w:ascii="Times New Roman" w:hAnsi="Times New Roman" w:cs="Times New Roman"/>
          <w:i/>
          <w:iCs/>
          <w:sz w:val="24"/>
          <w:szCs w:val="24"/>
          <w:lang w:val="en-US"/>
        </w:rPr>
      </w:pPr>
      <w:r w:rsidRPr="00F10846">
        <w:rPr>
          <w:rFonts w:ascii="Times New Roman" w:hAnsi="Times New Roman" w:cs="Times New Roman"/>
          <w:i/>
          <w:iCs/>
          <w:sz w:val="24"/>
          <w:szCs w:val="24"/>
          <w:lang w:val="en-US"/>
        </w:rPr>
        <w:t>6.10.2.</w:t>
      </w:r>
      <w:r>
        <w:rPr>
          <w:rFonts w:ascii="Times New Roman" w:hAnsi="Times New Roman" w:cs="Times New Roman"/>
          <w:i/>
          <w:iCs/>
          <w:sz w:val="24"/>
          <w:szCs w:val="24"/>
          <w:lang w:val="en-US"/>
        </w:rPr>
        <w:tab/>
      </w:r>
      <w:r w:rsidRPr="00F10846">
        <w:rPr>
          <w:rFonts w:ascii="Times New Roman" w:hAnsi="Times New Roman" w:cs="Times New Roman"/>
          <w:i/>
          <w:iCs/>
          <w:sz w:val="24"/>
          <w:szCs w:val="24"/>
          <w:lang w:val="en-US"/>
        </w:rPr>
        <w:t>GPU Specific Stream</w:t>
      </w:r>
    </w:p>
    <w:p w14:paraId="72C6EAAC" w14:textId="4C8CFB44" w:rsidR="00946AA0" w:rsidRPr="00C73737" w:rsidRDefault="00946AA0" w:rsidP="00C73737">
      <w:pPr>
        <w:spacing w:after="200" w:line="360" w:lineRule="auto"/>
        <w:ind w:left="141"/>
        <w:jc w:val="center"/>
        <w:rPr>
          <w:rFonts w:ascii="Times New Roman" w:hAnsi="Times New Roman" w:cs="Times New Roman"/>
          <w:sz w:val="24"/>
          <w:szCs w:val="24"/>
          <w:lang w:val="en-US"/>
        </w:rPr>
      </w:pPr>
      <w:r w:rsidRPr="00C73737">
        <w:rPr>
          <w:rFonts w:ascii="Times New Roman" w:hAnsi="Times New Roman" w:cs="Times New Roman"/>
          <w:noProof/>
          <w:sz w:val="24"/>
          <w:szCs w:val="24"/>
        </w:rPr>
        <w:drawing>
          <wp:inline distT="0" distB="0" distL="0" distR="0" wp14:anchorId="579041C8" wp14:editId="54388CF1">
            <wp:extent cx="4582510" cy="2743200"/>
            <wp:effectExtent l="0" t="0" r="8890" b="0"/>
            <wp:docPr id="10" name="Chart 10">
              <a:extLst xmlns:a="http://schemas.openxmlformats.org/drawingml/2006/main">
                <a:ext uri="{FF2B5EF4-FFF2-40B4-BE49-F238E27FC236}">
                  <a16:creationId xmlns:a16="http://schemas.microsoft.com/office/drawing/2014/main" id="{01846F61-BB4E-4C6A-85E8-7C37AB63A1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tbl>
      <w:tblPr>
        <w:tblStyle w:val="TableGrid"/>
        <w:tblW w:w="0" w:type="auto"/>
        <w:tblLook w:val="04A0" w:firstRow="1" w:lastRow="0" w:firstColumn="1" w:lastColumn="0" w:noHBand="0" w:noVBand="1"/>
      </w:tblPr>
      <w:tblGrid>
        <w:gridCol w:w="6835"/>
        <w:gridCol w:w="2207"/>
      </w:tblGrid>
      <w:tr w:rsidR="00023CA0" w:rsidRPr="00C73737" w14:paraId="370B4365" w14:textId="77777777" w:rsidTr="00EF6040">
        <w:tc>
          <w:tcPr>
            <w:tcW w:w="6835" w:type="dxa"/>
          </w:tcPr>
          <w:p w14:paraId="6B306A3D" w14:textId="77777777" w:rsidR="00023CA0" w:rsidRPr="00C73737" w:rsidRDefault="00023CA0" w:rsidP="00C73737">
            <w:pPr>
              <w:spacing w:line="276" w:lineRule="auto"/>
              <w:rPr>
                <w:rFonts w:ascii="Times New Roman" w:hAnsi="Times New Roman" w:cs="Times New Roman"/>
                <w:sz w:val="24"/>
                <w:szCs w:val="24"/>
              </w:rPr>
            </w:pPr>
            <w:r w:rsidRPr="00C73737">
              <w:rPr>
                <w:rFonts w:ascii="Times New Roman" w:hAnsi="Times New Roman" w:cs="Times New Roman"/>
                <w:sz w:val="24"/>
                <w:szCs w:val="24"/>
              </w:rPr>
              <w:t>CPU only:</w:t>
            </w:r>
          </w:p>
        </w:tc>
        <w:tc>
          <w:tcPr>
            <w:tcW w:w="2207" w:type="dxa"/>
          </w:tcPr>
          <w:p w14:paraId="3B689AE6" w14:textId="77777777" w:rsidR="00023CA0" w:rsidRPr="00C73737" w:rsidRDefault="00023CA0" w:rsidP="00C73737">
            <w:pPr>
              <w:spacing w:line="276" w:lineRule="auto"/>
              <w:jc w:val="right"/>
              <w:rPr>
                <w:rFonts w:ascii="Times New Roman" w:hAnsi="Times New Roman" w:cs="Times New Roman"/>
                <w:sz w:val="24"/>
                <w:szCs w:val="24"/>
              </w:rPr>
            </w:pPr>
            <w:r w:rsidRPr="00C73737">
              <w:rPr>
                <w:rFonts w:ascii="Times New Roman" w:hAnsi="Times New Roman" w:cs="Times New Roman"/>
                <w:sz w:val="24"/>
                <w:szCs w:val="24"/>
                <w:lang w:val="en-US"/>
              </w:rPr>
              <w:t>184447.6</w:t>
            </w:r>
            <w:r w:rsidRPr="00C73737">
              <w:rPr>
                <w:rFonts w:ascii="Times New Roman" w:hAnsi="Times New Roman" w:cs="Times New Roman"/>
                <w:sz w:val="24"/>
                <w:szCs w:val="24"/>
              </w:rPr>
              <w:t xml:space="preserve"> </w:t>
            </w:r>
            <w:proofErr w:type="spellStart"/>
            <w:r w:rsidRPr="00C73737">
              <w:rPr>
                <w:rFonts w:ascii="Times New Roman" w:hAnsi="Times New Roman" w:cs="Times New Roman"/>
                <w:sz w:val="24"/>
                <w:szCs w:val="24"/>
              </w:rPr>
              <w:t>ms</w:t>
            </w:r>
            <w:proofErr w:type="spellEnd"/>
          </w:p>
        </w:tc>
      </w:tr>
      <w:tr w:rsidR="00023CA0" w:rsidRPr="00C73737" w14:paraId="7E4B7492" w14:textId="77777777" w:rsidTr="00EF6040">
        <w:tc>
          <w:tcPr>
            <w:tcW w:w="6835" w:type="dxa"/>
          </w:tcPr>
          <w:p w14:paraId="46254B5D" w14:textId="77777777" w:rsidR="00023CA0" w:rsidRPr="00C73737" w:rsidRDefault="00023CA0" w:rsidP="00C73737">
            <w:pPr>
              <w:spacing w:line="276" w:lineRule="auto"/>
              <w:rPr>
                <w:rFonts w:ascii="Times New Roman" w:hAnsi="Times New Roman" w:cs="Times New Roman"/>
                <w:sz w:val="24"/>
                <w:szCs w:val="24"/>
              </w:rPr>
            </w:pPr>
            <w:r w:rsidRPr="00C73737">
              <w:rPr>
                <w:rFonts w:ascii="Times New Roman" w:hAnsi="Times New Roman" w:cs="Times New Roman"/>
                <w:sz w:val="24"/>
                <w:szCs w:val="24"/>
              </w:rPr>
              <w:t>GPU only:</w:t>
            </w:r>
          </w:p>
        </w:tc>
        <w:tc>
          <w:tcPr>
            <w:tcW w:w="2207" w:type="dxa"/>
          </w:tcPr>
          <w:p w14:paraId="1FC9082D" w14:textId="77777777" w:rsidR="00023CA0" w:rsidRPr="00C73737" w:rsidRDefault="00023CA0" w:rsidP="00C73737">
            <w:pPr>
              <w:spacing w:line="276" w:lineRule="auto"/>
              <w:jc w:val="right"/>
              <w:rPr>
                <w:rFonts w:ascii="Times New Roman" w:hAnsi="Times New Roman" w:cs="Times New Roman"/>
                <w:sz w:val="24"/>
                <w:szCs w:val="24"/>
              </w:rPr>
            </w:pPr>
            <w:r w:rsidRPr="00C73737">
              <w:rPr>
                <w:rFonts w:ascii="Times New Roman" w:hAnsi="Times New Roman" w:cs="Times New Roman"/>
                <w:sz w:val="24"/>
                <w:szCs w:val="24"/>
                <w:lang w:val="en-US"/>
              </w:rPr>
              <w:t>22167</w:t>
            </w:r>
            <w:r w:rsidRPr="00C73737">
              <w:rPr>
                <w:rFonts w:ascii="Times New Roman" w:hAnsi="Times New Roman" w:cs="Times New Roman"/>
                <w:sz w:val="24"/>
                <w:szCs w:val="24"/>
              </w:rPr>
              <w:t xml:space="preserve"> </w:t>
            </w:r>
            <w:proofErr w:type="spellStart"/>
            <w:r w:rsidRPr="00C73737">
              <w:rPr>
                <w:rFonts w:ascii="Times New Roman" w:hAnsi="Times New Roman" w:cs="Times New Roman"/>
                <w:sz w:val="24"/>
                <w:szCs w:val="24"/>
              </w:rPr>
              <w:t>ms</w:t>
            </w:r>
            <w:proofErr w:type="spellEnd"/>
          </w:p>
        </w:tc>
      </w:tr>
      <w:tr w:rsidR="00023CA0" w:rsidRPr="00C73737" w14:paraId="322A8CFB" w14:textId="77777777" w:rsidTr="00EF6040">
        <w:tc>
          <w:tcPr>
            <w:tcW w:w="6835" w:type="dxa"/>
          </w:tcPr>
          <w:p w14:paraId="2FC3F728" w14:textId="77777777" w:rsidR="00023CA0" w:rsidRPr="00C73737" w:rsidRDefault="00023CA0" w:rsidP="00C73737">
            <w:pPr>
              <w:spacing w:line="276" w:lineRule="auto"/>
              <w:rPr>
                <w:rFonts w:ascii="Times New Roman" w:hAnsi="Times New Roman" w:cs="Times New Roman"/>
                <w:sz w:val="24"/>
                <w:szCs w:val="24"/>
              </w:rPr>
            </w:pPr>
            <w:r w:rsidRPr="00C73737">
              <w:rPr>
                <w:rFonts w:ascii="Times New Roman" w:hAnsi="Times New Roman" w:cs="Times New Roman"/>
                <w:sz w:val="24"/>
                <w:szCs w:val="24"/>
              </w:rPr>
              <w:t>Self-flow:</w:t>
            </w:r>
          </w:p>
        </w:tc>
        <w:tc>
          <w:tcPr>
            <w:tcW w:w="2207" w:type="dxa"/>
          </w:tcPr>
          <w:p w14:paraId="0BED8596" w14:textId="77777777" w:rsidR="00023CA0" w:rsidRPr="00C73737" w:rsidRDefault="00023CA0" w:rsidP="00C73737">
            <w:pPr>
              <w:spacing w:line="276" w:lineRule="auto"/>
              <w:jc w:val="right"/>
              <w:rPr>
                <w:rFonts w:ascii="Times New Roman" w:hAnsi="Times New Roman" w:cs="Times New Roman"/>
                <w:sz w:val="24"/>
                <w:szCs w:val="24"/>
              </w:rPr>
            </w:pPr>
            <w:r w:rsidRPr="00C73737">
              <w:rPr>
                <w:rFonts w:ascii="Times New Roman" w:hAnsi="Times New Roman" w:cs="Times New Roman"/>
                <w:sz w:val="24"/>
                <w:szCs w:val="24"/>
                <w:lang w:val="en-US"/>
              </w:rPr>
              <w:t>24035</w:t>
            </w:r>
            <w:r w:rsidRPr="00C73737">
              <w:rPr>
                <w:rFonts w:ascii="Times New Roman" w:hAnsi="Times New Roman" w:cs="Times New Roman"/>
                <w:sz w:val="24"/>
                <w:szCs w:val="24"/>
              </w:rPr>
              <w:t xml:space="preserve"> </w:t>
            </w:r>
            <w:proofErr w:type="spellStart"/>
            <w:r w:rsidRPr="00C73737">
              <w:rPr>
                <w:rFonts w:ascii="Times New Roman" w:hAnsi="Times New Roman" w:cs="Times New Roman"/>
                <w:sz w:val="24"/>
                <w:szCs w:val="24"/>
              </w:rPr>
              <w:t>ms</w:t>
            </w:r>
            <w:proofErr w:type="spellEnd"/>
          </w:p>
        </w:tc>
      </w:tr>
      <w:tr w:rsidR="00023CA0" w:rsidRPr="00C73737" w14:paraId="335A0C5D" w14:textId="77777777" w:rsidTr="00EF6040">
        <w:tc>
          <w:tcPr>
            <w:tcW w:w="6835" w:type="dxa"/>
          </w:tcPr>
          <w:p w14:paraId="256F4995" w14:textId="77777777" w:rsidR="00023CA0" w:rsidRPr="00C73737" w:rsidRDefault="00023CA0" w:rsidP="00C73737">
            <w:pPr>
              <w:spacing w:line="276" w:lineRule="auto"/>
              <w:rPr>
                <w:rFonts w:ascii="Times New Roman" w:hAnsi="Times New Roman" w:cs="Times New Roman"/>
                <w:sz w:val="24"/>
                <w:szCs w:val="24"/>
              </w:rPr>
            </w:pPr>
            <w:r w:rsidRPr="00C73737">
              <w:rPr>
                <w:rFonts w:ascii="Times New Roman" w:hAnsi="Times New Roman" w:cs="Times New Roman"/>
                <w:sz w:val="24"/>
                <w:szCs w:val="24"/>
              </w:rPr>
              <w:t>ML only:</w:t>
            </w:r>
          </w:p>
        </w:tc>
        <w:tc>
          <w:tcPr>
            <w:tcW w:w="2207" w:type="dxa"/>
          </w:tcPr>
          <w:p w14:paraId="3966AF26" w14:textId="77777777" w:rsidR="00023CA0" w:rsidRPr="00C73737" w:rsidRDefault="00023CA0" w:rsidP="00C73737">
            <w:pPr>
              <w:spacing w:line="276" w:lineRule="auto"/>
              <w:jc w:val="right"/>
              <w:rPr>
                <w:rFonts w:ascii="Times New Roman" w:hAnsi="Times New Roman" w:cs="Times New Roman"/>
                <w:sz w:val="24"/>
                <w:szCs w:val="24"/>
              </w:rPr>
            </w:pPr>
            <w:r w:rsidRPr="00C73737">
              <w:rPr>
                <w:rFonts w:ascii="Times New Roman" w:hAnsi="Times New Roman" w:cs="Times New Roman"/>
                <w:sz w:val="24"/>
                <w:szCs w:val="24"/>
                <w:lang w:val="en-US"/>
              </w:rPr>
              <w:t xml:space="preserve">22161.8 </w:t>
            </w:r>
            <w:proofErr w:type="spellStart"/>
            <w:r w:rsidRPr="00C73737">
              <w:rPr>
                <w:rFonts w:ascii="Times New Roman" w:hAnsi="Times New Roman" w:cs="Times New Roman"/>
                <w:sz w:val="24"/>
                <w:szCs w:val="24"/>
              </w:rPr>
              <w:t>ms</w:t>
            </w:r>
            <w:proofErr w:type="spellEnd"/>
          </w:p>
        </w:tc>
      </w:tr>
      <w:tr w:rsidR="00023CA0" w:rsidRPr="00C73737" w14:paraId="18234B5A" w14:textId="77777777" w:rsidTr="00EF6040">
        <w:tc>
          <w:tcPr>
            <w:tcW w:w="6835" w:type="dxa"/>
          </w:tcPr>
          <w:p w14:paraId="2099112C" w14:textId="77777777" w:rsidR="00023CA0" w:rsidRPr="00C73737" w:rsidRDefault="00023CA0" w:rsidP="00C73737">
            <w:pPr>
              <w:spacing w:line="276" w:lineRule="auto"/>
              <w:rPr>
                <w:rFonts w:ascii="Times New Roman" w:hAnsi="Times New Roman" w:cs="Times New Roman"/>
                <w:sz w:val="24"/>
                <w:szCs w:val="24"/>
              </w:rPr>
            </w:pPr>
            <w:r w:rsidRPr="00C73737">
              <w:rPr>
                <w:rFonts w:ascii="Times New Roman" w:hAnsi="Times New Roman" w:cs="Times New Roman"/>
                <w:sz w:val="24"/>
                <w:szCs w:val="24"/>
              </w:rPr>
              <w:t>Hybrid model:</w:t>
            </w:r>
          </w:p>
        </w:tc>
        <w:tc>
          <w:tcPr>
            <w:tcW w:w="2207" w:type="dxa"/>
          </w:tcPr>
          <w:p w14:paraId="2B34801B" w14:textId="77777777" w:rsidR="00023CA0" w:rsidRPr="00C73737" w:rsidRDefault="00023CA0" w:rsidP="00C73737">
            <w:pPr>
              <w:spacing w:line="276" w:lineRule="auto"/>
              <w:jc w:val="right"/>
              <w:rPr>
                <w:rFonts w:ascii="Times New Roman" w:hAnsi="Times New Roman" w:cs="Times New Roman"/>
                <w:sz w:val="24"/>
                <w:szCs w:val="24"/>
                <w:lang w:val="en-US"/>
              </w:rPr>
            </w:pPr>
            <w:r w:rsidRPr="00C73737">
              <w:rPr>
                <w:rFonts w:ascii="Times New Roman" w:hAnsi="Times New Roman" w:cs="Times New Roman"/>
                <w:sz w:val="24"/>
                <w:szCs w:val="24"/>
                <w:lang w:val="en-US"/>
              </w:rPr>
              <w:t xml:space="preserve">22199.8 </w:t>
            </w:r>
            <w:proofErr w:type="spellStart"/>
            <w:r w:rsidRPr="00C73737">
              <w:rPr>
                <w:rFonts w:ascii="Times New Roman" w:hAnsi="Times New Roman" w:cs="Times New Roman"/>
                <w:sz w:val="24"/>
                <w:szCs w:val="24"/>
              </w:rPr>
              <w:t>ms</w:t>
            </w:r>
            <w:proofErr w:type="spellEnd"/>
          </w:p>
        </w:tc>
      </w:tr>
    </w:tbl>
    <w:p w14:paraId="21076CBF" w14:textId="4597855C" w:rsidR="003A4654" w:rsidRPr="00C73737" w:rsidRDefault="003A4654" w:rsidP="00C73737">
      <w:pPr>
        <w:spacing w:after="200" w:line="360" w:lineRule="auto"/>
        <w:ind w:left="141"/>
        <w:jc w:val="both"/>
        <w:rPr>
          <w:rFonts w:ascii="Times New Roman" w:hAnsi="Times New Roman" w:cs="Times New Roman"/>
          <w:sz w:val="24"/>
          <w:szCs w:val="24"/>
          <w:lang w:val="en-US"/>
        </w:rPr>
      </w:pPr>
      <w:r w:rsidRPr="00C73737">
        <w:rPr>
          <w:rFonts w:ascii="Times New Roman" w:hAnsi="Times New Roman" w:cs="Times New Roman"/>
          <w:sz w:val="24"/>
          <w:szCs w:val="24"/>
          <w:lang w:val="en-US"/>
        </w:rPr>
        <w:tab/>
      </w:r>
      <w:r w:rsidRPr="00C73737">
        <w:rPr>
          <w:rFonts w:ascii="Times New Roman" w:hAnsi="Times New Roman" w:cs="Times New Roman"/>
          <w:sz w:val="24"/>
          <w:szCs w:val="24"/>
          <w:lang w:val="en-US"/>
        </w:rPr>
        <w:tab/>
      </w:r>
      <w:r w:rsidRPr="00C73737">
        <w:rPr>
          <w:rFonts w:ascii="Times New Roman" w:hAnsi="Times New Roman" w:cs="Times New Roman"/>
          <w:sz w:val="24"/>
          <w:szCs w:val="24"/>
          <w:lang w:val="en-US"/>
        </w:rPr>
        <w:tab/>
      </w:r>
      <w:r w:rsidRPr="00C73737">
        <w:rPr>
          <w:rFonts w:ascii="Times New Roman" w:hAnsi="Times New Roman" w:cs="Times New Roman"/>
          <w:sz w:val="24"/>
          <w:szCs w:val="24"/>
          <w:lang w:val="en-US"/>
        </w:rPr>
        <w:tab/>
      </w:r>
    </w:p>
    <w:p w14:paraId="398B1BBD" w14:textId="43FD4A7A" w:rsidR="00F668BD" w:rsidRDefault="00946AA0" w:rsidP="00C73737">
      <w:pPr>
        <w:spacing w:after="200" w:line="360" w:lineRule="auto"/>
        <w:ind w:firstLine="360"/>
        <w:jc w:val="both"/>
        <w:rPr>
          <w:rFonts w:ascii="Times New Roman" w:hAnsi="Times New Roman" w:cs="Times New Roman"/>
          <w:sz w:val="24"/>
          <w:szCs w:val="24"/>
          <w:lang w:val="en-US"/>
        </w:rPr>
      </w:pPr>
      <w:r w:rsidRPr="00C73737">
        <w:rPr>
          <w:rFonts w:ascii="Times New Roman" w:hAnsi="Times New Roman" w:cs="Times New Roman"/>
          <w:sz w:val="24"/>
          <w:szCs w:val="24"/>
          <w:lang w:val="en-US"/>
        </w:rPr>
        <w:lastRenderedPageBreak/>
        <w:t xml:space="preserve">This stream entirely contains larger inputs, it is obvious we cannot achieve a gain in this case. </w:t>
      </w:r>
      <w:r w:rsidR="00282FB0" w:rsidRPr="00C73737">
        <w:rPr>
          <w:rFonts w:ascii="Times New Roman" w:hAnsi="Times New Roman" w:cs="Times New Roman"/>
          <w:sz w:val="24"/>
          <w:szCs w:val="24"/>
          <w:lang w:val="en-US"/>
        </w:rPr>
        <w:t>nevertheless,</w:t>
      </w:r>
      <w:r w:rsidRPr="00C73737">
        <w:rPr>
          <w:rFonts w:ascii="Times New Roman" w:hAnsi="Times New Roman" w:cs="Times New Roman"/>
          <w:sz w:val="24"/>
          <w:szCs w:val="24"/>
          <w:lang w:val="en-US"/>
        </w:rPr>
        <w:t xml:space="preserve"> we have utilized both processors parallelly.</w:t>
      </w:r>
      <w:r w:rsidR="00282FB0" w:rsidRPr="00C73737">
        <w:rPr>
          <w:rFonts w:ascii="Times New Roman" w:hAnsi="Times New Roman" w:cs="Times New Roman"/>
          <w:sz w:val="24"/>
          <w:szCs w:val="24"/>
          <w:lang w:val="en-US"/>
        </w:rPr>
        <w:t xml:space="preserve"> There were n</w:t>
      </w:r>
      <w:r w:rsidRPr="00C73737">
        <w:rPr>
          <w:rFonts w:ascii="Times New Roman" w:hAnsi="Times New Roman" w:cs="Times New Roman"/>
          <w:sz w:val="24"/>
          <w:szCs w:val="24"/>
          <w:lang w:val="en-US"/>
        </w:rPr>
        <w:t xml:space="preserve">o peaks in this graph and </w:t>
      </w:r>
      <w:r w:rsidR="00282FB0" w:rsidRPr="00C73737">
        <w:rPr>
          <w:rFonts w:ascii="Times New Roman" w:hAnsi="Times New Roman" w:cs="Times New Roman"/>
          <w:sz w:val="24"/>
          <w:szCs w:val="24"/>
          <w:lang w:val="en-US"/>
        </w:rPr>
        <w:t>n</w:t>
      </w:r>
      <w:r w:rsidRPr="00C73737">
        <w:rPr>
          <w:rFonts w:ascii="Times New Roman" w:hAnsi="Times New Roman" w:cs="Times New Roman"/>
          <w:sz w:val="24"/>
          <w:szCs w:val="24"/>
          <w:lang w:val="en-US"/>
        </w:rPr>
        <w:t>o sampling taken place</w:t>
      </w:r>
      <w:r w:rsidR="00282FB0" w:rsidRPr="00C73737">
        <w:rPr>
          <w:rFonts w:ascii="Times New Roman" w:hAnsi="Times New Roman" w:cs="Times New Roman"/>
          <w:sz w:val="24"/>
          <w:szCs w:val="24"/>
          <w:lang w:val="en-US"/>
        </w:rPr>
        <w:t xml:space="preserve"> because </w:t>
      </w:r>
      <w:r w:rsidRPr="00C73737">
        <w:rPr>
          <w:rFonts w:ascii="Times New Roman" w:hAnsi="Times New Roman" w:cs="Times New Roman"/>
          <w:sz w:val="24"/>
          <w:szCs w:val="24"/>
          <w:lang w:val="en-US"/>
        </w:rPr>
        <w:t>the outliers are caught and sent to GPU</w:t>
      </w:r>
      <w:r w:rsidR="00282FB0" w:rsidRPr="00C73737">
        <w:rPr>
          <w:rFonts w:ascii="Times New Roman" w:hAnsi="Times New Roman" w:cs="Times New Roman"/>
          <w:sz w:val="24"/>
          <w:szCs w:val="24"/>
          <w:lang w:val="en-US"/>
        </w:rPr>
        <w:t>. H</w:t>
      </w:r>
      <w:r w:rsidRPr="00C73737">
        <w:rPr>
          <w:rFonts w:ascii="Times New Roman" w:hAnsi="Times New Roman" w:cs="Times New Roman"/>
          <w:sz w:val="24"/>
          <w:szCs w:val="24"/>
          <w:lang w:val="en-US"/>
        </w:rPr>
        <w:t>ence no sampling phase and CPU executions</w:t>
      </w:r>
      <w:r w:rsidR="00282FB0" w:rsidRPr="00C73737">
        <w:rPr>
          <w:rFonts w:ascii="Times New Roman" w:hAnsi="Times New Roman" w:cs="Times New Roman"/>
          <w:sz w:val="24"/>
          <w:szCs w:val="24"/>
          <w:lang w:val="en-US"/>
        </w:rPr>
        <w:t xml:space="preserve"> were there for this stream</w:t>
      </w:r>
      <w:r w:rsidRPr="00C73737">
        <w:rPr>
          <w:rFonts w:ascii="Times New Roman" w:hAnsi="Times New Roman" w:cs="Times New Roman"/>
          <w:sz w:val="24"/>
          <w:szCs w:val="24"/>
          <w:lang w:val="en-US"/>
        </w:rPr>
        <w:t xml:space="preserve"> at all.</w:t>
      </w:r>
      <w:r w:rsidR="00282FB0" w:rsidRPr="00C73737">
        <w:rPr>
          <w:rFonts w:ascii="Times New Roman" w:hAnsi="Times New Roman" w:cs="Times New Roman"/>
          <w:sz w:val="24"/>
          <w:szCs w:val="24"/>
          <w:lang w:val="en-US"/>
        </w:rPr>
        <w:t xml:space="preserve"> </w:t>
      </w:r>
      <w:r w:rsidRPr="00C73737">
        <w:rPr>
          <w:rFonts w:ascii="Times New Roman" w:hAnsi="Times New Roman" w:cs="Times New Roman"/>
          <w:sz w:val="24"/>
          <w:szCs w:val="24"/>
          <w:lang w:val="en-US"/>
        </w:rPr>
        <w:t>But, if continuously large problems were coming, it would have switched to GPU for next batch</w:t>
      </w:r>
      <w:r w:rsidR="00282FB0" w:rsidRPr="00C73737">
        <w:rPr>
          <w:rFonts w:ascii="Times New Roman" w:hAnsi="Times New Roman" w:cs="Times New Roman"/>
          <w:sz w:val="24"/>
          <w:szCs w:val="24"/>
          <w:lang w:val="en-US"/>
        </w:rPr>
        <w:t xml:space="preserve">es after it </w:t>
      </w:r>
      <w:r w:rsidR="00DB1D01" w:rsidRPr="00C73737">
        <w:rPr>
          <w:rFonts w:ascii="Times New Roman" w:hAnsi="Times New Roman" w:cs="Times New Roman"/>
          <w:sz w:val="24"/>
          <w:szCs w:val="24"/>
          <w:lang w:val="en-US"/>
        </w:rPr>
        <w:t xml:space="preserve">has </w:t>
      </w:r>
      <w:r w:rsidR="00282FB0" w:rsidRPr="00C73737">
        <w:rPr>
          <w:rFonts w:ascii="Times New Roman" w:hAnsi="Times New Roman" w:cs="Times New Roman"/>
          <w:sz w:val="24"/>
          <w:szCs w:val="24"/>
          <w:lang w:val="en-US"/>
        </w:rPr>
        <w:t xml:space="preserve">caught </w:t>
      </w:r>
      <w:r w:rsidR="00DB1D01" w:rsidRPr="00C73737">
        <w:rPr>
          <w:rFonts w:ascii="Times New Roman" w:hAnsi="Times New Roman" w:cs="Times New Roman"/>
          <w:sz w:val="24"/>
          <w:szCs w:val="24"/>
          <w:lang w:val="en-US"/>
        </w:rPr>
        <w:t>a few</w:t>
      </w:r>
      <w:r w:rsidR="00282FB0" w:rsidRPr="00C73737">
        <w:rPr>
          <w:rFonts w:ascii="Times New Roman" w:hAnsi="Times New Roman" w:cs="Times New Roman"/>
          <w:sz w:val="24"/>
          <w:szCs w:val="24"/>
          <w:lang w:val="en-US"/>
        </w:rPr>
        <w:t xml:space="preserve"> outliers.</w:t>
      </w:r>
      <w:r w:rsidR="00DB1D01" w:rsidRPr="00C73737">
        <w:rPr>
          <w:rFonts w:ascii="Times New Roman" w:hAnsi="Times New Roman" w:cs="Times New Roman"/>
          <w:sz w:val="24"/>
          <w:szCs w:val="24"/>
          <w:lang w:val="en-US"/>
        </w:rPr>
        <w:t xml:space="preserve"> </w:t>
      </w:r>
      <w:r w:rsidRPr="00C73737">
        <w:rPr>
          <w:rFonts w:ascii="Times New Roman" w:hAnsi="Times New Roman" w:cs="Times New Roman"/>
          <w:sz w:val="24"/>
          <w:szCs w:val="24"/>
          <w:lang w:val="en-US"/>
        </w:rPr>
        <w:t>There was a little overhead due to the algorithm and it was -0.15%</w:t>
      </w:r>
      <w:r w:rsidR="00DB1D01" w:rsidRPr="00C73737">
        <w:rPr>
          <w:rFonts w:ascii="Times New Roman" w:hAnsi="Times New Roman" w:cs="Times New Roman"/>
          <w:sz w:val="24"/>
          <w:szCs w:val="24"/>
          <w:lang w:val="en-US"/>
        </w:rPr>
        <w:t xml:space="preserve"> and it is negligible.</w:t>
      </w:r>
    </w:p>
    <w:p w14:paraId="3602AC58" w14:textId="0C02D088" w:rsidR="00B47ED8" w:rsidRPr="00B47ED8" w:rsidRDefault="00B47ED8" w:rsidP="00B47ED8">
      <w:pPr>
        <w:tabs>
          <w:tab w:val="left" w:pos="630"/>
        </w:tabs>
        <w:spacing w:before="240" w:after="200" w:line="360" w:lineRule="auto"/>
        <w:jc w:val="both"/>
        <w:rPr>
          <w:rFonts w:ascii="Times New Roman" w:hAnsi="Times New Roman" w:cs="Times New Roman"/>
          <w:i/>
          <w:iCs/>
          <w:sz w:val="24"/>
          <w:szCs w:val="24"/>
          <w:lang w:val="en-US"/>
        </w:rPr>
      </w:pPr>
      <w:r w:rsidRPr="00F10846">
        <w:rPr>
          <w:rFonts w:ascii="Times New Roman" w:hAnsi="Times New Roman" w:cs="Times New Roman"/>
          <w:i/>
          <w:iCs/>
          <w:sz w:val="24"/>
          <w:szCs w:val="24"/>
          <w:lang w:val="en-US"/>
        </w:rPr>
        <w:t>6.10.</w:t>
      </w:r>
      <w:r>
        <w:rPr>
          <w:rFonts w:ascii="Times New Roman" w:hAnsi="Times New Roman" w:cs="Times New Roman"/>
          <w:i/>
          <w:iCs/>
          <w:sz w:val="24"/>
          <w:szCs w:val="24"/>
          <w:lang w:val="en-US"/>
        </w:rPr>
        <w:t>3</w:t>
      </w:r>
      <w:r w:rsidRPr="00F10846">
        <w:rPr>
          <w:rFonts w:ascii="Times New Roman" w:hAnsi="Times New Roman" w:cs="Times New Roman"/>
          <w:i/>
          <w:iCs/>
          <w:sz w:val="24"/>
          <w:szCs w:val="24"/>
          <w:lang w:val="en-US"/>
        </w:rPr>
        <w:t>.</w:t>
      </w:r>
      <w:r>
        <w:rPr>
          <w:rFonts w:ascii="Times New Roman" w:hAnsi="Times New Roman" w:cs="Times New Roman"/>
          <w:i/>
          <w:iCs/>
          <w:sz w:val="24"/>
          <w:szCs w:val="24"/>
          <w:lang w:val="en-US"/>
        </w:rPr>
        <w:tab/>
      </w:r>
      <w:r w:rsidRPr="00F10846">
        <w:rPr>
          <w:rFonts w:ascii="Times New Roman" w:hAnsi="Times New Roman" w:cs="Times New Roman"/>
          <w:i/>
          <w:iCs/>
          <w:sz w:val="24"/>
          <w:szCs w:val="24"/>
          <w:lang w:val="en-US"/>
        </w:rPr>
        <w:t>GPU Specific Stream</w:t>
      </w:r>
    </w:p>
    <w:p w14:paraId="12B5E518" w14:textId="2C3F0948" w:rsidR="0072137B" w:rsidRDefault="00FB6508" w:rsidP="00C73737">
      <w:pPr>
        <w:pBdr>
          <w:top w:val="nil"/>
          <w:left w:val="nil"/>
          <w:bottom w:val="nil"/>
          <w:right w:val="nil"/>
          <w:between w:val="nil"/>
        </w:pBdr>
        <w:spacing w:after="200" w:line="360" w:lineRule="auto"/>
        <w:ind w:left="141"/>
        <w:jc w:val="center"/>
      </w:pPr>
      <w:r>
        <w:rPr>
          <w:noProof/>
        </w:rPr>
        <w:drawing>
          <wp:inline distT="0" distB="0" distL="0" distR="0" wp14:anchorId="0953CF13" wp14:editId="6F3BBD0E">
            <wp:extent cx="4625879" cy="2743200"/>
            <wp:effectExtent l="0" t="0" r="3810" b="0"/>
            <wp:docPr id="2" name="Chart 2">
              <a:extLst xmlns:a="http://schemas.openxmlformats.org/drawingml/2006/main">
                <a:ext uri="{FF2B5EF4-FFF2-40B4-BE49-F238E27FC236}">
                  <a16:creationId xmlns:a16="http://schemas.microsoft.com/office/drawing/2014/main" id="{9AF456F6-D597-4311-9994-1341FB474A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tbl>
      <w:tblPr>
        <w:tblStyle w:val="TableGrid"/>
        <w:tblW w:w="0" w:type="auto"/>
        <w:tblLook w:val="04A0" w:firstRow="1" w:lastRow="0" w:firstColumn="1" w:lastColumn="0" w:noHBand="0" w:noVBand="1"/>
      </w:tblPr>
      <w:tblGrid>
        <w:gridCol w:w="6745"/>
        <w:gridCol w:w="2297"/>
      </w:tblGrid>
      <w:tr w:rsidR="00023CA0" w:rsidRPr="00C73737" w14:paraId="0637F309" w14:textId="77777777" w:rsidTr="00EF6040">
        <w:tc>
          <w:tcPr>
            <w:tcW w:w="6745" w:type="dxa"/>
          </w:tcPr>
          <w:p w14:paraId="428D6BFE" w14:textId="77777777" w:rsidR="00023CA0" w:rsidRPr="00C73737" w:rsidRDefault="00023CA0" w:rsidP="00C73737">
            <w:pPr>
              <w:spacing w:line="276" w:lineRule="auto"/>
              <w:rPr>
                <w:rFonts w:ascii="Times New Roman" w:hAnsi="Times New Roman" w:cs="Times New Roman"/>
                <w:sz w:val="24"/>
                <w:szCs w:val="24"/>
              </w:rPr>
            </w:pPr>
            <w:r w:rsidRPr="00C73737">
              <w:rPr>
                <w:rFonts w:ascii="Times New Roman" w:hAnsi="Times New Roman" w:cs="Times New Roman"/>
                <w:sz w:val="24"/>
                <w:szCs w:val="24"/>
              </w:rPr>
              <w:t>CPU only:</w:t>
            </w:r>
          </w:p>
        </w:tc>
        <w:tc>
          <w:tcPr>
            <w:tcW w:w="2297" w:type="dxa"/>
          </w:tcPr>
          <w:p w14:paraId="4674B45B" w14:textId="77777777" w:rsidR="00023CA0" w:rsidRPr="00C73737" w:rsidRDefault="00023CA0" w:rsidP="00C73737">
            <w:pPr>
              <w:spacing w:line="276" w:lineRule="auto"/>
              <w:jc w:val="right"/>
              <w:rPr>
                <w:rFonts w:ascii="Times New Roman" w:hAnsi="Times New Roman" w:cs="Times New Roman"/>
                <w:sz w:val="24"/>
                <w:szCs w:val="24"/>
              </w:rPr>
            </w:pPr>
            <w:r w:rsidRPr="00C73737">
              <w:rPr>
                <w:rFonts w:ascii="Times New Roman" w:hAnsi="Times New Roman" w:cs="Times New Roman"/>
                <w:sz w:val="24"/>
                <w:szCs w:val="24"/>
                <w:lang w:val="en-US"/>
              </w:rPr>
              <w:t>64144.8</w:t>
            </w:r>
            <w:r w:rsidRPr="00C73737">
              <w:rPr>
                <w:rFonts w:ascii="Times New Roman" w:hAnsi="Times New Roman" w:cs="Times New Roman"/>
                <w:sz w:val="24"/>
                <w:szCs w:val="24"/>
              </w:rPr>
              <w:t xml:space="preserve"> </w:t>
            </w:r>
            <w:proofErr w:type="spellStart"/>
            <w:r w:rsidRPr="00C73737">
              <w:rPr>
                <w:rFonts w:ascii="Times New Roman" w:hAnsi="Times New Roman" w:cs="Times New Roman"/>
                <w:sz w:val="24"/>
                <w:szCs w:val="24"/>
              </w:rPr>
              <w:t>ms</w:t>
            </w:r>
            <w:proofErr w:type="spellEnd"/>
          </w:p>
        </w:tc>
      </w:tr>
      <w:tr w:rsidR="00023CA0" w:rsidRPr="00C73737" w14:paraId="60AE2129" w14:textId="77777777" w:rsidTr="00EF6040">
        <w:tc>
          <w:tcPr>
            <w:tcW w:w="6745" w:type="dxa"/>
          </w:tcPr>
          <w:p w14:paraId="2B7349EE" w14:textId="77777777" w:rsidR="00023CA0" w:rsidRPr="00C73737" w:rsidRDefault="00023CA0" w:rsidP="00C73737">
            <w:pPr>
              <w:spacing w:line="276" w:lineRule="auto"/>
              <w:rPr>
                <w:rFonts w:ascii="Times New Roman" w:hAnsi="Times New Roman" w:cs="Times New Roman"/>
                <w:sz w:val="24"/>
                <w:szCs w:val="24"/>
              </w:rPr>
            </w:pPr>
            <w:r w:rsidRPr="00C73737">
              <w:rPr>
                <w:rFonts w:ascii="Times New Roman" w:hAnsi="Times New Roman" w:cs="Times New Roman"/>
                <w:sz w:val="24"/>
                <w:szCs w:val="24"/>
              </w:rPr>
              <w:t>GPU only:</w:t>
            </w:r>
          </w:p>
        </w:tc>
        <w:tc>
          <w:tcPr>
            <w:tcW w:w="2297" w:type="dxa"/>
          </w:tcPr>
          <w:p w14:paraId="00E80901" w14:textId="77777777" w:rsidR="00023CA0" w:rsidRPr="00C73737" w:rsidRDefault="00023CA0" w:rsidP="00C73737">
            <w:pPr>
              <w:spacing w:line="276" w:lineRule="auto"/>
              <w:jc w:val="right"/>
              <w:rPr>
                <w:rFonts w:ascii="Times New Roman" w:hAnsi="Times New Roman" w:cs="Times New Roman"/>
                <w:sz w:val="24"/>
                <w:szCs w:val="24"/>
              </w:rPr>
            </w:pPr>
            <w:r w:rsidRPr="00C73737">
              <w:rPr>
                <w:rFonts w:ascii="Times New Roman" w:hAnsi="Times New Roman" w:cs="Times New Roman"/>
                <w:sz w:val="24"/>
                <w:szCs w:val="24"/>
                <w:lang w:val="en-US"/>
              </w:rPr>
              <w:t xml:space="preserve">9432.4 </w:t>
            </w:r>
            <w:proofErr w:type="spellStart"/>
            <w:r w:rsidRPr="00C73737">
              <w:rPr>
                <w:rFonts w:ascii="Times New Roman" w:hAnsi="Times New Roman" w:cs="Times New Roman"/>
                <w:sz w:val="24"/>
                <w:szCs w:val="24"/>
              </w:rPr>
              <w:t>ms</w:t>
            </w:r>
            <w:proofErr w:type="spellEnd"/>
          </w:p>
        </w:tc>
      </w:tr>
      <w:tr w:rsidR="00023CA0" w:rsidRPr="00C73737" w14:paraId="28D6504D" w14:textId="77777777" w:rsidTr="00EF6040">
        <w:tc>
          <w:tcPr>
            <w:tcW w:w="6745" w:type="dxa"/>
          </w:tcPr>
          <w:p w14:paraId="133B0BC6" w14:textId="77777777" w:rsidR="00023CA0" w:rsidRPr="00C73737" w:rsidRDefault="00023CA0" w:rsidP="00C73737">
            <w:pPr>
              <w:spacing w:line="276" w:lineRule="auto"/>
              <w:rPr>
                <w:rFonts w:ascii="Times New Roman" w:hAnsi="Times New Roman" w:cs="Times New Roman"/>
                <w:sz w:val="24"/>
                <w:szCs w:val="24"/>
              </w:rPr>
            </w:pPr>
            <w:r w:rsidRPr="00C73737">
              <w:rPr>
                <w:rFonts w:ascii="Times New Roman" w:hAnsi="Times New Roman" w:cs="Times New Roman"/>
                <w:sz w:val="24"/>
                <w:szCs w:val="24"/>
              </w:rPr>
              <w:t>Self-flow:</w:t>
            </w:r>
          </w:p>
        </w:tc>
        <w:tc>
          <w:tcPr>
            <w:tcW w:w="2297" w:type="dxa"/>
          </w:tcPr>
          <w:p w14:paraId="5B3F5CC1" w14:textId="77777777" w:rsidR="00023CA0" w:rsidRPr="00C73737" w:rsidRDefault="00023CA0" w:rsidP="00C73737">
            <w:pPr>
              <w:spacing w:line="276" w:lineRule="auto"/>
              <w:jc w:val="right"/>
              <w:rPr>
                <w:rFonts w:ascii="Times New Roman" w:hAnsi="Times New Roman" w:cs="Times New Roman"/>
                <w:sz w:val="24"/>
                <w:szCs w:val="24"/>
              </w:rPr>
            </w:pPr>
            <w:r w:rsidRPr="00C73737">
              <w:rPr>
                <w:rFonts w:ascii="Times New Roman" w:hAnsi="Times New Roman" w:cs="Times New Roman"/>
                <w:sz w:val="24"/>
                <w:szCs w:val="24"/>
                <w:lang w:val="en-US"/>
              </w:rPr>
              <w:t xml:space="preserve">45824 </w:t>
            </w:r>
            <w:proofErr w:type="spellStart"/>
            <w:r w:rsidRPr="00C73737">
              <w:rPr>
                <w:rFonts w:ascii="Times New Roman" w:hAnsi="Times New Roman" w:cs="Times New Roman"/>
                <w:sz w:val="24"/>
                <w:szCs w:val="24"/>
              </w:rPr>
              <w:t>ms</w:t>
            </w:r>
            <w:proofErr w:type="spellEnd"/>
          </w:p>
        </w:tc>
      </w:tr>
      <w:tr w:rsidR="00023CA0" w:rsidRPr="00C73737" w14:paraId="4D39B77C" w14:textId="77777777" w:rsidTr="00EF6040">
        <w:tc>
          <w:tcPr>
            <w:tcW w:w="6745" w:type="dxa"/>
          </w:tcPr>
          <w:p w14:paraId="40D35AF0" w14:textId="77777777" w:rsidR="00023CA0" w:rsidRPr="00C73737" w:rsidRDefault="00023CA0" w:rsidP="00C73737">
            <w:pPr>
              <w:spacing w:line="276" w:lineRule="auto"/>
              <w:rPr>
                <w:rFonts w:ascii="Times New Roman" w:hAnsi="Times New Roman" w:cs="Times New Roman"/>
                <w:sz w:val="24"/>
                <w:szCs w:val="24"/>
              </w:rPr>
            </w:pPr>
            <w:r w:rsidRPr="00C73737">
              <w:rPr>
                <w:rFonts w:ascii="Times New Roman" w:hAnsi="Times New Roman" w:cs="Times New Roman"/>
                <w:sz w:val="24"/>
                <w:szCs w:val="24"/>
              </w:rPr>
              <w:t>ML only:</w:t>
            </w:r>
          </w:p>
        </w:tc>
        <w:tc>
          <w:tcPr>
            <w:tcW w:w="2297" w:type="dxa"/>
          </w:tcPr>
          <w:p w14:paraId="07546F2D" w14:textId="77777777" w:rsidR="00023CA0" w:rsidRPr="00C73737" w:rsidRDefault="00023CA0" w:rsidP="00C73737">
            <w:pPr>
              <w:spacing w:line="276" w:lineRule="auto"/>
              <w:jc w:val="right"/>
              <w:rPr>
                <w:rFonts w:ascii="Times New Roman" w:hAnsi="Times New Roman" w:cs="Times New Roman"/>
                <w:sz w:val="24"/>
                <w:szCs w:val="24"/>
              </w:rPr>
            </w:pPr>
            <w:r w:rsidRPr="00C73737">
              <w:rPr>
                <w:rFonts w:ascii="Times New Roman" w:hAnsi="Times New Roman" w:cs="Times New Roman"/>
                <w:sz w:val="24"/>
                <w:szCs w:val="24"/>
                <w:lang w:val="en-US"/>
              </w:rPr>
              <w:t xml:space="preserve">8061.2 </w:t>
            </w:r>
            <w:proofErr w:type="spellStart"/>
            <w:r w:rsidRPr="00C73737">
              <w:rPr>
                <w:rFonts w:ascii="Times New Roman" w:hAnsi="Times New Roman" w:cs="Times New Roman"/>
                <w:sz w:val="24"/>
                <w:szCs w:val="24"/>
              </w:rPr>
              <w:t>ms</w:t>
            </w:r>
            <w:proofErr w:type="spellEnd"/>
          </w:p>
        </w:tc>
      </w:tr>
      <w:tr w:rsidR="00023CA0" w:rsidRPr="00C73737" w14:paraId="4CEC27A1" w14:textId="77777777" w:rsidTr="00EF6040">
        <w:tc>
          <w:tcPr>
            <w:tcW w:w="6745" w:type="dxa"/>
          </w:tcPr>
          <w:p w14:paraId="3A40FB58" w14:textId="77777777" w:rsidR="00023CA0" w:rsidRPr="00C73737" w:rsidRDefault="00023CA0" w:rsidP="00C73737">
            <w:pPr>
              <w:spacing w:line="276" w:lineRule="auto"/>
              <w:rPr>
                <w:rFonts w:ascii="Times New Roman" w:hAnsi="Times New Roman" w:cs="Times New Roman"/>
                <w:sz w:val="24"/>
                <w:szCs w:val="24"/>
              </w:rPr>
            </w:pPr>
            <w:r w:rsidRPr="00C73737">
              <w:rPr>
                <w:rFonts w:ascii="Times New Roman" w:hAnsi="Times New Roman" w:cs="Times New Roman"/>
                <w:sz w:val="24"/>
                <w:szCs w:val="24"/>
              </w:rPr>
              <w:t>Hybrid model:</w:t>
            </w:r>
          </w:p>
        </w:tc>
        <w:tc>
          <w:tcPr>
            <w:tcW w:w="2297" w:type="dxa"/>
          </w:tcPr>
          <w:p w14:paraId="69F73D00" w14:textId="77777777" w:rsidR="00023CA0" w:rsidRPr="00C73737" w:rsidRDefault="00023CA0" w:rsidP="00C73737">
            <w:pPr>
              <w:spacing w:line="276" w:lineRule="auto"/>
              <w:jc w:val="right"/>
              <w:rPr>
                <w:rFonts w:ascii="Times New Roman" w:hAnsi="Times New Roman" w:cs="Times New Roman"/>
                <w:sz w:val="24"/>
                <w:szCs w:val="24"/>
                <w:lang w:val="en-US"/>
              </w:rPr>
            </w:pPr>
            <w:r w:rsidRPr="00C73737">
              <w:rPr>
                <w:rFonts w:ascii="Times New Roman" w:hAnsi="Times New Roman" w:cs="Times New Roman"/>
                <w:sz w:val="24"/>
                <w:szCs w:val="24"/>
                <w:lang w:val="en-US"/>
              </w:rPr>
              <w:t xml:space="preserve">8332.4 </w:t>
            </w:r>
            <w:proofErr w:type="spellStart"/>
            <w:r w:rsidRPr="00C73737">
              <w:rPr>
                <w:rFonts w:ascii="Times New Roman" w:hAnsi="Times New Roman" w:cs="Times New Roman"/>
                <w:sz w:val="24"/>
                <w:szCs w:val="24"/>
              </w:rPr>
              <w:t>ms</w:t>
            </w:r>
            <w:proofErr w:type="spellEnd"/>
          </w:p>
        </w:tc>
      </w:tr>
    </w:tbl>
    <w:p w14:paraId="40D1AACF" w14:textId="3777F930" w:rsidR="00A4212F" w:rsidRPr="0000455D" w:rsidRDefault="00A4212F" w:rsidP="0000455D">
      <w:pPr>
        <w:ind w:left="360"/>
        <w:rPr>
          <w:lang w:val="en-US"/>
        </w:rPr>
      </w:pPr>
    </w:p>
    <w:p w14:paraId="56F47FE3" w14:textId="72D33362" w:rsidR="29452E0C" w:rsidRPr="00C73737" w:rsidRDefault="26CB769C" w:rsidP="00C73737">
      <w:pPr>
        <w:spacing w:after="200" w:line="360" w:lineRule="auto"/>
        <w:ind w:firstLine="360"/>
        <w:jc w:val="both"/>
        <w:rPr>
          <w:rFonts w:ascii="Times New Roman" w:hAnsi="Times New Roman" w:cs="Times New Roman"/>
          <w:sz w:val="24"/>
          <w:szCs w:val="24"/>
        </w:rPr>
      </w:pPr>
      <w:r w:rsidRPr="00C73737">
        <w:rPr>
          <w:rFonts w:ascii="Times New Roman" w:hAnsi="Times New Roman" w:cs="Times New Roman"/>
          <w:sz w:val="24"/>
          <w:szCs w:val="24"/>
        </w:rPr>
        <w:t xml:space="preserve">Here the input flow </w:t>
      </w:r>
      <w:r w:rsidR="6E8FF116" w:rsidRPr="00C73737">
        <w:rPr>
          <w:rFonts w:ascii="Times New Roman" w:hAnsi="Times New Roman" w:cs="Times New Roman"/>
          <w:sz w:val="24"/>
          <w:szCs w:val="24"/>
        </w:rPr>
        <w:t>has two sizes of array. One size being suitable for GPU and the other being suitable for CPU.</w:t>
      </w:r>
      <w:r w:rsidR="76D21E6D" w:rsidRPr="00C73737">
        <w:rPr>
          <w:rFonts w:ascii="Times New Roman" w:hAnsi="Times New Roman" w:cs="Times New Roman"/>
          <w:sz w:val="24"/>
          <w:szCs w:val="24"/>
        </w:rPr>
        <w:t xml:space="preserve"> Further the </w:t>
      </w:r>
      <w:r w:rsidR="6F4CC98E" w:rsidRPr="00C73737">
        <w:rPr>
          <w:rFonts w:ascii="Times New Roman" w:hAnsi="Times New Roman" w:cs="Times New Roman"/>
          <w:sz w:val="24"/>
          <w:szCs w:val="24"/>
        </w:rPr>
        <w:t>flow</w:t>
      </w:r>
      <w:r w:rsidR="4D5B5CBE" w:rsidRPr="00C73737">
        <w:rPr>
          <w:rFonts w:ascii="Times New Roman" w:hAnsi="Times New Roman" w:cs="Times New Roman"/>
          <w:sz w:val="24"/>
          <w:szCs w:val="24"/>
        </w:rPr>
        <w:t>’s</w:t>
      </w:r>
      <w:r w:rsidR="76D21E6D" w:rsidRPr="00C73737">
        <w:rPr>
          <w:rFonts w:ascii="Times New Roman" w:hAnsi="Times New Roman" w:cs="Times New Roman"/>
          <w:sz w:val="24"/>
          <w:szCs w:val="24"/>
        </w:rPr>
        <w:t xml:space="preserve"> frequency of fluctuation between these two a</w:t>
      </w:r>
      <w:r w:rsidR="233A78F3" w:rsidRPr="00C73737">
        <w:rPr>
          <w:rFonts w:ascii="Times New Roman" w:hAnsi="Times New Roman" w:cs="Times New Roman"/>
          <w:sz w:val="24"/>
          <w:szCs w:val="24"/>
        </w:rPr>
        <w:t xml:space="preserve">rray sizes </w:t>
      </w:r>
      <w:r w:rsidR="27C7941F" w:rsidRPr="00C73737">
        <w:rPr>
          <w:rFonts w:ascii="Times New Roman" w:hAnsi="Times New Roman" w:cs="Times New Roman"/>
          <w:sz w:val="24"/>
          <w:szCs w:val="24"/>
        </w:rPr>
        <w:t>is</w:t>
      </w:r>
      <w:r w:rsidR="233A78F3" w:rsidRPr="00C73737">
        <w:rPr>
          <w:rFonts w:ascii="Times New Roman" w:hAnsi="Times New Roman" w:cs="Times New Roman"/>
          <w:sz w:val="24"/>
          <w:szCs w:val="24"/>
        </w:rPr>
        <w:t xml:space="preserve"> medium level.</w:t>
      </w:r>
      <w:r w:rsidR="05B803F1" w:rsidRPr="00C73737">
        <w:rPr>
          <w:rFonts w:ascii="Times New Roman" w:hAnsi="Times New Roman" w:cs="Times New Roman"/>
          <w:sz w:val="24"/>
          <w:szCs w:val="24"/>
        </w:rPr>
        <w:t xml:space="preserve"> </w:t>
      </w:r>
    </w:p>
    <w:p w14:paraId="2B81BF63" w14:textId="109CC415" w:rsidR="00B67B91" w:rsidRDefault="00B67B91" w:rsidP="2727E208">
      <w:pPr>
        <w:pBdr>
          <w:top w:val="nil"/>
          <w:left w:val="nil"/>
          <w:bottom w:val="nil"/>
          <w:right w:val="nil"/>
          <w:between w:val="nil"/>
        </w:pBdr>
        <w:spacing w:after="200" w:line="360" w:lineRule="auto"/>
        <w:ind w:left="141"/>
        <w:jc w:val="both"/>
        <w:rPr>
          <w:rFonts w:ascii="Times New Roman" w:eastAsia="Times New Roman" w:hAnsi="Times New Roman" w:cs="Times New Roman"/>
          <w:sz w:val="24"/>
          <w:szCs w:val="24"/>
          <w:lang w:val="en-US"/>
        </w:rPr>
      </w:pPr>
    </w:p>
    <w:p w14:paraId="473EA9E2" w14:textId="29AB9076" w:rsidR="00C73737" w:rsidRDefault="00C73737">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br w:type="page"/>
      </w:r>
    </w:p>
    <w:p w14:paraId="1B80723F" w14:textId="6C579E8D" w:rsidR="00C73737" w:rsidRDefault="00B47ED8" w:rsidP="00B47ED8">
      <w:pPr>
        <w:tabs>
          <w:tab w:val="left" w:pos="630"/>
        </w:tabs>
        <w:spacing w:before="240" w:after="200" w:line="360" w:lineRule="auto"/>
        <w:jc w:val="both"/>
        <w:rPr>
          <w:rFonts w:ascii="Times New Roman" w:eastAsia="Times New Roman" w:hAnsi="Times New Roman" w:cs="Times New Roman"/>
          <w:sz w:val="24"/>
          <w:szCs w:val="24"/>
          <w:lang w:val="en-US"/>
        </w:rPr>
      </w:pPr>
      <w:r w:rsidRPr="00F10846">
        <w:rPr>
          <w:rFonts w:ascii="Times New Roman" w:hAnsi="Times New Roman" w:cs="Times New Roman"/>
          <w:i/>
          <w:iCs/>
          <w:sz w:val="24"/>
          <w:szCs w:val="24"/>
          <w:lang w:val="en-US"/>
        </w:rPr>
        <w:lastRenderedPageBreak/>
        <w:t>6.10.</w:t>
      </w:r>
      <w:r>
        <w:rPr>
          <w:rFonts w:ascii="Times New Roman" w:hAnsi="Times New Roman" w:cs="Times New Roman"/>
          <w:i/>
          <w:iCs/>
          <w:sz w:val="24"/>
          <w:szCs w:val="24"/>
          <w:lang w:val="en-US"/>
        </w:rPr>
        <w:t>4</w:t>
      </w:r>
      <w:r w:rsidRPr="00F10846">
        <w:rPr>
          <w:rFonts w:ascii="Times New Roman" w:hAnsi="Times New Roman" w:cs="Times New Roman"/>
          <w:i/>
          <w:iCs/>
          <w:sz w:val="24"/>
          <w:szCs w:val="24"/>
          <w:lang w:val="en-US"/>
        </w:rPr>
        <w:t>.</w:t>
      </w:r>
      <w:r>
        <w:rPr>
          <w:rFonts w:ascii="Times New Roman" w:hAnsi="Times New Roman" w:cs="Times New Roman"/>
          <w:i/>
          <w:iCs/>
          <w:sz w:val="24"/>
          <w:szCs w:val="24"/>
          <w:lang w:val="en-US"/>
        </w:rPr>
        <w:tab/>
        <w:t>Square Wave</w:t>
      </w:r>
      <w:r w:rsidRPr="00F10846">
        <w:rPr>
          <w:rFonts w:ascii="Times New Roman" w:hAnsi="Times New Roman" w:cs="Times New Roman"/>
          <w:i/>
          <w:iCs/>
          <w:sz w:val="24"/>
          <w:szCs w:val="24"/>
          <w:lang w:val="en-US"/>
        </w:rPr>
        <w:t xml:space="preserve"> Stream</w:t>
      </w:r>
    </w:p>
    <w:p w14:paraId="244ACC11" w14:textId="622AB577" w:rsidR="0078411F" w:rsidRDefault="00082714" w:rsidP="00C73737">
      <w:pPr>
        <w:pBdr>
          <w:top w:val="nil"/>
          <w:left w:val="nil"/>
          <w:bottom w:val="nil"/>
          <w:right w:val="nil"/>
          <w:between w:val="nil"/>
        </w:pBdr>
        <w:spacing w:after="200" w:line="360" w:lineRule="auto"/>
        <w:ind w:left="141"/>
        <w:jc w:val="center"/>
        <w:rPr>
          <w:rFonts w:ascii="Times New Roman" w:eastAsia="Times New Roman" w:hAnsi="Times New Roman" w:cs="Times New Roman"/>
          <w:sz w:val="24"/>
          <w:szCs w:val="24"/>
          <w:lang w:val="en-US"/>
        </w:rPr>
      </w:pPr>
      <w:r>
        <w:rPr>
          <w:noProof/>
        </w:rPr>
        <w:drawing>
          <wp:inline distT="0" distB="0" distL="0" distR="0" wp14:anchorId="15A65C42" wp14:editId="2A2E0F98">
            <wp:extent cx="4572000" cy="2743200"/>
            <wp:effectExtent l="0" t="0" r="0" b="0"/>
            <wp:docPr id="7" name="Chart 7">
              <a:extLst xmlns:a="http://schemas.openxmlformats.org/drawingml/2006/main">
                <a:ext uri="{FF2B5EF4-FFF2-40B4-BE49-F238E27FC236}">
                  <a16:creationId xmlns:a16="http://schemas.microsoft.com/office/drawing/2014/main" id="{91420C81-78E1-484C-A69D-0EE3EDDC44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tbl>
      <w:tblPr>
        <w:tblStyle w:val="TableGrid"/>
        <w:tblW w:w="0" w:type="auto"/>
        <w:tblLook w:val="04A0" w:firstRow="1" w:lastRow="0" w:firstColumn="1" w:lastColumn="0" w:noHBand="0" w:noVBand="1"/>
      </w:tblPr>
      <w:tblGrid>
        <w:gridCol w:w="6295"/>
        <w:gridCol w:w="2747"/>
      </w:tblGrid>
      <w:tr w:rsidR="00023CA0" w:rsidRPr="00B47ED8" w14:paraId="238A498E" w14:textId="77777777" w:rsidTr="00EF6040">
        <w:tc>
          <w:tcPr>
            <w:tcW w:w="6295" w:type="dxa"/>
          </w:tcPr>
          <w:p w14:paraId="15F52DB2" w14:textId="77777777" w:rsidR="00023CA0" w:rsidRPr="00B47ED8" w:rsidRDefault="00023CA0" w:rsidP="00B47ED8">
            <w:pPr>
              <w:spacing w:line="276" w:lineRule="auto"/>
              <w:rPr>
                <w:rFonts w:ascii="Times New Roman" w:hAnsi="Times New Roman" w:cs="Times New Roman"/>
                <w:sz w:val="24"/>
                <w:szCs w:val="24"/>
              </w:rPr>
            </w:pPr>
            <w:r w:rsidRPr="00B47ED8">
              <w:rPr>
                <w:rFonts w:ascii="Times New Roman" w:hAnsi="Times New Roman" w:cs="Times New Roman"/>
                <w:sz w:val="24"/>
                <w:szCs w:val="24"/>
              </w:rPr>
              <w:t>CPU only:</w:t>
            </w:r>
          </w:p>
        </w:tc>
        <w:tc>
          <w:tcPr>
            <w:tcW w:w="2747" w:type="dxa"/>
          </w:tcPr>
          <w:p w14:paraId="79E6BA69" w14:textId="77777777" w:rsidR="00023CA0" w:rsidRPr="00B47ED8" w:rsidRDefault="00023CA0" w:rsidP="00B47ED8">
            <w:pPr>
              <w:spacing w:line="276" w:lineRule="auto"/>
              <w:jc w:val="right"/>
              <w:rPr>
                <w:rFonts w:ascii="Times New Roman" w:hAnsi="Times New Roman" w:cs="Times New Roman"/>
                <w:sz w:val="24"/>
                <w:szCs w:val="24"/>
              </w:rPr>
            </w:pPr>
            <w:r w:rsidRPr="00B47ED8">
              <w:rPr>
                <w:rFonts w:ascii="Times New Roman" w:eastAsia="Times New Roman" w:hAnsi="Times New Roman" w:cs="Times New Roman"/>
                <w:sz w:val="24"/>
                <w:szCs w:val="24"/>
                <w:lang w:val="en-US"/>
              </w:rPr>
              <w:t>32303.4</w:t>
            </w:r>
            <w:r w:rsidRPr="00B47ED8">
              <w:rPr>
                <w:rFonts w:ascii="Times New Roman" w:hAnsi="Times New Roman" w:cs="Times New Roman"/>
                <w:sz w:val="24"/>
                <w:szCs w:val="24"/>
              </w:rPr>
              <w:t xml:space="preserve"> </w:t>
            </w:r>
            <w:proofErr w:type="spellStart"/>
            <w:r w:rsidRPr="00B47ED8">
              <w:rPr>
                <w:rFonts w:ascii="Times New Roman" w:hAnsi="Times New Roman" w:cs="Times New Roman"/>
                <w:sz w:val="24"/>
                <w:szCs w:val="24"/>
              </w:rPr>
              <w:t>ms</w:t>
            </w:r>
            <w:proofErr w:type="spellEnd"/>
          </w:p>
        </w:tc>
      </w:tr>
      <w:tr w:rsidR="00023CA0" w:rsidRPr="00B47ED8" w14:paraId="6FA3A840" w14:textId="77777777" w:rsidTr="00EF6040">
        <w:tc>
          <w:tcPr>
            <w:tcW w:w="6295" w:type="dxa"/>
          </w:tcPr>
          <w:p w14:paraId="0B34865C" w14:textId="77777777" w:rsidR="00023CA0" w:rsidRPr="00B47ED8" w:rsidRDefault="00023CA0" w:rsidP="00B47ED8">
            <w:pPr>
              <w:spacing w:line="276" w:lineRule="auto"/>
              <w:rPr>
                <w:rFonts w:ascii="Times New Roman" w:hAnsi="Times New Roman" w:cs="Times New Roman"/>
                <w:sz w:val="24"/>
                <w:szCs w:val="24"/>
              </w:rPr>
            </w:pPr>
            <w:r w:rsidRPr="00B47ED8">
              <w:rPr>
                <w:rFonts w:ascii="Times New Roman" w:hAnsi="Times New Roman" w:cs="Times New Roman"/>
                <w:sz w:val="24"/>
                <w:szCs w:val="24"/>
              </w:rPr>
              <w:t>GPU only:</w:t>
            </w:r>
          </w:p>
        </w:tc>
        <w:tc>
          <w:tcPr>
            <w:tcW w:w="2747" w:type="dxa"/>
          </w:tcPr>
          <w:p w14:paraId="79132C9E" w14:textId="77777777" w:rsidR="00023CA0" w:rsidRPr="00B47ED8" w:rsidRDefault="00023CA0" w:rsidP="00B47ED8">
            <w:pPr>
              <w:spacing w:line="276" w:lineRule="auto"/>
              <w:jc w:val="right"/>
              <w:rPr>
                <w:rFonts w:ascii="Times New Roman" w:hAnsi="Times New Roman" w:cs="Times New Roman"/>
                <w:sz w:val="24"/>
                <w:szCs w:val="24"/>
              </w:rPr>
            </w:pPr>
            <w:r w:rsidRPr="00B47ED8">
              <w:rPr>
                <w:rFonts w:ascii="Times New Roman" w:eastAsia="Times New Roman" w:hAnsi="Times New Roman" w:cs="Times New Roman"/>
                <w:sz w:val="24"/>
                <w:szCs w:val="24"/>
                <w:lang w:val="en-US"/>
              </w:rPr>
              <w:t>7694.2</w:t>
            </w:r>
            <w:r w:rsidRPr="00B47ED8">
              <w:rPr>
                <w:rFonts w:ascii="Times New Roman" w:hAnsi="Times New Roman" w:cs="Times New Roman"/>
                <w:sz w:val="24"/>
                <w:szCs w:val="24"/>
                <w:lang w:val="en-US"/>
              </w:rPr>
              <w:t xml:space="preserve"> </w:t>
            </w:r>
            <w:proofErr w:type="spellStart"/>
            <w:r w:rsidRPr="00B47ED8">
              <w:rPr>
                <w:rFonts w:ascii="Times New Roman" w:hAnsi="Times New Roman" w:cs="Times New Roman"/>
                <w:sz w:val="24"/>
                <w:szCs w:val="24"/>
              </w:rPr>
              <w:t>ms</w:t>
            </w:r>
            <w:proofErr w:type="spellEnd"/>
          </w:p>
        </w:tc>
      </w:tr>
      <w:tr w:rsidR="00023CA0" w:rsidRPr="00B47ED8" w14:paraId="15B981CC" w14:textId="77777777" w:rsidTr="00EF6040">
        <w:tc>
          <w:tcPr>
            <w:tcW w:w="6295" w:type="dxa"/>
          </w:tcPr>
          <w:p w14:paraId="747A8D04" w14:textId="77777777" w:rsidR="00023CA0" w:rsidRPr="00B47ED8" w:rsidRDefault="00023CA0" w:rsidP="00B47ED8">
            <w:pPr>
              <w:spacing w:line="276" w:lineRule="auto"/>
              <w:rPr>
                <w:rFonts w:ascii="Times New Roman" w:hAnsi="Times New Roman" w:cs="Times New Roman"/>
                <w:sz w:val="24"/>
                <w:szCs w:val="24"/>
              </w:rPr>
            </w:pPr>
            <w:r w:rsidRPr="00B47ED8">
              <w:rPr>
                <w:rFonts w:ascii="Times New Roman" w:hAnsi="Times New Roman" w:cs="Times New Roman"/>
                <w:sz w:val="24"/>
                <w:szCs w:val="24"/>
              </w:rPr>
              <w:t>Self-flow:</w:t>
            </w:r>
          </w:p>
        </w:tc>
        <w:tc>
          <w:tcPr>
            <w:tcW w:w="2747" w:type="dxa"/>
          </w:tcPr>
          <w:p w14:paraId="1C80D6B4" w14:textId="77777777" w:rsidR="00023CA0" w:rsidRPr="00B47ED8" w:rsidRDefault="00023CA0" w:rsidP="00B47ED8">
            <w:pPr>
              <w:spacing w:line="276" w:lineRule="auto"/>
              <w:jc w:val="right"/>
              <w:rPr>
                <w:rFonts w:ascii="Times New Roman" w:hAnsi="Times New Roman" w:cs="Times New Roman"/>
                <w:sz w:val="24"/>
                <w:szCs w:val="24"/>
              </w:rPr>
            </w:pPr>
            <w:r w:rsidRPr="00B47ED8">
              <w:rPr>
                <w:rFonts w:ascii="Times New Roman" w:eastAsia="Times New Roman" w:hAnsi="Times New Roman" w:cs="Times New Roman"/>
                <w:sz w:val="24"/>
                <w:szCs w:val="24"/>
                <w:lang w:val="en-US"/>
              </w:rPr>
              <w:t xml:space="preserve">8508 </w:t>
            </w:r>
            <w:proofErr w:type="spellStart"/>
            <w:r w:rsidRPr="00B47ED8">
              <w:rPr>
                <w:rFonts w:ascii="Times New Roman" w:hAnsi="Times New Roman" w:cs="Times New Roman"/>
                <w:sz w:val="24"/>
                <w:szCs w:val="24"/>
              </w:rPr>
              <w:t>ms</w:t>
            </w:r>
            <w:proofErr w:type="spellEnd"/>
          </w:p>
        </w:tc>
      </w:tr>
      <w:tr w:rsidR="00023CA0" w:rsidRPr="00B47ED8" w14:paraId="0C7B9FFC" w14:textId="77777777" w:rsidTr="00EF6040">
        <w:tc>
          <w:tcPr>
            <w:tcW w:w="6295" w:type="dxa"/>
          </w:tcPr>
          <w:p w14:paraId="08B530C0" w14:textId="77777777" w:rsidR="00023CA0" w:rsidRPr="00B47ED8" w:rsidRDefault="00023CA0" w:rsidP="00B47ED8">
            <w:pPr>
              <w:spacing w:line="276" w:lineRule="auto"/>
              <w:rPr>
                <w:rFonts w:ascii="Times New Roman" w:hAnsi="Times New Roman" w:cs="Times New Roman"/>
                <w:sz w:val="24"/>
                <w:szCs w:val="24"/>
              </w:rPr>
            </w:pPr>
            <w:r w:rsidRPr="00B47ED8">
              <w:rPr>
                <w:rFonts w:ascii="Times New Roman" w:hAnsi="Times New Roman" w:cs="Times New Roman"/>
                <w:sz w:val="24"/>
                <w:szCs w:val="24"/>
              </w:rPr>
              <w:t>ML only:</w:t>
            </w:r>
          </w:p>
        </w:tc>
        <w:tc>
          <w:tcPr>
            <w:tcW w:w="2747" w:type="dxa"/>
          </w:tcPr>
          <w:p w14:paraId="2A1BEDB9" w14:textId="77777777" w:rsidR="00023CA0" w:rsidRPr="00B47ED8" w:rsidRDefault="00023CA0" w:rsidP="00B47ED8">
            <w:pPr>
              <w:spacing w:line="276" w:lineRule="auto"/>
              <w:jc w:val="right"/>
              <w:rPr>
                <w:rFonts w:ascii="Times New Roman" w:hAnsi="Times New Roman" w:cs="Times New Roman"/>
                <w:sz w:val="24"/>
                <w:szCs w:val="24"/>
              </w:rPr>
            </w:pPr>
            <w:r w:rsidRPr="00B47ED8">
              <w:rPr>
                <w:rFonts w:ascii="Times New Roman" w:eastAsia="Times New Roman" w:hAnsi="Times New Roman" w:cs="Times New Roman"/>
                <w:sz w:val="24"/>
                <w:szCs w:val="24"/>
                <w:lang w:val="en-US"/>
              </w:rPr>
              <w:t xml:space="preserve">8023.4 </w:t>
            </w:r>
            <w:proofErr w:type="spellStart"/>
            <w:r w:rsidRPr="00B47ED8">
              <w:rPr>
                <w:rFonts w:ascii="Times New Roman" w:hAnsi="Times New Roman" w:cs="Times New Roman"/>
                <w:sz w:val="24"/>
                <w:szCs w:val="24"/>
              </w:rPr>
              <w:t>ms</w:t>
            </w:r>
            <w:proofErr w:type="spellEnd"/>
          </w:p>
        </w:tc>
      </w:tr>
      <w:tr w:rsidR="00023CA0" w:rsidRPr="00B47ED8" w14:paraId="7DE68730" w14:textId="77777777" w:rsidTr="00EF6040">
        <w:tc>
          <w:tcPr>
            <w:tcW w:w="6295" w:type="dxa"/>
          </w:tcPr>
          <w:p w14:paraId="7DB54ED9" w14:textId="77777777" w:rsidR="00023CA0" w:rsidRPr="00B47ED8" w:rsidRDefault="00023CA0" w:rsidP="00B47ED8">
            <w:pPr>
              <w:spacing w:line="276" w:lineRule="auto"/>
              <w:rPr>
                <w:rFonts w:ascii="Times New Roman" w:hAnsi="Times New Roman" w:cs="Times New Roman"/>
                <w:sz w:val="24"/>
                <w:szCs w:val="24"/>
              </w:rPr>
            </w:pPr>
            <w:r w:rsidRPr="00B47ED8">
              <w:rPr>
                <w:rFonts w:ascii="Times New Roman" w:hAnsi="Times New Roman" w:cs="Times New Roman"/>
                <w:sz w:val="24"/>
                <w:szCs w:val="24"/>
              </w:rPr>
              <w:t>Hybrid model:</w:t>
            </w:r>
          </w:p>
        </w:tc>
        <w:tc>
          <w:tcPr>
            <w:tcW w:w="2747" w:type="dxa"/>
          </w:tcPr>
          <w:p w14:paraId="2F9EE5E6" w14:textId="77777777" w:rsidR="00023CA0" w:rsidRPr="00B47ED8" w:rsidRDefault="00023CA0" w:rsidP="00B47ED8">
            <w:pPr>
              <w:spacing w:line="276" w:lineRule="auto"/>
              <w:jc w:val="right"/>
              <w:rPr>
                <w:rFonts w:ascii="Times New Roman" w:hAnsi="Times New Roman" w:cs="Times New Roman"/>
                <w:sz w:val="24"/>
                <w:szCs w:val="24"/>
                <w:lang w:val="en-US"/>
              </w:rPr>
            </w:pPr>
            <w:r w:rsidRPr="00B47ED8">
              <w:rPr>
                <w:rFonts w:ascii="Times New Roman" w:eastAsia="Times New Roman" w:hAnsi="Times New Roman" w:cs="Times New Roman"/>
                <w:sz w:val="24"/>
                <w:szCs w:val="24"/>
                <w:lang w:val="en-US"/>
              </w:rPr>
              <w:t xml:space="preserve">7681.4 </w:t>
            </w:r>
            <w:proofErr w:type="spellStart"/>
            <w:r w:rsidRPr="00B47ED8">
              <w:rPr>
                <w:rFonts w:ascii="Times New Roman" w:hAnsi="Times New Roman" w:cs="Times New Roman"/>
                <w:sz w:val="24"/>
                <w:szCs w:val="24"/>
              </w:rPr>
              <w:t>ms</w:t>
            </w:r>
            <w:proofErr w:type="spellEnd"/>
          </w:p>
        </w:tc>
      </w:tr>
    </w:tbl>
    <w:p w14:paraId="54414102" w14:textId="154F4C54" w:rsidR="009D32E3" w:rsidRDefault="00096932" w:rsidP="00B47ED8">
      <w:pPr>
        <w:pBdr>
          <w:top w:val="nil"/>
          <w:left w:val="nil"/>
          <w:bottom w:val="nil"/>
          <w:right w:val="nil"/>
          <w:between w:val="nil"/>
        </w:pBdr>
        <w:spacing w:before="240" w:after="200" w:line="360" w:lineRule="auto"/>
        <w:ind w:firstLine="36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In this stream, the</w:t>
      </w:r>
      <w:r w:rsidRPr="00096932">
        <w:rPr>
          <w:rFonts w:ascii="Times New Roman" w:eastAsia="Times New Roman" w:hAnsi="Times New Roman" w:cs="Times New Roman"/>
          <w:sz w:val="24"/>
          <w:szCs w:val="24"/>
          <w:lang w:val="en-US"/>
        </w:rPr>
        <w:t xml:space="preserve"> inputs come in clusters of random width and height.</w:t>
      </w:r>
      <w:r>
        <w:rPr>
          <w:rFonts w:ascii="Times New Roman" w:eastAsia="Times New Roman" w:hAnsi="Times New Roman" w:cs="Times New Roman"/>
          <w:sz w:val="24"/>
          <w:szCs w:val="24"/>
          <w:lang w:val="en-US"/>
        </w:rPr>
        <w:t xml:space="preserve"> </w:t>
      </w:r>
      <w:r w:rsidRPr="00096932">
        <w:rPr>
          <w:rFonts w:ascii="Times New Roman" w:eastAsia="Times New Roman" w:hAnsi="Times New Roman" w:cs="Times New Roman"/>
          <w:sz w:val="24"/>
          <w:szCs w:val="24"/>
          <w:lang w:val="en-US"/>
        </w:rPr>
        <w:t xml:space="preserve">Clusters lying very below are only suits for a CPU and all others are good </w:t>
      </w:r>
      <w:r>
        <w:rPr>
          <w:rFonts w:ascii="Times New Roman" w:eastAsia="Times New Roman" w:hAnsi="Times New Roman" w:cs="Times New Roman"/>
          <w:sz w:val="24"/>
          <w:szCs w:val="24"/>
          <w:lang w:val="en-US"/>
        </w:rPr>
        <w:t>to be executed on a</w:t>
      </w:r>
      <w:r w:rsidRPr="00096932">
        <w:rPr>
          <w:rFonts w:ascii="Times New Roman" w:eastAsia="Times New Roman" w:hAnsi="Times New Roman" w:cs="Times New Roman"/>
          <w:sz w:val="24"/>
          <w:szCs w:val="24"/>
          <w:lang w:val="en-US"/>
        </w:rPr>
        <w:t xml:space="preserve"> GPU.</w:t>
      </w:r>
      <w:r>
        <w:rPr>
          <w:rFonts w:ascii="Times New Roman" w:eastAsia="Times New Roman" w:hAnsi="Times New Roman" w:cs="Times New Roman"/>
          <w:sz w:val="24"/>
          <w:szCs w:val="24"/>
          <w:lang w:val="en-US"/>
        </w:rPr>
        <w:t xml:space="preserve"> When</w:t>
      </w:r>
      <w:r w:rsidRPr="00096932">
        <w:rPr>
          <w:rFonts w:ascii="Times New Roman" w:eastAsia="Times New Roman" w:hAnsi="Times New Roman" w:cs="Times New Roman"/>
          <w:sz w:val="24"/>
          <w:szCs w:val="24"/>
          <w:lang w:val="en-US"/>
        </w:rPr>
        <w:t xml:space="preserve"> the cluster values are very low in y axis,</w:t>
      </w:r>
      <w:r>
        <w:rPr>
          <w:rFonts w:ascii="Times New Roman" w:eastAsia="Times New Roman" w:hAnsi="Times New Roman" w:cs="Times New Roman"/>
          <w:sz w:val="24"/>
          <w:szCs w:val="24"/>
          <w:lang w:val="en-US"/>
        </w:rPr>
        <w:t xml:space="preserve"> </w:t>
      </w:r>
      <w:r w:rsidRPr="00096932">
        <w:rPr>
          <w:rFonts w:ascii="Times New Roman" w:eastAsia="Times New Roman" w:hAnsi="Times New Roman" w:cs="Times New Roman"/>
          <w:sz w:val="24"/>
          <w:szCs w:val="24"/>
          <w:lang w:val="en-US"/>
        </w:rPr>
        <w:t xml:space="preserve">the decision by thin line </w:t>
      </w:r>
      <w:r>
        <w:rPr>
          <w:rFonts w:ascii="Times New Roman" w:eastAsia="Times New Roman" w:hAnsi="Times New Roman" w:cs="Times New Roman"/>
          <w:sz w:val="24"/>
          <w:szCs w:val="24"/>
          <w:lang w:val="en-US"/>
        </w:rPr>
        <w:t>was</w:t>
      </w:r>
      <w:r w:rsidRPr="00096932">
        <w:rPr>
          <w:rFonts w:ascii="Times New Roman" w:eastAsia="Times New Roman" w:hAnsi="Times New Roman" w:cs="Times New Roman"/>
          <w:sz w:val="24"/>
          <w:szCs w:val="24"/>
          <w:lang w:val="en-US"/>
        </w:rPr>
        <w:t xml:space="preserve"> also dow</w:t>
      </w:r>
      <w:r>
        <w:rPr>
          <w:rFonts w:ascii="Times New Roman" w:eastAsia="Times New Roman" w:hAnsi="Times New Roman" w:cs="Times New Roman"/>
          <w:sz w:val="24"/>
          <w:szCs w:val="24"/>
          <w:lang w:val="en-US"/>
        </w:rPr>
        <w:t>n</w:t>
      </w:r>
      <w:r w:rsidRPr="00096932">
        <w:rPr>
          <w:rFonts w:ascii="Times New Roman" w:eastAsia="Times New Roman" w:hAnsi="Times New Roman" w:cs="Times New Roman"/>
          <w:sz w:val="24"/>
          <w:szCs w:val="24"/>
          <w:lang w:val="en-US"/>
        </w:rPr>
        <w:t xml:space="preserve"> and </w:t>
      </w:r>
      <w:r w:rsidR="009E0493">
        <w:rPr>
          <w:rFonts w:ascii="Times New Roman" w:eastAsia="Times New Roman" w:hAnsi="Times New Roman" w:cs="Times New Roman"/>
          <w:sz w:val="24"/>
          <w:szCs w:val="24"/>
          <w:lang w:val="en-US"/>
        </w:rPr>
        <w:t xml:space="preserve">it was high </w:t>
      </w:r>
      <w:r w:rsidRPr="00096932">
        <w:rPr>
          <w:rFonts w:ascii="Times New Roman" w:eastAsia="Times New Roman" w:hAnsi="Times New Roman" w:cs="Times New Roman"/>
          <w:sz w:val="24"/>
          <w:szCs w:val="24"/>
          <w:lang w:val="en-US"/>
        </w:rPr>
        <w:t>otherwise.</w:t>
      </w:r>
      <w:r w:rsidR="009E0493">
        <w:rPr>
          <w:rFonts w:ascii="Times New Roman" w:eastAsia="Times New Roman" w:hAnsi="Times New Roman" w:cs="Times New Roman"/>
          <w:sz w:val="24"/>
          <w:szCs w:val="24"/>
          <w:lang w:val="en-US"/>
        </w:rPr>
        <w:t xml:space="preserve"> </w:t>
      </w:r>
      <w:r w:rsidRPr="00096932">
        <w:rPr>
          <w:rFonts w:ascii="Times New Roman" w:eastAsia="Times New Roman" w:hAnsi="Times New Roman" w:cs="Times New Roman"/>
          <w:sz w:val="24"/>
          <w:szCs w:val="24"/>
          <w:lang w:val="en-US"/>
        </w:rPr>
        <w:t>It shows that algorithm worked as</w:t>
      </w:r>
      <w:r w:rsidR="009E0493">
        <w:rPr>
          <w:rFonts w:ascii="Times New Roman" w:eastAsia="Times New Roman" w:hAnsi="Times New Roman" w:cs="Times New Roman"/>
          <w:sz w:val="24"/>
          <w:szCs w:val="24"/>
          <w:lang w:val="en-US"/>
        </w:rPr>
        <w:t xml:space="preserve"> </w:t>
      </w:r>
      <w:r w:rsidRPr="00096932">
        <w:rPr>
          <w:rFonts w:ascii="Times New Roman" w:eastAsia="Times New Roman" w:hAnsi="Times New Roman" w:cs="Times New Roman"/>
          <w:sz w:val="24"/>
          <w:szCs w:val="24"/>
          <w:lang w:val="en-US"/>
        </w:rPr>
        <w:t>expect</w:t>
      </w:r>
      <w:r w:rsidR="009E0493">
        <w:rPr>
          <w:rFonts w:ascii="Times New Roman" w:eastAsia="Times New Roman" w:hAnsi="Times New Roman" w:cs="Times New Roman"/>
          <w:sz w:val="24"/>
          <w:szCs w:val="24"/>
          <w:lang w:val="en-US"/>
        </w:rPr>
        <w:t>ed</w:t>
      </w:r>
      <w:r w:rsidRPr="00096932">
        <w:rPr>
          <w:rFonts w:ascii="Times New Roman" w:eastAsia="Times New Roman" w:hAnsi="Times New Roman" w:cs="Times New Roman"/>
          <w:sz w:val="24"/>
          <w:szCs w:val="24"/>
          <w:lang w:val="en-US"/>
        </w:rPr>
        <w:t>.</w:t>
      </w:r>
      <w:r w:rsidR="009E0493">
        <w:rPr>
          <w:rFonts w:ascii="Times New Roman" w:eastAsia="Times New Roman" w:hAnsi="Times New Roman" w:cs="Times New Roman"/>
          <w:sz w:val="24"/>
          <w:szCs w:val="24"/>
          <w:lang w:val="en-US"/>
        </w:rPr>
        <w:t xml:space="preserve"> T</w:t>
      </w:r>
      <w:r w:rsidRPr="00096932">
        <w:rPr>
          <w:rFonts w:ascii="Times New Roman" w:eastAsia="Times New Roman" w:hAnsi="Times New Roman" w:cs="Times New Roman"/>
          <w:sz w:val="24"/>
          <w:szCs w:val="24"/>
          <w:lang w:val="en-US"/>
        </w:rPr>
        <w:t xml:space="preserve">he sudden peaks </w:t>
      </w:r>
      <w:r w:rsidR="009E0493" w:rsidRPr="00096932">
        <w:rPr>
          <w:rFonts w:ascii="Times New Roman" w:eastAsia="Times New Roman" w:hAnsi="Times New Roman" w:cs="Times New Roman"/>
          <w:sz w:val="24"/>
          <w:szCs w:val="24"/>
          <w:lang w:val="en-US"/>
        </w:rPr>
        <w:t>correspond</w:t>
      </w:r>
      <w:r w:rsidRPr="00096932">
        <w:rPr>
          <w:rFonts w:ascii="Times New Roman" w:eastAsia="Times New Roman" w:hAnsi="Times New Roman" w:cs="Times New Roman"/>
          <w:sz w:val="24"/>
          <w:szCs w:val="24"/>
          <w:lang w:val="en-US"/>
        </w:rPr>
        <w:t xml:space="preserve"> to the sampling phase of GPU.</w:t>
      </w:r>
      <w:r w:rsidR="009E0493">
        <w:rPr>
          <w:rFonts w:ascii="Times New Roman" w:eastAsia="Times New Roman" w:hAnsi="Times New Roman" w:cs="Times New Roman"/>
          <w:sz w:val="24"/>
          <w:szCs w:val="24"/>
          <w:lang w:val="en-US"/>
        </w:rPr>
        <w:t xml:space="preserve"> T</w:t>
      </w:r>
      <w:r w:rsidRPr="00096932">
        <w:rPr>
          <w:rFonts w:ascii="Times New Roman" w:eastAsia="Times New Roman" w:hAnsi="Times New Roman" w:cs="Times New Roman"/>
          <w:sz w:val="24"/>
          <w:szCs w:val="24"/>
          <w:lang w:val="en-US"/>
        </w:rPr>
        <w:t>he gain is very negligible</w:t>
      </w:r>
      <w:r w:rsidR="009E0493">
        <w:rPr>
          <w:rFonts w:ascii="Times New Roman" w:eastAsia="Times New Roman" w:hAnsi="Times New Roman" w:cs="Times New Roman"/>
          <w:sz w:val="24"/>
          <w:szCs w:val="24"/>
          <w:lang w:val="en-US"/>
        </w:rPr>
        <w:t xml:space="preserve"> for this stream</w:t>
      </w:r>
      <w:r w:rsidRPr="00096932">
        <w:rPr>
          <w:rFonts w:ascii="Times New Roman" w:eastAsia="Times New Roman" w:hAnsi="Times New Roman" w:cs="Times New Roman"/>
          <w:sz w:val="24"/>
          <w:szCs w:val="24"/>
          <w:lang w:val="en-US"/>
        </w:rPr>
        <w:t>.</w:t>
      </w:r>
      <w:r w:rsidR="009E0493">
        <w:rPr>
          <w:rFonts w:ascii="Times New Roman" w:eastAsia="Times New Roman" w:hAnsi="Times New Roman" w:cs="Times New Roman"/>
          <w:sz w:val="24"/>
          <w:szCs w:val="24"/>
          <w:lang w:val="en-US"/>
        </w:rPr>
        <w:t xml:space="preserve"> B</w:t>
      </w:r>
      <w:r w:rsidRPr="00096932">
        <w:rPr>
          <w:rFonts w:ascii="Times New Roman" w:eastAsia="Times New Roman" w:hAnsi="Times New Roman" w:cs="Times New Roman"/>
          <w:sz w:val="24"/>
          <w:szCs w:val="24"/>
          <w:lang w:val="en-US"/>
        </w:rPr>
        <w:t>ecause it ha</w:t>
      </w:r>
      <w:r w:rsidR="009E0493">
        <w:rPr>
          <w:rFonts w:ascii="Times New Roman" w:eastAsia="Times New Roman" w:hAnsi="Times New Roman" w:cs="Times New Roman"/>
          <w:sz w:val="24"/>
          <w:szCs w:val="24"/>
          <w:lang w:val="en-US"/>
        </w:rPr>
        <w:t>d</w:t>
      </w:r>
      <w:r w:rsidRPr="00096932">
        <w:rPr>
          <w:rFonts w:ascii="Times New Roman" w:eastAsia="Times New Roman" w:hAnsi="Times New Roman" w:cs="Times New Roman"/>
          <w:sz w:val="24"/>
          <w:szCs w:val="24"/>
          <w:lang w:val="en-US"/>
        </w:rPr>
        <w:t xml:space="preserve"> very less likelihood of CPU favor problems coming in the stream.</w:t>
      </w:r>
      <w:r w:rsidR="009E0493">
        <w:rPr>
          <w:rFonts w:ascii="Times New Roman" w:eastAsia="Times New Roman" w:hAnsi="Times New Roman" w:cs="Times New Roman"/>
          <w:sz w:val="24"/>
          <w:szCs w:val="24"/>
          <w:lang w:val="en-US"/>
        </w:rPr>
        <w:t xml:space="preserve"> </w:t>
      </w:r>
      <w:r w:rsidRPr="00096932">
        <w:rPr>
          <w:rFonts w:ascii="Times New Roman" w:eastAsia="Times New Roman" w:hAnsi="Times New Roman" w:cs="Times New Roman"/>
          <w:sz w:val="24"/>
          <w:szCs w:val="24"/>
          <w:lang w:val="en-US"/>
        </w:rPr>
        <w:t>The gain was 0.17% for above stream.</w:t>
      </w:r>
      <w:r w:rsidR="009E0493">
        <w:rPr>
          <w:rFonts w:ascii="Times New Roman" w:eastAsia="Times New Roman" w:hAnsi="Times New Roman" w:cs="Times New Roman"/>
          <w:sz w:val="24"/>
          <w:szCs w:val="24"/>
          <w:lang w:val="en-US"/>
        </w:rPr>
        <w:t xml:space="preserve"> It would be high i</w:t>
      </w:r>
      <w:r w:rsidR="00044884">
        <w:rPr>
          <w:rFonts w:ascii="Times New Roman" w:eastAsia="Times New Roman" w:hAnsi="Times New Roman" w:cs="Times New Roman"/>
          <w:sz w:val="24"/>
          <w:szCs w:val="24"/>
          <w:lang w:val="en-US"/>
        </w:rPr>
        <w:t>n productions systems where their CPU contains tens and hundreds of cores.</w:t>
      </w:r>
    </w:p>
    <w:p w14:paraId="34EE0BD9" w14:textId="31B991CE" w:rsidR="00126FB8" w:rsidRDefault="00126FB8" w:rsidP="00365305">
      <w:pPr>
        <w:pBdr>
          <w:top w:val="nil"/>
          <w:left w:val="nil"/>
          <w:bottom w:val="nil"/>
          <w:right w:val="nil"/>
          <w:between w:val="nil"/>
        </w:pBdr>
        <w:spacing w:after="200" w:line="360" w:lineRule="auto"/>
        <w:ind w:left="141"/>
        <w:jc w:val="both"/>
        <w:rPr>
          <w:rFonts w:ascii="Times New Roman" w:eastAsia="Times New Roman" w:hAnsi="Times New Roman" w:cs="Times New Roman"/>
          <w:sz w:val="24"/>
          <w:szCs w:val="24"/>
          <w:lang w:val="en-US"/>
        </w:rPr>
      </w:pPr>
    </w:p>
    <w:p w14:paraId="1451CDC0" w14:textId="19038FF6" w:rsidR="00B47ED8" w:rsidRDefault="00B47ED8">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br w:type="page"/>
      </w:r>
    </w:p>
    <w:p w14:paraId="4E17B9B1" w14:textId="3C959AD4" w:rsidR="00B47ED8" w:rsidRPr="00F10846" w:rsidRDefault="00B47ED8" w:rsidP="00B47ED8">
      <w:pPr>
        <w:tabs>
          <w:tab w:val="left" w:pos="630"/>
        </w:tabs>
        <w:spacing w:before="240" w:after="200" w:line="360" w:lineRule="auto"/>
        <w:jc w:val="both"/>
        <w:rPr>
          <w:rFonts w:ascii="Times New Roman" w:hAnsi="Times New Roman" w:cs="Times New Roman"/>
          <w:i/>
          <w:iCs/>
          <w:sz w:val="24"/>
          <w:szCs w:val="24"/>
          <w:lang w:val="en-US"/>
        </w:rPr>
      </w:pPr>
      <w:r w:rsidRPr="00F10846">
        <w:rPr>
          <w:rFonts w:ascii="Times New Roman" w:hAnsi="Times New Roman" w:cs="Times New Roman"/>
          <w:i/>
          <w:iCs/>
          <w:sz w:val="24"/>
          <w:szCs w:val="24"/>
          <w:lang w:val="en-US"/>
        </w:rPr>
        <w:lastRenderedPageBreak/>
        <w:t>6.10.</w:t>
      </w:r>
      <w:r>
        <w:rPr>
          <w:rFonts w:ascii="Times New Roman" w:hAnsi="Times New Roman" w:cs="Times New Roman"/>
          <w:i/>
          <w:iCs/>
          <w:sz w:val="24"/>
          <w:szCs w:val="24"/>
          <w:lang w:val="en-US"/>
        </w:rPr>
        <w:t>5</w:t>
      </w:r>
      <w:r w:rsidRPr="00F10846">
        <w:rPr>
          <w:rFonts w:ascii="Times New Roman" w:hAnsi="Times New Roman" w:cs="Times New Roman"/>
          <w:i/>
          <w:iCs/>
          <w:sz w:val="24"/>
          <w:szCs w:val="24"/>
          <w:lang w:val="en-US"/>
        </w:rPr>
        <w:t>.</w:t>
      </w:r>
      <w:r>
        <w:rPr>
          <w:rFonts w:ascii="Times New Roman" w:hAnsi="Times New Roman" w:cs="Times New Roman"/>
          <w:i/>
          <w:iCs/>
          <w:sz w:val="24"/>
          <w:szCs w:val="24"/>
          <w:lang w:val="en-US"/>
        </w:rPr>
        <w:tab/>
        <w:t>Odd input</w:t>
      </w:r>
      <w:r w:rsidRPr="00F10846">
        <w:rPr>
          <w:rFonts w:ascii="Times New Roman" w:hAnsi="Times New Roman" w:cs="Times New Roman"/>
          <w:i/>
          <w:iCs/>
          <w:sz w:val="24"/>
          <w:szCs w:val="24"/>
          <w:lang w:val="en-US"/>
        </w:rPr>
        <w:t xml:space="preserve"> Stream</w:t>
      </w:r>
    </w:p>
    <w:p w14:paraId="670BC41A" w14:textId="4BDCD288" w:rsidR="00126FB8" w:rsidRDefault="00AC5FB3" w:rsidP="00B47ED8">
      <w:pPr>
        <w:pBdr>
          <w:top w:val="nil"/>
          <w:left w:val="nil"/>
          <w:bottom w:val="nil"/>
          <w:right w:val="nil"/>
          <w:between w:val="nil"/>
        </w:pBdr>
        <w:spacing w:after="200" w:line="360" w:lineRule="auto"/>
        <w:ind w:left="141"/>
        <w:jc w:val="center"/>
        <w:rPr>
          <w:rFonts w:ascii="Times New Roman" w:eastAsia="Times New Roman" w:hAnsi="Times New Roman" w:cs="Times New Roman"/>
          <w:sz w:val="24"/>
          <w:szCs w:val="24"/>
          <w:lang w:val="en-US"/>
        </w:rPr>
      </w:pPr>
      <w:r>
        <w:rPr>
          <w:noProof/>
        </w:rPr>
        <w:drawing>
          <wp:inline distT="0" distB="0" distL="0" distR="0" wp14:anchorId="33EA5644" wp14:editId="3FFC5102">
            <wp:extent cx="4572000" cy="2743200"/>
            <wp:effectExtent l="0" t="0" r="0" b="0"/>
            <wp:docPr id="6" name="Chart 6">
              <a:extLst xmlns:a="http://schemas.openxmlformats.org/drawingml/2006/main">
                <a:ext uri="{FF2B5EF4-FFF2-40B4-BE49-F238E27FC236}">
                  <a16:creationId xmlns:a16="http://schemas.microsoft.com/office/drawing/2014/main" id="{55CD26F6-0E07-4144-83F7-63308C2F8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tbl>
      <w:tblPr>
        <w:tblStyle w:val="TableGrid"/>
        <w:tblW w:w="0" w:type="auto"/>
        <w:tblLook w:val="04A0" w:firstRow="1" w:lastRow="0" w:firstColumn="1" w:lastColumn="0" w:noHBand="0" w:noVBand="1"/>
      </w:tblPr>
      <w:tblGrid>
        <w:gridCol w:w="6475"/>
        <w:gridCol w:w="2567"/>
      </w:tblGrid>
      <w:tr w:rsidR="00023CA0" w:rsidRPr="00B47ED8" w14:paraId="07904D67" w14:textId="77777777" w:rsidTr="00EF6040">
        <w:tc>
          <w:tcPr>
            <w:tcW w:w="6475" w:type="dxa"/>
          </w:tcPr>
          <w:p w14:paraId="0071A7C2" w14:textId="77777777" w:rsidR="00023CA0" w:rsidRPr="00B47ED8" w:rsidRDefault="00023CA0" w:rsidP="00B7120A">
            <w:pPr>
              <w:spacing w:line="276" w:lineRule="auto"/>
              <w:rPr>
                <w:rFonts w:ascii="Times New Roman" w:hAnsi="Times New Roman" w:cs="Times New Roman"/>
                <w:sz w:val="24"/>
                <w:szCs w:val="24"/>
              </w:rPr>
            </w:pPr>
            <w:r w:rsidRPr="00B47ED8">
              <w:rPr>
                <w:rFonts w:ascii="Times New Roman" w:hAnsi="Times New Roman" w:cs="Times New Roman"/>
                <w:sz w:val="24"/>
                <w:szCs w:val="24"/>
              </w:rPr>
              <w:t>CPU only:</w:t>
            </w:r>
          </w:p>
        </w:tc>
        <w:tc>
          <w:tcPr>
            <w:tcW w:w="2567" w:type="dxa"/>
          </w:tcPr>
          <w:p w14:paraId="233D73CD" w14:textId="77777777" w:rsidR="00023CA0" w:rsidRPr="00B47ED8" w:rsidRDefault="00023CA0" w:rsidP="00B7120A">
            <w:pPr>
              <w:spacing w:line="276" w:lineRule="auto"/>
              <w:jc w:val="right"/>
              <w:rPr>
                <w:rFonts w:ascii="Times New Roman" w:hAnsi="Times New Roman" w:cs="Times New Roman"/>
                <w:sz w:val="24"/>
                <w:szCs w:val="24"/>
              </w:rPr>
            </w:pPr>
            <w:r w:rsidRPr="00B47ED8">
              <w:rPr>
                <w:rFonts w:ascii="Times New Roman" w:eastAsia="Times New Roman" w:hAnsi="Times New Roman" w:cs="Times New Roman"/>
                <w:sz w:val="24"/>
                <w:szCs w:val="24"/>
                <w:lang w:val="en-US"/>
              </w:rPr>
              <w:t xml:space="preserve">34750.2 </w:t>
            </w:r>
            <w:proofErr w:type="spellStart"/>
            <w:r w:rsidRPr="00B47ED8">
              <w:rPr>
                <w:rFonts w:ascii="Times New Roman" w:hAnsi="Times New Roman" w:cs="Times New Roman"/>
                <w:sz w:val="24"/>
                <w:szCs w:val="24"/>
              </w:rPr>
              <w:t>ms</w:t>
            </w:r>
            <w:proofErr w:type="spellEnd"/>
          </w:p>
        </w:tc>
      </w:tr>
      <w:tr w:rsidR="00023CA0" w:rsidRPr="00B47ED8" w14:paraId="3188281A" w14:textId="77777777" w:rsidTr="00EF6040">
        <w:tc>
          <w:tcPr>
            <w:tcW w:w="6475" w:type="dxa"/>
          </w:tcPr>
          <w:p w14:paraId="45F623CC" w14:textId="77777777" w:rsidR="00023CA0" w:rsidRPr="00B47ED8" w:rsidRDefault="00023CA0" w:rsidP="00B7120A">
            <w:pPr>
              <w:spacing w:line="276" w:lineRule="auto"/>
              <w:rPr>
                <w:rFonts w:ascii="Times New Roman" w:hAnsi="Times New Roman" w:cs="Times New Roman"/>
                <w:sz w:val="24"/>
                <w:szCs w:val="24"/>
              </w:rPr>
            </w:pPr>
            <w:r w:rsidRPr="00B47ED8">
              <w:rPr>
                <w:rFonts w:ascii="Times New Roman" w:hAnsi="Times New Roman" w:cs="Times New Roman"/>
                <w:sz w:val="24"/>
                <w:szCs w:val="24"/>
              </w:rPr>
              <w:t>GPU only:</w:t>
            </w:r>
          </w:p>
        </w:tc>
        <w:tc>
          <w:tcPr>
            <w:tcW w:w="2567" w:type="dxa"/>
          </w:tcPr>
          <w:p w14:paraId="0EC83439" w14:textId="77777777" w:rsidR="00023CA0" w:rsidRPr="00B47ED8" w:rsidRDefault="00023CA0" w:rsidP="00B7120A">
            <w:pPr>
              <w:spacing w:line="276" w:lineRule="auto"/>
              <w:jc w:val="right"/>
              <w:rPr>
                <w:rFonts w:ascii="Times New Roman" w:hAnsi="Times New Roman" w:cs="Times New Roman"/>
                <w:sz w:val="24"/>
                <w:szCs w:val="24"/>
              </w:rPr>
            </w:pPr>
            <w:r w:rsidRPr="00B47ED8">
              <w:rPr>
                <w:rFonts w:ascii="Times New Roman" w:eastAsia="Times New Roman" w:hAnsi="Times New Roman" w:cs="Times New Roman"/>
                <w:sz w:val="24"/>
                <w:szCs w:val="24"/>
                <w:lang w:val="en-US"/>
              </w:rPr>
              <w:t xml:space="preserve">9122.6 </w:t>
            </w:r>
            <w:proofErr w:type="spellStart"/>
            <w:r w:rsidRPr="00B47ED8">
              <w:rPr>
                <w:rFonts w:ascii="Times New Roman" w:hAnsi="Times New Roman" w:cs="Times New Roman"/>
                <w:sz w:val="24"/>
                <w:szCs w:val="24"/>
              </w:rPr>
              <w:t>ms</w:t>
            </w:r>
            <w:proofErr w:type="spellEnd"/>
          </w:p>
        </w:tc>
      </w:tr>
      <w:tr w:rsidR="00023CA0" w:rsidRPr="00B47ED8" w14:paraId="0DD45E8A" w14:textId="77777777" w:rsidTr="00EF6040">
        <w:tc>
          <w:tcPr>
            <w:tcW w:w="6475" w:type="dxa"/>
          </w:tcPr>
          <w:p w14:paraId="4F774C87" w14:textId="77777777" w:rsidR="00023CA0" w:rsidRPr="00B47ED8" w:rsidRDefault="00023CA0" w:rsidP="00B7120A">
            <w:pPr>
              <w:spacing w:line="276" w:lineRule="auto"/>
              <w:rPr>
                <w:rFonts w:ascii="Times New Roman" w:hAnsi="Times New Roman" w:cs="Times New Roman"/>
                <w:sz w:val="24"/>
                <w:szCs w:val="24"/>
              </w:rPr>
            </w:pPr>
            <w:r w:rsidRPr="00B47ED8">
              <w:rPr>
                <w:rFonts w:ascii="Times New Roman" w:hAnsi="Times New Roman" w:cs="Times New Roman"/>
                <w:sz w:val="24"/>
                <w:szCs w:val="24"/>
              </w:rPr>
              <w:t>Self-flow:</w:t>
            </w:r>
          </w:p>
        </w:tc>
        <w:tc>
          <w:tcPr>
            <w:tcW w:w="2567" w:type="dxa"/>
          </w:tcPr>
          <w:p w14:paraId="2EBFC424" w14:textId="77777777" w:rsidR="00023CA0" w:rsidRPr="00B47ED8" w:rsidRDefault="00023CA0" w:rsidP="00B7120A">
            <w:pPr>
              <w:spacing w:line="276" w:lineRule="auto"/>
              <w:jc w:val="right"/>
              <w:rPr>
                <w:rFonts w:ascii="Times New Roman" w:hAnsi="Times New Roman" w:cs="Times New Roman"/>
                <w:sz w:val="24"/>
                <w:szCs w:val="24"/>
              </w:rPr>
            </w:pPr>
            <w:r w:rsidRPr="00B47ED8">
              <w:rPr>
                <w:rFonts w:ascii="Times New Roman" w:eastAsia="Times New Roman" w:hAnsi="Times New Roman" w:cs="Times New Roman"/>
                <w:sz w:val="24"/>
                <w:szCs w:val="24"/>
                <w:lang w:val="en-US"/>
              </w:rPr>
              <w:t xml:space="preserve">9151 </w:t>
            </w:r>
            <w:proofErr w:type="spellStart"/>
            <w:r w:rsidRPr="00B47ED8">
              <w:rPr>
                <w:rFonts w:ascii="Times New Roman" w:hAnsi="Times New Roman" w:cs="Times New Roman"/>
                <w:sz w:val="24"/>
                <w:szCs w:val="24"/>
              </w:rPr>
              <w:t>ms</w:t>
            </w:r>
            <w:proofErr w:type="spellEnd"/>
          </w:p>
        </w:tc>
      </w:tr>
      <w:tr w:rsidR="00023CA0" w:rsidRPr="00B47ED8" w14:paraId="4FB6DB09" w14:textId="77777777" w:rsidTr="00EF6040">
        <w:tc>
          <w:tcPr>
            <w:tcW w:w="6475" w:type="dxa"/>
          </w:tcPr>
          <w:p w14:paraId="273B9639" w14:textId="77777777" w:rsidR="00023CA0" w:rsidRPr="00B47ED8" w:rsidRDefault="00023CA0" w:rsidP="00B7120A">
            <w:pPr>
              <w:spacing w:line="276" w:lineRule="auto"/>
              <w:rPr>
                <w:rFonts w:ascii="Times New Roman" w:hAnsi="Times New Roman" w:cs="Times New Roman"/>
                <w:sz w:val="24"/>
                <w:szCs w:val="24"/>
              </w:rPr>
            </w:pPr>
            <w:r w:rsidRPr="00B47ED8">
              <w:rPr>
                <w:rFonts w:ascii="Times New Roman" w:hAnsi="Times New Roman" w:cs="Times New Roman"/>
                <w:sz w:val="24"/>
                <w:szCs w:val="24"/>
              </w:rPr>
              <w:t>ML only:</w:t>
            </w:r>
          </w:p>
        </w:tc>
        <w:tc>
          <w:tcPr>
            <w:tcW w:w="2567" w:type="dxa"/>
          </w:tcPr>
          <w:p w14:paraId="33FEC420" w14:textId="77777777" w:rsidR="00023CA0" w:rsidRPr="00B47ED8" w:rsidRDefault="00023CA0" w:rsidP="00B7120A">
            <w:pPr>
              <w:spacing w:line="276" w:lineRule="auto"/>
              <w:jc w:val="right"/>
              <w:rPr>
                <w:rFonts w:ascii="Times New Roman" w:hAnsi="Times New Roman" w:cs="Times New Roman"/>
                <w:sz w:val="24"/>
                <w:szCs w:val="24"/>
              </w:rPr>
            </w:pPr>
            <w:r w:rsidRPr="00B47ED8">
              <w:rPr>
                <w:rFonts w:ascii="Times New Roman" w:eastAsia="Times New Roman" w:hAnsi="Times New Roman" w:cs="Times New Roman"/>
                <w:sz w:val="24"/>
                <w:szCs w:val="24"/>
                <w:lang w:val="en-US"/>
              </w:rPr>
              <w:t xml:space="preserve">9361 </w:t>
            </w:r>
            <w:proofErr w:type="spellStart"/>
            <w:r w:rsidRPr="00B47ED8">
              <w:rPr>
                <w:rFonts w:ascii="Times New Roman" w:hAnsi="Times New Roman" w:cs="Times New Roman"/>
                <w:sz w:val="24"/>
                <w:szCs w:val="24"/>
              </w:rPr>
              <w:t>ms</w:t>
            </w:r>
            <w:proofErr w:type="spellEnd"/>
          </w:p>
        </w:tc>
      </w:tr>
      <w:tr w:rsidR="00023CA0" w:rsidRPr="00B47ED8" w14:paraId="54FC072E" w14:textId="77777777" w:rsidTr="00EF6040">
        <w:tc>
          <w:tcPr>
            <w:tcW w:w="6475" w:type="dxa"/>
          </w:tcPr>
          <w:p w14:paraId="34FDD930" w14:textId="77777777" w:rsidR="00023CA0" w:rsidRPr="00B47ED8" w:rsidRDefault="00023CA0" w:rsidP="00B7120A">
            <w:pPr>
              <w:spacing w:line="276" w:lineRule="auto"/>
              <w:rPr>
                <w:rFonts w:ascii="Times New Roman" w:hAnsi="Times New Roman" w:cs="Times New Roman"/>
                <w:sz w:val="24"/>
                <w:szCs w:val="24"/>
              </w:rPr>
            </w:pPr>
            <w:r w:rsidRPr="00B47ED8">
              <w:rPr>
                <w:rFonts w:ascii="Times New Roman" w:hAnsi="Times New Roman" w:cs="Times New Roman"/>
                <w:sz w:val="24"/>
                <w:szCs w:val="24"/>
              </w:rPr>
              <w:t>Hybrid model:</w:t>
            </w:r>
          </w:p>
        </w:tc>
        <w:tc>
          <w:tcPr>
            <w:tcW w:w="2567" w:type="dxa"/>
          </w:tcPr>
          <w:p w14:paraId="0981D604" w14:textId="77777777" w:rsidR="00023CA0" w:rsidRPr="00B47ED8" w:rsidRDefault="00023CA0" w:rsidP="00B7120A">
            <w:pPr>
              <w:spacing w:line="276" w:lineRule="auto"/>
              <w:jc w:val="right"/>
              <w:rPr>
                <w:rFonts w:ascii="Times New Roman" w:hAnsi="Times New Roman" w:cs="Times New Roman"/>
                <w:sz w:val="24"/>
                <w:szCs w:val="24"/>
                <w:lang w:val="en-US"/>
              </w:rPr>
            </w:pPr>
            <w:r w:rsidRPr="00B47ED8">
              <w:rPr>
                <w:rFonts w:ascii="Times New Roman" w:eastAsia="Times New Roman" w:hAnsi="Times New Roman" w:cs="Times New Roman"/>
                <w:sz w:val="24"/>
                <w:szCs w:val="24"/>
                <w:lang w:val="en-US"/>
              </w:rPr>
              <w:t xml:space="preserve">9217.6 </w:t>
            </w:r>
            <w:proofErr w:type="spellStart"/>
            <w:r w:rsidRPr="00B47ED8">
              <w:rPr>
                <w:rFonts w:ascii="Times New Roman" w:hAnsi="Times New Roman" w:cs="Times New Roman"/>
                <w:sz w:val="24"/>
                <w:szCs w:val="24"/>
              </w:rPr>
              <w:t>ms</w:t>
            </w:r>
            <w:proofErr w:type="spellEnd"/>
          </w:p>
        </w:tc>
      </w:tr>
    </w:tbl>
    <w:p w14:paraId="2D3582DB" w14:textId="2707CB2B" w:rsidR="00044884" w:rsidRDefault="00044884" w:rsidP="00B7120A">
      <w:pPr>
        <w:pBdr>
          <w:top w:val="nil"/>
          <w:left w:val="nil"/>
          <w:bottom w:val="nil"/>
          <w:right w:val="nil"/>
          <w:between w:val="nil"/>
        </w:pBdr>
        <w:spacing w:before="240" w:after="200" w:line="360" w:lineRule="auto"/>
        <w:ind w:firstLine="360"/>
        <w:jc w:val="both"/>
        <w:rPr>
          <w:rFonts w:ascii="Times New Roman" w:eastAsia="Times New Roman" w:hAnsi="Times New Roman" w:cs="Times New Roman"/>
          <w:sz w:val="24"/>
          <w:szCs w:val="24"/>
          <w:lang w:val="en-US"/>
        </w:rPr>
      </w:pPr>
      <w:r w:rsidRPr="00044884">
        <w:rPr>
          <w:rFonts w:ascii="Times New Roman" w:eastAsia="Times New Roman" w:hAnsi="Times New Roman" w:cs="Times New Roman"/>
          <w:sz w:val="24"/>
          <w:szCs w:val="24"/>
          <w:lang w:val="en-US"/>
        </w:rPr>
        <w:t>This stream c</w:t>
      </w:r>
      <w:r>
        <w:rPr>
          <w:rFonts w:ascii="Times New Roman" w:eastAsia="Times New Roman" w:hAnsi="Times New Roman" w:cs="Times New Roman"/>
          <w:sz w:val="24"/>
          <w:szCs w:val="24"/>
          <w:lang w:val="en-US"/>
        </w:rPr>
        <w:t xml:space="preserve">onsists of </w:t>
      </w:r>
      <w:r w:rsidRPr="00044884">
        <w:rPr>
          <w:rFonts w:ascii="Times New Roman" w:eastAsia="Times New Roman" w:hAnsi="Times New Roman" w:cs="Times New Roman"/>
          <w:sz w:val="24"/>
          <w:szCs w:val="24"/>
          <w:lang w:val="en-US"/>
        </w:rPr>
        <w:t>no cluster. Input sizes are all random and alternating zig zag.</w:t>
      </w:r>
      <w:r>
        <w:rPr>
          <w:rFonts w:ascii="Times New Roman" w:eastAsia="Times New Roman" w:hAnsi="Times New Roman" w:cs="Times New Roman"/>
          <w:sz w:val="24"/>
          <w:szCs w:val="24"/>
          <w:lang w:val="en-US"/>
        </w:rPr>
        <w:t xml:space="preserve"> We</w:t>
      </w:r>
      <w:r w:rsidRPr="00044884">
        <w:rPr>
          <w:rFonts w:ascii="Times New Roman" w:eastAsia="Times New Roman" w:hAnsi="Times New Roman" w:cs="Times New Roman"/>
          <w:sz w:val="24"/>
          <w:szCs w:val="24"/>
          <w:lang w:val="en-US"/>
        </w:rPr>
        <w:t xml:space="preserve"> cannot look for a gain</w:t>
      </w:r>
      <w:r>
        <w:rPr>
          <w:rFonts w:ascii="Times New Roman" w:eastAsia="Times New Roman" w:hAnsi="Times New Roman" w:cs="Times New Roman"/>
          <w:sz w:val="24"/>
          <w:szCs w:val="24"/>
          <w:lang w:val="en-US"/>
        </w:rPr>
        <w:t xml:space="preserve"> in this case also</w:t>
      </w:r>
      <w:r w:rsidRPr="00044884">
        <w:rPr>
          <w:rFonts w:ascii="Times New Roman" w:eastAsia="Times New Roman" w:hAnsi="Times New Roman" w:cs="Times New Roman"/>
          <w:sz w:val="24"/>
          <w:szCs w:val="24"/>
          <w:lang w:val="en-US"/>
        </w:rPr>
        <w:t xml:space="preserve">. </w:t>
      </w:r>
      <w:r w:rsidR="00A00A09" w:rsidRPr="00044884">
        <w:rPr>
          <w:rFonts w:ascii="Times New Roman" w:eastAsia="Times New Roman" w:hAnsi="Times New Roman" w:cs="Times New Roman"/>
          <w:sz w:val="24"/>
          <w:szCs w:val="24"/>
          <w:lang w:val="en-US"/>
        </w:rPr>
        <w:t>Because</w:t>
      </w:r>
      <w:r w:rsidRPr="00044884">
        <w:rPr>
          <w:rFonts w:ascii="Times New Roman" w:eastAsia="Times New Roman" w:hAnsi="Times New Roman" w:cs="Times New Roman"/>
          <w:sz w:val="24"/>
          <w:szCs w:val="24"/>
          <w:lang w:val="en-US"/>
        </w:rPr>
        <w:t xml:space="preserve"> the stream has less likely hood to have small problems comes in cluster that fits CPU.</w:t>
      </w:r>
      <w:r w:rsidR="00A00A09">
        <w:rPr>
          <w:rFonts w:ascii="Times New Roman" w:eastAsia="Times New Roman" w:hAnsi="Times New Roman" w:cs="Times New Roman"/>
          <w:sz w:val="24"/>
          <w:szCs w:val="24"/>
          <w:lang w:val="en-US"/>
        </w:rPr>
        <w:t xml:space="preserve"> This time we had overhead instead of gain. </w:t>
      </w:r>
      <w:r w:rsidRPr="00044884">
        <w:rPr>
          <w:rFonts w:ascii="Times New Roman" w:eastAsia="Times New Roman" w:hAnsi="Times New Roman" w:cs="Times New Roman"/>
          <w:sz w:val="24"/>
          <w:szCs w:val="24"/>
          <w:lang w:val="en-US"/>
        </w:rPr>
        <w:t xml:space="preserve">The drain due to algorithm processing was -1.03% </w:t>
      </w:r>
      <w:r w:rsidR="00A00A09">
        <w:rPr>
          <w:rFonts w:ascii="Times New Roman" w:eastAsia="Times New Roman" w:hAnsi="Times New Roman" w:cs="Times New Roman"/>
          <w:sz w:val="24"/>
          <w:szCs w:val="24"/>
          <w:lang w:val="en-US"/>
        </w:rPr>
        <w:t xml:space="preserve">in percentage </w:t>
      </w:r>
      <w:r w:rsidRPr="00044884">
        <w:rPr>
          <w:rFonts w:ascii="Times New Roman" w:eastAsia="Times New Roman" w:hAnsi="Times New Roman" w:cs="Times New Roman"/>
          <w:sz w:val="24"/>
          <w:szCs w:val="24"/>
          <w:lang w:val="en-US"/>
        </w:rPr>
        <w:t>and it can be ignore</w:t>
      </w:r>
      <w:r w:rsidR="00A00A09">
        <w:rPr>
          <w:rFonts w:ascii="Times New Roman" w:eastAsia="Times New Roman" w:hAnsi="Times New Roman" w:cs="Times New Roman"/>
          <w:sz w:val="24"/>
          <w:szCs w:val="24"/>
          <w:lang w:val="en-US"/>
        </w:rPr>
        <w:t xml:space="preserve">d </w:t>
      </w:r>
      <w:r w:rsidRPr="00044884">
        <w:rPr>
          <w:rFonts w:ascii="Times New Roman" w:eastAsia="Times New Roman" w:hAnsi="Times New Roman" w:cs="Times New Roman"/>
          <w:sz w:val="24"/>
          <w:szCs w:val="24"/>
          <w:lang w:val="en-US"/>
        </w:rPr>
        <w:t>and gain from other streams would compensate this loss.</w:t>
      </w:r>
    </w:p>
    <w:p w14:paraId="55E66E3B" w14:textId="7603D4D1" w:rsidR="005F5440" w:rsidRPr="005F5440" w:rsidRDefault="00B7120A" w:rsidP="00EE1C35">
      <w:pPr>
        <w:pBdr>
          <w:top w:val="nil"/>
          <w:left w:val="nil"/>
          <w:bottom w:val="nil"/>
          <w:right w:val="nil"/>
          <w:between w:val="nil"/>
        </w:pBdr>
        <w:tabs>
          <w:tab w:val="left" w:pos="540"/>
        </w:tabs>
        <w:spacing w:after="200" w:line="360" w:lineRule="auto"/>
        <w:jc w:val="both"/>
        <w:rPr>
          <w:rFonts w:ascii="Times New Roman" w:eastAsia="Times New Roman" w:hAnsi="Times New Roman" w:cs="Times New Roman"/>
          <w:sz w:val="18"/>
          <w:szCs w:val="18"/>
          <w:lang w:val="en-US"/>
        </w:rPr>
      </w:pPr>
      <w:r w:rsidRPr="00B7120A">
        <w:rPr>
          <w:rFonts w:ascii="Times New Roman" w:hAnsi="Times New Roman" w:cs="Times New Roman"/>
          <w:b/>
          <w:bCs/>
          <w:sz w:val="24"/>
          <w:szCs w:val="24"/>
        </w:rPr>
        <w:t>6.11.</w:t>
      </w:r>
      <w:r>
        <w:rPr>
          <w:rFonts w:ascii="Times New Roman" w:hAnsi="Times New Roman" w:cs="Times New Roman"/>
          <w:b/>
          <w:bCs/>
          <w:sz w:val="24"/>
          <w:szCs w:val="24"/>
        </w:rPr>
        <w:tab/>
      </w:r>
      <w:r w:rsidRPr="00B7120A">
        <w:rPr>
          <w:rFonts w:ascii="Times New Roman" w:hAnsi="Times New Roman" w:cs="Times New Roman"/>
          <w:b/>
          <w:bCs/>
          <w:sz w:val="24"/>
          <w:szCs w:val="24"/>
        </w:rPr>
        <w:t xml:space="preserve">Elapsed </w:t>
      </w:r>
      <w:r w:rsidRPr="00EE1C35">
        <w:rPr>
          <w:rFonts w:ascii="Times New Roman" w:eastAsia="Times New Roman" w:hAnsi="Times New Roman" w:cs="Times New Roman"/>
          <w:b/>
          <w:bCs/>
          <w:sz w:val="24"/>
          <w:szCs w:val="24"/>
          <w:lang w:val="en-US"/>
        </w:rPr>
        <w:t>Time</w:t>
      </w:r>
      <w:r w:rsidRPr="00B7120A">
        <w:rPr>
          <w:rFonts w:ascii="Times New Roman" w:hAnsi="Times New Roman" w:cs="Times New Roman"/>
          <w:b/>
          <w:bCs/>
          <w:sz w:val="24"/>
          <w:szCs w:val="24"/>
        </w:rPr>
        <w:t xml:space="preserve"> Averages</w:t>
      </w:r>
    </w:p>
    <w:p w14:paraId="16293993" w14:textId="38111F4B" w:rsidR="005F5440" w:rsidRDefault="005F5440" w:rsidP="2727E208">
      <w:pPr>
        <w:pBdr>
          <w:top w:val="nil"/>
          <w:left w:val="nil"/>
          <w:bottom w:val="nil"/>
          <w:right w:val="nil"/>
          <w:between w:val="nil"/>
        </w:pBdr>
        <w:spacing w:after="200" w:line="360" w:lineRule="auto"/>
        <w:ind w:left="141"/>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noProof/>
          <w:sz w:val="24"/>
          <w:szCs w:val="24"/>
          <w:lang w:val="en-US"/>
        </w:rPr>
        <w:drawing>
          <wp:inline distT="0" distB="0" distL="0" distR="0" wp14:anchorId="3B66A290" wp14:editId="16363161">
            <wp:extent cx="5734050" cy="2171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4050" cy="2171700"/>
                    </a:xfrm>
                    <a:prstGeom prst="rect">
                      <a:avLst/>
                    </a:prstGeom>
                    <a:noFill/>
                    <a:ln>
                      <a:noFill/>
                    </a:ln>
                  </pic:spPr>
                </pic:pic>
              </a:graphicData>
            </a:graphic>
          </wp:inline>
        </w:drawing>
      </w:r>
    </w:p>
    <w:p w14:paraId="7AD6E252" w14:textId="10037B4B" w:rsidR="006D3663" w:rsidRPr="006D3663" w:rsidRDefault="00EE1C35" w:rsidP="00EE1C35">
      <w:pPr>
        <w:pBdr>
          <w:top w:val="nil"/>
          <w:left w:val="nil"/>
          <w:bottom w:val="nil"/>
          <w:right w:val="nil"/>
          <w:between w:val="nil"/>
        </w:pBdr>
        <w:tabs>
          <w:tab w:val="left" w:pos="540"/>
        </w:tabs>
        <w:spacing w:after="200" w:line="360" w:lineRule="auto"/>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lastRenderedPageBreak/>
        <w:t>6.12.</w:t>
      </w:r>
      <w:r>
        <w:rPr>
          <w:rFonts w:ascii="Times New Roman" w:eastAsia="Times New Roman" w:hAnsi="Times New Roman" w:cs="Times New Roman"/>
          <w:b/>
          <w:bCs/>
          <w:sz w:val="24"/>
          <w:szCs w:val="24"/>
          <w:lang w:val="en-US"/>
        </w:rPr>
        <w:tab/>
      </w:r>
      <w:r w:rsidR="006D3663" w:rsidRPr="006D3663">
        <w:rPr>
          <w:rFonts w:ascii="Times New Roman" w:eastAsia="Times New Roman" w:hAnsi="Times New Roman" w:cs="Times New Roman"/>
          <w:b/>
          <w:bCs/>
          <w:sz w:val="24"/>
          <w:szCs w:val="24"/>
          <w:lang w:val="en-US"/>
        </w:rPr>
        <w:t xml:space="preserve">Final </w:t>
      </w:r>
      <w:r w:rsidR="00F3643A">
        <w:rPr>
          <w:rFonts w:ascii="Times New Roman" w:eastAsia="Times New Roman" w:hAnsi="Times New Roman" w:cs="Times New Roman"/>
          <w:b/>
          <w:bCs/>
          <w:sz w:val="24"/>
          <w:szCs w:val="24"/>
          <w:lang w:val="en-US"/>
        </w:rPr>
        <w:t xml:space="preserve">Proposed </w:t>
      </w:r>
      <w:r w:rsidR="00F3643A" w:rsidRPr="006D3663">
        <w:rPr>
          <w:rFonts w:ascii="Times New Roman" w:eastAsia="Times New Roman" w:hAnsi="Times New Roman" w:cs="Times New Roman"/>
          <w:b/>
          <w:bCs/>
          <w:sz w:val="24"/>
          <w:szCs w:val="24"/>
          <w:lang w:val="en-US"/>
        </w:rPr>
        <w:t>Solution</w:t>
      </w:r>
      <w:r w:rsidR="00F3643A">
        <w:rPr>
          <w:rFonts w:ascii="Times New Roman" w:eastAsia="Times New Roman" w:hAnsi="Times New Roman" w:cs="Times New Roman"/>
          <w:b/>
          <w:bCs/>
          <w:sz w:val="24"/>
          <w:szCs w:val="24"/>
          <w:lang w:val="en-US"/>
        </w:rPr>
        <w:t xml:space="preserve"> for Research Problem</w:t>
      </w:r>
    </w:p>
    <w:p w14:paraId="549D8B9D" w14:textId="73EE221A" w:rsidR="25DDAA4D" w:rsidRPr="00263009" w:rsidRDefault="4465B585" w:rsidP="00263009">
      <w:pPr>
        <w:pBdr>
          <w:top w:val="nil"/>
          <w:left w:val="nil"/>
          <w:bottom w:val="nil"/>
          <w:right w:val="nil"/>
          <w:between w:val="nil"/>
        </w:pBdr>
        <w:spacing w:before="240" w:after="200" w:line="360" w:lineRule="auto"/>
        <w:ind w:firstLine="360"/>
        <w:jc w:val="both"/>
        <w:rPr>
          <w:rFonts w:ascii="Times New Roman" w:eastAsia="Times New Roman" w:hAnsi="Times New Roman" w:cs="Times New Roman"/>
          <w:sz w:val="24"/>
          <w:szCs w:val="24"/>
          <w:lang w:val="en-US"/>
        </w:rPr>
      </w:pPr>
      <w:r w:rsidRPr="25DDAA4D">
        <w:rPr>
          <w:rFonts w:ascii="Times New Roman" w:eastAsia="Times New Roman" w:hAnsi="Times New Roman" w:cs="Times New Roman"/>
          <w:sz w:val="24"/>
          <w:szCs w:val="24"/>
          <w:lang w:val="en-US"/>
        </w:rPr>
        <w:t xml:space="preserve">As a result of the long refrainment </w:t>
      </w:r>
      <w:r w:rsidR="0059545F" w:rsidRPr="25DDAA4D">
        <w:rPr>
          <w:rFonts w:ascii="Times New Roman" w:eastAsia="Times New Roman" w:hAnsi="Times New Roman" w:cs="Times New Roman"/>
          <w:sz w:val="24"/>
          <w:szCs w:val="24"/>
          <w:lang w:val="en-US"/>
        </w:rPr>
        <w:t>of initial</w:t>
      </w:r>
      <w:r w:rsidRPr="25DDAA4D">
        <w:rPr>
          <w:rFonts w:ascii="Times New Roman" w:eastAsia="Times New Roman" w:hAnsi="Times New Roman" w:cs="Times New Roman"/>
          <w:sz w:val="24"/>
          <w:szCs w:val="24"/>
          <w:lang w:val="en-US"/>
        </w:rPr>
        <w:t xml:space="preserve"> algorithm we were able to address the </w:t>
      </w:r>
      <w:r w:rsidR="69DFDA01" w:rsidRPr="25DDAA4D">
        <w:rPr>
          <w:rFonts w:ascii="Times New Roman" w:eastAsia="Times New Roman" w:hAnsi="Times New Roman" w:cs="Times New Roman"/>
          <w:sz w:val="24"/>
          <w:szCs w:val="24"/>
          <w:lang w:val="en-US"/>
        </w:rPr>
        <w:t xml:space="preserve">problem </w:t>
      </w:r>
      <w:r w:rsidR="00472302" w:rsidRPr="25DDAA4D">
        <w:rPr>
          <w:rFonts w:ascii="Times New Roman" w:eastAsia="Times New Roman" w:hAnsi="Times New Roman" w:cs="Times New Roman"/>
          <w:sz w:val="24"/>
          <w:szCs w:val="24"/>
          <w:lang w:val="en-US"/>
        </w:rPr>
        <w:t>of dynamically</w:t>
      </w:r>
      <w:r w:rsidR="69DFDA01" w:rsidRPr="00EE1C35">
        <w:rPr>
          <w:rFonts w:ascii="Times New Roman" w:eastAsia="Times New Roman" w:hAnsi="Times New Roman" w:cs="Times New Roman"/>
          <w:sz w:val="24"/>
          <w:szCs w:val="24"/>
          <w:lang w:val="en-US"/>
        </w:rPr>
        <w:t xml:space="preserve"> utilizing the available processors in a heterogenous computing environment by assigning suitable workloads to relevant processor during runtime </w:t>
      </w:r>
      <w:proofErr w:type="gramStart"/>
      <w:r w:rsidR="69DFDA01" w:rsidRPr="00EE1C35">
        <w:rPr>
          <w:rFonts w:ascii="Times New Roman" w:eastAsia="Times New Roman" w:hAnsi="Times New Roman" w:cs="Times New Roman"/>
          <w:sz w:val="24"/>
          <w:szCs w:val="24"/>
          <w:lang w:val="en-US"/>
        </w:rPr>
        <w:t>in order to</w:t>
      </w:r>
      <w:proofErr w:type="gramEnd"/>
      <w:r w:rsidR="69DFDA01" w:rsidRPr="00EE1C35">
        <w:rPr>
          <w:rFonts w:ascii="Times New Roman" w:eastAsia="Times New Roman" w:hAnsi="Times New Roman" w:cs="Times New Roman"/>
          <w:sz w:val="24"/>
          <w:szCs w:val="24"/>
          <w:lang w:val="en-US"/>
        </w:rPr>
        <w:t xml:space="preserve"> attain a gain in overall processing time.  </w:t>
      </w:r>
      <w:r w:rsidR="7D58A254" w:rsidRPr="00EE1C35">
        <w:rPr>
          <w:rFonts w:ascii="Times New Roman" w:eastAsia="Times New Roman" w:hAnsi="Times New Roman" w:cs="Times New Roman"/>
          <w:sz w:val="24"/>
          <w:szCs w:val="24"/>
          <w:lang w:val="en-US"/>
        </w:rPr>
        <w:t xml:space="preserve">Our final solution model is supported by the statistical and machine learning techniques. </w:t>
      </w:r>
      <w:r w:rsidR="5D1AED04" w:rsidRPr="00EE1C35">
        <w:rPr>
          <w:rFonts w:ascii="Times New Roman" w:eastAsia="Times New Roman" w:hAnsi="Times New Roman" w:cs="Times New Roman"/>
          <w:sz w:val="24"/>
          <w:szCs w:val="24"/>
          <w:lang w:val="en-US"/>
        </w:rPr>
        <w:t>We tried to build the solution based on only statis</w:t>
      </w:r>
      <w:r w:rsidR="00EE55DF" w:rsidRPr="00EE1C35">
        <w:rPr>
          <w:rFonts w:ascii="Times New Roman" w:eastAsia="Times New Roman" w:hAnsi="Times New Roman" w:cs="Times New Roman"/>
          <w:sz w:val="24"/>
          <w:szCs w:val="24"/>
          <w:lang w:val="en-US"/>
        </w:rPr>
        <w:t>ti</w:t>
      </w:r>
      <w:r w:rsidR="5D1AED04" w:rsidRPr="00EE1C35">
        <w:rPr>
          <w:rFonts w:ascii="Times New Roman" w:eastAsia="Times New Roman" w:hAnsi="Times New Roman" w:cs="Times New Roman"/>
          <w:sz w:val="24"/>
          <w:szCs w:val="24"/>
          <w:lang w:val="en-US"/>
        </w:rPr>
        <w:t>cal based an</w:t>
      </w:r>
      <w:r w:rsidR="63F04C12" w:rsidRPr="00EE1C35">
        <w:rPr>
          <w:rFonts w:ascii="Times New Roman" w:eastAsia="Times New Roman" w:hAnsi="Times New Roman" w:cs="Times New Roman"/>
          <w:sz w:val="24"/>
          <w:szCs w:val="24"/>
          <w:lang w:val="en-US"/>
        </w:rPr>
        <w:t xml:space="preserve">d only machine </w:t>
      </w:r>
      <w:r w:rsidR="00EE55DF" w:rsidRPr="00EE1C35">
        <w:rPr>
          <w:rFonts w:ascii="Times New Roman" w:eastAsia="Times New Roman" w:hAnsi="Times New Roman" w:cs="Times New Roman"/>
          <w:sz w:val="24"/>
          <w:szCs w:val="24"/>
          <w:lang w:val="en-US"/>
        </w:rPr>
        <w:t>learning</w:t>
      </w:r>
      <w:r w:rsidR="63F04C12" w:rsidRPr="00EE1C35">
        <w:rPr>
          <w:rFonts w:ascii="Times New Roman" w:eastAsia="Times New Roman" w:hAnsi="Times New Roman" w:cs="Times New Roman"/>
          <w:sz w:val="24"/>
          <w:szCs w:val="24"/>
          <w:lang w:val="en-US"/>
        </w:rPr>
        <w:t xml:space="preserve"> based. Only </w:t>
      </w:r>
      <w:r w:rsidR="00EE55DF" w:rsidRPr="00EE1C35">
        <w:rPr>
          <w:rFonts w:ascii="Times New Roman" w:eastAsia="Times New Roman" w:hAnsi="Times New Roman" w:cs="Times New Roman"/>
          <w:sz w:val="24"/>
          <w:szCs w:val="24"/>
          <w:lang w:val="en-US"/>
        </w:rPr>
        <w:t>statically</w:t>
      </w:r>
      <w:r w:rsidR="63F04C12" w:rsidRPr="00EE1C35">
        <w:rPr>
          <w:rFonts w:ascii="Times New Roman" w:eastAsia="Times New Roman" w:hAnsi="Times New Roman" w:cs="Times New Roman"/>
          <w:sz w:val="24"/>
          <w:szCs w:val="24"/>
          <w:lang w:val="en-US"/>
        </w:rPr>
        <w:t xml:space="preserve"> based solution </w:t>
      </w:r>
      <w:r w:rsidR="00EE55DF" w:rsidRPr="00EE1C35">
        <w:rPr>
          <w:rFonts w:ascii="Times New Roman" w:eastAsia="Times New Roman" w:hAnsi="Times New Roman" w:cs="Times New Roman"/>
          <w:sz w:val="24"/>
          <w:szCs w:val="24"/>
          <w:lang w:val="en-US"/>
        </w:rPr>
        <w:t>did not</w:t>
      </w:r>
      <w:r w:rsidR="63F04C12" w:rsidRPr="00EE1C35">
        <w:rPr>
          <w:rFonts w:ascii="Times New Roman" w:eastAsia="Times New Roman" w:hAnsi="Times New Roman" w:cs="Times New Roman"/>
          <w:sz w:val="24"/>
          <w:szCs w:val="24"/>
          <w:lang w:val="en-US"/>
        </w:rPr>
        <w:t xml:space="preserve"> address the problem completely. Because it </w:t>
      </w:r>
      <w:r w:rsidR="00EE55DF" w:rsidRPr="00EE1C35">
        <w:rPr>
          <w:rFonts w:ascii="Times New Roman" w:eastAsia="Times New Roman" w:hAnsi="Times New Roman" w:cs="Times New Roman"/>
          <w:sz w:val="24"/>
          <w:szCs w:val="24"/>
          <w:lang w:val="en-US"/>
        </w:rPr>
        <w:t>could not</w:t>
      </w:r>
      <w:r w:rsidR="63F04C12" w:rsidRPr="00EE1C35">
        <w:rPr>
          <w:rFonts w:ascii="Times New Roman" w:eastAsia="Times New Roman" w:hAnsi="Times New Roman" w:cs="Times New Roman"/>
          <w:sz w:val="24"/>
          <w:szCs w:val="24"/>
          <w:lang w:val="en-US"/>
        </w:rPr>
        <w:t xml:space="preserve"> solve the outlier issue. </w:t>
      </w:r>
      <w:r w:rsidR="19F56707" w:rsidRPr="00EE1C35">
        <w:rPr>
          <w:rFonts w:ascii="Times New Roman" w:eastAsia="Times New Roman" w:hAnsi="Times New Roman" w:cs="Times New Roman"/>
          <w:sz w:val="24"/>
          <w:szCs w:val="24"/>
          <w:lang w:val="en-US"/>
        </w:rPr>
        <w:t xml:space="preserve">And the only machine learning solution also </w:t>
      </w:r>
      <w:r w:rsidR="00EE55DF" w:rsidRPr="00EE1C35">
        <w:rPr>
          <w:rFonts w:ascii="Times New Roman" w:eastAsia="Times New Roman" w:hAnsi="Times New Roman" w:cs="Times New Roman"/>
          <w:sz w:val="24"/>
          <w:szCs w:val="24"/>
          <w:lang w:val="en-US"/>
        </w:rPr>
        <w:t>did not</w:t>
      </w:r>
      <w:r w:rsidR="19F56707" w:rsidRPr="00EE1C35">
        <w:rPr>
          <w:rFonts w:ascii="Times New Roman" w:eastAsia="Times New Roman" w:hAnsi="Times New Roman" w:cs="Times New Roman"/>
          <w:sz w:val="24"/>
          <w:szCs w:val="24"/>
          <w:lang w:val="en-US"/>
        </w:rPr>
        <w:t xml:space="preserve"> perform well because the time taken by the </w:t>
      </w:r>
      <w:r w:rsidR="6D144871" w:rsidRPr="00EE1C35">
        <w:rPr>
          <w:rFonts w:ascii="Times New Roman" w:eastAsia="Times New Roman" w:hAnsi="Times New Roman" w:cs="Times New Roman"/>
          <w:sz w:val="24"/>
          <w:szCs w:val="24"/>
          <w:lang w:val="en-US"/>
        </w:rPr>
        <w:t xml:space="preserve">model to make prediction is high. </w:t>
      </w:r>
      <w:r w:rsidR="00EE55DF" w:rsidRPr="00EE1C35">
        <w:rPr>
          <w:rFonts w:ascii="Times New Roman" w:eastAsia="Times New Roman" w:hAnsi="Times New Roman" w:cs="Times New Roman"/>
          <w:sz w:val="24"/>
          <w:szCs w:val="24"/>
          <w:lang w:val="en-US"/>
        </w:rPr>
        <w:t>So,</w:t>
      </w:r>
      <w:r w:rsidR="6D144871" w:rsidRPr="00EE1C35">
        <w:rPr>
          <w:rFonts w:ascii="Times New Roman" w:eastAsia="Times New Roman" w:hAnsi="Times New Roman" w:cs="Times New Roman"/>
          <w:sz w:val="24"/>
          <w:szCs w:val="24"/>
          <w:lang w:val="en-US"/>
        </w:rPr>
        <w:t xml:space="preserve"> we were able to form a hybrid model which took advantage of both</w:t>
      </w:r>
      <w:r w:rsidR="52B7E7F6" w:rsidRPr="00EE1C35">
        <w:rPr>
          <w:rFonts w:ascii="Times New Roman" w:eastAsia="Times New Roman" w:hAnsi="Times New Roman" w:cs="Times New Roman"/>
          <w:sz w:val="24"/>
          <w:szCs w:val="24"/>
          <w:lang w:val="en-US"/>
        </w:rPr>
        <w:t xml:space="preserve"> techniques and address</w:t>
      </w:r>
      <w:r w:rsidR="2A24649A" w:rsidRPr="00EE1C35">
        <w:rPr>
          <w:rFonts w:ascii="Times New Roman" w:eastAsia="Times New Roman" w:hAnsi="Times New Roman" w:cs="Times New Roman"/>
          <w:sz w:val="24"/>
          <w:szCs w:val="24"/>
          <w:lang w:val="en-US"/>
        </w:rPr>
        <w:t>es those</w:t>
      </w:r>
      <w:r w:rsidR="52B7E7F6" w:rsidRPr="00EE1C35">
        <w:rPr>
          <w:rFonts w:ascii="Times New Roman" w:eastAsia="Times New Roman" w:hAnsi="Times New Roman" w:cs="Times New Roman"/>
          <w:sz w:val="24"/>
          <w:szCs w:val="24"/>
          <w:lang w:val="en-US"/>
        </w:rPr>
        <w:t xml:space="preserve"> issues </w:t>
      </w:r>
      <w:r w:rsidR="00EE55DF" w:rsidRPr="00EE1C35">
        <w:rPr>
          <w:rFonts w:ascii="Times New Roman" w:eastAsia="Times New Roman" w:hAnsi="Times New Roman" w:cs="Times New Roman"/>
          <w:sz w:val="24"/>
          <w:szCs w:val="24"/>
          <w:lang w:val="en-US"/>
        </w:rPr>
        <w:t>arose</w:t>
      </w:r>
      <w:r w:rsidR="52B7E7F6" w:rsidRPr="00EE1C35">
        <w:rPr>
          <w:rFonts w:ascii="Times New Roman" w:eastAsia="Times New Roman" w:hAnsi="Times New Roman" w:cs="Times New Roman"/>
          <w:sz w:val="24"/>
          <w:szCs w:val="24"/>
          <w:lang w:val="en-US"/>
        </w:rPr>
        <w:t xml:space="preserve"> when </w:t>
      </w:r>
      <w:r w:rsidR="2C09B302" w:rsidRPr="00EE1C35">
        <w:rPr>
          <w:rFonts w:ascii="Times New Roman" w:eastAsia="Times New Roman" w:hAnsi="Times New Roman" w:cs="Times New Roman"/>
          <w:sz w:val="24"/>
          <w:szCs w:val="24"/>
          <w:lang w:val="en-US"/>
        </w:rPr>
        <w:t>the techniques were used alone.</w:t>
      </w:r>
    </w:p>
    <w:p w14:paraId="35785122" w14:textId="77777777" w:rsidR="0072137B" w:rsidRDefault="0072137B" w:rsidP="00263009">
      <w:pPr>
        <w:pStyle w:val="Heading1"/>
        <w:ind w:left="360"/>
      </w:pPr>
      <w:bookmarkStart w:id="17" w:name="_Toc64297723"/>
      <w:r>
        <w:t>Conclusion</w:t>
      </w:r>
      <w:bookmarkEnd w:id="17"/>
    </w:p>
    <w:p w14:paraId="46899D1B" w14:textId="2558DD94" w:rsidR="0072137B" w:rsidRDefault="0072137B" w:rsidP="00263009">
      <w:pPr>
        <w:spacing w:after="200" w:line="36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The research is to </w:t>
      </w:r>
      <w:r w:rsidR="00B36FBA">
        <w:rPr>
          <w:rFonts w:ascii="Times New Roman" w:eastAsia="Times New Roman" w:hAnsi="Times New Roman" w:cs="Times New Roman"/>
          <w:sz w:val="24"/>
          <w:szCs w:val="24"/>
        </w:rPr>
        <w:t>analyse</w:t>
      </w:r>
      <w:r>
        <w:rPr>
          <w:rFonts w:ascii="Times New Roman" w:eastAsia="Times New Roman" w:hAnsi="Times New Roman" w:cs="Times New Roman"/>
          <w:sz w:val="24"/>
          <w:szCs w:val="24"/>
        </w:rPr>
        <w:t xml:space="preserve"> processing problems in relation with their properties provided by programmers to predict whether the problem should be executed in the CPU or GPU in order to reduce the computational time. The outcome of the research will be a </w:t>
      </w:r>
      <w:r w:rsidR="7236D857" w:rsidRPr="25DDAA4D">
        <w:rPr>
          <w:rFonts w:ascii="Times New Roman" w:eastAsia="Times New Roman" w:hAnsi="Times New Roman" w:cs="Times New Roman"/>
          <w:sz w:val="24"/>
          <w:szCs w:val="24"/>
        </w:rPr>
        <w:t>library</w:t>
      </w:r>
      <w:r>
        <w:rPr>
          <w:rFonts w:ascii="Times New Roman" w:eastAsia="Times New Roman" w:hAnsi="Times New Roman" w:cs="Times New Roman"/>
          <w:sz w:val="24"/>
          <w:szCs w:val="24"/>
        </w:rPr>
        <w:t xml:space="preserve"> that contains a set </w:t>
      </w:r>
      <w:r w:rsidR="30F3D12C" w:rsidRPr="25DDAA4D">
        <w:rPr>
          <w:rFonts w:ascii="Times New Roman" w:eastAsia="Times New Roman" w:hAnsi="Times New Roman" w:cs="Times New Roman"/>
          <w:sz w:val="24"/>
          <w:szCs w:val="24"/>
        </w:rPr>
        <w:t>of functions</w:t>
      </w:r>
      <w:r>
        <w:rPr>
          <w:rFonts w:ascii="Times New Roman" w:eastAsia="Times New Roman" w:hAnsi="Times New Roman" w:cs="Times New Roman"/>
          <w:sz w:val="24"/>
          <w:szCs w:val="24"/>
        </w:rPr>
        <w:t xml:space="preserve"> to be used by programmers</w:t>
      </w:r>
      <w:r w:rsidR="67F5690F" w:rsidRPr="25DDAA4D">
        <w:rPr>
          <w:rFonts w:ascii="Times New Roman" w:eastAsia="Times New Roman" w:hAnsi="Times New Roman" w:cs="Times New Roman"/>
          <w:sz w:val="24"/>
          <w:szCs w:val="24"/>
        </w:rPr>
        <w:t xml:space="preserve"> which will assist automatically in choosing between CPU and </w:t>
      </w:r>
      <w:r w:rsidR="0ED64735" w:rsidRPr="25DDAA4D">
        <w:rPr>
          <w:rFonts w:ascii="Times New Roman" w:eastAsia="Times New Roman" w:hAnsi="Times New Roman" w:cs="Times New Roman"/>
          <w:sz w:val="24"/>
          <w:szCs w:val="24"/>
        </w:rPr>
        <w:t>GPU with only getting minimum configuration details from the programmer</w:t>
      </w:r>
      <w:r w:rsidR="70FAE4F3" w:rsidRPr="25DDAA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framework makes </w:t>
      </w:r>
      <w:r w:rsidR="006273F3">
        <w:rPr>
          <w:rFonts w:ascii="Times New Roman" w:eastAsia="Times New Roman" w:hAnsi="Times New Roman" w:cs="Times New Roman"/>
          <w:sz w:val="24"/>
          <w:szCs w:val="24"/>
        </w:rPr>
        <w:t>decisions-based</w:t>
      </w:r>
      <w:r>
        <w:rPr>
          <w:rFonts w:ascii="Times New Roman" w:eastAsia="Times New Roman" w:hAnsi="Times New Roman" w:cs="Times New Roman"/>
          <w:sz w:val="24"/>
          <w:szCs w:val="24"/>
        </w:rPr>
        <w:t xml:space="preserve"> executions times of two preceding disjoint sets of samples and the properties provided. Therefore, it will consider the present workload in the system which prevents overwhelming either processors. </w:t>
      </w:r>
      <w:r w:rsidR="162FD865" w:rsidRPr="25DDAA4D">
        <w:rPr>
          <w:rFonts w:ascii="Times New Roman" w:eastAsia="Times New Roman" w:hAnsi="Times New Roman" w:cs="Times New Roman"/>
          <w:sz w:val="24"/>
          <w:szCs w:val="24"/>
        </w:rPr>
        <w:t xml:space="preserve">We too have used machine learning </w:t>
      </w:r>
      <w:proofErr w:type="gramStart"/>
      <w:r w:rsidR="162FD865" w:rsidRPr="25DDAA4D">
        <w:rPr>
          <w:rFonts w:ascii="Times New Roman" w:eastAsia="Times New Roman" w:hAnsi="Times New Roman" w:cs="Times New Roman"/>
          <w:sz w:val="24"/>
          <w:szCs w:val="24"/>
        </w:rPr>
        <w:t>in order to</w:t>
      </w:r>
      <w:proofErr w:type="gramEnd"/>
      <w:r w:rsidR="162FD865" w:rsidRPr="25DDAA4D">
        <w:rPr>
          <w:rFonts w:ascii="Times New Roman" w:eastAsia="Times New Roman" w:hAnsi="Times New Roman" w:cs="Times New Roman"/>
          <w:sz w:val="24"/>
          <w:szCs w:val="24"/>
        </w:rPr>
        <w:t xml:space="preserve"> solve the issues that we couldn’t solve using on</w:t>
      </w:r>
      <w:r w:rsidR="1D053773" w:rsidRPr="25DDAA4D">
        <w:rPr>
          <w:rFonts w:ascii="Times New Roman" w:eastAsia="Times New Roman" w:hAnsi="Times New Roman" w:cs="Times New Roman"/>
          <w:sz w:val="24"/>
          <w:szCs w:val="24"/>
        </w:rPr>
        <w:t xml:space="preserve">ly </w:t>
      </w:r>
      <w:r w:rsidR="162FD865" w:rsidRPr="25DDAA4D">
        <w:rPr>
          <w:rFonts w:ascii="Times New Roman" w:eastAsia="Times New Roman" w:hAnsi="Times New Roman" w:cs="Times New Roman"/>
          <w:sz w:val="24"/>
          <w:szCs w:val="24"/>
        </w:rPr>
        <w:t>statistical model</w:t>
      </w:r>
      <w:r w:rsidR="3EBEA434" w:rsidRPr="25DDAA4D">
        <w:rPr>
          <w:rFonts w:ascii="Times New Roman" w:eastAsia="Times New Roman" w:hAnsi="Times New Roman" w:cs="Times New Roman"/>
          <w:sz w:val="24"/>
          <w:szCs w:val="24"/>
        </w:rPr>
        <w:t>.</w:t>
      </w:r>
      <w:r w:rsidR="70FAE4F3" w:rsidRPr="25DDAA4D">
        <w:rPr>
          <w:rFonts w:ascii="Times New Roman" w:eastAsia="Times New Roman" w:hAnsi="Times New Roman" w:cs="Times New Roman"/>
          <w:sz w:val="24"/>
          <w:szCs w:val="24"/>
        </w:rPr>
        <w:t xml:space="preserve"> </w:t>
      </w:r>
      <w:r w:rsidR="0AE5F2CB" w:rsidRPr="25DDAA4D">
        <w:rPr>
          <w:rFonts w:ascii="Times New Roman" w:eastAsia="Times New Roman" w:hAnsi="Times New Roman" w:cs="Times New Roman"/>
          <w:sz w:val="24"/>
          <w:szCs w:val="24"/>
        </w:rPr>
        <w:t>The library</w:t>
      </w:r>
      <w:r>
        <w:rPr>
          <w:rFonts w:ascii="Times New Roman" w:eastAsia="Times New Roman" w:hAnsi="Times New Roman" w:cs="Times New Roman"/>
          <w:sz w:val="24"/>
          <w:szCs w:val="24"/>
        </w:rPr>
        <w:t xml:space="preserve"> is </w:t>
      </w:r>
      <w:r w:rsidR="0AE5F2CB" w:rsidRPr="25DDAA4D">
        <w:rPr>
          <w:rFonts w:ascii="Times New Roman" w:eastAsia="Times New Roman" w:hAnsi="Times New Roman" w:cs="Times New Roman"/>
          <w:sz w:val="24"/>
          <w:szCs w:val="24"/>
        </w:rPr>
        <w:t xml:space="preserve">created for general computational model class which is not specific towards any </w:t>
      </w:r>
      <w:proofErr w:type="gramStart"/>
      <w:r w:rsidR="0AE5F2CB" w:rsidRPr="25DDAA4D">
        <w:rPr>
          <w:rFonts w:ascii="Times New Roman" w:eastAsia="Times New Roman" w:hAnsi="Times New Roman" w:cs="Times New Roman"/>
          <w:sz w:val="24"/>
          <w:szCs w:val="24"/>
        </w:rPr>
        <w:t>parti</w:t>
      </w:r>
      <w:r w:rsidR="6442B683" w:rsidRPr="25DDAA4D">
        <w:rPr>
          <w:rFonts w:ascii="Times New Roman" w:eastAsia="Times New Roman" w:hAnsi="Times New Roman" w:cs="Times New Roman"/>
          <w:sz w:val="24"/>
          <w:szCs w:val="24"/>
        </w:rPr>
        <w:t>cular computational</w:t>
      </w:r>
      <w:proofErr w:type="gramEnd"/>
      <w:r w:rsidR="6442B683" w:rsidRPr="25DDAA4D">
        <w:rPr>
          <w:rFonts w:ascii="Times New Roman" w:eastAsia="Times New Roman" w:hAnsi="Times New Roman" w:cs="Times New Roman"/>
          <w:sz w:val="24"/>
          <w:szCs w:val="24"/>
        </w:rPr>
        <w:t xml:space="preserve"> model</w:t>
      </w:r>
      <w:r w:rsidR="70FAE4F3" w:rsidRPr="25DDAA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rogrammers can add new computational models for their needs with their custom implementations. Also, this solution can be scaled up and adopted for many other complex computational models when it comes to production. But we believe that this research area has a wide scope and several things to be explored and they will be carried out by fellow researchers. This research will help to push the heterogeneous </w:t>
      </w:r>
      <w:r w:rsidR="006273F3">
        <w:rPr>
          <w:rFonts w:ascii="Times New Roman" w:eastAsia="Times New Roman" w:hAnsi="Times New Roman" w:cs="Times New Roman"/>
          <w:sz w:val="24"/>
          <w:szCs w:val="24"/>
        </w:rPr>
        <w:t>computing</w:t>
      </w:r>
      <w:r>
        <w:rPr>
          <w:rFonts w:ascii="Times New Roman" w:eastAsia="Times New Roman" w:hAnsi="Times New Roman" w:cs="Times New Roman"/>
          <w:sz w:val="24"/>
          <w:szCs w:val="24"/>
        </w:rPr>
        <w:t xml:space="preserve"> into another dimension and provide a boost in the GPGPU to a great extent.</w:t>
      </w:r>
    </w:p>
    <w:p w14:paraId="77319BCA" w14:textId="281BFB2A" w:rsidR="0072137B" w:rsidRDefault="32C42ED7" w:rsidP="00263009">
      <w:pPr>
        <w:spacing w:after="200" w:line="360" w:lineRule="auto"/>
        <w:ind w:firstLine="360"/>
        <w:jc w:val="both"/>
        <w:rPr>
          <w:rFonts w:ascii="Times New Roman" w:eastAsia="Times New Roman" w:hAnsi="Times New Roman" w:cs="Times New Roman"/>
          <w:sz w:val="24"/>
          <w:szCs w:val="24"/>
        </w:rPr>
      </w:pPr>
      <w:r w:rsidRPr="25DDAA4D">
        <w:rPr>
          <w:rFonts w:ascii="Times New Roman" w:eastAsia="Times New Roman" w:hAnsi="Times New Roman" w:cs="Times New Roman"/>
          <w:sz w:val="24"/>
          <w:szCs w:val="24"/>
        </w:rPr>
        <w:t xml:space="preserve">Further </w:t>
      </w:r>
      <w:r w:rsidR="0700F878" w:rsidRPr="25DDAA4D">
        <w:rPr>
          <w:rFonts w:ascii="Times New Roman" w:eastAsia="Times New Roman" w:hAnsi="Times New Roman" w:cs="Times New Roman"/>
          <w:sz w:val="24"/>
          <w:szCs w:val="24"/>
        </w:rPr>
        <w:t xml:space="preserve">as stated previously in the Methodology section, </w:t>
      </w:r>
      <w:r w:rsidR="205C250D" w:rsidRPr="25DDAA4D">
        <w:rPr>
          <w:rFonts w:ascii="Times New Roman" w:eastAsia="Times New Roman" w:hAnsi="Times New Roman" w:cs="Times New Roman"/>
          <w:sz w:val="24"/>
          <w:szCs w:val="24"/>
        </w:rPr>
        <w:t xml:space="preserve">we have divided the factors affecting the </w:t>
      </w:r>
      <w:r w:rsidR="2D981A7F" w:rsidRPr="25DDAA4D">
        <w:rPr>
          <w:rFonts w:ascii="Times New Roman" w:eastAsia="Times New Roman" w:hAnsi="Times New Roman" w:cs="Times New Roman"/>
          <w:sz w:val="24"/>
          <w:szCs w:val="24"/>
        </w:rPr>
        <w:t>decision making of selecting the appropriate processing unit under three main headings.</w:t>
      </w:r>
    </w:p>
    <w:p w14:paraId="6C425708" w14:textId="24595A97" w:rsidR="0072137B" w:rsidRDefault="00263009" w:rsidP="00263009">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1. </w:t>
      </w:r>
      <w:r w:rsidR="00725794">
        <w:rPr>
          <w:rFonts w:ascii="Times New Roman" w:eastAsia="Times New Roman" w:hAnsi="Times New Roman" w:cs="Times New Roman"/>
          <w:sz w:val="24"/>
          <w:szCs w:val="24"/>
        </w:rPr>
        <w:t xml:space="preserve"> </w:t>
      </w:r>
      <w:r w:rsidR="075EB95B" w:rsidRPr="6F5CD5B2">
        <w:rPr>
          <w:rFonts w:ascii="Times New Roman" w:eastAsia="Times New Roman" w:hAnsi="Times New Roman" w:cs="Times New Roman"/>
          <w:sz w:val="24"/>
          <w:szCs w:val="24"/>
        </w:rPr>
        <w:t>Computational task</w:t>
      </w:r>
    </w:p>
    <w:p w14:paraId="35CF7733" w14:textId="55703EFC" w:rsidR="0072137B" w:rsidRDefault="614AAA7A" w:rsidP="00263009">
      <w:pPr>
        <w:spacing w:line="360" w:lineRule="auto"/>
        <w:jc w:val="both"/>
        <w:rPr>
          <w:rFonts w:ascii="Times New Roman" w:eastAsia="Times New Roman" w:hAnsi="Times New Roman" w:cs="Times New Roman"/>
          <w:sz w:val="24"/>
          <w:szCs w:val="24"/>
        </w:rPr>
      </w:pPr>
      <w:r w:rsidRPr="6F5CD5B2">
        <w:rPr>
          <w:rFonts w:ascii="Times New Roman" w:eastAsia="Times New Roman" w:hAnsi="Times New Roman" w:cs="Times New Roman"/>
          <w:sz w:val="24"/>
          <w:szCs w:val="24"/>
        </w:rPr>
        <w:t>2.</w:t>
      </w:r>
      <w:r w:rsidR="623BEF7E" w:rsidRPr="6F5CD5B2">
        <w:rPr>
          <w:rFonts w:ascii="Times New Roman" w:eastAsia="Times New Roman" w:hAnsi="Times New Roman" w:cs="Times New Roman"/>
          <w:sz w:val="24"/>
          <w:szCs w:val="24"/>
        </w:rPr>
        <w:t xml:space="preserve">  Nature of the input stream</w:t>
      </w:r>
    </w:p>
    <w:p w14:paraId="21D2D2BB" w14:textId="4AB924E8" w:rsidR="0072137B" w:rsidRDefault="2D981A7F" w:rsidP="00263009">
      <w:pPr>
        <w:spacing w:line="360" w:lineRule="auto"/>
        <w:jc w:val="both"/>
        <w:rPr>
          <w:rFonts w:ascii="Times New Roman" w:eastAsia="Times New Roman" w:hAnsi="Times New Roman" w:cs="Times New Roman"/>
          <w:sz w:val="24"/>
          <w:szCs w:val="24"/>
        </w:rPr>
      </w:pPr>
      <w:r w:rsidRPr="25DDAA4D">
        <w:rPr>
          <w:rFonts w:ascii="Times New Roman" w:eastAsia="Times New Roman" w:hAnsi="Times New Roman" w:cs="Times New Roman"/>
          <w:sz w:val="24"/>
          <w:szCs w:val="24"/>
        </w:rPr>
        <w:t>3.</w:t>
      </w:r>
      <w:r w:rsidR="240F8C70" w:rsidRPr="6F5CD5B2">
        <w:rPr>
          <w:rFonts w:ascii="Times New Roman" w:eastAsia="Times New Roman" w:hAnsi="Times New Roman" w:cs="Times New Roman"/>
          <w:sz w:val="24"/>
          <w:szCs w:val="24"/>
        </w:rPr>
        <w:t xml:space="preserve">  Hardware</w:t>
      </w:r>
    </w:p>
    <w:p w14:paraId="10274280" w14:textId="1D21D478" w:rsidR="0072137B" w:rsidRDefault="6F692E55" w:rsidP="00263009">
      <w:pPr>
        <w:spacing w:after="200" w:line="360" w:lineRule="auto"/>
        <w:ind w:firstLine="360"/>
        <w:jc w:val="both"/>
        <w:rPr>
          <w:rFonts w:ascii="Times New Roman" w:eastAsia="Times New Roman" w:hAnsi="Times New Roman" w:cs="Times New Roman"/>
          <w:sz w:val="24"/>
          <w:szCs w:val="24"/>
        </w:rPr>
      </w:pPr>
      <w:r w:rsidRPr="25DDAA4D">
        <w:rPr>
          <w:rFonts w:ascii="Times New Roman" w:eastAsia="Times New Roman" w:hAnsi="Times New Roman" w:cs="Times New Roman"/>
          <w:sz w:val="24"/>
          <w:szCs w:val="24"/>
        </w:rPr>
        <w:t xml:space="preserve">All the above factors will have impact in the </w:t>
      </w:r>
      <w:r w:rsidR="00CF7542" w:rsidRPr="25DDAA4D">
        <w:rPr>
          <w:rFonts w:ascii="Times New Roman" w:eastAsia="Times New Roman" w:hAnsi="Times New Roman" w:cs="Times New Roman"/>
          <w:sz w:val="24"/>
          <w:szCs w:val="24"/>
        </w:rPr>
        <w:t>execution</w:t>
      </w:r>
      <w:r w:rsidRPr="25DDAA4D">
        <w:rPr>
          <w:rFonts w:ascii="Times New Roman" w:eastAsia="Times New Roman" w:hAnsi="Times New Roman" w:cs="Times New Roman"/>
          <w:sz w:val="24"/>
          <w:szCs w:val="24"/>
        </w:rPr>
        <w:t xml:space="preserve"> time. </w:t>
      </w:r>
      <w:r w:rsidR="2D981A7F" w:rsidRPr="25DDAA4D">
        <w:rPr>
          <w:rFonts w:ascii="Times New Roman" w:eastAsia="Times New Roman" w:hAnsi="Times New Roman" w:cs="Times New Roman"/>
          <w:sz w:val="24"/>
          <w:szCs w:val="24"/>
        </w:rPr>
        <w:t>Since our evaluation is based on the low execution time, we chose</w:t>
      </w:r>
      <w:r w:rsidR="00CF7542">
        <w:rPr>
          <w:rFonts w:ascii="Times New Roman" w:eastAsia="Times New Roman" w:hAnsi="Times New Roman" w:cs="Times New Roman"/>
          <w:sz w:val="24"/>
          <w:szCs w:val="24"/>
        </w:rPr>
        <w:t xml:space="preserve"> </w:t>
      </w:r>
      <w:r w:rsidR="2D981A7F" w:rsidRPr="25DDAA4D">
        <w:rPr>
          <w:rFonts w:ascii="Times New Roman" w:eastAsia="Times New Roman" w:hAnsi="Times New Roman" w:cs="Times New Roman"/>
          <w:sz w:val="24"/>
          <w:szCs w:val="24"/>
        </w:rPr>
        <w:t>exe</w:t>
      </w:r>
      <w:r w:rsidR="0A1EEE03" w:rsidRPr="25DDAA4D">
        <w:rPr>
          <w:rFonts w:ascii="Times New Roman" w:eastAsia="Times New Roman" w:hAnsi="Times New Roman" w:cs="Times New Roman"/>
          <w:sz w:val="24"/>
          <w:szCs w:val="24"/>
        </w:rPr>
        <w:t xml:space="preserve">cution </w:t>
      </w:r>
      <w:r w:rsidR="00CF7542" w:rsidRPr="25DDAA4D">
        <w:rPr>
          <w:rFonts w:ascii="Times New Roman" w:eastAsia="Times New Roman" w:hAnsi="Times New Roman" w:cs="Times New Roman"/>
          <w:sz w:val="24"/>
          <w:szCs w:val="24"/>
        </w:rPr>
        <w:t>time-based</w:t>
      </w:r>
      <w:r w:rsidR="0A1EEE03" w:rsidRPr="25DDAA4D">
        <w:rPr>
          <w:rFonts w:ascii="Times New Roman" w:eastAsia="Times New Roman" w:hAnsi="Times New Roman" w:cs="Times New Roman"/>
          <w:sz w:val="24"/>
          <w:szCs w:val="24"/>
        </w:rPr>
        <w:t xml:space="preserve"> analysis which statistically analysis the execution time</w:t>
      </w:r>
      <w:r w:rsidR="380870DC" w:rsidRPr="25DDAA4D">
        <w:rPr>
          <w:rFonts w:ascii="Times New Roman" w:eastAsia="Times New Roman" w:hAnsi="Times New Roman" w:cs="Times New Roman"/>
          <w:sz w:val="24"/>
          <w:szCs w:val="24"/>
        </w:rPr>
        <w:t xml:space="preserve"> which could cover all the aspects. But this </w:t>
      </w:r>
      <w:r w:rsidR="00CF7542" w:rsidRPr="25DDAA4D">
        <w:rPr>
          <w:rFonts w:ascii="Times New Roman" w:eastAsia="Times New Roman" w:hAnsi="Times New Roman" w:cs="Times New Roman"/>
          <w:sz w:val="24"/>
          <w:szCs w:val="24"/>
        </w:rPr>
        <w:t>will not</w:t>
      </w:r>
      <w:r w:rsidR="380870DC" w:rsidRPr="25DDAA4D">
        <w:rPr>
          <w:rFonts w:ascii="Times New Roman" w:eastAsia="Times New Roman" w:hAnsi="Times New Roman" w:cs="Times New Roman"/>
          <w:sz w:val="24"/>
          <w:szCs w:val="24"/>
        </w:rPr>
        <w:t xml:space="preserve"> be best as it </w:t>
      </w:r>
      <w:r w:rsidR="00472302" w:rsidRPr="25DDAA4D">
        <w:rPr>
          <w:rFonts w:ascii="Times New Roman" w:eastAsia="Times New Roman" w:hAnsi="Times New Roman" w:cs="Times New Roman"/>
          <w:sz w:val="24"/>
          <w:szCs w:val="24"/>
        </w:rPr>
        <w:t>did not</w:t>
      </w:r>
      <w:r w:rsidR="380870DC" w:rsidRPr="25DDAA4D">
        <w:rPr>
          <w:rFonts w:ascii="Times New Roman" w:eastAsia="Times New Roman" w:hAnsi="Times New Roman" w:cs="Times New Roman"/>
          <w:sz w:val="24"/>
          <w:szCs w:val="24"/>
        </w:rPr>
        <w:t xml:space="preserve"> particularly dive deep into the analysis of any of </w:t>
      </w:r>
      <w:r w:rsidR="00CF7542" w:rsidRPr="25DDAA4D">
        <w:rPr>
          <w:rFonts w:ascii="Times New Roman" w:eastAsia="Times New Roman" w:hAnsi="Times New Roman" w:cs="Times New Roman"/>
          <w:sz w:val="24"/>
          <w:szCs w:val="24"/>
        </w:rPr>
        <w:t>these factors</w:t>
      </w:r>
      <w:r w:rsidR="59949F04" w:rsidRPr="25DDAA4D">
        <w:rPr>
          <w:rFonts w:ascii="Times New Roman" w:eastAsia="Times New Roman" w:hAnsi="Times New Roman" w:cs="Times New Roman"/>
          <w:sz w:val="24"/>
          <w:szCs w:val="24"/>
        </w:rPr>
        <w:t xml:space="preserve">. But the machine learning part that we used </w:t>
      </w:r>
      <w:proofErr w:type="gramStart"/>
      <w:r w:rsidR="59949F04" w:rsidRPr="25DDAA4D">
        <w:rPr>
          <w:rFonts w:ascii="Times New Roman" w:eastAsia="Times New Roman" w:hAnsi="Times New Roman" w:cs="Times New Roman"/>
          <w:sz w:val="24"/>
          <w:szCs w:val="24"/>
        </w:rPr>
        <w:t>in order to</w:t>
      </w:r>
      <w:proofErr w:type="gramEnd"/>
      <w:r w:rsidR="59949F04" w:rsidRPr="25DDAA4D">
        <w:rPr>
          <w:rFonts w:ascii="Times New Roman" w:eastAsia="Times New Roman" w:hAnsi="Times New Roman" w:cs="Times New Roman"/>
          <w:sz w:val="24"/>
          <w:szCs w:val="24"/>
        </w:rPr>
        <w:t xml:space="preserve"> solve the issues th</w:t>
      </w:r>
      <w:r w:rsidR="2AD3ABC8" w:rsidRPr="25DDAA4D">
        <w:rPr>
          <w:rFonts w:ascii="Times New Roman" w:eastAsia="Times New Roman" w:hAnsi="Times New Roman" w:cs="Times New Roman"/>
          <w:sz w:val="24"/>
          <w:szCs w:val="24"/>
        </w:rPr>
        <w:t xml:space="preserve">at we couldn’t solve using statistical </w:t>
      </w:r>
      <w:r w:rsidR="00CF7542" w:rsidRPr="25DDAA4D">
        <w:rPr>
          <w:rFonts w:ascii="Times New Roman" w:eastAsia="Times New Roman" w:hAnsi="Times New Roman" w:cs="Times New Roman"/>
          <w:sz w:val="24"/>
          <w:szCs w:val="24"/>
        </w:rPr>
        <w:t>analysis</w:t>
      </w:r>
      <w:r w:rsidR="2AD3ABC8" w:rsidRPr="25DDAA4D">
        <w:rPr>
          <w:rFonts w:ascii="Times New Roman" w:eastAsia="Times New Roman" w:hAnsi="Times New Roman" w:cs="Times New Roman"/>
          <w:sz w:val="24"/>
          <w:szCs w:val="24"/>
        </w:rPr>
        <w:t xml:space="preserve"> actually analyses the attributes of the particular computational problem. In </w:t>
      </w:r>
      <w:r w:rsidR="0C74BBB2" w:rsidRPr="25DDAA4D">
        <w:rPr>
          <w:rFonts w:ascii="Times New Roman" w:eastAsia="Times New Roman" w:hAnsi="Times New Roman" w:cs="Times New Roman"/>
          <w:sz w:val="24"/>
          <w:szCs w:val="24"/>
        </w:rPr>
        <w:t>the case of matrix multiplication, it will consider the dimension of the matrixes. So,</w:t>
      </w:r>
      <w:r w:rsidR="380870DC" w:rsidRPr="25DDAA4D">
        <w:rPr>
          <w:rFonts w:ascii="Times New Roman" w:eastAsia="Times New Roman" w:hAnsi="Times New Roman" w:cs="Times New Roman"/>
          <w:sz w:val="24"/>
          <w:szCs w:val="24"/>
        </w:rPr>
        <w:t xml:space="preserve"> </w:t>
      </w:r>
      <w:r w:rsidR="4691CFB9" w:rsidRPr="25DDAA4D">
        <w:rPr>
          <w:rFonts w:ascii="Times New Roman" w:eastAsia="Times New Roman" w:hAnsi="Times New Roman" w:cs="Times New Roman"/>
          <w:sz w:val="24"/>
          <w:szCs w:val="24"/>
        </w:rPr>
        <w:t>i</w:t>
      </w:r>
      <w:r w:rsidR="2D981A7F" w:rsidRPr="25DDAA4D">
        <w:rPr>
          <w:rFonts w:ascii="Times New Roman" w:eastAsia="Times New Roman" w:hAnsi="Times New Roman" w:cs="Times New Roman"/>
          <w:sz w:val="24"/>
          <w:szCs w:val="24"/>
        </w:rPr>
        <w:t xml:space="preserve">n this </w:t>
      </w:r>
      <w:proofErr w:type="gramStart"/>
      <w:r w:rsidR="2D981A7F" w:rsidRPr="25DDAA4D">
        <w:rPr>
          <w:rFonts w:ascii="Times New Roman" w:eastAsia="Times New Roman" w:hAnsi="Times New Roman" w:cs="Times New Roman"/>
          <w:sz w:val="24"/>
          <w:szCs w:val="24"/>
        </w:rPr>
        <w:t>particular research</w:t>
      </w:r>
      <w:proofErr w:type="gramEnd"/>
      <w:r w:rsidR="2D981A7F" w:rsidRPr="25DDAA4D">
        <w:rPr>
          <w:rFonts w:ascii="Times New Roman" w:eastAsia="Times New Roman" w:hAnsi="Times New Roman" w:cs="Times New Roman"/>
          <w:sz w:val="24"/>
          <w:szCs w:val="24"/>
        </w:rPr>
        <w:t xml:space="preserve"> we were able to </w:t>
      </w:r>
      <w:r w:rsidR="00CF7542" w:rsidRPr="25DDAA4D">
        <w:rPr>
          <w:rFonts w:ascii="Times New Roman" w:eastAsia="Times New Roman" w:hAnsi="Times New Roman" w:cs="Times New Roman"/>
          <w:sz w:val="24"/>
          <w:szCs w:val="24"/>
        </w:rPr>
        <w:t>address.</w:t>
      </w:r>
    </w:p>
    <w:p w14:paraId="2CE512E3" w14:textId="31A33F30" w:rsidR="00263009" w:rsidRPr="00263009" w:rsidRDefault="00DA4B33" w:rsidP="00263009">
      <w:pPr>
        <w:pStyle w:val="Heading1"/>
        <w:ind w:left="360"/>
        <w:rPr>
          <w:bCs/>
        </w:rPr>
      </w:pPr>
      <w:bookmarkStart w:id="18" w:name="_Toc64297724"/>
      <w:r>
        <w:rPr>
          <w:bCs/>
        </w:rPr>
        <w:t>Fellow Research Possibilities</w:t>
      </w:r>
      <w:bookmarkEnd w:id="18"/>
    </w:p>
    <w:p w14:paraId="6B126348" w14:textId="77777777" w:rsidR="00263009" w:rsidRDefault="00263009" w:rsidP="00263009">
      <w:pPr>
        <w:spacing w:line="360" w:lineRule="auto"/>
        <w:jc w:val="both"/>
        <w:rPr>
          <w:rFonts w:ascii="Times New Roman" w:eastAsia="Times New Roman" w:hAnsi="Times New Roman" w:cs="Times New Roman"/>
          <w:sz w:val="24"/>
          <w:szCs w:val="24"/>
        </w:rPr>
      </w:pPr>
      <w:r w:rsidRPr="25DDAA4D">
        <w:rPr>
          <w:rFonts w:ascii="Times New Roman" w:eastAsia="Times New Roman" w:hAnsi="Times New Roman" w:cs="Times New Roman"/>
          <w:sz w:val="24"/>
          <w:szCs w:val="24"/>
        </w:rPr>
        <w:t>Currently</w:t>
      </w:r>
      <w:r w:rsidRPr="25DDAA4D">
        <w:rPr>
          <w:rFonts w:ascii="Times New Roman" w:eastAsia="Times New Roman" w:hAnsi="Times New Roman" w:cs="Times New Roman"/>
          <w:b/>
          <w:bCs/>
          <w:sz w:val="24"/>
          <w:szCs w:val="24"/>
        </w:rPr>
        <w:t xml:space="preserve"> we</w:t>
      </w:r>
      <w:r w:rsidRPr="25DDAA4D">
        <w:rPr>
          <w:rFonts w:ascii="Times New Roman" w:eastAsia="Times New Roman" w:hAnsi="Times New Roman" w:cs="Times New Roman"/>
          <w:sz w:val="24"/>
          <w:szCs w:val="24"/>
        </w:rPr>
        <w:t xml:space="preserve"> are using a single thread to make prediction using machine learning model. But we hope we could extend prediction into multithreaded </w:t>
      </w:r>
      <w:r>
        <w:rPr>
          <w:rFonts w:ascii="Times New Roman" w:eastAsia="Times New Roman" w:hAnsi="Times New Roman" w:cs="Times New Roman"/>
          <w:sz w:val="24"/>
          <w:szCs w:val="24"/>
        </w:rPr>
        <w:t>CPU</w:t>
      </w:r>
      <w:r w:rsidRPr="25DDAA4D">
        <w:rPr>
          <w:rFonts w:ascii="Times New Roman" w:eastAsia="Times New Roman" w:hAnsi="Times New Roman" w:cs="Times New Roman"/>
          <w:sz w:val="24"/>
          <w:szCs w:val="24"/>
        </w:rPr>
        <w:t xml:space="preserve"> task </w:t>
      </w:r>
      <w:proofErr w:type="gramStart"/>
      <w:r w:rsidRPr="25DDAA4D">
        <w:rPr>
          <w:rFonts w:ascii="Times New Roman" w:eastAsia="Times New Roman" w:hAnsi="Times New Roman" w:cs="Times New Roman"/>
          <w:sz w:val="24"/>
          <w:szCs w:val="24"/>
        </w:rPr>
        <w:t>in order to</w:t>
      </w:r>
      <w:proofErr w:type="gramEnd"/>
      <w:r w:rsidRPr="25DDAA4D">
        <w:rPr>
          <w:rFonts w:ascii="Times New Roman" w:eastAsia="Times New Roman" w:hAnsi="Times New Roman" w:cs="Times New Roman"/>
          <w:sz w:val="24"/>
          <w:szCs w:val="24"/>
        </w:rPr>
        <w:t xml:space="preserve"> make predictions faster so we could save time delay due to prediction which could enhance the performance. </w:t>
      </w:r>
    </w:p>
    <w:p w14:paraId="3B77B2AC" w14:textId="43097F9A" w:rsidR="00263009" w:rsidRDefault="00263009" w:rsidP="00263009">
      <w:pPr>
        <w:spacing w:line="360" w:lineRule="auto"/>
        <w:jc w:val="both"/>
        <w:rPr>
          <w:rFonts w:ascii="Times New Roman" w:eastAsia="Times New Roman" w:hAnsi="Times New Roman" w:cs="Times New Roman"/>
          <w:sz w:val="24"/>
          <w:szCs w:val="24"/>
        </w:rPr>
      </w:pPr>
      <w:r w:rsidRPr="25DDAA4D">
        <w:rPr>
          <w:rFonts w:ascii="Times New Roman" w:eastAsia="Times New Roman" w:hAnsi="Times New Roman" w:cs="Times New Roman"/>
          <w:sz w:val="24"/>
          <w:szCs w:val="24"/>
        </w:rPr>
        <w:t xml:space="preserve">Further, we could improve the performance by increasing the capability of the CPU. Because we could improve the performance by saving the time which take to transfer the data between the CPU memory and GPU memory. </w:t>
      </w:r>
      <w:proofErr w:type="gramStart"/>
      <w:r w:rsidRPr="25DDAA4D">
        <w:rPr>
          <w:rFonts w:ascii="Times New Roman" w:eastAsia="Times New Roman" w:hAnsi="Times New Roman" w:cs="Times New Roman"/>
          <w:sz w:val="24"/>
          <w:szCs w:val="24"/>
        </w:rPr>
        <w:t>In order to</w:t>
      </w:r>
      <w:proofErr w:type="gramEnd"/>
      <w:r w:rsidRPr="25DDAA4D">
        <w:rPr>
          <w:rFonts w:ascii="Times New Roman" w:eastAsia="Times New Roman" w:hAnsi="Times New Roman" w:cs="Times New Roman"/>
          <w:sz w:val="24"/>
          <w:szCs w:val="24"/>
        </w:rPr>
        <w:t xml:space="preserve"> improve the CPU performance, we could overclock the CPU. Hence the performance will be increased. Or we could disable hyperthreading which sacrifices the single core performance to get multi-tasking. By disabling hyper </w:t>
      </w:r>
      <w:r w:rsidR="00725794" w:rsidRPr="25DDAA4D">
        <w:rPr>
          <w:rFonts w:ascii="Times New Roman" w:eastAsia="Times New Roman" w:hAnsi="Times New Roman" w:cs="Times New Roman"/>
          <w:sz w:val="24"/>
          <w:szCs w:val="24"/>
        </w:rPr>
        <w:t>threading,</w:t>
      </w:r>
      <w:r w:rsidRPr="25DDAA4D">
        <w:rPr>
          <w:rFonts w:ascii="Times New Roman" w:eastAsia="Times New Roman" w:hAnsi="Times New Roman" w:cs="Times New Roman"/>
          <w:sz w:val="24"/>
          <w:szCs w:val="24"/>
        </w:rPr>
        <w:t xml:space="preserve"> we could improve the clock speed of  a single core in the CPU.</w:t>
      </w:r>
    </w:p>
    <w:p w14:paraId="099B7BB2" w14:textId="77777777" w:rsidR="00263009" w:rsidRDefault="00263009" w:rsidP="25DDAA4D">
      <w:pPr>
        <w:spacing w:after="200" w:line="360" w:lineRule="auto"/>
        <w:ind w:left="141"/>
        <w:jc w:val="both"/>
        <w:rPr>
          <w:rFonts w:ascii="Times New Roman" w:eastAsia="Times New Roman" w:hAnsi="Times New Roman" w:cs="Times New Roman"/>
          <w:sz w:val="24"/>
          <w:szCs w:val="24"/>
        </w:rPr>
      </w:pPr>
    </w:p>
    <w:p w14:paraId="386289E4" w14:textId="4E78B15E" w:rsidR="0072137B" w:rsidRDefault="0072137B" w:rsidP="0072137B">
      <w:pPr>
        <w:spacing w:after="200" w:line="360" w:lineRule="auto"/>
        <w:ind w:left="141" w:firstLine="285"/>
        <w:jc w:val="both"/>
      </w:pPr>
    </w:p>
    <w:p w14:paraId="7669FFAF" w14:textId="3122D487" w:rsidR="0072137B" w:rsidRDefault="0072137B" w:rsidP="0072137B">
      <w:pPr>
        <w:spacing w:after="200" w:line="360" w:lineRule="auto"/>
        <w:ind w:left="141" w:firstLine="285"/>
        <w:jc w:val="both"/>
      </w:pPr>
    </w:p>
    <w:p w14:paraId="63CD4E8E" w14:textId="2A103FB9" w:rsidR="0072137B" w:rsidRDefault="0072137B" w:rsidP="25DDAA4D">
      <w:pPr>
        <w:spacing w:after="200" w:line="360" w:lineRule="auto"/>
        <w:jc w:val="both"/>
        <w:rPr>
          <w:rFonts w:ascii="Times New Roman" w:eastAsia="Times New Roman" w:hAnsi="Times New Roman" w:cs="Times New Roman"/>
          <w:sz w:val="24"/>
          <w:szCs w:val="24"/>
        </w:rPr>
      </w:pPr>
      <w:r>
        <w:br w:type="page"/>
      </w:r>
    </w:p>
    <w:p w14:paraId="564B892F" w14:textId="77777777" w:rsidR="0072137B" w:rsidRDefault="0072137B" w:rsidP="00373A8E">
      <w:pPr>
        <w:pStyle w:val="Heading1"/>
      </w:pPr>
      <w:bookmarkStart w:id="19" w:name="_13q8bf4i3yw0" w:colFirst="0" w:colLast="0"/>
      <w:bookmarkStart w:id="20" w:name="_Toc64297725"/>
      <w:bookmarkEnd w:id="19"/>
      <w:r>
        <w:lastRenderedPageBreak/>
        <w:t>References (IEEE)</w:t>
      </w:r>
      <w:bookmarkEnd w:id="20"/>
    </w:p>
    <w:p w14:paraId="5B8FDF9E" w14:textId="264215A8" w:rsidR="6F5CD5B2" w:rsidRDefault="6F5CD5B2" w:rsidP="6F5CD5B2"/>
    <w:p w14:paraId="2ADAA39F" w14:textId="392559BC" w:rsidR="006552E6" w:rsidRPr="009818FE" w:rsidRDefault="006552E6" w:rsidP="0066066F">
      <w:pPr>
        <w:spacing w:line="360" w:lineRule="auto"/>
        <w:ind w:left="630" w:hanging="620"/>
        <w:jc w:val="both"/>
        <w:rPr>
          <w:rFonts w:ascii="Times New Roman" w:hAnsi="Times New Roman" w:cs="Times New Roman"/>
          <w:sz w:val="24"/>
          <w:szCs w:val="24"/>
        </w:rPr>
      </w:pPr>
      <w:r w:rsidRPr="009818FE">
        <w:rPr>
          <w:rFonts w:ascii="Times New Roman" w:eastAsia="Times New Roman" w:hAnsi="Times New Roman" w:cs="Times New Roman"/>
          <w:sz w:val="24"/>
          <w:szCs w:val="24"/>
        </w:rPr>
        <w:t>[1]</w:t>
      </w:r>
      <w:r w:rsidRPr="009818FE">
        <w:rPr>
          <w:rFonts w:ascii="Times New Roman" w:eastAsia="Times New Roman" w:hAnsi="Times New Roman" w:cs="Times New Roman"/>
          <w:sz w:val="24"/>
          <w:szCs w:val="24"/>
        </w:rPr>
        <w:tab/>
      </w:r>
      <w:r w:rsidR="0072137B" w:rsidRPr="009818FE">
        <w:rPr>
          <w:rFonts w:ascii="Times New Roman" w:eastAsia="Times New Roman" w:hAnsi="Times New Roman" w:cs="Times New Roman"/>
          <w:sz w:val="24"/>
          <w:szCs w:val="24"/>
        </w:rPr>
        <w:t xml:space="preserve">Z. </w:t>
      </w:r>
      <w:proofErr w:type="spellStart"/>
      <w:r w:rsidR="0072137B" w:rsidRPr="009818FE">
        <w:rPr>
          <w:rFonts w:ascii="Times New Roman" w:eastAsia="Times New Roman" w:hAnsi="Times New Roman" w:cs="Times New Roman"/>
          <w:sz w:val="24"/>
          <w:szCs w:val="24"/>
        </w:rPr>
        <w:t>Memon</w:t>
      </w:r>
      <w:proofErr w:type="spellEnd"/>
      <w:r w:rsidR="0072137B" w:rsidRPr="009818FE">
        <w:rPr>
          <w:rFonts w:ascii="Times New Roman" w:eastAsia="Times New Roman" w:hAnsi="Times New Roman" w:cs="Times New Roman"/>
          <w:sz w:val="24"/>
          <w:szCs w:val="24"/>
        </w:rPr>
        <w:t xml:space="preserve">, F. Samad, Z. Awan, A. Aziz and S. Siddiqi, "CPU-GPU Processing", IJCSNS International Journal of Computer Science and Network Security, Vol.17, No.9, September 2017. [Accessed </w:t>
      </w:r>
      <w:proofErr w:type="gramStart"/>
      <w:r w:rsidR="0072137B" w:rsidRPr="009818FE">
        <w:rPr>
          <w:rFonts w:ascii="Times New Roman" w:eastAsia="Times New Roman" w:hAnsi="Times New Roman" w:cs="Times New Roman"/>
          <w:sz w:val="24"/>
          <w:szCs w:val="24"/>
        </w:rPr>
        <w:t>on:</w:t>
      </w:r>
      <w:proofErr w:type="gramEnd"/>
      <w:r w:rsidR="0072137B" w:rsidRPr="009818FE">
        <w:rPr>
          <w:rFonts w:ascii="Times New Roman" w:eastAsia="Times New Roman" w:hAnsi="Times New Roman" w:cs="Times New Roman"/>
          <w:sz w:val="24"/>
          <w:szCs w:val="24"/>
        </w:rPr>
        <w:t xml:space="preserve"> 30- Dec- 2019] [Online].</w:t>
      </w:r>
    </w:p>
    <w:p w14:paraId="1370F8CA" w14:textId="1ABE1758" w:rsidR="0072137B" w:rsidRPr="009818FE" w:rsidRDefault="00783B77" w:rsidP="0066066F">
      <w:pPr>
        <w:spacing w:after="240" w:line="360" w:lineRule="auto"/>
        <w:ind w:left="630"/>
        <w:jc w:val="both"/>
        <w:rPr>
          <w:rFonts w:ascii="Times New Roman" w:eastAsia="Times New Roman" w:hAnsi="Times New Roman" w:cs="Times New Roman"/>
          <w:color w:val="1155CC"/>
          <w:sz w:val="24"/>
          <w:szCs w:val="24"/>
          <w:u w:val="single"/>
        </w:rPr>
      </w:pPr>
      <w:hyperlink r:id="rId48" w:history="1">
        <w:r w:rsidR="00C36A28" w:rsidRPr="009818FE">
          <w:rPr>
            <w:rStyle w:val="Hyperlink"/>
            <w:rFonts w:ascii="Times New Roman" w:eastAsia="Times New Roman" w:hAnsi="Times New Roman" w:cs="Times New Roman"/>
            <w:sz w:val="24"/>
            <w:szCs w:val="24"/>
          </w:rPr>
          <w:t>http://paper.ijcsns.org/07_book/201709/20170924.pdf</w:t>
        </w:r>
      </w:hyperlink>
    </w:p>
    <w:p w14:paraId="70050C23" w14:textId="5D25B02E" w:rsidR="0072137B" w:rsidRPr="009818FE" w:rsidRDefault="00286BE4" w:rsidP="0066066F">
      <w:pPr>
        <w:spacing w:line="360" w:lineRule="auto"/>
        <w:ind w:left="630" w:hanging="620"/>
        <w:jc w:val="both"/>
        <w:rPr>
          <w:rFonts w:ascii="Times New Roman" w:hAnsi="Times New Roman" w:cs="Times New Roman"/>
          <w:sz w:val="24"/>
          <w:szCs w:val="24"/>
        </w:rPr>
      </w:pPr>
      <w:r w:rsidRPr="009818FE">
        <w:rPr>
          <w:rFonts w:ascii="Times New Roman" w:eastAsia="Times New Roman" w:hAnsi="Times New Roman" w:cs="Times New Roman"/>
          <w:sz w:val="24"/>
          <w:szCs w:val="24"/>
        </w:rPr>
        <w:t>[2]</w:t>
      </w:r>
      <w:r w:rsidRPr="009818FE">
        <w:rPr>
          <w:rFonts w:ascii="Times New Roman" w:eastAsia="Times New Roman" w:hAnsi="Times New Roman" w:cs="Times New Roman"/>
          <w:sz w:val="24"/>
          <w:szCs w:val="24"/>
        </w:rPr>
        <w:tab/>
      </w:r>
      <w:r w:rsidR="0072137B" w:rsidRPr="009818FE">
        <w:rPr>
          <w:rFonts w:ascii="Times New Roman" w:eastAsia="Times New Roman" w:hAnsi="Times New Roman" w:cs="Times New Roman"/>
          <w:sz w:val="24"/>
          <w:szCs w:val="24"/>
        </w:rPr>
        <w:t xml:space="preserve">A. </w:t>
      </w:r>
      <w:proofErr w:type="spellStart"/>
      <w:r w:rsidR="0072137B" w:rsidRPr="009818FE">
        <w:rPr>
          <w:rFonts w:ascii="Times New Roman" w:eastAsia="Times New Roman" w:hAnsi="Times New Roman" w:cs="Times New Roman"/>
          <w:sz w:val="24"/>
          <w:szCs w:val="24"/>
        </w:rPr>
        <w:t>Syberfeldt</w:t>
      </w:r>
      <w:proofErr w:type="spellEnd"/>
      <w:r w:rsidR="0072137B" w:rsidRPr="009818FE">
        <w:rPr>
          <w:rFonts w:ascii="Times New Roman" w:eastAsia="Times New Roman" w:hAnsi="Times New Roman" w:cs="Times New Roman"/>
          <w:sz w:val="24"/>
          <w:szCs w:val="24"/>
        </w:rPr>
        <w:t xml:space="preserve"> and T. </w:t>
      </w:r>
      <w:proofErr w:type="spellStart"/>
      <w:r w:rsidR="0072137B" w:rsidRPr="009818FE">
        <w:rPr>
          <w:rFonts w:ascii="Times New Roman" w:eastAsia="Times New Roman" w:hAnsi="Times New Roman" w:cs="Times New Roman"/>
          <w:sz w:val="24"/>
          <w:szCs w:val="24"/>
        </w:rPr>
        <w:t>Ekblom</w:t>
      </w:r>
      <w:proofErr w:type="spellEnd"/>
      <w:r w:rsidR="0072137B" w:rsidRPr="009818FE">
        <w:rPr>
          <w:rFonts w:ascii="Times New Roman" w:eastAsia="Times New Roman" w:hAnsi="Times New Roman" w:cs="Times New Roman"/>
          <w:sz w:val="24"/>
          <w:szCs w:val="24"/>
        </w:rPr>
        <w:t>, “A comparative evaluation of the GPU vs. The CPU for parallelization of evolutionary algorithms through multiple independent runs”, International Journal of Computer Science &amp; Information Technology (IJCSIT) Vol 9, No 3, June 2017. [Accessed: 31- Dec- 2019] [Online].</w:t>
      </w:r>
    </w:p>
    <w:p w14:paraId="44112692" w14:textId="68872CF2" w:rsidR="0072137B" w:rsidRPr="009818FE" w:rsidRDefault="00783B77" w:rsidP="0066066F">
      <w:pPr>
        <w:spacing w:after="240" w:line="360" w:lineRule="auto"/>
        <w:ind w:left="630"/>
        <w:jc w:val="both"/>
        <w:rPr>
          <w:rFonts w:ascii="Times New Roman" w:hAnsi="Times New Roman" w:cs="Times New Roman"/>
          <w:color w:val="0000FF" w:themeColor="hyperlink"/>
          <w:u w:val="single"/>
        </w:rPr>
      </w:pPr>
      <w:hyperlink r:id="rId49" w:history="1">
        <w:r w:rsidR="00C36A28" w:rsidRPr="0066066F">
          <w:rPr>
            <w:rStyle w:val="Hyperlink"/>
            <w:rFonts w:ascii="Times New Roman" w:eastAsia="Times New Roman" w:hAnsi="Times New Roman" w:cs="Times New Roman"/>
            <w:sz w:val="24"/>
            <w:szCs w:val="24"/>
          </w:rPr>
          <w:t>http</w:t>
        </w:r>
        <w:r w:rsidR="00C36A28" w:rsidRPr="009818FE">
          <w:rPr>
            <w:rStyle w:val="Hyperlink"/>
            <w:rFonts w:ascii="Times New Roman" w:eastAsia="Times New Roman" w:hAnsi="Times New Roman" w:cs="Times New Roman"/>
            <w:sz w:val="24"/>
            <w:szCs w:val="24"/>
          </w:rPr>
          <w:t>://aircconline.com/ijcsit/V9N3/9317ijcsit01.pdf</w:t>
        </w:r>
      </w:hyperlink>
    </w:p>
    <w:p w14:paraId="610192FE" w14:textId="282448FD" w:rsidR="0072137B" w:rsidRPr="009818FE" w:rsidRDefault="00286BE4" w:rsidP="0066066F">
      <w:pPr>
        <w:spacing w:line="360" w:lineRule="auto"/>
        <w:ind w:left="630" w:hanging="620"/>
        <w:jc w:val="both"/>
        <w:rPr>
          <w:rFonts w:ascii="Times New Roman" w:hAnsi="Times New Roman" w:cs="Times New Roman"/>
          <w:sz w:val="24"/>
          <w:szCs w:val="24"/>
        </w:rPr>
      </w:pPr>
      <w:r w:rsidRPr="009818FE">
        <w:rPr>
          <w:rFonts w:ascii="Times New Roman" w:eastAsia="Times New Roman" w:hAnsi="Times New Roman" w:cs="Times New Roman"/>
          <w:sz w:val="24"/>
          <w:szCs w:val="24"/>
        </w:rPr>
        <w:t>[3]</w:t>
      </w:r>
      <w:r w:rsidRPr="009818FE">
        <w:rPr>
          <w:rFonts w:ascii="Times New Roman" w:eastAsia="Times New Roman" w:hAnsi="Times New Roman" w:cs="Times New Roman"/>
          <w:sz w:val="24"/>
          <w:szCs w:val="24"/>
        </w:rPr>
        <w:tab/>
      </w:r>
      <w:r w:rsidR="0072137B" w:rsidRPr="009818FE">
        <w:rPr>
          <w:rFonts w:ascii="Times New Roman" w:eastAsia="Times New Roman" w:hAnsi="Times New Roman" w:cs="Times New Roman"/>
          <w:sz w:val="24"/>
          <w:szCs w:val="24"/>
        </w:rPr>
        <w:t>S</w:t>
      </w:r>
      <w:r w:rsidR="0072137B" w:rsidRPr="009818FE">
        <w:rPr>
          <w:rFonts w:ascii="Times New Roman" w:eastAsia="Times New Roman" w:hAnsi="Times New Roman" w:cs="Times New Roman"/>
          <w:sz w:val="24"/>
          <w:szCs w:val="24"/>
          <w:highlight w:val="white"/>
        </w:rPr>
        <w:t xml:space="preserve">. </w:t>
      </w:r>
      <w:r w:rsidR="0072137B" w:rsidRPr="009818FE">
        <w:rPr>
          <w:rFonts w:ascii="Times New Roman" w:eastAsia="Times New Roman" w:hAnsi="Times New Roman" w:cs="Times New Roman"/>
          <w:sz w:val="24"/>
          <w:szCs w:val="24"/>
        </w:rPr>
        <w:t>Brinkmann</w:t>
      </w:r>
      <w:r w:rsidR="0072137B" w:rsidRPr="009818FE">
        <w:rPr>
          <w:rFonts w:ascii="Times New Roman" w:eastAsia="Times New Roman" w:hAnsi="Times New Roman" w:cs="Times New Roman"/>
          <w:sz w:val="24"/>
          <w:szCs w:val="24"/>
          <w:highlight w:val="white"/>
        </w:rPr>
        <w:t xml:space="preserve"> </w:t>
      </w:r>
      <w:r w:rsidR="0072137B" w:rsidRPr="009818FE">
        <w:rPr>
          <w:rFonts w:ascii="Times New Roman" w:eastAsia="Times New Roman" w:hAnsi="Times New Roman" w:cs="Times New Roman"/>
          <w:sz w:val="24"/>
          <w:szCs w:val="24"/>
        </w:rPr>
        <w:t>(2020</w:t>
      </w:r>
      <w:r w:rsidR="0072137B" w:rsidRPr="009818FE">
        <w:rPr>
          <w:rFonts w:ascii="Times New Roman" w:eastAsia="Times New Roman" w:hAnsi="Times New Roman" w:cs="Times New Roman"/>
          <w:sz w:val="24"/>
          <w:szCs w:val="24"/>
          <w:highlight w:val="white"/>
        </w:rPr>
        <w:t>). “</w:t>
      </w:r>
      <w:r w:rsidR="0072137B" w:rsidRPr="0066066F">
        <w:rPr>
          <w:rFonts w:ascii="Times New Roman" w:eastAsia="Times New Roman" w:hAnsi="Times New Roman" w:cs="Times New Roman"/>
          <w:sz w:val="24"/>
          <w:szCs w:val="24"/>
        </w:rPr>
        <w:t>ResearchGate</w:t>
      </w:r>
      <w:r w:rsidR="0072137B" w:rsidRPr="009818FE">
        <w:rPr>
          <w:rFonts w:ascii="Times New Roman" w:eastAsia="Times New Roman" w:hAnsi="Times New Roman" w:cs="Times New Roman"/>
          <w:sz w:val="24"/>
          <w:szCs w:val="24"/>
          <w:highlight w:val="white"/>
        </w:rPr>
        <w:t xml:space="preserve">” </w:t>
      </w:r>
      <w:r w:rsidR="0072137B" w:rsidRPr="009818FE">
        <w:rPr>
          <w:rFonts w:ascii="Times New Roman" w:eastAsia="Times New Roman" w:hAnsi="Times New Roman" w:cs="Times New Roman"/>
          <w:sz w:val="24"/>
          <w:szCs w:val="24"/>
        </w:rPr>
        <w:t>[Accessed:</w:t>
      </w:r>
      <w:r w:rsidR="0072137B" w:rsidRPr="009818FE">
        <w:rPr>
          <w:rFonts w:ascii="Times New Roman" w:eastAsia="Times New Roman" w:hAnsi="Times New Roman" w:cs="Times New Roman"/>
          <w:sz w:val="24"/>
          <w:szCs w:val="24"/>
          <w:highlight w:val="white"/>
        </w:rPr>
        <w:t xml:space="preserve">21 Jan. 2020] </w:t>
      </w:r>
      <w:r w:rsidR="0072137B" w:rsidRPr="009818FE">
        <w:rPr>
          <w:rFonts w:ascii="Times New Roman" w:eastAsia="Times New Roman" w:hAnsi="Times New Roman" w:cs="Times New Roman"/>
          <w:sz w:val="24"/>
          <w:szCs w:val="24"/>
        </w:rPr>
        <w:t>[Online].</w:t>
      </w:r>
    </w:p>
    <w:p w14:paraId="4E17F9C6" w14:textId="49479064" w:rsidR="0072137B" w:rsidRPr="009818FE" w:rsidRDefault="00783B77" w:rsidP="0066066F">
      <w:pPr>
        <w:spacing w:after="240" w:line="360" w:lineRule="auto"/>
        <w:ind w:left="630"/>
        <w:jc w:val="both"/>
        <w:rPr>
          <w:rFonts w:ascii="Times New Roman" w:eastAsia="Times New Roman" w:hAnsi="Times New Roman" w:cs="Times New Roman"/>
          <w:color w:val="0000FF" w:themeColor="hyperlink"/>
          <w:sz w:val="24"/>
          <w:szCs w:val="24"/>
          <w:u w:val="single"/>
        </w:rPr>
      </w:pPr>
      <w:hyperlink r:id="rId50" w:history="1">
        <w:r w:rsidR="00C36A28" w:rsidRPr="009818FE">
          <w:rPr>
            <w:rStyle w:val="Hyperlink"/>
            <w:rFonts w:ascii="Times New Roman" w:eastAsia="Times New Roman" w:hAnsi="Times New Roman" w:cs="Times New Roman"/>
            <w:sz w:val="24"/>
            <w:szCs w:val="24"/>
          </w:rPr>
          <w:t>https</w:t>
        </w:r>
      </w:hyperlink>
      <w:hyperlink r:id="rId51">
        <w:r w:rsidR="0072137B" w:rsidRPr="009818FE">
          <w:rPr>
            <w:rStyle w:val="Hyperlink"/>
            <w:rFonts w:ascii="Times New Roman" w:eastAsia="Times New Roman" w:hAnsi="Times New Roman" w:cs="Times New Roman"/>
            <w:sz w:val="24"/>
            <w:szCs w:val="24"/>
          </w:rPr>
          <w:t>://</w:t>
        </w:r>
      </w:hyperlink>
      <w:hyperlink r:id="rId52">
        <w:r w:rsidR="0072137B" w:rsidRPr="009818FE">
          <w:rPr>
            <w:rStyle w:val="Hyperlink"/>
            <w:rFonts w:ascii="Times New Roman" w:eastAsia="Times New Roman" w:hAnsi="Times New Roman" w:cs="Times New Roman"/>
            <w:sz w:val="24"/>
            <w:szCs w:val="24"/>
          </w:rPr>
          <w:t>www</w:t>
        </w:r>
      </w:hyperlink>
      <w:hyperlink r:id="rId53">
        <w:r w:rsidR="0072137B" w:rsidRPr="009818FE">
          <w:rPr>
            <w:rStyle w:val="Hyperlink"/>
            <w:rFonts w:ascii="Times New Roman" w:eastAsia="Times New Roman" w:hAnsi="Times New Roman" w:cs="Times New Roman"/>
            <w:sz w:val="24"/>
            <w:szCs w:val="24"/>
          </w:rPr>
          <w:t>.researchgate.net/post/Anyone_have_experience_in_programming_CPU_GPU_What_is_the_real_benefit_in_moving_everything_possible_from_CPU_to_GPU_programming</w:t>
        </w:r>
      </w:hyperlink>
    </w:p>
    <w:p w14:paraId="08D5FB5F" w14:textId="5A90AD4B" w:rsidR="0072137B" w:rsidRPr="009818FE" w:rsidRDefault="00286BE4" w:rsidP="0066066F">
      <w:pPr>
        <w:spacing w:line="360" w:lineRule="auto"/>
        <w:ind w:left="630" w:hanging="620"/>
        <w:jc w:val="both"/>
        <w:rPr>
          <w:rFonts w:ascii="Times New Roman" w:hAnsi="Times New Roman" w:cs="Times New Roman"/>
          <w:sz w:val="24"/>
          <w:szCs w:val="24"/>
        </w:rPr>
      </w:pPr>
      <w:r w:rsidRPr="009818FE">
        <w:rPr>
          <w:rFonts w:ascii="Times New Roman" w:eastAsia="Times New Roman" w:hAnsi="Times New Roman" w:cs="Times New Roman"/>
          <w:sz w:val="24"/>
          <w:szCs w:val="24"/>
          <w:highlight w:val="white"/>
        </w:rPr>
        <w:t>[4]</w:t>
      </w:r>
      <w:r w:rsidRPr="009818FE">
        <w:rPr>
          <w:rFonts w:ascii="Times New Roman" w:hAnsi="Times New Roman" w:cs="Times New Roman"/>
        </w:rPr>
        <w:tab/>
      </w:r>
      <w:r w:rsidR="0072137B" w:rsidRPr="009818FE">
        <w:rPr>
          <w:rFonts w:ascii="Times New Roman" w:eastAsia="Times New Roman" w:hAnsi="Times New Roman" w:cs="Times New Roman"/>
          <w:sz w:val="24"/>
          <w:szCs w:val="24"/>
          <w:highlight w:val="white"/>
        </w:rPr>
        <w:t xml:space="preserve">Vella, F., </w:t>
      </w:r>
      <w:proofErr w:type="spellStart"/>
      <w:r w:rsidR="0072137B" w:rsidRPr="009818FE">
        <w:rPr>
          <w:rFonts w:ascii="Times New Roman" w:eastAsia="Times New Roman" w:hAnsi="Times New Roman" w:cs="Times New Roman"/>
          <w:sz w:val="24"/>
          <w:szCs w:val="24"/>
          <w:highlight w:val="white"/>
        </w:rPr>
        <w:t>Neri</w:t>
      </w:r>
      <w:proofErr w:type="spellEnd"/>
      <w:r w:rsidR="0072137B" w:rsidRPr="009818FE">
        <w:rPr>
          <w:rFonts w:ascii="Times New Roman" w:eastAsia="Times New Roman" w:hAnsi="Times New Roman" w:cs="Times New Roman"/>
          <w:sz w:val="24"/>
          <w:szCs w:val="24"/>
        </w:rPr>
        <w:t xml:space="preserve">, </w:t>
      </w:r>
      <w:r w:rsidR="0072137B" w:rsidRPr="009818FE">
        <w:rPr>
          <w:rFonts w:ascii="Times New Roman" w:eastAsia="Times New Roman" w:hAnsi="Times New Roman" w:cs="Times New Roman"/>
          <w:sz w:val="24"/>
          <w:szCs w:val="24"/>
          <w:highlight w:val="white"/>
        </w:rPr>
        <w:t xml:space="preserve">I., </w:t>
      </w:r>
      <w:proofErr w:type="spellStart"/>
      <w:r w:rsidR="0072137B" w:rsidRPr="0066066F">
        <w:rPr>
          <w:rFonts w:ascii="Times New Roman" w:eastAsia="Times New Roman" w:hAnsi="Times New Roman" w:cs="Times New Roman"/>
          <w:sz w:val="24"/>
          <w:szCs w:val="24"/>
        </w:rPr>
        <w:t>Gervasi</w:t>
      </w:r>
      <w:proofErr w:type="spellEnd"/>
      <w:r w:rsidR="0072137B" w:rsidRPr="009818FE">
        <w:rPr>
          <w:rFonts w:ascii="Times New Roman" w:eastAsia="Times New Roman" w:hAnsi="Times New Roman" w:cs="Times New Roman"/>
          <w:sz w:val="24"/>
          <w:szCs w:val="24"/>
          <w:highlight w:val="white"/>
        </w:rPr>
        <w:t xml:space="preserve">, O. and Tasso, S. (2012). A Simulation Framework for Scheduling Performance Evaluation on CPU-GPU Heterogeneous System. Computational Science and Its Applications – ICCSA 2012, pp.457-469. </w:t>
      </w:r>
      <w:r w:rsidR="0072137B" w:rsidRPr="009818FE">
        <w:rPr>
          <w:rFonts w:ascii="Times New Roman" w:eastAsia="Times New Roman" w:hAnsi="Times New Roman" w:cs="Times New Roman"/>
          <w:sz w:val="24"/>
          <w:szCs w:val="24"/>
        </w:rPr>
        <w:t>[Accessed:</w:t>
      </w:r>
      <w:r w:rsidR="0072137B" w:rsidRPr="009818FE">
        <w:rPr>
          <w:rFonts w:ascii="Times New Roman" w:eastAsia="Times New Roman" w:hAnsi="Times New Roman" w:cs="Times New Roman"/>
          <w:sz w:val="24"/>
          <w:szCs w:val="24"/>
          <w:highlight w:val="white"/>
        </w:rPr>
        <w:t xml:space="preserve">21 Jan. 2020] </w:t>
      </w:r>
      <w:r w:rsidR="0072137B" w:rsidRPr="009818FE">
        <w:rPr>
          <w:rFonts w:ascii="Times New Roman" w:eastAsia="Times New Roman" w:hAnsi="Times New Roman" w:cs="Times New Roman"/>
          <w:sz w:val="24"/>
          <w:szCs w:val="24"/>
        </w:rPr>
        <w:t>[Online].</w:t>
      </w:r>
    </w:p>
    <w:p w14:paraId="242831AD" w14:textId="4F3B1846" w:rsidR="0072137B" w:rsidRPr="009818FE" w:rsidRDefault="00783B77" w:rsidP="0066066F">
      <w:pPr>
        <w:spacing w:after="240" w:line="360" w:lineRule="auto"/>
        <w:ind w:left="630"/>
        <w:jc w:val="both"/>
        <w:rPr>
          <w:rFonts w:ascii="Times New Roman" w:eastAsia="Times New Roman" w:hAnsi="Times New Roman" w:cs="Times New Roman"/>
          <w:color w:val="0000FF" w:themeColor="hyperlink"/>
          <w:sz w:val="24"/>
          <w:szCs w:val="24"/>
          <w:u w:val="single"/>
        </w:rPr>
      </w:pPr>
      <w:hyperlink r:id="rId54" w:history="1">
        <w:r w:rsidR="006929EB" w:rsidRPr="009818FE">
          <w:rPr>
            <w:rStyle w:val="Hyperlink"/>
            <w:rFonts w:ascii="Times New Roman" w:eastAsia="Times New Roman" w:hAnsi="Times New Roman" w:cs="Times New Roman"/>
            <w:sz w:val="24"/>
            <w:szCs w:val="24"/>
          </w:rPr>
          <w:t>https</w:t>
        </w:r>
      </w:hyperlink>
      <w:hyperlink r:id="rId55">
        <w:r w:rsidR="0072137B" w:rsidRPr="009818FE">
          <w:rPr>
            <w:rStyle w:val="Hyperlink"/>
            <w:rFonts w:ascii="Times New Roman" w:eastAsia="Times New Roman" w:hAnsi="Times New Roman" w:cs="Times New Roman"/>
            <w:sz w:val="24"/>
            <w:szCs w:val="24"/>
          </w:rPr>
          <w:t>://link.springer.com/chapter/10.1007/978-3-642-31128-4_34</w:t>
        </w:r>
      </w:hyperlink>
    </w:p>
    <w:p w14:paraId="35068B12" w14:textId="09193BF0" w:rsidR="0072137B" w:rsidRPr="009818FE" w:rsidRDefault="00286BE4" w:rsidP="0066066F">
      <w:pPr>
        <w:spacing w:line="360" w:lineRule="auto"/>
        <w:ind w:left="630" w:hanging="620"/>
        <w:jc w:val="both"/>
        <w:rPr>
          <w:rFonts w:ascii="Times New Roman" w:hAnsi="Times New Roman" w:cs="Times New Roman"/>
          <w:sz w:val="24"/>
          <w:szCs w:val="24"/>
        </w:rPr>
      </w:pPr>
      <w:r w:rsidRPr="009818FE">
        <w:rPr>
          <w:rFonts w:ascii="Times New Roman" w:eastAsia="Times New Roman" w:hAnsi="Times New Roman" w:cs="Times New Roman"/>
          <w:sz w:val="24"/>
          <w:szCs w:val="24"/>
          <w:highlight w:val="white"/>
        </w:rPr>
        <w:t>[5]</w:t>
      </w:r>
      <w:r w:rsidRPr="009818FE">
        <w:rPr>
          <w:rFonts w:ascii="Times New Roman" w:eastAsia="Times New Roman" w:hAnsi="Times New Roman" w:cs="Times New Roman"/>
          <w:sz w:val="24"/>
          <w:szCs w:val="24"/>
          <w:highlight w:val="white"/>
        </w:rPr>
        <w:tab/>
      </w:r>
      <w:r w:rsidR="0072137B" w:rsidRPr="009818FE">
        <w:rPr>
          <w:rFonts w:ascii="Times New Roman" w:eastAsia="Times New Roman" w:hAnsi="Times New Roman" w:cs="Times New Roman"/>
          <w:sz w:val="24"/>
          <w:szCs w:val="24"/>
          <w:highlight w:val="white"/>
        </w:rPr>
        <w:t xml:space="preserve">NVIDIA </w:t>
      </w:r>
      <w:r w:rsidR="0072137B" w:rsidRPr="009818FE">
        <w:rPr>
          <w:rFonts w:ascii="Times New Roman" w:eastAsia="Times New Roman" w:hAnsi="Times New Roman" w:cs="Times New Roman"/>
          <w:sz w:val="24"/>
          <w:szCs w:val="24"/>
        </w:rPr>
        <w:t>Corporation</w:t>
      </w:r>
      <w:r w:rsidR="0072137B" w:rsidRPr="009818FE">
        <w:rPr>
          <w:rFonts w:ascii="Times New Roman" w:eastAsia="Times New Roman" w:hAnsi="Times New Roman" w:cs="Times New Roman"/>
          <w:sz w:val="24"/>
          <w:szCs w:val="24"/>
          <w:highlight w:val="white"/>
        </w:rPr>
        <w:t xml:space="preserve">, 2020. NVIDIA’s Next Generation CUDA Compute Architecture - White </w:t>
      </w:r>
      <w:r w:rsidR="0072137B" w:rsidRPr="0066066F">
        <w:rPr>
          <w:rFonts w:ascii="Times New Roman" w:eastAsia="Times New Roman" w:hAnsi="Times New Roman" w:cs="Times New Roman"/>
          <w:sz w:val="24"/>
          <w:szCs w:val="24"/>
        </w:rPr>
        <w:t>Paper</w:t>
      </w:r>
      <w:r w:rsidR="0072137B" w:rsidRPr="009818FE">
        <w:rPr>
          <w:rFonts w:ascii="Times New Roman" w:eastAsia="Times New Roman" w:hAnsi="Times New Roman" w:cs="Times New Roman"/>
          <w:sz w:val="24"/>
          <w:szCs w:val="24"/>
          <w:highlight w:val="white"/>
        </w:rPr>
        <w:t>. [</w:t>
      </w:r>
      <w:r w:rsidR="0072137B" w:rsidRPr="009818FE">
        <w:rPr>
          <w:rFonts w:ascii="Times New Roman" w:eastAsia="Times New Roman" w:hAnsi="Times New Roman" w:cs="Times New Roman"/>
          <w:sz w:val="24"/>
          <w:szCs w:val="24"/>
        </w:rPr>
        <w:t>Accessed</w:t>
      </w:r>
      <w:r w:rsidR="0072137B" w:rsidRPr="009818FE">
        <w:rPr>
          <w:rFonts w:ascii="Times New Roman" w:eastAsia="Times New Roman" w:hAnsi="Times New Roman" w:cs="Times New Roman"/>
          <w:sz w:val="24"/>
          <w:szCs w:val="24"/>
          <w:highlight w:val="white"/>
        </w:rPr>
        <w:t xml:space="preserve"> 27 March 2020] [online].</w:t>
      </w:r>
    </w:p>
    <w:p w14:paraId="69B5E0A2" w14:textId="6164EF36" w:rsidR="0072137B" w:rsidRPr="009818FE" w:rsidRDefault="00783B77" w:rsidP="0066066F">
      <w:pPr>
        <w:spacing w:after="240" w:line="360" w:lineRule="auto"/>
        <w:ind w:left="630"/>
        <w:jc w:val="both"/>
        <w:rPr>
          <w:rFonts w:ascii="Times New Roman" w:eastAsia="Times New Roman" w:hAnsi="Times New Roman" w:cs="Times New Roman"/>
          <w:color w:val="0000FF" w:themeColor="hyperlink"/>
          <w:sz w:val="24"/>
          <w:szCs w:val="24"/>
          <w:u w:val="single"/>
        </w:rPr>
      </w:pPr>
      <w:hyperlink r:id="rId56">
        <w:r w:rsidR="0072137B" w:rsidRPr="009818FE">
          <w:rPr>
            <w:rStyle w:val="Hyperlink"/>
            <w:rFonts w:ascii="Times New Roman" w:eastAsia="Times New Roman" w:hAnsi="Times New Roman" w:cs="Times New Roman"/>
            <w:sz w:val="24"/>
            <w:szCs w:val="24"/>
          </w:rPr>
          <w:t>https</w:t>
        </w:r>
      </w:hyperlink>
      <w:hyperlink r:id="rId57">
        <w:r w:rsidR="0072137B" w:rsidRPr="009818FE">
          <w:rPr>
            <w:rStyle w:val="Hyperlink"/>
            <w:rFonts w:ascii="Times New Roman" w:eastAsia="Times New Roman" w:hAnsi="Times New Roman" w:cs="Times New Roman"/>
            <w:sz w:val="24"/>
            <w:szCs w:val="24"/>
          </w:rPr>
          <w:t>://www.nvidia.com/content/PDF/fermi_white_papers/NVIDIA_Fermi_Compute_Architecture_Whitepaper.pdf</w:t>
        </w:r>
      </w:hyperlink>
    </w:p>
    <w:p w14:paraId="017796B9" w14:textId="5946E26F" w:rsidR="0072137B" w:rsidRPr="009818FE" w:rsidRDefault="003120B8" w:rsidP="0066066F">
      <w:pPr>
        <w:spacing w:line="360" w:lineRule="auto"/>
        <w:ind w:left="630" w:hanging="620"/>
        <w:jc w:val="both"/>
        <w:rPr>
          <w:rFonts w:ascii="Times New Roman" w:hAnsi="Times New Roman" w:cs="Times New Roman"/>
          <w:sz w:val="24"/>
          <w:szCs w:val="24"/>
        </w:rPr>
      </w:pPr>
      <w:r w:rsidRPr="009818FE">
        <w:rPr>
          <w:rFonts w:ascii="Times New Roman" w:eastAsia="Times New Roman" w:hAnsi="Times New Roman" w:cs="Times New Roman"/>
          <w:sz w:val="24"/>
          <w:szCs w:val="24"/>
          <w:highlight w:val="white"/>
        </w:rPr>
        <w:t>[6]</w:t>
      </w:r>
      <w:r w:rsidRPr="009818FE">
        <w:rPr>
          <w:rFonts w:ascii="Times New Roman" w:eastAsia="Times New Roman" w:hAnsi="Times New Roman" w:cs="Times New Roman"/>
          <w:sz w:val="24"/>
          <w:szCs w:val="24"/>
          <w:highlight w:val="white"/>
        </w:rPr>
        <w:tab/>
      </w:r>
      <w:r w:rsidR="0072137B" w:rsidRPr="009818FE">
        <w:rPr>
          <w:rFonts w:ascii="Times New Roman" w:eastAsia="Times New Roman" w:hAnsi="Times New Roman" w:cs="Times New Roman"/>
          <w:sz w:val="24"/>
          <w:szCs w:val="24"/>
          <w:highlight w:val="white"/>
        </w:rPr>
        <w:t xml:space="preserve">Cullinan, C., </w:t>
      </w:r>
      <w:proofErr w:type="spellStart"/>
      <w:r w:rsidR="0072137B" w:rsidRPr="009818FE">
        <w:rPr>
          <w:rFonts w:ascii="Times New Roman" w:eastAsia="Times New Roman" w:hAnsi="Times New Roman" w:cs="Times New Roman"/>
          <w:sz w:val="24"/>
          <w:szCs w:val="24"/>
        </w:rPr>
        <w:t>Wyant</w:t>
      </w:r>
      <w:proofErr w:type="spellEnd"/>
      <w:r w:rsidR="0072137B" w:rsidRPr="009818FE">
        <w:rPr>
          <w:rFonts w:ascii="Times New Roman" w:eastAsia="Times New Roman" w:hAnsi="Times New Roman" w:cs="Times New Roman"/>
          <w:sz w:val="24"/>
          <w:szCs w:val="24"/>
          <w:highlight w:val="white"/>
        </w:rPr>
        <w:t xml:space="preserve">, C. and </w:t>
      </w:r>
      <w:proofErr w:type="spellStart"/>
      <w:r w:rsidR="0072137B" w:rsidRPr="009818FE">
        <w:rPr>
          <w:rFonts w:ascii="Times New Roman" w:eastAsia="Times New Roman" w:hAnsi="Times New Roman" w:cs="Times New Roman"/>
          <w:sz w:val="24"/>
          <w:szCs w:val="24"/>
          <w:highlight w:val="white"/>
        </w:rPr>
        <w:t>Frattesi</w:t>
      </w:r>
      <w:proofErr w:type="spellEnd"/>
      <w:r w:rsidR="0072137B" w:rsidRPr="009818FE">
        <w:rPr>
          <w:rFonts w:ascii="Times New Roman" w:eastAsia="Times New Roman" w:hAnsi="Times New Roman" w:cs="Times New Roman"/>
          <w:sz w:val="24"/>
          <w:szCs w:val="24"/>
          <w:highlight w:val="white"/>
        </w:rPr>
        <w:t>, T., 2020. Computing Performance Benchmarks among CPU, GPU, and FPGA. [Accessed 27 March 2020] [online].</w:t>
      </w:r>
    </w:p>
    <w:p w14:paraId="5497E0B4" w14:textId="60329A03" w:rsidR="0072137B" w:rsidRPr="009818FE" w:rsidRDefault="00783B77" w:rsidP="0066066F">
      <w:pPr>
        <w:spacing w:after="240" w:line="360" w:lineRule="auto"/>
        <w:ind w:left="630"/>
        <w:jc w:val="both"/>
        <w:rPr>
          <w:rFonts w:ascii="Times New Roman" w:eastAsia="Times New Roman" w:hAnsi="Times New Roman" w:cs="Times New Roman"/>
          <w:color w:val="0000FF" w:themeColor="hyperlink"/>
          <w:sz w:val="24"/>
          <w:szCs w:val="24"/>
          <w:u w:val="single"/>
        </w:rPr>
      </w:pPr>
      <w:hyperlink r:id="rId58">
        <w:r w:rsidR="0072137B" w:rsidRPr="009818FE">
          <w:rPr>
            <w:rStyle w:val="Hyperlink"/>
            <w:rFonts w:ascii="Times New Roman" w:eastAsia="Times New Roman" w:hAnsi="Times New Roman" w:cs="Times New Roman"/>
            <w:sz w:val="24"/>
            <w:szCs w:val="24"/>
          </w:rPr>
          <w:t>http</w:t>
        </w:r>
      </w:hyperlink>
      <w:hyperlink r:id="rId59">
        <w:r w:rsidR="0072137B" w:rsidRPr="009818FE">
          <w:rPr>
            <w:rStyle w:val="Hyperlink"/>
            <w:rFonts w:ascii="Times New Roman" w:eastAsia="Times New Roman" w:hAnsi="Times New Roman" w:cs="Times New Roman"/>
            <w:sz w:val="24"/>
            <w:szCs w:val="24"/>
          </w:rPr>
          <w:t>://Computing Performance Benchmarks among CPU, GPU, and FPGA</w:t>
        </w:r>
      </w:hyperlink>
    </w:p>
    <w:p w14:paraId="61942E22" w14:textId="631AF95D" w:rsidR="0072137B" w:rsidRPr="009818FE" w:rsidRDefault="003120B8" w:rsidP="0066066F">
      <w:pPr>
        <w:spacing w:line="360" w:lineRule="auto"/>
        <w:ind w:left="630" w:hanging="620"/>
        <w:jc w:val="both"/>
        <w:rPr>
          <w:rFonts w:ascii="Times New Roman" w:hAnsi="Times New Roman" w:cs="Times New Roman"/>
          <w:sz w:val="24"/>
          <w:szCs w:val="24"/>
        </w:rPr>
      </w:pPr>
      <w:r w:rsidRPr="009818FE">
        <w:rPr>
          <w:rFonts w:ascii="Times New Roman" w:eastAsia="Times New Roman" w:hAnsi="Times New Roman" w:cs="Times New Roman"/>
          <w:sz w:val="24"/>
          <w:szCs w:val="24"/>
        </w:rPr>
        <w:t>[7]</w:t>
      </w:r>
      <w:r w:rsidRPr="009818FE">
        <w:rPr>
          <w:rFonts w:ascii="Times New Roman" w:eastAsia="Times New Roman" w:hAnsi="Times New Roman" w:cs="Times New Roman"/>
          <w:sz w:val="24"/>
          <w:szCs w:val="24"/>
        </w:rPr>
        <w:tab/>
      </w:r>
      <w:r w:rsidR="0072137B" w:rsidRPr="009818FE">
        <w:rPr>
          <w:rFonts w:ascii="Times New Roman" w:eastAsia="Times New Roman" w:hAnsi="Times New Roman" w:cs="Times New Roman"/>
          <w:sz w:val="24"/>
          <w:szCs w:val="24"/>
        </w:rPr>
        <w:t xml:space="preserve">S. </w:t>
      </w:r>
      <w:proofErr w:type="spellStart"/>
      <w:r w:rsidR="0072137B" w:rsidRPr="009818FE">
        <w:rPr>
          <w:rFonts w:ascii="Times New Roman" w:eastAsia="Times New Roman" w:hAnsi="Times New Roman" w:cs="Times New Roman"/>
          <w:sz w:val="24"/>
          <w:szCs w:val="24"/>
        </w:rPr>
        <w:t>Goyat</w:t>
      </w:r>
      <w:proofErr w:type="spellEnd"/>
      <w:r w:rsidR="0072137B" w:rsidRPr="009818FE">
        <w:rPr>
          <w:rFonts w:ascii="Times New Roman" w:eastAsia="Times New Roman" w:hAnsi="Times New Roman" w:cs="Times New Roman"/>
          <w:sz w:val="24"/>
          <w:szCs w:val="24"/>
        </w:rPr>
        <w:t xml:space="preserve">, A. Sahoo, “Scheduling Algorithm for CPU-GPU Based Heterogeneous Clustered </w:t>
      </w:r>
      <w:r w:rsidR="0072137B" w:rsidRPr="009818FE">
        <w:rPr>
          <w:rFonts w:ascii="Times New Roman" w:eastAsia="Times New Roman" w:hAnsi="Times New Roman" w:cs="Times New Roman"/>
          <w:sz w:val="24"/>
          <w:szCs w:val="24"/>
          <w:highlight w:val="white"/>
        </w:rPr>
        <w:t>Environment</w:t>
      </w:r>
      <w:r w:rsidR="0072137B" w:rsidRPr="009818FE">
        <w:rPr>
          <w:rFonts w:ascii="Times New Roman" w:eastAsia="Times New Roman" w:hAnsi="Times New Roman" w:cs="Times New Roman"/>
          <w:sz w:val="24"/>
          <w:szCs w:val="24"/>
        </w:rPr>
        <w:t xml:space="preserve"> Using Map-Reduce Data Processing”, ARPN Journal of </w:t>
      </w:r>
      <w:r w:rsidR="0072137B" w:rsidRPr="009818FE">
        <w:rPr>
          <w:rFonts w:ascii="Times New Roman" w:eastAsia="Times New Roman" w:hAnsi="Times New Roman" w:cs="Times New Roman"/>
          <w:sz w:val="24"/>
          <w:szCs w:val="24"/>
        </w:rPr>
        <w:lastRenderedPageBreak/>
        <w:t xml:space="preserve">Engineering and Applied Sciences, Vol. 14, No. 1, January 2019. [Accessed </w:t>
      </w:r>
      <w:proofErr w:type="gramStart"/>
      <w:r w:rsidR="0072137B" w:rsidRPr="009818FE">
        <w:rPr>
          <w:rFonts w:ascii="Times New Roman" w:eastAsia="Times New Roman" w:hAnsi="Times New Roman" w:cs="Times New Roman"/>
          <w:sz w:val="24"/>
          <w:szCs w:val="24"/>
        </w:rPr>
        <w:t>on:</w:t>
      </w:r>
      <w:proofErr w:type="gramEnd"/>
      <w:r w:rsidR="0072137B" w:rsidRPr="009818FE">
        <w:rPr>
          <w:rFonts w:ascii="Times New Roman" w:eastAsia="Times New Roman" w:hAnsi="Times New Roman" w:cs="Times New Roman"/>
          <w:sz w:val="24"/>
          <w:szCs w:val="24"/>
        </w:rPr>
        <w:t xml:space="preserve"> 31- Dec- 2019] [Online].</w:t>
      </w:r>
    </w:p>
    <w:p w14:paraId="725434A1" w14:textId="32BE0871" w:rsidR="0072137B" w:rsidRPr="009818FE" w:rsidRDefault="00783B77" w:rsidP="0066066F">
      <w:pPr>
        <w:spacing w:after="240" w:line="360" w:lineRule="auto"/>
        <w:ind w:left="630"/>
        <w:jc w:val="both"/>
        <w:rPr>
          <w:rFonts w:ascii="Times New Roman" w:eastAsia="Times New Roman" w:hAnsi="Times New Roman" w:cs="Times New Roman"/>
          <w:color w:val="0000FF" w:themeColor="hyperlink"/>
          <w:sz w:val="24"/>
          <w:szCs w:val="24"/>
          <w:u w:val="single"/>
        </w:rPr>
      </w:pPr>
      <w:hyperlink r:id="rId60">
        <w:r w:rsidR="0072137B" w:rsidRPr="009818FE">
          <w:rPr>
            <w:rStyle w:val="Hyperlink"/>
            <w:rFonts w:ascii="Times New Roman" w:eastAsia="Times New Roman" w:hAnsi="Times New Roman" w:cs="Times New Roman"/>
            <w:sz w:val="24"/>
            <w:szCs w:val="24"/>
          </w:rPr>
          <w:t>http://www.arpnjournals.org/jeas/research_papers/rp_2019/jeas_0119_7546.pdf</w:t>
        </w:r>
      </w:hyperlink>
    </w:p>
    <w:p w14:paraId="237405F7" w14:textId="74D7A576" w:rsidR="0072137B" w:rsidRPr="009818FE" w:rsidRDefault="003120B8" w:rsidP="0066066F">
      <w:pPr>
        <w:spacing w:line="360" w:lineRule="auto"/>
        <w:ind w:left="630" w:hanging="620"/>
        <w:jc w:val="both"/>
        <w:rPr>
          <w:rFonts w:ascii="Times New Roman" w:hAnsi="Times New Roman" w:cs="Times New Roman"/>
          <w:sz w:val="24"/>
          <w:szCs w:val="24"/>
        </w:rPr>
      </w:pPr>
      <w:r w:rsidRPr="009818FE">
        <w:rPr>
          <w:rFonts w:ascii="Times New Roman" w:eastAsia="Times New Roman" w:hAnsi="Times New Roman" w:cs="Times New Roman"/>
          <w:sz w:val="24"/>
          <w:szCs w:val="24"/>
          <w:highlight w:val="white"/>
        </w:rPr>
        <w:t>[8]</w:t>
      </w:r>
      <w:r w:rsidRPr="009818FE">
        <w:rPr>
          <w:rFonts w:ascii="Times New Roman" w:eastAsia="Times New Roman" w:hAnsi="Times New Roman" w:cs="Times New Roman"/>
          <w:sz w:val="24"/>
          <w:szCs w:val="24"/>
          <w:highlight w:val="white"/>
        </w:rPr>
        <w:tab/>
      </w:r>
      <w:r w:rsidR="0072137B" w:rsidRPr="009818FE">
        <w:rPr>
          <w:rFonts w:ascii="Times New Roman" w:eastAsia="Times New Roman" w:hAnsi="Times New Roman" w:cs="Times New Roman"/>
          <w:sz w:val="24"/>
          <w:szCs w:val="24"/>
          <w:highlight w:val="white"/>
        </w:rPr>
        <w:t xml:space="preserve">NVIDIA </w:t>
      </w:r>
      <w:r w:rsidR="0072137B" w:rsidRPr="0066066F">
        <w:rPr>
          <w:rFonts w:ascii="Times New Roman" w:eastAsia="Times New Roman" w:hAnsi="Times New Roman" w:cs="Times New Roman"/>
          <w:sz w:val="24"/>
          <w:szCs w:val="24"/>
        </w:rPr>
        <w:t>Organization</w:t>
      </w:r>
      <w:r w:rsidR="0072137B" w:rsidRPr="009818FE">
        <w:rPr>
          <w:rFonts w:ascii="Times New Roman" w:eastAsia="Times New Roman" w:hAnsi="Times New Roman" w:cs="Times New Roman"/>
          <w:sz w:val="24"/>
          <w:szCs w:val="24"/>
          <w:highlight w:val="white"/>
        </w:rPr>
        <w:t>, 2018. Docs.nvidia.com. [Accessed 27 March 2020] [online].</w:t>
      </w:r>
    </w:p>
    <w:p w14:paraId="1B1EF0FE" w14:textId="322898E8" w:rsidR="0072137B" w:rsidRPr="009818FE" w:rsidRDefault="00783B77" w:rsidP="0066066F">
      <w:pPr>
        <w:spacing w:after="240" w:line="360" w:lineRule="auto"/>
        <w:ind w:left="630"/>
        <w:jc w:val="both"/>
        <w:rPr>
          <w:rFonts w:ascii="Times New Roman" w:eastAsia="Times New Roman" w:hAnsi="Times New Roman" w:cs="Times New Roman"/>
          <w:color w:val="0000FF" w:themeColor="hyperlink"/>
          <w:sz w:val="24"/>
          <w:szCs w:val="24"/>
          <w:u w:val="single"/>
        </w:rPr>
      </w:pPr>
      <w:hyperlink r:id="rId61">
        <w:r w:rsidR="0072137B" w:rsidRPr="009818FE">
          <w:rPr>
            <w:rStyle w:val="Hyperlink"/>
            <w:rFonts w:ascii="Times New Roman" w:eastAsia="Times New Roman" w:hAnsi="Times New Roman" w:cs="Times New Roman"/>
            <w:sz w:val="24"/>
            <w:szCs w:val="24"/>
          </w:rPr>
          <w:t>https</w:t>
        </w:r>
      </w:hyperlink>
      <w:hyperlink r:id="rId62">
        <w:r w:rsidR="0072137B" w:rsidRPr="009818FE">
          <w:rPr>
            <w:rStyle w:val="Hyperlink"/>
            <w:rFonts w:ascii="Times New Roman" w:eastAsia="Times New Roman" w:hAnsi="Times New Roman" w:cs="Times New Roman"/>
            <w:sz w:val="24"/>
            <w:szCs w:val="24"/>
          </w:rPr>
          <w:t>://docs.nvidia.com/cuda/archive/9.1/pdf/CUDA_C_Programming_Guide.pdf</w:t>
        </w:r>
      </w:hyperlink>
    </w:p>
    <w:p w14:paraId="0D0FEE82" w14:textId="53BCA572" w:rsidR="0072137B" w:rsidRPr="009818FE" w:rsidRDefault="003120B8" w:rsidP="0066066F">
      <w:pPr>
        <w:spacing w:line="360" w:lineRule="auto"/>
        <w:ind w:left="630" w:hanging="620"/>
        <w:jc w:val="both"/>
        <w:rPr>
          <w:rFonts w:ascii="Times New Roman" w:hAnsi="Times New Roman" w:cs="Times New Roman"/>
          <w:sz w:val="24"/>
          <w:szCs w:val="24"/>
        </w:rPr>
      </w:pPr>
      <w:r w:rsidRPr="009818FE">
        <w:rPr>
          <w:rFonts w:ascii="Times New Roman" w:eastAsia="Times New Roman" w:hAnsi="Times New Roman" w:cs="Times New Roman"/>
          <w:sz w:val="24"/>
          <w:szCs w:val="24"/>
          <w:highlight w:val="white"/>
        </w:rPr>
        <w:t>[9]</w:t>
      </w:r>
      <w:r w:rsidRPr="009818FE">
        <w:rPr>
          <w:rFonts w:ascii="Times New Roman" w:eastAsia="Times New Roman" w:hAnsi="Times New Roman" w:cs="Times New Roman"/>
          <w:sz w:val="24"/>
          <w:szCs w:val="24"/>
          <w:highlight w:val="white"/>
        </w:rPr>
        <w:tab/>
      </w:r>
      <w:proofErr w:type="spellStart"/>
      <w:r w:rsidR="0072137B" w:rsidRPr="009818FE">
        <w:rPr>
          <w:rFonts w:ascii="Times New Roman" w:eastAsia="Times New Roman" w:hAnsi="Times New Roman" w:cs="Times New Roman"/>
          <w:sz w:val="24"/>
          <w:szCs w:val="24"/>
          <w:highlight w:val="white"/>
        </w:rPr>
        <w:t>Bakkum</w:t>
      </w:r>
      <w:proofErr w:type="spellEnd"/>
      <w:r w:rsidR="0072137B" w:rsidRPr="009818FE">
        <w:rPr>
          <w:rFonts w:ascii="Times New Roman" w:eastAsia="Times New Roman" w:hAnsi="Times New Roman" w:cs="Times New Roman"/>
          <w:sz w:val="24"/>
          <w:szCs w:val="24"/>
          <w:highlight w:val="white"/>
        </w:rPr>
        <w:t xml:space="preserve">, P. and </w:t>
      </w:r>
      <w:proofErr w:type="spellStart"/>
      <w:r w:rsidR="0072137B" w:rsidRPr="009818FE">
        <w:rPr>
          <w:rFonts w:ascii="Times New Roman" w:eastAsia="Times New Roman" w:hAnsi="Times New Roman" w:cs="Times New Roman"/>
          <w:sz w:val="24"/>
          <w:szCs w:val="24"/>
        </w:rPr>
        <w:t>Skadron</w:t>
      </w:r>
      <w:proofErr w:type="spellEnd"/>
      <w:r w:rsidR="0072137B" w:rsidRPr="009818FE">
        <w:rPr>
          <w:rFonts w:ascii="Times New Roman" w:eastAsia="Times New Roman" w:hAnsi="Times New Roman" w:cs="Times New Roman"/>
          <w:sz w:val="24"/>
          <w:szCs w:val="24"/>
          <w:highlight w:val="white"/>
        </w:rPr>
        <w:t xml:space="preserve">, K., 2010. Accelerating SQL Database Operations on a GPU with </w:t>
      </w:r>
      <w:r w:rsidR="0072137B" w:rsidRPr="009818FE">
        <w:rPr>
          <w:rFonts w:ascii="Times New Roman" w:eastAsia="Times New Roman" w:hAnsi="Times New Roman" w:cs="Times New Roman"/>
          <w:sz w:val="24"/>
          <w:szCs w:val="24"/>
        </w:rPr>
        <w:t>CUDA</w:t>
      </w:r>
      <w:r w:rsidR="0072137B" w:rsidRPr="009818FE">
        <w:rPr>
          <w:rFonts w:ascii="Times New Roman" w:eastAsia="Times New Roman" w:hAnsi="Times New Roman" w:cs="Times New Roman"/>
          <w:sz w:val="24"/>
          <w:szCs w:val="24"/>
          <w:highlight w:val="white"/>
        </w:rPr>
        <w:t>. [Accessed 27 March 2020] [online].</w:t>
      </w:r>
    </w:p>
    <w:p w14:paraId="534EBA47" w14:textId="28BBF925" w:rsidR="0072137B" w:rsidRPr="009818FE" w:rsidRDefault="00783B77" w:rsidP="0066066F">
      <w:pPr>
        <w:spacing w:after="240" w:line="360" w:lineRule="auto"/>
        <w:ind w:left="630"/>
        <w:jc w:val="both"/>
        <w:rPr>
          <w:rFonts w:ascii="Times New Roman" w:eastAsia="Times New Roman" w:hAnsi="Times New Roman" w:cs="Times New Roman"/>
          <w:color w:val="0000FF" w:themeColor="hyperlink"/>
          <w:sz w:val="24"/>
          <w:szCs w:val="24"/>
          <w:u w:val="single"/>
        </w:rPr>
      </w:pPr>
      <w:hyperlink r:id="rId63">
        <w:r w:rsidR="0072137B" w:rsidRPr="009818FE">
          <w:rPr>
            <w:rStyle w:val="Hyperlink"/>
            <w:rFonts w:ascii="Times New Roman" w:eastAsia="Times New Roman" w:hAnsi="Times New Roman" w:cs="Times New Roman"/>
            <w:sz w:val="24"/>
            <w:szCs w:val="24"/>
          </w:rPr>
          <w:t>https</w:t>
        </w:r>
      </w:hyperlink>
      <w:hyperlink r:id="rId64">
        <w:r w:rsidR="0072137B" w:rsidRPr="009818FE">
          <w:rPr>
            <w:rStyle w:val="Hyperlink"/>
            <w:rFonts w:ascii="Times New Roman" w:eastAsia="Times New Roman" w:hAnsi="Times New Roman" w:cs="Times New Roman"/>
            <w:sz w:val="24"/>
            <w:szCs w:val="24"/>
          </w:rPr>
          <w:t>://www.cs.virginia.edu/~skadron/Papers/bakkum_sqlite_gpgpu10.pdf</w:t>
        </w:r>
      </w:hyperlink>
    </w:p>
    <w:p w14:paraId="0E4D1029" w14:textId="494BFC2F" w:rsidR="0072137B" w:rsidRPr="009818FE" w:rsidRDefault="003120B8" w:rsidP="0066066F">
      <w:pPr>
        <w:spacing w:line="360" w:lineRule="auto"/>
        <w:ind w:left="630" w:hanging="620"/>
        <w:jc w:val="both"/>
        <w:rPr>
          <w:rFonts w:ascii="Times New Roman" w:hAnsi="Times New Roman" w:cs="Times New Roman"/>
          <w:sz w:val="24"/>
          <w:szCs w:val="24"/>
        </w:rPr>
      </w:pPr>
      <w:r w:rsidRPr="009818FE">
        <w:rPr>
          <w:rFonts w:ascii="Times New Roman" w:eastAsia="Times New Roman" w:hAnsi="Times New Roman" w:cs="Times New Roman"/>
          <w:sz w:val="24"/>
          <w:szCs w:val="24"/>
          <w:highlight w:val="white"/>
        </w:rPr>
        <w:t>[10]</w:t>
      </w:r>
      <w:r w:rsidRPr="009818FE">
        <w:rPr>
          <w:rFonts w:ascii="Times New Roman" w:eastAsia="Times New Roman" w:hAnsi="Times New Roman" w:cs="Times New Roman"/>
          <w:sz w:val="24"/>
          <w:szCs w:val="24"/>
          <w:highlight w:val="white"/>
        </w:rPr>
        <w:tab/>
      </w:r>
      <w:r w:rsidR="0072137B" w:rsidRPr="009818FE">
        <w:rPr>
          <w:rFonts w:ascii="Times New Roman" w:eastAsia="Times New Roman" w:hAnsi="Times New Roman" w:cs="Times New Roman"/>
          <w:sz w:val="24"/>
          <w:szCs w:val="24"/>
          <w:highlight w:val="white"/>
        </w:rPr>
        <w:t xml:space="preserve">P. C. </w:t>
      </w:r>
      <w:r w:rsidR="0072137B" w:rsidRPr="009818FE">
        <w:rPr>
          <w:rFonts w:ascii="Times New Roman" w:eastAsia="Times New Roman" w:hAnsi="Times New Roman" w:cs="Times New Roman"/>
          <w:sz w:val="24"/>
          <w:szCs w:val="24"/>
        </w:rPr>
        <w:t>Pratt-Szeliga</w:t>
      </w:r>
      <w:r w:rsidR="0072137B" w:rsidRPr="009818FE">
        <w:rPr>
          <w:rFonts w:ascii="Times New Roman" w:eastAsia="Times New Roman" w:hAnsi="Times New Roman" w:cs="Times New Roman"/>
          <w:sz w:val="24"/>
          <w:szCs w:val="24"/>
          <w:highlight w:val="white"/>
        </w:rPr>
        <w:t>, J. W. Fawcett and R. D. Welch, "</w:t>
      </w:r>
      <w:proofErr w:type="spellStart"/>
      <w:r w:rsidR="0072137B" w:rsidRPr="009818FE">
        <w:rPr>
          <w:rFonts w:ascii="Times New Roman" w:eastAsia="Times New Roman" w:hAnsi="Times New Roman" w:cs="Times New Roman"/>
          <w:sz w:val="24"/>
          <w:szCs w:val="24"/>
          <w:highlight w:val="white"/>
        </w:rPr>
        <w:t>Rootbeer</w:t>
      </w:r>
      <w:proofErr w:type="spellEnd"/>
      <w:r w:rsidR="0072137B" w:rsidRPr="009818FE">
        <w:rPr>
          <w:rFonts w:ascii="Times New Roman" w:eastAsia="Times New Roman" w:hAnsi="Times New Roman" w:cs="Times New Roman"/>
          <w:sz w:val="24"/>
          <w:szCs w:val="24"/>
          <w:highlight w:val="white"/>
        </w:rPr>
        <w:t xml:space="preserve">: Seamlessly. Using GPUs </w:t>
      </w:r>
      <w:r w:rsidR="0072137B" w:rsidRPr="009818FE">
        <w:rPr>
          <w:rFonts w:ascii="Times New Roman" w:eastAsia="Times New Roman" w:hAnsi="Times New Roman" w:cs="Times New Roman"/>
          <w:sz w:val="24"/>
          <w:szCs w:val="24"/>
        </w:rPr>
        <w:t>from</w:t>
      </w:r>
      <w:r w:rsidR="0072137B" w:rsidRPr="009818FE">
        <w:rPr>
          <w:rFonts w:ascii="Times New Roman" w:eastAsia="Times New Roman" w:hAnsi="Times New Roman" w:cs="Times New Roman"/>
          <w:sz w:val="24"/>
          <w:szCs w:val="24"/>
          <w:highlight w:val="white"/>
        </w:rPr>
        <w:t xml:space="preserve"> Java," 2012 IEEE 14th International Conference on High-Performance Computing and Communication &amp; 2012 IEEE 9th International        Conference on Embedded Software and Systems, Liverpool, 2012, pp. 375-380.</w:t>
      </w:r>
    </w:p>
    <w:p w14:paraId="4CAB524E" w14:textId="56335A2C" w:rsidR="0072137B" w:rsidRPr="009818FE" w:rsidRDefault="00783B77" w:rsidP="0066066F">
      <w:pPr>
        <w:spacing w:after="240" w:line="360" w:lineRule="auto"/>
        <w:ind w:left="630"/>
        <w:jc w:val="both"/>
        <w:rPr>
          <w:rFonts w:ascii="Times New Roman" w:eastAsia="Times New Roman" w:hAnsi="Times New Roman" w:cs="Times New Roman"/>
          <w:color w:val="0000FF" w:themeColor="hyperlink"/>
          <w:sz w:val="24"/>
          <w:szCs w:val="24"/>
          <w:u w:val="single"/>
        </w:rPr>
      </w:pPr>
      <w:hyperlink r:id="rId65">
        <w:r w:rsidR="0072137B" w:rsidRPr="009818FE">
          <w:rPr>
            <w:rStyle w:val="Hyperlink"/>
            <w:rFonts w:ascii="Times New Roman" w:eastAsia="Times New Roman" w:hAnsi="Times New Roman" w:cs="Times New Roman"/>
            <w:sz w:val="24"/>
            <w:szCs w:val="24"/>
          </w:rPr>
          <w:t>https</w:t>
        </w:r>
      </w:hyperlink>
      <w:hyperlink r:id="rId66">
        <w:r w:rsidR="0072137B" w:rsidRPr="009818FE">
          <w:rPr>
            <w:rStyle w:val="Hyperlink"/>
            <w:rFonts w:ascii="Times New Roman" w:eastAsia="Times New Roman" w:hAnsi="Times New Roman" w:cs="Times New Roman"/>
            <w:sz w:val="24"/>
            <w:szCs w:val="24"/>
          </w:rPr>
          <w:t>://ieeexplore.ieee.org/document/6332196</w:t>
        </w:r>
      </w:hyperlink>
    </w:p>
    <w:p w14:paraId="63814B2F" w14:textId="41280930" w:rsidR="0072137B" w:rsidRPr="009818FE" w:rsidRDefault="003120B8" w:rsidP="0066066F">
      <w:pPr>
        <w:spacing w:line="360" w:lineRule="auto"/>
        <w:ind w:left="630" w:hanging="620"/>
        <w:jc w:val="both"/>
        <w:rPr>
          <w:rFonts w:ascii="Times New Roman" w:hAnsi="Times New Roman" w:cs="Times New Roman"/>
          <w:sz w:val="24"/>
          <w:szCs w:val="24"/>
        </w:rPr>
      </w:pPr>
      <w:r w:rsidRPr="009818FE">
        <w:rPr>
          <w:rFonts w:ascii="Times New Roman" w:eastAsia="Times New Roman" w:hAnsi="Times New Roman" w:cs="Times New Roman"/>
          <w:sz w:val="24"/>
          <w:szCs w:val="24"/>
          <w:highlight w:val="white"/>
        </w:rPr>
        <w:t>[</w:t>
      </w:r>
      <w:r w:rsidR="007D5535" w:rsidRPr="009818FE">
        <w:rPr>
          <w:rFonts w:ascii="Times New Roman" w:eastAsia="Times New Roman" w:hAnsi="Times New Roman" w:cs="Times New Roman"/>
          <w:sz w:val="24"/>
          <w:szCs w:val="24"/>
          <w:highlight w:val="white"/>
        </w:rPr>
        <w:t>11]</w:t>
      </w:r>
      <w:r w:rsidR="007D5535" w:rsidRPr="009818FE">
        <w:rPr>
          <w:rFonts w:ascii="Times New Roman" w:eastAsia="Times New Roman" w:hAnsi="Times New Roman" w:cs="Times New Roman"/>
          <w:sz w:val="24"/>
          <w:szCs w:val="24"/>
          <w:highlight w:val="white"/>
        </w:rPr>
        <w:tab/>
      </w:r>
      <w:r w:rsidR="0072137B" w:rsidRPr="009818FE">
        <w:rPr>
          <w:rFonts w:ascii="Times New Roman" w:eastAsia="Times New Roman" w:hAnsi="Times New Roman" w:cs="Times New Roman"/>
          <w:sz w:val="24"/>
          <w:szCs w:val="24"/>
          <w:highlight w:val="white"/>
        </w:rPr>
        <w:t xml:space="preserve">Cullinan, C., </w:t>
      </w:r>
      <w:proofErr w:type="spellStart"/>
      <w:r w:rsidR="0072137B" w:rsidRPr="009818FE">
        <w:rPr>
          <w:rFonts w:ascii="Times New Roman" w:eastAsia="Times New Roman" w:hAnsi="Times New Roman" w:cs="Times New Roman"/>
          <w:sz w:val="24"/>
          <w:szCs w:val="24"/>
        </w:rPr>
        <w:t>Wyant</w:t>
      </w:r>
      <w:proofErr w:type="spellEnd"/>
      <w:r w:rsidR="0072137B" w:rsidRPr="009818FE">
        <w:rPr>
          <w:rFonts w:ascii="Times New Roman" w:eastAsia="Times New Roman" w:hAnsi="Times New Roman" w:cs="Times New Roman"/>
          <w:sz w:val="24"/>
          <w:szCs w:val="24"/>
          <w:highlight w:val="white"/>
        </w:rPr>
        <w:t xml:space="preserve">, C. and </w:t>
      </w:r>
      <w:proofErr w:type="spellStart"/>
      <w:r w:rsidR="0072137B" w:rsidRPr="009818FE">
        <w:rPr>
          <w:rFonts w:ascii="Times New Roman" w:eastAsia="Times New Roman" w:hAnsi="Times New Roman" w:cs="Times New Roman"/>
          <w:sz w:val="24"/>
          <w:szCs w:val="24"/>
          <w:highlight w:val="white"/>
        </w:rPr>
        <w:t>Frattesi</w:t>
      </w:r>
      <w:proofErr w:type="spellEnd"/>
      <w:r w:rsidR="0072137B" w:rsidRPr="009818FE">
        <w:rPr>
          <w:rFonts w:ascii="Times New Roman" w:eastAsia="Times New Roman" w:hAnsi="Times New Roman" w:cs="Times New Roman"/>
          <w:sz w:val="24"/>
          <w:szCs w:val="24"/>
          <w:highlight w:val="white"/>
        </w:rPr>
        <w:t>, T., 2020. Computing Performance Benchmarks among CPU, GPU, and FPGA. p.15.  [online] [Accessed 29 March 2020]</w:t>
      </w:r>
    </w:p>
    <w:p w14:paraId="6F163A53" w14:textId="379CE7B2" w:rsidR="0072137B" w:rsidRPr="0066066F" w:rsidRDefault="00783B77" w:rsidP="0066066F">
      <w:pPr>
        <w:spacing w:after="240" w:line="360" w:lineRule="auto"/>
        <w:ind w:left="630"/>
        <w:jc w:val="both"/>
        <w:rPr>
          <w:rStyle w:val="Hyperlink"/>
          <w:rFonts w:eastAsia="Times New Roman"/>
          <w:sz w:val="24"/>
          <w:szCs w:val="24"/>
        </w:rPr>
      </w:pPr>
      <w:hyperlink r:id="rId67" w:history="1">
        <w:r w:rsidR="006929EB" w:rsidRPr="0066066F">
          <w:rPr>
            <w:rStyle w:val="Hyperlink"/>
            <w:rFonts w:ascii="Times New Roman" w:eastAsia="Times New Roman" w:hAnsi="Times New Roman" w:cs="Times New Roman"/>
            <w:sz w:val="24"/>
            <w:szCs w:val="24"/>
          </w:rPr>
          <w:t>https://web.wpi.edu/Pubs/E-project/Available/E-project-030212-123508/unrestricted/Benchmarking_Final.pdf</w:t>
        </w:r>
      </w:hyperlink>
    </w:p>
    <w:p w14:paraId="42C87039" w14:textId="734706AB" w:rsidR="0072137B" w:rsidRPr="009818FE" w:rsidRDefault="006514C6" w:rsidP="0066066F">
      <w:pPr>
        <w:spacing w:line="360" w:lineRule="auto"/>
        <w:ind w:left="630" w:hanging="620"/>
        <w:jc w:val="both"/>
        <w:rPr>
          <w:rFonts w:ascii="Times New Roman" w:hAnsi="Times New Roman" w:cs="Times New Roman"/>
          <w:sz w:val="24"/>
          <w:szCs w:val="24"/>
        </w:rPr>
      </w:pPr>
      <w:r w:rsidRPr="009818FE">
        <w:rPr>
          <w:rFonts w:ascii="Times New Roman" w:eastAsia="Times New Roman" w:hAnsi="Times New Roman" w:cs="Times New Roman"/>
          <w:color w:val="231F20"/>
          <w:sz w:val="24"/>
          <w:szCs w:val="24"/>
          <w:highlight w:val="white"/>
        </w:rPr>
        <w:t>[12]</w:t>
      </w:r>
      <w:r w:rsidRPr="009818FE">
        <w:rPr>
          <w:rFonts w:ascii="Times New Roman" w:eastAsia="Times New Roman" w:hAnsi="Times New Roman" w:cs="Times New Roman"/>
          <w:color w:val="231F20"/>
          <w:sz w:val="24"/>
          <w:szCs w:val="24"/>
          <w:highlight w:val="white"/>
        </w:rPr>
        <w:tab/>
      </w:r>
      <w:r w:rsidR="0072137B" w:rsidRPr="009818FE">
        <w:rPr>
          <w:rFonts w:ascii="Times New Roman" w:eastAsia="Times New Roman" w:hAnsi="Times New Roman" w:cs="Times New Roman"/>
          <w:color w:val="231F20"/>
          <w:sz w:val="24"/>
          <w:szCs w:val="24"/>
          <w:highlight w:val="white"/>
        </w:rPr>
        <w:t xml:space="preserve">Lee, V., Kim, C., </w:t>
      </w:r>
      <w:proofErr w:type="spellStart"/>
      <w:r w:rsidR="0072137B" w:rsidRPr="009818FE">
        <w:rPr>
          <w:rFonts w:ascii="Times New Roman" w:eastAsia="Times New Roman" w:hAnsi="Times New Roman" w:cs="Times New Roman"/>
          <w:color w:val="231F20"/>
          <w:sz w:val="24"/>
          <w:szCs w:val="24"/>
          <w:highlight w:val="white"/>
        </w:rPr>
        <w:t>Chhugani</w:t>
      </w:r>
      <w:proofErr w:type="spellEnd"/>
      <w:r w:rsidR="0072137B" w:rsidRPr="009818FE">
        <w:rPr>
          <w:rFonts w:ascii="Times New Roman" w:eastAsia="Times New Roman" w:hAnsi="Times New Roman" w:cs="Times New Roman"/>
          <w:color w:val="231F20"/>
          <w:sz w:val="24"/>
          <w:szCs w:val="24"/>
          <w:highlight w:val="white"/>
        </w:rPr>
        <w:t xml:space="preserve">, J., </w:t>
      </w:r>
      <w:proofErr w:type="spellStart"/>
      <w:r w:rsidR="0072137B" w:rsidRPr="009818FE">
        <w:rPr>
          <w:rFonts w:ascii="Times New Roman" w:eastAsia="Times New Roman" w:hAnsi="Times New Roman" w:cs="Times New Roman"/>
          <w:color w:val="231F20"/>
          <w:sz w:val="24"/>
          <w:szCs w:val="24"/>
          <w:highlight w:val="white"/>
        </w:rPr>
        <w:t>Deisher</w:t>
      </w:r>
      <w:proofErr w:type="spellEnd"/>
      <w:r w:rsidR="0072137B" w:rsidRPr="009818FE">
        <w:rPr>
          <w:rFonts w:ascii="Times New Roman" w:eastAsia="Times New Roman" w:hAnsi="Times New Roman" w:cs="Times New Roman"/>
          <w:color w:val="231F20"/>
          <w:sz w:val="24"/>
          <w:szCs w:val="24"/>
          <w:highlight w:val="white"/>
        </w:rPr>
        <w:t xml:space="preserve">, M., Kim, D., Nguyen, A., Satish, N., </w:t>
      </w:r>
      <w:proofErr w:type="spellStart"/>
      <w:r w:rsidR="0072137B" w:rsidRPr="009818FE">
        <w:rPr>
          <w:rFonts w:ascii="Times New Roman" w:eastAsia="Times New Roman" w:hAnsi="Times New Roman" w:cs="Times New Roman"/>
          <w:color w:val="231F20"/>
          <w:sz w:val="24"/>
          <w:szCs w:val="24"/>
          <w:highlight w:val="white"/>
        </w:rPr>
        <w:t>Smelyanskiy</w:t>
      </w:r>
      <w:proofErr w:type="spellEnd"/>
      <w:r w:rsidR="0072137B" w:rsidRPr="009818FE">
        <w:rPr>
          <w:rFonts w:ascii="Times New Roman" w:eastAsia="Times New Roman" w:hAnsi="Times New Roman" w:cs="Times New Roman"/>
          <w:color w:val="231F20"/>
          <w:sz w:val="24"/>
          <w:szCs w:val="24"/>
          <w:highlight w:val="white"/>
        </w:rPr>
        <w:t xml:space="preserve">, M., </w:t>
      </w:r>
      <w:proofErr w:type="spellStart"/>
      <w:r w:rsidR="0072137B" w:rsidRPr="009818FE">
        <w:rPr>
          <w:rFonts w:ascii="Times New Roman" w:eastAsia="Times New Roman" w:hAnsi="Times New Roman" w:cs="Times New Roman"/>
          <w:sz w:val="24"/>
          <w:szCs w:val="24"/>
          <w:highlight w:val="white"/>
        </w:rPr>
        <w:t>Chennupaty</w:t>
      </w:r>
      <w:proofErr w:type="spellEnd"/>
      <w:r w:rsidR="0072137B" w:rsidRPr="009818FE">
        <w:rPr>
          <w:rFonts w:ascii="Times New Roman" w:eastAsia="Times New Roman" w:hAnsi="Times New Roman" w:cs="Times New Roman"/>
          <w:color w:val="231F20"/>
          <w:sz w:val="24"/>
          <w:szCs w:val="24"/>
          <w:highlight w:val="white"/>
        </w:rPr>
        <w:t xml:space="preserve">, S., Hammarlund, P., Singhal, R. and Dubey P., “Debunking the 100X GPU vs. CPU myth: an evaluation of throughput computing on CPU and GPU”. </w:t>
      </w:r>
      <w:r w:rsidR="0072137B" w:rsidRPr="009818FE">
        <w:rPr>
          <w:rFonts w:ascii="Times New Roman" w:eastAsia="Times New Roman" w:hAnsi="Times New Roman" w:cs="Times New Roman"/>
          <w:sz w:val="24"/>
          <w:szCs w:val="24"/>
          <w:highlight w:val="white"/>
        </w:rPr>
        <w:t>[online] [Accessed 29 March 2020]</w:t>
      </w:r>
    </w:p>
    <w:p w14:paraId="1E860E1B" w14:textId="77777777" w:rsidR="0072137B" w:rsidRPr="009818FE" w:rsidRDefault="00783B77" w:rsidP="0066066F">
      <w:pPr>
        <w:spacing w:after="240" w:line="360" w:lineRule="auto"/>
        <w:ind w:left="630"/>
        <w:jc w:val="both"/>
        <w:rPr>
          <w:rStyle w:val="Hyperlink"/>
          <w:rFonts w:ascii="Times New Roman" w:eastAsia="Times New Roman" w:hAnsi="Times New Roman" w:cs="Times New Roman"/>
          <w:sz w:val="24"/>
          <w:szCs w:val="24"/>
        </w:rPr>
      </w:pPr>
      <w:hyperlink r:id="rId68">
        <w:r w:rsidR="0072137B" w:rsidRPr="0066066F">
          <w:rPr>
            <w:rStyle w:val="Hyperlink"/>
            <w:rFonts w:ascii="Times New Roman" w:eastAsia="Times New Roman" w:hAnsi="Times New Roman" w:cs="Times New Roman"/>
            <w:sz w:val="24"/>
            <w:szCs w:val="24"/>
          </w:rPr>
          <w:t>https</w:t>
        </w:r>
        <w:r w:rsidR="0072137B" w:rsidRPr="009818FE">
          <w:rPr>
            <w:rStyle w:val="Hyperlink"/>
            <w:rFonts w:ascii="Times New Roman" w:eastAsia="Times New Roman" w:hAnsi="Times New Roman" w:cs="Times New Roman"/>
            <w:sz w:val="24"/>
            <w:szCs w:val="24"/>
          </w:rPr>
          <w:t>://dl.acm.org/doi/pdf/10.1145/1815961.1816021?casa_token=WGkb9giVyI8AAAAA:n3DRHmgyO46x6w3e-F12nW-pGJ9P9Pjzvntbs6DdXp4Eg2fYzQxo43Akqde585XkHFjEaDDi0oOd</w:t>
        </w:r>
      </w:hyperlink>
    </w:p>
    <w:p w14:paraId="17D7DBA8" w14:textId="550940D2" w:rsidR="0072137B" w:rsidRPr="009818FE" w:rsidRDefault="006514C6" w:rsidP="0066066F">
      <w:pPr>
        <w:spacing w:line="360" w:lineRule="auto"/>
        <w:ind w:left="630" w:hanging="620"/>
        <w:jc w:val="both"/>
        <w:rPr>
          <w:rFonts w:ascii="Times New Roman" w:hAnsi="Times New Roman" w:cs="Times New Roman"/>
          <w:sz w:val="24"/>
          <w:szCs w:val="24"/>
        </w:rPr>
      </w:pPr>
      <w:r w:rsidRPr="009818FE">
        <w:rPr>
          <w:rFonts w:ascii="Times New Roman" w:eastAsia="Times New Roman" w:hAnsi="Times New Roman" w:cs="Times New Roman"/>
          <w:color w:val="231F20"/>
          <w:sz w:val="24"/>
          <w:szCs w:val="24"/>
          <w:highlight w:val="white"/>
        </w:rPr>
        <w:t>[13]</w:t>
      </w:r>
      <w:r w:rsidRPr="009818FE">
        <w:rPr>
          <w:rFonts w:ascii="Times New Roman" w:eastAsia="Times New Roman" w:hAnsi="Times New Roman" w:cs="Times New Roman"/>
          <w:color w:val="231F20"/>
          <w:sz w:val="24"/>
          <w:szCs w:val="24"/>
          <w:highlight w:val="white"/>
        </w:rPr>
        <w:tab/>
      </w:r>
      <w:proofErr w:type="spellStart"/>
      <w:r w:rsidR="0072137B" w:rsidRPr="009818FE">
        <w:rPr>
          <w:rFonts w:ascii="Times New Roman" w:eastAsia="Times New Roman" w:hAnsi="Times New Roman" w:cs="Times New Roman"/>
          <w:color w:val="231F20"/>
          <w:sz w:val="24"/>
          <w:szCs w:val="24"/>
          <w:highlight w:val="white"/>
        </w:rPr>
        <w:t>Chikin</w:t>
      </w:r>
      <w:proofErr w:type="spellEnd"/>
      <w:r w:rsidR="0072137B" w:rsidRPr="009818FE">
        <w:rPr>
          <w:rFonts w:ascii="Times New Roman" w:eastAsia="Times New Roman" w:hAnsi="Times New Roman" w:cs="Times New Roman"/>
          <w:color w:val="231F20"/>
          <w:sz w:val="24"/>
          <w:szCs w:val="24"/>
          <w:highlight w:val="white"/>
        </w:rPr>
        <w:t xml:space="preserve">, A., </w:t>
      </w:r>
      <w:r w:rsidR="0072137B" w:rsidRPr="0066066F">
        <w:rPr>
          <w:rFonts w:ascii="Times New Roman" w:eastAsia="Times New Roman" w:hAnsi="Times New Roman" w:cs="Times New Roman"/>
          <w:sz w:val="24"/>
          <w:szCs w:val="24"/>
        </w:rPr>
        <w:t>Amaral</w:t>
      </w:r>
      <w:r w:rsidR="0072137B" w:rsidRPr="009818FE">
        <w:rPr>
          <w:rFonts w:ascii="Times New Roman" w:eastAsia="Times New Roman" w:hAnsi="Times New Roman" w:cs="Times New Roman"/>
          <w:color w:val="231F20"/>
          <w:sz w:val="24"/>
          <w:szCs w:val="24"/>
          <w:highlight w:val="white"/>
        </w:rPr>
        <w:t xml:space="preserve">, J., Ali, K., </w:t>
      </w:r>
      <w:proofErr w:type="spellStart"/>
      <w:r w:rsidR="0072137B" w:rsidRPr="009818FE">
        <w:rPr>
          <w:rFonts w:ascii="Times New Roman" w:eastAsia="Times New Roman" w:hAnsi="Times New Roman" w:cs="Times New Roman"/>
          <w:color w:val="231F20"/>
          <w:sz w:val="24"/>
          <w:szCs w:val="24"/>
          <w:highlight w:val="white"/>
        </w:rPr>
        <w:t>Tiotto</w:t>
      </w:r>
      <w:proofErr w:type="spellEnd"/>
      <w:r w:rsidR="0072137B" w:rsidRPr="009818FE">
        <w:rPr>
          <w:rFonts w:ascii="Times New Roman" w:eastAsia="Times New Roman" w:hAnsi="Times New Roman" w:cs="Times New Roman"/>
          <w:color w:val="231F20"/>
          <w:sz w:val="24"/>
          <w:szCs w:val="24"/>
          <w:highlight w:val="white"/>
        </w:rPr>
        <w:t xml:space="preserve">, E., “Toward an Analytical Performance Model to Select between GPU and CPU Execution”. </w:t>
      </w:r>
      <w:r w:rsidR="0072137B" w:rsidRPr="009818FE">
        <w:rPr>
          <w:rFonts w:ascii="Times New Roman" w:eastAsia="Times New Roman" w:hAnsi="Times New Roman" w:cs="Times New Roman"/>
          <w:sz w:val="24"/>
          <w:szCs w:val="24"/>
          <w:highlight w:val="white"/>
        </w:rPr>
        <w:t>[online] [Accessed 8 August 2020]</w:t>
      </w:r>
    </w:p>
    <w:p w14:paraId="4F127833" w14:textId="77777777" w:rsidR="0072137B" w:rsidRPr="0066066F" w:rsidRDefault="00783B77" w:rsidP="0066066F">
      <w:pPr>
        <w:spacing w:after="240" w:line="360" w:lineRule="auto"/>
        <w:ind w:left="630"/>
        <w:jc w:val="both"/>
        <w:rPr>
          <w:rStyle w:val="Hyperlink"/>
          <w:rFonts w:eastAsia="Times New Roman"/>
          <w:sz w:val="24"/>
          <w:szCs w:val="24"/>
        </w:rPr>
      </w:pPr>
      <w:hyperlink r:id="rId69">
        <w:r w:rsidR="0072137B" w:rsidRPr="0066066F">
          <w:rPr>
            <w:rStyle w:val="Hyperlink"/>
            <w:rFonts w:ascii="Times New Roman" w:eastAsia="Times New Roman" w:hAnsi="Times New Roman" w:cs="Times New Roman"/>
            <w:sz w:val="24"/>
            <w:szCs w:val="24"/>
          </w:rPr>
          <w:t>https</w:t>
        </w:r>
      </w:hyperlink>
      <w:hyperlink r:id="rId70">
        <w:r w:rsidR="0072137B" w:rsidRPr="009818FE">
          <w:rPr>
            <w:rStyle w:val="Hyperlink"/>
            <w:rFonts w:ascii="Times New Roman" w:eastAsia="Times New Roman" w:hAnsi="Times New Roman" w:cs="Times New Roman"/>
            <w:sz w:val="24"/>
            <w:szCs w:val="24"/>
          </w:rPr>
          <w:t>://ieeexplore.ieee.org/document/8778216/</w:t>
        </w:r>
      </w:hyperlink>
      <w:r w:rsidR="0072137B" w:rsidRPr="0066066F">
        <w:rPr>
          <w:rStyle w:val="Hyperlink"/>
          <w:rFonts w:eastAsia="Times New Roman"/>
          <w:sz w:val="24"/>
          <w:szCs w:val="24"/>
        </w:rPr>
        <w:t xml:space="preserve"> </w:t>
      </w:r>
    </w:p>
    <w:p w14:paraId="129A10E6" w14:textId="77777777" w:rsidR="0072137B" w:rsidRPr="009818FE" w:rsidRDefault="0072137B" w:rsidP="0072137B">
      <w:pPr>
        <w:pBdr>
          <w:top w:val="nil"/>
          <w:left w:val="nil"/>
          <w:bottom w:val="nil"/>
          <w:right w:val="nil"/>
          <w:between w:val="nil"/>
        </w:pBdr>
        <w:spacing w:line="360" w:lineRule="auto"/>
        <w:ind w:left="850"/>
        <w:jc w:val="both"/>
        <w:rPr>
          <w:rFonts w:ascii="Times New Roman" w:hAnsi="Times New Roman" w:cs="Times New Roman"/>
        </w:rPr>
      </w:pPr>
    </w:p>
    <w:p w14:paraId="3B870F43" w14:textId="4D4E8F53" w:rsidR="0072137B" w:rsidRPr="009818FE" w:rsidRDefault="006514C6" w:rsidP="0066066F">
      <w:pPr>
        <w:spacing w:line="360" w:lineRule="auto"/>
        <w:ind w:left="630" w:hanging="620"/>
        <w:jc w:val="both"/>
        <w:rPr>
          <w:rFonts w:ascii="Times New Roman" w:eastAsia="Times New Roman" w:hAnsi="Times New Roman" w:cs="Times New Roman"/>
          <w:sz w:val="24"/>
          <w:szCs w:val="24"/>
        </w:rPr>
      </w:pPr>
      <w:r w:rsidRPr="009818FE">
        <w:rPr>
          <w:rFonts w:ascii="Times New Roman" w:eastAsia="Times New Roman" w:hAnsi="Times New Roman" w:cs="Times New Roman"/>
          <w:sz w:val="24"/>
          <w:szCs w:val="24"/>
        </w:rPr>
        <w:lastRenderedPageBreak/>
        <w:t>[14]</w:t>
      </w:r>
      <w:r w:rsidRPr="009818FE">
        <w:rPr>
          <w:rFonts w:ascii="Times New Roman" w:eastAsia="Times New Roman" w:hAnsi="Times New Roman" w:cs="Times New Roman"/>
          <w:sz w:val="24"/>
          <w:szCs w:val="24"/>
        </w:rPr>
        <w:tab/>
      </w:r>
      <w:r w:rsidR="0072137B" w:rsidRPr="009818FE">
        <w:rPr>
          <w:rFonts w:ascii="Times New Roman" w:eastAsia="Times New Roman" w:hAnsi="Times New Roman" w:cs="Times New Roman"/>
          <w:sz w:val="24"/>
          <w:szCs w:val="24"/>
        </w:rPr>
        <w:t xml:space="preserve">M. Kicherer, F. Nowak, R. </w:t>
      </w:r>
      <w:proofErr w:type="spellStart"/>
      <w:r w:rsidR="0072137B" w:rsidRPr="009818FE">
        <w:rPr>
          <w:rFonts w:ascii="Times New Roman" w:eastAsia="Times New Roman" w:hAnsi="Times New Roman" w:cs="Times New Roman"/>
          <w:sz w:val="24"/>
          <w:szCs w:val="24"/>
        </w:rPr>
        <w:t>Buchty</w:t>
      </w:r>
      <w:proofErr w:type="spellEnd"/>
      <w:r w:rsidR="0072137B" w:rsidRPr="009818FE">
        <w:rPr>
          <w:rFonts w:ascii="Times New Roman" w:eastAsia="Times New Roman" w:hAnsi="Times New Roman" w:cs="Times New Roman"/>
          <w:sz w:val="24"/>
          <w:szCs w:val="24"/>
        </w:rPr>
        <w:t xml:space="preserve"> and W. Karl, "Seamlessly portable applications:       ACM Transactions on Architecture and Code Optimization”, vol. 8, no. 4, pp. 1-20, 2012. Available: 10.1145/2086696.2086721 [Accessed 27 August 2020].</w:t>
      </w:r>
    </w:p>
    <w:p w14:paraId="7DB5C99A" w14:textId="43846089" w:rsidR="7C5CFE43" w:rsidRPr="0066066F" w:rsidRDefault="00783B77" w:rsidP="0066066F">
      <w:pPr>
        <w:spacing w:after="240" w:line="360" w:lineRule="auto"/>
        <w:ind w:left="630"/>
        <w:jc w:val="both"/>
        <w:rPr>
          <w:rStyle w:val="Hyperlink"/>
        </w:rPr>
      </w:pPr>
      <w:hyperlink r:id="rId71">
        <w:r w:rsidR="00E913EB" w:rsidRPr="4C90A00B">
          <w:rPr>
            <w:rStyle w:val="Hyperlink"/>
            <w:rFonts w:ascii="Times New Roman" w:eastAsia="Times New Roman" w:hAnsi="Times New Roman" w:cs="Times New Roman"/>
            <w:sz w:val="24"/>
            <w:szCs w:val="24"/>
          </w:rPr>
          <w:t>https://dl.acm.org/doi/pdf/10.1145/2086696.2086721</w:t>
        </w:r>
      </w:hyperlink>
    </w:p>
    <w:p w14:paraId="1904AF58" w14:textId="4CC1CAD5" w:rsidR="7C5CFE43" w:rsidRPr="009818FE" w:rsidRDefault="008D0D59" w:rsidP="0066066F">
      <w:pPr>
        <w:spacing w:line="360" w:lineRule="auto"/>
        <w:ind w:left="630" w:hanging="6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9818FE" w:rsidRPr="009818FE">
        <w:rPr>
          <w:rFonts w:ascii="Times New Roman" w:eastAsia="Times New Roman" w:hAnsi="Times New Roman" w:cs="Times New Roman"/>
          <w:sz w:val="24"/>
          <w:szCs w:val="24"/>
        </w:rPr>
        <w:t>[</w:t>
      </w:r>
      <w:r>
        <w:rPr>
          <w:rFonts w:ascii="Times New Roman" w:eastAsia="Times New Roman" w:hAnsi="Times New Roman" w:cs="Times New Roman"/>
          <w:sz w:val="24"/>
          <w:szCs w:val="24"/>
        </w:rPr>
        <w:t>15</w:t>
      </w:r>
      <w:r w:rsidR="009818FE" w:rsidRPr="009818FE">
        <w:rPr>
          <w:rFonts w:ascii="Times New Roman" w:eastAsia="Times New Roman" w:hAnsi="Times New Roman" w:cs="Times New Roman"/>
          <w:sz w:val="24"/>
          <w:szCs w:val="24"/>
        </w:rPr>
        <w:t>]</w:t>
      </w:r>
      <w:r w:rsidR="009818FE" w:rsidRPr="009818FE">
        <w:rPr>
          <w:rFonts w:ascii="Times New Roman" w:eastAsia="Times New Roman" w:hAnsi="Times New Roman" w:cs="Times New Roman"/>
          <w:sz w:val="24"/>
          <w:szCs w:val="24"/>
        </w:rPr>
        <w:tab/>
      </w:r>
      <w:r w:rsidR="1CF88100" w:rsidRPr="009818FE">
        <w:rPr>
          <w:rFonts w:ascii="Times New Roman" w:eastAsia="Times New Roman" w:hAnsi="Times New Roman" w:cs="Times New Roman"/>
          <w:sz w:val="24"/>
          <w:szCs w:val="24"/>
        </w:rPr>
        <w:t>M. Kicherer and W. Karl, “Automatic task mapping and heterogeneity-aware fault tolerance: The benefits for runtime optimization and application development”, Journal of Systems Architecture - Embedded Systems Design, 2015. [online] [Accessed 29 March 2020].</w:t>
      </w:r>
    </w:p>
    <w:p w14:paraId="5AA7E84E" w14:textId="0FCAC2ED" w:rsidR="00DF23B0" w:rsidRDefault="00783B77" w:rsidP="0066066F">
      <w:pPr>
        <w:spacing w:after="240" w:line="360" w:lineRule="auto"/>
        <w:ind w:left="630"/>
        <w:jc w:val="both"/>
        <w:rPr>
          <w:rStyle w:val="Hyperlink"/>
          <w:rFonts w:ascii="Times New Roman" w:eastAsia="Times New Roman" w:hAnsi="Times New Roman" w:cs="Times New Roman"/>
          <w:sz w:val="24"/>
          <w:szCs w:val="24"/>
        </w:rPr>
      </w:pPr>
      <w:hyperlink r:id="rId72" w:history="1">
        <w:r w:rsidR="00E913EB" w:rsidRPr="009818FE">
          <w:rPr>
            <w:rStyle w:val="Hyperlink"/>
            <w:rFonts w:ascii="Times New Roman" w:eastAsia="Times New Roman" w:hAnsi="Times New Roman" w:cs="Times New Roman"/>
            <w:sz w:val="24"/>
            <w:szCs w:val="24"/>
          </w:rPr>
          <w:t>https://dl.acm.org/doi/10.1016/j.sysarc.2015.10.001</w:t>
        </w:r>
      </w:hyperlink>
      <w:r w:rsidR="00E913EB" w:rsidRPr="009818FE">
        <w:rPr>
          <w:rStyle w:val="Hyperlink"/>
          <w:rFonts w:ascii="Times New Roman" w:eastAsia="Times New Roman" w:hAnsi="Times New Roman" w:cs="Times New Roman"/>
          <w:sz w:val="24"/>
          <w:szCs w:val="24"/>
        </w:rPr>
        <w:t xml:space="preserve"> </w:t>
      </w:r>
    </w:p>
    <w:p w14:paraId="59726A75" w14:textId="66B5C06E" w:rsidR="008D0D59" w:rsidRPr="00E913EB" w:rsidRDefault="00936179" w:rsidP="0066066F">
      <w:pPr>
        <w:spacing w:line="360" w:lineRule="auto"/>
        <w:ind w:left="630" w:hanging="6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6]   </w:t>
      </w:r>
      <w:r w:rsidR="008D0D59" w:rsidRPr="00E913EB">
        <w:rPr>
          <w:rFonts w:ascii="Times New Roman" w:eastAsia="Times New Roman" w:hAnsi="Times New Roman" w:cs="Times New Roman"/>
          <w:sz w:val="24"/>
          <w:szCs w:val="24"/>
        </w:rPr>
        <w:t xml:space="preserve">A. </w:t>
      </w:r>
      <w:proofErr w:type="spellStart"/>
      <w:r w:rsidR="008D0D59" w:rsidRPr="00E913EB">
        <w:rPr>
          <w:rFonts w:ascii="Times New Roman" w:eastAsia="Times New Roman" w:hAnsi="Times New Roman" w:cs="Times New Roman"/>
          <w:sz w:val="24"/>
          <w:szCs w:val="24"/>
        </w:rPr>
        <w:t>Chikin</w:t>
      </w:r>
      <w:proofErr w:type="spellEnd"/>
      <w:r w:rsidR="008D0D59" w:rsidRPr="00E913EB">
        <w:rPr>
          <w:rFonts w:ascii="Times New Roman" w:eastAsia="Times New Roman" w:hAnsi="Times New Roman" w:cs="Times New Roman"/>
          <w:sz w:val="24"/>
          <w:szCs w:val="24"/>
        </w:rPr>
        <w:t xml:space="preserve">, J. Amaral, K. Ali and E. </w:t>
      </w:r>
      <w:proofErr w:type="spellStart"/>
      <w:r w:rsidR="008D0D59" w:rsidRPr="00E913EB">
        <w:rPr>
          <w:rFonts w:ascii="Times New Roman" w:eastAsia="Times New Roman" w:hAnsi="Times New Roman" w:cs="Times New Roman"/>
          <w:sz w:val="24"/>
          <w:szCs w:val="24"/>
        </w:rPr>
        <w:t>Tiotto</w:t>
      </w:r>
      <w:proofErr w:type="spellEnd"/>
      <w:r w:rsidR="008D0D59" w:rsidRPr="00E913EB">
        <w:rPr>
          <w:rFonts w:ascii="Times New Roman" w:eastAsia="Times New Roman" w:hAnsi="Times New Roman" w:cs="Times New Roman"/>
          <w:sz w:val="24"/>
          <w:szCs w:val="24"/>
        </w:rPr>
        <w:t>, Toward an Analytical Performance Model to Select between GPU and CPU Execution, 2019. Available: https://ieeexplore.ieee.org/document/8778216. [Accessed 30 August 2020].</w:t>
      </w:r>
    </w:p>
    <w:p w14:paraId="5F62BD49" w14:textId="156B0337" w:rsidR="008D0D59" w:rsidRPr="0066066F" w:rsidRDefault="00783B77" w:rsidP="0066066F">
      <w:pPr>
        <w:spacing w:after="240" w:line="360" w:lineRule="auto"/>
        <w:ind w:left="630"/>
        <w:jc w:val="both"/>
        <w:rPr>
          <w:rStyle w:val="Hyperlink"/>
        </w:rPr>
      </w:pPr>
      <w:hyperlink r:id="rId73" w:history="1">
        <w:r w:rsidR="008D0D59" w:rsidRPr="009818FE">
          <w:rPr>
            <w:rStyle w:val="Hyperlink"/>
            <w:rFonts w:ascii="Times New Roman" w:eastAsia="Times New Roman" w:hAnsi="Times New Roman" w:cs="Times New Roman"/>
            <w:sz w:val="24"/>
            <w:szCs w:val="24"/>
          </w:rPr>
          <w:t>https://doi.org/10.1016/j.sysarc.2015.10.001</w:t>
        </w:r>
      </w:hyperlink>
    </w:p>
    <w:p w14:paraId="59C948B1" w14:textId="3660D70B" w:rsidR="00134D58" w:rsidRPr="009818FE" w:rsidRDefault="00936179" w:rsidP="0066066F">
      <w:pPr>
        <w:spacing w:line="360" w:lineRule="auto"/>
        <w:ind w:left="630" w:hanging="6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7]</w:t>
      </w:r>
      <w:r w:rsidR="009818FE" w:rsidRPr="009818FE">
        <w:rPr>
          <w:rFonts w:ascii="Times New Roman" w:eastAsia="Times New Roman" w:hAnsi="Times New Roman" w:cs="Times New Roman"/>
          <w:sz w:val="24"/>
          <w:szCs w:val="24"/>
        </w:rPr>
        <w:tab/>
      </w:r>
      <w:r w:rsidR="00134D58" w:rsidRPr="009818FE">
        <w:rPr>
          <w:rFonts w:ascii="Times New Roman" w:eastAsia="Times New Roman" w:hAnsi="Times New Roman" w:cs="Times New Roman"/>
          <w:sz w:val="24"/>
          <w:szCs w:val="24"/>
        </w:rPr>
        <w:t xml:space="preserve">J. Dollinger and V. </w:t>
      </w:r>
      <w:proofErr w:type="spellStart"/>
      <w:r w:rsidR="00134D58" w:rsidRPr="009818FE">
        <w:rPr>
          <w:rFonts w:ascii="Times New Roman" w:eastAsia="Times New Roman" w:hAnsi="Times New Roman" w:cs="Times New Roman"/>
          <w:sz w:val="24"/>
          <w:szCs w:val="24"/>
        </w:rPr>
        <w:t>Loechner</w:t>
      </w:r>
      <w:proofErr w:type="spellEnd"/>
      <w:r w:rsidR="00134D58" w:rsidRPr="009818FE">
        <w:rPr>
          <w:rFonts w:ascii="Times New Roman" w:eastAsia="Times New Roman" w:hAnsi="Times New Roman" w:cs="Times New Roman"/>
          <w:sz w:val="24"/>
          <w:szCs w:val="24"/>
        </w:rPr>
        <w:t xml:space="preserve">, "Adaptive Runtime Selection for GPU," 2013 42nd </w:t>
      </w:r>
      <w:r w:rsidR="00B17E10">
        <w:rPr>
          <w:rFonts w:ascii="Times New Roman" w:eastAsia="Times New Roman" w:hAnsi="Times New Roman" w:cs="Times New Roman"/>
          <w:sz w:val="24"/>
          <w:szCs w:val="24"/>
        </w:rPr>
        <w:t xml:space="preserve">     </w:t>
      </w:r>
      <w:r w:rsidR="00134D58" w:rsidRPr="009818FE">
        <w:rPr>
          <w:rFonts w:ascii="Times New Roman" w:eastAsia="Times New Roman" w:hAnsi="Times New Roman" w:cs="Times New Roman"/>
          <w:sz w:val="24"/>
          <w:szCs w:val="24"/>
        </w:rPr>
        <w:t xml:space="preserve">International Conference on Parallel Processing, Lyon, 2013, pp. 70-79, </w:t>
      </w:r>
      <w:proofErr w:type="spellStart"/>
      <w:r w:rsidR="00134D58" w:rsidRPr="009818FE">
        <w:rPr>
          <w:rFonts w:ascii="Times New Roman" w:eastAsia="Times New Roman" w:hAnsi="Times New Roman" w:cs="Times New Roman"/>
          <w:sz w:val="24"/>
          <w:szCs w:val="24"/>
        </w:rPr>
        <w:t>doi</w:t>
      </w:r>
      <w:proofErr w:type="spellEnd"/>
      <w:r w:rsidR="00134D58" w:rsidRPr="009818FE">
        <w:rPr>
          <w:rFonts w:ascii="Times New Roman" w:eastAsia="Times New Roman" w:hAnsi="Times New Roman" w:cs="Times New Roman"/>
          <w:sz w:val="24"/>
          <w:szCs w:val="24"/>
        </w:rPr>
        <w:t>: 10.1109/ICPP.2013.16. [online] [Accessed 29 March 2020].</w:t>
      </w:r>
    </w:p>
    <w:p w14:paraId="3602F981" w14:textId="44D067FB" w:rsidR="0072137B" w:rsidRPr="0066066F" w:rsidRDefault="00783B77" w:rsidP="0066066F">
      <w:pPr>
        <w:spacing w:after="240" w:line="360" w:lineRule="auto"/>
        <w:ind w:left="630"/>
        <w:jc w:val="both"/>
        <w:rPr>
          <w:rStyle w:val="Hyperlink"/>
        </w:rPr>
      </w:pPr>
      <w:hyperlink r:id="rId74" w:history="1">
        <w:r w:rsidR="00E913EB" w:rsidRPr="009818FE">
          <w:rPr>
            <w:rStyle w:val="Hyperlink"/>
            <w:rFonts w:ascii="Times New Roman" w:eastAsia="Times New Roman" w:hAnsi="Times New Roman" w:cs="Times New Roman"/>
            <w:sz w:val="24"/>
            <w:szCs w:val="24"/>
          </w:rPr>
          <w:t>https://ieeexplore.ieee.org/document/6687340</w:t>
        </w:r>
      </w:hyperlink>
    </w:p>
    <w:p w14:paraId="3E84B997" w14:textId="661E2D5D" w:rsidR="005D0D60" w:rsidRPr="009818FE" w:rsidRDefault="00936179" w:rsidP="0066066F">
      <w:pPr>
        <w:spacing w:line="360" w:lineRule="auto"/>
        <w:ind w:left="630" w:hanging="6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sidR="009818FE" w:rsidRPr="009818FE">
        <w:rPr>
          <w:rFonts w:ascii="Times New Roman" w:eastAsia="Times New Roman" w:hAnsi="Times New Roman" w:cs="Times New Roman"/>
          <w:sz w:val="24"/>
          <w:szCs w:val="24"/>
        </w:rPr>
        <w:t>]</w:t>
      </w:r>
      <w:r w:rsidR="009818FE" w:rsidRPr="009818FE">
        <w:rPr>
          <w:rFonts w:ascii="Times New Roman" w:eastAsia="Times New Roman" w:hAnsi="Times New Roman" w:cs="Times New Roman"/>
          <w:sz w:val="24"/>
          <w:szCs w:val="24"/>
        </w:rPr>
        <w:tab/>
      </w:r>
      <w:r w:rsidR="005D0D60" w:rsidRPr="00E913EB">
        <w:rPr>
          <w:rFonts w:ascii="Times New Roman" w:eastAsia="Times New Roman" w:hAnsi="Times New Roman" w:cs="Times New Roman"/>
          <w:sz w:val="24"/>
          <w:szCs w:val="24"/>
        </w:rPr>
        <w:t>C.</w:t>
      </w:r>
      <w:r w:rsidR="005D0D60" w:rsidRPr="009818FE">
        <w:rPr>
          <w:rFonts w:ascii="Times New Roman" w:eastAsia="Times New Roman" w:hAnsi="Times New Roman" w:cs="Times New Roman"/>
          <w:sz w:val="24"/>
          <w:szCs w:val="24"/>
        </w:rPr>
        <w:t xml:space="preserve"> </w:t>
      </w:r>
      <w:proofErr w:type="spellStart"/>
      <w:r w:rsidR="005D0D60" w:rsidRPr="009818FE">
        <w:rPr>
          <w:rFonts w:ascii="Times New Roman" w:eastAsia="Times New Roman" w:hAnsi="Times New Roman" w:cs="Times New Roman"/>
          <w:sz w:val="24"/>
          <w:szCs w:val="24"/>
        </w:rPr>
        <w:t>Augonnet</w:t>
      </w:r>
      <w:proofErr w:type="spellEnd"/>
      <w:r w:rsidR="005D0D60" w:rsidRPr="009818FE">
        <w:rPr>
          <w:rFonts w:ascii="Times New Roman" w:eastAsia="Times New Roman" w:hAnsi="Times New Roman" w:cs="Times New Roman"/>
          <w:sz w:val="24"/>
          <w:szCs w:val="24"/>
        </w:rPr>
        <w:t xml:space="preserve">, S. Thibault, R. </w:t>
      </w:r>
      <w:proofErr w:type="spellStart"/>
      <w:r w:rsidR="005D0D60" w:rsidRPr="009818FE">
        <w:rPr>
          <w:rFonts w:ascii="Times New Roman" w:eastAsia="Times New Roman" w:hAnsi="Times New Roman" w:cs="Times New Roman"/>
          <w:sz w:val="24"/>
          <w:szCs w:val="24"/>
        </w:rPr>
        <w:t>Namyst</w:t>
      </w:r>
      <w:proofErr w:type="spellEnd"/>
      <w:r w:rsidR="005D0D60" w:rsidRPr="009818FE">
        <w:rPr>
          <w:rFonts w:ascii="Times New Roman" w:eastAsia="Times New Roman" w:hAnsi="Times New Roman" w:cs="Times New Roman"/>
          <w:sz w:val="24"/>
          <w:szCs w:val="24"/>
        </w:rPr>
        <w:t xml:space="preserve">, PA., </w:t>
      </w:r>
      <w:proofErr w:type="spellStart"/>
      <w:r w:rsidR="005D0D60" w:rsidRPr="009818FE">
        <w:rPr>
          <w:rFonts w:ascii="Times New Roman" w:eastAsia="Times New Roman" w:hAnsi="Times New Roman" w:cs="Times New Roman"/>
          <w:sz w:val="24"/>
          <w:szCs w:val="24"/>
        </w:rPr>
        <w:t>Wacrenier</w:t>
      </w:r>
      <w:proofErr w:type="spellEnd"/>
      <w:r w:rsidR="005D0D60" w:rsidRPr="009818FE">
        <w:rPr>
          <w:rFonts w:ascii="Times New Roman" w:eastAsia="Times New Roman" w:hAnsi="Times New Roman" w:cs="Times New Roman"/>
          <w:sz w:val="24"/>
          <w:szCs w:val="24"/>
        </w:rPr>
        <w:t>, “</w:t>
      </w:r>
      <w:proofErr w:type="spellStart"/>
      <w:r w:rsidR="005D0D60" w:rsidRPr="009818FE">
        <w:rPr>
          <w:rFonts w:ascii="Times New Roman" w:eastAsia="Times New Roman" w:hAnsi="Times New Roman" w:cs="Times New Roman"/>
          <w:sz w:val="24"/>
          <w:szCs w:val="24"/>
        </w:rPr>
        <w:t>StarPU</w:t>
      </w:r>
      <w:proofErr w:type="spellEnd"/>
      <w:r w:rsidR="005D0D60" w:rsidRPr="009818FE">
        <w:rPr>
          <w:rFonts w:ascii="Times New Roman" w:eastAsia="Times New Roman" w:hAnsi="Times New Roman" w:cs="Times New Roman"/>
          <w:sz w:val="24"/>
          <w:szCs w:val="24"/>
        </w:rPr>
        <w:t>: A Unified Platform for Task Scheduling on Heterogeneous Multicore Architectures”, 2009. Lecture Notes in Computer Science, vol 5704. Springer, Berlin, Heidelberg. [online] [Accessed 29 March 2020].</w:t>
      </w:r>
    </w:p>
    <w:p w14:paraId="1CFC8BE5" w14:textId="0787A446" w:rsidR="0072137B" w:rsidRPr="0066066F" w:rsidRDefault="00783B77" w:rsidP="0066066F">
      <w:pPr>
        <w:spacing w:after="240" w:line="360" w:lineRule="auto"/>
        <w:ind w:left="630"/>
        <w:jc w:val="both"/>
        <w:rPr>
          <w:rStyle w:val="Hyperlink"/>
          <w:rFonts w:ascii="Times New Roman" w:eastAsia="Times New Roman" w:hAnsi="Times New Roman" w:cs="Times New Roman"/>
          <w:sz w:val="24"/>
          <w:szCs w:val="24"/>
        </w:rPr>
      </w:pPr>
      <w:hyperlink r:id="rId75" w:history="1">
        <w:r w:rsidR="00E913EB" w:rsidRPr="0066066F">
          <w:rPr>
            <w:rStyle w:val="Hyperlink"/>
            <w:rFonts w:ascii="Times New Roman" w:eastAsia="Times New Roman" w:hAnsi="Times New Roman" w:cs="Times New Roman"/>
            <w:sz w:val="24"/>
            <w:szCs w:val="24"/>
          </w:rPr>
          <w:t>https://doi.org/10.1007/978-3-642-03869-3_80</w:t>
        </w:r>
      </w:hyperlink>
      <w:r w:rsidR="00E913EB" w:rsidRPr="0066066F">
        <w:rPr>
          <w:rStyle w:val="Hyperlink"/>
          <w:rFonts w:ascii="Times New Roman" w:eastAsia="Times New Roman" w:hAnsi="Times New Roman" w:cs="Times New Roman"/>
          <w:sz w:val="24"/>
          <w:szCs w:val="24"/>
        </w:rPr>
        <w:t xml:space="preserve"> </w:t>
      </w:r>
    </w:p>
    <w:p w14:paraId="27DAADA4" w14:textId="6CAFD80D" w:rsidR="00D7457F" w:rsidRPr="009818FE" w:rsidRDefault="00307819" w:rsidP="0066066F">
      <w:pPr>
        <w:spacing w:line="360" w:lineRule="auto"/>
        <w:ind w:left="630" w:hanging="6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715814">
        <w:rPr>
          <w:rFonts w:ascii="Times New Roman" w:eastAsia="Times New Roman" w:hAnsi="Times New Roman" w:cs="Times New Roman"/>
          <w:sz w:val="24"/>
          <w:szCs w:val="24"/>
        </w:rPr>
        <w:t>19</w:t>
      </w:r>
      <w:r>
        <w:rPr>
          <w:rFonts w:ascii="Times New Roman" w:eastAsia="Times New Roman" w:hAnsi="Times New Roman" w:cs="Times New Roman"/>
          <w:sz w:val="24"/>
          <w:szCs w:val="24"/>
        </w:rPr>
        <w:t>]</w:t>
      </w:r>
      <w:r w:rsidRPr="009818FE">
        <w:rPr>
          <w:rFonts w:ascii="Times New Roman" w:eastAsia="Times New Roman" w:hAnsi="Times New Roman" w:cs="Times New Roman"/>
          <w:sz w:val="24"/>
          <w:szCs w:val="24"/>
        </w:rPr>
        <w:tab/>
      </w:r>
      <w:r w:rsidR="00D7457F" w:rsidRPr="009818FE">
        <w:rPr>
          <w:rFonts w:ascii="Times New Roman" w:eastAsia="Times New Roman" w:hAnsi="Times New Roman" w:cs="Times New Roman"/>
          <w:sz w:val="24"/>
          <w:szCs w:val="24"/>
        </w:rPr>
        <w:t xml:space="preserve">J. Shen, A. L. </w:t>
      </w:r>
      <w:proofErr w:type="spellStart"/>
      <w:r w:rsidR="00D7457F" w:rsidRPr="009818FE">
        <w:rPr>
          <w:rFonts w:ascii="Times New Roman" w:eastAsia="Times New Roman" w:hAnsi="Times New Roman" w:cs="Times New Roman"/>
          <w:sz w:val="24"/>
          <w:szCs w:val="24"/>
        </w:rPr>
        <w:t>Varbanescu</w:t>
      </w:r>
      <w:proofErr w:type="spellEnd"/>
      <w:r w:rsidR="00D7457F" w:rsidRPr="009818FE">
        <w:rPr>
          <w:rFonts w:ascii="Times New Roman" w:eastAsia="Times New Roman" w:hAnsi="Times New Roman" w:cs="Times New Roman"/>
          <w:sz w:val="24"/>
          <w:szCs w:val="24"/>
        </w:rPr>
        <w:t xml:space="preserve">, Y. Lu, P. Zou and H. Sips, "Workload Partitioning for Accelerating Applications on Heterogeneous Platforms," in IEEE Transactions on Parallel and Distributed Systems, vol. 27, no. 9, pp. 2766-2780, 1 Sept. 2016, </w:t>
      </w:r>
      <w:proofErr w:type="spellStart"/>
      <w:r w:rsidR="00D7457F" w:rsidRPr="009818FE">
        <w:rPr>
          <w:rFonts w:ascii="Times New Roman" w:eastAsia="Times New Roman" w:hAnsi="Times New Roman" w:cs="Times New Roman"/>
          <w:sz w:val="24"/>
          <w:szCs w:val="24"/>
        </w:rPr>
        <w:t>doi</w:t>
      </w:r>
      <w:proofErr w:type="spellEnd"/>
      <w:r w:rsidR="00D7457F" w:rsidRPr="009818FE">
        <w:rPr>
          <w:rFonts w:ascii="Times New Roman" w:eastAsia="Times New Roman" w:hAnsi="Times New Roman" w:cs="Times New Roman"/>
          <w:sz w:val="24"/>
          <w:szCs w:val="24"/>
        </w:rPr>
        <w:t>: 10.1109/TPDS.2015.2509972. [online] [Accessed 29 March 2020].</w:t>
      </w:r>
    </w:p>
    <w:p w14:paraId="609B3EB4" w14:textId="024AA09C" w:rsidR="0072137B" w:rsidRPr="009818FE" w:rsidRDefault="00783B77" w:rsidP="0066066F">
      <w:pPr>
        <w:spacing w:after="240" w:line="360" w:lineRule="auto"/>
        <w:ind w:left="630"/>
        <w:jc w:val="both"/>
        <w:rPr>
          <w:rStyle w:val="Hyperlink"/>
          <w:rFonts w:ascii="Times New Roman" w:eastAsia="Times New Roman" w:hAnsi="Times New Roman" w:cs="Times New Roman"/>
          <w:sz w:val="24"/>
          <w:szCs w:val="24"/>
        </w:rPr>
      </w:pPr>
      <w:hyperlink r:id="rId76" w:history="1">
        <w:r w:rsidR="00307819" w:rsidRPr="009818FE">
          <w:rPr>
            <w:rStyle w:val="Hyperlink"/>
            <w:rFonts w:ascii="Times New Roman" w:eastAsia="Times New Roman" w:hAnsi="Times New Roman" w:cs="Times New Roman"/>
            <w:sz w:val="24"/>
            <w:szCs w:val="24"/>
          </w:rPr>
          <w:t>https://ieeexplore.ieee.org/document/7360199</w:t>
        </w:r>
      </w:hyperlink>
      <w:r w:rsidR="00307819" w:rsidRPr="009818FE">
        <w:rPr>
          <w:rStyle w:val="Hyperlink"/>
          <w:rFonts w:ascii="Times New Roman" w:eastAsia="Times New Roman" w:hAnsi="Times New Roman" w:cs="Times New Roman"/>
          <w:sz w:val="24"/>
          <w:szCs w:val="24"/>
        </w:rPr>
        <w:t xml:space="preserve"> </w:t>
      </w:r>
    </w:p>
    <w:p w14:paraId="79C5AE4A" w14:textId="7A595A8E" w:rsidR="00D7457F" w:rsidRPr="009818FE" w:rsidRDefault="00C36A28" w:rsidP="0066066F">
      <w:pPr>
        <w:spacing w:line="360" w:lineRule="auto"/>
        <w:ind w:left="630" w:hanging="620"/>
        <w:jc w:val="both"/>
        <w:rPr>
          <w:rFonts w:ascii="Times New Roman" w:eastAsia="Times New Roman" w:hAnsi="Times New Roman" w:cs="Times New Roman"/>
          <w:sz w:val="24"/>
          <w:szCs w:val="24"/>
        </w:rPr>
      </w:pPr>
      <w:r w:rsidRPr="009818FE">
        <w:rPr>
          <w:rFonts w:ascii="Times New Roman" w:eastAsia="Times New Roman" w:hAnsi="Times New Roman" w:cs="Times New Roman"/>
          <w:sz w:val="24"/>
          <w:szCs w:val="24"/>
        </w:rPr>
        <w:t>[</w:t>
      </w:r>
      <w:r w:rsidR="00715814">
        <w:rPr>
          <w:rFonts w:ascii="Times New Roman" w:eastAsia="Times New Roman" w:hAnsi="Times New Roman" w:cs="Times New Roman"/>
          <w:sz w:val="24"/>
          <w:szCs w:val="24"/>
        </w:rPr>
        <w:t>20</w:t>
      </w:r>
      <w:r w:rsidRPr="009818FE">
        <w:rPr>
          <w:rFonts w:ascii="Times New Roman" w:eastAsia="Times New Roman" w:hAnsi="Times New Roman" w:cs="Times New Roman"/>
          <w:sz w:val="24"/>
          <w:szCs w:val="24"/>
        </w:rPr>
        <w:t>]</w:t>
      </w:r>
      <w:r w:rsidRPr="009818FE">
        <w:rPr>
          <w:rFonts w:ascii="Times New Roman" w:eastAsia="Times New Roman" w:hAnsi="Times New Roman" w:cs="Times New Roman"/>
          <w:sz w:val="24"/>
          <w:szCs w:val="24"/>
        </w:rPr>
        <w:tab/>
      </w:r>
      <w:r w:rsidR="00D7457F" w:rsidRPr="009818FE">
        <w:rPr>
          <w:rFonts w:ascii="Times New Roman" w:eastAsia="Times New Roman" w:hAnsi="Times New Roman" w:cs="Times New Roman"/>
          <w:sz w:val="24"/>
          <w:szCs w:val="24"/>
        </w:rPr>
        <w:t xml:space="preserve">M. P. Robson, R. Buch and L. V. Kale, "Runtime Coordinated Heterogeneous Tasks in Charm++," 2016 Second International Workshop on Extreme Scale Programming </w:t>
      </w:r>
      <w:r w:rsidR="00D7457F" w:rsidRPr="009818FE">
        <w:rPr>
          <w:rFonts w:ascii="Times New Roman" w:eastAsia="Times New Roman" w:hAnsi="Times New Roman" w:cs="Times New Roman"/>
          <w:sz w:val="24"/>
          <w:szCs w:val="24"/>
        </w:rPr>
        <w:lastRenderedPageBreak/>
        <w:t xml:space="preserve">Models and </w:t>
      </w:r>
      <w:proofErr w:type="spellStart"/>
      <w:r w:rsidR="00D7457F" w:rsidRPr="009818FE">
        <w:rPr>
          <w:rFonts w:ascii="Times New Roman" w:eastAsia="Times New Roman" w:hAnsi="Times New Roman" w:cs="Times New Roman"/>
          <w:sz w:val="24"/>
          <w:szCs w:val="24"/>
        </w:rPr>
        <w:t>Middlewar</w:t>
      </w:r>
      <w:proofErr w:type="spellEnd"/>
      <w:r w:rsidR="00D7457F" w:rsidRPr="009818FE">
        <w:rPr>
          <w:rFonts w:ascii="Times New Roman" w:eastAsia="Times New Roman" w:hAnsi="Times New Roman" w:cs="Times New Roman"/>
          <w:sz w:val="24"/>
          <w:szCs w:val="24"/>
        </w:rPr>
        <w:t xml:space="preserve"> (ESPM2), Salt Lake City, UT, 2016, pp. 40-43, </w:t>
      </w:r>
      <w:proofErr w:type="spellStart"/>
      <w:r w:rsidR="00D7457F" w:rsidRPr="009818FE">
        <w:rPr>
          <w:rFonts w:ascii="Times New Roman" w:eastAsia="Times New Roman" w:hAnsi="Times New Roman" w:cs="Times New Roman"/>
          <w:sz w:val="24"/>
          <w:szCs w:val="24"/>
        </w:rPr>
        <w:t>doi</w:t>
      </w:r>
      <w:proofErr w:type="spellEnd"/>
      <w:r w:rsidR="00D7457F" w:rsidRPr="009818FE">
        <w:rPr>
          <w:rFonts w:ascii="Times New Roman" w:eastAsia="Times New Roman" w:hAnsi="Times New Roman" w:cs="Times New Roman"/>
          <w:sz w:val="24"/>
          <w:szCs w:val="24"/>
        </w:rPr>
        <w:t>: 10.1109/ESPM2.2016.011. [online] [Accessed 29 March 2020].</w:t>
      </w:r>
    </w:p>
    <w:p w14:paraId="08F8A191" w14:textId="37C617AB" w:rsidR="005D176F" w:rsidRPr="0066066F" w:rsidRDefault="00783B77" w:rsidP="0066066F">
      <w:pPr>
        <w:spacing w:after="240" w:line="360" w:lineRule="auto"/>
        <w:ind w:left="630"/>
        <w:jc w:val="both"/>
        <w:rPr>
          <w:rStyle w:val="Hyperlink"/>
          <w:rFonts w:ascii="Times New Roman" w:eastAsia="Times New Roman" w:hAnsi="Times New Roman" w:cs="Times New Roman"/>
          <w:color w:val="auto"/>
          <w:sz w:val="24"/>
          <w:szCs w:val="24"/>
          <w:u w:val="none"/>
        </w:rPr>
      </w:pPr>
      <w:hyperlink r:id="rId77" w:history="1">
        <w:r w:rsidR="00C36A28" w:rsidRPr="009818FE">
          <w:rPr>
            <w:rStyle w:val="Hyperlink"/>
            <w:rFonts w:ascii="Times New Roman" w:eastAsia="Times New Roman" w:hAnsi="Times New Roman" w:cs="Times New Roman"/>
            <w:sz w:val="24"/>
            <w:szCs w:val="24"/>
          </w:rPr>
          <w:t>https://ieeexplore.ieee.org/document/7831559</w:t>
        </w:r>
      </w:hyperlink>
      <w:r w:rsidR="00C36A28" w:rsidRPr="009818FE">
        <w:rPr>
          <w:rStyle w:val="Hyperlink"/>
          <w:rFonts w:ascii="Times New Roman" w:eastAsia="Times New Roman" w:hAnsi="Times New Roman" w:cs="Times New Roman"/>
          <w:sz w:val="24"/>
          <w:szCs w:val="24"/>
        </w:rPr>
        <w:t xml:space="preserve"> </w:t>
      </w:r>
    </w:p>
    <w:p w14:paraId="58F73DB0" w14:textId="1E9D5DE1" w:rsidR="002646C3" w:rsidRPr="00A5160D" w:rsidRDefault="00C36A28" w:rsidP="00A5160D">
      <w:pPr>
        <w:spacing w:after="240" w:line="360" w:lineRule="auto"/>
        <w:ind w:left="900"/>
        <w:jc w:val="both"/>
        <w:rPr>
          <w:rFonts w:ascii="Times New Roman" w:eastAsia="Times New Roman" w:hAnsi="Times New Roman" w:cs="Times New Roman"/>
          <w:color w:val="0000FF" w:themeColor="hyperlink"/>
          <w:sz w:val="24"/>
          <w:szCs w:val="24"/>
          <w:u w:val="single"/>
        </w:rPr>
      </w:pPr>
      <w:r w:rsidRPr="009818FE">
        <w:rPr>
          <w:rStyle w:val="Hyperlink"/>
          <w:rFonts w:ascii="Times New Roman" w:eastAsia="Times New Roman" w:hAnsi="Times New Roman" w:cs="Times New Roman"/>
          <w:sz w:val="24"/>
          <w:szCs w:val="24"/>
        </w:rPr>
        <w:t xml:space="preserve"> </w:t>
      </w:r>
    </w:p>
    <w:sectPr w:rsidR="002646C3" w:rsidRPr="00A5160D">
      <w:headerReference w:type="default" r:id="rId78"/>
      <w:footerReference w:type="default" r:id="rId79"/>
      <w:headerReference w:type="first" r:id="rId80"/>
      <w:footerReference w:type="first" r:id="rId81"/>
      <w:pgSz w:w="11909" w:h="16834"/>
      <w:pgMar w:top="1440" w:right="1440" w:bottom="1440" w:left="1417"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871F12" w14:textId="77777777" w:rsidR="00C5065B" w:rsidRDefault="00C5065B">
      <w:pPr>
        <w:spacing w:line="240" w:lineRule="auto"/>
      </w:pPr>
      <w:r>
        <w:separator/>
      </w:r>
    </w:p>
  </w:endnote>
  <w:endnote w:type="continuationSeparator" w:id="0">
    <w:p w14:paraId="5F1E4465" w14:textId="77777777" w:rsidR="00C5065B" w:rsidRDefault="00C5065B">
      <w:pPr>
        <w:spacing w:line="240" w:lineRule="auto"/>
      </w:pPr>
      <w:r>
        <w:continuationSeparator/>
      </w:r>
    </w:p>
  </w:endnote>
  <w:endnote w:type="continuationNotice" w:id="1">
    <w:p w14:paraId="6193A195" w14:textId="77777777" w:rsidR="00C5065B" w:rsidRDefault="00C5065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15"/>
      <w:gridCol w:w="3015"/>
      <w:gridCol w:w="3015"/>
    </w:tblGrid>
    <w:tr w:rsidR="59FA640E" w14:paraId="645E1140" w14:textId="77777777" w:rsidTr="59FA640E">
      <w:tc>
        <w:tcPr>
          <w:tcW w:w="3015" w:type="dxa"/>
        </w:tcPr>
        <w:p w14:paraId="21A59CE5" w14:textId="2A53A6DF" w:rsidR="59FA640E" w:rsidRDefault="59FA640E" w:rsidP="59FA640E">
          <w:pPr>
            <w:pStyle w:val="Header"/>
            <w:ind w:left="-115"/>
          </w:pPr>
        </w:p>
      </w:tc>
      <w:tc>
        <w:tcPr>
          <w:tcW w:w="3015" w:type="dxa"/>
        </w:tcPr>
        <w:p w14:paraId="249CA6C4" w14:textId="4F945F08" w:rsidR="59FA640E" w:rsidRDefault="59FA640E" w:rsidP="59FA640E">
          <w:pPr>
            <w:pStyle w:val="Header"/>
            <w:jc w:val="center"/>
          </w:pPr>
        </w:p>
      </w:tc>
      <w:tc>
        <w:tcPr>
          <w:tcW w:w="3015" w:type="dxa"/>
        </w:tcPr>
        <w:p w14:paraId="0245C452" w14:textId="4137B94D" w:rsidR="59FA640E" w:rsidRDefault="59FA640E" w:rsidP="59FA640E">
          <w:pPr>
            <w:pStyle w:val="Header"/>
            <w:ind w:right="-115"/>
            <w:jc w:val="right"/>
          </w:pPr>
        </w:p>
      </w:tc>
    </w:tr>
  </w:tbl>
  <w:p w14:paraId="3B7DA653" w14:textId="367080BE" w:rsidR="006514C6" w:rsidRDefault="006514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15"/>
      <w:gridCol w:w="3015"/>
      <w:gridCol w:w="3015"/>
    </w:tblGrid>
    <w:tr w:rsidR="59FA640E" w14:paraId="4B36ACEF" w14:textId="77777777" w:rsidTr="59FA640E">
      <w:tc>
        <w:tcPr>
          <w:tcW w:w="3015" w:type="dxa"/>
        </w:tcPr>
        <w:p w14:paraId="32B590E4" w14:textId="2FADA1AC" w:rsidR="59FA640E" w:rsidRDefault="59FA640E" w:rsidP="59FA640E">
          <w:pPr>
            <w:pStyle w:val="Header"/>
            <w:ind w:left="-115"/>
          </w:pPr>
        </w:p>
      </w:tc>
      <w:tc>
        <w:tcPr>
          <w:tcW w:w="3015" w:type="dxa"/>
        </w:tcPr>
        <w:p w14:paraId="35BDB2BC" w14:textId="6A7AB637" w:rsidR="59FA640E" w:rsidRDefault="59FA640E" w:rsidP="59FA640E">
          <w:pPr>
            <w:pStyle w:val="Header"/>
            <w:jc w:val="center"/>
          </w:pPr>
        </w:p>
      </w:tc>
      <w:tc>
        <w:tcPr>
          <w:tcW w:w="3015" w:type="dxa"/>
        </w:tcPr>
        <w:p w14:paraId="7924990B" w14:textId="009989DF" w:rsidR="59FA640E" w:rsidRDefault="59FA640E" w:rsidP="59FA640E">
          <w:pPr>
            <w:pStyle w:val="Header"/>
            <w:ind w:right="-115"/>
            <w:jc w:val="right"/>
          </w:pPr>
        </w:p>
      </w:tc>
    </w:tr>
  </w:tbl>
  <w:p w14:paraId="73E7F4A5" w14:textId="5DF5A31F" w:rsidR="006514C6" w:rsidRDefault="00651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D9E639" w14:textId="77777777" w:rsidR="00C5065B" w:rsidRDefault="00C5065B">
      <w:pPr>
        <w:spacing w:line="240" w:lineRule="auto"/>
      </w:pPr>
      <w:r>
        <w:separator/>
      </w:r>
    </w:p>
  </w:footnote>
  <w:footnote w:type="continuationSeparator" w:id="0">
    <w:p w14:paraId="709B477D" w14:textId="77777777" w:rsidR="00C5065B" w:rsidRDefault="00C5065B">
      <w:pPr>
        <w:spacing w:line="240" w:lineRule="auto"/>
      </w:pPr>
      <w:r>
        <w:continuationSeparator/>
      </w:r>
    </w:p>
  </w:footnote>
  <w:footnote w:type="continuationNotice" w:id="1">
    <w:p w14:paraId="2D5C397B" w14:textId="77777777" w:rsidR="00C5065B" w:rsidRDefault="00C5065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A4464" w14:textId="20E7F3B9" w:rsidR="002646C3" w:rsidRDefault="0012798C">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sidR="001C29F9">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p w14:paraId="183EA4B2" w14:textId="77777777" w:rsidR="002646C3" w:rsidRDefault="002646C3">
    <w:pPr>
      <w:widowControl w:val="0"/>
      <w:pBdr>
        <w:top w:val="nil"/>
        <w:left w:val="nil"/>
        <w:bottom w:val="nil"/>
        <w:right w:val="nil"/>
        <w:between w:val="nil"/>
      </w:pBdr>
      <w:rPr>
        <w:rFonts w:ascii="Times New Roman" w:eastAsia="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15"/>
      <w:gridCol w:w="3015"/>
      <w:gridCol w:w="3015"/>
    </w:tblGrid>
    <w:tr w:rsidR="59FA640E" w14:paraId="7244F24E" w14:textId="77777777" w:rsidTr="59FA640E">
      <w:tc>
        <w:tcPr>
          <w:tcW w:w="3015" w:type="dxa"/>
        </w:tcPr>
        <w:p w14:paraId="0387B726" w14:textId="53ABDC45" w:rsidR="59FA640E" w:rsidRDefault="59FA640E" w:rsidP="59FA640E">
          <w:pPr>
            <w:pStyle w:val="Header"/>
            <w:ind w:left="-115"/>
          </w:pPr>
        </w:p>
      </w:tc>
      <w:tc>
        <w:tcPr>
          <w:tcW w:w="3015" w:type="dxa"/>
        </w:tcPr>
        <w:p w14:paraId="6D52D368" w14:textId="10C60044" w:rsidR="59FA640E" w:rsidRDefault="59FA640E" w:rsidP="59FA640E">
          <w:pPr>
            <w:pStyle w:val="Header"/>
            <w:jc w:val="center"/>
          </w:pPr>
        </w:p>
      </w:tc>
      <w:tc>
        <w:tcPr>
          <w:tcW w:w="3015" w:type="dxa"/>
        </w:tcPr>
        <w:p w14:paraId="43206FEF" w14:textId="5A09347A" w:rsidR="59FA640E" w:rsidRDefault="59FA640E" w:rsidP="59FA640E">
          <w:pPr>
            <w:pStyle w:val="Header"/>
            <w:ind w:right="-115"/>
            <w:jc w:val="right"/>
          </w:pPr>
        </w:p>
      </w:tc>
    </w:tr>
  </w:tbl>
  <w:p w14:paraId="7AE0AAD5" w14:textId="34FFEC09" w:rsidR="006514C6" w:rsidRDefault="006514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15967"/>
    <w:multiLevelType w:val="multilevel"/>
    <w:tmpl w:val="35D20A56"/>
    <w:lvl w:ilvl="0">
      <w:start w:val="1"/>
      <w:numFmt w:val="decimal"/>
      <w:lvlText w:val="[%1]"/>
      <w:lvlJc w:val="left"/>
      <w:pPr>
        <w:ind w:left="720" w:hanging="360"/>
      </w:pPr>
      <w:rPr>
        <w:rFonts w:ascii="Times New Roman" w:eastAsia="Times New Roman" w:hAnsi="Times New Roman" w:cs="Times New Roman"/>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0184CD8"/>
    <w:multiLevelType w:val="hybridMultilevel"/>
    <w:tmpl w:val="F6D03F6A"/>
    <w:lvl w:ilvl="0" w:tplc="C3EA5C50">
      <w:start w:val="1"/>
      <w:numFmt w:val="decimal"/>
      <w:pStyle w:val="Heading1"/>
      <w:lvlText w:val="%1."/>
      <w:lvlJc w:val="left"/>
      <w:pPr>
        <w:ind w:left="720" w:hanging="360"/>
      </w:pPr>
      <w:rPr>
        <w:rFonts w:ascii="Times New Roman" w:eastAsia="Times New Roman" w:hAnsi="Times New Roman" w:cs="Times New Roman"/>
        <w:b/>
        <w:u w:val="none"/>
      </w:rPr>
    </w:lvl>
    <w:lvl w:ilvl="1" w:tplc="C9926B7A">
      <w:start w:val="1"/>
      <w:numFmt w:val="lowerLetter"/>
      <w:lvlText w:val="%2."/>
      <w:lvlJc w:val="left"/>
      <w:pPr>
        <w:ind w:left="1440" w:hanging="360"/>
      </w:pPr>
      <w:rPr>
        <w:u w:val="none"/>
      </w:rPr>
    </w:lvl>
    <w:lvl w:ilvl="2" w:tplc="83D28032">
      <w:start w:val="1"/>
      <w:numFmt w:val="lowerRoman"/>
      <w:lvlText w:val="%3."/>
      <w:lvlJc w:val="right"/>
      <w:pPr>
        <w:ind w:left="2160" w:hanging="360"/>
      </w:pPr>
      <w:rPr>
        <w:u w:val="none"/>
      </w:rPr>
    </w:lvl>
    <w:lvl w:ilvl="3" w:tplc="8C540D80">
      <w:start w:val="1"/>
      <w:numFmt w:val="decimal"/>
      <w:lvlText w:val="%4."/>
      <w:lvlJc w:val="left"/>
      <w:pPr>
        <w:ind w:left="2880" w:hanging="360"/>
      </w:pPr>
      <w:rPr>
        <w:u w:val="none"/>
      </w:rPr>
    </w:lvl>
    <w:lvl w:ilvl="4" w:tplc="5AEA1C18">
      <w:start w:val="1"/>
      <w:numFmt w:val="lowerLetter"/>
      <w:lvlText w:val="%5."/>
      <w:lvlJc w:val="left"/>
      <w:pPr>
        <w:ind w:left="3600" w:hanging="360"/>
      </w:pPr>
      <w:rPr>
        <w:u w:val="none"/>
      </w:rPr>
    </w:lvl>
    <w:lvl w:ilvl="5" w:tplc="3B3A9BBE">
      <w:start w:val="1"/>
      <w:numFmt w:val="lowerRoman"/>
      <w:lvlText w:val="%6."/>
      <w:lvlJc w:val="right"/>
      <w:pPr>
        <w:ind w:left="4320" w:hanging="360"/>
      </w:pPr>
      <w:rPr>
        <w:u w:val="none"/>
      </w:rPr>
    </w:lvl>
    <w:lvl w:ilvl="6" w:tplc="63309FD4">
      <w:start w:val="1"/>
      <w:numFmt w:val="decimal"/>
      <w:lvlText w:val="%7."/>
      <w:lvlJc w:val="left"/>
      <w:pPr>
        <w:ind w:left="5040" w:hanging="360"/>
      </w:pPr>
      <w:rPr>
        <w:u w:val="none"/>
      </w:rPr>
    </w:lvl>
    <w:lvl w:ilvl="7" w:tplc="FB00CCB0">
      <w:start w:val="1"/>
      <w:numFmt w:val="lowerLetter"/>
      <w:lvlText w:val="%8."/>
      <w:lvlJc w:val="left"/>
      <w:pPr>
        <w:ind w:left="5760" w:hanging="360"/>
      </w:pPr>
      <w:rPr>
        <w:u w:val="none"/>
      </w:rPr>
    </w:lvl>
    <w:lvl w:ilvl="8" w:tplc="2346BE72">
      <w:start w:val="1"/>
      <w:numFmt w:val="lowerRoman"/>
      <w:lvlText w:val="%9."/>
      <w:lvlJc w:val="right"/>
      <w:pPr>
        <w:ind w:left="6480" w:hanging="360"/>
      </w:pPr>
      <w:rPr>
        <w:u w:val="none"/>
      </w:rPr>
    </w:lvl>
  </w:abstractNum>
  <w:abstractNum w:abstractNumId="2" w15:restartNumberingAfterBreak="0">
    <w:nsid w:val="03DE15DB"/>
    <w:multiLevelType w:val="hybridMultilevel"/>
    <w:tmpl w:val="44561BEA"/>
    <w:lvl w:ilvl="0" w:tplc="29645410">
      <w:start w:val="1"/>
      <w:numFmt w:val="decimal"/>
      <w:lvlText w:val="%1."/>
      <w:lvlJc w:val="left"/>
      <w:pPr>
        <w:ind w:left="540" w:hanging="360"/>
      </w:pPr>
      <w:rPr>
        <w:rFonts w:ascii="Times New Roman" w:eastAsia="Times New Roman" w:hAnsi="Times New Roman" w:cs="Times New Roman"/>
        <w:b/>
        <w:u w:val="none"/>
      </w:rPr>
    </w:lvl>
    <w:lvl w:ilvl="1" w:tplc="6E94C4C6">
      <w:start w:val="1"/>
      <w:numFmt w:val="lowerLetter"/>
      <w:lvlText w:val="%2."/>
      <w:lvlJc w:val="left"/>
      <w:pPr>
        <w:ind w:left="1260" w:hanging="360"/>
      </w:pPr>
      <w:rPr>
        <w:u w:val="none"/>
      </w:rPr>
    </w:lvl>
    <w:lvl w:ilvl="2" w:tplc="525608A8">
      <w:start w:val="1"/>
      <w:numFmt w:val="lowerRoman"/>
      <w:lvlText w:val="%3."/>
      <w:lvlJc w:val="right"/>
      <w:pPr>
        <w:ind w:left="1980" w:hanging="360"/>
      </w:pPr>
      <w:rPr>
        <w:u w:val="none"/>
      </w:rPr>
    </w:lvl>
    <w:lvl w:ilvl="3" w:tplc="59C2BE94">
      <w:start w:val="1"/>
      <w:numFmt w:val="decimal"/>
      <w:lvlText w:val="%4."/>
      <w:lvlJc w:val="left"/>
      <w:pPr>
        <w:ind w:left="2700" w:hanging="360"/>
      </w:pPr>
      <w:rPr>
        <w:u w:val="none"/>
      </w:rPr>
    </w:lvl>
    <w:lvl w:ilvl="4" w:tplc="B160648E">
      <w:start w:val="1"/>
      <w:numFmt w:val="lowerLetter"/>
      <w:lvlText w:val="%5."/>
      <w:lvlJc w:val="left"/>
      <w:pPr>
        <w:ind w:left="3420" w:hanging="360"/>
      </w:pPr>
      <w:rPr>
        <w:u w:val="none"/>
      </w:rPr>
    </w:lvl>
    <w:lvl w:ilvl="5" w:tplc="001E011E">
      <w:start w:val="1"/>
      <w:numFmt w:val="lowerRoman"/>
      <w:lvlText w:val="%6."/>
      <w:lvlJc w:val="right"/>
      <w:pPr>
        <w:ind w:left="4140" w:hanging="360"/>
      </w:pPr>
      <w:rPr>
        <w:u w:val="none"/>
      </w:rPr>
    </w:lvl>
    <w:lvl w:ilvl="6" w:tplc="59C2BA70">
      <w:start w:val="1"/>
      <w:numFmt w:val="decimal"/>
      <w:lvlText w:val="%7."/>
      <w:lvlJc w:val="left"/>
      <w:pPr>
        <w:ind w:left="4860" w:hanging="360"/>
      </w:pPr>
      <w:rPr>
        <w:u w:val="none"/>
      </w:rPr>
    </w:lvl>
    <w:lvl w:ilvl="7" w:tplc="E716D022">
      <w:start w:val="1"/>
      <w:numFmt w:val="lowerLetter"/>
      <w:lvlText w:val="%8."/>
      <w:lvlJc w:val="left"/>
      <w:pPr>
        <w:ind w:left="5580" w:hanging="360"/>
      </w:pPr>
      <w:rPr>
        <w:u w:val="none"/>
      </w:rPr>
    </w:lvl>
    <w:lvl w:ilvl="8" w:tplc="5972DC3A">
      <w:start w:val="1"/>
      <w:numFmt w:val="lowerRoman"/>
      <w:lvlText w:val="%9."/>
      <w:lvlJc w:val="right"/>
      <w:pPr>
        <w:ind w:left="6300" w:hanging="360"/>
      </w:pPr>
      <w:rPr>
        <w:u w:val="none"/>
      </w:rPr>
    </w:lvl>
  </w:abstractNum>
  <w:abstractNum w:abstractNumId="3" w15:restartNumberingAfterBreak="0">
    <w:nsid w:val="05205D1F"/>
    <w:multiLevelType w:val="hybridMultilevel"/>
    <w:tmpl w:val="6DDAD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2A52F3"/>
    <w:multiLevelType w:val="hybridMultilevel"/>
    <w:tmpl w:val="DD50D0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EF0051"/>
    <w:multiLevelType w:val="hybridMultilevel"/>
    <w:tmpl w:val="B5343D70"/>
    <w:lvl w:ilvl="0" w:tplc="EF180268">
      <w:start w:val="1"/>
      <w:numFmt w:val="bullet"/>
      <w:lvlText w:val="●"/>
      <w:lvlJc w:val="left"/>
      <w:pPr>
        <w:ind w:left="1440" w:hanging="360"/>
      </w:pPr>
      <w:rPr>
        <w:u w:val="none"/>
      </w:rPr>
    </w:lvl>
    <w:lvl w:ilvl="1" w:tplc="8FDC66BA">
      <w:start w:val="1"/>
      <w:numFmt w:val="bullet"/>
      <w:lvlText w:val="○"/>
      <w:lvlJc w:val="left"/>
      <w:pPr>
        <w:ind w:left="2160" w:hanging="360"/>
      </w:pPr>
      <w:rPr>
        <w:u w:val="none"/>
      </w:rPr>
    </w:lvl>
    <w:lvl w:ilvl="2" w:tplc="461ABD8C">
      <w:start w:val="1"/>
      <w:numFmt w:val="bullet"/>
      <w:lvlText w:val="■"/>
      <w:lvlJc w:val="left"/>
      <w:pPr>
        <w:ind w:left="2880" w:hanging="360"/>
      </w:pPr>
      <w:rPr>
        <w:u w:val="none"/>
      </w:rPr>
    </w:lvl>
    <w:lvl w:ilvl="3" w:tplc="2EDC1BE2">
      <w:start w:val="1"/>
      <w:numFmt w:val="bullet"/>
      <w:lvlText w:val="●"/>
      <w:lvlJc w:val="left"/>
      <w:pPr>
        <w:ind w:left="3600" w:hanging="360"/>
      </w:pPr>
      <w:rPr>
        <w:u w:val="none"/>
      </w:rPr>
    </w:lvl>
    <w:lvl w:ilvl="4" w:tplc="23A830E0">
      <w:start w:val="1"/>
      <w:numFmt w:val="bullet"/>
      <w:lvlText w:val="○"/>
      <w:lvlJc w:val="left"/>
      <w:pPr>
        <w:ind w:left="4320" w:hanging="360"/>
      </w:pPr>
      <w:rPr>
        <w:u w:val="none"/>
      </w:rPr>
    </w:lvl>
    <w:lvl w:ilvl="5" w:tplc="4BCC3020">
      <w:start w:val="1"/>
      <w:numFmt w:val="bullet"/>
      <w:lvlText w:val="■"/>
      <w:lvlJc w:val="left"/>
      <w:pPr>
        <w:ind w:left="5040" w:hanging="360"/>
      </w:pPr>
      <w:rPr>
        <w:u w:val="none"/>
      </w:rPr>
    </w:lvl>
    <w:lvl w:ilvl="6" w:tplc="AB8A3EAC">
      <w:start w:val="1"/>
      <w:numFmt w:val="bullet"/>
      <w:lvlText w:val="●"/>
      <w:lvlJc w:val="left"/>
      <w:pPr>
        <w:ind w:left="5760" w:hanging="360"/>
      </w:pPr>
      <w:rPr>
        <w:u w:val="none"/>
      </w:rPr>
    </w:lvl>
    <w:lvl w:ilvl="7" w:tplc="D2024F88">
      <w:start w:val="1"/>
      <w:numFmt w:val="bullet"/>
      <w:lvlText w:val="○"/>
      <w:lvlJc w:val="left"/>
      <w:pPr>
        <w:ind w:left="6480" w:hanging="360"/>
      </w:pPr>
      <w:rPr>
        <w:u w:val="none"/>
      </w:rPr>
    </w:lvl>
    <w:lvl w:ilvl="8" w:tplc="9D4CE3D2">
      <w:start w:val="1"/>
      <w:numFmt w:val="bullet"/>
      <w:lvlText w:val="■"/>
      <w:lvlJc w:val="left"/>
      <w:pPr>
        <w:ind w:left="7200" w:hanging="360"/>
      </w:pPr>
      <w:rPr>
        <w:u w:val="none"/>
      </w:rPr>
    </w:lvl>
  </w:abstractNum>
  <w:abstractNum w:abstractNumId="6" w15:restartNumberingAfterBreak="0">
    <w:nsid w:val="0CF96F36"/>
    <w:multiLevelType w:val="multilevel"/>
    <w:tmpl w:val="638210E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0E743789"/>
    <w:multiLevelType w:val="hybridMultilevel"/>
    <w:tmpl w:val="63065B80"/>
    <w:lvl w:ilvl="0" w:tplc="CBDE7E3C">
      <w:start w:val="1"/>
      <w:numFmt w:val="bullet"/>
      <w:lvlText w:val="●"/>
      <w:lvlJc w:val="left"/>
      <w:pPr>
        <w:ind w:left="2160" w:hanging="360"/>
      </w:pPr>
      <w:rPr>
        <w:rFonts w:ascii="Arial" w:eastAsia="Arial" w:hAnsi="Arial" w:cs="Arial"/>
        <w:b/>
        <w:u w:val="none"/>
      </w:rPr>
    </w:lvl>
    <w:lvl w:ilvl="1" w:tplc="69CC1EBE">
      <w:start w:val="1"/>
      <w:numFmt w:val="bullet"/>
      <w:lvlText w:val="○"/>
      <w:lvlJc w:val="left"/>
      <w:pPr>
        <w:ind w:left="2880" w:hanging="360"/>
      </w:pPr>
      <w:rPr>
        <w:u w:val="none"/>
      </w:rPr>
    </w:lvl>
    <w:lvl w:ilvl="2" w:tplc="D3D8C318">
      <w:start w:val="1"/>
      <w:numFmt w:val="bullet"/>
      <w:lvlText w:val="■"/>
      <w:lvlJc w:val="left"/>
      <w:pPr>
        <w:ind w:left="3600" w:hanging="360"/>
      </w:pPr>
      <w:rPr>
        <w:u w:val="none"/>
      </w:rPr>
    </w:lvl>
    <w:lvl w:ilvl="3" w:tplc="E12C02E8">
      <w:start w:val="1"/>
      <w:numFmt w:val="bullet"/>
      <w:lvlText w:val="●"/>
      <w:lvlJc w:val="left"/>
      <w:pPr>
        <w:ind w:left="4320" w:hanging="360"/>
      </w:pPr>
      <w:rPr>
        <w:u w:val="none"/>
      </w:rPr>
    </w:lvl>
    <w:lvl w:ilvl="4" w:tplc="F04AF3E4">
      <w:start w:val="1"/>
      <w:numFmt w:val="bullet"/>
      <w:lvlText w:val="○"/>
      <w:lvlJc w:val="left"/>
      <w:pPr>
        <w:ind w:left="5040" w:hanging="360"/>
      </w:pPr>
      <w:rPr>
        <w:u w:val="none"/>
      </w:rPr>
    </w:lvl>
    <w:lvl w:ilvl="5" w:tplc="F51614BC">
      <w:start w:val="1"/>
      <w:numFmt w:val="bullet"/>
      <w:lvlText w:val="■"/>
      <w:lvlJc w:val="left"/>
      <w:pPr>
        <w:ind w:left="5760" w:hanging="360"/>
      </w:pPr>
      <w:rPr>
        <w:u w:val="none"/>
      </w:rPr>
    </w:lvl>
    <w:lvl w:ilvl="6" w:tplc="EBFCA8AA">
      <w:start w:val="1"/>
      <w:numFmt w:val="bullet"/>
      <w:lvlText w:val="●"/>
      <w:lvlJc w:val="left"/>
      <w:pPr>
        <w:ind w:left="6480" w:hanging="360"/>
      </w:pPr>
      <w:rPr>
        <w:u w:val="none"/>
      </w:rPr>
    </w:lvl>
    <w:lvl w:ilvl="7" w:tplc="FACAC75C">
      <w:start w:val="1"/>
      <w:numFmt w:val="bullet"/>
      <w:lvlText w:val="○"/>
      <w:lvlJc w:val="left"/>
      <w:pPr>
        <w:ind w:left="7200" w:hanging="360"/>
      </w:pPr>
      <w:rPr>
        <w:u w:val="none"/>
      </w:rPr>
    </w:lvl>
    <w:lvl w:ilvl="8" w:tplc="ABE4F49E">
      <w:start w:val="1"/>
      <w:numFmt w:val="bullet"/>
      <w:lvlText w:val="■"/>
      <w:lvlJc w:val="left"/>
      <w:pPr>
        <w:ind w:left="7920" w:hanging="360"/>
      </w:pPr>
      <w:rPr>
        <w:u w:val="none"/>
      </w:rPr>
    </w:lvl>
  </w:abstractNum>
  <w:abstractNum w:abstractNumId="8" w15:restartNumberingAfterBreak="0">
    <w:nsid w:val="126D105D"/>
    <w:multiLevelType w:val="hybridMultilevel"/>
    <w:tmpl w:val="045488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D57250"/>
    <w:multiLevelType w:val="hybridMultilevel"/>
    <w:tmpl w:val="66B0053C"/>
    <w:lvl w:ilvl="0" w:tplc="C09483F0">
      <w:start w:val="1"/>
      <w:numFmt w:val="bullet"/>
      <w:lvlText w:val="●"/>
      <w:lvlJc w:val="left"/>
      <w:pPr>
        <w:ind w:left="720" w:hanging="360"/>
      </w:pPr>
      <w:rPr>
        <w:u w:val="none"/>
      </w:rPr>
    </w:lvl>
    <w:lvl w:ilvl="1" w:tplc="2C5AF83E">
      <w:start w:val="1"/>
      <w:numFmt w:val="bullet"/>
      <w:lvlText w:val="○"/>
      <w:lvlJc w:val="left"/>
      <w:pPr>
        <w:ind w:left="1440" w:hanging="360"/>
      </w:pPr>
      <w:rPr>
        <w:u w:val="none"/>
      </w:rPr>
    </w:lvl>
    <w:lvl w:ilvl="2" w:tplc="11AEB444">
      <w:start w:val="1"/>
      <w:numFmt w:val="bullet"/>
      <w:lvlText w:val="■"/>
      <w:lvlJc w:val="left"/>
      <w:pPr>
        <w:ind w:left="2160" w:hanging="360"/>
      </w:pPr>
      <w:rPr>
        <w:u w:val="none"/>
      </w:rPr>
    </w:lvl>
    <w:lvl w:ilvl="3" w:tplc="41826552">
      <w:start w:val="1"/>
      <w:numFmt w:val="bullet"/>
      <w:lvlText w:val="●"/>
      <w:lvlJc w:val="left"/>
      <w:pPr>
        <w:ind w:left="2880" w:hanging="360"/>
      </w:pPr>
      <w:rPr>
        <w:u w:val="none"/>
      </w:rPr>
    </w:lvl>
    <w:lvl w:ilvl="4" w:tplc="533ECCE4">
      <w:start w:val="1"/>
      <w:numFmt w:val="bullet"/>
      <w:lvlText w:val="○"/>
      <w:lvlJc w:val="left"/>
      <w:pPr>
        <w:ind w:left="3600" w:hanging="360"/>
      </w:pPr>
      <w:rPr>
        <w:u w:val="none"/>
      </w:rPr>
    </w:lvl>
    <w:lvl w:ilvl="5" w:tplc="EC04E12E">
      <w:start w:val="1"/>
      <w:numFmt w:val="bullet"/>
      <w:lvlText w:val="■"/>
      <w:lvlJc w:val="left"/>
      <w:pPr>
        <w:ind w:left="4320" w:hanging="360"/>
      </w:pPr>
      <w:rPr>
        <w:u w:val="none"/>
      </w:rPr>
    </w:lvl>
    <w:lvl w:ilvl="6" w:tplc="420081DA">
      <w:start w:val="1"/>
      <w:numFmt w:val="bullet"/>
      <w:lvlText w:val="●"/>
      <w:lvlJc w:val="left"/>
      <w:pPr>
        <w:ind w:left="5040" w:hanging="360"/>
      </w:pPr>
      <w:rPr>
        <w:u w:val="none"/>
      </w:rPr>
    </w:lvl>
    <w:lvl w:ilvl="7" w:tplc="21B44466">
      <w:start w:val="1"/>
      <w:numFmt w:val="bullet"/>
      <w:lvlText w:val="○"/>
      <w:lvlJc w:val="left"/>
      <w:pPr>
        <w:ind w:left="5760" w:hanging="360"/>
      </w:pPr>
      <w:rPr>
        <w:u w:val="none"/>
      </w:rPr>
    </w:lvl>
    <w:lvl w:ilvl="8" w:tplc="77185984">
      <w:start w:val="1"/>
      <w:numFmt w:val="bullet"/>
      <w:lvlText w:val="■"/>
      <w:lvlJc w:val="left"/>
      <w:pPr>
        <w:ind w:left="6480" w:hanging="360"/>
      </w:pPr>
      <w:rPr>
        <w:u w:val="none"/>
      </w:rPr>
    </w:lvl>
  </w:abstractNum>
  <w:abstractNum w:abstractNumId="10" w15:restartNumberingAfterBreak="0">
    <w:nsid w:val="15325398"/>
    <w:multiLevelType w:val="hybridMultilevel"/>
    <w:tmpl w:val="62AA8BBA"/>
    <w:lvl w:ilvl="0" w:tplc="A0EE3376">
      <w:start w:val="1"/>
      <w:numFmt w:val="bullet"/>
      <w:lvlText w:val="●"/>
      <w:lvlJc w:val="left"/>
      <w:pPr>
        <w:ind w:left="1440" w:hanging="360"/>
      </w:pPr>
      <w:rPr>
        <w:u w:val="none"/>
      </w:rPr>
    </w:lvl>
    <w:lvl w:ilvl="1" w:tplc="A3E2C784">
      <w:start w:val="1"/>
      <w:numFmt w:val="bullet"/>
      <w:lvlText w:val="○"/>
      <w:lvlJc w:val="left"/>
      <w:pPr>
        <w:ind w:left="2160" w:hanging="360"/>
      </w:pPr>
      <w:rPr>
        <w:u w:val="none"/>
      </w:rPr>
    </w:lvl>
    <w:lvl w:ilvl="2" w:tplc="9ECEEFA4">
      <w:start w:val="1"/>
      <w:numFmt w:val="bullet"/>
      <w:lvlText w:val="■"/>
      <w:lvlJc w:val="left"/>
      <w:pPr>
        <w:ind w:left="2880" w:hanging="360"/>
      </w:pPr>
      <w:rPr>
        <w:u w:val="none"/>
      </w:rPr>
    </w:lvl>
    <w:lvl w:ilvl="3" w:tplc="0CE89362">
      <w:start w:val="1"/>
      <w:numFmt w:val="bullet"/>
      <w:lvlText w:val="●"/>
      <w:lvlJc w:val="left"/>
      <w:pPr>
        <w:ind w:left="3600" w:hanging="360"/>
      </w:pPr>
      <w:rPr>
        <w:u w:val="none"/>
      </w:rPr>
    </w:lvl>
    <w:lvl w:ilvl="4" w:tplc="9EA49EC6">
      <w:start w:val="1"/>
      <w:numFmt w:val="bullet"/>
      <w:lvlText w:val="○"/>
      <w:lvlJc w:val="left"/>
      <w:pPr>
        <w:ind w:left="4320" w:hanging="360"/>
      </w:pPr>
      <w:rPr>
        <w:u w:val="none"/>
      </w:rPr>
    </w:lvl>
    <w:lvl w:ilvl="5" w:tplc="818E8DBC">
      <w:start w:val="1"/>
      <w:numFmt w:val="bullet"/>
      <w:lvlText w:val="■"/>
      <w:lvlJc w:val="left"/>
      <w:pPr>
        <w:ind w:left="5040" w:hanging="360"/>
      </w:pPr>
      <w:rPr>
        <w:u w:val="none"/>
      </w:rPr>
    </w:lvl>
    <w:lvl w:ilvl="6" w:tplc="C858905A">
      <w:start w:val="1"/>
      <w:numFmt w:val="bullet"/>
      <w:lvlText w:val="●"/>
      <w:lvlJc w:val="left"/>
      <w:pPr>
        <w:ind w:left="5760" w:hanging="360"/>
      </w:pPr>
      <w:rPr>
        <w:u w:val="none"/>
      </w:rPr>
    </w:lvl>
    <w:lvl w:ilvl="7" w:tplc="6EA8A4F8">
      <w:start w:val="1"/>
      <w:numFmt w:val="bullet"/>
      <w:lvlText w:val="○"/>
      <w:lvlJc w:val="left"/>
      <w:pPr>
        <w:ind w:left="6480" w:hanging="360"/>
      </w:pPr>
      <w:rPr>
        <w:u w:val="none"/>
      </w:rPr>
    </w:lvl>
    <w:lvl w:ilvl="8" w:tplc="3C587F08">
      <w:start w:val="1"/>
      <w:numFmt w:val="bullet"/>
      <w:lvlText w:val="■"/>
      <w:lvlJc w:val="left"/>
      <w:pPr>
        <w:ind w:left="7200" w:hanging="360"/>
      </w:pPr>
      <w:rPr>
        <w:u w:val="none"/>
      </w:rPr>
    </w:lvl>
  </w:abstractNum>
  <w:abstractNum w:abstractNumId="11" w15:restartNumberingAfterBreak="0">
    <w:nsid w:val="19242667"/>
    <w:multiLevelType w:val="hybridMultilevel"/>
    <w:tmpl w:val="FFFFFFFF"/>
    <w:lvl w:ilvl="0" w:tplc="F6AEF312">
      <w:start w:val="1"/>
      <w:numFmt w:val="decimal"/>
      <w:lvlText w:val="%1."/>
      <w:lvlJc w:val="left"/>
      <w:pPr>
        <w:ind w:left="720" w:hanging="360"/>
      </w:pPr>
    </w:lvl>
    <w:lvl w:ilvl="1" w:tplc="86C81572">
      <w:start w:val="1"/>
      <w:numFmt w:val="lowerLetter"/>
      <w:lvlText w:val="%2."/>
      <w:lvlJc w:val="left"/>
      <w:pPr>
        <w:ind w:left="1440" w:hanging="360"/>
      </w:pPr>
    </w:lvl>
    <w:lvl w:ilvl="2" w:tplc="064E37C6">
      <w:start w:val="1"/>
      <w:numFmt w:val="lowerRoman"/>
      <w:lvlText w:val="%3."/>
      <w:lvlJc w:val="right"/>
      <w:pPr>
        <w:ind w:left="2160" w:hanging="180"/>
      </w:pPr>
    </w:lvl>
    <w:lvl w:ilvl="3" w:tplc="37BCA21A">
      <w:start w:val="1"/>
      <w:numFmt w:val="decimal"/>
      <w:lvlText w:val="%4."/>
      <w:lvlJc w:val="left"/>
      <w:pPr>
        <w:ind w:left="2880" w:hanging="360"/>
      </w:pPr>
    </w:lvl>
    <w:lvl w:ilvl="4" w:tplc="407669FE">
      <w:start w:val="1"/>
      <w:numFmt w:val="lowerLetter"/>
      <w:lvlText w:val="%5."/>
      <w:lvlJc w:val="left"/>
      <w:pPr>
        <w:ind w:left="3600" w:hanging="360"/>
      </w:pPr>
    </w:lvl>
    <w:lvl w:ilvl="5" w:tplc="B7663C0E">
      <w:start w:val="1"/>
      <w:numFmt w:val="lowerRoman"/>
      <w:lvlText w:val="%6."/>
      <w:lvlJc w:val="right"/>
      <w:pPr>
        <w:ind w:left="4320" w:hanging="180"/>
      </w:pPr>
    </w:lvl>
    <w:lvl w:ilvl="6" w:tplc="526C53C2">
      <w:start w:val="1"/>
      <w:numFmt w:val="decimal"/>
      <w:lvlText w:val="%7."/>
      <w:lvlJc w:val="left"/>
      <w:pPr>
        <w:ind w:left="5040" w:hanging="360"/>
      </w:pPr>
    </w:lvl>
    <w:lvl w:ilvl="7" w:tplc="BCCC5A10">
      <w:start w:val="1"/>
      <w:numFmt w:val="lowerLetter"/>
      <w:lvlText w:val="%8."/>
      <w:lvlJc w:val="left"/>
      <w:pPr>
        <w:ind w:left="5760" w:hanging="360"/>
      </w:pPr>
    </w:lvl>
    <w:lvl w:ilvl="8" w:tplc="9EC0B208">
      <w:start w:val="1"/>
      <w:numFmt w:val="lowerRoman"/>
      <w:lvlText w:val="%9."/>
      <w:lvlJc w:val="right"/>
      <w:pPr>
        <w:ind w:left="6480" w:hanging="180"/>
      </w:pPr>
    </w:lvl>
  </w:abstractNum>
  <w:abstractNum w:abstractNumId="12" w15:restartNumberingAfterBreak="0">
    <w:nsid w:val="1A7B0746"/>
    <w:multiLevelType w:val="hybridMultilevel"/>
    <w:tmpl w:val="75607838"/>
    <w:lvl w:ilvl="0" w:tplc="CF72D982">
      <w:start w:val="1"/>
      <w:numFmt w:val="decimal"/>
      <w:lvlText w:val="%1."/>
      <w:lvlJc w:val="left"/>
      <w:pPr>
        <w:ind w:left="720" w:hanging="360"/>
      </w:pPr>
      <w:rPr>
        <w:u w:val="none"/>
      </w:rPr>
    </w:lvl>
    <w:lvl w:ilvl="1" w:tplc="F948FA4E">
      <w:start w:val="1"/>
      <w:numFmt w:val="lowerLetter"/>
      <w:lvlText w:val="%2."/>
      <w:lvlJc w:val="left"/>
      <w:pPr>
        <w:ind w:left="1440" w:hanging="360"/>
      </w:pPr>
      <w:rPr>
        <w:u w:val="none"/>
      </w:rPr>
    </w:lvl>
    <w:lvl w:ilvl="2" w:tplc="44723A14">
      <w:start w:val="1"/>
      <w:numFmt w:val="lowerRoman"/>
      <w:lvlText w:val="%3."/>
      <w:lvlJc w:val="right"/>
      <w:pPr>
        <w:ind w:left="2160" w:hanging="360"/>
      </w:pPr>
      <w:rPr>
        <w:u w:val="none"/>
      </w:rPr>
    </w:lvl>
    <w:lvl w:ilvl="3" w:tplc="594AFA1A">
      <w:start w:val="1"/>
      <w:numFmt w:val="decimal"/>
      <w:lvlText w:val="%4."/>
      <w:lvlJc w:val="left"/>
      <w:pPr>
        <w:ind w:left="2880" w:hanging="360"/>
      </w:pPr>
      <w:rPr>
        <w:u w:val="none"/>
      </w:rPr>
    </w:lvl>
    <w:lvl w:ilvl="4" w:tplc="79589210">
      <w:start w:val="1"/>
      <w:numFmt w:val="lowerLetter"/>
      <w:lvlText w:val="%5."/>
      <w:lvlJc w:val="left"/>
      <w:pPr>
        <w:ind w:left="3600" w:hanging="360"/>
      </w:pPr>
      <w:rPr>
        <w:u w:val="none"/>
      </w:rPr>
    </w:lvl>
    <w:lvl w:ilvl="5" w:tplc="E28E0846">
      <w:start w:val="1"/>
      <w:numFmt w:val="lowerRoman"/>
      <w:lvlText w:val="%6."/>
      <w:lvlJc w:val="right"/>
      <w:pPr>
        <w:ind w:left="4320" w:hanging="360"/>
      </w:pPr>
      <w:rPr>
        <w:u w:val="none"/>
      </w:rPr>
    </w:lvl>
    <w:lvl w:ilvl="6" w:tplc="EA80EE3E">
      <w:start w:val="1"/>
      <w:numFmt w:val="decimal"/>
      <w:lvlText w:val="%7."/>
      <w:lvlJc w:val="left"/>
      <w:pPr>
        <w:ind w:left="5040" w:hanging="360"/>
      </w:pPr>
      <w:rPr>
        <w:u w:val="none"/>
      </w:rPr>
    </w:lvl>
    <w:lvl w:ilvl="7" w:tplc="3F92296A">
      <w:start w:val="1"/>
      <w:numFmt w:val="lowerLetter"/>
      <w:lvlText w:val="%8."/>
      <w:lvlJc w:val="left"/>
      <w:pPr>
        <w:ind w:left="5760" w:hanging="360"/>
      </w:pPr>
      <w:rPr>
        <w:u w:val="none"/>
      </w:rPr>
    </w:lvl>
    <w:lvl w:ilvl="8" w:tplc="1EB4584A">
      <w:start w:val="1"/>
      <w:numFmt w:val="lowerRoman"/>
      <w:lvlText w:val="%9."/>
      <w:lvlJc w:val="right"/>
      <w:pPr>
        <w:ind w:left="6480" w:hanging="360"/>
      </w:pPr>
      <w:rPr>
        <w:u w:val="none"/>
      </w:rPr>
    </w:lvl>
  </w:abstractNum>
  <w:abstractNum w:abstractNumId="13" w15:restartNumberingAfterBreak="0">
    <w:nsid w:val="1B5E157A"/>
    <w:multiLevelType w:val="hybridMultilevel"/>
    <w:tmpl w:val="52862E38"/>
    <w:lvl w:ilvl="0" w:tplc="54BE7CC0">
      <w:start w:val="1"/>
      <w:numFmt w:val="decimal"/>
      <w:lvlText w:val="%1."/>
      <w:lvlJc w:val="left"/>
      <w:pPr>
        <w:ind w:left="720" w:hanging="360"/>
      </w:pPr>
      <w:rPr>
        <w:u w:val="none"/>
      </w:rPr>
    </w:lvl>
    <w:lvl w:ilvl="1" w:tplc="361C264A">
      <w:start w:val="1"/>
      <w:numFmt w:val="lowerLetter"/>
      <w:lvlText w:val="%2."/>
      <w:lvlJc w:val="left"/>
      <w:pPr>
        <w:ind w:left="1440" w:hanging="360"/>
      </w:pPr>
      <w:rPr>
        <w:u w:val="none"/>
      </w:rPr>
    </w:lvl>
    <w:lvl w:ilvl="2" w:tplc="69904322">
      <w:start w:val="1"/>
      <w:numFmt w:val="lowerRoman"/>
      <w:lvlText w:val="%3."/>
      <w:lvlJc w:val="right"/>
      <w:pPr>
        <w:ind w:left="2160" w:hanging="360"/>
      </w:pPr>
      <w:rPr>
        <w:u w:val="none"/>
      </w:rPr>
    </w:lvl>
    <w:lvl w:ilvl="3" w:tplc="FF1807D6">
      <w:start w:val="1"/>
      <w:numFmt w:val="decimal"/>
      <w:lvlText w:val="%4."/>
      <w:lvlJc w:val="left"/>
      <w:pPr>
        <w:ind w:left="2880" w:hanging="360"/>
      </w:pPr>
      <w:rPr>
        <w:u w:val="none"/>
      </w:rPr>
    </w:lvl>
    <w:lvl w:ilvl="4" w:tplc="F2E6F410">
      <w:start w:val="1"/>
      <w:numFmt w:val="lowerLetter"/>
      <w:lvlText w:val="%5."/>
      <w:lvlJc w:val="left"/>
      <w:pPr>
        <w:ind w:left="3600" w:hanging="360"/>
      </w:pPr>
      <w:rPr>
        <w:u w:val="none"/>
      </w:rPr>
    </w:lvl>
    <w:lvl w:ilvl="5" w:tplc="C81A181A">
      <w:start w:val="1"/>
      <w:numFmt w:val="lowerRoman"/>
      <w:lvlText w:val="%6."/>
      <w:lvlJc w:val="right"/>
      <w:pPr>
        <w:ind w:left="4320" w:hanging="360"/>
      </w:pPr>
      <w:rPr>
        <w:u w:val="none"/>
      </w:rPr>
    </w:lvl>
    <w:lvl w:ilvl="6" w:tplc="063C63D6">
      <w:start w:val="1"/>
      <w:numFmt w:val="decimal"/>
      <w:lvlText w:val="%7."/>
      <w:lvlJc w:val="left"/>
      <w:pPr>
        <w:ind w:left="5040" w:hanging="360"/>
      </w:pPr>
      <w:rPr>
        <w:u w:val="none"/>
      </w:rPr>
    </w:lvl>
    <w:lvl w:ilvl="7" w:tplc="86B2C670">
      <w:start w:val="1"/>
      <w:numFmt w:val="lowerLetter"/>
      <w:lvlText w:val="%8."/>
      <w:lvlJc w:val="left"/>
      <w:pPr>
        <w:ind w:left="5760" w:hanging="360"/>
      </w:pPr>
      <w:rPr>
        <w:u w:val="none"/>
      </w:rPr>
    </w:lvl>
    <w:lvl w:ilvl="8" w:tplc="312CCA02">
      <w:start w:val="1"/>
      <w:numFmt w:val="lowerRoman"/>
      <w:lvlText w:val="%9."/>
      <w:lvlJc w:val="right"/>
      <w:pPr>
        <w:ind w:left="6480" w:hanging="360"/>
      </w:pPr>
      <w:rPr>
        <w:u w:val="none"/>
      </w:rPr>
    </w:lvl>
  </w:abstractNum>
  <w:abstractNum w:abstractNumId="14" w15:restartNumberingAfterBreak="0">
    <w:nsid w:val="28C84CB3"/>
    <w:multiLevelType w:val="hybridMultilevel"/>
    <w:tmpl w:val="6B5ADC0E"/>
    <w:lvl w:ilvl="0" w:tplc="3E9A278A">
      <w:start w:val="1"/>
      <w:numFmt w:val="decimal"/>
      <w:lvlText w:val="[%1]"/>
      <w:lvlJc w:val="left"/>
      <w:pPr>
        <w:ind w:left="720" w:hanging="360"/>
      </w:pPr>
      <w:rPr>
        <w:rFonts w:ascii="Times New Roman" w:eastAsia="Times New Roman" w:hAnsi="Times New Roman" w:cs="Times New Roman"/>
        <w:b w:val="0"/>
        <w:u w:val="none"/>
      </w:rPr>
    </w:lvl>
    <w:lvl w:ilvl="1" w:tplc="2112057C">
      <w:start w:val="1"/>
      <w:numFmt w:val="lowerLetter"/>
      <w:lvlText w:val="%2."/>
      <w:lvlJc w:val="left"/>
      <w:pPr>
        <w:ind w:left="1440" w:hanging="360"/>
      </w:pPr>
      <w:rPr>
        <w:u w:val="none"/>
      </w:rPr>
    </w:lvl>
    <w:lvl w:ilvl="2" w:tplc="AB6CF66E">
      <w:start w:val="1"/>
      <w:numFmt w:val="lowerRoman"/>
      <w:lvlText w:val="%3."/>
      <w:lvlJc w:val="right"/>
      <w:pPr>
        <w:ind w:left="2160" w:hanging="360"/>
      </w:pPr>
      <w:rPr>
        <w:u w:val="none"/>
      </w:rPr>
    </w:lvl>
    <w:lvl w:ilvl="3" w:tplc="6E10F3EA">
      <w:start w:val="1"/>
      <w:numFmt w:val="decimal"/>
      <w:lvlText w:val="%4."/>
      <w:lvlJc w:val="left"/>
      <w:pPr>
        <w:ind w:left="2880" w:hanging="360"/>
      </w:pPr>
      <w:rPr>
        <w:u w:val="none"/>
      </w:rPr>
    </w:lvl>
    <w:lvl w:ilvl="4" w:tplc="E312EAF8">
      <w:start w:val="1"/>
      <w:numFmt w:val="lowerLetter"/>
      <w:lvlText w:val="%5."/>
      <w:lvlJc w:val="left"/>
      <w:pPr>
        <w:ind w:left="3600" w:hanging="360"/>
      </w:pPr>
      <w:rPr>
        <w:u w:val="none"/>
      </w:rPr>
    </w:lvl>
    <w:lvl w:ilvl="5" w:tplc="F4562AAC">
      <w:start w:val="1"/>
      <w:numFmt w:val="lowerRoman"/>
      <w:lvlText w:val="%6."/>
      <w:lvlJc w:val="right"/>
      <w:pPr>
        <w:ind w:left="4320" w:hanging="360"/>
      </w:pPr>
      <w:rPr>
        <w:u w:val="none"/>
      </w:rPr>
    </w:lvl>
    <w:lvl w:ilvl="6" w:tplc="7328635A">
      <w:start w:val="1"/>
      <w:numFmt w:val="decimal"/>
      <w:lvlText w:val="%7."/>
      <w:lvlJc w:val="left"/>
      <w:pPr>
        <w:ind w:left="5040" w:hanging="360"/>
      </w:pPr>
      <w:rPr>
        <w:u w:val="none"/>
      </w:rPr>
    </w:lvl>
    <w:lvl w:ilvl="7" w:tplc="FAE4874C">
      <w:start w:val="1"/>
      <w:numFmt w:val="lowerLetter"/>
      <w:lvlText w:val="%8."/>
      <w:lvlJc w:val="left"/>
      <w:pPr>
        <w:ind w:left="5760" w:hanging="360"/>
      </w:pPr>
      <w:rPr>
        <w:u w:val="none"/>
      </w:rPr>
    </w:lvl>
    <w:lvl w:ilvl="8" w:tplc="D550D6FC">
      <w:start w:val="1"/>
      <w:numFmt w:val="lowerRoman"/>
      <w:lvlText w:val="%9."/>
      <w:lvlJc w:val="right"/>
      <w:pPr>
        <w:ind w:left="6480" w:hanging="360"/>
      </w:pPr>
      <w:rPr>
        <w:u w:val="none"/>
      </w:rPr>
    </w:lvl>
  </w:abstractNum>
  <w:abstractNum w:abstractNumId="15" w15:restartNumberingAfterBreak="0">
    <w:nsid w:val="2ECD3B2F"/>
    <w:multiLevelType w:val="hybridMultilevel"/>
    <w:tmpl w:val="541876BA"/>
    <w:lvl w:ilvl="0" w:tplc="BAA2537E">
      <w:start w:val="1"/>
      <w:numFmt w:val="decimal"/>
      <w:lvlText w:val="%1."/>
      <w:lvlJc w:val="left"/>
      <w:pPr>
        <w:ind w:left="720" w:hanging="360"/>
      </w:pPr>
      <w:rPr>
        <w:u w:val="none"/>
      </w:rPr>
    </w:lvl>
    <w:lvl w:ilvl="1" w:tplc="744AB470">
      <w:start w:val="1"/>
      <w:numFmt w:val="lowerLetter"/>
      <w:lvlText w:val="%2."/>
      <w:lvlJc w:val="left"/>
      <w:pPr>
        <w:ind w:left="1440" w:hanging="360"/>
      </w:pPr>
      <w:rPr>
        <w:u w:val="none"/>
      </w:rPr>
    </w:lvl>
    <w:lvl w:ilvl="2" w:tplc="C0065A9E">
      <w:start w:val="1"/>
      <w:numFmt w:val="lowerRoman"/>
      <w:lvlText w:val="%3."/>
      <w:lvlJc w:val="right"/>
      <w:pPr>
        <w:ind w:left="2160" w:hanging="360"/>
      </w:pPr>
      <w:rPr>
        <w:u w:val="none"/>
      </w:rPr>
    </w:lvl>
    <w:lvl w:ilvl="3" w:tplc="F4D413F6">
      <w:start w:val="1"/>
      <w:numFmt w:val="decimal"/>
      <w:lvlText w:val="%4."/>
      <w:lvlJc w:val="left"/>
      <w:pPr>
        <w:ind w:left="2880" w:hanging="360"/>
      </w:pPr>
      <w:rPr>
        <w:u w:val="none"/>
      </w:rPr>
    </w:lvl>
    <w:lvl w:ilvl="4" w:tplc="2B88550E">
      <w:start w:val="1"/>
      <w:numFmt w:val="lowerLetter"/>
      <w:lvlText w:val="%5."/>
      <w:lvlJc w:val="left"/>
      <w:pPr>
        <w:ind w:left="3600" w:hanging="360"/>
      </w:pPr>
      <w:rPr>
        <w:u w:val="none"/>
      </w:rPr>
    </w:lvl>
    <w:lvl w:ilvl="5" w:tplc="63FAC4FE">
      <w:start w:val="1"/>
      <w:numFmt w:val="lowerRoman"/>
      <w:lvlText w:val="%6."/>
      <w:lvlJc w:val="right"/>
      <w:pPr>
        <w:ind w:left="4320" w:hanging="360"/>
      </w:pPr>
      <w:rPr>
        <w:u w:val="none"/>
      </w:rPr>
    </w:lvl>
    <w:lvl w:ilvl="6" w:tplc="C6C626CC">
      <w:start w:val="1"/>
      <w:numFmt w:val="decimal"/>
      <w:lvlText w:val="%7."/>
      <w:lvlJc w:val="left"/>
      <w:pPr>
        <w:ind w:left="5040" w:hanging="360"/>
      </w:pPr>
      <w:rPr>
        <w:u w:val="none"/>
      </w:rPr>
    </w:lvl>
    <w:lvl w:ilvl="7" w:tplc="C8482B3E">
      <w:start w:val="1"/>
      <w:numFmt w:val="lowerLetter"/>
      <w:lvlText w:val="%8."/>
      <w:lvlJc w:val="left"/>
      <w:pPr>
        <w:ind w:left="5760" w:hanging="360"/>
      </w:pPr>
      <w:rPr>
        <w:u w:val="none"/>
      </w:rPr>
    </w:lvl>
    <w:lvl w:ilvl="8" w:tplc="6D48CF38">
      <w:start w:val="1"/>
      <w:numFmt w:val="lowerRoman"/>
      <w:lvlText w:val="%9."/>
      <w:lvlJc w:val="right"/>
      <w:pPr>
        <w:ind w:left="6480" w:hanging="360"/>
      </w:pPr>
      <w:rPr>
        <w:u w:val="none"/>
      </w:rPr>
    </w:lvl>
  </w:abstractNum>
  <w:abstractNum w:abstractNumId="16" w15:restartNumberingAfterBreak="0">
    <w:nsid w:val="306A7E1E"/>
    <w:multiLevelType w:val="hybridMultilevel"/>
    <w:tmpl w:val="1BF61FAA"/>
    <w:lvl w:ilvl="0" w:tplc="0E02B9AC">
      <w:start w:val="1"/>
      <w:numFmt w:val="bullet"/>
      <w:lvlText w:val="●"/>
      <w:lvlJc w:val="left"/>
      <w:pPr>
        <w:ind w:left="720" w:hanging="360"/>
      </w:pPr>
      <w:rPr>
        <w:u w:val="none"/>
      </w:rPr>
    </w:lvl>
    <w:lvl w:ilvl="1" w:tplc="AAC6F4C2">
      <w:start w:val="1"/>
      <w:numFmt w:val="bullet"/>
      <w:lvlText w:val="○"/>
      <w:lvlJc w:val="left"/>
      <w:pPr>
        <w:ind w:left="1440" w:hanging="360"/>
      </w:pPr>
      <w:rPr>
        <w:u w:val="none"/>
      </w:rPr>
    </w:lvl>
    <w:lvl w:ilvl="2" w:tplc="3BC8F3CA">
      <w:start w:val="1"/>
      <w:numFmt w:val="bullet"/>
      <w:lvlText w:val="■"/>
      <w:lvlJc w:val="left"/>
      <w:pPr>
        <w:ind w:left="2160" w:hanging="360"/>
      </w:pPr>
      <w:rPr>
        <w:u w:val="none"/>
      </w:rPr>
    </w:lvl>
    <w:lvl w:ilvl="3" w:tplc="1BACEDCE">
      <w:start w:val="1"/>
      <w:numFmt w:val="bullet"/>
      <w:lvlText w:val="●"/>
      <w:lvlJc w:val="left"/>
      <w:pPr>
        <w:ind w:left="2880" w:hanging="360"/>
      </w:pPr>
      <w:rPr>
        <w:u w:val="none"/>
      </w:rPr>
    </w:lvl>
    <w:lvl w:ilvl="4" w:tplc="7B1EB206">
      <w:start w:val="1"/>
      <w:numFmt w:val="bullet"/>
      <w:lvlText w:val="○"/>
      <w:lvlJc w:val="left"/>
      <w:pPr>
        <w:ind w:left="3600" w:hanging="360"/>
      </w:pPr>
      <w:rPr>
        <w:u w:val="none"/>
      </w:rPr>
    </w:lvl>
    <w:lvl w:ilvl="5" w:tplc="2FCE391C">
      <w:start w:val="1"/>
      <w:numFmt w:val="bullet"/>
      <w:lvlText w:val="■"/>
      <w:lvlJc w:val="left"/>
      <w:pPr>
        <w:ind w:left="4320" w:hanging="360"/>
      </w:pPr>
      <w:rPr>
        <w:u w:val="none"/>
      </w:rPr>
    </w:lvl>
    <w:lvl w:ilvl="6" w:tplc="36CEDD30">
      <w:start w:val="1"/>
      <w:numFmt w:val="bullet"/>
      <w:lvlText w:val="●"/>
      <w:lvlJc w:val="left"/>
      <w:pPr>
        <w:ind w:left="5040" w:hanging="360"/>
      </w:pPr>
      <w:rPr>
        <w:u w:val="none"/>
      </w:rPr>
    </w:lvl>
    <w:lvl w:ilvl="7" w:tplc="FC12F96E">
      <w:start w:val="1"/>
      <w:numFmt w:val="bullet"/>
      <w:lvlText w:val="○"/>
      <w:lvlJc w:val="left"/>
      <w:pPr>
        <w:ind w:left="5760" w:hanging="360"/>
      </w:pPr>
      <w:rPr>
        <w:u w:val="none"/>
      </w:rPr>
    </w:lvl>
    <w:lvl w:ilvl="8" w:tplc="8CFADBA0">
      <w:start w:val="1"/>
      <w:numFmt w:val="bullet"/>
      <w:lvlText w:val="■"/>
      <w:lvlJc w:val="left"/>
      <w:pPr>
        <w:ind w:left="6480" w:hanging="360"/>
      </w:pPr>
      <w:rPr>
        <w:u w:val="none"/>
      </w:rPr>
    </w:lvl>
  </w:abstractNum>
  <w:abstractNum w:abstractNumId="17" w15:restartNumberingAfterBreak="0">
    <w:nsid w:val="326D4F33"/>
    <w:multiLevelType w:val="hybridMultilevel"/>
    <w:tmpl w:val="1D8CD8F8"/>
    <w:lvl w:ilvl="0" w:tplc="62EE9D34">
      <w:start w:val="1"/>
      <w:numFmt w:val="bullet"/>
      <w:lvlText w:val="●"/>
      <w:lvlJc w:val="left"/>
      <w:pPr>
        <w:ind w:left="720" w:hanging="360"/>
      </w:pPr>
      <w:rPr>
        <w:u w:val="none"/>
      </w:rPr>
    </w:lvl>
    <w:lvl w:ilvl="1" w:tplc="67663C80">
      <w:start w:val="1"/>
      <w:numFmt w:val="bullet"/>
      <w:lvlText w:val="○"/>
      <w:lvlJc w:val="left"/>
      <w:pPr>
        <w:ind w:left="1440" w:hanging="360"/>
      </w:pPr>
      <w:rPr>
        <w:u w:val="none"/>
      </w:rPr>
    </w:lvl>
    <w:lvl w:ilvl="2" w:tplc="57C23938">
      <w:start w:val="1"/>
      <w:numFmt w:val="bullet"/>
      <w:lvlText w:val="■"/>
      <w:lvlJc w:val="left"/>
      <w:pPr>
        <w:ind w:left="2160" w:hanging="360"/>
      </w:pPr>
      <w:rPr>
        <w:u w:val="none"/>
      </w:rPr>
    </w:lvl>
    <w:lvl w:ilvl="3" w:tplc="75A225B4">
      <w:start w:val="1"/>
      <w:numFmt w:val="bullet"/>
      <w:lvlText w:val="●"/>
      <w:lvlJc w:val="left"/>
      <w:pPr>
        <w:ind w:left="2880" w:hanging="360"/>
      </w:pPr>
      <w:rPr>
        <w:u w:val="none"/>
      </w:rPr>
    </w:lvl>
    <w:lvl w:ilvl="4" w:tplc="B7C6B168">
      <w:start w:val="1"/>
      <w:numFmt w:val="bullet"/>
      <w:lvlText w:val="○"/>
      <w:lvlJc w:val="left"/>
      <w:pPr>
        <w:ind w:left="3600" w:hanging="360"/>
      </w:pPr>
      <w:rPr>
        <w:u w:val="none"/>
      </w:rPr>
    </w:lvl>
    <w:lvl w:ilvl="5" w:tplc="78ACFAE2">
      <w:start w:val="1"/>
      <w:numFmt w:val="bullet"/>
      <w:lvlText w:val="■"/>
      <w:lvlJc w:val="left"/>
      <w:pPr>
        <w:ind w:left="4320" w:hanging="360"/>
      </w:pPr>
      <w:rPr>
        <w:u w:val="none"/>
      </w:rPr>
    </w:lvl>
    <w:lvl w:ilvl="6" w:tplc="637AC124">
      <w:start w:val="1"/>
      <w:numFmt w:val="bullet"/>
      <w:lvlText w:val="●"/>
      <w:lvlJc w:val="left"/>
      <w:pPr>
        <w:ind w:left="5040" w:hanging="360"/>
      </w:pPr>
      <w:rPr>
        <w:u w:val="none"/>
      </w:rPr>
    </w:lvl>
    <w:lvl w:ilvl="7" w:tplc="0AA48B3A">
      <w:start w:val="1"/>
      <w:numFmt w:val="bullet"/>
      <w:lvlText w:val="○"/>
      <w:lvlJc w:val="left"/>
      <w:pPr>
        <w:ind w:left="5760" w:hanging="360"/>
      </w:pPr>
      <w:rPr>
        <w:u w:val="none"/>
      </w:rPr>
    </w:lvl>
    <w:lvl w:ilvl="8" w:tplc="97DAF02A">
      <w:start w:val="1"/>
      <w:numFmt w:val="bullet"/>
      <w:lvlText w:val="■"/>
      <w:lvlJc w:val="left"/>
      <w:pPr>
        <w:ind w:left="6480" w:hanging="360"/>
      </w:pPr>
      <w:rPr>
        <w:u w:val="none"/>
      </w:rPr>
    </w:lvl>
  </w:abstractNum>
  <w:abstractNum w:abstractNumId="18" w15:restartNumberingAfterBreak="0">
    <w:nsid w:val="36B7597C"/>
    <w:multiLevelType w:val="hybridMultilevel"/>
    <w:tmpl w:val="7CA2B334"/>
    <w:lvl w:ilvl="0" w:tplc="43C8DAF0">
      <w:start w:val="1"/>
      <w:numFmt w:val="decimal"/>
      <w:lvlText w:val="%1."/>
      <w:lvlJc w:val="left"/>
      <w:pPr>
        <w:ind w:left="720" w:hanging="360"/>
      </w:pPr>
      <w:rPr>
        <w:u w:val="none"/>
      </w:rPr>
    </w:lvl>
    <w:lvl w:ilvl="1" w:tplc="D1DC5ECE">
      <w:start w:val="1"/>
      <w:numFmt w:val="lowerLetter"/>
      <w:lvlText w:val="%2."/>
      <w:lvlJc w:val="left"/>
      <w:pPr>
        <w:ind w:left="1440" w:hanging="360"/>
      </w:pPr>
      <w:rPr>
        <w:u w:val="none"/>
      </w:rPr>
    </w:lvl>
    <w:lvl w:ilvl="2" w:tplc="7D721E7C">
      <w:start w:val="1"/>
      <w:numFmt w:val="lowerRoman"/>
      <w:lvlText w:val="%3."/>
      <w:lvlJc w:val="right"/>
      <w:pPr>
        <w:ind w:left="2160" w:hanging="360"/>
      </w:pPr>
      <w:rPr>
        <w:u w:val="none"/>
      </w:rPr>
    </w:lvl>
    <w:lvl w:ilvl="3" w:tplc="D41E1332">
      <w:start w:val="1"/>
      <w:numFmt w:val="decimal"/>
      <w:lvlText w:val="%4."/>
      <w:lvlJc w:val="left"/>
      <w:pPr>
        <w:ind w:left="2880" w:hanging="360"/>
      </w:pPr>
      <w:rPr>
        <w:u w:val="none"/>
      </w:rPr>
    </w:lvl>
    <w:lvl w:ilvl="4" w:tplc="BA3E5000">
      <w:start w:val="1"/>
      <w:numFmt w:val="lowerLetter"/>
      <w:lvlText w:val="%5."/>
      <w:lvlJc w:val="left"/>
      <w:pPr>
        <w:ind w:left="3600" w:hanging="360"/>
      </w:pPr>
      <w:rPr>
        <w:u w:val="none"/>
      </w:rPr>
    </w:lvl>
    <w:lvl w:ilvl="5" w:tplc="8260266C">
      <w:start w:val="1"/>
      <w:numFmt w:val="lowerRoman"/>
      <w:lvlText w:val="%6."/>
      <w:lvlJc w:val="right"/>
      <w:pPr>
        <w:ind w:left="4320" w:hanging="360"/>
      </w:pPr>
      <w:rPr>
        <w:u w:val="none"/>
      </w:rPr>
    </w:lvl>
    <w:lvl w:ilvl="6" w:tplc="5E0C8BE2">
      <w:start w:val="1"/>
      <w:numFmt w:val="decimal"/>
      <w:lvlText w:val="%7."/>
      <w:lvlJc w:val="left"/>
      <w:pPr>
        <w:ind w:left="5040" w:hanging="360"/>
      </w:pPr>
      <w:rPr>
        <w:u w:val="none"/>
      </w:rPr>
    </w:lvl>
    <w:lvl w:ilvl="7" w:tplc="DEC02032">
      <w:start w:val="1"/>
      <w:numFmt w:val="lowerLetter"/>
      <w:lvlText w:val="%8."/>
      <w:lvlJc w:val="left"/>
      <w:pPr>
        <w:ind w:left="5760" w:hanging="360"/>
      </w:pPr>
      <w:rPr>
        <w:u w:val="none"/>
      </w:rPr>
    </w:lvl>
    <w:lvl w:ilvl="8" w:tplc="8F680A90">
      <w:start w:val="1"/>
      <w:numFmt w:val="lowerRoman"/>
      <w:lvlText w:val="%9."/>
      <w:lvlJc w:val="right"/>
      <w:pPr>
        <w:ind w:left="6480" w:hanging="360"/>
      </w:pPr>
      <w:rPr>
        <w:u w:val="none"/>
      </w:rPr>
    </w:lvl>
  </w:abstractNum>
  <w:abstractNum w:abstractNumId="19" w15:restartNumberingAfterBreak="0">
    <w:nsid w:val="3F5F6329"/>
    <w:multiLevelType w:val="hybridMultilevel"/>
    <w:tmpl w:val="BA8E6F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F741848"/>
    <w:multiLevelType w:val="hybridMultilevel"/>
    <w:tmpl w:val="8D1A892C"/>
    <w:lvl w:ilvl="0" w:tplc="6ABAD4D0">
      <w:start w:val="1"/>
      <w:numFmt w:val="bullet"/>
      <w:lvlText w:val="●"/>
      <w:lvlJc w:val="left"/>
      <w:pPr>
        <w:ind w:left="1440" w:hanging="360"/>
      </w:pPr>
      <w:rPr>
        <w:u w:val="none"/>
      </w:rPr>
    </w:lvl>
    <w:lvl w:ilvl="1" w:tplc="AA728484">
      <w:start w:val="1"/>
      <w:numFmt w:val="bullet"/>
      <w:lvlText w:val="○"/>
      <w:lvlJc w:val="left"/>
      <w:pPr>
        <w:ind w:left="2160" w:hanging="360"/>
      </w:pPr>
      <w:rPr>
        <w:u w:val="none"/>
      </w:rPr>
    </w:lvl>
    <w:lvl w:ilvl="2" w:tplc="1A30EABE">
      <w:start w:val="1"/>
      <w:numFmt w:val="bullet"/>
      <w:lvlText w:val="■"/>
      <w:lvlJc w:val="left"/>
      <w:pPr>
        <w:ind w:left="2880" w:hanging="360"/>
      </w:pPr>
      <w:rPr>
        <w:u w:val="none"/>
      </w:rPr>
    </w:lvl>
    <w:lvl w:ilvl="3" w:tplc="3A483970">
      <w:start w:val="1"/>
      <w:numFmt w:val="bullet"/>
      <w:lvlText w:val="●"/>
      <w:lvlJc w:val="left"/>
      <w:pPr>
        <w:ind w:left="3600" w:hanging="360"/>
      </w:pPr>
      <w:rPr>
        <w:u w:val="none"/>
      </w:rPr>
    </w:lvl>
    <w:lvl w:ilvl="4" w:tplc="F970E172">
      <w:start w:val="1"/>
      <w:numFmt w:val="bullet"/>
      <w:lvlText w:val="○"/>
      <w:lvlJc w:val="left"/>
      <w:pPr>
        <w:ind w:left="4320" w:hanging="360"/>
      </w:pPr>
      <w:rPr>
        <w:u w:val="none"/>
      </w:rPr>
    </w:lvl>
    <w:lvl w:ilvl="5" w:tplc="90827324">
      <w:start w:val="1"/>
      <w:numFmt w:val="bullet"/>
      <w:lvlText w:val="■"/>
      <w:lvlJc w:val="left"/>
      <w:pPr>
        <w:ind w:left="5040" w:hanging="360"/>
      </w:pPr>
      <w:rPr>
        <w:u w:val="none"/>
      </w:rPr>
    </w:lvl>
    <w:lvl w:ilvl="6" w:tplc="BA945B78">
      <w:start w:val="1"/>
      <w:numFmt w:val="bullet"/>
      <w:lvlText w:val="●"/>
      <w:lvlJc w:val="left"/>
      <w:pPr>
        <w:ind w:left="5760" w:hanging="360"/>
      </w:pPr>
      <w:rPr>
        <w:u w:val="none"/>
      </w:rPr>
    </w:lvl>
    <w:lvl w:ilvl="7" w:tplc="A5961684">
      <w:start w:val="1"/>
      <w:numFmt w:val="bullet"/>
      <w:lvlText w:val="○"/>
      <w:lvlJc w:val="left"/>
      <w:pPr>
        <w:ind w:left="6480" w:hanging="360"/>
      </w:pPr>
      <w:rPr>
        <w:u w:val="none"/>
      </w:rPr>
    </w:lvl>
    <w:lvl w:ilvl="8" w:tplc="3D94AB02">
      <w:start w:val="1"/>
      <w:numFmt w:val="bullet"/>
      <w:lvlText w:val="■"/>
      <w:lvlJc w:val="left"/>
      <w:pPr>
        <w:ind w:left="7200" w:hanging="360"/>
      </w:pPr>
      <w:rPr>
        <w:u w:val="none"/>
      </w:rPr>
    </w:lvl>
  </w:abstractNum>
  <w:abstractNum w:abstractNumId="21" w15:restartNumberingAfterBreak="0">
    <w:nsid w:val="44A3672C"/>
    <w:multiLevelType w:val="hybridMultilevel"/>
    <w:tmpl w:val="B266755E"/>
    <w:lvl w:ilvl="0" w:tplc="D7D81EBA">
      <w:start w:val="1"/>
      <w:numFmt w:val="bullet"/>
      <w:lvlText w:val="●"/>
      <w:lvlJc w:val="left"/>
      <w:pPr>
        <w:ind w:left="1440" w:hanging="360"/>
      </w:pPr>
      <w:rPr>
        <w:u w:val="none"/>
      </w:rPr>
    </w:lvl>
    <w:lvl w:ilvl="1" w:tplc="4DDC47E0">
      <w:start w:val="1"/>
      <w:numFmt w:val="bullet"/>
      <w:lvlText w:val="○"/>
      <w:lvlJc w:val="left"/>
      <w:pPr>
        <w:ind w:left="2160" w:hanging="360"/>
      </w:pPr>
      <w:rPr>
        <w:u w:val="none"/>
      </w:rPr>
    </w:lvl>
    <w:lvl w:ilvl="2" w:tplc="B166044E">
      <w:start w:val="1"/>
      <w:numFmt w:val="bullet"/>
      <w:lvlText w:val="■"/>
      <w:lvlJc w:val="left"/>
      <w:pPr>
        <w:ind w:left="2880" w:hanging="360"/>
      </w:pPr>
      <w:rPr>
        <w:u w:val="none"/>
      </w:rPr>
    </w:lvl>
    <w:lvl w:ilvl="3" w:tplc="8940EEE4">
      <w:start w:val="1"/>
      <w:numFmt w:val="bullet"/>
      <w:lvlText w:val="●"/>
      <w:lvlJc w:val="left"/>
      <w:pPr>
        <w:ind w:left="3600" w:hanging="360"/>
      </w:pPr>
      <w:rPr>
        <w:u w:val="none"/>
      </w:rPr>
    </w:lvl>
    <w:lvl w:ilvl="4" w:tplc="662AEABA">
      <w:start w:val="1"/>
      <w:numFmt w:val="bullet"/>
      <w:lvlText w:val="○"/>
      <w:lvlJc w:val="left"/>
      <w:pPr>
        <w:ind w:left="4320" w:hanging="360"/>
      </w:pPr>
      <w:rPr>
        <w:u w:val="none"/>
      </w:rPr>
    </w:lvl>
    <w:lvl w:ilvl="5" w:tplc="67049F42">
      <w:start w:val="1"/>
      <w:numFmt w:val="bullet"/>
      <w:lvlText w:val="■"/>
      <w:lvlJc w:val="left"/>
      <w:pPr>
        <w:ind w:left="5040" w:hanging="360"/>
      </w:pPr>
      <w:rPr>
        <w:u w:val="none"/>
      </w:rPr>
    </w:lvl>
    <w:lvl w:ilvl="6" w:tplc="17BCF424">
      <w:start w:val="1"/>
      <w:numFmt w:val="bullet"/>
      <w:lvlText w:val="●"/>
      <w:lvlJc w:val="left"/>
      <w:pPr>
        <w:ind w:left="5760" w:hanging="360"/>
      </w:pPr>
      <w:rPr>
        <w:u w:val="none"/>
      </w:rPr>
    </w:lvl>
    <w:lvl w:ilvl="7" w:tplc="C42AF46C">
      <w:start w:val="1"/>
      <w:numFmt w:val="bullet"/>
      <w:lvlText w:val="○"/>
      <w:lvlJc w:val="left"/>
      <w:pPr>
        <w:ind w:left="6480" w:hanging="360"/>
      </w:pPr>
      <w:rPr>
        <w:u w:val="none"/>
      </w:rPr>
    </w:lvl>
    <w:lvl w:ilvl="8" w:tplc="639E41E4">
      <w:start w:val="1"/>
      <w:numFmt w:val="bullet"/>
      <w:lvlText w:val="■"/>
      <w:lvlJc w:val="left"/>
      <w:pPr>
        <w:ind w:left="7200" w:hanging="360"/>
      </w:pPr>
      <w:rPr>
        <w:u w:val="none"/>
      </w:rPr>
    </w:lvl>
  </w:abstractNum>
  <w:abstractNum w:abstractNumId="22" w15:restartNumberingAfterBreak="0">
    <w:nsid w:val="457E431B"/>
    <w:multiLevelType w:val="hybridMultilevel"/>
    <w:tmpl w:val="2F24CB52"/>
    <w:lvl w:ilvl="0" w:tplc="D0D8A1DE">
      <w:start w:val="1"/>
      <w:numFmt w:val="bullet"/>
      <w:lvlText w:val="●"/>
      <w:lvlJc w:val="left"/>
      <w:pPr>
        <w:ind w:left="720" w:hanging="360"/>
      </w:pPr>
      <w:rPr>
        <w:u w:val="none"/>
      </w:rPr>
    </w:lvl>
    <w:lvl w:ilvl="1" w:tplc="3BD23F6E">
      <w:start w:val="1"/>
      <w:numFmt w:val="bullet"/>
      <w:lvlText w:val="○"/>
      <w:lvlJc w:val="left"/>
      <w:pPr>
        <w:ind w:left="1440" w:hanging="360"/>
      </w:pPr>
      <w:rPr>
        <w:u w:val="none"/>
      </w:rPr>
    </w:lvl>
    <w:lvl w:ilvl="2" w:tplc="A83A6D60">
      <w:start w:val="1"/>
      <w:numFmt w:val="bullet"/>
      <w:lvlText w:val="■"/>
      <w:lvlJc w:val="left"/>
      <w:pPr>
        <w:ind w:left="2160" w:hanging="360"/>
      </w:pPr>
      <w:rPr>
        <w:u w:val="none"/>
      </w:rPr>
    </w:lvl>
    <w:lvl w:ilvl="3" w:tplc="6466297A">
      <w:start w:val="1"/>
      <w:numFmt w:val="bullet"/>
      <w:lvlText w:val="●"/>
      <w:lvlJc w:val="left"/>
      <w:pPr>
        <w:ind w:left="2880" w:hanging="360"/>
      </w:pPr>
      <w:rPr>
        <w:u w:val="none"/>
      </w:rPr>
    </w:lvl>
    <w:lvl w:ilvl="4" w:tplc="913C3BCE">
      <w:start w:val="1"/>
      <w:numFmt w:val="bullet"/>
      <w:lvlText w:val="○"/>
      <w:lvlJc w:val="left"/>
      <w:pPr>
        <w:ind w:left="3600" w:hanging="360"/>
      </w:pPr>
      <w:rPr>
        <w:u w:val="none"/>
      </w:rPr>
    </w:lvl>
    <w:lvl w:ilvl="5" w:tplc="B088C51E">
      <w:start w:val="1"/>
      <w:numFmt w:val="bullet"/>
      <w:lvlText w:val="■"/>
      <w:lvlJc w:val="left"/>
      <w:pPr>
        <w:ind w:left="4320" w:hanging="360"/>
      </w:pPr>
      <w:rPr>
        <w:u w:val="none"/>
      </w:rPr>
    </w:lvl>
    <w:lvl w:ilvl="6" w:tplc="A58EB2E6">
      <w:start w:val="1"/>
      <w:numFmt w:val="bullet"/>
      <w:lvlText w:val="●"/>
      <w:lvlJc w:val="left"/>
      <w:pPr>
        <w:ind w:left="5040" w:hanging="360"/>
      </w:pPr>
      <w:rPr>
        <w:u w:val="none"/>
      </w:rPr>
    </w:lvl>
    <w:lvl w:ilvl="7" w:tplc="B226F4A2">
      <w:start w:val="1"/>
      <w:numFmt w:val="bullet"/>
      <w:lvlText w:val="○"/>
      <w:lvlJc w:val="left"/>
      <w:pPr>
        <w:ind w:left="5760" w:hanging="360"/>
      </w:pPr>
      <w:rPr>
        <w:u w:val="none"/>
      </w:rPr>
    </w:lvl>
    <w:lvl w:ilvl="8" w:tplc="A274DF50">
      <w:start w:val="1"/>
      <w:numFmt w:val="bullet"/>
      <w:lvlText w:val="■"/>
      <w:lvlJc w:val="left"/>
      <w:pPr>
        <w:ind w:left="6480" w:hanging="360"/>
      </w:pPr>
      <w:rPr>
        <w:u w:val="none"/>
      </w:rPr>
    </w:lvl>
  </w:abstractNum>
  <w:abstractNum w:abstractNumId="23" w15:restartNumberingAfterBreak="0">
    <w:nsid w:val="4863380F"/>
    <w:multiLevelType w:val="hybridMultilevel"/>
    <w:tmpl w:val="BF0A5A24"/>
    <w:lvl w:ilvl="0" w:tplc="9ABE12A2">
      <w:start w:val="1"/>
      <w:numFmt w:val="decimal"/>
      <w:lvlText w:val="%1."/>
      <w:lvlJc w:val="left"/>
      <w:pPr>
        <w:ind w:left="720" w:hanging="360"/>
      </w:pPr>
      <w:rPr>
        <w:u w:val="none"/>
      </w:rPr>
    </w:lvl>
    <w:lvl w:ilvl="1" w:tplc="516CF4FA">
      <w:start w:val="1"/>
      <w:numFmt w:val="lowerLetter"/>
      <w:lvlText w:val="%2."/>
      <w:lvlJc w:val="left"/>
      <w:pPr>
        <w:ind w:left="1440" w:hanging="360"/>
      </w:pPr>
      <w:rPr>
        <w:u w:val="none"/>
      </w:rPr>
    </w:lvl>
    <w:lvl w:ilvl="2" w:tplc="D8CA7936">
      <w:start w:val="1"/>
      <w:numFmt w:val="lowerRoman"/>
      <w:lvlText w:val="%3."/>
      <w:lvlJc w:val="right"/>
      <w:pPr>
        <w:ind w:left="2160" w:hanging="360"/>
      </w:pPr>
      <w:rPr>
        <w:u w:val="none"/>
      </w:rPr>
    </w:lvl>
    <w:lvl w:ilvl="3" w:tplc="780A7810">
      <w:start w:val="1"/>
      <w:numFmt w:val="decimal"/>
      <w:lvlText w:val="%4."/>
      <w:lvlJc w:val="left"/>
      <w:pPr>
        <w:ind w:left="2880" w:hanging="360"/>
      </w:pPr>
      <w:rPr>
        <w:u w:val="none"/>
      </w:rPr>
    </w:lvl>
    <w:lvl w:ilvl="4" w:tplc="933CF330">
      <w:start w:val="1"/>
      <w:numFmt w:val="lowerLetter"/>
      <w:lvlText w:val="%5."/>
      <w:lvlJc w:val="left"/>
      <w:pPr>
        <w:ind w:left="3600" w:hanging="360"/>
      </w:pPr>
      <w:rPr>
        <w:u w:val="none"/>
      </w:rPr>
    </w:lvl>
    <w:lvl w:ilvl="5" w:tplc="FBDA7226">
      <w:start w:val="1"/>
      <w:numFmt w:val="lowerRoman"/>
      <w:lvlText w:val="%6."/>
      <w:lvlJc w:val="right"/>
      <w:pPr>
        <w:ind w:left="4320" w:hanging="360"/>
      </w:pPr>
      <w:rPr>
        <w:u w:val="none"/>
      </w:rPr>
    </w:lvl>
    <w:lvl w:ilvl="6" w:tplc="9BB88060">
      <w:start w:val="1"/>
      <w:numFmt w:val="decimal"/>
      <w:lvlText w:val="%7."/>
      <w:lvlJc w:val="left"/>
      <w:pPr>
        <w:ind w:left="5040" w:hanging="360"/>
      </w:pPr>
      <w:rPr>
        <w:u w:val="none"/>
      </w:rPr>
    </w:lvl>
    <w:lvl w:ilvl="7" w:tplc="6A48D13A">
      <w:start w:val="1"/>
      <w:numFmt w:val="lowerLetter"/>
      <w:lvlText w:val="%8."/>
      <w:lvlJc w:val="left"/>
      <w:pPr>
        <w:ind w:left="5760" w:hanging="360"/>
      </w:pPr>
      <w:rPr>
        <w:u w:val="none"/>
      </w:rPr>
    </w:lvl>
    <w:lvl w:ilvl="8" w:tplc="2CA2A9D4">
      <w:start w:val="1"/>
      <w:numFmt w:val="lowerRoman"/>
      <w:lvlText w:val="%9."/>
      <w:lvlJc w:val="right"/>
      <w:pPr>
        <w:ind w:left="6480" w:hanging="360"/>
      </w:pPr>
      <w:rPr>
        <w:u w:val="none"/>
      </w:rPr>
    </w:lvl>
  </w:abstractNum>
  <w:abstractNum w:abstractNumId="24" w15:restartNumberingAfterBreak="0">
    <w:nsid w:val="4C8C4E63"/>
    <w:multiLevelType w:val="hybridMultilevel"/>
    <w:tmpl w:val="DFE63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802CA5"/>
    <w:multiLevelType w:val="hybridMultilevel"/>
    <w:tmpl w:val="DD081098"/>
    <w:lvl w:ilvl="0" w:tplc="4198D9CE">
      <w:start w:val="1"/>
      <w:numFmt w:val="bullet"/>
      <w:lvlText w:val="●"/>
      <w:lvlJc w:val="left"/>
      <w:pPr>
        <w:ind w:left="720" w:hanging="360"/>
      </w:pPr>
      <w:rPr>
        <w:u w:val="none"/>
      </w:rPr>
    </w:lvl>
    <w:lvl w:ilvl="1" w:tplc="47B8BF4E">
      <w:start w:val="1"/>
      <w:numFmt w:val="bullet"/>
      <w:lvlText w:val="○"/>
      <w:lvlJc w:val="left"/>
      <w:pPr>
        <w:ind w:left="1440" w:hanging="360"/>
      </w:pPr>
      <w:rPr>
        <w:u w:val="none"/>
      </w:rPr>
    </w:lvl>
    <w:lvl w:ilvl="2" w:tplc="8FA643AA">
      <w:start w:val="1"/>
      <w:numFmt w:val="bullet"/>
      <w:lvlText w:val="■"/>
      <w:lvlJc w:val="left"/>
      <w:pPr>
        <w:ind w:left="2160" w:hanging="360"/>
      </w:pPr>
      <w:rPr>
        <w:u w:val="none"/>
      </w:rPr>
    </w:lvl>
    <w:lvl w:ilvl="3" w:tplc="261C7C4A">
      <w:start w:val="1"/>
      <w:numFmt w:val="bullet"/>
      <w:lvlText w:val="●"/>
      <w:lvlJc w:val="left"/>
      <w:pPr>
        <w:ind w:left="2880" w:hanging="360"/>
      </w:pPr>
      <w:rPr>
        <w:u w:val="none"/>
      </w:rPr>
    </w:lvl>
    <w:lvl w:ilvl="4" w:tplc="C6CC17D4">
      <w:start w:val="1"/>
      <w:numFmt w:val="bullet"/>
      <w:lvlText w:val="○"/>
      <w:lvlJc w:val="left"/>
      <w:pPr>
        <w:ind w:left="3600" w:hanging="360"/>
      </w:pPr>
      <w:rPr>
        <w:u w:val="none"/>
      </w:rPr>
    </w:lvl>
    <w:lvl w:ilvl="5" w:tplc="9F200A76">
      <w:start w:val="1"/>
      <w:numFmt w:val="bullet"/>
      <w:lvlText w:val="■"/>
      <w:lvlJc w:val="left"/>
      <w:pPr>
        <w:ind w:left="4320" w:hanging="360"/>
      </w:pPr>
      <w:rPr>
        <w:u w:val="none"/>
      </w:rPr>
    </w:lvl>
    <w:lvl w:ilvl="6" w:tplc="ACC6D342">
      <w:start w:val="1"/>
      <w:numFmt w:val="bullet"/>
      <w:lvlText w:val="●"/>
      <w:lvlJc w:val="left"/>
      <w:pPr>
        <w:ind w:left="5040" w:hanging="360"/>
      </w:pPr>
      <w:rPr>
        <w:u w:val="none"/>
      </w:rPr>
    </w:lvl>
    <w:lvl w:ilvl="7" w:tplc="34DEBAAE">
      <w:start w:val="1"/>
      <w:numFmt w:val="bullet"/>
      <w:lvlText w:val="○"/>
      <w:lvlJc w:val="left"/>
      <w:pPr>
        <w:ind w:left="5760" w:hanging="360"/>
      </w:pPr>
      <w:rPr>
        <w:u w:val="none"/>
      </w:rPr>
    </w:lvl>
    <w:lvl w:ilvl="8" w:tplc="23ACE924">
      <w:start w:val="1"/>
      <w:numFmt w:val="bullet"/>
      <w:lvlText w:val="■"/>
      <w:lvlJc w:val="left"/>
      <w:pPr>
        <w:ind w:left="6480" w:hanging="360"/>
      </w:pPr>
      <w:rPr>
        <w:u w:val="none"/>
      </w:rPr>
    </w:lvl>
  </w:abstractNum>
  <w:abstractNum w:abstractNumId="26" w15:restartNumberingAfterBreak="0">
    <w:nsid w:val="5702316F"/>
    <w:multiLevelType w:val="hybridMultilevel"/>
    <w:tmpl w:val="592C68F0"/>
    <w:lvl w:ilvl="0" w:tplc="43E298E6">
      <w:start w:val="1"/>
      <w:numFmt w:val="decimal"/>
      <w:lvlText w:val="%1."/>
      <w:lvlJc w:val="left"/>
      <w:pPr>
        <w:ind w:left="720" w:hanging="360"/>
      </w:pPr>
    </w:lvl>
    <w:lvl w:ilvl="1" w:tplc="37E4ABD0">
      <w:start w:val="1"/>
      <w:numFmt w:val="lowerLetter"/>
      <w:lvlText w:val="%2."/>
      <w:lvlJc w:val="left"/>
      <w:pPr>
        <w:ind w:left="1440" w:hanging="360"/>
      </w:pPr>
    </w:lvl>
    <w:lvl w:ilvl="2" w:tplc="B95CA0B6">
      <w:start w:val="1"/>
      <w:numFmt w:val="lowerRoman"/>
      <w:lvlText w:val="%3."/>
      <w:lvlJc w:val="right"/>
      <w:pPr>
        <w:ind w:left="2160" w:hanging="180"/>
      </w:pPr>
    </w:lvl>
    <w:lvl w:ilvl="3" w:tplc="F2FC3FEC">
      <w:start w:val="1"/>
      <w:numFmt w:val="decimal"/>
      <w:lvlText w:val="%4."/>
      <w:lvlJc w:val="left"/>
      <w:pPr>
        <w:ind w:left="2880" w:hanging="360"/>
      </w:pPr>
    </w:lvl>
    <w:lvl w:ilvl="4" w:tplc="BA94547A">
      <w:start w:val="1"/>
      <w:numFmt w:val="lowerLetter"/>
      <w:lvlText w:val="%5."/>
      <w:lvlJc w:val="left"/>
      <w:pPr>
        <w:ind w:left="3600" w:hanging="360"/>
      </w:pPr>
    </w:lvl>
    <w:lvl w:ilvl="5" w:tplc="1F82302E">
      <w:start w:val="1"/>
      <w:numFmt w:val="lowerRoman"/>
      <w:lvlText w:val="%6."/>
      <w:lvlJc w:val="right"/>
      <w:pPr>
        <w:ind w:left="4320" w:hanging="180"/>
      </w:pPr>
    </w:lvl>
    <w:lvl w:ilvl="6" w:tplc="E1F2915A">
      <w:start w:val="1"/>
      <w:numFmt w:val="decimal"/>
      <w:lvlText w:val="%7."/>
      <w:lvlJc w:val="left"/>
      <w:pPr>
        <w:ind w:left="5040" w:hanging="360"/>
      </w:pPr>
    </w:lvl>
    <w:lvl w:ilvl="7" w:tplc="B0B817A0">
      <w:start w:val="1"/>
      <w:numFmt w:val="lowerLetter"/>
      <w:lvlText w:val="%8."/>
      <w:lvlJc w:val="left"/>
      <w:pPr>
        <w:ind w:left="5760" w:hanging="360"/>
      </w:pPr>
    </w:lvl>
    <w:lvl w:ilvl="8" w:tplc="BB0E7D72">
      <w:start w:val="1"/>
      <w:numFmt w:val="lowerRoman"/>
      <w:lvlText w:val="%9."/>
      <w:lvlJc w:val="right"/>
      <w:pPr>
        <w:ind w:left="6480" w:hanging="180"/>
      </w:pPr>
    </w:lvl>
  </w:abstractNum>
  <w:abstractNum w:abstractNumId="27" w15:restartNumberingAfterBreak="0">
    <w:nsid w:val="5C17265B"/>
    <w:multiLevelType w:val="hybridMultilevel"/>
    <w:tmpl w:val="36001A48"/>
    <w:lvl w:ilvl="0" w:tplc="A918A90C">
      <w:start w:val="1"/>
      <w:numFmt w:val="bullet"/>
      <w:lvlText w:val="●"/>
      <w:lvlJc w:val="left"/>
      <w:pPr>
        <w:ind w:left="720" w:hanging="360"/>
      </w:pPr>
      <w:rPr>
        <w:u w:val="none"/>
      </w:rPr>
    </w:lvl>
    <w:lvl w:ilvl="1" w:tplc="E356DE50">
      <w:start w:val="1"/>
      <w:numFmt w:val="bullet"/>
      <w:lvlText w:val="○"/>
      <w:lvlJc w:val="left"/>
      <w:pPr>
        <w:ind w:left="1440" w:hanging="360"/>
      </w:pPr>
      <w:rPr>
        <w:u w:val="none"/>
      </w:rPr>
    </w:lvl>
    <w:lvl w:ilvl="2" w:tplc="67405D72">
      <w:start w:val="1"/>
      <w:numFmt w:val="bullet"/>
      <w:lvlText w:val="■"/>
      <w:lvlJc w:val="left"/>
      <w:pPr>
        <w:ind w:left="2160" w:hanging="360"/>
      </w:pPr>
      <w:rPr>
        <w:u w:val="none"/>
      </w:rPr>
    </w:lvl>
    <w:lvl w:ilvl="3" w:tplc="690A35B0">
      <w:start w:val="1"/>
      <w:numFmt w:val="bullet"/>
      <w:lvlText w:val="●"/>
      <w:lvlJc w:val="left"/>
      <w:pPr>
        <w:ind w:left="2880" w:hanging="360"/>
      </w:pPr>
      <w:rPr>
        <w:u w:val="none"/>
      </w:rPr>
    </w:lvl>
    <w:lvl w:ilvl="4" w:tplc="2F24EEE2">
      <w:start w:val="1"/>
      <w:numFmt w:val="bullet"/>
      <w:lvlText w:val="○"/>
      <w:lvlJc w:val="left"/>
      <w:pPr>
        <w:ind w:left="3600" w:hanging="360"/>
      </w:pPr>
      <w:rPr>
        <w:u w:val="none"/>
      </w:rPr>
    </w:lvl>
    <w:lvl w:ilvl="5" w:tplc="D59EA254">
      <w:start w:val="1"/>
      <w:numFmt w:val="bullet"/>
      <w:lvlText w:val="■"/>
      <w:lvlJc w:val="left"/>
      <w:pPr>
        <w:ind w:left="4320" w:hanging="360"/>
      </w:pPr>
      <w:rPr>
        <w:u w:val="none"/>
      </w:rPr>
    </w:lvl>
    <w:lvl w:ilvl="6" w:tplc="FA9CB702">
      <w:start w:val="1"/>
      <w:numFmt w:val="bullet"/>
      <w:lvlText w:val="●"/>
      <w:lvlJc w:val="left"/>
      <w:pPr>
        <w:ind w:left="5040" w:hanging="360"/>
      </w:pPr>
      <w:rPr>
        <w:u w:val="none"/>
      </w:rPr>
    </w:lvl>
    <w:lvl w:ilvl="7" w:tplc="7E7E3C00">
      <w:start w:val="1"/>
      <w:numFmt w:val="bullet"/>
      <w:lvlText w:val="○"/>
      <w:lvlJc w:val="left"/>
      <w:pPr>
        <w:ind w:left="5760" w:hanging="360"/>
      </w:pPr>
      <w:rPr>
        <w:u w:val="none"/>
      </w:rPr>
    </w:lvl>
    <w:lvl w:ilvl="8" w:tplc="2E7CC9DC">
      <w:start w:val="1"/>
      <w:numFmt w:val="bullet"/>
      <w:lvlText w:val="■"/>
      <w:lvlJc w:val="left"/>
      <w:pPr>
        <w:ind w:left="6480" w:hanging="360"/>
      </w:pPr>
      <w:rPr>
        <w:u w:val="none"/>
      </w:rPr>
    </w:lvl>
  </w:abstractNum>
  <w:abstractNum w:abstractNumId="28" w15:restartNumberingAfterBreak="0">
    <w:nsid w:val="614E4183"/>
    <w:multiLevelType w:val="hybridMultilevel"/>
    <w:tmpl w:val="E812A164"/>
    <w:lvl w:ilvl="0" w:tplc="5EA68772">
      <w:start w:val="1"/>
      <w:numFmt w:val="bullet"/>
      <w:lvlText w:val="●"/>
      <w:lvlJc w:val="left"/>
      <w:pPr>
        <w:ind w:left="720" w:hanging="360"/>
      </w:pPr>
      <w:rPr>
        <w:u w:val="none"/>
      </w:rPr>
    </w:lvl>
    <w:lvl w:ilvl="1" w:tplc="9058EFC0">
      <w:start w:val="1"/>
      <w:numFmt w:val="bullet"/>
      <w:lvlText w:val="○"/>
      <w:lvlJc w:val="left"/>
      <w:pPr>
        <w:ind w:left="1440" w:hanging="360"/>
      </w:pPr>
      <w:rPr>
        <w:u w:val="none"/>
      </w:rPr>
    </w:lvl>
    <w:lvl w:ilvl="2" w:tplc="2E96A4CA">
      <w:start w:val="1"/>
      <w:numFmt w:val="bullet"/>
      <w:lvlText w:val="■"/>
      <w:lvlJc w:val="left"/>
      <w:pPr>
        <w:ind w:left="2160" w:hanging="360"/>
      </w:pPr>
      <w:rPr>
        <w:u w:val="none"/>
      </w:rPr>
    </w:lvl>
    <w:lvl w:ilvl="3" w:tplc="7862AC10">
      <w:start w:val="1"/>
      <w:numFmt w:val="bullet"/>
      <w:lvlText w:val="●"/>
      <w:lvlJc w:val="left"/>
      <w:pPr>
        <w:ind w:left="2880" w:hanging="360"/>
      </w:pPr>
      <w:rPr>
        <w:u w:val="none"/>
      </w:rPr>
    </w:lvl>
    <w:lvl w:ilvl="4" w:tplc="7840BCC4">
      <w:start w:val="1"/>
      <w:numFmt w:val="bullet"/>
      <w:lvlText w:val="○"/>
      <w:lvlJc w:val="left"/>
      <w:pPr>
        <w:ind w:left="3600" w:hanging="360"/>
      </w:pPr>
      <w:rPr>
        <w:u w:val="none"/>
      </w:rPr>
    </w:lvl>
    <w:lvl w:ilvl="5" w:tplc="1C9E3ED4">
      <w:start w:val="1"/>
      <w:numFmt w:val="bullet"/>
      <w:lvlText w:val="■"/>
      <w:lvlJc w:val="left"/>
      <w:pPr>
        <w:ind w:left="4320" w:hanging="360"/>
      </w:pPr>
      <w:rPr>
        <w:u w:val="none"/>
      </w:rPr>
    </w:lvl>
    <w:lvl w:ilvl="6" w:tplc="C770A5F2">
      <w:start w:val="1"/>
      <w:numFmt w:val="bullet"/>
      <w:lvlText w:val="●"/>
      <w:lvlJc w:val="left"/>
      <w:pPr>
        <w:ind w:left="5040" w:hanging="360"/>
      </w:pPr>
      <w:rPr>
        <w:u w:val="none"/>
      </w:rPr>
    </w:lvl>
    <w:lvl w:ilvl="7" w:tplc="A314E046">
      <w:start w:val="1"/>
      <w:numFmt w:val="bullet"/>
      <w:lvlText w:val="○"/>
      <w:lvlJc w:val="left"/>
      <w:pPr>
        <w:ind w:left="5760" w:hanging="360"/>
      </w:pPr>
      <w:rPr>
        <w:u w:val="none"/>
      </w:rPr>
    </w:lvl>
    <w:lvl w:ilvl="8" w:tplc="57A84812">
      <w:start w:val="1"/>
      <w:numFmt w:val="bullet"/>
      <w:lvlText w:val="■"/>
      <w:lvlJc w:val="left"/>
      <w:pPr>
        <w:ind w:left="6480" w:hanging="360"/>
      </w:pPr>
      <w:rPr>
        <w:u w:val="none"/>
      </w:rPr>
    </w:lvl>
  </w:abstractNum>
  <w:abstractNum w:abstractNumId="29" w15:restartNumberingAfterBreak="0">
    <w:nsid w:val="62D01268"/>
    <w:multiLevelType w:val="hybridMultilevel"/>
    <w:tmpl w:val="9A040732"/>
    <w:lvl w:ilvl="0" w:tplc="94A6436C">
      <w:start w:val="1"/>
      <w:numFmt w:val="decimal"/>
      <w:lvlText w:val="%1."/>
      <w:lvlJc w:val="left"/>
      <w:pPr>
        <w:ind w:left="720" w:hanging="360"/>
      </w:pPr>
      <w:rPr>
        <w:u w:val="none"/>
      </w:rPr>
    </w:lvl>
    <w:lvl w:ilvl="1" w:tplc="FECA544E">
      <w:start w:val="1"/>
      <w:numFmt w:val="lowerLetter"/>
      <w:lvlText w:val="%2."/>
      <w:lvlJc w:val="left"/>
      <w:pPr>
        <w:ind w:left="1440" w:hanging="360"/>
      </w:pPr>
      <w:rPr>
        <w:u w:val="none"/>
      </w:rPr>
    </w:lvl>
    <w:lvl w:ilvl="2" w:tplc="A380EE00">
      <w:start w:val="1"/>
      <w:numFmt w:val="lowerRoman"/>
      <w:lvlText w:val="%3."/>
      <w:lvlJc w:val="right"/>
      <w:pPr>
        <w:ind w:left="2160" w:hanging="360"/>
      </w:pPr>
      <w:rPr>
        <w:u w:val="none"/>
      </w:rPr>
    </w:lvl>
    <w:lvl w:ilvl="3" w:tplc="26087DC4">
      <w:start w:val="1"/>
      <w:numFmt w:val="decimal"/>
      <w:lvlText w:val="%4."/>
      <w:lvlJc w:val="left"/>
      <w:pPr>
        <w:ind w:left="2880" w:hanging="360"/>
      </w:pPr>
      <w:rPr>
        <w:u w:val="none"/>
      </w:rPr>
    </w:lvl>
    <w:lvl w:ilvl="4" w:tplc="3120123C">
      <w:start w:val="1"/>
      <w:numFmt w:val="lowerLetter"/>
      <w:lvlText w:val="%5."/>
      <w:lvlJc w:val="left"/>
      <w:pPr>
        <w:ind w:left="3600" w:hanging="360"/>
      </w:pPr>
      <w:rPr>
        <w:u w:val="none"/>
      </w:rPr>
    </w:lvl>
    <w:lvl w:ilvl="5" w:tplc="009EF978">
      <w:start w:val="1"/>
      <w:numFmt w:val="lowerRoman"/>
      <w:lvlText w:val="%6."/>
      <w:lvlJc w:val="right"/>
      <w:pPr>
        <w:ind w:left="4320" w:hanging="360"/>
      </w:pPr>
      <w:rPr>
        <w:u w:val="none"/>
      </w:rPr>
    </w:lvl>
    <w:lvl w:ilvl="6" w:tplc="061A5A40">
      <w:start w:val="1"/>
      <w:numFmt w:val="decimal"/>
      <w:lvlText w:val="%7."/>
      <w:lvlJc w:val="left"/>
      <w:pPr>
        <w:ind w:left="5040" w:hanging="360"/>
      </w:pPr>
      <w:rPr>
        <w:u w:val="none"/>
      </w:rPr>
    </w:lvl>
    <w:lvl w:ilvl="7" w:tplc="E41C95E4">
      <w:start w:val="1"/>
      <w:numFmt w:val="lowerLetter"/>
      <w:lvlText w:val="%8."/>
      <w:lvlJc w:val="left"/>
      <w:pPr>
        <w:ind w:left="5760" w:hanging="360"/>
      </w:pPr>
      <w:rPr>
        <w:u w:val="none"/>
      </w:rPr>
    </w:lvl>
    <w:lvl w:ilvl="8" w:tplc="DA28BBD8">
      <w:start w:val="1"/>
      <w:numFmt w:val="lowerRoman"/>
      <w:lvlText w:val="%9."/>
      <w:lvlJc w:val="right"/>
      <w:pPr>
        <w:ind w:left="6480" w:hanging="360"/>
      </w:pPr>
      <w:rPr>
        <w:u w:val="none"/>
      </w:rPr>
    </w:lvl>
  </w:abstractNum>
  <w:abstractNum w:abstractNumId="30" w15:restartNumberingAfterBreak="0">
    <w:nsid w:val="69966068"/>
    <w:multiLevelType w:val="hybridMultilevel"/>
    <w:tmpl w:val="993ADA30"/>
    <w:lvl w:ilvl="0" w:tplc="D2A8F0FC">
      <w:start w:val="1"/>
      <w:numFmt w:val="bullet"/>
      <w:lvlText w:val="●"/>
      <w:lvlJc w:val="left"/>
      <w:pPr>
        <w:ind w:left="720" w:hanging="360"/>
      </w:pPr>
      <w:rPr>
        <w:u w:val="none"/>
      </w:rPr>
    </w:lvl>
    <w:lvl w:ilvl="1" w:tplc="920EC5B4">
      <w:start w:val="1"/>
      <w:numFmt w:val="bullet"/>
      <w:lvlText w:val="○"/>
      <w:lvlJc w:val="left"/>
      <w:pPr>
        <w:ind w:left="1440" w:hanging="360"/>
      </w:pPr>
      <w:rPr>
        <w:u w:val="none"/>
      </w:rPr>
    </w:lvl>
    <w:lvl w:ilvl="2" w:tplc="27B244B6">
      <w:start w:val="1"/>
      <w:numFmt w:val="bullet"/>
      <w:lvlText w:val="■"/>
      <w:lvlJc w:val="left"/>
      <w:pPr>
        <w:ind w:left="2160" w:hanging="360"/>
      </w:pPr>
      <w:rPr>
        <w:u w:val="none"/>
      </w:rPr>
    </w:lvl>
    <w:lvl w:ilvl="3" w:tplc="84E25776">
      <w:start w:val="1"/>
      <w:numFmt w:val="bullet"/>
      <w:lvlText w:val="●"/>
      <w:lvlJc w:val="left"/>
      <w:pPr>
        <w:ind w:left="2880" w:hanging="360"/>
      </w:pPr>
      <w:rPr>
        <w:u w:val="none"/>
      </w:rPr>
    </w:lvl>
    <w:lvl w:ilvl="4" w:tplc="D3DC4856">
      <w:start w:val="1"/>
      <w:numFmt w:val="bullet"/>
      <w:lvlText w:val="○"/>
      <w:lvlJc w:val="left"/>
      <w:pPr>
        <w:ind w:left="3600" w:hanging="360"/>
      </w:pPr>
      <w:rPr>
        <w:u w:val="none"/>
      </w:rPr>
    </w:lvl>
    <w:lvl w:ilvl="5" w:tplc="86DAE452">
      <w:start w:val="1"/>
      <w:numFmt w:val="bullet"/>
      <w:lvlText w:val="■"/>
      <w:lvlJc w:val="left"/>
      <w:pPr>
        <w:ind w:left="4320" w:hanging="360"/>
      </w:pPr>
      <w:rPr>
        <w:u w:val="none"/>
      </w:rPr>
    </w:lvl>
    <w:lvl w:ilvl="6" w:tplc="98884750">
      <w:start w:val="1"/>
      <w:numFmt w:val="bullet"/>
      <w:lvlText w:val="●"/>
      <w:lvlJc w:val="left"/>
      <w:pPr>
        <w:ind w:left="5040" w:hanging="360"/>
      </w:pPr>
      <w:rPr>
        <w:u w:val="none"/>
      </w:rPr>
    </w:lvl>
    <w:lvl w:ilvl="7" w:tplc="2092ECE2">
      <w:start w:val="1"/>
      <w:numFmt w:val="bullet"/>
      <w:lvlText w:val="○"/>
      <w:lvlJc w:val="left"/>
      <w:pPr>
        <w:ind w:left="5760" w:hanging="360"/>
      </w:pPr>
      <w:rPr>
        <w:u w:val="none"/>
      </w:rPr>
    </w:lvl>
    <w:lvl w:ilvl="8" w:tplc="561AB7D2">
      <w:start w:val="1"/>
      <w:numFmt w:val="bullet"/>
      <w:lvlText w:val="■"/>
      <w:lvlJc w:val="left"/>
      <w:pPr>
        <w:ind w:left="6480" w:hanging="360"/>
      </w:pPr>
      <w:rPr>
        <w:u w:val="none"/>
      </w:rPr>
    </w:lvl>
  </w:abstractNum>
  <w:abstractNum w:abstractNumId="31" w15:restartNumberingAfterBreak="0">
    <w:nsid w:val="78C74BCC"/>
    <w:multiLevelType w:val="hybridMultilevel"/>
    <w:tmpl w:val="247C169C"/>
    <w:lvl w:ilvl="0" w:tplc="DF182494">
      <w:start w:val="1"/>
      <w:numFmt w:val="decimal"/>
      <w:lvlText w:val="%1."/>
      <w:lvlJc w:val="left"/>
      <w:pPr>
        <w:ind w:left="720" w:hanging="360"/>
      </w:pPr>
      <w:rPr>
        <w:u w:val="none"/>
      </w:rPr>
    </w:lvl>
    <w:lvl w:ilvl="1" w:tplc="CED0AF9C">
      <w:start w:val="1"/>
      <w:numFmt w:val="lowerLetter"/>
      <w:lvlText w:val="%2."/>
      <w:lvlJc w:val="left"/>
      <w:pPr>
        <w:ind w:left="1440" w:hanging="360"/>
      </w:pPr>
      <w:rPr>
        <w:u w:val="none"/>
      </w:rPr>
    </w:lvl>
    <w:lvl w:ilvl="2" w:tplc="681ED3A0">
      <w:start w:val="1"/>
      <w:numFmt w:val="lowerRoman"/>
      <w:lvlText w:val="%3."/>
      <w:lvlJc w:val="right"/>
      <w:pPr>
        <w:ind w:left="2160" w:hanging="360"/>
      </w:pPr>
      <w:rPr>
        <w:u w:val="none"/>
      </w:rPr>
    </w:lvl>
    <w:lvl w:ilvl="3" w:tplc="481CE59A">
      <w:start w:val="1"/>
      <w:numFmt w:val="decimal"/>
      <w:lvlText w:val="%4."/>
      <w:lvlJc w:val="left"/>
      <w:pPr>
        <w:ind w:left="2880" w:hanging="360"/>
      </w:pPr>
      <w:rPr>
        <w:u w:val="none"/>
      </w:rPr>
    </w:lvl>
    <w:lvl w:ilvl="4" w:tplc="0422025E">
      <w:start w:val="1"/>
      <w:numFmt w:val="lowerLetter"/>
      <w:lvlText w:val="%5."/>
      <w:lvlJc w:val="left"/>
      <w:pPr>
        <w:ind w:left="3600" w:hanging="360"/>
      </w:pPr>
      <w:rPr>
        <w:u w:val="none"/>
      </w:rPr>
    </w:lvl>
    <w:lvl w:ilvl="5" w:tplc="4A2E4700">
      <w:start w:val="1"/>
      <w:numFmt w:val="lowerRoman"/>
      <w:lvlText w:val="%6."/>
      <w:lvlJc w:val="right"/>
      <w:pPr>
        <w:ind w:left="4320" w:hanging="360"/>
      </w:pPr>
      <w:rPr>
        <w:u w:val="none"/>
      </w:rPr>
    </w:lvl>
    <w:lvl w:ilvl="6" w:tplc="1E3897F6">
      <w:start w:val="1"/>
      <w:numFmt w:val="decimal"/>
      <w:lvlText w:val="%7."/>
      <w:lvlJc w:val="left"/>
      <w:pPr>
        <w:ind w:left="5040" w:hanging="360"/>
      </w:pPr>
      <w:rPr>
        <w:u w:val="none"/>
      </w:rPr>
    </w:lvl>
    <w:lvl w:ilvl="7" w:tplc="60866D0A">
      <w:start w:val="1"/>
      <w:numFmt w:val="lowerLetter"/>
      <w:lvlText w:val="%8."/>
      <w:lvlJc w:val="left"/>
      <w:pPr>
        <w:ind w:left="5760" w:hanging="360"/>
      </w:pPr>
      <w:rPr>
        <w:u w:val="none"/>
      </w:rPr>
    </w:lvl>
    <w:lvl w:ilvl="8" w:tplc="88941A24">
      <w:start w:val="1"/>
      <w:numFmt w:val="lowerRoman"/>
      <w:lvlText w:val="%9."/>
      <w:lvlJc w:val="right"/>
      <w:pPr>
        <w:ind w:left="6480" w:hanging="360"/>
      </w:pPr>
      <w:rPr>
        <w:u w:val="none"/>
      </w:rPr>
    </w:lvl>
  </w:abstractNum>
  <w:abstractNum w:abstractNumId="32" w15:restartNumberingAfterBreak="0">
    <w:nsid w:val="7D1679C6"/>
    <w:multiLevelType w:val="hybridMultilevel"/>
    <w:tmpl w:val="DFD6D83C"/>
    <w:lvl w:ilvl="0" w:tplc="6D4A4718">
      <w:start w:val="1"/>
      <w:numFmt w:val="bullet"/>
      <w:lvlText w:val="●"/>
      <w:lvlJc w:val="left"/>
      <w:pPr>
        <w:ind w:left="720" w:hanging="360"/>
      </w:pPr>
      <w:rPr>
        <w:u w:val="none"/>
      </w:rPr>
    </w:lvl>
    <w:lvl w:ilvl="1" w:tplc="F4DC2D8C">
      <w:start w:val="1"/>
      <w:numFmt w:val="bullet"/>
      <w:lvlText w:val="○"/>
      <w:lvlJc w:val="left"/>
      <w:pPr>
        <w:ind w:left="1440" w:hanging="360"/>
      </w:pPr>
      <w:rPr>
        <w:u w:val="none"/>
      </w:rPr>
    </w:lvl>
    <w:lvl w:ilvl="2" w:tplc="CF6C0C98">
      <w:start w:val="1"/>
      <w:numFmt w:val="bullet"/>
      <w:lvlText w:val="■"/>
      <w:lvlJc w:val="left"/>
      <w:pPr>
        <w:ind w:left="2160" w:hanging="360"/>
      </w:pPr>
      <w:rPr>
        <w:u w:val="none"/>
      </w:rPr>
    </w:lvl>
    <w:lvl w:ilvl="3" w:tplc="669CC3A6">
      <w:start w:val="1"/>
      <w:numFmt w:val="bullet"/>
      <w:lvlText w:val="●"/>
      <w:lvlJc w:val="left"/>
      <w:pPr>
        <w:ind w:left="2880" w:hanging="360"/>
      </w:pPr>
      <w:rPr>
        <w:u w:val="none"/>
      </w:rPr>
    </w:lvl>
    <w:lvl w:ilvl="4" w:tplc="73AC0390">
      <w:start w:val="1"/>
      <w:numFmt w:val="bullet"/>
      <w:lvlText w:val="○"/>
      <w:lvlJc w:val="left"/>
      <w:pPr>
        <w:ind w:left="3600" w:hanging="360"/>
      </w:pPr>
      <w:rPr>
        <w:u w:val="none"/>
      </w:rPr>
    </w:lvl>
    <w:lvl w:ilvl="5" w:tplc="18828218">
      <w:start w:val="1"/>
      <w:numFmt w:val="bullet"/>
      <w:lvlText w:val="■"/>
      <w:lvlJc w:val="left"/>
      <w:pPr>
        <w:ind w:left="4320" w:hanging="360"/>
      </w:pPr>
      <w:rPr>
        <w:u w:val="none"/>
      </w:rPr>
    </w:lvl>
    <w:lvl w:ilvl="6" w:tplc="35D4951A">
      <w:start w:val="1"/>
      <w:numFmt w:val="bullet"/>
      <w:lvlText w:val="●"/>
      <w:lvlJc w:val="left"/>
      <w:pPr>
        <w:ind w:left="5040" w:hanging="360"/>
      </w:pPr>
      <w:rPr>
        <w:u w:val="none"/>
      </w:rPr>
    </w:lvl>
    <w:lvl w:ilvl="7" w:tplc="A94A1802">
      <w:start w:val="1"/>
      <w:numFmt w:val="bullet"/>
      <w:lvlText w:val="○"/>
      <w:lvlJc w:val="left"/>
      <w:pPr>
        <w:ind w:left="5760" w:hanging="360"/>
      </w:pPr>
      <w:rPr>
        <w:u w:val="none"/>
      </w:rPr>
    </w:lvl>
    <w:lvl w:ilvl="8" w:tplc="8C727488">
      <w:start w:val="1"/>
      <w:numFmt w:val="bullet"/>
      <w:lvlText w:val="■"/>
      <w:lvlJc w:val="left"/>
      <w:pPr>
        <w:ind w:left="6480" w:hanging="360"/>
      </w:pPr>
      <w:rPr>
        <w:u w:val="none"/>
      </w:rPr>
    </w:lvl>
  </w:abstractNum>
  <w:abstractNum w:abstractNumId="33" w15:restartNumberingAfterBreak="0">
    <w:nsid w:val="7D533DE1"/>
    <w:multiLevelType w:val="hybridMultilevel"/>
    <w:tmpl w:val="585403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EB23944"/>
    <w:multiLevelType w:val="hybridMultilevel"/>
    <w:tmpl w:val="57DCF31E"/>
    <w:lvl w:ilvl="0" w:tplc="E370E4CC">
      <w:start w:val="1"/>
      <w:numFmt w:val="bullet"/>
      <w:lvlText w:val="●"/>
      <w:lvlJc w:val="left"/>
      <w:pPr>
        <w:ind w:left="720" w:hanging="360"/>
      </w:pPr>
      <w:rPr>
        <w:u w:val="none"/>
      </w:rPr>
    </w:lvl>
    <w:lvl w:ilvl="1" w:tplc="FD7884CC">
      <w:start w:val="1"/>
      <w:numFmt w:val="bullet"/>
      <w:lvlText w:val="○"/>
      <w:lvlJc w:val="left"/>
      <w:pPr>
        <w:ind w:left="1440" w:hanging="360"/>
      </w:pPr>
      <w:rPr>
        <w:u w:val="none"/>
      </w:rPr>
    </w:lvl>
    <w:lvl w:ilvl="2" w:tplc="FA647558">
      <w:start w:val="1"/>
      <w:numFmt w:val="bullet"/>
      <w:lvlText w:val="■"/>
      <w:lvlJc w:val="left"/>
      <w:pPr>
        <w:ind w:left="2160" w:hanging="360"/>
      </w:pPr>
      <w:rPr>
        <w:u w:val="none"/>
      </w:rPr>
    </w:lvl>
    <w:lvl w:ilvl="3" w:tplc="50A2B768">
      <w:start w:val="1"/>
      <w:numFmt w:val="bullet"/>
      <w:lvlText w:val="●"/>
      <w:lvlJc w:val="left"/>
      <w:pPr>
        <w:ind w:left="2880" w:hanging="360"/>
      </w:pPr>
      <w:rPr>
        <w:u w:val="none"/>
      </w:rPr>
    </w:lvl>
    <w:lvl w:ilvl="4" w:tplc="944A7F4C">
      <w:start w:val="1"/>
      <w:numFmt w:val="bullet"/>
      <w:lvlText w:val="○"/>
      <w:lvlJc w:val="left"/>
      <w:pPr>
        <w:ind w:left="3600" w:hanging="360"/>
      </w:pPr>
      <w:rPr>
        <w:u w:val="none"/>
      </w:rPr>
    </w:lvl>
    <w:lvl w:ilvl="5" w:tplc="F3EA0FEC">
      <w:start w:val="1"/>
      <w:numFmt w:val="bullet"/>
      <w:lvlText w:val="■"/>
      <w:lvlJc w:val="left"/>
      <w:pPr>
        <w:ind w:left="4320" w:hanging="360"/>
      </w:pPr>
      <w:rPr>
        <w:u w:val="none"/>
      </w:rPr>
    </w:lvl>
    <w:lvl w:ilvl="6" w:tplc="1E983514">
      <w:start w:val="1"/>
      <w:numFmt w:val="bullet"/>
      <w:lvlText w:val="●"/>
      <w:lvlJc w:val="left"/>
      <w:pPr>
        <w:ind w:left="5040" w:hanging="360"/>
      </w:pPr>
      <w:rPr>
        <w:u w:val="none"/>
      </w:rPr>
    </w:lvl>
    <w:lvl w:ilvl="7" w:tplc="C4C2C42E">
      <w:start w:val="1"/>
      <w:numFmt w:val="bullet"/>
      <w:lvlText w:val="○"/>
      <w:lvlJc w:val="left"/>
      <w:pPr>
        <w:ind w:left="5760" w:hanging="360"/>
      </w:pPr>
      <w:rPr>
        <w:u w:val="none"/>
      </w:rPr>
    </w:lvl>
    <w:lvl w:ilvl="8" w:tplc="A45AABCA">
      <w:start w:val="1"/>
      <w:numFmt w:val="bullet"/>
      <w:lvlText w:val="■"/>
      <w:lvlJc w:val="left"/>
      <w:pPr>
        <w:ind w:left="6480" w:hanging="360"/>
      </w:pPr>
      <w:rPr>
        <w:u w:val="none"/>
      </w:rPr>
    </w:lvl>
  </w:abstractNum>
  <w:num w:numId="1">
    <w:abstractNumId w:val="9"/>
  </w:num>
  <w:num w:numId="2">
    <w:abstractNumId w:val="10"/>
  </w:num>
  <w:num w:numId="3">
    <w:abstractNumId w:val="32"/>
  </w:num>
  <w:num w:numId="4">
    <w:abstractNumId w:val="1"/>
  </w:num>
  <w:num w:numId="5">
    <w:abstractNumId w:val="6"/>
  </w:num>
  <w:num w:numId="6">
    <w:abstractNumId w:val="12"/>
  </w:num>
  <w:num w:numId="7">
    <w:abstractNumId w:val="23"/>
  </w:num>
  <w:num w:numId="8">
    <w:abstractNumId w:val="18"/>
  </w:num>
  <w:num w:numId="9">
    <w:abstractNumId w:val="16"/>
  </w:num>
  <w:num w:numId="10">
    <w:abstractNumId w:val="5"/>
  </w:num>
  <w:num w:numId="11">
    <w:abstractNumId w:val="14"/>
  </w:num>
  <w:num w:numId="12">
    <w:abstractNumId w:val="25"/>
  </w:num>
  <w:num w:numId="13">
    <w:abstractNumId w:val="7"/>
  </w:num>
  <w:num w:numId="14">
    <w:abstractNumId w:val="30"/>
  </w:num>
  <w:num w:numId="15">
    <w:abstractNumId w:val="34"/>
  </w:num>
  <w:num w:numId="16">
    <w:abstractNumId w:val="22"/>
  </w:num>
  <w:num w:numId="17">
    <w:abstractNumId w:val="27"/>
  </w:num>
  <w:num w:numId="18">
    <w:abstractNumId w:val="20"/>
  </w:num>
  <w:num w:numId="19">
    <w:abstractNumId w:val="28"/>
  </w:num>
  <w:num w:numId="20">
    <w:abstractNumId w:val="2"/>
  </w:num>
  <w:num w:numId="21">
    <w:abstractNumId w:val="15"/>
  </w:num>
  <w:num w:numId="22">
    <w:abstractNumId w:val="13"/>
  </w:num>
  <w:num w:numId="23">
    <w:abstractNumId w:val="21"/>
  </w:num>
  <w:num w:numId="24">
    <w:abstractNumId w:val="31"/>
  </w:num>
  <w:num w:numId="25">
    <w:abstractNumId w:val="29"/>
  </w:num>
  <w:num w:numId="26">
    <w:abstractNumId w:val="17"/>
  </w:num>
  <w:num w:numId="27">
    <w:abstractNumId w:val="0"/>
  </w:num>
  <w:num w:numId="28">
    <w:abstractNumId w:val="3"/>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3"/>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6"/>
  </w:num>
  <w:num w:numId="35">
    <w:abstractNumId w:val="11"/>
  </w:num>
  <w:num w:numId="36">
    <w:abstractNumId w:val="19"/>
  </w:num>
  <w:num w:numId="37">
    <w:abstractNumId w:val="24"/>
  </w:num>
  <w:num w:numId="38">
    <w:abstractNumId w:val="4"/>
  </w:num>
  <w:num w:numId="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TM2MLE0MDO1MDVW0lEKTi0uzszPAykwqgUAsGXllywAAAA="/>
  </w:docVars>
  <w:rsids>
    <w:rsidRoot w:val="002646C3"/>
    <w:rsid w:val="0000212E"/>
    <w:rsid w:val="00002938"/>
    <w:rsid w:val="00002D40"/>
    <w:rsid w:val="00003325"/>
    <w:rsid w:val="0000399B"/>
    <w:rsid w:val="00003F64"/>
    <w:rsid w:val="00004002"/>
    <w:rsid w:val="0000455D"/>
    <w:rsid w:val="00004E75"/>
    <w:rsid w:val="00005043"/>
    <w:rsid w:val="00005A0B"/>
    <w:rsid w:val="0000603B"/>
    <w:rsid w:val="0000676B"/>
    <w:rsid w:val="00006C41"/>
    <w:rsid w:val="000103A6"/>
    <w:rsid w:val="00010C19"/>
    <w:rsid w:val="00011DD4"/>
    <w:rsid w:val="00013229"/>
    <w:rsid w:val="000132BD"/>
    <w:rsid w:val="000151E2"/>
    <w:rsid w:val="00017EAC"/>
    <w:rsid w:val="00021B27"/>
    <w:rsid w:val="00023037"/>
    <w:rsid w:val="00023CA0"/>
    <w:rsid w:val="000256B8"/>
    <w:rsid w:val="00026343"/>
    <w:rsid w:val="0002715F"/>
    <w:rsid w:val="00027738"/>
    <w:rsid w:val="00033732"/>
    <w:rsid w:val="00033CCF"/>
    <w:rsid w:val="00036AE5"/>
    <w:rsid w:val="00036F1E"/>
    <w:rsid w:val="000372AA"/>
    <w:rsid w:val="00040D81"/>
    <w:rsid w:val="00041224"/>
    <w:rsid w:val="00041455"/>
    <w:rsid w:val="000422DA"/>
    <w:rsid w:val="00042CC7"/>
    <w:rsid w:val="00044884"/>
    <w:rsid w:val="00044C94"/>
    <w:rsid w:val="00045A87"/>
    <w:rsid w:val="0005015C"/>
    <w:rsid w:val="000502A7"/>
    <w:rsid w:val="00050C73"/>
    <w:rsid w:val="00051179"/>
    <w:rsid w:val="00051AFA"/>
    <w:rsid w:val="000521E2"/>
    <w:rsid w:val="000526AD"/>
    <w:rsid w:val="00052ED1"/>
    <w:rsid w:val="000550EB"/>
    <w:rsid w:val="00055169"/>
    <w:rsid w:val="0005677D"/>
    <w:rsid w:val="000571C7"/>
    <w:rsid w:val="00060327"/>
    <w:rsid w:val="00061590"/>
    <w:rsid w:val="0006177F"/>
    <w:rsid w:val="00061A51"/>
    <w:rsid w:val="00061B2B"/>
    <w:rsid w:val="00061E36"/>
    <w:rsid w:val="000639C3"/>
    <w:rsid w:val="000647CF"/>
    <w:rsid w:val="00065B5C"/>
    <w:rsid w:val="00066252"/>
    <w:rsid w:val="00067562"/>
    <w:rsid w:val="00070862"/>
    <w:rsid w:val="000720C8"/>
    <w:rsid w:val="00072FB4"/>
    <w:rsid w:val="0007373D"/>
    <w:rsid w:val="00076083"/>
    <w:rsid w:val="000763F6"/>
    <w:rsid w:val="00080A13"/>
    <w:rsid w:val="00080C8B"/>
    <w:rsid w:val="00081342"/>
    <w:rsid w:val="00081BAA"/>
    <w:rsid w:val="00082714"/>
    <w:rsid w:val="00083085"/>
    <w:rsid w:val="00083874"/>
    <w:rsid w:val="0008420B"/>
    <w:rsid w:val="00085545"/>
    <w:rsid w:val="00086389"/>
    <w:rsid w:val="0008656B"/>
    <w:rsid w:val="000871C7"/>
    <w:rsid w:val="000873B7"/>
    <w:rsid w:val="0008763B"/>
    <w:rsid w:val="000876E9"/>
    <w:rsid w:val="00090068"/>
    <w:rsid w:val="00096932"/>
    <w:rsid w:val="00096F43"/>
    <w:rsid w:val="00097AFA"/>
    <w:rsid w:val="000A2514"/>
    <w:rsid w:val="000A27E8"/>
    <w:rsid w:val="000A34F2"/>
    <w:rsid w:val="000A63D6"/>
    <w:rsid w:val="000A65A2"/>
    <w:rsid w:val="000A75F4"/>
    <w:rsid w:val="000B0709"/>
    <w:rsid w:val="000B1DD6"/>
    <w:rsid w:val="000B3B0B"/>
    <w:rsid w:val="000B44CC"/>
    <w:rsid w:val="000B511B"/>
    <w:rsid w:val="000B55C0"/>
    <w:rsid w:val="000B659C"/>
    <w:rsid w:val="000B6A3D"/>
    <w:rsid w:val="000B778D"/>
    <w:rsid w:val="000C17C2"/>
    <w:rsid w:val="000C18CD"/>
    <w:rsid w:val="000C280B"/>
    <w:rsid w:val="000C2B8F"/>
    <w:rsid w:val="000C2CB1"/>
    <w:rsid w:val="000C31B5"/>
    <w:rsid w:val="000C47E1"/>
    <w:rsid w:val="000C5A4C"/>
    <w:rsid w:val="000C6C65"/>
    <w:rsid w:val="000C708E"/>
    <w:rsid w:val="000C7B0D"/>
    <w:rsid w:val="000D398C"/>
    <w:rsid w:val="000D4A19"/>
    <w:rsid w:val="000D4DB1"/>
    <w:rsid w:val="000D6B90"/>
    <w:rsid w:val="000E06D8"/>
    <w:rsid w:val="000E071B"/>
    <w:rsid w:val="000E0848"/>
    <w:rsid w:val="000E108D"/>
    <w:rsid w:val="000E1B9A"/>
    <w:rsid w:val="000E2548"/>
    <w:rsid w:val="000E2BDA"/>
    <w:rsid w:val="000E363C"/>
    <w:rsid w:val="000E4BB7"/>
    <w:rsid w:val="000E4EEB"/>
    <w:rsid w:val="000E7DD2"/>
    <w:rsid w:val="000E7FF3"/>
    <w:rsid w:val="000E8148"/>
    <w:rsid w:val="000F0FA5"/>
    <w:rsid w:val="000F33FB"/>
    <w:rsid w:val="000F3551"/>
    <w:rsid w:val="000F37A5"/>
    <w:rsid w:val="000F38E3"/>
    <w:rsid w:val="000F397F"/>
    <w:rsid w:val="000F3D83"/>
    <w:rsid w:val="000F4207"/>
    <w:rsid w:val="000F49B8"/>
    <w:rsid w:val="000F50BA"/>
    <w:rsid w:val="000F55D4"/>
    <w:rsid w:val="000F647C"/>
    <w:rsid w:val="000F69FD"/>
    <w:rsid w:val="000F6F97"/>
    <w:rsid w:val="000F7DE1"/>
    <w:rsid w:val="000F7F57"/>
    <w:rsid w:val="00100AE7"/>
    <w:rsid w:val="00100DC8"/>
    <w:rsid w:val="001024D8"/>
    <w:rsid w:val="00102CDB"/>
    <w:rsid w:val="00104188"/>
    <w:rsid w:val="00105150"/>
    <w:rsid w:val="001055D8"/>
    <w:rsid w:val="0010560D"/>
    <w:rsid w:val="00106563"/>
    <w:rsid w:val="00106770"/>
    <w:rsid w:val="00106CE5"/>
    <w:rsid w:val="00107479"/>
    <w:rsid w:val="0011157D"/>
    <w:rsid w:val="00111791"/>
    <w:rsid w:val="00111E67"/>
    <w:rsid w:val="00112E7B"/>
    <w:rsid w:val="001152DB"/>
    <w:rsid w:val="00115498"/>
    <w:rsid w:val="00120733"/>
    <w:rsid w:val="00120F33"/>
    <w:rsid w:val="001212CA"/>
    <w:rsid w:val="00121381"/>
    <w:rsid w:val="00122F1D"/>
    <w:rsid w:val="001237E9"/>
    <w:rsid w:val="001243F0"/>
    <w:rsid w:val="00126FB8"/>
    <w:rsid w:val="0012798C"/>
    <w:rsid w:val="001308DF"/>
    <w:rsid w:val="001333A0"/>
    <w:rsid w:val="00133717"/>
    <w:rsid w:val="0013437E"/>
    <w:rsid w:val="00134C36"/>
    <w:rsid w:val="00134D58"/>
    <w:rsid w:val="00135A41"/>
    <w:rsid w:val="00140B22"/>
    <w:rsid w:val="00140B83"/>
    <w:rsid w:val="00141992"/>
    <w:rsid w:val="00141D32"/>
    <w:rsid w:val="00142495"/>
    <w:rsid w:val="00142590"/>
    <w:rsid w:val="00142692"/>
    <w:rsid w:val="00142CDA"/>
    <w:rsid w:val="00142E52"/>
    <w:rsid w:val="00142EF0"/>
    <w:rsid w:val="00144D9A"/>
    <w:rsid w:val="001462DB"/>
    <w:rsid w:val="001509B8"/>
    <w:rsid w:val="00150CC8"/>
    <w:rsid w:val="00151112"/>
    <w:rsid w:val="00151F73"/>
    <w:rsid w:val="001521AE"/>
    <w:rsid w:val="0015465A"/>
    <w:rsid w:val="001547A8"/>
    <w:rsid w:val="00155035"/>
    <w:rsid w:val="001579BB"/>
    <w:rsid w:val="001603ED"/>
    <w:rsid w:val="001604E0"/>
    <w:rsid w:val="00161864"/>
    <w:rsid w:val="00162607"/>
    <w:rsid w:val="00162B5C"/>
    <w:rsid w:val="0016397B"/>
    <w:rsid w:val="00164D1D"/>
    <w:rsid w:val="0016509A"/>
    <w:rsid w:val="00165D5C"/>
    <w:rsid w:val="00170C86"/>
    <w:rsid w:val="001710BA"/>
    <w:rsid w:val="0017175C"/>
    <w:rsid w:val="00171D81"/>
    <w:rsid w:val="00175169"/>
    <w:rsid w:val="00177A8F"/>
    <w:rsid w:val="00180048"/>
    <w:rsid w:val="00181405"/>
    <w:rsid w:val="00181D66"/>
    <w:rsid w:val="00183F68"/>
    <w:rsid w:val="00185981"/>
    <w:rsid w:val="00187B18"/>
    <w:rsid w:val="00190DAD"/>
    <w:rsid w:val="00190F4E"/>
    <w:rsid w:val="00192558"/>
    <w:rsid w:val="00192938"/>
    <w:rsid w:val="00192EDC"/>
    <w:rsid w:val="0019493C"/>
    <w:rsid w:val="0019613B"/>
    <w:rsid w:val="001A023B"/>
    <w:rsid w:val="001A07E5"/>
    <w:rsid w:val="001A118C"/>
    <w:rsid w:val="001A1570"/>
    <w:rsid w:val="001A1A6F"/>
    <w:rsid w:val="001A42FB"/>
    <w:rsid w:val="001A4B44"/>
    <w:rsid w:val="001A56D9"/>
    <w:rsid w:val="001A5EFB"/>
    <w:rsid w:val="001A6C31"/>
    <w:rsid w:val="001B01DB"/>
    <w:rsid w:val="001B15B7"/>
    <w:rsid w:val="001B7350"/>
    <w:rsid w:val="001B768C"/>
    <w:rsid w:val="001C01C4"/>
    <w:rsid w:val="001C0BDC"/>
    <w:rsid w:val="001C0CD2"/>
    <w:rsid w:val="001C1686"/>
    <w:rsid w:val="001C1A74"/>
    <w:rsid w:val="001C29F9"/>
    <w:rsid w:val="001C2F19"/>
    <w:rsid w:val="001C3E8D"/>
    <w:rsid w:val="001C47B2"/>
    <w:rsid w:val="001C4B25"/>
    <w:rsid w:val="001C5A6F"/>
    <w:rsid w:val="001C6620"/>
    <w:rsid w:val="001C6973"/>
    <w:rsid w:val="001C7973"/>
    <w:rsid w:val="001D02B1"/>
    <w:rsid w:val="001D08BA"/>
    <w:rsid w:val="001D2F20"/>
    <w:rsid w:val="001D3CDC"/>
    <w:rsid w:val="001D3D2E"/>
    <w:rsid w:val="001D460D"/>
    <w:rsid w:val="001D4A68"/>
    <w:rsid w:val="001D5879"/>
    <w:rsid w:val="001D6EB5"/>
    <w:rsid w:val="001D75E6"/>
    <w:rsid w:val="001E1AE5"/>
    <w:rsid w:val="001E33F4"/>
    <w:rsid w:val="001E43D5"/>
    <w:rsid w:val="001E4E22"/>
    <w:rsid w:val="001E52A5"/>
    <w:rsid w:val="001F0215"/>
    <w:rsid w:val="001F032E"/>
    <w:rsid w:val="001F087F"/>
    <w:rsid w:val="001F11C3"/>
    <w:rsid w:val="001F152E"/>
    <w:rsid w:val="001F2767"/>
    <w:rsid w:val="001F3318"/>
    <w:rsid w:val="001F3931"/>
    <w:rsid w:val="001F4BC6"/>
    <w:rsid w:val="001F5E1D"/>
    <w:rsid w:val="001F62E6"/>
    <w:rsid w:val="001F6A16"/>
    <w:rsid w:val="0020165D"/>
    <w:rsid w:val="00201BD4"/>
    <w:rsid w:val="00202CE7"/>
    <w:rsid w:val="00202DC0"/>
    <w:rsid w:val="00204298"/>
    <w:rsid w:val="0020461A"/>
    <w:rsid w:val="00204BC9"/>
    <w:rsid w:val="00206033"/>
    <w:rsid w:val="002121A1"/>
    <w:rsid w:val="00212E22"/>
    <w:rsid w:val="002137EA"/>
    <w:rsid w:val="00213E3F"/>
    <w:rsid w:val="002147A2"/>
    <w:rsid w:val="00214A04"/>
    <w:rsid w:val="00214D19"/>
    <w:rsid w:val="002151D5"/>
    <w:rsid w:val="00215D97"/>
    <w:rsid w:val="002172E1"/>
    <w:rsid w:val="00217F63"/>
    <w:rsid w:val="002203C1"/>
    <w:rsid w:val="00220529"/>
    <w:rsid w:val="00221D0A"/>
    <w:rsid w:val="002221BE"/>
    <w:rsid w:val="00223706"/>
    <w:rsid w:val="00223B95"/>
    <w:rsid w:val="00224C29"/>
    <w:rsid w:val="002259DE"/>
    <w:rsid w:val="00225A58"/>
    <w:rsid w:val="00226391"/>
    <w:rsid w:val="00226982"/>
    <w:rsid w:val="00226FA6"/>
    <w:rsid w:val="00227483"/>
    <w:rsid w:val="00227C23"/>
    <w:rsid w:val="002304EB"/>
    <w:rsid w:val="00230611"/>
    <w:rsid w:val="00230B65"/>
    <w:rsid w:val="00230F55"/>
    <w:rsid w:val="00231819"/>
    <w:rsid w:val="00232596"/>
    <w:rsid w:val="00232CAF"/>
    <w:rsid w:val="002335B4"/>
    <w:rsid w:val="00233FE4"/>
    <w:rsid w:val="0023408C"/>
    <w:rsid w:val="002346C5"/>
    <w:rsid w:val="00235A38"/>
    <w:rsid w:val="00235AB6"/>
    <w:rsid w:val="002360BC"/>
    <w:rsid w:val="00237513"/>
    <w:rsid w:val="00237B40"/>
    <w:rsid w:val="002403D7"/>
    <w:rsid w:val="00241094"/>
    <w:rsid w:val="00244A4F"/>
    <w:rsid w:val="002454BA"/>
    <w:rsid w:val="00245AEE"/>
    <w:rsid w:val="00246BE5"/>
    <w:rsid w:val="00247F01"/>
    <w:rsid w:val="0024C1EE"/>
    <w:rsid w:val="00251AE8"/>
    <w:rsid w:val="002523AA"/>
    <w:rsid w:val="002525E4"/>
    <w:rsid w:val="00252AD8"/>
    <w:rsid w:val="0025331F"/>
    <w:rsid w:val="002533C7"/>
    <w:rsid w:val="002536D0"/>
    <w:rsid w:val="002564B1"/>
    <w:rsid w:val="00260639"/>
    <w:rsid w:val="00260874"/>
    <w:rsid w:val="00260FBA"/>
    <w:rsid w:val="00261259"/>
    <w:rsid w:val="00262539"/>
    <w:rsid w:val="00262818"/>
    <w:rsid w:val="00262E99"/>
    <w:rsid w:val="00263009"/>
    <w:rsid w:val="00263394"/>
    <w:rsid w:val="002636E3"/>
    <w:rsid w:val="0026401C"/>
    <w:rsid w:val="002646C3"/>
    <w:rsid w:val="002654A3"/>
    <w:rsid w:val="00266683"/>
    <w:rsid w:val="002677AC"/>
    <w:rsid w:val="0026799A"/>
    <w:rsid w:val="00270F9F"/>
    <w:rsid w:val="00271020"/>
    <w:rsid w:val="00272B8E"/>
    <w:rsid w:val="002730F7"/>
    <w:rsid w:val="00273FB7"/>
    <w:rsid w:val="002747DD"/>
    <w:rsid w:val="002750CE"/>
    <w:rsid w:val="00281881"/>
    <w:rsid w:val="00282077"/>
    <w:rsid w:val="00282FB0"/>
    <w:rsid w:val="00283178"/>
    <w:rsid w:val="00284EE2"/>
    <w:rsid w:val="002854AB"/>
    <w:rsid w:val="0028676F"/>
    <w:rsid w:val="002868CD"/>
    <w:rsid w:val="00286BE4"/>
    <w:rsid w:val="0028740C"/>
    <w:rsid w:val="00290321"/>
    <w:rsid w:val="002907C3"/>
    <w:rsid w:val="00290971"/>
    <w:rsid w:val="002919FC"/>
    <w:rsid w:val="0029230C"/>
    <w:rsid w:val="00292904"/>
    <w:rsid w:val="00293733"/>
    <w:rsid w:val="0029373B"/>
    <w:rsid w:val="00293B97"/>
    <w:rsid w:val="00293C6D"/>
    <w:rsid w:val="00294AE9"/>
    <w:rsid w:val="002954CF"/>
    <w:rsid w:val="0029555F"/>
    <w:rsid w:val="00297792"/>
    <w:rsid w:val="00297994"/>
    <w:rsid w:val="002A1EC5"/>
    <w:rsid w:val="002A293C"/>
    <w:rsid w:val="002A3777"/>
    <w:rsid w:val="002A4150"/>
    <w:rsid w:val="002A6ABB"/>
    <w:rsid w:val="002B0FD7"/>
    <w:rsid w:val="002B1586"/>
    <w:rsid w:val="002B25CF"/>
    <w:rsid w:val="002B2E90"/>
    <w:rsid w:val="002B3B9C"/>
    <w:rsid w:val="002B3E7D"/>
    <w:rsid w:val="002B53AE"/>
    <w:rsid w:val="002B7752"/>
    <w:rsid w:val="002C1127"/>
    <w:rsid w:val="002C2FC9"/>
    <w:rsid w:val="002C3195"/>
    <w:rsid w:val="002C41D4"/>
    <w:rsid w:val="002C4893"/>
    <w:rsid w:val="002C4F90"/>
    <w:rsid w:val="002C5360"/>
    <w:rsid w:val="002C7D6E"/>
    <w:rsid w:val="002D2919"/>
    <w:rsid w:val="002D2D14"/>
    <w:rsid w:val="002D3671"/>
    <w:rsid w:val="002D390C"/>
    <w:rsid w:val="002D5246"/>
    <w:rsid w:val="002D769F"/>
    <w:rsid w:val="002D79D9"/>
    <w:rsid w:val="002E0039"/>
    <w:rsid w:val="002E40A0"/>
    <w:rsid w:val="002E5705"/>
    <w:rsid w:val="002E5A63"/>
    <w:rsid w:val="002E66E6"/>
    <w:rsid w:val="002E6706"/>
    <w:rsid w:val="002E7417"/>
    <w:rsid w:val="002E7686"/>
    <w:rsid w:val="002E7FCA"/>
    <w:rsid w:val="002F10F8"/>
    <w:rsid w:val="002F285D"/>
    <w:rsid w:val="002F3242"/>
    <w:rsid w:val="002F40AE"/>
    <w:rsid w:val="002F43BD"/>
    <w:rsid w:val="002F5137"/>
    <w:rsid w:val="002F72F2"/>
    <w:rsid w:val="002F7394"/>
    <w:rsid w:val="0030084C"/>
    <w:rsid w:val="00300F9F"/>
    <w:rsid w:val="003015A4"/>
    <w:rsid w:val="00302AFD"/>
    <w:rsid w:val="00302C15"/>
    <w:rsid w:val="003036E1"/>
    <w:rsid w:val="003038EC"/>
    <w:rsid w:val="003039EF"/>
    <w:rsid w:val="0030497C"/>
    <w:rsid w:val="00305421"/>
    <w:rsid w:val="00306E3D"/>
    <w:rsid w:val="00307819"/>
    <w:rsid w:val="00311C26"/>
    <w:rsid w:val="00312029"/>
    <w:rsid w:val="003120B8"/>
    <w:rsid w:val="003140A6"/>
    <w:rsid w:val="0031487C"/>
    <w:rsid w:val="00314F9C"/>
    <w:rsid w:val="00315C4F"/>
    <w:rsid w:val="0031610B"/>
    <w:rsid w:val="00316CDC"/>
    <w:rsid w:val="003172D0"/>
    <w:rsid w:val="003175AF"/>
    <w:rsid w:val="00317BD1"/>
    <w:rsid w:val="00317E1A"/>
    <w:rsid w:val="0032006F"/>
    <w:rsid w:val="0032027E"/>
    <w:rsid w:val="00320E7D"/>
    <w:rsid w:val="00321C03"/>
    <w:rsid w:val="00321CF8"/>
    <w:rsid w:val="00322DBF"/>
    <w:rsid w:val="00322DD1"/>
    <w:rsid w:val="003231C4"/>
    <w:rsid w:val="003238D0"/>
    <w:rsid w:val="00323F33"/>
    <w:rsid w:val="00324CF6"/>
    <w:rsid w:val="0032698D"/>
    <w:rsid w:val="0032789C"/>
    <w:rsid w:val="0032792B"/>
    <w:rsid w:val="00330BE3"/>
    <w:rsid w:val="0033186A"/>
    <w:rsid w:val="00331FE4"/>
    <w:rsid w:val="00332BCE"/>
    <w:rsid w:val="00333050"/>
    <w:rsid w:val="00333246"/>
    <w:rsid w:val="003345A5"/>
    <w:rsid w:val="00334608"/>
    <w:rsid w:val="00334F6D"/>
    <w:rsid w:val="00335145"/>
    <w:rsid w:val="0033673A"/>
    <w:rsid w:val="0033743A"/>
    <w:rsid w:val="0033753D"/>
    <w:rsid w:val="00338FB3"/>
    <w:rsid w:val="00340029"/>
    <w:rsid w:val="0034179F"/>
    <w:rsid w:val="00341BB5"/>
    <w:rsid w:val="00342536"/>
    <w:rsid w:val="00342A62"/>
    <w:rsid w:val="003437A5"/>
    <w:rsid w:val="00344A8B"/>
    <w:rsid w:val="00344CF8"/>
    <w:rsid w:val="003453DA"/>
    <w:rsid w:val="0034717A"/>
    <w:rsid w:val="00350BA9"/>
    <w:rsid w:val="003529F3"/>
    <w:rsid w:val="0035385F"/>
    <w:rsid w:val="00354AEE"/>
    <w:rsid w:val="00354D5E"/>
    <w:rsid w:val="00355026"/>
    <w:rsid w:val="00362E11"/>
    <w:rsid w:val="00363436"/>
    <w:rsid w:val="003634B0"/>
    <w:rsid w:val="003634F0"/>
    <w:rsid w:val="00363FC5"/>
    <w:rsid w:val="00364B78"/>
    <w:rsid w:val="00365305"/>
    <w:rsid w:val="00366288"/>
    <w:rsid w:val="003664CF"/>
    <w:rsid w:val="00366DAD"/>
    <w:rsid w:val="003679D5"/>
    <w:rsid w:val="00372BC4"/>
    <w:rsid w:val="00372C18"/>
    <w:rsid w:val="003738F3"/>
    <w:rsid w:val="00373A8E"/>
    <w:rsid w:val="00373C88"/>
    <w:rsid w:val="00374113"/>
    <w:rsid w:val="00374354"/>
    <w:rsid w:val="00377AC2"/>
    <w:rsid w:val="00377AF3"/>
    <w:rsid w:val="00380B10"/>
    <w:rsid w:val="00381AF7"/>
    <w:rsid w:val="003825DC"/>
    <w:rsid w:val="00382A8F"/>
    <w:rsid w:val="0038559A"/>
    <w:rsid w:val="00387A99"/>
    <w:rsid w:val="00387D90"/>
    <w:rsid w:val="003900BD"/>
    <w:rsid w:val="003906E5"/>
    <w:rsid w:val="00391B53"/>
    <w:rsid w:val="0039215F"/>
    <w:rsid w:val="00392435"/>
    <w:rsid w:val="00392A3A"/>
    <w:rsid w:val="00394493"/>
    <w:rsid w:val="0039453B"/>
    <w:rsid w:val="00394A8A"/>
    <w:rsid w:val="00395EB3"/>
    <w:rsid w:val="003A00CE"/>
    <w:rsid w:val="003A0AB3"/>
    <w:rsid w:val="003A1943"/>
    <w:rsid w:val="003A3576"/>
    <w:rsid w:val="003A35B6"/>
    <w:rsid w:val="003A4122"/>
    <w:rsid w:val="003A4473"/>
    <w:rsid w:val="003A4654"/>
    <w:rsid w:val="003A5837"/>
    <w:rsid w:val="003A5D69"/>
    <w:rsid w:val="003A5E25"/>
    <w:rsid w:val="003A67A9"/>
    <w:rsid w:val="003A71FD"/>
    <w:rsid w:val="003B1479"/>
    <w:rsid w:val="003B26E1"/>
    <w:rsid w:val="003B2B44"/>
    <w:rsid w:val="003B3059"/>
    <w:rsid w:val="003B430F"/>
    <w:rsid w:val="003B4751"/>
    <w:rsid w:val="003B4753"/>
    <w:rsid w:val="003B4BA3"/>
    <w:rsid w:val="003B5668"/>
    <w:rsid w:val="003B5E84"/>
    <w:rsid w:val="003B625C"/>
    <w:rsid w:val="003B6557"/>
    <w:rsid w:val="003B6AF2"/>
    <w:rsid w:val="003C0B4C"/>
    <w:rsid w:val="003C0B96"/>
    <w:rsid w:val="003C0D6F"/>
    <w:rsid w:val="003C1B7F"/>
    <w:rsid w:val="003C3085"/>
    <w:rsid w:val="003C3691"/>
    <w:rsid w:val="003C43E9"/>
    <w:rsid w:val="003C612E"/>
    <w:rsid w:val="003C623B"/>
    <w:rsid w:val="003C6A82"/>
    <w:rsid w:val="003C6C91"/>
    <w:rsid w:val="003C7279"/>
    <w:rsid w:val="003C7EDD"/>
    <w:rsid w:val="003D0DE0"/>
    <w:rsid w:val="003D21DF"/>
    <w:rsid w:val="003D4428"/>
    <w:rsid w:val="003D49BC"/>
    <w:rsid w:val="003D5797"/>
    <w:rsid w:val="003D5C6C"/>
    <w:rsid w:val="003D6111"/>
    <w:rsid w:val="003E0BC9"/>
    <w:rsid w:val="003E1E09"/>
    <w:rsid w:val="003E2848"/>
    <w:rsid w:val="003E5E6B"/>
    <w:rsid w:val="003E5E93"/>
    <w:rsid w:val="003E6199"/>
    <w:rsid w:val="003E7CE2"/>
    <w:rsid w:val="003F0670"/>
    <w:rsid w:val="003F0B57"/>
    <w:rsid w:val="003F110F"/>
    <w:rsid w:val="003F14D4"/>
    <w:rsid w:val="003F150D"/>
    <w:rsid w:val="003F41C6"/>
    <w:rsid w:val="003F51C8"/>
    <w:rsid w:val="003F68A5"/>
    <w:rsid w:val="003F714D"/>
    <w:rsid w:val="003F73E5"/>
    <w:rsid w:val="003F761B"/>
    <w:rsid w:val="00400605"/>
    <w:rsid w:val="004018F8"/>
    <w:rsid w:val="00401A4C"/>
    <w:rsid w:val="00403E0B"/>
    <w:rsid w:val="004041D1"/>
    <w:rsid w:val="004066A8"/>
    <w:rsid w:val="00406C87"/>
    <w:rsid w:val="00407EB9"/>
    <w:rsid w:val="00410212"/>
    <w:rsid w:val="00411613"/>
    <w:rsid w:val="00411C9B"/>
    <w:rsid w:val="00412917"/>
    <w:rsid w:val="004147C9"/>
    <w:rsid w:val="0041599E"/>
    <w:rsid w:val="004168DB"/>
    <w:rsid w:val="00416A89"/>
    <w:rsid w:val="0042127A"/>
    <w:rsid w:val="0042382B"/>
    <w:rsid w:val="00424A0F"/>
    <w:rsid w:val="00424EE8"/>
    <w:rsid w:val="004253B6"/>
    <w:rsid w:val="004262D3"/>
    <w:rsid w:val="00426513"/>
    <w:rsid w:val="00427BE4"/>
    <w:rsid w:val="00431C88"/>
    <w:rsid w:val="0043265D"/>
    <w:rsid w:val="00432E85"/>
    <w:rsid w:val="00432EF7"/>
    <w:rsid w:val="00433BAB"/>
    <w:rsid w:val="00433D07"/>
    <w:rsid w:val="00436614"/>
    <w:rsid w:val="00437694"/>
    <w:rsid w:val="004401F4"/>
    <w:rsid w:val="00441969"/>
    <w:rsid w:val="00445471"/>
    <w:rsid w:val="00446E37"/>
    <w:rsid w:val="0044711B"/>
    <w:rsid w:val="00450DF7"/>
    <w:rsid w:val="0045194F"/>
    <w:rsid w:val="00452B58"/>
    <w:rsid w:val="00452B9F"/>
    <w:rsid w:val="00460194"/>
    <w:rsid w:val="004611AE"/>
    <w:rsid w:val="004619D0"/>
    <w:rsid w:val="00462EF4"/>
    <w:rsid w:val="00464005"/>
    <w:rsid w:val="004652AA"/>
    <w:rsid w:val="004673C5"/>
    <w:rsid w:val="0046759D"/>
    <w:rsid w:val="0046769E"/>
    <w:rsid w:val="00472018"/>
    <w:rsid w:val="00472302"/>
    <w:rsid w:val="00472BE7"/>
    <w:rsid w:val="00473308"/>
    <w:rsid w:val="00473E60"/>
    <w:rsid w:val="00475B66"/>
    <w:rsid w:val="0048035C"/>
    <w:rsid w:val="004809E5"/>
    <w:rsid w:val="0048197F"/>
    <w:rsid w:val="004833CD"/>
    <w:rsid w:val="004839FF"/>
    <w:rsid w:val="0048527C"/>
    <w:rsid w:val="00485396"/>
    <w:rsid w:val="00485BD2"/>
    <w:rsid w:val="00487616"/>
    <w:rsid w:val="0049256C"/>
    <w:rsid w:val="0049285A"/>
    <w:rsid w:val="00494121"/>
    <w:rsid w:val="004941AE"/>
    <w:rsid w:val="0049697E"/>
    <w:rsid w:val="004974B4"/>
    <w:rsid w:val="004A01A5"/>
    <w:rsid w:val="004A0853"/>
    <w:rsid w:val="004A1706"/>
    <w:rsid w:val="004A25B0"/>
    <w:rsid w:val="004A3CDD"/>
    <w:rsid w:val="004A426F"/>
    <w:rsid w:val="004A4503"/>
    <w:rsid w:val="004A450A"/>
    <w:rsid w:val="004A4D1A"/>
    <w:rsid w:val="004A5407"/>
    <w:rsid w:val="004A6E9A"/>
    <w:rsid w:val="004A7EF0"/>
    <w:rsid w:val="004A9D79"/>
    <w:rsid w:val="004B4792"/>
    <w:rsid w:val="004B5543"/>
    <w:rsid w:val="004C07AE"/>
    <w:rsid w:val="004C07F9"/>
    <w:rsid w:val="004C1DB1"/>
    <w:rsid w:val="004C2C30"/>
    <w:rsid w:val="004C45FC"/>
    <w:rsid w:val="004C5640"/>
    <w:rsid w:val="004C5BFB"/>
    <w:rsid w:val="004C5CEF"/>
    <w:rsid w:val="004C69FE"/>
    <w:rsid w:val="004C6EF3"/>
    <w:rsid w:val="004C73D8"/>
    <w:rsid w:val="004D04BE"/>
    <w:rsid w:val="004D0A18"/>
    <w:rsid w:val="004D2534"/>
    <w:rsid w:val="004D4398"/>
    <w:rsid w:val="004D4C37"/>
    <w:rsid w:val="004D5826"/>
    <w:rsid w:val="004D5C80"/>
    <w:rsid w:val="004D5FDE"/>
    <w:rsid w:val="004D6431"/>
    <w:rsid w:val="004D66C0"/>
    <w:rsid w:val="004D7705"/>
    <w:rsid w:val="004E2B57"/>
    <w:rsid w:val="004E325A"/>
    <w:rsid w:val="004E470A"/>
    <w:rsid w:val="004E5756"/>
    <w:rsid w:val="004E5DC8"/>
    <w:rsid w:val="004E6941"/>
    <w:rsid w:val="004F14E2"/>
    <w:rsid w:val="004F2198"/>
    <w:rsid w:val="004F3500"/>
    <w:rsid w:val="004F37C5"/>
    <w:rsid w:val="004F37CE"/>
    <w:rsid w:val="004F479C"/>
    <w:rsid w:val="004F533B"/>
    <w:rsid w:val="004F5386"/>
    <w:rsid w:val="004F64DC"/>
    <w:rsid w:val="004F7E93"/>
    <w:rsid w:val="00500B94"/>
    <w:rsid w:val="00500C5C"/>
    <w:rsid w:val="00502154"/>
    <w:rsid w:val="0050445B"/>
    <w:rsid w:val="0050504A"/>
    <w:rsid w:val="00507FDF"/>
    <w:rsid w:val="0051047A"/>
    <w:rsid w:val="00510B99"/>
    <w:rsid w:val="00514667"/>
    <w:rsid w:val="00514E49"/>
    <w:rsid w:val="00515E59"/>
    <w:rsid w:val="00516042"/>
    <w:rsid w:val="005171C7"/>
    <w:rsid w:val="0051748C"/>
    <w:rsid w:val="00517EBA"/>
    <w:rsid w:val="0052060C"/>
    <w:rsid w:val="00521D6C"/>
    <w:rsid w:val="00522119"/>
    <w:rsid w:val="005221A7"/>
    <w:rsid w:val="00522BAD"/>
    <w:rsid w:val="00523021"/>
    <w:rsid w:val="00523B21"/>
    <w:rsid w:val="00524155"/>
    <w:rsid w:val="005306D0"/>
    <w:rsid w:val="00530EAB"/>
    <w:rsid w:val="00533268"/>
    <w:rsid w:val="00535018"/>
    <w:rsid w:val="0053565B"/>
    <w:rsid w:val="00536644"/>
    <w:rsid w:val="005367E0"/>
    <w:rsid w:val="005367ED"/>
    <w:rsid w:val="00536FDB"/>
    <w:rsid w:val="00537275"/>
    <w:rsid w:val="005377E2"/>
    <w:rsid w:val="005413D5"/>
    <w:rsid w:val="0054196E"/>
    <w:rsid w:val="00541FD7"/>
    <w:rsid w:val="00542F29"/>
    <w:rsid w:val="00543903"/>
    <w:rsid w:val="005439A7"/>
    <w:rsid w:val="0054485D"/>
    <w:rsid w:val="00544A11"/>
    <w:rsid w:val="005475C0"/>
    <w:rsid w:val="00547C29"/>
    <w:rsid w:val="00547C46"/>
    <w:rsid w:val="00547FA2"/>
    <w:rsid w:val="00551CAB"/>
    <w:rsid w:val="00551DBE"/>
    <w:rsid w:val="00552092"/>
    <w:rsid w:val="00552DD8"/>
    <w:rsid w:val="00554196"/>
    <w:rsid w:val="00555A52"/>
    <w:rsid w:val="00560CD4"/>
    <w:rsid w:val="00560EBA"/>
    <w:rsid w:val="00561418"/>
    <w:rsid w:val="00561A5C"/>
    <w:rsid w:val="00562489"/>
    <w:rsid w:val="00562D65"/>
    <w:rsid w:val="005636EC"/>
    <w:rsid w:val="00563AA7"/>
    <w:rsid w:val="005647DE"/>
    <w:rsid w:val="00565C8F"/>
    <w:rsid w:val="00567606"/>
    <w:rsid w:val="00572F91"/>
    <w:rsid w:val="005744AE"/>
    <w:rsid w:val="005749A0"/>
    <w:rsid w:val="00577C77"/>
    <w:rsid w:val="0058001E"/>
    <w:rsid w:val="00580F89"/>
    <w:rsid w:val="00581619"/>
    <w:rsid w:val="00581D52"/>
    <w:rsid w:val="005832AE"/>
    <w:rsid w:val="005848A2"/>
    <w:rsid w:val="00584A84"/>
    <w:rsid w:val="00584B5E"/>
    <w:rsid w:val="0058516D"/>
    <w:rsid w:val="005867E6"/>
    <w:rsid w:val="00586917"/>
    <w:rsid w:val="00590814"/>
    <w:rsid w:val="0059166F"/>
    <w:rsid w:val="00591E52"/>
    <w:rsid w:val="00591ED8"/>
    <w:rsid w:val="005925F8"/>
    <w:rsid w:val="00592C33"/>
    <w:rsid w:val="00592E01"/>
    <w:rsid w:val="0059389A"/>
    <w:rsid w:val="0059545F"/>
    <w:rsid w:val="00596826"/>
    <w:rsid w:val="00597191"/>
    <w:rsid w:val="00597251"/>
    <w:rsid w:val="00597BAA"/>
    <w:rsid w:val="005A1C90"/>
    <w:rsid w:val="005A420D"/>
    <w:rsid w:val="005A474E"/>
    <w:rsid w:val="005A5575"/>
    <w:rsid w:val="005A6BC3"/>
    <w:rsid w:val="005A78D0"/>
    <w:rsid w:val="005B10CD"/>
    <w:rsid w:val="005B1C66"/>
    <w:rsid w:val="005B395E"/>
    <w:rsid w:val="005B4430"/>
    <w:rsid w:val="005B473F"/>
    <w:rsid w:val="005B491D"/>
    <w:rsid w:val="005B5968"/>
    <w:rsid w:val="005B59FF"/>
    <w:rsid w:val="005B5EE7"/>
    <w:rsid w:val="005B60A0"/>
    <w:rsid w:val="005B659E"/>
    <w:rsid w:val="005C02EF"/>
    <w:rsid w:val="005C114F"/>
    <w:rsid w:val="005C1776"/>
    <w:rsid w:val="005C4A3F"/>
    <w:rsid w:val="005C59C3"/>
    <w:rsid w:val="005C7467"/>
    <w:rsid w:val="005C7743"/>
    <w:rsid w:val="005D0D60"/>
    <w:rsid w:val="005D0FD6"/>
    <w:rsid w:val="005D176F"/>
    <w:rsid w:val="005D2BD2"/>
    <w:rsid w:val="005D7980"/>
    <w:rsid w:val="005E40A8"/>
    <w:rsid w:val="005E448C"/>
    <w:rsid w:val="005E4DD7"/>
    <w:rsid w:val="005E56B4"/>
    <w:rsid w:val="005E56C8"/>
    <w:rsid w:val="005E5A3C"/>
    <w:rsid w:val="005E6AF9"/>
    <w:rsid w:val="005E6D4E"/>
    <w:rsid w:val="005F1701"/>
    <w:rsid w:val="005F19B3"/>
    <w:rsid w:val="005F2EDB"/>
    <w:rsid w:val="005F3683"/>
    <w:rsid w:val="005F5440"/>
    <w:rsid w:val="005F73CA"/>
    <w:rsid w:val="005F753D"/>
    <w:rsid w:val="005F7F85"/>
    <w:rsid w:val="0060135E"/>
    <w:rsid w:val="00601EB4"/>
    <w:rsid w:val="006023B1"/>
    <w:rsid w:val="006025E9"/>
    <w:rsid w:val="00604277"/>
    <w:rsid w:val="00605226"/>
    <w:rsid w:val="006068E9"/>
    <w:rsid w:val="00607803"/>
    <w:rsid w:val="006102DE"/>
    <w:rsid w:val="00611722"/>
    <w:rsid w:val="00611C75"/>
    <w:rsid w:val="00617592"/>
    <w:rsid w:val="006175E5"/>
    <w:rsid w:val="00620839"/>
    <w:rsid w:val="00620DB6"/>
    <w:rsid w:val="00621DD7"/>
    <w:rsid w:val="00622028"/>
    <w:rsid w:val="00622835"/>
    <w:rsid w:val="00622F6B"/>
    <w:rsid w:val="00624B6C"/>
    <w:rsid w:val="006257D5"/>
    <w:rsid w:val="00625A95"/>
    <w:rsid w:val="00625C6C"/>
    <w:rsid w:val="006273F3"/>
    <w:rsid w:val="00627BFF"/>
    <w:rsid w:val="00627DD1"/>
    <w:rsid w:val="00627FD1"/>
    <w:rsid w:val="0063483D"/>
    <w:rsid w:val="00634E44"/>
    <w:rsid w:val="006355D8"/>
    <w:rsid w:val="006360B9"/>
    <w:rsid w:val="006361E6"/>
    <w:rsid w:val="006364BF"/>
    <w:rsid w:val="00636528"/>
    <w:rsid w:val="006368B7"/>
    <w:rsid w:val="00636A87"/>
    <w:rsid w:val="006378F9"/>
    <w:rsid w:val="00640336"/>
    <w:rsid w:val="006406A0"/>
    <w:rsid w:val="006407F1"/>
    <w:rsid w:val="0064354B"/>
    <w:rsid w:val="00644C3A"/>
    <w:rsid w:val="00645679"/>
    <w:rsid w:val="00645A8B"/>
    <w:rsid w:val="00645ACA"/>
    <w:rsid w:val="006460EE"/>
    <w:rsid w:val="00646F95"/>
    <w:rsid w:val="0064766F"/>
    <w:rsid w:val="00650740"/>
    <w:rsid w:val="00650EAB"/>
    <w:rsid w:val="006514C6"/>
    <w:rsid w:val="00651F41"/>
    <w:rsid w:val="00652BFB"/>
    <w:rsid w:val="0065367D"/>
    <w:rsid w:val="00653B74"/>
    <w:rsid w:val="006552E6"/>
    <w:rsid w:val="0065607A"/>
    <w:rsid w:val="00656A91"/>
    <w:rsid w:val="00656EA1"/>
    <w:rsid w:val="006572E6"/>
    <w:rsid w:val="00657BC1"/>
    <w:rsid w:val="006604DD"/>
    <w:rsid w:val="0066066F"/>
    <w:rsid w:val="00661AC9"/>
    <w:rsid w:val="00661F83"/>
    <w:rsid w:val="006623DE"/>
    <w:rsid w:val="006637E4"/>
    <w:rsid w:val="00666EA4"/>
    <w:rsid w:val="00670CA7"/>
    <w:rsid w:val="006714B9"/>
    <w:rsid w:val="00671877"/>
    <w:rsid w:val="00671B18"/>
    <w:rsid w:val="00674A3B"/>
    <w:rsid w:val="006802D7"/>
    <w:rsid w:val="006831E9"/>
    <w:rsid w:val="00684B7A"/>
    <w:rsid w:val="006858BA"/>
    <w:rsid w:val="00686EAC"/>
    <w:rsid w:val="00690979"/>
    <w:rsid w:val="00690C8B"/>
    <w:rsid w:val="00692300"/>
    <w:rsid w:val="006929EB"/>
    <w:rsid w:val="00692BCE"/>
    <w:rsid w:val="00693210"/>
    <w:rsid w:val="006933D7"/>
    <w:rsid w:val="0069460E"/>
    <w:rsid w:val="00694CAB"/>
    <w:rsid w:val="0069659F"/>
    <w:rsid w:val="0069724F"/>
    <w:rsid w:val="006A0BC8"/>
    <w:rsid w:val="006A1796"/>
    <w:rsid w:val="006A2B55"/>
    <w:rsid w:val="006A4163"/>
    <w:rsid w:val="006A4770"/>
    <w:rsid w:val="006B0F4C"/>
    <w:rsid w:val="006B16DD"/>
    <w:rsid w:val="006B19E8"/>
    <w:rsid w:val="006B2586"/>
    <w:rsid w:val="006B30A3"/>
    <w:rsid w:val="006B32D3"/>
    <w:rsid w:val="006B468B"/>
    <w:rsid w:val="006B54A2"/>
    <w:rsid w:val="006B7690"/>
    <w:rsid w:val="006B7D57"/>
    <w:rsid w:val="006C00D4"/>
    <w:rsid w:val="006C0412"/>
    <w:rsid w:val="006C07F6"/>
    <w:rsid w:val="006C09D9"/>
    <w:rsid w:val="006C28A7"/>
    <w:rsid w:val="006C2AB1"/>
    <w:rsid w:val="006C2F8B"/>
    <w:rsid w:val="006C32D5"/>
    <w:rsid w:val="006C491D"/>
    <w:rsid w:val="006C64EB"/>
    <w:rsid w:val="006D032D"/>
    <w:rsid w:val="006D092D"/>
    <w:rsid w:val="006D0FF9"/>
    <w:rsid w:val="006D29BA"/>
    <w:rsid w:val="006D2D2C"/>
    <w:rsid w:val="006D2D96"/>
    <w:rsid w:val="006D3663"/>
    <w:rsid w:val="006D4264"/>
    <w:rsid w:val="006D4943"/>
    <w:rsid w:val="006D4AB0"/>
    <w:rsid w:val="006D4BD2"/>
    <w:rsid w:val="006D6841"/>
    <w:rsid w:val="006D7293"/>
    <w:rsid w:val="006E0B2E"/>
    <w:rsid w:val="006E27C5"/>
    <w:rsid w:val="006E2FA0"/>
    <w:rsid w:val="006E349F"/>
    <w:rsid w:val="006E4FEF"/>
    <w:rsid w:val="006E57C9"/>
    <w:rsid w:val="006E74AB"/>
    <w:rsid w:val="006F0019"/>
    <w:rsid w:val="006F0AD1"/>
    <w:rsid w:val="006F118E"/>
    <w:rsid w:val="006F378A"/>
    <w:rsid w:val="006F5F94"/>
    <w:rsid w:val="006F774F"/>
    <w:rsid w:val="007004A8"/>
    <w:rsid w:val="00700D79"/>
    <w:rsid w:val="0070144E"/>
    <w:rsid w:val="00701B61"/>
    <w:rsid w:val="007025BE"/>
    <w:rsid w:val="00703351"/>
    <w:rsid w:val="00704D08"/>
    <w:rsid w:val="0070698F"/>
    <w:rsid w:val="00707827"/>
    <w:rsid w:val="007106AA"/>
    <w:rsid w:val="00711B33"/>
    <w:rsid w:val="00711F84"/>
    <w:rsid w:val="007127E4"/>
    <w:rsid w:val="00712D74"/>
    <w:rsid w:val="00713295"/>
    <w:rsid w:val="00713DF8"/>
    <w:rsid w:val="00713FCC"/>
    <w:rsid w:val="00715814"/>
    <w:rsid w:val="00715FBA"/>
    <w:rsid w:val="0071721E"/>
    <w:rsid w:val="0071758A"/>
    <w:rsid w:val="00717DF2"/>
    <w:rsid w:val="00720B72"/>
    <w:rsid w:val="00721203"/>
    <w:rsid w:val="0072137B"/>
    <w:rsid w:val="007220C5"/>
    <w:rsid w:val="007234E6"/>
    <w:rsid w:val="0072404B"/>
    <w:rsid w:val="00724183"/>
    <w:rsid w:val="00725794"/>
    <w:rsid w:val="00727A58"/>
    <w:rsid w:val="00733207"/>
    <w:rsid w:val="00733A9F"/>
    <w:rsid w:val="0073544C"/>
    <w:rsid w:val="00735796"/>
    <w:rsid w:val="0073690B"/>
    <w:rsid w:val="00737C2A"/>
    <w:rsid w:val="00740F48"/>
    <w:rsid w:val="00742FD2"/>
    <w:rsid w:val="007436F0"/>
    <w:rsid w:val="00745677"/>
    <w:rsid w:val="00746185"/>
    <w:rsid w:val="007471D4"/>
    <w:rsid w:val="00747FF7"/>
    <w:rsid w:val="00751473"/>
    <w:rsid w:val="00751DED"/>
    <w:rsid w:val="00753B33"/>
    <w:rsid w:val="00755292"/>
    <w:rsid w:val="007556E8"/>
    <w:rsid w:val="00757201"/>
    <w:rsid w:val="007602EB"/>
    <w:rsid w:val="00760B18"/>
    <w:rsid w:val="00760BB6"/>
    <w:rsid w:val="00761119"/>
    <w:rsid w:val="007611C7"/>
    <w:rsid w:val="00761C0E"/>
    <w:rsid w:val="00764DA6"/>
    <w:rsid w:val="00765402"/>
    <w:rsid w:val="00770402"/>
    <w:rsid w:val="00771AAD"/>
    <w:rsid w:val="007731F4"/>
    <w:rsid w:val="007747EE"/>
    <w:rsid w:val="00774CB3"/>
    <w:rsid w:val="0077541E"/>
    <w:rsid w:val="007767DD"/>
    <w:rsid w:val="007773C5"/>
    <w:rsid w:val="00777B1A"/>
    <w:rsid w:val="00777DDE"/>
    <w:rsid w:val="007803F0"/>
    <w:rsid w:val="007809BB"/>
    <w:rsid w:val="007815B3"/>
    <w:rsid w:val="00781941"/>
    <w:rsid w:val="007819FA"/>
    <w:rsid w:val="00782CA0"/>
    <w:rsid w:val="00783876"/>
    <w:rsid w:val="007838DC"/>
    <w:rsid w:val="00783B77"/>
    <w:rsid w:val="0078411F"/>
    <w:rsid w:val="007851D5"/>
    <w:rsid w:val="00785C43"/>
    <w:rsid w:val="0078604F"/>
    <w:rsid w:val="007871D3"/>
    <w:rsid w:val="00791B1F"/>
    <w:rsid w:val="007940BE"/>
    <w:rsid w:val="00795E64"/>
    <w:rsid w:val="00796D2E"/>
    <w:rsid w:val="007A01BC"/>
    <w:rsid w:val="007A0EBA"/>
    <w:rsid w:val="007A1009"/>
    <w:rsid w:val="007A1279"/>
    <w:rsid w:val="007A19D3"/>
    <w:rsid w:val="007A35FA"/>
    <w:rsid w:val="007A3DCF"/>
    <w:rsid w:val="007A401E"/>
    <w:rsid w:val="007A4F55"/>
    <w:rsid w:val="007A7C8D"/>
    <w:rsid w:val="007A7E84"/>
    <w:rsid w:val="007B0EED"/>
    <w:rsid w:val="007B1801"/>
    <w:rsid w:val="007B226A"/>
    <w:rsid w:val="007B3B31"/>
    <w:rsid w:val="007B4A89"/>
    <w:rsid w:val="007C0895"/>
    <w:rsid w:val="007C0C0A"/>
    <w:rsid w:val="007C339B"/>
    <w:rsid w:val="007C4C24"/>
    <w:rsid w:val="007C4EEB"/>
    <w:rsid w:val="007D3B68"/>
    <w:rsid w:val="007D5472"/>
    <w:rsid w:val="007D5535"/>
    <w:rsid w:val="007D5C73"/>
    <w:rsid w:val="007D6106"/>
    <w:rsid w:val="007E239B"/>
    <w:rsid w:val="007E2695"/>
    <w:rsid w:val="007E3572"/>
    <w:rsid w:val="007E4414"/>
    <w:rsid w:val="007E5097"/>
    <w:rsid w:val="007E5101"/>
    <w:rsid w:val="007F0A9E"/>
    <w:rsid w:val="007F0FB7"/>
    <w:rsid w:val="007F167E"/>
    <w:rsid w:val="007F1F79"/>
    <w:rsid w:val="007F298C"/>
    <w:rsid w:val="007F3830"/>
    <w:rsid w:val="007F4594"/>
    <w:rsid w:val="007F650D"/>
    <w:rsid w:val="00801EEB"/>
    <w:rsid w:val="008021CD"/>
    <w:rsid w:val="008025DE"/>
    <w:rsid w:val="00803109"/>
    <w:rsid w:val="00803898"/>
    <w:rsid w:val="008047E5"/>
    <w:rsid w:val="00805B51"/>
    <w:rsid w:val="00806225"/>
    <w:rsid w:val="008069B4"/>
    <w:rsid w:val="00806D87"/>
    <w:rsid w:val="008072FE"/>
    <w:rsid w:val="008113C2"/>
    <w:rsid w:val="00811877"/>
    <w:rsid w:val="00811C1C"/>
    <w:rsid w:val="00811EC5"/>
    <w:rsid w:val="00812A12"/>
    <w:rsid w:val="00815066"/>
    <w:rsid w:val="00816133"/>
    <w:rsid w:val="00816446"/>
    <w:rsid w:val="00816E00"/>
    <w:rsid w:val="00816F3E"/>
    <w:rsid w:val="008178CD"/>
    <w:rsid w:val="00820892"/>
    <w:rsid w:val="00821300"/>
    <w:rsid w:val="0082371E"/>
    <w:rsid w:val="00824438"/>
    <w:rsid w:val="00824562"/>
    <w:rsid w:val="00826E00"/>
    <w:rsid w:val="00827E83"/>
    <w:rsid w:val="008306B1"/>
    <w:rsid w:val="00830747"/>
    <w:rsid w:val="00830CEC"/>
    <w:rsid w:val="00830E5A"/>
    <w:rsid w:val="008314C0"/>
    <w:rsid w:val="00832EC7"/>
    <w:rsid w:val="00833686"/>
    <w:rsid w:val="00833DDC"/>
    <w:rsid w:val="00834F6F"/>
    <w:rsid w:val="00835BED"/>
    <w:rsid w:val="00835C4E"/>
    <w:rsid w:val="00835F41"/>
    <w:rsid w:val="008369C4"/>
    <w:rsid w:val="0083753B"/>
    <w:rsid w:val="00837B3D"/>
    <w:rsid w:val="00837BC8"/>
    <w:rsid w:val="0083B126"/>
    <w:rsid w:val="00841668"/>
    <w:rsid w:val="0084193D"/>
    <w:rsid w:val="00842116"/>
    <w:rsid w:val="00843344"/>
    <w:rsid w:val="0084340B"/>
    <w:rsid w:val="0084695B"/>
    <w:rsid w:val="00846AFC"/>
    <w:rsid w:val="008472FC"/>
    <w:rsid w:val="0085075A"/>
    <w:rsid w:val="00850D56"/>
    <w:rsid w:val="008532AF"/>
    <w:rsid w:val="0085463E"/>
    <w:rsid w:val="0085480B"/>
    <w:rsid w:val="0085481B"/>
    <w:rsid w:val="00857507"/>
    <w:rsid w:val="0086280C"/>
    <w:rsid w:val="00863B5B"/>
    <w:rsid w:val="00864474"/>
    <w:rsid w:val="00865445"/>
    <w:rsid w:val="008661B6"/>
    <w:rsid w:val="00866529"/>
    <w:rsid w:val="0087092E"/>
    <w:rsid w:val="0087160A"/>
    <w:rsid w:val="00872302"/>
    <w:rsid w:val="00872579"/>
    <w:rsid w:val="008725EA"/>
    <w:rsid w:val="00872608"/>
    <w:rsid w:val="00872BDD"/>
    <w:rsid w:val="00873005"/>
    <w:rsid w:val="00873339"/>
    <w:rsid w:val="008741F4"/>
    <w:rsid w:val="008744B8"/>
    <w:rsid w:val="00874AA6"/>
    <w:rsid w:val="008758AC"/>
    <w:rsid w:val="008769AC"/>
    <w:rsid w:val="00876F80"/>
    <w:rsid w:val="0087721A"/>
    <w:rsid w:val="0087772F"/>
    <w:rsid w:val="00877A52"/>
    <w:rsid w:val="00880BE8"/>
    <w:rsid w:val="00882D58"/>
    <w:rsid w:val="00883D40"/>
    <w:rsid w:val="00884153"/>
    <w:rsid w:val="0088539F"/>
    <w:rsid w:val="008854DA"/>
    <w:rsid w:val="00885FFB"/>
    <w:rsid w:val="00886172"/>
    <w:rsid w:val="00886390"/>
    <w:rsid w:val="00886762"/>
    <w:rsid w:val="008867B9"/>
    <w:rsid w:val="00890823"/>
    <w:rsid w:val="008922B9"/>
    <w:rsid w:val="00893BD7"/>
    <w:rsid w:val="00894FD1"/>
    <w:rsid w:val="00895555"/>
    <w:rsid w:val="008963F9"/>
    <w:rsid w:val="008A1BAE"/>
    <w:rsid w:val="008A25DD"/>
    <w:rsid w:val="008A687F"/>
    <w:rsid w:val="008A7028"/>
    <w:rsid w:val="008A7D0D"/>
    <w:rsid w:val="008AE6F9"/>
    <w:rsid w:val="008B0068"/>
    <w:rsid w:val="008B0565"/>
    <w:rsid w:val="008B52BD"/>
    <w:rsid w:val="008B52ED"/>
    <w:rsid w:val="008B60D8"/>
    <w:rsid w:val="008B62C7"/>
    <w:rsid w:val="008B6EAC"/>
    <w:rsid w:val="008B7597"/>
    <w:rsid w:val="008B7BF5"/>
    <w:rsid w:val="008C1607"/>
    <w:rsid w:val="008C1BCB"/>
    <w:rsid w:val="008C29A7"/>
    <w:rsid w:val="008C3E08"/>
    <w:rsid w:val="008C769C"/>
    <w:rsid w:val="008D0570"/>
    <w:rsid w:val="008D06A8"/>
    <w:rsid w:val="008D0BE2"/>
    <w:rsid w:val="008D0D39"/>
    <w:rsid w:val="008D0D59"/>
    <w:rsid w:val="008D2A0F"/>
    <w:rsid w:val="008D35A9"/>
    <w:rsid w:val="008D3BE3"/>
    <w:rsid w:val="008D3D69"/>
    <w:rsid w:val="008D3FDF"/>
    <w:rsid w:val="008D4137"/>
    <w:rsid w:val="008D4452"/>
    <w:rsid w:val="008D5B75"/>
    <w:rsid w:val="008D5C8F"/>
    <w:rsid w:val="008D5DD8"/>
    <w:rsid w:val="008D6784"/>
    <w:rsid w:val="008D7BC7"/>
    <w:rsid w:val="008E008B"/>
    <w:rsid w:val="008E0B55"/>
    <w:rsid w:val="008E1E32"/>
    <w:rsid w:val="008E3D0B"/>
    <w:rsid w:val="008E3FDE"/>
    <w:rsid w:val="008E573B"/>
    <w:rsid w:val="008E62C4"/>
    <w:rsid w:val="008F056A"/>
    <w:rsid w:val="008F10E8"/>
    <w:rsid w:val="008F15EA"/>
    <w:rsid w:val="008F2722"/>
    <w:rsid w:val="008F2D09"/>
    <w:rsid w:val="008F2FEC"/>
    <w:rsid w:val="008F33AF"/>
    <w:rsid w:val="008F36CE"/>
    <w:rsid w:val="008F5432"/>
    <w:rsid w:val="008F614F"/>
    <w:rsid w:val="008F69F7"/>
    <w:rsid w:val="008F7651"/>
    <w:rsid w:val="008F793A"/>
    <w:rsid w:val="00900248"/>
    <w:rsid w:val="00901B7B"/>
    <w:rsid w:val="00902A07"/>
    <w:rsid w:val="00905AFC"/>
    <w:rsid w:val="00906B37"/>
    <w:rsid w:val="00907376"/>
    <w:rsid w:val="009076F2"/>
    <w:rsid w:val="00910771"/>
    <w:rsid w:val="00913861"/>
    <w:rsid w:val="009146B3"/>
    <w:rsid w:val="00914FEC"/>
    <w:rsid w:val="009161DC"/>
    <w:rsid w:val="00917406"/>
    <w:rsid w:val="00917971"/>
    <w:rsid w:val="00917BF4"/>
    <w:rsid w:val="009206A9"/>
    <w:rsid w:val="009209ED"/>
    <w:rsid w:val="00922E4E"/>
    <w:rsid w:val="00924094"/>
    <w:rsid w:val="009243F7"/>
    <w:rsid w:val="00924952"/>
    <w:rsid w:val="00924D3B"/>
    <w:rsid w:val="009259D0"/>
    <w:rsid w:val="00925C7F"/>
    <w:rsid w:val="00925FE3"/>
    <w:rsid w:val="009261D9"/>
    <w:rsid w:val="00926EF7"/>
    <w:rsid w:val="0093027D"/>
    <w:rsid w:val="00930E3E"/>
    <w:rsid w:val="00931762"/>
    <w:rsid w:val="009349D3"/>
    <w:rsid w:val="00935096"/>
    <w:rsid w:val="00936179"/>
    <w:rsid w:val="00936BCD"/>
    <w:rsid w:val="009373E7"/>
    <w:rsid w:val="00940AD4"/>
    <w:rsid w:val="00940BCA"/>
    <w:rsid w:val="00940EA6"/>
    <w:rsid w:val="009413ED"/>
    <w:rsid w:val="00944D31"/>
    <w:rsid w:val="00945909"/>
    <w:rsid w:val="00945C14"/>
    <w:rsid w:val="00946AA0"/>
    <w:rsid w:val="009472A1"/>
    <w:rsid w:val="00947495"/>
    <w:rsid w:val="00947882"/>
    <w:rsid w:val="00950391"/>
    <w:rsid w:val="00950EB6"/>
    <w:rsid w:val="00951BC1"/>
    <w:rsid w:val="00952271"/>
    <w:rsid w:val="00953C3E"/>
    <w:rsid w:val="00953DBF"/>
    <w:rsid w:val="00953DCD"/>
    <w:rsid w:val="00954EAD"/>
    <w:rsid w:val="00956D5D"/>
    <w:rsid w:val="00960C6B"/>
    <w:rsid w:val="00961FAB"/>
    <w:rsid w:val="00962253"/>
    <w:rsid w:val="009622E6"/>
    <w:rsid w:val="009634C7"/>
    <w:rsid w:val="00963C00"/>
    <w:rsid w:val="00964055"/>
    <w:rsid w:val="009647B4"/>
    <w:rsid w:val="00965E03"/>
    <w:rsid w:val="009660A3"/>
    <w:rsid w:val="00966AA0"/>
    <w:rsid w:val="00970220"/>
    <w:rsid w:val="00970546"/>
    <w:rsid w:val="00971165"/>
    <w:rsid w:val="009730A0"/>
    <w:rsid w:val="0097328C"/>
    <w:rsid w:val="0097333B"/>
    <w:rsid w:val="0097347A"/>
    <w:rsid w:val="009737EF"/>
    <w:rsid w:val="00973B65"/>
    <w:rsid w:val="00974831"/>
    <w:rsid w:val="009756BE"/>
    <w:rsid w:val="00977AC0"/>
    <w:rsid w:val="009818FE"/>
    <w:rsid w:val="00981D11"/>
    <w:rsid w:val="00981E17"/>
    <w:rsid w:val="00981F44"/>
    <w:rsid w:val="009834D2"/>
    <w:rsid w:val="00983DAB"/>
    <w:rsid w:val="00984805"/>
    <w:rsid w:val="0098779E"/>
    <w:rsid w:val="00992496"/>
    <w:rsid w:val="00995311"/>
    <w:rsid w:val="00995CE3"/>
    <w:rsid w:val="00996FD9"/>
    <w:rsid w:val="00997D9F"/>
    <w:rsid w:val="009A1179"/>
    <w:rsid w:val="009A1A68"/>
    <w:rsid w:val="009A1B77"/>
    <w:rsid w:val="009A30BD"/>
    <w:rsid w:val="009A384B"/>
    <w:rsid w:val="009A45F2"/>
    <w:rsid w:val="009A4982"/>
    <w:rsid w:val="009A4B62"/>
    <w:rsid w:val="009A6594"/>
    <w:rsid w:val="009A7F0C"/>
    <w:rsid w:val="009B0468"/>
    <w:rsid w:val="009B1D09"/>
    <w:rsid w:val="009B6584"/>
    <w:rsid w:val="009C3145"/>
    <w:rsid w:val="009C342C"/>
    <w:rsid w:val="009C3C87"/>
    <w:rsid w:val="009C4965"/>
    <w:rsid w:val="009C4BE5"/>
    <w:rsid w:val="009C5F88"/>
    <w:rsid w:val="009C732F"/>
    <w:rsid w:val="009D1DEB"/>
    <w:rsid w:val="009D2163"/>
    <w:rsid w:val="009D32E3"/>
    <w:rsid w:val="009D3998"/>
    <w:rsid w:val="009D75BE"/>
    <w:rsid w:val="009E0493"/>
    <w:rsid w:val="009E24FF"/>
    <w:rsid w:val="009E34A7"/>
    <w:rsid w:val="009E3F29"/>
    <w:rsid w:val="009E3F67"/>
    <w:rsid w:val="009E4B21"/>
    <w:rsid w:val="009E6453"/>
    <w:rsid w:val="009E70B5"/>
    <w:rsid w:val="009E7527"/>
    <w:rsid w:val="009E7687"/>
    <w:rsid w:val="009E7DFA"/>
    <w:rsid w:val="009F1883"/>
    <w:rsid w:val="009F21E2"/>
    <w:rsid w:val="009F24B4"/>
    <w:rsid w:val="009F25D1"/>
    <w:rsid w:val="009F2999"/>
    <w:rsid w:val="009F312C"/>
    <w:rsid w:val="009F31C8"/>
    <w:rsid w:val="009F78E0"/>
    <w:rsid w:val="00A00641"/>
    <w:rsid w:val="00A00A09"/>
    <w:rsid w:val="00A014A9"/>
    <w:rsid w:val="00A014C4"/>
    <w:rsid w:val="00A03A13"/>
    <w:rsid w:val="00A04A2A"/>
    <w:rsid w:val="00A04CAB"/>
    <w:rsid w:val="00A05069"/>
    <w:rsid w:val="00A050D2"/>
    <w:rsid w:val="00A06CCD"/>
    <w:rsid w:val="00A0710B"/>
    <w:rsid w:val="00A07867"/>
    <w:rsid w:val="00A078A1"/>
    <w:rsid w:val="00A11363"/>
    <w:rsid w:val="00A12732"/>
    <w:rsid w:val="00A1279A"/>
    <w:rsid w:val="00A1398F"/>
    <w:rsid w:val="00A15625"/>
    <w:rsid w:val="00A174E9"/>
    <w:rsid w:val="00A17E10"/>
    <w:rsid w:val="00A1E29F"/>
    <w:rsid w:val="00A202BE"/>
    <w:rsid w:val="00A23221"/>
    <w:rsid w:val="00A244E1"/>
    <w:rsid w:val="00A24783"/>
    <w:rsid w:val="00A24BDD"/>
    <w:rsid w:val="00A255D6"/>
    <w:rsid w:val="00A27BAB"/>
    <w:rsid w:val="00A319D4"/>
    <w:rsid w:val="00A320FB"/>
    <w:rsid w:val="00A329E6"/>
    <w:rsid w:val="00A33E1B"/>
    <w:rsid w:val="00A34E65"/>
    <w:rsid w:val="00A40580"/>
    <w:rsid w:val="00A415AD"/>
    <w:rsid w:val="00A41ED6"/>
    <w:rsid w:val="00A4212F"/>
    <w:rsid w:val="00A42585"/>
    <w:rsid w:val="00A45123"/>
    <w:rsid w:val="00A45ACB"/>
    <w:rsid w:val="00A462C9"/>
    <w:rsid w:val="00A47A36"/>
    <w:rsid w:val="00A50AE9"/>
    <w:rsid w:val="00A5160D"/>
    <w:rsid w:val="00A53823"/>
    <w:rsid w:val="00A53ECC"/>
    <w:rsid w:val="00A54B9C"/>
    <w:rsid w:val="00A566E0"/>
    <w:rsid w:val="00A56CCF"/>
    <w:rsid w:val="00A57CE8"/>
    <w:rsid w:val="00A61D42"/>
    <w:rsid w:val="00A6235F"/>
    <w:rsid w:val="00A6251B"/>
    <w:rsid w:val="00A63663"/>
    <w:rsid w:val="00A64B86"/>
    <w:rsid w:val="00A65F05"/>
    <w:rsid w:val="00A66918"/>
    <w:rsid w:val="00A67064"/>
    <w:rsid w:val="00A670C9"/>
    <w:rsid w:val="00A67EE7"/>
    <w:rsid w:val="00A70C93"/>
    <w:rsid w:val="00A71C61"/>
    <w:rsid w:val="00A71ED2"/>
    <w:rsid w:val="00A71FE0"/>
    <w:rsid w:val="00A72DED"/>
    <w:rsid w:val="00A73D4E"/>
    <w:rsid w:val="00A74BF7"/>
    <w:rsid w:val="00A76225"/>
    <w:rsid w:val="00A77104"/>
    <w:rsid w:val="00A8064B"/>
    <w:rsid w:val="00A81843"/>
    <w:rsid w:val="00A81E44"/>
    <w:rsid w:val="00A8324E"/>
    <w:rsid w:val="00A83E10"/>
    <w:rsid w:val="00A864EA"/>
    <w:rsid w:val="00A86BDC"/>
    <w:rsid w:val="00A86D97"/>
    <w:rsid w:val="00A871C6"/>
    <w:rsid w:val="00A87C4A"/>
    <w:rsid w:val="00A905EF"/>
    <w:rsid w:val="00A90DC9"/>
    <w:rsid w:val="00A923C7"/>
    <w:rsid w:val="00A92FD2"/>
    <w:rsid w:val="00A930E3"/>
    <w:rsid w:val="00A935A1"/>
    <w:rsid w:val="00A93C3A"/>
    <w:rsid w:val="00A94CBD"/>
    <w:rsid w:val="00A96C08"/>
    <w:rsid w:val="00A96C65"/>
    <w:rsid w:val="00AA0444"/>
    <w:rsid w:val="00AA0673"/>
    <w:rsid w:val="00AA0F26"/>
    <w:rsid w:val="00AA14D4"/>
    <w:rsid w:val="00AA21FA"/>
    <w:rsid w:val="00AA2AAF"/>
    <w:rsid w:val="00AA5132"/>
    <w:rsid w:val="00AA5223"/>
    <w:rsid w:val="00AA5237"/>
    <w:rsid w:val="00AA52B4"/>
    <w:rsid w:val="00AA61AD"/>
    <w:rsid w:val="00AA7367"/>
    <w:rsid w:val="00AB3F00"/>
    <w:rsid w:val="00AB449D"/>
    <w:rsid w:val="00AB4907"/>
    <w:rsid w:val="00AB5276"/>
    <w:rsid w:val="00AB5864"/>
    <w:rsid w:val="00AC013F"/>
    <w:rsid w:val="00AC03EC"/>
    <w:rsid w:val="00AC0E1E"/>
    <w:rsid w:val="00AC106C"/>
    <w:rsid w:val="00AC3DC6"/>
    <w:rsid w:val="00AC4F9E"/>
    <w:rsid w:val="00AC5577"/>
    <w:rsid w:val="00AC599C"/>
    <w:rsid w:val="00AC5D75"/>
    <w:rsid w:val="00AC5EB7"/>
    <w:rsid w:val="00AC5FB3"/>
    <w:rsid w:val="00AC6953"/>
    <w:rsid w:val="00AC6DE7"/>
    <w:rsid w:val="00AC6F24"/>
    <w:rsid w:val="00AD0E23"/>
    <w:rsid w:val="00AD496A"/>
    <w:rsid w:val="00AD4EAE"/>
    <w:rsid w:val="00AD5E9A"/>
    <w:rsid w:val="00AD6496"/>
    <w:rsid w:val="00AD70C4"/>
    <w:rsid w:val="00AD7945"/>
    <w:rsid w:val="00AD7B04"/>
    <w:rsid w:val="00AE0E6A"/>
    <w:rsid w:val="00AE2607"/>
    <w:rsid w:val="00AE2910"/>
    <w:rsid w:val="00AE29C9"/>
    <w:rsid w:val="00AE2B3C"/>
    <w:rsid w:val="00AE3848"/>
    <w:rsid w:val="00AE3FB6"/>
    <w:rsid w:val="00AE4A29"/>
    <w:rsid w:val="00AE62DD"/>
    <w:rsid w:val="00AE7072"/>
    <w:rsid w:val="00AE736B"/>
    <w:rsid w:val="00AF00F0"/>
    <w:rsid w:val="00AF089C"/>
    <w:rsid w:val="00AF1B73"/>
    <w:rsid w:val="00AF23AF"/>
    <w:rsid w:val="00AF3008"/>
    <w:rsid w:val="00AF3541"/>
    <w:rsid w:val="00AF384B"/>
    <w:rsid w:val="00AF4CB5"/>
    <w:rsid w:val="00AF56FD"/>
    <w:rsid w:val="00AF642C"/>
    <w:rsid w:val="00AF7B5E"/>
    <w:rsid w:val="00B0323D"/>
    <w:rsid w:val="00B03656"/>
    <w:rsid w:val="00B03E41"/>
    <w:rsid w:val="00B05B44"/>
    <w:rsid w:val="00B06BF9"/>
    <w:rsid w:val="00B07397"/>
    <w:rsid w:val="00B10DBF"/>
    <w:rsid w:val="00B11188"/>
    <w:rsid w:val="00B117C0"/>
    <w:rsid w:val="00B12232"/>
    <w:rsid w:val="00B131A2"/>
    <w:rsid w:val="00B13694"/>
    <w:rsid w:val="00B13C14"/>
    <w:rsid w:val="00B13EB3"/>
    <w:rsid w:val="00B1448A"/>
    <w:rsid w:val="00B14D56"/>
    <w:rsid w:val="00B15C45"/>
    <w:rsid w:val="00B16ACD"/>
    <w:rsid w:val="00B17E10"/>
    <w:rsid w:val="00B20F59"/>
    <w:rsid w:val="00B20F74"/>
    <w:rsid w:val="00B210C2"/>
    <w:rsid w:val="00B22008"/>
    <w:rsid w:val="00B22C26"/>
    <w:rsid w:val="00B23581"/>
    <w:rsid w:val="00B246F5"/>
    <w:rsid w:val="00B26A5C"/>
    <w:rsid w:val="00B27CD8"/>
    <w:rsid w:val="00B30885"/>
    <w:rsid w:val="00B30B78"/>
    <w:rsid w:val="00B30FBC"/>
    <w:rsid w:val="00B32020"/>
    <w:rsid w:val="00B34D60"/>
    <w:rsid w:val="00B361FF"/>
    <w:rsid w:val="00B36FBA"/>
    <w:rsid w:val="00B4074D"/>
    <w:rsid w:val="00B4178D"/>
    <w:rsid w:val="00B4190A"/>
    <w:rsid w:val="00B441DC"/>
    <w:rsid w:val="00B476D9"/>
    <w:rsid w:val="00B478A7"/>
    <w:rsid w:val="00B47ED8"/>
    <w:rsid w:val="00B5058C"/>
    <w:rsid w:val="00B510DC"/>
    <w:rsid w:val="00B51210"/>
    <w:rsid w:val="00B51BCF"/>
    <w:rsid w:val="00B51E96"/>
    <w:rsid w:val="00B534B3"/>
    <w:rsid w:val="00B54880"/>
    <w:rsid w:val="00B54CC2"/>
    <w:rsid w:val="00B55005"/>
    <w:rsid w:val="00B562E2"/>
    <w:rsid w:val="00B6095B"/>
    <w:rsid w:val="00B60C48"/>
    <w:rsid w:val="00B60D57"/>
    <w:rsid w:val="00B61E7E"/>
    <w:rsid w:val="00B623A3"/>
    <w:rsid w:val="00B62ABC"/>
    <w:rsid w:val="00B63D4C"/>
    <w:rsid w:val="00B6560E"/>
    <w:rsid w:val="00B659CF"/>
    <w:rsid w:val="00B67B91"/>
    <w:rsid w:val="00B67C1A"/>
    <w:rsid w:val="00B67C7C"/>
    <w:rsid w:val="00B7088A"/>
    <w:rsid w:val="00B7119C"/>
    <w:rsid w:val="00B7120A"/>
    <w:rsid w:val="00B73DFC"/>
    <w:rsid w:val="00B75730"/>
    <w:rsid w:val="00B7680F"/>
    <w:rsid w:val="00B77380"/>
    <w:rsid w:val="00B77FA1"/>
    <w:rsid w:val="00B82CF2"/>
    <w:rsid w:val="00B82EA5"/>
    <w:rsid w:val="00B8413E"/>
    <w:rsid w:val="00B9038C"/>
    <w:rsid w:val="00B90CBD"/>
    <w:rsid w:val="00B90D71"/>
    <w:rsid w:val="00B90F02"/>
    <w:rsid w:val="00B91CA2"/>
    <w:rsid w:val="00B928DF"/>
    <w:rsid w:val="00B93911"/>
    <w:rsid w:val="00B95B6B"/>
    <w:rsid w:val="00B96F1D"/>
    <w:rsid w:val="00B9747C"/>
    <w:rsid w:val="00B97DC4"/>
    <w:rsid w:val="00B97F66"/>
    <w:rsid w:val="00BA03CA"/>
    <w:rsid w:val="00BA11BD"/>
    <w:rsid w:val="00BA2913"/>
    <w:rsid w:val="00BA2C94"/>
    <w:rsid w:val="00BA2DAF"/>
    <w:rsid w:val="00BA3D54"/>
    <w:rsid w:val="00BA46A0"/>
    <w:rsid w:val="00BA5D73"/>
    <w:rsid w:val="00BA63CF"/>
    <w:rsid w:val="00BA681E"/>
    <w:rsid w:val="00BA7CA3"/>
    <w:rsid w:val="00BB0FEF"/>
    <w:rsid w:val="00BB4EC9"/>
    <w:rsid w:val="00BB56FB"/>
    <w:rsid w:val="00BB6767"/>
    <w:rsid w:val="00BB6851"/>
    <w:rsid w:val="00BB68B1"/>
    <w:rsid w:val="00BB7851"/>
    <w:rsid w:val="00BB7F97"/>
    <w:rsid w:val="00BC0101"/>
    <w:rsid w:val="00BC167C"/>
    <w:rsid w:val="00BC16A6"/>
    <w:rsid w:val="00BC3195"/>
    <w:rsid w:val="00BC4745"/>
    <w:rsid w:val="00BC50A2"/>
    <w:rsid w:val="00BC5E04"/>
    <w:rsid w:val="00BC6FF0"/>
    <w:rsid w:val="00BC70E7"/>
    <w:rsid w:val="00BC75CD"/>
    <w:rsid w:val="00BD0022"/>
    <w:rsid w:val="00BD0C7D"/>
    <w:rsid w:val="00BD105B"/>
    <w:rsid w:val="00BD138E"/>
    <w:rsid w:val="00BD1998"/>
    <w:rsid w:val="00BD2254"/>
    <w:rsid w:val="00BD3079"/>
    <w:rsid w:val="00BD3E42"/>
    <w:rsid w:val="00BD4B6B"/>
    <w:rsid w:val="00BD50BA"/>
    <w:rsid w:val="00BD6785"/>
    <w:rsid w:val="00BD6F17"/>
    <w:rsid w:val="00BD761B"/>
    <w:rsid w:val="00BD78DB"/>
    <w:rsid w:val="00BE1782"/>
    <w:rsid w:val="00BE219A"/>
    <w:rsid w:val="00BE28C5"/>
    <w:rsid w:val="00BE2D13"/>
    <w:rsid w:val="00BE3F08"/>
    <w:rsid w:val="00BE5B6F"/>
    <w:rsid w:val="00BE6B04"/>
    <w:rsid w:val="00BE7AA3"/>
    <w:rsid w:val="00BF0E84"/>
    <w:rsid w:val="00BF0E91"/>
    <w:rsid w:val="00BF1146"/>
    <w:rsid w:val="00BF26FA"/>
    <w:rsid w:val="00BF3A19"/>
    <w:rsid w:val="00BF3F2E"/>
    <w:rsid w:val="00BF5B02"/>
    <w:rsid w:val="00BF65AF"/>
    <w:rsid w:val="00BF6786"/>
    <w:rsid w:val="00C01B26"/>
    <w:rsid w:val="00C0259C"/>
    <w:rsid w:val="00C02BDE"/>
    <w:rsid w:val="00C04418"/>
    <w:rsid w:val="00C064F7"/>
    <w:rsid w:val="00C101C6"/>
    <w:rsid w:val="00C1208C"/>
    <w:rsid w:val="00C1300A"/>
    <w:rsid w:val="00C13667"/>
    <w:rsid w:val="00C1394D"/>
    <w:rsid w:val="00C1468F"/>
    <w:rsid w:val="00C15DBD"/>
    <w:rsid w:val="00C168A1"/>
    <w:rsid w:val="00C19D4A"/>
    <w:rsid w:val="00C22280"/>
    <w:rsid w:val="00C24040"/>
    <w:rsid w:val="00C31FBF"/>
    <w:rsid w:val="00C32514"/>
    <w:rsid w:val="00C34BDF"/>
    <w:rsid w:val="00C34CD2"/>
    <w:rsid w:val="00C356D6"/>
    <w:rsid w:val="00C35ED8"/>
    <w:rsid w:val="00C35EF8"/>
    <w:rsid w:val="00C363C9"/>
    <w:rsid w:val="00C36A28"/>
    <w:rsid w:val="00C413BF"/>
    <w:rsid w:val="00C42221"/>
    <w:rsid w:val="00C43036"/>
    <w:rsid w:val="00C43460"/>
    <w:rsid w:val="00C44F2E"/>
    <w:rsid w:val="00C4553A"/>
    <w:rsid w:val="00C46108"/>
    <w:rsid w:val="00C46B31"/>
    <w:rsid w:val="00C477A8"/>
    <w:rsid w:val="00C5065B"/>
    <w:rsid w:val="00C50C52"/>
    <w:rsid w:val="00C510B2"/>
    <w:rsid w:val="00C510C1"/>
    <w:rsid w:val="00C52BE0"/>
    <w:rsid w:val="00C52DF5"/>
    <w:rsid w:val="00C530BA"/>
    <w:rsid w:val="00C53FCB"/>
    <w:rsid w:val="00C55366"/>
    <w:rsid w:val="00C577B3"/>
    <w:rsid w:val="00C60741"/>
    <w:rsid w:val="00C60756"/>
    <w:rsid w:val="00C61387"/>
    <w:rsid w:val="00C62304"/>
    <w:rsid w:val="00C62E03"/>
    <w:rsid w:val="00C63BFD"/>
    <w:rsid w:val="00C63C24"/>
    <w:rsid w:val="00C644B1"/>
    <w:rsid w:val="00C654BC"/>
    <w:rsid w:val="00C65809"/>
    <w:rsid w:val="00C66439"/>
    <w:rsid w:val="00C66584"/>
    <w:rsid w:val="00C66662"/>
    <w:rsid w:val="00C66782"/>
    <w:rsid w:val="00C668C7"/>
    <w:rsid w:val="00C66BFB"/>
    <w:rsid w:val="00C70373"/>
    <w:rsid w:val="00C70524"/>
    <w:rsid w:val="00C71045"/>
    <w:rsid w:val="00C72497"/>
    <w:rsid w:val="00C73737"/>
    <w:rsid w:val="00C75598"/>
    <w:rsid w:val="00C75AB1"/>
    <w:rsid w:val="00C8495A"/>
    <w:rsid w:val="00C85F1F"/>
    <w:rsid w:val="00C86BD1"/>
    <w:rsid w:val="00C875FE"/>
    <w:rsid w:val="00C91008"/>
    <w:rsid w:val="00C94128"/>
    <w:rsid w:val="00C944ED"/>
    <w:rsid w:val="00C94DDB"/>
    <w:rsid w:val="00C95418"/>
    <w:rsid w:val="00C96D82"/>
    <w:rsid w:val="00C97DCB"/>
    <w:rsid w:val="00C97EE2"/>
    <w:rsid w:val="00CA0B87"/>
    <w:rsid w:val="00CA11DB"/>
    <w:rsid w:val="00CA1DD4"/>
    <w:rsid w:val="00CA1EE8"/>
    <w:rsid w:val="00CA1EF9"/>
    <w:rsid w:val="00CA259B"/>
    <w:rsid w:val="00CA2E37"/>
    <w:rsid w:val="00CA3388"/>
    <w:rsid w:val="00CA37C9"/>
    <w:rsid w:val="00CA4B4F"/>
    <w:rsid w:val="00CA5C93"/>
    <w:rsid w:val="00CA66CD"/>
    <w:rsid w:val="00CA66FC"/>
    <w:rsid w:val="00CA731A"/>
    <w:rsid w:val="00CA7A9C"/>
    <w:rsid w:val="00CB0D49"/>
    <w:rsid w:val="00CB12DB"/>
    <w:rsid w:val="00CB13EB"/>
    <w:rsid w:val="00CB150D"/>
    <w:rsid w:val="00CB194D"/>
    <w:rsid w:val="00CB1B3A"/>
    <w:rsid w:val="00CB4D6D"/>
    <w:rsid w:val="00CB56D6"/>
    <w:rsid w:val="00CC0FD0"/>
    <w:rsid w:val="00CC17BC"/>
    <w:rsid w:val="00CC2A62"/>
    <w:rsid w:val="00CC36D4"/>
    <w:rsid w:val="00CC3A28"/>
    <w:rsid w:val="00CC4186"/>
    <w:rsid w:val="00CC786B"/>
    <w:rsid w:val="00CC78E0"/>
    <w:rsid w:val="00CD217F"/>
    <w:rsid w:val="00CD2BDA"/>
    <w:rsid w:val="00CD2C13"/>
    <w:rsid w:val="00CD60CA"/>
    <w:rsid w:val="00CE09DB"/>
    <w:rsid w:val="00CE179B"/>
    <w:rsid w:val="00CE1C43"/>
    <w:rsid w:val="00CE2A25"/>
    <w:rsid w:val="00CE3479"/>
    <w:rsid w:val="00CE34D8"/>
    <w:rsid w:val="00CE40D5"/>
    <w:rsid w:val="00CE4602"/>
    <w:rsid w:val="00CE4EB6"/>
    <w:rsid w:val="00CE6818"/>
    <w:rsid w:val="00CF1E3F"/>
    <w:rsid w:val="00CF3073"/>
    <w:rsid w:val="00CF3C77"/>
    <w:rsid w:val="00CF3D30"/>
    <w:rsid w:val="00CF41A1"/>
    <w:rsid w:val="00CF645C"/>
    <w:rsid w:val="00CF72DE"/>
    <w:rsid w:val="00CF7542"/>
    <w:rsid w:val="00D00416"/>
    <w:rsid w:val="00D023F7"/>
    <w:rsid w:val="00D03DD7"/>
    <w:rsid w:val="00D0404A"/>
    <w:rsid w:val="00D04C61"/>
    <w:rsid w:val="00D04DB5"/>
    <w:rsid w:val="00D05A1B"/>
    <w:rsid w:val="00D0625A"/>
    <w:rsid w:val="00D07AD5"/>
    <w:rsid w:val="00D1144F"/>
    <w:rsid w:val="00D116CA"/>
    <w:rsid w:val="00D11780"/>
    <w:rsid w:val="00D11A63"/>
    <w:rsid w:val="00D123AE"/>
    <w:rsid w:val="00D13734"/>
    <w:rsid w:val="00D13774"/>
    <w:rsid w:val="00D13D89"/>
    <w:rsid w:val="00D13F07"/>
    <w:rsid w:val="00D14463"/>
    <w:rsid w:val="00D147AE"/>
    <w:rsid w:val="00D16CEE"/>
    <w:rsid w:val="00D205D3"/>
    <w:rsid w:val="00D21071"/>
    <w:rsid w:val="00D21D10"/>
    <w:rsid w:val="00D22025"/>
    <w:rsid w:val="00D22354"/>
    <w:rsid w:val="00D22AA1"/>
    <w:rsid w:val="00D24D24"/>
    <w:rsid w:val="00D2772F"/>
    <w:rsid w:val="00D30F39"/>
    <w:rsid w:val="00D31682"/>
    <w:rsid w:val="00D36FA2"/>
    <w:rsid w:val="00D400D5"/>
    <w:rsid w:val="00D401C7"/>
    <w:rsid w:val="00D4111E"/>
    <w:rsid w:val="00D44E91"/>
    <w:rsid w:val="00D46079"/>
    <w:rsid w:val="00D46604"/>
    <w:rsid w:val="00D47D9F"/>
    <w:rsid w:val="00D50AAB"/>
    <w:rsid w:val="00D5350E"/>
    <w:rsid w:val="00D55078"/>
    <w:rsid w:val="00D555E9"/>
    <w:rsid w:val="00D55DA9"/>
    <w:rsid w:val="00D56968"/>
    <w:rsid w:val="00D57F27"/>
    <w:rsid w:val="00D60488"/>
    <w:rsid w:val="00D6229F"/>
    <w:rsid w:val="00D6531E"/>
    <w:rsid w:val="00D66277"/>
    <w:rsid w:val="00D70913"/>
    <w:rsid w:val="00D7094A"/>
    <w:rsid w:val="00D7248C"/>
    <w:rsid w:val="00D72929"/>
    <w:rsid w:val="00D7457F"/>
    <w:rsid w:val="00D74C9B"/>
    <w:rsid w:val="00D75772"/>
    <w:rsid w:val="00D762E9"/>
    <w:rsid w:val="00D768D3"/>
    <w:rsid w:val="00D77188"/>
    <w:rsid w:val="00D7CA91"/>
    <w:rsid w:val="00D8076A"/>
    <w:rsid w:val="00D83525"/>
    <w:rsid w:val="00D8384F"/>
    <w:rsid w:val="00D8385A"/>
    <w:rsid w:val="00D8416A"/>
    <w:rsid w:val="00D8416C"/>
    <w:rsid w:val="00D8429B"/>
    <w:rsid w:val="00D84BC2"/>
    <w:rsid w:val="00D868E6"/>
    <w:rsid w:val="00D87C65"/>
    <w:rsid w:val="00D9231E"/>
    <w:rsid w:val="00D94CEE"/>
    <w:rsid w:val="00D953DB"/>
    <w:rsid w:val="00D95E88"/>
    <w:rsid w:val="00D965ED"/>
    <w:rsid w:val="00D9734D"/>
    <w:rsid w:val="00DA0B32"/>
    <w:rsid w:val="00DA12E9"/>
    <w:rsid w:val="00DA29E4"/>
    <w:rsid w:val="00DA3F19"/>
    <w:rsid w:val="00DA49A8"/>
    <w:rsid w:val="00DA4B33"/>
    <w:rsid w:val="00DA5395"/>
    <w:rsid w:val="00DA6C99"/>
    <w:rsid w:val="00DA70CF"/>
    <w:rsid w:val="00DA7A77"/>
    <w:rsid w:val="00DB057B"/>
    <w:rsid w:val="00DB1D01"/>
    <w:rsid w:val="00DB2F58"/>
    <w:rsid w:val="00DB4979"/>
    <w:rsid w:val="00DB6150"/>
    <w:rsid w:val="00DB666D"/>
    <w:rsid w:val="00DB6E59"/>
    <w:rsid w:val="00DB7533"/>
    <w:rsid w:val="00DB7BFF"/>
    <w:rsid w:val="00DC0285"/>
    <w:rsid w:val="00DC1AEC"/>
    <w:rsid w:val="00DC2F23"/>
    <w:rsid w:val="00DC2F47"/>
    <w:rsid w:val="00DC4BB6"/>
    <w:rsid w:val="00DC5C0A"/>
    <w:rsid w:val="00DC6048"/>
    <w:rsid w:val="00DC6EE5"/>
    <w:rsid w:val="00DC72A1"/>
    <w:rsid w:val="00DC79F7"/>
    <w:rsid w:val="00DC7BF7"/>
    <w:rsid w:val="00DCF495"/>
    <w:rsid w:val="00DD0C18"/>
    <w:rsid w:val="00DD0C70"/>
    <w:rsid w:val="00DD201C"/>
    <w:rsid w:val="00DD212B"/>
    <w:rsid w:val="00DD32F5"/>
    <w:rsid w:val="00DD3BFB"/>
    <w:rsid w:val="00DD442E"/>
    <w:rsid w:val="00DD4994"/>
    <w:rsid w:val="00DD4C09"/>
    <w:rsid w:val="00DD5717"/>
    <w:rsid w:val="00DD6C9D"/>
    <w:rsid w:val="00DD76E5"/>
    <w:rsid w:val="00DE066F"/>
    <w:rsid w:val="00DE1D33"/>
    <w:rsid w:val="00DE20CF"/>
    <w:rsid w:val="00DE2497"/>
    <w:rsid w:val="00DE3793"/>
    <w:rsid w:val="00DE652F"/>
    <w:rsid w:val="00DE65CB"/>
    <w:rsid w:val="00DE75A3"/>
    <w:rsid w:val="00DF09E9"/>
    <w:rsid w:val="00DF0B39"/>
    <w:rsid w:val="00DF23B0"/>
    <w:rsid w:val="00DF276B"/>
    <w:rsid w:val="00DF2D70"/>
    <w:rsid w:val="00DF5928"/>
    <w:rsid w:val="00DF68C4"/>
    <w:rsid w:val="00DF6D05"/>
    <w:rsid w:val="00E0102D"/>
    <w:rsid w:val="00E01146"/>
    <w:rsid w:val="00E01306"/>
    <w:rsid w:val="00E02193"/>
    <w:rsid w:val="00E02937"/>
    <w:rsid w:val="00E030AB"/>
    <w:rsid w:val="00E03C6C"/>
    <w:rsid w:val="00E052FE"/>
    <w:rsid w:val="00E06007"/>
    <w:rsid w:val="00E06917"/>
    <w:rsid w:val="00E07E78"/>
    <w:rsid w:val="00E1003C"/>
    <w:rsid w:val="00E1143F"/>
    <w:rsid w:val="00E1304D"/>
    <w:rsid w:val="00E13549"/>
    <w:rsid w:val="00E13703"/>
    <w:rsid w:val="00E13DAB"/>
    <w:rsid w:val="00E142FB"/>
    <w:rsid w:val="00E14DD7"/>
    <w:rsid w:val="00E15227"/>
    <w:rsid w:val="00E16447"/>
    <w:rsid w:val="00E164C9"/>
    <w:rsid w:val="00E1665A"/>
    <w:rsid w:val="00E17029"/>
    <w:rsid w:val="00E17472"/>
    <w:rsid w:val="00E2400A"/>
    <w:rsid w:val="00E26287"/>
    <w:rsid w:val="00E26620"/>
    <w:rsid w:val="00E32076"/>
    <w:rsid w:val="00E33797"/>
    <w:rsid w:val="00E35BA9"/>
    <w:rsid w:val="00E36E6E"/>
    <w:rsid w:val="00E376B4"/>
    <w:rsid w:val="00E41139"/>
    <w:rsid w:val="00E4199D"/>
    <w:rsid w:val="00E41D52"/>
    <w:rsid w:val="00E42514"/>
    <w:rsid w:val="00E433EC"/>
    <w:rsid w:val="00E4634C"/>
    <w:rsid w:val="00E50AA5"/>
    <w:rsid w:val="00E5354C"/>
    <w:rsid w:val="00E535F7"/>
    <w:rsid w:val="00E53C55"/>
    <w:rsid w:val="00E561D8"/>
    <w:rsid w:val="00E56BCA"/>
    <w:rsid w:val="00E57419"/>
    <w:rsid w:val="00E57739"/>
    <w:rsid w:val="00E61511"/>
    <w:rsid w:val="00E6180C"/>
    <w:rsid w:val="00E622AB"/>
    <w:rsid w:val="00E63F32"/>
    <w:rsid w:val="00E6571F"/>
    <w:rsid w:val="00E65BD0"/>
    <w:rsid w:val="00E65FB7"/>
    <w:rsid w:val="00E6614A"/>
    <w:rsid w:val="00E67E51"/>
    <w:rsid w:val="00E71008"/>
    <w:rsid w:val="00E72721"/>
    <w:rsid w:val="00E7284F"/>
    <w:rsid w:val="00E72CDB"/>
    <w:rsid w:val="00E72E4C"/>
    <w:rsid w:val="00E74AE5"/>
    <w:rsid w:val="00E74D1B"/>
    <w:rsid w:val="00E75E1A"/>
    <w:rsid w:val="00E77996"/>
    <w:rsid w:val="00E77AD3"/>
    <w:rsid w:val="00E77E5D"/>
    <w:rsid w:val="00E809DD"/>
    <w:rsid w:val="00E837E1"/>
    <w:rsid w:val="00E849EF"/>
    <w:rsid w:val="00E84EE9"/>
    <w:rsid w:val="00E86BEC"/>
    <w:rsid w:val="00E86C4C"/>
    <w:rsid w:val="00E90789"/>
    <w:rsid w:val="00E913EB"/>
    <w:rsid w:val="00E91431"/>
    <w:rsid w:val="00E927A3"/>
    <w:rsid w:val="00E931DB"/>
    <w:rsid w:val="00E93737"/>
    <w:rsid w:val="00E94A10"/>
    <w:rsid w:val="00E94CFF"/>
    <w:rsid w:val="00E95818"/>
    <w:rsid w:val="00E96235"/>
    <w:rsid w:val="00E96D63"/>
    <w:rsid w:val="00E97352"/>
    <w:rsid w:val="00EA0064"/>
    <w:rsid w:val="00EA0234"/>
    <w:rsid w:val="00EA0A17"/>
    <w:rsid w:val="00EA118A"/>
    <w:rsid w:val="00EA1AC4"/>
    <w:rsid w:val="00EA3EB5"/>
    <w:rsid w:val="00EA4D4C"/>
    <w:rsid w:val="00EA583F"/>
    <w:rsid w:val="00EA6E15"/>
    <w:rsid w:val="00EA70ED"/>
    <w:rsid w:val="00EB0672"/>
    <w:rsid w:val="00EB23D2"/>
    <w:rsid w:val="00EB4971"/>
    <w:rsid w:val="00EB50F2"/>
    <w:rsid w:val="00EB5AEC"/>
    <w:rsid w:val="00EB73CA"/>
    <w:rsid w:val="00EB7963"/>
    <w:rsid w:val="00EC245F"/>
    <w:rsid w:val="00EC2B8A"/>
    <w:rsid w:val="00EC371F"/>
    <w:rsid w:val="00EC4698"/>
    <w:rsid w:val="00EC5260"/>
    <w:rsid w:val="00EC5FB1"/>
    <w:rsid w:val="00EC69EE"/>
    <w:rsid w:val="00ED14C8"/>
    <w:rsid w:val="00ED20F3"/>
    <w:rsid w:val="00ED21AC"/>
    <w:rsid w:val="00ED2860"/>
    <w:rsid w:val="00ED2F3B"/>
    <w:rsid w:val="00ED3BFA"/>
    <w:rsid w:val="00ED431E"/>
    <w:rsid w:val="00ED56F7"/>
    <w:rsid w:val="00ED5769"/>
    <w:rsid w:val="00ED7916"/>
    <w:rsid w:val="00EE1C35"/>
    <w:rsid w:val="00EE27F7"/>
    <w:rsid w:val="00EE2EEB"/>
    <w:rsid w:val="00EE55DF"/>
    <w:rsid w:val="00EE5CA0"/>
    <w:rsid w:val="00EE5EC9"/>
    <w:rsid w:val="00EF02B5"/>
    <w:rsid w:val="00EF06B6"/>
    <w:rsid w:val="00EF10B6"/>
    <w:rsid w:val="00EF1588"/>
    <w:rsid w:val="00EF4C41"/>
    <w:rsid w:val="00EF6040"/>
    <w:rsid w:val="00EF7137"/>
    <w:rsid w:val="00EF7952"/>
    <w:rsid w:val="00F0008C"/>
    <w:rsid w:val="00F00115"/>
    <w:rsid w:val="00F02413"/>
    <w:rsid w:val="00F0359E"/>
    <w:rsid w:val="00F0565F"/>
    <w:rsid w:val="00F0571E"/>
    <w:rsid w:val="00F05B8A"/>
    <w:rsid w:val="00F063A8"/>
    <w:rsid w:val="00F06941"/>
    <w:rsid w:val="00F06ABC"/>
    <w:rsid w:val="00F0723F"/>
    <w:rsid w:val="00F0795E"/>
    <w:rsid w:val="00F07ADA"/>
    <w:rsid w:val="00F10846"/>
    <w:rsid w:val="00F11900"/>
    <w:rsid w:val="00F1370E"/>
    <w:rsid w:val="00F13BF9"/>
    <w:rsid w:val="00F14697"/>
    <w:rsid w:val="00F1537A"/>
    <w:rsid w:val="00F15545"/>
    <w:rsid w:val="00F160C2"/>
    <w:rsid w:val="00F17FC1"/>
    <w:rsid w:val="00F1FD37"/>
    <w:rsid w:val="00F206F4"/>
    <w:rsid w:val="00F20D8E"/>
    <w:rsid w:val="00F20F57"/>
    <w:rsid w:val="00F23645"/>
    <w:rsid w:val="00F23729"/>
    <w:rsid w:val="00F24F58"/>
    <w:rsid w:val="00F2510E"/>
    <w:rsid w:val="00F31A62"/>
    <w:rsid w:val="00F324A6"/>
    <w:rsid w:val="00F35621"/>
    <w:rsid w:val="00F35999"/>
    <w:rsid w:val="00F3643A"/>
    <w:rsid w:val="00F36F01"/>
    <w:rsid w:val="00F409A0"/>
    <w:rsid w:val="00F40A3B"/>
    <w:rsid w:val="00F4254F"/>
    <w:rsid w:val="00F425EC"/>
    <w:rsid w:val="00F429C3"/>
    <w:rsid w:val="00F45A4E"/>
    <w:rsid w:val="00F46A2A"/>
    <w:rsid w:val="00F510EA"/>
    <w:rsid w:val="00F512B5"/>
    <w:rsid w:val="00F51F51"/>
    <w:rsid w:val="00F5523F"/>
    <w:rsid w:val="00F57370"/>
    <w:rsid w:val="00F60790"/>
    <w:rsid w:val="00F60B04"/>
    <w:rsid w:val="00F640CE"/>
    <w:rsid w:val="00F64E0B"/>
    <w:rsid w:val="00F65165"/>
    <w:rsid w:val="00F6553F"/>
    <w:rsid w:val="00F663A1"/>
    <w:rsid w:val="00F6655F"/>
    <w:rsid w:val="00F668BD"/>
    <w:rsid w:val="00F66B17"/>
    <w:rsid w:val="00F66D4D"/>
    <w:rsid w:val="00F67FD9"/>
    <w:rsid w:val="00F7143F"/>
    <w:rsid w:val="00F72D8A"/>
    <w:rsid w:val="00F72FAA"/>
    <w:rsid w:val="00F73F45"/>
    <w:rsid w:val="00F73F4C"/>
    <w:rsid w:val="00F73F91"/>
    <w:rsid w:val="00F74FB7"/>
    <w:rsid w:val="00F75975"/>
    <w:rsid w:val="00F762A7"/>
    <w:rsid w:val="00F76FD0"/>
    <w:rsid w:val="00F771AE"/>
    <w:rsid w:val="00F77243"/>
    <w:rsid w:val="00F81681"/>
    <w:rsid w:val="00F819BD"/>
    <w:rsid w:val="00F81A9D"/>
    <w:rsid w:val="00F83012"/>
    <w:rsid w:val="00F83F1E"/>
    <w:rsid w:val="00F841BB"/>
    <w:rsid w:val="00F84AEF"/>
    <w:rsid w:val="00F84B98"/>
    <w:rsid w:val="00F85E09"/>
    <w:rsid w:val="00F85FBB"/>
    <w:rsid w:val="00F86766"/>
    <w:rsid w:val="00F86F05"/>
    <w:rsid w:val="00F87867"/>
    <w:rsid w:val="00F905CB"/>
    <w:rsid w:val="00F93A7E"/>
    <w:rsid w:val="00F95935"/>
    <w:rsid w:val="00F9695E"/>
    <w:rsid w:val="00FA08DE"/>
    <w:rsid w:val="00FA0978"/>
    <w:rsid w:val="00FA0EDE"/>
    <w:rsid w:val="00FA13E9"/>
    <w:rsid w:val="00FA15E4"/>
    <w:rsid w:val="00FA2554"/>
    <w:rsid w:val="00FA2E97"/>
    <w:rsid w:val="00FA4118"/>
    <w:rsid w:val="00FA4340"/>
    <w:rsid w:val="00FA497B"/>
    <w:rsid w:val="00FA699D"/>
    <w:rsid w:val="00FA7A9C"/>
    <w:rsid w:val="00FB086C"/>
    <w:rsid w:val="00FB175D"/>
    <w:rsid w:val="00FB1F80"/>
    <w:rsid w:val="00FB4C70"/>
    <w:rsid w:val="00FB4CC0"/>
    <w:rsid w:val="00FB520C"/>
    <w:rsid w:val="00FB5608"/>
    <w:rsid w:val="00FB5B46"/>
    <w:rsid w:val="00FB6143"/>
    <w:rsid w:val="00FB6508"/>
    <w:rsid w:val="00FB7065"/>
    <w:rsid w:val="00FC13E8"/>
    <w:rsid w:val="00FC39CB"/>
    <w:rsid w:val="00FC415B"/>
    <w:rsid w:val="00FC47FB"/>
    <w:rsid w:val="00FC5D5F"/>
    <w:rsid w:val="00FC6C0B"/>
    <w:rsid w:val="00FC7225"/>
    <w:rsid w:val="00FC758F"/>
    <w:rsid w:val="00FC77DA"/>
    <w:rsid w:val="00FC7866"/>
    <w:rsid w:val="00FD2929"/>
    <w:rsid w:val="00FD6744"/>
    <w:rsid w:val="00FE09E3"/>
    <w:rsid w:val="00FE0E73"/>
    <w:rsid w:val="00FE17CA"/>
    <w:rsid w:val="00FE18A6"/>
    <w:rsid w:val="00FE6B6D"/>
    <w:rsid w:val="00FE70E0"/>
    <w:rsid w:val="00FE713B"/>
    <w:rsid w:val="00FF38B3"/>
    <w:rsid w:val="00FF59BC"/>
    <w:rsid w:val="00FF6051"/>
    <w:rsid w:val="00FF74F7"/>
    <w:rsid w:val="00FF7E75"/>
    <w:rsid w:val="0106A2AD"/>
    <w:rsid w:val="010E3A14"/>
    <w:rsid w:val="0147E4E0"/>
    <w:rsid w:val="0157A6B1"/>
    <w:rsid w:val="0159CF2B"/>
    <w:rsid w:val="016039D4"/>
    <w:rsid w:val="0165614A"/>
    <w:rsid w:val="0186FEC2"/>
    <w:rsid w:val="01933CE1"/>
    <w:rsid w:val="01954C4E"/>
    <w:rsid w:val="01BF4304"/>
    <w:rsid w:val="01C9367B"/>
    <w:rsid w:val="01E4D68B"/>
    <w:rsid w:val="02005447"/>
    <w:rsid w:val="0206D75C"/>
    <w:rsid w:val="0207E7E7"/>
    <w:rsid w:val="02146F66"/>
    <w:rsid w:val="021774DF"/>
    <w:rsid w:val="022C3054"/>
    <w:rsid w:val="0230A669"/>
    <w:rsid w:val="0234BFEA"/>
    <w:rsid w:val="023EA26C"/>
    <w:rsid w:val="0247B7A7"/>
    <w:rsid w:val="024F5A29"/>
    <w:rsid w:val="026488F5"/>
    <w:rsid w:val="026B5D1D"/>
    <w:rsid w:val="026F0160"/>
    <w:rsid w:val="027F67D9"/>
    <w:rsid w:val="0281637E"/>
    <w:rsid w:val="0287ABC1"/>
    <w:rsid w:val="028FDB03"/>
    <w:rsid w:val="0296CF17"/>
    <w:rsid w:val="0299CA14"/>
    <w:rsid w:val="02B42087"/>
    <w:rsid w:val="02C0B1DB"/>
    <w:rsid w:val="02D96CB1"/>
    <w:rsid w:val="02DC79C4"/>
    <w:rsid w:val="02E2F037"/>
    <w:rsid w:val="02F2B85C"/>
    <w:rsid w:val="030BC474"/>
    <w:rsid w:val="030C474C"/>
    <w:rsid w:val="033EDDC8"/>
    <w:rsid w:val="034AF060"/>
    <w:rsid w:val="035371F6"/>
    <w:rsid w:val="0364ED7A"/>
    <w:rsid w:val="0365C470"/>
    <w:rsid w:val="03696ECB"/>
    <w:rsid w:val="036F20B4"/>
    <w:rsid w:val="0370959D"/>
    <w:rsid w:val="0373EC92"/>
    <w:rsid w:val="038F60A3"/>
    <w:rsid w:val="03905103"/>
    <w:rsid w:val="03959797"/>
    <w:rsid w:val="03A50124"/>
    <w:rsid w:val="03A992A8"/>
    <w:rsid w:val="03C8806A"/>
    <w:rsid w:val="03C91C77"/>
    <w:rsid w:val="03CDAD9A"/>
    <w:rsid w:val="03D35DF0"/>
    <w:rsid w:val="03D58912"/>
    <w:rsid w:val="03DE7B7B"/>
    <w:rsid w:val="03EE5D3F"/>
    <w:rsid w:val="04242509"/>
    <w:rsid w:val="0459D086"/>
    <w:rsid w:val="0460EB2D"/>
    <w:rsid w:val="0464F385"/>
    <w:rsid w:val="047190F5"/>
    <w:rsid w:val="04738D52"/>
    <w:rsid w:val="0475BDC7"/>
    <w:rsid w:val="047BD699"/>
    <w:rsid w:val="047C9933"/>
    <w:rsid w:val="048D6003"/>
    <w:rsid w:val="049B6ADC"/>
    <w:rsid w:val="049B74F1"/>
    <w:rsid w:val="04A74A18"/>
    <w:rsid w:val="04C1572A"/>
    <w:rsid w:val="04C2F47A"/>
    <w:rsid w:val="04CA682D"/>
    <w:rsid w:val="04D1F035"/>
    <w:rsid w:val="04DF7934"/>
    <w:rsid w:val="04E5E304"/>
    <w:rsid w:val="04E688C9"/>
    <w:rsid w:val="04F47108"/>
    <w:rsid w:val="04FE1108"/>
    <w:rsid w:val="05023CBF"/>
    <w:rsid w:val="05073AC9"/>
    <w:rsid w:val="0509BF60"/>
    <w:rsid w:val="051116A3"/>
    <w:rsid w:val="0533FBDD"/>
    <w:rsid w:val="053B1E1F"/>
    <w:rsid w:val="053C119A"/>
    <w:rsid w:val="05446E63"/>
    <w:rsid w:val="054BC279"/>
    <w:rsid w:val="054C8BC7"/>
    <w:rsid w:val="055930AA"/>
    <w:rsid w:val="05723D0F"/>
    <w:rsid w:val="05994CBF"/>
    <w:rsid w:val="05A4074B"/>
    <w:rsid w:val="05AD3539"/>
    <w:rsid w:val="05B61045"/>
    <w:rsid w:val="05B803F1"/>
    <w:rsid w:val="05CC8C71"/>
    <w:rsid w:val="05CC9E30"/>
    <w:rsid w:val="05E91B08"/>
    <w:rsid w:val="0602B0E3"/>
    <w:rsid w:val="0602C309"/>
    <w:rsid w:val="060C9789"/>
    <w:rsid w:val="0610C182"/>
    <w:rsid w:val="0636B72C"/>
    <w:rsid w:val="064DDEFB"/>
    <w:rsid w:val="064ECBC6"/>
    <w:rsid w:val="06544D46"/>
    <w:rsid w:val="0662DD0D"/>
    <w:rsid w:val="066E6E66"/>
    <w:rsid w:val="06998070"/>
    <w:rsid w:val="069F1F51"/>
    <w:rsid w:val="06B6A3E1"/>
    <w:rsid w:val="06B6D7EF"/>
    <w:rsid w:val="06C943EF"/>
    <w:rsid w:val="06D44104"/>
    <w:rsid w:val="06D8F69A"/>
    <w:rsid w:val="06DA17DC"/>
    <w:rsid w:val="06EC329C"/>
    <w:rsid w:val="0700F878"/>
    <w:rsid w:val="0707637C"/>
    <w:rsid w:val="070A1320"/>
    <w:rsid w:val="072764EF"/>
    <w:rsid w:val="074589C8"/>
    <w:rsid w:val="0751E0A6"/>
    <w:rsid w:val="0752FFAA"/>
    <w:rsid w:val="0759874B"/>
    <w:rsid w:val="075EB95B"/>
    <w:rsid w:val="076D517C"/>
    <w:rsid w:val="0774A544"/>
    <w:rsid w:val="0777411F"/>
    <w:rsid w:val="077D9034"/>
    <w:rsid w:val="0781A76D"/>
    <w:rsid w:val="078E8595"/>
    <w:rsid w:val="079DC801"/>
    <w:rsid w:val="07DE351B"/>
    <w:rsid w:val="07EBC020"/>
    <w:rsid w:val="08111877"/>
    <w:rsid w:val="081852EA"/>
    <w:rsid w:val="0819BDC2"/>
    <w:rsid w:val="081F5A4E"/>
    <w:rsid w:val="0820BA3C"/>
    <w:rsid w:val="08221CC1"/>
    <w:rsid w:val="08273D28"/>
    <w:rsid w:val="083EF6C9"/>
    <w:rsid w:val="084069EA"/>
    <w:rsid w:val="084074C0"/>
    <w:rsid w:val="084B9E38"/>
    <w:rsid w:val="084FD402"/>
    <w:rsid w:val="0853236C"/>
    <w:rsid w:val="08609603"/>
    <w:rsid w:val="08821452"/>
    <w:rsid w:val="088FAA4B"/>
    <w:rsid w:val="0890F881"/>
    <w:rsid w:val="0897F9F5"/>
    <w:rsid w:val="08A9D503"/>
    <w:rsid w:val="08F1539C"/>
    <w:rsid w:val="09045779"/>
    <w:rsid w:val="0917407A"/>
    <w:rsid w:val="091E98A9"/>
    <w:rsid w:val="09398D2B"/>
    <w:rsid w:val="093D7202"/>
    <w:rsid w:val="0943BD77"/>
    <w:rsid w:val="094947A9"/>
    <w:rsid w:val="098E041C"/>
    <w:rsid w:val="09970052"/>
    <w:rsid w:val="09C68E6A"/>
    <w:rsid w:val="09D5D520"/>
    <w:rsid w:val="09DD1F9B"/>
    <w:rsid w:val="0A178BE4"/>
    <w:rsid w:val="0A1EEE03"/>
    <w:rsid w:val="0A297717"/>
    <w:rsid w:val="0A3C2CBF"/>
    <w:rsid w:val="0A422931"/>
    <w:rsid w:val="0A4A664E"/>
    <w:rsid w:val="0A69689F"/>
    <w:rsid w:val="0A6FFCFB"/>
    <w:rsid w:val="0A94D4A5"/>
    <w:rsid w:val="0A97BBA0"/>
    <w:rsid w:val="0AB83E86"/>
    <w:rsid w:val="0AB9482F"/>
    <w:rsid w:val="0ABE11F4"/>
    <w:rsid w:val="0AC3BF55"/>
    <w:rsid w:val="0AE20782"/>
    <w:rsid w:val="0AE5F2CB"/>
    <w:rsid w:val="0B02FDBD"/>
    <w:rsid w:val="0B0DC09C"/>
    <w:rsid w:val="0B109CC9"/>
    <w:rsid w:val="0B132031"/>
    <w:rsid w:val="0B26E41C"/>
    <w:rsid w:val="0B31D8F2"/>
    <w:rsid w:val="0B36A2CE"/>
    <w:rsid w:val="0B67DEA1"/>
    <w:rsid w:val="0B6A61DD"/>
    <w:rsid w:val="0BAD3CF8"/>
    <w:rsid w:val="0BB3500E"/>
    <w:rsid w:val="0BC48778"/>
    <w:rsid w:val="0BCC7775"/>
    <w:rsid w:val="0BDEF1D1"/>
    <w:rsid w:val="0BE5250B"/>
    <w:rsid w:val="0BEDC1C0"/>
    <w:rsid w:val="0BF5F882"/>
    <w:rsid w:val="0C199331"/>
    <w:rsid w:val="0C216BD1"/>
    <w:rsid w:val="0C47E2AA"/>
    <w:rsid w:val="0C4D9561"/>
    <w:rsid w:val="0C4E4262"/>
    <w:rsid w:val="0C5E375B"/>
    <w:rsid w:val="0C6EA8CF"/>
    <w:rsid w:val="0C74BBB2"/>
    <w:rsid w:val="0C9A321A"/>
    <w:rsid w:val="0C9C7814"/>
    <w:rsid w:val="0CA02F69"/>
    <w:rsid w:val="0CBBAB4D"/>
    <w:rsid w:val="0CBF5E5C"/>
    <w:rsid w:val="0CDC46BB"/>
    <w:rsid w:val="0CEC3A98"/>
    <w:rsid w:val="0CF0DFE0"/>
    <w:rsid w:val="0D06BF8F"/>
    <w:rsid w:val="0D265F2E"/>
    <w:rsid w:val="0D35A0B5"/>
    <w:rsid w:val="0D4B0F65"/>
    <w:rsid w:val="0D4E4F60"/>
    <w:rsid w:val="0D517A0A"/>
    <w:rsid w:val="0D653DA5"/>
    <w:rsid w:val="0D689E85"/>
    <w:rsid w:val="0D6C24FC"/>
    <w:rsid w:val="0D71766C"/>
    <w:rsid w:val="0D784B89"/>
    <w:rsid w:val="0D7B32C9"/>
    <w:rsid w:val="0DB22A33"/>
    <w:rsid w:val="0DB66311"/>
    <w:rsid w:val="0DB7E949"/>
    <w:rsid w:val="0DBD5ACB"/>
    <w:rsid w:val="0DC4A28D"/>
    <w:rsid w:val="0DC6D266"/>
    <w:rsid w:val="0DCE7E2B"/>
    <w:rsid w:val="0DF092CC"/>
    <w:rsid w:val="0DF352E5"/>
    <w:rsid w:val="0DF7BC3F"/>
    <w:rsid w:val="0E1AFB5E"/>
    <w:rsid w:val="0E216A77"/>
    <w:rsid w:val="0E28F589"/>
    <w:rsid w:val="0E2D0081"/>
    <w:rsid w:val="0E319520"/>
    <w:rsid w:val="0E32F797"/>
    <w:rsid w:val="0E469E50"/>
    <w:rsid w:val="0E53C3E3"/>
    <w:rsid w:val="0E55FFE8"/>
    <w:rsid w:val="0E564BA0"/>
    <w:rsid w:val="0E64F8C6"/>
    <w:rsid w:val="0E848FB7"/>
    <w:rsid w:val="0E86E247"/>
    <w:rsid w:val="0E8F37F2"/>
    <w:rsid w:val="0E93FE79"/>
    <w:rsid w:val="0E9BD86C"/>
    <w:rsid w:val="0E9C35DD"/>
    <w:rsid w:val="0EA463BA"/>
    <w:rsid w:val="0EB37825"/>
    <w:rsid w:val="0EC14673"/>
    <w:rsid w:val="0ECE4E89"/>
    <w:rsid w:val="0ED17116"/>
    <w:rsid w:val="0ED64735"/>
    <w:rsid w:val="0EF581F8"/>
    <w:rsid w:val="0F4103CD"/>
    <w:rsid w:val="0F4287A2"/>
    <w:rsid w:val="0F5117ED"/>
    <w:rsid w:val="0F551361"/>
    <w:rsid w:val="0F5FC8A9"/>
    <w:rsid w:val="0F65B144"/>
    <w:rsid w:val="0F9009BE"/>
    <w:rsid w:val="0F93B533"/>
    <w:rsid w:val="0F97097F"/>
    <w:rsid w:val="0F999BBE"/>
    <w:rsid w:val="0F9DF429"/>
    <w:rsid w:val="0FBF4821"/>
    <w:rsid w:val="0FF6706D"/>
    <w:rsid w:val="0FFDF588"/>
    <w:rsid w:val="100652F3"/>
    <w:rsid w:val="10077515"/>
    <w:rsid w:val="1012AB21"/>
    <w:rsid w:val="102CCA90"/>
    <w:rsid w:val="1034EE17"/>
    <w:rsid w:val="10357EAF"/>
    <w:rsid w:val="1035E57A"/>
    <w:rsid w:val="1047EE38"/>
    <w:rsid w:val="1054FF28"/>
    <w:rsid w:val="10742122"/>
    <w:rsid w:val="10750926"/>
    <w:rsid w:val="10841F62"/>
    <w:rsid w:val="10870E1C"/>
    <w:rsid w:val="109EC906"/>
    <w:rsid w:val="10A68A8F"/>
    <w:rsid w:val="10B41C92"/>
    <w:rsid w:val="10BAB7AD"/>
    <w:rsid w:val="10C50F13"/>
    <w:rsid w:val="10C6F494"/>
    <w:rsid w:val="10FC9BDA"/>
    <w:rsid w:val="1100D611"/>
    <w:rsid w:val="1109005F"/>
    <w:rsid w:val="110CFC85"/>
    <w:rsid w:val="112029CC"/>
    <w:rsid w:val="113D5654"/>
    <w:rsid w:val="11441D17"/>
    <w:rsid w:val="11459AC3"/>
    <w:rsid w:val="117BD181"/>
    <w:rsid w:val="11951119"/>
    <w:rsid w:val="11B2ACDA"/>
    <w:rsid w:val="11CF0A1E"/>
    <w:rsid w:val="11DB4F25"/>
    <w:rsid w:val="11DBD48A"/>
    <w:rsid w:val="11DDEDA8"/>
    <w:rsid w:val="11F17495"/>
    <w:rsid w:val="1206B829"/>
    <w:rsid w:val="12274AA6"/>
    <w:rsid w:val="12386D3A"/>
    <w:rsid w:val="124157FF"/>
    <w:rsid w:val="1243DCDC"/>
    <w:rsid w:val="124AFBB3"/>
    <w:rsid w:val="124F831A"/>
    <w:rsid w:val="128D6078"/>
    <w:rsid w:val="1292215D"/>
    <w:rsid w:val="12A6C3BA"/>
    <w:rsid w:val="12A88A30"/>
    <w:rsid w:val="12ADC62E"/>
    <w:rsid w:val="12C26AEE"/>
    <w:rsid w:val="12C3A7CE"/>
    <w:rsid w:val="12CC608F"/>
    <w:rsid w:val="12F6591F"/>
    <w:rsid w:val="12FC0A82"/>
    <w:rsid w:val="12FE1179"/>
    <w:rsid w:val="131D0B5A"/>
    <w:rsid w:val="13226B52"/>
    <w:rsid w:val="133E274A"/>
    <w:rsid w:val="1349A2ED"/>
    <w:rsid w:val="135A89B9"/>
    <w:rsid w:val="13670366"/>
    <w:rsid w:val="136B0E4E"/>
    <w:rsid w:val="13829140"/>
    <w:rsid w:val="138AD413"/>
    <w:rsid w:val="139C80EC"/>
    <w:rsid w:val="139DDB1E"/>
    <w:rsid w:val="13A0B0E6"/>
    <w:rsid w:val="13AA89C9"/>
    <w:rsid w:val="13AE9070"/>
    <w:rsid w:val="13B68A3C"/>
    <w:rsid w:val="13B6B99C"/>
    <w:rsid w:val="13C148A8"/>
    <w:rsid w:val="13C4EFCB"/>
    <w:rsid w:val="13D1EE64"/>
    <w:rsid w:val="13EBE77B"/>
    <w:rsid w:val="13FF776F"/>
    <w:rsid w:val="1406ED45"/>
    <w:rsid w:val="1413625F"/>
    <w:rsid w:val="141F1482"/>
    <w:rsid w:val="1429670A"/>
    <w:rsid w:val="1438D3A1"/>
    <w:rsid w:val="144F3C64"/>
    <w:rsid w:val="1458B8D9"/>
    <w:rsid w:val="1458CE05"/>
    <w:rsid w:val="1460FC37"/>
    <w:rsid w:val="1464AE98"/>
    <w:rsid w:val="14658F76"/>
    <w:rsid w:val="14693B28"/>
    <w:rsid w:val="146C0C51"/>
    <w:rsid w:val="149698DE"/>
    <w:rsid w:val="14971C80"/>
    <w:rsid w:val="14BBC7FF"/>
    <w:rsid w:val="14BEC29F"/>
    <w:rsid w:val="14C9DBD2"/>
    <w:rsid w:val="14D35EE9"/>
    <w:rsid w:val="14EA6687"/>
    <w:rsid w:val="14F36A79"/>
    <w:rsid w:val="14F57D45"/>
    <w:rsid w:val="15079657"/>
    <w:rsid w:val="15151204"/>
    <w:rsid w:val="151F315E"/>
    <w:rsid w:val="15244F04"/>
    <w:rsid w:val="15307691"/>
    <w:rsid w:val="1531111B"/>
    <w:rsid w:val="153640F9"/>
    <w:rsid w:val="153AE5E7"/>
    <w:rsid w:val="154F05C7"/>
    <w:rsid w:val="15636246"/>
    <w:rsid w:val="156B8430"/>
    <w:rsid w:val="1584BF80"/>
    <w:rsid w:val="158F9BB8"/>
    <w:rsid w:val="15913D16"/>
    <w:rsid w:val="1599308C"/>
    <w:rsid w:val="159CE9A7"/>
    <w:rsid w:val="15B61F6F"/>
    <w:rsid w:val="15C10AB6"/>
    <w:rsid w:val="15EA0CE4"/>
    <w:rsid w:val="15EB25BC"/>
    <w:rsid w:val="15EEC579"/>
    <w:rsid w:val="15EEC7FF"/>
    <w:rsid w:val="1601E62D"/>
    <w:rsid w:val="1605862C"/>
    <w:rsid w:val="1606840B"/>
    <w:rsid w:val="1607C567"/>
    <w:rsid w:val="160CA4C9"/>
    <w:rsid w:val="160D91B7"/>
    <w:rsid w:val="161631E5"/>
    <w:rsid w:val="161BF24C"/>
    <w:rsid w:val="161E98A0"/>
    <w:rsid w:val="162FD865"/>
    <w:rsid w:val="163D69F2"/>
    <w:rsid w:val="165682BA"/>
    <w:rsid w:val="165FBDB5"/>
    <w:rsid w:val="1690FC83"/>
    <w:rsid w:val="1699D3E3"/>
    <w:rsid w:val="16A80BE7"/>
    <w:rsid w:val="16C42B5E"/>
    <w:rsid w:val="16C8D0C1"/>
    <w:rsid w:val="16CC863B"/>
    <w:rsid w:val="16D4289B"/>
    <w:rsid w:val="16E37367"/>
    <w:rsid w:val="1710FB1A"/>
    <w:rsid w:val="1715A263"/>
    <w:rsid w:val="171A7A20"/>
    <w:rsid w:val="171E2B35"/>
    <w:rsid w:val="1726BF6F"/>
    <w:rsid w:val="174C989A"/>
    <w:rsid w:val="1755720F"/>
    <w:rsid w:val="17591F05"/>
    <w:rsid w:val="175A5133"/>
    <w:rsid w:val="175B04B7"/>
    <w:rsid w:val="1770DE26"/>
    <w:rsid w:val="178DAF9B"/>
    <w:rsid w:val="179FEDE9"/>
    <w:rsid w:val="17B2680F"/>
    <w:rsid w:val="17B3298D"/>
    <w:rsid w:val="17C3A5DD"/>
    <w:rsid w:val="17FE0830"/>
    <w:rsid w:val="18028659"/>
    <w:rsid w:val="18066CAB"/>
    <w:rsid w:val="183560FD"/>
    <w:rsid w:val="183C2383"/>
    <w:rsid w:val="183D86A5"/>
    <w:rsid w:val="1841E702"/>
    <w:rsid w:val="185CA491"/>
    <w:rsid w:val="1866DB1C"/>
    <w:rsid w:val="189C7520"/>
    <w:rsid w:val="189C7E7E"/>
    <w:rsid w:val="18A156EA"/>
    <w:rsid w:val="18A84CE0"/>
    <w:rsid w:val="18A93FB4"/>
    <w:rsid w:val="18CCE2B1"/>
    <w:rsid w:val="18CD9288"/>
    <w:rsid w:val="18D29403"/>
    <w:rsid w:val="18D31699"/>
    <w:rsid w:val="18D58D43"/>
    <w:rsid w:val="18E485B2"/>
    <w:rsid w:val="18EA68E9"/>
    <w:rsid w:val="19105444"/>
    <w:rsid w:val="192AE736"/>
    <w:rsid w:val="192D6612"/>
    <w:rsid w:val="194594F2"/>
    <w:rsid w:val="19472BAB"/>
    <w:rsid w:val="194B0DBA"/>
    <w:rsid w:val="196A9EE5"/>
    <w:rsid w:val="197CCDD1"/>
    <w:rsid w:val="197CFDA6"/>
    <w:rsid w:val="1980C99C"/>
    <w:rsid w:val="19911E88"/>
    <w:rsid w:val="19A6C5D0"/>
    <w:rsid w:val="19B5BF49"/>
    <w:rsid w:val="19C04721"/>
    <w:rsid w:val="19D0087A"/>
    <w:rsid w:val="19DA8B08"/>
    <w:rsid w:val="19EE7AA2"/>
    <w:rsid w:val="19F56707"/>
    <w:rsid w:val="1A06FED1"/>
    <w:rsid w:val="1A1ADB17"/>
    <w:rsid w:val="1A1C2F09"/>
    <w:rsid w:val="1A2E178D"/>
    <w:rsid w:val="1A4D6444"/>
    <w:rsid w:val="1A52C119"/>
    <w:rsid w:val="1A56CB00"/>
    <w:rsid w:val="1A5AACC9"/>
    <w:rsid w:val="1A6BC9C9"/>
    <w:rsid w:val="1A7E95B6"/>
    <w:rsid w:val="1A8110AC"/>
    <w:rsid w:val="1A82D66D"/>
    <w:rsid w:val="1AF8B637"/>
    <w:rsid w:val="1B047F4F"/>
    <w:rsid w:val="1B0DF9BE"/>
    <w:rsid w:val="1B191EDC"/>
    <w:rsid w:val="1B1C4781"/>
    <w:rsid w:val="1B1D21B3"/>
    <w:rsid w:val="1B254199"/>
    <w:rsid w:val="1B346B7B"/>
    <w:rsid w:val="1B34849B"/>
    <w:rsid w:val="1B3AD03D"/>
    <w:rsid w:val="1B3E37D4"/>
    <w:rsid w:val="1B4C072B"/>
    <w:rsid w:val="1B64C812"/>
    <w:rsid w:val="1B674281"/>
    <w:rsid w:val="1B6A4094"/>
    <w:rsid w:val="1B7C778A"/>
    <w:rsid w:val="1B864DB4"/>
    <w:rsid w:val="1B8837BF"/>
    <w:rsid w:val="1B8BF777"/>
    <w:rsid w:val="1B8FA69D"/>
    <w:rsid w:val="1B95D1BD"/>
    <w:rsid w:val="1BA2D2E9"/>
    <w:rsid w:val="1BAB33D1"/>
    <w:rsid w:val="1BAD4147"/>
    <w:rsid w:val="1BB3EB3F"/>
    <w:rsid w:val="1BC44FA7"/>
    <w:rsid w:val="1BD91CA4"/>
    <w:rsid w:val="1BDE7A2C"/>
    <w:rsid w:val="1BDFEFC5"/>
    <w:rsid w:val="1BE04D5E"/>
    <w:rsid w:val="1BF3C0C8"/>
    <w:rsid w:val="1BF625A8"/>
    <w:rsid w:val="1BFDA7EC"/>
    <w:rsid w:val="1C090DC8"/>
    <w:rsid w:val="1C15E28B"/>
    <w:rsid w:val="1C167CB0"/>
    <w:rsid w:val="1C423A96"/>
    <w:rsid w:val="1C49E9A1"/>
    <w:rsid w:val="1C60FEFE"/>
    <w:rsid w:val="1C62970B"/>
    <w:rsid w:val="1C691471"/>
    <w:rsid w:val="1C6C5E6A"/>
    <w:rsid w:val="1C809164"/>
    <w:rsid w:val="1C900A4A"/>
    <w:rsid w:val="1C9067C0"/>
    <w:rsid w:val="1C94C43E"/>
    <w:rsid w:val="1C9C751B"/>
    <w:rsid w:val="1C9D42D0"/>
    <w:rsid w:val="1CA81923"/>
    <w:rsid w:val="1CA83E40"/>
    <w:rsid w:val="1CADFFD6"/>
    <w:rsid w:val="1CB0E55E"/>
    <w:rsid w:val="1CB354D9"/>
    <w:rsid w:val="1CB943BF"/>
    <w:rsid w:val="1CD35906"/>
    <w:rsid w:val="1CDC5116"/>
    <w:rsid w:val="1CF13DEA"/>
    <w:rsid w:val="1CF47A68"/>
    <w:rsid w:val="1CF88100"/>
    <w:rsid w:val="1CF90087"/>
    <w:rsid w:val="1CFD4CAD"/>
    <w:rsid w:val="1CFECBEE"/>
    <w:rsid w:val="1D053773"/>
    <w:rsid w:val="1D1EB32C"/>
    <w:rsid w:val="1D23A0F5"/>
    <w:rsid w:val="1D34C657"/>
    <w:rsid w:val="1D37813B"/>
    <w:rsid w:val="1D41A95D"/>
    <w:rsid w:val="1D4CC259"/>
    <w:rsid w:val="1D50340B"/>
    <w:rsid w:val="1D63EAC2"/>
    <w:rsid w:val="1D65F379"/>
    <w:rsid w:val="1D8D8963"/>
    <w:rsid w:val="1DACB2A9"/>
    <w:rsid w:val="1DAEF52B"/>
    <w:rsid w:val="1DCA463B"/>
    <w:rsid w:val="1DD7DAAA"/>
    <w:rsid w:val="1DE46E5C"/>
    <w:rsid w:val="1DEAFC0A"/>
    <w:rsid w:val="1DF160F8"/>
    <w:rsid w:val="1E177625"/>
    <w:rsid w:val="1E239862"/>
    <w:rsid w:val="1E2C6031"/>
    <w:rsid w:val="1E2D846D"/>
    <w:rsid w:val="1E3F48E0"/>
    <w:rsid w:val="1E48E745"/>
    <w:rsid w:val="1E50B6DB"/>
    <w:rsid w:val="1E50D5FD"/>
    <w:rsid w:val="1E8587D2"/>
    <w:rsid w:val="1E8747A6"/>
    <w:rsid w:val="1E879BFF"/>
    <w:rsid w:val="1E8D9D52"/>
    <w:rsid w:val="1E943C11"/>
    <w:rsid w:val="1E95DBBA"/>
    <w:rsid w:val="1EA4EF55"/>
    <w:rsid w:val="1EAE9B68"/>
    <w:rsid w:val="1EC173DE"/>
    <w:rsid w:val="1EC20DFF"/>
    <w:rsid w:val="1EDB01DA"/>
    <w:rsid w:val="1EE822E0"/>
    <w:rsid w:val="1EF8C73A"/>
    <w:rsid w:val="1F0D5C37"/>
    <w:rsid w:val="1F22488D"/>
    <w:rsid w:val="1F26DDD4"/>
    <w:rsid w:val="1F28CEFD"/>
    <w:rsid w:val="1F64BEC8"/>
    <w:rsid w:val="1F676219"/>
    <w:rsid w:val="1F6EE30A"/>
    <w:rsid w:val="1F8F7961"/>
    <w:rsid w:val="1F917840"/>
    <w:rsid w:val="1FA297ED"/>
    <w:rsid w:val="1FAC67D4"/>
    <w:rsid w:val="1FFAC75D"/>
    <w:rsid w:val="20047CC3"/>
    <w:rsid w:val="2006B0A9"/>
    <w:rsid w:val="202E5487"/>
    <w:rsid w:val="20475862"/>
    <w:rsid w:val="204BF25D"/>
    <w:rsid w:val="204D4771"/>
    <w:rsid w:val="205C250D"/>
    <w:rsid w:val="206474D5"/>
    <w:rsid w:val="2086A646"/>
    <w:rsid w:val="2090639C"/>
    <w:rsid w:val="209643F8"/>
    <w:rsid w:val="209E91BC"/>
    <w:rsid w:val="20AA2D8D"/>
    <w:rsid w:val="20AD0ADF"/>
    <w:rsid w:val="20D5FDAC"/>
    <w:rsid w:val="20F3B1B0"/>
    <w:rsid w:val="2104ECE2"/>
    <w:rsid w:val="2108BB9E"/>
    <w:rsid w:val="210F503D"/>
    <w:rsid w:val="21117D15"/>
    <w:rsid w:val="212BD65C"/>
    <w:rsid w:val="21331E60"/>
    <w:rsid w:val="213D7608"/>
    <w:rsid w:val="2144C465"/>
    <w:rsid w:val="21555E93"/>
    <w:rsid w:val="21712271"/>
    <w:rsid w:val="2178761D"/>
    <w:rsid w:val="2188A4DF"/>
    <w:rsid w:val="218CBC4C"/>
    <w:rsid w:val="21981B1A"/>
    <w:rsid w:val="219D8D6D"/>
    <w:rsid w:val="21A9BCA1"/>
    <w:rsid w:val="21C7BB00"/>
    <w:rsid w:val="21CE5303"/>
    <w:rsid w:val="21CF1FC4"/>
    <w:rsid w:val="21D13E84"/>
    <w:rsid w:val="21F806EE"/>
    <w:rsid w:val="2214C35B"/>
    <w:rsid w:val="221C7425"/>
    <w:rsid w:val="222ABBFC"/>
    <w:rsid w:val="2236F71C"/>
    <w:rsid w:val="223BE011"/>
    <w:rsid w:val="224EA78A"/>
    <w:rsid w:val="22570B8F"/>
    <w:rsid w:val="22669B34"/>
    <w:rsid w:val="226AE984"/>
    <w:rsid w:val="228A383A"/>
    <w:rsid w:val="228ECD56"/>
    <w:rsid w:val="22933646"/>
    <w:rsid w:val="22939AC5"/>
    <w:rsid w:val="2294AF44"/>
    <w:rsid w:val="2298771C"/>
    <w:rsid w:val="229BECF2"/>
    <w:rsid w:val="22A48727"/>
    <w:rsid w:val="22BE73F1"/>
    <w:rsid w:val="22D7D74C"/>
    <w:rsid w:val="22DDF9E1"/>
    <w:rsid w:val="22E61985"/>
    <w:rsid w:val="22FE7994"/>
    <w:rsid w:val="2300DB0C"/>
    <w:rsid w:val="23019206"/>
    <w:rsid w:val="23160BB3"/>
    <w:rsid w:val="23182299"/>
    <w:rsid w:val="2331FBEA"/>
    <w:rsid w:val="23345320"/>
    <w:rsid w:val="23369391"/>
    <w:rsid w:val="233A78F3"/>
    <w:rsid w:val="233B01CB"/>
    <w:rsid w:val="234DB31D"/>
    <w:rsid w:val="234F440A"/>
    <w:rsid w:val="235E8858"/>
    <w:rsid w:val="236B75C6"/>
    <w:rsid w:val="2381400A"/>
    <w:rsid w:val="239BB3A9"/>
    <w:rsid w:val="23A197C0"/>
    <w:rsid w:val="23AEB823"/>
    <w:rsid w:val="23B36A55"/>
    <w:rsid w:val="23BC8AB7"/>
    <w:rsid w:val="23D32033"/>
    <w:rsid w:val="23D7B164"/>
    <w:rsid w:val="23DB3D35"/>
    <w:rsid w:val="23F578EF"/>
    <w:rsid w:val="23F6E9CE"/>
    <w:rsid w:val="240F8C70"/>
    <w:rsid w:val="24285F1C"/>
    <w:rsid w:val="242E52BD"/>
    <w:rsid w:val="243A9652"/>
    <w:rsid w:val="24691D17"/>
    <w:rsid w:val="246AEEE9"/>
    <w:rsid w:val="247979A3"/>
    <w:rsid w:val="247EAF17"/>
    <w:rsid w:val="24A4A4D2"/>
    <w:rsid w:val="24DB1AF0"/>
    <w:rsid w:val="24EAEE4D"/>
    <w:rsid w:val="251127A5"/>
    <w:rsid w:val="25388057"/>
    <w:rsid w:val="253BDF77"/>
    <w:rsid w:val="253E51F7"/>
    <w:rsid w:val="2542C613"/>
    <w:rsid w:val="25531C03"/>
    <w:rsid w:val="25666994"/>
    <w:rsid w:val="256A5DC3"/>
    <w:rsid w:val="25713A7D"/>
    <w:rsid w:val="2593C1DE"/>
    <w:rsid w:val="25A24C4E"/>
    <w:rsid w:val="25B0E717"/>
    <w:rsid w:val="25BCC337"/>
    <w:rsid w:val="25D921A6"/>
    <w:rsid w:val="25DDAA4D"/>
    <w:rsid w:val="25E5F255"/>
    <w:rsid w:val="25FEEAAC"/>
    <w:rsid w:val="2619B8BE"/>
    <w:rsid w:val="26226B54"/>
    <w:rsid w:val="26243334"/>
    <w:rsid w:val="263076F6"/>
    <w:rsid w:val="263C2D5E"/>
    <w:rsid w:val="26439336"/>
    <w:rsid w:val="2670D8BE"/>
    <w:rsid w:val="26816FCD"/>
    <w:rsid w:val="26841803"/>
    <w:rsid w:val="268E2029"/>
    <w:rsid w:val="26A2627B"/>
    <w:rsid w:val="26BB3A19"/>
    <w:rsid w:val="26CB769C"/>
    <w:rsid w:val="26D99235"/>
    <w:rsid w:val="26DEC6AA"/>
    <w:rsid w:val="26E565C9"/>
    <w:rsid w:val="26E895B6"/>
    <w:rsid w:val="26EBEFE8"/>
    <w:rsid w:val="26F89CE6"/>
    <w:rsid w:val="271303B1"/>
    <w:rsid w:val="271F3FA0"/>
    <w:rsid w:val="2727E208"/>
    <w:rsid w:val="272A50DC"/>
    <w:rsid w:val="27307EB9"/>
    <w:rsid w:val="2744A12E"/>
    <w:rsid w:val="274AADA8"/>
    <w:rsid w:val="274D8EA2"/>
    <w:rsid w:val="27621437"/>
    <w:rsid w:val="276F54B7"/>
    <w:rsid w:val="2778BDCD"/>
    <w:rsid w:val="2778C763"/>
    <w:rsid w:val="2782A200"/>
    <w:rsid w:val="2785C459"/>
    <w:rsid w:val="27878DD1"/>
    <w:rsid w:val="27934443"/>
    <w:rsid w:val="279F1414"/>
    <w:rsid w:val="27A55030"/>
    <w:rsid w:val="27B5BAE2"/>
    <w:rsid w:val="27B6CC98"/>
    <w:rsid w:val="27B96CE6"/>
    <w:rsid w:val="27BAA981"/>
    <w:rsid w:val="27C5B977"/>
    <w:rsid w:val="27C7941F"/>
    <w:rsid w:val="27D15028"/>
    <w:rsid w:val="27D45077"/>
    <w:rsid w:val="27D88A5F"/>
    <w:rsid w:val="27EBD3C2"/>
    <w:rsid w:val="27F95811"/>
    <w:rsid w:val="281471BB"/>
    <w:rsid w:val="2815018F"/>
    <w:rsid w:val="281D2208"/>
    <w:rsid w:val="28268225"/>
    <w:rsid w:val="282F9B3F"/>
    <w:rsid w:val="28380F8B"/>
    <w:rsid w:val="283F29C3"/>
    <w:rsid w:val="286EE1C5"/>
    <w:rsid w:val="2875BF88"/>
    <w:rsid w:val="287FB978"/>
    <w:rsid w:val="2883BDA3"/>
    <w:rsid w:val="28860AB3"/>
    <w:rsid w:val="288ADFF6"/>
    <w:rsid w:val="288C4D6A"/>
    <w:rsid w:val="28A995FA"/>
    <w:rsid w:val="28A9E27C"/>
    <w:rsid w:val="28AAF00A"/>
    <w:rsid w:val="28ACA072"/>
    <w:rsid w:val="28B1EDDF"/>
    <w:rsid w:val="28BCF6A4"/>
    <w:rsid w:val="28BE6057"/>
    <w:rsid w:val="28D123A1"/>
    <w:rsid w:val="290C21FC"/>
    <w:rsid w:val="290EB346"/>
    <w:rsid w:val="2917C11E"/>
    <w:rsid w:val="292EBC69"/>
    <w:rsid w:val="292F9643"/>
    <w:rsid w:val="29452E0C"/>
    <w:rsid w:val="29462198"/>
    <w:rsid w:val="29557088"/>
    <w:rsid w:val="2960D944"/>
    <w:rsid w:val="29618C92"/>
    <w:rsid w:val="296BB19C"/>
    <w:rsid w:val="29741430"/>
    <w:rsid w:val="297A4A0B"/>
    <w:rsid w:val="297BB866"/>
    <w:rsid w:val="297D3893"/>
    <w:rsid w:val="29827941"/>
    <w:rsid w:val="2999BD45"/>
    <w:rsid w:val="299E0F85"/>
    <w:rsid w:val="29A3441C"/>
    <w:rsid w:val="29AEB79D"/>
    <w:rsid w:val="29B17166"/>
    <w:rsid w:val="29B5630D"/>
    <w:rsid w:val="29CA6EAF"/>
    <w:rsid w:val="2A01C97C"/>
    <w:rsid w:val="2A0AE4F7"/>
    <w:rsid w:val="2A110937"/>
    <w:rsid w:val="2A1C5F0C"/>
    <w:rsid w:val="2A24649A"/>
    <w:rsid w:val="2A564E8F"/>
    <w:rsid w:val="2A6192ED"/>
    <w:rsid w:val="2A6EA242"/>
    <w:rsid w:val="2A7EAF24"/>
    <w:rsid w:val="2A9C6EC9"/>
    <w:rsid w:val="2AACCB47"/>
    <w:rsid w:val="2AAEC3D5"/>
    <w:rsid w:val="2AB275BB"/>
    <w:rsid w:val="2AB499EC"/>
    <w:rsid w:val="2AB91828"/>
    <w:rsid w:val="2ABC51FB"/>
    <w:rsid w:val="2AC06478"/>
    <w:rsid w:val="2AC61B81"/>
    <w:rsid w:val="2ACEB7E5"/>
    <w:rsid w:val="2AD3ABC8"/>
    <w:rsid w:val="2AE0F79C"/>
    <w:rsid w:val="2AEFB1F5"/>
    <w:rsid w:val="2AFDF1B1"/>
    <w:rsid w:val="2B09484F"/>
    <w:rsid w:val="2B0EDA6D"/>
    <w:rsid w:val="2B351543"/>
    <w:rsid w:val="2B41B01D"/>
    <w:rsid w:val="2B51A234"/>
    <w:rsid w:val="2B69B230"/>
    <w:rsid w:val="2B858479"/>
    <w:rsid w:val="2B91626D"/>
    <w:rsid w:val="2B9A0B4B"/>
    <w:rsid w:val="2BA43765"/>
    <w:rsid w:val="2BA77942"/>
    <w:rsid w:val="2BAB5357"/>
    <w:rsid w:val="2BB03736"/>
    <w:rsid w:val="2BB05895"/>
    <w:rsid w:val="2BDDCA19"/>
    <w:rsid w:val="2BFC9D45"/>
    <w:rsid w:val="2C09B302"/>
    <w:rsid w:val="2C120D9D"/>
    <w:rsid w:val="2C1AB23D"/>
    <w:rsid w:val="2C21C886"/>
    <w:rsid w:val="2C2ED2B1"/>
    <w:rsid w:val="2C509C9F"/>
    <w:rsid w:val="2C6380F6"/>
    <w:rsid w:val="2C6666E0"/>
    <w:rsid w:val="2C66AEC7"/>
    <w:rsid w:val="2C69C04E"/>
    <w:rsid w:val="2C7D3B7B"/>
    <w:rsid w:val="2C8B02C5"/>
    <w:rsid w:val="2C94649E"/>
    <w:rsid w:val="2CAECA7E"/>
    <w:rsid w:val="2CC0B0BC"/>
    <w:rsid w:val="2CD00DE0"/>
    <w:rsid w:val="2CEBF9E4"/>
    <w:rsid w:val="2CFA7DF7"/>
    <w:rsid w:val="2D0E3255"/>
    <w:rsid w:val="2D0ED0FC"/>
    <w:rsid w:val="2D1B74CE"/>
    <w:rsid w:val="2D267024"/>
    <w:rsid w:val="2D2C204D"/>
    <w:rsid w:val="2D649543"/>
    <w:rsid w:val="2D6A3F0C"/>
    <w:rsid w:val="2D6B64AA"/>
    <w:rsid w:val="2D6FBEE5"/>
    <w:rsid w:val="2D7428A9"/>
    <w:rsid w:val="2D88DA51"/>
    <w:rsid w:val="2D8A5FF2"/>
    <w:rsid w:val="2D8D1A3B"/>
    <w:rsid w:val="2D916519"/>
    <w:rsid w:val="2D93E9BD"/>
    <w:rsid w:val="2D981A7F"/>
    <w:rsid w:val="2DA591B2"/>
    <w:rsid w:val="2DC45235"/>
    <w:rsid w:val="2DDC3932"/>
    <w:rsid w:val="2DDEDB85"/>
    <w:rsid w:val="2DEC6D00"/>
    <w:rsid w:val="2DEE3E9F"/>
    <w:rsid w:val="2DEF40DB"/>
    <w:rsid w:val="2DF213C4"/>
    <w:rsid w:val="2DF7CDE6"/>
    <w:rsid w:val="2E07CAA8"/>
    <w:rsid w:val="2E13D203"/>
    <w:rsid w:val="2E17357B"/>
    <w:rsid w:val="2E174F70"/>
    <w:rsid w:val="2E183E99"/>
    <w:rsid w:val="2E1C2485"/>
    <w:rsid w:val="2E1E02C5"/>
    <w:rsid w:val="2E253BD2"/>
    <w:rsid w:val="2E2BC0F4"/>
    <w:rsid w:val="2E2DDE7C"/>
    <w:rsid w:val="2E3DB22B"/>
    <w:rsid w:val="2E40B895"/>
    <w:rsid w:val="2E4187CD"/>
    <w:rsid w:val="2E442148"/>
    <w:rsid w:val="2E49FA27"/>
    <w:rsid w:val="2E4DD826"/>
    <w:rsid w:val="2E505AC1"/>
    <w:rsid w:val="2E6062F8"/>
    <w:rsid w:val="2E71A4C0"/>
    <w:rsid w:val="2E79DDDA"/>
    <w:rsid w:val="2E969CA4"/>
    <w:rsid w:val="2E990E94"/>
    <w:rsid w:val="2EA3E028"/>
    <w:rsid w:val="2EB1604B"/>
    <w:rsid w:val="2EB36042"/>
    <w:rsid w:val="2EF164EA"/>
    <w:rsid w:val="2EFE5122"/>
    <w:rsid w:val="2F10B248"/>
    <w:rsid w:val="2F31A788"/>
    <w:rsid w:val="2F721801"/>
    <w:rsid w:val="2F73DCA9"/>
    <w:rsid w:val="2F8B3C98"/>
    <w:rsid w:val="2F9C73C3"/>
    <w:rsid w:val="2FA261DD"/>
    <w:rsid w:val="2FACF850"/>
    <w:rsid w:val="2FB27C7A"/>
    <w:rsid w:val="2FB31C70"/>
    <w:rsid w:val="2FB410FE"/>
    <w:rsid w:val="2FB64F8B"/>
    <w:rsid w:val="2FB7110B"/>
    <w:rsid w:val="2FC8A437"/>
    <w:rsid w:val="2FD5F65B"/>
    <w:rsid w:val="2FD6F27A"/>
    <w:rsid w:val="2FD73284"/>
    <w:rsid w:val="2FE54554"/>
    <w:rsid w:val="2FF68AB4"/>
    <w:rsid w:val="2FFEB987"/>
    <w:rsid w:val="30063DD1"/>
    <w:rsid w:val="3020828A"/>
    <w:rsid w:val="302A76D6"/>
    <w:rsid w:val="302B9A4D"/>
    <w:rsid w:val="302D62D5"/>
    <w:rsid w:val="3032D2A7"/>
    <w:rsid w:val="304CB95E"/>
    <w:rsid w:val="3050288D"/>
    <w:rsid w:val="3073EA91"/>
    <w:rsid w:val="307B647B"/>
    <w:rsid w:val="3086864D"/>
    <w:rsid w:val="30A15EFB"/>
    <w:rsid w:val="30BC83B8"/>
    <w:rsid w:val="30C3C6C0"/>
    <w:rsid w:val="30DA9CBC"/>
    <w:rsid w:val="30DF82D7"/>
    <w:rsid w:val="30F1EC55"/>
    <w:rsid w:val="30F3D12C"/>
    <w:rsid w:val="30F4AB05"/>
    <w:rsid w:val="30F56B3A"/>
    <w:rsid w:val="30FC6EBD"/>
    <w:rsid w:val="310B3CA1"/>
    <w:rsid w:val="31198688"/>
    <w:rsid w:val="3124407C"/>
    <w:rsid w:val="3135239E"/>
    <w:rsid w:val="31486A05"/>
    <w:rsid w:val="314A30A5"/>
    <w:rsid w:val="31535337"/>
    <w:rsid w:val="31610F4D"/>
    <w:rsid w:val="31684085"/>
    <w:rsid w:val="31783C2A"/>
    <w:rsid w:val="317F328B"/>
    <w:rsid w:val="31B18365"/>
    <w:rsid w:val="31BE09C7"/>
    <w:rsid w:val="31C61082"/>
    <w:rsid w:val="31CF6C56"/>
    <w:rsid w:val="31DE4641"/>
    <w:rsid w:val="31E1036C"/>
    <w:rsid w:val="31F98B35"/>
    <w:rsid w:val="32037CB7"/>
    <w:rsid w:val="32038FD8"/>
    <w:rsid w:val="320B6373"/>
    <w:rsid w:val="320FB7AB"/>
    <w:rsid w:val="3214D039"/>
    <w:rsid w:val="321B2E9B"/>
    <w:rsid w:val="32217C43"/>
    <w:rsid w:val="323A3F75"/>
    <w:rsid w:val="32405A90"/>
    <w:rsid w:val="326402CB"/>
    <w:rsid w:val="3268F644"/>
    <w:rsid w:val="32818EF9"/>
    <w:rsid w:val="328C64AD"/>
    <w:rsid w:val="329D2EB8"/>
    <w:rsid w:val="32C42ED7"/>
    <w:rsid w:val="32EDA2F4"/>
    <w:rsid w:val="32F8CDE5"/>
    <w:rsid w:val="3300E43A"/>
    <w:rsid w:val="330ABEE2"/>
    <w:rsid w:val="330ED346"/>
    <w:rsid w:val="3313A393"/>
    <w:rsid w:val="332C8BD7"/>
    <w:rsid w:val="332DD17E"/>
    <w:rsid w:val="33337FFE"/>
    <w:rsid w:val="33408B07"/>
    <w:rsid w:val="334D3A07"/>
    <w:rsid w:val="3361392D"/>
    <w:rsid w:val="3361437E"/>
    <w:rsid w:val="3380D844"/>
    <w:rsid w:val="3386737D"/>
    <w:rsid w:val="3389D6E1"/>
    <w:rsid w:val="339229E5"/>
    <w:rsid w:val="33927657"/>
    <w:rsid w:val="33A97375"/>
    <w:rsid w:val="33B711F8"/>
    <w:rsid w:val="33CAA023"/>
    <w:rsid w:val="33D3D0B0"/>
    <w:rsid w:val="33DC3A74"/>
    <w:rsid w:val="33E4DBF5"/>
    <w:rsid w:val="33EE6452"/>
    <w:rsid w:val="33EF1D75"/>
    <w:rsid w:val="33F81E6C"/>
    <w:rsid w:val="33FF18A1"/>
    <w:rsid w:val="34089388"/>
    <w:rsid w:val="341511B4"/>
    <w:rsid w:val="34340945"/>
    <w:rsid w:val="345A3169"/>
    <w:rsid w:val="3474E3D7"/>
    <w:rsid w:val="34775167"/>
    <w:rsid w:val="348F238F"/>
    <w:rsid w:val="34A6B9A7"/>
    <w:rsid w:val="34B1F834"/>
    <w:rsid w:val="34D62302"/>
    <w:rsid w:val="34D694E2"/>
    <w:rsid w:val="34E6E9CB"/>
    <w:rsid w:val="35198715"/>
    <w:rsid w:val="352E2044"/>
    <w:rsid w:val="35446F0C"/>
    <w:rsid w:val="3545F127"/>
    <w:rsid w:val="3547482E"/>
    <w:rsid w:val="355FB3BB"/>
    <w:rsid w:val="35642952"/>
    <w:rsid w:val="35685EBC"/>
    <w:rsid w:val="356882F8"/>
    <w:rsid w:val="356C138F"/>
    <w:rsid w:val="359C53D7"/>
    <w:rsid w:val="35A38365"/>
    <w:rsid w:val="35A8C954"/>
    <w:rsid w:val="35BB2BCC"/>
    <w:rsid w:val="35E7BFD9"/>
    <w:rsid w:val="35E8613C"/>
    <w:rsid w:val="360B9E2B"/>
    <w:rsid w:val="3617BD49"/>
    <w:rsid w:val="361DEE5A"/>
    <w:rsid w:val="3620777F"/>
    <w:rsid w:val="363AF732"/>
    <w:rsid w:val="363B38E6"/>
    <w:rsid w:val="3645FEE8"/>
    <w:rsid w:val="36531732"/>
    <w:rsid w:val="36663465"/>
    <w:rsid w:val="3672867A"/>
    <w:rsid w:val="3683399F"/>
    <w:rsid w:val="369BB40B"/>
    <w:rsid w:val="36A40427"/>
    <w:rsid w:val="36A55651"/>
    <w:rsid w:val="36B70CFD"/>
    <w:rsid w:val="36BA577E"/>
    <w:rsid w:val="36D1ABBA"/>
    <w:rsid w:val="36E21065"/>
    <w:rsid w:val="36E89DB6"/>
    <w:rsid w:val="36FA7B98"/>
    <w:rsid w:val="37002B3B"/>
    <w:rsid w:val="370B71EA"/>
    <w:rsid w:val="3724AB18"/>
    <w:rsid w:val="372FF06A"/>
    <w:rsid w:val="37371484"/>
    <w:rsid w:val="37392CA8"/>
    <w:rsid w:val="374266E4"/>
    <w:rsid w:val="3743689B"/>
    <w:rsid w:val="375F947B"/>
    <w:rsid w:val="37773DA5"/>
    <w:rsid w:val="37803A96"/>
    <w:rsid w:val="3794B545"/>
    <w:rsid w:val="37970513"/>
    <w:rsid w:val="37A91987"/>
    <w:rsid w:val="37A9C2E0"/>
    <w:rsid w:val="37AAEA6E"/>
    <w:rsid w:val="37C6D33B"/>
    <w:rsid w:val="37E3007E"/>
    <w:rsid w:val="380870DC"/>
    <w:rsid w:val="381E7E32"/>
    <w:rsid w:val="3821BC3F"/>
    <w:rsid w:val="38352EB4"/>
    <w:rsid w:val="386CD305"/>
    <w:rsid w:val="386FF608"/>
    <w:rsid w:val="38747055"/>
    <w:rsid w:val="3880AC99"/>
    <w:rsid w:val="38A1CD32"/>
    <w:rsid w:val="38A61F06"/>
    <w:rsid w:val="38B632C7"/>
    <w:rsid w:val="38CBCD7E"/>
    <w:rsid w:val="38CC4849"/>
    <w:rsid w:val="38D68823"/>
    <w:rsid w:val="38D73CEA"/>
    <w:rsid w:val="38D82E8B"/>
    <w:rsid w:val="38DAC91F"/>
    <w:rsid w:val="38EC6EAE"/>
    <w:rsid w:val="38EEAD60"/>
    <w:rsid w:val="38F46627"/>
    <w:rsid w:val="38FC0E35"/>
    <w:rsid w:val="39011295"/>
    <w:rsid w:val="3903FD9F"/>
    <w:rsid w:val="3906B46D"/>
    <w:rsid w:val="3907A8F2"/>
    <w:rsid w:val="3910225D"/>
    <w:rsid w:val="391C1F07"/>
    <w:rsid w:val="393AFF68"/>
    <w:rsid w:val="395B502D"/>
    <w:rsid w:val="395F03B8"/>
    <w:rsid w:val="395FE32C"/>
    <w:rsid w:val="3992F796"/>
    <w:rsid w:val="3996EDB7"/>
    <w:rsid w:val="39E2E478"/>
    <w:rsid w:val="39E5A359"/>
    <w:rsid w:val="39E8501D"/>
    <w:rsid w:val="39EA6C5C"/>
    <w:rsid w:val="39FE204E"/>
    <w:rsid w:val="3A058A10"/>
    <w:rsid w:val="3A071165"/>
    <w:rsid w:val="3A0BAEDD"/>
    <w:rsid w:val="3A1C53AE"/>
    <w:rsid w:val="3A2441E7"/>
    <w:rsid w:val="3A24823A"/>
    <w:rsid w:val="3A26DC7D"/>
    <w:rsid w:val="3A328024"/>
    <w:rsid w:val="3A3B5FF0"/>
    <w:rsid w:val="3A44600A"/>
    <w:rsid w:val="3A47658E"/>
    <w:rsid w:val="3A496B2D"/>
    <w:rsid w:val="3A5636A7"/>
    <w:rsid w:val="3A5C1958"/>
    <w:rsid w:val="3A674490"/>
    <w:rsid w:val="3A6B7095"/>
    <w:rsid w:val="3A7C1863"/>
    <w:rsid w:val="3A8564E0"/>
    <w:rsid w:val="3A87298F"/>
    <w:rsid w:val="3A8AD660"/>
    <w:rsid w:val="3A926E93"/>
    <w:rsid w:val="3AAFC6A9"/>
    <w:rsid w:val="3AB121E4"/>
    <w:rsid w:val="3AC262D0"/>
    <w:rsid w:val="3AC2D25F"/>
    <w:rsid w:val="3AC3CCCB"/>
    <w:rsid w:val="3ADEB1BC"/>
    <w:rsid w:val="3AF85DA9"/>
    <w:rsid w:val="3AF97009"/>
    <w:rsid w:val="3B1F9F56"/>
    <w:rsid w:val="3B2A8D6E"/>
    <w:rsid w:val="3B2CD88B"/>
    <w:rsid w:val="3B37702E"/>
    <w:rsid w:val="3B392B1F"/>
    <w:rsid w:val="3B4B205B"/>
    <w:rsid w:val="3B543497"/>
    <w:rsid w:val="3B58CD70"/>
    <w:rsid w:val="3B6BAFD5"/>
    <w:rsid w:val="3B7047EF"/>
    <w:rsid w:val="3B7188E3"/>
    <w:rsid w:val="3B738639"/>
    <w:rsid w:val="3B7E3B9F"/>
    <w:rsid w:val="3B82FE47"/>
    <w:rsid w:val="3B8E5894"/>
    <w:rsid w:val="3B96FB0C"/>
    <w:rsid w:val="3B97356F"/>
    <w:rsid w:val="3B9E1E12"/>
    <w:rsid w:val="3BCFEF85"/>
    <w:rsid w:val="3BF2855D"/>
    <w:rsid w:val="3BF44811"/>
    <w:rsid w:val="3BF47288"/>
    <w:rsid w:val="3C2F444B"/>
    <w:rsid w:val="3C343E78"/>
    <w:rsid w:val="3C35AE49"/>
    <w:rsid w:val="3C399635"/>
    <w:rsid w:val="3C44F736"/>
    <w:rsid w:val="3C4CA188"/>
    <w:rsid w:val="3C50C5FF"/>
    <w:rsid w:val="3C51840A"/>
    <w:rsid w:val="3C527F96"/>
    <w:rsid w:val="3C6B8824"/>
    <w:rsid w:val="3C6D20BA"/>
    <w:rsid w:val="3C82D44A"/>
    <w:rsid w:val="3CB1C7B8"/>
    <w:rsid w:val="3CD23072"/>
    <w:rsid w:val="3CF4669C"/>
    <w:rsid w:val="3CFD6011"/>
    <w:rsid w:val="3D19B717"/>
    <w:rsid w:val="3D2FF0B0"/>
    <w:rsid w:val="3D4A11DC"/>
    <w:rsid w:val="3D4EAF2B"/>
    <w:rsid w:val="3D56BB6D"/>
    <w:rsid w:val="3D713A68"/>
    <w:rsid w:val="3D837BF6"/>
    <w:rsid w:val="3D8DC848"/>
    <w:rsid w:val="3D906FB3"/>
    <w:rsid w:val="3D92CCBC"/>
    <w:rsid w:val="3D92E4CA"/>
    <w:rsid w:val="3DCBF5CA"/>
    <w:rsid w:val="3DCC8D2D"/>
    <w:rsid w:val="3DE2D4D2"/>
    <w:rsid w:val="3DEBE428"/>
    <w:rsid w:val="3E016679"/>
    <w:rsid w:val="3E01FC1E"/>
    <w:rsid w:val="3E18F12A"/>
    <w:rsid w:val="3E2254E6"/>
    <w:rsid w:val="3E26D778"/>
    <w:rsid w:val="3E32632E"/>
    <w:rsid w:val="3E3B7D1F"/>
    <w:rsid w:val="3E47BB98"/>
    <w:rsid w:val="3E62D4CA"/>
    <w:rsid w:val="3EA2115C"/>
    <w:rsid w:val="3EA9AFFE"/>
    <w:rsid w:val="3EAB26FB"/>
    <w:rsid w:val="3EBEA434"/>
    <w:rsid w:val="3EC08BF6"/>
    <w:rsid w:val="3EC77C62"/>
    <w:rsid w:val="3ECA2366"/>
    <w:rsid w:val="3ED51306"/>
    <w:rsid w:val="3EDB043A"/>
    <w:rsid w:val="3EE7F03B"/>
    <w:rsid w:val="3EE8D94B"/>
    <w:rsid w:val="3EF6D257"/>
    <w:rsid w:val="3EF8AF9C"/>
    <w:rsid w:val="3F0A1C74"/>
    <w:rsid w:val="3F0E6202"/>
    <w:rsid w:val="3F22079C"/>
    <w:rsid w:val="3F26D43B"/>
    <w:rsid w:val="3F3121EA"/>
    <w:rsid w:val="3F31E36B"/>
    <w:rsid w:val="3F3AC366"/>
    <w:rsid w:val="3F419801"/>
    <w:rsid w:val="3F752E40"/>
    <w:rsid w:val="3F80BED7"/>
    <w:rsid w:val="3F8FB3E5"/>
    <w:rsid w:val="3F9CCE37"/>
    <w:rsid w:val="3FA757C6"/>
    <w:rsid w:val="3FA7EF20"/>
    <w:rsid w:val="3FACF51D"/>
    <w:rsid w:val="3FB5330A"/>
    <w:rsid w:val="3FBFAB09"/>
    <w:rsid w:val="3FCF5D72"/>
    <w:rsid w:val="3FDABD46"/>
    <w:rsid w:val="3FE2C00E"/>
    <w:rsid w:val="3FE55B8F"/>
    <w:rsid w:val="4004B913"/>
    <w:rsid w:val="4012CA13"/>
    <w:rsid w:val="4024B45B"/>
    <w:rsid w:val="403862A9"/>
    <w:rsid w:val="403E1D67"/>
    <w:rsid w:val="4046F75C"/>
    <w:rsid w:val="40549A74"/>
    <w:rsid w:val="405C8F3F"/>
    <w:rsid w:val="406B70DB"/>
    <w:rsid w:val="4078E850"/>
    <w:rsid w:val="408FB0B2"/>
    <w:rsid w:val="409D4124"/>
    <w:rsid w:val="409E4547"/>
    <w:rsid w:val="40A12B0D"/>
    <w:rsid w:val="40A77DD0"/>
    <w:rsid w:val="40AC29E1"/>
    <w:rsid w:val="40BE20FC"/>
    <w:rsid w:val="40C1920A"/>
    <w:rsid w:val="40C91659"/>
    <w:rsid w:val="40D4B579"/>
    <w:rsid w:val="40E36F49"/>
    <w:rsid w:val="410013A7"/>
    <w:rsid w:val="4104D040"/>
    <w:rsid w:val="41063558"/>
    <w:rsid w:val="411058EF"/>
    <w:rsid w:val="4139588E"/>
    <w:rsid w:val="415A2DBF"/>
    <w:rsid w:val="4167EEFC"/>
    <w:rsid w:val="4177B084"/>
    <w:rsid w:val="418F0F82"/>
    <w:rsid w:val="4196B986"/>
    <w:rsid w:val="41A35B99"/>
    <w:rsid w:val="41A5E336"/>
    <w:rsid w:val="41B8D311"/>
    <w:rsid w:val="41DE12D4"/>
    <w:rsid w:val="420307FF"/>
    <w:rsid w:val="421221B4"/>
    <w:rsid w:val="421DF816"/>
    <w:rsid w:val="422577B7"/>
    <w:rsid w:val="422AC315"/>
    <w:rsid w:val="422B5CFA"/>
    <w:rsid w:val="42395B7F"/>
    <w:rsid w:val="423C6E78"/>
    <w:rsid w:val="427C0F52"/>
    <w:rsid w:val="428BBB24"/>
    <w:rsid w:val="428E1368"/>
    <w:rsid w:val="428F2F6F"/>
    <w:rsid w:val="429659C1"/>
    <w:rsid w:val="429B43DA"/>
    <w:rsid w:val="42A0CAA3"/>
    <w:rsid w:val="42B23A75"/>
    <w:rsid w:val="42B55CE3"/>
    <w:rsid w:val="42BA78B3"/>
    <w:rsid w:val="42BD5F57"/>
    <w:rsid w:val="42BDA3D9"/>
    <w:rsid w:val="42C14F3E"/>
    <w:rsid w:val="42CBD690"/>
    <w:rsid w:val="42D22894"/>
    <w:rsid w:val="42EA9BA2"/>
    <w:rsid w:val="42F6AFA8"/>
    <w:rsid w:val="430007DF"/>
    <w:rsid w:val="43003B9E"/>
    <w:rsid w:val="4309AE37"/>
    <w:rsid w:val="432EF98C"/>
    <w:rsid w:val="43351542"/>
    <w:rsid w:val="433D0D57"/>
    <w:rsid w:val="433ED39F"/>
    <w:rsid w:val="434E409D"/>
    <w:rsid w:val="435200C9"/>
    <w:rsid w:val="436ADC46"/>
    <w:rsid w:val="436ED9D6"/>
    <w:rsid w:val="436FF662"/>
    <w:rsid w:val="4378D18A"/>
    <w:rsid w:val="438E5570"/>
    <w:rsid w:val="438F20DB"/>
    <w:rsid w:val="43916673"/>
    <w:rsid w:val="439E6B3C"/>
    <w:rsid w:val="43A37BA5"/>
    <w:rsid w:val="43A78108"/>
    <w:rsid w:val="43AE942B"/>
    <w:rsid w:val="43C02B07"/>
    <w:rsid w:val="43F0B3CD"/>
    <w:rsid w:val="43FD3342"/>
    <w:rsid w:val="4411EA9E"/>
    <w:rsid w:val="445F047F"/>
    <w:rsid w:val="4462AB38"/>
    <w:rsid w:val="4465B585"/>
    <w:rsid w:val="446FEBCD"/>
    <w:rsid w:val="4493E1A6"/>
    <w:rsid w:val="44941553"/>
    <w:rsid w:val="44A2D201"/>
    <w:rsid w:val="44B829DC"/>
    <w:rsid w:val="44C31BEA"/>
    <w:rsid w:val="44CC4A75"/>
    <w:rsid w:val="44E8EC8E"/>
    <w:rsid w:val="44F50CC9"/>
    <w:rsid w:val="4502533A"/>
    <w:rsid w:val="45157AC5"/>
    <w:rsid w:val="4541606D"/>
    <w:rsid w:val="454D9F99"/>
    <w:rsid w:val="4554D29D"/>
    <w:rsid w:val="45659541"/>
    <w:rsid w:val="4571066E"/>
    <w:rsid w:val="457DE899"/>
    <w:rsid w:val="45A01EED"/>
    <w:rsid w:val="45A385A6"/>
    <w:rsid w:val="45C1D538"/>
    <w:rsid w:val="45C33F02"/>
    <w:rsid w:val="45CA66CA"/>
    <w:rsid w:val="45D13FF3"/>
    <w:rsid w:val="45DDAF3C"/>
    <w:rsid w:val="45E1EF98"/>
    <w:rsid w:val="45E2C96C"/>
    <w:rsid w:val="45F5BBF0"/>
    <w:rsid w:val="45F79787"/>
    <w:rsid w:val="45F8F448"/>
    <w:rsid w:val="4608B5B8"/>
    <w:rsid w:val="461F3A4F"/>
    <w:rsid w:val="46221F5A"/>
    <w:rsid w:val="46271C8C"/>
    <w:rsid w:val="462A2699"/>
    <w:rsid w:val="462A3BFA"/>
    <w:rsid w:val="463A5138"/>
    <w:rsid w:val="463ACD32"/>
    <w:rsid w:val="465A1B0A"/>
    <w:rsid w:val="4666444A"/>
    <w:rsid w:val="4691CFB9"/>
    <w:rsid w:val="46A358A0"/>
    <w:rsid w:val="46A7A009"/>
    <w:rsid w:val="46AB09DD"/>
    <w:rsid w:val="46B5338C"/>
    <w:rsid w:val="46BCF7DB"/>
    <w:rsid w:val="46D906FA"/>
    <w:rsid w:val="46DB7820"/>
    <w:rsid w:val="46DD9E39"/>
    <w:rsid w:val="46EBEEE6"/>
    <w:rsid w:val="46F876BD"/>
    <w:rsid w:val="47028F7A"/>
    <w:rsid w:val="47035C23"/>
    <w:rsid w:val="47047320"/>
    <w:rsid w:val="4704B06C"/>
    <w:rsid w:val="470684D8"/>
    <w:rsid w:val="471DB6EC"/>
    <w:rsid w:val="4727BE5F"/>
    <w:rsid w:val="47286633"/>
    <w:rsid w:val="47301309"/>
    <w:rsid w:val="47369D58"/>
    <w:rsid w:val="474A0E00"/>
    <w:rsid w:val="474A5B55"/>
    <w:rsid w:val="4775D6C2"/>
    <w:rsid w:val="4779F46D"/>
    <w:rsid w:val="47B00B45"/>
    <w:rsid w:val="47B55E08"/>
    <w:rsid w:val="47C3936F"/>
    <w:rsid w:val="47C6A622"/>
    <w:rsid w:val="47CA53B9"/>
    <w:rsid w:val="47E1225E"/>
    <w:rsid w:val="47F5361D"/>
    <w:rsid w:val="481E96E5"/>
    <w:rsid w:val="4846FA56"/>
    <w:rsid w:val="4863FE69"/>
    <w:rsid w:val="48754DCC"/>
    <w:rsid w:val="487BC731"/>
    <w:rsid w:val="487CCFC4"/>
    <w:rsid w:val="4895E39E"/>
    <w:rsid w:val="48A39654"/>
    <w:rsid w:val="48A4732C"/>
    <w:rsid w:val="48A8D5C3"/>
    <w:rsid w:val="48A9494C"/>
    <w:rsid w:val="48AB8B5F"/>
    <w:rsid w:val="48C044E8"/>
    <w:rsid w:val="48C1D986"/>
    <w:rsid w:val="48CF6377"/>
    <w:rsid w:val="48D371FB"/>
    <w:rsid w:val="48DDBD58"/>
    <w:rsid w:val="48E52834"/>
    <w:rsid w:val="48F56447"/>
    <w:rsid w:val="48F63EDC"/>
    <w:rsid w:val="49019106"/>
    <w:rsid w:val="4901F646"/>
    <w:rsid w:val="490C4A75"/>
    <w:rsid w:val="4923F67A"/>
    <w:rsid w:val="49908FD6"/>
    <w:rsid w:val="49917CF9"/>
    <w:rsid w:val="4997EEF7"/>
    <w:rsid w:val="49982B7E"/>
    <w:rsid w:val="499B3C43"/>
    <w:rsid w:val="49A0480C"/>
    <w:rsid w:val="49AD8855"/>
    <w:rsid w:val="49B391A9"/>
    <w:rsid w:val="49BBE83B"/>
    <w:rsid w:val="49BC64A0"/>
    <w:rsid w:val="49C2EA1D"/>
    <w:rsid w:val="49CA4832"/>
    <w:rsid w:val="49DACE13"/>
    <w:rsid w:val="49DB43E1"/>
    <w:rsid w:val="49DB55B0"/>
    <w:rsid w:val="49E9F3A5"/>
    <w:rsid w:val="49EE91D7"/>
    <w:rsid w:val="4A245E8A"/>
    <w:rsid w:val="4A52C53E"/>
    <w:rsid w:val="4A53E62B"/>
    <w:rsid w:val="4A54C39F"/>
    <w:rsid w:val="4A633886"/>
    <w:rsid w:val="4A684858"/>
    <w:rsid w:val="4A72C9CA"/>
    <w:rsid w:val="4A77734D"/>
    <w:rsid w:val="4A7BC54A"/>
    <w:rsid w:val="4AB877A5"/>
    <w:rsid w:val="4AB975DF"/>
    <w:rsid w:val="4ACAFABE"/>
    <w:rsid w:val="4ACEA7BB"/>
    <w:rsid w:val="4AD6B805"/>
    <w:rsid w:val="4AD943D9"/>
    <w:rsid w:val="4ADA6F1B"/>
    <w:rsid w:val="4AE1E88D"/>
    <w:rsid w:val="4AE9821E"/>
    <w:rsid w:val="4AF69A30"/>
    <w:rsid w:val="4AF8B11C"/>
    <w:rsid w:val="4B312BCC"/>
    <w:rsid w:val="4B48B3D2"/>
    <w:rsid w:val="4B4F3235"/>
    <w:rsid w:val="4B5F4C73"/>
    <w:rsid w:val="4B606273"/>
    <w:rsid w:val="4B7BE94D"/>
    <w:rsid w:val="4B7E46BA"/>
    <w:rsid w:val="4B7F5C9A"/>
    <w:rsid w:val="4B811CCB"/>
    <w:rsid w:val="4B87B7A1"/>
    <w:rsid w:val="4B939BA4"/>
    <w:rsid w:val="4B9D03D8"/>
    <w:rsid w:val="4BA5D82C"/>
    <w:rsid w:val="4BBE40D8"/>
    <w:rsid w:val="4BCB650F"/>
    <w:rsid w:val="4BCED1F1"/>
    <w:rsid w:val="4BD33CAD"/>
    <w:rsid w:val="4BD4AF2B"/>
    <w:rsid w:val="4BD5DCBE"/>
    <w:rsid w:val="4BD82AD4"/>
    <w:rsid w:val="4BE29804"/>
    <w:rsid w:val="4BE3846D"/>
    <w:rsid w:val="4BF9B7F4"/>
    <w:rsid w:val="4C07DCB4"/>
    <w:rsid w:val="4C08AD1C"/>
    <w:rsid w:val="4C0AB379"/>
    <w:rsid w:val="4C17747F"/>
    <w:rsid w:val="4C46F33D"/>
    <w:rsid w:val="4C4D2633"/>
    <w:rsid w:val="4C50CE31"/>
    <w:rsid w:val="4C516A28"/>
    <w:rsid w:val="4C647D46"/>
    <w:rsid w:val="4C685480"/>
    <w:rsid w:val="4C688F24"/>
    <w:rsid w:val="4C69D13D"/>
    <w:rsid w:val="4C7336EF"/>
    <w:rsid w:val="4C744061"/>
    <w:rsid w:val="4C800CC0"/>
    <w:rsid w:val="4C90A00B"/>
    <w:rsid w:val="4C90D8B8"/>
    <w:rsid w:val="4C9CAFE3"/>
    <w:rsid w:val="4CA6C00B"/>
    <w:rsid w:val="4CAABC90"/>
    <w:rsid w:val="4CD018C3"/>
    <w:rsid w:val="4CD4D58A"/>
    <w:rsid w:val="4CE79F6B"/>
    <w:rsid w:val="4CF85B80"/>
    <w:rsid w:val="4CFD1F1E"/>
    <w:rsid w:val="4D02777D"/>
    <w:rsid w:val="4D0E1E4B"/>
    <w:rsid w:val="4D1190E2"/>
    <w:rsid w:val="4D2BCB1E"/>
    <w:rsid w:val="4D5118F5"/>
    <w:rsid w:val="4D5B5CBE"/>
    <w:rsid w:val="4D61A350"/>
    <w:rsid w:val="4D6482E2"/>
    <w:rsid w:val="4D6B6896"/>
    <w:rsid w:val="4D6C3B7F"/>
    <w:rsid w:val="4D6CA440"/>
    <w:rsid w:val="4D739B83"/>
    <w:rsid w:val="4D7923DF"/>
    <w:rsid w:val="4D94101A"/>
    <w:rsid w:val="4DA1D785"/>
    <w:rsid w:val="4DAEE7EF"/>
    <w:rsid w:val="4DB41027"/>
    <w:rsid w:val="4DB6A786"/>
    <w:rsid w:val="4DB929BB"/>
    <w:rsid w:val="4DBF2BB9"/>
    <w:rsid w:val="4DC1ECC6"/>
    <w:rsid w:val="4DDA2AB7"/>
    <w:rsid w:val="4DDBA276"/>
    <w:rsid w:val="4DDDA6E3"/>
    <w:rsid w:val="4DDF997C"/>
    <w:rsid w:val="4DF5F1A2"/>
    <w:rsid w:val="4DFAC1DB"/>
    <w:rsid w:val="4E04D4FE"/>
    <w:rsid w:val="4E122B2D"/>
    <w:rsid w:val="4E24BE90"/>
    <w:rsid w:val="4E2BE38C"/>
    <w:rsid w:val="4E3CFE60"/>
    <w:rsid w:val="4E4200F5"/>
    <w:rsid w:val="4E48ECAE"/>
    <w:rsid w:val="4E5CA8F8"/>
    <w:rsid w:val="4E5D8D44"/>
    <w:rsid w:val="4E5FB113"/>
    <w:rsid w:val="4E64AB43"/>
    <w:rsid w:val="4E6D97AE"/>
    <w:rsid w:val="4E8BF845"/>
    <w:rsid w:val="4E9498C7"/>
    <w:rsid w:val="4EB575ED"/>
    <w:rsid w:val="4EBCCB30"/>
    <w:rsid w:val="4EC7E85C"/>
    <w:rsid w:val="4ECDF67E"/>
    <w:rsid w:val="4ED8611A"/>
    <w:rsid w:val="4EDD07B3"/>
    <w:rsid w:val="4EE49137"/>
    <w:rsid w:val="4EFDC5AB"/>
    <w:rsid w:val="4F0EE661"/>
    <w:rsid w:val="4F1351AB"/>
    <w:rsid w:val="4F14CCC7"/>
    <w:rsid w:val="4F28C4FB"/>
    <w:rsid w:val="4F2E1DE1"/>
    <w:rsid w:val="4F52A961"/>
    <w:rsid w:val="4F7F7F37"/>
    <w:rsid w:val="4F887359"/>
    <w:rsid w:val="4F8A2C1A"/>
    <w:rsid w:val="4FCFCC5D"/>
    <w:rsid w:val="4FE536DA"/>
    <w:rsid w:val="4FE5F233"/>
    <w:rsid w:val="4FE8350C"/>
    <w:rsid w:val="4FEE0933"/>
    <w:rsid w:val="4FF0ADEF"/>
    <w:rsid w:val="50014C59"/>
    <w:rsid w:val="5014F84D"/>
    <w:rsid w:val="5015D231"/>
    <w:rsid w:val="5016967C"/>
    <w:rsid w:val="502A125C"/>
    <w:rsid w:val="50318803"/>
    <w:rsid w:val="5037E454"/>
    <w:rsid w:val="503B6E4E"/>
    <w:rsid w:val="503EF5C0"/>
    <w:rsid w:val="504228A0"/>
    <w:rsid w:val="5042CFC0"/>
    <w:rsid w:val="505F75CE"/>
    <w:rsid w:val="50628C72"/>
    <w:rsid w:val="5066577B"/>
    <w:rsid w:val="507E80AC"/>
    <w:rsid w:val="508F6187"/>
    <w:rsid w:val="50957FDC"/>
    <w:rsid w:val="50A040F3"/>
    <w:rsid w:val="50A28597"/>
    <w:rsid w:val="50AC97F4"/>
    <w:rsid w:val="50B57E76"/>
    <w:rsid w:val="50B79C97"/>
    <w:rsid w:val="50DAAA68"/>
    <w:rsid w:val="50F4BDE2"/>
    <w:rsid w:val="50FE46DD"/>
    <w:rsid w:val="51028D4B"/>
    <w:rsid w:val="5102D0F6"/>
    <w:rsid w:val="5106B925"/>
    <w:rsid w:val="510BB1CB"/>
    <w:rsid w:val="511499BC"/>
    <w:rsid w:val="5114BFF2"/>
    <w:rsid w:val="511B3F1A"/>
    <w:rsid w:val="512CE938"/>
    <w:rsid w:val="513D1AD2"/>
    <w:rsid w:val="5148909D"/>
    <w:rsid w:val="514B4A8C"/>
    <w:rsid w:val="5161791D"/>
    <w:rsid w:val="518E0FA2"/>
    <w:rsid w:val="51A74C4D"/>
    <w:rsid w:val="51C49257"/>
    <w:rsid w:val="51C85B1F"/>
    <w:rsid w:val="51CBC20B"/>
    <w:rsid w:val="51CDB7B7"/>
    <w:rsid w:val="51D11A15"/>
    <w:rsid w:val="51D4B54D"/>
    <w:rsid w:val="51E615CB"/>
    <w:rsid w:val="51E87E27"/>
    <w:rsid w:val="522103FF"/>
    <w:rsid w:val="52329730"/>
    <w:rsid w:val="523611F2"/>
    <w:rsid w:val="5241D007"/>
    <w:rsid w:val="524F3386"/>
    <w:rsid w:val="5253DF9C"/>
    <w:rsid w:val="52728003"/>
    <w:rsid w:val="5273636C"/>
    <w:rsid w:val="527C51F0"/>
    <w:rsid w:val="527FD9F1"/>
    <w:rsid w:val="528F9224"/>
    <w:rsid w:val="5293F207"/>
    <w:rsid w:val="529D25B3"/>
    <w:rsid w:val="52A8A4A9"/>
    <w:rsid w:val="52B7E7F6"/>
    <w:rsid w:val="52E4B2A5"/>
    <w:rsid w:val="52E5DBD2"/>
    <w:rsid w:val="52E88F4A"/>
    <w:rsid w:val="52E9A8D4"/>
    <w:rsid w:val="52F29162"/>
    <w:rsid w:val="52FB48DF"/>
    <w:rsid w:val="530EB3B4"/>
    <w:rsid w:val="5345AEE1"/>
    <w:rsid w:val="53555F1F"/>
    <w:rsid w:val="535BFA50"/>
    <w:rsid w:val="5364B2E3"/>
    <w:rsid w:val="536A3D1E"/>
    <w:rsid w:val="5386B0A5"/>
    <w:rsid w:val="5386B6F4"/>
    <w:rsid w:val="539BB249"/>
    <w:rsid w:val="53A90D66"/>
    <w:rsid w:val="53AC779F"/>
    <w:rsid w:val="53ACBB31"/>
    <w:rsid w:val="53B32835"/>
    <w:rsid w:val="53B8D3AC"/>
    <w:rsid w:val="53B90A9B"/>
    <w:rsid w:val="53C4C80F"/>
    <w:rsid w:val="53CD4DBF"/>
    <w:rsid w:val="53D9FA92"/>
    <w:rsid w:val="53F3667A"/>
    <w:rsid w:val="53F752FE"/>
    <w:rsid w:val="541156AA"/>
    <w:rsid w:val="541B9C84"/>
    <w:rsid w:val="541E6E63"/>
    <w:rsid w:val="54217229"/>
    <w:rsid w:val="542C9F42"/>
    <w:rsid w:val="5430331B"/>
    <w:rsid w:val="54308CE1"/>
    <w:rsid w:val="5439C12C"/>
    <w:rsid w:val="543FF95D"/>
    <w:rsid w:val="5445EF88"/>
    <w:rsid w:val="5457760C"/>
    <w:rsid w:val="5460793F"/>
    <w:rsid w:val="5467E5B8"/>
    <w:rsid w:val="5488EE1A"/>
    <w:rsid w:val="548916B0"/>
    <w:rsid w:val="549B5325"/>
    <w:rsid w:val="54A43FC0"/>
    <w:rsid w:val="54AF76E1"/>
    <w:rsid w:val="54B245B0"/>
    <w:rsid w:val="54DED80D"/>
    <w:rsid w:val="54DFA077"/>
    <w:rsid w:val="54E63034"/>
    <w:rsid w:val="54E8EE05"/>
    <w:rsid w:val="54EA336E"/>
    <w:rsid w:val="54F7194D"/>
    <w:rsid w:val="550F4D86"/>
    <w:rsid w:val="550F8DC1"/>
    <w:rsid w:val="5514E5A5"/>
    <w:rsid w:val="552615E4"/>
    <w:rsid w:val="552E4AF0"/>
    <w:rsid w:val="55380080"/>
    <w:rsid w:val="553C9C21"/>
    <w:rsid w:val="55609F7C"/>
    <w:rsid w:val="5566C7AD"/>
    <w:rsid w:val="557D37D2"/>
    <w:rsid w:val="557ED2CE"/>
    <w:rsid w:val="55951E75"/>
    <w:rsid w:val="55B5975D"/>
    <w:rsid w:val="55C2A161"/>
    <w:rsid w:val="55CC4E2C"/>
    <w:rsid w:val="55DC992B"/>
    <w:rsid w:val="55EE47D3"/>
    <w:rsid w:val="55F26217"/>
    <w:rsid w:val="55FD10A2"/>
    <w:rsid w:val="55FFE29C"/>
    <w:rsid w:val="5603B619"/>
    <w:rsid w:val="56191767"/>
    <w:rsid w:val="561A0F69"/>
    <w:rsid w:val="5639D708"/>
    <w:rsid w:val="564B55A9"/>
    <w:rsid w:val="565B14E1"/>
    <w:rsid w:val="5666FE09"/>
    <w:rsid w:val="5682A26A"/>
    <w:rsid w:val="56896474"/>
    <w:rsid w:val="568E99EB"/>
    <w:rsid w:val="56A56B99"/>
    <w:rsid w:val="56B48B5D"/>
    <w:rsid w:val="56B8779D"/>
    <w:rsid w:val="56BA4B38"/>
    <w:rsid w:val="56C3A143"/>
    <w:rsid w:val="56C98952"/>
    <w:rsid w:val="56CCAC53"/>
    <w:rsid w:val="56DFABC6"/>
    <w:rsid w:val="56E940C6"/>
    <w:rsid w:val="571328B6"/>
    <w:rsid w:val="57158307"/>
    <w:rsid w:val="57176DA9"/>
    <w:rsid w:val="5722DF0A"/>
    <w:rsid w:val="5726C608"/>
    <w:rsid w:val="572BB2C4"/>
    <w:rsid w:val="57475DF2"/>
    <w:rsid w:val="57567748"/>
    <w:rsid w:val="5760E86E"/>
    <w:rsid w:val="576E4259"/>
    <w:rsid w:val="577418B5"/>
    <w:rsid w:val="5798C235"/>
    <w:rsid w:val="57A0D95B"/>
    <w:rsid w:val="57A31E06"/>
    <w:rsid w:val="57A4BCA3"/>
    <w:rsid w:val="57A645D7"/>
    <w:rsid w:val="57AE2E1D"/>
    <w:rsid w:val="57C736BD"/>
    <w:rsid w:val="57CE2EA4"/>
    <w:rsid w:val="57E5FCAE"/>
    <w:rsid w:val="57F60B2D"/>
    <w:rsid w:val="5807E6FB"/>
    <w:rsid w:val="58083227"/>
    <w:rsid w:val="5809A914"/>
    <w:rsid w:val="5809BF2A"/>
    <w:rsid w:val="58188DA6"/>
    <w:rsid w:val="5818BAF1"/>
    <w:rsid w:val="581D0908"/>
    <w:rsid w:val="581F7DD0"/>
    <w:rsid w:val="584D5BA3"/>
    <w:rsid w:val="58606276"/>
    <w:rsid w:val="58642232"/>
    <w:rsid w:val="5864B748"/>
    <w:rsid w:val="586E3918"/>
    <w:rsid w:val="5870A77A"/>
    <w:rsid w:val="58887F31"/>
    <w:rsid w:val="588970DE"/>
    <w:rsid w:val="588BC81A"/>
    <w:rsid w:val="5898DA94"/>
    <w:rsid w:val="58BCF1C8"/>
    <w:rsid w:val="58C27E56"/>
    <w:rsid w:val="58CF47AE"/>
    <w:rsid w:val="58CF608A"/>
    <w:rsid w:val="58EAFD88"/>
    <w:rsid w:val="58F04A95"/>
    <w:rsid w:val="58FAF8FE"/>
    <w:rsid w:val="59123FD5"/>
    <w:rsid w:val="59267E6F"/>
    <w:rsid w:val="592756AD"/>
    <w:rsid w:val="5952D935"/>
    <w:rsid w:val="59581B2D"/>
    <w:rsid w:val="595A5367"/>
    <w:rsid w:val="59653866"/>
    <w:rsid w:val="597BAC83"/>
    <w:rsid w:val="5993FD1C"/>
    <w:rsid w:val="59949F04"/>
    <w:rsid w:val="59978C66"/>
    <w:rsid w:val="599FBDD9"/>
    <w:rsid w:val="59A93D8E"/>
    <w:rsid w:val="59AA6B94"/>
    <w:rsid w:val="59B22477"/>
    <w:rsid w:val="59B53BA0"/>
    <w:rsid w:val="59CE0BF6"/>
    <w:rsid w:val="59D3AEDF"/>
    <w:rsid w:val="59D5A36D"/>
    <w:rsid w:val="59E0BDE7"/>
    <w:rsid w:val="59E320AD"/>
    <w:rsid w:val="59E370B8"/>
    <w:rsid w:val="59E79F27"/>
    <w:rsid w:val="59FA640E"/>
    <w:rsid w:val="5A077372"/>
    <w:rsid w:val="5A08F4BB"/>
    <w:rsid w:val="5A11C280"/>
    <w:rsid w:val="5A153E1F"/>
    <w:rsid w:val="5A1B980E"/>
    <w:rsid w:val="5A1F30A1"/>
    <w:rsid w:val="5A318A70"/>
    <w:rsid w:val="5A32050D"/>
    <w:rsid w:val="5A33EE8F"/>
    <w:rsid w:val="5A452605"/>
    <w:rsid w:val="5A4530F9"/>
    <w:rsid w:val="5A542FF3"/>
    <w:rsid w:val="5A7AA819"/>
    <w:rsid w:val="5A862A4B"/>
    <w:rsid w:val="5A9E31E0"/>
    <w:rsid w:val="5AA0CB27"/>
    <w:rsid w:val="5AA5FF96"/>
    <w:rsid w:val="5AA918B8"/>
    <w:rsid w:val="5ABA173C"/>
    <w:rsid w:val="5ABEC473"/>
    <w:rsid w:val="5ACA2ECA"/>
    <w:rsid w:val="5AE42B4B"/>
    <w:rsid w:val="5AE69D68"/>
    <w:rsid w:val="5AE6E34B"/>
    <w:rsid w:val="5AE9919A"/>
    <w:rsid w:val="5AF0C6BE"/>
    <w:rsid w:val="5AF124AC"/>
    <w:rsid w:val="5AF4349A"/>
    <w:rsid w:val="5AFE80FA"/>
    <w:rsid w:val="5B017B30"/>
    <w:rsid w:val="5B01F42C"/>
    <w:rsid w:val="5B07BE1D"/>
    <w:rsid w:val="5B21C230"/>
    <w:rsid w:val="5B39A478"/>
    <w:rsid w:val="5B3AC500"/>
    <w:rsid w:val="5B412F7B"/>
    <w:rsid w:val="5B42D0C7"/>
    <w:rsid w:val="5B7B8CFB"/>
    <w:rsid w:val="5BAD17F8"/>
    <w:rsid w:val="5BAEB872"/>
    <w:rsid w:val="5BB2B348"/>
    <w:rsid w:val="5BB2B716"/>
    <w:rsid w:val="5BC2B3DE"/>
    <w:rsid w:val="5BCC4546"/>
    <w:rsid w:val="5BDE0CFD"/>
    <w:rsid w:val="5C264AC9"/>
    <w:rsid w:val="5C356F2C"/>
    <w:rsid w:val="5C366558"/>
    <w:rsid w:val="5C4250BA"/>
    <w:rsid w:val="5C49170E"/>
    <w:rsid w:val="5C5F8680"/>
    <w:rsid w:val="5C70372C"/>
    <w:rsid w:val="5C7ACCA8"/>
    <w:rsid w:val="5C7DBD4A"/>
    <w:rsid w:val="5C83938E"/>
    <w:rsid w:val="5C93DD34"/>
    <w:rsid w:val="5C9C8536"/>
    <w:rsid w:val="5CC37D51"/>
    <w:rsid w:val="5CF0CA2D"/>
    <w:rsid w:val="5D037097"/>
    <w:rsid w:val="5D04D30C"/>
    <w:rsid w:val="5D09A366"/>
    <w:rsid w:val="5D1AED04"/>
    <w:rsid w:val="5D2F3A23"/>
    <w:rsid w:val="5D3A0AB8"/>
    <w:rsid w:val="5D596795"/>
    <w:rsid w:val="5D5A7E51"/>
    <w:rsid w:val="5D5B8EF2"/>
    <w:rsid w:val="5D6B96E4"/>
    <w:rsid w:val="5D77938E"/>
    <w:rsid w:val="5D793C65"/>
    <w:rsid w:val="5D7BF06A"/>
    <w:rsid w:val="5D87725A"/>
    <w:rsid w:val="5D882E76"/>
    <w:rsid w:val="5D8E1423"/>
    <w:rsid w:val="5D8E6DBB"/>
    <w:rsid w:val="5D8FB918"/>
    <w:rsid w:val="5DA2A0EB"/>
    <w:rsid w:val="5DAB53D5"/>
    <w:rsid w:val="5DBECF2F"/>
    <w:rsid w:val="5DCD4ACF"/>
    <w:rsid w:val="5DDE198E"/>
    <w:rsid w:val="5DE3F859"/>
    <w:rsid w:val="5DEC5FFF"/>
    <w:rsid w:val="5E13A39A"/>
    <w:rsid w:val="5E150CD5"/>
    <w:rsid w:val="5E27F9E7"/>
    <w:rsid w:val="5E28865E"/>
    <w:rsid w:val="5E442E66"/>
    <w:rsid w:val="5E47E879"/>
    <w:rsid w:val="5E488902"/>
    <w:rsid w:val="5E5ACF2D"/>
    <w:rsid w:val="5E67D24F"/>
    <w:rsid w:val="5E7C76CD"/>
    <w:rsid w:val="5E9A4555"/>
    <w:rsid w:val="5EB2199B"/>
    <w:rsid w:val="5EB734AE"/>
    <w:rsid w:val="5EB8AA2A"/>
    <w:rsid w:val="5EDDF8E9"/>
    <w:rsid w:val="5EFEAC15"/>
    <w:rsid w:val="5F0126F4"/>
    <w:rsid w:val="5F1B3406"/>
    <w:rsid w:val="5F38F391"/>
    <w:rsid w:val="5F6528EB"/>
    <w:rsid w:val="5F6AF2BA"/>
    <w:rsid w:val="5F702E27"/>
    <w:rsid w:val="5F7B7F46"/>
    <w:rsid w:val="5F840DE0"/>
    <w:rsid w:val="5F89A506"/>
    <w:rsid w:val="5F90A37E"/>
    <w:rsid w:val="5F935F1D"/>
    <w:rsid w:val="5F96C25D"/>
    <w:rsid w:val="5F986320"/>
    <w:rsid w:val="5FAA0361"/>
    <w:rsid w:val="5FC304C2"/>
    <w:rsid w:val="5FED335F"/>
    <w:rsid w:val="5FFCD1C4"/>
    <w:rsid w:val="6012E61F"/>
    <w:rsid w:val="6032285D"/>
    <w:rsid w:val="60396123"/>
    <w:rsid w:val="6047F989"/>
    <w:rsid w:val="604904D3"/>
    <w:rsid w:val="604BAF53"/>
    <w:rsid w:val="6056EAA9"/>
    <w:rsid w:val="6067A1D6"/>
    <w:rsid w:val="60730D7B"/>
    <w:rsid w:val="609E5793"/>
    <w:rsid w:val="60B79330"/>
    <w:rsid w:val="60C31D7D"/>
    <w:rsid w:val="60CDE9AC"/>
    <w:rsid w:val="60D2E965"/>
    <w:rsid w:val="60D93538"/>
    <w:rsid w:val="60DFCE65"/>
    <w:rsid w:val="60F63445"/>
    <w:rsid w:val="61028B19"/>
    <w:rsid w:val="610BDDCB"/>
    <w:rsid w:val="6117E7C7"/>
    <w:rsid w:val="61296451"/>
    <w:rsid w:val="612C429D"/>
    <w:rsid w:val="612CC44E"/>
    <w:rsid w:val="613F2F79"/>
    <w:rsid w:val="6140C8D3"/>
    <w:rsid w:val="6144FF91"/>
    <w:rsid w:val="6147976F"/>
    <w:rsid w:val="614AAA7A"/>
    <w:rsid w:val="61770066"/>
    <w:rsid w:val="6178F614"/>
    <w:rsid w:val="617FB47E"/>
    <w:rsid w:val="61971218"/>
    <w:rsid w:val="61A69AD8"/>
    <w:rsid w:val="61A7B7F8"/>
    <w:rsid w:val="61B14AFF"/>
    <w:rsid w:val="61B439E4"/>
    <w:rsid w:val="61C09524"/>
    <w:rsid w:val="61D0525A"/>
    <w:rsid w:val="61D8EC0F"/>
    <w:rsid w:val="61F9D24D"/>
    <w:rsid w:val="62196454"/>
    <w:rsid w:val="62232FF6"/>
    <w:rsid w:val="623664E8"/>
    <w:rsid w:val="623BB371"/>
    <w:rsid w:val="623BEF7E"/>
    <w:rsid w:val="62405DD9"/>
    <w:rsid w:val="62462AE8"/>
    <w:rsid w:val="62469F3F"/>
    <w:rsid w:val="624F618D"/>
    <w:rsid w:val="625C901F"/>
    <w:rsid w:val="626D9934"/>
    <w:rsid w:val="626F7FEF"/>
    <w:rsid w:val="627B0D22"/>
    <w:rsid w:val="6293F2B0"/>
    <w:rsid w:val="629BF44A"/>
    <w:rsid w:val="62A63E55"/>
    <w:rsid w:val="62B75E45"/>
    <w:rsid w:val="62C161B7"/>
    <w:rsid w:val="62C2B514"/>
    <w:rsid w:val="62C4E1D3"/>
    <w:rsid w:val="62C80C83"/>
    <w:rsid w:val="62E11CAF"/>
    <w:rsid w:val="62E34BDB"/>
    <w:rsid w:val="62E9BE40"/>
    <w:rsid w:val="62EBA5B8"/>
    <w:rsid w:val="62F1AD74"/>
    <w:rsid w:val="62F29BE1"/>
    <w:rsid w:val="630B6427"/>
    <w:rsid w:val="630D5C4B"/>
    <w:rsid w:val="6319F0CB"/>
    <w:rsid w:val="6320C769"/>
    <w:rsid w:val="632C7C9E"/>
    <w:rsid w:val="63332982"/>
    <w:rsid w:val="6343AB82"/>
    <w:rsid w:val="634A3AE8"/>
    <w:rsid w:val="634F13DC"/>
    <w:rsid w:val="635542E1"/>
    <w:rsid w:val="6361E3C8"/>
    <w:rsid w:val="6374FF62"/>
    <w:rsid w:val="6385B349"/>
    <w:rsid w:val="638B23CC"/>
    <w:rsid w:val="6398871F"/>
    <w:rsid w:val="63A34C97"/>
    <w:rsid w:val="63A472C8"/>
    <w:rsid w:val="63BCF50E"/>
    <w:rsid w:val="63BE88DD"/>
    <w:rsid w:val="63D51729"/>
    <w:rsid w:val="63D9C996"/>
    <w:rsid w:val="63EAC5D0"/>
    <w:rsid w:val="63F04C12"/>
    <w:rsid w:val="63F89042"/>
    <w:rsid w:val="63F98F70"/>
    <w:rsid w:val="640D9C5D"/>
    <w:rsid w:val="641D7177"/>
    <w:rsid w:val="641E79B5"/>
    <w:rsid w:val="642B2079"/>
    <w:rsid w:val="642E9872"/>
    <w:rsid w:val="6442B683"/>
    <w:rsid w:val="64616500"/>
    <w:rsid w:val="646928B0"/>
    <w:rsid w:val="6471D7F0"/>
    <w:rsid w:val="6481C884"/>
    <w:rsid w:val="648EFF47"/>
    <w:rsid w:val="649010D1"/>
    <w:rsid w:val="64A625C8"/>
    <w:rsid w:val="64A668BC"/>
    <w:rsid w:val="64ACFE36"/>
    <w:rsid w:val="64C76CE5"/>
    <w:rsid w:val="64CFB248"/>
    <w:rsid w:val="64FADF63"/>
    <w:rsid w:val="6512EE40"/>
    <w:rsid w:val="6517E9DE"/>
    <w:rsid w:val="65368AD6"/>
    <w:rsid w:val="653B122A"/>
    <w:rsid w:val="6540AF21"/>
    <w:rsid w:val="654F1C2C"/>
    <w:rsid w:val="6569C3B4"/>
    <w:rsid w:val="6571CC75"/>
    <w:rsid w:val="657D5048"/>
    <w:rsid w:val="659107CA"/>
    <w:rsid w:val="6599EAC2"/>
    <w:rsid w:val="65ACF16B"/>
    <w:rsid w:val="65C74979"/>
    <w:rsid w:val="65CC7144"/>
    <w:rsid w:val="65D44B1B"/>
    <w:rsid w:val="65DB6D16"/>
    <w:rsid w:val="65DBAB3A"/>
    <w:rsid w:val="65E937F9"/>
    <w:rsid w:val="65E9A95C"/>
    <w:rsid w:val="660941D6"/>
    <w:rsid w:val="661B28BC"/>
    <w:rsid w:val="66237519"/>
    <w:rsid w:val="66285B87"/>
    <w:rsid w:val="66394018"/>
    <w:rsid w:val="664E8535"/>
    <w:rsid w:val="6652B579"/>
    <w:rsid w:val="6656CCE3"/>
    <w:rsid w:val="665B2A2B"/>
    <w:rsid w:val="66930198"/>
    <w:rsid w:val="669B2D33"/>
    <w:rsid w:val="66B190B4"/>
    <w:rsid w:val="66B427D8"/>
    <w:rsid w:val="66BF1427"/>
    <w:rsid w:val="66E7DCAA"/>
    <w:rsid w:val="67317604"/>
    <w:rsid w:val="674F2EE7"/>
    <w:rsid w:val="67581B02"/>
    <w:rsid w:val="676C1781"/>
    <w:rsid w:val="6773F377"/>
    <w:rsid w:val="678A1EFD"/>
    <w:rsid w:val="6790FDE3"/>
    <w:rsid w:val="67B0E2F9"/>
    <w:rsid w:val="67C01F54"/>
    <w:rsid w:val="67D83450"/>
    <w:rsid w:val="67DB6602"/>
    <w:rsid w:val="67F5690F"/>
    <w:rsid w:val="67FE4E97"/>
    <w:rsid w:val="67FF0CD6"/>
    <w:rsid w:val="682BA286"/>
    <w:rsid w:val="68353F56"/>
    <w:rsid w:val="685C1CAD"/>
    <w:rsid w:val="6866C2AC"/>
    <w:rsid w:val="6878434D"/>
    <w:rsid w:val="687E588C"/>
    <w:rsid w:val="68809E34"/>
    <w:rsid w:val="68866429"/>
    <w:rsid w:val="688892C2"/>
    <w:rsid w:val="689074B1"/>
    <w:rsid w:val="68948BD5"/>
    <w:rsid w:val="689CC3E0"/>
    <w:rsid w:val="68A01129"/>
    <w:rsid w:val="68F1AFC7"/>
    <w:rsid w:val="68F2A087"/>
    <w:rsid w:val="68F827F3"/>
    <w:rsid w:val="68FE583A"/>
    <w:rsid w:val="6900C557"/>
    <w:rsid w:val="6904634E"/>
    <w:rsid w:val="6909E85C"/>
    <w:rsid w:val="692E3A8B"/>
    <w:rsid w:val="69307CB4"/>
    <w:rsid w:val="6936AAC6"/>
    <w:rsid w:val="693A4576"/>
    <w:rsid w:val="694B8D5F"/>
    <w:rsid w:val="69515D9D"/>
    <w:rsid w:val="6956DF43"/>
    <w:rsid w:val="6958DBCD"/>
    <w:rsid w:val="695F850E"/>
    <w:rsid w:val="6965F345"/>
    <w:rsid w:val="69731B1B"/>
    <w:rsid w:val="697FA7A8"/>
    <w:rsid w:val="69817AFB"/>
    <w:rsid w:val="6990DC7E"/>
    <w:rsid w:val="69931E18"/>
    <w:rsid w:val="699F88B4"/>
    <w:rsid w:val="69A519EE"/>
    <w:rsid w:val="69C05294"/>
    <w:rsid w:val="69D48225"/>
    <w:rsid w:val="69DFDA01"/>
    <w:rsid w:val="69E8928B"/>
    <w:rsid w:val="69F11EE2"/>
    <w:rsid w:val="6A0997ED"/>
    <w:rsid w:val="6A1721EE"/>
    <w:rsid w:val="6A1923BA"/>
    <w:rsid w:val="6A23671F"/>
    <w:rsid w:val="6A27E64A"/>
    <w:rsid w:val="6A36D54F"/>
    <w:rsid w:val="6A4912D9"/>
    <w:rsid w:val="6A4B2F83"/>
    <w:rsid w:val="6A54C485"/>
    <w:rsid w:val="6A7229D8"/>
    <w:rsid w:val="6A863060"/>
    <w:rsid w:val="6A90AB94"/>
    <w:rsid w:val="6A965BFA"/>
    <w:rsid w:val="6A9AA65E"/>
    <w:rsid w:val="6A9BF796"/>
    <w:rsid w:val="6ABA26A8"/>
    <w:rsid w:val="6ABAEA05"/>
    <w:rsid w:val="6ABB276E"/>
    <w:rsid w:val="6AC03113"/>
    <w:rsid w:val="6AD33D81"/>
    <w:rsid w:val="6ADB5DE8"/>
    <w:rsid w:val="6ADF1E69"/>
    <w:rsid w:val="6AE0C524"/>
    <w:rsid w:val="6AE71BDC"/>
    <w:rsid w:val="6AFF6C78"/>
    <w:rsid w:val="6B0B8D20"/>
    <w:rsid w:val="6B11DB2C"/>
    <w:rsid w:val="6B147F74"/>
    <w:rsid w:val="6B1CE0A3"/>
    <w:rsid w:val="6B2D8D12"/>
    <w:rsid w:val="6B35A4CD"/>
    <w:rsid w:val="6B58CA66"/>
    <w:rsid w:val="6B6F228E"/>
    <w:rsid w:val="6B84CFE5"/>
    <w:rsid w:val="6B86EB43"/>
    <w:rsid w:val="6B8AE29A"/>
    <w:rsid w:val="6BA18A6E"/>
    <w:rsid w:val="6BA5CAE0"/>
    <w:rsid w:val="6BA75642"/>
    <w:rsid w:val="6BAC2B41"/>
    <w:rsid w:val="6BB71090"/>
    <w:rsid w:val="6BB83791"/>
    <w:rsid w:val="6BBDBB01"/>
    <w:rsid w:val="6BCE8A07"/>
    <w:rsid w:val="6BE51AB9"/>
    <w:rsid w:val="6C08EC8C"/>
    <w:rsid w:val="6C0D05A8"/>
    <w:rsid w:val="6C17D0EC"/>
    <w:rsid w:val="6C384CAA"/>
    <w:rsid w:val="6C39D29F"/>
    <w:rsid w:val="6C4DA517"/>
    <w:rsid w:val="6C5427FB"/>
    <w:rsid w:val="6C574746"/>
    <w:rsid w:val="6C5A3462"/>
    <w:rsid w:val="6C7EFE58"/>
    <w:rsid w:val="6C7F05E0"/>
    <w:rsid w:val="6C80F1BE"/>
    <w:rsid w:val="6C81CB3D"/>
    <w:rsid w:val="6C85B9FA"/>
    <w:rsid w:val="6CA3FAEC"/>
    <w:rsid w:val="6CAA3183"/>
    <w:rsid w:val="6CCC6861"/>
    <w:rsid w:val="6CD59E8A"/>
    <w:rsid w:val="6CE02CA5"/>
    <w:rsid w:val="6CE4A294"/>
    <w:rsid w:val="6CE5E76E"/>
    <w:rsid w:val="6D0A9F38"/>
    <w:rsid w:val="6D144871"/>
    <w:rsid w:val="6D2E009B"/>
    <w:rsid w:val="6D3555CA"/>
    <w:rsid w:val="6D36EFBD"/>
    <w:rsid w:val="6D4C4B67"/>
    <w:rsid w:val="6D554DB4"/>
    <w:rsid w:val="6D57081C"/>
    <w:rsid w:val="6D5CCCAF"/>
    <w:rsid w:val="6D69FEEA"/>
    <w:rsid w:val="6D6E7611"/>
    <w:rsid w:val="6D6E974D"/>
    <w:rsid w:val="6D71EFA8"/>
    <w:rsid w:val="6D7B8062"/>
    <w:rsid w:val="6D9979AE"/>
    <w:rsid w:val="6DA3B21F"/>
    <w:rsid w:val="6DB3DAF6"/>
    <w:rsid w:val="6DB69FD8"/>
    <w:rsid w:val="6DECDE38"/>
    <w:rsid w:val="6DF2587A"/>
    <w:rsid w:val="6E119699"/>
    <w:rsid w:val="6E121C00"/>
    <w:rsid w:val="6E2D017D"/>
    <w:rsid w:val="6E2D6466"/>
    <w:rsid w:val="6E2E732F"/>
    <w:rsid w:val="6E34264B"/>
    <w:rsid w:val="6E3C7C65"/>
    <w:rsid w:val="6E430032"/>
    <w:rsid w:val="6E59110E"/>
    <w:rsid w:val="6E602A4D"/>
    <w:rsid w:val="6E62356B"/>
    <w:rsid w:val="6E759D5A"/>
    <w:rsid w:val="6E8FF116"/>
    <w:rsid w:val="6EA04AC3"/>
    <w:rsid w:val="6EA786EA"/>
    <w:rsid w:val="6EB0D82D"/>
    <w:rsid w:val="6EB516B4"/>
    <w:rsid w:val="6EB957DA"/>
    <w:rsid w:val="6EC39874"/>
    <w:rsid w:val="6EC6A52B"/>
    <w:rsid w:val="6ECC6BA2"/>
    <w:rsid w:val="6ED0A795"/>
    <w:rsid w:val="6ED46D91"/>
    <w:rsid w:val="6ED69FA3"/>
    <w:rsid w:val="6EDA3749"/>
    <w:rsid w:val="6EED6914"/>
    <w:rsid w:val="6EF7C699"/>
    <w:rsid w:val="6F05A32E"/>
    <w:rsid w:val="6F081050"/>
    <w:rsid w:val="6F114573"/>
    <w:rsid w:val="6F2EC869"/>
    <w:rsid w:val="6F4CC98E"/>
    <w:rsid w:val="6F5CD5B2"/>
    <w:rsid w:val="6F64A597"/>
    <w:rsid w:val="6F684D62"/>
    <w:rsid w:val="6F692E55"/>
    <w:rsid w:val="6F87F70D"/>
    <w:rsid w:val="6F957C1B"/>
    <w:rsid w:val="6F9710F0"/>
    <w:rsid w:val="6F997CB4"/>
    <w:rsid w:val="6FA011CC"/>
    <w:rsid w:val="6FA1F3DF"/>
    <w:rsid w:val="6FB521A5"/>
    <w:rsid w:val="6FBADA72"/>
    <w:rsid w:val="6FDD221B"/>
    <w:rsid w:val="6FEAA39C"/>
    <w:rsid w:val="70051E6E"/>
    <w:rsid w:val="700611CA"/>
    <w:rsid w:val="70173641"/>
    <w:rsid w:val="70370FA1"/>
    <w:rsid w:val="70389B1F"/>
    <w:rsid w:val="703C3549"/>
    <w:rsid w:val="7051395A"/>
    <w:rsid w:val="7059ECFC"/>
    <w:rsid w:val="70677BDC"/>
    <w:rsid w:val="7069150C"/>
    <w:rsid w:val="70736A64"/>
    <w:rsid w:val="708D8ADE"/>
    <w:rsid w:val="7099A089"/>
    <w:rsid w:val="709D3EB6"/>
    <w:rsid w:val="70A12D61"/>
    <w:rsid w:val="70AE7477"/>
    <w:rsid w:val="70AF80FC"/>
    <w:rsid w:val="70C955E8"/>
    <w:rsid w:val="70EE0B1C"/>
    <w:rsid w:val="70EFCB6D"/>
    <w:rsid w:val="70F8F111"/>
    <w:rsid w:val="70FAE4F3"/>
    <w:rsid w:val="7104616C"/>
    <w:rsid w:val="71046ED9"/>
    <w:rsid w:val="7105B305"/>
    <w:rsid w:val="7106AC7F"/>
    <w:rsid w:val="710EAFCA"/>
    <w:rsid w:val="712F4FA8"/>
    <w:rsid w:val="71352ECE"/>
    <w:rsid w:val="714FE9C7"/>
    <w:rsid w:val="7152897E"/>
    <w:rsid w:val="715498A2"/>
    <w:rsid w:val="715EF5CB"/>
    <w:rsid w:val="716804D9"/>
    <w:rsid w:val="717CD517"/>
    <w:rsid w:val="71946A01"/>
    <w:rsid w:val="71961A9A"/>
    <w:rsid w:val="71984BC8"/>
    <w:rsid w:val="71BC3A24"/>
    <w:rsid w:val="71CCDC22"/>
    <w:rsid w:val="71CF6400"/>
    <w:rsid w:val="71E0BB1B"/>
    <w:rsid w:val="71F81B50"/>
    <w:rsid w:val="720DA100"/>
    <w:rsid w:val="720E4065"/>
    <w:rsid w:val="7216C0A7"/>
    <w:rsid w:val="72191BE4"/>
    <w:rsid w:val="722E4C96"/>
    <w:rsid w:val="7236D857"/>
    <w:rsid w:val="7246553A"/>
    <w:rsid w:val="728C7253"/>
    <w:rsid w:val="728D530D"/>
    <w:rsid w:val="7297E225"/>
    <w:rsid w:val="72B43FED"/>
    <w:rsid w:val="72C1928D"/>
    <w:rsid w:val="72D242AE"/>
    <w:rsid w:val="72E384FD"/>
    <w:rsid w:val="73121457"/>
    <w:rsid w:val="73157015"/>
    <w:rsid w:val="73278E55"/>
    <w:rsid w:val="732EDE58"/>
    <w:rsid w:val="73344C1B"/>
    <w:rsid w:val="735411D1"/>
    <w:rsid w:val="735E4616"/>
    <w:rsid w:val="737096E2"/>
    <w:rsid w:val="7385B798"/>
    <w:rsid w:val="73972413"/>
    <w:rsid w:val="73C5D796"/>
    <w:rsid w:val="73E1A814"/>
    <w:rsid w:val="73E9EEC0"/>
    <w:rsid w:val="73EDAB0C"/>
    <w:rsid w:val="73F5B948"/>
    <w:rsid w:val="73F8C123"/>
    <w:rsid w:val="73F97700"/>
    <w:rsid w:val="7408EEC8"/>
    <w:rsid w:val="7422B07E"/>
    <w:rsid w:val="7425B469"/>
    <w:rsid w:val="7425E58E"/>
    <w:rsid w:val="742B8CAA"/>
    <w:rsid w:val="74667636"/>
    <w:rsid w:val="74874787"/>
    <w:rsid w:val="748D3731"/>
    <w:rsid w:val="748D7124"/>
    <w:rsid w:val="74B27FBF"/>
    <w:rsid w:val="74CEB97D"/>
    <w:rsid w:val="74D68A55"/>
    <w:rsid w:val="75206067"/>
    <w:rsid w:val="754D9FF6"/>
    <w:rsid w:val="7556D5DE"/>
    <w:rsid w:val="757606E4"/>
    <w:rsid w:val="75845454"/>
    <w:rsid w:val="759569C2"/>
    <w:rsid w:val="75A464FF"/>
    <w:rsid w:val="75B5CDD0"/>
    <w:rsid w:val="75D20A02"/>
    <w:rsid w:val="75FD0213"/>
    <w:rsid w:val="7608ACDF"/>
    <w:rsid w:val="7608F524"/>
    <w:rsid w:val="760B73E7"/>
    <w:rsid w:val="764A11D6"/>
    <w:rsid w:val="764A95DC"/>
    <w:rsid w:val="76570A83"/>
    <w:rsid w:val="765A51AA"/>
    <w:rsid w:val="7664C163"/>
    <w:rsid w:val="7668F0FD"/>
    <w:rsid w:val="766D9285"/>
    <w:rsid w:val="7677A084"/>
    <w:rsid w:val="767DB059"/>
    <w:rsid w:val="76AA9EB8"/>
    <w:rsid w:val="76AFE7B4"/>
    <w:rsid w:val="76B14674"/>
    <w:rsid w:val="76C86EE4"/>
    <w:rsid w:val="76C9E424"/>
    <w:rsid w:val="76D21E6D"/>
    <w:rsid w:val="76D6BB8A"/>
    <w:rsid w:val="76DADA90"/>
    <w:rsid w:val="76EAD806"/>
    <w:rsid w:val="76FC04B8"/>
    <w:rsid w:val="77114E70"/>
    <w:rsid w:val="7711E0B0"/>
    <w:rsid w:val="771257D8"/>
    <w:rsid w:val="7727FAC3"/>
    <w:rsid w:val="7729FD2E"/>
    <w:rsid w:val="772A6DF4"/>
    <w:rsid w:val="77329981"/>
    <w:rsid w:val="773BA184"/>
    <w:rsid w:val="7745298C"/>
    <w:rsid w:val="775D0D78"/>
    <w:rsid w:val="7774BF1A"/>
    <w:rsid w:val="77852FC0"/>
    <w:rsid w:val="778AA871"/>
    <w:rsid w:val="778E7B3C"/>
    <w:rsid w:val="77AAD4D9"/>
    <w:rsid w:val="77B21202"/>
    <w:rsid w:val="77BB1834"/>
    <w:rsid w:val="77CEE499"/>
    <w:rsid w:val="77D66EDB"/>
    <w:rsid w:val="77DDA71E"/>
    <w:rsid w:val="77EBF43D"/>
    <w:rsid w:val="7806A8FB"/>
    <w:rsid w:val="783270AE"/>
    <w:rsid w:val="7836620B"/>
    <w:rsid w:val="78386735"/>
    <w:rsid w:val="785E570B"/>
    <w:rsid w:val="78684430"/>
    <w:rsid w:val="786945C7"/>
    <w:rsid w:val="786F44D8"/>
    <w:rsid w:val="787BA6AD"/>
    <w:rsid w:val="787ED2E4"/>
    <w:rsid w:val="788B2D5C"/>
    <w:rsid w:val="78950449"/>
    <w:rsid w:val="789BC306"/>
    <w:rsid w:val="78A38EAA"/>
    <w:rsid w:val="78D8FFFE"/>
    <w:rsid w:val="78EBDDFC"/>
    <w:rsid w:val="78F52B83"/>
    <w:rsid w:val="79091401"/>
    <w:rsid w:val="7909A795"/>
    <w:rsid w:val="791BBB9A"/>
    <w:rsid w:val="7932EC02"/>
    <w:rsid w:val="79456B01"/>
    <w:rsid w:val="79503620"/>
    <w:rsid w:val="7950F1CB"/>
    <w:rsid w:val="796CA6BD"/>
    <w:rsid w:val="7977792B"/>
    <w:rsid w:val="79822ED1"/>
    <w:rsid w:val="7984FB42"/>
    <w:rsid w:val="7996CFD9"/>
    <w:rsid w:val="79AE0649"/>
    <w:rsid w:val="79B57DE5"/>
    <w:rsid w:val="79BD2C37"/>
    <w:rsid w:val="79CD930F"/>
    <w:rsid w:val="79DD4044"/>
    <w:rsid w:val="79E9C056"/>
    <w:rsid w:val="79F3C035"/>
    <w:rsid w:val="79F495DE"/>
    <w:rsid w:val="79F9ACDD"/>
    <w:rsid w:val="7A116273"/>
    <w:rsid w:val="7A183A4B"/>
    <w:rsid w:val="7A1B6B74"/>
    <w:rsid w:val="7A22C5F3"/>
    <w:rsid w:val="7A3911AE"/>
    <w:rsid w:val="7A3BD219"/>
    <w:rsid w:val="7A56A32C"/>
    <w:rsid w:val="7A630CCE"/>
    <w:rsid w:val="7A77B9A4"/>
    <w:rsid w:val="7A7D382A"/>
    <w:rsid w:val="7A7DB4BB"/>
    <w:rsid w:val="7A804D7E"/>
    <w:rsid w:val="7A9F0D2B"/>
    <w:rsid w:val="7AA27C34"/>
    <w:rsid w:val="7AB336DF"/>
    <w:rsid w:val="7ABE7AAF"/>
    <w:rsid w:val="7AC958B1"/>
    <w:rsid w:val="7AD342F1"/>
    <w:rsid w:val="7AE46FF6"/>
    <w:rsid w:val="7AEE1481"/>
    <w:rsid w:val="7B175A42"/>
    <w:rsid w:val="7B2DA299"/>
    <w:rsid w:val="7B2DDFD0"/>
    <w:rsid w:val="7B36193F"/>
    <w:rsid w:val="7B3CC648"/>
    <w:rsid w:val="7B51068E"/>
    <w:rsid w:val="7B54CD59"/>
    <w:rsid w:val="7B5C6CA9"/>
    <w:rsid w:val="7B647250"/>
    <w:rsid w:val="7B680D3E"/>
    <w:rsid w:val="7B8F9096"/>
    <w:rsid w:val="7BAAFCF8"/>
    <w:rsid w:val="7BACFF8E"/>
    <w:rsid w:val="7BBADB86"/>
    <w:rsid w:val="7BD0D96D"/>
    <w:rsid w:val="7BD94D95"/>
    <w:rsid w:val="7BE38DB7"/>
    <w:rsid w:val="7BECA706"/>
    <w:rsid w:val="7BED5BC6"/>
    <w:rsid w:val="7BF11E78"/>
    <w:rsid w:val="7BF720A8"/>
    <w:rsid w:val="7C0BDCA9"/>
    <w:rsid w:val="7C1A2F74"/>
    <w:rsid w:val="7C21D2F3"/>
    <w:rsid w:val="7C223E90"/>
    <w:rsid w:val="7C25A93E"/>
    <w:rsid w:val="7C28F1BA"/>
    <w:rsid w:val="7C2ADC99"/>
    <w:rsid w:val="7C5CFE43"/>
    <w:rsid w:val="7C60B203"/>
    <w:rsid w:val="7C652476"/>
    <w:rsid w:val="7C68DE79"/>
    <w:rsid w:val="7C8EDDC8"/>
    <w:rsid w:val="7C9A9A69"/>
    <w:rsid w:val="7C9F9391"/>
    <w:rsid w:val="7CA18B30"/>
    <w:rsid w:val="7CA5C0EF"/>
    <w:rsid w:val="7CC02511"/>
    <w:rsid w:val="7CC3BA61"/>
    <w:rsid w:val="7CCAD458"/>
    <w:rsid w:val="7CCCD441"/>
    <w:rsid w:val="7CCE709B"/>
    <w:rsid w:val="7CDE3DB8"/>
    <w:rsid w:val="7CDF346B"/>
    <w:rsid w:val="7CE4D281"/>
    <w:rsid w:val="7CEC1448"/>
    <w:rsid w:val="7CF42DE1"/>
    <w:rsid w:val="7D0B8C3F"/>
    <w:rsid w:val="7D244A35"/>
    <w:rsid w:val="7D296F05"/>
    <w:rsid w:val="7D32AE4F"/>
    <w:rsid w:val="7D3BFEEA"/>
    <w:rsid w:val="7D42CCB6"/>
    <w:rsid w:val="7D490D74"/>
    <w:rsid w:val="7D58A254"/>
    <w:rsid w:val="7D6052B5"/>
    <w:rsid w:val="7D6842BC"/>
    <w:rsid w:val="7D7CE19D"/>
    <w:rsid w:val="7D8A9FB0"/>
    <w:rsid w:val="7DAC2962"/>
    <w:rsid w:val="7DB03A80"/>
    <w:rsid w:val="7DB79B2A"/>
    <w:rsid w:val="7DC4E2DF"/>
    <w:rsid w:val="7DC69054"/>
    <w:rsid w:val="7DCF52BB"/>
    <w:rsid w:val="7DD1CB11"/>
    <w:rsid w:val="7DD2B5BF"/>
    <w:rsid w:val="7DF6D450"/>
    <w:rsid w:val="7E00FDEA"/>
    <w:rsid w:val="7E09CEFB"/>
    <w:rsid w:val="7E0F6D36"/>
    <w:rsid w:val="7E1D3D53"/>
    <w:rsid w:val="7E33DC29"/>
    <w:rsid w:val="7E3454FB"/>
    <w:rsid w:val="7E44E414"/>
    <w:rsid w:val="7E465529"/>
    <w:rsid w:val="7E58A822"/>
    <w:rsid w:val="7E60C03A"/>
    <w:rsid w:val="7E834193"/>
    <w:rsid w:val="7E9CFB5C"/>
    <w:rsid w:val="7EA03D39"/>
    <w:rsid w:val="7EA50559"/>
    <w:rsid w:val="7EA9ADA1"/>
    <w:rsid w:val="7EC7E186"/>
    <w:rsid w:val="7EE507EE"/>
    <w:rsid w:val="7EEEB47A"/>
    <w:rsid w:val="7F02FD49"/>
    <w:rsid w:val="7F4258F8"/>
    <w:rsid w:val="7F43F49B"/>
    <w:rsid w:val="7F4F7E5C"/>
    <w:rsid w:val="7F551FC4"/>
    <w:rsid w:val="7F64CBC2"/>
    <w:rsid w:val="7F6DA731"/>
    <w:rsid w:val="7F82B8A9"/>
    <w:rsid w:val="7F990B35"/>
    <w:rsid w:val="7FA3537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6D9EB"/>
  <w15:docId w15:val="{600A7F99-E79C-48A1-ADFE-DCE9382AF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373A8E"/>
    <w:pPr>
      <w:keepNext/>
      <w:keepLines/>
      <w:numPr>
        <w:numId w:val="29"/>
      </w:numPr>
      <w:pBdr>
        <w:top w:val="nil"/>
        <w:left w:val="nil"/>
        <w:bottom w:val="nil"/>
        <w:right w:val="nil"/>
        <w:between w:val="nil"/>
      </w:pBdr>
      <w:spacing w:line="360" w:lineRule="auto"/>
      <w:jc w:val="both"/>
      <w:outlineLvl w:val="0"/>
    </w:pPr>
    <w:rPr>
      <w:rFonts w:ascii="Times New Roman" w:eastAsia="Times New Roman" w:hAnsi="Times New Roman" w:cs="Times New Roman"/>
      <w:b/>
      <w:sz w:val="28"/>
      <w:szCs w:val="28"/>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521E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21E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A4118"/>
    <w:rPr>
      <w:b/>
      <w:bCs/>
    </w:rPr>
  </w:style>
  <w:style w:type="character" w:customStyle="1" w:styleId="CommentSubjectChar">
    <w:name w:val="Comment Subject Char"/>
    <w:basedOn w:val="CommentTextChar"/>
    <w:link w:val="CommentSubject"/>
    <w:uiPriority w:val="99"/>
    <w:semiHidden/>
    <w:rsid w:val="00FA4118"/>
    <w:rPr>
      <w:b/>
      <w:bCs/>
      <w:sz w:val="20"/>
      <w:szCs w:val="20"/>
    </w:rPr>
  </w:style>
  <w:style w:type="paragraph" w:styleId="Header">
    <w:name w:val="header"/>
    <w:basedOn w:val="Normal"/>
    <w:link w:val="HeaderChar"/>
    <w:uiPriority w:val="99"/>
    <w:unhideWhenUsed/>
    <w:rsid w:val="00AC5EB7"/>
    <w:pPr>
      <w:tabs>
        <w:tab w:val="center" w:pos="4513"/>
        <w:tab w:val="right" w:pos="9026"/>
      </w:tabs>
      <w:spacing w:line="240" w:lineRule="auto"/>
    </w:pPr>
  </w:style>
  <w:style w:type="character" w:customStyle="1" w:styleId="HeaderChar">
    <w:name w:val="Header Char"/>
    <w:basedOn w:val="DefaultParagraphFont"/>
    <w:link w:val="Header"/>
    <w:uiPriority w:val="99"/>
    <w:rsid w:val="00AC5EB7"/>
  </w:style>
  <w:style w:type="paragraph" w:styleId="Footer">
    <w:name w:val="footer"/>
    <w:basedOn w:val="Normal"/>
    <w:link w:val="FooterChar"/>
    <w:uiPriority w:val="99"/>
    <w:unhideWhenUsed/>
    <w:rsid w:val="00AC5EB7"/>
    <w:pPr>
      <w:tabs>
        <w:tab w:val="center" w:pos="4513"/>
        <w:tab w:val="right" w:pos="9026"/>
      </w:tabs>
      <w:spacing w:line="240" w:lineRule="auto"/>
    </w:pPr>
  </w:style>
  <w:style w:type="character" w:customStyle="1" w:styleId="FooterChar">
    <w:name w:val="Footer Char"/>
    <w:basedOn w:val="DefaultParagraphFont"/>
    <w:link w:val="Footer"/>
    <w:uiPriority w:val="99"/>
    <w:rsid w:val="00AC5EB7"/>
  </w:style>
  <w:style w:type="character" w:styleId="Hyperlink">
    <w:name w:val="Hyperlink"/>
    <w:basedOn w:val="DefaultParagraphFont"/>
    <w:uiPriority w:val="99"/>
    <w:unhideWhenUsed/>
    <w:rsid w:val="00DF23B0"/>
    <w:rPr>
      <w:color w:val="0000FF" w:themeColor="hyperlink"/>
      <w:u w:val="single"/>
    </w:rPr>
  </w:style>
  <w:style w:type="paragraph" w:customStyle="1" w:styleId="paragraph">
    <w:name w:val="paragraph"/>
    <w:basedOn w:val="Normal"/>
    <w:link w:val="paragraphChar"/>
    <w:qFormat/>
    <w:rsid w:val="007747EE"/>
    <w:pPr>
      <w:spacing w:before="120" w:line="360" w:lineRule="auto"/>
      <w:ind w:firstLine="360"/>
      <w:jc w:val="both"/>
    </w:pPr>
    <w:rPr>
      <w:rFonts w:ascii="Times New Roman" w:eastAsia="Times New Roman" w:hAnsi="Times New Roman" w:cs="Times New Roman"/>
      <w:color w:val="000000" w:themeColor="text1"/>
      <w:sz w:val="24"/>
      <w:szCs w:val="24"/>
    </w:rPr>
  </w:style>
  <w:style w:type="paragraph" w:styleId="NormalWeb">
    <w:name w:val="Normal (Web)"/>
    <w:basedOn w:val="Normal"/>
    <w:uiPriority w:val="99"/>
    <w:unhideWhenUsed/>
    <w:rsid w:val="005D176F"/>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AD5E9A"/>
    <w:pPr>
      <w:ind w:left="720"/>
      <w:contextualSpacing/>
    </w:pPr>
  </w:style>
  <w:style w:type="paragraph" w:styleId="Caption">
    <w:name w:val="caption"/>
    <w:basedOn w:val="Normal"/>
    <w:next w:val="Normal"/>
    <w:uiPriority w:val="35"/>
    <w:unhideWhenUsed/>
    <w:qFormat/>
    <w:rsid w:val="00FB520C"/>
    <w:pPr>
      <w:spacing w:after="200" w:line="240" w:lineRule="auto"/>
    </w:pPr>
    <w:rPr>
      <w:i/>
      <w:iCs/>
      <w:color w:val="1F497D" w:themeColor="text2"/>
      <w:sz w:val="18"/>
      <w:szCs w:val="18"/>
    </w:rPr>
  </w:style>
  <w:style w:type="table" w:styleId="TableGrid">
    <w:name w:val="Table Grid"/>
    <w:basedOn w:val="TableNormal"/>
    <w:uiPriority w:val="59"/>
    <w:rsid w:val="006514C6"/>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6929EB"/>
    <w:rPr>
      <w:color w:val="800080" w:themeColor="followedHyperlink"/>
      <w:u w:val="single"/>
    </w:rPr>
  </w:style>
  <w:style w:type="character" w:customStyle="1" w:styleId="UnresolvedMention1">
    <w:name w:val="Unresolved Mention1"/>
    <w:basedOn w:val="DefaultParagraphFont"/>
    <w:uiPriority w:val="99"/>
    <w:semiHidden/>
    <w:unhideWhenUsed/>
    <w:rsid w:val="00CE3479"/>
    <w:rPr>
      <w:color w:val="605E5C"/>
      <w:shd w:val="clear" w:color="auto" w:fill="E1DFDD"/>
    </w:rPr>
  </w:style>
  <w:style w:type="paragraph" w:styleId="Revision">
    <w:name w:val="Revision"/>
    <w:hidden/>
    <w:uiPriority w:val="99"/>
    <w:semiHidden/>
    <w:rsid w:val="00CE3479"/>
    <w:pPr>
      <w:spacing w:line="240" w:lineRule="auto"/>
    </w:pPr>
  </w:style>
  <w:style w:type="character" w:customStyle="1" w:styleId="paragraphChar">
    <w:name w:val="paragraph Char"/>
    <w:basedOn w:val="DefaultParagraphFont"/>
    <w:link w:val="paragraph"/>
    <w:rsid w:val="007747EE"/>
    <w:rPr>
      <w:rFonts w:ascii="Times New Roman" w:eastAsia="Times New Roman" w:hAnsi="Times New Roman" w:cs="Times New Roman"/>
      <w:color w:val="000000" w:themeColor="text1"/>
      <w:sz w:val="24"/>
      <w:szCs w:val="24"/>
    </w:rPr>
  </w:style>
  <w:style w:type="paragraph" w:styleId="TOC1">
    <w:name w:val="toc 1"/>
    <w:basedOn w:val="Normal"/>
    <w:next w:val="Normal"/>
    <w:autoRedefine/>
    <w:uiPriority w:val="39"/>
    <w:unhideWhenUsed/>
    <w:rsid w:val="001F331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1079904">
      <w:bodyDiv w:val="1"/>
      <w:marLeft w:val="0"/>
      <w:marRight w:val="0"/>
      <w:marTop w:val="0"/>
      <w:marBottom w:val="0"/>
      <w:divBdr>
        <w:top w:val="none" w:sz="0" w:space="0" w:color="auto"/>
        <w:left w:val="none" w:sz="0" w:space="0" w:color="auto"/>
        <w:bottom w:val="none" w:sz="0" w:space="0" w:color="auto"/>
        <w:right w:val="none" w:sz="0" w:space="0" w:color="auto"/>
      </w:divBdr>
    </w:div>
    <w:div w:id="513811600">
      <w:bodyDiv w:val="1"/>
      <w:marLeft w:val="0"/>
      <w:marRight w:val="0"/>
      <w:marTop w:val="0"/>
      <w:marBottom w:val="0"/>
      <w:divBdr>
        <w:top w:val="none" w:sz="0" w:space="0" w:color="auto"/>
        <w:left w:val="none" w:sz="0" w:space="0" w:color="auto"/>
        <w:bottom w:val="none" w:sz="0" w:space="0" w:color="auto"/>
        <w:right w:val="none" w:sz="0" w:space="0" w:color="auto"/>
      </w:divBdr>
      <w:divsChild>
        <w:div w:id="265577097">
          <w:marLeft w:val="720"/>
          <w:marRight w:val="0"/>
          <w:marTop w:val="0"/>
          <w:marBottom w:val="0"/>
          <w:divBdr>
            <w:top w:val="none" w:sz="0" w:space="0" w:color="auto"/>
            <w:left w:val="none" w:sz="0" w:space="0" w:color="auto"/>
            <w:bottom w:val="none" w:sz="0" w:space="0" w:color="auto"/>
            <w:right w:val="none" w:sz="0" w:space="0" w:color="auto"/>
          </w:divBdr>
        </w:div>
        <w:div w:id="1730809120">
          <w:marLeft w:val="1134"/>
          <w:marRight w:val="0"/>
          <w:marTop w:val="0"/>
          <w:marBottom w:val="0"/>
          <w:divBdr>
            <w:top w:val="none" w:sz="0" w:space="0" w:color="auto"/>
            <w:left w:val="none" w:sz="0" w:space="0" w:color="auto"/>
            <w:bottom w:val="none" w:sz="0" w:space="0" w:color="auto"/>
            <w:right w:val="none" w:sz="0" w:space="0" w:color="auto"/>
          </w:divBdr>
        </w:div>
        <w:div w:id="1839079643">
          <w:marLeft w:val="1134"/>
          <w:marRight w:val="0"/>
          <w:marTop w:val="0"/>
          <w:marBottom w:val="0"/>
          <w:divBdr>
            <w:top w:val="none" w:sz="0" w:space="0" w:color="auto"/>
            <w:left w:val="none" w:sz="0" w:space="0" w:color="auto"/>
            <w:bottom w:val="none" w:sz="0" w:space="0" w:color="auto"/>
            <w:right w:val="none" w:sz="0" w:space="0" w:color="auto"/>
          </w:divBdr>
        </w:div>
      </w:divsChild>
    </w:div>
    <w:div w:id="524367244">
      <w:bodyDiv w:val="1"/>
      <w:marLeft w:val="0"/>
      <w:marRight w:val="0"/>
      <w:marTop w:val="0"/>
      <w:marBottom w:val="0"/>
      <w:divBdr>
        <w:top w:val="none" w:sz="0" w:space="0" w:color="auto"/>
        <w:left w:val="none" w:sz="0" w:space="0" w:color="auto"/>
        <w:bottom w:val="none" w:sz="0" w:space="0" w:color="auto"/>
        <w:right w:val="none" w:sz="0" w:space="0" w:color="auto"/>
      </w:divBdr>
    </w:div>
    <w:div w:id="546258945">
      <w:bodyDiv w:val="1"/>
      <w:marLeft w:val="0"/>
      <w:marRight w:val="0"/>
      <w:marTop w:val="0"/>
      <w:marBottom w:val="0"/>
      <w:divBdr>
        <w:top w:val="none" w:sz="0" w:space="0" w:color="auto"/>
        <w:left w:val="none" w:sz="0" w:space="0" w:color="auto"/>
        <w:bottom w:val="none" w:sz="0" w:space="0" w:color="auto"/>
        <w:right w:val="none" w:sz="0" w:space="0" w:color="auto"/>
      </w:divBdr>
    </w:div>
    <w:div w:id="552811084">
      <w:bodyDiv w:val="1"/>
      <w:marLeft w:val="0"/>
      <w:marRight w:val="0"/>
      <w:marTop w:val="0"/>
      <w:marBottom w:val="0"/>
      <w:divBdr>
        <w:top w:val="none" w:sz="0" w:space="0" w:color="auto"/>
        <w:left w:val="none" w:sz="0" w:space="0" w:color="auto"/>
        <w:bottom w:val="none" w:sz="0" w:space="0" w:color="auto"/>
        <w:right w:val="none" w:sz="0" w:space="0" w:color="auto"/>
      </w:divBdr>
    </w:div>
    <w:div w:id="599870711">
      <w:bodyDiv w:val="1"/>
      <w:marLeft w:val="0"/>
      <w:marRight w:val="0"/>
      <w:marTop w:val="0"/>
      <w:marBottom w:val="0"/>
      <w:divBdr>
        <w:top w:val="none" w:sz="0" w:space="0" w:color="auto"/>
        <w:left w:val="none" w:sz="0" w:space="0" w:color="auto"/>
        <w:bottom w:val="none" w:sz="0" w:space="0" w:color="auto"/>
        <w:right w:val="none" w:sz="0" w:space="0" w:color="auto"/>
      </w:divBdr>
    </w:div>
    <w:div w:id="752970222">
      <w:bodyDiv w:val="1"/>
      <w:marLeft w:val="0"/>
      <w:marRight w:val="0"/>
      <w:marTop w:val="0"/>
      <w:marBottom w:val="0"/>
      <w:divBdr>
        <w:top w:val="none" w:sz="0" w:space="0" w:color="auto"/>
        <w:left w:val="none" w:sz="0" w:space="0" w:color="auto"/>
        <w:bottom w:val="none" w:sz="0" w:space="0" w:color="auto"/>
        <w:right w:val="none" w:sz="0" w:space="0" w:color="auto"/>
      </w:divBdr>
      <w:divsChild>
        <w:div w:id="782114946">
          <w:marLeft w:val="720"/>
          <w:marRight w:val="0"/>
          <w:marTop w:val="0"/>
          <w:marBottom w:val="0"/>
          <w:divBdr>
            <w:top w:val="none" w:sz="0" w:space="0" w:color="auto"/>
            <w:left w:val="none" w:sz="0" w:space="0" w:color="auto"/>
            <w:bottom w:val="none" w:sz="0" w:space="0" w:color="auto"/>
            <w:right w:val="none" w:sz="0" w:space="0" w:color="auto"/>
          </w:divBdr>
        </w:div>
      </w:divsChild>
    </w:div>
    <w:div w:id="780805828">
      <w:bodyDiv w:val="1"/>
      <w:marLeft w:val="0"/>
      <w:marRight w:val="0"/>
      <w:marTop w:val="0"/>
      <w:marBottom w:val="0"/>
      <w:divBdr>
        <w:top w:val="none" w:sz="0" w:space="0" w:color="auto"/>
        <w:left w:val="none" w:sz="0" w:space="0" w:color="auto"/>
        <w:bottom w:val="none" w:sz="0" w:space="0" w:color="auto"/>
        <w:right w:val="none" w:sz="0" w:space="0" w:color="auto"/>
      </w:divBdr>
    </w:div>
    <w:div w:id="784808148">
      <w:bodyDiv w:val="1"/>
      <w:marLeft w:val="0"/>
      <w:marRight w:val="0"/>
      <w:marTop w:val="0"/>
      <w:marBottom w:val="0"/>
      <w:divBdr>
        <w:top w:val="none" w:sz="0" w:space="0" w:color="auto"/>
        <w:left w:val="none" w:sz="0" w:space="0" w:color="auto"/>
        <w:bottom w:val="none" w:sz="0" w:space="0" w:color="auto"/>
        <w:right w:val="none" w:sz="0" w:space="0" w:color="auto"/>
      </w:divBdr>
    </w:div>
    <w:div w:id="798381327">
      <w:bodyDiv w:val="1"/>
      <w:marLeft w:val="0"/>
      <w:marRight w:val="0"/>
      <w:marTop w:val="0"/>
      <w:marBottom w:val="0"/>
      <w:divBdr>
        <w:top w:val="none" w:sz="0" w:space="0" w:color="auto"/>
        <w:left w:val="none" w:sz="0" w:space="0" w:color="auto"/>
        <w:bottom w:val="none" w:sz="0" w:space="0" w:color="auto"/>
        <w:right w:val="none" w:sz="0" w:space="0" w:color="auto"/>
      </w:divBdr>
    </w:div>
    <w:div w:id="920530992">
      <w:bodyDiv w:val="1"/>
      <w:marLeft w:val="0"/>
      <w:marRight w:val="0"/>
      <w:marTop w:val="0"/>
      <w:marBottom w:val="0"/>
      <w:divBdr>
        <w:top w:val="none" w:sz="0" w:space="0" w:color="auto"/>
        <w:left w:val="none" w:sz="0" w:space="0" w:color="auto"/>
        <w:bottom w:val="none" w:sz="0" w:space="0" w:color="auto"/>
        <w:right w:val="none" w:sz="0" w:space="0" w:color="auto"/>
      </w:divBdr>
    </w:div>
    <w:div w:id="1052342223">
      <w:bodyDiv w:val="1"/>
      <w:marLeft w:val="0"/>
      <w:marRight w:val="0"/>
      <w:marTop w:val="0"/>
      <w:marBottom w:val="0"/>
      <w:divBdr>
        <w:top w:val="none" w:sz="0" w:space="0" w:color="auto"/>
        <w:left w:val="none" w:sz="0" w:space="0" w:color="auto"/>
        <w:bottom w:val="none" w:sz="0" w:space="0" w:color="auto"/>
        <w:right w:val="none" w:sz="0" w:space="0" w:color="auto"/>
      </w:divBdr>
    </w:div>
    <w:div w:id="1060446213">
      <w:bodyDiv w:val="1"/>
      <w:marLeft w:val="0"/>
      <w:marRight w:val="0"/>
      <w:marTop w:val="0"/>
      <w:marBottom w:val="0"/>
      <w:divBdr>
        <w:top w:val="none" w:sz="0" w:space="0" w:color="auto"/>
        <w:left w:val="none" w:sz="0" w:space="0" w:color="auto"/>
        <w:bottom w:val="none" w:sz="0" w:space="0" w:color="auto"/>
        <w:right w:val="none" w:sz="0" w:space="0" w:color="auto"/>
      </w:divBdr>
    </w:div>
    <w:div w:id="1252280891">
      <w:bodyDiv w:val="1"/>
      <w:marLeft w:val="0"/>
      <w:marRight w:val="0"/>
      <w:marTop w:val="0"/>
      <w:marBottom w:val="0"/>
      <w:divBdr>
        <w:top w:val="none" w:sz="0" w:space="0" w:color="auto"/>
        <w:left w:val="none" w:sz="0" w:space="0" w:color="auto"/>
        <w:bottom w:val="none" w:sz="0" w:space="0" w:color="auto"/>
        <w:right w:val="none" w:sz="0" w:space="0" w:color="auto"/>
      </w:divBdr>
    </w:div>
    <w:div w:id="1254053436">
      <w:bodyDiv w:val="1"/>
      <w:marLeft w:val="0"/>
      <w:marRight w:val="0"/>
      <w:marTop w:val="0"/>
      <w:marBottom w:val="0"/>
      <w:divBdr>
        <w:top w:val="none" w:sz="0" w:space="0" w:color="auto"/>
        <w:left w:val="none" w:sz="0" w:space="0" w:color="auto"/>
        <w:bottom w:val="none" w:sz="0" w:space="0" w:color="auto"/>
        <w:right w:val="none" w:sz="0" w:space="0" w:color="auto"/>
      </w:divBdr>
    </w:div>
    <w:div w:id="1323240755">
      <w:bodyDiv w:val="1"/>
      <w:marLeft w:val="0"/>
      <w:marRight w:val="0"/>
      <w:marTop w:val="0"/>
      <w:marBottom w:val="0"/>
      <w:divBdr>
        <w:top w:val="none" w:sz="0" w:space="0" w:color="auto"/>
        <w:left w:val="none" w:sz="0" w:space="0" w:color="auto"/>
        <w:bottom w:val="none" w:sz="0" w:space="0" w:color="auto"/>
        <w:right w:val="none" w:sz="0" w:space="0" w:color="auto"/>
      </w:divBdr>
    </w:div>
    <w:div w:id="1479958776">
      <w:bodyDiv w:val="1"/>
      <w:marLeft w:val="0"/>
      <w:marRight w:val="0"/>
      <w:marTop w:val="0"/>
      <w:marBottom w:val="0"/>
      <w:divBdr>
        <w:top w:val="none" w:sz="0" w:space="0" w:color="auto"/>
        <w:left w:val="none" w:sz="0" w:space="0" w:color="auto"/>
        <w:bottom w:val="none" w:sz="0" w:space="0" w:color="auto"/>
        <w:right w:val="none" w:sz="0" w:space="0" w:color="auto"/>
      </w:divBdr>
    </w:div>
    <w:div w:id="1506090210">
      <w:bodyDiv w:val="1"/>
      <w:marLeft w:val="0"/>
      <w:marRight w:val="0"/>
      <w:marTop w:val="0"/>
      <w:marBottom w:val="0"/>
      <w:divBdr>
        <w:top w:val="none" w:sz="0" w:space="0" w:color="auto"/>
        <w:left w:val="none" w:sz="0" w:space="0" w:color="auto"/>
        <w:bottom w:val="none" w:sz="0" w:space="0" w:color="auto"/>
        <w:right w:val="none" w:sz="0" w:space="0" w:color="auto"/>
      </w:divBdr>
    </w:div>
    <w:div w:id="1620837652">
      <w:bodyDiv w:val="1"/>
      <w:marLeft w:val="0"/>
      <w:marRight w:val="0"/>
      <w:marTop w:val="0"/>
      <w:marBottom w:val="0"/>
      <w:divBdr>
        <w:top w:val="none" w:sz="0" w:space="0" w:color="auto"/>
        <w:left w:val="none" w:sz="0" w:space="0" w:color="auto"/>
        <w:bottom w:val="none" w:sz="0" w:space="0" w:color="auto"/>
        <w:right w:val="none" w:sz="0" w:space="0" w:color="auto"/>
      </w:divBdr>
    </w:div>
    <w:div w:id="1707754500">
      <w:bodyDiv w:val="1"/>
      <w:marLeft w:val="0"/>
      <w:marRight w:val="0"/>
      <w:marTop w:val="0"/>
      <w:marBottom w:val="0"/>
      <w:divBdr>
        <w:top w:val="none" w:sz="0" w:space="0" w:color="auto"/>
        <w:left w:val="none" w:sz="0" w:space="0" w:color="auto"/>
        <w:bottom w:val="none" w:sz="0" w:space="0" w:color="auto"/>
        <w:right w:val="none" w:sz="0" w:space="0" w:color="auto"/>
      </w:divBdr>
    </w:div>
    <w:div w:id="1759323153">
      <w:bodyDiv w:val="1"/>
      <w:marLeft w:val="0"/>
      <w:marRight w:val="0"/>
      <w:marTop w:val="0"/>
      <w:marBottom w:val="0"/>
      <w:divBdr>
        <w:top w:val="none" w:sz="0" w:space="0" w:color="auto"/>
        <w:left w:val="none" w:sz="0" w:space="0" w:color="auto"/>
        <w:bottom w:val="none" w:sz="0" w:space="0" w:color="auto"/>
        <w:right w:val="none" w:sz="0" w:space="0" w:color="auto"/>
      </w:divBdr>
    </w:div>
    <w:div w:id="1792624744">
      <w:bodyDiv w:val="1"/>
      <w:marLeft w:val="0"/>
      <w:marRight w:val="0"/>
      <w:marTop w:val="0"/>
      <w:marBottom w:val="0"/>
      <w:divBdr>
        <w:top w:val="none" w:sz="0" w:space="0" w:color="auto"/>
        <w:left w:val="none" w:sz="0" w:space="0" w:color="auto"/>
        <w:bottom w:val="none" w:sz="0" w:space="0" w:color="auto"/>
        <w:right w:val="none" w:sz="0" w:space="0" w:color="auto"/>
      </w:divBdr>
    </w:div>
    <w:div w:id="1821268955">
      <w:bodyDiv w:val="1"/>
      <w:marLeft w:val="0"/>
      <w:marRight w:val="0"/>
      <w:marTop w:val="0"/>
      <w:marBottom w:val="0"/>
      <w:divBdr>
        <w:top w:val="none" w:sz="0" w:space="0" w:color="auto"/>
        <w:left w:val="none" w:sz="0" w:space="0" w:color="auto"/>
        <w:bottom w:val="none" w:sz="0" w:space="0" w:color="auto"/>
        <w:right w:val="none" w:sz="0" w:space="0" w:color="auto"/>
      </w:divBdr>
    </w:div>
    <w:div w:id="1829898189">
      <w:bodyDiv w:val="1"/>
      <w:marLeft w:val="0"/>
      <w:marRight w:val="0"/>
      <w:marTop w:val="0"/>
      <w:marBottom w:val="0"/>
      <w:divBdr>
        <w:top w:val="none" w:sz="0" w:space="0" w:color="auto"/>
        <w:left w:val="none" w:sz="0" w:space="0" w:color="auto"/>
        <w:bottom w:val="none" w:sz="0" w:space="0" w:color="auto"/>
        <w:right w:val="none" w:sz="0" w:space="0" w:color="auto"/>
      </w:divBdr>
    </w:div>
    <w:div w:id="1868249672">
      <w:bodyDiv w:val="1"/>
      <w:marLeft w:val="0"/>
      <w:marRight w:val="0"/>
      <w:marTop w:val="0"/>
      <w:marBottom w:val="0"/>
      <w:divBdr>
        <w:top w:val="none" w:sz="0" w:space="0" w:color="auto"/>
        <w:left w:val="none" w:sz="0" w:space="0" w:color="auto"/>
        <w:bottom w:val="none" w:sz="0" w:space="0" w:color="auto"/>
        <w:right w:val="none" w:sz="0" w:space="0" w:color="auto"/>
      </w:divBdr>
    </w:div>
    <w:div w:id="1921020946">
      <w:bodyDiv w:val="1"/>
      <w:marLeft w:val="0"/>
      <w:marRight w:val="0"/>
      <w:marTop w:val="0"/>
      <w:marBottom w:val="0"/>
      <w:divBdr>
        <w:top w:val="none" w:sz="0" w:space="0" w:color="auto"/>
        <w:left w:val="none" w:sz="0" w:space="0" w:color="auto"/>
        <w:bottom w:val="none" w:sz="0" w:space="0" w:color="auto"/>
        <w:right w:val="none" w:sz="0" w:space="0" w:color="auto"/>
      </w:divBdr>
    </w:div>
    <w:div w:id="1935548583">
      <w:bodyDiv w:val="1"/>
      <w:marLeft w:val="0"/>
      <w:marRight w:val="0"/>
      <w:marTop w:val="0"/>
      <w:marBottom w:val="0"/>
      <w:divBdr>
        <w:top w:val="none" w:sz="0" w:space="0" w:color="auto"/>
        <w:left w:val="none" w:sz="0" w:space="0" w:color="auto"/>
        <w:bottom w:val="none" w:sz="0" w:space="0" w:color="auto"/>
        <w:right w:val="none" w:sz="0" w:space="0" w:color="auto"/>
      </w:divBdr>
    </w:div>
    <w:div w:id="20210045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chart" Target="charts/chart1.xml"/><Relationship Id="rId47" Type="http://schemas.openxmlformats.org/officeDocument/2006/relationships/image" Target="media/image32.png"/><Relationship Id="rId63" Type="http://schemas.openxmlformats.org/officeDocument/2006/relationships/hyperlink" Target="https://www.cs.virginia.edu/~skadron/Papers/bakkum_sqlite_gpgpu10.pdf" TargetMode="External"/><Relationship Id="rId68" Type="http://schemas.openxmlformats.org/officeDocument/2006/relationships/hyperlink" Target="https://dl.acm.org/doi/pdf/10.1145/1815961.1816021?casa_token=WGkb9giVyI8AAAAA:n3DRHmgyO46x6w3e-F12nW-pGJ9P9Pjzvntbs6DdXp4Eg2fYzQxo43Akqde585XkHFjEaDDi0oOd" TargetMode="External"/><Relationship Id="rId16" Type="http://schemas.openxmlformats.org/officeDocument/2006/relationships/image" Target="media/image6.png"/><Relationship Id="rId11" Type="http://schemas.openxmlformats.org/officeDocument/2006/relationships/image" Target="media/image1.jp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hyperlink" Target="https://www.researchgate.net/post/Anyone_have_experience_in_programming_CPU_GPU_What_is_the_real_benefit_in_moving_everything_possible_from_CPU_to_GPU_programming" TargetMode="External"/><Relationship Id="rId58" Type="http://schemas.openxmlformats.org/officeDocument/2006/relationships/hyperlink" Target="http://computing" TargetMode="External"/><Relationship Id="rId74" Type="http://schemas.openxmlformats.org/officeDocument/2006/relationships/hyperlink" Target="https://ieeexplore.ieee.org/document/6687340" TargetMode="External"/><Relationship Id="rId79"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docs.nvidia.com/cuda/archive/9.1/pdf/CUDA_C_Programming_Guide.pdf" TargetMode="External"/><Relationship Id="rId82"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chart" Target="charts/chart2.xml"/><Relationship Id="rId48" Type="http://schemas.openxmlformats.org/officeDocument/2006/relationships/hyperlink" Target="http://paper.ijcsns.org/07_book/201709/20170924.pdf" TargetMode="External"/><Relationship Id="rId56" Type="http://schemas.openxmlformats.org/officeDocument/2006/relationships/hyperlink" Target="https://www.nvidia.com/content/PDF/fermi_white_papers/NVIDIA_Fermi_Compute_Architecture_Whitepaper.pdf" TargetMode="External"/><Relationship Id="rId64" Type="http://schemas.openxmlformats.org/officeDocument/2006/relationships/hyperlink" Target="https://www.cs.virginia.edu/~skadron/Papers/bakkum_sqlite_gpgpu10.pdf" TargetMode="External"/><Relationship Id="rId69" Type="http://schemas.openxmlformats.org/officeDocument/2006/relationships/hyperlink" Target="https://ieeexplore.ieee.org/document/8778216/" TargetMode="External"/><Relationship Id="rId77" Type="http://schemas.openxmlformats.org/officeDocument/2006/relationships/hyperlink" Target="https://ieeexplore.ieee.org/document/7831559" TargetMode="External"/><Relationship Id="rId8" Type="http://schemas.openxmlformats.org/officeDocument/2006/relationships/webSettings" Target="webSettings.xml"/><Relationship Id="rId51" Type="http://schemas.openxmlformats.org/officeDocument/2006/relationships/hyperlink" Target="https://www.researchgate.net/post/Anyone_have_experience_in_programming_CPU_GPU_What_is_the_real_benefit_in_moving_everything_possible_from_CPU_to_GPU_programming" TargetMode="External"/><Relationship Id="rId72" Type="http://schemas.openxmlformats.org/officeDocument/2006/relationships/hyperlink" Target="https://dl.acm.org/doi/10.1016/j.sysarc.2015.10.001" TargetMode="External"/><Relationship Id="rId80"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chart" Target="charts/chart5.xml"/><Relationship Id="rId59" Type="http://schemas.openxmlformats.org/officeDocument/2006/relationships/hyperlink" Target="http://computing" TargetMode="External"/><Relationship Id="rId67" Type="http://schemas.openxmlformats.org/officeDocument/2006/relationships/hyperlink" Target="https://web.wpi.edu/Pubs/E-project/Available/E-project-030212-123508/unrestricted/Benchmarking_Final.pdf"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yperlink" Target="https://uomcse-my.sharepoint.com/personal/jayakeethan_16_uomcse_lk/Documents/https" TargetMode="External"/><Relationship Id="rId62" Type="http://schemas.openxmlformats.org/officeDocument/2006/relationships/hyperlink" Target="https://docs.nvidia.com/cuda/archive/9.1/pdf/CUDA_C_Programming_Guide.pdf" TargetMode="External"/><Relationship Id="rId70" Type="http://schemas.openxmlformats.org/officeDocument/2006/relationships/hyperlink" Target="https://ieeexplore.ieee.org/document/8778216/" TargetMode="External"/><Relationship Id="rId75" Type="http://schemas.openxmlformats.org/officeDocument/2006/relationships/hyperlink" Target="https://doi.org/10.1007/978-3-642-03869-3_80"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aircconline.com/ijcsit/V9N3/9317ijcsit01.pdf" TargetMode="External"/><Relationship Id="rId57" Type="http://schemas.openxmlformats.org/officeDocument/2006/relationships/hyperlink" Target="https://www.nvidia.com/content/PDF/fermi_white_papers/NVIDIA_Fermi_Compute_Architecture_Whitepaper.pdf" TargetMode="Externa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chart" Target="charts/chart3.xml"/><Relationship Id="rId52" Type="http://schemas.openxmlformats.org/officeDocument/2006/relationships/hyperlink" Target="https://www.researchgate.net/post/Anyone_have_experience_in_programming_CPU_GPU_What_is_the_real_benefit_in_moving_everything_possible_from_CPU_to_GPU_programming" TargetMode="External"/><Relationship Id="rId60" Type="http://schemas.openxmlformats.org/officeDocument/2006/relationships/hyperlink" Target="http://www.arpnjournals.org/jeas/research_papers/rp_2019/jeas_0119_7546.pdf" TargetMode="External"/><Relationship Id="rId65" Type="http://schemas.openxmlformats.org/officeDocument/2006/relationships/hyperlink" Target="https://ieeexplore.ieee.org/document/6332196" TargetMode="External"/><Relationship Id="rId73" Type="http://schemas.openxmlformats.org/officeDocument/2006/relationships/hyperlink" Target="https://doi.org/10.1016/j.sysarc.2015.10.001" TargetMode="External"/><Relationship Id="rId78" Type="http://schemas.openxmlformats.org/officeDocument/2006/relationships/header" Target="header1.xml"/><Relationship Id="rId8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hyperlink" Target="https://uomcse-my.sharepoint.com/personal/jayakeethan_16_uomcse_lk/Documents/https" TargetMode="External"/><Relationship Id="rId55" Type="http://schemas.openxmlformats.org/officeDocument/2006/relationships/hyperlink" Target="https://link.springer.com/chapter/10.1007/978-3-642-31128-4_34" TargetMode="External"/><Relationship Id="rId76" Type="http://schemas.openxmlformats.org/officeDocument/2006/relationships/hyperlink" Target="https://ieeexplore.ieee.org/document/7360199" TargetMode="External"/><Relationship Id="rId7" Type="http://schemas.openxmlformats.org/officeDocument/2006/relationships/settings" Target="settings.xml"/><Relationship Id="rId71" Type="http://schemas.openxmlformats.org/officeDocument/2006/relationships/hyperlink" Target="https://dl.acm.org/doi/pdf/10.1145/2086696.2086721" TargetMode="Externa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chart" Target="charts/chart4.xml"/><Relationship Id="rId66" Type="http://schemas.openxmlformats.org/officeDocument/2006/relationships/hyperlink" Target="https://ieeexplore.ieee.org/document/6332196"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F:\FYP\0%20Experiments\Final%20experiment%20MatMulModel%20with%20ML%20and%20sampling).xlsb.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FYP\0%20Experiments\Final%20experiment%20MatMulModel%20with%20ML%20and%20sampling).xlsb.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F:\FYP\0%20Experiments\Final%20experiment%20MatMulModel%20with%20ML%20and%20sampling).xlsb.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F:\FYP\0%20Experiments\Final%20experiment%20MatMulModel%20with%20ML%20and%20sampling).xlsb.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F:\FYP\0%20Experiments\Final%20experiment%20MatMulModel%20with%20ML%20and%20sampling).xlsb.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600" b="1" i="0" u="none" strike="noStrike" kern="1200" baseline="0">
                <a:solidFill>
                  <a:schemeClr val="bg2">
                    <a:lumMod val="25000"/>
                  </a:schemeClr>
                </a:solidFill>
                <a:latin typeface="+mn-lt"/>
                <a:ea typeface="+mn-ea"/>
                <a:cs typeface="+mn-cs"/>
              </a:defRPr>
            </a:pPr>
            <a:r>
              <a:rPr lang="en-US"/>
              <a:t>CPU specific stream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bg2">
                  <a:lumMod val="25000"/>
                </a:schemeClr>
              </a:solidFill>
              <a:latin typeface="+mn-lt"/>
              <a:ea typeface="+mn-ea"/>
              <a:cs typeface="+mn-cs"/>
            </a:defRPr>
          </a:pPr>
          <a:endParaRPr lang="en-US"/>
        </a:p>
      </c:txPr>
    </c:title>
    <c:autoTitleDeleted val="0"/>
    <c:plotArea>
      <c:layout/>
      <c:lineChart>
        <c:grouping val="standard"/>
        <c:varyColors val="0"/>
        <c:ser>
          <c:idx val="0"/>
          <c:order val="0"/>
          <c:spPr>
            <a:ln w="34925" cap="rnd">
              <a:solidFill>
                <a:schemeClr val="tx1">
                  <a:lumMod val="85000"/>
                  <a:lumOff val="15000"/>
                </a:schemeClr>
              </a:solidFill>
              <a:round/>
            </a:ln>
            <a:effectLst/>
          </c:spPr>
          <c:marker>
            <c:symbol val="none"/>
          </c:marker>
          <c:val>
            <c:numRef>
              <c:f>'CPU specific'!$A$1:$A$10000</c:f>
              <c:numCache>
                <c:formatCode>General</c:formatCode>
                <c:ptCount val="10000"/>
                <c:pt idx="0">
                  <c:v>277721</c:v>
                </c:pt>
                <c:pt idx="1">
                  <c:v>32768</c:v>
                </c:pt>
                <c:pt idx="2">
                  <c:v>32768</c:v>
                </c:pt>
                <c:pt idx="3">
                  <c:v>32768</c:v>
                </c:pt>
                <c:pt idx="4">
                  <c:v>32768</c:v>
                </c:pt>
                <c:pt idx="5">
                  <c:v>32768</c:v>
                </c:pt>
                <c:pt idx="6">
                  <c:v>32768</c:v>
                </c:pt>
                <c:pt idx="7">
                  <c:v>32768</c:v>
                </c:pt>
                <c:pt idx="8">
                  <c:v>32768</c:v>
                </c:pt>
                <c:pt idx="9">
                  <c:v>32768</c:v>
                </c:pt>
                <c:pt idx="10">
                  <c:v>32768</c:v>
                </c:pt>
                <c:pt idx="11">
                  <c:v>32768</c:v>
                </c:pt>
                <c:pt idx="12">
                  <c:v>32768</c:v>
                </c:pt>
                <c:pt idx="13">
                  <c:v>32768</c:v>
                </c:pt>
                <c:pt idx="14">
                  <c:v>32768</c:v>
                </c:pt>
                <c:pt idx="15">
                  <c:v>32768</c:v>
                </c:pt>
                <c:pt idx="16">
                  <c:v>32768</c:v>
                </c:pt>
                <c:pt idx="17">
                  <c:v>32768</c:v>
                </c:pt>
                <c:pt idx="18">
                  <c:v>32768</c:v>
                </c:pt>
                <c:pt idx="19">
                  <c:v>32768</c:v>
                </c:pt>
                <c:pt idx="20">
                  <c:v>32768</c:v>
                </c:pt>
                <c:pt idx="21">
                  <c:v>32768</c:v>
                </c:pt>
                <c:pt idx="22">
                  <c:v>32768</c:v>
                </c:pt>
                <c:pt idx="23">
                  <c:v>32768</c:v>
                </c:pt>
                <c:pt idx="24">
                  <c:v>32768</c:v>
                </c:pt>
                <c:pt idx="25">
                  <c:v>32768</c:v>
                </c:pt>
                <c:pt idx="26">
                  <c:v>32768</c:v>
                </c:pt>
                <c:pt idx="27">
                  <c:v>32768</c:v>
                </c:pt>
                <c:pt idx="28">
                  <c:v>32768</c:v>
                </c:pt>
                <c:pt idx="29">
                  <c:v>32768</c:v>
                </c:pt>
                <c:pt idx="30">
                  <c:v>32768</c:v>
                </c:pt>
                <c:pt idx="31">
                  <c:v>32768</c:v>
                </c:pt>
                <c:pt idx="32">
                  <c:v>32768</c:v>
                </c:pt>
                <c:pt idx="33">
                  <c:v>32768</c:v>
                </c:pt>
                <c:pt idx="34">
                  <c:v>32768</c:v>
                </c:pt>
                <c:pt idx="35">
                  <c:v>32768</c:v>
                </c:pt>
                <c:pt idx="36">
                  <c:v>32768</c:v>
                </c:pt>
                <c:pt idx="37">
                  <c:v>32768</c:v>
                </c:pt>
                <c:pt idx="38">
                  <c:v>32768</c:v>
                </c:pt>
                <c:pt idx="39">
                  <c:v>32768</c:v>
                </c:pt>
                <c:pt idx="40">
                  <c:v>32768</c:v>
                </c:pt>
                <c:pt idx="41">
                  <c:v>32768</c:v>
                </c:pt>
                <c:pt idx="42">
                  <c:v>32768</c:v>
                </c:pt>
                <c:pt idx="43">
                  <c:v>32768</c:v>
                </c:pt>
                <c:pt idx="44">
                  <c:v>32768</c:v>
                </c:pt>
                <c:pt idx="45">
                  <c:v>32768</c:v>
                </c:pt>
                <c:pt idx="46">
                  <c:v>32768</c:v>
                </c:pt>
                <c:pt idx="47">
                  <c:v>32768</c:v>
                </c:pt>
                <c:pt idx="48">
                  <c:v>32768</c:v>
                </c:pt>
                <c:pt idx="49">
                  <c:v>32768</c:v>
                </c:pt>
                <c:pt idx="50">
                  <c:v>32768</c:v>
                </c:pt>
                <c:pt idx="51">
                  <c:v>32768</c:v>
                </c:pt>
                <c:pt idx="52">
                  <c:v>32768</c:v>
                </c:pt>
                <c:pt idx="53">
                  <c:v>32768</c:v>
                </c:pt>
                <c:pt idx="54">
                  <c:v>32768</c:v>
                </c:pt>
                <c:pt idx="55">
                  <c:v>32768</c:v>
                </c:pt>
                <c:pt idx="56">
                  <c:v>32768</c:v>
                </c:pt>
                <c:pt idx="57">
                  <c:v>32768</c:v>
                </c:pt>
                <c:pt idx="58">
                  <c:v>32768</c:v>
                </c:pt>
                <c:pt idx="59">
                  <c:v>32768</c:v>
                </c:pt>
                <c:pt idx="60">
                  <c:v>32768</c:v>
                </c:pt>
                <c:pt idx="61">
                  <c:v>32768</c:v>
                </c:pt>
                <c:pt idx="62">
                  <c:v>32768</c:v>
                </c:pt>
                <c:pt idx="63">
                  <c:v>32768</c:v>
                </c:pt>
                <c:pt idx="64">
                  <c:v>32768</c:v>
                </c:pt>
                <c:pt idx="65">
                  <c:v>32768</c:v>
                </c:pt>
                <c:pt idx="66">
                  <c:v>32768</c:v>
                </c:pt>
                <c:pt idx="67">
                  <c:v>32768</c:v>
                </c:pt>
                <c:pt idx="68">
                  <c:v>32768</c:v>
                </c:pt>
                <c:pt idx="69">
                  <c:v>32768</c:v>
                </c:pt>
                <c:pt idx="70">
                  <c:v>32768</c:v>
                </c:pt>
                <c:pt idx="71">
                  <c:v>32768</c:v>
                </c:pt>
                <c:pt idx="72">
                  <c:v>32768</c:v>
                </c:pt>
                <c:pt idx="73">
                  <c:v>32768</c:v>
                </c:pt>
                <c:pt idx="74">
                  <c:v>32768</c:v>
                </c:pt>
                <c:pt idx="75">
                  <c:v>32768</c:v>
                </c:pt>
                <c:pt idx="76">
                  <c:v>32768</c:v>
                </c:pt>
                <c:pt idx="77">
                  <c:v>32768</c:v>
                </c:pt>
                <c:pt idx="78">
                  <c:v>32768</c:v>
                </c:pt>
                <c:pt idx="79">
                  <c:v>32768</c:v>
                </c:pt>
                <c:pt idx="80">
                  <c:v>32768</c:v>
                </c:pt>
                <c:pt idx="81">
                  <c:v>32768</c:v>
                </c:pt>
                <c:pt idx="82">
                  <c:v>32768</c:v>
                </c:pt>
                <c:pt idx="83">
                  <c:v>32768</c:v>
                </c:pt>
                <c:pt idx="84">
                  <c:v>32768</c:v>
                </c:pt>
                <c:pt idx="85">
                  <c:v>32768</c:v>
                </c:pt>
                <c:pt idx="86">
                  <c:v>32768</c:v>
                </c:pt>
                <c:pt idx="87">
                  <c:v>32768</c:v>
                </c:pt>
                <c:pt idx="88">
                  <c:v>32768</c:v>
                </c:pt>
                <c:pt idx="89">
                  <c:v>32768</c:v>
                </c:pt>
                <c:pt idx="90">
                  <c:v>32768</c:v>
                </c:pt>
                <c:pt idx="91">
                  <c:v>32768</c:v>
                </c:pt>
                <c:pt idx="92">
                  <c:v>32768</c:v>
                </c:pt>
                <c:pt idx="93">
                  <c:v>32768</c:v>
                </c:pt>
                <c:pt idx="94">
                  <c:v>32768</c:v>
                </c:pt>
                <c:pt idx="95">
                  <c:v>32768</c:v>
                </c:pt>
                <c:pt idx="96">
                  <c:v>32768</c:v>
                </c:pt>
                <c:pt idx="97">
                  <c:v>32768</c:v>
                </c:pt>
                <c:pt idx="98">
                  <c:v>32768</c:v>
                </c:pt>
                <c:pt idx="99">
                  <c:v>32768</c:v>
                </c:pt>
                <c:pt idx="100">
                  <c:v>32768</c:v>
                </c:pt>
                <c:pt idx="101">
                  <c:v>32768</c:v>
                </c:pt>
                <c:pt idx="102">
                  <c:v>32768</c:v>
                </c:pt>
                <c:pt idx="103">
                  <c:v>32768</c:v>
                </c:pt>
                <c:pt idx="104">
                  <c:v>32768</c:v>
                </c:pt>
                <c:pt idx="105">
                  <c:v>32768</c:v>
                </c:pt>
                <c:pt idx="106">
                  <c:v>32768</c:v>
                </c:pt>
                <c:pt idx="107">
                  <c:v>32768</c:v>
                </c:pt>
                <c:pt idx="108">
                  <c:v>32768</c:v>
                </c:pt>
                <c:pt idx="109">
                  <c:v>32768</c:v>
                </c:pt>
                <c:pt idx="110">
                  <c:v>32768</c:v>
                </c:pt>
                <c:pt idx="111">
                  <c:v>32768</c:v>
                </c:pt>
                <c:pt idx="112">
                  <c:v>32768</c:v>
                </c:pt>
                <c:pt idx="113">
                  <c:v>32768</c:v>
                </c:pt>
                <c:pt idx="114">
                  <c:v>32768</c:v>
                </c:pt>
                <c:pt idx="115">
                  <c:v>32768</c:v>
                </c:pt>
                <c:pt idx="116">
                  <c:v>32768</c:v>
                </c:pt>
                <c:pt idx="117">
                  <c:v>32768</c:v>
                </c:pt>
                <c:pt idx="118">
                  <c:v>32768</c:v>
                </c:pt>
                <c:pt idx="119">
                  <c:v>32768</c:v>
                </c:pt>
                <c:pt idx="120">
                  <c:v>32768</c:v>
                </c:pt>
                <c:pt idx="121">
                  <c:v>32768</c:v>
                </c:pt>
                <c:pt idx="122">
                  <c:v>32768</c:v>
                </c:pt>
                <c:pt idx="123">
                  <c:v>32768</c:v>
                </c:pt>
                <c:pt idx="124">
                  <c:v>32768</c:v>
                </c:pt>
                <c:pt idx="125">
                  <c:v>32768</c:v>
                </c:pt>
                <c:pt idx="126">
                  <c:v>32768</c:v>
                </c:pt>
                <c:pt idx="127">
                  <c:v>32768</c:v>
                </c:pt>
                <c:pt idx="128">
                  <c:v>32768</c:v>
                </c:pt>
                <c:pt idx="129">
                  <c:v>32768</c:v>
                </c:pt>
                <c:pt idx="130">
                  <c:v>32768</c:v>
                </c:pt>
                <c:pt idx="131">
                  <c:v>32768</c:v>
                </c:pt>
                <c:pt idx="132">
                  <c:v>32768</c:v>
                </c:pt>
                <c:pt idx="133">
                  <c:v>32768</c:v>
                </c:pt>
                <c:pt idx="134">
                  <c:v>32768</c:v>
                </c:pt>
                <c:pt idx="135">
                  <c:v>32768</c:v>
                </c:pt>
                <c:pt idx="136">
                  <c:v>32768</c:v>
                </c:pt>
                <c:pt idx="137">
                  <c:v>32768</c:v>
                </c:pt>
                <c:pt idx="138">
                  <c:v>32768</c:v>
                </c:pt>
                <c:pt idx="139">
                  <c:v>32768</c:v>
                </c:pt>
                <c:pt idx="140">
                  <c:v>32768</c:v>
                </c:pt>
                <c:pt idx="141">
                  <c:v>32768</c:v>
                </c:pt>
                <c:pt idx="142">
                  <c:v>32768</c:v>
                </c:pt>
                <c:pt idx="143">
                  <c:v>32768</c:v>
                </c:pt>
                <c:pt idx="144">
                  <c:v>32768</c:v>
                </c:pt>
                <c:pt idx="145">
                  <c:v>32768</c:v>
                </c:pt>
                <c:pt idx="146">
                  <c:v>32768</c:v>
                </c:pt>
                <c:pt idx="147">
                  <c:v>32768</c:v>
                </c:pt>
                <c:pt idx="148">
                  <c:v>32768</c:v>
                </c:pt>
                <c:pt idx="149">
                  <c:v>32768</c:v>
                </c:pt>
                <c:pt idx="150">
                  <c:v>32768</c:v>
                </c:pt>
                <c:pt idx="151">
                  <c:v>32768</c:v>
                </c:pt>
                <c:pt idx="152">
                  <c:v>32768</c:v>
                </c:pt>
                <c:pt idx="153">
                  <c:v>32768</c:v>
                </c:pt>
                <c:pt idx="154">
                  <c:v>32768</c:v>
                </c:pt>
                <c:pt idx="155">
                  <c:v>32768</c:v>
                </c:pt>
                <c:pt idx="156">
                  <c:v>32768</c:v>
                </c:pt>
                <c:pt idx="157">
                  <c:v>32768</c:v>
                </c:pt>
                <c:pt idx="158">
                  <c:v>32768</c:v>
                </c:pt>
                <c:pt idx="159">
                  <c:v>32768</c:v>
                </c:pt>
                <c:pt idx="160">
                  <c:v>32768</c:v>
                </c:pt>
                <c:pt idx="161">
                  <c:v>32768</c:v>
                </c:pt>
                <c:pt idx="162">
                  <c:v>32768</c:v>
                </c:pt>
                <c:pt idx="163">
                  <c:v>32768</c:v>
                </c:pt>
                <c:pt idx="164">
                  <c:v>32768</c:v>
                </c:pt>
                <c:pt idx="165">
                  <c:v>32768</c:v>
                </c:pt>
                <c:pt idx="166">
                  <c:v>32768</c:v>
                </c:pt>
                <c:pt idx="167">
                  <c:v>32768</c:v>
                </c:pt>
                <c:pt idx="168">
                  <c:v>32768</c:v>
                </c:pt>
                <c:pt idx="169">
                  <c:v>32768</c:v>
                </c:pt>
                <c:pt idx="170">
                  <c:v>32768</c:v>
                </c:pt>
                <c:pt idx="171">
                  <c:v>32768</c:v>
                </c:pt>
                <c:pt idx="172">
                  <c:v>32768</c:v>
                </c:pt>
                <c:pt idx="173">
                  <c:v>32768</c:v>
                </c:pt>
                <c:pt idx="174">
                  <c:v>32768</c:v>
                </c:pt>
                <c:pt idx="175">
                  <c:v>32768</c:v>
                </c:pt>
                <c:pt idx="176">
                  <c:v>32768</c:v>
                </c:pt>
                <c:pt idx="177">
                  <c:v>32768</c:v>
                </c:pt>
                <c:pt idx="178">
                  <c:v>32768</c:v>
                </c:pt>
                <c:pt idx="179">
                  <c:v>32768</c:v>
                </c:pt>
                <c:pt idx="180">
                  <c:v>32768</c:v>
                </c:pt>
                <c:pt idx="181">
                  <c:v>32768</c:v>
                </c:pt>
                <c:pt idx="182">
                  <c:v>32768</c:v>
                </c:pt>
                <c:pt idx="183">
                  <c:v>32768</c:v>
                </c:pt>
                <c:pt idx="184">
                  <c:v>32768</c:v>
                </c:pt>
                <c:pt idx="185">
                  <c:v>32768</c:v>
                </c:pt>
                <c:pt idx="186">
                  <c:v>32768</c:v>
                </c:pt>
                <c:pt idx="187">
                  <c:v>32768</c:v>
                </c:pt>
                <c:pt idx="188">
                  <c:v>32768</c:v>
                </c:pt>
                <c:pt idx="189">
                  <c:v>32768</c:v>
                </c:pt>
                <c:pt idx="190">
                  <c:v>32768</c:v>
                </c:pt>
                <c:pt idx="191">
                  <c:v>32768</c:v>
                </c:pt>
                <c:pt idx="192">
                  <c:v>32768</c:v>
                </c:pt>
                <c:pt idx="193">
                  <c:v>32768</c:v>
                </c:pt>
                <c:pt idx="194">
                  <c:v>32768</c:v>
                </c:pt>
                <c:pt idx="195">
                  <c:v>32768</c:v>
                </c:pt>
                <c:pt idx="196">
                  <c:v>32768</c:v>
                </c:pt>
                <c:pt idx="197">
                  <c:v>32768</c:v>
                </c:pt>
                <c:pt idx="198">
                  <c:v>32768</c:v>
                </c:pt>
                <c:pt idx="199">
                  <c:v>32768</c:v>
                </c:pt>
                <c:pt idx="200">
                  <c:v>32768</c:v>
                </c:pt>
                <c:pt idx="201">
                  <c:v>32768</c:v>
                </c:pt>
                <c:pt idx="202">
                  <c:v>32768</c:v>
                </c:pt>
                <c:pt idx="203">
                  <c:v>32768</c:v>
                </c:pt>
                <c:pt idx="204">
                  <c:v>32768</c:v>
                </c:pt>
                <c:pt idx="205">
                  <c:v>32768</c:v>
                </c:pt>
                <c:pt idx="206">
                  <c:v>32768</c:v>
                </c:pt>
                <c:pt idx="207">
                  <c:v>32768</c:v>
                </c:pt>
                <c:pt idx="208">
                  <c:v>32768</c:v>
                </c:pt>
                <c:pt idx="209">
                  <c:v>32768</c:v>
                </c:pt>
                <c:pt idx="210">
                  <c:v>32768</c:v>
                </c:pt>
                <c:pt idx="211">
                  <c:v>32768</c:v>
                </c:pt>
                <c:pt idx="212">
                  <c:v>32768</c:v>
                </c:pt>
                <c:pt idx="213">
                  <c:v>32768</c:v>
                </c:pt>
                <c:pt idx="214">
                  <c:v>32768</c:v>
                </c:pt>
                <c:pt idx="215">
                  <c:v>32768</c:v>
                </c:pt>
                <c:pt idx="216">
                  <c:v>32768</c:v>
                </c:pt>
                <c:pt idx="217">
                  <c:v>32768</c:v>
                </c:pt>
                <c:pt idx="218">
                  <c:v>32768</c:v>
                </c:pt>
                <c:pt idx="219">
                  <c:v>32768</c:v>
                </c:pt>
                <c:pt idx="220">
                  <c:v>32768</c:v>
                </c:pt>
                <c:pt idx="221">
                  <c:v>32768</c:v>
                </c:pt>
                <c:pt idx="222">
                  <c:v>32768</c:v>
                </c:pt>
                <c:pt idx="223">
                  <c:v>32768</c:v>
                </c:pt>
                <c:pt idx="224">
                  <c:v>32768</c:v>
                </c:pt>
                <c:pt idx="225">
                  <c:v>32768</c:v>
                </c:pt>
                <c:pt idx="226">
                  <c:v>32768</c:v>
                </c:pt>
                <c:pt idx="227">
                  <c:v>32768</c:v>
                </c:pt>
                <c:pt idx="228">
                  <c:v>32768</c:v>
                </c:pt>
                <c:pt idx="229">
                  <c:v>32768</c:v>
                </c:pt>
                <c:pt idx="230">
                  <c:v>32768</c:v>
                </c:pt>
                <c:pt idx="231">
                  <c:v>32768</c:v>
                </c:pt>
                <c:pt idx="232">
                  <c:v>32768</c:v>
                </c:pt>
                <c:pt idx="233">
                  <c:v>32768</c:v>
                </c:pt>
                <c:pt idx="234">
                  <c:v>32768</c:v>
                </c:pt>
                <c:pt idx="235">
                  <c:v>32768</c:v>
                </c:pt>
                <c:pt idx="236">
                  <c:v>32768</c:v>
                </c:pt>
                <c:pt idx="237">
                  <c:v>32768</c:v>
                </c:pt>
                <c:pt idx="238">
                  <c:v>32768</c:v>
                </c:pt>
                <c:pt idx="239">
                  <c:v>32768</c:v>
                </c:pt>
                <c:pt idx="240">
                  <c:v>32768</c:v>
                </c:pt>
                <c:pt idx="241">
                  <c:v>32768</c:v>
                </c:pt>
                <c:pt idx="242">
                  <c:v>32768</c:v>
                </c:pt>
                <c:pt idx="243">
                  <c:v>32768</c:v>
                </c:pt>
                <c:pt idx="244">
                  <c:v>32768</c:v>
                </c:pt>
                <c:pt idx="245">
                  <c:v>32768</c:v>
                </c:pt>
                <c:pt idx="246">
                  <c:v>32768</c:v>
                </c:pt>
                <c:pt idx="247">
                  <c:v>32768</c:v>
                </c:pt>
                <c:pt idx="248">
                  <c:v>32768</c:v>
                </c:pt>
                <c:pt idx="249">
                  <c:v>32768</c:v>
                </c:pt>
                <c:pt idx="250">
                  <c:v>32768</c:v>
                </c:pt>
                <c:pt idx="251">
                  <c:v>32768</c:v>
                </c:pt>
                <c:pt idx="252">
                  <c:v>32768</c:v>
                </c:pt>
                <c:pt idx="253">
                  <c:v>32768</c:v>
                </c:pt>
                <c:pt idx="254">
                  <c:v>32768</c:v>
                </c:pt>
                <c:pt idx="255">
                  <c:v>32768</c:v>
                </c:pt>
                <c:pt idx="256">
                  <c:v>32768</c:v>
                </c:pt>
                <c:pt idx="257">
                  <c:v>32768</c:v>
                </c:pt>
                <c:pt idx="258">
                  <c:v>32768</c:v>
                </c:pt>
                <c:pt idx="259">
                  <c:v>32768</c:v>
                </c:pt>
                <c:pt idx="260">
                  <c:v>32768</c:v>
                </c:pt>
                <c:pt idx="261">
                  <c:v>32768</c:v>
                </c:pt>
                <c:pt idx="262">
                  <c:v>32768</c:v>
                </c:pt>
                <c:pt idx="263">
                  <c:v>32768</c:v>
                </c:pt>
                <c:pt idx="264">
                  <c:v>32768</c:v>
                </c:pt>
                <c:pt idx="265">
                  <c:v>32768</c:v>
                </c:pt>
                <c:pt idx="266">
                  <c:v>32768</c:v>
                </c:pt>
                <c:pt idx="267">
                  <c:v>32768</c:v>
                </c:pt>
                <c:pt idx="268">
                  <c:v>32768</c:v>
                </c:pt>
                <c:pt idx="269">
                  <c:v>32768</c:v>
                </c:pt>
                <c:pt idx="270">
                  <c:v>32768</c:v>
                </c:pt>
                <c:pt idx="271">
                  <c:v>32768</c:v>
                </c:pt>
                <c:pt idx="272">
                  <c:v>32768</c:v>
                </c:pt>
                <c:pt idx="273">
                  <c:v>32768</c:v>
                </c:pt>
                <c:pt idx="274">
                  <c:v>32768</c:v>
                </c:pt>
                <c:pt idx="275">
                  <c:v>32768</c:v>
                </c:pt>
                <c:pt idx="276">
                  <c:v>32768</c:v>
                </c:pt>
                <c:pt idx="277">
                  <c:v>32768</c:v>
                </c:pt>
                <c:pt idx="278">
                  <c:v>32768</c:v>
                </c:pt>
                <c:pt idx="279">
                  <c:v>32768</c:v>
                </c:pt>
                <c:pt idx="280">
                  <c:v>32768</c:v>
                </c:pt>
                <c:pt idx="281">
                  <c:v>32768</c:v>
                </c:pt>
                <c:pt idx="282">
                  <c:v>32768</c:v>
                </c:pt>
                <c:pt idx="283">
                  <c:v>32768</c:v>
                </c:pt>
                <c:pt idx="284">
                  <c:v>32768</c:v>
                </c:pt>
                <c:pt idx="285">
                  <c:v>32768</c:v>
                </c:pt>
                <c:pt idx="286">
                  <c:v>32768</c:v>
                </c:pt>
                <c:pt idx="287">
                  <c:v>32768</c:v>
                </c:pt>
                <c:pt idx="288">
                  <c:v>32768</c:v>
                </c:pt>
                <c:pt idx="289">
                  <c:v>32768</c:v>
                </c:pt>
                <c:pt idx="290">
                  <c:v>32768</c:v>
                </c:pt>
                <c:pt idx="291">
                  <c:v>32768</c:v>
                </c:pt>
                <c:pt idx="292">
                  <c:v>32768</c:v>
                </c:pt>
                <c:pt idx="293">
                  <c:v>32768</c:v>
                </c:pt>
                <c:pt idx="294">
                  <c:v>32768</c:v>
                </c:pt>
                <c:pt idx="295">
                  <c:v>32768</c:v>
                </c:pt>
                <c:pt idx="296">
                  <c:v>32768</c:v>
                </c:pt>
                <c:pt idx="297">
                  <c:v>32768</c:v>
                </c:pt>
                <c:pt idx="298">
                  <c:v>32768</c:v>
                </c:pt>
                <c:pt idx="299">
                  <c:v>32768</c:v>
                </c:pt>
                <c:pt idx="300">
                  <c:v>32768</c:v>
                </c:pt>
                <c:pt idx="301">
                  <c:v>32768</c:v>
                </c:pt>
                <c:pt idx="302">
                  <c:v>32768</c:v>
                </c:pt>
                <c:pt idx="303">
                  <c:v>32768</c:v>
                </c:pt>
                <c:pt idx="304">
                  <c:v>32768</c:v>
                </c:pt>
                <c:pt idx="305">
                  <c:v>32768</c:v>
                </c:pt>
                <c:pt idx="306">
                  <c:v>32768</c:v>
                </c:pt>
                <c:pt idx="307">
                  <c:v>32768</c:v>
                </c:pt>
                <c:pt idx="308">
                  <c:v>32768</c:v>
                </c:pt>
                <c:pt idx="309">
                  <c:v>32768</c:v>
                </c:pt>
                <c:pt idx="310">
                  <c:v>32768</c:v>
                </c:pt>
                <c:pt idx="311">
                  <c:v>32768</c:v>
                </c:pt>
                <c:pt idx="312">
                  <c:v>32768</c:v>
                </c:pt>
                <c:pt idx="313">
                  <c:v>32768</c:v>
                </c:pt>
                <c:pt idx="314">
                  <c:v>32768</c:v>
                </c:pt>
                <c:pt idx="315">
                  <c:v>32768</c:v>
                </c:pt>
                <c:pt idx="316">
                  <c:v>32768</c:v>
                </c:pt>
                <c:pt idx="317">
                  <c:v>32768</c:v>
                </c:pt>
                <c:pt idx="318">
                  <c:v>32768</c:v>
                </c:pt>
                <c:pt idx="319">
                  <c:v>32768</c:v>
                </c:pt>
                <c:pt idx="320">
                  <c:v>32768</c:v>
                </c:pt>
                <c:pt idx="321">
                  <c:v>32768</c:v>
                </c:pt>
                <c:pt idx="322">
                  <c:v>32768</c:v>
                </c:pt>
                <c:pt idx="323">
                  <c:v>32768</c:v>
                </c:pt>
                <c:pt idx="324">
                  <c:v>32768</c:v>
                </c:pt>
                <c:pt idx="325">
                  <c:v>32768</c:v>
                </c:pt>
                <c:pt idx="326">
                  <c:v>32768</c:v>
                </c:pt>
                <c:pt idx="327">
                  <c:v>32768</c:v>
                </c:pt>
                <c:pt idx="328">
                  <c:v>32768</c:v>
                </c:pt>
                <c:pt idx="329">
                  <c:v>32768</c:v>
                </c:pt>
                <c:pt idx="330">
                  <c:v>32768</c:v>
                </c:pt>
                <c:pt idx="331">
                  <c:v>32768</c:v>
                </c:pt>
                <c:pt idx="332">
                  <c:v>32768</c:v>
                </c:pt>
                <c:pt idx="333">
                  <c:v>32768</c:v>
                </c:pt>
                <c:pt idx="334">
                  <c:v>32768</c:v>
                </c:pt>
                <c:pt idx="335">
                  <c:v>32768</c:v>
                </c:pt>
                <c:pt idx="336">
                  <c:v>32768</c:v>
                </c:pt>
                <c:pt idx="337">
                  <c:v>32768</c:v>
                </c:pt>
                <c:pt idx="338">
                  <c:v>32768</c:v>
                </c:pt>
                <c:pt idx="339">
                  <c:v>32768</c:v>
                </c:pt>
                <c:pt idx="340">
                  <c:v>32768</c:v>
                </c:pt>
                <c:pt idx="341">
                  <c:v>32768</c:v>
                </c:pt>
                <c:pt idx="342">
                  <c:v>32768</c:v>
                </c:pt>
                <c:pt idx="343">
                  <c:v>32768</c:v>
                </c:pt>
                <c:pt idx="344">
                  <c:v>32768</c:v>
                </c:pt>
                <c:pt idx="345">
                  <c:v>32768</c:v>
                </c:pt>
                <c:pt idx="346">
                  <c:v>32768</c:v>
                </c:pt>
                <c:pt idx="347">
                  <c:v>32768</c:v>
                </c:pt>
                <c:pt idx="348">
                  <c:v>32768</c:v>
                </c:pt>
                <c:pt idx="349">
                  <c:v>32768</c:v>
                </c:pt>
                <c:pt idx="350">
                  <c:v>32768</c:v>
                </c:pt>
                <c:pt idx="351">
                  <c:v>32768</c:v>
                </c:pt>
                <c:pt idx="352">
                  <c:v>32768</c:v>
                </c:pt>
                <c:pt idx="353">
                  <c:v>32768</c:v>
                </c:pt>
                <c:pt idx="354">
                  <c:v>32768</c:v>
                </c:pt>
                <c:pt idx="355">
                  <c:v>32768</c:v>
                </c:pt>
                <c:pt idx="356">
                  <c:v>32768</c:v>
                </c:pt>
                <c:pt idx="357">
                  <c:v>32768</c:v>
                </c:pt>
                <c:pt idx="358">
                  <c:v>32768</c:v>
                </c:pt>
                <c:pt idx="359">
                  <c:v>32768</c:v>
                </c:pt>
                <c:pt idx="360">
                  <c:v>32768</c:v>
                </c:pt>
                <c:pt idx="361">
                  <c:v>32768</c:v>
                </c:pt>
                <c:pt idx="362">
                  <c:v>32768</c:v>
                </c:pt>
                <c:pt idx="363">
                  <c:v>32768</c:v>
                </c:pt>
                <c:pt idx="364">
                  <c:v>32768</c:v>
                </c:pt>
                <c:pt idx="365">
                  <c:v>32768</c:v>
                </c:pt>
                <c:pt idx="366">
                  <c:v>32768</c:v>
                </c:pt>
                <c:pt idx="367">
                  <c:v>32768</c:v>
                </c:pt>
                <c:pt idx="368">
                  <c:v>32768</c:v>
                </c:pt>
                <c:pt idx="369">
                  <c:v>32768</c:v>
                </c:pt>
                <c:pt idx="370">
                  <c:v>32768</c:v>
                </c:pt>
                <c:pt idx="371">
                  <c:v>32768</c:v>
                </c:pt>
                <c:pt idx="372">
                  <c:v>32768</c:v>
                </c:pt>
                <c:pt idx="373">
                  <c:v>32768</c:v>
                </c:pt>
                <c:pt idx="374">
                  <c:v>32768</c:v>
                </c:pt>
                <c:pt idx="375">
                  <c:v>32768</c:v>
                </c:pt>
                <c:pt idx="376">
                  <c:v>32768</c:v>
                </c:pt>
                <c:pt idx="377">
                  <c:v>32768</c:v>
                </c:pt>
                <c:pt idx="378">
                  <c:v>32768</c:v>
                </c:pt>
                <c:pt idx="379">
                  <c:v>32768</c:v>
                </c:pt>
                <c:pt idx="380">
                  <c:v>32768</c:v>
                </c:pt>
                <c:pt idx="381">
                  <c:v>32768</c:v>
                </c:pt>
                <c:pt idx="382">
                  <c:v>32768</c:v>
                </c:pt>
                <c:pt idx="383">
                  <c:v>32768</c:v>
                </c:pt>
                <c:pt idx="384">
                  <c:v>32768</c:v>
                </c:pt>
                <c:pt idx="385">
                  <c:v>32768</c:v>
                </c:pt>
                <c:pt idx="386">
                  <c:v>32768</c:v>
                </c:pt>
                <c:pt idx="387">
                  <c:v>32768</c:v>
                </c:pt>
                <c:pt idx="388">
                  <c:v>32768</c:v>
                </c:pt>
                <c:pt idx="389">
                  <c:v>32768</c:v>
                </c:pt>
                <c:pt idx="390">
                  <c:v>32768</c:v>
                </c:pt>
                <c:pt idx="391">
                  <c:v>32768</c:v>
                </c:pt>
                <c:pt idx="392">
                  <c:v>32768</c:v>
                </c:pt>
                <c:pt idx="393">
                  <c:v>32768</c:v>
                </c:pt>
                <c:pt idx="394">
                  <c:v>32768</c:v>
                </c:pt>
                <c:pt idx="395">
                  <c:v>32768</c:v>
                </c:pt>
                <c:pt idx="396">
                  <c:v>32768</c:v>
                </c:pt>
                <c:pt idx="397">
                  <c:v>32768</c:v>
                </c:pt>
                <c:pt idx="398">
                  <c:v>32768</c:v>
                </c:pt>
                <c:pt idx="399">
                  <c:v>32768</c:v>
                </c:pt>
                <c:pt idx="400">
                  <c:v>32768</c:v>
                </c:pt>
                <c:pt idx="401">
                  <c:v>32768</c:v>
                </c:pt>
                <c:pt idx="402">
                  <c:v>32768</c:v>
                </c:pt>
                <c:pt idx="403">
                  <c:v>32768</c:v>
                </c:pt>
                <c:pt idx="404">
                  <c:v>32768</c:v>
                </c:pt>
                <c:pt idx="405">
                  <c:v>32768</c:v>
                </c:pt>
                <c:pt idx="406">
                  <c:v>32768</c:v>
                </c:pt>
                <c:pt idx="407">
                  <c:v>32768</c:v>
                </c:pt>
                <c:pt idx="408">
                  <c:v>32768</c:v>
                </c:pt>
                <c:pt idx="409">
                  <c:v>32768</c:v>
                </c:pt>
                <c:pt idx="410">
                  <c:v>32768</c:v>
                </c:pt>
                <c:pt idx="411">
                  <c:v>32768</c:v>
                </c:pt>
                <c:pt idx="412">
                  <c:v>32768</c:v>
                </c:pt>
                <c:pt idx="413">
                  <c:v>32768</c:v>
                </c:pt>
                <c:pt idx="414">
                  <c:v>32768</c:v>
                </c:pt>
                <c:pt idx="415">
                  <c:v>32768</c:v>
                </c:pt>
                <c:pt idx="416">
                  <c:v>32768</c:v>
                </c:pt>
                <c:pt idx="417">
                  <c:v>32768</c:v>
                </c:pt>
                <c:pt idx="418">
                  <c:v>32768</c:v>
                </c:pt>
                <c:pt idx="419">
                  <c:v>32768</c:v>
                </c:pt>
                <c:pt idx="420">
                  <c:v>32768</c:v>
                </c:pt>
                <c:pt idx="421">
                  <c:v>32768</c:v>
                </c:pt>
                <c:pt idx="422">
                  <c:v>32768</c:v>
                </c:pt>
                <c:pt idx="423">
                  <c:v>32768</c:v>
                </c:pt>
                <c:pt idx="424">
                  <c:v>32768</c:v>
                </c:pt>
                <c:pt idx="425">
                  <c:v>32768</c:v>
                </c:pt>
                <c:pt idx="426">
                  <c:v>32768</c:v>
                </c:pt>
                <c:pt idx="427">
                  <c:v>32768</c:v>
                </c:pt>
                <c:pt idx="428">
                  <c:v>32768</c:v>
                </c:pt>
                <c:pt idx="429">
                  <c:v>32768</c:v>
                </c:pt>
                <c:pt idx="430">
                  <c:v>32768</c:v>
                </c:pt>
                <c:pt idx="431">
                  <c:v>32768</c:v>
                </c:pt>
                <c:pt idx="432">
                  <c:v>32768</c:v>
                </c:pt>
                <c:pt idx="433">
                  <c:v>32768</c:v>
                </c:pt>
                <c:pt idx="434">
                  <c:v>32768</c:v>
                </c:pt>
                <c:pt idx="435">
                  <c:v>32768</c:v>
                </c:pt>
                <c:pt idx="436">
                  <c:v>32768</c:v>
                </c:pt>
                <c:pt idx="437">
                  <c:v>32768</c:v>
                </c:pt>
                <c:pt idx="438">
                  <c:v>32768</c:v>
                </c:pt>
                <c:pt idx="439">
                  <c:v>32768</c:v>
                </c:pt>
                <c:pt idx="440">
                  <c:v>32768</c:v>
                </c:pt>
                <c:pt idx="441">
                  <c:v>32768</c:v>
                </c:pt>
                <c:pt idx="442">
                  <c:v>32768</c:v>
                </c:pt>
                <c:pt idx="443">
                  <c:v>32768</c:v>
                </c:pt>
                <c:pt idx="444">
                  <c:v>32768</c:v>
                </c:pt>
                <c:pt idx="445">
                  <c:v>32768</c:v>
                </c:pt>
                <c:pt idx="446">
                  <c:v>32768</c:v>
                </c:pt>
                <c:pt idx="447">
                  <c:v>32768</c:v>
                </c:pt>
                <c:pt idx="448">
                  <c:v>32768</c:v>
                </c:pt>
                <c:pt idx="449">
                  <c:v>32768</c:v>
                </c:pt>
                <c:pt idx="450">
                  <c:v>32768</c:v>
                </c:pt>
                <c:pt idx="451">
                  <c:v>32768</c:v>
                </c:pt>
                <c:pt idx="452">
                  <c:v>32768</c:v>
                </c:pt>
                <c:pt idx="453">
                  <c:v>32768</c:v>
                </c:pt>
                <c:pt idx="454">
                  <c:v>32768</c:v>
                </c:pt>
                <c:pt idx="455">
                  <c:v>32768</c:v>
                </c:pt>
                <c:pt idx="456">
                  <c:v>32768</c:v>
                </c:pt>
                <c:pt idx="457">
                  <c:v>32768</c:v>
                </c:pt>
                <c:pt idx="458">
                  <c:v>32768</c:v>
                </c:pt>
                <c:pt idx="459">
                  <c:v>32768</c:v>
                </c:pt>
                <c:pt idx="460">
                  <c:v>32768</c:v>
                </c:pt>
                <c:pt idx="461">
                  <c:v>32768</c:v>
                </c:pt>
                <c:pt idx="462">
                  <c:v>32768</c:v>
                </c:pt>
                <c:pt idx="463">
                  <c:v>32768</c:v>
                </c:pt>
                <c:pt idx="464">
                  <c:v>32768</c:v>
                </c:pt>
                <c:pt idx="465">
                  <c:v>32768</c:v>
                </c:pt>
                <c:pt idx="466">
                  <c:v>32768</c:v>
                </c:pt>
                <c:pt idx="467">
                  <c:v>32768</c:v>
                </c:pt>
                <c:pt idx="468">
                  <c:v>32768</c:v>
                </c:pt>
                <c:pt idx="469">
                  <c:v>32768</c:v>
                </c:pt>
                <c:pt idx="470">
                  <c:v>32768</c:v>
                </c:pt>
                <c:pt idx="471">
                  <c:v>32768</c:v>
                </c:pt>
                <c:pt idx="472">
                  <c:v>32768</c:v>
                </c:pt>
                <c:pt idx="473">
                  <c:v>32768</c:v>
                </c:pt>
                <c:pt idx="474">
                  <c:v>32768</c:v>
                </c:pt>
                <c:pt idx="475">
                  <c:v>32768</c:v>
                </c:pt>
                <c:pt idx="476">
                  <c:v>32768</c:v>
                </c:pt>
                <c:pt idx="477">
                  <c:v>32768</c:v>
                </c:pt>
                <c:pt idx="478">
                  <c:v>32768</c:v>
                </c:pt>
                <c:pt idx="479">
                  <c:v>32768</c:v>
                </c:pt>
                <c:pt idx="480">
                  <c:v>32768</c:v>
                </c:pt>
                <c:pt idx="481">
                  <c:v>32768</c:v>
                </c:pt>
                <c:pt idx="482">
                  <c:v>32768</c:v>
                </c:pt>
                <c:pt idx="483">
                  <c:v>32768</c:v>
                </c:pt>
                <c:pt idx="484">
                  <c:v>32768</c:v>
                </c:pt>
                <c:pt idx="485">
                  <c:v>32768</c:v>
                </c:pt>
                <c:pt idx="486">
                  <c:v>32768</c:v>
                </c:pt>
                <c:pt idx="487">
                  <c:v>32768</c:v>
                </c:pt>
                <c:pt idx="488">
                  <c:v>32768</c:v>
                </c:pt>
                <c:pt idx="489">
                  <c:v>32768</c:v>
                </c:pt>
                <c:pt idx="490">
                  <c:v>32768</c:v>
                </c:pt>
                <c:pt idx="491">
                  <c:v>32768</c:v>
                </c:pt>
                <c:pt idx="492">
                  <c:v>32768</c:v>
                </c:pt>
                <c:pt idx="493">
                  <c:v>32768</c:v>
                </c:pt>
                <c:pt idx="494">
                  <c:v>32768</c:v>
                </c:pt>
                <c:pt idx="495">
                  <c:v>32768</c:v>
                </c:pt>
                <c:pt idx="496">
                  <c:v>32768</c:v>
                </c:pt>
                <c:pt idx="497">
                  <c:v>32768</c:v>
                </c:pt>
                <c:pt idx="498">
                  <c:v>32768</c:v>
                </c:pt>
                <c:pt idx="499">
                  <c:v>32768</c:v>
                </c:pt>
                <c:pt idx="500">
                  <c:v>32768</c:v>
                </c:pt>
                <c:pt idx="501">
                  <c:v>32768</c:v>
                </c:pt>
                <c:pt idx="502">
                  <c:v>32768</c:v>
                </c:pt>
                <c:pt idx="503">
                  <c:v>32768</c:v>
                </c:pt>
                <c:pt idx="504">
                  <c:v>32768</c:v>
                </c:pt>
                <c:pt idx="505">
                  <c:v>32768</c:v>
                </c:pt>
                <c:pt idx="506">
                  <c:v>32768</c:v>
                </c:pt>
                <c:pt idx="507">
                  <c:v>32768</c:v>
                </c:pt>
                <c:pt idx="508">
                  <c:v>32768</c:v>
                </c:pt>
                <c:pt idx="509">
                  <c:v>32768</c:v>
                </c:pt>
                <c:pt idx="510">
                  <c:v>32768</c:v>
                </c:pt>
                <c:pt idx="511">
                  <c:v>32768</c:v>
                </c:pt>
                <c:pt idx="512">
                  <c:v>32768</c:v>
                </c:pt>
                <c:pt idx="513">
                  <c:v>32768</c:v>
                </c:pt>
                <c:pt idx="514">
                  <c:v>32768</c:v>
                </c:pt>
                <c:pt idx="515">
                  <c:v>32768</c:v>
                </c:pt>
                <c:pt idx="516">
                  <c:v>32768</c:v>
                </c:pt>
                <c:pt idx="517">
                  <c:v>32768</c:v>
                </c:pt>
                <c:pt idx="518">
                  <c:v>32768</c:v>
                </c:pt>
                <c:pt idx="519">
                  <c:v>32768</c:v>
                </c:pt>
                <c:pt idx="520">
                  <c:v>32768</c:v>
                </c:pt>
                <c:pt idx="521">
                  <c:v>32768</c:v>
                </c:pt>
                <c:pt idx="522">
                  <c:v>32768</c:v>
                </c:pt>
                <c:pt idx="523">
                  <c:v>32768</c:v>
                </c:pt>
                <c:pt idx="524">
                  <c:v>32768</c:v>
                </c:pt>
                <c:pt idx="525">
                  <c:v>32768</c:v>
                </c:pt>
                <c:pt idx="526">
                  <c:v>32768</c:v>
                </c:pt>
                <c:pt idx="527">
                  <c:v>32768</c:v>
                </c:pt>
                <c:pt idx="528">
                  <c:v>32768</c:v>
                </c:pt>
                <c:pt idx="529">
                  <c:v>32768</c:v>
                </c:pt>
                <c:pt idx="530">
                  <c:v>32768</c:v>
                </c:pt>
                <c:pt idx="531">
                  <c:v>32768</c:v>
                </c:pt>
                <c:pt idx="532">
                  <c:v>32768</c:v>
                </c:pt>
                <c:pt idx="533">
                  <c:v>32768</c:v>
                </c:pt>
                <c:pt idx="534">
                  <c:v>32768</c:v>
                </c:pt>
                <c:pt idx="535">
                  <c:v>32768</c:v>
                </c:pt>
                <c:pt idx="536">
                  <c:v>32768</c:v>
                </c:pt>
                <c:pt idx="537">
                  <c:v>32768</c:v>
                </c:pt>
                <c:pt idx="538">
                  <c:v>32768</c:v>
                </c:pt>
                <c:pt idx="539">
                  <c:v>32768</c:v>
                </c:pt>
                <c:pt idx="540">
                  <c:v>32768</c:v>
                </c:pt>
                <c:pt idx="541">
                  <c:v>32768</c:v>
                </c:pt>
                <c:pt idx="542">
                  <c:v>32768</c:v>
                </c:pt>
                <c:pt idx="543">
                  <c:v>32768</c:v>
                </c:pt>
                <c:pt idx="544">
                  <c:v>32768</c:v>
                </c:pt>
                <c:pt idx="545">
                  <c:v>32768</c:v>
                </c:pt>
                <c:pt idx="546">
                  <c:v>32768</c:v>
                </c:pt>
                <c:pt idx="547">
                  <c:v>32768</c:v>
                </c:pt>
                <c:pt idx="548">
                  <c:v>32768</c:v>
                </c:pt>
                <c:pt idx="549">
                  <c:v>32768</c:v>
                </c:pt>
                <c:pt idx="550">
                  <c:v>32768</c:v>
                </c:pt>
                <c:pt idx="551">
                  <c:v>32768</c:v>
                </c:pt>
                <c:pt idx="552">
                  <c:v>32768</c:v>
                </c:pt>
                <c:pt idx="553">
                  <c:v>32768</c:v>
                </c:pt>
                <c:pt idx="554">
                  <c:v>32768</c:v>
                </c:pt>
                <c:pt idx="555">
                  <c:v>32768</c:v>
                </c:pt>
                <c:pt idx="556">
                  <c:v>32768</c:v>
                </c:pt>
                <c:pt idx="557">
                  <c:v>32768</c:v>
                </c:pt>
                <c:pt idx="558">
                  <c:v>32768</c:v>
                </c:pt>
                <c:pt idx="559">
                  <c:v>32768</c:v>
                </c:pt>
                <c:pt idx="560">
                  <c:v>32768</c:v>
                </c:pt>
                <c:pt idx="561">
                  <c:v>32768</c:v>
                </c:pt>
                <c:pt idx="562">
                  <c:v>32768</c:v>
                </c:pt>
                <c:pt idx="563">
                  <c:v>32768</c:v>
                </c:pt>
                <c:pt idx="564">
                  <c:v>32768</c:v>
                </c:pt>
                <c:pt idx="565">
                  <c:v>32768</c:v>
                </c:pt>
                <c:pt idx="566">
                  <c:v>32768</c:v>
                </c:pt>
                <c:pt idx="567">
                  <c:v>32768</c:v>
                </c:pt>
                <c:pt idx="568">
                  <c:v>32768</c:v>
                </c:pt>
                <c:pt idx="569">
                  <c:v>32768</c:v>
                </c:pt>
                <c:pt idx="570">
                  <c:v>32768</c:v>
                </c:pt>
                <c:pt idx="571">
                  <c:v>32768</c:v>
                </c:pt>
                <c:pt idx="572">
                  <c:v>32768</c:v>
                </c:pt>
                <c:pt idx="573">
                  <c:v>32768</c:v>
                </c:pt>
                <c:pt idx="574">
                  <c:v>32768</c:v>
                </c:pt>
                <c:pt idx="575">
                  <c:v>32768</c:v>
                </c:pt>
                <c:pt idx="576">
                  <c:v>32768</c:v>
                </c:pt>
                <c:pt idx="577">
                  <c:v>32768</c:v>
                </c:pt>
                <c:pt idx="578">
                  <c:v>32768</c:v>
                </c:pt>
                <c:pt idx="579">
                  <c:v>32768</c:v>
                </c:pt>
                <c:pt idx="580">
                  <c:v>32768</c:v>
                </c:pt>
                <c:pt idx="581">
                  <c:v>32768</c:v>
                </c:pt>
                <c:pt idx="582">
                  <c:v>32768</c:v>
                </c:pt>
                <c:pt idx="583">
                  <c:v>32768</c:v>
                </c:pt>
                <c:pt idx="584">
                  <c:v>32768</c:v>
                </c:pt>
                <c:pt idx="585">
                  <c:v>32768</c:v>
                </c:pt>
                <c:pt idx="586">
                  <c:v>32768</c:v>
                </c:pt>
                <c:pt idx="587">
                  <c:v>32768</c:v>
                </c:pt>
                <c:pt idx="588">
                  <c:v>32768</c:v>
                </c:pt>
                <c:pt idx="589">
                  <c:v>32768</c:v>
                </c:pt>
                <c:pt idx="590">
                  <c:v>32768</c:v>
                </c:pt>
                <c:pt idx="591">
                  <c:v>32768</c:v>
                </c:pt>
                <c:pt idx="592">
                  <c:v>32768</c:v>
                </c:pt>
                <c:pt idx="593">
                  <c:v>32768</c:v>
                </c:pt>
                <c:pt idx="594">
                  <c:v>32768</c:v>
                </c:pt>
                <c:pt idx="595">
                  <c:v>32768</c:v>
                </c:pt>
                <c:pt idx="596">
                  <c:v>32768</c:v>
                </c:pt>
                <c:pt idx="597">
                  <c:v>32768</c:v>
                </c:pt>
                <c:pt idx="598">
                  <c:v>32768</c:v>
                </c:pt>
                <c:pt idx="599">
                  <c:v>32768</c:v>
                </c:pt>
                <c:pt idx="600">
                  <c:v>32768</c:v>
                </c:pt>
                <c:pt idx="601">
                  <c:v>32768</c:v>
                </c:pt>
                <c:pt idx="602">
                  <c:v>32768</c:v>
                </c:pt>
                <c:pt idx="603">
                  <c:v>32768</c:v>
                </c:pt>
                <c:pt idx="604">
                  <c:v>32768</c:v>
                </c:pt>
                <c:pt idx="605">
                  <c:v>32768</c:v>
                </c:pt>
                <c:pt idx="606">
                  <c:v>32768</c:v>
                </c:pt>
                <c:pt idx="607">
                  <c:v>32768</c:v>
                </c:pt>
                <c:pt idx="608">
                  <c:v>32768</c:v>
                </c:pt>
                <c:pt idx="609">
                  <c:v>32768</c:v>
                </c:pt>
                <c:pt idx="610">
                  <c:v>32768</c:v>
                </c:pt>
                <c:pt idx="611">
                  <c:v>32768</c:v>
                </c:pt>
                <c:pt idx="612">
                  <c:v>32768</c:v>
                </c:pt>
                <c:pt idx="613">
                  <c:v>32768</c:v>
                </c:pt>
                <c:pt idx="614">
                  <c:v>32768</c:v>
                </c:pt>
                <c:pt idx="615">
                  <c:v>32768</c:v>
                </c:pt>
                <c:pt idx="616">
                  <c:v>32768</c:v>
                </c:pt>
                <c:pt idx="617">
                  <c:v>32768</c:v>
                </c:pt>
                <c:pt idx="618">
                  <c:v>32768</c:v>
                </c:pt>
                <c:pt idx="619">
                  <c:v>32768</c:v>
                </c:pt>
                <c:pt idx="620">
                  <c:v>32768</c:v>
                </c:pt>
                <c:pt idx="621">
                  <c:v>32768</c:v>
                </c:pt>
                <c:pt idx="622">
                  <c:v>32768</c:v>
                </c:pt>
                <c:pt idx="623">
                  <c:v>32768</c:v>
                </c:pt>
                <c:pt idx="624">
                  <c:v>32768</c:v>
                </c:pt>
                <c:pt idx="625">
                  <c:v>32768</c:v>
                </c:pt>
                <c:pt idx="626">
                  <c:v>32768</c:v>
                </c:pt>
                <c:pt idx="627">
                  <c:v>32768</c:v>
                </c:pt>
                <c:pt idx="628">
                  <c:v>32768</c:v>
                </c:pt>
                <c:pt idx="629">
                  <c:v>32768</c:v>
                </c:pt>
                <c:pt idx="630">
                  <c:v>32768</c:v>
                </c:pt>
                <c:pt idx="631">
                  <c:v>32768</c:v>
                </c:pt>
                <c:pt idx="632">
                  <c:v>32768</c:v>
                </c:pt>
                <c:pt idx="633">
                  <c:v>32768</c:v>
                </c:pt>
                <c:pt idx="634">
                  <c:v>32768</c:v>
                </c:pt>
                <c:pt idx="635">
                  <c:v>32768</c:v>
                </c:pt>
                <c:pt idx="636">
                  <c:v>32768</c:v>
                </c:pt>
                <c:pt idx="637">
                  <c:v>32768</c:v>
                </c:pt>
                <c:pt idx="638">
                  <c:v>32768</c:v>
                </c:pt>
                <c:pt idx="639">
                  <c:v>32768</c:v>
                </c:pt>
                <c:pt idx="640">
                  <c:v>32768</c:v>
                </c:pt>
                <c:pt idx="641">
                  <c:v>32768</c:v>
                </c:pt>
                <c:pt idx="642">
                  <c:v>32768</c:v>
                </c:pt>
                <c:pt idx="643">
                  <c:v>32768</c:v>
                </c:pt>
                <c:pt idx="644">
                  <c:v>32768</c:v>
                </c:pt>
                <c:pt idx="645">
                  <c:v>32768</c:v>
                </c:pt>
                <c:pt idx="646">
                  <c:v>32768</c:v>
                </c:pt>
                <c:pt idx="647">
                  <c:v>32768</c:v>
                </c:pt>
                <c:pt idx="648">
                  <c:v>32768</c:v>
                </c:pt>
                <c:pt idx="649">
                  <c:v>32768</c:v>
                </c:pt>
                <c:pt idx="650">
                  <c:v>32768</c:v>
                </c:pt>
                <c:pt idx="651">
                  <c:v>32768</c:v>
                </c:pt>
                <c:pt idx="652">
                  <c:v>32768</c:v>
                </c:pt>
                <c:pt idx="653">
                  <c:v>32768</c:v>
                </c:pt>
                <c:pt idx="654">
                  <c:v>32768</c:v>
                </c:pt>
                <c:pt idx="655">
                  <c:v>32768</c:v>
                </c:pt>
                <c:pt idx="656">
                  <c:v>32768</c:v>
                </c:pt>
                <c:pt idx="657">
                  <c:v>32768</c:v>
                </c:pt>
                <c:pt idx="658">
                  <c:v>32768</c:v>
                </c:pt>
                <c:pt idx="659">
                  <c:v>32768</c:v>
                </c:pt>
                <c:pt idx="660">
                  <c:v>32768</c:v>
                </c:pt>
                <c:pt idx="661">
                  <c:v>32768</c:v>
                </c:pt>
                <c:pt idx="662">
                  <c:v>32768</c:v>
                </c:pt>
                <c:pt idx="663">
                  <c:v>32768</c:v>
                </c:pt>
                <c:pt idx="664">
                  <c:v>32768</c:v>
                </c:pt>
                <c:pt idx="665">
                  <c:v>32768</c:v>
                </c:pt>
                <c:pt idx="666">
                  <c:v>32768</c:v>
                </c:pt>
                <c:pt idx="667">
                  <c:v>32768</c:v>
                </c:pt>
                <c:pt idx="668">
                  <c:v>32768</c:v>
                </c:pt>
                <c:pt idx="669">
                  <c:v>32768</c:v>
                </c:pt>
                <c:pt idx="670">
                  <c:v>32768</c:v>
                </c:pt>
                <c:pt idx="671">
                  <c:v>32768</c:v>
                </c:pt>
                <c:pt idx="672">
                  <c:v>32768</c:v>
                </c:pt>
                <c:pt idx="673">
                  <c:v>32768</c:v>
                </c:pt>
                <c:pt idx="674">
                  <c:v>32768</c:v>
                </c:pt>
                <c:pt idx="675">
                  <c:v>32768</c:v>
                </c:pt>
                <c:pt idx="676">
                  <c:v>32768</c:v>
                </c:pt>
                <c:pt idx="677">
                  <c:v>32768</c:v>
                </c:pt>
                <c:pt idx="678">
                  <c:v>32768</c:v>
                </c:pt>
                <c:pt idx="679">
                  <c:v>32768</c:v>
                </c:pt>
                <c:pt idx="680">
                  <c:v>32768</c:v>
                </c:pt>
                <c:pt idx="681">
                  <c:v>32768</c:v>
                </c:pt>
                <c:pt idx="682">
                  <c:v>32768</c:v>
                </c:pt>
                <c:pt idx="683">
                  <c:v>32768</c:v>
                </c:pt>
                <c:pt idx="684">
                  <c:v>32768</c:v>
                </c:pt>
                <c:pt idx="685">
                  <c:v>32768</c:v>
                </c:pt>
                <c:pt idx="686">
                  <c:v>32768</c:v>
                </c:pt>
                <c:pt idx="687">
                  <c:v>32768</c:v>
                </c:pt>
                <c:pt idx="688">
                  <c:v>32768</c:v>
                </c:pt>
                <c:pt idx="689">
                  <c:v>32768</c:v>
                </c:pt>
                <c:pt idx="690">
                  <c:v>32768</c:v>
                </c:pt>
                <c:pt idx="691">
                  <c:v>32768</c:v>
                </c:pt>
                <c:pt idx="692">
                  <c:v>32768</c:v>
                </c:pt>
                <c:pt idx="693">
                  <c:v>32768</c:v>
                </c:pt>
                <c:pt idx="694">
                  <c:v>32768</c:v>
                </c:pt>
                <c:pt idx="695">
                  <c:v>32768</c:v>
                </c:pt>
                <c:pt idx="696">
                  <c:v>32768</c:v>
                </c:pt>
                <c:pt idx="697">
                  <c:v>32768</c:v>
                </c:pt>
                <c:pt idx="698">
                  <c:v>32768</c:v>
                </c:pt>
                <c:pt idx="699">
                  <c:v>32768</c:v>
                </c:pt>
                <c:pt idx="700">
                  <c:v>32768</c:v>
                </c:pt>
                <c:pt idx="701">
                  <c:v>32768</c:v>
                </c:pt>
                <c:pt idx="702">
                  <c:v>32768</c:v>
                </c:pt>
                <c:pt idx="703">
                  <c:v>32768</c:v>
                </c:pt>
                <c:pt idx="704">
                  <c:v>32768</c:v>
                </c:pt>
                <c:pt idx="705">
                  <c:v>32768</c:v>
                </c:pt>
                <c:pt idx="706">
                  <c:v>32768</c:v>
                </c:pt>
                <c:pt idx="707">
                  <c:v>32768</c:v>
                </c:pt>
                <c:pt idx="708">
                  <c:v>32768</c:v>
                </c:pt>
                <c:pt idx="709">
                  <c:v>32768</c:v>
                </c:pt>
                <c:pt idx="710">
                  <c:v>32768</c:v>
                </c:pt>
                <c:pt idx="711">
                  <c:v>32768</c:v>
                </c:pt>
                <c:pt idx="712">
                  <c:v>32768</c:v>
                </c:pt>
                <c:pt idx="713">
                  <c:v>32768</c:v>
                </c:pt>
                <c:pt idx="714">
                  <c:v>32768</c:v>
                </c:pt>
                <c:pt idx="715">
                  <c:v>32768</c:v>
                </c:pt>
                <c:pt idx="716">
                  <c:v>32768</c:v>
                </c:pt>
                <c:pt idx="717">
                  <c:v>32768</c:v>
                </c:pt>
                <c:pt idx="718">
                  <c:v>32768</c:v>
                </c:pt>
                <c:pt idx="719">
                  <c:v>32768</c:v>
                </c:pt>
                <c:pt idx="720">
                  <c:v>32768</c:v>
                </c:pt>
                <c:pt idx="721">
                  <c:v>32768</c:v>
                </c:pt>
                <c:pt idx="722">
                  <c:v>32768</c:v>
                </c:pt>
                <c:pt idx="723">
                  <c:v>32768</c:v>
                </c:pt>
                <c:pt idx="724">
                  <c:v>32768</c:v>
                </c:pt>
                <c:pt idx="725">
                  <c:v>32768</c:v>
                </c:pt>
                <c:pt idx="726">
                  <c:v>32768</c:v>
                </c:pt>
                <c:pt idx="727">
                  <c:v>32768</c:v>
                </c:pt>
                <c:pt idx="728">
                  <c:v>32768</c:v>
                </c:pt>
                <c:pt idx="729">
                  <c:v>32768</c:v>
                </c:pt>
                <c:pt idx="730">
                  <c:v>32768</c:v>
                </c:pt>
                <c:pt idx="731">
                  <c:v>32768</c:v>
                </c:pt>
                <c:pt idx="732">
                  <c:v>32768</c:v>
                </c:pt>
                <c:pt idx="733">
                  <c:v>32768</c:v>
                </c:pt>
                <c:pt idx="734">
                  <c:v>32768</c:v>
                </c:pt>
                <c:pt idx="735">
                  <c:v>32768</c:v>
                </c:pt>
                <c:pt idx="736">
                  <c:v>32768</c:v>
                </c:pt>
                <c:pt idx="737">
                  <c:v>32768</c:v>
                </c:pt>
                <c:pt idx="738">
                  <c:v>32768</c:v>
                </c:pt>
                <c:pt idx="739">
                  <c:v>32768</c:v>
                </c:pt>
                <c:pt idx="740">
                  <c:v>32768</c:v>
                </c:pt>
                <c:pt idx="741">
                  <c:v>32768</c:v>
                </c:pt>
                <c:pt idx="742">
                  <c:v>32768</c:v>
                </c:pt>
                <c:pt idx="743">
                  <c:v>32768</c:v>
                </c:pt>
                <c:pt idx="744">
                  <c:v>32768</c:v>
                </c:pt>
                <c:pt idx="745">
                  <c:v>32768</c:v>
                </c:pt>
                <c:pt idx="746">
                  <c:v>32768</c:v>
                </c:pt>
                <c:pt idx="747">
                  <c:v>32768</c:v>
                </c:pt>
                <c:pt idx="748">
                  <c:v>32768</c:v>
                </c:pt>
                <c:pt idx="749">
                  <c:v>32768</c:v>
                </c:pt>
                <c:pt idx="750">
                  <c:v>32768</c:v>
                </c:pt>
                <c:pt idx="751">
                  <c:v>32768</c:v>
                </c:pt>
                <c:pt idx="752">
                  <c:v>32768</c:v>
                </c:pt>
                <c:pt idx="753">
                  <c:v>32768</c:v>
                </c:pt>
                <c:pt idx="754">
                  <c:v>32768</c:v>
                </c:pt>
                <c:pt idx="755">
                  <c:v>32768</c:v>
                </c:pt>
                <c:pt idx="756">
                  <c:v>32768</c:v>
                </c:pt>
                <c:pt idx="757">
                  <c:v>32768</c:v>
                </c:pt>
                <c:pt idx="758">
                  <c:v>32768</c:v>
                </c:pt>
                <c:pt idx="759">
                  <c:v>32768</c:v>
                </c:pt>
                <c:pt idx="760">
                  <c:v>32768</c:v>
                </c:pt>
                <c:pt idx="761">
                  <c:v>32768</c:v>
                </c:pt>
                <c:pt idx="762">
                  <c:v>32768</c:v>
                </c:pt>
                <c:pt idx="763">
                  <c:v>32768</c:v>
                </c:pt>
                <c:pt idx="764">
                  <c:v>32768</c:v>
                </c:pt>
                <c:pt idx="765">
                  <c:v>32768</c:v>
                </c:pt>
                <c:pt idx="766">
                  <c:v>32768</c:v>
                </c:pt>
                <c:pt idx="767">
                  <c:v>32768</c:v>
                </c:pt>
                <c:pt idx="768">
                  <c:v>32768</c:v>
                </c:pt>
                <c:pt idx="769">
                  <c:v>32768</c:v>
                </c:pt>
                <c:pt idx="770">
                  <c:v>32768</c:v>
                </c:pt>
                <c:pt idx="771">
                  <c:v>32768</c:v>
                </c:pt>
                <c:pt idx="772">
                  <c:v>32768</c:v>
                </c:pt>
                <c:pt idx="773">
                  <c:v>32768</c:v>
                </c:pt>
                <c:pt idx="774">
                  <c:v>32768</c:v>
                </c:pt>
                <c:pt idx="775">
                  <c:v>32768</c:v>
                </c:pt>
                <c:pt idx="776">
                  <c:v>32768</c:v>
                </c:pt>
                <c:pt idx="777">
                  <c:v>32768</c:v>
                </c:pt>
                <c:pt idx="778">
                  <c:v>32768</c:v>
                </c:pt>
                <c:pt idx="779">
                  <c:v>32768</c:v>
                </c:pt>
                <c:pt idx="780">
                  <c:v>32768</c:v>
                </c:pt>
                <c:pt idx="781">
                  <c:v>32768</c:v>
                </c:pt>
                <c:pt idx="782">
                  <c:v>32768</c:v>
                </c:pt>
                <c:pt idx="783">
                  <c:v>32768</c:v>
                </c:pt>
                <c:pt idx="784">
                  <c:v>32768</c:v>
                </c:pt>
                <c:pt idx="785">
                  <c:v>32768</c:v>
                </c:pt>
                <c:pt idx="786">
                  <c:v>32768</c:v>
                </c:pt>
                <c:pt idx="787">
                  <c:v>32768</c:v>
                </c:pt>
                <c:pt idx="788">
                  <c:v>32768</c:v>
                </c:pt>
                <c:pt idx="789">
                  <c:v>32768</c:v>
                </c:pt>
                <c:pt idx="790">
                  <c:v>32768</c:v>
                </c:pt>
                <c:pt idx="791">
                  <c:v>32768</c:v>
                </c:pt>
                <c:pt idx="792">
                  <c:v>32768</c:v>
                </c:pt>
                <c:pt idx="793">
                  <c:v>32768</c:v>
                </c:pt>
                <c:pt idx="794">
                  <c:v>32768</c:v>
                </c:pt>
                <c:pt idx="795">
                  <c:v>32768</c:v>
                </c:pt>
                <c:pt idx="796">
                  <c:v>32768</c:v>
                </c:pt>
                <c:pt idx="797">
                  <c:v>32768</c:v>
                </c:pt>
                <c:pt idx="798">
                  <c:v>32768</c:v>
                </c:pt>
                <c:pt idx="799">
                  <c:v>32768</c:v>
                </c:pt>
                <c:pt idx="800">
                  <c:v>32768</c:v>
                </c:pt>
                <c:pt idx="801">
                  <c:v>32768</c:v>
                </c:pt>
                <c:pt idx="802">
                  <c:v>32768</c:v>
                </c:pt>
                <c:pt idx="803">
                  <c:v>32768</c:v>
                </c:pt>
                <c:pt idx="804">
                  <c:v>32768</c:v>
                </c:pt>
                <c:pt idx="805">
                  <c:v>32768</c:v>
                </c:pt>
                <c:pt idx="806">
                  <c:v>32768</c:v>
                </c:pt>
                <c:pt idx="807">
                  <c:v>32768</c:v>
                </c:pt>
                <c:pt idx="808">
                  <c:v>32768</c:v>
                </c:pt>
                <c:pt idx="809">
                  <c:v>32768</c:v>
                </c:pt>
                <c:pt idx="810">
                  <c:v>32768</c:v>
                </c:pt>
                <c:pt idx="811">
                  <c:v>32768</c:v>
                </c:pt>
                <c:pt idx="812">
                  <c:v>32768</c:v>
                </c:pt>
                <c:pt idx="813">
                  <c:v>32768</c:v>
                </c:pt>
                <c:pt idx="814">
                  <c:v>32768</c:v>
                </c:pt>
                <c:pt idx="815">
                  <c:v>32768</c:v>
                </c:pt>
                <c:pt idx="816">
                  <c:v>32768</c:v>
                </c:pt>
                <c:pt idx="817">
                  <c:v>32768</c:v>
                </c:pt>
                <c:pt idx="818">
                  <c:v>32768</c:v>
                </c:pt>
                <c:pt idx="819">
                  <c:v>32768</c:v>
                </c:pt>
                <c:pt idx="820">
                  <c:v>32768</c:v>
                </c:pt>
                <c:pt idx="821">
                  <c:v>32768</c:v>
                </c:pt>
                <c:pt idx="822">
                  <c:v>32768</c:v>
                </c:pt>
                <c:pt idx="823">
                  <c:v>32768</c:v>
                </c:pt>
                <c:pt idx="824">
                  <c:v>32768</c:v>
                </c:pt>
                <c:pt idx="825">
                  <c:v>32768</c:v>
                </c:pt>
                <c:pt idx="826">
                  <c:v>32768</c:v>
                </c:pt>
                <c:pt idx="827">
                  <c:v>32768</c:v>
                </c:pt>
                <c:pt idx="828">
                  <c:v>32768</c:v>
                </c:pt>
                <c:pt idx="829">
                  <c:v>32768</c:v>
                </c:pt>
                <c:pt idx="830">
                  <c:v>32768</c:v>
                </c:pt>
                <c:pt idx="831">
                  <c:v>32768</c:v>
                </c:pt>
                <c:pt idx="832">
                  <c:v>32768</c:v>
                </c:pt>
                <c:pt idx="833">
                  <c:v>32768</c:v>
                </c:pt>
                <c:pt idx="834">
                  <c:v>32768</c:v>
                </c:pt>
                <c:pt idx="835">
                  <c:v>32768</c:v>
                </c:pt>
                <c:pt idx="836">
                  <c:v>32768</c:v>
                </c:pt>
                <c:pt idx="837">
                  <c:v>32768</c:v>
                </c:pt>
                <c:pt idx="838">
                  <c:v>32768</c:v>
                </c:pt>
                <c:pt idx="839">
                  <c:v>32768</c:v>
                </c:pt>
                <c:pt idx="840">
                  <c:v>32768</c:v>
                </c:pt>
                <c:pt idx="841">
                  <c:v>32768</c:v>
                </c:pt>
                <c:pt idx="842">
                  <c:v>32768</c:v>
                </c:pt>
                <c:pt idx="843">
                  <c:v>32768</c:v>
                </c:pt>
                <c:pt idx="844">
                  <c:v>32768</c:v>
                </c:pt>
                <c:pt idx="845">
                  <c:v>32768</c:v>
                </c:pt>
                <c:pt idx="846">
                  <c:v>32768</c:v>
                </c:pt>
                <c:pt idx="847">
                  <c:v>32768</c:v>
                </c:pt>
                <c:pt idx="848">
                  <c:v>32768</c:v>
                </c:pt>
                <c:pt idx="849">
                  <c:v>32768</c:v>
                </c:pt>
                <c:pt idx="850">
                  <c:v>32768</c:v>
                </c:pt>
                <c:pt idx="851">
                  <c:v>32768</c:v>
                </c:pt>
                <c:pt idx="852">
                  <c:v>32768</c:v>
                </c:pt>
                <c:pt idx="853">
                  <c:v>32768</c:v>
                </c:pt>
                <c:pt idx="854">
                  <c:v>32768</c:v>
                </c:pt>
                <c:pt idx="855">
                  <c:v>32768</c:v>
                </c:pt>
                <c:pt idx="856">
                  <c:v>32768</c:v>
                </c:pt>
                <c:pt idx="857">
                  <c:v>32768</c:v>
                </c:pt>
                <c:pt idx="858">
                  <c:v>32768</c:v>
                </c:pt>
                <c:pt idx="859">
                  <c:v>32768</c:v>
                </c:pt>
                <c:pt idx="860">
                  <c:v>32768</c:v>
                </c:pt>
                <c:pt idx="861">
                  <c:v>32768</c:v>
                </c:pt>
                <c:pt idx="862">
                  <c:v>32768</c:v>
                </c:pt>
                <c:pt idx="863">
                  <c:v>32768</c:v>
                </c:pt>
                <c:pt idx="864">
                  <c:v>32768</c:v>
                </c:pt>
                <c:pt idx="865">
                  <c:v>32768</c:v>
                </c:pt>
                <c:pt idx="866">
                  <c:v>32768</c:v>
                </c:pt>
                <c:pt idx="867">
                  <c:v>32768</c:v>
                </c:pt>
                <c:pt idx="868">
                  <c:v>32768</c:v>
                </c:pt>
                <c:pt idx="869">
                  <c:v>32768</c:v>
                </c:pt>
                <c:pt idx="870">
                  <c:v>32768</c:v>
                </c:pt>
                <c:pt idx="871">
                  <c:v>32768</c:v>
                </c:pt>
                <c:pt idx="872">
                  <c:v>32768</c:v>
                </c:pt>
                <c:pt idx="873">
                  <c:v>32768</c:v>
                </c:pt>
                <c:pt idx="874">
                  <c:v>32768</c:v>
                </c:pt>
                <c:pt idx="875">
                  <c:v>32768</c:v>
                </c:pt>
                <c:pt idx="876">
                  <c:v>32768</c:v>
                </c:pt>
                <c:pt idx="877">
                  <c:v>32768</c:v>
                </c:pt>
                <c:pt idx="878">
                  <c:v>32768</c:v>
                </c:pt>
                <c:pt idx="879">
                  <c:v>32768</c:v>
                </c:pt>
                <c:pt idx="880">
                  <c:v>32768</c:v>
                </c:pt>
                <c:pt idx="881">
                  <c:v>32768</c:v>
                </c:pt>
                <c:pt idx="882">
                  <c:v>32768</c:v>
                </c:pt>
                <c:pt idx="883">
                  <c:v>32768</c:v>
                </c:pt>
                <c:pt idx="884">
                  <c:v>32768</c:v>
                </c:pt>
                <c:pt idx="885">
                  <c:v>32768</c:v>
                </c:pt>
                <c:pt idx="886">
                  <c:v>32768</c:v>
                </c:pt>
                <c:pt idx="887">
                  <c:v>32768</c:v>
                </c:pt>
                <c:pt idx="888">
                  <c:v>32768</c:v>
                </c:pt>
                <c:pt idx="889">
                  <c:v>32768</c:v>
                </c:pt>
                <c:pt idx="890">
                  <c:v>32768</c:v>
                </c:pt>
                <c:pt idx="891">
                  <c:v>32768</c:v>
                </c:pt>
                <c:pt idx="892">
                  <c:v>32768</c:v>
                </c:pt>
                <c:pt idx="893">
                  <c:v>32768</c:v>
                </c:pt>
                <c:pt idx="894">
                  <c:v>32768</c:v>
                </c:pt>
                <c:pt idx="895">
                  <c:v>32768</c:v>
                </c:pt>
                <c:pt idx="896">
                  <c:v>32768</c:v>
                </c:pt>
                <c:pt idx="897">
                  <c:v>32768</c:v>
                </c:pt>
                <c:pt idx="898">
                  <c:v>32768</c:v>
                </c:pt>
                <c:pt idx="899">
                  <c:v>32768</c:v>
                </c:pt>
                <c:pt idx="900">
                  <c:v>32768</c:v>
                </c:pt>
                <c:pt idx="901">
                  <c:v>32768</c:v>
                </c:pt>
                <c:pt idx="902">
                  <c:v>32768</c:v>
                </c:pt>
                <c:pt idx="903">
                  <c:v>32768</c:v>
                </c:pt>
                <c:pt idx="904">
                  <c:v>32768</c:v>
                </c:pt>
                <c:pt idx="905">
                  <c:v>32768</c:v>
                </c:pt>
                <c:pt idx="906">
                  <c:v>32768</c:v>
                </c:pt>
                <c:pt idx="907">
                  <c:v>32768</c:v>
                </c:pt>
                <c:pt idx="908">
                  <c:v>32768</c:v>
                </c:pt>
                <c:pt idx="909">
                  <c:v>32768</c:v>
                </c:pt>
                <c:pt idx="910">
                  <c:v>32768</c:v>
                </c:pt>
                <c:pt idx="911">
                  <c:v>32768</c:v>
                </c:pt>
                <c:pt idx="912">
                  <c:v>32768</c:v>
                </c:pt>
                <c:pt idx="913">
                  <c:v>32768</c:v>
                </c:pt>
                <c:pt idx="914">
                  <c:v>32768</c:v>
                </c:pt>
                <c:pt idx="915">
                  <c:v>32768</c:v>
                </c:pt>
                <c:pt idx="916">
                  <c:v>32768</c:v>
                </c:pt>
                <c:pt idx="917">
                  <c:v>32768</c:v>
                </c:pt>
                <c:pt idx="918">
                  <c:v>32768</c:v>
                </c:pt>
                <c:pt idx="919">
                  <c:v>32768</c:v>
                </c:pt>
                <c:pt idx="920">
                  <c:v>32768</c:v>
                </c:pt>
                <c:pt idx="921">
                  <c:v>32768</c:v>
                </c:pt>
                <c:pt idx="922">
                  <c:v>32768</c:v>
                </c:pt>
                <c:pt idx="923">
                  <c:v>32768</c:v>
                </c:pt>
                <c:pt idx="924">
                  <c:v>32768</c:v>
                </c:pt>
                <c:pt idx="925">
                  <c:v>32768</c:v>
                </c:pt>
                <c:pt idx="926">
                  <c:v>32768</c:v>
                </c:pt>
                <c:pt idx="927">
                  <c:v>32768</c:v>
                </c:pt>
                <c:pt idx="928">
                  <c:v>32768</c:v>
                </c:pt>
                <c:pt idx="929">
                  <c:v>32768</c:v>
                </c:pt>
                <c:pt idx="930">
                  <c:v>32768</c:v>
                </c:pt>
                <c:pt idx="931">
                  <c:v>32768</c:v>
                </c:pt>
                <c:pt idx="932">
                  <c:v>32768</c:v>
                </c:pt>
                <c:pt idx="933">
                  <c:v>32768</c:v>
                </c:pt>
                <c:pt idx="934">
                  <c:v>32768</c:v>
                </c:pt>
                <c:pt idx="935">
                  <c:v>32768</c:v>
                </c:pt>
                <c:pt idx="936">
                  <c:v>32768</c:v>
                </c:pt>
                <c:pt idx="937">
                  <c:v>32768</c:v>
                </c:pt>
                <c:pt idx="938">
                  <c:v>32768</c:v>
                </c:pt>
                <c:pt idx="939">
                  <c:v>32768</c:v>
                </c:pt>
                <c:pt idx="940">
                  <c:v>32768</c:v>
                </c:pt>
                <c:pt idx="941">
                  <c:v>32768</c:v>
                </c:pt>
                <c:pt idx="942">
                  <c:v>32768</c:v>
                </c:pt>
                <c:pt idx="943">
                  <c:v>32768</c:v>
                </c:pt>
                <c:pt idx="944">
                  <c:v>32768</c:v>
                </c:pt>
                <c:pt idx="945">
                  <c:v>32768</c:v>
                </c:pt>
                <c:pt idx="946">
                  <c:v>32768</c:v>
                </c:pt>
                <c:pt idx="947">
                  <c:v>32768</c:v>
                </c:pt>
                <c:pt idx="948">
                  <c:v>32768</c:v>
                </c:pt>
                <c:pt idx="949">
                  <c:v>32768</c:v>
                </c:pt>
                <c:pt idx="950">
                  <c:v>32768</c:v>
                </c:pt>
                <c:pt idx="951">
                  <c:v>32768</c:v>
                </c:pt>
                <c:pt idx="952">
                  <c:v>32768</c:v>
                </c:pt>
                <c:pt idx="953">
                  <c:v>32768</c:v>
                </c:pt>
                <c:pt idx="954">
                  <c:v>32768</c:v>
                </c:pt>
                <c:pt idx="955">
                  <c:v>32768</c:v>
                </c:pt>
                <c:pt idx="956">
                  <c:v>32768</c:v>
                </c:pt>
                <c:pt idx="957">
                  <c:v>32768</c:v>
                </c:pt>
                <c:pt idx="958">
                  <c:v>32768</c:v>
                </c:pt>
                <c:pt idx="959">
                  <c:v>32768</c:v>
                </c:pt>
                <c:pt idx="960">
                  <c:v>32768</c:v>
                </c:pt>
                <c:pt idx="961">
                  <c:v>32768</c:v>
                </c:pt>
                <c:pt idx="962">
                  <c:v>32768</c:v>
                </c:pt>
                <c:pt idx="963">
                  <c:v>32768</c:v>
                </c:pt>
                <c:pt idx="964">
                  <c:v>32768</c:v>
                </c:pt>
                <c:pt idx="965">
                  <c:v>32768</c:v>
                </c:pt>
                <c:pt idx="966">
                  <c:v>32768</c:v>
                </c:pt>
                <c:pt idx="967">
                  <c:v>32768</c:v>
                </c:pt>
                <c:pt idx="968">
                  <c:v>32768</c:v>
                </c:pt>
                <c:pt idx="969">
                  <c:v>32768</c:v>
                </c:pt>
                <c:pt idx="970">
                  <c:v>32768</c:v>
                </c:pt>
                <c:pt idx="971">
                  <c:v>32768</c:v>
                </c:pt>
                <c:pt idx="972">
                  <c:v>32768</c:v>
                </c:pt>
                <c:pt idx="973">
                  <c:v>32768</c:v>
                </c:pt>
                <c:pt idx="974">
                  <c:v>32768</c:v>
                </c:pt>
                <c:pt idx="975">
                  <c:v>32768</c:v>
                </c:pt>
                <c:pt idx="976">
                  <c:v>32768</c:v>
                </c:pt>
                <c:pt idx="977">
                  <c:v>32768</c:v>
                </c:pt>
                <c:pt idx="978">
                  <c:v>32768</c:v>
                </c:pt>
                <c:pt idx="979">
                  <c:v>32768</c:v>
                </c:pt>
                <c:pt idx="980">
                  <c:v>32768</c:v>
                </c:pt>
                <c:pt idx="981">
                  <c:v>32768</c:v>
                </c:pt>
                <c:pt idx="982">
                  <c:v>32768</c:v>
                </c:pt>
                <c:pt idx="983">
                  <c:v>32768</c:v>
                </c:pt>
                <c:pt idx="984">
                  <c:v>32768</c:v>
                </c:pt>
                <c:pt idx="985">
                  <c:v>32768</c:v>
                </c:pt>
                <c:pt idx="986">
                  <c:v>32768</c:v>
                </c:pt>
                <c:pt idx="987">
                  <c:v>32768</c:v>
                </c:pt>
                <c:pt idx="988">
                  <c:v>32768</c:v>
                </c:pt>
                <c:pt idx="989">
                  <c:v>32768</c:v>
                </c:pt>
                <c:pt idx="990">
                  <c:v>32768</c:v>
                </c:pt>
                <c:pt idx="991">
                  <c:v>32768</c:v>
                </c:pt>
                <c:pt idx="992">
                  <c:v>32768</c:v>
                </c:pt>
                <c:pt idx="993">
                  <c:v>32768</c:v>
                </c:pt>
                <c:pt idx="994">
                  <c:v>32768</c:v>
                </c:pt>
                <c:pt idx="995">
                  <c:v>32768</c:v>
                </c:pt>
                <c:pt idx="996">
                  <c:v>32768</c:v>
                </c:pt>
                <c:pt idx="997">
                  <c:v>32768</c:v>
                </c:pt>
                <c:pt idx="998">
                  <c:v>32768</c:v>
                </c:pt>
                <c:pt idx="999">
                  <c:v>32768</c:v>
                </c:pt>
                <c:pt idx="1000">
                  <c:v>32768</c:v>
                </c:pt>
                <c:pt idx="1001">
                  <c:v>32768</c:v>
                </c:pt>
                <c:pt idx="1002">
                  <c:v>32768</c:v>
                </c:pt>
                <c:pt idx="1003">
                  <c:v>32768</c:v>
                </c:pt>
                <c:pt idx="1004">
                  <c:v>32768</c:v>
                </c:pt>
                <c:pt idx="1005">
                  <c:v>32768</c:v>
                </c:pt>
                <c:pt idx="1006">
                  <c:v>32768</c:v>
                </c:pt>
                <c:pt idx="1007">
                  <c:v>32768</c:v>
                </c:pt>
                <c:pt idx="1008">
                  <c:v>32768</c:v>
                </c:pt>
                <c:pt idx="1009">
                  <c:v>32768</c:v>
                </c:pt>
                <c:pt idx="1010">
                  <c:v>32768</c:v>
                </c:pt>
                <c:pt idx="1011">
                  <c:v>32768</c:v>
                </c:pt>
                <c:pt idx="1012">
                  <c:v>32768</c:v>
                </c:pt>
                <c:pt idx="1013">
                  <c:v>32768</c:v>
                </c:pt>
                <c:pt idx="1014">
                  <c:v>32768</c:v>
                </c:pt>
                <c:pt idx="1015">
                  <c:v>32768</c:v>
                </c:pt>
                <c:pt idx="1016">
                  <c:v>32768</c:v>
                </c:pt>
                <c:pt idx="1017">
                  <c:v>32768</c:v>
                </c:pt>
                <c:pt idx="1018">
                  <c:v>32768</c:v>
                </c:pt>
                <c:pt idx="1019">
                  <c:v>32768</c:v>
                </c:pt>
                <c:pt idx="1020">
                  <c:v>32768</c:v>
                </c:pt>
                <c:pt idx="1021">
                  <c:v>32768</c:v>
                </c:pt>
                <c:pt idx="1022">
                  <c:v>32768</c:v>
                </c:pt>
                <c:pt idx="1023">
                  <c:v>32768</c:v>
                </c:pt>
                <c:pt idx="1024">
                  <c:v>32768</c:v>
                </c:pt>
                <c:pt idx="1025">
                  <c:v>32768</c:v>
                </c:pt>
                <c:pt idx="1026">
                  <c:v>32768</c:v>
                </c:pt>
                <c:pt idx="1027">
                  <c:v>32768</c:v>
                </c:pt>
                <c:pt idx="1028">
                  <c:v>32768</c:v>
                </c:pt>
                <c:pt idx="1029">
                  <c:v>32768</c:v>
                </c:pt>
                <c:pt idx="1030">
                  <c:v>32768</c:v>
                </c:pt>
                <c:pt idx="1031">
                  <c:v>32768</c:v>
                </c:pt>
                <c:pt idx="1032">
                  <c:v>32768</c:v>
                </c:pt>
                <c:pt idx="1033">
                  <c:v>32768</c:v>
                </c:pt>
                <c:pt idx="1034">
                  <c:v>32768</c:v>
                </c:pt>
                <c:pt idx="1035">
                  <c:v>32768</c:v>
                </c:pt>
                <c:pt idx="1036">
                  <c:v>32768</c:v>
                </c:pt>
                <c:pt idx="1037">
                  <c:v>32768</c:v>
                </c:pt>
                <c:pt idx="1038">
                  <c:v>32768</c:v>
                </c:pt>
                <c:pt idx="1039">
                  <c:v>32768</c:v>
                </c:pt>
                <c:pt idx="1040">
                  <c:v>32768</c:v>
                </c:pt>
                <c:pt idx="1041">
                  <c:v>32768</c:v>
                </c:pt>
                <c:pt idx="1042">
                  <c:v>32768</c:v>
                </c:pt>
                <c:pt idx="1043">
                  <c:v>32768</c:v>
                </c:pt>
                <c:pt idx="1044">
                  <c:v>32768</c:v>
                </c:pt>
                <c:pt idx="1045">
                  <c:v>32768</c:v>
                </c:pt>
                <c:pt idx="1046">
                  <c:v>32768</c:v>
                </c:pt>
                <c:pt idx="1047">
                  <c:v>32768</c:v>
                </c:pt>
                <c:pt idx="1048">
                  <c:v>32768</c:v>
                </c:pt>
                <c:pt idx="1049">
                  <c:v>32768</c:v>
                </c:pt>
                <c:pt idx="1050">
                  <c:v>32768</c:v>
                </c:pt>
                <c:pt idx="1051">
                  <c:v>32768</c:v>
                </c:pt>
                <c:pt idx="1052">
                  <c:v>32768</c:v>
                </c:pt>
                <c:pt idx="1053">
                  <c:v>32768</c:v>
                </c:pt>
                <c:pt idx="1054">
                  <c:v>32768</c:v>
                </c:pt>
                <c:pt idx="1055">
                  <c:v>32768</c:v>
                </c:pt>
                <c:pt idx="1056">
                  <c:v>32768</c:v>
                </c:pt>
                <c:pt idx="1057">
                  <c:v>32768</c:v>
                </c:pt>
                <c:pt idx="1058">
                  <c:v>32768</c:v>
                </c:pt>
                <c:pt idx="1059">
                  <c:v>32768</c:v>
                </c:pt>
                <c:pt idx="1060">
                  <c:v>32768</c:v>
                </c:pt>
                <c:pt idx="1061">
                  <c:v>32768</c:v>
                </c:pt>
                <c:pt idx="1062">
                  <c:v>32768</c:v>
                </c:pt>
                <c:pt idx="1063">
                  <c:v>32768</c:v>
                </c:pt>
                <c:pt idx="1064">
                  <c:v>32768</c:v>
                </c:pt>
                <c:pt idx="1065">
                  <c:v>32768</c:v>
                </c:pt>
                <c:pt idx="1066">
                  <c:v>32768</c:v>
                </c:pt>
                <c:pt idx="1067">
                  <c:v>32768</c:v>
                </c:pt>
                <c:pt idx="1068">
                  <c:v>32768</c:v>
                </c:pt>
                <c:pt idx="1069">
                  <c:v>32768</c:v>
                </c:pt>
                <c:pt idx="1070">
                  <c:v>32768</c:v>
                </c:pt>
                <c:pt idx="1071">
                  <c:v>32768</c:v>
                </c:pt>
                <c:pt idx="1072">
                  <c:v>32768</c:v>
                </c:pt>
                <c:pt idx="1073">
                  <c:v>32768</c:v>
                </c:pt>
                <c:pt idx="1074">
                  <c:v>32768</c:v>
                </c:pt>
                <c:pt idx="1075">
                  <c:v>32768</c:v>
                </c:pt>
                <c:pt idx="1076">
                  <c:v>32768</c:v>
                </c:pt>
                <c:pt idx="1077">
                  <c:v>32768</c:v>
                </c:pt>
                <c:pt idx="1078">
                  <c:v>32768</c:v>
                </c:pt>
                <c:pt idx="1079">
                  <c:v>32768</c:v>
                </c:pt>
                <c:pt idx="1080">
                  <c:v>32768</c:v>
                </c:pt>
                <c:pt idx="1081">
                  <c:v>32768</c:v>
                </c:pt>
                <c:pt idx="1082">
                  <c:v>32768</c:v>
                </c:pt>
                <c:pt idx="1083">
                  <c:v>32768</c:v>
                </c:pt>
                <c:pt idx="1084">
                  <c:v>32768</c:v>
                </c:pt>
                <c:pt idx="1085">
                  <c:v>32768</c:v>
                </c:pt>
                <c:pt idx="1086">
                  <c:v>32768</c:v>
                </c:pt>
                <c:pt idx="1087">
                  <c:v>32768</c:v>
                </c:pt>
                <c:pt idx="1088">
                  <c:v>32768</c:v>
                </c:pt>
                <c:pt idx="1089">
                  <c:v>32768</c:v>
                </c:pt>
                <c:pt idx="1090">
                  <c:v>32768</c:v>
                </c:pt>
                <c:pt idx="1091">
                  <c:v>32768</c:v>
                </c:pt>
                <c:pt idx="1092">
                  <c:v>32768</c:v>
                </c:pt>
                <c:pt idx="1093">
                  <c:v>32768</c:v>
                </c:pt>
                <c:pt idx="1094">
                  <c:v>32768</c:v>
                </c:pt>
                <c:pt idx="1095">
                  <c:v>32768</c:v>
                </c:pt>
                <c:pt idx="1096">
                  <c:v>32768</c:v>
                </c:pt>
                <c:pt idx="1097">
                  <c:v>32768</c:v>
                </c:pt>
                <c:pt idx="1098">
                  <c:v>32768</c:v>
                </c:pt>
                <c:pt idx="1099">
                  <c:v>32768</c:v>
                </c:pt>
                <c:pt idx="1100">
                  <c:v>32768</c:v>
                </c:pt>
                <c:pt idx="1101">
                  <c:v>32768</c:v>
                </c:pt>
                <c:pt idx="1102">
                  <c:v>32768</c:v>
                </c:pt>
                <c:pt idx="1103">
                  <c:v>32768</c:v>
                </c:pt>
                <c:pt idx="1104">
                  <c:v>32768</c:v>
                </c:pt>
                <c:pt idx="1105">
                  <c:v>32768</c:v>
                </c:pt>
                <c:pt idx="1106">
                  <c:v>32768</c:v>
                </c:pt>
                <c:pt idx="1107">
                  <c:v>32768</c:v>
                </c:pt>
                <c:pt idx="1108">
                  <c:v>32768</c:v>
                </c:pt>
                <c:pt idx="1109">
                  <c:v>32768</c:v>
                </c:pt>
                <c:pt idx="1110">
                  <c:v>32768</c:v>
                </c:pt>
                <c:pt idx="1111">
                  <c:v>32768</c:v>
                </c:pt>
                <c:pt idx="1112">
                  <c:v>32768</c:v>
                </c:pt>
                <c:pt idx="1113">
                  <c:v>32768</c:v>
                </c:pt>
                <c:pt idx="1114">
                  <c:v>32768</c:v>
                </c:pt>
                <c:pt idx="1115">
                  <c:v>32768</c:v>
                </c:pt>
                <c:pt idx="1116">
                  <c:v>32768</c:v>
                </c:pt>
                <c:pt idx="1117">
                  <c:v>32768</c:v>
                </c:pt>
                <c:pt idx="1118">
                  <c:v>32768</c:v>
                </c:pt>
                <c:pt idx="1119">
                  <c:v>32768</c:v>
                </c:pt>
                <c:pt idx="1120">
                  <c:v>32768</c:v>
                </c:pt>
                <c:pt idx="1121">
                  <c:v>32768</c:v>
                </c:pt>
                <c:pt idx="1122">
                  <c:v>32768</c:v>
                </c:pt>
                <c:pt idx="1123">
                  <c:v>32768</c:v>
                </c:pt>
                <c:pt idx="1124">
                  <c:v>32768</c:v>
                </c:pt>
                <c:pt idx="1125">
                  <c:v>32768</c:v>
                </c:pt>
                <c:pt idx="1126">
                  <c:v>32768</c:v>
                </c:pt>
                <c:pt idx="1127">
                  <c:v>32768</c:v>
                </c:pt>
                <c:pt idx="1128">
                  <c:v>32768</c:v>
                </c:pt>
                <c:pt idx="1129">
                  <c:v>32768</c:v>
                </c:pt>
                <c:pt idx="1130">
                  <c:v>32768</c:v>
                </c:pt>
                <c:pt idx="1131">
                  <c:v>32768</c:v>
                </c:pt>
                <c:pt idx="1132">
                  <c:v>32768</c:v>
                </c:pt>
                <c:pt idx="1133">
                  <c:v>32768</c:v>
                </c:pt>
                <c:pt idx="1134">
                  <c:v>32768</c:v>
                </c:pt>
                <c:pt idx="1135">
                  <c:v>32768</c:v>
                </c:pt>
                <c:pt idx="1136">
                  <c:v>32768</c:v>
                </c:pt>
                <c:pt idx="1137">
                  <c:v>32768</c:v>
                </c:pt>
                <c:pt idx="1138">
                  <c:v>32768</c:v>
                </c:pt>
                <c:pt idx="1139">
                  <c:v>32768</c:v>
                </c:pt>
                <c:pt idx="1140">
                  <c:v>32768</c:v>
                </c:pt>
                <c:pt idx="1141">
                  <c:v>32768</c:v>
                </c:pt>
                <c:pt idx="1142">
                  <c:v>32768</c:v>
                </c:pt>
                <c:pt idx="1143">
                  <c:v>32768</c:v>
                </c:pt>
                <c:pt idx="1144">
                  <c:v>32768</c:v>
                </c:pt>
                <c:pt idx="1145">
                  <c:v>32768</c:v>
                </c:pt>
                <c:pt idx="1146">
                  <c:v>32768</c:v>
                </c:pt>
                <c:pt idx="1147">
                  <c:v>32768</c:v>
                </c:pt>
                <c:pt idx="1148">
                  <c:v>32768</c:v>
                </c:pt>
                <c:pt idx="1149">
                  <c:v>32768</c:v>
                </c:pt>
                <c:pt idx="1150">
                  <c:v>32768</c:v>
                </c:pt>
                <c:pt idx="1151">
                  <c:v>32768</c:v>
                </c:pt>
                <c:pt idx="1152">
                  <c:v>32768</c:v>
                </c:pt>
                <c:pt idx="1153">
                  <c:v>32768</c:v>
                </c:pt>
                <c:pt idx="1154">
                  <c:v>32768</c:v>
                </c:pt>
                <c:pt idx="1155">
                  <c:v>32768</c:v>
                </c:pt>
                <c:pt idx="1156">
                  <c:v>32768</c:v>
                </c:pt>
                <c:pt idx="1157">
                  <c:v>32768</c:v>
                </c:pt>
                <c:pt idx="1158">
                  <c:v>32768</c:v>
                </c:pt>
                <c:pt idx="1159">
                  <c:v>32768</c:v>
                </c:pt>
                <c:pt idx="1160">
                  <c:v>32768</c:v>
                </c:pt>
                <c:pt idx="1161">
                  <c:v>32768</c:v>
                </c:pt>
                <c:pt idx="1162">
                  <c:v>32768</c:v>
                </c:pt>
                <c:pt idx="1163">
                  <c:v>32768</c:v>
                </c:pt>
                <c:pt idx="1164">
                  <c:v>32768</c:v>
                </c:pt>
                <c:pt idx="1165">
                  <c:v>32768</c:v>
                </c:pt>
                <c:pt idx="1166">
                  <c:v>32768</c:v>
                </c:pt>
                <c:pt idx="1167">
                  <c:v>32768</c:v>
                </c:pt>
                <c:pt idx="1168">
                  <c:v>32768</c:v>
                </c:pt>
                <c:pt idx="1169">
                  <c:v>32768</c:v>
                </c:pt>
                <c:pt idx="1170">
                  <c:v>32768</c:v>
                </c:pt>
                <c:pt idx="1171">
                  <c:v>32768</c:v>
                </c:pt>
                <c:pt idx="1172">
                  <c:v>32768</c:v>
                </c:pt>
                <c:pt idx="1173">
                  <c:v>32768</c:v>
                </c:pt>
                <c:pt idx="1174">
                  <c:v>32768</c:v>
                </c:pt>
                <c:pt idx="1175">
                  <c:v>32768</c:v>
                </c:pt>
                <c:pt idx="1176">
                  <c:v>32768</c:v>
                </c:pt>
                <c:pt idx="1177">
                  <c:v>32768</c:v>
                </c:pt>
                <c:pt idx="1178">
                  <c:v>32768</c:v>
                </c:pt>
                <c:pt idx="1179">
                  <c:v>32768</c:v>
                </c:pt>
                <c:pt idx="1180">
                  <c:v>32768</c:v>
                </c:pt>
                <c:pt idx="1181">
                  <c:v>32768</c:v>
                </c:pt>
                <c:pt idx="1182">
                  <c:v>32768</c:v>
                </c:pt>
                <c:pt idx="1183">
                  <c:v>32768</c:v>
                </c:pt>
                <c:pt idx="1184">
                  <c:v>32768</c:v>
                </c:pt>
                <c:pt idx="1185">
                  <c:v>32768</c:v>
                </c:pt>
                <c:pt idx="1186">
                  <c:v>32768</c:v>
                </c:pt>
                <c:pt idx="1187">
                  <c:v>32768</c:v>
                </c:pt>
                <c:pt idx="1188">
                  <c:v>32768</c:v>
                </c:pt>
                <c:pt idx="1189">
                  <c:v>32768</c:v>
                </c:pt>
                <c:pt idx="1190">
                  <c:v>32768</c:v>
                </c:pt>
                <c:pt idx="1191">
                  <c:v>32768</c:v>
                </c:pt>
                <c:pt idx="1192">
                  <c:v>32768</c:v>
                </c:pt>
                <c:pt idx="1193">
                  <c:v>32768</c:v>
                </c:pt>
                <c:pt idx="1194">
                  <c:v>32768</c:v>
                </c:pt>
                <c:pt idx="1195">
                  <c:v>32768</c:v>
                </c:pt>
                <c:pt idx="1196">
                  <c:v>32768</c:v>
                </c:pt>
                <c:pt idx="1197">
                  <c:v>32768</c:v>
                </c:pt>
                <c:pt idx="1198">
                  <c:v>32768</c:v>
                </c:pt>
                <c:pt idx="1199">
                  <c:v>32768</c:v>
                </c:pt>
                <c:pt idx="1200">
                  <c:v>32768</c:v>
                </c:pt>
                <c:pt idx="1201">
                  <c:v>32768</c:v>
                </c:pt>
                <c:pt idx="1202">
                  <c:v>32768</c:v>
                </c:pt>
                <c:pt idx="1203">
                  <c:v>32768</c:v>
                </c:pt>
                <c:pt idx="1204">
                  <c:v>32768</c:v>
                </c:pt>
                <c:pt idx="1205">
                  <c:v>32768</c:v>
                </c:pt>
                <c:pt idx="1206">
                  <c:v>32768</c:v>
                </c:pt>
                <c:pt idx="1207">
                  <c:v>32768</c:v>
                </c:pt>
                <c:pt idx="1208">
                  <c:v>32768</c:v>
                </c:pt>
                <c:pt idx="1209">
                  <c:v>32768</c:v>
                </c:pt>
                <c:pt idx="1210">
                  <c:v>32768</c:v>
                </c:pt>
                <c:pt idx="1211">
                  <c:v>32768</c:v>
                </c:pt>
                <c:pt idx="1212">
                  <c:v>32768</c:v>
                </c:pt>
                <c:pt idx="1213">
                  <c:v>32768</c:v>
                </c:pt>
                <c:pt idx="1214">
                  <c:v>32768</c:v>
                </c:pt>
                <c:pt idx="1215">
                  <c:v>32768</c:v>
                </c:pt>
                <c:pt idx="1216">
                  <c:v>32768</c:v>
                </c:pt>
                <c:pt idx="1217">
                  <c:v>32768</c:v>
                </c:pt>
                <c:pt idx="1218">
                  <c:v>32768</c:v>
                </c:pt>
                <c:pt idx="1219">
                  <c:v>32768</c:v>
                </c:pt>
                <c:pt idx="1220">
                  <c:v>32768</c:v>
                </c:pt>
                <c:pt idx="1221">
                  <c:v>32768</c:v>
                </c:pt>
                <c:pt idx="1222">
                  <c:v>32768</c:v>
                </c:pt>
                <c:pt idx="1223">
                  <c:v>32768</c:v>
                </c:pt>
                <c:pt idx="1224">
                  <c:v>32768</c:v>
                </c:pt>
                <c:pt idx="1225">
                  <c:v>32768</c:v>
                </c:pt>
                <c:pt idx="1226">
                  <c:v>32768</c:v>
                </c:pt>
                <c:pt idx="1227">
                  <c:v>32768</c:v>
                </c:pt>
                <c:pt idx="1228">
                  <c:v>32768</c:v>
                </c:pt>
                <c:pt idx="1229">
                  <c:v>32768</c:v>
                </c:pt>
                <c:pt idx="1230">
                  <c:v>32768</c:v>
                </c:pt>
                <c:pt idx="1231">
                  <c:v>32768</c:v>
                </c:pt>
                <c:pt idx="1232">
                  <c:v>32768</c:v>
                </c:pt>
                <c:pt idx="1233">
                  <c:v>32768</c:v>
                </c:pt>
                <c:pt idx="1234">
                  <c:v>32768</c:v>
                </c:pt>
                <c:pt idx="1235">
                  <c:v>32768</c:v>
                </c:pt>
                <c:pt idx="1236">
                  <c:v>32768</c:v>
                </c:pt>
                <c:pt idx="1237">
                  <c:v>32768</c:v>
                </c:pt>
                <c:pt idx="1238">
                  <c:v>32768</c:v>
                </c:pt>
                <c:pt idx="1239">
                  <c:v>32768</c:v>
                </c:pt>
                <c:pt idx="1240">
                  <c:v>32768</c:v>
                </c:pt>
                <c:pt idx="1241">
                  <c:v>32768</c:v>
                </c:pt>
                <c:pt idx="1242">
                  <c:v>32768</c:v>
                </c:pt>
                <c:pt idx="1243">
                  <c:v>32768</c:v>
                </c:pt>
                <c:pt idx="1244">
                  <c:v>32768</c:v>
                </c:pt>
                <c:pt idx="1245">
                  <c:v>32768</c:v>
                </c:pt>
                <c:pt idx="1246">
                  <c:v>32768</c:v>
                </c:pt>
                <c:pt idx="1247">
                  <c:v>32768</c:v>
                </c:pt>
                <c:pt idx="1248">
                  <c:v>32768</c:v>
                </c:pt>
                <c:pt idx="1249">
                  <c:v>32768</c:v>
                </c:pt>
                <c:pt idx="1250">
                  <c:v>32768</c:v>
                </c:pt>
                <c:pt idx="1251">
                  <c:v>32768</c:v>
                </c:pt>
                <c:pt idx="1252">
                  <c:v>32768</c:v>
                </c:pt>
                <c:pt idx="1253">
                  <c:v>32768</c:v>
                </c:pt>
                <c:pt idx="1254">
                  <c:v>32768</c:v>
                </c:pt>
                <c:pt idx="1255">
                  <c:v>32768</c:v>
                </c:pt>
                <c:pt idx="1256">
                  <c:v>32768</c:v>
                </c:pt>
                <c:pt idx="1257">
                  <c:v>32768</c:v>
                </c:pt>
                <c:pt idx="1258">
                  <c:v>32768</c:v>
                </c:pt>
                <c:pt idx="1259">
                  <c:v>32768</c:v>
                </c:pt>
                <c:pt idx="1260">
                  <c:v>32768</c:v>
                </c:pt>
                <c:pt idx="1261">
                  <c:v>32768</c:v>
                </c:pt>
                <c:pt idx="1262">
                  <c:v>32768</c:v>
                </c:pt>
                <c:pt idx="1263">
                  <c:v>32768</c:v>
                </c:pt>
                <c:pt idx="1264">
                  <c:v>32768</c:v>
                </c:pt>
                <c:pt idx="1265">
                  <c:v>32768</c:v>
                </c:pt>
                <c:pt idx="1266">
                  <c:v>32768</c:v>
                </c:pt>
                <c:pt idx="1267">
                  <c:v>32768</c:v>
                </c:pt>
                <c:pt idx="1268">
                  <c:v>32768</c:v>
                </c:pt>
                <c:pt idx="1269">
                  <c:v>32768</c:v>
                </c:pt>
                <c:pt idx="1270">
                  <c:v>32768</c:v>
                </c:pt>
                <c:pt idx="1271">
                  <c:v>32768</c:v>
                </c:pt>
                <c:pt idx="1272">
                  <c:v>32768</c:v>
                </c:pt>
                <c:pt idx="1273">
                  <c:v>32768</c:v>
                </c:pt>
                <c:pt idx="1274">
                  <c:v>32768</c:v>
                </c:pt>
                <c:pt idx="1275">
                  <c:v>32768</c:v>
                </c:pt>
                <c:pt idx="1276">
                  <c:v>32768</c:v>
                </c:pt>
                <c:pt idx="1277">
                  <c:v>32768</c:v>
                </c:pt>
                <c:pt idx="1278">
                  <c:v>32768</c:v>
                </c:pt>
                <c:pt idx="1279">
                  <c:v>32768</c:v>
                </c:pt>
                <c:pt idx="1280">
                  <c:v>32768</c:v>
                </c:pt>
                <c:pt idx="1281">
                  <c:v>32768</c:v>
                </c:pt>
                <c:pt idx="1282">
                  <c:v>32768</c:v>
                </c:pt>
                <c:pt idx="1283">
                  <c:v>32768</c:v>
                </c:pt>
                <c:pt idx="1284">
                  <c:v>32768</c:v>
                </c:pt>
                <c:pt idx="1285">
                  <c:v>32768</c:v>
                </c:pt>
                <c:pt idx="1286">
                  <c:v>32768</c:v>
                </c:pt>
                <c:pt idx="1287">
                  <c:v>32768</c:v>
                </c:pt>
                <c:pt idx="1288">
                  <c:v>32768</c:v>
                </c:pt>
                <c:pt idx="1289">
                  <c:v>32768</c:v>
                </c:pt>
                <c:pt idx="1290">
                  <c:v>32768</c:v>
                </c:pt>
                <c:pt idx="1291">
                  <c:v>32768</c:v>
                </c:pt>
                <c:pt idx="1292">
                  <c:v>32768</c:v>
                </c:pt>
                <c:pt idx="1293">
                  <c:v>32768</c:v>
                </c:pt>
                <c:pt idx="1294">
                  <c:v>32768</c:v>
                </c:pt>
                <c:pt idx="1295">
                  <c:v>32768</c:v>
                </c:pt>
                <c:pt idx="1296">
                  <c:v>32768</c:v>
                </c:pt>
                <c:pt idx="1297">
                  <c:v>32768</c:v>
                </c:pt>
                <c:pt idx="1298">
                  <c:v>32768</c:v>
                </c:pt>
                <c:pt idx="1299">
                  <c:v>32768</c:v>
                </c:pt>
                <c:pt idx="1300">
                  <c:v>32768</c:v>
                </c:pt>
                <c:pt idx="1301">
                  <c:v>32768</c:v>
                </c:pt>
                <c:pt idx="1302">
                  <c:v>32768</c:v>
                </c:pt>
                <c:pt idx="1303">
                  <c:v>32768</c:v>
                </c:pt>
                <c:pt idx="1304">
                  <c:v>32768</c:v>
                </c:pt>
                <c:pt idx="1305">
                  <c:v>32768</c:v>
                </c:pt>
                <c:pt idx="1306">
                  <c:v>32768</c:v>
                </c:pt>
                <c:pt idx="1307">
                  <c:v>32768</c:v>
                </c:pt>
                <c:pt idx="1308">
                  <c:v>32768</c:v>
                </c:pt>
                <c:pt idx="1309">
                  <c:v>32768</c:v>
                </c:pt>
                <c:pt idx="1310">
                  <c:v>32768</c:v>
                </c:pt>
                <c:pt idx="1311">
                  <c:v>32768</c:v>
                </c:pt>
                <c:pt idx="1312">
                  <c:v>32768</c:v>
                </c:pt>
                <c:pt idx="1313">
                  <c:v>32768</c:v>
                </c:pt>
                <c:pt idx="1314">
                  <c:v>32768</c:v>
                </c:pt>
                <c:pt idx="1315">
                  <c:v>32768</c:v>
                </c:pt>
                <c:pt idx="1316">
                  <c:v>32768</c:v>
                </c:pt>
                <c:pt idx="1317">
                  <c:v>32768</c:v>
                </c:pt>
                <c:pt idx="1318">
                  <c:v>32768</c:v>
                </c:pt>
                <c:pt idx="1319">
                  <c:v>32768</c:v>
                </c:pt>
                <c:pt idx="1320">
                  <c:v>32768</c:v>
                </c:pt>
                <c:pt idx="1321">
                  <c:v>32768</c:v>
                </c:pt>
                <c:pt idx="1322">
                  <c:v>32768</c:v>
                </c:pt>
                <c:pt idx="1323">
                  <c:v>32768</c:v>
                </c:pt>
                <c:pt idx="1324">
                  <c:v>32768</c:v>
                </c:pt>
                <c:pt idx="1325">
                  <c:v>32768</c:v>
                </c:pt>
                <c:pt idx="1326">
                  <c:v>32768</c:v>
                </c:pt>
                <c:pt idx="1327">
                  <c:v>32768</c:v>
                </c:pt>
                <c:pt idx="1328">
                  <c:v>32768</c:v>
                </c:pt>
                <c:pt idx="1329">
                  <c:v>32768</c:v>
                </c:pt>
                <c:pt idx="1330">
                  <c:v>32768</c:v>
                </c:pt>
                <c:pt idx="1331">
                  <c:v>32768</c:v>
                </c:pt>
                <c:pt idx="1332">
                  <c:v>32768</c:v>
                </c:pt>
                <c:pt idx="1333">
                  <c:v>32768</c:v>
                </c:pt>
                <c:pt idx="1334">
                  <c:v>32768</c:v>
                </c:pt>
                <c:pt idx="1335">
                  <c:v>32768</c:v>
                </c:pt>
                <c:pt idx="1336">
                  <c:v>32768</c:v>
                </c:pt>
                <c:pt idx="1337">
                  <c:v>32768</c:v>
                </c:pt>
                <c:pt idx="1338">
                  <c:v>32768</c:v>
                </c:pt>
                <c:pt idx="1339">
                  <c:v>32768</c:v>
                </c:pt>
                <c:pt idx="1340">
                  <c:v>32768</c:v>
                </c:pt>
                <c:pt idx="1341">
                  <c:v>32768</c:v>
                </c:pt>
                <c:pt idx="1342">
                  <c:v>32768</c:v>
                </c:pt>
                <c:pt idx="1343">
                  <c:v>32768</c:v>
                </c:pt>
                <c:pt idx="1344">
                  <c:v>32768</c:v>
                </c:pt>
                <c:pt idx="1345">
                  <c:v>32768</c:v>
                </c:pt>
                <c:pt idx="1346">
                  <c:v>32768</c:v>
                </c:pt>
                <c:pt idx="1347">
                  <c:v>32768</c:v>
                </c:pt>
                <c:pt idx="1348">
                  <c:v>32768</c:v>
                </c:pt>
                <c:pt idx="1349">
                  <c:v>32768</c:v>
                </c:pt>
                <c:pt idx="1350">
                  <c:v>32768</c:v>
                </c:pt>
                <c:pt idx="1351">
                  <c:v>32768</c:v>
                </c:pt>
                <c:pt idx="1352">
                  <c:v>32768</c:v>
                </c:pt>
                <c:pt idx="1353">
                  <c:v>32768</c:v>
                </c:pt>
                <c:pt idx="1354">
                  <c:v>32768</c:v>
                </c:pt>
                <c:pt idx="1355">
                  <c:v>32768</c:v>
                </c:pt>
                <c:pt idx="1356">
                  <c:v>32768</c:v>
                </c:pt>
                <c:pt idx="1357">
                  <c:v>32768</c:v>
                </c:pt>
                <c:pt idx="1358">
                  <c:v>32768</c:v>
                </c:pt>
                <c:pt idx="1359">
                  <c:v>32768</c:v>
                </c:pt>
                <c:pt idx="1360">
                  <c:v>32768</c:v>
                </c:pt>
                <c:pt idx="1361">
                  <c:v>32768</c:v>
                </c:pt>
                <c:pt idx="1362">
                  <c:v>32768</c:v>
                </c:pt>
                <c:pt idx="1363">
                  <c:v>32768</c:v>
                </c:pt>
                <c:pt idx="1364">
                  <c:v>32768</c:v>
                </c:pt>
                <c:pt idx="1365">
                  <c:v>32768</c:v>
                </c:pt>
                <c:pt idx="1366">
                  <c:v>32768</c:v>
                </c:pt>
                <c:pt idx="1367">
                  <c:v>32768</c:v>
                </c:pt>
                <c:pt idx="1368">
                  <c:v>32768</c:v>
                </c:pt>
                <c:pt idx="1369">
                  <c:v>32768</c:v>
                </c:pt>
                <c:pt idx="1370">
                  <c:v>32768</c:v>
                </c:pt>
                <c:pt idx="1371">
                  <c:v>32768</c:v>
                </c:pt>
                <c:pt idx="1372">
                  <c:v>32768</c:v>
                </c:pt>
                <c:pt idx="1373">
                  <c:v>32768</c:v>
                </c:pt>
                <c:pt idx="1374">
                  <c:v>32768</c:v>
                </c:pt>
                <c:pt idx="1375">
                  <c:v>32768</c:v>
                </c:pt>
                <c:pt idx="1376">
                  <c:v>32768</c:v>
                </c:pt>
                <c:pt idx="1377">
                  <c:v>32768</c:v>
                </c:pt>
                <c:pt idx="1378">
                  <c:v>32768</c:v>
                </c:pt>
                <c:pt idx="1379">
                  <c:v>32768</c:v>
                </c:pt>
                <c:pt idx="1380">
                  <c:v>32768</c:v>
                </c:pt>
                <c:pt idx="1381">
                  <c:v>32768</c:v>
                </c:pt>
                <c:pt idx="1382">
                  <c:v>32768</c:v>
                </c:pt>
                <c:pt idx="1383">
                  <c:v>32768</c:v>
                </c:pt>
                <c:pt idx="1384">
                  <c:v>32768</c:v>
                </c:pt>
                <c:pt idx="1385">
                  <c:v>32768</c:v>
                </c:pt>
                <c:pt idx="1386">
                  <c:v>32768</c:v>
                </c:pt>
                <c:pt idx="1387">
                  <c:v>32768</c:v>
                </c:pt>
                <c:pt idx="1388">
                  <c:v>32768</c:v>
                </c:pt>
                <c:pt idx="1389">
                  <c:v>32768</c:v>
                </c:pt>
                <c:pt idx="1390">
                  <c:v>32768</c:v>
                </c:pt>
                <c:pt idx="1391">
                  <c:v>32768</c:v>
                </c:pt>
                <c:pt idx="1392">
                  <c:v>32768</c:v>
                </c:pt>
                <c:pt idx="1393">
                  <c:v>32768</c:v>
                </c:pt>
                <c:pt idx="1394">
                  <c:v>32768</c:v>
                </c:pt>
                <c:pt idx="1395">
                  <c:v>32768</c:v>
                </c:pt>
                <c:pt idx="1396">
                  <c:v>32768</c:v>
                </c:pt>
                <c:pt idx="1397">
                  <c:v>32768</c:v>
                </c:pt>
                <c:pt idx="1398">
                  <c:v>32768</c:v>
                </c:pt>
                <c:pt idx="1399">
                  <c:v>32768</c:v>
                </c:pt>
                <c:pt idx="1400">
                  <c:v>32768</c:v>
                </c:pt>
                <c:pt idx="1401">
                  <c:v>32768</c:v>
                </c:pt>
                <c:pt idx="1402">
                  <c:v>32768</c:v>
                </c:pt>
                <c:pt idx="1403">
                  <c:v>32768</c:v>
                </c:pt>
                <c:pt idx="1404">
                  <c:v>32768</c:v>
                </c:pt>
                <c:pt idx="1405">
                  <c:v>32768</c:v>
                </c:pt>
                <c:pt idx="1406">
                  <c:v>32768</c:v>
                </c:pt>
                <c:pt idx="1407">
                  <c:v>32768</c:v>
                </c:pt>
                <c:pt idx="1408">
                  <c:v>32768</c:v>
                </c:pt>
                <c:pt idx="1409">
                  <c:v>32768</c:v>
                </c:pt>
                <c:pt idx="1410">
                  <c:v>32768</c:v>
                </c:pt>
                <c:pt idx="1411">
                  <c:v>32768</c:v>
                </c:pt>
                <c:pt idx="1412">
                  <c:v>32768</c:v>
                </c:pt>
                <c:pt idx="1413">
                  <c:v>32768</c:v>
                </c:pt>
                <c:pt idx="1414">
                  <c:v>32768</c:v>
                </c:pt>
                <c:pt idx="1415">
                  <c:v>32768</c:v>
                </c:pt>
                <c:pt idx="1416">
                  <c:v>32768</c:v>
                </c:pt>
                <c:pt idx="1417">
                  <c:v>32768</c:v>
                </c:pt>
                <c:pt idx="1418">
                  <c:v>32768</c:v>
                </c:pt>
                <c:pt idx="1419">
                  <c:v>32768</c:v>
                </c:pt>
                <c:pt idx="1420">
                  <c:v>32768</c:v>
                </c:pt>
                <c:pt idx="1421">
                  <c:v>32768</c:v>
                </c:pt>
                <c:pt idx="1422">
                  <c:v>32768</c:v>
                </c:pt>
                <c:pt idx="1423">
                  <c:v>32768</c:v>
                </c:pt>
                <c:pt idx="1424">
                  <c:v>32768</c:v>
                </c:pt>
                <c:pt idx="1425">
                  <c:v>32768</c:v>
                </c:pt>
                <c:pt idx="1426">
                  <c:v>32768</c:v>
                </c:pt>
                <c:pt idx="1427">
                  <c:v>32768</c:v>
                </c:pt>
                <c:pt idx="1428">
                  <c:v>32768</c:v>
                </c:pt>
                <c:pt idx="1429">
                  <c:v>32768</c:v>
                </c:pt>
                <c:pt idx="1430">
                  <c:v>32768</c:v>
                </c:pt>
                <c:pt idx="1431">
                  <c:v>32768</c:v>
                </c:pt>
                <c:pt idx="1432">
                  <c:v>32768</c:v>
                </c:pt>
                <c:pt idx="1433">
                  <c:v>32768</c:v>
                </c:pt>
                <c:pt idx="1434">
                  <c:v>32768</c:v>
                </c:pt>
                <c:pt idx="1435">
                  <c:v>32768</c:v>
                </c:pt>
                <c:pt idx="1436">
                  <c:v>32768</c:v>
                </c:pt>
                <c:pt idx="1437">
                  <c:v>32768</c:v>
                </c:pt>
                <c:pt idx="1438">
                  <c:v>32768</c:v>
                </c:pt>
                <c:pt idx="1439">
                  <c:v>32768</c:v>
                </c:pt>
                <c:pt idx="1440">
                  <c:v>32768</c:v>
                </c:pt>
                <c:pt idx="1441">
                  <c:v>32768</c:v>
                </c:pt>
                <c:pt idx="1442">
                  <c:v>32768</c:v>
                </c:pt>
                <c:pt idx="1443">
                  <c:v>32768</c:v>
                </c:pt>
                <c:pt idx="1444">
                  <c:v>32768</c:v>
                </c:pt>
                <c:pt idx="1445">
                  <c:v>32768</c:v>
                </c:pt>
                <c:pt idx="1446">
                  <c:v>32768</c:v>
                </c:pt>
                <c:pt idx="1447">
                  <c:v>32768</c:v>
                </c:pt>
                <c:pt idx="1448">
                  <c:v>32768</c:v>
                </c:pt>
                <c:pt idx="1449">
                  <c:v>32768</c:v>
                </c:pt>
                <c:pt idx="1450">
                  <c:v>32768</c:v>
                </c:pt>
                <c:pt idx="1451">
                  <c:v>32768</c:v>
                </c:pt>
                <c:pt idx="1452">
                  <c:v>32768</c:v>
                </c:pt>
                <c:pt idx="1453">
                  <c:v>32768</c:v>
                </c:pt>
                <c:pt idx="1454">
                  <c:v>32768</c:v>
                </c:pt>
                <c:pt idx="1455">
                  <c:v>32768</c:v>
                </c:pt>
                <c:pt idx="1456">
                  <c:v>32768</c:v>
                </c:pt>
                <c:pt idx="1457">
                  <c:v>32768</c:v>
                </c:pt>
                <c:pt idx="1458">
                  <c:v>32768</c:v>
                </c:pt>
                <c:pt idx="1459">
                  <c:v>32768</c:v>
                </c:pt>
                <c:pt idx="1460">
                  <c:v>32768</c:v>
                </c:pt>
                <c:pt idx="1461">
                  <c:v>32768</c:v>
                </c:pt>
                <c:pt idx="1462">
                  <c:v>32768</c:v>
                </c:pt>
                <c:pt idx="1463">
                  <c:v>32768</c:v>
                </c:pt>
                <c:pt idx="1464">
                  <c:v>32768</c:v>
                </c:pt>
                <c:pt idx="1465">
                  <c:v>32768</c:v>
                </c:pt>
                <c:pt idx="1466">
                  <c:v>32768</c:v>
                </c:pt>
                <c:pt idx="1467">
                  <c:v>32768</c:v>
                </c:pt>
                <c:pt idx="1468">
                  <c:v>32768</c:v>
                </c:pt>
                <c:pt idx="1469">
                  <c:v>32768</c:v>
                </c:pt>
                <c:pt idx="1470">
                  <c:v>32768</c:v>
                </c:pt>
                <c:pt idx="1471">
                  <c:v>32768</c:v>
                </c:pt>
                <c:pt idx="1472">
                  <c:v>32768</c:v>
                </c:pt>
                <c:pt idx="1473">
                  <c:v>32768</c:v>
                </c:pt>
                <c:pt idx="1474">
                  <c:v>32768</c:v>
                </c:pt>
                <c:pt idx="1475">
                  <c:v>32768</c:v>
                </c:pt>
                <c:pt idx="1476">
                  <c:v>32768</c:v>
                </c:pt>
                <c:pt idx="1477">
                  <c:v>32768</c:v>
                </c:pt>
                <c:pt idx="1478">
                  <c:v>32768</c:v>
                </c:pt>
                <c:pt idx="1479">
                  <c:v>32768</c:v>
                </c:pt>
                <c:pt idx="1480">
                  <c:v>32768</c:v>
                </c:pt>
                <c:pt idx="1481">
                  <c:v>32768</c:v>
                </c:pt>
                <c:pt idx="1482">
                  <c:v>32768</c:v>
                </c:pt>
                <c:pt idx="1483">
                  <c:v>32768</c:v>
                </c:pt>
                <c:pt idx="1484">
                  <c:v>32768</c:v>
                </c:pt>
                <c:pt idx="1485">
                  <c:v>32768</c:v>
                </c:pt>
                <c:pt idx="1486">
                  <c:v>32768</c:v>
                </c:pt>
                <c:pt idx="1487">
                  <c:v>32768</c:v>
                </c:pt>
                <c:pt idx="1488">
                  <c:v>32768</c:v>
                </c:pt>
                <c:pt idx="1489">
                  <c:v>32768</c:v>
                </c:pt>
                <c:pt idx="1490">
                  <c:v>32768</c:v>
                </c:pt>
                <c:pt idx="1491">
                  <c:v>32768</c:v>
                </c:pt>
                <c:pt idx="1492">
                  <c:v>32768</c:v>
                </c:pt>
                <c:pt idx="1493">
                  <c:v>32768</c:v>
                </c:pt>
                <c:pt idx="1494">
                  <c:v>32768</c:v>
                </c:pt>
                <c:pt idx="1495">
                  <c:v>32768</c:v>
                </c:pt>
                <c:pt idx="1496">
                  <c:v>32768</c:v>
                </c:pt>
                <c:pt idx="1497">
                  <c:v>32768</c:v>
                </c:pt>
                <c:pt idx="1498">
                  <c:v>32768</c:v>
                </c:pt>
                <c:pt idx="1499">
                  <c:v>32768</c:v>
                </c:pt>
                <c:pt idx="1500">
                  <c:v>32768</c:v>
                </c:pt>
                <c:pt idx="1501">
                  <c:v>32768</c:v>
                </c:pt>
                <c:pt idx="1502">
                  <c:v>32768</c:v>
                </c:pt>
                <c:pt idx="1503">
                  <c:v>32768</c:v>
                </c:pt>
                <c:pt idx="1504">
                  <c:v>32768</c:v>
                </c:pt>
                <c:pt idx="1505">
                  <c:v>32768</c:v>
                </c:pt>
                <c:pt idx="1506">
                  <c:v>32768</c:v>
                </c:pt>
                <c:pt idx="1507">
                  <c:v>32768</c:v>
                </c:pt>
                <c:pt idx="1508">
                  <c:v>32768</c:v>
                </c:pt>
                <c:pt idx="1509">
                  <c:v>32768</c:v>
                </c:pt>
                <c:pt idx="1510">
                  <c:v>32768</c:v>
                </c:pt>
                <c:pt idx="1511">
                  <c:v>32768</c:v>
                </c:pt>
                <c:pt idx="1512">
                  <c:v>32768</c:v>
                </c:pt>
                <c:pt idx="1513">
                  <c:v>32768</c:v>
                </c:pt>
                <c:pt idx="1514">
                  <c:v>32768</c:v>
                </c:pt>
                <c:pt idx="1515">
                  <c:v>32768</c:v>
                </c:pt>
                <c:pt idx="1516">
                  <c:v>32768</c:v>
                </c:pt>
                <c:pt idx="1517">
                  <c:v>32768</c:v>
                </c:pt>
                <c:pt idx="1518">
                  <c:v>32768</c:v>
                </c:pt>
                <c:pt idx="1519">
                  <c:v>32768</c:v>
                </c:pt>
                <c:pt idx="1520">
                  <c:v>32768</c:v>
                </c:pt>
                <c:pt idx="1521">
                  <c:v>32768</c:v>
                </c:pt>
                <c:pt idx="1522">
                  <c:v>32768</c:v>
                </c:pt>
                <c:pt idx="1523">
                  <c:v>32768</c:v>
                </c:pt>
                <c:pt idx="1524">
                  <c:v>32768</c:v>
                </c:pt>
                <c:pt idx="1525">
                  <c:v>32768</c:v>
                </c:pt>
                <c:pt idx="1526">
                  <c:v>32768</c:v>
                </c:pt>
                <c:pt idx="1527">
                  <c:v>32768</c:v>
                </c:pt>
                <c:pt idx="1528">
                  <c:v>32768</c:v>
                </c:pt>
                <c:pt idx="1529">
                  <c:v>32768</c:v>
                </c:pt>
                <c:pt idx="1530">
                  <c:v>32768</c:v>
                </c:pt>
                <c:pt idx="1531">
                  <c:v>32768</c:v>
                </c:pt>
                <c:pt idx="1532">
                  <c:v>32768</c:v>
                </c:pt>
                <c:pt idx="1533">
                  <c:v>32768</c:v>
                </c:pt>
                <c:pt idx="1534">
                  <c:v>32768</c:v>
                </c:pt>
                <c:pt idx="1535">
                  <c:v>32768</c:v>
                </c:pt>
                <c:pt idx="1536">
                  <c:v>32768</c:v>
                </c:pt>
                <c:pt idx="1537">
                  <c:v>32768</c:v>
                </c:pt>
                <c:pt idx="1538">
                  <c:v>32768</c:v>
                </c:pt>
                <c:pt idx="1539">
                  <c:v>32768</c:v>
                </c:pt>
                <c:pt idx="1540">
                  <c:v>32768</c:v>
                </c:pt>
                <c:pt idx="1541">
                  <c:v>32768</c:v>
                </c:pt>
                <c:pt idx="1542">
                  <c:v>32768</c:v>
                </c:pt>
                <c:pt idx="1543">
                  <c:v>32768</c:v>
                </c:pt>
                <c:pt idx="1544">
                  <c:v>32768</c:v>
                </c:pt>
                <c:pt idx="1545">
                  <c:v>32768</c:v>
                </c:pt>
                <c:pt idx="1546">
                  <c:v>32768</c:v>
                </c:pt>
                <c:pt idx="1547">
                  <c:v>32768</c:v>
                </c:pt>
                <c:pt idx="1548">
                  <c:v>32768</c:v>
                </c:pt>
                <c:pt idx="1549">
                  <c:v>32768</c:v>
                </c:pt>
                <c:pt idx="1550">
                  <c:v>32768</c:v>
                </c:pt>
                <c:pt idx="1551">
                  <c:v>32768</c:v>
                </c:pt>
                <c:pt idx="1552">
                  <c:v>32768</c:v>
                </c:pt>
                <c:pt idx="1553">
                  <c:v>32768</c:v>
                </c:pt>
                <c:pt idx="1554">
                  <c:v>32768</c:v>
                </c:pt>
                <c:pt idx="1555">
                  <c:v>32768</c:v>
                </c:pt>
                <c:pt idx="1556">
                  <c:v>32768</c:v>
                </c:pt>
                <c:pt idx="1557">
                  <c:v>32768</c:v>
                </c:pt>
                <c:pt idx="1558">
                  <c:v>32768</c:v>
                </c:pt>
                <c:pt idx="1559">
                  <c:v>32768</c:v>
                </c:pt>
                <c:pt idx="1560">
                  <c:v>32768</c:v>
                </c:pt>
                <c:pt idx="1561">
                  <c:v>32768</c:v>
                </c:pt>
                <c:pt idx="1562">
                  <c:v>32768</c:v>
                </c:pt>
                <c:pt idx="1563">
                  <c:v>32768</c:v>
                </c:pt>
                <c:pt idx="1564">
                  <c:v>32768</c:v>
                </c:pt>
                <c:pt idx="1565">
                  <c:v>32768</c:v>
                </c:pt>
                <c:pt idx="1566">
                  <c:v>32768</c:v>
                </c:pt>
                <c:pt idx="1567">
                  <c:v>32768</c:v>
                </c:pt>
                <c:pt idx="1568">
                  <c:v>32768</c:v>
                </c:pt>
                <c:pt idx="1569">
                  <c:v>32768</c:v>
                </c:pt>
                <c:pt idx="1570">
                  <c:v>32768</c:v>
                </c:pt>
                <c:pt idx="1571">
                  <c:v>32768</c:v>
                </c:pt>
                <c:pt idx="1572">
                  <c:v>32768</c:v>
                </c:pt>
                <c:pt idx="1573">
                  <c:v>32768</c:v>
                </c:pt>
                <c:pt idx="1574">
                  <c:v>32768</c:v>
                </c:pt>
                <c:pt idx="1575">
                  <c:v>32768</c:v>
                </c:pt>
                <c:pt idx="1576">
                  <c:v>32768</c:v>
                </c:pt>
                <c:pt idx="1577">
                  <c:v>32768</c:v>
                </c:pt>
                <c:pt idx="1578">
                  <c:v>32768</c:v>
                </c:pt>
                <c:pt idx="1579">
                  <c:v>32768</c:v>
                </c:pt>
                <c:pt idx="1580">
                  <c:v>32768</c:v>
                </c:pt>
                <c:pt idx="1581">
                  <c:v>32768</c:v>
                </c:pt>
                <c:pt idx="1582">
                  <c:v>32768</c:v>
                </c:pt>
                <c:pt idx="1583">
                  <c:v>32768</c:v>
                </c:pt>
                <c:pt idx="1584">
                  <c:v>32768</c:v>
                </c:pt>
                <c:pt idx="1585">
                  <c:v>32768</c:v>
                </c:pt>
                <c:pt idx="1586">
                  <c:v>32768</c:v>
                </c:pt>
                <c:pt idx="1587">
                  <c:v>32768</c:v>
                </c:pt>
                <c:pt idx="1588">
                  <c:v>32768</c:v>
                </c:pt>
                <c:pt idx="1589">
                  <c:v>32768</c:v>
                </c:pt>
                <c:pt idx="1590">
                  <c:v>32768</c:v>
                </c:pt>
                <c:pt idx="1591">
                  <c:v>32768</c:v>
                </c:pt>
                <c:pt idx="1592">
                  <c:v>32768</c:v>
                </c:pt>
                <c:pt idx="1593">
                  <c:v>32768</c:v>
                </c:pt>
                <c:pt idx="1594">
                  <c:v>32768</c:v>
                </c:pt>
                <c:pt idx="1595">
                  <c:v>32768</c:v>
                </c:pt>
                <c:pt idx="1596">
                  <c:v>32768</c:v>
                </c:pt>
                <c:pt idx="1597">
                  <c:v>32768</c:v>
                </c:pt>
                <c:pt idx="1598">
                  <c:v>32768</c:v>
                </c:pt>
                <c:pt idx="1599">
                  <c:v>32768</c:v>
                </c:pt>
                <c:pt idx="1600">
                  <c:v>32768</c:v>
                </c:pt>
                <c:pt idx="1601">
                  <c:v>32768</c:v>
                </c:pt>
                <c:pt idx="1602">
                  <c:v>32768</c:v>
                </c:pt>
                <c:pt idx="1603">
                  <c:v>32768</c:v>
                </c:pt>
                <c:pt idx="1604">
                  <c:v>32768</c:v>
                </c:pt>
                <c:pt idx="1605">
                  <c:v>32768</c:v>
                </c:pt>
                <c:pt idx="1606">
                  <c:v>32768</c:v>
                </c:pt>
                <c:pt idx="1607">
                  <c:v>32768</c:v>
                </c:pt>
                <c:pt idx="1608">
                  <c:v>32768</c:v>
                </c:pt>
                <c:pt idx="1609">
                  <c:v>32768</c:v>
                </c:pt>
                <c:pt idx="1610">
                  <c:v>32768</c:v>
                </c:pt>
                <c:pt idx="1611">
                  <c:v>32768</c:v>
                </c:pt>
                <c:pt idx="1612">
                  <c:v>32768</c:v>
                </c:pt>
                <c:pt idx="1613">
                  <c:v>32768</c:v>
                </c:pt>
                <c:pt idx="1614">
                  <c:v>32768</c:v>
                </c:pt>
                <c:pt idx="1615">
                  <c:v>32768</c:v>
                </c:pt>
                <c:pt idx="1616">
                  <c:v>32768</c:v>
                </c:pt>
                <c:pt idx="1617">
                  <c:v>32768</c:v>
                </c:pt>
                <c:pt idx="1618">
                  <c:v>32768</c:v>
                </c:pt>
                <c:pt idx="1619">
                  <c:v>32768</c:v>
                </c:pt>
                <c:pt idx="1620">
                  <c:v>32768</c:v>
                </c:pt>
                <c:pt idx="1621">
                  <c:v>32768</c:v>
                </c:pt>
                <c:pt idx="1622">
                  <c:v>32768</c:v>
                </c:pt>
                <c:pt idx="1623">
                  <c:v>32768</c:v>
                </c:pt>
                <c:pt idx="1624">
                  <c:v>32768</c:v>
                </c:pt>
                <c:pt idx="1625">
                  <c:v>32768</c:v>
                </c:pt>
                <c:pt idx="1626">
                  <c:v>32768</c:v>
                </c:pt>
                <c:pt idx="1627">
                  <c:v>32768</c:v>
                </c:pt>
                <c:pt idx="1628">
                  <c:v>32768</c:v>
                </c:pt>
                <c:pt idx="1629">
                  <c:v>32768</c:v>
                </c:pt>
                <c:pt idx="1630">
                  <c:v>32768</c:v>
                </c:pt>
                <c:pt idx="1631">
                  <c:v>32768</c:v>
                </c:pt>
                <c:pt idx="1632">
                  <c:v>32768</c:v>
                </c:pt>
                <c:pt idx="1633">
                  <c:v>32768</c:v>
                </c:pt>
                <c:pt idx="1634">
                  <c:v>32768</c:v>
                </c:pt>
                <c:pt idx="1635">
                  <c:v>32768</c:v>
                </c:pt>
                <c:pt idx="1636">
                  <c:v>32768</c:v>
                </c:pt>
                <c:pt idx="1637">
                  <c:v>32768</c:v>
                </c:pt>
                <c:pt idx="1638">
                  <c:v>32768</c:v>
                </c:pt>
                <c:pt idx="1639">
                  <c:v>32768</c:v>
                </c:pt>
                <c:pt idx="1640">
                  <c:v>32768</c:v>
                </c:pt>
                <c:pt idx="1641">
                  <c:v>32768</c:v>
                </c:pt>
                <c:pt idx="1642">
                  <c:v>32768</c:v>
                </c:pt>
                <c:pt idx="1643">
                  <c:v>32768</c:v>
                </c:pt>
                <c:pt idx="1644">
                  <c:v>32768</c:v>
                </c:pt>
                <c:pt idx="1645">
                  <c:v>32768</c:v>
                </c:pt>
                <c:pt idx="1646">
                  <c:v>32768</c:v>
                </c:pt>
                <c:pt idx="1647">
                  <c:v>32768</c:v>
                </c:pt>
                <c:pt idx="1648">
                  <c:v>32768</c:v>
                </c:pt>
                <c:pt idx="1649">
                  <c:v>32768</c:v>
                </c:pt>
                <c:pt idx="1650">
                  <c:v>32768</c:v>
                </c:pt>
                <c:pt idx="1651">
                  <c:v>32768</c:v>
                </c:pt>
                <c:pt idx="1652">
                  <c:v>32768</c:v>
                </c:pt>
                <c:pt idx="1653">
                  <c:v>32768</c:v>
                </c:pt>
                <c:pt idx="1654">
                  <c:v>32768</c:v>
                </c:pt>
                <c:pt idx="1655">
                  <c:v>32768</c:v>
                </c:pt>
                <c:pt idx="1656">
                  <c:v>32768</c:v>
                </c:pt>
                <c:pt idx="1657">
                  <c:v>32768</c:v>
                </c:pt>
                <c:pt idx="1658">
                  <c:v>32768</c:v>
                </c:pt>
                <c:pt idx="1659">
                  <c:v>32768</c:v>
                </c:pt>
                <c:pt idx="1660">
                  <c:v>32768</c:v>
                </c:pt>
                <c:pt idx="1661">
                  <c:v>32768</c:v>
                </c:pt>
                <c:pt idx="1662">
                  <c:v>32768</c:v>
                </c:pt>
                <c:pt idx="1663">
                  <c:v>32768</c:v>
                </c:pt>
                <c:pt idx="1664">
                  <c:v>32768</c:v>
                </c:pt>
                <c:pt idx="1665">
                  <c:v>32768</c:v>
                </c:pt>
                <c:pt idx="1666">
                  <c:v>32768</c:v>
                </c:pt>
                <c:pt idx="1667">
                  <c:v>32768</c:v>
                </c:pt>
                <c:pt idx="1668">
                  <c:v>32768</c:v>
                </c:pt>
                <c:pt idx="1669">
                  <c:v>32768</c:v>
                </c:pt>
                <c:pt idx="1670">
                  <c:v>32768</c:v>
                </c:pt>
                <c:pt idx="1671">
                  <c:v>32768</c:v>
                </c:pt>
                <c:pt idx="1672">
                  <c:v>32768</c:v>
                </c:pt>
                <c:pt idx="1673">
                  <c:v>32768</c:v>
                </c:pt>
                <c:pt idx="1674">
                  <c:v>32768</c:v>
                </c:pt>
                <c:pt idx="1675">
                  <c:v>32768</c:v>
                </c:pt>
                <c:pt idx="1676">
                  <c:v>32768</c:v>
                </c:pt>
                <c:pt idx="1677">
                  <c:v>32768</c:v>
                </c:pt>
                <c:pt idx="1678">
                  <c:v>32768</c:v>
                </c:pt>
                <c:pt idx="1679">
                  <c:v>32768</c:v>
                </c:pt>
                <c:pt idx="1680">
                  <c:v>32768</c:v>
                </c:pt>
                <c:pt idx="1681">
                  <c:v>32768</c:v>
                </c:pt>
                <c:pt idx="1682">
                  <c:v>32768</c:v>
                </c:pt>
                <c:pt idx="1683">
                  <c:v>32768</c:v>
                </c:pt>
                <c:pt idx="1684">
                  <c:v>32768</c:v>
                </c:pt>
                <c:pt idx="1685">
                  <c:v>32768</c:v>
                </c:pt>
                <c:pt idx="1686">
                  <c:v>32768</c:v>
                </c:pt>
                <c:pt idx="1687">
                  <c:v>32768</c:v>
                </c:pt>
                <c:pt idx="1688">
                  <c:v>32768</c:v>
                </c:pt>
                <c:pt idx="1689">
                  <c:v>32768</c:v>
                </c:pt>
                <c:pt idx="1690">
                  <c:v>32768</c:v>
                </c:pt>
                <c:pt idx="1691">
                  <c:v>32768</c:v>
                </c:pt>
                <c:pt idx="1692">
                  <c:v>32768</c:v>
                </c:pt>
                <c:pt idx="1693">
                  <c:v>32768</c:v>
                </c:pt>
                <c:pt idx="1694">
                  <c:v>32768</c:v>
                </c:pt>
                <c:pt idx="1695">
                  <c:v>32768</c:v>
                </c:pt>
                <c:pt idx="1696">
                  <c:v>32768</c:v>
                </c:pt>
                <c:pt idx="1697">
                  <c:v>32768</c:v>
                </c:pt>
                <c:pt idx="1698">
                  <c:v>32768</c:v>
                </c:pt>
                <c:pt idx="1699">
                  <c:v>32768</c:v>
                </c:pt>
                <c:pt idx="1700">
                  <c:v>32768</c:v>
                </c:pt>
                <c:pt idx="1701">
                  <c:v>32768</c:v>
                </c:pt>
                <c:pt idx="1702">
                  <c:v>32768</c:v>
                </c:pt>
                <c:pt idx="1703">
                  <c:v>32768</c:v>
                </c:pt>
                <c:pt idx="1704">
                  <c:v>32768</c:v>
                </c:pt>
                <c:pt idx="1705">
                  <c:v>32768</c:v>
                </c:pt>
                <c:pt idx="1706">
                  <c:v>32768</c:v>
                </c:pt>
                <c:pt idx="1707">
                  <c:v>32768</c:v>
                </c:pt>
                <c:pt idx="1708">
                  <c:v>32768</c:v>
                </c:pt>
                <c:pt idx="1709">
                  <c:v>32768</c:v>
                </c:pt>
                <c:pt idx="1710">
                  <c:v>32768</c:v>
                </c:pt>
                <c:pt idx="1711">
                  <c:v>32768</c:v>
                </c:pt>
                <c:pt idx="1712">
                  <c:v>32768</c:v>
                </c:pt>
                <c:pt idx="1713">
                  <c:v>32768</c:v>
                </c:pt>
                <c:pt idx="1714">
                  <c:v>32768</c:v>
                </c:pt>
                <c:pt idx="1715">
                  <c:v>32768</c:v>
                </c:pt>
                <c:pt idx="1716">
                  <c:v>32768</c:v>
                </c:pt>
                <c:pt idx="1717">
                  <c:v>32768</c:v>
                </c:pt>
                <c:pt idx="1718">
                  <c:v>32768</c:v>
                </c:pt>
                <c:pt idx="1719">
                  <c:v>32768</c:v>
                </c:pt>
                <c:pt idx="1720">
                  <c:v>32768</c:v>
                </c:pt>
                <c:pt idx="1721">
                  <c:v>32768</c:v>
                </c:pt>
                <c:pt idx="1722">
                  <c:v>32768</c:v>
                </c:pt>
                <c:pt idx="1723">
                  <c:v>32768</c:v>
                </c:pt>
                <c:pt idx="1724">
                  <c:v>32768</c:v>
                </c:pt>
                <c:pt idx="1725">
                  <c:v>32768</c:v>
                </c:pt>
                <c:pt idx="1726">
                  <c:v>32768</c:v>
                </c:pt>
                <c:pt idx="1727">
                  <c:v>32768</c:v>
                </c:pt>
                <c:pt idx="1728">
                  <c:v>32768</c:v>
                </c:pt>
                <c:pt idx="1729">
                  <c:v>32768</c:v>
                </c:pt>
                <c:pt idx="1730">
                  <c:v>32768</c:v>
                </c:pt>
                <c:pt idx="1731">
                  <c:v>32768</c:v>
                </c:pt>
                <c:pt idx="1732">
                  <c:v>32768</c:v>
                </c:pt>
                <c:pt idx="1733">
                  <c:v>32768</c:v>
                </c:pt>
                <c:pt idx="1734">
                  <c:v>32768</c:v>
                </c:pt>
                <c:pt idx="1735">
                  <c:v>32768</c:v>
                </c:pt>
                <c:pt idx="1736">
                  <c:v>32768</c:v>
                </c:pt>
                <c:pt idx="1737">
                  <c:v>32768</c:v>
                </c:pt>
                <c:pt idx="1738">
                  <c:v>32768</c:v>
                </c:pt>
                <c:pt idx="1739">
                  <c:v>32768</c:v>
                </c:pt>
                <c:pt idx="1740">
                  <c:v>32768</c:v>
                </c:pt>
                <c:pt idx="1741">
                  <c:v>32768</c:v>
                </c:pt>
                <c:pt idx="1742">
                  <c:v>32768</c:v>
                </c:pt>
                <c:pt idx="1743">
                  <c:v>32768</c:v>
                </c:pt>
                <c:pt idx="1744">
                  <c:v>32768</c:v>
                </c:pt>
                <c:pt idx="1745">
                  <c:v>32768</c:v>
                </c:pt>
                <c:pt idx="1746">
                  <c:v>32768</c:v>
                </c:pt>
                <c:pt idx="1747">
                  <c:v>32768</c:v>
                </c:pt>
                <c:pt idx="1748">
                  <c:v>32768</c:v>
                </c:pt>
                <c:pt idx="1749">
                  <c:v>32768</c:v>
                </c:pt>
                <c:pt idx="1750">
                  <c:v>32768</c:v>
                </c:pt>
                <c:pt idx="1751">
                  <c:v>32768</c:v>
                </c:pt>
                <c:pt idx="1752">
                  <c:v>32768</c:v>
                </c:pt>
                <c:pt idx="1753">
                  <c:v>32768</c:v>
                </c:pt>
                <c:pt idx="1754">
                  <c:v>32768</c:v>
                </c:pt>
                <c:pt idx="1755">
                  <c:v>32768</c:v>
                </c:pt>
                <c:pt idx="1756">
                  <c:v>32768</c:v>
                </c:pt>
                <c:pt idx="1757">
                  <c:v>32768</c:v>
                </c:pt>
                <c:pt idx="1758">
                  <c:v>32768</c:v>
                </c:pt>
                <c:pt idx="1759">
                  <c:v>32768</c:v>
                </c:pt>
                <c:pt idx="1760">
                  <c:v>32768</c:v>
                </c:pt>
                <c:pt idx="1761">
                  <c:v>32768</c:v>
                </c:pt>
                <c:pt idx="1762">
                  <c:v>32768</c:v>
                </c:pt>
                <c:pt idx="1763">
                  <c:v>32768</c:v>
                </c:pt>
                <c:pt idx="1764">
                  <c:v>32768</c:v>
                </c:pt>
                <c:pt idx="1765">
                  <c:v>32768</c:v>
                </c:pt>
                <c:pt idx="1766">
                  <c:v>32768</c:v>
                </c:pt>
                <c:pt idx="1767">
                  <c:v>32768</c:v>
                </c:pt>
                <c:pt idx="1768">
                  <c:v>32768</c:v>
                </c:pt>
                <c:pt idx="1769">
                  <c:v>32768</c:v>
                </c:pt>
                <c:pt idx="1770">
                  <c:v>32768</c:v>
                </c:pt>
                <c:pt idx="1771">
                  <c:v>32768</c:v>
                </c:pt>
                <c:pt idx="1772">
                  <c:v>32768</c:v>
                </c:pt>
                <c:pt idx="1773">
                  <c:v>32768</c:v>
                </c:pt>
                <c:pt idx="1774">
                  <c:v>32768</c:v>
                </c:pt>
                <c:pt idx="1775">
                  <c:v>32768</c:v>
                </c:pt>
                <c:pt idx="1776">
                  <c:v>32768</c:v>
                </c:pt>
                <c:pt idx="1777">
                  <c:v>32768</c:v>
                </c:pt>
                <c:pt idx="1778">
                  <c:v>32768</c:v>
                </c:pt>
                <c:pt idx="1779">
                  <c:v>32768</c:v>
                </c:pt>
                <c:pt idx="1780">
                  <c:v>32768</c:v>
                </c:pt>
                <c:pt idx="1781">
                  <c:v>32768</c:v>
                </c:pt>
                <c:pt idx="1782">
                  <c:v>32768</c:v>
                </c:pt>
                <c:pt idx="1783">
                  <c:v>32768</c:v>
                </c:pt>
                <c:pt idx="1784">
                  <c:v>32768</c:v>
                </c:pt>
                <c:pt idx="1785">
                  <c:v>32768</c:v>
                </c:pt>
                <c:pt idx="1786">
                  <c:v>32768</c:v>
                </c:pt>
                <c:pt idx="1787">
                  <c:v>32768</c:v>
                </c:pt>
                <c:pt idx="1788">
                  <c:v>32768</c:v>
                </c:pt>
                <c:pt idx="1789">
                  <c:v>32768</c:v>
                </c:pt>
                <c:pt idx="1790">
                  <c:v>32768</c:v>
                </c:pt>
                <c:pt idx="1791">
                  <c:v>32768</c:v>
                </c:pt>
                <c:pt idx="1792">
                  <c:v>32768</c:v>
                </c:pt>
                <c:pt idx="1793">
                  <c:v>32768</c:v>
                </c:pt>
                <c:pt idx="1794">
                  <c:v>32768</c:v>
                </c:pt>
                <c:pt idx="1795">
                  <c:v>32768</c:v>
                </c:pt>
                <c:pt idx="1796">
                  <c:v>32768</c:v>
                </c:pt>
                <c:pt idx="1797">
                  <c:v>32768</c:v>
                </c:pt>
                <c:pt idx="1798">
                  <c:v>32768</c:v>
                </c:pt>
                <c:pt idx="1799">
                  <c:v>32768</c:v>
                </c:pt>
                <c:pt idx="1800">
                  <c:v>32768</c:v>
                </c:pt>
                <c:pt idx="1801">
                  <c:v>32768</c:v>
                </c:pt>
                <c:pt idx="1802">
                  <c:v>32768</c:v>
                </c:pt>
                <c:pt idx="1803">
                  <c:v>32768</c:v>
                </c:pt>
                <c:pt idx="1804">
                  <c:v>32768</c:v>
                </c:pt>
                <c:pt idx="1805">
                  <c:v>32768</c:v>
                </c:pt>
                <c:pt idx="1806">
                  <c:v>32768</c:v>
                </c:pt>
                <c:pt idx="1807">
                  <c:v>32768</c:v>
                </c:pt>
                <c:pt idx="1808">
                  <c:v>32768</c:v>
                </c:pt>
                <c:pt idx="1809">
                  <c:v>32768</c:v>
                </c:pt>
                <c:pt idx="1810">
                  <c:v>32768</c:v>
                </c:pt>
                <c:pt idx="1811">
                  <c:v>32768</c:v>
                </c:pt>
                <c:pt idx="1812">
                  <c:v>32768</c:v>
                </c:pt>
                <c:pt idx="1813">
                  <c:v>32768</c:v>
                </c:pt>
                <c:pt idx="1814">
                  <c:v>32768</c:v>
                </c:pt>
                <c:pt idx="1815">
                  <c:v>32768</c:v>
                </c:pt>
                <c:pt idx="1816">
                  <c:v>32768</c:v>
                </c:pt>
                <c:pt idx="1817">
                  <c:v>32768</c:v>
                </c:pt>
                <c:pt idx="1818">
                  <c:v>32768</c:v>
                </c:pt>
                <c:pt idx="1819">
                  <c:v>32768</c:v>
                </c:pt>
                <c:pt idx="1820">
                  <c:v>32768</c:v>
                </c:pt>
                <c:pt idx="1821">
                  <c:v>32768</c:v>
                </c:pt>
                <c:pt idx="1822">
                  <c:v>32768</c:v>
                </c:pt>
                <c:pt idx="1823">
                  <c:v>32768</c:v>
                </c:pt>
                <c:pt idx="1824">
                  <c:v>32768</c:v>
                </c:pt>
                <c:pt idx="1825">
                  <c:v>32768</c:v>
                </c:pt>
                <c:pt idx="1826">
                  <c:v>32768</c:v>
                </c:pt>
                <c:pt idx="1827">
                  <c:v>32768</c:v>
                </c:pt>
                <c:pt idx="1828">
                  <c:v>32768</c:v>
                </c:pt>
                <c:pt idx="1829">
                  <c:v>32768</c:v>
                </c:pt>
                <c:pt idx="1830">
                  <c:v>32768</c:v>
                </c:pt>
                <c:pt idx="1831">
                  <c:v>32768</c:v>
                </c:pt>
                <c:pt idx="1832">
                  <c:v>32768</c:v>
                </c:pt>
                <c:pt idx="1833">
                  <c:v>32768</c:v>
                </c:pt>
                <c:pt idx="1834">
                  <c:v>32768</c:v>
                </c:pt>
                <c:pt idx="1835">
                  <c:v>32768</c:v>
                </c:pt>
                <c:pt idx="1836">
                  <c:v>32768</c:v>
                </c:pt>
                <c:pt idx="1837">
                  <c:v>32768</c:v>
                </c:pt>
                <c:pt idx="1838">
                  <c:v>32768</c:v>
                </c:pt>
                <c:pt idx="1839">
                  <c:v>32768</c:v>
                </c:pt>
                <c:pt idx="1840">
                  <c:v>32768</c:v>
                </c:pt>
                <c:pt idx="1841">
                  <c:v>32768</c:v>
                </c:pt>
                <c:pt idx="1842">
                  <c:v>32768</c:v>
                </c:pt>
                <c:pt idx="1843">
                  <c:v>32768</c:v>
                </c:pt>
                <c:pt idx="1844">
                  <c:v>32768</c:v>
                </c:pt>
                <c:pt idx="1845">
                  <c:v>32768</c:v>
                </c:pt>
                <c:pt idx="1846">
                  <c:v>32768</c:v>
                </c:pt>
                <c:pt idx="1847">
                  <c:v>32768</c:v>
                </c:pt>
                <c:pt idx="1848">
                  <c:v>32768</c:v>
                </c:pt>
                <c:pt idx="1849">
                  <c:v>32768</c:v>
                </c:pt>
                <c:pt idx="1850">
                  <c:v>32768</c:v>
                </c:pt>
                <c:pt idx="1851">
                  <c:v>32768</c:v>
                </c:pt>
                <c:pt idx="1852">
                  <c:v>32768</c:v>
                </c:pt>
                <c:pt idx="1853">
                  <c:v>32768</c:v>
                </c:pt>
                <c:pt idx="1854">
                  <c:v>32768</c:v>
                </c:pt>
                <c:pt idx="1855">
                  <c:v>32768</c:v>
                </c:pt>
                <c:pt idx="1856">
                  <c:v>32768</c:v>
                </c:pt>
                <c:pt idx="1857">
                  <c:v>32768</c:v>
                </c:pt>
                <c:pt idx="1858">
                  <c:v>32768</c:v>
                </c:pt>
                <c:pt idx="1859">
                  <c:v>32768</c:v>
                </c:pt>
                <c:pt idx="1860">
                  <c:v>32768</c:v>
                </c:pt>
                <c:pt idx="1861">
                  <c:v>32768</c:v>
                </c:pt>
                <c:pt idx="1862">
                  <c:v>32768</c:v>
                </c:pt>
                <c:pt idx="1863">
                  <c:v>32768</c:v>
                </c:pt>
                <c:pt idx="1864">
                  <c:v>32768</c:v>
                </c:pt>
                <c:pt idx="1865">
                  <c:v>32768</c:v>
                </c:pt>
                <c:pt idx="1866">
                  <c:v>32768</c:v>
                </c:pt>
                <c:pt idx="1867">
                  <c:v>32768</c:v>
                </c:pt>
                <c:pt idx="1868">
                  <c:v>32768</c:v>
                </c:pt>
                <c:pt idx="1869">
                  <c:v>32768</c:v>
                </c:pt>
                <c:pt idx="1870">
                  <c:v>32768</c:v>
                </c:pt>
                <c:pt idx="1871">
                  <c:v>32768</c:v>
                </c:pt>
                <c:pt idx="1872">
                  <c:v>32768</c:v>
                </c:pt>
                <c:pt idx="1873">
                  <c:v>32768</c:v>
                </c:pt>
                <c:pt idx="1874">
                  <c:v>32768</c:v>
                </c:pt>
                <c:pt idx="1875">
                  <c:v>32768</c:v>
                </c:pt>
                <c:pt idx="1876">
                  <c:v>32768</c:v>
                </c:pt>
                <c:pt idx="1877">
                  <c:v>32768</c:v>
                </c:pt>
                <c:pt idx="1878">
                  <c:v>32768</c:v>
                </c:pt>
                <c:pt idx="1879">
                  <c:v>32768</c:v>
                </c:pt>
                <c:pt idx="1880">
                  <c:v>32768</c:v>
                </c:pt>
                <c:pt idx="1881">
                  <c:v>32768</c:v>
                </c:pt>
                <c:pt idx="1882">
                  <c:v>32768</c:v>
                </c:pt>
                <c:pt idx="1883">
                  <c:v>32768</c:v>
                </c:pt>
                <c:pt idx="1884">
                  <c:v>32768</c:v>
                </c:pt>
                <c:pt idx="1885">
                  <c:v>32768</c:v>
                </c:pt>
                <c:pt idx="1886">
                  <c:v>32768</c:v>
                </c:pt>
                <c:pt idx="1887">
                  <c:v>32768</c:v>
                </c:pt>
                <c:pt idx="1888">
                  <c:v>32768</c:v>
                </c:pt>
                <c:pt idx="1889">
                  <c:v>32768</c:v>
                </c:pt>
                <c:pt idx="1890">
                  <c:v>32768</c:v>
                </c:pt>
                <c:pt idx="1891">
                  <c:v>32768</c:v>
                </c:pt>
                <c:pt idx="1892">
                  <c:v>32768</c:v>
                </c:pt>
                <c:pt idx="1893">
                  <c:v>32768</c:v>
                </c:pt>
                <c:pt idx="1894">
                  <c:v>32768</c:v>
                </c:pt>
                <c:pt idx="1895">
                  <c:v>32768</c:v>
                </c:pt>
                <c:pt idx="1896">
                  <c:v>32768</c:v>
                </c:pt>
                <c:pt idx="1897">
                  <c:v>32768</c:v>
                </c:pt>
                <c:pt idx="1898">
                  <c:v>32768</c:v>
                </c:pt>
                <c:pt idx="1899">
                  <c:v>32768</c:v>
                </c:pt>
                <c:pt idx="1900">
                  <c:v>32768</c:v>
                </c:pt>
                <c:pt idx="1901">
                  <c:v>32768</c:v>
                </c:pt>
                <c:pt idx="1902">
                  <c:v>32768</c:v>
                </c:pt>
                <c:pt idx="1903">
                  <c:v>32768</c:v>
                </c:pt>
                <c:pt idx="1904">
                  <c:v>32768</c:v>
                </c:pt>
                <c:pt idx="1905">
                  <c:v>32768</c:v>
                </c:pt>
                <c:pt idx="1906">
                  <c:v>32768</c:v>
                </c:pt>
                <c:pt idx="1907">
                  <c:v>32768</c:v>
                </c:pt>
                <c:pt idx="1908">
                  <c:v>32768</c:v>
                </c:pt>
                <c:pt idx="1909">
                  <c:v>32768</c:v>
                </c:pt>
                <c:pt idx="1910">
                  <c:v>32768</c:v>
                </c:pt>
                <c:pt idx="1911">
                  <c:v>32768</c:v>
                </c:pt>
                <c:pt idx="1912">
                  <c:v>32768</c:v>
                </c:pt>
                <c:pt idx="1913">
                  <c:v>32768</c:v>
                </c:pt>
                <c:pt idx="1914">
                  <c:v>32768</c:v>
                </c:pt>
                <c:pt idx="1915">
                  <c:v>32768</c:v>
                </c:pt>
                <c:pt idx="1916">
                  <c:v>32768</c:v>
                </c:pt>
                <c:pt idx="1917">
                  <c:v>32768</c:v>
                </c:pt>
                <c:pt idx="1918">
                  <c:v>32768</c:v>
                </c:pt>
                <c:pt idx="1919">
                  <c:v>32768</c:v>
                </c:pt>
                <c:pt idx="1920">
                  <c:v>32768</c:v>
                </c:pt>
                <c:pt idx="1921">
                  <c:v>32768</c:v>
                </c:pt>
                <c:pt idx="1922">
                  <c:v>32768</c:v>
                </c:pt>
                <c:pt idx="1923">
                  <c:v>32768</c:v>
                </c:pt>
                <c:pt idx="1924">
                  <c:v>32768</c:v>
                </c:pt>
                <c:pt idx="1925">
                  <c:v>32768</c:v>
                </c:pt>
                <c:pt idx="1926">
                  <c:v>32768</c:v>
                </c:pt>
                <c:pt idx="1927">
                  <c:v>32768</c:v>
                </c:pt>
                <c:pt idx="1928">
                  <c:v>32768</c:v>
                </c:pt>
                <c:pt idx="1929">
                  <c:v>32768</c:v>
                </c:pt>
                <c:pt idx="1930">
                  <c:v>32768</c:v>
                </c:pt>
                <c:pt idx="1931">
                  <c:v>32768</c:v>
                </c:pt>
                <c:pt idx="1932">
                  <c:v>32768</c:v>
                </c:pt>
                <c:pt idx="1933">
                  <c:v>32768</c:v>
                </c:pt>
                <c:pt idx="1934">
                  <c:v>32768</c:v>
                </c:pt>
                <c:pt idx="1935">
                  <c:v>32768</c:v>
                </c:pt>
                <c:pt idx="1936">
                  <c:v>32768</c:v>
                </c:pt>
                <c:pt idx="1937">
                  <c:v>32768</c:v>
                </c:pt>
                <c:pt idx="1938">
                  <c:v>32768</c:v>
                </c:pt>
                <c:pt idx="1939">
                  <c:v>32768</c:v>
                </c:pt>
                <c:pt idx="1940">
                  <c:v>32768</c:v>
                </c:pt>
                <c:pt idx="1941">
                  <c:v>32768</c:v>
                </c:pt>
                <c:pt idx="1942">
                  <c:v>32768</c:v>
                </c:pt>
                <c:pt idx="1943">
                  <c:v>32768</c:v>
                </c:pt>
                <c:pt idx="1944">
                  <c:v>32768</c:v>
                </c:pt>
                <c:pt idx="1945">
                  <c:v>32768</c:v>
                </c:pt>
                <c:pt idx="1946">
                  <c:v>32768</c:v>
                </c:pt>
                <c:pt idx="1947">
                  <c:v>32768</c:v>
                </c:pt>
                <c:pt idx="1948">
                  <c:v>32768</c:v>
                </c:pt>
                <c:pt idx="1949">
                  <c:v>32768</c:v>
                </c:pt>
                <c:pt idx="1950">
                  <c:v>32768</c:v>
                </c:pt>
                <c:pt idx="1951">
                  <c:v>32768</c:v>
                </c:pt>
                <c:pt idx="1952">
                  <c:v>32768</c:v>
                </c:pt>
                <c:pt idx="1953">
                  <c:v>32768</c:v>
                </c:pt>
                <c:pt idx="1954">
                  <c:v>32768</c:v>
                </c:pt>
                <c:pt idx="1955">
                  <c:v>32768</c:v>
                </c:pt>
                <c:pt idx="1956">
                  <c:v>32768</c:v>
                </c:pt>
                <c:pt idx="1957">
                  <c:v>32768</c:v>
                </c:pt>
                <c:pt idx="1958">
                  <c:v>32768</c:v>
                </c:pt>
                <c:pt idx="1959">
                  <c:v>32768</c:v>
                </c:pt>
                <c:pt idx="1960">
                  <c:v>32768</c:v>
                </c:pt>
                <c:pt idx="1961">
                  <c:v>32768</c:v>
                </c:pt>
                <c:pt idx="1962">
                  <c:v>32768</c:v>
                </c:pt>
                <c:pt idx="1963">
                  <c:v>32768</c:v>
                </c:pt>
                <c:pt idx="1964">
                  <c:v>32768</c:v>
                </c:pt>
                <c:pt idx="1965">
                  <c:v>32768</c:v>
                </c:pt>
                <c:pt idx="1966">
                  <c:v>32768</c:v>
                </c:pt>
                <c:pt idx="1967">
                  <c:v>32768</c:v>
                </c:pt>
                <c:pt idx="1968">
                  <c:v>32768</c:v>
                </c:pt>
                <c:pt idx="1969">
                  <c:v>32768</c:v>
                </c:pt>
                <c:pt idx="1970">
                  <c:v>32768</c:v>
                </c:pt>
                <c:pt idx="1971">
                  <c:v>32768</c:v>
                </c:pt>
                <c:pt idx="1972">
                  <c:v>32768</c:v>
                </c:pt>
                <c:pt idx="1973">
                  <c:v>32768</c:v>
                </c:pt>
                <c:pt idx="1974">
                  <c:v>32768</c:v>
                </c:pt>
                <c:pt idx="1975">
                  <c:v>32768</c:v>
                </c:pt>
                <c:pt idx="1976">
                  <c:v>32768</c:v>
                </c:pt>
                <c:pt idx="1977">
                  <c:v>32768</c:v>
                </c:pt>
                <c:pt idx="1978">
                  <c:v>32768</c:v>
                </c:pt>
                <c:pt idx="1979">
                  <c:v>32768</c:v>
                </c:pt>
                <c:pt idx="1980">
                  <c:v>32768</c:v>
                </c:pt>
                <c:pt idx="1981">
                  <c:v>32768</c:v>
                </c:pt>
                <c:pt idx="1982">
                  <c:v>32768</c:v>
                </c:pt>
                <c:pt idx="1983">
                  <c:v>32768</c:v>
                </c:pt>
                <c:pt idx="1984">
                  <c:v>32768</c:v>
                </c:pt>
                <c:pt idx="1985">
                  <c:v>32768</c:v>
                </c:pt>
                <c:pt idx="1986">
                  <c:v>32768</c:v>
                </c:pt>
                <c:pt idx="1987">
                  <c:v>32768</c:v>
                </c:pt>
                <c:pt idx="1988">
                  <c:v>32768</c:v>
                </c:pt>
                <c:pt idx="1989">
                  <c:v>32768</c:v>
                </c:pt>
                <c:pt idx="1990">
                  <c:v>32768</c:v>
                </c:pt>
                <c:pt idx="1991">
                  <c:v>32768</c:v>
                </c:pt>
                <c:pt idx="1992">
                  <c:v>32768</c:v>
                </c:pt>
                <c:pt idx="1993">
                  <c:v>32768</c:v>
                </c:pt>
                <c:pt idx="1994">
                  <c:v>32768</c:v>
                </c:pt>
                <c:pt idx="1995">
                  <c:v>32768</c:v>
                </c:pt>
                <c:pt idx="1996">
                  <c:v>32768</c:v>
                </c:pt>
                <c:pt idx="1997">
                  <c:v>32768</c:v>
                </c:pt>
                <c:pt idx="1998">
                  <c:v>32768</c:v>
                </c:pt>
                <c:pt idx="1999">
                  <c:v>32768</c:v>
                </c:pt>
                <c:pt idx="2000">
                  <c:v>32768</c:v>
                </c:pt>
                <c:pt idx="2001">
                  <c:v>32768</c:v>
                </c:pt>
                <c:pt idx="2002">
                  <c:v>32768</c:v>
                </c:pt>
                <c:pt idx="2003">
                  <c:v>32768</c:v>
                </c:pt>
                <c:pt idx="2004">
                  <c:v>32768</c:v>
                </c:pt>
                <c:pt idx="2005">
                  <c:v>32768</c:v>
                </c:pt>
                <c:pt idx="2006">
                  <c:v>32768</c:v>
                </c:pt>
                <c:pt idx="2007">
                  <c:v>32768</c:v>
                </c:pt>
                <c:pt idx="2008">
                  <c:v>32768</c:v>
                </c:pt>
                <c:pt idx="2009">
                  <c:v>32768</c:v>
                </c:pt>
                <c:pt idx="2010">
                  <c:v>32768</c:v>
                </c:pt>
                <c:pt idx="2011">
                  <c:v>32768</c:v>
                </c:pt>
                <c:pt idx="2012">
                  <c:v>32768</c:v>
                </c:pt>
                <c:pt idx="2013">
                  <c:v>32768</c:v>
                </c:pt>
                <c:pt idx="2014">
                  <c:v>32768</c:v>
                </c:pt>
                <c:pt idx="2015">
                  <c:v>32768</c:v>
                </c:pt>
                <c:pt idx="2016">
                  <c:v>32768</c:v>
                </c:pt>
                <c:pt idx="2017">
                  <c:v>32768</c:v>
                </c:pt>
                <c:pt idx="2018">
                  <c:v>32768</c:v>
                </c:pt>
                <c:pt idx="2019">
                  <c:v>32768</c:v>
                </c:pt>
                <c:pt idx="2020">
                  <c:v>32768</c:v>
                </c:pt>
                <c:pt idx="2021">
                  <c:v>32768</c:v>
                </c:pt>
                <c:pt idx="2022">
                  <c:v>32768</c:v>
                </c:pt>
                <c:pt idx="2023">
                  <c:v>32768</c:v>
                </c:pt>
                <c:pt idx="2024">
                  <c:v>32768</c:v>
                </c:pt>
                <c:pt idx="2025">
                  <c:v>32768</c:v>
                </c:pt>
                <c:pt idx="2026">
                  <c:v>32768</c:v>
                </c:pt>
                <c:pt idx="2027">
                  <c:v>32768</c:v>
                </c:pt>
                <c:pt idx="2028">
                  <c:v>32768</c:v>
                </c:pt>
                <c:pt idx="2029">
                  <c:v>32768</c:v>
                </c:pt>
                <c:pt idx="2030">
                  <c:v>32768</c:v>
                </c:pt>
                <c:pt idx="2031">
                  <c:v>32768</c:v>
                </c:pt>
                <c:pt idx="2032">
                  <c:v>32768</c:v>
                </c:pt>
                <c:pt idx="2033">
                  <c:v>32768</c:v>
                </c:pt>
                <c:pt idx="2034">
                  <c:v>32768</c:v>
                </c:pt>
                <c:pt idx="2035">
                  <c:v>32768</c:v>
                </c:pt>
                <c:pt idx="2036">
                  <c:v>32768</c:v>
                </c:pt>
                <c:pt idx="2037">
                  <c:v>32768</c:v>
                </c:pt>
                <c:pt idx="2038">
                  <c:v>32768</c:v>
                </c:pt>
                <c:pt idx="2039">
                  <c:v>32768</c:v>
                </c:pt>
                <c:pt idx="2040">
                  <c:v>32768</c:v>
                </c:pt>
                <c:pt idx="2041">
                  <c:v>32768</c:v>
                </c:pt>
                <c:pt idx="2042">
                  <c:v>32768</c:v>
                </c:pt>
                <c:pt idx="2043">
                  <c:v>32768</c:v>
                </c:pt>
                <c:pt idx="2044">
                  <c:v>32768</c:v>
                </c:pt>
                <c:pt idx="2045">
                  <c:v>32768</c:v>
                </c:pt>
                <c:pt idx="2046">
                  <c:v>32768</c:v>
                </c:pt>
                <c:pt idx="2047">
                  <c:v>32768</c:v>
                </c:pt>
                <c:pt idx="2048">
                  <c:v>32768</c:v>
                </c:pt>
                <c:pt idx="2049">
                  <c:v>32768</c:v>
                </c:pt>
                <c:pt idx="2050">
                  <c:v>32768</c:v>
                </c:pt>
                <c:pt idx="2051">
                  <c:v>32768</c:v>
                </c:pt>
                <c:pt idx="2052">
                  <c:v>32768</c:v>
                </c:pt>
                <c:pt idx="2053">
                  <c:v>32768</c:v>
                </c:pt>
                <c:pt idx="2054">
                  <c:v>32768</c:v>
                </c:pt>
                <c:pt idx="2055">
                  <c:v>32768</c:v>
                </c:pt>
                <c:pt idx="2056">
                  <c:v>32768</c:v>
                </c:pt>
                <c:pt idx="2057">
                  <c:v>32768</c:v>
                </c:pt>
                <c:pt idx="2058">
                  <c:v>32768</c:v>
                </c:pt>
                <c:pt idx="2059">
                  <c:v>32768</c:v>
                </c:pt>
                <c:pt idx="2060">
                  <c:v>32768</c:v>
                </c:pt>
                <c:pt idx="2061">
                  <c:v>32768</c:v>
                </c:pt>
                <c:pt idx="2062">
                  <c:v>32768</c:v>
                </c:pt>
                <c:pt idx="2063">
                  <c:v>32768</c:v>
                </c:pt>
                <c:pt idx="2064">
                  <c:v>32768</c:v>
                </c:pt>
                <c:pt idx="2065">
                  <c:v>32768</c:v>
                </c:pt>
                <c:pt idx="2066">
                  <c:v>32768</c:v>
                </c:pt>
                <c:pt idx="2067">
                  <c:v>32768</c:v>
                </c:pt>
                <c:pt idx="2068">
                  <c:v>32768</c:v>
                </c:pt>
                <c:pt idx="2069">
                  <c:v>32768</c:v>
                </c:pt>
                <c:pt idx="2070">
                  <c:v>32768</c:v>
                </c:pt>
                <c:pt idx="2071">
                  <c:v>32768</c:v>
                </c:pt>
                <c:pt idx="2072">
                  <c:v>32768</c:v>
                </c:pt>
                <c:pt idx="2073">
                  <c:v>32768</c:v>
                </c:pt>
                <c:pt idx="2074">
                  <c:v>32768</c:v>
                </c:pt>
                <c:pt idx="2075">
                  <c:v>32768</c:v>
                </c:pt>
                <c:pt idx="2076">
                  <c:v>32768</c:v>
                </c:pt>
                <c:pt idx="2077">
                  <c:v>32768</c:v>
                </c:pt>
                <c:pt idx="2078">
                  <c:v>32768</c:v>
                </c:pt>
                <c:pt idx="2079">
                  <c:v>32768</c:v>
                </c:pt>
                <c:pt idx="2080">
                  <c:v>32768</c:v>
                </c:pt>
                <c:pt idx="2081">
                  <c:v>32768</c:v>
                </c:pt>
                <c:pt idx="2082">
                  <c:v>32768</c:v>
                </c:pt>
                <c:pt idx="2083">
                  <c:v>32768</c:v>
                </c:pt>
                <c:pt idx="2084">
                  <c:v>32768</c:v>
                </c:pt>
                <c:pt idx="2085">
                  <c:v>32768</c:v>
                </c:pt>
                <c:pt idx="2086">
                  <c:v>32768</c:v>
                </c:pt>
                <c:pt idx="2087">
                  <c:v>32768</c:v>
                </c:pt>
                <c:pt idx="2088">
                  <c:v>32768</c:v>
                </c:pt>
                <c:pt idx="2089">
                  <c:v>32768</c:v>
                </c:pt>
                <c:pt idx="2090">
                  <c:v>32768</c:v>
                </c:pt>
                <c:pt idx="2091">
                  <c:v>32768</c:v>
                </c:pt>
                <c:pt idx="2092">
                  <c:v>32768</c:v>
                </c:pt>
                <c:pt idx="2093">
                  <c:v>32768</c:v>
                </c:pt>
                <c:pt idx="2094">
                  <c:v>32768</c:v>
                </c:pt>
                <c:pt idx="2095">
                  <c:v>32768</c:v>
                </c:pt>
                <c:pt idx="2096">
                  <c:v>32768</c:v>
                </c:pt>
                <c:pt idx="2097">
                  <c:v>32768</c:v>
                </c:pt>
                <c:pt idx="2098">
                  <c:v>32768</c:v>
                </c:pt>
                <c:pt idx="2099">
                  <c:v>32768</c:v>
                </c:pt>
                <c:pt idx="2100">
                  <c:v>32768</c:v>
                </c:pt>
                <c:pt idx="2101">
                  <c:v>32768</c:v>
                </c:pt>
                <c:pt idx="2102">
                  <c:v>32768</c:v>
                </c:pt>
                <c:pt idx="2103">
                  <c:v>32768</c:v>
                </c:pt>
                <c:pt idx="2104">
                  <c:v>32768</c:v>
                </c:pt>
                <c:pt idx="2105">
                  <c:v>32768</c:v>
                </c:pt>
                <c:pt idx="2106">
                  <c:v>32768</c:v>
                </c:pt>
                <c:pt idx="2107">
                  <c:v>32768</c:v>
                </c:pt>
                <c:pt idx="2108">
                  <c:v>32768</c:v>
                </c:pt>
                <c:pt idx="2109">
                  <c:v>32768</c:v>
                </c:pt>
                <c:pt idx="2110">
                  <c:v>32768</c:v>
                </c:pt>
                <c:pt idx="2111">
                  <c:v>32768</c:v>
                </c:pt>
                <c:pt idx="2112">
                  <c:v>32768</c:v>
                </c:pt>
                <c:pt idx="2113">
                  <c:v>32768</c:v>
                </c:pt>
                <c:pt idx="2114">
                  <c:v>32768</c:v>
                </c:pt>
                <c:pt idx="2115">
                  <c:v>32768</c:v>
                </c:pt>
                <c:pt idx="2116">
                  <c:v>32768</c:v>
                </c:pt>
                <c:pt idx="2117">
                  <c:v>32768</c:v>
                </c:pt>
                <c:pt idx="2118">
                  <c:v>32768</c:v>
                </c:pt>
                <c:pt idx="2119">
                  <c:v>32768</c:v>
                </c:pt>
                <c:pt idx="2120">
                  <c:v>32768</c:v>
                </c:pt>
                <c:pt idx="2121">
                  <c:v>32768</c:v>
                </c:pt>
                <c:pt idx="2122">
                  <c:v>32768</c:v>
                </c:pt>
                <c:pt idx="2123">
                  <c:v>32768</c:v>
                </c:pt>
                <c:pt idx="2124">
                  <c:v>32768</c:v>
                </c:pt>
                <c:pt idx="2125">
                  <c:v>32768</c:v>
                </c:pt>
                <c:pt idx="2126">
                  <c:v>32768</c:v>
                </c:pt>
                <c:pt idx="2127">
                  <c:v>32768</c:v>
                </c:pt>
                <c:pt idx="2128">
                  <c:v>32768</c:v>
                </c:pt>
                <c:pt idx="2129">
                  <c:v>32768</c:v>
                </c:pt>
                <c:pt idx="2130">
                  <c:v>32768</c:v>
                </c:pt>
                <c:pt idx="2131">
                  <c:v>32768</c:v>
                </c:pt>
                <c:pt idx="2132">
                  <c:v>32768</c:v>
                </c:pt>
                <c:pt idx="2133">
                  <c:v>32768</c:v>
                </c:pt>
                <c:pt idx="2134">
                  <c:v>32768</c:v>
                </c:pt>
                <c:pt idx="2135">
                  <c:v>32768</c:v>
                </c:pt>
                <c:pt idx="2136">
                  <c:v>32768</c:v>
                </c:pt>
                <c:pt idx="2137">
                  <c:v>32768</c:v>
                </c:pt>
                <c:pt idx="2138">
                  <c:v>32768</c:v>
                </c:pt>
                <c:pt idx="2139">
                  <c:v>32768</c:v>
                </c:pt>
                <c:pt idx="2140">
                  <c:v>32768</c:v>
                </c:pt>
                <c:pt idx="2141">
                  <c:v>32768</c:v>
                </c:pt>
                <c:pt idx="2142">
                  <c:v>32768</c:v>
                </c:pt>
                <c:pt idx="2143">
                  <c:v>32768</c:v>
                </c:pt>
                <c:pt idx="2144">
                  <c:v>32768</c:v>
                </c:pt>
                <c:pt idx="2145">
                  <c:v>32768</c:v>
                </c:pt>
                <c:pt idx="2146">
                  <c:v>32768</c:v>
                </c:pt>
                <c:pt idx="2147">
                  <c:v>32768</c:v>
                </c:pt>
                <c:pt idx="2148">
                  <c:v>32768</c:v>
                </c:pt>
                <c:pt idx="2149">
                  <c:v>32768</c:v>
                </c:pt>
                <c:pt idx="2150">
                  <c:v>32768</c:v>
                </c:pt>
                <c:pt idx="2151">
                  <c:v>32768</c:v>
                </c:pt>
                <c:pt idx="2152">
                  <c:v>32768</c:v>
                </c:pt>
                <c:pt idx="2153">
                  <c:v>32768</c:v>
                </c:pt>
                <c:pt idx="2154">
                  <c:v>32768</c:v>
                </c:pt>
                <c:pt idx="2155">
                  <c:v>32768</c:v>
                </c:pt>
                <c:pt idx="2156">
                  <c:v>32768</c:v>
                </c:pt>
                <c:pt idx="2157">
                  <c:v>32768</c:v>
                </c:pt>
                <c:pt idx="2158">
                  <c:v>32768</c:v>
                </c:pt>
                <c:pt idx="2159">
                  <c:v>32768</c:v>
                </c:pt>
                <c:pt idx="2160">
                  <c:v>32768</c:v>
                </c:pt>
                <c:pt idx="2161">
                  <c:v>32768</c:v>
                </c:pt>
                <c:pt idx="2162">
                  <c:v>32768</c:v>
                </c:pt>
                <c:pt idx="2163">
                  <c:v>32768</c:v>
                </c:pt>
                <c:pt idx="2164">
                  <c:v>32768</c:v>
                </c:pt>
                <c:pt idx="2165">
                  <c:v>32768</c:v>
                </c:pt>
                <c:pt idx="2166">
                  <c:v>32768</c:v>
                </c:pt>
                <c:pt idx="2167">
                  <c:v>32768</c:v>
                </c:pt>
                <c:pt idx="2168">
                  <c:v>32768</c:v>
                </c:pt>
                <c:pt idx="2169">
                  <c:v>32768</c:v>
                </c:pt>
                <c:pt idx="2170">
                  <c:v>32768</c:v>
                </c:pt>
                <c:pt idx="2171">
                  <c:v>32768</c:v>
                </c:pt>
                <c:pt idx="2172">
                  <c:v>32768</c:v>
                </c:pt>
                <c:pt idx="2173">
                  <c:v>32768</c:v>
                </c:pt>
                <c:pt idx="2174">
                  <c:v>32768</c:v>
                </c:pt>
                <c:pt idx="2175">
                  <c:v>32768</c:v>
                </c:pt>
                <c:pt idx="2176">
                  <c:v>32768</c:v>
                </c:pt>
                <c:pt idx="2177">
                  <c:v>32768</c:v>
                </c:pt>
                <c:pt idx="2178">
                  <c:v>32768</c:v>
                </c:pt>
                <c:pt idx="2179">
                  <c:v>32768</c:v>
                </c:pt>
                <c:pt idx="2180">
                  <c:v>32768</c:v>
                </c:pt>
                <c:pt idx="2181">
                  <c:v>32768</c:v>
                </c:pt>
                <c:pt idx="2182">
                  <c:v>32768</c:v>
                </c:pt>
                <c:pt idx="2183">
                  <c:v>32768</c:v>
                </c:pt>
                <c:pt idx="2184">
                  <c:v>32768</c:v>
                </c:pt>
                <c:pt idx="2185">
                  <c:v>32768</c:v>
                </c:pt>
                <c:pt idx="2186">
                  <c:v>32768</c:v>
                </c:pt>
                <c:pt idx="2187">
                  <c:v>32768</c:v>
                </c:pt>
                <c:pt idx="2188">
                  <c:v>32768</c:v>
                </c:pt>
                <c:pt idx="2189">
                  <c:v>32768</c:v>
                </c:pt>
                <c:pt idx="2190">
                  <c:v>32768</c:v>
                </c:pt>
                <c:pt idx="2191">
                  <c:v>32768</c:v>
                </c:pt>
                <c:pt idx="2192">
                  <c:v>32768</c:v>
                </c:pt>
                <c:pt idx="2193">
                  <c:v>32768</c:v>
                </c:pt>
                <c:pt idx="2194">
                  <c:v>32768</c:v>
                </c:pt>
                <c:pt idx="2195">
                  <c:v>32768</c:v>
                </c:pt>
                <c:pt idx="2196">
                  <c:v>32768</c:v>
                </c:pt>
                <c:pt idx="2197">
                  <c:v>32768</c:v>
                </c:pt>
                <c:pt idx="2198">
                  <c:v>32768</c:v>
                </c:pt>
                <c:pt idx="2199">
                  <c:v>32768</c:v>
                </c:pt>
                <c:pt idx="2200">
                  <c:v>32768</c:v>
                </c:pt>
                <c:pt idx="2201">
                  <c:v>32768</c:v>
                </c:pt>
                <c:pt idx="2202">
                  <c:v>32768</c:v>
                </c:pt>
                <c:pt idx="2203">
                  <c:v>32768</c:v>
                </c:pt>
                <c:pt idx="2204">
                  <c:v>32768</c:v>
                </c:pt>
                <c:pt idx="2205">
                  <c:v>32768</c:v>
                </c:pt>
                <c:pt idx="2206">
                  <c:v>32768</c:v>
                </c:pt>
                <c:pt idx="2207">
                  <c:v>32768</c:v>
                </c:pt>
                <c:pt idx="2208">
                  <c:v>32768</c:v>
                </c:pt>
                <c:pt idx="2209">
                  <c:v>32768</c:v>
                </c:pt>
                <c:pt idx="2210">
                  <c:v>32768</c:v>
                </c:pt>
                <c:pt idx="2211">
                  <c:v>32768</c:v>
                </c:pt>
                <c:pt idx="2212">
                  <c:v>32768</c:v>
                </c:pt>
                <c:pt idx="2213">
                  <c:v>32768</c:v>
                </c:pt>
                <c:pt idx="2214">
                  <c:v>32768</c:v>
                </c:pt>
                <c:pt idx="2215">
                  <c:v>32768</c:v>
                </c:pt>
                <c:pt idx="2216">
                  <c:v>32768</c:v>
                </c:pt>
                <c:pt idx="2217">
                  <c:v>32768</c:v>
                </c:pt>
                <c:pt idx="2218">
                  <c:v>32768</c:v>
                </c:pt>
                <c:pt idx="2219">
                  <c:v>32768</c:v>
                </c:pt>
                <c:pt idx="2220">
                  <c:v>32768</c:v>
                </c:pt>
                <c:pt idx="2221">
                  <c:v>32768</c:v>
                </c:pt>
                <c:pt idx="2222">
                  <c:v>32768</c:v>
                </c:pt>
                <c:pt idx="2223">
                  <c:v>32768</c:v>
                </c:pt>
                <c:pt idx="2224">
                  <c:v>32768</c:v>
                </c:pt>
                <c:pt idx="2225">
                  <c:v>32768</c:v>
                </c:pt>
                <c:pt idx="2226">
                  <c:v>32768</c:v>
                </c:pt>
                <c:pt idx="2227">
                  <c:v>32768</c:v>
                </c:pt>
                <c:pt idx="2228">
                  <c:v>32768</c:v>
                </c:pt>
                <c:pt idx="2229">
                  <c:v>32768</c:v>
                </c:pt>
                <c:pt idx="2230">
                  <c:v>32768</c:v>
                </c:pt>
                <c:pt idx="2231">
                  <c:v>32768</c:v>
                </c:pt>
                <c:pt idx="2232">
                  <c:v>32768</c:v>
                </c:pt>
                <c:pt idx="2233">
                  <c:v>32768</c:v>
                </c:pt>
                <c:pt idx="2234">
                  <c:v>32768</c:v>
                </c:pt>
                <c:pt idx="2235">
                  <c:v>32768</c:v>
                </c:pt>
                <c:pt idx="2236">
                  <c:v>32768</c:v>
                </c:pt>
                <c:pt idx="2237">
                  <c:v>32768</c:v>
                </c:pt>
                <c:pt idx="2238">
                  <c:v>32768</c:v>
                </c:pt>
                <c:pt idx="2239">
                  <c:v>32768</c:v>
                </c:pt>
                <c:pt idx="2240">
                  <c:v>32768</c:v>
                </c:pt>
                <c:pt idx="2241">
                  <c:v>32768</c:v>
                </c:pt>
                <c:pt idx="2242">
                  <c:v>32768</c:v>
                </c:pt>
                <c:pt idx="2243">
                  <c:v>32768</c:v>
                </c:pt>
                <c:pt idx="2244">
                  <c:v>32768</c:v>
                </c:pt>
                <c:pt idx="2245">
                  <c:v>32768</c:v>
                </c:pt>
                <c:pt idx="2246">
                  <c:v>32768</c:v>
                </c:pt>
                <c:pt idx="2247">
                  <c:v>32768</c:v>
                </c:pt>
                <c:pt idx="2248">
                  <c:v>32768</c:v>
                </c:pt>
                <c:pt idx="2249">
                  <c:v>32768</c:v>
                </c:pt>
                <c:pt idx="2250">
                  <c:v>32768</c:v>
                </c:pt>
                <c:pt idx="2251">
                  <c:v>32768</c:v>
                </c:pt>
                <c:pt idx="2252">
                  <c:v>32768</c:v>
                </c:pt>
                <c:pt idx="2253">
                  <c:v>32768</c:v>
                </c:pt>
                <c:pt idx="2254">
                  <c:v>32768</c:v>
                </c:pt>
                <c:pt idx="2255">
                  <c:v>32768</c:v>
                </c:pt>
                <c:pt idx="2256">
                  <c:v>32768</c:v>
                </c:pt>
                <c:pt idx="2257">
                  <c:v>32768</c:v>
                </c:pt>
                <c:pt idx="2258">
                  <c:v>32768</c:v>
                </c:pt>
                <c:pt idx="2259">
                  <c:v>32768</c:v>
                </c:pt>
                <c:pt idx="2260">
                  <c:v>32768</c:v>
                </c:pt>
                <c:pt idx="2261">
                  <c:v>32768</c:v>
                </c:pt>
                <c:pt idx="2262">
                  <c:v>32768</c:v>
                </c:pt>
                <c:pt idx="2263">
                  <c:v>32768</c:v>
                </c:pt>
                <c:pt idx="2264">
                  <c:v>32768</c:v>
                </c:pt>
                <c:pt idx="2265">
                  <c:v>32768</c:v>
                </c:pt>
                <c:pt idx="2266">
                  <c:v>32768</c:v>
                </c:pt>
                <c:pt idx="2267">
                  <c:v>32768</c:v>
                </c:pt>
                <c:pt idx="2268">
                  <c:v>32768</c:v>
                </c:pt>
                <c:pt idx="2269">
                  <c:v>32768</c:v>
                </c:pt>
                <c:pt idx="2270">
                  <c:v>32768</c:v>
                </c:pt>
                <c:pt idx="2271">
                  <c:v>32768</c:v>
                </c:pt>
                <c:pt idx="2272">
                  <c:v>32768</c:v>
                </c:pt>
                <c:pt idx="2273">
                  <c:v>32768</c:v>
                </c:pt>
                <c:pt idx="2274">
                  <c:v>32768</c:v>
                </c:pt>
                <c:pt idx="2275">
                  <c:v>32768</c:v>
                </c:pt>
                <c:pt idx="2276">
                  <c:v>32768</c:v>
                </c:pt>
                <c:pt idx="2277">
                  <c:v>32768</c:v>
                </c:pt>
                <c:pt idx="2278">
                  <c:v>32768</c:v>
                </c:pt>
                <c:pt idx="2279">
                  <c:v>32768</c:v>
                </c:pt>
                <c:pt idx="2280">
                  <c:v>32768</c:v>
                </c:pt>
                <c:pt idx="2281">
                  <c:v>32768</c:v>
                </c:pt>
                <c:pt idx="2282">
                  <c:v>32768</c:v>
                </c:pt>
                <c:pt idx="2283">
                  <c:v>32768</c:v>
                </c:pt>
                <c:pt idx="2284">
                  <c:v>32768</c:v>
                </c:pt>
                <c:pt idx="2285">
                  <c:v>32768</c:v>
                </c:pt>
                <c:pt idx="2286">
                  <c:v>32768</c:v>
                </c:pt>
                <c:pt idx="2287">
                  <c:v>32768</c:v>
                </c:pt>
                <c:pt idx="2288">
                  <c:v>32768</c:v>
                </c:pt>
                <c:pt idx="2289">
                  <c:v>32768</c:v>
                </c:pt>
                <c:pt idx="2290">
                  <c:v>32768</c:v>
                </c:pt>
                <c:pt idx="2291">
                  <c:v>32768</c:v>
                </c:pt>
                <c:pt idx="2292">
                  <c:v>32768</c:v>
                </c:pt>
                <c:pt idx="2293">
                  <c:v>32768</c:v>
                </c:pt>
                <c:pt idx="2294">
                  <c:v>32768</c:v>
                </c:pt>
                <c:pt idx="2295">
                  <c:v>32768</c:v>
                </c:pt>
                <c:pt idx="2296">
                  <c:v>32768</c:v>
                </c:pt>
                <c:pt idx="2297">
                  <c:v>32768</c:v>
                </c:pt>
                <c:pt idx="2298">
                  <c:v>32768</c:v>
                </c:pt>
                <c:pt idx="2299">
                  <c:v>32768</c:v>
                </c:pt>
                <c:pt idx="2300">
                  <c:v>32768</c:v>
                </c:pt>
                <c:pt idx="2301">
                  <c:v>32768</c:v>
                </c:pt>
                <c:pt idx="2302">
                  <c:v>32768</c:v>
                </c:pt>
                <c:pt idx="2303">
                  <c:v>32768</c:v>
                </c:pt>
                <c:pt idx="2304">
                  <c:v>32768</c:v>
                </c:pt>
                <c:pt idx="2305">
                  <c:v>32768</c:v>
                </c:pt>
                <c:pt idx="2306">
                  <c:v>32768</c:v>
                </c:pt>
                <c:pt idx="2307">
                  <c:v>32768</c:v>
                </c:pt>
                <c:pt idx="2308">
                  <c:v>32768</c:v>
                </c:pt>
                <c:pt idx="2309">
                  <c:v>32768</c:v>
                </c:pt>
                <c:pt idx="2310">
                  <c:v>32768</c:v>
                </c:pt>
                <c:pt idx="2311">
                  <c:v>32768</c:v>
                </c:pt>
                <c:pt idx="2312">
                  <c:v>32768</c:v>
                </c:pt>
                <c:pt idx="2313">
                  <c:v>32768</c:v>
                </c:pt>
                <c:pt idx="2314">
                  <c:v>32768</c:v>
                </c:pt>
                <c:pt idx="2315">
                  <c:v>32768</c:v>
                </c:pt>
                <c:pt idx="2316">
                  <c:v>32768</c:v>
                </c:pt>
                <c:pt idx="2317">
                  <c:v>32768</c:v>
                </c:pt>
                <c:pt idx="2318">
                  <c:v>32768</c:v>
                </c:pt>
                <c:pt idx="2319">
                  <c:v>32768</c:v>
                </c:pt>
                <c:pt idx="2320">
                  <c:v>32768</c:v>
                </c:pt>
                <c:pt idx="2321">
                  <c:v>32768</c:v>
                </c:pt>
                <c:pt idx="2322">
                  <c:v>32768</c:v>
                </c:pt>
                <c:pt idx="2323">
                  <c:v>32768</c:v>
                </c:pt>
                <c:pt idx="2324">
                  <c:v>32768</c:v>
                </c:pt>
                <c:pt idx="2325">
                  <c:v>32768</c:v>
                </c:pt>
                <c:pt idx="2326">
                  <c:v>32768</c:v>
                </c:pt>
                <c:pt idx="2327">
                  <c:v>32768</c:v>
                </c:pt>
                <c:pt idx="2328">
                  <c:v>32768</c:v>
                </c:pt>
                <c:pt idx="2329">
                  <c:v>32768</c:v>
                </c:pt>
                <c:pt idx="2330">
                  <c:v>32768</c:v>
                </c:pt>
                <c:pt idx="2331">
                  <c:v>32768</c:v>
                </c:pt>
                <c:pt idx="2332">
                  <c:v>32768</c:v>
                </c:pt>
                <c:pt idx="2333">
                  <c:v>32768</c:v>
                </c:pt>
                <c:pt idx="2334">
                  <c:v>32768</c:v>
                </c:pt>
                <c:pt idx="2335">
                  <c:v>32768</c:v>
                </c:pt>
                <c:pt idx="2336">
                  <c:v>32768</c:v>
                </c:pt>
                <c:pt idx="2337">
                  <c:v>32768</c:v>
                </c:pt>
                <c:pt idx="2338">
                  <c:v>32768</c:v>
                </c:pt>
                <c:pt idx="2339">
                  <c:v>32768</c:v>
                </c:pt>
                <c:pt idx="2340">
                  <c:v>32768</c:v>
                </c:pt>
                <c:pt idx="2341">
                  <c:v>32768</c:v>
                </c:pt>
                <c:pt idx="2342">
                  <c:v>32768</c:v>
                </c:pt>
                <c:pt idx="2343">
                  <c:v>32768</c:v>
                </c:pt>
                <c:pt idx="2344">
                  <c:v>32768</c:v>
                </c:pt>
                <c:pt idx="2345">
                  <c:v>32768</c:v>
                </c:pt>
                <c:pt idx="2346">
                  <c:v>32768</c:v>
                </c:pt>
                <c:pt idx="2347">
                  <c:v>32768</c:v>
                </c:pt>
                <c:pt idx="2348">
                  <c:v>32768</c:v>
                </c:pt>
                <c:pt idx="2349">
                  <c:v>32768</c:v>
                </c:pt>
                <c:pt idx="2350">
                  <c:v>32768</c:v>
                </c:pt>
                <c:pt idx="2351">
                  <c:v>32768</c:v>
                </c:pt>
                <c:pt idx="2352">
                  <c:v>32768</c:v>
                </c:pt>
                <c:pt idx="2353">
                  <c:v>32768</c:v>
                </c:pt>
                <c:pt idx="2354">
                  <c:v>32768</c:v>
                </c:pt>
                <c:pt idx="2355">
                  <c:v>32768</c:v>
                </c:pt>
                <c:pt idx="2356">
                  <c:v>32768</c:v>
                </c:pt>
                <c:pt idx="2357">
                  <c:v>32768</c:v>
                </c:pt>
                <c:pt idx="2358">
                  <c:v>32768</c:v>
                </c:pt>
                <c:pt idx="2359">
                  <c:v>32768</c:v>
                </c:pt>
                <c:pt idx="2360">
                  <c:v>32768</c:v>
                </c:pt>
                <c:pt idx="2361">
                  <c:v>32768</c:v>
                </c:pt>
                <c:pt idx="2362">
                  <c:v>32768</c:v>
                </c:pt>
                <c:pt idx="2363">
                  <c:v>32768</c:v>
                </c:pt>
                <c:pt idx="2364">
                  <c:v>32768</c:v>
                </c:pt>
                <c:pt idx="2365">
                  <c:v>32768</c:v>
                </c:pt>
                <c:pt idx="2366">
                  <c:v>32768</c:v>
                </c:pt>
                <c:pt idx="2367">
                  <c:v>32768</c:v>
                </c:pt>
                <c:pt idx="2368">
                  <c:v>32768</c:v>
                </c:pt>
                <c:pt idx="2369">
                  <c:v>32768</c:v>
                </c:pt>
                <c:pt idx="2370">
                  <c:v>32768</c:v>
                </c:pt>
                <c:pt idx="2371">
                  <c:v>32768</c:v>
                </c:pt>
                <c:pt idx="2372">
                  <c:v>32768</c:v>
                </c:pt>
                <c:pt idx="2373">
                  <c:v>32768</c:v>
                </c:pt>
                <c:pt idx="2374">
                  <c:v>32768</c:v>
                </c:pt>
                <c:pt idx="2375">
                  <c:v>32768</c:v>
                </c:pt>
                <c:pt idx="2376">
                  <c:v>32768</c:v>
                </c:pt>
                <c:pt idx="2377">
                  <c:v>32768</c:v>
                </c:pt>
                <c:pt idx="2378">
                  <c:v>32768</c:v>
                </c:pt>
                <c:pt idx="2379">
                  <c:v>32768</c:v>
                </c:pt>
                <c:pt idx="2380">
                  <c:v>32768</c:v>
                </c:pt>
                <c:pt idx="2381">
                  <c:v>32768</c:v>
                </c:pt>
                <c:pt idx="2382">
                  <c:v>32768</c:v>
                </c:pt>
                <c:pt idx="2383">
                  <c:v>32768</c:v>
                </c:pt>
                <c:pt idx="2384">
                  <c:v>32768</c:v>
                </c:pt>
                <c:pt idx="2385">
                  <c:v>32768</c:v>
                </c:pt>
                <c:pt idx="2386">
                  <c:v>32768</c:v>
                </c:pt>
                <c:pt idx="2387">
                  <c:v>32768</c:v>
                </c:pt>
                <c:pt idx="2388">
                  <c:v>32768</c:v>
                </c:pt>
                <c:pt idx="2389">
                  <c:v>32768</c:v>
                </c:pt>
                <c:pt idx="2390">
                  <c:v>32768</c:v>
                </c:pt>
                <c:pt idx="2391">
                  <c:v>32768</c:v>
                </c:pt>
                <c:pt idx="2392">
                  <c:v>32768</c:v>
                </c:pt>
                <c:pt idx="2393">
                  <c:v>32768</c:v>
                </c:pt>
                <c:pt idx="2394">
                  <c:v>32768</c:v>
                </c:pt>
                <c:pt idx="2395">
                  <c:v>32768</c:v>
                </c:pt>
                <c:pt idx="2396">
                  <c:v>32768</c:v>
                </c:pt>
                <c:pt idx="2397">
                  <c:v>32768</c:v>
                </c:pt>
                <c:pt idx="2398">
                  <c:v>32768</c:v>
                </c:pt>
                <c:pt idx="2399">
                  <c:v>32768</c:v>
                </c:pt>
                <c:pt idx="2400">
                  <c:v>32768</c:v>
                </c:pt>
                <c:pt idx="2401">
                  <c:v>32768</c:v>
                </c:pt>
                <c:pt idx="2402">
                  <c:v>32768</c:v>
                </c:pt>
                <c:pt idx="2403">
                  <c:v>32768</c:v>
                </c:pt>
                <c:pt idx="2404">
                  <c:v>32768</c:v>
                </c:pt>
                <c:pt idx="2405">
                  <c:v>32768</c:v>
                </c:pt>
                <c:pt idx="2406">
                  <c:v>32768</c:v>
                </c:pt>
                <c:pt idx="2407">
                  <c:v>32768</c:v>
                </c:pt>
                <c:pt idx="2408">
                  <c:v>32768</c:v>
                </c:pt>
                <c:pt idx="2409">
                  <c:v>32768</c:v>
                </c:pt>
                <c:pt idx="2410">
                  <c:v>32768</c:v>
                </c:pt>
                <c:pt idx="2411">
                  <c:v>32768</c:v>
                </c:pt>
                <c:pt idx="2412">
                  <c:v>32768</c:v>
                </c:pt>
                <c:pt idx="2413">
                  <c:v>32768</c:v>
                </c:pt>
                <c:pt idx="2414">
                  <c:v>32768</c:v>
                </c:pt>
                <c:pt idx="2415">
                  <c:v>32768</c:v>
                </c:pt>
                <c:pt idx="2416">
                  <c:v>32768</c:v>
                </c:pt>
                <c:pt idx="2417">
                  <c:v>32768</c:v>
                </c:pt>
                <c:pt idx="2418">
                  <c:v>32768</c:v>
                </c:pt>
                <c:pt idx="2419">
                  <c:v>32768</c:v>
                </c:pt>
                <c:pt idx="2420">
                  <c:v>32768</c:v>
                </c:pt>
                <c:pt idx="2421">
                  <c:v>32768</c:v>
                </c:pt>
                <c:pt idx="2422">
                  <c:v>32768</c:v>
                </c:pt>
                <c:pt idx="2423">
                  <c:v>32768</c:v>
                </c:pt>
                <c:pt idx="2424">
                  <c:v>32768</c:v>
                </c:pt>
                <c:pt idx="2425">
                  <c:v>32768</c:v>
                </c:pt>
                <c:pt idx="2426">
                  <c:v>32768</c:v>
                </c:pt>
                <c:pt idx="2427">
                  <c:v>32768</c:v>
                </c:pt>
                <c:pt idx="2428">
                  <c:v>32768</c:v>
                </c:pt>
                <c:pt idx="2429">
                  <c:v>32768</c:v>
                </c:pt>
                <c:pt idx="2430">
                  <c:v>32768</c:v>
                </c:pt>
                <c:pt idx="2431">
                  <c:v>32768</c:v>
                </c:pt>
                <c:pt idx="2432">
                  <c:v>32768</c:v>
                </c:pt>
                <c:pt idx="2433">
                  <c:v>32768</c:v>
                </c:pt>
                <c:pt idx="2434">
                  <c:v>32768</c:v>
                </c:pt>
                <c:pt idx="2435">
                  <c:v>32768</c:v>
                </c:pt>
                <c:pt idx="2436">
                  <c:v>32768</c:v>
                </c:pt>
                <c:pt idx="2437">
                  <c:v>32768</c:v>
                </c:pt>
                <c:pt idx="2438">
                  <c:v>32768</c:v>
                </c:pt>
                <c:pt idx="2439">
                  <c:v>32768</c:v>
                </c:pt>
                <c:pt idx="2440">
                  <c:v>32768</c:v>
                </c:pt>
                <c:pt idx="2441">
                  <c:v>32768</c:v>
                </c:pt>
                <c:pt idx="2442">
                  <c:v>32768</c:v>
                </c:pt>
                <c:pt idx="2443">
                  <c:v>32768</c:v>
                </c:pt>
                <c:pt idx="2444">
                  <c:v>32768</c:v>
                </c:pt>
                <c:pt idx="2445">
                  <c:v>32768</c:v>
                </c:pt>
                <c:pt idx="2446">
                  <c:v>32768</c:v>
                </c:pt>
                <c:pt idx="2447">
                  <c:v>32768</c:v>
                </c:pt>
                <c:pt idx="2448">
                  <c:v>32768</c:v>
                </c:pt>
                <c:pt idx="2449">
                  <c:v>32768</c:v>
                </c:pt>
                <c:pt idx="2450">
                  <c:v>32768</c:v>
                </c:pt>
                <c:pt idx="2451">
                  <c:v>32768</c:v>
                </c:pt>
                <c:pt idx="2452">
                  <c:v>32768</c:v>
                </c:pt>
                <c:pt idx="2453">
                  <c:v>32768</c:v>
                </c:pt>
                <c:pt idx="2454">
                  <c:v>32768</c:v>
                </c:pt>
                <c:pt idx="2455">
                  <c:v>32768</c:v>
                </c:pt>
                <c:pt idx="2456">
                  <c:v>32768</c:v>
                </c:pt>
                <c:pt idx="2457">
                  <c:v>32768</c:v>
                </c:pt>
                <c:pt idx="2458">
                  <c:v>32768</c:v>
                </c:pt>
                <c:pt idx="2459">
                  <c:v>32768</c:v>
                </c:pt>
                <c:pt idx="2460">
                  <c:v>32768</c:v>
                </c:pt>
                <c:pt idx="2461">
                  <c:v>32768</c:v>
                </c:pt>
                <c:pt idx="2462">
                  <c:v>32768</c:v>
                </c:pt>
                <c:pt idx="2463">
                  <c:v>32768</c:v>
                </c:pt>
                <c:pt idx="2464">
                  <c:v>32768</c:v>
                </c:pt>
                <c:pt idx="2465">
                  <c:v>32768</c:v>
                </c:pt>
                <c:pt idx="2466">
                  <c:v>32768</c:v>
                </c:pt>
                <c:pt idx="2467">
                  <c:v>32768</c:v>
                </c:pt>
                <c:pt idx="2468">
                  <c:v>32768</c:v>
                </c:pt>
                <c:pt idx="2469">
                  <c:v>32768</c:v>
                </c:pt>
                <c:pt idx="2470">
                  <c:v>32768</c:v>
                </c:pt>
                <c:pt idx="2471">
                  <c:v>32768</c:v>
                </c:pt>
                <c:pt idx="2472">
                  <c:v>32768</c:v>
                </c:pt>
                <c:pt idx="2473">
                  <c:v>32768</c:v>
                </c:pt>
                <c:pt idx="2474">
                  <c:v>32768</c:v>
                </c:pt>
                <c:pt idx="2475">
                  <c:v>32768</c:v>
                </c:pt>
                <c:pt idx="2476">
                  <c:v>32768</c:v>
                </c:pt>
                <c:pt idx="2477">
                  <c:v>32768</c:v>
                </c:pt>
                <c:pt idx="2478">
                  <c:v>32768</c:v>
                </c:pt>
                <c:pt idx="2479">
                  <c:v>32768</c:v>
                </c:pt>
                <c:pt idx="2480">
                  <c:v>32768</c:v>
                </c:pt>
                <c:pt idx="2481">
                  <c:v>32768</c:v>
                </c:pt>
                <c:pt idx="2482">
                  <c:v>32768</c:v>
                </c:pt>
                <c:pt idx="2483">
                  <c:v>32768</c:v>
                </c:pt>
                <c:pt idx="2484">
                  <c:v>32768</c:v>
                </c:pt>
                <c:pt idx="2485">
                  <c:v>32768</c:v>
                </c:pt>
                <c:pt idx="2486">
                  <c:v>32768</c:v>
                </c:pt>
                <c:pt idx="2487">
                  <c:v>32768</c:v>
                </c:pt>
                <c:pt idx="2488">
                  <c:v>32768</c:v>
                </c:pt>
                <c:pt idx="2489">
                  <c:v>32768</c:v>
                </c:pt>
                <c:pt idx="2490">
                  <c:v>32768</c:v>
                </c:pt>
                <c:pt idx="2491">
                  <c:v>32768</c:v>
                </c:pt>
                <c:pt idx="2492">
                  <c:v>32768</c:v>
                </c:pt>
                <c:pt idx="2493">
                  <c:v>32768</c:v>
                </c:pt>
                <c:pt idx="2494">
                  <c:v>32768</c:v>
                </c:pt>
                <c:pt idx="2495">
                  <c:v>32768</c:v>
                </c:pt>
                <c:pt idx="2496">
                  <c:v>32768</c:v>
                </c:pt>
                <c:pt idx="2497">
                  <c:v>32768</c:v>
                </c:pt>
                <c:pt idx="2498">
                  <c:v>32768</c:v>
                </c:pt>
                <c:pt idx="2499">
                  <c:v>32768</c:v>
                </c:pt>
                <c:pt idx="2500">
                  <c:v>32768</c:v>
                </c:pt>
                <c:pt idx="2501">
                  <c:v>32768</c:v>
                </c:pt>
                <c:pt idx="2502">
                  <c:v>32768</c:v>
                </c:pt>
                <c:pt idx="2503">
                  <c:v>32768</c:v>
                </c:pt>
                <c:pt idx="2504">
                  <c:v>32768</c:v>
                </c:pt>
                <c:pt idx="2505">
                  <c:v>32768</c:v>
                </c:pt>
                <c:pt idx="2506">
                  <c:v>32768</c:v>
                </c:pt>
                <c:pt idx="2507">
                  <c:v>32768</c:v>
                </c:pt>
                <c:pt idx="2508">
                  <c:v>32768</c:v>
                </c:pt>
                <c:pt idx="2509">
                  <c:v>32768</c:v>
                </c:pt>
                <c:pt idx="2510">
                  <c:v>32768</c:v>
                </c:pt>
                <c:pt idx="2511">
                  <c:v>32768</c:v>
                </c:pt>
                <c:pt idx="2512">
                  <c:v>32768</c:v>
                </c:pt>
                <c:pt idx="2513">
                  <c:v>32768</c:v>
                </c:pt>
                <c:pt idx="2514">
                  <c:v>32768</c:v>
                </c:pt>
                <c:pt idx="2515">
                  <c:v>32768</c:v>
                </c:pt>
                <c:pt idx="2516">
                  <c:v>32768</c:v>
                </c:pt>
                <c:pt idx="2517">
                  <c:v>32768</c:v>
                </c:pt>
                <c:pt idx="2518">
                  <c:v>32768</c:v>
                </c:pt>
                <c:pt idx="2519">
                  <c:v>32768</c:v>
                </c:pt>
                <c:pt idx="2520">
                  <c:v>32768</c:v>
                </c:pt>
                <c:pt idx="2521">
                  <c:v>32768</c:v>
                </c:pt>
                <c:pt idx="2522">
                  <c:v>32768</c:v>
                </c:pt>
                <c:pt idx="2523">
                  <c:v>32768</c:v>
                </c:pt>
                <c:pt idx="2524">
                  <c:v>32768</c:v>
                </c:pt>
                <c:pt idx="2525">
                  <c:v>32768</c:v>
                </c:pt>
                <c:pt idx="2526">
                  <c:v>32768</c:v>
                </c:pt>
                <c:pt idx="2527">
                  <c:v>32768</c:v>
                </c:pt>
                <c:pt idx="2528">
                  <c:v>32768</c:v>
                </c:pt>
                <c:pt idx="2529">
                  <c:v>32768</c:v>
                </c:pt>
                <c:pt idx="2530">
                  <c:v>32768</c:v>
                </c:pt>
                <c:pt idx="2531">
                  <c:v>32768</c:v>
                </c:pt>
                <c:pt idx="2532">
                  <c:v>32768</c:v>
                </c:pt>
                <c:pt idx="2533">
                  <c:v>32768</c:v>
                </c:pt>
                <c:pt idx="2534">
                  <c:v>32768</c:v>
                </c:pt>
                <c:pt idx="2535">
                  <c:v>32768</c:v>
                </c:pt>
                <c:pt idx="2536">
                  <c:v>32768</c:v>
                </c:pt>
                <c:pt idx="2537">
                  <c:v>32768</c:v>
                </c:pt>
                <c:pt idx="2538">
                  <c:v>32768</c:v>
                </c:pt>
                <c:pt idx="2539">
                  <c:v>32768</c:v>
                </c:pt>
                <c:pt idx="2540">
                  <c:v>32768</c:v>
                </c:pt>
                <c:pt idx="2541">
                  <c:v>32768</c:v>
                </c:pt>
                <c:pt idx="2542">
                  <c:v>32768</c:v>
                </c:pt>
                <c:pt idx="2543">
                  <c:v>32768</c:v>
                </c:pt>
                <c:pt idx="2544">
                  <c:v>32768</c:v>
                </c:pt>
                <c:pt idx="2545">
                  <c:v>32768</c:v>
                </c:pt>
                <c:pt idx="2546">
                  <c:v>32768</c:v>
                </c:pt>
                <c:pt idx="2547">
                  <c:v>32768</c:v>
                </c:pt>
                <c:pt idx="2548">
                  <c:v>32768</c:v>
                </c:pt>
                <c:pt idx="2549">
                  <c:v>32768</c:v>
                </c:pt>
                <c:pt idx="2550">
                  <c:v>32768</c:v>
                </c:pt>
                <c:pt idx="2551">
                  <c:v>32768</c:v>
                </c:pt>
                <c:pt idx="2552">
                  <c:v>32768</c:v>
                </c:pt>
                <c:pt idx="2553">
                  <c:v>32768</c:v>
                </c:pt>
                <c:pt idx="2554">
                  <c:v>32768</c:v>
                </c:pt>
                <c:pt idx="2555">
                  <c:v>32768</c:v>
                </c:pt>
                <c:pt idx="2556">
                  <c:v>32768</c:v>
                </c:pt>
                <c:pt idx="2557">
                  <c:v>32768</c:v>
                </c:pt>
                <c:pt idx="2558">
                  <c:v>32768</c:v>
                </c:pt>
                <c:pt idx="2559">
                  <c:v>32768</c:v>
                </c:pt>
                <c:pt idx="2560">
                  <c:v>32768</c:v>
                </c:pt>
                <c:pt idx="2561">
                  <c:v>32768</c:v>
                </c:pt>
                <c:pt idx="2562">
                  <c:v>32768</c:v>
                </c:pt>
                <c:pt idx="2563">
                  <c:v>32768</c:v>
                </c:pt>
                <c:pt idx="2564">
                  <c:v>32768</c:v>
                </c:pt>
                <c:pt idx="2565">
                  <c:v>32768</c:v>
                </c:pt>
                <c:pt idx="2566">
                  <c:v>32768</c:v>
                </c:pt>
                <c:pt idx="2567">
                  <c:v>32768</c:v>
                </c:pt>
                <c:pt idx="2568">
                  <c:v>32768</c:v>
                </c:pt>
                <c:pt idx="2569">
                  <c:v>32768</c:v>
                </c:pt>
                <c:pt idx="2570">
                  <c:v>32768</c:v>
                </c:pt>
                <c:pt idx="2571">
                  <c:v>32768</c:v>
                </c:pt>
                <c:pt idx="2572">
                  <c:v>32768</c:v>
                </c:pt>
                <c:pt idx="2573">
                  <c:v>32768</c:v>
                </c:pt>
                <c:pt idx="2574">
                  <c:v>32768</c:v>
                </c:pt>
                <c:pt idx="2575">
                  <c:v>32768</c:v>
                </c:pt>
                <c:pt idx="2576">
                  <c:v>32768</c:v>
                </c:pt>
                <c:pt idx="2577">
                  <c:v>32768</c:v>
                </c:pt>
                <c:pt idx="2578">
                  <c:v>32768</c:v>
                </c:pt>
                <c:pt idx="2579">
                  <c:v>32768</c:v>
                </c:pt>
                <c:pt idx="2580">
                  <c:v>32768</c:v>
                </c:pt>
                <c:pt idx="2581">
                  <c:v>32768</c:v>
                </c:pt>
                <c:pt idx="2582">
                  <c:v>32768</c:v>
                </c:pt>
                <c:pt idx="2583">
                  <c:v>32768</c:v>
                </c:pt>
                <c:pt idx="2584">
                  <c:v>32768</c:v>
                </c:pt>
                <c:pt idx="2585">
                  <c:v>32768</c:v>
                </c:pt>
                <c:pt idx="2586">
                  <c:v>32768</c:v>
                </c:pt>
                <c:pt idx="2587">
                  <c:v>32768</c:v>
                </c:pt>
                <c:pt idx="2588">
                  <c:v>32768</c:v>
                </c:pt>
                <c:pt idx="2589">
                  <c:v>32768</c:v>
                </c:pt>
                <c:pt idx="2590">
                  <c:v>32768</c:v>
                </c:pt>
                <c:pt idx="2591">
                  <c:v>32768</c:v>
                </c:pt>
                <c:pt idx="2592">
                  <c:v>32768</c:v>
                </c:pt>
                <c:pt idx="2593">
                  <c:v>32768</c:v>
                </c:pt>
                <c:pt idx="2594">
                  <c:v>32768</c:v>
                </c:pt>
                <c:pt idx="2595">
                  <c:v>32768</c:v>
                </c:pt>
                <c:pt idx="2596">
                  <c:v>32768</c:v>
                </c:pt>
                <c:pt idx="2597">
                  <c:v>32768</c:v>
                </c:pt>
                <c:pt idx="2598">
                  <c:v>32768</c:v>
                </c:pt>
                <c:pt idx="2599">
                  <c:v>32768</c:v>
                </c:pt>
                <c:pt idx="2600">
                  <c:v>32768</c:v>
                </c:pt>
                <c:pt idx="2601">
                  <c:v>32768</c:v>
                </c:pt>
                <c:pt idx="2602">
                  <c:v>32768</c:v>
                </c:pt>
                <c:pt idx="2603">
                  <c:v>32768</c:v>
                </c:pt>
                <c:pt idx="2604">
                  <c:v>32768</c:v>
                </c:pt>
                <c:pt idx="2605">
                  <c:v>32768</c:v>
                </c:pt>
                <c:pt idx="2606">
                  <c:v>32768</c:v>
                </c:pt>
                <c:pt idx="2607">
                  <c:v>32768</c:v>
                </c:pt>
                <c:pt idx="2608">
                  <c:v>32768</c:v>
                </c:pt>
                <c:pt idx="2609">
                  <c:v>32768</c:v>
                </c:pt>
                <c:pt idx="2610">
                  <c:v>32768</c:v>
                </c:pt>
                <c:pt idx="2611">
                  <c:v>32768</c:v>
                </c:pt>
                <c:pt idx="2612">
                  <c:v>32768</c:v>
                </c:pt>
                <c:pt idx="2613">
                  <c:v>32768</c:v>
                </c:pt>
                <c:pt idx="2614">
                  <c:v>32768</c:v>
                </c:pt>
                <c:pt idx="2615">
                  <c:v>32768</c:v>
                </c:pt>
                <c:pt idx="2616">
                  <c:v>32768</c:v>
                </c:pt>
                <c:pt idx="2617">
                  <c:v>32768</c:v>
                </c:pt>
                <c:pt idx="2618">
                  <c:v>32768</c:v>
                </c:pt>
                <c:pt idx="2619">
                  <c:v>32768</c:v>
                </c:pt>
                <c:pt idx="2620">
                  <c:v>32768</c:v>
                </c:pt>
                <c:pt idx="2621">
                  <c:v>32768</c:v>
                </c:pt>
                <c:pt idx="2622">
                  <c:v>32768</c:v>
                </c:pt>
                <c:pt idx="2623">
                  <c:v>32768</c:v>
                </c:pt>
                <c:pt idx="2624">
                  <c:v>32768</c:v>
                </c:pt>
                <c:pt idx="2625">
                  <c:v>32768</c:v>
                </c:pt>
                <c:pt idx="2626">
                  <c:v>32768</c:v>
                </c:pt>
                <c:pt idx="2627">
                  <c:v>32768</c:v>
                </c:pt>
                <c:pt idx="2628">
                  <c:v>32768</c:v>
                </c:pt>
                <c:pt idx="2629">
                  <c:v>32768</c:v>
                </c:pt>
                <c:pt idx="2630">
                  <c:v>32768</c:v>
                </c:pt>
                <c:pt idx="2631">
                  <c:v>32768</c:v>
                </c:pt>
                <c:pt idx="2632">
                  <c:v>32768</c:v>
                </c:pt>
                <c:pt idx="2633">
                  <c:v>32768</c:v>
                </c:pt>
                <c:pt idx="2634">
                  <c:v>32768</c:v>
                </c:pt>
                <c:pt idx="2635">
                  <c:v>32768</c:v>
                </c:pt>
                <c:pt idx="2636">
                  <c:v>32768</c:v>
                </c:pt>
                <c:pt idx="2637">
                  <c:v>32768</c:v>
                </c:pt>
                <c:pt idx="2638">
                  <c:v>32768</c:v>
                </c:pt>
                <c:pt idx="2639">
                  <c:v>32768</c:v>
                </c:pt>
                <c:pt idx="2640">
                  <c:v>32768</c:v>
                </c:pt>
                <c:pt idx="2641">
                  <c:v>32768</c:v>
                </c:pt>
                <c:pt idx="2642">
                  <c:v>32768</c:v>
                </c:pt>
                <c:pt idx="2643">
                  <c:v>32768</c:v>
                </c:pt>
                <c:pt idx="2644">
                  <c:v>32768</c:v>
                </c:pt>
                <c:pt idx="2645">
                  <c:v>32768</c:v>
                </c:pt>
                <c:pt idx="2646">
                  <c:v>32768</c:v>
                </c:pt>
                <c:pt idx="2647">
                  <c:v>32768</c:v>
                </c:pt>
                <c:pt idx="2648">
                  <c:v>32768</c:v>
                </c:pt>
                <c:pt idx="2649">
                  <c:v>32768</c:v>
                </c:pt>
                <c:pt idx="2650">
                  <c:v>32768</c:v>
                </c:pt>
                <c:pt idx="2651">
                  <c:v>32768</c:v>
                </c:pt>
                <c:pt idx="2652">
                  <c:v>32768</c:v>
                </c:pt>
                <c:pt idx="2653">
                  <c:v>32768</c:v>
                </c:pt>
                <c:pt idx="2654">
                  <c:v>32768</c:v>
                </c:pt>
                <c:pt idx="2655">
                  <c:v>32768</c:v>
                </c:pt>
                <c:pt idx="2656">
                  <c:v>32768</c:v>
                </c:pt>
                <c:pt idx="2657">
                  <c:v>32768</c:v>
                </c:pt>
                <c:pt idx="2658">
                  <c:v>32768</c:v>
                </c:pt>
                <c:pt idx="2659">
                  <c:v>32768</c:v>
                </c:pt>
                <c:pt idx="2660">
                  <c:v>32768</c:v>
                </c:pt>
                <c:pt idx="2661">
                  <c:v>32768</c:v>
                </c:pt>
                <c:pt idx="2662">
                  <c:v>32768</c:v>
                </c:pt>
                <c:pt idx="2663">
                  <c:v>32768</c:v>
                </c:pt>
                <c:pt idx="2664">
                  <c:v>32768</c:v>
                </c:pt>
                <c:pt idx="2665">
                  <c:v>32768</c:v>
                </c:pt>
                <c:pt idx="2666">
                  <c:v>32768</c:v>
                </c:pt>
                <c:pt idx="2667">
                  <c:v>32768</c:v>
                </c:pt>
                <c:pt idx="2668">
                  <c:v>32768</c:v>
                </c:pt>
                <c:pt idx="2669">
                  <c:v>32768</c:v>
                </c:pt>
                <c:pt idx="2670">
                  <c:v>32768</c:v>
                </c:pt>
                <c:pt idx="2671">
                  <c:v>32768</c:v>
                </c:pt>
                <c:pt idx="2672">
                  <c:v>32768</c:v>
                </c:pt>
                <c:pt idx="2673">
                  <c:v>32768</c:v>
                </c:pt>
                <c:pt idx="2674">
                  <c:v>32768</c:v>
                </c:pt>
                <c:pt idx="2675">
                  <c:v>32768</c:v>
                </c:pt>
                <c:pt idx="2676">
                  <c:v>32768</c:v>
                </c:pt>
                <c:pt idx="2677">
                  <c:v>32768</c:v>
                </c:pt>
                <c:pt idx="2678">
                  <c:v>32768</c:v>
                </c:pt>
                <c:pt idx="2679">
                  <c:v>32768</c:v>
                </c:pt>
                <c:pt idx="2680">
                  <c:v>32768</c:v>
                </c:pt>
                <c:pt idx="2681">
                  <c:v>32768</c:v>
                </c:pt>
                <c:pt idx="2682">
                  <c:v>32768</c:v>
                </c:pt>
                <c:pt idx="2683">
                  <c:v>32768</c:v>
                </c:pt>
                <c:pt idx="2684">
                  <c:v>32768</c:v>
                </c:pt>
                <c:pt idx="2685">
                  <c:v>32768</c:v>
                </c:pt>
                <c:pt idx="2686">
                  <c:v>32768</c:v>
                </c:pt>
                <c:pt idx="2687">
                  <c:v>32768</c:v>
                </c:pt>
                <c:pt idx="2688">
                  <c:v>32768</c:v>
                </c:pt>
                <c:pt idx="2689">
                  <c:v>32768</c:v>
                </c:pt>
                <c:pt idx="2690">
                  <c:v>32768</c:v>
                </c:pt>
                <c:pt idx="2691">
                  <c:v>32768</c:v>
                </c:pt>
                <c:pt idx="2692">
                  <c:v>32768</c:v>
                </c:pt>
                <c:pt idx="2693">
                  <c:v>32768</c:v>
                </c:pt>
                <c:pt idx="2694">
                  <c:v>32768</c:v>
                </c:pt>
                <c:pt idx="2695">
                  <c:v>32768</c:v>
                </c:pt>
                <c:pt idx="2696">
                  <c:v>32768</c:v>
                </c:pt>
                <c:pt idx="2697">
                  <c:v>32768</c:v>
                </c:pt>
                <c:pt idx="2698">
                  <c:v>32768</c:v>
                </c:pt>
                <c:pt idx="2699">
                  <c:v>32768</c:v>
                </c:pt>
                <c:pt idx="2700">
                  <c:v>32768</c:v>
                </c:pt>
                <c:pt idx="2701">
                  <c:v>32768</c:v>
                </c:pt>
                <c:pt idx="2702">
                  <c:v>32768</c:v>
                </c:pt>
                <c:pt idx="2703">
                  <c:v>32768</c:v>
                </c:pt>
                <c:pt idx="2704">
                  <c:v>32768</c:v>
                </c:pt>
                <c:pt idx="2705">
                  <c:v>32768</c:v>
                </c:pt>
                <c:pt idx="2706">
                  <c:v>32768</c:v>
                </c:pt>
                <c:pt idx="2707">
                  <c:v>32768</c:v>
                </c:pt>
                <c:pt idx="2708">
                  <c:v>32768</c:v>
                </c:pt>
                <c:pt idx="2709">
                  <c:v>32768</c:v>
                </c:pt>
                <c:pt idx="2710">
                  <c:v>32768</c:v>
                </c:pt>
                <c:pt idx="2711">
                  <c:v>32768</c:v>
                </c:pt>
                <c:pt idx="2712">
                  <c:v>32768</c:v>
                </c:pt>
                <c:pt idx="2713">
                  <c:v>32768</c:v>
                </c:pt>
                <c:pt idx="2714">
                  <c:v>32768</c:v>
                </c:pt>
                <c:pt idx="2715">
                  <c:v>32768</c:v>
                </c:pt>
                <c:pt idx="2716">
                  <c:v>32768</c:v>
                </c:pt>
                <c:pt idx="2717">
                  <c:v>32768</c:v>
                </c:pt>
                <c:pt idx="2718">
                  <c:v>32768</c:v>
                </c:pt>
                <c:pt idx="2719">
                  <c:v>32768</c:v>
                </c:pt>
                <c:pt idx="2720">
                  <c:v>32768</c:v>
                </c:pt>
                <c:pt idx="2721">
                  <c:v>32768</c:v>
                </c:pt>
                <c:pt idx="2722">
                  <c:v>32768</c:v>
                </c:pt>
                <c:pt idx="2723">
                  <c:v>32768</c:v>
                </c:pt>
                <c:pt idx="2724">
                  <c:v>32768</c:v>
                </c:pt>
                <c:pt idx="2725">
                  <c:v>32768</c:v>
                </c:pt>
                <c:pt idx="2726">
                  <c:v>32768</c:v>
                </c:pt>
                <c:pt idx="2727">
                  <c:v>32768</c:v>
                </c:pt>
                <c:pt idx="2728">
                  <c:v>32768</c:v>
                </c:pt>
                <c:pt idx="2729">
                  <c:v>32768</c:v>
                </c:pt>
                <c:pt idx="2730">
                  <c:v>32768</c:v>
                </c:pt>
                <c:pt idx="2731">
                  <c:v>32768</c:v>
                </c:pt>
                <c:pt idx="2732">
                  <c:v>32768</c:v>
                </c:pt>
                <c:pt idx="2733">
                  <c:v>32768</c:v>
                </c:pt>
                <c:pt idx="2734">
                  <c:v>32768</c:v>
                </c:pt>
                <c:pt idx="2735">
                  <c:v>32768</c:v>
                </c:pt>
                <c:pt idx="2736">
                  <c:v>32768</c:v>
                </c:pt>
                <c:pt idx="2737">
                  <c:v>32768</c:v>
                </c:pt>
                <c:pt idx="2738">
                  <c:v>32768</c:v>
                </c:pt>
                <c:pt idx="2739">
                  <c:v>32768</c:v>
                </c:pt>
                <c:pt idx="2740">
                  <c:v>32768</c:v>
                </c:pt>
                <c:pt idx="2741">
                  <c:v>32768</c:v>
                </c:pt>
                <c:pt idx="2742">
                  <c:v>32768</c:v>
                </c:pt>
                <c:pt idx="2743">
                  <c:v>32768</c:v>
                </c:pt>
                <c:pt idx="2744">
                  <c:v>32768</c:v>
                </c:pt>
                <c:pt idx="2745">
                  <c:v>32768</c:v>
                </c:pt>
                <c:pt idx="2746">
                  <c:v>32768</c:v>
                </c:pt>
                <c:pt idx="2747">
                  <c:v>32768</c:v>
                </c:pt>
                <c:pt idx="2748">
                  <c:v>32768</c:v>
                </c:pt>
                <c:pt idx="2749">
                  <c:v>32768</c:v>
                </c:pt>
                <c:pt idx="2750">
                  <c:v>32768</c:v>
                </c:pt>
                <c:pt idx="2751">
                  <c:v>32768</c:v>
                </c:pt>
                <c:pt idx="2752">
                  <c:v>32768</c:v>
                </c:pt>
                <c:pt idx="2753">
                  <c:v>32768</c:v>
                </c:pt>
                <c:pt idx="2754">
                  <c:v>32768</c:v>
                </c:pt>
                <c:pt idx="2755">
                  <c:v>32768</c:v>
                </c:pt>
                <c:pt idx="2756">
                  <c:v>32768</c:v>
                </c:pt>
                <c:pt idx="2757">
                  <c:v>32768</c:v>
                </c:pt>
                <c:pt idx="2758">
                  <c:v>32768</c:v>
                </c:pt>
                <c:pt idx="2759">
                  <c:v>32768</c:v>
                </c:pt>
                <c:pt idx="2760">
                  <c:v>32768</c:v>
                </c:pt>
                <c:pt idx="2761">
                  <c:v>32768</c:v>
                </c:pt>
                <c:pt idx="2762">
                  <c:v>32768</c:v>
                </c:pt>
                <c:pt idx="2763">
                  <c:v>32768</c:v>
                </c:pt>
                <c:pt idx="2764">
                  <c:v>32768</c:v>
                </c:pt>
                <c:pt idx="2765">
                  <c:v>32768</c:v>
                </c:pt>
                <c:pt idx="2766">
                  <c:v>32768</c:v>
                </c:pt>
                <c:pt idx="2767">
                  <c:v>32768</c:v>
                </c:pt>
                <c:pt idx="2768">
                  <c:v>32768</c:v>
                </c:pt>
                <c:pt idx="2769">
                  <c:v>32768</c:v>
                </c:pt>
                <c:pt idx="2770">
                  <c:v>32768</c:v>
                </c:pt>
                <c:pt idx="2771">
                  <c:v>32768</c:v>
                </c:pt>
                <c:pt idx="2772">
                  <c:v>32768</c:v>
                </c:pt>
                <c:pt idx="2773">
                  <c:v>32768</c:v>
                </c:pt>
                <c:pt idx="2774">
                  <c:v>32768</c:v>
                </c:pt>
                <c:pt idx="2775">
                  <c:v>32768</c:v>
                </c:pt>
                <c:pt idx="2776">
                  <c:v>32768</c:v>
                </c:pt>
                <c:pt idx="2777">
                  <c:v>32768</c:v>
                </c:pt>
                <c:pt idx="2778">
                  <c:v>32768</c:v>
                </c:pt>
                <c:pt idx="2779">
                  <c:v>32768</c:v>
                </c:pt>
                <c:pt idx="2780">
                  <c:v>32768</c:v>
                </c:pt>
                <c:pt idx="2781">
                  <c:v>32768</c:v>
                </c:pt>
                <c:pt idx="2782">
                  <c:v>32768</c:v>
                </c:pt>
                <c:pt idx="2783">
                  <c:v>32768</c:v>
                </c:pt>
                <c:pt idx="2784">
                  <c:v>32768</c:v>
                </c:pt>
                <c:pt idx="2785">
                  <c:v>32768</c:v>
                </c:pt>
                <c:pt idx="2786">
                  <c:v>32768</c:v>
                </c:pt>
                <c:pt idx="2787">
                  <c:v>32768</c:v>
                </c:pt>
                <c:pt idx="2788">
                  <c:v>32768</c:v>
                </c:pt>
                <c:pt idx="2789">
                  <c:v>32768</c:v>
                </c:pt>
                <c:pt idx="2790">
                  <c:v>32768</c:v>
                </c:pt>
                <c:pt idx="2791">
                  <c:v>32768</c:v>
                </c:pt>
                <c:pt idx="2792">
                  <c:v>32768</c:v>
                </c:pt>
                <c:pt idx="2793">
                  <c:v>32768</c:v>
                </c:pt>
                <c:pt idx="2794">
                  <c:v>32768</c:v>
                </c:pt>
                <c:pt idx="2795">
                  <c:v>32768</c:v>
                </c:pt>
                <c:pt idx="2796">
                  <c:v>32768</c:v>
                </c:pt>
                <c:pt idx="2797">
                  <c:v>32768</c:v>
                </c:pt>
                <c:pt idx="2798">
                  <c:v>32768</c:v>
                </c:pt>
                <c:pt idx="2799">
                  <c:v>32768</c:v>
                </c:pt>
                <c:pt idx="2800">
                  <c:v>32768</c:v>
                </c:pt>
                <c:pt idx="2801">
                  <c:v>32768</c:v>
                </c:pt>
                <c:pt idx="2802">
                  <c:v>32768</c:v>
                </c:pt>
                <c:pt idx="2803">
                  <c:v>32768</c:v>
                </c:pt>
                <c:pt idx="2804">
                  <c:v>32768</c:v>
                </c:pt>
                <c:pt idx="2805">
                  <c:v>32768</c:v>
                </c:pt>
                <c:pt idx="2806">
                  <c:v>32768</c:v>
                </c:pt>
                <c:pt idx="2807">
                  <c:v>32768</c:v>
                </c:pt>
                <c:pt idx="2808">
                  <c:v>32768</c:v>
                </c:pt>
                <c:pt idx="2809">
                  <c:v>32768</c:v>
                </c:pt>
                <c:pt idx="2810">
                  <c:v>32768</c:v>
                </c:pt>
                <c:pt idx="2811">
                  <c:v>32768</c:v>
                </c:pt>
                <c:pt idx="2812">
                  <c:v>32768</c:v>
                </c:pt>
                <c:pt idx="2813">
                  <c:v>32768</c:v>
                </c:pt>
                <c:pt idx="2814">
                  <c:v>32768</c:v>
                </c:pt>
                <c:pt idx="2815">
                  <c:v>32768</c:v>
                </c:pt>
                <c:pt idx="2816">
                  <c:v>32768</c:v>
                </c:pt>
                <c:pt idx="2817">
                  <c:v>32768</c:v>
                </c:pt>
                <c:pt idx="2818">
                  <c:v>32768</c:v>
                </c:pt>
                <c:pt idx="2819">
                  <c:v>32768</c:v>
                </c:pt>
                <c:pt idx="2820">
                  <c:v>32768</c:v>
                </c:pt>
                <c:pt idx="2821">
                  <c:v>32768</c:v>
                </c:pt>
                <c:pt idx="2822">
                  <c:v>32768</c:v>
                </c:pt>
                <c:pt idx="2823">
                  <c:v>32768</c:v>
                </c:pt>
                <c:pt idx="2824">
                  <c:v>32768</c:v>
                </c:pt>
                <c:pt idx="2825">
                  <c:v>32768</c:v>
                </c:pt>
                <c:pt idx="2826">
                  <c:v>32768</c:v>
                </c:pt>
                <c:pt idx="2827">
                  <c:v>32768</c:v>
                </c:pt>
                <c:pt idx="2828">
                  <c:v>32768</c:v>
                </c:pt>
                <c:pt idx="2829">
                  <c:v>32768</c:v>
                </c:pt>
                <c:pt idx="2830">
                  <c:v>32768</c:v>
                </c:pt>
                <c:pt idx="2831">
                  <c:v>32768</c:v>
                </c:pt>
                <c:pt idx="2832">
                  <c:v>32768</c:v>
                </c:pt>
                <c:pt idx="2833">
                  <c:v>32768</c:v>
                </c:pt>
                <c:pt idx="2834">
                  <c:v>32768</c:v>
                </c:pt>
                <c:pt idx="2835">
                  <c:v>32768</c:v>
                </c:pt>
                <c:pt idx="2836">
                  <c:v>32768</c:v>
                </c:pt>
                <c:pt idx="2837">
                  <c:v>32768</c:v>
                </c:pt>
                <c:pt idx="2838">
                  <c:v>32768</c:v>
                </c:pt>
                <c:pt idx="2839">
                  <c:v>32768</c:v>
                </c:pt>
                <c:pt idx="2840">
                  <c:v>32768</c:v>
                </c:pt>
                <c:pt idx="2841">
                  <c:v>32768</c:v>
                </c:pt>
                <c:pt idx="2842">
                  <c:v>32768</c:v>
                </c:pt>
                <c:pt idx="2843">
                  <c:v>32768</c:v>
                </c:pt>
                <c:pt idx="2844">
                  <c:v>32768</c:v>
                </c:pt>
                <c:pt idx="2845">
                  <c:v>32768</c:v>
                </c:pt>
                <c:pt idx="2846">
                  <c:v>32768</c:v>
                </c:pt>
                <c:pt idx="2847">
                  <c:v>32768</c:v>
                </c:pt>
                <c:pt idx="2848">
                  <c:v>32768</c:v>
                </c:pt>
                <c:pt idx="2849">
                  <c:v>32768</c:v>
                </c:pt>
                <c:pt idx="2850">
                  <c:v>32768</c:v>
                </c:pt>
                <c:pt idx="2851">
                  <c:v>32768</c:v>
                </c:pt>
                <c:pt idx="2852">
                  <c:v>32768</c:v>
                </c:pt>
                <c:pt idx="2853">
                  <c:v>32768</c:v>
                </c:pt>
                <c:pt idx="2854">
                  <c:v>32768</c:v>
                </c:pt>
                <c:pt idx="2855">
                  <c:v>32768</c:v>
                </c:pt>
                <c:pt idx="2856">
                  <c:v>32768</c:v>
                </c:pt>
                <c:pt idx="2857">
                  <c:v>32768</c:v>
                </c:pt>
                <c:pt idx="2858">
                  <c:v>32768</c:v>
                </c:pt>
                <c:pt idx="2859">
                  <c:v>32768</c:v>
                </c:pt>
                <c:pt idx="2860">
                  <c:v>32768</c:v>
                </c:pt>
                <c:pt idx="2861">
                  <c:v>32768</c:v>
                </c:pt>
                <c:pt idx="2862">
                  <c:v>32768</c:v>
                </c:pt>
                <c:pt idx="2863">
                  <c:v>32768</c:v>
                </c:pt>
                <c:pt idx="2864">
                  <c:v>32768</c:v>
                </c:pt>
                <c:pt idx="2865">
                  <c:v>32768</c:v>
                </c:pt>
                <c:pt idx="2866">
                  <c:v>32768</c:v>
                </c:pt>
                <c:pt idx="2867">
                  <c:v>32768</c:v>
                </c:pt>
                <c:pt idx="2868">
                  <c:v>32768</c:v>
                </c:pt>
                <c:pt idx="2869">
                  <c:v>32768</c:v>
                </c:pt>
                <c:pt idx="2870">
                  <c:v>32768</c:v>
                </c:pt>
                <c:pt idx="2871">
                  <c:v>32768</c:v>
                </c:pt>
                <c:pt idx="2872">
                  <c:v>32768</c:v>
                </c:pt>
                <c:pt idx="2873">
                  <c:v>32768</c:v>
                </c:pt>
                <c:pt idx="2874">
                  <c:v>32768</c:v>
                </c:pt>
                <c:pt idx="2875">
                  <c:v>32768</c:v>
                </c:pt>
                <c:pt idx="2876">
                  <c:v>32768</c:v>
                </c:pt>
                <c:pt idx="2877">
                  <c:v>32768</c:v>
                </c:pt>
                <c:pt idx="2878">
                  <c:v>32768</c:v>
                </c:pt>
                <c:pt idx="2879">
                  <c:v>32768</c:v>
                </c:pt>
                <c:pt idx="2880">
                  <c:v>32768</c:v>
                </c:pt>
                <c:pt idx="2881">
                  <c:v>32768</c:v>
                </c:pt>
                <c:pt idx="2882">
                  <c:v>32768</c:v>
                </c:pt>
                <c:pt idx="2883">
                  <c:v>32768</c:v>
                </c:pt>
                <c:pt idx="2884">
                  <c:v>32768</c:v>
                </c:pt>
                <c:pt idx="2885">
                  <c:v>32768</c:v>
                </c:pt>
                <c:pt idx="2886">
                  <c:v>32768</c:v>
                </c:pt>
                <c:pt idx="2887">
                  <c:v>32768</c:v>
                </c:pt>
                <c:pt idx="2888">
                  <c:v>32768</c:v>
                </c:pt>
                <c:pt idx="2889">
                  <c:v>32768</c:v>
                </c:pt>
                <c:pt idx="2890">
                  <c:v>32768</c:v>
                </c:pt>
                <c:pt idx="2891">
                  <c:v>32768</c:v>
                </c:pt>
                <c:pt idx="2892">
                  <c:v>32768</c:v>
                </c:pt>
                <c:pt idx="2893">
                  <c:v>32768</c:v>
                </c:pt>
                <c:pt idx="2894">
                  <c:v>32768</c:v>
                </c:pt>
                <c:pt idx="2895">
                  <c:v>32768</c:v>
                </c:pt>
                <c:pt idx="2896">
                  <c:v>32768</c:v>
                </c:pt>
                <c:pt idx="2897">
                  <c:v>32768</c:v>
                </c:pt>
                <c:pt idx="2898">
                  <c:v>32768</c:v>
                </c:pt>
                <c:pt idx="2899">
                  <c:v>32768</c:v>
                </c:pt>
                <c:pt idx="2900">
                  <c:v>32768</c:v>
                </c:pt>
                <c:pt idx="2901">
                  <c:v>32768</c:v>
                </c:pt>
                <c:pt idx="2902">
                  <c:v>32768</c:v>
                </c:pt>
                <c:pt idx="2903">
                  <c:v>32768</c:v>
                </c:pt>
                <c:pt idx="2904">
                  <c:v>32768</c:v>
                </c:pt>
                <c:pt idx="2905">
                  <c:v>32768</c:v>
                </c:pt>
                <c:pt idx="2906">
                  <c:v>32768</c:v>
                </c:pt>
                <c:pt idx="2907">
                  <c:v>32768</c:v>
                </c:pt>
                <c:pt idx="2908">
                  <c:v>32768</c:v>
                </c:pt>
                <c:pt idx="2909">
                  <c:v>32768</c:v>
                </c:pt>
                <c:pt idx="2910">
                  <c:v>32768</c:v>
                </c:pt>
                <c:pt idx="2911">
                  <c:v>32768</c:v>
                </c:pt>
                <c:pt idx="2912">
                  <c:v>32768</c:v>
                </c:pt>
                <c:pt idx="2913">
                  <c:v>32768</c:v>
                </c:pt>
                <c:pt idx="2914">
                  <c:v>32768</c:v>
                </c:pt>
                <c:pt idx="2915">
                  <c:v>32768</c:v>
                </c:pt>
                <c:pt idx="2916">
                  <c:v>32768</c:v>
                </c:pt>
                <c:pt idx="2917">
                  <c:v>32768</c:v>
                </c:pt>
                <c:pt idx="2918">
                  <c:v>32768</c:v>
                </c:pt>
                <c:pt idx="2919">
                  <c:v>32768</c:v>
                </c:pt>
                <c:pt idx="2920">
                  <c:v>32768</c:v>
                </c:pt>
                <c:pt idx="2921">
                  <c:v>32768</c:v>
                </c:pt>
                <c:pt idx="2922">
                  <c:v>32768</c:v>
                </c:pt>
                <c:pt idx="2923">
                  <c:v>32768</c:v>
                </c:pt>
                <c:pt idx="2924">
                  <c:v>32768</c:v>
                </c:pt>
                <c:pt idx="2925">
                  <c:v>32768</c:v>
                </c:pt>
                <c:pt idx="2926">
                  <c:v>32768</c:v>
                </c:pt>
                <c:pt idx="2927">
                  <c:v>32768</c:v>
                </c:pt>
                <c:pt idx="2928">
                  <c:v>32768</c:v>
                </c:pt>
                <c:pt idx="2929">
                  <c:v>32768</c:v>
                </c:pt>
                <c:pt idx="2930">
                  <c:v>32768</c:v>
                </c:pt>
                <c:pt idx="2931">
                  <c:v>32768</c:v>
                </c:pt>
                <c:pt idx="2932">
                  <c:v>32768</c:v>
                </c:pt>
                <c:pt idx="2933">
                  <c:v>32768</c:v>
                </c:pt>
                <c:pt idx="2934">
                  <c:v>32768</c:v>
                </c:pt>
                <c:pt idx="2935">
                  <c:v>32768</c:v>
                </c:pt>
                <c:pt idx="2936">
                  <c:v>32768</c:v>
                </c:pt>
                <c:pt idx="2937">
                  <c:v>32768</c:v>
                </c:pt>
                <c:pt idx="2938">
                  <c:v>32768</c:v>
                </c:pt>
                <c:pt idx="2939">
                  <c:v>32768</c:v>
                </c:pt>
                <c:pt idx="2940">
                  <c:v>32768</c:v>
                </c:pt>
                <c:pt idx="2941">
                  <c:v>32768</c:v>
                </c:pt>
                <c:pt idx="2942">
                  <c:v>32768</c:v>
                </c:pt>
                <c:pt idx="2943">
                  <c:v>32768</c:v>
                </c:pt>
                <c:pt idx="2944">
                  <c:v>32768</c:v>
                </c:pt>
                <c:pt idx="2945">
                  <c:v>32768</c:v>
                </c:pt>
                <c:pt idx="2946">
                  <c:v>32768</c:v>
                </c:pt>
                <c:pt idx="2947">
                  <c:v>32768</c:v>
                </c:pt>
                <c:pt idx="2948">
                  <c:v>32768</c:v>
                </c:pt>
                <c:pt idx="2949">
                  <c:v>32768</c:v>
                </c:pt>
                <c:pt idx="2950">
                  <c:v>32768</c:v>
                </c:pt>
                <c:pt idx="2951">
                  <c:v>32768</c:v>
                </c:pt>
                <c:pt idx="2952">
                  <c:v>32768</c:v>
                </c:pt>
                <c:pt idx="2953">
                  <c:v>32768</c:v>
                </c:pt>
                <c:pt idx="2954">
                  <c:v>32768</c:v>
                </c:pt>
                <c:pt idx="2955">
                  <c:v>32768</c:v>
                </c:pt>
                <c:pt idx="2956">
                  <c:v>32768</c:v>
                </c:pt>
                <c:pt idx="2957">
                  <c:v>32768</c:v>
                </c:pt>
                <c:pt idx="2958">
                  <c:v>32768</c:v>
                </c:pt>
                <c:pt idx="2959">
                  <c:v>32768</c:v>
                </c:pt>
                <c:pt idx="2960">
                  <c:v>32768</c:v>
                </c:pt>
                <c:pt idx="2961">
                  <c:v>32768</c:v>
                </c:pt>
                <c:pt idx="2962">
                  <c:v>32768</c:v>
                </c:pt>
                <c:pt idx="2963">
                  <c:v>32768</c:v>
                </c:pt>
                <c:pt idx="2964">
                  <c:v>32768</c:v>
                </c:pt>
                <c:pt idx="2965">
                  <c:v>32768</c:v>
                </c:pt>
                <c:pt idx="2966">
                  <c:v>32768</c:v>
                </c:pt>
                <c:pt idx="2967">
                  <c:v>32768</c:v>
                </c:pt>
                <c:pt idx="2968">
                  <c:v>32768</c:v>
                </c:pt>
                <c:pt idx="2969">
                  <c:v>32768</c:v>
                </c:pt>
                <c:pt idx="2970">
                  <c:v>32768</c:v>
                </c:pt>
                <c:pt idx="2971">
                  <c:v>32768</c:v>
                </c:pt>
                <c:pt idx="2972">
                  <c:v>32768</c:v>
                </c:pt>
                <c:pt idx="2973">
                  <c:v>32768</c:v>
                </c:pt>
                <c:pt idx="2974">
                  <c:v>32768</c:v>
                </c:pt>
                <c:pt idx="2975">
                  <c:v>32768</c:v>
                </c:pt>
                <c:pt idx="2976">
                  <c:v>32768</c:v>
                </c:pt>
                <c:pt idx="2977">
                  <c:v>32768</c:v>
                </c:pt>
                <c:pt idx="2978">
                  <c:v>32768</c:v>
                </c:pt>
                <c:pt idx="2979">
                  <c:v>32768</c:v>
                </c:pt>
                <c:pt idx="2980">
                  <c:v>32768</c:v>
                </c:pt>
                <c:pt idx="2981">
                  <c:v>32768</c:v>
                </c:pt>
                <c:pt idx="2982">
                  <c:v>32768</c:v>
                </c:pt>
                <c:pt idx="2983">
                  <c:v>32768</c:v>
                </c:pt>
                <c:pt idx="2984">
                  <c:v>32768</c:v>
                </c:pt>
                <c:pt idx="2985">
                  <c:v>32768</c:v>
                </c:pt>
                <c:pt idx="2986">
                  <c:v>32768</c:v>
                </c:pt>
                <c:pt idx="2987">
                  <c:v>32768</c:v>
                </c:pt>
                <c:pt idx="2988">
                  <c:v>32768</c:v>
                </c:pt>
                <c:pt idx="2989">
                  <c:v>32768</c:v>
                </c:pt>
                <c:pt idx="2990">
                  <c:v>32768</c:v>
                </c:pt>
                <c:pt idx="2991">
                  <c:v>32768</c:v>
                </c:pt>
                <c:pt idx="2992">
                  <c:v>32768</c:v>
                </c:pt>
                <c:pt idx="2993">
                  <c:v>32768</c:v>
                </c:pt>
                <c:pt idx="2994">
                  <c:v>32768</c:v>
                </c:pt>
                <c:pt idx="2995">
                  <c:v>32768</c:v>
                </c:pt>
                <c:pt idx="2996">
                  <c:v>32768</c:v>
                </c:pt>
                <c:pt idx="2997">
                  <c:v>32768</c:v>
                </c:pt>
                <c:pt idx="2998">
                  <c:v>32768</c:v>
                </c:pt>
                <c:pt idx="2999">
                  <c:v>32768</c:v>
                </c:pt>
                <c:pt idx="3000">
                  <c:v>32768</c:v>
                </c:pt>
                <c:pt idx="3001">
                  <c:v>32768</c:v>
                </c:pt>
                <c:pt idx="3002">
                  <c:v>32768</c:v>
                </c:pt>
                <c:pt idx="3003">
                  <c:v>32768</c:v>
                </c:pt>
                <c:pt idx="3004">
                  <c:v>32768</c:v>
                </c:pt>
                <c:pt idx="3005">
                  <c:v>32768</c:v>
                </c:pt>
                <c:pt idx="3006">
                  <c:v>32768</c:v>
                </c:pt>
                <c:pt idx="3007">
                  <c:v>32768</c:v>
                </c:pt>
                <c:pt idx="3008">
                  <c:v>32768</c:v>
                </c:pt>
                <c:pt idx="3009">
                  <c:v>32768</c:v>
                </c:pt>
                <c:pt idx="3010">
                  <c:v>32768</c:v>
                </c:pt>
                <c:pt idx="3011">
                  <c:v>32768</c:v>
                </c:pt>
                <c:pt idx="3012">
                  <c:v>32768</c:v>
                </c:pt>
                <c:pt idx="3013">
                  <c:v>32768</c:v>
                </c:pt>
                <c:pt idx="3014">
                  <c:v>32768</c:v>
                </c:pt>
                <c:pt idx="3015">
                  <c:v>32768</c:v>
                </c:pt>
                <c:pt idx="3016">
                  <c:v>32768</c:v>
                </c:pt>
                <c:pt idx="3017">
                  <c:v>32768</c:v>
                </c:pt>
                <c:pt idx="3018">
                  <c:v>32768</c:v>
                </c:pt>
                <c:pt idx="3019">
                  <c:v>32768</c:v>
                </c:pt>
                <c:pt idx="3020">
                  <c:v>32768</c:v>
                </c:pt>
                <c:pt idx="3021">
                  <c:v>32768</c:v>
                </c:pt>
                <c:pt idx="3022">
                  <c:v>32768</c:v>
                </c:pt>
                <c:pt idx="3023">
                  <c:v>32768</c:v>
                </c:pt>
                <c:pt idx="3024">
                  <c:v>32768</c:v>
                </c:pt>
                <c:pt idx="3025">
                  <c:v>32768</c:v>
                </c:pt>
                <c:pt idx="3026">
                  <c:v>32768</c:v>
                </c:pt>
                <c:pt idx="3027">
                  <c:v>32768</c:v>
                </c:pt>
                <c:pt idx="3028">
                  <c:v>32768</c:v>
                </c:pt>
                <c:pt idx="3029">
                  <c:v>32768</c:v>
                </c:pt>
                <c:pt idx="3030">
                  <c:v>32768</c:v>
                </c:pt>
                <c:pt idx="3031">
                  <c:v>32768</c:v>
                </c:pt>
                <c:pt idx="3032">
                  <c:v>32768</c:v>
                </c:pt>
                <c:pt idx="3033">
                  <c:v>32768</c:v>
                </c:pt>
                <c:pt idx="3034">
                  <c:v>32768</c:v>
                </c:pt>
                <c:pt idx="3035">
                  <c:v>32768</c:v>
                </c:pt>
                <c:pt idx="3036">
                  <c:v>32768</c:v>
                </c:pt>
                <c:pt idx="3037">
                  <c:v>32768</c:v>
                </c:pt>
                <c:pt idx="3038">
                  <c:v>32768</c:v>
                </c:pt>
                <c:pt idx="3039">
                  <c:v>32768</c:v>
                </c:pt>
                <c:pt idx="3040">
                  <c:v>32768</c:v>
                </c:pt>
                <c:pt idx="3041">
                  <c:v>32768</c:v>
                </c:pt>
                <c:pt idx="3042">
                  <c:v>32768</c:v>
                </c:pt>
                <c:pt idx="3043">
                  <c:v>32768</c:v>
                </c:pt>
                <c:pt idx="3044">
                  <c:v>32768</c:v>
                </c:pt>
                <c:pt idx="3045">
                  <c:v>32768</c:v>
                </c:pt>
                <c:pt idx="3046">
                  <c:v>32768</c:v>
                </c:pt>
                <c:pt idx="3047">
                  <c:v>32768</c:v>
                </c:pt>
                <c:pt idx="3048">
                  <c:v>32768</c:v>
                </c:pt>
                <c:pt idx="3049">
                  <c:v>32768</c:v>
                </c:pt>
                <c:pt idx="3050">
                  <c:v>32768</c:v>
                </c:pt>
                <c:pt idx="3051">
                  <c:v>32768</c:v>
                </c:pt>
                <c:pt idx="3052">
                  <c:v>32768</c:v>
                </c:pt>
                <c:pt idx="3053">
                  <c:v>32768</c:v>
                </c:pt>
                <c:pt idx="3054">
                  <c:v>32768</c:v>
                </c:pt>
                <c:pt idx="3055">
                  <c:v>32768</c:v>
                </c:pt>
                <c:pt idx="3056">
                  <c:v>32768</c:v>
                </c:pt>
                <c:pt idx="3057">
                  <c:v>32768</c:v>
                </c:pt>
                <c:pt idx="3058">
                  <c:v>32768</c:v>
                </c:pt>
                <c:pt idx="3059">
                  <c:v>32768</c:v>
                </c:pt>
                <c:pt idx="3060">
                  <c:v>32768</c:v>
                </c:pt>
                <c:pt idx="3061">
                  <c:v>32768</c:v>
                </c:pt>
                <c:pt idx="3062">
                  <c:v>32768</c:v>
                </c:pt>
                <c:pt idx="3063">
                  <c:v>32768</c:v>
                </c:pt>
                <c:pt idx="3064">
                  <c:v>32768</c:v>
                </c:pt>
                <c:pt idx="3065">
                  <c:v>32768</c:v>
                </c:pt>
                <c:pt idx="3066">
                  <c:v>32768</c:v>
                </c:pt>
                <c:pt idx="3067">
                  <c:v>32768</c:v>
                </c:pt>
                <c:pt idx="3068">
                  <c:v>32768</c:v>
                </c:pt>
                <c:pt idx="3069">
                  <c:v>32768</c:v>
                </c:pt>
                <c:pt idx="3070">
                  <c:v>32768</c:v>
                </c:pt>
                <c:pt idx="3071">
                  <c:v>32768</c:v>
                </c:pt>
                <c:pt idx="3072">
                  <c:v>32768</c:v>
                </c:pt>
                <c:pt idx="3073">
                  <c:v>32768</c:v>
                </c:pt>
                <c:pt idx="3074">
                  <c:v>32768</c:v>
                </c:pt>
                <c:pt idx="3075">
                  <c:v>32768</c:v>
                </c:pt>
                <c:pt idx="3076">
                  <c:v>32768</c:v>
                </c:pt>
                <c:pt idx="3077">
                  <c:v>32768</c:v>
                </c:pt>
                <c:pt idx="3078">
                  <c:v>32768</c:v>
                </c:pt>
                <c:pt idx="3079">
                  <c:v>32768</c:v>
                </c:pt>
                <c:pt idx="3080">
                  <c:v>32768</c:v>
                </c:pt>
                <c:pt idx="3081">
                  <c:v>32768</c:v>
                </c:pt>
                <c:pt idx="3082">
                  <c:v>32768</c:v>
                </c:pt>
                <c:pt idx="3083">
                  <c:v>32768</c:v>
                </c:pt>
                <c:pt idx="3084">
                  <c:v>32768</c:v>
                </c:pt>
                <c:pt idx="3085">
                  <c:v>32768</c:v>
                </c:pt>
                <c:pt idx="3086">
                  <c:v>32768</c:v>
                </c:pt>
                <c:pt idx="3087">
                  <c:v>32768</c:v>
                </c:pt>
                <c:pt idx="3088">
                  <c:v>32768</c:v>
                </c:pt>
                <c:pt idx="3089">
                  <c:v>32768</c:v>
                </c:pt>
                <c:pt idx="3090">
                  <c:v>32768</c:v>
                </c:pt>
                <c:pt idx="3091">
                  <c:v>32768</c:v>
                </c:pt>
                <c:pt idx="3092">
                  <c:v>32768</c:v>
                </c:pt>
                <c:pt idx="3093">
                  <c:v>32768</c:v>
                </c:pt>
                <c:pt idx="3094">
                  <c:v>32768</c:v>
                </c:pt>
                <c:pt idx="3095">
                  <c:v>32768</c:v>
                </c:pt>
                <c:pt idx="3096">
                  <c:v>32768</c:v>
                </c:pt>
                <c:pt idx="3097">
                  <c:v>32768</c:v>
                </c:pt>
                <c:pt idx="3098">
                  <c:v>32768</c:v>
                </c:pt>
                <c:pt idx="3099">
                  <c:v>32768</c:v>
                </c:pt>
                <c:pt idx="3100">
                  <c:v>32768</c:v>
                </c:pt>
                <c:pt idx="3101">
                  <c:v>32768</c:v>
                </c:pt>
                <c:pt idx="3102">
                  <c:v>32768</c:v>
                </c:pt>
                <c:pt idx="3103">
                  <c:v>32768</c:v>
                </c:pt>
                <c:pt idx="3104">
                  <c:v>32768</c:v>
                </c:pt>
                <c:pt idx="3105">
                  <c:v>32768</c:v>
                </c:pt>
                <c:pt idx="3106">
                  <c:v>32768</c:v>
                </c:pt>
                <c:pt idx="3107">
                  <c:v>32768</c:v>
                </c:pt>
                <c:pt idx="3108">
                  <c:v>32768</c:v>
                </c:pt>
                <c:pt idx="3109">
                  <c:v>32768</c:v>
                </c:pt>
                <c:pt idx="3110">
                  <c:v>32768</c:v>
                </c:pt>
                <c:pt idx="3111">
                  <c:v>32768</c:v>
                </c:pt>
                <c:pt idx="3112">
                  <c:v>32768</c:v>
                </c:pt>
                <c:pt idx="3113">
                  <c:v>32768</c:v>
                </c:pt>
                <c:pt idx="3114">
                  <c:v>32768</c:v>
                </c:pt>
                <c:pt idx="3115">
                  <c:v>32768</c:v>
                </c:pt>
                <c:pt idx="3116">
                  <c:v>32768</c:v>
                </c:pt>
                <c:pt idx="3117">
                  <c:v>32768</c:v>
                </c:pt>
                <c:pt idx="3118">
                  <c:v>32768</c:v>
                </c:pt>
                <c:pt idx="3119">
                  <c:v>32768</c:v>
                </c:pt>
                <c:pt idx="3120">
                  <c:v>32768</c:v>
                </c:pt>
                <c:pt idx="3121">
                  <c:v>32768</c:v>
                </c:pt>
                <c:pt idx="3122">
                  <c:v>32768</c:v>
                </c:pt>
                <c:pt idx="3123">
                  <c:v>32768</c:v>
                </c:pt>
                <c:pt idx="3124">
                  <c:v>32768</c:v>
                </c:pt>
                <c:pt idx="3125">
                  <c:v>32768</c:v>
                </c:pt>
                <c:pt idx="3126">
                  <c:v>32768</c:v>
                </c:pt>
                <c:pt idx="3127">
                  <c:v>32768</c:v>
                </c:pt>
                <c:pt idx="3128">
                  <c:v>32768</c:v>
                </c:pt>
                <c:pt idx="3129">
                  <c:v>32768</c:v>
                </c:pt>
                <c:pt idx="3130">
                  <c:v>32768</c:v>
                </c:pt>
                <c:pt idx="3131">
                  <c:v>32768</c:v>
                </c:pt>
                <c:pt idx="3132">
                  <c:v>32768</c:v>
                </c:pt>
                <c:pt idx="3133">
                  <c:v>32768</c:v>
                </c:pt>
                <c:pt idx="3134">
                  <c:v>32768</c:v>
                </c:pt>
                <c:pt idx="3135">
                  <c:v>32768</c:v>
                </c:pt>
                <c:pt idx="3136">
                  <c:v>32768</c:v>
                </c:pt>
                <c:pt idx="3137">
                  <c:v>32768</c:v>
                </c:pt>
                <c:pt idx="3138">
                  <c:v>32768</c:v>
                </c:pt>
                <c:pt idx="3139">
                  <c:v>32768</c:v>
                </c:pt>
                <c:pt idx="3140">
                  <c:v>32768</c:v>
                </c:pt>
                <c:pt idx="3141">
                  <c:v>32768</c:v>
                </c:pt>
                <c:pt idx="3142">
                  <c:v>32768</c:v>
                </c:pt>
                <c:pt idx="3143">
                  <c:v>32768</c:v>
                </c:pt>
                <c:pt idx="3144">
                  <c:v>32768</c:v>
                </c:pt>
                <c:pt idx="3145">
                  <c:v>32768</c:v>
                </c:pt>
                <c:pt idx="3146">
                  <c:v>32768</c:v>
                </c:pt>
                <c:pt idx="3147">
                  <c:v>32768</c:v>
                </c:pt>
                <c:pt idx="3148">
                  <c:v>32768</c:v>
                </c:pt>
                <c:pt idx="3149">
                  <c:v>32768</c:v>
                </c:pt>
                <c:pt idx="3150">
                  <c:v>32768</c:v>
                </c:pt>
                <c:pt idx="3151">
                  <c:v>32768</c:v>
                </c:pt>
                <c:pt idx="3152">
                  <c:v>32768</c:v>
                </c:pt>
                <c:pt idx="3153">
                  <c:v>32768</c:v>
                </c:pt>
                <c:pt idx="3154">
                  <c:v>32768</c:v>
                </c:pt>
                <c:pt idx="3155">
                  <c:v>32768</c:v>
                </c:pt>
                <c:pt idx="3156">
                  <c:v>32768</c:v>
                </c:pt>
                <c:pt idx="3157">
                  <c:v>32768</c:v>
                </c:pt>
                <c:pt idx="3158">
                  <c:v>32768</c:v>
                </c:pt>
                <c:pt idx="3159">
                  <c:v>32768</c:v>
                </c:pt>
                <c:pt idx="3160">
                  <c:v>32768</c:v>
                </c:pt>
                <c:pt idx="3161">
                  <c:v>32768</c:v>
                </c:pt>
                <c:pt idx="3162">
                  <c:v>32768</c:v>
                </c:pt>
                <c:pt idx="3163">
                  <c:v>32768</c:v>
                </c:pt>
                <c:pt idx="3164">
                  <c:v>32768</c:v>
                </c:pt>
                <c:pt idx="3165">
                  <c:v>32768</c:v>
                </c:pt>
                <c:pt idx="3166">
                  <c:v>32768</c:v>
                </c:pt>
                <c:pt idx="3167">
                  <c:v>32768</c:v>
                </c:pt>
                <c:pt idx="3168">
                  <c:v>32768</c:v>
                </c:pt>
                <c:pt idx="3169">
                  <c:v>32768</c:v>
                </c:pt>
                <c:pt idx="3170">
                  <c:v>32768</c:v>
                </c:pt>
                <c:pt idx="3171">
                  <c:v>32768</c:v>
                </c:pt>
                <c:pt idx="3172">
                  <c:v>32768</c:v>
                </c:pt>
                <c:pt idx="3173">
                  <c:v>32768</c:v>
                </c:pt>
                <c:pt idx="3174">
                  <c:v>32768</c:v>
                </c:pt>
                <c:pt idx="3175">
                  <c:v>32768</c:v>
                </c:pt>
                <c:pt idx="3176">
                  <c:v>32768</c:v>
                </c:pt>
                <c:pt idx="3177">
                  <c:v>32768</c:v>
                </c:pt>
                <c:pt idx="3178">
                  <c:v>32768</c:v>
                </c:pt>
                <c:pt idx="3179">
                  <c:v>32768</c:v>
                </c:pt>
                <c:pt idx="3180">
                  <c:v>32768</c:v>
                </c:pt>
                <c:pt idx="3181">
                  <c:v>32768</c:v>
                </c:pt>
                <c:pt idx="3182">
                  <c:v>32768</c:v>
                </c:pt>
                <c:pt idx="3183">
                  <c:v>32768</c:v>
                </c:pt>
                <c:pt idx="3184">
                  <c:v>32768</c:v>
                </c:pt>
                <c:pt idx="3185">
                  <c:v>32768</c:v>
                </c:pt>
                <c:pt idx="3186">
                  <c:v>32768</c:v>
                </c:pt>
                <c:pt idx="3187">
                  <c:v>32768</c:v>
                </c:pt>
                <c:pt idx="3188">
                  <c:v>32768</c:v>
                </c:pt>
                <c:pt idx="3189">
                  <c:v>32768</c:v>
                </c:pt>
                <c:pt idx="3190">
                  <c:v>32768</c:v>
                </c:pt>
                <c:pt idx="3191">
                  <c:v>32768</c:v>
                </c:pt>
                <c:pt idx="3192">
                  <c:v>32768</c:v>
                </c:pt>
                <c:pt idx="3193">
                  <c:v>32768</c:v>
                </c:pt>
                <c:pt idx="3194">
                  <c:v>32768</c:v>
                </c:pt>
                <c:pt idx="3195">
                  <c:v>32768</c:v>
                </c:pt>
                <c:pt idx="3196">
                  <c:v>32768</c:v>
                </c:pt>
                <c:pt idx="3197">
                  <c:v>32768</c:v>
                </c:pt>
                <c:pt idx="3198">
                  <c:v>32768</c:v>
                </c:pt>
                <c:pt idx="3199">
                  <c:v>32768</c:v>
                </c:pt>
                <c:pt idx="3200">
                  <c:v>32768</c:v>
                </c:pt>
                <c:pt idx="3201">
                  <c:v>32768</c:v>
                </c:pt>
                <c:pt idx="3202">
                  <c:v>32768</c:v>
                </c:pt>
                <c:pt idx="3203">
                  <c:v>32768</c:v>
                </c:pt>
                <c:pt idx="3204">
                  <c:v>32768</c:v>
                </c:pt>
                <c:pt idx="3205">
                  <c:v>32768</c:v>
                </c:pt>
                <c:pt idx="3206">
                  <c:v>32768</c:v>
                </c:pt>
                <c:pt idx="3207">
                  <c:v>32768</c:v>
                </c:pt>
                <c:pt idx="3208">
                  <c:v>32768</c:v>
                </c:pt>
                <c:pt idx="3209">
                  <c:v>32768</c:v>
                </c:pt>
                <c:pt idx="3210">
                  <c:v>32768</c:v>
                </c:pt>
                <c:pt idx="3211">
                  <c:v>32768</c:v>
                </c:pt>
                <c:pt idx="3212">
                  <c:v>32768</c:v>
                </c:pt>
                <c:pt idx="3213">
                  <c:v>32768</c:v>
                </c:pt>
                <c:pt idx="3214">
                  <c:v>32768</c:v>
                </c:pt>
                <c:pt idx="3215">
                  <c:v>32768</c:v>
                </c:pt>
                <c:pt idx="3216">
                  <c:v>32768</c:v>
                </c:pt>
                <c:pt idx="3217">
                  <c:v>32768</c:v>
                </c:pt>
                <c:pt idx="3218">
                  <c:v>32768</c:v>
                </c:pt>
                <c:pt idx="3219">
                  <c:v>32768</c:v>
                </c:pt>
                <c:pt idx="3220">
                  <c:v>32768</c:v>
                </c:pt>
                <c:pt idx="3221">
                  <c:v>32768</c:v>
                </c:pt>
                <c:pt idx="3222">
                  <c:v>32768</c:v>
                </c:pt>
                <c:pt idx="3223">
                  <c:v>32768</c:v>
                </c:pt>
                <c:pt idx="3224">
                  <c:v>32768</c:v>
                </c:pt>
                <c:pt idx="3225">
                  <c:v>32768</c:v>
                </c:pt>
                <c:pt idx="3226">
                  <c:v>32768</c:v>
                </c:pt>
                <c:pt idx="3227">
                  <c:v>32768</c:v>
                </c:pt>
                <c:pt idx="3228">
                  <c:v>32768</c:v>
                </c:pt>
                <c:pt idx="3229">
                  <c:v>32768</c:v>
                </c:pt>
                <c:pt idx="3230">
                  <c:v>32768</c:v>
                </c:pt>
                <c:pt idx="3231">
                  <c:v>32768</c:v>
                </c:pt>
                <c:pt idx="3232">
                  <c:v>32768</c:v>
                </c:pt>
                <c:pt idx="3233">
                  <c:v>32768</c:v>
                </c:pt>
                <c:pt idx="3234">
                  <c:v>32768</c:v>
                </c:pt>
                <c:pt idx="3235">
                  <c:v>32768</c:v>
                </c:pt>
                <c:pt idx="3236">
                  <c:v>32768</c:v>
                </c:pt>
                <c:pt idx="3237">
                  <c:v>32768</c:v>
                </c:pt>
                <c:pt idx="3238">
                  <c:v>32768</c:v>
                </c:pt>
                <c:pt idx="3239">
                  <c:v>32768</c:v>
                </c:pt>
                <c:pt idx="3240">
                  <c:v>32768</c:v>
                </c:pt>
                <c:pt idx="3241">
                  <c:v>32768</c:v>
                </c:pt>
                <c:pt idx="3242">
                  <c:v>32768</c:v>
                </c:pt>
                <c:pt idx="3243">
                  <c:v>32768</c:v>
                </c:pt>
                <c:pt idx="3244">
                  <c:v>32768</c:v>
                </c:pt>
                <c:pt idx="3245">
                  <c:v>32768</c:v>
                </c:pt>
                <c:pt idx="3246">
                  <c:v>32768</c:v>
                </c:pt>
                <c:pt idx="3247">
                  <c:v>32768</c:v>
                </c:pt>
                <c:pt idx="3248">
                  <c:v>32768</c:v>
                </c:pt>
                <c:pt idx="3249">
                  <c:v>32768</c:v>
                </c:pt>
                <c:pt idx="3250">
                  <c:v>32768</c:v>
                </c:pt>
                <c:pt idx="3251">
                  <c:v>32768</c:v>
                </c:pt>
                <c:pt idx="3252">
                  <c:v>32768</c:v>
                </c:pt>
                <c:pt idx="3253">
                  <c:v>32768</c:v>
                </c:pt>
                <c:pt idx="3254">
                  <c:v>32768</c:v>
                </c:pt>
                <c:pt idx="3255">
                  <c:v>32768</c:v>
                </c:pt>
                <c:pt idx="3256">
                  <c:v>32768</c:v>
                </c:pt>
                <c:pt idx="3257">
                  <c:v>32768</c:v>
                </c:pt>
                <c:pt idx="3258">
                  <c:v>32768</c:v>
                </c:pt>
                <c:pt idx="3259">
                  <c:v>32768</c:v>
                </c:pt>
                <c:pt idx="3260">
                  <c:v>32768</c:v>
                </c:pt>
                <c:pt idx="3261">
                  <c:v>32768</c:v>
                </c:pt>
                <c:pt idx="3262">
                  <c:v>32768</c:v>
                </c:pt>
                <c:pt idx="3263">
                  <c:v>32768</c:v>
                </c:pt>
                <c:pt idx="3264">
                  <c:v>32768</c:v>
                </c:pt>
                <c:pt idx="3265">
                  <c:v>32768</c:v>
                </c:pt>
                <c:pt idx="3266">
                  <c:v>32768</c:v>
                </c:pt>
                <c:pt idx="3267">
                  <c:v>32768</c:v>
                </c:pt>
                <c:pt idx="3268">
                  <c:v>32768</c:v>
                </c:pt>
                <c:pt idx="3269">
                  <c:v>32768</c:v>
                </c:pt>
                <c:pt idx="3270">
                  <c:v>32768</c:v>
                </c:pt>
                <c:pt idx="3271">
                  <c:v>32768</c:v>
                </c:pt>
                <c:pt idx="3272">
                  <c:v>32768</c:v>
                </c:pt>
                <c:pt idx="3273">
                  <c:v>32768</c:v>
                </c:pt>
                <c:pt idx="3274">
                  <c:v>32768</c:v>
                </c:pt>
                <c:pt idx="3275">
                  <c:v>32768</c:v>
                </c:pt>
                <c:pt idx="3276">
                  <c:v>32768</c:v>
                </c:pt>
                <c:pt idx="3277">
                  <c:v>32768</c:v>
                </c:pt>
                <c:pt idx="3278">
                  <c:v>32768</c:v>
                </c:pt>
                <c:pt idx="3279">
                  <c:v>32768</c:v>
                </c:pt>
                <c:pt idx="3280">
                  <c:v>32768</c:v>
                </c:pt>
                <c:pt idx="3281">
                  <c:v>32768</c:v>
                </c:pt>
                <c:pt idx="3282">
                  <c:v>32768</c:v>
                </c:pt>
                <c:pt idx="3283">
                  <c:v>32768</c:v>
                </c:pt>
                <c:pt idx="3284">
                  <c:v>32768</c:v>
                </c:pt>
                <c:pt idx="3285">
                  <c:v>32768</c:v>
                </c:pt>
                <c:pt idx="3286">
                  <c:v>32768</c:v>
                </c:pt>
                <c:pt idx="3287">
                  <c:v>32768</c:v>
                </c:pt>
                <c:pt idx="3288">
                  <c:v>32768</c:v>
                </c:pt>
                <c:pt idx="3289">
                  <c:v>32768</c:v>
                </c:pt>
                <c:pt idx="3290">
                  <c:v>32768</c:v>
                </c:pt>
                <c:pt idx="3291">
                  <c:v>32768</c:v>
                </c:pt>
                <c:pt idx="3292">
                  <c:v>32768</c:v>
                </c:pt>
                <c:pt idx="3293">
                  <c:v>32768</c:v>
                </c:pt>
                <c:pt idx="3294">
                  <c:v>32768</c:v>
                </c:pt>
                <c:pt idx="3295">
                  <c:v>32768</c:v>
                </c:pt>
                <c:pt idx="3296">
                  <c:v>32768</c:v>
                </c:pt>
                <c:pt idx="3297">
                  <c:v>32768</c:v>
                </c:pt>
                <c:pt idx="3298">
                  <c:v>32768</c:v>
                </c:pt>
                <c:pt idx="3299">
                  <c:v>32768</c:v>
                </c:pt>
                <c:pt idx="3300">
                  <c:v>32768</c:v>
                </c:pt>
                <c:pt idx="3301">
                  <c:v>32768</c:v>
                </c:pt>
                <c:pt idx="3302">
                  <c:v>32768</c:v>
                </c:pt>
                <c:pt idx="3303">
                  <c:v>32768</c:v>
                </c:pt>
                <c:pt idx="3304">
                  <c:v>32768</c:v>
                </c:pt>
                <c:pt idx="3305">
                  <c:v>32768</c:v>
                </c:pt>
                <c:pt idx="3306">
                  <c:v>32768</c:v>
                </c:pt>
                <c:pt idx="3307">
                  <c:v>32768</c:v>
                </c:pt>
                <c:pt idx="3308">
                  <c:v>32768</c:v>
                </c:pt>
                <c:pt idx="3309">
                  <c:v>32768</c:v>
                </c:pt>
                <c:pt idx="3310">
                  <c:v>32768</c:v>
                </c:pt>
                <c:pt idx="3311">
                  <c:v>32768</c:v>
                </c:pt>
                <c:pt idx="3312">
                  <c:v>32768</c:v>
                </c:pt>
                <c:pt idx="3313">
                  <c:v>32768</c:v>
                </c:pt>
                <c:pt idx="3314">
                  <c:v>32768</c:v>
                </c:pt>
                <c:pt idx="3315">
                  <c:v>32768</c:v>
                </c:pt>
                <c:pt idx="3316">
                  <c:v>32768</c:v>
                </c:pt>
                <c:pt idx="3317">
                  <c:v>32768</c:v>
                </c:pt>
                <c:pt idx="3318">
                  <c:v>32768</c:v>
                </c:pt>
                <c:pt idx="3319">
                  <c:v>32768</c:v>
                </c:pt>
                <c:pt idx="3320">
                  <c:v>32768</c:v>
                </c:pt>
                <c:pt idx="3321">
                  <c:v>32768</c:v>
                </c:pt>
                <c:pt idx="3322">
                  <c:v>32768</c:v>
                </c:pt>
                <c:pt idx="3323">
                  <c:v>32768</c:v>
                </c:pt>
                <c:pt idx="3324">
                  <c:v>32768</c:v>
                </c:pt>
                <c:pt idx="3325">
                  <c:v>32768</c:v>
                </c:pt>
                <c:pt idx="3326">
                  <c:v>32768</c:v>
                </c:pt>
                <c:pt idx="3327">
                  <c:v>32768</c:v>
                </c:pt>
                <c:pt idx="3328">
                  <c:v>32768</c:v>
                </c:pt>
                <c:pt idx="3329">
                  <c:v>32768</c:v>
                </c:pt>
                <c:pt idx="3330">
                  <c:v>32768</c:v>
                </c:pt>
                <c:pt idx="3331">
                  <c:v>32768</c:v>
                </c:pt>
                <c:pt idx="3332">
                  <c:v>32768</c:v>
                </c:pt>
                <c:pt idx="3333">
                  <c:v>32768</c:v>
                </c:pt>
                <c:pt idx="3334">
                  <c:v>32768</c:v>
                </c:pt>
                <c:pt idx="3335">
                  <c:v>32768</c:v>
                </c:pt>
                <c:pt idx="3336">
                  <c:v>32768</c:v>
                </c:pt>
                <c:pt idx="3337">
                  <c:v>32768</c:v>
                </c:pt>
                <c:pt idx="3338">
                  <c:v>32768</c:v>
                </c:pt>
                <c:pt idx="3339">
                  <c:v>32768</c:v>
                </c:pt>
                <c:pt idx="3340">
                  <c:v>32768</c:v>
                </c:pt>
                <c:pt idx="3341">
                  <c:v>32768</c:v>
                </c:pt>
                <c:pt idx="3342">
                  <c:v>32768</c:v>
                </c:pt>
                <c:pt idx="3343">
                  <c:v>32768</c:v>
                </c:pt>
                <c:pt idx="3344">
                  <c:v>32768</c:v>
                </c:pt>
                <c:pt idx="3345">
                  <c:v>32768</c:v>
                </c:pt>
                <c:pt idx="3346">
                  <c:v>32768</c:v>
                </c:pt>
                <c:pt idx="3347">
                  <c:v>32768</c:v>
                </c:pt>
                <c:pt idx="3348">
                  <c:v>32768</c:v>
                </c:pt>
                <c:pt idx="3349">
                  <c:v>32768</c:v>
                </c:pt>
                <c:pt idx="3350">
                  <c:v>32768</c:v>
                </c:pt>
                <c:pt idx="3351">
                  <c:v>32768</c:v>
                </c:pt>
                <c:pt idx="3352">
                  <c:v>32768</c:v>
                </c:pt>
                <c:pt idx="3353">
                  <c:v>32768</c:v>
                </c:pt>
                <c:pt idx="3354">
                  <c:v>32768</c:v>
                </c:pt>
                <c:pt idx="3355">
                  <c:v>32768</c:v>
                </c:pt>
                <c:pt idx="3356">
                  <c:v>32768</c:v>
                </c:pt>
                <c:pt idx="3357">
                  <c:v>32768</c:v>
                </c:pt>
                <c:pt idx="3358">
                  <c:v>32768</c:v>
                </c:pt>
                <c:pt idx="3359">
                  <c:v>32768</c:v>
                </c:pt>
                <c:pt idx="3360">
                  <c:v>32768</c:v>
                </c:pt>
                <c:pt idx="3361">
                  <c:v>32768</c:v>
                </c:pt>
                <c:pt idx="3362">
                  <c:v>32768</c:v>
                </c:pt>
                <c:pt idx="3363">
                  <c:v>32768</c:v>
                </c:pt>
                <c:pt idx="3364">
                  <c:v>32768</c:v>
                </c:pt>
                <c:pt idx="3365">
                  <c:v>32768</c:v>
                </c:pt>
                <c:pt idx="3366">
                  <c:v>32768</c:v>
                </c:pt>
                <c:pt idx="3367">
                  <c:v>32768</c:v>
                </c:pt>
                <c:pt idx="3368">
                  <c:v>32768</c:v>
                </c:pt>
                <c:pt idx="3369">
                  <c:v>32768</c:v>
                </c:pt>
                <c:pt idx="3370">
                  <c:v>32768</c:v>
                </c:pt>
                <c:pt idx="3371">
                  <c:v>32768</c:v>
                </c:pt>
                <c:pt idx="3372">
                  <c:v>32768</c:v>
                </c:pt>
                <c:pt idx="3373">
                  <c:v>32768</c:v>
                </c:pt>
                <c:pt idx="3374">
                  <c:v>32768</c:v>
                </c:pt>
                <c:pt idx="3375">
                  <c:v>32768</c:v>
                </c:pt>
                <c:pt idx="3376">
                  <c:v>32768</c:v>
                </c:pt>
                <c:pt idx="3377">
                  <c:v>32768</c:v>
                </c:pt>
                <c:pt idx="3378">
                  <c:v>32768</c:v>
                </c:pt>
                <c:pt idx="3379">
                  <c:v>32768</c:v>
                </c:pt>
                <c:pt idx="3380">
                  <c:v>32768</c:v>
                </c:pt>
                <c:pt idx="3381">
                  <c:v>32768</c:v>
                </c:pt>
                <c:pt idx="3382">
                  <c:v>32768</c:v>
                </c:pt>
                <c:pt idx="3383">
                  <c:v>32768</c:v>
                </c:pt>
                <c:pt idx="3384">
                  <c:v>32768</c:v>
                </c:pt>
                <c:pt idx="3385">
                  <c:v>32768</c:v>
                </c:pt>
                <c:pt idx="3386">
                  <c:v>32768</c:v>
                </c:pt>
                <c:pt idx="3387">
                  <c:v>32768</c:v>
                </c:pt>
                <c:pt idx="3388">
                  <c:v>32768</c:v>
                </c:pt>
                <c:pt idx="3389">
                  <c:v>32768</c:v>
                </c:pt>
                <c:pt idx="3390">
                  <c:v>32768</c:v>
                </c:pt>
                <c:pt idx="3391">
                  <c:v>32768</c:v>
                </c:pt>
                <c:pt idx="3392">
                  <c:v>32768</c:v>
                </c:pt>
                <c:pt idx="3393">
                  <c:v>32768</c:v>
                </c:pt>
                <c:pt idx="3394">
                  <c:v>32768</c:v>
                </c:pt>
                <c:pt idx="3395">
                  <c:v>32768</c:v>
                </c:pt>
                <c:pt idx="3396">
                  <c:v>32768</c:v>
                </c:pt>
                <c:pt idx="3397">
                  <c:v>32768</c:v>
                </c:pt>
                <c:pt idx="3398">
                  <c:v>32768</c:v>
                </c:pt>
                <c:pt idx="3399">
                  <c:v>32768</c:v>
                </c:pt>
                <c:pt idx="3400">
                  <c:v>32768</c:v>
                </c:pt>
                <c:pt idx="3401">
                  <c:v>32768</c:v>
                </c:pt>
                <c:pt idx="3402">
                  <c:v>32768</c:v>
                </c:pt>
                <c:pt idx="3403">
                  <c:v>32768</c:v>
                </c:pt>
                <c:pt idx="3404">
                  <c:v>32768</c:v>
                </c:pt>
                <c:pt idx="3405">
                  <c:v>32768</c:v>
                </c:pt>
                <c:pt idx="3406">
                  <c:v>32768</c:v>
                </c:pt>
                <c:pt idx="3407">
                  <c:v>32768</c:v>
                </c:pt>
                <c:pt idx="3408">
                  <c:v>32768</c:v>
                </c:pt>
                <c:pt idx="3409">
                  <c:v>32768</c:v>
                </c:pt>
                <c:pt idx="3410">
                  <c:v>32768</c:v>
                </c:pt>
                <c:pt idx="3411">
                  <c:v>32768</c:v>
                </c:pt>
                <c:pt idx="3412">
                  <c:v>32768</c:v>
                </c:pt>
                <c:pt idx="3413">
                  <c:v>32768</c:v>
                </c:pt>
                <c:pt idx="3414">
                  <c:v>32768</c:v>
                </c:pt>
                <c:pt idx="3415">
                  <c:v>32768</c:v>
                </c:pt>
                <c:pt idx="3416">
                  <c:v>32768</c:v>
                </c:pt>
                <c:pt idx="3417">
                  <c:v>32768</c:v>
                </c:pt>
                <c:pt idx="3418">
                  <c:v>32768</c:v>
                </c:pt>
                <c:pt idx="3419">
                  <c:v>32768</c:v>
                </c:pt>
                <c:pt idx="3420">
                  <c:v>32768</c:v>
                </c:pt>
                <c:pt idx="3421">
                  <c:v>32768</c:v>
                </c:pt>
                <c:pt idx="3422">
                  <c:v>32768</c:v>
                </c:pt>
                <c:pt idx="3423">
                  <c:v>32768</c:v>
                </c:pt>
                <c:pt idx="3424">
                  <c:v>32768</c:v>
                </c:pt>
                <c:pt idx="3425">
                  <c:v>32768</c:v>
                </c:pt>
                <c:pt idx="3426">
                  <c:v>32768</c:v>
                </c:pt>
                <c:pt idx="3427">
                  <c:v>32768</c:v>
                </c:pt>
                <c:pt idx="3428">
                  <c:v>32768</c:v>
                </c:pt>
                <c:pt idx="3429">
                  <c:v>32768</c:v>
                </c:pt>
                <c:pt idx="3430">
                  <c:v>32768</c:v>
                </c:pt>
                <c:pt idx="3431">
                  <c:v>32768</c:v>
                </c:pt>
                <c:pt idx="3432">
                  <c:v>32768</c:v>
                </c:pt>
                <c:pt idx="3433">
                  <c:v>32768</c:v>
                </c:pt>
                <c:pt idx="3434">
                  <c:v>32768</c:v>
                </c:pt>
                <c:pt idx="3435">
                  <c:v>32768</c:v>
                </c:pt>
                <c:pt idx="3436">
                  <c:v>32768</c:v>
                </c:pt>
                <c:pt idx="3437">
                  <c:v>32768</c:v>
                </c:pt>
                <c:pt idx="3438">
                  <c:v>32768</c:v>
                </c:pt>
                <c:pt idx="3439">
                  <c:v>32768</c:v>
                </c:pt>
                <c:pt idx="3440">
                  <c:v>32768</c:v>
                </c:pt>
                <c:pt idx="3441">
                  <c:v>32768</c:v>
                </c:pt>
                <c:pt idx="3442">
                  <c:v>32768</c:v>
                </c:pt>
                <c:pt idx="3443">
                  <c:v>32768</c:v>
                </c:pt>
                <c:pt idx="3444">
                  <c:v>32768</c:v>
                </c:pt>
                <c:pt idx="3445">
                  <c:v>32768</c:v>
                </c:pt>
                <c:pt idx="3446">
                  <c:v>32768</c:v>
                </c:pt>
                <c:pt idx="3447">
                  <c:v>32768</c:v>
                </c:pt>
                <c:pt idx="3448">
                  <c:v>32768</c:v>
                </c:pt>
                <c:pt idx="3449">
                  <c:v>32768</c:v>
                </c:pt>
                <c:pt idx="3450">
                  <c:v>32768</c:v>
                </c:pt>
                <c:pt idx="3451">
                  <c:v>32768</c:v>
                </c:pt>
                <c:pt idx="3452">
                  <c:v>32768</c:v>
                </c:pt>
                <c:pt idx="3453">
                  <c:v>32768</c:v>
                </c:pt>
                <c:pt idx="3454">
                  <c:v>32768</c:v>
                </c:pt>
                <c:pt idx="3455">
                  <c:v>32768</c:v>
                </c:pt>
                <c:pt idx="3456">
                  <c:v>32768</c:v>
                </c:pt>
                <c:pt idx="3457">
                  <c:v>32768</c:v>
                </c:pt>
                <c:pt idx="3458">
                  <c:v>32768</c:v>
                </c:pt>
                <c:pt idx="3459">
                  <c:v>32768</c:v>
                </c:pt>
                <c:pt idx="3460">
                  <c:v>32768</c:v>
                </c:pt>
                <c:pt idx="3461">
                  <c:v>32768</c:v>
                </c:pt>
                <c:pt idx="3462">
                  <c:v>32768</c:v>
                </c:pt>
                <c:pt idx="3463">
                  <c:v>32768</c:v>
                </c:pt>
                <c:pt idx="3464">
                  <c:v>32768</c:v>
                </c:pt>
                <c:pt idx="3465">
                  <c:v>32768</c:v>
                </c:pt>
                <c:pt idx="3466">
                  <c:v>32768</c:v>
                </c:pt>
                <c:pt idx="3467">
                  <c:v>32768</c:v>
                </c:pt>
                <c:pt idx="3468">
                  <c:v>32768</c:v>
                </c:pt>
                <c:pt idx="3469">
                  <c:v>32768</c:v>
                </c:pt>
                <c:pt idx="3470">
                  <c:v>32768</c:v>
                </c:pt>
                <c:pt idx="3471">
                  <c:v>32768</c:v>
                </c:pt>
                <c:pt idx="3472">
                  <c:v>32768</c:v>
                </c:pt>
                <c:pt idx="3473">
                  <c:v>32768</c:v>
                </c:pt>
                <c:pt idx="3474">
                  <c:v>32768</c:v>
                </c:pt>
                <c:pt idx="3475">
                  <c:v>32768</c:v>
                </c:pt>
                <c:pt idx="3476">
                  <c:v>32768</c:v>
                </c:pt>
                <c:pt idx="3477">
                  <c:v>32768</c:v>
                </c:pt>
                <c:pt idx="3478">
                  <c:v>32768</c:v>
                </c:pt>
                <c:pt idx="3479">
                  <c:v>32768</c:v>
                </c:pt>
                <c:pt idx="3480">
                  <c:v>32768</c:v>
                </c:pt>
                <c:pt idx="3481">
                  <c:v>32768</c:v>
                </c:pt>
                <c:pt idx="3482">
                  <c:v>32768</c:v>
                </c:pt>
                <c:pt idx="3483">
                  <c:v>32768</c:v>
                </c:pt>
                <c:pt idx="3484">
                  <c:v>32768</c:v>
                </c:pt>
                <c:pt idx="3485">
                  <c:v>32768</c:v>
                </c:pt>
                <c:pt idx="3486">
                  <c:v>32768</c:v>
                </c:pt>
                <c:pt idx="3487">
                  <c:v>32768</c:v>
                </c:pt>
                <c:pt idx="3488">
                  <c:v>32768</c:v>
                </c:pt>
                <c:pt idx="3489">
                  <c:v>32768</c:v>
                </c:pt>
                <c:pt idx="3490">
                  <c:v>32768</c:v>
                </c:pt>
                <c:pt idx="3491">
                  <c:v>32768</c:v>
                </c:pt>
                <c:pt idx="3492">
                  <c:v>32768</c:v>
                </c:pt>
                <c:pt idx="3493">
                  <c:v>32768</c:v>
                </c:pt>
                <c:pt idx="3494">
                  <c:v>32768</c:v>
                </c:pt>
                <c:pt idx="3495">
                  <c:v>32768</c:v>
                </c:pt>
                <c:pt idx="3496">
                  <c:v>32768</c:v>
                </c:pt>
                <c:pt idx="3497">
                  <c:v>32768</c:v>
                </c:pt>
                <c:pt idx="3498">
                  <c:v>32768</c:v>
                </c:pt>
                <c:pt idx="3499">
                  <c:v>32768</c:v>
                </c:pt>
                <c:pt idx="3500">
                  <c:v>32768</c:v>
                </c:pt>
                <c:pt idx="3501">
                  <c:v>32768</c:v>
                </c:pt>
                <c:pt idx="3502">
                  <c:v>32768</c:v>
                </c:pt>
                <c:pt idx="3503">
                  <c:v>32768</c:v>
                </c:pt>
                <c:pt idx="3504">
                  <c:v>32768</c:v>
                </c:pt>
                <c:pt idx="3505">
                  <c:v>32768</c:v>
                </c:pt>
                <c:pt idx="3506">
                  <c:v>32768</c:v>
                </c:pt>
                <c:pt idx="3507">
                  <c:v>32768</c:v>
                </c:pt>
                <c:pt idx="3508">
                  <c:v>32768</c:v>
                </c:pt>
                <c:pt idx="3509">
                  <c:v>32768</c:v>
                </c:pt>
                <c:pt idx="3510">
                  <c:v>32768</c:v>
                </c:pt>
                <c:pt idx="3511">
                  <c:v>32768</c:v>
                </c:pt>
                <c:pt idx="3512">
                  <c:v>32768</c:v>
                </c:pt>
                <c:pt idx="3513">
                  <c:v>32768</c:v>
                </c:pt>
                <c:pt idx="3514">
                  <c:v>32768</c:v>
                </c:pt>
                <c:pt idx="3515">
                  <c:v>32768</c:v>
                </c:pt>
                <c:pt idx="3516">
                  <c:v>32768</c:v>
                </c:pt>
                <c:pt idx="3517">
                  <c:v>32768</c:v>
                </c:pt>
                <c:pt idx="3518">
                  <c:v>32768</c:v>
                </c:pt>
                <c:pt idx="3519">
                  <c:v>32768</c:v>
                </c:pt>
                <c:pt idx="3520">
                  <c:v>32768</c:v>
                </c:pt>
                <c:pt idx="3521">
                  <c:v>32768</c:v>
                </c:pt>
                <c:pt idx="3522">
                  <c:v>32768</c:v>
                </c:pt>
                <c:pt idx="3523">
                  <c:v>32768</c:v>
                </c:pt>
                <c:pt idx="3524">
                  <c:v>32768</c:v>
                </c:pt>
                <c:pt idx="3525">
                  <c:v>32768</c:v>
                </c:pt>
                <c:pt idx="3526">
                  <c:v>32768</c:v>
                </c:pt>
                <c:pt idx="3527">
                  <c:v>32768</c:v>
                </c:pt>
                <c:pt idx="3528">
                  <c:v>32768</c:v>
                </c:pt>
                <c:pt idx="3529">
                  <c:v>32768</c:v>
                </c:pt>
                <c:pt idx="3530">
                  <c:v>32768</c:v>
                </c:pt>
                <c:pt idx="3531">
                  <c:v>32768</c:v>
                </c:pt>
                <c:pt idx="3532">
                  <c:v>32768</c:v>
                </c:pt>
                <c:pt idx="3533">
                  <c:v>32768</c:v>
                </c:pt>
                <c:pt idx="3534">
                  <c:v>32768</c:v>
                </c:pt>
                <c:pt idx="3535">
                  <c:v>32768</c:v>
                </c:pt>
                <c:pt idx="3536">
                  <c:v>32768</c:v>
                </c:pt>
                <c:pt idx="3537">
                  <c:v>32768</c:v>
                </c:pt>
                <c:pt idx="3538">
                  <c:v>32768</c:v>
                </c:pt>
                <c:pt idx="3539">
                  <c:v>32768</c:v>
                </c:pt>
                <c:pt idx="3540">
                  <c:v>32768</c:v>
                </c:pt>
                <c:pt idx="3541">
                  <c:v>32768</c:v>
                </c:pt>
                <c:pt idx="3542">
                  <c:v>32768</c:v>
                </c:pt>
                <c:pt idx="3543">
                  <c:v>32768</c:v>
                </c:pt>
                <c:pt idx="3544">
                  <c:v>32768</c:v>
                </c:pt>
                <c:pt idx="3545">
                  <c:v>32768</c:v>
                </c:pt>
                <c:pt idx="3546">
                  <c:v>32768</c:v>
                </c:pt>
                <c:pt idx="3547">
                  <c:v>32768</c:v>
                </c:pt>
                <c:pt idx="3548">
                  <c:v>32768</c:v>
                </c:pt>
                <c:pt idx="3549">
                  <c:v>32768</c:v>
                </c:pt>
                <c:pt idx="3550">
                  <c:v>32768</c:v>
                </c:pt>
                <c:pt idx="3551">
                  <c:v>32768</c:v>
                </c:pt>
                <c:pt idx="3552">
                  <c:v>32768</c:v>
                </c:pt>
                <c:pt idx="3553">
                  <c:v>32768</c:v>
                </c:pt>
                <c:pt idx="3554">
                  <c:v>32768</c:v>
                </c:pt>
                <c:pt idx="3555">
                  <c:v>32768</c:v>
                </c:pt>
                <c:pt idx="3556">
                  <c:v>32768</c:v>
                </c:pt>
                <c:pt idx="3557">
                  <c:v>32768</c:v>
                </c:pt>
                <c:pt idx="3558">
                  <c:v>32768</c:v>
                </c:pt>
                <c:pt idx="3559">
                  <c:v>32768</c:v>
                </c:pt>
                <c:pt idx="3560">
                  <c:v>32768</c:v>
                </c:pt>
                <c:pt idx="3561">
                  <c:v>32768</c:v>
                </c:pt>
                <c:pt idx="3562">
                  <c:v>32768</c:v>
                </c:pt>
                <c:pt idx="3563">
                  <c:v>32768</c:v>
                </c:pt>
                <c:pt idx="3564">
                  <c:v>32768</c:v>
                </c:pt>
                <c:pt idx="3565">
                  <c:v>32768</c:v>
                </c:pt>
                <c:pt idx="3566">
                  <c:v>32768</c:v>
                </c:pt>
                <c:pt idx="3567">
                  <c:v>32768</c:v>
                </c:pt>
                <c:pt idx="3568">
                  <c:v>32768</c:v>
                </c:pt>
                <c:pt idx="3569">
                  <c:v>32768</c:v>
                </c:pt>
                <c:pt idx="3570">
                  <c:v>32768</c:v>
                </c:pt>
                <c:pt idx="3571">
                  <c:v>32768</c:v>
                </c:pt>
                <c:pt idx="3572">
                  <c:v>32768</c:v>
                </c:pt>
                <c:pt idx="3573">
                  <c:v>32768</c:v>
                </c:pt>
                <c:pt idx="3574">
                  <c:v>32768</c:v>
                </c:pt>
                <c:pt idx="3575">
                  <c:v>32768</c:v>
                </c:pt>
                <c:pt idx="3576">
                  <c:v>32768</c:v>
                </c:pt>
                <c:pt idx="3577">
                  <c:v>32768</c:v>
                </c:pt>
                <c:pt idx="3578">
                  <c:v>32768</c:v>
                </c:pt>
                <c:pt idx="3579">
                  <c:v>32768</c:v>
                </c:pt>
                <c:pt idx="3580">
                  <c:v>32768</c:v>
                </c:pt>
                <c:pt idx="3581">
                  <c:v>32768</c:v>
                </c:pt>
                <c:pt idx="3582">
                  <c:v>32768</c:v>
                </c:pt>
                <c:pt idx="3583">
                  <c:v>32768</c:v>
                </c:pt>
                <c:pt idx="3584">
                  <c:v>32768</c:v>
                </c:pt>
                <c:pt idx="3585">
                  <c:v>32768</c:v>
                </c:pt>
                <c:pt idx="3586">
                  <c:v>32768</c:v>
                </c:pt>
                <c:pt idx="3587">
                  <c:v>32768</c:v>
                </c:pt>
                <c:pt idx="3588">
                  <c:v>32768</c:v>
                </c:pt>
                <c:pt idx="3589">
                  <c:v>32768</c:v>
                </c:pt>
                <c:pt idx="3590">
                  <c:v>32768</c:v>
                </c:pt>
                <c:pt idx="3591">
                  <c:v>32768</c:v>
                </c:pt>
                <c:pt idx="3592">
                  <c:v>32768</c:v>
                </c:pt>
                <c:pt idx="3593">
                  <c:v>32768</c:v>
                </c:pt>
                <c:pt idx="3594">
                  <c:v>32768</c:v>
                </c:pt>
                <c:pt idx="3595">
                  <c:v>32768</c:v>
                </c:pt>
                <c:pt idx="3596">
                  <c:v>32768</c:v>
                </c:pt>
                <c:pt idx="3597">
                  <c:v>32768</c:v>
                </c:pt>
                <c:pt idx="3598">
                  <c:v>32768</c:v>
                </c:pt>
                <c:pt idx="3599">
                  <c:v>32768</c:v>
                </c:pt>
                <c:pt idx="3600">
                  <c:v>32768</c:v>
                </c:pt>
                <c:pt idx="3601">
                  <c:v>32768</c:v>
                </c:pt>
                <c:pt idx="3602">
                  <c:v>32768</c:v>
                </c:pt>
                <c:pt idx="3603">
                  <c:v>32768</c:v>
                </c:pt>
                <c:pt idx="3604">
                  <c:v>32768</c:v>
                </c:pt>
                <c:pt idx="3605">
                  <c:v>32768</c:v>
                </c:pt>
                <c:pt idx="3606">
                  <c:v>32768</c:v>
                </c:pt>
                <c:pt idx="3607">
                  <c:v>32768</c:v>
                </c:pt>
                <c:pt idx="3608">
                  <c:v>32768</c:v>
                </c:pt>
                <c:pt idx="3609">
                  <c:v>32768</c:v>
                </c:pt>
                <c:pt idx="3610">
                  <c:v>32768</c:v>
                </c:pt>
                <c:pt idx="3611">
                  <c:v>32768</c:v>
                </c:pt>
                <c:pt idx="3612">
                  <c:v>32768</c:v>
                </c:pt>
                <c:pt idx="3613">
                  <c:v>32768</c:v>
                </c:pt>
                <c:pt idx="3614">
                  <c:v>32768</c:v>
                </c:pt>
                <c:pt idx="3615">
                  <c:v>32768</c:v>
                </c:pt>
                <c:pt idx="3616">
                  <c:v>32768</c:v>
                </c:pt>
                <c:pt idx="3617">
                  <c:v>32768</c:v>
                </c:pt>
                <c:pt idx="3618">
                  <c:v>32768</c:v>
                </c:pt>
                <c:pt idx="3619">
                  <c:v>32768</c:v>
                </c:pt>
                <c:pt idx="3620">
                  <c:v>32768</c:v>
                </c:pt>
                <c:pt idx="3621">
                  <c:v>32768</c:v>
                </c:pt>
                <c:pt idx="3622">
                  <c:v>32768</c:v>
                </c:pt>
                <c:pt idx="3623">
                  <c:v>32768</c:v>
                </c:pt>
                <c:pt idx="3624">
                  <c:v>32768</c:v>
                </c:pt>
                <c:pt idx="3625">
                  <c:v>32768</c:v>
                </c:pt>
                <c:pt idx="3626">
                  <c:v>32768</c:v>
                </c:pt>
                <c:pt idx="3627">
                  <c:v>32768</c:v>
                </c:pt>
                <c:pt idx="3628">
                  <c:v>32768</c:v>
                </c:pt>
                <c:pt idx="3629">
                  <c:v>32768</c:v>
                </c:pt>
                <c:pt idx="3630">
                  <c:v>32768</c:v>
                </c:pt>
                <c:pt idx="3631">
                  <c:v>32768</c:v>
                </c:pt>
                <c:pt idx="3632">
                  <c:v>32768</c:v>
                </c:pt>
                <c:pt idx="3633">
                  <c:v>32768</c:v>
                </c:pt>
                <c:pt idx="3634">
                  <c:v>32768</c:v>
                </c:pt>
                <c:pt idx="3635">
                  <c:v>32768</c:v>
                </c:pt>
                <c:pt idx="3636">
                  <c:v>32768</c:v>
                </c:pt>
                <c:pt idx="3637">
                  <c:v>32768</c:v>
                </c:pt>
                <c:pt idx="3638">
                  <c:v>32768</c:v>
                </c:pt>
                <c:pt idx="3639">
                  <c:v>32768</c:v>
                </c:pt>
                <c:pt idx="3640">
                  <c:v>32768</c:v>
                </c:pt>
                <c:pt idx="3641">
                  <c:v>32768</c:v>
                </c:pt>
                <c:pt idx="3642">
                  <c:v>32768</c:v>
                </c:pt>
                <c:pt idx="3643">
                  <c:v>32768</c:v>
                </c:pt>
                <c:pt idx="3644">
                  <c:v>32768</c:v>
                </c:pt>
                <c:pt idx="3645">
                  <c:v>32768</c:v>
                </c:pt>
                <c:pt idx="3646">
                  <c:v>32768</c:v>
                </c:pt>
                <c:pt idx="3647">
                  <c:v>32768</c:v>
                </c:pt>
                <c:pt idx="3648">
                  <c:v>32768</c:v>
                </c:pt>
                <c:pt idx="3649">
                  <c:v>32768</c:v>
                </c:pt>
                <c:pt idx="3650">
                  <c:v>32768</c:v>
                </c:pt>
                <c:pt idx="3651">
                  <c:v>32768</c:v>
                </c:pt>
                <c:pt idx="3652">
                  <c:v>32768</c:v>
                </c:pt>
                <c:pt idx="3653">
                  <c:v>32768</c:v>
                </c:pt>
                <c:pt idx="3654">
                  <c:v>32768</c:v>
                </c:pt>
                <c:pt idx="3655">
                  <c:v>32768</c:v>
                </c:pt>
                <c:pt idx="3656">
                  <c:v>32768</c:v>
                </c:pt>
                <c:pt idx="3657">
                  <c:v>32768</c:v>
                </c:pt>
                <c:pt idx="3658">
                  <c:v>32768</c:v>
                </c:pt>
                <c:pt idx="3659">
                  <c:v>32768</c:v>
                </c:pt>
                <c:pt idx="3660">
                  <c:v>32768</c:v>
                </c:pt>
                <c:pt idx="3661">
                  <c:v>32768</c:v>
                </c:pt>
                <c:pt idx="3662">
                  <c:v>32768</c:v>
                </c:pt>
                <c:pt idx="3663">
                  <c:v>32768</c:v>
                </c:pt>
                <c:pt idx="3664">
                  <c:v>32768</c:v>
                </c:pt>
                <c:pt idx="3665">
                  <c:v>32768</c:v>
                </c:pt>
                <c:pt idx="3666">
                  <c:v>32768</c:v>
                </c:pt>
                <c:pt idx="3667">
                  <c:v>32768</c:v>
                </c:pt>
                <c:pt idx="3668">
                  <c:v>32768</c:v>
                </c:pt>
                <c:pt idx="3669">
                  <c:v>32768</c:v>
                </c:pt>
                <c:pt idx="3670">
                  <c:v>32768</c:v>
                </c:pt>
                <c:pt idx="3671">
                  <c:v>32768</c:v>
                </c:pt>
                <c:pt idx="3672">
                  <c:v>32768</c:v>
                </c:pt>
                <c:pt idx="3673">
                  <c:v>32768</c:v>
                </c:pt>
                <c:pt idx="3674">
                  <c:v>32768</c:v>
                </c:pt>
                <c:pt idx="3675">
                  <c:v>32768</c:v>
                </c:pt>
                <c:pt idx="3676">
                  <c:v>32768</c:v>
                </c:pt>
                <c:pt idx="3677">
                  <c:v>32768</c:v>
                </c:pt>
                <c:pt idx="3678">
                  <c:v>32768</c:v>
                </c:pt>
                <c:pt idx="3679">
                  <c:v>32768</c:v>
                </c:pt>
                <c:pt idx="3680">
                  <c:v>32768</c:v>
                </c:pt>
                <c:pt idx="3681">
                  <c:v>32768</c:v>
                </c:pt>
                <c:pt idx="3682">
                  <c:v>32768</c:v>
                </c:pt>
                <c:pt idx="3683">
                  <c:v>32768</c:v>
                </c:pt>
                <c:pt idx="3684">
                  <c:v>32768</c:v>
                </c:pt>
                <c:pt idx="3685">
                  <c:v>32768</c:v>
                </c:pt>
                <c:pt idx="3686">
                  <c:v>32768</c:v>
                </c:pt>
                <c:pt idx="3687">
                  <c:v>32768</c:v>
                </c:pt>
                <c:pt idx="3688">
                  <c:v>32768</c:v>
                </c:pt>
                <c:pt idx="3689">
                  <c:v>32768</c:v>
                </c:pt>
                <c:pt idx="3690">
                  <c:v>32768</c:v>
                </c:pt>
                <c:pt idx="3691">
                  <c:v>32768</c:v>
                </c:pt>
                <c:pt idx="3692">
                  <c:v>32768</c:v>
                </c:pt>
                <c:pt idx="3693">
                  <c:v>32768</c:v>
                </c:pt>
                <c:pt idx="3694">
                  <c:v>32768</c:v>
                </c:pt>
                <c:pt idx="3695">
                  <c:v>32768</c:v>
                </c:pt>
                <c:pt idx="3696">
                  <c:v>32768</c:v>
                </c:pt>
                <c:pt idx="3697">
                  <c:v>32768</c:v>
                </c:pt>
                <c:pt idx="3698">
                  <c:v>32768</c:v>
                </c:pt>
                <c:pt idx="3699">
                  <c:v>32768</c:v>
                </c:pt>
                <c:pt idx="3700">
                  <c:v>32768</c:v>
                </c:pt>
                <c:pt idx="3701">
                  <c:v>32768</c:v>
                </c:pt>
                <c:pt idx="3702">
                  <c:v>32768</c:v>
                </c:pt>
                <c:pt idx="3703">
                  <c:v>32768</c:v>
                </c:pt>
                <c:pt idx="3704">
                  <c:v>32768</c:v>
                </c:pt>
                <c:pt idx="3705">
                  <c:v>32768</c:v>
                </c:pt>
                <c:pt idx="3706">
                  <c:v>32768</c:v>
                </c:pt>
                <c:pt idx="3707">
                  <c:v>32768</c:v>
                </c:pt>
                <c:pt idx="3708">
                  <c:v>32768</c:v>
                </c:pt>
                <c:pt idx="3709">
                  <c:v>32768</c:v>
                </c:pt>
                <c:pt idx="3710">
                  <c:v>32768</c:v>
                </c:pt>
                <c:pt idx="3711">
                  <c:v>32768</c:v>
                </c:pt>
                <c:pt idx="3712">
                  <c:v>32768</c:v>
                </c:pt>
                <c:pt idx="3713">
                  <c:v>32768</c:v>
                </c:pt>
                <c:pt idx="3714">
                  <c:v>32768</c:v>
                </c:pt>
                <c:pt idx="3715">
                  <c:v>32768</c:v>
                </c:pt>
                <c:pt idx="3716">
                  <c:v>32768</c:v>
                </c:pt>
                <c:pt idx="3717">
                  <c:v>32768</c:v>
                </c:pt>
                <c:pt idx="3718">
                  <c:v>32768</c:v>
                </c:pt>
                <c:pt idx="3719">
                  <c:v>32768</c:v>
                </c:pt>
                <c:pt idx="3720">
                  <c:v>32768</c:v>
                </c:pt>
                <c:pt idx="3721">
                  <c:v>32768</c:v>
                </c:pt>
                <c:pt idx="3722">
                  <c:v>32768</c:v>
                </c:pt>
                <c:pt idx="3723">
                  <c:v>32768</c:v>
                </c:pt>
                <c:pt idx="3724">
                  <c:v>32768</c:v>
                </c:pt>
                <c:pt idx="3725">
                  <c:v>32768</c:v>
                </c:pt>
                <c:pt idx="3726">
                  <c:v>32768</c:v>
                </c:pt>
                <c:pt idx="3727">
                  <c:v>32768</c:v>
                </c:pt>
                <c:pt idx="3728">
                  <c:v>32768</c:v>
                </c:pt>
                <c:pt idx="3729">
                  <c:v>32768</c:v>
                </c:pt>
                <c:pt idx="3730">
                  <c:v>32768</c:v>
                </c:pt>
                <c:pt idx="3731">
                  <c:v>32768</c:v>
                </c:pt>
                <c:pt idx="3732">
                  <c:v>32768</c:v>
                </c:pt>
                <c:pt idx="3733">
                  <c:v>32768</c:v>
                </c:pt>
                <c:pt idx="3734">
                  <c:v>32768</c:v>
                </c:pt>
                <c:pt idx="3735">
                  <c:v>32768</c:v>
                </c:pt>
                <c:pt idx="3736">
                  <c:v>32768</c:v>
                </c:pt>
                <c:pt idx="3737">
                  <c:v>32768</c:v>
                </c:pt>
                <c:pt idx="3738">
                  <c:v>32768</c:v>
                </c:pt>
                <c:pt idx="3739">
                  <c:v>32768</c:v>
                </c:pt>
                <c:pt idx="3740">
                  <c:v>32768</c:v>
                </c:pt>
                <c:pt idx="3741">
                  <c:v>32768</c:v>
                </c:pt>
                <c:pt idx="3742">
                  <c:v>32768</c:v>
                </c:pt>
                <c:pt idx="3743">
                  <c:v>32768</c:v>
                </c:pt>
                <c:pt idx="3744">
                  <c:v>32768</c:v>
                </c:pt>
                <c:pt idx="3745">
                  <c:v>32768</c:v>
                </c:pt>
                <c:pt idx="3746">
                  <c:v>32768</c:v>
                </c:pt>
                <c:pt idx="3747">
                  <c:v>32768</c:v>
                </c:pt>
                <c:pt idx="3748">
                  <c:v>32768</c:v>
                </c:pt>
                <c:pt idx="3749">
                  <c:v>32768</c:v>
                </c:pt>
                <c:pt idx="3750">
                  <c:v>32768</c:v>
                </c:pt>
                <c:pt idx="3751">
                  <c:v>32768</c:v>
                </c:pt>
                <c:pt idx="3752">
                  <c:v>32768</c:v>
                </c:pt>
                <c:pt idx="3753">
                  <c:v>32768</c:v>
                </c:pt>
                <c:pt idx="3754">
                  <c:v>32768</c:v>
                </c:pt>
                <c:pt idx="3755">
                  <c:v>32768</c:v>
                </c:pt>
                <c:pt idx="3756">
                  <c:v>32768</c:v>
                </c:pt>
                <c:pt idx="3757">
                  <c:v>32768</c:v>
                </c:pt>
                <c:pt idx="3758">
                  <c:v>32768</c:v>
                </c:pt>
                <c:pt idx="3759">
                  <c:v>32768</c:v>
                </c:pt>
                <c:pt idx="3760">
                  <c:v>32768</c:v>
                </c:pt>
                <c:pt idx="3761">
                  <c:v>32768</c:v>
                </c:pt>
                <c:pt idx="3762">
                  <c:v>32768</c:v>
                </c:pt>
                <c:pt idx="3763">
                  <c:v>32768</c:v>
                </c:pt>
                <c:pt idx="3764">
                  <c:v>32768</c:v>
                </c:pt>
                <c:pt idx="3765">
                  <c:v>32768</c:v>
                </c:pt>
                <c:pt idx="3766">
                  <c:v>32768</c:v>
                </c:pt>
                <c:pt idx="3767">
                  <c:v>32768</c:v>
                </c:pt>
                <c:pt idx="3768">
                  <c:v>32768</c:v>
                </c:pt>
                <c:pt idx="3769">
                  <c:v>32768</c:v>
                </c:pt>
                <c:pt idx="3770">
                  <c:v>32768</c:v>
                </c:pt>
                <c:pt idx="3771">
                  <c:v>32768</c:v>
                </c:pt>
                <c:pt idx="3772">
                  <c:v>32768</c:v>
                </c:pt>
                <c:pt idx="3773">
                  <c:v>32768</c:v>
                </c:pt>
                <c:pt idx="3774">
                  <c:v>32768</c:v>
                </c:pt>
                <c:pt idx="3775">
                  <c:v>32768</c:v>
                </c:pt>
                <c:pt idx="3776">
                  <c:v>32768</c:v>
                </c:pt>
                <c:pt idx="3777">
                  <c:v>32768</c:v>
                </c:pt>
                <c:pt idx="3778">
                  <c:v>32768</c:v>
                </c:pt>
                <c:pt idx="3779">
                  <c:v>32768</c:v>
                </c:pt>
                <c:pt idx="3780">
                  <c:v>32768</c:v>
                </c:pt>
                <c:pt idx="3781">
                  <c:v>32768</c:v>
                </c:pt>
                <c:pt idx="3782">
                  <c:v>32768</c:v>
                </c:pt>
                <c:pt idx="3783">
                  <c:v>32768</c:v>
                </c:pt>
                <c:pt idx="3784">
                  <c:v>32768</c:v>
                </c:pt>
                <c:pt idx="3785">
                  <c:v>32768</c:v>
                </c:pt>
                <c:pt idx="3786">
                  <c:v>32768</c:v>
                </c:pt>
                <c:pt idx="3787">
                  <c:v>32768</c:v>
                </c:pt>
                <c:pt idx="3788">
                  <c:v>32768</c:v>
                </c:pt>
                <c:pt idx="3789">
                  <c:v>32768</c:v>
                </c:pt>
                <c:pt idx="3790">
                  <c:v>32768</c:v>
                </c:pt>
                <c:pt idx="3791">
                  <c:v>32768</c:v>
                </c:pt>
                <c:pt idx="3792">
                  <c:v>32768</c:v>
                </c:pt>
                <c:pt idx="3793">
                  <c:v>32768</c:v>
                </c:pt>
                <c:pt idx="3794">
                  <c:v>32768</c:v>
                </c:pt>
                <c:pt idx="3795">
                  <c:v>32768</c:v>
                </c:pt>
                <c:pt idx="3796">
                  <c:v>32768</c:v>
                </c:pt>
                <c:pt idx="3797">
                  <c:v>32768</c:v>
                </c:pt>
                <c:pt idx="3798">
                  <c:v>32768</c:v>
                </c:pt>
                <c:pt idx="3799">
                  <c:v>32768</c:v>
                </c:pt>
                <c:pt idx="3800">
                  <c:v>32768</c:v>
                </c:pt>
                <c:pt idx="3801">
                  <c:v>32768</c:v>
                </c:pt>
                <c:pt idx="3802">
                  <c:v>32768</c:v>
                </c:pt>
                <c:pt idx="3803">
                  <c:v>32768</c:v>
                </c:pt>
                <c:pt idx="3804">
                  <c:v>32768</c:v>
                </c:pt>
                <c:pt idx="3805">
                  <c:v>32768</c:v>
                </c:pt>
                <c:pt idx="3806">
                  <c:v>32768</c:v>
                </c:pt>
                <c:pt idx="3807">
                  <c:v>32768</c:v>
                </c:pt>
                <c:pt idx="3808">
                  <c:v>32768</c:v>
                </c:pt>
                <c:pt idx="3809">
                  <c:v>32768</c:v>
                </c:pt>
                <c:pt idx="3810">
                  <c:v>32768</c:v>
                </c:pt>
                <c:pt idx="3811">
                  <c:v>32768</c:v>
                </c:pt>
                <c:pt idx="3812">
                  <c:v>32768</c:v>
                </c:pt>
                <c:pt idx="3813">
                  <c:v>32768</c:v>
                </c:pt>
                <c:pt idx="3814">
                  <c:v>32768</c:v>
                </c:pt>
                <c:pt idx="3815">
                  <c:v>32768</c:v>
                </c:pt>
                <c:pt idx="3816">
                  <c:v>32768</c:v>
                </c:pt>
                <c:pt idx="3817">
                  <c:v>32768</c:v>
                </c:pt>
                <c:pt idx="3818">
                  <c:v>32768</c:v>
                </c:pt>
                <c:pt idx="3819">
                  <c:v>32768</c:v>
                </c:pt>
                <c:pt idx="3820">
                  <c:v>32768</c:v>
                </c:pt>
                <c:pt idx="3821">
                  <c:v>32768</c:v>
                </c:pt>
                <c:pt idx="3822">
                  <c:v>32768</c:v>
                </c:pt>
                <c:pt idx="3823">
                  <c:v>32768</c:v>
                </c:pt>
                <c:pt idx="3824">
                  <c:v>32768</c:v>
                </c:pt>
                <c:pt idx="3825">
                  <c:v>32768</c:v>
                </c:pt>
                <c:pt idx="3826">
                  <c:v>32768</c:v>
                </c:pt>
                <c:pt idx="3827">
                  <c:v>32768</c:v>
                </c:pt>
                <c:pt idx="3828">
                  <c:v>32768</c:v>
                </c:pt>
                <c:pt idx="3829">
                  <c:v>32768</c:v>
                </c:pt>
                <c:pt idx="3830">
                  <c:v>32768</c:v>
                </c:pt>
                <c:pt idx="3831">
                  <c:v>32768</c:v>
                </c:pt>
                <c:pt idx="3832">
                  <c:v>32768</c:v>
                </c:pt>
                <c:pt idx="3833">
                  <c:v>32768</c:v>
                </c:pt>
                <c:pt idx="3834">
                  <c:v>32768</c:v>
                </c:pt>
                <c:pt idx="3835">
                  <c:v>32768</c:v>
                </c:pt>
                <c:pt idx="3836">
                  <c:v>32768</c:v>
                </c:pt>
                <c:pt idx="3837">
                  <c:v>32768</c:v>
                </c:pt>
                <c:pt idx="3838">
                  <c:v>32768</c:v>
                </c:pt>
                <c:pt idx="3839">
                  <c:v>32768</c:v>
                </c:pt>
                <c:pt idx="3840">
                  <c:v>32768</c:v>
                </c:pt>
                <c:pt idx="3841">
                  <c:v>32768</c:v>
                </c:pt>
                <c:pt idx="3842">
                  <c:v>32768</c:v>
                </c:pt>
                <c:pt idx="3843">
                  <c:v>32768</c:v>
                </c:pt>
                <c:pt idx="3844">
                  <c:v>32768</c:v>
                </c:pt>
                <c:pt idx="3845">
                  <c:v>32768</c:v>
                </c:pt>
                <c:pt idx="3846">
                  <c:v>32768</c:v>
                </c:pt>
                <c:pt idx="3847">
                  <c:v>32768</c:v>
                </c:pt>
                <c:pt idx="3848">
                  <c:v>32768</c:v>
                </c:pt>
                <c:pt idx="3849">
                  <c:v>32768</c:v>
                </c:pt>
                <c:pt idx="3850">
                  <c:v>32768</c:v>
                </c:pt>
                <c:pt idx="3851">
                  <c:v>32768</c:v>
                </c:pt>
                <c:pt idx="3852">
                  <c:v>32768</c:v>
                </c:pt>
                <c:pt idx="3853">
                  <c:v>32768</c:v>
                </c:pt>
                <c:pt idx="3854">
                  <c:v>32768</c:v>
                </c:pt>
                <c:pt idx="3855">
                  <c:v>32768</c:v>
                </c:pt>
                <c:pt idx="3856">
                  <c:v>32768</c:v>
                </c:pt>
                <c:pt idx="3857">
                  <c:v>32768</c:v>
                </c:pt>
                <c:pt idx="3858">
                  <c:v>32768</c:v>
                </c:pt>
                <c:pt idx="3859">
                  <c:v>32768</c:v>
                </c:pt>
                <c:pt idx="3860">
                  <c:v>32768</c:v>
                </c:pt>
                <c:pt idx="3861">
                  <c:v>32768</c:v>
                </c:pt>
                <c:pt idx="3862">
                  <c:v>32768</c:v>
                </c:pt>
                <c:pt idx="3863">
                  <c:v>32768</c:v>
                </c:pt>
                <c:pt idx="3864">
                  <c:v>32768</c:v>
                </c:pt>
                <c:pt idx="3865">
                  <c:v>32768</c:v>
                </c:pt>
                <c:pt idx="3866">
                  <c:v>32768</c:v>
                </c:pt>
                <c:pt idx="3867">
                  <c:v>32768</c:v>
                </c:pt>
                <c:pt idx="3868">
                  <c:v>32768</c:v>
                </c:pt>
                <c:pt idx="3869">
                  <c:v>32768</c:v>
                </c:pt>
                <c:pt idx="3870">
                  <c:v>32768</c:v>
                </c:pt>
                <c:pt idx="3871">
                  <c:v>32768</c:v>
                </c:pt>
                <c:pt idx="3872">
                  <c:v>32768</c:v>
                </c:pt>
                <c:pt idx="3873">
                  <c:v>32768</c:v>
                </c:pt>
                <c:pt idx="3874">
                  <c:v>32768</c:v>
                </c:pt>
                <c:pt idx="3875">
                  <c:v>32768</c:v>
                </c:pt>
                <c:pt idx="3876">
                  <c:v>32768</c:v>
                </c:pt>
                <c:pt idx="3877">
                  <c:v>32768</c:v>
                </c:pt>
                <c:pt idx="3878">
                  <c:v>32768</c:v>
                </c:pt>
                <c:pt idx="3879">
                  <c:v>32768</c:v>
                </c:pt>
                <c:pt idx="3880">
                  <c:v>32768</c:v>
                </c:pt>
                <c:pt idx="3881">
                  <c:v>32768</c:v>
                </c:pt>
                <c:pt idx="3882">
                  <c:v>32768</c:v>
                </c:pt>
                <c:pt idx="3883">
                  <c:v>32768</c:v>
                </c:pt>
                <c:pt idx="3884">
                  <c:v>32768</c:v>
                </c:pt>
                <c:pt idx="3885">
                  <c:v>32768</c:v>
                </c:pt>
                <c:pt idx="3886">
                  <c:v>32768</c:v>
                </c:pt>
                <c:pt idx="3887">
                  <c:v>32768</c:v>
                </c:pt>
                <c:pt idx="3888">
                  <c:v>32768</c:v>
                </c:pt>
                <c:pt idx="3889">
                  <c:v>32768</c:v>
                </c:pt>
                <c:pt idx="3890">
                  <c:v>32768</c:v>
                </c:pt>
                <c:pt idx="3891">
                  <c:v>32768</c:v>
                </c:pt>
                <c:pt idx="3892">
                  <c:v>32768</c:v>
                </c:pt>
                <c:pt idx="3893">
                  <c:v>32768</c:v>
                </c:pt>
                <c:pt idx="3894">
                  <c:v>32768</c:v>
                </c:pt>
                <c:pt idx="3895">
                  <c:v>32768</c:v>
                </c:pt>
                <c:pt idx="3896">
                  <c:v>32768</c:v>
                </c:pt>
                <c:pt idx="3897">
                  <c:v>32768</c:v>
                </c:pt>
                <c:pt idx="3898">
                  <c:v>32768</c:v>
                </c:pt>
                <c:pt idx="3899">
                  <c:v>32768</c:v>
                </c:pt>
                <c:pt idx="3900">
                  <c:v>32768</c:v>
                </c:pt>
                <c:pt idx="3901">
                  <c:v>32768</c:v>
                </c:pt>
                <c:pt idx="3902">
                  <c:v>32768</c:v>
                </c:pt>
                <c:pt idx="3903">
                  <c:v>32768</c:v>
                </c:pt>
                <c:pt idx="3904">
                  <c:v>32768</c:v>
                </c:pt>
                <c:pt idx="3905">
                  <c:v>32768</c:v>
                </c:pt>
                <c:pt idx="3906">
                  <c:v>32768</c:v>
                </c:pt>
                <c:pt idx="3907">
                  <c:v>32768</c:v>
                </c:pt>
                <c:pt idx="3908">
                  <c:v>32768</c:v>
                </c:pt>
                <c:pt idx="3909">
                  <c:v>32768</c:v>
                </c:pt>
                <c:pt idx="3910">
                  <c:v>32768</c:v>
                </c:pt>
                <c:pt idx="3911">
                  <c:v>32768</c:v>
                </c:pt>
                <c:pt idx="3912">
                  <c:v>32768</c:v>
                </c:pt>
                <c:pt idx="3913">
                  <c:v>32768</c:v>
                </c:pt>
                <c:pt idx="3914">
                  <c:v>32768</c:v>
                </c:pt>
                <c:pt idx="3915">
                  <c:v>32768</c:v>
                </c:pt>
                <c:pt idx="3916">
                  <c:v>32768</c:v>
                </c:pt>
                <c:pt idx="3917">
                  <c:v>32768</c:v>
                </c:pt>
                <c:pt idx="3918">
                  <c:v>32768</c:v>
                </c:pt>
                <c:pt idx="3919">
                  <c:v>32768</c:v>
                </c:pt>
                <c:pt idx="3920">
                  <c:v>32768</c:v>
                </c:pt>
                <c:pt idx="3921">
                  <c:v>32768</c:v>
                </c:pt>
                <c:pt idx="3922">
                  <c:v>32768</c:v>
                </c:pt>
                <c:pt idx="3923">
                  <c:v>32768</c:v>
                </c:pt>
                <c:pt idx="3924">
                  <c:v>32768</c:v>
                </c:pt>
                <c:pt idx="3925">
                  <c:v>32768</c:v>
                </c:pt>
                <c:pt idx="3926">
                  <c:v>32768</c:v>
                </c:pt>
                <c:pt idx="3927">
                  <c:v>32768</c:v>
                </c:pt>
                <c:pt idx="3928">
                  <c:v>32768</c:v>
                </c:pt>
                <c:pt idx="3929">
                  <c:v>32768</c:v>
                </c:pt>
                <c:pt idx="3930">
                  <c:v>32768</c:v>
                </c:pt>
                <c:pt idx="3931">
                  <c:v>32768</c:v>
                </c:pt>
                <c:pt idx="3932">
                  <c:v>32768</c:v>
                </c:pt>
                <c:pt idx="3933">
                  <c:v>32768</c:v>
                </c:pt>
                <c:pt idx="3934">
                  <c:v>32768</c:v>
                </c:pt>
                <c:pt idx="3935">
                  <c:v>32768</c:v>
                </c:pt>
                <c:pt idx="3936">
                  <c:v>32768</c:v>
                </c:pt>
                <c:pt idx="3937">
                  <c:v>32768</c:v>
                </c:pt>
                <c:pt idx="3938">
                  <c:v>32768</c:v>
                </c:pt>
                <c:pt idx="3939">
                  <c:v>32768</c:v>
                </c:pt>
                <c:pt idx="3940">
                  <c:v>32768</c:v>
                </c:pt>
                <c:pt idx="3941">
                  <c:v>32768</c:v>
                </c:pt>
                <c:pt idx="3942">
                  <c:v>32768</c:v>
                </c:pt>
                <c:pt idx="3943">
                  <c:v>32768</c:v>
                </c:pt>
                <c:pt idx="3944">
                  <c:v>32768</c:v>
                </c:pt>
                <c:pt idx="3945">
                  <c:v>32768</c:v>
                </c:pt>
                <c:pt idx="3946">
                  <c:v>32768</c:v>
                </c:pt>
                <c:pt idx="3947">
                  <c:v>32768</c:v>
                </c:pt>
                <c:pt idx="3948">
                  <c:v>32768</c:v>
                </c:pt>
                <c:pt idx="3949">
                  <c:v>32768</c:v>
                </c:pt>
                <c:pt idx="3950">
                  <c:v>32768</c:v>
                </c:pt>
                <c:pt idx="3951">
                  <c:v>32768</c:v>
                </c:pt>
                <c:pt idx="3952">
                  <c:v>32768</c:v>
                </c:pt>
                <c:pt idx="3953">
                  <c:v>32768</c:v>
                </c:pt>
                <c:pt idx="3954">
                  <c:v>32768</c:v>
                </c:pt>
                <c:pt idx="3955">
                  <c:v>32768</c:v>
                </c:pt>
                <c:pt idx="3956">
                  <c:v>32768</c:v>
                </c:pt>
                <c:pt idx="3957">
                  <c:v>32768</c:v>
                </c:pt>
                <c:pt idx="3958">
                  <c:v>32768</c:v>
                </c:pt>
                <c:pt idx="3959">
                  <c:v>32768</c:v>
                </c:pt>
                <c:pt idx="3960">
                  <c:v>32768</c:v>
                </c:pt>
                <c:pt idx="3961">
                  <c:v>32768</c:v>
                </c:pt>
                <c:pt idx="3962">
                  <c:v>32768</c:v>
                </c:pt>
                <c:pt idx="3963">
                  <c:v>32768</c:v>
                </c:pt>
                <c:pt idx="3964">
                  <c:v>32768</c:v>
                </c:pt>
                <c:pt idx="3965">
                  <c:v>32768</c:v>
                </c:pt>
                <c:pt idx="3966">
                  <c:v>32768</c:v>
                </c:pt>
                <c:pt idx="3967">
                  <c:v>32768</c:v>
                </c:pt>
                <c:pt idx="3968">
                  <c:v>32768</c:v>
                </c:pt>
                <c:pt idx="3969">
                  <c:v>32768</c:v>
                </c:pt>
                <c:pt idx="3970">
                  <c:v>32768</c:v>
                </c:pt>
                <c:pt idx="3971">
                  <c:v>32768</c:v>
                </c:pt>
                <c:pt idx="3972">
                  <c:v>32768</c:v>
                </c:pt>
                <c:pt idx="3973">
                  <c:v>32768</c:v>
                </c:pt>
                <c:pt idx="3974">
                  <c:v>32768</c:v>
                </c:pt>
                <c:pt idx="3975">
                  <c:v>32768</c:v>
                </c:pt>
                <c:pt idx="3976">
                  <c:v>32768</c:v>
                </c:pt>
                <c:pt idx="3977">
                  <c:v>32768</c:v>
                </c:pt>
                <c:pt idx="3978">
                  <c:v>32768</c:v>
                </c:pt>
                <c:pt idx="3979">
                  <c:v>32768</c:v>
                </c:pt>
                <c:pt idx="3980">
                  <c:v>32768</c:v>
                </c:pt>
                <c:pt idx="3981">
                  <c:v>32768</c:v>
                </c:pt>
                <c:pt idx="3982">
                  <c:v>32768</c:v>
                </c:pt>
                <c:pt idx="3983">
                  <c:v>32768</c:v>
                </c:pt>
                <c:pt idx="3984">
                  <c:v>32768</c:v>
                </c:pt>
                <c:pt idx="3985">
                  <c:v>32768</c:v>
                </c:pt>
                <c:pt idx="3986">
                  <c:v>32768</c:v>
                </c:pt>
                <c:pt idx="3987">
                  <c:v>32768</c:v>
                </c:pt>
                <c:pt idx="3988">
                  <c:v>32768</c:v>
                </c:pt>
                <c:pt idx="3989">
                  <c:v>32768</c:v>
                </c:pt>
                <c:pt idx="3990">
                  <c:v>32768</c:v>
                </c:pt>
                <c:pt idx="3991">
                  <c:v>32768</c:v>
                </c:pt>
                <c:pt idx="3992">
                  <c:v>32768</c:v>
                </c:pt>
                <c:pt idx="3993">
                  <c:v>32768</c:v>
                </c:pt>
                <c:pt idx="3994">
                  <c:v>32768</c:v>
                </c:pt>
                <c:pt idx="3995">
                  <c:v>32768</c:v>
                </c:pt>
                <c:pt idx="3996">
                  <c:v>32768</c:v>
                </c:pt>
                <c:pt idx="3997">
                  <c:v>32768</c:v>
                </c:pt>
                <c:pt idx="3998">
                  <c:v>32768</c:v>
                </c:pt>
                <c:pt idx="3999">
                  <c:v>32768</c:v>
                </c:pt>
                <c:pt idx="4000">
                  <c:v>32768</c:v>
                </c:pt>
                <c:pt idx="4001">
                  <c:v>32768</c:v>
                </c:pt>
                <c:pt idx="4002">
                  <c:v>32768</c:v>
                </c:pt>
                <c:pt idx="4003">
                  <c:v>32768</c:v>
                </c:pt>
                <c:pt idx="4004">
                  <c:v>32768</c:v>
                </c:pt>
                <c:pt idx="4005">
                  <c:v>32768</c:v>
                </c:pt>
                <c:pt idx="4006">
                  <c:v>32768</c:v>
                </c:pt>
                <c:pt idx="4007">
                  <c:v>32768</c:v>
                </c:pt>
                <c:pt idx="4008">
                  <c:v>32768</c:v>
                </c:pt>
                <c:pt idx="4009">
                  <c:v>32768</c:v>
                </c:pt>
                <c:pt idx="4010">
                  <c:v>32768</c:v>
                </c:pt>
                <c:pt idx="4011">
                  <c:v>32768</c:v>
                </c:pt>
                <c:pt idx="4012">
                  <c:v>32768</c:v>
                </c:pt>
                <c:pt idx="4013">
                  <c:v>32768</c:v>
                </c:pt>
                <c:pt idx="4014">
                  <c:v>32768</c:v>
                </c:pt>
                <c:pt idx="4015">
                  <c:v>32768</c:v>
                </c:pt>
                <c:pt idx="4016">
                  <c:v>32768</c:v>
                </c:pt>
                <c:pt idx="4017">
                  <c:v>32768</c:v>
                </c:pt>
                <c:pt idx="4018">
                  <c:v>32768</c:v>
                </c:pt>
                <c:pt idx="4019">
                  <c:v>32768</c:v>
                </c:pt>
                <c:pt idx="4020">
                  <c:v>32768</c:v>
                </c:pt>
                <c:pt idx="4021">
                  <c:v>32768</c:v>
                </c:pt>
                <c:pt idx="4022">
                  <c:v>32768</c:v>
                </c:pt>
                <c:pt idx="4023">
                  <c:v>32768</c:v>
                </c:pt>
                <c:pt idx="4024">
                  <c:v>32768</c:v>
                </c:pt>
                <c:pt idx="4025">
                  <c:v>32768</c:v>
                </c:pt>
                <c:pt idx="4026">
                  <c:v>32768</c:v>
                </c:pt>
                <c:pt idx="4027">
                  <c:v>32768</c:v>
                </c:pt>
                <c:pt idx="4028">
                  <c:v>32768</c:v>
                </c:pt>
                <c:pt idx="4029">
                  <c:v>32768</c:v>
                </c:pt>
                <c:pt idx="4030">
                  <c:v>32768</c:v>
                </c:pt>
                <c:pt idx="4031">
                  <c:v>32768</c:v>
                </c:pt>
                <c:pt idx="4032">
                  <c:v>32768</c:v>
                </c:pt>
                <c:pt idx="4033">
                  <c:v>32768</c:v>
                </c:pt>
                <c:pt idx="4034">
                  <c:v>32768</c:v>
                </c:pt>
                <c:pt idx="4035">
                  <c:v>32768</c:v>
                </c:pt>
                <c:pt idx="4036">
                  <c:v>32768</c:v>
                </c:pt>
                <c:pt idx="4037">
                  <c:v>32768</c:v>
                </c:pt>
                <c:pt idx="4038">
                  <c:v>32768</c:v>
                </c:pt>
                <c:pt idx="4039">
                  <c:v>32768</c:v>
                </c:pt>
                <c:pt idx="4040">
                  <c:v>32768</c:v>
                </c:pt>
                <c:pt idx="4041">
                  <c:v>32768</c:v>
                </c:pt>
                <c:pt idx="4042">
                  <c:v>32768</c:v>
                </c:pt>
                <c:pt idx="4043">
                  <c:v>32768</c:v>
                </c:pt>
                <c:pt idx="4044">
                  <c:v>32768</c:v>
                </c:pt>
                <c:pt idx="4045">
                  <c:v>32768</c:v>
                </c:pt>
                <c:pt idx="4046">
                  <c:v>32768</c:v>
                </c:pt>
                <c:pt idx="4047">
                  <c:v>32768</c:v>
                </c:pt>
                <c:pt idx="4048">
                  <c:v>32768</c:v>
                </c:pt>
                <c:pt idx="4049">
                  <c:v>32768</c:v>
                </c:pt>
                <c:pt idx="4050">
                  <c:v>32768</c:v>
                </c:pt>
                <c:pt idx="4051">
                  <c:v>32768</c:v>
                </c:pt>
                <c:pt idx="4052">
                  <c:v>32768</c:v>
                </c:pt>
                <c:pt idx="4053">
                  <c:v>32768</c:v>
                </c:pt>
                <c:pt idx="4054">
                  <c:v>32768</c:v>
                </c:pt>
                <c:pt idx="4055">
                  <c:v>32768</c:v>
                </c:pt>
                <c:pt idx="4056">
                  <c:v>32768</c:v>
                </c:pt>
                <c:pt idx="4057">
                  <c:v>32768</c:v>
                </c:pt>
                <c:pt idx="4058">
                  <c:v>32768</c:v>
                </c:pt>
                <c:pt idx="4059">
                  <c:v>32768</c:v>
                </c:pt>
                <c:pt idx="4060">
                  <c:v>32768</c:v>
                </c:pt>
                <c:pt idx="4061">
                  <c:v>32768</c:v>
                </c:pt>
                <c:pt idx="4062">
                  <c:v>32768</c:v>
                </c:pt>
                <c:pt idx="4063">
                  <c:v>32768</c:v>
                </c:pt>
                <c:pt idx="4064">
                  <c:v>32768</c:v>
                </c:pt>
                <c:pt idx="4065">
                  <c:v>32768</c:v>
                </c:pt>
                <c:pt idx="4066">
                  <c:v>32768</c:v>
                </c:pt>
                <c:pt idx="4067">
                  <c:v>32768</c:v>
                </c:pt>
                <c:pt idx="4068">
                  <c:v>32768</c:v>
                </c:pt>
                <c:pt idx="4069">
                  <c:v>32768</c:v>
                </c:pt>
                <c:pt idx="4070">
                  <c:v>32768</c:v>
                </c:pt>
                <c:pt idx="4071">
                  <c:v>32768</c:v>
                </c:pt>
                <c:pt idx="4072">
                  <c:v>32768</c:v>
                </c:pt>
                <c:pt idx="4073">
                  <c:v>32768</c:v>
                </c:pt>
                <c:pt idx="4074">
                  <c:v>32768</c:v>
                </c:pt>
                <c:pt idx="4075">
                  <c:v>32768</c:v>
                </c:pt>
                <c:pt idx="4076">
                  <c:v>32768</c:v>
                </c:pt>
                <c:pt idx="4077">
                  <c:v>32768</c:v>
                </c:pt>
                <c:pt idx="4078">
                  <c:v>32768</c:v>
                </c:pt>
                <c:pt idx="4079">
                  <c:v>32768</c:v>
                </c:pt>
                <c:pt idx="4080">
                  <c:v>32768</c:v>
                </c:pt>
                <c:pt idx="4081">
                  <c:v>32768</c:v>
                </c:pt>
                <c:pt idx="4082">
                  <c:v>32768</c:v>
                </c:pt>
                <c:pt idx="4083">
                  <c:v>32768</c:v>
                </c:pt>
                <c:pt idx="4084">
                  <c:v>32768</c:v>
                </c:pt>
                <c:pt idx="4085">
                  <c:v>32768</c:v>
                </c:pt>
                <c:pt idx="4086">
                  <c:v>32768</c:v>
                </c:pt>
                <c:pt idx="4087">
                  <c:v>32768</c:v>
                </c:pt>
                <c:pt idx="4088">
                  <c:v>32768</c:v>
                </c:pt>
                <c:pt idx="4089">
                  <c:v>32768</c:v>
                </c:pt>
                <c:pt idx="4090">
                  <c:v>32768</c:v>
                </c:pt>
                <c:pt idx="4091">
                  <c:v>32768</c:v>
                </c:pt>
                <c:pt idx="4092">
                  <c:v>32768</c:v>
                </c:pt>
                <c:pt idx="4093">
                  <c:v>32768</c:v>
                </c:pt>
                <c:pt idx="4094">
                  <c:v>32768</c:v>
                </c:pt>
                <c:pt idx="4095">
                  <c:v>32768</c:v>
                </c:pt>
                <c:pt idx="4096">
                  <c:v>32768</c:v>
                </c:pt>
                <c:pt idx="4097">
                  <c:v>32768</c:v>
                </c:pt>
                <c:pt idx="4098">
                  <c:v>32768</c:v>
                </c:pt>
                <c:pt idx="4099">
                  <c:v>32768</c:v>
                </c:pt>
                <c:pt idx="4100">
                  <c:v>32768</c:v>
                </c:pt>
                <c:pt idx="4101">
                  <c:v>32768</c:v>
                </c:pt>
                <c:pt idx="4102">
                  <c:v>32768</c:v>
                </c:pt>
                <c:pt idx="4103">
                  <c:v>32768</c:v>
                </c:pt>
                <c:pt idx="4104">
                  <c:v>32768</c:v>
                </c:pt>
                <c:pt idx="4105">
                  <c:v>32768</c:v>
                </c:pt>
                <c:pt idx="4106">
                  <c:v>32768</c:v>
                </c:pt>
                <c:pt idx="4107">
                  <c:v>32768</c:v>
                </c:pt>
                <c:pt idx="4108">
                  <c:v>32768</c:v>
                </c:pt>
                <c:pt idx="4109">
                  <c:v>32768</c:v>
                </c:pt>
                <c:pt idx="4110">
                  <c:v>32768</c:v>
                </c:pt>
                <c:pt idx="4111">
                  <c:v>32768</c:v>
                </c:pt>
                <c:pt idx="4112">
                  <c:v>32768</c:v>
                </c:pt>
                <c:pt idx="4113">
                  <c:v>32768</c:v>
                </c:pt>
                <c:pt idx="4114">
                  <c:v>32768</c:v>
                </c:pt>
                <c:pt idx="4115">
                  <c:v>32768</c:v>
                </c:pt>
                <c:pt idx="4116">
                  <c:v>32768</c:v>
                </c:pt>
                <c:pt idx="4117">
                  <c:v>32768</c:v>
                </c:pt>
                <c:pt idx="4118">
                  <c:v>32768</c:v>
                </c:pt>
                <c:pt idx="4119">
                  <c:v>32768</c:v>
                </c:pt>
                <c:pt idx="4120">
                  <c:v>32768</c:v>
                </c:pt>
                <c:pt idx="4121">
                  <c:v>32768</c:v>
                </c:pt>
                <c:pt idx="4122">
                  <c:v>32768</c:v>
                </c:pt>
                <c:pt idx="4123">
                  <c:v>32768</c:v>
                </c:pt>
                <c:pt idx="4124">
                  <c:v>32768</c:v>
                </c:pt>
                <c:pt idx="4125">
                  <c:v>32768</c:v>
                </c:pt>
                <c:pt idx="4126">
                  <c:v>32768</c:v>
                </c:pt>
                <c:pt idx="4127">
                  <c:v>32768</c:v>
                </c:pt>
                <c:pt idx="4128">
                  <c:v>32768</c:v>
                </c:pt>
                <c:pt idx="4129">
                  <c:v>32768</c:v>
                </c:pt>
                <c:pt idx="4130">
                  <c:v>32768</c:v>
                </c:pt>
                <c:pt idx="4131">
                  <c:v>32768</c:v>
                </c:pt>
                <c:pt idx="4132">
                  <c:v>32768</c:v>
                </c:pt>
                <c:pt idx="4133">
                  <c:v>32768</c:v>
                </c:pt>
                <c:pt idx="4134">
                  <c:v>32768</c:v>
                </c:pt>
                <c:pt idx="4135">
                  <c:v>32768</c:v>
                </c:pt>
                <c:pt idx="4136">
                  <c:v>32768</c:v>
                </c:pt>
                <c:pt idx="4137">
                  <c:v>32768</c:v>
                </c:pt>
                <c:pt idx="4138">
                  <c:v>32768</c:v>
                </c:pt>
                <c:pt idx="4139">
                  <c:v>32768</c:v>
                </c:pt>
                <c:pt idx="4140">
                  <c:v>32768</c:v>
                </c:pt>
                <c:pt idx="4141">
                  <c:v>32768</c:v>
                </c:pt>
                <c:pt idx="4142">
                  <c:v>32768</c:v>
                </c:pt>
                <c:pt idx="4143">
                  <c:v>32768</c:v>
                </c:pt>
                <c:pt idx="4144">
                  <c:v>32768</c:v>
                </c:pt>
                <c:pt idx="4145">
                  <c:v>32768</c:v>
                </c:pt>
                <c:pt idx="4146">
                  <c:v>32768</c:v>
                </c:pt>
                <c:pt idx="4147">
                  <c:v>32768</c:v>
                </c:pt>
                <c:pt idx="4148">
                  <c:v>32768</c:v>
                </c:pt>
                <c:pt idx="4149">
                  <c:v>32768</c:v>
                </c:pt>
                <c:pt idx="4150">
                  <c:v>32768</c:v>
                </c:pt>
                <c:pt idx="4151">
                  <c:v>32768</c:v>
                </c:pt>
                <c:pt idx="4152">
                  <c:v>32768</c:v>
                </c:pt>
                <c:pt idx="4153">
                  <c:v>32768</c:v>
                </c:pt>
                <c:pt idx="4154">
                  <c:v>32768</c:v>
                </c:pt>
                <c:pt idx="4155">
                  <c:v>32768</c:v>
                </c:pt>
                <c:pt idx="4156">
                  <c:v>32768</c:v>
                </c:pt>
                <c:pt idx="4157">
                  <c:v>32768</c:v>
                </c:pt>
                <c:pt idx="4158">
                  <c:v>32768</c:v>
                </c:pt>
                <c:pt idx="4159">
                  <c:v>32768</c:v>
                </c:pt>
                <c:pt idx="4160">
                  <c:v>32768</c:v>
                </c:pt>
                <c:pt idx="4161">
                  <c:v>32768</c:v>
                </c:pt>
                <c:pt idx="4162">
                  <c:v>32768</c:v>
                </c:pt>
                <c:pt idx="4163">
                  <c:v>32768</c:v>
                </c:pt>
                <c:pt idx="4164">
                  <c:v>32768</c:v>
                </c:pt>
                <c:pt idx="4165">
                  <c:v>32768</c:v>
                </c:pt>
                <c:pt idx="4166">
                  <c:v>32768</c:v>
                </c:pt>
                <c:pt idx="4167">
                  <c:v>32768</c:v>
                </c:pt>
                <c:pt idx="4168">
                  <c:v>32768</c:v>
                </c:pt>
                <c:pt idx="4169">
                  <c:v>32768</c:v>
                </c:pt>
                <c:pt idx="4170">
                  <c:v>32768</c:v>
                </c:pt>
                <c:pt idx="4171">
                  <c:v>32768</c:v>
                </c:pt>
                <c:pt idx="4172">
                  <c:v>32768</c:v>
                </c:pt>
                <c:pt idx="4173">
                  <c:v>32768</c:v>
                </c:pt>
                <c:pt idx="4174">
                  <c:v>32768</c:v>
                </c:pt>
                <c:pt idx="4175">
                  <c:v>32768</c:v>
                </c:pt>
                <c:pt idx="4176">
                  <c:v>32768</c:v>
                </c:pt>
                <c:pt idx="4177">
                  <c:v>32768</c:v>
                </c:pt>
                <c:pt idx="4178">
                  <c:v>32768</c:v>
                </c:pt>
                <c:pt idx="4179">
                  <c:v>32768</c:v>
                </c:pt>
                <c:pt idx="4180">
                  <c:v>32768</c:v>
                </c:pt>
                <c:pt idx="4181">
                  <c:v>32768</c:v>
                </c:pt>
                <c:pt idx="4182">
                  <c:v>32768</c:v>
                </c:pt>
                <c:pt idx="4183">
                  <c:v>32768</c:v>
                </c:pt>
                <c:pt idx="4184">
                  <c:v>32768</c:v>
                </c:pt>
                <c:pt idx="4185">
                  <c:v>32768</c:v>
                </c:pt>
                <c:pt idx="4186">
                  <c:v>32768</c:v>
                </c:pt>
                <c:pt idx="4187">
                  <c:v>32768</c:v>
                </c:pt>
                <c:pt idx="4188">
                  <c:v>32768</c:v>
                </c:pt>
                <c:pt idx="4189">
                  <c:v>32768</c:v>
                </c:pt>
                <c:pt idx="4190">
                  <c:v>32768</c:v>
                </c:pt>
                <c:pt idx="4191">
                  <c:v>32768</c:v>
                </c:pt>
                <c:pt idx="4192">
                  <c:v>32768</c:v>
                </c:pt>
                <c:pt idx="4193">
                  <c:v>32768</c:v>
                </c:pt>
                <c:pt idx="4194">
                  <c:v>32768</c:v>
                </c:pt>
                <c:pt idx="4195">
                  <c:v>32768</c:v>
                </c:pt>
                <c:pt idx="4196">
                  <c:v>32768</c:v>
                </c:pt>
                <c:pt idx="4197">
                  <c:v>32768</c:v>
                </c:pt>
                <c:pt idx="4198">
                  <c:v>32768</c:v>
                </c:pt>
                <c:pt idx="4199">
                  <c:v>32768</c:v>
                </c:pt>
                <c:pt idx="4200">
                  <c:v>32768</c:v>
                </c:pt>
                <c:pt idx="4201">
                  <c:v>32768</c:v>
                </c:pt>
                <c:pt idx="4202">
                  <c:v>32768</c:v>
                </c:pt>
                <c:pt idx="4203">
                  <c:v>32768</c:v>
                </c:pt>
                <c:pt idx="4204">
                  <c:v>32768</c:v>
                </c:pt>
                <c:pt idx="4205">
                  <c:v>32768</c:v>
                </c:pt>
                <c:pt idx="4206">
                  <c:v>32768</c:v>
                </c:pt>
                <c:pt idx="4207">
                  <c:v>32768</c:v>
                </c:pt>
                <c:pt idx="4208">
                  <c:v>32768</c:v>
                </c:pt>
                <c:pt idx="4209">
                  <c:v>32768</c:v>
                </c:pt>
                <c:pt idx="4210">
                  <c:v>32768</c:v>
                </c:pt>
                <c:pt idx="4211">
                  <c:v>32768</c:v>
                </c:pt>
                <c:pt idx="4212">
                  <c:v>32768</c:v>
                </c:pt>
                <c:pt idx="4213">
                  <c:v>32768</c:v>
                </c:pt>
                <c:pt idx="4214">
                  <c:v>32768</c:v>
                </c:pt>
                <c:pt idx="4215">
                  <c:v>32768</c:v>
                </c:pt>
                <c:pt idx="4216">
                  <c:v>32768</c:v>
                </c:pt>
                <c:pt idx="4217">
                  <c:v>32768</c:v>
                </c:pt>
                <c:pt idx="4218">
                  <c:v>32768</c:v>
                </c:pt>
                <c:pt idx="4219">
                  <c:v>32768</c:v>
                </c:pt>
                <c:pt idx="4220">
                  <c:v>32768</c:v>
                </c:pt>
                <c:pt idx="4221">
                  <c:v>32768</c:v>
                </c:pt>
                <c:pt idx="4222">
                  <c:v>32768</c:v>
                </c:pt>
                <c:pt idx="4223">
                  <c:v>32768</c:v>
                </c:pt>
                <c:pt idx="4224">
                  <c:v>32768</c:v>
                </c:pt>
                <c:pt idx="4225">
                  <c:v>32768</c:v>
                </c:pt>
                <c:pt idx="4226">
                  <c:v>32768</c:v>
                </c:pt>
                <c:pt idx="4227">
                  <c:v>32768</c:v>
                </c:pt>
                <c:pt idx="4228">
                  <c:v>32768</c:v>
                </c:pt>
                <c:pt idx="4229">
                  <c:v>32768</c:v>
                </c:pt>
                <c:pt idx="4230">
                  <c:v>32768</c:v>
                </c:pt>
                <c:pt idx="4231">
                  <c:v>32768</c:v>
                </c:pt>
                <c:pt idx="4232">
                  <c:v>32768</c:v>
                </c:pt>
                <c:pt idx="4233">
                  <c:v>32768</c:v>
                </c:pt>
                <c:pt idx="4234">
                  <c:v>32768</c:v>
                </c:pt>
                <c:pt idx="4235">
                  <c:v>32768</c:v>
                </c:pt>
                <c:pt idx="4236">
                  <c:v>32768</c:v>
                </c:pt>
                <c:pt idx="4237">
                  <c:v>32768</c:v>
                </c:pt>
                <c:pt idx="4238">
                  <c:v>32768</c:v>
                </c:pt>
                <c:pt idx="4239">
                  <c:v>32768</c:v>
                </c:pt>
                <c:pt idx="4240">
                  <c:v>32768</c:v>
                </c:pt>
                <c:pt idx="4241">
                  <c:v>32768</c:v>
                </c:pt>
                <c:pt idx="4242">
                  <c:v>32768</c:v>
                </c:pt>
                <c:pt idx="4243">
                  <c:v>32768</c:v>
                </c:pt>
                <c:pt idx="4244">
                  <c:v>32768</c:v>
                </c:pt>
                <c:pt idx="4245">
                  <c:v>32768</c:v>
                </c:pt>
                <c:pt idx="4246">
                  <c:v>32768</c:v>
                </c:pt>
                <c:pt idx="4247">
                  <c:v>32768</c:v>
                </c:pt>
                <c:pt idx="4248">
                  <c:v>32768</c:v>
                </c:pt>
                <c:pt idx="4249">
                  <c:v>32768</c:v>
                </c:pt>
                <c:pt idx="4250">
                  <c:v>32768</c:v>
                </c:pt>
                <c:pt idx="4251">
                  <c:v>32768</c:v>
                </c:pt>
                <c:pt idx="4252">
                  <c:v>32768</c:v>
                </c:pt>
                <c:pt idx="4253">
                  <c:v>32768</c:v>
                </c:pt>
                <c:pt idx="4254">
                  <c:v>32768</c:v>
                </c:pt>
                <c:pt idx="4255">
                  <c:v>32768</c:v>
                </c:pt>
                <c:pt idx="4256">
                  <c:v>32768</c:v>
                </c:pt>
                <c:pt idx="4257">
                  <c:v>32768</c:v>
                </c:pt>
                <c:pt idx="4258">
                  <c:v>32768</c:v>
                </c:pt>
                <c:pt idx="4259">
                  <c:v>32768</c:v>
                </c:pt>
                <c:pt idx="4260">
                  <c:v>32768</c:v>
                </c:pt>
                <c:pt idx="4261">
                  <c:v>32768</c:v>
                </c:pt>
                <c:pt idx="4262">
                  <c:v>32768</c:v>
                </c:pt>
                <c:pt idx="4263">
                  <c:v>32768</c:v>
                </c:pt>
                <c:pt idx="4264">
                  <c:v>32768</c:v>
                </c:pt>
                <c:pt idx="4265">
                  <c:v>32768</c:v>
                </c:pt>
                <c:pt idx="4266">
                  <c:v>32768</c:v>
                </c:pt>
                <c:pt idx="4267">
                  <c:v>32768</c:v>
                </c:pt>
                <c:pt idx="4268">
                  <c:v>32768</c:v>
                </c:pt>
                <c:pt idx="4269">
                  <c:v>32768</c:v>
                </c:pt>
                <c:pt idx="4270">
                  <c:v>32768</c:v>
                </c:pt>
                <c:pt idx="4271">
                  <c:v>32768</c:v>
                </c:pt>
                <c:pt idx="4272">
                  <c:v>32768</c:v>
                </c:pt>
                <c:pt idx="4273">
                  <c:v>32768</c:v>
                </c:pt>
                <c:pt idx="4274">
                  <c:v>32768</c:v>
                </c:pt>
                <c:pt idx="4275">
                  <c:v>32768</c:v>
                </c:pt>
                <c:pt idx="4276">
                  <c:v>32768</c:v>
                </c:pt>
                <c:pt idx="4277">
                  <c:v>32768</c:v>
                </c:pt>
                <c:pt idx="4278">
                  <c:v>32768</c:v>
                </c:pt>
                <c:pt idx="4279">
                  <c:v>32768</c:v>
                </c:pt>
                <c:pt idx="4280">
                  <c:v>32768</c:v>
                </c:pt>
                <c:pt idx="4281">
                  <c:v>32768</c:v>
                </c:pt>
                <c:pt idx="4282">
                  <c:v>32768</c:v>
                </c:pt>
                <c:pt idx="4283">
                  <c:v>32768</c:v>
                </c:pt>
                <c:pt idx="4284">
                  <c:v>32768</c:v>
                </c:pt>
                <c:pt idx="4285">
                  <c:v>32768</c:v>
                </c:pt>
                <c:pt idx="4286">
                  <c:v>32768</c:v>
                </c:pt>
                <c:pt idx="4287">
                  <c:v>32768</c:v>
                </c:pt>
                <c:pt idx="4288">
                  <c:v>32768</c:v>
                </c:pt>
                <c:pt idx="4289">
                  <c:v>32768</c:v>
                </c:pt>
                <c:pt idx="4290">
                  <c:v>32768</c:v>
                </c:pt>
                <c:pt idx="4291">
                  <c:v>32768</c:v>
                </c:pt>
                <c:pt idx="4292">
                  <c:v>32768</c:v>
                </c:pt>
                <c:pt idx="4293">
                  <c:v>32768</c:v>
                </c:pt>
                <c:pt idx="4294">
                  <c:v>32768</c:v>
                </c:pt>
                <c:pt idx="4295">
                  <c:v>32768</c:v>
                </c:pt>
                <c:pt idx="4296">
                  <c:v>32768</c:v>
                </c:pt>
                <c:pt idx="4297">
                  <c:v>32768</c:v>
                </c:pt>
                <c:pt idx="4298">
                  <c:v>32768</c:v>
                </c:pt>
                <c:pt idx="4299">
                  <c:v>32768</c:v>
                </c:pt>
                <c:pt idx="4300">
                  <c:v>32768</c:v>
                </c:pt>
                <c:pt idx="4301">
                  <c:v>32768</c:v>
                </c:pt>
                <c:pt idx="4302">
                  <c:v>32768</c:v>
                </c:pt>
                <c:pt idx="4303">
                  <c:v>32768</c:v>
                </c:pt>
                <c:pt idx="4304">
                  <c:v>32768</c:v>
                </c:pt>
                <c:pt idx="4305">
                  <c:v>32768</c:v>
                </c:pt>
                <c:pt idx="4306">
                  <c:v>32768</c:v>
                </c:pt>
                <c:pt idx="4307">
                  <c:v>32768</c:v>
                </c:pt>
                <c:pt idx="4308">
                  <c:v>32768</c:v>
                </c:pt>
                <c:pt idx="4309">
                  <c:v>32768</c:v>
                </c:pt>
                <c:pt idx="4310">
                  <c:v>32768</c:v>
                </c:pt>
                <c:pt idx="4311">
                  <c:v>32768</c:v>
                </c:pt>
                <c:pt idx="4312">
                  <c:v>32768</c:v>
                </c:pt>
                <c:pt idx="4313">
                  <c:v>32768</c:v>
                </c:pt>
                <c:pt idx="4314">
                  <c:v>32768</c:v>
                </c:pt>
                <c:pt idx="4315">
                  <c:v>32768</c:v>
                </c:pt>
                <c:pt idx="4316">
                  <c:v>32768</c:v>
                </c:pt>
                <c:pt idx="4317">
                  <c:v>32768</c:v>
                </c:pt>
                <c:pt idx="4318">
                  <c:v>32768</c:v>
                </c:pt>
                <c:pt idx="4319">
                  <c:v>32768</c:v>
                </c:pt>
                <c:pt idx="4320">
                  <c:v>32768</c:v>
                </c:pt>
                <c:pt idx="4321">
                  <c:v>32768</c:v>
                </c:pt>
                <c:pt idx="4322">
                  <c:v>32768</c:v>
                </c:pt>
                <c:pt idx="4323">
                  <c:v>32768</c:v>
                </c:pt>
                <c:pt idx="4324">
                  <c:v>32768</c:v>
                </c:pt>
                <c:pt idx="4325">
                  <c:v>32768</c:v>
                </c:pt>
                <c:pt idx="4326">
                  <c:v>32768</c:v>
                </c:pt>
                <c:pt idx="4327">
                  <c:v>32768</c:v>
                </c:pt>
                <c:pt idx="4328">
                  <c:v>32768</c:v>
                </c:pt>
                <c:pt idx="4329">
                  <c:v>32768</c:v>
                </c:pt>
                <c:pt idx="4330">
                  <c:v>32768</c:v>
                </c:pt>
                <c:pt idx="4331">
                  <c:v>32768</c:v>
                </c:pt>
                <c:pt idx="4332">
                  <c:v>32768</c:v>
                </c:pt>
                <c:pt idx="4333">
                  <c:v>32768</c:v>
                </c:pt>
                <c:pt idx="4334">
                  <c:v>32768</c:v>
                </c:pt>
                <c:pt idx="4335">
                  <c:v>32768</c:v>
                </c:pt>
                <c:pt idx="4336">
                  <c:v>32768</c:v>
                </c:pt>
                <c:pt idx="4337">
                  <c:v>32768</c:v>
                </c:pt>
                <c:pt idx="4338">
                  <c:v>32768</c:v>
                </c:pt>
                <c:pt idx="4339">
                  <c:v>32768</c:v>
                </c:pt>
                <c:pt idx="4340">
                  <c:v>32768</c:v>
                </c:pt>
                <c:pt idx="4341">
                  <c:v>32768</c:v>
                </c:pt>
                <c:pt idx="4342">
                  <c:v>32768</c:v>
                </c:pt>
                <c:pt idx="4343">
                  <c:v>32768</c:v>
                </c:pt>
                <c:pt idx="4344">
                  <c:v>32768</c:v>
                </c:pt>
                <c:pt idx="4345">
                  <c:v>32768</c:v>
                </c:pt>
                <c:pt idx="4346">
                  <c:v>32768</c:v>
                </c:pt>
                <c:pt idx="4347">
                  <c:v>32768</c:v>
                </c:pt>
                <c:pt idx="4348">
                  <c:v>32768</c:v>
                </c:pt>
                <c:pt idx="4349">
                  <c:v>32768</c:v>
                </c:pt>
                <c:pt idx="4350">
                  <c:v>32768</c:v>
                </c:pt>
                <c:pt idx="4351">
                  <c:v>32768</c:v>
                </c:pt>
                <c:pt idx="4352">
                  <c:v>32768</c:v>
                </c:pt>
                <c:pt idx="4353">
                  <c:v>32768</c:v>
                </c:pt>
                <c:pt idx="4354">
                  <c:v>32768</c:v>
                </c:pt>
                <c:pt idx="4355">
                  <c:v>32768</c:v>
                </c:pt>
                <c:pt idx="4356">
                  <c:v>32768</c:v>
                </c:pt>
                <c:pt idx="4357">
                  <c:v>32768</c:v>
                </c:pt>
                <c:pt idx="4358">
                  <c:v>32768</c:v>
                </c:pt>
                <c:pt idx="4359">
                  <c:v>32768</c:v>
                </c:pt>
                <c:pt idx="4360">
                  <c:v>32768</c:v>
                </c:pt>
                <c:pt idx="4361">
                  <c:v>32768</c:v>
                </c:pt>
                <c:pt idx="4362">
                  <c:v>32768</c:v>
                </c:pt>
                <c:pt idx="4363">
                  <c:v>32768</c:v>
                </c:pt>
                <c:pt idx="4364">
                  <c:v>32768</c:v>
                </c:pt>
                <c:pt idx="4365">
                  <c:v>32768</c:v>
                </c:pt>
                <c:pt idx="4366">
                  <c:v>32768</c:v>
                </c:pt>
                <c:pt idx="4367">
                  <c:v>32768</c:v>
                </c:pt>
                <c:pt idx="4368">
                  <c:v>32768</c:v>
                </c:pt>
                <c:pt idx="4369">
                  <c:v>32768</c:v>
                </c:pt>
                <c:pt idx="4370">
                  <c:v>32768</c:v>
                </c:pt>
                <c:pt idx="4371">
                  <c:v>32768</c:v>
                </c:pt>
                <c:pt idx="4372">
                  <c:v>32768</c:v>
                </c:pt>
                <c:pt idx="4373">
                  <c:v>32768</c:v>
                </c:pt>
                <c:pt idx="4374">
                  <c:v>32768</c:v>
                </c:pt>
                <c:pt idx="4375">
                  <c:v>32768</c:v>
                </c:pt>
                <c:pt idx="4376">
                  <c:v>32768</c:v>
                </c:pt>
                <c:pt idx="4377">
                  <c:v>32768</c:v>
                </c:pt>
                <c:pt idx="4378">
                  <c:v>32768</c:v>
                </c:pt>
                <c:pt idx="4379">
                  <c:v>32768</c:v>
                </c:pt>
                <c:pt idx="4380">
                  <c:v>32768</c:v>
                </c:pt>
                <c:pt idx="4381">
                  <c:v>32768</c:v>
                </c:pt>
                <c:pt idx="4382">
                  <c:v>32768</c:v>
                </c:pt>
                <c:pt idx="4383">
                  <c:v>32768</c:v>
                </c:pt>
                <c:pt idx="4384">
                  <c:v>32768</c:v>
                </c:pt>
                <c:pt idx="4385">
                  <c:v>32768</c:v>
                </c:pt>
                <c:pt idx="4386">
                  <c:v>32768</c:v>
                </c:pt>
                <c:pt idx="4387">
                  <c:v>32768</c:v>
                </c:pt>
                <c:pt idx="4388">
                  <c:v>32768</c:v>
                </c:pt>
                <c:pt idx="4389">
                  <c:v>32768</c:v>
                </c:pt>
                <c:pt idx="4390">
                  <c:v>32768</c:v>
                </c:pt>
                <c:pt idx="4391">
                  <c:v>32768</c:v>
                </c:pt>
                <c:pt idx="4392">
                  <c:v>32768</c:v>
                </c:pt>
                <c:pt idx="4393">
                  <c:v>32768</c:v>
                </c:pt>
                <c:pt idx="4394">
                  <c:v>32768</c:v>
                </c:pt>
                <c:pt idx="4395">
                  <c:v>32768</c:v>
                </c:pt>
                <c:pt idx="4396">
                  <c:v>32768</c:v>
                </c:pt>
                <c:pt idx="4397">
                  <c:v>32768</c:v>
                </c:pt>
                <c:pt idx="4398">
                  <c:v>32768</c:v>
                </c:pt>
                <c:pt idx="4399">
                  <c:v>32768</c:v>
                </c:pt>
                <c:pt idx="4400">
                  <c:v>32768</c:v>
                </c:pt>
                <c:pt idx="4401">
                  <c:v>32768</c:v>
                </c:pt>
                <c:pt idx="4402">
                  <c:v>32768</c:v>
                </c:pt>
                <c:pt idx="4403">
                  <c:v>32768</c:v>
                </c:pt>
                <c:pt idx="4404">
                  <c:v>32768</c:v>
                </c:pt>
                <c:pt idx="4405">
                  <c:v>32768</c:v>
                </c:pt>
                <c:pt idx="4406">
                  <c:v>32768</c:v>
                </c:pt>
                <c:pt idx="4407">
                  <c:v>32768</c:v>
                </c:pt>
                <c:pt idx="4408">
                  <c:v>32768</c:v>
                </c:pt>
                <c:pt idx="4409">
                  <c:v>32768</c:v>
                </c:pt>
                <c:pt idx="4410">
                  <c:v>32768</c:v>
                </c:pt>
                <c:pt idx="4411">
                  <c:v>32768</c:v>
                </c:pt>
                <c:pt idx="4412">
                  <c:v>32768</c:v>
                </c:pt>
                <c:pt idx="4413">
                  <c:v>32768</c:v>
                </c:pt>
                <c:pt idx="4414">
                  <c:v>32768</c:v>
                </c:pt>
                <c:pt idx="4415">
                  <c:v>32768</c:v>
                </c:pt>
                <c:pt idx="4416">
                  <c:v>32768</c:v>
                </c:pt>
                <c:pt idx="4417">
                  <c:v>32768</c:v>
                </c:pt>
                <c:pt idx="4418">
                  <c:v>32768</c:v>
                </c:pt>
                <c:pt idx="4419">
                  <c:v>32768</c:v>
                </c:pt>
                <c:pt idx="4420">
                  <c:v>32768</c:v>
                </c:pt>
                <c:pt idx="4421">
                  <c:v>32768</c:v>
                </c:pt>
                <c:pt idx="4422">
                  <c:v>32768</c:v>
                </c:pt>
                <c:pt idx="4423">
                  <c:v>32768</c:v>
                </c:pt>
                <c:pt idx="4424">
                  <c:v>32768</c:v>
                </c:pt>
                <c:pt idx="4425">
                  <c:v>32768</c:v>
                </c:pt>
                <c:pt idx="4426">
                  <c:v>32768</c:v>
                </c:pt>
                <c:pt idx="4427">
                  <c:v>32768</c:v>
                </c:pt>
                <c:pt idx="4428">
                  <c:v>32768</c:v>
                </c:pt>
                <c:pt idx="4429">
                  <c:v>32768</c:v>
                </c:pt>
                <c:pt idx="4430">
                  <c:v>32768</c:v>
                </c:pt>
                <c:pt idx="4431">
                  <c:v>32768</c:v>
                </c:pt>
                <c:pt idx="4432">
                  <c:v>32768</c:v>
                </c:pt>
                <c:pt idx="4433">
                  <c:v>32768</c:v>
                </c:pt>
                <c:pt idx="4434">
                  <c:v>32768</c:v>
                </c:pt>
                <c:pt idx="4435">
                  <c:v>32768</c:v>
                </c:pt>
                <c:pt idx="4436">
                  <c:v>32768</c:v>
                </c:pt>
                <c:pt idx="4437">
                  <c:v>32768</c:v>
                </c:pt>
                <c:pt idx="4438">
                  <c:v>32768</c:v>
                </c:pt>
                <c:pt idx="4439">
                  <c:v>32768</c:v>
                </c:pt>
                <c:pt idx="4440">
                  <c:v>32768</c:v>
                </c:pt>
                <c:pt idx="4441">
                  <c:v>32768</c:v>
                </c:pt>
                <c:pt idx="4442">
                  <c:v>32768</c:v>
                </c:pt>
                <c:pt idx="4443">
                  <c:v>32768</c:v>
                </c:pt>
                <c:pt idx="4444">
                  <c:v>32768</c:v>
                </c:pt>
                <c:pt idx="4445">
                  <c:v>32768</c:v>
                </c:pt>
                <c:pt idx="4446">
                  <c:v>32768</c:v>
                </c:pt>
                <c:pt idx="4447">
                  <c:v>32768</c:v>
                </c:pt>
                <c:pt idx="4448">
                  <c:v>32768</c:v>
                </c:pt>
                <c:pt idx="4449">
                  <c:v>32768</c:v>
                </c:pt>
                <c:pt idx="4450">
                  <c:v>32768</c:v>
                </c:pt>
                <c:pt idx="4451">
                  <c:v>32768</c:v>
                </c:pt>
                <c:pt idx="4452">
                  <c:v>32768</c:v>
                </c:pt>
                <c:pt idx="4453">
                  <c:v>32768</c:v>
                </c:pt>
                <c:pt idx="4454">
                  <c:v>32768</c:v>
                </c:pt>
                <c:pt idx="4455">
                  <c:v>32768</c:v>
                </c:pt>
                <c:pt idx="4456">
                  <c:v>32768</c:v>
                </c:pt>
                <c:pt idx="4457">
                  <c:v>32768</c:v>
                </c:pt>
                <c:pt idx="4458">
                  <c:v>32768</c:v>
                </c:pt>
                <c:pt idx="4459">
                  <c:v>32768</c:v>
                </c:pt>
                <c:pt idx="4460">
                  <c:v>32768</c:v>
                </c:pt>
                <c:pt idx="4461">
                  <c:v>32768</c:v>
                </c:pt>
                <c:pt idx="4462">
                  <c:v>32768</c:v>
                </c:pt>
                <c:pt idx="4463">
                  <c:v>32768</c:v>
                </c:pt>
                <c:pt idx="4464">
                  <c:v>32768</c:v>
                </c:pt>
                <c:pt idx="4465">
                  <c:v>32768</c:v>
                </c:pt>
                <c:pt idx="4466">
                  <c:v>32768</c:v>
                </c:pt>
                <c:pt idx="4467">
                  <c:v>32768</c:v>
                </c:pt>
                <c:pt idx="4468">
                  <c:v>32768</c:v>
                </c:pt>
                <c:pt idx="4469">
                  <c:v>32768</c:v>
                </c:pt>
                <c:pt idx="4470">
                  <c:v>32768</c:v>
                </c:pt>
                <c:pt idx="4471">
                  <c:v>32768</c:v>
                </c:pt>
                <c:pt idx="4472">
                  <c:v>32768</c:v>
                </c:pt>
                <c:pt idx="4473">
                  <c:v>32768</c:v>
                </c:pt>
                <c:pt idx="4474">
                  <c:v>32768</c:v>
                </c:pt>
                <c:pt idx="4475">
                  <c:v>32768</c:v>
                </c:pt>
                <c:pt idx="4476">
                  <c:v>32768</c:v>
                </c:pt>
                <c:pt idx="4477">
                  <c:v>32768</c:v>
                </c:pt>
                <c:pt idx="4478">
                  <c:v>32768</c:v>
                </c:pt>
                <c:pt idx="4479">
                  <c:v>32768</c:v>
                </c:pt>
                <c:pt idx="4480">
                  <c:v>32768</c:v>
                </c:pt>
                <c:pt idx="4481">
                  <c:v>32768</c:v>
                </c:pt>
                <c:pt idx="4482">
                  <c:v>32768</c:v>
                </c:pt>
                <c:pt idx="4483">
                  <c:v>32768</c:v>
                </c:pt>
                <c:pt idx="4484">
                  <c:v>32768</c:v>
                </c:pt>
                <c:pt idx="4485">
                  <c:v>32768</c:v>
                </c:pt>
                <c:pt idx="4486">
                  <c:v>32768</c:v>
                </c:pt>
                <c:pt idx="4487">
                  <c:v>32768</c:v>
                </c:pt>
                <c:pt idx="4488">
                  <c:v>32768</c:v>
                </c:pt>
                <c:pt idx="4489">
                  <c:v>32768</c:v>
                </c:pt>
                <c:pt idx="4490">
                  <c:v>32768</c:v>
                </c:pt>
                <c:pt idx="4491">
                  <c:v>32768</c:v>
                </c:pt>
                <c:pt idx="4492">
                  <c:v>32768</c:v>
                </c:pt>
                <c:pt idx="4493">
                  <c:v>32768</c:v>
                </c:pt>
                <c:pt idx="4494">
                  <c:v>32768</c:v>
                </c:pt>
                <c:pt idx="4495">
                  <c:v>32768</c:v>
                </c:pt>
                <c:pt idx="4496">
                  <c:v>32768</c:v>
                </c:pt>
                <c:pt idx="4497">
                  <c:v>32768</c:v>
                </c:pt>
                <c:pt idx="4498">
                  <c:v>32768</c:v>
                </c:pt>
                <c:pt idx="4499">
                  <c:v>32768</c:v>
                </c:pt>
                <c:pt idx="4500">
                  <c:v>32768</c:v>
                </c:pt>
                <c:pt idx="4501">
                  <c:v>32768</c:v>
                </c:pt>
                <c:pt idx="4502">
                  <c:v>32768</c:v>
                </c:pt>
                <c:pt idx="4503">
                  <c:v>32768</c:v>
                </c:pt>
                <c:pt idx="4504">
                  <c:v>32768</c:v>
                </c:pt>
                <c:pt idx="4505">
                  <c:v>32768</c:v>
                </c:pt>
                <c:pt idx="4506">
                  <c:v>32768</c:v>
                </c:pt>
                <c:pt idx="4507">
                  <c:v>32768</c:v>
                </c:pt>
                <c:pt idx="4508">
                  <c:v>32768</c:v>
                </c:pt>
                <c:pt idx="4509">
                  <c:v>32768</c:v>
                </c:pt>
                <c:pt idx="4510">
                  <c:v>32768</c:v>
                </c:pt>
                <c:pt idx="4511">
                  <c:v>32768</c:v>
                </c:pt>
                <c:pt idx="4512">
                  <c:v>32768</c:v>
                </c:pt>
                <c:pt idx="4513">
                  <c:v>32768</c:v>
                </c:pt>
                <c:pt idx="4514">
                  <c:v>32768</c:v>
                </c:pt>
                <c:pt idx="4515">
                  <c:v>32768</c:v>
                </c:pt>
                <c:pt idx="4516">
                  <c:v>32768</c:v>
                </c:pt>
                <c:pt idx="4517">
                  <c:v>32768</c:v>
                </c:pt>
                <c:pt idx="4518">
                  <c:v>32768</c:v>
                </c:pt>
                <c:pt idx="4519">
                  <c:v>32768</c:v>
                </c:pt>
                <c:pt idx="4520">
                  <c:v>32768</c:v>
                </c:pt>
                <c:pt idx="4521">
                  <c:v>32768</c:v>
                </c:pt>
                <c:pt idx="4522">
                  <c:v>32768</c:v>
                </c:pt>
                <c:pt idx="4523">
                  <c:v>32768</c:v>
                </c:pt>
                <c:pt idx="4524">
                  <c:v>32768</c:v>
                </c:pt>
                <c:pt idx="4525">
                  <c:v>32768</c:v>
                </c:pt>
                <c:pt idx="4526">
                  <c:v>32768</c:v>
                </c:pt>
                <c:pt idx="4527">
                  <c:v>32768</c:v>
                </c:pt>
                <c:pt idx="4528">
                  <c:v>32768</c:v>
                </c:pt>
                <c:pt idx="4529">
                  <c:v>32768</c:v>
                </c:pt>
                <c:pt idx="4530">
                  <c:v>32768</c:v>
                </c:pt>
                <c:pt idx="4531">
                  <c:v>32768</c:v>
                </c:pt>
                <c:pt idx="4532">
                  <c:v>32768</c:v>
                </c:pt>
                <c:pt idx="4533">
                  <c:v>32768</c:v>
                </c:pt>
                <c:pt idx="4534">
                  <c:v>32768</c:v>
                </c:pt>
                <c:pt idx="4535">
                  <c:v>32768</c:v>
                </c:pt>
                <c:pt idx="4536">
                  <c:v>32768</c:v>
                </c:pt>
                <c:pt idx="4537">
                  <c:v>32768</c:v>
                </c:pt>
                <c:pt idx="4538">
                  <c:v>32768</c:v>
                </c:pt>
                <c:pt idx="4539">
                  <c:v>32768</c:v>
                </c:pt>
                <c:pt idx="4540">
                  <c:v>32768</c:v>
                </c:pt>
                <c:pt idx="4541">
                  <c:v>32768</c:v>
                </c:pt>
                <c:pt idx="4542">
                  <c:v>32768</c:v>
                </c:pt>
                <c:pt idx="4543">
                  <c:v>32768</c:v>
                </c:pt>
                <c:pt idx="4544">
                  <c:v>32768</c:v>
                </c:pt>
                <c:pt idx="4545">
                  <c:v>32768</c:v>
                </c:pt>
                <c:pt idx="4546">
                  <c:v>32768</c:v>
                </c:pt>
                <c:pt idx="4547">
                  <c:v>32768</c:v>
                </c:pt>
                <c:pt idx="4548">
                  <c:v>32768</c:v>
                </c:pt>
                <c:pt idx="4549">
                  <c:v>32768</c:v>
                </c:pt>
                <c:pt idx="4550">
                  <c:v>32768</c:v>
                </c:pt>
                <c:pt idx="4551">
                  <c:v>32768</c:v>
                </c:pt>
                <c:pt idx="4552">
                  <c:v>32768</c:v>
                </c:pt>
                <c:pt idx="4553">
                  <c:v>32768</c:v>
                </c:pt>
                <c:pt idx="4554">
                  <c:v>32768</c:v>
                </c:pt>
                <c:pt idx="4555">
                  <c:v>32768</c:v>
                </c:pt>
                <c:pt idx="4556">
                  <c:v>32768</c:v>
                </c:pt>
                <c:pt idx="4557">
                  <c:v>32768</c:v>
                </c:pt>
                <c:pt idx="4558">
                  <c:v>32768</c:v>
                </c:pt>
                <c:pt idx="4559">
                  <c:v>32768</c:v>
                </c:pt>
                <c:pt idx="4560">
                  <c:v>32768</c:v>
                </c:pt>
                <c:pt idx="4561">
                  <c:v>32768</c:v>
                </c:pt>
                <c:pt idx="4562">
                  <c:v>32768</c:v>
                </c:pt>
                <c:pt idx="4563">
                  <c:v>32768</c:v>
                </c:pt>
                <c:pt idx="4564">
                  <c:v>32768</c:v>
                </c:pt>
                <c:pt idx="4565">
                  <c:v>32768</c:v>
                </c:pt>
                <c:pt idx="4566">
                  <c:v>32768</c:v>
                </c:pt>
                <c:pt idx="4567">
                  <c:v>32768</c:v>
                </c:pt>
                <c:pt idx="4568">
                  <c:v>32768</c:v>
                </c:pt>
                <c:pt idx="4569">
                  <c:v>32768</c:v>
                </c:pt>
                <c:pt idx="4570">
                  <c:v>32768</c:v>
                </c:pt>
                <c:pt idx="4571">
                  <c:v>32768</c:v>
                </c:pt>
                <c:pt idx="4572">
                  <c:v>32768</c:v>
                </c:pt>
                <c:pt idx="4573">
                  <c:v>32768</c:v>
                </c:pt>
                <c:pt idx="4574">
                  <c:v>32768</c:v>
                </c:pt>
                <c:pt idx="4575">
                  <c:v>32768</c:v>
                </c:pt>
                <c:pt idx="4576">
                  <c:v>32768</c:v>
                </c:pt>
                <c:pt idx="4577">
                  <c:v>32768</c:v>
                </c:pt>
                <c:pt idx="4578">
                  <c:v>32768</c:v>
                </c:pt>
                <c:pt idx="4579">
                  <c:v>32768</c:v>
                </c:pt>
                <c:pt idx="4580">
                  <c:v>32768</c:v>
                </c:pt>
                <c:pt idx="4581">
                  <c:v>32768</c:v>
                </c:pt>
                <c:pt idx="4582">
                  <c:v>32768</c:v>
                </c:pt>
                <c:pt idx="4583">
                  <c:v>32768</c:v>
                </c:pt>
                <c:pt idx="4584">
                  <c:v>32768</c:v>
                </c:pt>
                <c:pt idx="4585">
                  <c:v>32768</c:v>
                </c:pt>
                <c:pt idx="4586">
                  <c:v>32768</c:v>
                </c:pt>
                <c:pt idx="4587">
                  <c:v>32768</c:v>
                </c:pt>
                <c:pt idx="4588">
                  <c:v>32768</c:v>
                </c:pt>
                <c:pt idx="4589">
                  <c:v>32768</c:v>
                </c:pt>
                <c:pt idx="4590">
                  <c:v>32768</c:v>
                </c:pt>
                <c:pt idx="4591">
                  <c:v>32768</c:v>
                </c:pt>
                <c:pt idx="4592">
                  <c:v>32768</c:v>
                </c:pt>
                <c:pt idx="4593">
                  <c:v>32768</c:v>
                </c:pt>
                <c:pt idx="4594">
                  <c:v>32768</c:v>
                </c:pt>
                <c:pt idx="4595">
                  <c:v>32768</c:v>
                </c:pt>
                <c:pt idx="4596">
                  <c:v>32768</c:v>
                </c:pt>
                <c:pt idx="4597">
                  <c:v>32768</c:v>
                </c:pt>
                <c:pt idx="4598">
                  <c:v>32768</c:v>
                </c:pt>
                <c:pt idx="4599">
                  <c:v>32768</c:v>
                </c:pt>
                <c:pt idx="4600">
                  <c:v>32768</c:v>
                </c:pt>
                <c:pt idx="4601">
                  <c:v>32768</c:v>
                </c:pt>
                <c:pt idx="4602">
                  <c:v>32768</c:v>
                </c:pt>
                <c:pt idx="4603">
                  <c:v>32768</c:v>
                </c:pt>
                <c:pt idx="4604">
                  <c:v>32768</c:v>
                </c:pt>
                <c:pt idx="4605">
                  <c:v>32768</c:v>
                </c:pt>
                <c:pt idx="4606">
                  <c:v>32768</c:v>
                </c:pt>
                <c:pt idx="4607">
                  <c:v>32768</c:v>
                </c:pt>
                <c:pt idx="4608">
                  <c:v>32768</c:v>
                </c:pt>
                <c:pt idx="4609">
                  <c:v>32768</c:v>
                </c:pt>
                <c:pt idx="4610">
                  <c:v>32768</c:v>
                </c:pt>
                <c:pt idx="4611">
                  <c:v>32768</c:v>
                </c:pt>
                <c:pt idx="4612">
                  <c:v>32768</c:v>
                </c:pt>
                <c:pt idx="4613">
                  <c:v>32768</c:v>
                </c:pt>
                <c:pt idx="4614">
                  <c:v>32768</c:v>
                </c:pt>
                <c:pt idx="4615">
                  <c:v>32768</c:v>
                </c:pt>
                <c:pt idx="4616">
                  <c:v>32768</c:v>
                </c:pt>
                <c:pt idx="4617">
                  <c:v>32768</c:v>
                </c:pt>
                <c:pt idx="4618">
                  <c:v>32768</c:v>
                </c:pt>
                <c:pt idx="4619">
                  <c:v>32768</c:v>
                </c:pt>
                <c:pt idx="4620">
                  <c:v>32768</c:v>
                </c:pt>
                <c:pt idx="4621">
                  <c:v>32768</c:v>
                </c:pt>
                <c:pt idx="4622">
                  <c:v>32768</c:v>
                </c:pt>
                <c:pt idx="4623">
                  <c:v>32768</c:v>
                </c:pt>
                <c:pt idx="4624">
                  <c:v>32768</c:v>
                </c:pt>
                <c:pt idx="4625">
                  <c:v>32768</c:v>
                </c:pt>
                <c:pt idx="4626">
                  <c:v>32768</c:v>
                </c:pt>
                <c:pt idx="4627">
                  <c:v>32768</c:v>
                </c:pt>
                <c:pt idx="4628">
                  <c:v>32768</c:v>
                </c:pt>
                <c:pt idx="4629">
                  <c:v>32768</c:v>
                </c:pt>
                <c:pt idx="4630">
                  <c:v>32768</c:v>
                </c:pt>
                <c:pt idx="4631">
                  <c:v>32768</c:v>
                </c:pt>
                <c:pt idx="4632">
                  <c:v>32768</c:v>
                </c:pt>
                <c:pt idx="4633">
                  <c:v>32768</c:v>
                </c:pt>
                <c:pt idx="4634">
                  <c:v>32768</c:v>
                </c:pt>
                <c:pt idx="4635">
                  <c:v>32768</c:v>
                </c:pt>
                <c:pt idx="4636">
                  <c:v>32768</c:v>
                </c:pt>
                <c:pt idx="4637">
                  <c:v>32768</c:v>
                </c:pt>
                <c:pt idx="4638">
                  <c:v>32768</c:v>
                </c:pt>
                <c:pt idx="4639">
                  <c:v>32768</c:v>
                </c:pt>
                <c:pt idx="4640">
                  <c:v>32768</c:v>
                </c:pt>
                <c:pt idx="4641">
                  <c:v>32768</c:v>
                </c:pt>
                <c:pt idx="4642">
                  <c:v>32768</c:v>
                </c:pt>
                <c:pt idx="4643">
                  <c:v>32768</c:v>
                </c:pt>
                <c:pt idx="4644">
                  <c:v>32768</c:v>
                </c:pt>
                <c:pt idx="4645">
                  <c:v>32768</c:v>
                </c:pt>
                <c:pt idx="4646">
                  <c:v>32768</c:v>
                </c:pt>
                <c:pt idx="4647">
                  <c:v>32768</c:v>
                </c:pt>
                <c:pt idx="4648">
                  <c:v>32768</c:v>
                </c:pt>
                <c:pt idx="4649">
                  <c:v>32768</c:v>
                </c:pt>
                <c:pt idx="4650">
                  <c:v>32768</c:v>
                </c:pt>
                <c:pt idx="4651">
                  <c:v>32768</c:v>
                </c:pt>
                <c:pt idx="4652">
                  <c:v>32768</c:v>
                </c:pt>
                <c:pt idx="4653">
                  <c:v>32768</c:v>
                </c:pt>
                <c:pt idx="4654">
                  <c:v>32768</c:v>
                </c:pt>
                <c:pt idx="4655">
                  <c:v>32768</c:v>
                </c:pt>
                <c:pt idx="4656">
                  <c:v>32768</c:v>
                </c:pt>
                <c:pt idx="4657">
                  <c:v>32768</c:v>
                </c:pt>
                <c:pt idx="4658">
                  <c:v>32768</c:v>
                </c:pt>
                <c:pt idx="4659">
                  <c:v>32768</c:v>
                </c:pt>
                <c:pt idx="4660">
                  <c:v>32768</c:v>
                </c:pt>
                <c:pt idx="4661">
                  <c:v>32768</c:v>
                </c:pt>
                <c:pt idx="4662">
                  <c:v>32768</c:v>
                </c:pt>
                <c:pt idx="4663">
                  <c:v>32768</c:v>
                </c:pt>
                <c:pt idx="4664">
                  <c:v>32768</c:v>
                </c:pt>
                <c:pt idx="4665">
                  <c:v>32768</c:v>
                </c:pt>
                <c:pt idx="4666">
                  <c:v>32768</c:v>
                </c:pt>
                <c:pt idx="4667">
                  <c:v>32768</c:v>
                </c:pt>
                <c:pt idx="4668">
                  <c:v>32768</c:v>
                </c:pt>
                <c:pt idx="4669">
                  <c:v>32768</c:v>
                </c:pt>
                <c:pt idx="4670">
                  <c:v>32768</c:v>
                </c:pt>
                <c:pt idx="4671">
                  <c:v>32768</c:v>
                </c:pt>
                <c:pt idx="4672">
                  <c:v>32768</c:v>
                </c:pt>
                <c:pt idx="4673">
                  <c:v>32768</c:v>
                </c:pt>
                <c:pt idx="4674">
                  <c:v>32768</c:v>
                </c:pt>
                <c:pt idx="4675">
                  <c:v>32768</c:v>
                </c:pt>
                <c:pt idx="4676">
                  <c:v>32768</c:v>
                </c:pt>
                <c:pt idx="4677">
                  <c:v>32768</c:v>
                </c:pt>
                <c:pt idx="4678">
                  <c:v>32768</c:v>
                </c:pt>
                <c:pt idx="4679">
                  <c:v>32768</c:v>
                </c:pt>
                <c:pt idx="4680">
                  <c:v>32768</c:v>
                </c:pt>
                <c:pt idx="4681">
                  <c:v>32768</c:v>
                </c:pt>
                <c:pt idx="4682">
                  <c:v>32768</c:v>
                </c:pt>
                <c:pt idx="4683">
                  <c:v>32768</c:v>
                </c:pt>
                <c:pt idx="4684">
                  <c:v>32768</c:v>
                </c:pt>
                <c:pt idx="4685">
                  <c:v>32768</c:v>
                </c:pt>
                <c:pt idx="4686">
                  <c:v>32768</c:v>
                </c:pt>
                <c:pt idx="4687">
                  <c:v>32768</c:v>
                </c:pt>
                <c:pt idx="4688">
                  <c:v>32768</c:v>
                </c:pt>
                <c:pt idx="4689">
                  <c:v>32768</c:v>
                </c:pt>
                <c:pt idx="4690">
                  <c:v>32768</c:v>
                </c:pt>
                <c:pt idx="4691">
                  <c:v>32768</c:v>
                </c:pt>
                <c:pt idx="4692">
                  <c:v>32768</c:v>
                </c:pt>
                <c:pt idx="4693">
                  <c:v>32768</c:v>
                </c:pt>
                <c:pt idx="4694">
                  <c:v>32768</c:v>
                </c:pt>
                <c:pt idx="4695">
                  <c:v>32768</c:v>
                </c:pt>
                <c:pt idx="4696">
                  <c:v>32768</c:v>
                </c:pt>
                <c:pt idx="4697">
                  <c:v>32768</c:v>
                </c:pt>
                <c:pt idx="4698">
                  <c:v>32768</c:v>
                </c:pt>
                <c:pt idx="4699">
                  <c:v>32768</c:v>
                </c:pt>
                <c:pt idx="4700">
                  <c:v>32768</c:v>
                </c:pt>
                <c:pt idx="4701">
                  <c:v>32768</c:v>
                </c:pt>
                <c:pt idx="4702">
                  <c:v>32768</c:v>
                </c:pt>
                <c:pt idx="4703">
                  <c:v>32768</c:v>
                </c:pt>
                <c:pt idx="4704">
                  <c:v>32768</c:v>
                </c:pt>
                <c:pt idx="4705">
                  <c:v>32768</c:v>
                </c:pt>
                <c:pt idx="4706">
                  <c:v>32768</c:v>
                </c:pt>
                <c:pt idx="4707">
                  <c:v>32768</c:v>
                </c:pt>
                <c:pt idx="4708">
                  <c:v>32768</c:v>
                </c:pt>
                <c:pt idx="4709">
                  <c:v>32768</c:v>
                </c:pt>
                <c:pt idx="4710">
                  <c:v>32768</c:v>
                </c:pt>
                <c:pt idx="4711">
                  <c:v>32768</c:v>
                </c:pt>
                <c:pt idx="4712">
                  <c:v>32768</c:v>
                </c:pt>
                <c:pt idx="4713">
                  <c:v>32768</c:v>
                </c:pt>
                <c:pt idx="4714">
                  <c:v>32768</c:v>
                </c:pt>
                <c:pt idx="4715">
                  <c:v>32768</c:v>
                </c:pt>
                <c:pt idx="4716">
                  <c:v>32768</c:v>
                </c:pt>
                <c:pt idx="4717">
                  <c:v>32768</c:v>
                </c:pt>
                <c:pt idx="4718">
                  <c:v>32768</c:v>
                </c:pt>
                <c:pt idx="4719">
                  <c:v>32768</c:v>
                </c:pt>
                <c:pt idx="4720">
                  <c:v>32768</c:v>
                </c:pt>
                <c:pt idx="4721">
                  <c:v>32768</c:v>
                </c:pt>
                <c:pt idx="4722">
                  <c:v>32768</c:v>
                </c:pt>
                <c:pt idx="4723">
                  <c:v>32768</c:v>
                </c:pt>
                <c:pt idx="4724">
                  <c:v>32768</c:v>
                </c:pt>
                <c:pt idx="4725">
                  <c:v>32768</c:v>
                </c:pt>
                <c:pt idx="4726">
                  <c:v>32768</c:v>
                </c:pt>
                <c:pt idx="4727">
                  <c:v>32768</c:v>
                </c:pt>
                <c:pt idx="4728">
                  <c:v>32768</c:v>
                </c:pt>
                <c:pt idx="4729">
                  <c:v>32768</c:v>
                </c:pt>
                <c:pt idx="4730">
                  <c:v>32768</c:v>
                </c:pt>
                <c:pt idx="4731">
                  <c:v>32768</c:v>
                </c:pt>
                <c:pt idx="4732">
                  <c:v>32768</c:v>
                </c:pt>
                <c:pt idx="4733">
                  <c:v>32768</c:v>
                </c:pt>
                <c:pt idx="4734">
                  <c:v>32768</c:v>
                </c:pt>
                <c:pt idx="4735">
                  <c:v>32768</c:v>
                </c:pt>
                <c:pt idx="4736">
                  <c:v>32768</c:v>
                </c:pt>
                <c:pt idx="4737">
                  <c:v>32768</c:v>
                </c:pt>
                <c:pt idx="4738">
                  <c:v>32768</c:v>
                </c:pt>
                <c:pt idx="4739">
                  <c:v>32768</c:v>
                </c:pt>
                <c:pt idx="4740">
                  <c:v>32768</c:v>
                </c:pt>
                <c:pt idx="4741">
                  <c:v>32768</c:v>
                </c:pt>
                <c:pt idx="4742">
                  <c:v>32768</c:v>
                </c:pt>
                <c:pt idx="4743">
                  <c:v>32768</c:v>
                </c:pt>
                <c:pt idx="4744">
                  <c:v>32768</c:v>
                </c:pt>
                <c:pt idx="4745">
                  <c:v>32768</c:v>
                </c:pt>
                <c:pt idx="4746">
                  <c:v>32768</c:v>
                </c:pt>
                <c:pt idx="4747">
                  <c:v>32768</c:v>
                </c:pt>
                <c:pt idx="4748">
                  <c:v>32768</c:v>
                </c:pt>
                <c:pt idx="4749">
                  <c:v>32768</c:v>
                </c:pt>
                <c:pt idx="4750">
                  <c:v>32768</c:v>
                </c:pt>
                <c:pt idx="4751">
                  <c:v>32768</c:v>
                </c:pt>
                <c:pt idx="4752">
                  <c:v>32768</c:v>
                </c:pt>
                <c:pt idx="4753">
                  <c:v>32768</c:v>
                </c:pt>
                <c:pt idx="4754">
                  <c:v>32768</c:v>
                </c:pt>
                <c:pt idx="4755">
                  <c:v>32768</c:v>
                </c:pt>
                <c:pt idx="4756">
                  <c:v>32768</c:v>
                </c:pt>
                <c:pt idx="4757">
                  <c:v>32768</c:v>
                </c:pt>
                <c:pt idx="4758">
                  <c:v>32768</c:v>
                </c:pt>
                <c:pt idx="4759">
                  <c:v>32768</c:v>
                </c:pt>
                <c:pt idx="4760">
                  <c:v>32768</c:v>
                </c:pt>
                <c:pt idx="4761">
                  <c:v>32768</c:v>
                </c:pt>
                <c:pt idx="4762">
                  <c:v>32768</c:v>
                </c:pt>
                <c:pt idx="4763">
                  <c:v>32768</c:v>
                </c:pt>
                <c:pt idx="4764">
                  <c:v>32768</c:v>
                </c:pt>
                <c:pt idx="4765">
                  <c:v>32768</c:v>
                </c:pt>
                <c:pt idx="4766">
                  <c:v>32768</c:v>
                </c:pt>
                <c:pt idx="4767">
                  <c:v>32768</c:v>
                </c:pt>
                <c:pt idx="4768">
                  <c:v>32768</c:v>
                </c:pt>
                <c:pt idx="4769">
                  <c:v>32768</c:v>
                </c:pt>
                <c:pt idx="4770">
                  <c:v>32768</c:v>
                </c:pt>
                <c:pt idx="4771">
                  <c:v>32768</c:v>
                </c:pt>
                <c:pt idx="4772">
                  <c:v>32768</c:v>
                </c:pt>
                <c:pt idx="4773">
                  <c:v>32768</c:v>
                </c:pt>
                <c:pt idx="4774">
                  <c:v>32768</c:v>
                </c:pt>
                <c:pt idx="4775">
                  <c:v>32768</c:v>
                </c:pt>
                <c:pt idx="4776">
                  <c:v>32768</c:v>
                </c:pt>
                <c:pt idx="4777">
                  <c:v>32768</c:v>
                </c:pt>
                <c:pt idx="4778">
                  <c:v>32768</c:v>
                </c:pt>
                <c:pt idx="4779">
                  <c:v>32768</c:v>
                </c:pt>
                <c:pt idx="4780">
                  <c:v>32768</c:v>
                </c:pt>
                <c:pt idx="4781">
                  <c:v>32768</c:v>
                </c:pt>
                <c:pt idx="4782">
                  <c:v>32768</c:v>
                </c:pt>
                <c:pt idx="4783">
                  <c:v>32768</c:v>
                </c:pt>
                <c:pt idx="4784">
                  <c:v>32768</c:v>
                </c:pt>
                <c:pt idx="4785">
                  <c:v>32768</c:v>
                </c:pt>
                <c:pt idx="4786">
                  <c:v>32768</c:v>
                </c:pt>
                <c:pt idx="4787">
                  <c:v>32768</c:v>
                </c:pt>
                <c:pt idx="4788">
                  <c:v>32768</c:v>
                </c:pt>
                <c:pt idx="4789">
                  <c:v>32768</c:v>
                </c:pt>
                <c:pt idx="4790">
                  <c:v>32768</c:v>
                </c:pt>
                <c:pt idx="4791">
                  <c:v>32768</c:v>
                </c:pt>
                <c:pt idx="4792">
                  <c:v>32768</c:v>
                </c:pt>
                <c:pt idx="4793">
                  <c:v>32768</c:v>
                </c:pt>
                <c:pt idx="4794">
                  <c:v>32768</c:v>
                </c:pt>
                <c:pt idx="4795">
                  <c:v>32768</c:v>
                </c:pt>
                <c:pt idx="4796">
                  <c:v>32768</c:v>
                </c:pt>
                <c:pt idx="4797">
                  <c:v>32768</c:v>
                </c:pt>
                <c:pt idx="4798">
                  <c:v>32768</c:v>
                </c:pt>
                <c:pt idx="4799">
                  <c:v>32768</c:v>
                </c:pt>
                <c:pt idx="4800">
                  <c:v>32768</c:v>
                </c:pt>
                <c:pt idx="4801">
                  <c:v>32768</c:v>
                </c:pt>
                <c:pt idx="4802">
                  <c:v>32768</c:v>
                </c:pt>
                <c:pt idx="4803">
                  <c:v>32768</c:v>
                </c:pt>
                <c:pt idx="4804">
                  <c:v>32768</c:v>
                </c:pt>
                <c:pt idx="4805">
                  <c:v>32768</c:v>
                </c:pt>
                <c:pt idx="4806">
                  <c:v>32768</c:v>
                </c:pt>
                <c:pt idx="4807">
                  <c:v>32768</c:v>
                </c:pt>
                <c:pt idx="4808">
                  <c:v>32768</c:v>
                </c:pt>
                <c:pt idx="4809">
                  <c:v>32768</c:v>
                </c:pt>
                <c:pt idx="4810">
                  <c:v>32768</c:v>
                </c:pt>
                <c:pt idx="4811">
                  <c:v>32768</c:v>
                </c:pt>
                <c:pt idx="4812">
                  <c:v>32768</c:v>
                </c:pt>
                <c:pt idx="4813">
                  <c:v>32768</c:v>
                </c:pt>
                <c:pt idx="4814">
                  <c:v>32768</c:v>
                </c:pt>
                <c:pt idx="4815">
                  <c:v>32768</c:v>
                </c:pt>
                <c:pt idx="4816">
                  <c:v>32768</c:v>
                </c:pt>
                <c:pt idx="4817">
                  <c:v>32768</c:v>
                </c:pt>
                <c:pt idx="4818">
                  <c:v>32768</c:v>
                </c:pt>
                <c:pt idx="4819">
                  <c:v>32768</c:v>
                </c:pt>
                <c:pt idx="4820">
                  <c:v>32768</c:v>
                </c:pt>
                <c:pt idx="4821">
                  <c:v>32768</c:v>
                </c:pt>
                <c:pt idx="4822">
                  <c:v>32768</c:v>
                </c:pt>
                <c:pt idx="4823">
                  <c:v>32768</c:v>
                </c:pt>
                <c:pt idx="4824">
                  <c:v>32768</c:v>
                </c:pt>
                <c:pt idx="4825">
                  <c:v>32768</c:v>
                </c:pt>
                <c:pt idx="4826">
                  <c:v>32768</c:v>
                </c:pt>
                <c:pt idx="4827">
                  <c:v>32768</c:v>
                </c:pt>
                <c:pt idx="4828">
                  <c:v>32768</c:v>
                </c:pt>
                <c:pt idx="4829">
                  <c:v>32768</c:v>
                </c:pt>
                <c:pt idx="4830">
                  <c:v>32768</c:v>
                </c:pt>
                <c:pt idx="4831">
                  <c:v>32768</c:v>
                </c:pt>
                <c:pt idx="4832">
                  <c:v>32768</c:v>
                </c:pt>
                <c:pt idx="4833">
                  <c:v>32768</c:v>
                </c:pt>
                <c:pt idx="4834">
                  <c:v>32768</c:v>
                </c:pt>
                <c:pt idx="4835">
                  <c:v>32768</c:v>
                </c:pt>
                <c:pt idx="4836">
                  <c:v>32768</c:v>
                </c:pt>
                <c:pt idx="4837">
                  <c:v>32768</c:v>
                </c:pt>
                <c:pt idx="4838">
                  <c:v>32768</c:v>
                </c:pt>
                <c:pt idx="4839">
                  <c:v>32768</c:v>
                </c:pt>
                <c:pt idx="4840">
                  <c:v>32768</c:v>
                </c:pt>
                <c:pt idx="4841">
                  <c:v>32768</c:v>
                </c:pt>
                <c:pt idx="4842">
                  <c:v>32768</c:v>
                </c:pt>
                <c:pt idx="4843">
                  <c:v>32768</c:v>
                </c:pt>
                <c:pt idx="4844">
                  <c:v>32768</c:v>
                </c:pt>
                <c:pt idx="4845">
                  <c:v>32768</c:v>
                </c:pt>
                <c:pt idx="4846">
                  <c:v>32768</c:v>
                </c:pt>
                <c:pt idx="4847">
                  <c:v>32768</c:v>
                </c:pt>
                <c:pt idx="4848">
                  <c:v>32768</c:v>
                </c:pt>
                <c:pt idx="4849">
                  <c:v>32768</c:v>
                </c:pt>
                <c:pt idx="4850">
                  <c:v>32768</c:v>
                </c:pt>
                <c:pt idx="4851">
                  <c:v>32768</c:v>
                </c:pt>
                <c:pt idx="4852">
                  <c:v>32768</c:v>
                </c:pt>
                <c:pt idx="4853">
                  <c:v>32768</c:v>
                </c:pt>
                <c:pt idx="4854">
                  <c:v>32768</c:v>
                </c:pt>
                <c:pt idx="4855">
                  <c:v>32768</c:v>
                </c:pt>
                <c:pt idx="4856">
                  <c:v>32768</c:v>
                </c:pt>
                <c:pt idx="4857">
                  <c:v>32768</c:v>
                </c:pt>
                <c:pt idx="4858">
                  <c:v>32768</c:v>
                </c:pt>
                <c:pt idx="4859">
                  <c:v>32768</c:v>
                </c:pt>
                <c:pt idx="4860">
                  <c:v>32768</c:v>
                </c:pt>
                <c:pt idx="4861">
                  <c:v>32768</c:v>
                </c:pt>
                <c:pt idx="4862">
                  <c:v>32768</c:v>
                </c:pt>
                <c:pt idx="4863">
                  <c:v>32768</c:v>
                </c:pt>
                <c:pt idx="4864">
                  <c:v>32768</c:v>
                </c:pt>
                <c:pt idx="4865">
                  <c:v>32768</c:v>
                </c:pt>
                <c:pt idx="4866">
                  <c:v>32768</c:v>
                </c:pt>
                <c:pt idx="4867">
                  <c:v>32768</c:v>
                </c:pt>
                <c:pt idx="4868">
                  <c:v>32768</c:v>
                </c:pt>
                <c:pt idx="4869">
                  <c:v>32768</c:v>
                </c:pt>
                <c:pt idx="4870">
                  <c:v>32768</c:v>
                </c:pt>
                <c:pt idx="4871">
                  <c:v>32768</c:v>
                </c:pt>
                <c:pt idx="4872">
                  <c:v>32768</c:v>
                </c:pt>
                <c:pt idx="4873">
                  <c:v>32768</c:v>
                </c:pt>
                <c:pt idx="4874">
                  <c:v>32768</c:v>
                </c:pt>
                <c:pt idx="4875">
                  <c:v>32768</c:v>
                </c:pt>
                <c:pt idx="4876">
                  <c:v>32768</c:v>
                </c:pt>
                <c:pt idx="4877">
                  <c:v>32768</c:v>
                </c:pt>
                <c:pt idx="4878">
                  <c:v>32768</c:v>
                </c:pt>
                <c:pt idx="4879">
                  <c:v>32768</c:v>
                </c:pt>
                <c:pt idx="4880">
                  <c:v>32768</c:v>
                </c:pt>
                <c:pt idx="4881">
                  <c:v>32768</c:v>
                </c:pt>
                <c:pt idx="4882">
                  <c:v>32768</c:v>
                </c:pt>
                <c:pt idx="4883">
                  <c:v>32768</c:v>
                </c:pt>
                <c:pt idx="4884">
                  <c:v>32768</c:v>
                </c:pt>
                <c:pt idx="4885">
                  <c:v>32768</c:v>
                </c:pt>
                <c:pt idx="4886">
                  <c:v>32768</c:v>
                </c:pt>
                <c:pt idx="4887">
                  <c:v>32768</c:v>
                </c:pt>
                <c:pt idx="4888">
                  <c:v>32768</c:v>
                </c:pt>
                <c:pt idx="4889">
                  <c:v>32768</c:v>
                </c:pt>
                <c:pt idx="4890">
                  <c:v>32768</c:v>
                </c:pt>
                <c:pt idx="4891">
                  <c:v>32768</c:v>
                </c:pt>
                <c:pt idx="4892">
                  <c:v>32768</c:v>
                </c:pt>
                <c:pt idx="4893">
                  <c:v>32768</c:v>
                </c:pt>
                <c:pt idx="4894">
                  <c:v>32768</c:v>
                </c:pt>
                <c:pt idx="4895">
                  <c:v>32768</c:v>
                </c:pt>
                <c:pt idx="4896">
                  <c:v>32768</c:v>
                </c:pt>
                <c:pt idx="4897">
                  <c:v>32768</c:v>
                </c:pt>
                <c:pt idx="4898">
                  <c:v>32768</c:v>
                </c:pt>
                <c:pt idx="4899">
                  <c:v>32768</c:v>
                </c:pt>
                <c:pt idx="4900">
                  <c:v>32768</c:v>
                </c:pt>
                <c:pt idx="4901">
                  <c:v>32768</c:v>
                </c:pt>
                <c:pt idx="4902">
                  <c:v>32768</c:v>
                </c:pt>
                <c:pt idx="4903">
                  <c:v>32768</c:v>
                </c:pt>
                <c:pt idx="4904">
                  <c:v>32768</c:v>
                </c:pt>
                <c:pt idx="4905">
                  <c:v>32768</c:v>
                </c:pt>
                <c:pt idx="4906">
                  <c:v>32768</c:v>
                </c:pt>
                <c:pt idx="4907">
                  <c:v>32768</c:v>
                </c:pt>
                <c:pt idx="4908">
                  <c:v>32768</c:v>
                </c:pt>
                <c:pt idx="4909">
                  <c:v>32768</c:v>
                </c:pt>
                <c:pt idx="4910">
                  <c:v>32768</c:v>
                </c:pt>
                <c:pt idx="4911">
                  <c:v>32768</c:v>
                </c:pt>
                <c:pt idx="4912">
                  <c:v>32768</c:v>
                </c:pt>
                <c:pt idx="4913">
                  <c:v>32768</c:v>
                </c:pt>
                <c:pt idx="4914">
                  <c:v>32768</c:v>
                </c:pt>
                <c:pt idx="4915">
                  <c:v>32768</c:v>
                </c:pt>
                <c:pt idx="4916">
                  <c:v>32768</c:v>
                </c:pt>
                <c:pt idx="4917">
                  <c:v>32768</c:v>
                </c:pt>
                <c:pt idx="4918">
                  <c:v>32768</c:v>
                </c:pt>
                <c:pt idx="4919">
                  <c:v>32768</c:v>
                </c:pt>
                <c:pt idx="4920">
                  <c:v>32768</c:v>
                </c:pt>
                <c:pt idx="4921">
                  <c:v>32768</c:v>
                </c:pt>
                <c:pt idx="4922">
                  <c:v>32768</c:v>
                </c:pt>
                <c:pt idx="4923">
                  <c:v>32768</c:v>
                </c:pt>
                <c:pt idx="4924">
                  <c:v>32768</c:v>
                </c:pt>
                <c:pt idx="4925">
                  <c:v>32768</c:v>
                </c:pt>
                <c:pt idx="4926">
                  <c:v>32768</c:v>
                </c:pt>
                <c:pt idx="4927">
                  <c:v>32768</c:v>
                </c:pt>
                <c:pt idx="4928">
                  <c:v>32768</c:v>
                </c:pt>
                <c:pt idx="4929">
                  <c:v>32768</c:v>
                </c:pt>
                <c:pt idx="4930">
                  <c:v>32768</c:v>
                </c:pt>
                <c:pt idx="4931">
                  <c:v>32768</c:v>
                </c:pt>
                <c:pt idx="4932">
                  <c:v>32768</c:v>
                </c:pt>
                <c:pt idx="4933">
                  <c:v>32768</c:v>
                </c:pt>
                <c:pt idx="4934">
                  <c:v>32768</c:v>
                </c:pt>
                <c:pt idx="4935">
                  <c:v>32768</c:v>
                </c:pt>
                <c:pt idx="4936">
                  <c:v>32768</c:v>
                </c:pt>
                <c:pt idx="4937">
                  <c:v>32768</c:v>
                </c:pt>
                <c:pt idx="4938">
                  <c:v>32768</c:v>
                </c:pt>
                <c:pt idx="4939">
                  <c:v>32768</c:v>
                </c:pt>
                <c:pt idx="4940">
                  <c:v>32768</c:v>
                </c:pt>
                <c:pt idx="4941">
                  <c:v>32768</c:v>
                </c:pt>
                <c:pt idx="4942">
                  <c:v>32768</c:v>
                </c:pt>
                <c:pt idx="4943">
                  <c:v>32768</c:v>
                </c:pt>
                <c:pt idx="4944">
                  <c:v>32768</c:v>
                </c:pt>
                <c:pt idx="4945">
                  <c:v>32768</c:v>
                </c:pt>
                <c:pt idx="4946">
                  <c:v>32768</c:v>
                </c:pt>
                <c:pt idx="4947">
                  <c:v>32768</c:v>
                </c:pt>
                <c:pt idx="4948">
                  <c:v>32768</c:v>
                </c:pt>
                <c:pt idx="4949">
                  <c:v>32768</c:v>
                </c:pt>
                <c:pt idx="4950">
                  <c:v>32768</c:v>
                </c:pt>
                <c:pt idx="4951">
                  <c:v>32768</c:v>
                </c:pt>
                <c:pt idx="4952">
                  <c:v>32768</c:v>
                </c:pt>
                <c:pt idx="4953">
                  <c:v>32768</c:v>
                </c:pt>
                <c:pt idx="4954">
                  <c:v>32768</c:v>
                </c:pt>
                <c:pt idx="4955">
                  <c:v>32768</c:v>
                </c:pt>
                <c:pt idx="4956">
                  <c:v>32768</c:v>
                </c:pt>
                <c:pt idx="4957">
                  <c:v>32768</c:v>
                </c:pt>
                <c:pt idx="4958">
                  <c:v>32768</c:v>
                </c:pt>
                <c:pt idx="4959">
                  <c:v>32768</c:v>
                </c:pt>
                <c:pt idx="4960">
                  <c:v>32768</c:v>
                </c:pt>
                <c:pt idx="4961">
                  <c:v>32768</c:v>
                </c:pt>
                <c:pt idx="4962">
                  <c:v>32768</c:v>
                </c:pt>
                <c:pt idx="4963">
                  <c:v>32768</c:v>
                </c:pt>
                <c:pt idx="4964">
                  <c:v>32768</c:v>
                </c:pt>
                <c:pt idx="4965">
                  <c:v>32768</c:v>
                </c:pt>
                <c:pt idx="4966">
                  <c:v>32768</c:v>
                </c:pt>
                <c:pt idx="4967">
                  <c:v>32768</c:v>
                </c:pt>
                <c:pt idx="4968">
                  <c:v>32768</c:v>
                </c:pt>
                <c:pt idx="4969">
                  <c:v>32768</c:v>
                </c:pt>
                <c:pt idx="4970">
                  <c:v>32768</c:v>
                </c:pt>
                <c:pt idx="4971">
                  <c:v>32768</c:v>
                </c:pt>
                <c:pt idx="4972">
                  <c:v>32768</c:v>
                </c:pt>
                <c:pt idx="4973">
                  <c:v>32768</c:v>
                </c:pt>
                <c:pt idx="4974">
                  <c:v>32768</c:v>
                </c:pt>
                <c:pt idx="4975">
                  <c:v>32768</c:v>
                </c:pt>
                <c:pt idx="4976">
                  <c:v>32768</c:v>
                </c:pt>
                <c:pt idx="4977">
                  <c:v>32768</c:v>
                </c:pt>
                <c:pt idx="4978">
                  <c:v>32768</c:v>
                </c:pt>
                <c:pt idx="4979">
                  <c:v>32768</c:v>
                </c:pt>
                <c:pt idx="4980">
                  <c:v>32768</c:v>
                </c:pt>
                <c:pt idx="4981">
                  <c:v>32768</c:v>
                </c:pt>
                <c:pt idx="4982">
                  <c:v>32768</c:v>
                </c:pt>
                <c:pt idx="4983">
                  <c:v>32768</c:v>
                </c:pt>
                <c:pt idx="4984">
                  <c:v>32768</c:v>
                </c:pt>
                <c:pt idx="4985">
                  <c:v>32768</c:v>
                </c:pt>
                <c:pt idx="4986">
                  <c:v>32768</c:v>
                </c:pt>
                <c:pt idx="4987">
                  <c:v>32768</c:v>
                </c:pt>
                <c:pt idx="4988">
                  <c:v>32768</c:v>
                </c:pt>
                <c:pt idx="4989">
                  <c:v>32768</c:v>
                </c:pt>
                <c:pt idx="4990">
                  <c:v>32768</c:v>
                </c:pt>
                <c:pt idx="4991">
                  <c:v>32768</c:v>
                </c:pt>
                <c:pt idx="4992">
                  <c:v>32768</c:v>
                </c:pt>
                <c:pt idx="4993">
                  <c:v>32768</c:v>
                </c:pt>
                <c:pt idx="4994">
                  <c:v>32768</c:v>
                </c:pt>
                <c:pt idx="4995">
                  <c:v>32768</c:v>
                </c:pt>
                <c:pt idx="4996">
                  <c:v>32768</c:v>
                </c:pt>
                <c:pt idx="4997">
                  <c:v>32768</c:v>
                </c:pt>
                <c:pt idx="4998">
                  <c:v>32768</c:v>
                </c:pt>
                <c:pt idx="4999">
                  <c:v>32768</c:v>
                </c:pt>
                <c:pt idx="5000">
                  <c:v>32768</c:v>
                </c:pt>
                <c:pt idx="5001">
                  <c:v>32768</c:v>
                </c:pt>
                <c:pt idx="5002">
                  <c:v>32768</c:v>
                </c:pt>
                <c:pt idx="5003">
                  <c:v>32768</c:v>
                </c:pt>
                <c:pt idx="5004">
                  <c:v>32768</c:v>
                </c:pt>
                <c:pt idx="5005">
                  <c:v>32768</c:v>
                </c:pt>
                <c:pt idx="5006">
                  <c:v>32768</c:v>
                </c:pt>
                <c:pt idx="5007">
                  <c:v>32768</c:v>
                </c:pt>
                <c:pt idx="5008">
                  <c:v>32768</c:v>
                </c:pt>
                <c:pt idx="5009">
                  <c:v>32768</c:v>
                </c:pt>
                <c:pt idx="5010">
                  <c:v>32768</c:v>
                </c:pt>
                <c:pt idx="5011">
                  <c:v>32768</c:v>
                </c:pt>
                <c:pt idx="5012">
                  <c:v>32768</c:v>
                </c:pt>
                <c:pt idx="5013">
                  <c:v>32768</c:v>
                </c:pt>
                <c:pt idx="5014">
                  <c:v>32768</c:v>
                </c:pt>
                <c:pt idx="5015">
                  <c:v>32768</c:v>
                </c:pt>
                <c:pt idx="5016">
                  <c:v>32768</c:v>
                </c:pt>
                <c:pt idx="5017">
                  <c:v>32768</c:v>
                </c:pt>
                <c:pt idx="5018">
                  <c:v>32768</c:v>
                </c:pt>
                <c:pt idx="5019">
                  <c:v>32768</c:v>
                </c:pt>
                <c:pt idx="5020">
                  <c:v>32768</c:v>
                </c:pt>
                <c:pt idx="5021">
                  <c:v>32768</c:v>
                </c:pt>
                <c:pt idx="5022">
                  <c:v>32768</c:v>
                </c:pt>
                <c:pt idx="5023">
                  <c:v>32768</c:v>
                </c:pt>
                <c:pt idx="5024">
                  <c:v>32768</c:v>
                </c:pt>
                <c:pt idx="5025">
                  <c:v>32768</c:v>
                </c:pt>
                <c:pt idx="5026">
                  <c:v>32768</c:v>
                </c:pt>
                <c:pt idx="5027">
                  <c:v>32768</c:v>
                </c:pt>
                <c:pt idx="5028">
                  <c:v>32768</c:v>
                </c:pt>
                <c:pt idx="5029">
                  <c:v>32768</c:v>
                </c:pt>
                <c:pt idx="5030">
                  <c:v>32768</c:v>
                </c:pt>
                <c:pt idx="5031">
                  <c:v>32768</c:v>
                </c:pt>
                <c:pt idx="5032">
                  <c:v>32768</c:v>
                </c:pt>
                <c:pt idx="5033">
                  <c:v>32768</c:v>
                </c:pt>
                <c:pt idx="5034">
                  <c:v>32768</c:v>
                </c:pt>
                <c:pt idx="5035">
                  <c:v>32768</c:v>
                </c:pt>
                <c:pt idx="5036">
                  <c:v>32768</c:v>
                </c:pt>
                <c:pt idx="5037">
                  <c:v>32768</c:v>
                </c:pt>
                <c:pt idx="5038">
                  <c:v>32768</c:v>
                </c:pt>
                <c:pt idx="5039">
                  <c:v>32768</c:v>
                </c:pt>
                <c:pt idx="5040">
                  <c:v>32768</c:v>
                </c:pt>
                <c:pt idx="5041">
                  <c:v>32768</c:v>
                </c:pt>
                <c:pt idx="5042">
                  <c:v>32768</c:v>
                </c:pt>
                <c:pt idx="5043">
                  <c:v>32768</c:v>
                </c:pt>
                <c:pt idx="5044">
                  <c:v>32768</c:v>
                </c:pt>
                <c:pt idx="5045">
                  <c:v>32768</c:v>
                </c:pt>
                <c:pt idx="5046">
                  <c:v>32768</c:v>
                </c:pt>
                <c:pt idx="5047">
                  <c:v>32768</c:v>
                </c:pt>
                <c:pt idx="5048">
                  <c:v>32768</c:v>
                </c:pt>
                <c:pt idx="5049">
                  <c:v>32768</c:v>
                </c:pt>
                <c:pt idx="5050">
                  <c:v>32768</c:v>
                </c:pt>
                <c:pt idx="5051">
                  <c:v>32768</c:v>
                </c:pt>
                <c:pt idx="5052">
                  <c:v>32768</c:v>
                </c:pt>
                <c:pt idx="5053">
                  <c:v>32768</c:v>
                </c:pt>
                <c:pt idx="5054">
                  <c:v>32768</c:v>
                </c:pt>
                <c:pt idx="5055">
                  <c:v>32768</c:v>
                </c:pt>
                <c:pt idx="5056">
                  <c:v>32768</c:v>
                </c:pt>
                <c:pt idx="5057">
                  <c:v>32768</c:v>
                </c:pt>
                <c:pt idx="5058">
                  <c:v>32768</c:v>
                </c:pt>
                <c:pt idx="5059">
                  <c:v>32768</c:v>
                </c:pt>
                <c:pt idx="5060">
                  <c:v>32768</c:v>
                </c:pt>
                <c:pt idx="5061">
                  <c:v>32768</c:v>
                </c:pt>
                <c:pt idx="5062">
                  <c:v>32768</c:v>
                </c:pt>
                <c:pt idx="5063">
                  <c:v>32768</c:v>
                </c:pt>
                <c:pt idx="5064">
                  <c:v>32768</c:v>
                </c:pt>
                <c:pt idx="5065">
                  <c:v>32768</c:v>
                </c:pt>
                <c:pt idx="5066">
                  <c:v>32768</c:v>
                </c:pt>
                <c:pt idx="5067">
                  <c:v>32768</c:v>
                </c:pt>
                <c:pt idx="5068">
                  <c:v>32768</c:v>
                </c:pt>
                <c:pt idx="5069">
                  <c:v>32768</c:v>
                </c:pt>
                <c:pt idx="5070">
                  <c:v>32768</c:v>
                </c:pt>
                <c:pt idx="5071">
                  <c:v>32768</c:v>
                </c:pt>
                <c:pt idx="5072">
                  <c:v>32768</c:v>
                </c:pt>
                <c:pt idx="5073">
                  <c:v>32768</c:v>
                </c:pt>
                <c:pt idx="5074">
                  <c:v>32768</c:v>
                </c:pt>
                <c:pt idx="5075">
                  <c:v>32768</c:v>
                </c:pt>
                <c:pt idx="5076">
                  <c:v>32768</c:v>
                </c:pt>
                <c:pt idx="5077">
                  <c:v>32768</c:v>
                </c:pt>
                <c:pt idx="5078">
                  <c:v>32768</c:v>
                </c:pt>
                <c:pt idx="5079">
                  <c:v>32768</c:v>
                </c:pt>
                <c:pt idx="5080">
                  <c:v>32768</c:v>
                </c:pt>
                <c:pt idx="5081">
                  <c:v>32768</c:v>
                </c:pt>
                <c:pt idx="5082">
                  <c:v>32768</c:v>
                </c:pt>
                <c:pt idx="5083">
                  <c:v>32768</c:v>
                </c:pt>
                <c:pt idx="5084">
                  <c:v>32768</c:v>
                </c:pt>
                <c:pt idx="5085">
                  <c:v>32768</c:v>
                </c:pt>
                <c:pt idx="5086">
                  <c:v>32768</c:v>
                </c:pt>
                <c:pt idx="5087">
                  <c:v>32768</c:v>
                </c:pt>
                <c:pt idx="5088">
                  <c:v>32768</c:v>
                </c:pt>
                <c:pt idx="5089">
                  <c:v>32768</c:v>
                </c:pt>
                <c:pt idx="5090">
                  <c:v>32768</c:v>
                </c:pt>
                <c:pt idx="5091">
                  <c:v>32768</c:v>
                </c:pt>
                <c:pt idx="5092">
                  <c:v>32768</c:v>
                </c:pt>
                <c:pt idx="5093">
                  <c:v>32768</c:v>
                </c:pt>
                <c:pt idx="5094">
                  <c:v>32768</c:v>
                </c:pt>
                <c:pt idx="5095">
                  <c:v>32768</c:v>
                </c:pt>
                <c:pt idx="5096">
                  <c:v>32768</c:v>
                </c:pt>
                <c:pt idx="5097">
                  <c:v>32768</c:v>
                </c:pt>
                <c:pt idx="5098">
                  <c:v>32768</c:v>
                </c:pt>
                <c:pt idx="5099">
                  <c:v>32768</c:v>
                </c:pt>
                <c:pt idx="5100">
                  <c:v>32768</c:v>
                </c:pt>
                <c:pt idx="5101">
                  <c:v>32768</c:v>
                </c:pt>
                <c:pt idx="5102">
                  <c:v>32768</c:v>
                </c:pt>
                <c:pt idx="5103">
                  <c:v>32768</c:v>
                </c:pt>
                <c:pt idx="5104">
                  <c:v>32768</c:v>
                </c:pt>
                <c:pt idx="5105">
                  <c:v>32768</c:v>
                </c:pt>
                <c:pt idx="5106">
                  <c:v>32768</c:v>
                </c:pt>
                <c:pt idx="5107">
                  <c:v>32768</c:v>
                </c:pt>
                <c:pt idx="5108">
                  <c:v>32768</c:v>
                </c:pt>
                <c:pt idx="5109">
                  <c:v>32768</c:v>
                </c:pt>
                <c:pt idx="5110">
                  <c:v>32768</c:v>
                </c:pt>
                <c:pt idx="5111">
                  <c:v>32768</c:v>
                </c:pt>
                <c:pt idx="5112">
                  <c:v>32768</c:v>
                </c:pt>
                <c:pt idx="5113">
                  <c:v>32768</c:v>
                </c:pt>
                <c:pt idx="5114">
                  <c:v>32768</c:v>
                </c:pt>
                <c:pt idx="5115">
                  <c:v>32768</c:v>
                </c:pt>
                <c:pt idx="5116">
                  <c:v>32768</c:v>
                </c:pt>
                <c:pt idx="5117">
                  <c:v>32768</c:v>
                </c:pt>
                <c:pt idx="5118">
                  <c:v>32768</c:v>
                </c:pt>
                <c:pt idx="5119">
                  <c:v>32768</c:v>
                </c:pt>
                <c:pt idx="5120">
                  <c:v>32768</c:v>
                </c:pt>
                <c:pt idx="5121">
                  <c:v>32768</c:v>
                </c:pt>
                <c:pt idx="5122">
                  <c:v>32768</c:v>
                </c:pt>
                <c:pt idx="5123">
                  <c:v>32768</c:v>
                </c:pt>
                <c:pt idx="5124">
                  <c:v>32768</c:v>
                </c:pt>
                <c:pt idx="5125">
                  <c:v>32768</c:v>
                </c:pt>
                <c:pt idx="5126">
                  <c:v>32768</c:v>
                </c:pt>
                <c:pt idx="5127">
                  <c:v>32768</c:v>
                </c:pt>
                <c:pt idx="5128">
                  <c:v>32768</c:v>
                </c:pt>
                <c:pt idx="5129">
                  <c:v>32768</c:v>
                </c:pt>
                <c:pt idx="5130">
                  <c:v>32768</c:v>
                </c:pt>
                <c:pt idx="5131">
                  <c:v>32768</c:v>
                </c:pt>
                <c:pt idx="5132">
                  <c:v>32768</c:v>
                </c:pt>
                <c:pt idx="5133">
                  <c:v>32768</c:v>
                </c:pt>
                <c:pt idx="5134">
                  <c:v>32768</c:v>
                </c:pt>
                <c:pt idx="5135">
                  <c:v>32768</c:v>
                </c:pt>
                <c:pt idx="5136">
                  <c:v>32768</c:v>
                </c:pt>
                <c:pt idx="5137">
                  <c:v>32768</c:v>
                </c:pt>
                <c:pt idx="5138">
                  <c:v>32768</c:v>
                </c:pt>
                <c:pt idx="5139">
                  <c:v>32768</c:v>
                </c:pt>
                <c:pt idx="5140">
                  <c:v>32768</c:v>
                </c:pt>
                <c:pt idx="5141">
                  <c:v>32768</c:v>
                </c:pt>
                <c:pt idx="5142">
                  <c:v>32768</c:v>
                </c:pt>
                <c:pt idx="5143">
                  <c:v>32768</c:v>
                </c:pt>
                <c:pt idx="5144">
                  <c:v>32768</c:v>
                </c:pt>
                <c:pt idx="5145">
                  <c:v>32768</c:v>
                </c:pt>
                <c:pt idx="5146">
                  <c:v>32768</c:v>
                </c:pt>
                <c:pt idx="5147">
                  <c:v>32768</c:v>
                </c:pt>
                <c:pt idx="5148">
                  <c:v>32768</c:v>
                </c:pt>
                <c:pt idx="5149">
                  <c:v>32768</c:v>
                </c:pt>
                <c:pt idx="5150">
                  <c:v>32768</c:v>
                </c:pt>
                <c:pt idx="5151">
                  <c:v>32768</c:v>
                </c:pt>
                <c:pt idx="5152">
                  <c:v>32768</c:v>
                </c:pt>
                <c:pt idx="5153">
                  <c:v>32768</c:v>
                </c:pt>
                <c:pt idx="5154">
                  <c:v>32768</c:v>
                </c:pt>
                <c:pt idx="5155">
                  <c:v>32768</c:v>
                </c:pt>
                <c:pt idx="5156">
                  <c:v>32768</c:v>
                </c:pt>
                <c:pt idx="5157">
                  <c:v>32768</c:v>
                </c:pt>
                <c:pt idx="5158">
                  <c:v>32768</c:v>
                </c:pt>
                <c:pt idx="5159">
                  <c:v>32768</c:v>
                </c:pt>
                <c:pt idx="5160">
                  <c:v>32768</c:v>
                </c:pt>
                <c:pt idx="5161">
                  <c:v>32768</c:v>
                </c:pt>
                <c:pt idx="5162">
                  <c:v>32768</c:v>
                </c:pt>
                <c:pt idx="5163">
                  <c:v>32768</c:v>
                </c:pt>
                <c:pt idx="5164">
                  <c:v>32768</c:v>
                </c:pt>
                <c:pt idx="5165">
                  <c:v>32768</c:v>
                </c:pt>
                <c:pt idx="5166">
                  <c:v>32768</c:v>
                </c:pt>
                <c:pt idx="5167">
                  <c:v>32768</c:v>
                </c:pt>
                <c:pt idx="5168">
                  <c:v>32768</c:v>
                </c:pt>
                <c:pt idx="5169">
                  <c:v>32768</c:v>
                </c:pt>
                <c:pt idx="5170">
                  <c:v>32768</c:v>
                </c:pt>
                <c:pt idx="5171">
                  <c:v>32768</c:v>
                </c:pt>
                <c:pt idx="5172">
                  <c:v>32768</c:v>
                </c:pt>
                <c:pt idx="5173">
                  <c:v>32768</c:v>
                </c:pt>
                <c:pt idx="5174">
                  <c:v>32768</c:v>
                </c:pt>
                <c:pt idx="5175">
                  <c:v>32768</c:v>
                </c:pt>
                <c:pt idx="5176">
                  <c:v>32768</c:v>
                </c:pt>
                <c:pt idx="5177">
                  <c:v>32768</c:v>
                </c:pt>
                <c:pt idx="5178">
                  <c:v>32768</c:v>
                </c:pt>
                <c:pt idx="5179">
                  <c:v>32768</c:v>
                </c:pt>
                <c:pt idx="5180">
                  <c:v>32768</c:v>
                </c:pt>
                <c:pt idx="5181">
                  <c:v>32768</c:v>
                </c:pt>
                <c:pt idx="5182">
                  <c:v>32768</c:v>
                </c:pt>
                <c:pt idx="5183">
                  <c:v>32768</c:v>
                </c:pt>
                <c:pt idx="5184">
                  <c:v>32768</c:v>
                </c:pt>
                <c:pt idx="5185">
                  <c:v>32768</c:v>
                </c:pt>
                <c:pt idx="5186">
                  <c:v>32768</c:v>
                </c:pt>
                <c:pt idx="5187">
                  <c:v>32768</c:v>
                </c:pt>
                <c:pt idx="5188">
                  <c:v>32768</c:v>
                </c:pt>
                <c:pt idx="5189">
                  <c:v>32768</c:v>
                </c:pt>
                <c:pt idx="5190">
                  <c:v>32768</c:v>
                </c:pt>
                <c:pt idx="5191">
                  <c:v>32768</c:v>
                </c:pt>
                <c:pt idx="5192">
                  <c:v>32768</c:v>
                </c:pt>
                <c:pt idx="5193">
                  <c:v>32768</c:v>
                </c:pt>
                <c:pt idx="5194">
                  <c:v>32768</c:v>
                </c:pt>
                <c:pt idx="5195">
                  <c:v>32768</c:v>
                </c:pt>
                <c:pt idx="5196">
                  <c:v>32768</c:v>
                </c:pt>
                <c:pt idx="5197">
                  <c:v>32768</c:v>
                </c:pt>
                <c:pt idx="5198">
                  <c:v>32768</c:v>
                </c:pt>
                <c:pt idx="5199">
                  <c:v>32768</c:v>
                </c:pt>
                <c:pt idx="5200">
                  <c:v>32768</c:v>
                </c:pt>
                <c:pt idx="5201">
                  <c:v>32768</c:v>
                </c:pt>
                <c:pt idx="5202">
                  <c:v>32768</c:v>
                </c:pt>
                <c:pt idx="5203">
                  <c:v>32768</c:v>
                </c:pt>
                <c:pt idx="5204">
                  <c:v>32768</c:v>
                </c:pt>
                <c:pt idx="5205">
                  <c:v>32768</c:v>
                </c:pt>
                <c:pt idx="5206">
                  <c:v>32768</c:v>
                </c:pt>
                <c:pt idx="5207">
                  <c:v>32768</c:v>
                </c:pt>
                <c:pt idx="5208">
                  <c:v>32768</c:v>
                </c:pt>
                <c:pt idx="5209">
                  <c:v>32768</c:v>
                </c:pt>
                <c:pt idx="5210">
                  <c:v>32768</c:v>
                </c:pt>
                <c:pt idx="5211">
                  <c:v>32768</c:v>
                </c:pt>
                <c:pt idx="5212">
                  <c:v>32768</c:v>
                </c:pt>
                <c:pt idx="5213">
                  <c:v>32768</c:v>
                </c:pt>
                <c:pt idx="5214">
                  <c:v>32768</c:v>
                </c:pt>
                <c:pt idx="5215">
                  <c:v>32768</c:v>
                </c:pt>
                <c:pt idx="5216">
                  <c:v>32768</c:v>
                </c:pt>
                <c:pt idx="5217">
                  <c:v>32768</c:v>
                </c:pt>
                <c:pt idx="5218">
                  <c:v>32768</c:v>
                </c:pt>
                <c:pt idx="5219">
                  <c:v>32768</c:v>
                </c:pt>
                <c:pt idx="5220">
                  <c:v>32768</c:v>
                </c:pt>
                <c:pt idx="5221">
                  <c:v>32768</c:v>
                </c:pt>
                <c:pt idx="5222">
                  <c:v>32768</c:v>
                </c:pt>
                <c:pt idx="5223">
                  <c:v>32768</c:v>
                </c:pt>
                <c:pt idx="5224">
                  <c:v>32768</c:v>
                </c:pt>
                <c:pt idx="5225">
                  <c:v>32768</c:v>
                </c:pt>
                <c:pt idx="5226">
                  <c:v>32768</c:v>
                </c:pt>
                <c:pt idx="5227">
                  <c:v>32768</c:v>
                </c:pt>
                <c:pt idx="5228">
                  <c:v>32768</c:v>
                </c:pt>
                <c:pt idx="5229">
                  <c:v>32768</c:v>
                </c:pt>
                <c:pt idx="5230">
                  <c:v>32768</c:v>
                </c:pt>
                <c:pt idx="5231">
                  <c:v>32768</c:v>
                </c:pt>
                <c:pt idx="5232">
                  <c:v>32768</c:v>
                </c:pt>
                <c:pt idx="5233">
                  <c:v>32768</c:v>
                </c:pt>
                <c:pt idx="5234">
                  <c:v>32768</c:v>
                </c:pt>
                <c:pt idx="5235">
                  <c:v>32768</c:v>
                </c:pt>
                <c:pt idx="5236">
                  <c:v>32768</c:v>
                </c:pt>
                <c:pt idx="5237">
                  <c:v>32768</c:v>
                </c:pt>
                <c:pt idx="5238">
                  <c:v>32768</c:v>
                </c:pt>
                <c:pt idx="5239">
                  <c:v>32768</c:v>
                </c:pt>
                <c:pt idx="5240">
                  <c:v>32768</c:v>
                </c:pt>
                <c:pt idx="5241">
                  <c:v>32768</c:v>
                </c:pt>
                <c:pt idx="5242">
                  <c:v>32768</c:v>
                </c:pt>
                <c:pt idx="5243">
                  <c:v>32768</c:v>
                </c:pt>
                <c:pt idx="5244">
                  <c:v>32768</c:v>
                </c:pt>
                <c:pt idx="5245">
                  <c:v>32768</c:v>
                </c:pt>
                <c:pt idx="5246">
                  <c:v>32768</c:v>
                </c:pt>
                <c:pt idx="5247">
                  <c:v>32768</c:v>
                </c:pt>
                <c:pt idx="5248">
                  <c:v>32768</c:v>
                </c:pt>
                <c:pt idx="5249">
                  <c:v>32768</c:v>
                </c:pt>
                <c:pt idx="5250">
                  <c:v>32768</c:v>
                </c:pt>
                <c:pt idx="5251">
                  <c:v>32768</c:v>
                </c:pt>
                <c:pt idx="5252">
                  <c:v>32768</c:v>
                </c:pt>
                <c:pt idx="5253">
                  <c:v>32768</c:v>
                </c:pt>
                <c:pt idx="5254">
                  <c:v>32768</c:v>
                </c:pt>
                <c:pt idx="5255">
                  <c:v>32768</c:v>
                </c:pt>
                <c:pt idx="5256">
                  <c:v>32768</c:v>
                </c:pt>
                <c:pt idx="5257">
                  <c:v>32768</c:v>
                </c:pt>
                <c:pt idx="5258">
                  <c:v>32768</c:v>
                </c:pt>
                <c:pt idx="5259">
                  <c:v>32768</c:v>
                </c:pt>
                <c:pt idx="5260">
                  <c:v>32768</c:v>
                </c:pt>
                <c:pt idx="5261">
                  <c:v>32768</c:v>
                </c:pt>
                <c:pt idx="5262">
                  <c:v>32768</c:v>
                </c:pt>
                <c:pt idx="5263">
                  <c:v>32768</c:v>
                </c:pt>
                <c:pt idx="5264">
                  <c:v>32768</c:v>
                </c:pt>
                <c:pt idx="5265">
                  <c:v>32768</c:v>
                </c:pt>
                <c:pt idx="5266">
                  <c:v>32768</c:v>
                </c:pt>
                <c:pt idx="5267">
                  <c:v>32768</c:v>
                </c:pt>
                <c:pt idx="5268">
                  <c:v>32768</c:v>
                </c:pt>
                <c:pt idx="5269">
                  <c:v>32768</c:v>
                </c:pt>
                <c:pt idx="5270">
                  <c:v>32768</c:v>
                </c:pt>
                <c:pt idx="5271">
                  <c:v>32768</c:v>
                </c:pt>
                <c:pt idx="5272">
                  <c:v>32768</c:v>
                </c:pt>
                <c:pt idx="5273">
                  <c:v>32768</c:v>
                </c:pt>
                <c:pt idx="5274">
                  <c:v>32768</c:v>
                </c:pt>
                <c:pt idx="5275">
                  <c:v>32768</c:v>
                </c:pt>
                <c:pt idx="5276">
                  <c:v>32768</c:v>
                </c:pt>
                <c:pt idx="5277">
                  <c:v>32768</c:v>
                </c:pt>
                <c:pt idx="5278">
                  <c:v>32768</c:v>
                </c:pt>
                <c:pt idx="5279">
                  <c:v>32768</c:v>
                </c:pt>
                <c:pt idx="5280">
                  <c:v>32768</c:v>
                </c:pt>
                <c:pt idx="5281">
                  <c:v>32768</c:v>
                </c:pt>
                <c:pt idx="5282">
                  <c:v>32768</c:v>
                </c:pt>
                <c:pt idx="5283">
                  <c:v>32768</c:v>
                </c:pt>
                <c:pt idx="5284">
                  <c:v>32768</c:v>
                </c:pt>
                <c:pt idx="5285">
                  <c:v>32768</c:v>
                </c:pt>
                <c:pt idx="5286">
                  <c:v>32768</c:v>
                </c:pt>
                <c:pt idx="5287">
                  <c:v>32768</c:v>
                </c:pt>
                <c:pt idx="5288">
                  <c:v>32768</c:v>
                </c:pt>
                <c:pt idx="5289">
                  <c:v>32768</c:v>
                </c:pt>
                <c:pt idx="5290">
                  <c:v>32768</c:v>
                </c:pt>
                <c:pt idx="5291">
                  <c:v>32768</c:v>
                </c:pt>
                <c:pt idx="5292">
                  <c:v>32768</c:v>
                </c:pt>
                <c:pt idx="5293">
                  <c:v>32768</c:v>
                </c:pt>
                <c:pt idx="5294">
                  <c:v>32768</c:v>
                </c:pt>
                <c:pt idx="5295">
                  <c:v>32768</c:v>
                </c:pt>
                <c:pt idx="5296">
                  <c:v>32768</c:v>
                </c:pt>
                <c:pt idx="5297">
                  <c:v>32768</c:v>
                </c:pt>
                <c:pt idx="5298">
                  <c:v>32768</c:v>
                </c:pt>
                <c:pt idx="5299">
                  <c:v>32768</c:v>
                </c:pt>
                <c:pt idx="5300">
                  <c:v>32768</c:v>
                </c:pt>
                <c:pt idx="5301">
                  <c:v>32768</c:v>
                </c:pt>
                <c:pt idx="5302">
                  <c:v>32768</c:v>
                </c:pt>
                <c:pt idx="5303">
                  <c:v>32768</c:v>
                </c:pt>
                <c:pt idx="5304">
                  <c:v>32768</c:v>
                </c:pt>
                <c:pt idx="5305">
                  <c:v>32768</c:v>
                </c:pt>
                <c:pt idx="5306">
                  <c:v>32768</c:v>
                </c:pt>
                <c:pt idx="5307">
                  <c:v>32768</c:v>
                </c:pt>
                <c:pt idx="5308">
                  <c:v>32768</c:v>
                </c:pt>
                <c:pt idx="5309">
                  <c:v>32768</c:v>
                </c:pt>
                <c:pt idx="5310">
                  <c:v>32768</c:v>
                </c:pt>
                <c:pt idx="5311">
                  <c:v>32768</c:v>
                </c:pt>
                <c:pt idx="5312">
                  <c:v>32768</c:v>
                </c:pt>
                <c:pt idx="5313">
                  <c:v>32768</c:v>
                </c:pt>
                <c:pt idx="5314">
                  <c:v>32768</c:v>
                </c:pt>
                <c:pt idx="5315">
                  <c:v>32768</c:v>
                </c:pt>
                <c:pt idx="5316">
                  <c:v>32768</c:v>
                </c:pt>
                <c:pt idx="5317">
                  <c:v>32768</c:v>
                </c:pt>
                <c:pt idx="5318">
                  <c:v>32768</c:v>
                </c:pt>
                <c:pt idx="5319">
                  <c:v>32768</c:v>
                </c:pt>
                <c:pt idx="5320">
                  <c:v>32768</c:v>
                </c:pt>
                <c:pt idx="5321">
                  <c:v>32768</c:v>
                </c:pt>
                <c:pt idx="5322">
                  <c:v>32768</c:v>
                </c:pt>
                <c:pt idx="5323">
                  <c:v>32768</c:v>
                </c:pt>
                <c:pt idx="5324">
                  <c:v>32768</c:v>
                </c:pt>
                <c:pt idx="5325">
                  <c:v>32768</c:v>
                </c:pt>
                <c:pt idx="5326">
                  <c:v>32768</c:v>
                </c:pt>
                <c:pt idx="5327">
                  <c:v>32768</c:v>
                </c:pt>
                <c:pt idx="5328">
                  <c:v>32768</c:v>
                </c:pt>
                <c:pt idx="5329">
                  <c:v>32768</c:v>
                </c:pt>
                <c:pt idx="5330">
                  <c:v>32768</c:v>
                </c:pt>
                <c:pt idx="5331">
                  <c:v>32768</c:v>
                </c:pt>
                <c:pt idx="5332">
                  <c:v>32768</c:v>
                </c:pt>
                <c:pt idx="5333">
                  <c:v>32768</c:v>
                </c:pt>
                <c:pt idx="5334">
                  <c:v>32768</c:v>
                </c:pt>
                <c:pt idx="5335">
                  <c:v>32768</c:v>
                </c:pt>
                <c:pt idx="5336">
                  <c:v>32768</c:v>
                </c:pt>
                <c:pt idx="5337">
                  <c:v>32768</c:v>
                </c:pt>
                <c:pt idx="5338">
                  <c:v>32768</c:v>
                </c:pt>
                <c:pt idx="5339">
                  <c:v>32768</c:v>
                </c:pt>
                <c:pt idx="5340">
                  <c:v>32768</c:v>
                </c:pt>
                <c:pt idx="5341">
                  <c:v>32768</c:v>
                </c:pt>
                <c:pt idx="5342">
                  <c:v>32768</c:v>
                </c:pt>
                <c:pt idx="5343">
                  <c:v>32768</c:v>
                </c:pt>
                <c:pt idx="5344">
                  <c:v>32768</c:v>
                </c:pt>
                <c:pt idx="5345">
                  <c:v>32768</c:v>
                </c:pt>
                <c:pt idx="5346">
                  <c:v>32768</c:v>
                </c:pt>
                <c:pt idx="5347">
                  <c:v>32768</c:v>
                </c:pt>
                <c:pt idx="5348">
                  <c:v>32768</c:v>
                </c:pt>
                <c:pt idx="5349">
                  <c:v>32768</c:v>
                </c:pt>
                <c:pt idx="5350">
                  <c:v>32768</c:v>
                </c:pt>
                <c:pt idx="5351">
                  <c:v>32768</c:v>
                </c:pt>
                <c:pt idx="5352">
                  <c:v>32768</c:v>
                </c:pt>
                <c:pt idx="5353">
                  <c:v>32768</c:v>
                </c:pt>
                <c:pt idx="5354">
                  <c:v>32768</c:v>
                </c:pt>
                <c:pt idx="5355">
                  <c:v>32768</c:v>
                </c:pt>
                <c:pt idx="5356">
                  <c:v>32768</c:v>
                </c:pt>
                <c:pt idx="5357">
                  <c:v>32768</c:v>
                </c:pt>
                <c:pt idx="5358">
                  <c:v>32768</c:v>
                </c:pt>
                <c:pt idx="5359">
                  <c:v>32768</c:v>
                </c:pt>
                <c:pt idx="5360">
                  <c:v>32768</c:v>
                </c:pt>
                <c:pt idx="5361">
                  <c:v>32768</c:v>
                </c:pt>
                <c:pt idx="5362">
                  <c:v>32768</c:v>
                </c:pt>
                <c:pt idx="5363">
                  <c:v>32768</c:v>
                </c:pt>
                <c:pt idx="5364">
                  <c:v>32768</c:v>
                </c:pt>
                <c:pt idx="5365">
                  <c:v>32768</c:v>
                </c:pt>
                <c:pt idx="5366">
                  <c:v>32768</c:v>
                </c:pt>
                <c:pt idx="5367">
                  <c:v>32768</c:v>
                </c:pt>
                <c:pt idx="5368">
                  <c:v>32768</c:v>
                </c:pt>
                <c:pt idx="5369">
                  <c:v>32768</c:v>
                </c:pt>
                <c:pt idx="5370">
                  <c:v>32768</c:v>
                </c:pt>
                <c:pt idx="5371">
                  <c:v>32768</c:v>
                </c:pt>
                <c:pt idx="5372">
                  <c:v>32768</c:v>
                </c:pt>
                <c:pt idx="5373">
                  <c:v>32768</c:v>
                </c:pt>
                <c:pt idx="5374">
                  <c:v>32768</c:v>
                </c:pt>
                <c:pt idx="5375">
                  <c:v>32768</c:v>
                </c:pt>
                <c:pt idx="5376">
                  <c:v>32768</c:v>
                </c:pt>
                <c:pt idx="5377">
                  <c:v>32768</c:v>
                </c:pt>
                <c:pt idx="5378">
                  <c:v>32768</c:v>
                </c:pt>
                <c:pt idx="5379">
                  <c:v>32768</c:v>
                </c:pt>
                <c:pt idx="5380">
                  <c:v>32768</c:v>
                </c:pt>
                <c:pt idx="5381">
                  <c:v>32768</c:v>
                </c:pt>
                <c:pt idx="5382">
                  <c:v>32768</c:v>
                </c:pt>
                <c:pt idx="5383">
                  <c:v>32768</c:v>
                </c:pt>
                <c:pt idx="5384">
                  <c:v>32768</c:v>
                </c:pt>
                <c:pt idx="5385">
                  <c:v>32768</c:v>
                </c:pt>
                <c:pt idx="5386">
                  <c:v>32768</c:v>
                </c:pt>
                <c:pt idx="5387">
                  <c:v>32768</c:v>
                </c:pt>
                <c:pt idx="5388">
                  <c:v>32768</c:v>
                </c:pt>
                <c:pt idx="5389">
                  <c:v>32768</c:v>
                </c:pt>
                <c:pt idx="5390">
                  <c:v>32768</c:v>
                </c:pt>
                <c:pt idx="5391">
                  <c:v>32768</c:v>
                </c:pt>
                <c:pt idx="5392">
                  <c:v>32768</c:v>
                </c:pt>
                <c:pt idx="5393">
                  <c:v>32768</c:v>
                </c:pt>
                <c:pt idx="5394">
                  <c:v>32768</c:v>
                </c:pt>
                <c:pt idx="5395">
                  <c:v>32768</c:v>
                </c:pt>
                <c:pt idx="5396">
                  <c:v>32768</c:v>
                </c:pt>
                <c:pt idx="5397">
                  <c:v>32768</c:v>
                </c:pt>
                <c:pt idx="5398">
                  <c:v>32768</c:v>
                </c:pt>
                <c:pt idx="5399">
                  <c:v>32768</c:v>
                </c:pt>
                <c:pt idx="5400">
                  <c:v>32768</c:v>
                </c:pt>
                <c:pt idx="5401">
                  <c:v>32768</c:v>
                </c:pt>
                <c:pt idx="5402">
                  <c:v>32768</c:v>
                </c:pt>
                <c:pt idx="5403">
                  <c:v>32768</c:v>
                </c:pt>
                <c:pt idx="5404">
                  <c:v>32768</c:v>
                </c:pt>
                <c:pt idx="5405">
                  <c:v>32768</c:v>
                </c:pt>
                <c:pt idx="5406">
                  <c:v>32768</c:v>
                </c:pt>
                <c:pt idx="5407">
                  <c:v>32768</c:v>
                </c:pt>
                <c:pt idx="5408">
                  <c:v>32768</c:v>
                </c:pt>
                <c:pt idx="5409">
                  <c:v>32768</c:v>
                </c:pt>
                <c:pt idx="5410">
                  <c:v>32768</c:v>
                </c:pt>
                <c:pt idx="5411">
                  <c:v>32768</c:v>
                </c:pt>
                <c:pt idx="5412">
                  <c:v>32768</c:v>
                </c:pt>
                <c:pt idx="5413">
                  <c:v>32768</c:v>
                </c:pt>
                <c:pt idx="5414">
                  <c:v>32768</c:v>
                </c:pt>
                <c:pt idx="5415">
                  <c:v>32768</c:v>
                </c:pt>
                <c:pt idx="5416">
                  <c:v>32768</c:v>
                </c:pt>
                <c:pt idx="5417">
                  <c:v>32768</c:v>
                </c:pt>
                <c:pt idx="5418">
                  <c:v>32768</c:v>
                </c:pt>
                <c:pt idx="5419">
                  <c:v>32768</c:v>
                </c:pt>
                <c:pt idx="5420">
                  <c:v>32768</c:v>
                </c:pt>
                <c:pt idx="5421">
                  <c:v>32768</c:v>
                </c:pt>
                <c:pt idx="5422">
                  <c:v>32768</c:v>
                </c:pt>
                <c:pt idx="5423">
                  <c:v>32768</c:v>
                </c:pt>
                <c:pt idx="5424">
                  <c:v>32768</c:v>
                </c:pt>
                <c:pt idx="5425">
                  <c:v>32768</c:v>
                </c:pt>
                <c:pt idx="5426">
                  <c:v>32768</c:v>
                </c:pt>
                <c:pt idx="5427">
                  <c:v>32768</c:v>
                </c:pt>
                <c:pt idx="5428">
                  <c:v>32768</c:v>
                </c:pt>
                <c:pt idx="5429">
                  <c:v>32768</c:v>
                </c:pt>
                <c:pt idx="5430">
                  <c:v>32768</c:v>
                </c:pt>
                <c:pt idx="5431">
                  <c:v>32768</c:v>
                </c:pt>
                <c:pt idx="5432">
                  <c:v>32768</c:v>
                </c:pt>
                <c:pt idx="5433">
                  <c:v>32768</c:v>
                </c:pt>
                <c:pt idx="5434">
                  <c:v>32768</c:v>
                </c:pt>
                <c:pt idx="5435">
                  <c:v>32768</c:v>
                </c:pt>
                <c:pt idx="5436">
                  <c:v>32768</c:v>
                </c:pt>
                <c:pt idx="5437">
                  <c:v>32768</c:v>
                </c:pt>
                <c:pt idx="5438">
                  <c:v>32768</c:v>
                </c:pt>
                <c:pt idx="5439">
                  <c:v>32768</c:v>
                </c:pt>
                <c:pt idx="5440">
                  <c:v>32768</c:v>
                </c:pt>
                <c:pt idx="5441">
                  <c:v>32768</c:v>
                </c:pt>
                <c:pt idx="5442">
                  <c:v>32768</c:v>
                </c:pt>
                <c:pt idx="5443">
                  <c:v>32768</c:v>
                </c:pt>
                <c:pt idx="5444">
                  <c:v>32768</c:v>
                </c:pt>
                <c:pt idx="5445">
                  <c:v>32768</c:v>
                </c:pt>
                <c:pt idx="5446">
                  <c:v>32768</c:v>
                </c:pt>
                <c:pt idx="5447">
                  <c:v>32768</c:v>
                </c:pt>
                <c:pt idx="5448">
                  <c:v>32768</c:v>
                </c:pt>
                <c:pt idx="5449">
                  <c:v>32768</c:v>
                </c:pt>
                <c:pt idx="5450">
                  <c:v>32768</c:v>
                </c:pt>
                <c:pt idx="5451">
                  <c:v>32768</c:v>
                </c:pt>
                <c:pt idx="5452">
                  <c:v>32768</c:v>
                </c:pt>
                <c:pt idx="5453">
                  <c:v>32768</c:v>
                </c:pt>
                <c:pt idx="5454">
                  <c:v>32768</c:v>
                </c:pt>
                <c:pt idx="5455">
                  <c:v>32768</c:v>
                </c:pt>
                <c:pt idx="5456">
                  <c:v>32768</c:v>
                </c:pt>
                <c:pt idx="5457">
                  <c:v>32768</c:v>
                </c:pt>
                <c:pt idx="5458">
                  <c:v>32768</c:v>
                </c:pt>
                <c:pt idx="5459">
                  <c:v>32768</c:v>
                </c:pt>
                <c:pt idx="5460">
                  <c:v>32768</c:v>
                </c:pt>
                <c:pt idx="5461">
                  <c:v>32768</c:v>
                </c:pt>
                <c:pt idx="5462">
                  <c:v>32768</c:v>
                </c:pt>
                <c:pt idx="5463">
                  <c:v>32768</c:v>
                </c:pt>
                <c:pt idx="5464">
                  <c:v>32768</c:v>
                </c:pt>
                <c:pt idx="5465">
                  <c:v>32768</c:v>
                </c:pt>
                <c:pt idx="5466">
                  <c:v>32768</c:v>
                </c:pt>
                <c:pt idx="5467">
                  <c:v>32768</c:v>
                </c:pt>
                <c:pt idx="5468">
                  <c:v>32768</c:v>
                </c:pt>
                <c:pt idx="5469">
                  <c:v>32768</c:v>
                </c:pt>
                <c:pt idx="5470">
                  <c:v>32768</c:v>
                </c:pt>
                <c:pt idx="5471">
                  <c:v>32768</c:v>
                </c:pt>
                <c:pt idx="5472">
                  <c:v>32768</c:v>
                </c:pt>
                <c:pt idx="5473">
                  <c:v>32768</c:v>
                </c:pt>
                <c:pt idx="5474">
                  <c:v>32768</c:v>
                </c:pt>
                <c:pt idx="5475">
                  <c:v>32768</c:v>
                </c:pt>
                <c:pt idx="5476">
                  <c:v>32768</c:v>
                </c:pt>
                <c:pt idx="5477">
                  <c:v>32768</c:v>
                </c:pt>
                <c:pt idx="5478">
                  <c:v>32768</c:v>
                </c:pt>
                <c:pt idx="5479">
                  <c:v>32768</c:v>
                </c:pt>
                <c:pt idx="5480">
                  <c:v>32768</c:v>
                </c:pt>
                <c:pt idx="5481">
                  <c:v>32768</c:v>
                </c:pt>
                <c:pt idx="5482">
                  <c:v>32768</c:v>
                </c:pt>
                <c:pt idx="5483">
                  <c:v>32768</c:v>
                </c:pt>
                <c:pt idx="5484">
                  <c:v>32768</c:v>
                </c:pt>
                <c:pt idx="5485">
                  <c:v>32768</c:v>
                </c:pt>
                <c:pt idx="5486">
                  <c:v>32768</c:v>
                </c:pt>
                <c:pt idx="5487">
                  <c:v>32768</c:v>
                </c:pt>
                <c:pt idx="5488">
                  <c:v>32768</c:v>
                </c:pt>
                <c:pt idx="5489">
                  <c:v>32768</c:v>
                </c:pt>
                <c:pt idx="5490">
                  <c:v>32768</c:v>
                </c:pt>
                <c:pt idx="5491">
                  <c:v>32768</c:v>
                </c:pt>
                <c:pt idx="5492">
                  <c:v>32768</c:v>
                </c:pt>
                <c:pt idx="5493">
                  <c:v>32768</c:v>
                </c:pt>
                <c:pt idx="5494">
                  <c:v>32768</c:v>
                </c:pt>
                <c:pt idx="5495">
                  <c:v>32768</c:v>
                </c:pt>
                <c:pt idx="5496">
                  <c:v>32768</c:v>
                </c:pt>
                <c:pt idx="5497">
                  <c:v>32768</c:v>
                </c:pt>
                <c:pt idx="5498">
                  <c:v>32768</c:v>
                </c:pt>
                <c:pt idx="5499">
                  <c:v>32768</c:v>
                </c:pt>
                <c:pt idx="5500">
                  <c:v>32768</c:v>
                </c:pt>
                <c:pt idx="5501">
                  <c:v>32768</c:v>
                </c:pt>
                <c:pt idx="5502">
                  <c:v>32768</c:v>
                </c:pt>
                <c:pt idx="5503">
                  <c:v>32768</c:v>
                </c:pt>
                <c:pt idx="5504">
                  <c:v>32768</c:v>
                </c:pt>
                <c:pt idx="5505">
                  <c:v>32768</c:v>
                </c:pt>
                <c:pt idx="5506">
                  <c:v>32768</c:v>
                </c:pt>
                <c:pt idx="5507">
                  <c:v>32768</c:v>
                </c:pt>
                <c:pt idx="5508">
                  <c:v>32768</c:v>
                </c:pt>
                <c:pt idx="5509">
                  <c:v>32768</c:v>
                </c:pt>
                <c:pt idx="5510">
                  <c:v>32768</c:v>
                </c:pt>
                <c:pt idx="5511">
                  <c:v>32768</c:v>
                </c:pt>
                <c:pt idx="5512">
                  <c:v>32768</c:v>
                </c:pt>
                <c:pt idx="5513">
                  <c:v>32768</c:v>
                </c:pt>
                <c:pt idx="5514">
                  <c:v>32768</c:v>
                </c:pt>
                <c:pt idx="5515">
                  <c:v>32768</c:v>
                </c:pt>
                <c:pt idx="5516">
                  <c:v>32768</c:v>
                </c:pt>
                <c:pt idx="5517">
                  <c:v>32768</c:v>
                </c:pt>
                <c:pt idx="5518">
                  <c:v>32768</c:v>
                </c:pt>
                <c:pt idx="5519">
                  <c:v>32768</c:v>
                </c:pt>
                <c:pt idx="5520">
                  <c:v>32768</c:v>
                </c:pt>
                <c:pt idx="5521">
                  <c:v>32768</c:v>
                </c:pt>
                <c:pt idx="5522">
                  <c:v>32768</c:v>
                </c:pt>
                <c:pt idx="5523">
                  <c:v>32768</c:v>
                </c:pt>
                <c:pt idx="5524">
                  <c:v>32768</c:v>
                </c:pt>
                <c:pt idx="5525">
                  <c:v>32768</c:v>
                </c:pt>
                <c:pt idx="5526">
                  <c:v>32768</c:v>
                </c:pt>
                <c:pt idx="5527">
                  <c:v>32768</c:v>
                </c:pt>
                <c:pt idx="5528">
                  <c:v>32768</c:v>
                </c:pt>
                <c:pt idx="5529">
                  <c:v>32768</c:v>
                </c:pt>
                <c:pt idx="5530">
                  <c:v>32768</c:v>
                </c:pt>
                <c:pt idx="5531">
                  <c:v>32768</c:v>
                </c:pt>
                <c:pt idx="5532">
                  <c:v>32768</c:v>
                </c:pt>
                <c:pt idx="5533">
                  <c:v>32768</c:v>
                </c:pt>
                <c:pt idx="5534">
                  <c:v>32768</c:v>
                </c:pt>
                <c:pt idx="5535">
                  <c:v>32768</c:v>
                </c:pt>
                <c:pt idx="5536">
                  <c:v>32768</c:v>
                </c:pt>
                <c:pt idx="5537">
                  <c:v>32768</c:v>
                </c:pt>
                <c:pt idx="5538">
                  <c:v>32768</c:v>
                </c:pt>
                <c:pt idx="5539">
                  <c:v>32768</c:v>
                </c:pt>
                <c:pt idx="5540">
                  <c:v>32768</c:v>
                </c:pt>
                <c:pt idx="5541">
                  <c:v>32768</c:v>
                </c:pt>
                <c:pt idx="5542">
                  <c:v>32768</c:v>
                </c:pt>
                <c:pt idx="5543">
                  <c:v>32768</c:v>
                </c:pt>
                <c:pt idx="5544">
                  <c:v>32768</c:v>
                </c:pt>
                <c:pt idx="5545">
                  <c:v>32768</c:v>
                </c:pt>
                <c:pt idx="5546">
                  <c:v>32768</c:v>
                </c:pt>
                <c:pt idx="5547">
                  <c:v>32768</c:v>
                </c:pt>
                <c:pt idx="5548">
                  <c:v>32768</c:v>
                </c:pt>
                <c:pt idx="5549">
                  <c:v>32768</c:v>
                </c:pt>
                <c:pt idx="5550">
                  <c:v>32768</c:v>
                </c:pt>
                <c:pt idx="5551">
                  <c:v>32768</c:v>
                </c:pt>
                <c:pt idx="5552">
                  <c:v>32768</c:v>
                </c:pt>
                <c:pt idx="5553">
                  <c:v>32768</c:v>
                </c:pt>
                <c:pt idx="5554">
                  <c:v>32768</c:v>
                </c:pt>
                <c:pt idx="5555">
                  <c:v>32768</c:v>
                </c:pt>
                <c:pt idx="5556">
                  <c:v>32768</c:v>
                </c:pt>
                <c:pt idx="5557">
                  <c:v>32768</c:v>
                </c:pt>
                <c:pt idx="5558">
                  <c:v>32768</c:v>
                </c:pt>
                <c:pt idx="5559">
                  <c:v>32768</c:v>
                </c:pt>
                <c:pt idx="5560">
                  <c:v>32768</c:v>
                </c:pt>
                <c:pt idx="5561">
                  <c:v>32768</c:v>
                </c:pt>
                <c:pt idx="5562">
                  <c:v>32768</c:v>
                </c:pt>
                <c:pt idx="5563">
                  <c:v>32768</c:v>
                </c:pt>
                <c:pt idx="5564">
                  <c:v>32768</c:v>
                </c:pt>
                <c:pt idx="5565">
                  <c:v>32768</c:v>
                </c:pt>
                <c:pt idx="5566">
                  <c:v>32768</c:v>
                </c:pt>
                <c:pt idx="5567">
                  <c:v>32768</c:v>
                </c:pt>
                <c:pt idx="5568">
                  <c:v>32768</c:v>
                </c:pt>
                <c:pt idx="5569">
                  <c:v>32768</c:v>
                </c:pt>
                <c:pt idx="5570">
                  <c:v>32768</c:v>
                </c:pt>
                <c:pt idx="5571">
                  <c:v>32768</c:v>
                </c:pt>
                <c:pt idx="5572">
                  <c:v>32768</c:v>
                </c:pt>
                <c:pt idx="5573">
                  <c:v>32768</c:v>
                </c:pt>
                <c:pt idx="5574">
                  <c:v>32768</c:v>
                </c:pt>
                <c:pt idx="5575">
                  <c:v>32768</c:v>
                </c:pt>
                <c:pt idx="5576">
                  <c:v>32768</c:v>
                </c:pt>
                <c:pt idx="5577">
                  <c:v>32768</c:v>
                </c:pt>
                <c:pt idx="5578">
                  <c:v>32768</c:v>
                </c:pt>
                <c:pt idx="5579">
                  <c:v>32768</c:v>
                </c:pt>
                <c:pt idx="5580">
                  <c:v>32768</c:v>
                </c:pt>
                <c:pt idx="5581">
                  <c:v>32768</c:v>
                </c:pt>
                <c:pt idx="5582">
                  <c:v>32768</c:v>
                </c:pt>
                <c:pt idx="5583">
                  <c:v>32768</c:v>
                </c:pt>
                <c:pt idx="5584">
                  <c:v>32768</c:v>
                </c:pt>
                <c:pt idx="5585">
                  <c:v>32768</c:v>
                </c:pt>
                <c:pt idx="5586">
                  <c:v>32768</c:v>
                </c:pt>
                <c:pt idx="5587">
                  <c:v>32768</c:v>
                </c:pt>
                <c:pt idx="5588">
                  <c:v>32768</c:v>
                </c:pt>
                <c:pt idx="5589">
                  <c:v>32768</c:v>
                </c:pt>
                <c:pt idx="5590">
                  <c:v>32768</c:v>
                </c:pt>
                <c:pt idx="5591">
                  <c:v>32768</c:v>
                </c:pt>
                <c:pt idx="5592">
                  <c:v>32768</c:v>
                </c:pt>
                <c:pt idx="5593">
                  <c:v>32768</c:v>
                </c:pt>
                <c:pt idx="5594">
                  <c:v>32768</c:v>
                </c:pt>
                <c:pt idx="5595">
                  <c:v>32768</c:v>
                </c:pt>
                <c:pt idx="5596">
                  <c:v>32768</c:v>
                </c:pt>
                <c:pt idx="5597">
                  <c:v>32768</c:v>
                </c:pt>
                <c:pt idx="5598">
                  <c:v>32768</c:v>
                </c:pt>
                <c:pt idx="5599">
                  <c:v>32768</c:v>
                </c:pt>
                <c:pt idx="5600">
                  <c:v>32768</c:v>
                </c:pt>
                <c:pt idx="5601">
                  <c:v>32768</c:v>
                </c:pt>
                <c:pt idx="5602">
                  <c:v>32768</c:v>
                </c:pt>
                <c:pt idx="5603">
                  <c:v>32768</c:v>
                </c:pt>
                <c:pt idx="5604">
                  <c:v>32768</c:v>
                </c:pt>
                <c:pt idx="5605">
                  <c:v>32768</c:v>
                </c:pt>
                <c:pt idx="5606">
                  <c:v>32768</c:v>
                </c:pt>
                <c:pt idx="5607">
                  <c:v>32768</c:v>
                </c:pt>
                <c:pt idx="5608">
                  <c:v>32768</c:v>
                </c:pt>
                <c:pt idx="5609">
                  <c:v>32768</c:v>
                </c:pt>
                <c:pt idx="5610">
                  <c:v>32768</c:v>
                </c:pt>
                <c:pt idx="5611">
                  <c:v>32768</c:v>
                </c:pt>
                <c:pt idx="5612">
                  <c:v>32768</c:v>
                </c:pt>
                <c:pt idx="5613">
                  <c:v>32768</c:v>
                </c:pt>
                <c:pt idx="5614">
                  <c:v>32768</c:v>
                </c:pt>
                <c:pt idx="5615">
                  <c:v>32768</c:v>
                </c:pt>
                <c:pt idx="5616">
                  <c:v>32768</c:v>
                </c:pt>
                <c:pt idx="5617">
                  <c:v>32768</c:v>
                </c:pt>
                <c:pt idx="5618">
                  <c:v>32768</c:v>
                </c:pt>
                <c:pt idx="5619">
                  <c:v>32768</c:v>
                </c:pt>
                <c:pt idx="5620">
                  <c:v>32768</c:v>
                </c:pt>
                <c:pt idx="5621">
                  <c:v>32768</c:v>
                </c:pt>
                <c:pt idx="5622">
                  <c:v>32768</c:v>
                </c:pt>
                <c:pt idx="5623">
                  <c:v>32768</c:v>
                </c:pt>
                <c:pt idx="5624">
                  <c:v>32768</c:v>
                </c:pt>
                <c:pt idx="5625">
                  <c:v>32768</c:v>
                </c:pt>
                <c:pt idx="5626">
                  <c:v>32768</c:v>
                </c:pt>
                <c:pt idx="5627">
                  <c:v>32768</c:v>
                </c:pt>
                <c:pt idx="5628">
                  <c:v>32768</c:v>
                </c:pt>
                <c:pt idx="5629">
                  <c:v>32768</c:v>
                </c:pt>
                <c:pt idx="5630">
                  <c:v>32768</c:v>
                </c:pt>
                <c:pt idx="5631">
                  <c:v>32768</c:v>
                </c:pt>
                <c:pt idx="5632">
                  <c:v>32768</c:v>
                </c:pt>
                <c:pt idx="5633">
                  <c:v>32768</c:v>
                </c:pt>
                <c:pt idx="5634">
                  <c:v>32768</c:v>
                </c:pt>
                <c:pt idx="5635">
                  <c:v>32768</c:v>
                </c:pt>
                <c:pt idx="5636">
                  <c:v>32768</c:v>
                </c:pt>
                <c:pt idx="5637">
                  <c:v>32768</c:v>
                </c:pt>
                <c:pt idx="5638">
                  <c:v>32768</c:v>
                </c:pt>
                <c:pt idx="5639">
                  <c:v>32768</c:v>
                </c:pt>
                <c:pt idx="5640">
                  <c:v>32768</c:v>
                </c:pt>
                <c:pt idx="5641">
                  <c:v>32768</c:v>
                </c:pt>
                <c:pt idx="5642">
                  <c:v>32768</c:v>
                </c:pt>
                <c:pt idx="5643">
                  <c:v>32768</c:v>
                </c:pt>
                <c:pt idx="5644">
                  <c:v>32768</c:v>
                </c:pt>
                <c:pt idx="5645">
                  <c:v>32768</c:v>
                </c:pt>
                <c:pt idx="5646">
                  <c:v>32768</c:v>
                </c:pt>
                <c:pt idx="5647">
                  <c:v>32768</c:v>
                </c:pt>
                <c:pt idx="5648">
                  <c:v>32768</c:v>
                </c:pt>
                <c:pt idx="5649">
                  <c:v>32768</c:v>
                </c:pt>
                <c:pt idx="5650">
                  <c:v>32768</c:v>
                </c:pt>
                <c:pt idx="5651">
                  <c:v>32768</c:v>
                </c:pt>
                <c:pt idx="5652">
                  <c:v>32768</c:v>
                </c:pt>
                <c:pt idx="5653">
                  <c:v>32768</c:v>
                </c:pt>
                <c:pt idx="5654">
                  <c:v>32768</c:v>
                </c:pt>
                <c:pt idx="5655">
                  <c:v>32768</c:v>
                </c:pt>
                <c:pt idx="5656">
                  <c:v>32768</c:v>
                </c:pt>
                <c:pt idx="5657">
                  <c:v>32768</c:v>
                </c:pt>
                <c:pt idx="5658">
                  <c:v>32768</c:v>
                </c:pt>
                <c:pt idx="5659">
                  <c:v>32768</c:v>
                </c:pt>
                <c:pt idx="5660">
                  <c:v>32768</c:v>
                </c:pt>
                <c:pt idx="5661">
                  <c:v>32768</c:v>
                </c:pt>
                <c:pt idx="5662">
                  <c:v>32768</c:v>
                </c:pt>
                <c:pt idx="5663">
                  <c:v>32768</c:v>
                </c:pt>
                <c:pt idx="5664">
                  <c:v>32768</c:v>
                </c:pt>
                <c:pt idx="5665">
                  <c:v>32768</c:v>
                </c:pt>
                <c:pt idx="5666">
                  <c:v>32768</c:v>
                </c:pt>
                <c:pt idx="5667">
                  <c:v>32768</c:v>
                </c:pt>
                <c:pt idx="5668">
                  <c:v>32768</c:v>
                </c:pt>
                <c:pt idx="5669">
                  <c:v>32768</c:v>
                </c:pt>
                <c:pt idx="5670">
                  <c:v>32768</c:v>
                </c:pt>
                <c:pt idx="5671">
                  <c:v>32768</c:v>
                </c:pt>
                <c:pt idx="5672">
                  <c:v>32768</c:v>
                </c:pt>
                <c:pt idx="5673">
                  <c:v>32768</c:v>
                </c:pt>
                <c:pt idx="5674">
                  <c:v>32768</c:v>
                </c:pt>
                <c:pt idx="5675">
                  <c:v>32768</c:v>
                </c:pt>
                <c:pt idx="5676">
                  <c:v>32768</c:v>
                </c:pt>
                <c:pt idx="5677">
                  <c:v>32768</c:v>
                </c:pt>
                <c:pt idx="5678">
                  <c:v>32768</c:v>
                </c:pt>
                <c:pt idx="5679">
                  <c:v>32768</c:v>
                </c:pt>
                <c:pt idx="5680">
                  <c:v>32768</c:v>
                </c:pt>
                <c:pt idx="5681">
                  <c:v>32768</c:v>
                </c:pt>
                <c:pt idx="5682">
                  <c:v>32768</c:v>
                </c:pt>
                <c:pt idx="5683">
                  <c:v>32768</c:v>
                </c:pt>
                <c:pt idx="5684">
                  <c:v>32768</c:v>
                </c:pt>
                <c:pt idx="5685">
                  <c:v>32768</c:v>
                </c:pt>
                <c:pt idx="5686">
                  <c:v>32768</c:v>
                </c:pt>
                <c:pt idx="5687">
                  <c:v>32768</c:v>
                </c:pt>
                <c:pt idx="5688">
                  <c:v>32768</c:v>
                </c:pt>
                <c:pt idx="5689">
                  <c:v>32768</c:v>
                </c:pt>
                <c:pt idx="5690">
                  <c:v>32768</c:v>
                </c:pt>
                <c:pt idx="5691">
                  <c:v>32768</c:v>
                </c:pt>
                <c:pt idx="5692">
                  <c:v>32768</c:v>
                </c:pt>
                <c:pt idx="5693">
                  <c:v>32768</c:v>
                </c:pt>
                <c:pt idx="5694">
                  <c:v>32768</c:v>
                </c:pt>
                <c:pt idx="5695">
                  <c:v>32768</c:v>
                </c:pt>
                <c:pt idx="5696">
                  <c:v>32768</c:v>
                </c:pt>
                <c:pt idx="5697">
                  <c:v>32768</c:v>
                </c:pt>
                <c:pt idx="5698">
                  <c:v>32768</c:v>
                </c:pt>
                <c:pt idx="5699">
                  <c:v>32768</c:v>
                </c:pt>
                <c:pt idx="5700">
                  <c:v>32768</c:v>
                </c:pt>
                <c:pt idx="5701">
                  <c:v>32768</c:v>
                </c:pt>
                <c:pt idx="5702">
                  <c:v>32768</c:v>
                </c:pt>
                <c:pt idx="5703">
                  <c:v>32768</c:v>
                </c:pt>
                <c:pt idx="5704">
                  <c:v>32768</c:v>
                </c:pt>
                <c:pt idx="5705">
                  <c:v>32768</c:v>
                </c:pt>
                <c:pt idx="5706">
                  <c:v>32768</c:v>
                </c:pt>
                <c:pt idx="5707">
                  <c:v>32768</c:v>
                </c:pt>
                <c:pt idx="5708">
                  <c:v>32768</c:v>
                </c:pt>
                <c:pt idx="5709">
                  <c:v>32768</c:v>
                </c:pt>
                <c:pt idx="5710">
                  <c:v>32768</c:v>
                </c:pt>
                <c:pt idx="5711">
                  <c:v>32768</c:v>
                </c:pt>
                <c:pt idx="5712">
                  <c:v>32768</c:v>
                </c:pt>
                <c:pt idx="5713">
                  <c:v>32768</c:v>
                </c:pt>
                <c:pt idx="5714">
                  <c:v>32768</c:v>
                </c:pt>
                <c:pt idx="5715">
                  <c:v>32768</c:v>
                </c:pt>
                <c:pt idx="5716">
                  <c:v>32768</c:v>
                </c:pt>
                <c:pt idx="5717">
                  <c:v>32768</c:v>
                </c:pt>
                <c:pt idx="5718">
                  <c:v>32768</c:v>
                </c:pt>
                <c:pt idx="5719">
                  <c:v>32768</c:v>
                </c:pt>
                <c:pt idx="5720">
                  <c:v>32768</c:v>
                </c:pt>
                <c:pt idx="5721">
                  <c:v>32768</c:v>
                </c:pt>
                <c:pt idx="5722">
                  <c:v>32768</c:v>
                </c:pt>
                <c:pt idx="5723">
                  <c:v>32768</c:v>
                </c:pt>
                <c:pt idx="5724">
                  <c:v>32768</c:v>
                </c:pt>
                <c:pt idx="5725">
                  <c:v>32768</c:v>
                </c:pt>
                <c:pt idx="5726">
                  <c:v>32768</c:v>
                </c:pt>
                <c:pt idx="5727">
                  <c:v>32768</c:v>
                </c:pt>
                <c:pt idx="5728">
                  <c:v>32768</c:v>
                </c:pt>
                <c:pt idx="5729">
                  <c:v>32768</c:v>
                </c:pt>
                <c:pt idx="5730">
                  <c:v>32768</c:v>
                </c:pt>
                <c:pt idx="5731">
                  <c:v>32768</c:v>
                </c:pt>
                <c:pt idx="5732">
                  <c:v>32768</c:v>
                </c:pt>
                <c:pt idx="5733">
                  <c:v>32768</c:v>
                </c:pt>
                <c:pt idx="5734">
                  <c:v>32768</c:v>
                </c:pt>
                <c:pt idx="5735">
                  <c:v>32768</c:v>
                </c:pt>
                <c:pt idx="5736">
                  <c:v>32768</c:v>
                </c:pt>
                <c:pt idx="5737">
                  <c:v>32768</c:v>
                </c:pt>
                <c:pt idx="5738">
                  <c:v>32768</c:v>
                </c:pt>
                <c:pt idx="5739">
                  <c:v>32768</c:v>
                </c:pt>
                <c:pt idx="5740">
                  <c:v>32768</c:v>
                </c:pt>
                <c:pt idx="5741">
                  <c:v>32768</c:v>
                </c:pt>
                <c:pt idx="5742">
                  <c:v>32768</c:v>
                </c:pt>
                <c:pt idx="5743">
                  <c:v>32768</c:v>
                </c:pt>
                <c:pt idx="5744">
                  <c:v>32768</c:v>
                </c:pt>
                <c:pt idx="5745">
                  <c:v>32768</c:v>
                </c:pt>
                <c:pt idx="5746">
                  <c:v>32768</c:v>
                </c:pt>
                <c:pt idx="5747">
                  <c:v>32768</c:v>
                </c:pt>
                <c:pt idx="5748">
                  <c:v>32768</c:v>
                </c:pt>
                <c:pt idx="5749">
                  <c:v>32768</c:v>
                </c:pt>
                <c:pt idx="5750">
                  <c:v>32768</c:v>
                </c:pt>
                <c:pt idx="5751">
                  <c:v>32768</c:v>
                </c:pt>
                <c:pt idx="5752">
                  <c:v>32768</c:v>
                </c:pt>
                <c:pt idx="5753">
                  <c:v>32768</c:v>
                </c:pt>
                <c:pt idx="5754">
                  <c:v>32768</c:v>
                </c:pt>
                <c:pt idx="5755">
                  <c:v>32768</c:v>
                </c:pt>
                <c:pt idx="5756">
                  <c:v>32768</c:v>
                </c:pt>
                <c:pt idx="5757">
                  <c:v>32768</c:v>
                </c:pt>
                <c:pt idx="5758">
                  <c:v>32768</c:v>
                </c:pt>
                <c:pt idx="5759">
                  <c:v>32768</c:v>
                </c:pt>
                <c:pt idx="5760">
                  <c:v>32768</c:v>
                </c:pt>
                <c:pt idx="5761">
                  <c:v>32768</c:v>
                </c:pt>
                <c:pt idx="5762">
                  <c:v>32768</c:v>
                </c:pt>
                <c:pt idx="5763">
                  <c:v>32768</c:v>
                </c:pt>
                <c:pt idx="5764">
                  <c:v>32768</c:v>
                </c:pt>
                <c:pt idx="5765">
                  <c:v>32768</c:v>
                </c:pt>
                <c:pt idx="5766">
                  <c:v>32768</c:v>
                </c:pt>
                <c:pt idx="5767">
                  <c:v>32768</c:v>
                </c:pt>
                <c:pt idx="5768">
                  <c:v>32768</c:v>
                </c:pt>
                <c:pt idx="5769">
                  <c:v>32768</c:v>
                </c:pt>
                <c:pt idx="5770">
                  <c:v>32768</c:v>
                </c:pt>
                <c:pt idx="5771">
                  <c:v>32768</c:v>
                </c:pt>
                <c:pt idx="5772">
                  <c:v>32768</c:v>
                </c:pt>
                <c:pt idx="5773">
                  <c:v>32768</c:v>
                </c:pt>
                <c:pt idx="5774">
                  <c:v>32768</c:v>
                </c:pt>
                <c:pt idx="5775">
                  <c:v>32768</c:v>
                </c:pt>
                <c:pt idx="5776">
                  <c:v>32768</c:v>
                </c:pt>
                <c:pt idx="5777">
                  <c:v>32768</c:v>
                </c:pt>
                <c:pt idx="5778">
                  <c:v>32768</c:v>
                </c:pt>
                <c:pt idx="5779">
                  <c:v>32768</c:v>
                </c:pt>
                <c:pt idx="5780">
                  <c:v>32768</c:v>
                </c:pt>
                <c:pt idx="5781">
                  <c:v>32768</c:v>
                </c:pt>
                <c:pt idx="5782">
                  <c:v>32768</c:v>
                </c:pt>
                <c:pt idx="5783">
                  <c:v>32768</c:v>
                </c:pt>
                <c:pt idx="5784">
                  <c:v>32768</c:v>
                </c:pt>
                <c:pt idx="5785">
                  <c:v>32768</c:v>
                </c:pt>
                <c:pt idx="5786">
                  <c:v>32768</c:v>
                </c:pt>
                <c:pt idx="5787">
                  <c:v>32768</c:v>
                </c:pt>
                <c:pt idx="5788">
                  <c:v>32768</c:v>
                </c:pt>
                <c:pt idx="5789">
                  <c:v>32768</c:v>
                </c:pt>
                <c:pt idx="5790">
                  <c:v>32768</c:v>
                </c:pt>
                <c:pt idx="5791">
                  <c:v>32768</c:v>
                </c:pt>
                <c:pt idx="5792">
                  <c:v>32768</c:v>
                </c:pt>
                <c:pt idx="5793">
                  <c:v>32768</c:v>
                </c:pt>
                <c:pt idx="5794">
                  <c:v>32768</c:v>
                </c:pt>
                <c:pt idx="5795">
                  <c:v>32768</c:v>
                </c:pt>
                <c:pt idx="5796">
                  <c:v>32768</c:v>
                </c:pt>
                <c:pt idx="5797">
                  <c:v>32768</c:v>
                </c:pt>
                <c:pt idx="5798">
                  <c:v>32768</c:v>
                </c:pt>
                <c:pt idx="5799">
                  <c:v>32768</c:v>
                </c:pt>
                <c:pt idx="5800">
                  <c:v>32768</c:v>
                </c:pt>
                <c:pt idx="5801">
                  <c:v>32768</c:v>
                </c:pt>
                <c:pt idx="5802">
                  <c:v>32768</c:v>
                </c:pt>
                <c:pt idx="5803">
                  <c:v>32768</c:v>
                </c:pt>
                <c:pt idx="5804">
                  <c:v>32768</c:v>
                </c:pt>
                <c:pt idx="5805">
                  <c:v>32768</c:v>
                </c:pt>
                <c:pt idx="5806">
                  <c:v>32768</c:v>
                </c:pt>
                <c:pt idx="5807">
                  <c:v>32768</c:v>
                </c:pt>
                <c:pt idx="5808">
                  <c:v>32768</c:v>
                </c:pt>
                <c:pt idx="5809">
                  <c:v>32768</c:v>
                </c:pt>
                <c:pt idx="5810">
                  <c:v>32768</c:v>
                </c:pt>
                <c:pt idx="5811">
                  <c:v>32768</c:v>
                </c:pt>
                <c:pt idx="5812">
                  <c:v>32768</c:v>
                </c:pt>
                <c:pt idx="5813">
                  <c:v>32768</c:v>
                </c:pt>
                <c:pt idx="5814">
                  <c:v>32768</c:v>
                </c:pt>
                <c:pt idx="5815">
                  <c:v>32768</c:v>
                </c:pt>
                <c:pt idx="5816">
                  <c:v>32768</c:v>
                </c:pt>
                <c:pt idx="5817">
                  <c:v>32768</c:v>
                </c:pt>
                <c:pt idx="5818">
                  <c:v>32768</c:v>
                </c:pt>
                <c:pt idx="5819">
                  <c:v>32768</c:v>
                </c:pt>
                <c:pt idx="5820">
                  <c:v>32768</c:v>
                </c:pt>
                <c:pt idx="5821">
                  <c:v>32768</c:v>
                </c:pt>
                <c:pt idx="5822">
                  <c:v>32768</c:v>
                </c:pt>
                <c:pt idx="5823">
                  <c:v>32768</c:v>
                </c:pt>
                <c:pt idx="5824">
                  <c:v>32768</c:v>
                </c:pt>
                <c:pt idx="5825">
                  <c:v>32768</c:v>
                </c:pt>
                <c:pt idx="5826">
                  <c:v>32768</c:v>
                </c:pt>
                <c:pt idx="5827">
                  <c:v>32768</c:v>
                </c:pt>
                <c:pt idx="5828">
                  <c:v>32768</c:v>
                </c:pt>
                <c:pt idx="5829">
                  <c:v>32768</c:v>
                </c:pt>
                <c:pt idx="5830">
                  <c:v>32768</c:v>
                </c:pt>
                <c:pt idx="5831">
                  <c:v>32768</c:v>
                </c:pt>
                <c:pt idx="5832">
                  <c:v>32768</c:v>
                </c:pt>
                <c:pt idx="5833">
                  <c:v>32768</c:v>
                </c:pt>
                <c:pt idx="5834">
                  <c:v>32768</c:v>
                </c:pt>
                <c:pt idx="5835">
                  <c:v>32768</c:v>
                </c:pt>
                <c:pt idx="5836">
                  <c:v>32768</c:v>
                </c:pt>
                <c:pt idx="5837">
                  <c:v>32768</c:v>
                </c:pt>
                <c:pt idx="5838">
                  <c:v>32768</c:v>
                </c:pt>
                <c:pt idx="5839">
                  <c:v>32768</c:v>
                </c:pt>
                <c:pt idx="5840">
                  <c:v>32768</c:v>
                </c:pt>
                <c:pt idx="5841">
                  <c:v>32768</c:v>
                </c:pt>
                <c:pt idx="5842">
                  <c:v>32768</c:v>
                </c:pt>
                <c:pt idx="5843">
                  <c:v>32768</c:v>
                </c:pt>
                <c:pt idx="5844">
                  <c:v>32768</c:v>
                </c:pt>
                <c:pt idx="5845">
                  <c:v>32768</c:v>
                </c:pt>
                <c:pt idx="5846">
                  <c:v>32768</c:v>
                </c:pt>
                <c:pt idx="5847">
                  <c:v>32768</c:v>
                </c:pt>
                <c:pt idx="5848">
                  <c:v>32768</c:v>
                </c:pt>
                <c:pt idx="5849">
                  <c:v>32768</c:v>
                </c:pt>
                <c:pt idx="5850">
                  <c:v>32768</c:v>
                </c:pt>
                <c:pt idx="5851">
                  <c:v>32768</c:v>
                </c:pt>
                <c:pt idx="5852">
                  <c:v>32768</c:v>
                </c:pt>
                <c:pt idx="5853">
                  <c:v>32768</c:v>
                </c:pt>
                <c:pt idx="5854">
                  <c:v>32768</c:v>
                </c:pt>
                <c:pt idx="5855">
                  <c:v>32768</c:v>
                </c:pt>
                <c:pt idx="5856">
                  <c:v>32768</c:v>
                </c:pt>
                <c:pt idx="5857">
                  <c:v>32768</c:v>
                </c:pt>
                <c:pt idx="5858">
                  <c:v>32768</c:v>
                </c:pt>
                <c:pt idx="5859">
                  <c:v>32768</c:v>
                </c:pt>
                <c:pt idx="5860">
                  <c:v>32768</c:v>
                </c:pt>
                <c:pt idx="5861">
                  <c:v>32768</c:v>
                </c:pt>
                <c:pt idx="5862">
                  <c:v>32768</c:v>
                </c:pt>
                <c:pt idx="5863">
                  <c:v>32768</c:v>
                </c:pt>
                <c:pt idx="5864">
                  <c:v>32768</c:v>
                </c:pt>
                <c:pt idx="5865">
                  <c:v>32768</c:v>
                </c:pt>
                <c:pt idx="5866">
                  <c:v>32768</c:v>
                </c:pt>
                <c:pt idx="5867">
                  <c:v>32768</c:v>
                </c:pt>
                <c:pt idx="5868">
                  <c:v>32768</c:v>
                </c:pt>
                <c:pt idx="5869">
                  <c:v>32768</c:v>
                </c:pt>
                <c:pt idx="5870">
                  <c:v>32768</c:v>
                </c:pt>
                <c:pt idx="5871">
                  <c:v>32768</c:v>
                </c:pt>
                <c:pt idx="5872">
                  <c:v>32768</c:v>
                </c:pt>
                <c:pt idx="5873">
                  <c:v>32768</c:v>
                </c:pt>
                <c:pt idx="5874">
                  <c:v>32768</c:v>
                </c:pt>
                <c:pt idx="5875">
                  <c:v>32768</c:v>
                </c:pt>
                <c:pt idx="5876">
                  <c:v>32768</c:v>
                </c:pt>
                <c:pt idx="5877">
                  <c:v>32768</c:v>
                </c:pt>
                <c:pt idx="5878">
                  <c:v>32768</c:v>
                </c:pt>
                <c:pt idx="5879">
                  <c:v>32768</c:v>
                </c:pt>
                <c:pt idx="5880">
                  <c:v>32768</c:v>
                </c:pt>
                <c:pt idx="5881">
                  <c:v>32768</c:v>
                </c:pt>
                <c:pt idx="5882">
                  <c:v>32768</c:v>
                </c:pt>
                <c:pt idx="5883">
                  <c:v>32768</c:v>
                </c:pt>
                <c:pt idx="5884">
                  <c:v>32768</c:v>
                </c:pt>
                <c:pt idx="5885">
                  <c:v>32768</c:v>
                </c:pt>
                <c:pt idx="5886">
                  <c:v>32768</c:v>
                </c:pt>
                <c:pt idx="5887">
                  <c:v>32768</c:v>
                </c:pt>
                <c:pt idx="5888">
                  <c:v>32768</c:v>
                </c:pt>
                <c:pt idx="5889">
                  <c:v>32768</c:v>
                </c:pt>
                <c:pt idx="5890">
                  <c:v>32768</c:v>
                </c:pt>
                <c:pt idx="5891">
                  <c:v>32768</c:v>
                </c:pt>
                <c:pt idx="5892">
                  <c:v>32768</c:v>
                </c:pt>
                <c:pt idx="5893">
                  <c:v>32768</c:v>
                </c:pt>
                <c:pt idx="5894">
                  <c:v>32768</c:v>
                </c:pt>
                <c:pt idx="5895">
                  <c:v>32768</c:v>
                </c:pt>
                <c:pt idx="5896">
                  <c:v>32768</c:v>
                </c:pt>
                <c:pt idx="5897">
                  <c:v>32768</c:v>
                </c:pt>
                <c:pt idx="5898">
                  <c:v>32768</c:v>
                </c:pt>
                <c:pt idx="5899">
                  <c:v>32768</c:v>
                </c:pt>
                <c:pt idx="5900">
                  <c:v>32768</c:v>
                </c:pt>
                <c:pt idx="5901">
                  <c:v>32768</c:v>
                </c:pt>
                <c:pt idx="5902">
                  <c:v>32768</c:v>
                </c:pt>
                <c:pt idx="5903">
                  <c:v>32768</c:v>
                </c:pt>
                <c:pt idx="5904">
                  <c:v>32768</c:v>
                </c:pt>
                <c:pt idx="5905">
                  <c:v>32768</c:v>
                </c:pt>
                <c:pt idx="5906">
                  <c:v>32768</c:v>
                </c:pt>
                <c:pt idx="5907">
                  <c:v>32768</c:v>
                </c:pt>
                <c:pt idx="5908">
                  <c:v>32768</c:v>
                </c:pt>
                <c:pt idx="5909">
                  <c:v>32768</c:v>
                </c:pt>
                <c:pt idx="5910">
                  <c:v>32768</c:v>
                </c:pt>
                <c:pt idx="5911">
                  <c:v>32768</c:v>
                </c:pt>
                <c:pt idx="5912">
                  <c:v>32768</c:v>
                </c:pt>
                <c:pt idx="5913">
                  <c:v>32768</c:v>
                </c:pt>
                <c:pt idx="5914">
                  <c:v>32768</c:v>
                </c:pt>
                <c:pt idx="5915">
                  <c:v>32768</c:v>
                </c:pt>
                <c:pt idx="5916">
                  <c:v>32768</c:v>
                </c:pt>
                <c:pt idx="5917">
                  <c:v>32768</c:v>
                </c:pt>
                <c:pt idx="5918">
                  <c:v>32768</c:v>
                </c:pt>
                <c:pt idx="5919">
                  <c:v>32768</c:v>
                </c:pt>
                <c:pt idx="5920">
                  <c:v>32768</c:v>
                </c:pt>
                <c:pt idx="5921">
                  <c:v>32768</c:v>
                </c:pt>
                <c:pt idx="5922">
                  <c:v>32768</c:v>
                </c:pt>
                <c:pt idx="5923">
                  <c:v>32768</c:v>
                </c:pt>
                <c:pt idx="5924">
                  <c:v>32768</c:v>
                </c:pt>
                <c:pt idx="5925">
                  <c:v>32768</c:v>
                </c:pt>
                <c:pt idx="5926">
                  <c:v>32768</c:v>
                </c:pt>
                <c:pt idx="5927">
                  <c:v>32768</c:v>
                </c:pt>
                <c:pt idx="5928">
                  <c:v>32768</c:v>
                </c:pt>
                <c:pt idx="5929">
                  <c:v>32768</c:v>
                </c:pt>
                <c:pt idx="5930">
                  <c:v>32768</c:v>
                </c:pt>
                <c:pt idx="5931">
                  <c:v>32768</c:v>
                </c:pt>
                <c:pt idx="5932">
                  <c:v>32768</c:v>
                </c:pt>
                <c:pt idx="5933">
                  <c:v>32768</c:v>
                </c:pt>
                <c:pt idx="5934">
                  <c:v>32768</c:v>
                </c:pt>
                <c:pt idx="5935">
                  <c:v>32768</c:v>
                </c:pt>
                <c:pt idx="5936">
                  <c:v>32768</c:v>
                </c:pt>
                <c:pt idx="5937">
                  <c:v>32768</c:v>
                </c:pt>
                <c:pt idx="5938">
                  <c:v>32768</c:v>
                </c:pt>
                <c:pt idx="5939">
                  <c:v>32768</c:v>
                </c:pt>
                <c:pt idx="5940">
                  <c:v>32768</c:v>
                </c:pt>
                <c:pt idx="5941">
                  <c:v>32768</c:v>
                </c:pt>
                <c:pt idx="5942">
                  <c:v>32768</c:v>
                </c:pt>
                <c:pt idx="5943">
                  <c:v>32768</c:v>
                </c:pt>
                <c:pt idx="5944">
                  <c:v>32768</c:v>
                </c:pt>
                <c:pt idx="5945">
                  <c:v>32768</c:v>
                </c:pt>
                <c:pt idx="5946">
                  <c:v>32768</c:v>
                </c:pt>
                <c:pt idx="5947">
                  <c:v>32768</c:v>
                </c:pt>
                <c:pt idx="5948">
                  <c:v>32768</c:v>
                </c:pt>
                <c:pt idx="5949">
                  <c:v>32768</c:v>
                </c:pt>
                <c:pt idx="5950">
                  <c:v>32768</c:v>
                </c:pt>
                <c:pt idx="5951">
                  <c:v>32768</c:v>
                </c:pt>
                <c:pt idx="5952">
                  <c:v>32768</c:v>
                </c:pt>
                <c:pt idx="5953">
                  <c:v>32768</c:v>
                </c:pt>
                <c:pt idx="5954">
                  <c:v>32768</c:v>
                </c:pt>
                <c:pt idx="5955">
                  <c:v>32768</c:v>
                </c:pt>
                <c:pt idx="5956">
                  <c:v>32768</c:v>
                </c:pt>
                <c:pt idx="5957">
                  <c:v>32768</c:v>
                </c:pt>
                <c:pt idx="5958">
                  <c:v>32768</c:v>
                </c:pt>
                <c:pt idx="5959">
                  <c:v>32768</c:v>
                </c:pt>
                <c:pt idx="5960">
                  <c:v>32768</c:v>
                </c:pt>
                <c:pt idx="5961">
                  <c:v>32768</c:v>
                </c:pt>
                <c:pt idx="5962">
                  <c:v>32768</c:v>
                </c:pt>
                <c:pt idx="5963">
                  <c:v>32768</c:v>
                </c:pt>
                <c:pt idx="5964">
                  <c:v>32768</c:v>
                </c:pt>
                <c:pt idx="5965">
                  <c:v>32768</c:v>
                </c:pt>
                <c:pt idx="5966">
                  <c:v>32768</c:v>
                </c:pt>
                <c:pt idx="5967">
                  <c:v>32768</c:v>
                </c:pt>
                <c:pt idx="5968">
                  <c:v>32768</c:v>
                </c:pt>
                <c:pt idx="5969">
                  <c:v>32768</c:v>
                </c:pt>
                <c:pt idx="5970">
                  <c:v>32768</c:v>
                </c:pt>
                <c:pt idx="5971">
                  <c:v>32768</c:v>
                </c:pt>
                <c:pt idx="5972">
                  <c:v>32768</c:v>
                </c:pt>
                <c:pt idx="5973">
                  <c:v>32768</c:v>
                </c:pt>
                <c:pt idx="5974">
                  <c:v>32768</c:v>
                </c:pt>
                <c:pt idx="5975">
                  <c:v>32768</c:v>
                </c:pt>
                <c:pt idx="5976">
                  <c:v>32768</c:v>
                </c:pt>
                <c:pt idx="5977">
                  <c:v>32768</c:v>
                </c:pt>
                <c:pt idx="5978">
                  <c:v>32768</c:v>
                </c:pt>
                <c:pt idx="5979">
                  <c:v>32768</c:v>
                </c:pt>
                <c:pt idx="5980">
                  <c:v>32768</c:v>
                </c:pt>
                <c:pt idx="5981">
                  <c:v>32768</c:v>
                </c:pt>
                <c:pt idx="5982">
                  <c:v>32768</c:v>
                </c:pt>
                <c:pt idx="5983">
                  <c:v>32768</c:v>
                </c:pt>
                <c:pt idx="5984">
                  <c:v>32768</c:v>
                </c:pt>
                <c:pt idx="5985">
                  <c:v>32768</c:v>
                </c:pt>
                <c:pt idx="5986">
                  <c:v>32768</c:v>
                </c:pt>
                <c:pt idx="5987">
                  <c:v>32768</c:v>
                </c:pt>
                <c:pt idx="5988">
                  <c:v>32768</c:v>
                </c:pt>
                <c:pt idx="5989">
                  <c:v>32768</c:v>
                </c:pt>
                <c:pt idx="5990">
                  <c:v>32768</c:v>
                </c:pt>
                <c:pt idx="5991">
                  <c:v>32768</c:v>
                </c:pt>
                <c:pt idx="5992">
                  <c:v>32768</c:v>
                </c:pt>
                <c:pt idx="5993">
                  <c:v>32768</c:v>
                </c:pt>
                <c:pt idx="5994">
                  <c:v>32768</c:v>
                </c:pt>
                <c:pt idx="5995">
                  <c:v>32768</c:v>
                </c:pt>
                <c:pt idx="5996">
                  <c:v>32768</c:v>
                </c:pt>
                <c:pt idx="5997">
                  <c:v>32768</c:v>
                </c:pt>
                <c:pt idx="5998">
                  <c:v>32768</c:v>
                </c:pt>
                <c:pt idx="5999">
                  <c:v>32768</c:v>
                </c:pt>
                <c:pt idx="6000">
                  <c:v>32768</c:v>
                </c:pt>
                <c:pt idx="6001">
                  <c:v>32768</c:v>
                </c:pt>
                <c:pt idx="6002">
                  <c:v>32768</c:v>
                </c:pt>
                <c:pt idx="6003">
                  <c:v>32768</c:v>
                </c:pt>
                <c:pt idx="6004">
                  <c:v>32768</c:v>
                </c:pt>
                <c:pt idx="6005">
                  <c:v>32768</c:v>
                </c:pt>
                <c:pt idx="6006">
                  <c:v>32768</c:v>
                </c:pt>
                <c:pt idx="6007">
                  <c:v>32768</c:v>
                </c:pt>
                <c:pt idx="6008">
                  <c:v>32768</c:v>
                </c:pt>
                <c:pt idx="6009">
                  <c:v>32768</c:v>
                </c:pt>
                <c:pt idx="6010">
                  <c:v>32768</c:v>
                </c:pt>
                <c:pt idx="6011">
                  <c:v>32768</c:v>
                </c:pt>
                <c:pt idx="6012">
                  <c:v>32768</c:v>
                </c:pt>
                <c:pt idx="6013">
                  <c:v>32768</c:v>
                </c:pt>
                <c:pt idx="6014">
                  <c:v>32768</c:v>
                </c:pt>
                <c:pt idx="6015">
                  <c:v>32768</c:v>
                </c:pt>
                <c:pt idx="6016">
                  <c:v>32768</c:v>
                </c:pt>
                <c:pt idx="6017">
                  <c:v>32768</c:v>
                </c:pt>
                <c:pt idx="6018">
                  <c:v>32768</c:v>
                </c:pt>
                <c:pt idx="6019">
                  <c:v>32768</c:v>
                </c:pt>
                <c:pt idx="6020">
                  <c:v>32768</c:v>
                </c:pt>
                <c:pt idx="6021">
                  <c:v>32768</c:v>
                </c:pt>
                <c:pt idx="6022">
                  <c:v>32768</c:v>
                </c:pt>
                <c:pt idx="6023">
                  <c:v>32768</c:v>
                </c:pt>
                <c:pt idx="6024">
                  <c:v>32768</c:v>
                </c:pt>
                <c:pt idx="6025">
                  <c:v>32768</c:v>
                </c:pt>
                <c:pt idx="6026">
                  <c:v>32768</c:v>
                </c:pt>
                <c:pt idx="6027">
                  <c:v>32768</c:v>
                </c:pt>
                <c:pt idx="6028">
                  <c:v>32768</c:v>
                </c:pt>
                <c:pt idx="6029">
                  <c:v>32768</c:v>
                </c:pt>
                <c:pt idx="6030">
                  <c:v>32768</c:v>
                </c:pt>
                <c:pt idx="6031">
                  <c:v>32768</c:v>
                </c:pt>
                <c:pt idx="6032">
                  <c:v>32768</c:v>
                </c:pt>
                <c:pt idx="6033">
                  <c:v>32768</c:v>
                </c:pt>
                <c:pt idx="6034">
                  <c:v>32768</c:v>
                </c:pt>
                <c:pt idx="6035">
                  <c:v>32768</c:v>
                </c:pt>
                <c:pt idx="6036">
                  <c:v>32768</c:v>
                </c:pt>
                <c:pt idx="6037">
                  <c:v>32768</c:v>
                </c:pt>
                <c:pt idx="6038">
                  <c:v>32768</c:v>
                </c:pt>
                <c:pt idx="6039">
                  <c:v>32768</c:v>
                </c:pt>
                <c:pt idx="6040">
                  <c:v>32768</c:v>
                </c:pt>
                <c:pt idx="6041">
                  <c:v>32768</c:v>
                </c:pt>
                <c:pt idx="6042">
                  <c:v>32768</c:v>
                </c:pt>
                <c:pt idx="6043">
                  <c:v>32768</c:v>
                </c:pt>
                <c:pt idx="6044">
                  <c:v>32768</c:v>
                </c:pt>
                <c:pt idx="6045">
                  <c:v>32768</c:v>
                </c:pt>
                <c:pt idx="6046">
                  <c:v>32768</c:v>
                </c:pt>
                <c:pt idx="6047">
                  <c:v>32768</c:v>
                </c:pt>
                <c:pt idx="6048">
                  <c:v>32768</c:v>
                </c:pt>
                <c:pt idx="6049">
                  <c:v>32768</c:v>
                </c:pt>
                <c:pt idx="6050">
                  <c:v>32768</c:v>
                </c:pt>
                <c:pt idx="6051">
                  <c:v>32768</c:v>
                </c:pt>
                <c:pt idx="6052">
                  <c:v>32768</c:v>
                </c:pt>
                <c:pt idx="6053">
                  <c:v>32768</c:v>
                </c:pt>
                <c:pt idx="6054">
                  <c:v>32768</c:v>
                </c:pt>
                <c:pt idx="6055">
                  <c:v>32768</c:v>
                </c:pt>
                <c:pt idx="6056">
                  <c:v>32768</c:v>
                </c:pt>
                <c:pt idx="6057">
                  <c:v>32768</c:v>
                </c:pt>
                <c:pt idx="6058">
                  <c:v>32768</c:v>
                </c:pt>
                <c:pt idx="6059">
                  <c:v>32768</c:v>
                </c:pt>
                <c:pt idx="6060">
                  <c:v>32768</c:v>
                </c:pt>
                <c:pt idx="6061">
                  <c:v>32768</c:v>
                </c:pt>
                <c:pt idx="6062">
                  <c:v>32768</c:v>
                </c:pt>
                <c:pt idx="6063">
                  <c:v>32768</c:v>
                </c:pt>
                <c:pt idx="6064">
                  <c:v>32768</c:v>
                </c:pt>
                <c:pt idx="6065">
                  <c:v>32768</c:v>
                </c:pt>
                <c:pt idx="6066">
                  <c:v>32768</c:v>
                </c:pt>
                <c:pt idx="6067">
                  <c:v>32768</c:v>
                </c:pt>
                <c:pt idx="6068">
                  <c:v>32768</c:v>
                </c:pt>
                <c:pt idx="6069">
                  <c:v>32768</c:v>
                </c:pt>
                <c:pt idx="6070">
                  <c:v>32768</c:v>
                </c:pt>
                <c:pt idx="6071">
                  <c:v>32768</c:v>
                </c:pt>
                <c:pt idx="6072">
                  <c:v>32768</c:v>
                </c:pt>
                <c:pt idx="6073">
                  <c:v>32768</c:v>
                </c:pt>
                <c:pt idx="6074">
                  <c:v>32768</c:v>
                </c:pt>
                <c:pt idx="6075">
                  <c:v>32768</c:v>
                </c:pt>
                <c:pt idx="6076">
                  <c:v>32768</c:v>
                </c:pt>
                <c:pt idx="6077">
                  <c:v>32768</c:v>
                </c:pt>
                <c:pt idx="6078">
                  <c:v>32768</c:v>
                </c:pt>
                <c:pt idx="6079">
                  <c:v>32768</c:v>
                </c:pt>
                <c:pt idx="6080">
                  <c:v>32768</c:v>
                </c:pt>
                <c:pt idx="6081">
                  <c:v>32768</c:v>
                </c:pt>
                <c:pt idx="6082">
                  <c:v>32768</c:v>
                </c:pt>
                <c:pt idx="6083">
                  <c:v>32768</c:v>
                </c:pt>
                <c:pt idx="6084">
                  <c:v>32768</c:v>
                </c:pt>
                <c:pt idx="6085">
                  <c:v>32768</c:v>
                </c:pt>
                <c:pt idx="6086">
                  <c:v>32768</c:v>
                </c:pt>
                <c:pt idx="6087">
                  <c:v>32768</c:v>
                </c:pt>
                <c:pt idx="6088">
                  <c:v>32768</c:v>
                </c:pt>
                <c:pt idx="6089">
                  <c:v>32768</c:v>
                </c:pt>
                <c:pt idx="6090">
                  <c:v>32768</c:v>
                </c:pt>
                <c:pt idx="6091">
                  <c:v>32768</c:v>
                </c:pt>
                <c:pt idx="6092">
                  <c:v>32768</c:v>
                </c:pt>
                <c:pt idx="6093">
                  <c:v>32768</c:v>
                </c:pt>
                <c:pt idx="6094">
                  <c:v>32768</c:v>
                </c:pt>
                <c:pt idx="6095">
                  <c:v>32768</c:v>
                </c:pt>
                <c:pt idx="6096">
                  <c:v>32768</c:v>
                </c:pt>
                <c:pt idx="6097">
                  <c:v>32768</c:v>
                </c:pt>
                <c:pt idx="6098">
                  <c:v>32768</c:v>
                </c:pt>
                <c:pt idx="6099">
                  <c:v>32768</c:v>
                </c:pt>
                <c:pt idx="6100">
                  <c:v>32768</c:v>
                </c:pt>
                <c:pt idx="6101">
                  <c:v>32768</c:v>
                </c:pt>
                <c:pt idx="6102">
                  <c:v>32768</c:v>
                </c:pt>
                <c:pt idx="6103">
                  <c:v>32768</c:v>
                </c:pt>
                <c:pt idx="6104">
                  <c:v>32768</c:v>
                </c:pt>
                <c:pt idx="6105">
                  <c:v>32768</c:v>
                </c:pt>
                <c:pt idx="6106">
                  <c:v>32768</c:v>
                </c:pt>
                <c:pt idx="6107">
                  <c:v>32768</c:v>
                </c:pt>
                <c:pt idx="6108">
                  <c:v>32768</c:v>
                </c:pt>
                <c:pt idx="6109">
                  <c:v>32768</c:v>
                </c:pt>
                <c:pt idx="6110">
                  <c:v>32768</c:v>
                </c:pt>
                <c:pt idx="6111">
                  <c:v>32768</c:v>
                </c:pt>
                <c:pt idx="6112">
                  <c:v>32768</c:v>
                </c:pt>
                <c:pt idx="6113">
                  <c:v>32768</c:v>
                </c:pt>
                <c:pt idx="6114">
                  <c:v>32768</c:v>
                </c:pt>
                <c:pt idx="6115">
                  <c:v>32768</c:v>
                </c:pt>
                <c:pt idx="6116">
                  <c:v>32768</c:v>
                </c:pt>
                <c:pt idx="6117">
                  <c:v>32768</c:v>
                </c:pt>
                <c:pt idx="6118">
                  <c:v>32768</c:v>
                </c:pt>
                <c:pt idx="6119">
                  <c:v>32768</c:v>
                </c:pt>
                <c:pt idx="6120">
                  <c:v>32768</c:v>
                </c:pt>
                <c:pt idx="6121">
                  <c:v>32768</c:v>
                </c:pt>
                <c:pt idx="6122">
                  <c:v>32768</c:v>
                </c:pt>
                <c:pt idx="6123">
                  <c:v>32768</c:v>
                </c:pt>
                <c:pt idx="6124">
                  <c:v>32768</c:v>
                </c:pt>
                <c:pt idx="6125">
                  <c:v>32768</c:v>
                </c:pt>
                <c:pt idx="6126">
                  <c:v>32768</c:v>
                </c:pt>
                <c:pt idx="6127">
                  <c:v>32768</c:v>
                </c:pt>
                <c:pt idx="6128">
                  <c:v>32768</c:v>
                </c:pt>
                <c:pt idx="6129">
                  <c:v>32768</c:v>
                </c:pt>
                <c:pt idx="6130">
                  <c:v>32768</c:v>
                </c:pt>
                <c:pt idx="6131">
                  <c:v>32768</c:v>
                </c:pt>
                <c:pt idx="6132">
                  <c:v>32768</c:v>
                </c:pt>
                <c:pt idx="6133">
                  <c:v>32768</c:v>
                </c:pt>
                <c:pt idx="6134">
                  <c:v>32768</c:v>
                </c:pt>
                <c:pt idx="6135">
                  <c:v>32768</c:v>
                </c:pt>
                <c:pt idx="6136">
                  <c:v>32768</c:v>
                </c:pt>
                <c:pt idx="6137">
                  <c:v>32768</c:v>
                </c:pt>
                <c:pt idx="6138">
                  <c:v>32768</c:v>
                </c:pt>
                <c:pt idx="6139">
                  <c:v>32768</c:v>
                </c:pt>
                <c:pt idx="6140">
                  <c:v>32768</c:v>
                </c:pt>
                <c:pt idx="6141">
                  <c:v>32768</c:v>
                </c:pt>
                <c:pt idx="6142">
                  <c:v>32768</c:v>
                </c:pt>
                <c:pt idx="6143">
                  <c:v>32768</c:v>
                </c:pt>
                <c:pt idx="6144">
                  <c:v>32768</c:v>
                </c:pt>
                <c:pt idx="6145">
                  <c:v>32768</c:v>
                </c:pt>
                <c:pt idx="6146">
                  <c:v>32768</c:v>
                </c:pt>
                <c:pt idx="6147">
                  <c:v>32768</c:v>
                </c:pt>
                <c:pt idx="6148">
                  <c:v>32768</c:v>
                </c:pt>
                <c:pt idx="6149">
                  <c:v>32768</c:v>
                </c:pt>
                <c:pt idx="6150">
                  <c:v>32768</c:v>
                </c:pt>
                <c:pt idx="6151">
                  <c:v>32768</c:v>
                </c:pt>
                <c:pt idx="6152">
                  <c:v>32768</c:v>
                </c:pt>
                <c:pt idx="6153">
                  <c:v>32768</c:v>
                </c:pt>
                <c:pt idx="6154">
                  <c:v>32768</c:v>
                </c:pt>
                <c:pt idx="6155">
                  <c:v>32768</c:v>
                </c:pt>
                <c:pt idx="6156">
                  <c:v>32768</c:v>
                </c:pt>
                <c:pt idx="6157">
                  <c:v>32768</c:v>
                </c:pt>
                <c:pt idx="6158">
                  <c:v>32768</c:v>
                </c:pt>
                <c:pt idx="6159">
                  <c:v>32768</c:v>
                </c:pt>
                <c:pt idx="6160">
                  <c:v>32768</c:v>
                </c:pt>
                <c:pt idx="6161">
                  <c:v>32768</c:v>
                </c:pt>
                <c:pt idx="6162">
                  <c:v>32768</c:v>
                </c:pt>
                <c:pt idx="6163">
                  <c:v>32768</c:v>
                </c:pt>
                <c:pt idx="6164">
                  <c:v>32768</c:v>
                </c:pt>
                <c:pt idx="6165">
                  <c:v>32768</c:v>
                </c:pt>
                <c:pt idx="6166">
                  <c:v>32768</c:v>
                </c:pt>
                <c:pt idx="6167">
                  <c:v>32768</c:v>
                </c:pt>
                <c:pt idx="6168">
                  <c:v>32768</c:v>
                </c:pt>
                <c:pt idx="6169">
                  <c:v>32768</c:v>
                </c:pt>
                <c:pt idx="6170">
                  <c:v>32768</c:v>
                </c:pt>
                <c:pt idx="6171">
                  <c:v>32768</c:v>
                </c:pt>
                <c:pt idx="6172">
                  <c:v>32768</c:v>
                </c:pt>
                <c:pt idx="6173">
                  <c:v>32768</c:v>
                </c:pt>
                <c:pt idx="6174">
                  <c:v>32768</c:v>
                </c:pt>
                <c:pt idx="6175">
                  <c:v>32768</c:v>
                </c:pt>
                <c:pt idx="6176">
                  <c:v>32768</c:v>
                </c:pt>
                <c:pt idx="6177">
                  <c:v>32768</c:v>
                </c:pt>
                <c:pt idx="6178">
                  <c:v>32768</c:v>
                </c:pt>
                <c:pt idx="6179">
                  <c:v>32768</c:v>
                </c:pt>
                <c:pt idx="6180">
                  <c:v>32768</c:v>
                </c:pt>
                <c:pt idx="6181">
                  <c:v>32768</c:v>
                </c:pt>
                <c:pt idx="6182">
                  <c:v>32768</c:v>
                </c:pt>
                <c:pt idx="6183">
                  <c:v>32768</c:v>
                </c:pt>
                <c:pt idx="6184">
                  <c:v>32768</c:v>
                </c:pt>
                <c:pt idx="6185">
                  <c:v>32768</c:v>
                </c:pt>
                <c:pt idx="6186">
                  <c:v>32768</c:v>
                </c:pt>
                <c:pt idx="6187">
                  <c:v>32768</c:v>
                </c:pt>
                <c:pt idx="6188">
                  <c:v>32768</c:v>
                </c:pt>
                <c:pt idx="6189">
                  <c:v>32768</c:v>
                </c:pt>
                <c:pt idx="6190">
                  <c:v>32768</c:v>
                </c:pt>
                <c:pt idx="6191">
                  <c:v>32768</c:v>
                </c:pt>
                <c:pt idx="6192">
                  <c:v>32768</c:v>
                </c:pt>
                <c:pt idx="6193">
                  <c:v>32768</c:v>
                </c:pt>
                <c:pt idx="6194">
                  <c:v>32768</c:v>
                </c:pt>
                <c:pt idx="6195">
                  <c:v>32768</c:v>
                </c:pt>
                <c:pt idx="6196">
                  <c:v>32768</c:v>
                </c:pt>
                <c:pt idx="6197">
                  <c:v>32768</c:v>
                </c:pt>
                <c:pt idx="6198">
                  <c:v>32768</c:v>
                </c:pt>
                <c:pt idx="6199">
                  <c:v>32768</c:v>
                </c:pt>
                <c:pt idx="6200">
                  <c:v>32768</c:v>
                </c:pt>
                <c:pt idx="6201">
                  <c:v>32768</c:v>
                </c:pt>
                <c:pt idx="6202">
                  <c:v>32768</c:v>
                </c:pt>
                <c:pt idx="6203">
                  <c:v>32768</c:v>
                </c:pt>
                <c:pt idx="6204">
                  <c:v>32768</c:v>
                </c:pt>
                <c:pt idx="6205">
                  <c:v>32768</c:v>
                </c:pt>
                <c:pt idx="6206">
                  <c:v>32768</c:v>
                </c:pt>
                <c:pt idx="6207">
                  <c:v>32768</c:v>
                </c:pt>
                <c:pt idx="6208">
                  <c:v>32768</c:v>
                </c:pt>
                <c:pt idx="6209">
                  <c:v>32768</c:v>
                </c:pt>
                <c:pt idx="6210">
                  <c:v>32768</c:v>
                </c:pt>
                <c:pt idx="6211">
                  <c:v>32768</c:v>
                </c:pt>
                <c:pt idx="6212">
                  <c:v>32768</c:v>
                </c:pt>
                <c:pt idx="6213">
                  <c:v>32768</c:v>
                </c:pt>
                <c:pt idx="6214">
                  <c:v>32768</c:v>
                </c:pt>
                <c:pt idx="6215">
                  <c:v>32768</c:v>
                </c:pt>
                <c:pt idx="6216">
                  <c:v>32768</c:v>
                </c:pt>
                <c:pt idx="6217">
                  <c:v>32768</c:v>
                </c:pt>
                <c:pt idx="6218">
                  <c:v>32768</c:v>
                </c:pt>
                <c:pt idx="6219">
                  <c:v>32768</c:v>
                </c:pt>
                <c:pt idx="6220">
                  <c:v>32768</c:v>
                </c:pt>
                <c:pt idx="6221">
                  <c:v>32768</c:v>
                </c:pt>
                <c:pt idx="6222">
                  <c:v>32768</c:v>
                </c:pt>
                <c:pt idx="6223">
                  <c:v>32768</c:v>
                </c:pt>
                <c:pt idx="6224">
                  <c:v>32768</c:v>
                </c:pt>
                <c:pt idx="6225">
                  <c:v>32768</c:v>
                </c:pt>
                <c:pt idx="6226">
                  <c:v>32768</c:v>
                </c:pt>
                <c:pt idx="6227">
                  <c:v>32768</c:v>
                </c:pt>
                <c:pt idx="6228">
                  <c:v>32768</c:v>
                </c:pt>
                <c:pt idx="6229">
                  <c:v>32768</c:v>
                </c:pt>
                <c:pt idx="6230">
                  <c:v>32768</c:v>
                </c:pt>
                <c:pt idx="6231">
                  <c:v>32768</c:v>
                </c:pt>
                <c:pt idx="6232">
                  <c:v>32768</c:v>
                </c:pt>
                <c:pt idx="6233">
                  <c:v>32768</c:v>
                </c:pt>
                <c:pt idx="6234">
                  <c:v>32768</c:v>
                </c:pt>
                <c:pt idx="6235">
                  <c:v>32768</c:v>
                </c:pt>
                <c:pt idx="6236">
                  <c:v>32768</c:v>
                </c:pt>
                <c:pt idx="6237">
                  <c:v>32768</c:v>
                </c:pt>
                <c:pt idx="6238">
                  <c:v>32768</c:v>
                </c:pt>
                <c:pt idx="6239">
                  <c:v>32768</c:v>
                </c:pt>
                <c:pt idx="6240">
                  <c:v>32768</c:v>
                </c:pt>
                <c:pt idx="6241">
                  <c:v>32768</c:v>
                </c:pt>
                <c:pt idx="6242">
                  <c:v>32768</c:v>
                </c:pt>
                <c:pt idx="6243">
                  <c:v>32768</c:v>
                </c:pt>
                <c:pt idx="6244">
                  <c:v>32768</c:v>
                </c:pt>
                <c:pt idx="6245">
                  <c:v>32768</c:v>
                </c:pt>
                <c:pt idx="6246">
                  <c:v>32768</c:v>
                </c:pt>
                <c:pt idx="6247">
                  <c:v>32768</c:v>
                </c:pt>
                <c:pt idx="6248">
                  <c:v>32768</c:v>
                </c:pt>
                <c:pt idx="6249">
                  <c:v>32768</c:v>
                </c:pt>
                <c:pt idx="6250">
                  <c:v>32768</c:v>
                </c:pt>
                <c:pt idx="6251">
                  <c:v>32768</c:v>
                </c:pt>
                <c:pt idx="6252">
                  <c:v>32768</c:v>
                </c:pt>
                <c:pt idx="6253">
                  <c:v>32768</c:v>
                </c:pt>
                <c:pt idx="6254">
                  <c:v>32768</c:v>
                </c:pt>
                <c:pt idx="6255">
                  <c:v>32768</c:v>
                </c:pt>
                <c:pt idx="6256">
                  <c:v>32768</c:v>
                </c:pt>
                <c:pt idx="6257">
                  <c:v>32768</c:v>
                </c:pt>
                <c:pt idx="6258">
                  <c:v>32768</c:v>
                </c:pt>
                <c:pt idx="6259">
                  <c:v>32768</c:v>
                </c:pt>
                <c:pt idx="6260">
                  <c:v>32768</c:v>
                </c:pt>
                <c:pt idx="6261">
                  <c:v>32768</c:v>
                </c:pt>
                <c:pt idx="6262">
                  <c:v>32768</c:v>
                </c:pt>
                <c:pt idx="6263">
                  <c:v>32768</c:v>
                </c:pt>
                <c:pt idx="6264">
                  <c:v>32768</c:v>
                </c:pt>
                <c:pt idx="6265">
                  <c:v>32768</c:v>
                </c:pt>
                <c:pt idx="6266">
                  <c:v>32768</c:v>
                </c:pt>
                <c:pt idx="6267">
                  <c:v>32768</c:v>
                </c:pt>
                <c:pt idx="6268">
                  <c:v>32768</c:v>
                </c:pt>
                <c:pt idx="6269">
                  <c:v>32768</c:v>
                </c:pt>
                <c:pt idx="6270">
                  <c:v>32768</c:v>
                </c:pt>
                <c:pt idx="6271">
                  <c:v>32768</c:v>
                </c:pt>
                <c:pt idx="6272">
                  <c:v>32768</c:v>
                </c:pt>
                <c:pt idx="6273">
                  <c:v>32768</c:v>
                </c:pt>
                <c:pt idx="6274">
                  <c:v>32768</c:v>
                </c:pt>
                <c:pt idx="6275">
                  <c:v>32768</c:v>
                </c:pt>
                <c:pt idx="6276">
                  <c:v>32768</c:v>
                </c:pt>
                <c:pt idx="6277">
                  <c:v>32768</c:v>
                </c:pt>
                <c:pt idx="6278">
                  <c:v>32768</c:v>
                </c:pt>
                <c:pt idx="6279">
                  <c:v>32768</c:v>
                </c:pt>
                <c:pt idx="6280">
                  <c:v>32768</c:v>
                </c:pt>
                <c:pt idx="6281">
                  <c:v>32768</c:v>
                </c:pt>
                <c:pt idx="6282">
                  <c:v>32768</c:v>
                </c:pt>
                <c:pt idx="6283">
                  <c:v>32768</c:v>
                </c:pt>
                <c:pt idx="6284">
                  <c:v>32768</c:v>
                </c:pt>
                <c:pt idx="6285">
                  <c:v>32768</c:v>
                </c:pt>
                <c:pt idx="6286">
                  <c:v>32768</c:v>
                </c:pt>
                <c:pt idx="6287">
                  <c:v>32768</c:v>
                </c:pt>
                <c:pt idx="6288">
                  <c:v>32768</c:v>
                </c:pt>
                <c:pt idx="6289">
                  <c:v>32768</c:v>
                </c:pt>
                <c:pt idx="6290">
                  <c:v>32768</c:v>
                </c:pt>
                <c:pt idx="6291">
                  <c:v>32768</c:v>
                </c:pt>
                <c:pt idx="6292">
                  <c:v>32768</c:v>
                </c:pt>
                <c:pt idx="6293">
                  <c:v>32768</c:v>
                </c:pt>
                <c:pt idx="6294">
                  <c:v>32768</c:v>
                </c:pt>
                <c:pt idx="6295">
                  <c:v>32768</c:v>
                </c:pt>
                <c:pt idx="6296">
                  <c:v>32768</c:v>
                </c:pt>
                <c:pt idx="6297">
                  <c:v>32768</c:v>
                </c:pt>
                <c:pt idx="6298">
                  <c:v>32768</c:v>
                </c:pt>
                <c:pt idx="6299">
                  <c:v>32768</c:v>
                </c:pt>
                <c:pt idx="6300">
                  <c:v>32768</c:v>
                </c:pt>
                <c:pt idx="6301">
                  <c:v>32768</c:v>
                </c:pt>
                <c:pt idx="6302">
                  <c:v>32768</c:v>
                </c:pt>
                <c:pt idx="6303">
                  <c:v>32768</c:v>
                </c:pt>
                <c:pt idx="6304">
                  <c:v>32768</c:v>
                </c:pt>
                <c:pt idx="6305">
                  <c:v>32768</c:v>
                </c:pt>
                <c:pt idx="6306">
                  <c:v>32768</c:v>
                </c:pt>
                <c:pt idx="6307">
                  <c:v>32768</c:v>
                </c:pt>
                <c:pt idx="6308">
                  <c:v>32768</c:v>
                </c:pt>
                <c:pt idx="6309">
                  <c:v>32768</c:v>
                </c:pt>
                <c:pt idx="6310">
                  <c:v>32768</c:v>
                </c:pt>
                <c:pt idx="6311">
                  <c:v>32768</c:v>
                </c:pt>
                <c:pt idx="6312">
                  <c:v>32768</c:v>
                </c:pt>
                <c:pt idx="6313">
                  <c:v>32768</c:v>
                </c:pt>
                <c:pt idx="6314">
                  <c:v>32768</c:v>
                </c:pt>
                <c:pt idx="6315">
                  <c:v>32768</c:v>
                </c:pt>
                <c:pt idx="6316">
                  <c:v>32768</c:v>
                </c:pt>
                <c:pt idx="6317">
                  <c:v>32768</c:v>
                </c:pt>
                <c:pt idx="6318">
                  <c:v>32768</c:v>
                </c:pt>
                <c:pt idx="6319">
                  <c:v>32768</c:v>
                </c:pt>
                <c:pt idx="6320">
                  <c:v>32768</c:v>
                </c:pt>
                <c:pt idx="6321">
                  <c:v>32768</c:v>
                </c:pt>
                <c:pt idx="6322">
                  <c:v>32768</c:v>
                </c:pt>
                <c:pt idx="6323">
                  <c:v>32768</c:v>
                </c:pt>
                <c:pt idx="6324">
                  <c:v>32768</c:v>
                </c:pt>
                <c:pt idx="6325">
                  <c:v>32768</c:v>
                </c:pt>
                <c:pt idx="6326">
                  <c:v>32768</c:v>
                </c:pt>
                <c:pt idx="6327">
                  <c:v>32768</c:v>
                </c:pt>
                <c:pt idx="6328">
                  <c:v>32768</c:v>
                </c:pt>
                <c:pt idx="6329">
                  <c:v>32768</c:v>
                </c:pt>
                <c:pt idx="6330">
                  <c:v>32768</c:v>
                </c:pt>
                <c:pt idx="6331">
                  <c:v>32768</c:v>
                </c:pt>
                <c:pt idx="6332">
                  <c:v>32768</c:v>
                </c:pt>
                <c:pt idx="6333">
                  <c:v>32768</c:v>
                </c:pt>
                <c:pt idx="6334">
                  <c:v>32768</c:v>
                </c:pt>
                <c:pt idx="6335">
                  <c:v>32768</c:v>
                </c:pt>
                <c:pt idx="6336">
                  <c:v>32768</c:v>
                </c:pt>
                <c:pt idx="6337">
                  <c:v>32768</c:v>
                </c:pt>
                <c:pt idx="6338">
                  <c:v>32768</c:v>
                </c:pt>
                <c:pt idx="6339">
                  <c:v>32768</c:v>
                </c:pt>
                <c:pt idx="6340">
                  <c:v>32768</c:v>
                </c:pt>
                <c:pt idx="6341">
                  <c:v>32768</c:v>
                </c:pt>
                <c:pt idx="6342">
                  <c:v>32768</c:v>
                </c:pt>
                <c:pt idx="6343">
                  <c:v>32768</c:v>
                </c:pt>
                <c:pt idx="6344">
                  <c:v>32768</c:v>
                </c:pt>
                <c:pt idx="6345">
                  <c:v>32768</c:v>
                </c:pt>
                <c:pt idx="6346">
                  <c:v>32768</c:v>
                </c:pt>
                <c:pt idx="6347">
                  <c:v>32768</c:v>
                </c:pt>
                <c:pt idx="6348">
                  <c:v>32768</c:v>
                </c:pt>
                <c:pt idx="6349">
                  <c:v>32768</c:v>
                </c:pt>
                <c:pt idx="6350">
                  <c:v>32768</c:v>
                </c:pt>
                <c:pt idx="6351">
                  <c:v>32768</c:v>
                </c:pt>
                <c:pt idx="6352">
                  <c:v>32768</c:v>
                </c:pt>
                <c:pt idx="6353">
                  <c:v>32768</c:v>
                </c:pt>
                <c:pt idx="6354">
                  <c:v>32768</c:v>
                </c:pt>
                <c:pt idx="6355">
                  <c:v>32768</c:v>
                </c:pt>
                <c:pt idx="6356">
                  <c:v>32768</c:v>
                </c:pt>
                <c:pt idx="6357">
                  <c:v>32768</c:v>
                </c:pt>
                <c:pt idx="6358">
                  <c:v>32768</c:v>
                </c:pt>
                <c:pt idx="6359">
                  <c:v>32768</c:v>
                </c:pt>
                <c:pt idx="6360">
                  <c:v>32768</c:v>
                </c:pt>
                <c:pt idx="6361">
                  <c:v>32768</c:v>
                </c:pt>
                <c:pt idx="6362">
                  <c:v>32768</c:v>
                </c:pt>
                <c:pt idx="6363">
                  <c:v>32768</c:v>
                </c:pt>
                <c:pt idx="6364">
                  <c:v>32768</c:v>
                </c:pt>
                <c:pt idx="6365">
                  <c:v>32768</c:v>
                </c:pt>
                <c:pt idx="6366">
                  <c:v>32768</c:v>
                </c:pt>
                <c:pt idx="6367">
                  <c:v>32768</c:v>
                </c:pt>
                <c:pt idx="6368">
                  <c:v>32768</c:v>
                </c:pt>
                <c:pt idx="6369">
                  <c:v>32768</c:v>
                </c:pt>
                <c:pt idx="6370">
                  <c:v>32768</c:v>
                </c:pt>
                <c:pt idx="6371">
                  <c:v>32768</c:v>
                </c:pt>
                <c:pt idx="6372">
                  <c:v>32768</c:v>
                </c:pt>
                <c:pt idx="6373">
                  <c:v>32768</c:v>
                </c:pt>
                <c:pt idx="6374">
                  <c:v>32768</c:v>
                </c:pt>
                <c:pt idx="6375">
                  <c:v>32768</c:v>
                </c:pt>
                <c:pt idx="6376">
                  <c:v>32768</c:v>
                </c:pt>
                <c:pt idx="6377">
                  <c:v>32768</c:v>
                </c:pt>
                <c:pt idx="6378">
                  <c:v>32768</c:v>
                </c:pt>
                <c:pt idx="6379">
                  <c:v>32768</c:v>
                </c:pt>
                <c:pt idx="6380">
                  <c:v>32768</c:v>
                </c:pt>
                <c:pt idx="6381">
                  <c:v>32768</c:v>
                </c:pt>
                <c:pt idx="6382">
                  <c:v>32768</c:v>
                </c:pt>
                <c:pt idx="6383">
                  <c:v>32768</c:v>
                </c:pt>
                <c:pt idx="6384">
                  <c:v>32768</c:v>
                </c:pt>
                <c:pt idx="6385">
                  <c:v>32768</c:v>
                </c:pt>
                <c:pt idx="6386">
                  <c:v>32768</c:v>
                </c:pt>
                <c:pt idx="6387">
                  <c:v>32768</c:v>
                </c:pt>
                <c:pt idx="6388">
                  <c:v>32768</c:v>
                </c:pt>
                <c:pt idx="6389">
                  <c:v>32768</c:v>
                </c:pt>
                <c:pt idx="6390">
                  <c:v>32768</c:v>
                </c:pt>
                <c:pt idx="6391">
                  <c:v>32768</c:v>
                </c:pt>
                <c:pt idx="6392">
                  <c:v>32768</c:v>
                </c:pt>
                <c:pt idx="6393">
                  <c:v>32768</c:v>
                </c:pt>
                <c:pt idx="6394">
                  <c:v>32768</c:v>
                </c:pt>
                <c:pt idx="6395">
                  <c:v>32768</c:v>
                </c:pt>
                <c:pt idx="6396">
                  <c:v>32768</c:v>
                </c:pt>
                <c:pt idx="6397">
                  <c:v>32768</c:v>
                </c:pt>
                <c:pt idx="6398">
                  <c:v>32768</c:v>
                </c:pt>
                <c:pt idx="6399">
                  <c:v>32768</c:v>
                </c:pt>
                <c:pt idx="6400">
                  <c:v>32768</c:v>
                </c:pt>
                <c:pt idx="6401">
                  <c:v>32768</c:v>
                </c:pt>
                <c:pt idx="6402">
                  <c:v>32768</c:v>
                </c:pt>
                <c:pt idx="6403">
                  <c:v>32768</c:v>
                </c:pt>
                <c:pt idx="6404">
                  <c:v>32768</c:v>
                </c:pt>
                <c:pt idx="6405">
                  <c:v>32768</c:v>
                </c:pt>
                <c:pt idx="6406">
                  <c:v>32768</c:v>
                </c:pt>
                <c:pt idx="6407">
                  <c:v>32768</c:v>
                </c:pt>
                <c:pt idx="6408">
                  <c:v>32768</c:v>
                </c:pt>
                <c:pt idx="6409">
                  <c:v>32768</c:v>
                </c:pt>
                <c:pt idx="6410">
                  <c:v>32768</c:v>
                </c:pt>
                <c:pt idx="6411">
                  <c:v>32768</c:v>
                </c:pt>
                <c:pt idx="6412">
                  <c:v>32768</c:v>
                </c:pt>
                <c:pt idx="6413">
                  <c:v>32768</c:v>
                </c:pt>
                <c:pt idx="6414">
                  <c:v>32768</c:v>
                </c:pt>
                <c:pt idx="6415">
                  <c:v>32768</c:v>
                </c:pt>
                <c:pt idx="6416">
                  <c:v>32768</c:v>
                </c:pt>
                <c:pt idx="6417">
                  <c:v>32768</c:v>
                </c:pt>
                <c:pt idx="6418">
                  <c:v>32768</c:v>
                </c:pt>
                <c:pt idx="6419">
                  <c:v>32768</c:v>
                </c:pt>
                <c:pt idx="6420">
                  <c:v>32768</c:v>
                </c:pt>
                <c:pt idx="6421">
                  <c:v>32768</c:v>
                </c:pt>
                <c:pt idx="6422">
                  <c:v>32768</c:v>
                </c:pt>
                <c:pt idx="6423">
                  <c:v>32768</c:v>
                </c:pt>
                <c:pt idx="6424">
                  <c:v>32768</c:v>
                </c:pt>
                <c:pt idx="6425">
                  <c:v>32768</c:v>
                </c:pt>
                <c:pt idx="6426">
                  <c:v>32768</c:v>
                </c:pt>
                <c:pt idx="6427">
                  <c:v>32768</c:v>
                </c:pt>
                <c:pt idx="6428">
                  <c:v>32768</c:v>
                </c:pt>
                <c:pt idx="6429">
                  <c:v>32768</c:v>
                </c:pt>
                <c:pt idx="6430">
                  <c:v>32768</c:v>
                </c:pt>
                <c:pt idx="6431">
                  <c:v>32768</c:v>
                </c:pt>
                <c:pt idx="6432">
                  <c:v>32768</c:v>
                </c:pt>
                <c:pt idx="6433">
                  <c:v>32768</c:v>
                </c:pt>
                <c:pt idx="6434">
                  <c:v>32768</c:v>
                </c:pt>
                <c:pt idx="6435">
                  <c:v>32768</c:v>
                </c:pt>
                <c:pt idx="6436">
                  <c:v>32768</c:v>
                </c:pt>
                <c:pt idx="6437">
                  <c:v>32768</c:v>
                </c:pt>
                <c:pt idx="6438">
                  <c:v>32768</c:v>
                </c:pt>
                <c:pt idx="6439">
                  <c:v>32768</c:v>
                </c:pt>
                <c:pt idx="6440">
                  <c:v>32768</c:v>
                </c:pt>
                <c:pt idx="6441">
                  <c:v>32768</c:v>
                </c:pt>
                <c:pt idx="6442">
                  <c:v>32768</c:v>
                </c:pt>
                <c:pt idx="6443">
                  <c:v>32768</c:v>
                </c:pt>
                <c:pt idx="6444">
                  <c:v>32768</c:v>
                </c:pt>
                <c:pt idx="6445">
                  <c:v>32768</c:v>
                </c:pt>
                <c:pt idx="6446">
                  <c:v>32768</c:v>
                </c:pt>
                <c:pt idx="6447">
                  <c:v>32768</c:v>
                </c:pt>
                <c:pt idx="6448">
                  <c:v>32768</c:v>
                </c:pt>
                <c:pt idx="6449">
                  <c:v>32768</c:v>
                </c:pt>
                <c:pt idx="6450">
                  <c:v>32768</c:v>
                </c:pt>
                <c:pt idx="6451">
                  <c:v>32768</c:v>
                </c:pt>
                <c:pt idx="6452">
                  <c:v>32768</c:v>
                </c:pt>
                <c:pt idx="6453">
                  <c:v>32768</c:v>
                </c:pt>
                <c:pt idx="6454">
                  <c:v>32768</c:v>
                </c:pt>
                <c:pt idx="6455">
                  <c:v>32768</c:v>
                </c:pt>
                <c:pt idx="6456">
                  <c:v>32768</c:v>
                </c:pt>
                <c:pt idx="6457">
                  <c:v>32768</c:v>
                </c:pt>
                <c:pt idx="6458">
                  <c:v>32768</c:v>
                </c:pt>
                <c:pt idx="6459">
                  <c:v>32768</c:v>
                </c:pt>
                <c:pt idx="6460">
                  <c:v>32768</c:v>
                </c:pt>
                <c:pt idx="6461">
                  <c:v>32768</c:v>
                </c:pt>
                <c:pt idx="6462">
                  <c:v>32768</c:v>
                </c:pt>
                <c:pt idx="6463">
                  <c:v>32768</c:v>
                </c:pt>
                <c:pt idx="6464">
                  <c:v>32768</c:v>
                </c:pt>
                <c:pt idx="6465">
                  <c:v>32768</c:v>
                </c:pt>
                <c:pt idx="6466">
                  <c:v>32768</c:v>
                </c:pt>
                <c:pt idx="6467">
                  <c:v>32768</c:v>
                </c:pt>
                <c:pt idx="6468">
                  <c:v>32768</c:v>
                </c:pt>
                <c:pt idx="6469">
                  <c:v>32768</c:v>
                </c:pt>
                <c:pt idx="6470">
                  <c:v>32768</c:v>
                </c:pt>
                <c:pt idx="6471">
                  <c:v>32768</c:v>
                </c:pt>
                <c:pt idx="6472">
                  <c:v>32768</c:v>
                </c:pt>
                <c:pt idx="6473">
                  <c:v>32768</c:v>
                </c:pt>
                <c:pt idx="6474">
                  <c:v>32768</c:v>
                </c:pt>
                <c:pt idx="6475">
                  <c:v>32768</c:v>
                </c:pt>
                <c:pt idx="6476">
                  <c:v>32768</c:v>
                </c:pt>
                <c:pt idx="6477">
                  <c:v>32768</c:v>
                </c:pt>
                <c:pt idx="6478">
                  <c:v>32768</c:v>
                </c:pt>
                <c:pt idx="6479">
                  <c:v>32768</c:v>
                </c:pt>
                <c:pt idx="6480">
                  <c:v>32768</c:v>
                </c:pt>
                <c:pt idx="6481">
                  <c:v>32768</c:v>
                </c:pt>
                <c:pt idx="6482">
                  <c:v>32768</c:v>
                </c:pt>
                <c:pt idx="6483">
                  <c:v>32768</c:v>
                </c:pt>
                <c:pt idx="6484">
                  <c:v>32768</c:v>
                </c:pt>
                <c:pt idx="6485">
                  <c:v>32768</c:v>
                </c:pt>
                <c:pt idx="6486">
                  <c:v>32768</c:v>
                </c:pt>
                <c:pt idx="6487">
                  <c:v>32768</c:v>
                </c:pt>
                <c:pt idx="6488">
                  <c:v>32768</c:v>
                </c:pt>
                <c:pt idx="6489">
                  <c:v>32768</c:v>
                </c:pt>
                <c:pt idx="6490">
                  <c:v>32768</c:v>
                </c:pt>
                <c:pt idx="6491">
                  <c:v>32768</c:v>
                </c:pt>
                <c:pt idx="6492">
                  <c:v>32768</c:v>
                </c:pt>
                <c:pt idx="6493">
                  <c:v>32768</c:v>
                </c:pt>
                <c:pt idx="6494">
                  <c:v>32768</c:v>
                </c:pt>
                <c:pt idx="6495">
                  <c:v>32768</c:v>
                </c:pt>
                <c:pt idx="6496">
                  <c:v>32768</c:v>
                </c:pt>
                <c:pt idx="6497">
                  <c:v>32768</c:v>
                </c:pt>
                <c:pt idx="6498">
                  <c:v>32768</c:v>
                </c:pt>
                <c:pt idx="6499">
                  <c:v>32768</c:v>
                </c:pt>
                <c:pt idx="6500">
                  <c:v>32768</c:v>
                </c:pt>
                <c:pt idx="6501">
                  <c:v>32768</c:v>
                </c:pt>
                <c:pt idx="6502">
                  <c:v>32768</c:v>
                </c:pt>
                <c:pt idx="6503">
                  <c:v>32768</c:v>
                </c:pt>
                <c:pt idx="6504">
                  <c:v>32768</c:v>
                </c:pt>
                <c:pt idx="6505">
                  <c:v>32768</c:v>
                </c:pt>
                <c:pt idx="6506">
                  <c:v>32768</c:v>
                </c:pt>
                <c:pt idx="6507">
                  <c:v>32768</c:v>
                </c:pt>
                <c:pt idx="6508">
                  <c:v>32768</c:v>
                </c:pt>
                <c:pt idx="6509">
                  <c:v>32768</c:v>
                </c:pt>
                <c:pt idx="6510">
                  <c:v>32768</c:v>
                </c:pt>
                <c:pt idx="6511">
                  <c:v>32768</c:v>
                </c:pt>
                <c:pt idx="6512">
                  <c:v>32768</c:v>
                </c:pt>
                <c:pt idx="6513">
                  <c:v>32768</c:v>
                </c:pt>
                <c:pt idx="6514">
                  <c:v>32768</c:v>
                </c:pt>
                <c:pt idx="6515">
                  <c:v>32768</c:v>
                </c:pt>
                <c:pt idx="6516">
                  <c:v>32768</c:v>
                </c:pt>
                <c:pt idx="6517">
                  <c:v>32768</c:v>
                </c:pt>
                <c:pt idx="6518">
                  <c:v>32768</c:v>
                </c:pt>
                <c:pt idx="6519">
                  <c:v>32768</c:v>
                </c:pt>
                <c:pt idx="6520">
                  <c:v>32768</c:v>
                </c:pt>
                <c:pt idx="6521">
                  <c:v>32768</c:v>
                </c:pt>
                <c:pt idx="6522">
                  <c:v>32768</c:v>
                </c:pt>
                <c:pt idx="6523">
                  <c:v>32768</c:v>
                </c:pt>
                <c:pt idx="6524">
                  <c:v>32768</c:v>
                </c:pt>
                <c:pt idx="6525">
                  <c:v>32768</c:v>
                </c:pt>
                <c:pt idx="6526">
                  <c:v>32768</c:v>
                </c:pt>
                <c:pt idx="6527">
                  <c:v>32768</c:v>
                </c:pt>
                <c:pt idx="6528">
                  <c:v>32768</c:v>
                </c:pt>
                <c:pt idx="6529">
                  <c:v>32768</c:v>
                </c:pt>
                <c:pt idx="6530">
                  <c:v>32768</c:v>
                </c:pt>
                <c:pt idx="6531">
                  <c:v>32768</c:v>
                </c:pt>
                <c:pt idx="6532">
                  <c:v>32768</c:v>
                </c:pt>
                <c:pt idx="6533">
                  <c:v>32768</c:v>
                </c:pt>
                <c:pt idx="6534">
                  <c:v>32768</c:v>
                </c:pt>
                <c:pt idx="6535">
                  <c:v>32768</c:v>
                </c:pt>
                <c:pt idx="6536">
                  <c:v>32768</c:v>
                </c:pt>
                <c:pt idx="6537">
                  <c:v>32768</c:v>
                </c:pt>
                <c:pt idx="6538">
                  <c:v>32768</c:v>
                </c:pt>
                <c:pt idx="6539">
                  <c:v>32768</c:v>
                </c:pt>
                <c:pt idx="6540">
                  <c:v>32768</c:v>
                </c:pt>
                <c:pt idx="6541">
                  <c:v>32768</c:v>
                </c:pt>
                <c:pt idx="6542">
                  <c:v>32768</c:v>
                </c:pt>
                <c:pt idx="6543">
                  <c:v>32768</c:v>
                </c:pt>
                <c:pt idx="6544">
                  <c:v>32768</c:v>
                </c:pt>
                <c:pt idx="6545">
                  <c:v>32768</c:v>
                </c:pt>
                <c:pt idx="6546">
                  <c:v>32768</c:v>
                </c:pt>
                <c:pt idx="6547">
                  <c:v>32768</c:v>
                </c:pt>
                <c:pt idx="6548">
                  <c:v>32768</c:v>
                </c:pt>
                <c:pt idx="6549">
                  <c:v>32768</c:v>
                </c:pt>
                <c:pt idx="6550">
                  <c:v>32768</c:v>
                </c:pt>
                <c:pt idx="6551">
                  <c:v>32768</c:v>
                </c:pt>
                <c:pt idx="6552">
                  <c:v>32768</c:v>
                </c:pt>
                <c:pt idx="6553">
                  <c:v>32768</c:v>
                </c:pt>
                <c:pt idx="6554">
                  <c:v>32768</c:v>
                </c:pt>
                <c:pt idx="6555">
                  <c:v>32768</c:v>
                </c:pt>
                <c:pt idx="6556">
                  <c:v>32768</c:v>
                </c:pt>
                <c:pt idx="6557">
                  <c:v>32768</c:v>
                </c:pt>
                <c:pt idx="6558">
                  <c:v>32768</c:v>
                </c:pt>
                <c:pt idx="6559">
                  <c:v>32768</c:v>
                </c:pt>
                <c:pt idx="6560">
                  <c:v>32768</c:v>
                </c:pt>
                <c:pt idx="6561">
                  <c:v>32768</c:v>
                </c:pt>
                <c:pt idx="6562">
                  <c:v>32768</c:v>
                </c:pt>
                <c:pt idx="6563">
                  <c:v>32768</c:v>
                </c:pt>
                <c:pt idx="6564">
                  <c:v>32768</c:v>
                </c:pt>
                <c:pt idx="6565">
                  <c:v>32768</c:v>
                </c:pt>
                <c:pt idx="6566">
                  <c:v>32768</c:v>
                </c:pt>
                <c:pt idx="6567">
                  <c:v>32768</c:v>
                </c:pt>
                <c:pt idx="6568">
                  <c:v>32768</c:v>
                </c:pt>
                <c:pt idx="6569">
                  <c:v>32768</c:v>
                </c:pt>
                <c:pt idx="6570">
                  <c:v>32768</c:v>
                </c:pt>
                <c:pt idx="6571">
                  <c:v>32768</c:v>
                </c:pt>
                <c:pt idx="6572">
                  <c:v>32768</c:v>
                </c:pt>
                <c:pt idx="6573">
                  <c:v>32768</c:v>
                </c:pt>
                <c:pt idx="6574">
                  <c:v>32768</c:v>
                </c:pt>
                <c:pt idx="6575">
                  <c:v>32768</c:v>
                </c:pt>
                <c:pt idx="6576">
                  <c:v>32768</c:v>
                </c:pt>
                <c:pt idx="6577">
                  <c:v>32768</c:v>
                </c:pt>
                <c:pt idx="6578">
                  <c:v>32768</c:v>
                </c:pt>
                <c:pt idx="6579">
                  <c:v>32768</c:v>
                </c:pt>
                <c:pt idx="6580">
                  <c:v>32768</c:v>
                </c:pt>
                <c:pt idx="6581">
                  <c:v>32768</c:v>
                </c:pt>
                <c:pt idx="6582">
                  <c:v>32768</c:v>
                </c:pt>
                <c:pt idx="6583">
                  <c:v>32768</c:v>
                </c:pt>
                <c:pt idx="6584">
                  <c:v>32768</c:v>
                </c:pt>
                <c:pt idx="6585">
                  <c:v>32768</c:v>
                </c:pt>
                <c:pt idx="6586">
                  <c:v>32768</c:v>
                </c:pt>
                <c:pt idx="6587">
                  <c:v>32768</c:v>
                </c:pt>
                <c:pt idx="6588">
                  <c:v>32768</c:v>
                </c:pt>
                <c:pt idx="6589">
                  <c:v>32768</c:v>
                </c:pt>
                <c:pt idx="6590">
                  <c:v>32768</c:v>
                </c:pt>
                <c:pt idx="6591">
                  <c:v>32768</c:v>
                </c:pt>
                <c:pt idx="6592">
                  <c:v>32768</c:v>
                </c:pt>
                <c:pt idx="6593">
                  <c:v>32768</c:v>
                </c:pt>
                <c:pt idx="6594">
                  <c:v>32768</c:v>
                </c:pt>
                <c:pt idx="6595">
                  <c:v>32768</c:v>
                </c:pt>
                <c:pt idx="6596">
                  <c:v>32768</c:v>
                </c:pt>
                <c:pt idx="6597">
                  <c:v>32768</c:v>
                </c:pt>
                <c:pt idx="6598">
                  <c:v>32768</c:v>
                </c:pt>
                <c:pt idx="6599">
                  <c:v>32768</c:v>
                </c:pt>
                <c:pt idx="6600">
                  <c:v>32768</c:v>
                </c:pt>
                <c:pt idx="6601">
                  <c:v>32768</c:v>
                </c:pt>
                <c:pt idx="6602">
                  <c:v>32768</c:v>
                </c:pt>
                <c:pt idx="6603">
                  <c:v>32768</c:v>
                </c:pt>
                <c:pt idx="6604">
                  <c:v>32768</c:v>
                </c:pt>
                <c:pt idx="6605">
                  <c:v>32768</c:v>
                </c:pt>
                <c:pt idx="6606">
                  <c:v>32768</c:v>
                </c:pt>
                <c:pt idx="6607">
                  <c:v>32768</c:v>
                </c:pt>
                <c:pt idx="6608">
                  <c:v>32768</c:v>
                </c:pt>
                <c:pt idx="6609">
                  <c:v>32768</c:v>
                </c:pt>
                <c:pt idx="6610">
                  <c:v>32768</c:v>
                </c:pt>
                <c:pt idx="6611">
                  <c:v>32768</c:v>
                </c:pt>
                <c:pt idx="6612">
                  <c:v>32768</c:v>
                </c:pt>
                <c:pt idx="6613">
                  <c:v>32768</c:v>
                </c:pt>
                <c:pt idx="6614">
                  <c:v>32768</c:v>
                </c:pt>
                <c:pt idx="6615">
                  <c:v>32768</c:v>
                </c:pt>
                <c:pt idx="6616">
                  <c:v>32768</c:v>
                </c:pt>
                <c:pt idx="6617">
                  <c:v>32768</c:v>
                </c:pt>
                <c:pt idx="6618">
                  <c:v>32768</c:v>
                </c:pt>
                <c:pt idx="6619">
                  <c:v>32768</c:v>
                </c:pt>
                <c:pt idx="6620">
                  <c:v>32768</c:v>
                </c:pt>
                <c:pt idx="6621">
                  <c:v>32768</c:v>
                </c:pt>
                <c:pt idx="6622">
                  <c:v>32768</c:v>
                </c:pt>
                <c:pt idx="6623">
                  <c:v>32768</c:v>
                </c:pt>
                <c:pt idx="6624">
                  <c:v>32768</c:v>
                </c:pt>
                <c:pt idx="6625">
                  <c:v>32768</c:v>
                </c:pt>
                <c:pt idx="6626">
                  <c:v>32768</c:v>
                </c:pt>
                <c:pt idx="6627">
                  <c:v>32768</c:v>
                </c:pt>
                <c:pt idx="6628">
                  <c:v>32768</c:v>
                </c:pt>
                <c:pt idx="6629">
                  <c:v>32768</c:v>
                </c:pt>
                <c:pt idx="6630">
                  <c:v>32768</c:v>
                </c:pt>
                <c:pt idx="6631">
                  <c:v>32768</c:v>
                </c:pt>
                <c:pt idx="6632">
                  <c:v>32768</c:v>
                </c:pt>
                <c:pt idx="6633">
                  <c:v>32768</c:v>
                </c:pt>
                <c:pt idx="6634">
                  <c:v>32768</c:v>
                </c:pt>
                <c:pt idx="6635">
                  <c:v>32768</c:v>
                </c:pt>
                <c:pt idx="6636">
                  <c:v>32768</c:v>
                </c:pt>
                <c:pt idx="6637">
                  <c:v>32768</c:v>
                </c:pt>
                <c:pt idx="6638">
                  <c:v>32768</c:v>
                </c:pt>
                <c:pt idx="6639">
                  <c:v>32768</c:v>
                </c:pt>
                <c:pt idx="6640">
                  <c:v>32768</c:v>
                </c:pt>
                <c:pt idx="6641">
                  <c:v>32768</c:v>
                </c:pt>
                <c:pt idx="6642">
                  <c:v>32768</c:v>
                </c:pt>
                <c:pt idx="6643">
                  <c:v>32768</c:v>
                </c:pt>
                <c:pt idx="6644">
                  <c:v>32768</c:v>
                </c:pt>
                <c:pt idx="6645">
                  <c:v>32768</c:v>
                </c:pt>
                <c:pt idx="6646">
                  <c:v>32768</c:v>
                </c:pt>
                <c:pt idx="6647">
                  <c:v>32768</c:v>
                </c:pt>
                <c:pt idx="6648">
                  <c:v>32768</c:v>
                </c:pt>
                <c:pt idx="6649">
                  <c:v>32768</c:v>
                </c:pt>
                <c:pt idx="6650">
                  <c:v>32768</c:v>
                </c:pt>
                <c:pt idx="6651">
                  <c:v>32768</c:v>
                </c:pt>
                <c:pt idx="6652">
                  <c:v>32768</c:v>
                </c:pt>
                <c:pt idx="6653">
                  <c:v>32768</c:v>
                </c:pt>
                <c:pt idx="6654">
                  <c:v>32768</c:v>
                </c:pt>
                <c:pt idx="6655">
                  <c:v>32768</c:v>
                </c:pt>
                <c:pt idx="6656">
                  <c:v>32768</c:v>
                </c:pt>
                <c:pt idx="6657">
                  <c:v>32768</c:v>
                </c:pt>
                <c:pt idx="6658">
                  <c:v>32768</c:v>
                </c:pt>
                <c:pt idx="6659">
                  <c:v>32768</c:v>
                </c:pt>
                <c:pt idx="6660">
                  <c:v>32768</c:v>
                </c:pt>
                <c:pt idx="6661">
                  <c:v>32768</c:v>
                </c:pt>
                <c:pt idx="6662">
                  <c:v>32768</c:v>
                </c:pt>
                <c:pt idx="6663">
                  <c:v>32768</c:v>
                </c:pt>
                <c:pt idx="6664">
                  <c:v>32768</c:v>
                </c:pt>
                <c:pt idx="6665">
                  <c:v>32768</c:v>
                </c:pt>
                <c:pt idx="6666">
                  <c:v>32768</c:v>
                </c:pt>
                <c:pt idx="6667">
                  <c:v>32768</c:v>
                </c:pt>
                <c:pt idx="6668">
                  <c:v>32768</c:v>
                </c:pt>
                <c:pt idx="6669">
                  <c:v>32768</c:v>
                </c:pt>
                <c:pt idx="6670">
                  <c:v>32768</c:v>
                </c:pt>
                <c:pt idx="6671">
                  <c:v>32768</c:v>
                </c:pt>
                <c:pt idx="6672">
                  <c:v>32768</c:v>
                </c:pt>
                <c:pt idx="6673">
                  <c:v>32768</c:v>
                </c:pt>
                <c:pt idx="6674">
                  <c:v>32768</c:v>
                </c:pt>
                <c:pt idx="6675">
                  <c:v>32768</c:v>
                </c:pt>
                <c:pt idx="6676">
                  <c:v>32768</c:v>
                </c:pt>
                <c:pt idx="6677">
                  <c:v>32768</c:v>
                </c:pt>
                <c:pt idx="6678">
                  <c:v>32768</c:v>
                </c:pt>
                <c:pt idx="6679">
                  <c:v>32768</c:v>
                </c:pt>
                <c:pt idx="6680">
                  <c:v>32768</c:v>
                </c:pt>
                <c:pt idx="6681">
                  <c:v>32768</c:v>
                </c:pt>
                <c:pt idx="6682">
                  <c:v>32768</c:v>
                </c:pt>
                <c:pt idx="6683">
                  <c:v>32768</c:v>
                </c:pt>
                <c:pt idx="6684">
                  <c:v>32768</c:v>
                </c:pt>
                <c:pt idx="6685">
                  <c:v>32768</c:v>
                </c:pt>
                <c:pt idx="6686">
                  <c:v>32768</c:v>
                </c:pt>
                <c:pt idx="6687">
                  <c:v>32768</c:v>
                </c:pt>
                <c:pt idx="6688">
                  <c:v>32768</c:v>
                </c:pt>
                <c:pt idx="6689">
                  <c:v>32768</c:v>
                </c:pt>
                <c:pt idx="6690">
                  <c:v>32768</c:v>
                </c:pt>
                <c:pt idx="6691">
                  <c:v>32768</c:v>
                </c:pt>
                <c:pt idx="6692">
                  <c:v>32768</c:v>
                </c:pt>
                <c:pt idx="6693">
                  <c:v>32768</c:v>
                </c:pt>
                <c:pt idx="6694">
                  <c:v>32768</c:v>
                </c:pt>
                <c:pt idx="6695">
                  <c:v>32768</c:v>
                </c:pt>
                <c:pt idx="6696">
                  <c:v>32768</c:v>
                </c:pt>
                <c:pt idx="6697">
                  <c:v>32768</c:v>
                </c:pt>
                <c:pt idx="6698">
                  <c:v>32768</c:v>
                </c:pt>
                <c:pt idx="6699">
                  <c:v>32768</c:v>
                </c:pt>
                <c:pt idx="6700">
                  <c:v>32768</c:v>
                </c:pt>
                <c:pt idx="6701">
                  <c:v>32768</c:v>
                </c:pt>
                <c:pt idx="6702">
                  <c:v>32768</c:v>
                </c:pt>
                <c:pt idx="6703">
                  <c:v>32768</c:v>
                </c:pt>
                <c:pt idx="6704">
                  <c:v>32768</c:v>
                </c:pt>
                <c:pt idx="6705">
                  <c:v>32768</c:v>
                </c:pt>
                <c:pt idx="6706">
                  <c:v>32768</c:v>
                </c:pt>
                <c:pt idx="6707">
                  <c:v>32768</c:v>
                </c:pt>
                <c:pt idx="6708">
                  <c:v>32768</c:v>
                </c:pt>
                <c:pt idx="6709">
                  <c:v>32768</c:v>
                </c:pt>
                <c:pt idx="6710">
                  <c:v>32768</c:v>
                </c:pt>
                <c:pt idx="6711">
                  <c:v>32768</c:v>
                </c:pt>
                <c:pt idx="6712">
                  <c:v>32768</c:v>
                </c:pt>
                <c:pt idx="6713">
                  <c:v>32768</c:v>
                </c:pt>
                <c:pt idx="6714">
                  <c:v>32768</c:v>
                </c:pt>
                <c:pt idx="6715">
                  <c:v>32768</c:v>
                </c:pt>
                <c:pt idx="6716">
                  <c:v>32768</c:v>
                </c:pt>
                <c:pt idx="6717">
                  <c:v>32768</c:v>
                </c:pt>
                <c:pt idx="6718">
                  <c:v>32768</c:v>
                </c:pt>
                <c:pt idx="6719">
                  <c:v>32768</c:v>
                </c:pt>
                <c:pt idx="6720">
                  <c:v>32768</c:v>
                </c:pt>
                <c:pt idx="6721">
                  <c:v>32768</c:v>
                </c:pt>
                <c:pt idx="6722">
                  <c:v>32768</c:v>
                </c:pt>
                <c:pt idx="6723">
                  <c:v>32768</c:v>
                </c:pt>
                <c:pt idx="6724">
                  <c:v>32768</c:v>
                </c:pt>
                <c:pt idx="6725">
                  <c:v>32768</c:v>
                </c:pt>
                <c:pt idx="6726">
                  <c:v>32768</c:v>
                </c:pt>
                <c:pt idx="6727">
                  <c:v>32768</c:v>
                </c:pt>
                <c:pt idx="6728">
                  <c:v>32768</c:v>
                </c:pt>
                <c:pt idx="6729">
                  <c:v>32768</c:v>
                </c:pt>
                <c:pt idx="6730">
                  <c:v>32768</c:v>
                </c:pt>
                <c:pt idx="6731">
                  <c:v>32768</c:v>
                </c:pt>
                <c:pt idx="6732">
                  <c:v>32768</c:v>
                </c:pt>
                <c:pt idx="6733">
                  <c:v>32768</c:v>
                </c:pt>
                <c:pt idx="6734">
                  <c:v>32768</c:v>
                </c:pt>
                <c:pt idx="6735">
                  <c:v>32768</c:v>
                </c:pt>
                <c:pt idx="6736">
                  <c:v>32768</c:v>
                </c:pt>
                <c:pt idx="6737">
                  <c:v>32768</c:v>
                </c:pt>
                <c:pt idx="6738">
                  <c:v>32768</c:v>
                </c:pt>
                <c:pt idx="6739">
                  <c:v>32768</c:v>
                </c:pt>
                <c:pt idx="6740">
                  <c:v>32768</c:v>
                </c:pt>
                <c:pt idx="6741">
                  <c:v>32768</c:v>
                </c:pt>
                <c:pt idx="6742">
                  <c:v>32768</c:v>
                </c:pt>
                <c:pt idx="6743">
                  <c:v>32768</c:v>
                </c:pt>
                <c:pt idx="6744">
                  <c:v>32768</c:v>
                </c:pt>
                <c:pt idx="6745">
                  <c:v>32768</c:v>
                </c:pt>
                <c:pt idx="6746">
                  <c:v>32768</c:v>
                </c:pt>
                <c:pt idx="6747">
                  <c:v>32768</c:v>
                </c:pt>
                <c:pt idx="6748">
                  <c:v>32768</c:v>
                </c:pt>
                <c:pt idx="6749">
                  <c:v>32768</c:v>
                </c:pt>
                <c:pt idx="6750">
                  <c:v>32768</c:v>
                </c:pt>
                <c:pt idx="6751">
                  <c:v>32768</c:v>
                </c:pt>
                <c:pt idx="6752">
                  <c:v>32768</c:v>
                </c:pt>
                <c:pt idx="6753">
                  <c:v>32768</c:v>
                </c:pt>
                <c:pt idx="6754">
                  <c:v>32768</c:v>
                </c:pt>
                <c:pt idx="6755">
                  <c:v>32768</c:v>
                </c:pt>
                <c:pt idx="6756">
                  <c:v>32768</c:v>
                </c:pt>
                <c:pt idx="6757">
                  <c:v>32768</c:v>
                </c:pt>
                <c:pt idx="6758">
                  <c:v>32768</c:v>
                </c:pt>
                <c:pt idx="6759">
                  <c:v>32768</c:v>
                </c:pt>
                <c:pt idx="6760">
                  <c:v>32768</c:v>
                </c:pt>
                <c:pt idx="6761">
                  <c:v>32768</c:v>
                </c:pt>
                <c:pt idx="6762">
                  <c:v>32768</c:v>
                </c:pt>
                <c:pt idx="6763">
                  <c:v>32768</c:v>
                </c:pt>
                <c:pt idx="6764">
                  <c:v>32768</c:v>
                </c:pt>
                <c:pt idx="6765">
                  <c:v>32768</c:v>
                </c:pt>
                <c:pt idx="6766">
                  <c:v>32768</c:v>
                </c:pt>
                <c:pt idx="6767">
                  <c:v>32768</c:v>
                </c:pt>
                <c:pt idx="6768">
                  <c:v>32768</c:v>
                </c:pt>
                <c:pt idx="6769">
                  <c:v>32768</c:v>
                </c:pt>
                <c:pt idx="6770">
                  <c:v>32768</c:v>
                </c:pt>
                <c:pt idx="6771">
                  <c:v>32768</c:v>
                </c:pt>
                <c:pt idx="6772">
                  <c:v>32768</c:v>
                </c:pt>
                <c:pt idx="6773">
                  <c:v>32768</c:v>
                </c:pt>
                <c:pt idx="6774">
                  <c:v>32768</c:v>
                </c:pt>
                <c:pt idx="6775">
                  <c:v>32768</c:v>
                </c:pt>
                <c:pt idx="6776">
                  <c:v>32768</c:v>
                </c:pt>
                <c:pt idx="6777">
                  <c:v>32768</c:v>
                </c:pt>
                <c:pt idx="6778">
                  <c:v>32768</c:v>
                </c:pt>
                <c:pt idx="6779">
                  <c:v>32768</c:v>
                </c:pt>
                <c:pt idx="6780">
                  <c:v>32768</c:v>
                </c:pt>
                <c:pt idx="6781">
                  <c:v>32768</c:v>
                </c:pt>
                <c:pt idx="6782">
                  <c:v>32768</c:v>
                </c:pt>
                <c:pt idx="6783">
                  <c:v>32768</c:v>
                </c:pt>
                <c:pt idx="6784">
                  <c:v>32768</c:v>
                </c:pt>
                <c:pt idx="6785">
                  <c:v>32768</c:v>
                </c:pt>
                <c:pt idx="6786">
                  <c:v>32768</c:v>
                </c:pt>
                <c:pt idx="6787">
                  <c:v>32768</c:v>
                </c:pt>
                <c:pt idx="6788">
                  <c:v>32768</c:v>
                </c:pt>
                <c:pt idx="6789">
                  <c:v>32768</c:v>
                </c:pt>
                <c:pt idx="6790">
                  <c:v>32768</c:v>
                </c:pt>
                <c:pt idx="6791">
                  <c:v>32768</c:v>
                </c:pt>
                <c:pt idx="6792">
                  <c:v>32768</c:v>
                </c:pt>
                <c:pt idx="6793">
                  <c:v>32768</c:v>
                </c:pt>
                <c:pt idx="6794">
                  <c:v>32768</c:v>
                </c:pt>
                <c:pt idx="6795">
                  <c:v>32768</c:v>
                </c:pt>
                <c:pt idx="6796">
                  <c:v>32768</c:v>
                </c:pt>
                <c:pt idx="6797">
                  <c:v>32768</c:v>
                </c:pt>
                <c:pt idx="6798">
                  <c:v>32768</c:v>
                </c:pt>
                <c:pt idx="6799">
                  <c:v>32768</c:v>
                </c:pt>
                <c:pt idx="6800">
                  <c:v>32768</c:v>
                </c:pt>
                <c:pt idx="6801">
                  <c:v>32768</c:v>
                </c:pt>
                <c:pt idx="6802">
                  <c:v>32768</c:v>
                </c:pt>
                <c:pt idx="6803">
                  <c:v>32768</c:v>
                </c:pt>
                <c:pt idx="6804">
                  <c:v>32768</c:v>
                </c:pt>
                <c:pt idx="6805">
                  <c:v>32768</c:v>
                </c:pt>
                <c:pt idx="6806">
                  <c:v>32768</c:v>
                </c:pt>
                <c:pt idx="6807">
                  <c:v>32768</c:v>
                </c:pt>
                <c:pt idx="6808">
                  <c:v>32768</c:v>
                </c:pt>
                <c:pt idx="6809">
                  <c:v>32768</c:v>
                </c:pt>
                <c:pt idx="6810">
                  <c:v>32768</c:v>
                </c:pt>
                <c:pt idx="6811">
                  <c:v>32768</c:v>
                </c:pt>
                <c:pt idx="6812">
                  <c:v>32768</c:v>
                </c:pt>
                <c:pt idx="6813">
                  <c:v>32768</c:v>
                </c:pt>
                <c:pt idx="6814">
                  <c:v>32768</c:v>
                </c:pt>
                <c:pt idx="6815">
                  <c:v>32768</c:v>
                </c:pt>
                <c:pt idx="6816">
                  <c:v>32768</c:v>
                </c:pt>
                <c:pt idx="6817">
                  <c:v>32768</c:v>
                </c:pt>
                <c:pt idx="6818">
                  <c:v>32768</c:v>
                </c:pt>
                <c:pt idx="6819">
                  <c:v>32768</c:v>
                </c:pt>
                <c:pt idx="6820">
                  <c:v>32768</c:v>
                </c:pt>
                <c:pt idx="6821">
                  <c:v>32768</c:v>
                </c:pt>
                <c:pt idx="6822">
                  <c:v>32768</c:v>
                </c:pt>
                <c:pt idx="6823">
                  <c:v>32768</c:v>
                </c:pt>
                <c:pt idx="6824">
                  <c:v>32768</c:v>
                </c:pt>
                <c:pt idx="6825">
                  <c:v>32768</c:v>
                </c:pt>
                <c:pt idx="6826">
                  <c:v>32768</c:v>
                </c:pt>
                <c:pt idx="6827">
                  <c:v>32768</c:v>
                </c:pt>
                <c:pt idx="6828">
                  <c:v>32768</c:v>
                </c:pt>
                <c:pt idx="6829">
                  <c:v>32768</c:v>
                </c:pt>
                <c:pt idx="6830">
                  <c:v>32768</c:v>
                </c:pt>
                <c:pt idx="6831">
                  <c:v>32768</c:v>
                </c:pt>
                <c:pt idx="6832">
                  <c:v>32768</c:v>
                </c:pt>
                <c:pt idx="6833">
                  <c:v>32768</c:v>
                </c:pt>
                <c:pt idx="6834">
                  <c:v>32768</c:v>
                </c:pt>
                <c:pt idx="6835">
                  <c:v>32768</c:v>
                </c:pt>
                <c:pt idx="6836">
                  <c:v>32768</c:v>
                </c:pt>
                <c:pt idx="6837">
                  <c:v>32768</c:v>
                </c:pt>
                <c:pt idx="6838">
                  <c:v>32768</c:v>
                </c:pt>
                <c:pt idx="6839">
                  <c:v>32768</c:v>
                </c:pt>
                <c:pt idx="6840">
                  <c:v>32768</c:v>
                </c:pt>
                <c:pt idx="6841">
                  <c:v>32768</c:v>
                </c:pt>
                <c:pt idx="6842">
                  <c:v>32768</c:v>
                </c:pt>
                <c:pt idx="6843">
                  <c:v>32768</c:v>
                </c:pt>
                <c:pt idx="6844">
                  <c:v>32768</c:v>
                </c:pt>
                <c:pt idx="6845">
                  <c:v>32768</c:v>
                </c:pt>
                <c:pt idx="6846">
                  <c:v>32768</c:v>
                </c:pt>
                <c:pt idx="6847">
                  <c:v>32768</c:v>
                </c:pt>
                <c:pt idx="6848">
                  <c:v>32768</c:v>
                </c:pt>
                <c:pt idx="6849">
                  <c:v>32768</c:v>
                </c:pt>
                <c:pt idx="6850">
                  <c:v>32768</c:v>
                </c:pt>
                <c:pt idx="6851">
                  <c:v>32768</c:v>
                </c:pt>
                <c:pt idx="6852">
                  <c:v>32768</c:v>
                </c:pt>
                <c:pt idx="6853">
                  <c:v>32768</c:v>
                </c:pt>
                <c:pt idx="6854">
                  <c:v>32768</c:v>
                </c:pt>
                <c:pt idx="6855">
                  <c:v>32768</c:v>
                </c:pt>
                <c:pt idx="6856">
                  <c:v>32768</c:v>
                </c:pt>
                <c:pt idx="6857">
                  <c:v>32768</c:v>
                </c:pt>
                <c:pt idx="6858">
                  <c:v>32768</c:v>
                </c:pt>
                <c:pt idx="6859">
                  <c:v>32768</c:v>
                </c:pt>
                <c:pt idx="6860">
                  <c:v>32768</c:v>
                </c:pt>
                <c:pt idx="6861">
                  <c:v>32768</c:v>
                </c:pt>
                <c:pt idx="6862">
                  <c:v>32768</c:v>
                </c:pt>
                <c:pt idx="6863">
                  <c:v>32768</c:v>
                </c:pt>
                <c:pt idx="6864">
                  <c:v>32768</c:v>
                </c:pt>
                <c:pt idx="6865">
                  <c:v>32768</c:v>
                </c:pt>
                <c:pt idx="6866">
                  <c:v>32768</c:v>
                </c:pt>
                <c:pt idx="6867">
                  <c:v>32768</c:v>
                </c:pt>
                <c:pt idx="6868">
                  <c:v>32768</c:v>
                </c:pt>
                <c:pt idx="6869">
                  <c:v>32768</c:v>
                </c:pt>
                <c:pt idx="6870">
                  <c:v>32768</c:v>
                </c:pt>
                <c:pt idx="6871">
                  <c:v>32768</c:v>
                </c:pt>
                <c:pt idx="6872">
                  <c:v>32768</c:v>
                </c:pt>
                <c:pt idx="6873">
                  <c:v>32768</c:v>
                </c:pt>
                <c:pt idx="6874">
                  <c:v>32768</c:v>
                </c:pt>
                <c:pt idx="6875">
                  <c:v>32768</c:v>
                </c:pt>
                <c:pt idx="6876">
                  <c:v>32768</c:v>
                </c:pt>
                <c:pt idx="6877">
                  <c:v>32768</c:v>
                </c:pt>
                <c:pt idx="6878">
                  <c:v>32768</c:v>
                </c:pt>
                <c:pt idx="6879">
                  <c:v>32768</c:v>
                </c:pt>
                <c:pt idx="6880">
                  <c:v>32768</c:v>
                </c:pt>
                <c:pt idx="6881">
                  <c:v>32768</c:v>
                </c:pt>
                <c:pt idx="6882">
                  <c:v>32768</c:v>
                </c:pt>
                <c:pt idx="6883">
                  <c:v>32768</c:v>
                </c:pt>
                <c:pt idx="6884">
                  <c:v>32768</c:v>
                </c:pt>
                <c:pt idx="6885">
                  <c:v>32768</c:v>
                </c:pt>
                <c:pt idx="6886">
                  <c:v>32768</c:v>
                </c:pt>
                <c:pt idx="6887">
                  <c:v>32768</c:v>
                </c:pt>
                <c:pt idx="6888">
                  <c:v>32768</c:v>
                </c:pt>
                <c:pt idx="6889">
                  <c:v>32768</c:v>
                </c:pt>
                <c:pt idx="6890">
                  <c:v>32768</c:v>
                </c:pt>
                <c:pt idx="6891">
                  <c:v>32768</c:v>
                </c:pt>
                <c:pt idx="6892">
                  <c:v>32768</c:v>
                </c:pt>
                <c:pt idx="6893">
                  <c:v>32768</c:v>
                </c:pt>
                <c:pt idx="6894">
                  <c:v>32768</c:v>
                </c:pt>
                <c:pt idx="6895">
                  <c:v>32768</c:v>
                </c:pt>
                <c:pt idx="6896">
                  <c:v>32768</c:v>
                </c:pt>
                <c:pt idx="6897">
                  <c:v>32768</c:v>
                </c:pt>
                <c:pt idx="6898">
                  <c:v>32768</c:v>
                </c:pt>
                <c:pt idx="6899">
                  <c:v>32768</c:v>
                </c:pt>
                <c:pt idx="6900">
                  <c:v>32768</c:v>
                </c:pt>
                <c:pt idx="6901">
                  <c:v>32768</c:v>
                </c:pt>
                <c:pt idx="6902">
                  <c:v>32768</c:v>
                </c:pt>
                <c:pt idx="6903">
                  <c:v>32768</c:v>
                </c:pt>
                <c:pt idx="6904">
                  <c:v>32768</c:v>
                </c:pt>
                <c:pt idx="6905">
                  <c:v>32768</c:v>
                </c:pt>
                <c:pt idx="6906">
                  <c:v>32768</c:v>
                </c:pt>
                <c:pt idx="6907">
                  <c:v>32768</c:v>
                </c:pt>
                <c:pt idx="6908">
                  <c:v>32768</c:v>
                </c:pt>
                <c:pt idx="6909">
                  <c:v>32768</c:v>
                </c:pt>
                <c:pt idx="6910">
                  <c:v>32768</c:v>
                </c:pt>
                <c:pt idx="6911">
                  <c:v>32768</c:v>
                </c:pt>
                <c:pt idx="6912">
                  <c:v>32768</c:v>
                </c:pt>
                <c:pt idx="6913">
                  <c:v>32768</c:v>
                </c:pt>
                <c:pt idx="6914">
                  <c:v>32768</c:v>
                </c:pt>
                <c:pt idx="6915">
                  <c:v>32768</c:v>
                </c:pt>
                <c:pt idx="6916">
                  <c:v>32768</c:v>
                </c:pt>
                <c:pt idx="6917">
                  <c:v>32768</c:v>
                </c:pt>
                <c:pt idx="6918">
                  <c:v>32768</c:v>
                </c:pt>
                <c:pt idx="6919">
                  <c:v>32768</c:v>
                </c:pt>
                <c:pt idx="6920">
                  <c:v>32768</c:v>
                </c:pt>
                <c:pt idx="6921">
                  <c:v>32768</c:v>
                </c:pt>
                <c:pt idx="6922">
                  <c:v>32768</c:v>
                </c:pt>
                <c:pt idx="6923">
                  <c:v>32768</c:v>
                </c:pt>
                <c:pt idx="6924">
                  <c:v>32768</c:v>
                </c:pt>
                <c:pt idx="6925">
                  <c:v>32768</c:v>
                </c:pt>
                <c:pt idx="6926">
                  <c:v>32768</c:v>
                </c:pt>
                <c:pt idx="6927">
                  <c:v>32768</c:v>
                </c:pt>
                <c:pt idx="6928">
                  <c:v>32768</c:v>
                </c:pt>
                <c:pt idx="6929">
                  <c:v>32768</c:v>
                </c:pt>
                <c:pt idx="6930">
                  <c:v>32768</c:v>
                </c:pt>
                <c:pt idx="6931">
                  <c:v>32768</c:v>
                </c:pt>
                <c:pt idx="6932">
                  <c:v>32768</c:v>
                </c:pt>
                <c:pt idx="6933">
                  <c:v>32768</c:v>
                </c:pt>
                <c:pt idx="6934">
                  <c:v>32768</c:v>
                </c:pt>
                <c:pt idx="6935">
                  <c:v>32768</c:v>
                </c:pt>
                <c:pt idx="6936">
                  <c:v>32768</c:v>
                </c:pt>
                <c:pt idx="6937">
                  <c:v>32768</c:v>
                </c:pt>
                <c:pt idx="6938">
                  <c:v>32768</c:v>
                </c:pt>
                <c:pt idx="6939">
                  <c:v>32768</c:v>
                </c:pt>
                <c:pt idx="6940">
                  <c:v>32768</c:v>
                </c:pt>
                <c:pt idx="6941">
                  <c:v>32768</c:v>
                </c:pt>
                <c:pt idx="6942">
                  <c:v>32768</c:v>
                </c:pt>
                <c:pt idx="6943">
                  <c:v>32768</c:v>
                </c:pt>
                <c:pt idx="6944">
                  <c:v>32768</c:v>
                </c:pt>
                <c:pt idx="6945">
                  <c:v>32768</c:v>
                </c:pt>
                <c:pt idx="6946">
                  <c:v>32768</c:v>
                </c:pt>
                <c:pt idx="6947">
                  <c:v>32768</c:v>
                </c:pt>
                <c:pt idx="6948">
                  <c:v>32768</c:v>
                </c:pt>
                <c:pt idx="6949">
                  <c:v>32768</c:v>
                </c:pt>
                <c:pt idx="6950">
                  <c:v>32768</c:v>
                </c:pt>
                <c:pt idx="6951">
                  <c:v>32768</c:v>
                </c:pt>
                <c:pt idx="6952">
                  <c:v>32768</c:v>
                </c:pt>
                <c:pt idx="6953">
                  <c:v>32768</c:v>
                </c:pt>
                <c:pt idx="6954">
                  <c:v>32768</c:v>
                </c:pt>
                <c:pt idx="6955">
                  <c:v>32768</c:v>
                </c:pt>
                <c:pt idx="6956">
                  <c:v>32768</c:v>
                </c:pt>
                <c:pt idx="6957">
                  <c:v>32768</c:v>
                </c:pt>
                <c:pt idx="6958">
                  <c:v>32768</c:v>
                </c:pt>
                <c:pt idx="6959">
                  <c:v>32768</c:v>
                </c:pt>
                <c:pt idx="6960">
                  <c:v>32768</c:v>
                </c:pt>
                <c:pt idx="6961">
                  <c:v>32768</c:v>
                </c:pt>
                <c:pt idx="6962">
                  <c:v>32768</c:v>
                </c:pt>
                <c:pt idx="6963">
                  <c:v>32768</c:v>
                </c:pt>
                <c:pt idx="6964">
                  <c:v>32768</c:v>
                </c:pt>
                <c:pt idx="6965">
                  <c:v>32768</c:v>
                </c:pt>
                <c:pt idx="6966">
                  <c:v>32768</c:v>
                </c:pt>
                <c:pt idx="6967">
                  <c:v>32768</c:v>
                </c:pt>
                <c:pt idx="6968">
                  <c:v>32768</c:v>
                </c:pt>
                <c:pt idx="6969">
                  <c:v>32768</c:v>
                </c:pt>
                <c:pt idx="6970">
                  <c:v>32768</c:v>
                </c:pt>
                <c:pt idx="6971">
                  <c:v>32768</c:v>
                </c:pt>
                <c:pt idx="6972">
                  <c:v>32768</c:v>
                </c:pt>
                <c:pt idx="6973">
                  <c:v>32768</c:v>
                </c:pt>
                <c:pt idx="6974">
                  <c:v>32768</c:v>
                </c:pt>
                <c:pt idx="6975">
                  <c:v>32768</c:v>
                </c:pt>
                <c:pt idx="6976">
                  <c:v>32768</c:v>
                </c:pt>
                <c:pt idx="6977">
                  <c:v>32768</c:v>
                </c:pt>
                <c:pt idx="6978">
                  <c:v>32768</c:v>
                </c:pt>
                <c:pt idx="6979">
                  <c:v>32768</c:v>
                </c:pt>
                <c:pt idx="6980">
                  <c:v>32768</c:v>
                </c:pt>
                <c:pt idx="6981">
                  <c:v>32768</c:v>
                </c:pt>
                <c:pt idx="6982">
                  <c:v>32768</c:v>
                </c:pt>
                <c:pt idx="6983">
                  <c:v>32768</c:v>
                </c:pt>
                <c:pt idx="6984">
                  <c:v>32768</c:v>
                </c:pt>
                <c:pt idx="6985">
                  <c:v>32768</c:v>
                </c:pt>
                <c:pt idx="6986">
                  <c:v>32768</c:v>
                </c:pt>
                <c:pt idx="6987">
                  <c:v>32768</c:v>
                </c:pt>
                <c:pt idx="6988">
                  <c:v>32768</c:v>
                </c:pt>
                <c:pt idx="6989">
                  <c:v>32768</c:v>
                </c:pt>
                <c:pt idx="6990">
                  <c:v>32768</c:v>
                </c:pt>
                <c:pt idx="6991">
                  <c:v>32768</c:v>
                </c:pt>
                <c:pt idx="6992">
                  <c:v>32768</c:v>
                </c:pt>
                <c:pt idx="6993">
                  <c:v>32768</c:v>
                </c:pt>
                <c:pt idx="6994">
                  <c:v>32768</c:v>
                </c:pt>
                <c:pt idx="6995">
                  <c:v>32768</c:v>
                </c:pt>
                <c:pt idx="6996">
                  <c:v>32768</c:v>
                </c:pt>
                <c:pt idx="6997">
                  <c:v>32768</c:v>
                </c:pt>
                <c:pt idx="6998">
                  <c:v>32768</c:v>
                </c:pt>
                <c:pt idx="6999">
                  <c:v>32768</c:v>
                </c:pt>
                <c:pt idx="7000">
                  <c:v>32768</c:v>
                </c:pt>
                <c:pt idx="7001">
                  <c:v>32768</c:v>
                </c:pt>
                <c:pt idx="7002">
                  <c:v>32768</c:v>
                </c:pt>
                <c:pt idx="7003">
                  <c:v>32768</c:v>
                </c:pt>
                <c:pt idx="7004">
                  <c:v>32768</c:v>
                </c:pt>
                <c:pt idx="7005">
                  <c:v>32768</c:v>
                </c:pt>
                <c:pt idx="7006">
                  <c:v>32768</c:v>
                </c:pt>
                <c:pt idx="7007">
                  <c:v>32768</c:v>
                </c:pt>
                <c:pt idx="7008">
                  <c:v>32768</c:v>
                </c:pt>
                <c:pt idx="7009">
                  <c:v>32768</c:v>
                </c:pt>
                <c:pt idx="7010">
                  <c:v>32768</c:v>
                </c:pt>
                <c:pt idx="7011">
                  <c:v>32768</c:v>
                </c:pt>
                <c:pt idx="7012">
                  <c:v>32768</c:v>
                </c:pt>
                <c:pt idx="7013">
                  <c:v>32768</c:v>
                </c:pt>
                <c:pt idx="7014">
                  <c:v>32768</c:v>
                </c:pt>
                <c:pt idx="7015">
                  <c:v>32768</c:v>
                </c:pt>
                <c:pt idx="7016">
                  <c:v>32768</c:v>
                </c:pt>
                <c:pt idx="7017">
                  <c:v>32768</c:v>
                </c:pt>
                <c:pt idx="7018">
                  <c:v>32768</c:v>
                </c:pt>
                <c:pt idx="7019">
                  <c:v>32768</c:v>
                </c:pt>
                <c:pt idx="7020">
                  <c:v>32768</c:v>
                </c:pt>
                <c:pt idx="7021">
                  <c:v>32768</c:v>
                </c:pt>
                <c:pt idx="7022">
                  <c:v>32768</c:v>
                </c:pt>
                <c:pt idx="7023">
                  <c:v>32768</c:v>
                </c:pt>
                <c:pt idx="7024">
                  <c:v>32768</c:v>
                </c:pt>
                <c:pt idx="7025">
                  <c:v>32768</c:v>
                </c:pt>
                <c:pt idx="7026">
                  <c:v>32768</c:v>
                </c:pt>
                <c:pt idx="7027">
                  <c:v>32768</c:v>
                </c:pt>
                <c:pt idx="7028">
                  <c:v>32768</c:v>
                </c:pt>
                <c:pt idx="7029">
                  <c:v>32768</c:v>
                </c:pt>
                <c:pt idx="7030">
                  <c:v>32768</c:v>
                </c:pt>
                <c:pt idx="7031">
                  <c:v>32768</c:v>
                </c:pt>
                <c:pt idx="7032">
                  <c:v>32768</c:v>
                </c:pt>
                <c:pt idx="7033">
                  <c:v>32768</c:v>
                </c:pt>
                <c:pt idx="7034">
                  <c:v>32768</c:v>
                </c:pt>
                <c:pt idx="7035">
                  <c:v>32768</c:v>
                </c:pt>
                <c:pt idx="7036">
                  <c:v>32768</c:v>
                </c:pt>
                <c:pt idx="7037">
                  <c:v>32768</c:v>
                </c:pt>
                <c:pt idx="7038">
                  <c:v>32768</c:v>
                </c:pt>
                <c:pt idx="7039">
                  <c:v>32768</c:v>
                </c:pt>
                <c:pt idx="7040">
                  <c:v>32768</c:v>
                </c:pt>
                <c:pt idx="7041">
                  <c:v>32768</c:v>
                </c:pt>
                <c:pt idx="7042">
                  <c:v>32768</c:v>
                </c:pt>
                <c:pt idx="7043">
                  <c:v>32768</c:v>
                </c:pt>
                <c:pt idx="7044">
                  <c:v>32768</c:v>
                </c:pt>
                <c:pt idx="7045">
                  <c:v>32768</c:v>
                </c:pt>
                <c:pt idx="7046">
                  <c:v>32768</c:v>
                </c:pt>
                <c:pt idx="7047">
                  <c:v>32768</c:v>
                </c:pt>
                <c:pt idx="7048">
                  <c:v>32768</c:v>
                </c:pt>
                <c:pt idx="7049">
                  <c:v>32768</c:v>
                </c:pt>
                <c:pt idx="7050">
                  <c:v>32768</c:v>
                </c:pt>
                <c:pt idx="7051">
                  <c:v>32768</c:v>
                </c:pt>
                <c:pt idx="7052">
                  <c:v>32768</c:v>
                </c:pt>
                <c:pt idx="7053">
                  <c:v>32768</c:v>
                </c:pt>
                <c:pt idx="7054">
                  <c:v>32768</c:v>
                </c:pt>
                <c:pt idx="7055">
                  <c:v>32768</c:v>
                </c:pt>
                <c:pt idx="7056">
                  <c:v>32768</c:v>
                </c:pt>
                <c:pt idx="7057">
                  <c:v>32768</c:v>
                </c:pt>
                <c:pt idx="7058">
                  <c:v>32768</c:v>
                </c:pt>
                <c:pt idx="7059">
                  <c:v>32768</c:v>
                </c:pt>
                <c:pt idx="7060">
                  <c:v>32768</c:v>
                </c:pt>
                <c:pt idx="7061">
                  <c:v>32768</c:v>
                </c:pt>
                <c:pt idx="7062">
                  <c:v>32768</c:v>
                </c:pt>
                <c:pt idx="7063">
                  <c:v>32768</c:v>
                </c:pt>
                <c:pt idx="7064">
                  <c:v>32768</c:v>
                </c:pt>
                <c:pt idx="7065">
                  <c:v>32768</c:v>
                </c:pt>
                <c:pt idx="7066">
                  <c:v>32768</c:v>
                </c:pt>
                <c:pt idx="7067">
                  <c:v>32768</c:v>
                </c:pt>
                <c:pt idx="7068">
                  <c:v>32768</c:v>
                </c:pt>
                <c:pt idx="7069">
                  <c:v>32768</c:v>
                </c:pt>
                <c:pt idx="7070">
                  <c:v>32768</c:v>
                </c:pt>
                <c:pt idx="7071">
                  <c:v>32768</c:v>
                </c:pt>
                <c:pt idx="7072">
                  <c:v>32768</c:v>
                </c:pt>
                <c:pt idx="7073">
                  <c:v>32768</c:v>
                </c:pt>
                <c:pt idx="7074">
                  <c:v>32768</c:v>
                </c:pt>
                <c:pt idx="7075">
                  <c:v>32768</c:v>
                </c:pt>
                <c:pt idx="7076">
                  <c:v>32768</c:v>
                </c:pt>
                <c:pt idx="7077">
                  <c:v>32768</c:v>
                </c:pt>
                <c:pt idx="7078">
                  <c:v>32768</c:v>
                </c:pt>
                <c:pt idx="7079">
                  <c:v>32768</c:v>
                </c:pt>
                <c:pt idx="7080">
                  <c:v>32768</c:v>
                </c:pt>
                <c:pt idx="7081">
                  <c:v>32768</c:v>
                </c:pt>
                <c:pt idx="7082">
                  <c:v>32768</c:v>
                </c:pt>
                <c:pt idx="7083">
                  <c:v>32768</c:v>
                </c:pt>
                <c:pt idx="7084">
                  <c:v>32768</c:v>
                </c:pt>
                <c:pt idx="7085">
                  <c:v>32768</c:v>
                </c:pt>
                <c:pt idx="7086">
                  <c:v>32768</c:v>
                </c:pt>
                <c:pt idx="7087">
                  <c:v>32768</c:v>
                </c:pt>
                <c:pt idx="7088">
                  <c:v>32768</c:v>
                </c:pt>
                <c:pt idx="7089">
                  <c:v>32768</c:v>
                </c:pt>
                <c:pt idx="7090">
                  <c:v>32768</c:v>
                </c:pt>
                <c:pt idx="7091">
                  <c:v>32768</c:v>
                </c:pt>
                <c:pt idx="7092">
                  <c:v>32768</c:v>
                </c:pt>
                <c:pt idx="7093">
                  <c:v>32768</c:v>
                </c:pt>
                <c:pt idx="7094">
                  <c:v>32768</c:v>
                </c:pt>
                <c:pt idx="7095">
                  <c:v>32768</c:v>
                </c:pt>
                <c:pt idx="7096">
                  <c:v>32768</c:v>
                </c:pt>
                <c:pt idx="7097">
                  <c:v>32768</c:v>
                </c:pt>
                <c:pt idx="7098">
                  <c:v>32768</c:v>
                </c:pt>
                <c:pt idx="7099">
                  <c:v>32768</c:v>
                </c:pt>
                <c:pt idx="7100">
                  <c:v>32768</c:v>
                </c:pt>
                <c:pt idx="7101">
                  <c:v>32768</c:v>
                </c:pt>
                <c:pt idx="7102">
                  <c:v>32768</c:v>
                </c:pt>
                <c:pt idx="7103">
                  <c:v>32768</c:v>
                </c:pt>
                <c:pt idx="7104">
                  <c:v>32768</c:v>
                </c:pt>
                <c:pt idx="7105">
                  <c:v>32768</c:v>
                </c:pt>
                <c:pt idx="7106">
                  <c:v>32768</c:v>
                </c:pt>
                <c:pt idx="7107">
                  <c:v>32768</c:v>
                </c:pt>
                <c:pt idx="7108">
                  <c:v>32768</c:v>
                </c:pt>
                <c:pt idx="7109">
                  <c:v>32768</c:v>
                </c:pt>
                <c:pt idx="7110">
                  <c:v>32768</c:v>
                </c:pt>
                <c:pt idx="7111">
                  <c:v>32768</c:v>
                </c:pt>
                <c:pt idx="7112">
                  <c:v>32768</c:v>
                </c:pt>
                <c:pt idx="7113">
                  <c:v>32768</c:v>
                </c:pt>
                <c:pt idx="7114">
                  <c:v>32768</c:v>
                </c:pt>
                <c:pt idx="7115">
                  <c:v>32768</c:v>
                </c:pt>
                <c:pt idx="7116">
                  <c:v>32768</c:v>
                </c:pt>
                <c:pt idx="7117">
                  <c:v>32768</c:v>
                </c:pt>
                <c:pt idx="7118">
                  <c:v>32768</c:v>
                </c:pt>
                <c:pt idx="7119">
                  <c:v>32768</c:v>
                </c:pt>
                <c:pt idx="7120">
                  <c:v>32768</c:v>
                </c:pt>
                <c:pt idx="7121">
                  <c:v>32768</c:v>
                </c:pt>
                <c:pt idx="7122">
                  <c:v>32768</c:v>
                </c:pt>
                <c:pt idx="7123">
                  <c:v>32768</c:v>
                </c:pt>
                <c:pt idx="7124">
                  <c:v>32768</c:v>
                </c:pt>
                <c:pt idx="7125">
                  <c:v>32768</c:v>
                </c:pt>
                <c:pt idx="7126">
                  <c:v>32768</c:v>
                </c:pt>
                <c:pt idx="7127">
                  <c:v>32768</c:v>
                </c:pt>
                <c:pt idx="7128">
                  <c:v>32768</c:v>
                </c:pt>
                <c:pt idx="7129">
                  <c:v>32768</c:v>
                </c:pt>
                <c:pt idx="7130">
                  <c:v>32768</c:v>
                </c:pt>
                <c:pt idx="7131">
                  <c:v>32768</c:v>
                </c:pt>
                <c:pt idx="7132">
                  <c:v>32768</c:v>
                </c:pt>
                <c:pt idx="7133">
                  <c:v>32768</c:v>
                </c:pt>
                <c:pt idx="7134">
                  <c:v>32768</c:v>
                </c:pt>
                <c:pt idx="7135">
                  <c:v>32768</c:v>
                </c:pt>
                <c:pt idx="7136">
                  <c:v>32768</c:v>
                </c:pt>
                <c:pt idx="7137">
                  <c:v>32768</c:v>
                </c:pt>
                <c:pt idx="7138">
                  <c:v>32768</c:v>
                </c:pt>
                <c:pt idx="7139">
                  <c:v>32768</c:v>
                </c:pt>
                <c:pt idx="7140">
                  <c:v>32768</c:v>
                </c:pt>
                <c:pt idx="7141">
                  <c:v>32768</c:v>
                </c:pt>
                <c:pt idx="7142">
                  <c:v>32768</c:v>
                </c:pt>
                <c:pt idx="7143">
                  <c:v>32768</c:v>
                </c:pt>
                <c:pt idx="7144">
                  <c:v>32768</c:v>
                </c:pt>
                <c:pt idx="7145">
                  <c:v>32768</c:v>
                </c:pt>
                <c:pt idx="7146">
                  <c:v>32768</c:v>
                </c:pt>
                <c:pt idx="7147">
                  <c:v>32768</c:v>
                </c:pt>
                <c:pt idx="7148">
                  <c:v>32768</c:v>
                </c:pt>
                <c:pt idx="7149">
                  <c:v>32768</c:v>
                </c:pt>
                <c:pt idx="7150">
                  <c:v>32768</c:v>
                </c:pt>
                <c:pt idx="7151">
                  <c:v>32768</c:v>
                </c:pt>
                <c:pt idx="7152">
                  <c:v>32768</c:v>
                </c:pt>
                <c:pt idx="7153">
                  <c:v>32768</c:v>
                </c:pt>
                <c:pt idx="7154">
                  <c:v>32768</c:v>
                </c:pt>
                <c:pt idx="7155">
                  <c:v>32768</c:v>
                </c:pt>
                <c:pt idx="7156">
                  <c:v>32768</c:v>
                </c:pt>
                <c:pt idx="7157">
                  <c:v>32768</c:v>
                </c:pt>
                <c:pt idx="7158">
                  <c:v>32768</c:v>
                </c:pt>
                <c:pt idx="7159">
                  <c:v>32768</c:v>
                </c:pt>
                <c:pt idx="7160">
                  <c:v>32768</c:v>
                </c:pt>
                <c:pt idx="7161">
                  <c:v>32768</c:v>
                </c:pt>
                <c:pt idx="7162">
                  <c:v>32768</c:v>
                </c:pt>
                <c:pt idx="7163">
                  <c:v>32768</c:v>
                </c:pt>
                <c:pt idx="7164">
                  <c:v>32768</c:v>
                </c:pt>
                <c:pt idx="7165">
                  <c:v>32768</c:v>
                </c:pt>
                <c:pt idx="7166">
                  <c:v>32768</c:v>
                </c:pt>
                <c:pt idx="7167">
                  <c:v>32768</c:v>
                </c:pt>
                <c:pt idx="7168">
                  <c:v>32768</c:v>
                </c:pt>
                <c:pt idx="7169">
                  <c:v>32768</c:v>
                </c:pt>
                <c:pt idx="7170">
                  <c:v>32768</c:v>
                </c:pt>
                <c:pt idx="7171">
                  <c:v>32768</c:v>
                </c:pt>
                <c:pt idx="7172">
                  <c:v>32768</c:v>
                </c:pt>
                <c:pt idx="7173">
                  <c:v>32768</c:v>
                </c:pt>
                <c:pt idx="7174">
                  <c:v>32768</c:v>
                </c:pt>
                <c:pt idx="7175">
                  <c:v>32768</c:v>
                </c:pt>
                <c:pt idx="7176">
                  <c:v>32768</c:v>
                </c:pt>
                <c:pt idx="7177">
                  <c:v>32768</c:v>
                </c:pt>
                <c:pt idx="7178">
                  <c:v>32768</c:v>
                </c:pt>
                <c:pt idx="7179">
                  <c:v>32768</c:v>
                </c:pt>
                <c:pt idx="7180">
                  <c:v>32768</c:v>
                </c:pt>
                <c:pt idx="7181">
                  <c:v>32768</c:v>
                </c:pt>
                <c:pt idx="7182">
                  <c:v>32768</c:v>
                </c:pt>
                <c:pt idx="7183">
                  <c:v>32768</c:v>
                </c:pt>
                <c:pt idx="7184">
                  <c:v>32768</c:v>
                </c:pt>
                <c:pt idx="7185">
                  <c:v>32768</c:v>
                </c:pt>
                <c:pt idx="7186">
                  <c:v>32768</c:v>
                </c:pt>
                <c:pt idx="7187">
                  <c:v>32768</c:v>
                </c:pt>
                <c:pt idx="7188">
                  <c:v>32768</c:v>
                </c:pt>
                <c:pt idx="7189">
                  <c:v>32768</c:v>
                </c:pt>
                <c:pt idx="7190">
                  <c:v>32768</c:v>
                </c:pt>
                <c:pt idx="7191">
                  <c:v>32768</c:v>
                </c:pt>
                <c:pt idx="7192">
                  <c:v>32768</c:v>
                </c:pt>
                <c:pt idx="7193">
                  <c:v>32768</c:v>
                </c:pt>
                <c:pt idx="7194">
                  <c:v>32768</c:v>
                </c:pt>
                <c:pt idx="7195">
                  <c:v>32768</c:v>
                </c:pt>
                <c:pt idx="7196">
                  <c:v>32768</c:v>
                </c:pt>
                <c:pt idx="7197">
                  <c:v>32768</c:v>
                </c:pt>
                <c:pt idx="7198">
                  <c:v>32768</c:v>
                </c:pt>
                <c:pt idx="7199">
                  <c:v>32768</c:v>
                </c:pt>
                <c:pt idx="7200">
                  <c:v>32768</c:v>
                </c:pt>
                <c:pt idx="7201">
                  <c:v>32768</c:v>
                </c:pt>
                <c:pt idx="7202">
                  <c:v>32768</c:v>
                </c:pt>
                <c:pt idx="7203">
                  <c:v>32768</c:v>
                </c:pt>
                <c:pt idx="7204">
                  <c:v>32768</c:v>
                </c:pt>
                <c:pt idx="7205">
                  <c:v>32768</c:v>
                </c:pt>
                <c:pt idx="7206">
                  <c:v>32768</c:v>
                </c:pt>
                <c:pt idx="7207">
                  <c:v>32768</c:v>
                </c:pt>
                <c:pt idx="7208">
                  <c:v>32768</c:v>
                </c:pt>
                <c:pt idx="7209">
                  <c:v>32768</c:v>
                </c:pt>
                <c:pt idx="7210">
                  <c:v>32768</c:v>
                </c:pt>
                <c:pt idx="7211">
                  <c:v>32768</c:v>
                </c:pt>
                <c:pt idx="7212">
                  <c:v>32768</c:v>
                </c:pt>
                <c:pt idx="7213">
                  <c:v>32768</c:v>
                </c:pt>
                <c:pt idx="7214">
                  <c:v>32768</c:v>
                </c:pt>
                <c:pt idx="7215">
                  <c:v>32768</c:v>
                </c:pt>
                <c:pt idx="7216">
                  <c:v>32768</c:v>
                </c:pt>
                <c:pt idx="7217">
                  <c:v>32768</c:v>
                </c:pt>
                <c:pt idx="7218">
                  <c:v>32768</c:v>
                </c:pt>
                <c:pt idx="7219">
                  <c:v>32768</c:v>
                </c:pt>
                <c:pt idx="7220">
                  <c:v>32768</c:v>
                </c:pt>
                <c:pt idx="7221">
                  <c:v>32768</c:v>
                </c:pt>
                <c:pt idx="7222">
                  <c:v>32768</c:v>
                </c:pt>
                <c:pt idx="7223">
                  <c:v>32768</c:v>
                </c:pt>
                <c:pt idx="7224">
                  <c:v>32768</c:v>
                </c:pt>
                <c:pt idx="7225">
                  <c:v>32768</c:v>
                </c:pt>
                <c:pt idx="7226">
                  <c:v>32768</c:v>
                </c:pt>
                <c:pt idx="7227">
                  <c:v>32768</c:v>
                </c:pt>
                <c:pt idx="7228">
                  <c:v>32768</c:v>
                </c:pt>
                <c:pt idx="7229">
                  <c:v>32768</c:v>
                </c:pt>
                <c:pt idx="7230">
                  <c:v>32768</c:v>
                </c:pt>
                <c:pt idx="7231">
                  <c:v>32768</c:v>
                </c:pt>
                <c:pt idx="7232">
                  <c:v>32768</c:v>
                </c:pt>
                <c:pt idx="7233">
                  <c:v>32768</c:v>
                </c:pt>
                <c:pt idx="7234">
                  <c:v>32768</c:v>
                </c:pt>
                <c:pt idx="7235">
                  <c:v>32768</c:v>
                </c:pt>
                <c:pt idx="7236">
                  <c:v>32768</c:v>
                </c:pt>
                <c:pt idx="7237">
                  <c:v>32768</c:v>
                </c:pt>
                <c:pt idx="7238">
                  <c:v>32768</c:v>
                </c:pt>
                <c:pt idx="7239">
                  <c:v>32768</c:v>
                </c:pt>
                <c:pt idx="7240">
                  <c:v>32768</c:v>
                </c:pt>
                <c:pt idx="7241">
                  <c:v>32768</c:v>
                </c:pt>
                <c:pt idx="7242">
                  <c:v>32768</c:v>
                </c:pt>
                <c:pt idx="7243">
                  <c:v>32768</c:v>
                </c:pt>
                <c:pt idx="7244">
                  <c:v>32768</c:v>
                </c:pt>
                <c:pt idx="7245">
                  <c:v>32768</c:v>
                </c:pt>
                <c:pt idx="7246">
                  <c:v>32768</c:v>
                </c:pt>
                <c:pt idx="7247">
                  <c:v>32768</c:v>
                </c:pt>
                <c:pt idx="7248">
                  <c:v>32768</c:v>
                </c:pt>
                <c:pt idx="7249">
                  <c:v>32768</c:v>
                </c:pt>
                <c:pt idx="7250">
                  <c:v>32768</c:v>
                </c:pt>
                <c:pt idx="7251">
                  <c:v>32768</c:v>
                </c:pt>
                <c:pt idx="7252">
                  <c:v>32768</c:v>
                </c:pt>
                <c:pt idx="7253">
                  <c:v>32768</c:v>
                </c:pt>
                <c:pt idx="7254">
                  <c:v>32768</c:v>
                </c:pt>
                <c:pt idx="7255">
                  <c:v>32768</c:v>
                </c:pt>
                <c:pt idx="7256">
                  <c:v>32768</c:v>
                </c:pt>
                <c:pt idx="7257">
                  <c:v>32768</c:v>
                </c:pt>
                <c:pt idx="7258">
                  <c:v>32768</c:v>
                </c:pt>
                <c:pt idx="7259">
                  <c:v>32768</c:v>
                </c:pt>
                <c:pt idx="7260">
                  <c:v>32768</c:v>
                </c:pt>
                <c:pt idx="7261">
                  <c:v>32768</c:v>
                </c:pt>
                <c:pt idx="7262">
                  <c:v>32768</c:v>
                </c:pt>
                <c:pt idx="7263">
                  <c:v>32768</c:v>
                </c:pt>
                <c:pt idx="7264">
                  <c:v>32768</c:v>
                </c:pt>
                <c:pt idx="7265">
                  <c:v>32768</c:v>
                </c:pt>
                <c:pt idx="7266">
                  <c:v>32768</c:v>
                </c:pt>
                <c:pt idx="7267">
                  <c:v>32768</c:v>
                </c:pt>
                <c:pt idx="7268">
                  <c:v>32768</c:v>
                </c:pt>
                <c:pt idx="7269">
                  <c:v>32768</c:v>
                </c:pt>
                <c:pt idx="7270">
                  <c:v>32768</c:v>
                </c:pt>
                <c:pt idx="7271">
                  <c:v>32768</c:v>
                </c:pt>
                <c:pt idx="7272">
                  <c:v>32768</c:v>
                </c:pt>
                <c:pt idx="7273">
                  <c:v>32768</c:v>
                </c:pt>
                <c:pt idx="7274">
                  <c:v>32768</c:v>
                </c:pt>
                <c:pt idx="7275">
                  <c:v>32768</c:v>
                </c:pt>
                <c:pt idx="7276">
                  <c:v>32768</c:v>
                </c:pt>
                <c:pt idx="7277">
                  <c:v>32768</c:v>
                </c:pt>
                <c:pt idx="7278">
                  <c:v>32768</c:v>
                </c:pt>
                <c:pt idx="7279">
                  <c:v>32768</c:v>
                </c:pt>
                <c:pt idx="7280">
                  <c:v>32768</c:v>
                </c:pt>
                <c:pt idx="7281">
                  <c:v>32768</c:v>
                </c:pt>
                <c:pt idx="7282">
                  <c:v>32768</c:v>
                </c:pt>
                <c:pt idx="7283">
                  <c:v>32768</c:v>
                </c:pt>
                <c:pt idx="7284">
                  <c:v>32768</c:v>
                </c:pt>
                <c:pt idx="7285">
                  <c:v>32768</c:v>
                </c:pt>
                <c:pt idx="7286">
                  <c:v>32768</c:v>
                </c:pt>
                <c:pt idx="7287">
                  <c:v>32768</c:v>
                </c:pt>
                <c:pt idx="7288">
                  <c:v>32768</c:v>
                </c:pt>
                <c:pt idx="7289">
                  <c:v>32768</c:v>
                </c:pt>
                <c:pt idx="7290">
                  <c:v>32768</c:v>
                </c:pt>
                <c:pt idx="7291">
                  <c:v>32768</c:v>
                </c:pt>
                <c:pt idx="7292">
                  <c:v>32768</c:v>
                </c:pt>
                <c:pt idx="7293">
                  <c:v>32768</c:v>
                </c:pt>
                <c:pt idx="7294">
                  <c:v>32768</c:v>
                </c:pt>
                <c:pt idx="7295">
                  <c:v>32768</c:v>
                </c:pt>
                <c:pt idx="7296">
                  <c:v>32768</c:v>
                </c:pt>
                <c:pt idx="7297">
                  <c:v>32768</c:v>
                </c:pt>
                <c:pt idx="7298">
                  <c:v>32768</c:v>
                </c:pt>
                <c:pt idx="7299">
                  <c:v>32768</c:v>
                </c:pt>
                <c:pt idx="7300">
                  <c:v>32768</c:v>
                </c:pt>
                <c:pt idx="7301">
                  <c:v>32768</c:v>
                </c:pt>
                <c:pt idx="7302">
                  <c:v>32768</c:v>
                </c:pt>
                <c:pt idx="7303">
                  <c:v>32768</c:v>
                </c:pt>
                <c:pt idx="7304">
                  <c:v>32768</c:v>
                </c:pt>
                <c:pt idx="7305">
                  <c:v>32768</c:v>
                </c:pt>
                <c:pt idx="7306">
                  <c:v>32768</c:v>
                </c:pt>
                <c:pt idx="7307">
                  <c:v>32768</c:v>
                </c:pt>
                <c:pt idx="7308">
                  <c:v>32768</c:v>
                </c:pt>
                <c:pt idx="7309">
                  <c:v>32768</c:v>
                </c:pt>
                <c:pt idx="7310">
                  <c:v>32768</c:v>
                </c:pt>
                <c:pt idx="7311">
                  <c:v>32768</c:v>
                </c:pt>
                <c:pt idx="7312">
                  <c:v>32768</c:v>
                </c:pt>
                <c:pt idx="7313">
                  <c:v>32768</c:v>
                </c:pt>
                <c:pt idx="7314">
                  <c:v>32768</c:v>
                </c:pt>
                <c:pt idx="7315">
                  <c:v>32768</c:v>
                </c:pt>
                <c:pt idx="7316">
                  <c:v>32768</c:v>
                </c:pt>
                <c:pt idx="7317">
                  <c:v>32768</c:v>
                </c:pt>
                <c:pt idx="7318">
                  <c:v>32768</c:v>
                </c:pt>
                <c:pt idx="7319">
                  <c:v>32768</c:v>
                </c:pt>
                <c:pt idx="7320">
                  <c:v>32768</c:v>
                </c:pt>
                <c:pt idx="7321">
                  <c:v>32768</c:v>
                </c:pt>
                <c:pt idx="7322">
                  <c:v>32768</c:v>
                </c:pt>
                <c:pt idx="7323">
                  <c:v>32768</c:v>
                </c:pt>
                <c:pt idx="7324">
                  <c:v>32768</c:v>
                </c:pt>
                <c:pt idx="7325">
                  <c:v>32768</c:v>
                </c:pt>
                <c:pt idx="7326">
                  <c:v>32768</c:v>
                </c:pt>
                <c:pt idx="7327">
                  <c:v>32768</c:v>
                </c:pt>
                <c:pt idx="7328">
                  <c:v>32768</c:v>
                </c:pt>
                <c:pt idx="7329">
                  <c:v>32768</c:v>
                </c:pt>
                <c:pt idx="7330">
                  <c:v>32768</c:v>
                </c:pt>
                <c:pt idx="7331">
                  <c:v>32768</c:v>
                </c:pt>
                <c:pt idx="7332">
                  <c:v>32768</c:v>
                </c:pt>
                <c:pt idx="7333">
                  <c:v>32768</c:v>
                </c:pt>
                <c:pt idx="7334">
                  <c:v>32768</c:v>
                </c:pt>
                <c:pt idx="7335">
                  <c:v>32768</c:v>
                </c:pt>
                <c:pt idx="7336">
                  <c:v>32768</c:v>
                </c:pt>
                <c:pt idx="7337">
                  <c:v>32768</c:v>
                </c:pt>
                <c:pt idx="7338">
                  <c:v>32768</c:v>
                </c:pt>
                <c:pt idx="7339">
                  <c:v>32768</c:v>
                </c:pt>
                <c:pt idx="7340">
                  <c:v>32768</c:v>
                </c:pt>
                <c:pt idx="7341">
                  <c:v>32768</c:v>
                </c:pt>
                <c:pt idx="7342">
                  <c:v>32768</c:v>
                </c:pt>
                <c:pt idx="7343">
                  <c:v>32768</c:v>
                </c:pt>
                <c:pt idx="7344">
                  <c:v>32768</c:v>
                </c:pt>
                <c:pt idx="7345">
                  <c:v>32768</c:v>
                </c:pt>
                <c:pt idx="7346">
                  <c:v>32768</c:v>
                </c:pt>
                <c:pt idx="7347">
                  <c:v>32768</c:v>
                </c:pt>
                <c:pt idx="7348">
                  <c:v>32768</c:v>
                </c:pt>
                <c:pt idx="7349">
                  <c:v>32768</c:v>
                </c:pt>
                <c:pt idx="7350">
                  <c:v>32768</c:v>
                </c:pt>
                <c:pt idx="7351">
                  <c:v>32768</c:v>
                </c:pt>
                <c:pt idx="7352">
                  <c:v>32768</c:v>
                </c:pt>
                <c:pt idx="7353">
                  <c:v>32768</c:v>
                </c:pt>
                <c:pt idx="7354">
                  <c:v>32768</c:v>
                </c:pt>
                <c:pt idx="7355">
                  <c:v>32768</c:v>
                </c:pt>
                <c:pt idx="7356">
                  <c:v>32768</c:v>
                </c:pt>
                <c:pt idx="7357">
                  <c:v>32768</c:v>
                </c:pt>
                <c:pt idx="7358">
                  <c:v>32768</c:v>
                </c:pt>
                <c:pt idx="7359">
                  <c:v>32768</c:v>
                </c:pt>
                <c:pt idx="7360">
                  <c:v>32768</c:v>
                </c:pt>
                <c:pt idx="7361">
                  <c:v>32768</c:v>
                </c:pt>
                <c:pt idx="7362">
                  <c:v>32768</c:v>
                </c:pt>
                <c:pt idx="7363">
                  <c:v>32768</c:v>
                </c:pt>
                <c:pt idx="7364">
                  <c:v>32768</c:v>
                </c:pt>
                <c:pt idx="7365">
                  <c:v>32768</c:v>
                </c:pt>
                <c:pt idx="7366">
                  <c:v>32768</c:v>
                </c:pt>
                <c:pt idx="7367">
                  <c:v>32768</c:v>
                </c:pt>
                <c:pt idx="7368">
                  <c:v>32768</c:v>
                </c:pt>
                <c:pt idx="7369">
                  <c:v>32768</c:v>
                </c:pt>
                <c:pt idx="7370">
                  <c:v>32768</c:v>
                </c:pt>
                <c:pt idx="7371">
                  <c:v>32768</c:v>
                </c:pt>
                <c:pt idx="7372">
                  <c:v>32768</c:v>
                </c:pt>
                <c:pt idx="7373">
                  <c:v>32768</c:v>
                </c:pt>
                <c:pt idx="7374">
                  <c:v>32768</c:v>
                </c:pt>
                <c:pt idx="7375">
                  <c:v>32768</c:v>
                </c:pt>
                <c:pt idx="7376">
                  <c:v>32768</c:v>
                </c:pt>
                <c:pt idx="7377">
                  <c:v>32768</c:v>
                </c:pt>
                <c:pt idx="7378">
                  <c:v>32768</c:v>
                </c:pt>
                <c:pt idx="7379">
                  <c:v>32768</c:v>
                </c:pt>
                <c:pt idx="7380">
                  <c:v>32768</c:v>
                </c:pt>
                <c:pt idx="7381">
                  <c:v>32768</c:v>
                </c:pt>
                <c:pt idx="7382">
                  <c:v>32768</c:v>
                </c:pt>
                <c:pt idx="7383">
                  <c:v>32768</c:v>
                </c:pt>
                <c:pt idx="7384">
                  <c:v>32768</c:v>
                </c:pt>
                <c:pt idx="7385">
                  <c:v>32768</c:v>
                </c:pt>
                <c:pt idx="7386">
                  <c:v>32768</c:v>
                </c:pt>
                <c:pt idx="7387">
                  <c:v>32768</c:v>
                </c:pt>
                <c:pt idx="7388">
                  <c:v>32768</c:v>
                </c:pt>
                <c:pt idx="7389">
                  <c:v>32768</c:v>
                </c:pt>
                <c:pt idx="7390">
                  <c:v>32768</c:v>
                </c:pt>
                <c:pt idx="7391">
                  <c:v>32768</c:v>
                </c:pt>
                <c:pt idx="7392">
                  <c:v>32768</c:v>
                </c:pt>
                <c:pt idx="7393">
                  <c:v>32768</c:v>
                </c:pt>
                <c:pt idx="7394">
                  <c:v>32768</c:v>
                </c:pt>
                <c:pt idx="7395">
                  <c:v>32768</c:v>
                </c:pt>
                <c:pt idx="7396">
                  <c:v>32768</c:v>
                </c:pt>
                <c:pt idx="7397">
                  <c:v>32768</c:v>
                </c:pt>
                <c:pt idx="7398">
                  <c:v>32768</c:v>
                </c:pt>
                <c:pt idx="7399">
                  <c:v>32768</c:v>
                </c:pt>
                <c:pt idx="7400">
                  <c:v>32768</c:v>
                </c:pt>
                <c:pt idx="7401">
                  <c:v>32768</c:v>
                </c:pt>
                <c:pt idx="7402">
                  <c:v>32768</c:v>
                </c:pt>
                <c:pt idx="7403">
                  <c:v>32768</c:v>
                </c:pt>
                <c:pt idx="7404">
                  <c:v>32768</c:v>
                </c:pt>
                <c:pt idx="7405">
                  <c:v>32768</c:v>
                </c:pt>
                <c:pt idx="7406">
                  <c:v>32768</c:v>
                </c:pt>
                <c:pt idx="7407">
                  <c:v>32768</c:v>
                </c:pt>
                <c:pt idx="7408">
                  <c:v>32768</c:v>
                </c:pt>
                <c:pt idx="7409">
                  <c:v>32768</c:v>
                </c:pt>
                <c:pt idx="7410">
                  <c:v>32768</c:v>
                </c:pt>
                <c:pt idx="7411">
                  <c:v>32768</c:v>
                </c:pt>
                <c:pt idx="7412">
                  <c:v>32768</c:v>
                </c:pt>
                <c:pt idx="7413">
                  <c:v>32768</c:v>
                </c:pt>
                <c:pt idx="7414">
                  <c:v>32768</c:v>
                </c:pt>
                <c:pt idx="7415">
                  <c:v>32768</c:v>
                </c:pt>
                <c:pt idx="7416">
                  <c:v>32768</c:v>
                </c:pt>
                <c:pt idx="7417">
                  <c:v>32768</c:v>
                </c:pt>
                <c:pt idx="7418">
                  <c:v>32768</c:v>
                </c:pt>
                <c:pt idx="7419">
                  <c:v>32768</c:v>
                </c:pt>
                <c:pt idx="7420">
                  <c:v>32768</c:v>
                </c:pt>
                <c:pt idx="7421">
                  <c:v>32768</c:v>
                </c:pt>
                <c:pt idx="7422">
                  <c:v>32768</c:v>
                </c:pt>
                <c:pt idx="7423">
                  <c:v>32768</c:v>
                </c:pt>
                <c:pt idx="7424">
                  <c:v>32768</c:v>
                </c:pt>
                <c:pt idx="7425">
                  <c:v>32768</c:v>
                </c:pt>
                <c:pt idx="7426">
                  <c:v>32768</c:v>
                </c:pt>
                <c:pt idx="7427">
                  <c:v>32768</c:v>
                </c:pt>
                <c:pt idx="7428">
                  <c:v>32768</c:v>
                </c:pt>
                <c:pt idx="7429">
                  <c:v>32768</c:v>
                </c:pt>
                <c:pt idx="7430">
                  <c:v>32768</c:v>
                </c:pt>
                <c:pt idx="7431">
                  <c:v>32768</c:v>
                </c:pt>
                <c:pt idx="7432">
                  <c:v>32768</c:v>
                </c:pt>
                <c:pt idx="7433">
                  <c:v>32768</c:v>
                </c:pt>
                <c:pt idx="7434">
                  <c:v>32768</c:v>
                </c:pt>
                <c:pt idx="7435">
                  <c:v>32768</c:v>
                </c:pt>
                <c:pt idx="7436">
                  <c:v>32768</c:v>
                </c:pt>
                <c:pt idx="7437">
                  <c:v>32768</c:v>
                </c:pt>
                <c:pt idx="7438">
                  <c:v>32768</c:v>
                </c:pt>
                <c:pt idx="7439">
                  <c:v>32768</c:v>
                </c:pt>
                <c:pt idx="7440">
                  <c:v>32768</c:v>
                </c:pt>
                <c:pt idx="7441">
                  <c:v>32768</c:v>
                </c:pt>
                <c:pt idx="7442">
                  <c:v>32768</c:v>
                </c:pt>
                <c:pt idx="7443">
                  <c:v>32768</c:v>
                </c:pt>
                <c:pt idx="7444">
                  <c:v>32768</c:v>
                </c:pt>
                <c:pt idx="7445">
                  <c:v>32768</c:v>
                </c:pt>
                <c:pt idx="7446">
                  <c:v>32768</c:v>
                </c:pt>
                <c:pt idx="7447">
                  <c:v>32768</c:v>
                </c:pt>
                <c:pt idx="7448">
                  <c:v>32768</c:v>
                </c:pt>
                <c:pt idx="7449">
                  <c:v>32768</c:v>
                </c:pt>
                <c:pt idx="7450">
                  <c:v>32768</c:v>
                </c:pt>
                <c:pt idx="7451">
                  <c:v>32768</c:v>
                </c:pt>
                <c:pt idx="7452">
                  <c:v>32768</c:v>
                </c:pt>
                <c:pt idx="7453">
                  <c:v>32768</c:v>
                </c:pt>
                <c:pt idx="7454">
                  <c:v>32768</c:v>
                </c:pt>
                <c:pt idx="7455">
                  <c:v>32768</c:v>
                </c:pt>
                <c:pt idx="7456">
                  <c:v>32768</c:v>
                </c:pt>
                <c:pt idx="7457">
                  <c:v>32768</c:v>
                </c:pt>
                <c:pt idx="7458">
                  <c:v>32768</c:v>
                </c:pt>
                <c:pt idx="7459">
                  <c:v>32768</c:v>
                </c:pt>
                <c:pt idx="7460">
                  <c:v>32768</c:v>
                </c:pt>
                <c:pt idx="7461">
                  <c:v>32768</c:v>
                </c:pt>
                <c:pt idx="7462">
                  <c:v>32768</c:v>
                </c:pt>
                <c:pt idx="7463">
                  <c:v>32768</c:v>
                </c:pt>
                <c:pt idx="7464">
                  <c:v>32768</c:v>
                </c:pt>
                <c:pt idx="7465">
                  <c:v>32768</c:v>
                </c:pt>
                <c:pt idx="7466">
                  <c:v>32768</c:v>
                </c:pt>
                <c:pt idx="7467">
                  <c:v>32768</c:v>
                </c:pt>
                <c:pt idx="7468">
                  <c:v>32768</c:v>
                </c:pt>
                <c:pt idx="7469">
                  <c:v>32768</c:v>
                </c:pt>
                <c:pt idx="7470">
                  <c:v>32768</c:v>
                </c:pt>
                <c:pt idx="7471">
                  <c:v>32768</c:v>
                </c:pt>
                <c:pt idx="7472">
                  <c:v>32768</c:v>
                </c:pt>
                <c:pt idx="7473">
                  <c:v>32768</c:v>
                </c:pt>
                <c:pt idx="7474">
                  <c:v>32768</c:v>
                </c:pt>
                <c:pt idx="7475">
                  <c:v>32768</c:v>
                </c:pt>
                <c:pt idx="7476">
                  <c:v>32768</c:v>
                </c:pt>
                <c:pt idx="7477">
                  <c:v>32768</c:v>
                </c:pt>
                <c:pt idx="7478">
                  <c:v>32768</c:v>
                </c:pt>
                <c:pt idx="7479">
                  <c:v>32768</c:v>
                </c:pt>
                <c:pt idx="7480">
                  <c:v>32768</c:v>
                </c:pt>
                <c:pt idx="7481">
                  <c:v>32768</c:v>
                </c:pt>
                <c:pt idx="7482">
                  <c:v>32768</c:v>
                </c:pt>
                <c:pt idx="7483">
                  <c:v>32768</c:v>
                </c:pt>
                <c:pt idx="7484">
                  <c:v>32768</c:v>
                </c:pt>
                <c:pt idx="7485">
                  <c:v>32768</c:v>
                </c:pt>
                <c:pt idx="7486">
                  <c:v>32768</c:v>
                </c:pt>
                <c:pt idx="7487">
                  <c:v>32768</c:v>
                </c:pt>
                <c:pt idx="7488">
                  <c:v>32768</c:v>
                </c:pt>
                <c:pt idx="7489">
                  <c:v>32768</c:v>
                </c:pt>
                <c:pt idx="7490">
                  <c:v>32768</c:v>
                </c:pt>
                <c:pt idx="7491">
                  <c:v>32768</c:v>
                </c:pt>
                <c:pt idx="7492">
                  <c:v>32768</c:v>
                </c:pt>
                <c:pt idx="7493">
                  <c:v>32768</c:v>
                </c:pt>
                <c:pt idx="7494">
                  <c:v>32768</c:v>
                </c:pt>
                <c:pt idx="7495">
                  <c:v>32768</c:v>
                </c:pt>
                <c:pt idx="7496">
                  <c:v>32768</c:v>
                </c:pt>
                <c:pt idx="7497">
                  <c:v>32768</c:v>
                </c:pt>
                <c:pt idx="7498">
                  <c:v>32768</c:v>
                </c:pt>
                <c:pt idx="7499">
                  <c:v>32768</c:v>
                </c:pt>
                <c:pt idx="7500">
                  <c:v>32768</c:v>
                </c:pt>
                <c:pt idx="7501">
                  <c:v>32768</c:v>
                </c:pt>
                <c:pt idx="7502">
                  <c:v>32768</c:v>
                </c:pt>
                <c:pt idx="7503">
                  <c:v>32768</c:v>
                </c:pt>
                <c:pt idx="7504">
                  <c:v>32768</c:v>
                </c:pt>
                <c:pt idx="7505">
                  <c:v>32768</c:v>
                </c:pt>
                <c:pt idx="7506">
                  <c:v>32768</c:v>
                </c:pt>
                <c:pt idx="7507">
                  <c:v>32768</c:v>
                </c:pt>
                <c:pt idx="7508">
                  <c:v>32768</c:v>
                </c:pt>
                <c:pt idx="7509">
                  <c:v>32768</c:v>
                </c:pt>
                <c:pt idx="7510">
                  <c:v>32768</c:v>
                </c:pt>
                <c:pt idx="7511">
                  <c:v>32768</c:v>
                </c:pt>
                <c:pt idx="7512">
                  <c:v>32768</c:v>
                </c:pt>
                <c:pt idx="7513">
                  <c:v>32768</c:v>
                </c:pt>
                <c:pt idx="7514">
                  <c:v>32768</c:v>
                </c:pt>
                <c:pt idx="7515">
                  <c:v>32768</c:v>
                </c:pt>
                <c:pt idx="7516">
                  <c:v>32768</c:v>
                </c:pt>
                <c:pt idx="7517">
                  <c:v>32768</c:v>
                </c:pt>
                <c:pt idx="7518">
                  <c:v>32768</c:v>
                </c:pt>
                <c:pt idx="7519">
                  <c:v>32768</c:v>
                </c:pt>
                <c:pt idx="7520">
                  <c:v>32768</c:v>
                </c:pt>
                <c:pt idx="7521">
                  <c:v>32768</c:v>
                </c:pt>
                <c:pt idx="7522">
                  <c:v>32768</c:v>
                </c:pt>
                <c:pt idx="7523">
                  <c:v>32768</c:v>
                </c:pt>
                <c:pt idx="7524">
                  <c:v>32768</c:v>
                </c:pt>
                <c:pt idx="7525">
                  <c:v>32768</c:v>
                </c:pt>
                <c:pt idx="7526">
                  <c:v>32768</c:v>
                </c:pt>
                <c:pt idx="7527">
                  <c:v>32768</c:v>
                </c:pt>
                <c:pt idx="7528">
                  <c:v>32768</c:v>
                </c:pt>
                <c:pt idx="7529">
                  <c:v>32768</c:v>
                </c:pt>
                <c:pt idx="7530">
                  <c:v>32768</c:v>
                </c:pt>
                <c:pt idx="7531">
                  <c:v>32768</c:v>
                </c:pt>
                <c:pt idx="7532">
                  <c:v>32768</c:v>
                </c:pt>
                <c:pt idx="7533">
                  <c:v>32768</c:v>
                </c:pt>
                <c:pt idx="7534">
                  <c:v>32768</c:v>
                </c:pt>
                <c:pt idx="7535">
                  <c:v>32768</c:v>
                </c:pt>
                <c:pt idx="7536">
                  <c:v>32768</c:v>
                </c:pt>
                <c:pt idx="7537">
                  <c:v>32768</c:v>
                </c:pt>
                <c:pt idx="7538">
                  <c:v>32768</c:v>
                </c:pt>
                <c:pt idx="7539">
                  <c:v>32768</c:v>
                </c:pt>
                <c:pt idx="7540">
                  <c:v>32768</c:v>
                </c:pt>
                <c:pt idx="7541">
                  <c:v>32768</c:v>
                </c:pt>
                <c:pt idx="7542">
                  <c:v>32768</c:v>
                </c:pt>
                <c:pt idx="7543">
                  <c:v>32768</c:v>
                </c:pt>
                <c:pt idx="7544">
                  <c:v>32768</c:v>
                </c:pt>
                <c:pt idx="7545">
                  <c:v>32768</c:v>
                </c:pt>
                <c:pt idx="7546">
                  <c:v>32768</c:v>
                </c:pt>
                <c:pt idx="7547">
                  <c:v>32768</c:v>
                </c:pt>
                <c:pt idx="7548">
                  <c:v>32768</c:v>
                </c:pt>
                <c:pt idx="7549">
                  <c:v>32768</c:v>
                </c:pt>
                <c:pt idx="7550">
                  <c:v>32768</c:v>
                </c:pt>
                <c:pt idx="7551">
                  <c:v>32768</c:v>
                </c:pt>
                <c:pt idx="7552">
                  <c:v>32768</c:v>
                </c:pt>
                <c:pt idx="7553">
                  <c:v>32768</c:v>
                </c:pt>
                <c:pt idx="7554">
                  <c:v>32768</c:v>
                </c:pt>
                <c:pt idx="7555">
                  <c:v>32768</c:v>
                </c:pt>
                <c:pt idx="7556">
                  <c:v>32768</c:v>
                </c:pt>
                <c:pt idx="7557">
                  <c:v>32768</c:v>
                </c:pt>
                <c:pt idx="7558">
                  <c:v>32768</c:v>
                </c:pt>
                <c:pt idx="7559">
                  <c:v>32768</c:v>
                </c:pt>
                <c:pt idx="7560">
                  <c:v>32768</c:v>
                </c:pt>
                <c:pt idx="7561">
                  <c:v>32768</c:v>
                </c:pt>
                <c:pt idx="7562">
                  <c:v>32768</c:v>
                </c:pt>
                <c:pt idx="7563">
                  <c:v>32768</c:v>
                </c:pt>
                <c:pt idx="7564">
                  <c:v>32768</c:v>
                </c:pt>
                <c:pt idx="7565">
                  <c:v>32768</c:v>
                </c:pt>
                <c:pt idx="7566">
                  <c:v>32768</c:v>
                </c:pt>
                <c:pt idx="7567">
                  <c:v>32768</c:v>
                </c:pt>
                <c:pt idx="7568">
                  <c:v>32768</c:v>
                </c:pt>
                <c:pt idx="7569">
                  <c:v>32768</c:v>
                </c:pt>
                <c:pt idx="7570">
                  <c:v>32768</c:v>
                </c:pt>
                <c:pt idx="7571">
                  <c:v>32768</c:v>
                </c:pt>
                <c:pt idx="7572">
                  <c:v>32768</c:v>
                </c:pt>
                <c:pt idx="7573">
                  <c:v>32768</c:v>
                </c:pt>
                <c:pt idx="7574">
                  <c:v>32768</c:v>
                </c:pt>
                <c:pt idx="7575">
                  <c:v>32768</c:v>
                </c:pt>
                <c:pt idx="7576">
                  <c:v>32768</c:v>
                </c:pt>
                <c:pt idx="7577">
                  <c:v>32768</c:v>
                </c:pt>
                <c:pt idx="7578">
                  <c:v>32768</c:v>
                </c:pt>
                <c:pt idx="7579">
                  <c:v>32768</c:v>
                </c:pt>
                <c:pt idx="7580">
                  <c:v>32768</c:v>
                </c:pt>
                <c:pt idx="7581">
                  <c:v>32768</c:v>
                </c:pt>
                <c:pt idx="7582">
                  <c:v>32768</c:v>
                </c:pt>
                <c:pt idx="7583">
                  <c:v>32768</c:v>
                </c:pt>
                <c:pt idx="7584">
                  <c:v>32768</c:v>
                </c:pt>
                <c:pt idx="7585">
                  <c:v>32768</c:v>
                </c:pt>
                <c:pt idx="7586">
                  <c:v>32768</c:v>
                </c:pt>
                <c:pt idx="7587">
                  <c:v>32768</c:v>
                </c:pt>
                <c:pt idx="7588">
                  <c:v>32768</c:v>
                </c:pt>
                <c:pt idx="7589">
                  <c:v>32768</c:v>
                </c:pt>
                <c:pt idx="7590">
                  <c:v>32768</c:v>
                </c:pt>
                <c:pt idx="7591">
                  <c:v>32768</c:v>
                </c:pt>
                <c:pt idx="7592">
                  <c:v>32768</c:v>
                </c:pt>
                <c:pt idx="7593">
                  <c:v>32768</c:v>
                </c:pt>
                <c:pt idx="7594">
                  <c:v>32768</c:v>
                </c:pt>
                <c:pt idx="7595">
                  <c:v>32768</c:v>
                </c:pt>
                <c:pt idx="7596">
                  <c:v>32768</c:v>
                </c:pt>
                <c:pt idx="7597">
                  <c:v>32768</c:v>
                </c:pt>
                <c:pt idx="7598">
                  <c:v>32768</c:v>
                </c:pt>
                <c:pt idx="7599">
                  <c:v>32768</c:v>
                </c:pt>
                <c:pt idx="7600">
                  <c:v>32768</c:v>
                </c:pt>
                <c:pt idx="7601">
                  <c:v>32768</c:v>
                </c:pt>
                <c:pt idx="7602">
                  <c:v>32768</c:v>
                </c:pt>
                <c:pt idx="7603">
                  <c:v>32768</c:v>
                </c:pt>
                <c:pt idx="7604">
                  <c:v>32768</c:v>
                </c:pt>
                <c:pt idx="7605">
                  <c:v>32768</c:v>
                </c:pt>
                <c:pt idx="7606">
                  <c:v>32768</c:v>
                </c:pt>
                <c:pt idx="7607">
                  <c:v>32768</c:v>
                </c:pt>
                <c:pt idx="7608">
                  <c:v>32768</c:v>
                </c:pt>
                <c:pt idx="7609">
                  <c:v>32768</c:v>
                </c:pt>
                <c:pt idx="7610">
                  <c:v>32768</c:v>
                </c:pt>
                <c:pt idx="7611">
                  <c:v>32768</c:v>
                </c:pt>
                <c:pt idx="7612">
                  <c:v>32768</c:v>
                </c:pt>
                <c:pt idx="7613">
                  <c:v>32768</c:v>
                </c:pt>
                <c:pt idx="7614">
                  <c:v>32768</c:v>
                </c:pt>
                <c:pt idx="7615">
                  <c:v>32768</c:v>
                </c:pt>
                <c:pt idx="7616">
                  <c:v>32768</c:v>
                </c:pt>
                <c:pt idx="7617">
                  <c:v>32768</c:v>
                </c:pt>
                <c:pt idx="7618">
                  <c:v>32768</c:v>
                </c:pt>
                <c:pt idx="7619">
                  <c:v>32768</c:v>
                </c:pt>
                <c:pt idx="7620">
                  <c:v>32768</c:v>
                </c:pt>
                <c:pt idx="7621">
                  <c:v>32768</c:v>
                </c:pt>
                <c:pt idx="7622">
                  <c:v>32768</c:v>
                </c:pt>
                <c:pt idx="7623">
                  <c:v>32768</c:v>
                </c:pt>
                <c:pt idx="7624">
                  <c:v>32768</c:v>
                </c:pt>
                <c:pt idx="7625">
                  <c:v>32768</c:v>
                </c:pt>
                <c:pt idx="7626">
                  <c:v>32768</c:v>
                </c:pt>
                <c:pt idx="7627">
                  <c:v>32768</c:v>
                </c:pt>
                <c:pt idx="7628">
                  <c:v>32768</c:v>
                </c:pt>
                <c:pt idx="7629">
                  <c:v>32768</c:v>
                </c:pt>
                <c:pt idx="7630">
                  <c:v>32768</c:v>
                </c:pt>
                <c:pt idx="7631">
                  <c:v>32768</c:v>
                </c:pt>
                <c:pt idx="7632">
                  <c:v>32768</c:v>
                </c:pt>
                <c:pt idx="7633">
                  <c:v>32768</c:v>
                </c:pt>
                <c:pt idx="7634">
                  <c:v>32768</c:v>
                </c:pt>
                <c:pt idx="7635">
                  <c:v>32768</c:v>
                </c:pt>
                <c:pt idx="7636">
                  <c:v>32768</c:v>
                </c:pt>
                <c:pt idx="7637">
                  <c:v>32768</c:v>
                </c:pt>
                <c:pt idx="7638">
                  <c:v>32768</c:v>
                </c:pt>
                <c:pt idx="7639">
                  <c:v>32768</c:v>
                </c:pt>
                <c:pt idx="7640">
                  <c:v>32768</c:v>
                </c:pt>
                <c:pt idx="7641">
                  <c:v>32768</c:v>
                </c:pt>
                <c:pt idx="7642">
                  <c:v>32768</c:v>
                </c:pt>
                <c:pt idx="7643">
                  <c:v>32768</c:v>
                </c:pt>
                <c:pt idx="7644">
                  <c:v>32768</c:v>
                </c:pt>
                <c:pt idx="7645">
                  <c:v>32768</c:v>
                </c:pt>
                <c:pt idx="7646">
                  <c:v>32768</c:v>
                </c:pt>
                <c:pt idx="7647">
                  <c:v>32768</c:v>
                </c:pt>
                <c:pt idx="7648">
                  <c:v>32768</c:v>
                </c:pt>
                <c:pt idx="7649">
                  <c:v>32768</c:v>
                </c:pt>
                <c:pt idx="7650">
                  <c:v>32768</c:v>
                </c:pt>
                <c:pt idx="7651">
                  <c:v>32768</c:v>
                </c:pt>
                <c:pt idx="7652">
                  <c:v>32768</c:v>
                </c:pt>
                <c:pt idx="7653">
                  <c:v>32768</c:v>
                </c:pt>
                <c:pt idx="7654">
                  <c:v>32768</c:v>
                </c:pt>
                <c:pt idx="7655">
                  <c:v>32768</c:v>
                </c:pt>
                <c:pt idx="7656">
                  <c:v>32768</c:v>
                </c:pt>
                <c:pt idx="7657">
                  <c:v>32768</c:v>
                </c:pt>
                <c:pt idx="7658">
                  <c:v>32768</c:v>
                </c:pt>
                <c:pt idx="7659">
                  <c:v>32768</c:v>
                </c:pt>
                <c:pt idx="7660">
                  <c:v>32768</c:v>
                </c:pt>
                <c:pt idx="7661">
                  <c:v>32768</c:v>
                </c:pt>
                <c:pt idx="7662">
                  <c:v>32768</c:v>
                </c:pt>
                <c:pt idx="7663">
                  <c:v>32768</c:v>
                </c:pt>
                <c:pt idx="7664">
                  <c:v>32768</c:v>
                </c:pt>
                <c:pt idx="7665">
                  <c:v>32768</c:v>
                </c:pt>
                <c:pt idx="7666">
                  <c:v>32768</c:v>
                </c:pt>
                <c:pt idx="7667">
                  <c:v>32768</c:v>
                </c:pt>
                <c:pt idx="7668">
                  <c:v>32768</c:v>
                </c:pt>
                <c:pt idx="7669">
                  <c:v>32768</c:v>
                </c:pt>
                <c:pt idx="7670">
                  <c:v>32768</c:v>
                </c:pt>
                <c:pt idx="7671">
                  <c:v>32768</c:v>
                </c:pt>
                <c:pt idx="7672">
                  <c:v>32768</c:v>
                </c:pt>
                <c:pt idx="7673">
                  <c:v>32768</c:v>
                </c:pt>
                <c:pt idx="7674">
                  <c:v>32768</c:v>
                </c:pt>
                <c:pt idx="7675">
                  <c:v>32768</c:v>
                </c:pt>
                <c:pt idx="7676">
                  <c:v>32768</c:v>
                </c:pt>
                <c:pt idx="7677">
                  <c:v>32768</c:v>
                </c:pt>
                <c:pt idx="7678">
                  <c:v>32768</c:v>
                </c:pt>
                <c:pt idx="7679">
                  <c:v>32768</c:v>
                </c:pt>
                <c:pt idx="7680">
                  <c:v>32768</c:v>
                </c:pt>
                <c:pt idx="7681">
                  <c:v>32768</c:v>
                </c:pt>
                <c:pt idx="7682">
                  <c:v>32768</c:v>
                </c:pt>
                <c:pt idx="7683">
                  <c:v>32768</c:v>
                </c:pt>
                <c:pt idx="7684">
                  <c:v>32768</c:v>
                </c:pt>
                <c:pt idx="7685">
                  <c:v>32768</c:v>
                </c:pt>
                <c:pt idx="7686">
                  <c:v>32768</c:v>
                </c:pt>
                <c:pt idx="7687">
                  <c:v>32768</c:v>
                </c:pt>
                <c:pt idx="7688">
                  <c:v>32768</c:v>
                </c:pt>
                <c:pt idx="7689">
                  <c:v>32768</c:v>
                </c:pt>
                <c:pt idx="7690">
                  <c:v>32768</c:v>
                </c:pt>
                <c:pt idx="7691">
                  <c:v>32768</c:v>
                </c:pt>
                <c:pt idx="7692">
                  <c:v>32768</c:v>
                </c:pt>
                <c:pt idx="7693">
                  <c:v>32768</c:v>
                </c:pt>
                <c:pt idx="7694">
                  <c:v>32768</c:v>
                </c:pt>
                <c:pt idx="7695">
                  <c:v>32768</c:v>
                </c:pt>
                <c:pt idx="7696">
                  <c:v>32768</c:v>
                </c:pt>
                <c:pt idx="7697">
                  <c:v>32768</c:v>
                </c:pt>
                <c:pt idx="7698">
                  <c:v>32768</c:v>
                </c:pt>
                <c:pt idx="7699">
                  <c:v>32768</c:v>
                </c:pt>
                <c:pt idx="7700">
                  <c:v>32768</c:v>
                </c:pt>
                <c:pt idx="7701">
                  <c:v>32768</c:v>
                </c:pt>
                <c:pt idx="7702">
                  <c:v>32768</c:v>
                </c:pt>
                <c:pt idx="7703">
                  <c:v>32768</c:v>
                </c:pt>
                <c:pt idx="7704">
                  <c:v>32768</c:v>
                </c:pt>
                <c:pt idx="7705">
                  <c:v>32768</c:v>
                </c:pt>
                <c:pt idx="7706">
                  <c:v>32768</c:v>
                </c:pt>
                <c:pt idx="7707">
                  <c:v>32768</c:v>
                </c:pt>
                <c:pt idx="7708">
                  <c:v>32768</c:v>
                </c:pt>
                <c:pt idx="7709">
                  <c:v>32768</c:v>
                </c:pt>
                <c:pt idx="7710">
                  <c:v>32768</c:v>
                </c:pt>
                <c:pt idx="7711">
                  <c:v>32768</c:v>
                </c:pt>
                <c:pt idx="7712">
                  <c:v>32768</c:v>
                </c:pt>
                <c:pt idx="7713">
                  <c:v>32768</c:v>
                </c:pt>
                <c:pt idx="7714">
                  <c:v>32768</c:v>
                </c:pt>
                <c:pt idx="7715">
                  <c:v>32768</c:v>
                </c:pt>
                <c:pt idx="7716">
                  <c:v>32768</c:v>
                </c:pt>
                <c:pt idx="7717">
                  <c:v>32768</c:v>
                </c:pt>
                <c:pt idx="7718">
                  <c:v>32768</c:v>
                </c:pt>
                <c:pt idx="7719">
                  <c:v>32768</c:v>
                </c:pt>
                <c:pt idx="7720">
                  <c:v>32768</c:v>
                </c:pt>
                <c:pt idx="7721">
                  <c:v>32768</c:v>
                </c:pt>
                <c:pt idx="7722">
                  <c:v>32768</c:v>
                </c:pt>
                <c:pt idx="7723">
                  <c:v>32768</c:v>
                </c:pt>
                <c:pt idx="7724">
                  <c:v>32768</c:v>
                </c:pt>
                <c:pt idx="7725">
                  <c:v>32768</c:v>
                </c:pt>
                <c:pt idx="7726">
                  <c:v>32768</c:v>
                </c:pt>
                <c:pt idx="7727">
                  <c:v>32768</c:v>
                </c:pt>
                <c:pt idx="7728">
                  <c:v>32768</c:v>
                </c:pt>
                <c:pt idx="7729">
                  <c:v>32768</c:v>
                </c:pt>
                <c:pt idx="7730">
                  <c:v>32768</c:v>
                </c:pt>
                <c:pt idx="7731">
                  <c:v>32768</c:v>
                </c:pt>
                <c:pt idx="7732">
                  <c:v>32768</c:v>
                </c:pt>
                <c:pt idx="7733">
                  <c:v>32768</c:v>
                </c:pt>
                <c:pt idx="7734">
                  <c:v>32768</c:v>
                </c:pt>
                <c:pt idx="7735">
                  <c:v>32768</c:v>
                </c:pt>
                <c:pt idx="7736">
                  <c:v>32768</c:v>
                </c:pt>
                <c:pt idx="7737">
                  <c:v>32768</c:v>
                </c:pt>
                <c:pt idx="7738">
                  <c:v>32768</c:v>
                </c:pt>
                <c:pt idx="7739">
                  <c:v>32768</c:v>
                </c:pt>
                <c:pt idx="7740">
                  <c:v>32768</c:v>
                </c:pt>
                <c:pt idx="7741">
                  <c:v>32768</c:v>
                </c:pt>
                <c:pt idx="7742">
                  <c:v>32768</c:v>
                </c:pt>
                <c:pt idx="7743">
                  <c:v>32768</c:v>
                </c:pt>
                <c:pt idx="7744">
                  <c:v>32768</c:v>
                </c:pt>
                <c:pt idx="7745">
                  <c:v>32768</c:v>
                </c:pt>
                <c:pt idx="7746">
                  <c:v>32768</c:v>
                </c:pt>
                <c:pt idx="7747">
                  <c:v>32768</c:v>
                </c:pt>
                <c:pt idx="7748">
                  <c:v>32768</c:v>
                </c:pt>
                <c:pt idx="7749">
                  <c:v>32768</c:v>
                </c:pt>
                <c:pt idx="7750">
                  <c:v>32768</c:v>
                </c:pt>
                <c:pt idx="7751">
                  <c:v>32768</c:v>
                </c:pt>
                <c:pt idx="7752">
                  <c:v>32768</c:v>
                </c:pt>
                <c:pt idx="7753">
                  <c:v>32768</c:v>
                </c:pt>
                <c:pt idx="7754">
                  <c:v>32768</c:v>
                </c:pt>
                <c:pt idx="7755">
                  <c:v>32768</c:v>
                </c:pt>
                <c:pt idx="7756">
                  <c:v>32768</c:v>
                </c:pt>
                <c:pt idx="7757">
                  <c:v>32768</c:v>
                </c:pt>
                <c:pt idx="7758">
                  <c:v>32768</c:v>
                </c:pt>
                <c:pt idx="7759">
                  <c:v>32768</c:v>
                </c:pt>
                <c:pt idx="7760">
                  <c:v>32768</c:v>
                </c:pt>
                <c:pt idx="7761">
                  <c:v>32768</c:v>
                </c:pt>
                <c:pt idx="7762">
                  <c:v>32768</c:v>
                </c:pt>
                <c:pt idx="7763">
                  <c:v>32768</c:v>
                </c:pt>
                <c:pt idx="7764">
                  <c:v>32768</c:v>
                </c:pt>
                <c:pt idx="7765">
                  <c:v>32768</c:v>
                </c:pt>
                <c:pt idx="7766">
                  <c:v>32768</c:v>
                </c:pt>
                <c:pt idx="7767">
                  <c:v>32768</c:v>
                </c:pt>
                <c:pt idx="7768">
                  <c:v>32768</c:v>
                </c:pt>
                <c:pt idx="7769">
                  <c:v>32768</c:v>
                </c:pt>
                <c:pt idx="7770">
                  <c:v>32768</c:v>
                </c:pt>
                <c:pt idx="7771">
                  <c:v>32768</c:v>
                </c:pt>
                <c:pt idx="7772">
                  <c:v>32768</c:v>
                </c:pt>
                <c:pt idx="7773">
                  <c:v>32768</c:v>
                </c:pt>
                <c:pt idx="7774">
                  <c:v>32768</c:v>
                </c:pt>
                <c:pt idx="7775">
                  <c:v>32768</c:v>
                </c:pt>
                <c:pt idx="7776">
                  <c:v>32768</c:v>
                </c:pt>
                <c:pt idx="7777">
                  <c:v>32768</c:v>
                </c:pt>
                <c:pt idx="7778">
                  <c:v>32768</c:v>
                </c:pt>
                <c:pt idx="7779">
                  <c:v>32768</c:v>
                </c:pt>
                <c:pt idx="7780">
                  <c:v>32768</c:v>
                </c:pt>
                <c:pt idx="7781">
                  <c:v>32768</c:v>
                </c:pt>
                <c:pt idx="7782">
                  <c:v>32768</c:v>
                </c:pt>
                <c:pt idx="7783">
                  <c:v>32768</c:v>
                </c:pt>
                <c:pt idx="7784">
                  <c:v>32768</c:v>
                </c:pt>
                <c:pt idx="7785">
                  <c:v>32768</c:v>
                </c:pt>
                <c:pt idx="7786">
                  <c:v>32768</c:v>
                </c:pt>
                <c:pt idx="7787">
                  <c:v>32768</c:v>
                </c:pt>
                <c:pt idx="7788">
                  <c:v>32768</c:v>
                </c:pt>
                <c:pt idx="7789">
                  <c:v>32768</c:v>
                </c:pt>
                <c:pt idx="7790">
                  <c:v>32768</c:v>
                </c:pt>
                <c:pt idx="7791">
                  <c:v>32768</c:v>
                </c:pt>
                <c:pt idx="7792">
                  <c:v>32768</c:v>
                </c:pt>
                <c:pt idx="7793">
                  <c:v>32768</c:v>
                </c:pt>
                <c:pt idx="7794">
                  <c:v>32768</c:v>
                </c:pt>
                <c:pt idx="7795">
                  <c:v>32768</c:v>
                </c:pt>
                <c:pt idx="7796">
                  <c:v>32768</c:v>
                </c:pt>
                <c:pt idx="7797">
                  <c:v>32768</c:v>
                </c:pt>
                <c:pt idx="7798">
                  <c:v>32768</c:v>
                </c:pt>
                <c:pt idx="7799">
                  <c:v>32768</c:v>
                </c:pt>
                <c:pt idx="7800">
                  <c:v>32768</c:v>
                </c:pt>
                <c:pt idx="7801">
                  <c:v>32768</c:v>
                </c:pt>
                <c:pt idx="7802">
                  <c:v>32768</c:v>
                </c:pt>
                <c:pt idx="7803">
                  <c:v>32768</c:v>
                </c:pt>
                <c:pt idx="7804">
                  <c:v>32768</c:v>
                </c:pt>
                <c:pt idx="7805">
                  <c:v>32768</c:v>
                </c:pt>
                <c:pt idx="7806">
                  <c:v>32768</c:v>
                </c:pt>
                <c:pt idx="7807">
                  <c:v>32768</c:v>
                </c:pt>
                <c:pt idx="7808">
                  <c:v>32768</c:v>
                </c:pt>
                <c:pt idx="7809">
                  <c:v>32768</c:v>
                </c:pt>
                <c:pt idx="7810">
                  <c:v>32768</c:v>
                </c:pt>
                <c:pt idx="7811">
                  <c:v>32768</c:v>
                </c:pt>
                <c:pt idx="7812">
                  <c:v>32768</c:v>
                </c:pt>
                <c:pt idx="7813">
                  <c:v>32768</c:v>
                </c:pt>
                <c:pt idx="7814">
                  <c:v>32768</c:v>
                </c:pt>
                <c:pt idx="7815">
                  <c:v>32768</c:v>
                </c:pt>
                <c:pt idx="7816">
                  <c:v>32768</c:v>
                </c:pt>
                <c:pt idx="7817">
                  <c:v>32768</c:v>
                </c:pt>
                <c:pt idx="7818">
                  <c:v>32768</c:v>
                </c:pt>
                <c:pt idx="7819">
                  <c:v>32768</c:v>
                </c:pt>
                <c:pt idx="7820">
                  <c:v>32768</c:v>
                </c:pt>
                <c:pt idx="7821">
                  <c:v>32768</c:v>
                </c:pt>
                <c:pt idx="7822">
                  <c:v>32768</c:v>
                </c:pt>
                <c:pt idx="7823">
                  <c:v>32768</c:v>
                </c:pt>
                <c:pt idx="7824">
                  <c:v>32768</c:v>
                </c:pt>
                <c:pt idx="7825">
                  <c:v>32768</c:v>
                </c:pt>
                <c:pt idx="7826">
                  <c:v>32768</c:v>
                </c:pt>
                <c:pt idx="7827">
                  <c:v>32768</c:v>
                </c:pt>
                <c:pt idx="7828">
                  <c:v>32768</c:v>
                </c:pt>
                <c:pt idx="7829">
                  <c:v>32768</c:v>
                </c:pt>
                <c:pt idx="7830">
                  <c:v>32768</c:v>
                </c:pt>
                <c:pt idx="7831">
                  <c:v>32768</c:v>
                </c:pt>
                <c:pt idx="7832">
                  <c:v>32768</c:v>
                </c:pt>
                <c:pt idx="7833">
                  <c:v>32768</c:v>
                </c:pt>
                <c:pt idx="7834">
                  <c:v>32768</c:v>
                </c:pt>
                <c:pt idx="7835">
                  <c:v>32768</c:v>
                </c:pt>
                <c:pt idx="7836">
                  <c:v>32768</c:v>
                </c:pt>
                <c:pt idx="7837">
                  <c:v>32768</c:v>
                </c:pt>
                <c:pt idx="7838">
                  <c:v>32768</c:v>
                </c:pt>
                <c:pt idx="7839">
                  <c:v>32768</c:v>
                </c:pt>
                <c:pt idx="7840">
                  <c:v>32768</c:v>
                </c:pt>
                <c:pt idx="7841">
                  <c:v>32768</c:v>
                </c:pt>
                <c:pt idx="7842">
                  <c:v>32768</c:v>
                </c:pt>
                <c:pt idx="7843">
                  <c:v>32768</c:v>
                </c:pt>
                <c:pt idx="7844">
                  <c:v>32768</c:v>
                </c:pt>
                <c:pt idx="7845">
                  <c:v>32768</c:v>
                </c:pt>
                <c:pt idx="7846">
                  <c:v>32768</c:v>
                </c:pt>
                <c:pt idx="7847">
                  <c:v>32768</c:v>
                </c:pt>
                <c:pt idx="7848">
                  <c:v>32768</c:v>
                </c:pt>
                <c:pt idx="7849">
                  <c:v>32768</c:v>
                </c:pt>
                <c:pt idx="7850">
                  <c:v>32768</c:v>
                </c:pt>
                <c:pt idx="7851">
                  <c:v>32768</c:v>
                </c:pt>
                <c:pt idx="7852">
                  <c:v>32768</c:v>
                </c:pt>
                <c:pt idx="7853">
                  <c:v>32768</c:v>
                </c:pt>
                <c:pt idx="7854">
                  <c:v>32768</c:v>
                </c:pt>
                <c:pt idx="7855">
                  <c:v>32768</c:v>
                </c:pt>
                <c:pt idx="7856">
                  <c:v>32768</c:v>
                </c:pt>
                <c:pt idx="7857">
                  <c:v>32768</c:v>
                </c:pt>
                <c:pt idx="7858">
                  <c:v>32768</c:v>
                </c:pt>
                <c:pt idx="7859">
                  <c:v>32768</c:v>
                </c:pt>
                <c:pt idx="7860">
                  <c:v>32768</c:v>
                </c:pt>
                <c:pt idx="7861">
                  <c:v>32768</c:v>
                </c:pt>
                <c:pt idx="7862">
                  <c:v>32768</c:v>
                </c:pt>
                <c:pt idx="7863">
                  <c:v>32768</c:v>
                </c:pt>
                <c:pt idx="7864">
                  <c:v>32768</c:v>
                </c:pt>
                <c:pt idx="7865">
                  <c:v>32768</c:v>
                </c:pt>
                <c:pt idx="7866">
                  <c:v>32768</c:v>
                </c:pt>
                <c:pt idx="7867">
                  <c:v>32768</c:v>
                </c:pt>
                <c:pt idx="7868">
                  <c:v>32768</c:v>
                </c:pt>
                <c:pt idx="7869">
                  <c:v>32768</c:v>
                </c:pt>
                <c:pt idx="7870">
                  <c:v>32768</c:v>
                </c:pt>
                <c:pt idx="7871">
                  <c:v>32768</c:v>
                </c:pt>
                <c:pt idx="7872">
                  <c:v>32768</c:v>
                </c:pt>
                <c:pt idx="7873">
                  <c:v>32768</c:v>
                </c:pt>
                <c:pt idx="7874">
                  <c:v>32768</c:v>
                </c:pt>
                <c:pt idx="7875">
                  <c:v>32768</c:v>
                </c:pt>
                <c:pt idx="7876">
                  <c:v>32768</c:v>
                </c:pt>
                <c:pt idx="7877">
                  <c:v>32768</c:v>
                </c:pt>
                <c:pt idx="7878">
                  <c:v>32768</c:v>
                </c:pt>
                <c:pt idx="7879">
                  <c:v>32768</c:v>
                </c:pt>
                <c:pt idx="7880">
                  <c:v>32768</c:v>
                </c:pt>
                <c:pt idx="7881">
                  <c:v>32768</c:v>
                </c:pt>
                <c:pt idx="7882">
                  <c:v>32768</c:v>
                </c:pt>
                <c:pt idx="7883">
                  <c:v>32768</c:v>
                </c:pt>
                <c:pt idx="7884">
                  <c:v>32768</c:v>
                </c:pt>
                <c:pt idx="7885">
                  <c:v>32768</c:v>
                </c:pt>
                <c:pt idx="7886">
                  <c:v>32768</c:v>
                </c:pt>
                <c:pt idx="7887">
                  <c:v>32768</c:v>
                </c:pt>
                <c:pt idx="7888">
                  <c:v>32768</c:v>
                </c:pt>
                <c:pt idx="7889">
                  <c:v>32768</c:v>
                </c:pt>
                <c:pt idx="7890">
                  <c:v>32768</c:v>
                </c:pt>
                <c:pt idx="7891">
                  <c:v>32768</c:v>
                </c:pt>
                <c:pt idx="7892">
                  <c:v>32768</c:v>
                </c:pt>
                <c:pt idx="7893">
                  <c:v>32768</c:v>
                </c:pt>
                <c:pt idx="7894">
                  <c:v>32768</c:v>
                </c:pt>
                <c:pt idx="7895">
                  <c:v>32768</c:v>
                </c:pt>
                <c:pt idx="7896">
                  <c:v>32768</c:v>
                </c:pt>
                <c:pt idx="7897">
                  <c:v>32768</c:v>
                </c:pt>
                <c:pt idx="7898">
                  <c:v>32768</c:v>
                </c:pt>
                <c:pt idx="7899">
                  <c:v>32768</c:v>
                </c:pt>
                <c:pt idx="7900">
                  <c:v>32768</c:v>
                </c:pt>
                <c:pt idx="7901">
                  <c:v>32768</c:v>
                </c:pt>
                <c:pt idx="7902">
                  <c:v>32768</c:v>
                </c:pt>
                <c:pt idx="7903">
                  <c:v>32768</c:v>
                </c:pt>
                <c:pt idx="7904">
                  <c:v>32768</c:v>
                </c:pt>
                <c:pt idx="7905">
                  <c:v>32768</c:v>
                </c:pt>
                <c:pt idx="7906">
                  <c:v>32768</c:v>
                </c:pt>
                <c:pt idx="7907">
                  <c:v>32768</c:v>
                </c:pt>
                <c:pt idx="7908">
                  <c:v>32768</c:v>
                </c:pt>
                <c:pt idx="7909">
                  <c:v>32768</c:v>
                </c:pt>
                <c:pt idx="7910">
                  <c:v>32768</c:v>
                </c:pt>
                <c:pt idx="7911">
                  <c:v>32768</c:v>
                </c:pt>
                <c:pt idx="7912">
                  <c:v>32768</c:v>
                </c:pt>
                <c:pt idx="7913">
                  <c:v>32768</c:v>
                </c:pt>
                <c:pt idx="7914">
                  <c:v>32768</c:v>
                </c:pt>
                <c:pt idx="7915">
                  <c:v>32768</c:v>
                </c:pt>
                <c:pt idx="7916">
                  <c:v>32768</c:v>
                </c:pt>
                <c:pt idx="7917">
                  <c:v>32768</c:v>
                </c:pt>
                <c:pt idx="7918">
                  <c:v>32768</c:v>
                </c:pt>
                <c:pt idx="7919">
                  <c:v>32768</c:v>
                </c:pt>
                <c:pt idx="7920">
                  <c:v>32768</c:v>
                </c:pt>
                <c:pt idx="7921">
                  <c:v>32768</c:v>
                </c:pt>
                <c:pt idx="7922">
                  <c:v>32768</c:v>
                </c:pt>
                <c:pt idx="7923">
                  <c:v>32768</c:v>
                </c:pt>
                <c:pt idx="7924">
                  <c:v>32768</c:v>
                </c:pt>
                <c:pt idx="7925">
                  <c:v>32768</c:v>
                </c:pt>
                <c:pt idx="7926">
                  <c:v>32768</c:v>
                </c:pt>
                <c:pt idx="7927">
                  <c:v>32768</c:v>
                </c:pt>
                <c:pt idx="7928">
                  <c:v>32768</c:v>
                </c:pt>
                <c:pt idx="7929">
                  <c:v>32768</c:v>
                </c:pt>
                <c:pt idx="7930">
                  <c:v>32768</c:v>
                </c:pt>
                <c:pt idx="7931">
                  <c:v>32768</c:v>
                </c:pt>
                <c:pt idx="7932">
                  <c:v>32768</c:v>
                </c:pt>
                <c:pt idx="7933">
                  <c:v>32768</c:v>
                </c:pt>
                <c:pt idx="7934">
                  <c:v>32768</c:v>
                </c:pt>
                <c:pt idx="7935">
                  <c:v>32768</c:v>
                </c:pt>
                <c:pt idx="7936">
                  <c:v>32768</c:v>
                </c:pt>
                <c:pt idx="7937">
                  <c:v>32768</c:v>
                </c:pt>
                <c:pt idx="7938">
                  <c:v>32768</c:v>
                </c:pt>
                <c:pt idx="7939">
                  <c:v>32768</c:v>
                </c:pt>
                <c:pt idx="7940">
                  <c:v>32768</c:v>
                </c:pt>
                <c:pt idx="7941">
                  <c:v>32768</c:v>
                </c:pt>
                <c:pt idx="7942">
                  <c:v>32768</c:v>
                </c:pt>
                <c:pt idx="7943">
                  <c:v>32768</c:v>
                </c:pt>
                <c:pt idx="7944">
                  <c:v>32768</c:v>
                </c:pt>
                <c:pt idx="7945">
                  <c:v>32768</c:v>
                </c:pt>
                <c:pt idx="7946">
                  <c:v>32768</c:v>
                </c:pt>
                <c:pt idx="7947">
                  <c:v>32768</c:v>
                </c:pt>
                <c:pt idx="7948">
                  <c:v>32768</c:v>
                </c:pt>
                <c:pt idx="7949">
                  <c:v>32768</c:v>
                </c:pt>
                <c:pt idx="7950">
                  <c:v>32768</c:v>
                </c:pt>
                <c:pt idx="7951">
                  <c:v>32768</c:v>
                </c:pt>
                <c:pt idx="7952">
                  <c:v>32768</c:v>
                </c:pt>
                <c:pt idx="7953">
                  <c:v>32768</c:v>
                </c:pt>
                <c:pt idx="7954">
                  <c:v>32768</c:v>
                </c:pt>
                <c:pt idx="7955">
                  <c:v>32768</c:v>
                </c:pt>
                <c:pt idx="7956">
                  <c:v>32768</c:v>
                </c:pt>
                <c:pt idx="7957">
                  <c:v>32768</c:v>
                </c:pt>
                <c:pt idx="7958">
                  <c:v>32768</c:v>
                </c:pt>
                <c:pt idx="7959">
                  <c:v>32768</c:v>
                </c:pt>
                <c:pt idx="7960">
                  <c:v>32768</c:v>
                </c:pt>
                <c:pt idx="7961">
                  <c:v>32768</c:v>
                </c:pt>
                <c:pt idx="7962">
                  <c:v>32768</c:v>
                </c:pt>
                <c:pt idx="7963">
                  <c:v>32768</c:v>
                </c:pt>
                <c:pt idx="7964">
                  <c:v>32768</c:v>
                </c:pt>
                <c:pt idx="7965">
                  <c:v>32768</c:v>
                </c:pt>
                <c:pt idx="7966">
                  <c:v>32768</c:v>
                </c:pt>
                <c:pt idx="7967">
                  <c:v>32768</c:v>
                </c:pt>
                <c:pt idx="7968">
                  <c:v>32768</c:v>
                </c:pt>
                <c:pt idx="7969">
                  <c:v>32768</c:v>
                </c:pt>
                <c:pt idx="7970">
                  <c:v>32768</c:v>
                </c:pt>
                <c:pt idx="7971">
                  <c:v>32768</c:v>
                </c:pt>
                <c:pt idx="7972">
                  <c:v>32768</c:v>
                </c:pt>
                <c:pt idx="7973">
                  <c:v>32768</c:v>
                </c:pt>
                <c:pt idx="7974">
                  <c:v>32768</c:v>
                </c:pt>
                <c:pt idx="7975">
                  <c:v>32768</c:v>
                </c:pt>
                <c:pt idx="7976">
                  <c:v>32768</c:v>
                </c:pt>
                <c:pt idx="7977">
                  <c:v>32768</c:v>
                </c:pt>
                <c:pt idx="7978">
                  <c:v>32768</c:v>
                </c:pt>
                <c:pt idx="7979">
                  <c:v>32768</c:v>
                </c:pt>
                <c:pt idx="7980">
                  <c:v>32768</c:v>
                </c:pt>
                <c:pt idx="7981">
                  <c:v>32768</c:v>
                </c:pt>
                <c:pt idx="7982">
                  <c:v>32768</c:v>
                </c:pt>
                <c:pt idx="7983">
                  <c:v>32768</c:v>
                </c:pt>
                <c:pt idx="7984">
                  <c:v>32768</c:v>
                </c:pt>
                <c:pt idx="7985">
                  <c:v>32768</c:v>
                </c:pt>
                <c:pt idx="7986">
                  <c:v>32768</c:v>
                </c:pt>
                <c:pt idx="7987">
                  <c:v>32768</c:v>
                </c:pt>
                <c:pt idx="7988">
                  <c:v>32768</c:v>
                </c:pt>
                <c:pt idx="7989">
                  <c:v>32768</c:v>
                </c:pt>
                <c:pt idx="7990">
                  <c:v>32768</c:v>
                </c:pt>
                <c:pt idx="7991">
                  <c:v>32768</c:v>
                </c:pt>
                <c:pt idx="7992">
                  <c:v>32768</c:v>
                </c:pt>
                <c:pt idx="7993">
                  <c:v>32768</c:v>
                </c:pt>
                <c:pt idx="7994">
                  <c:v>32768</c:v>
                </c:pt>
                <c:pt idx="7995">
                  <c:v>32768</c:v>
                </c:pt>
                <c:pt idx="7996">
                  <c:v>32768</c:v>
                </c:pt>
                <c:pt idx="7997">
                  <c:v>32768</c:v>
                </c:pt>
                <c:pt idx="7998">
                  <c:v>32768</c:v>
                </c:pt>
                <c:pt idx="7999">
                  <c:v>32768</c:v>
                </c:pt>
                <c:pt idx="8000">
                  <c:v>32768</c:v>
                </c:pt>
                <c:pt idx="8001">
                  <c:v>32768</c:v>
                </c:pt>
                <c:pt idx="8002">
                  <c:v>32768</c:v>
                </c:pt>
                <c:pt idx="8003">
                  <c:v>32768</c:v>
                </c:pt>
                <c:pt idx="8004">
                  <c:v>32768</c:v>
                </c:pt>
                <c:pt idx="8005">
                  <c:v>32768</c:v>
                </c:pt>
                <c:pt idx="8006">
                  <c:v>32768</c:v>
                </c:pt>
                <c:pt idx="8007">
                  <c:v>32768</c:v>
                </c:pt>
                <c:pt idx="8008">
                  <c:v>32768</c:v>
                </c:pt>
                <c:pt idx="8009">
                  <c:v>32768</c:v>
                </c:pt>
                <c:pt idx="8010">
                  <c:v>32768</c:v>
                </c:pt>
                <c:pt idx="8011">
                  <c:v>32768</c:v>
                </c:pt>
                <c:pt idx="8012">
                  <c:v>32768</c:v>
                </c:pt>
                <c:pt idx="8013">
                  <c:v>32768</c:v>
                </c:pt>
                <c:pt idx="8014">
                  <c:v>32768</c:v>
                </c:pt>
                <c:pt idx="8015">
                  <c:v>32768</c:v>
                </c:pt>
                <c:pt idx="8016">
                  <c:v>32768</c:v>
                </c:pt>
                <c:pt idx="8017">
                  <c:v>32768</c:v>
                </c:pt>
                <c:pt idx="8018">
                  <c:v>32768</c:v>
                </c:pt>
                <c:pt idx="8019">
                  <c:v>32768</c:v>
                </c:pt>
                <c:pt idx="8020">
                  <c:v>32768</c:v>
                </c:pt>
                <c:pt idx="8021">
                  <c:v>32768</c:v>
                </c:pt>
                <c:pt idx="8022">
                  <c:v>32768</c:v>
                </c:pt>
                <c:pt idx="8023">
                  <c:v>32768</c:v>
                </c:pt>
                <c:pt idx="8024">
                  <c:v>32768</c:v>
                </c:pt>
                <c:pt idx="8025">
                  <c:v>32768</c:v>
                </c:pt>
                <c:pt idx="8026">
                  <c:v>32768</c:v>
                </c:pt>
                <c:pt idx="8027">
                  <c:v>32768</c:v>
                </c:pt>
                <c:pt idx="8028">
                  <c:v>32768</c:v>
                </c:pt>
                <c:pt idx="8029">
                  <c:v>32768</c:v>
                </c:pt>
                <c:pt idx="8030">
                  <c:v>32768</c:v>
                </c:pt>
                <c:pt idx="8031">
                  <c:v>32768</c:v>
                </c:pt>
                <c:pt idx="8032">
                  <c:v>32768</c:v>
                </c:pt>
                <c:pt idx="8033">
                  <c:v>32768</c:v>
                </c:pt>
                <c:pt idx="8034">
                  <c:v>32768</c:v>
                </c:pt>
                <c:pt idx="8035">
                  <c:v>32768</c:v>
                </c:pt>
                <c:pt idx="8036">
                  <c:v>32768</c:v>
                </c:pt>
                <c:pt idx="8037">
                  <c:v>32768</c:v>
                </c:pt>
                <c:pt idx="8038">
                  <c:v>32768</c:v>
                </c:pt>
                <c:pt idx="8039">
                  <c:v>32768</c:v>
                </c:pt>
                <c:pt idx="8040">
                  <c:v>32768</c:v>
                </c:pt>
                <c:pt idx="8041">
                  <c:v>32768</c:v>
                </c:pt>
                <c:pt idx="8042">
                  <c:v>32768</c:v>
                </c:pt>
                <c:pt idx="8043">
                  <c:v>32768</c:v>
                </c:pt>
                <c:pt idx="8044">
                  <c:v>32768</c:v>
                </c:pt>
                <c:pt idx="8045">
                  <c:v>32768</c:v>
                </c:pt>
                <c:pt idx="8046">
                  <c:v>32768</c:v>
                </c:pt>
                <c:pt idx="8047">
                  <c:v>32768</c:v>
                </c:pt>
                <c:pt idx="8048">
                  <c:v>32768</c:v>
                </c:pt>
                <c:pt idx="8049">
                  <c:v>32768</c:v>
                </c:pt>
                <c:pt idx="8050">
                  <c:v>32768</c:v>
                </c:pt>
                <c:pt idx="8051">
                  <c:v>32768</c:v>
                </c:pt>
                <c:pt idx="8052">
                  <c:v>32768</c:v>
                </c:pt>
                <c:pt idx="8053">
                  <c:v>32768</c:v>
                </c:pt>
                <c:pt idx="8054">
                  <c:v>32768</c:v>
                </c:pt>
                <c:pt idx="8055">
                  <c:v>32768</c:v>
                </c:pt>
                <c:pt idx="8056">
                  <c:v>32768</c:v>
                </c:pt>
                <c:pt idx="8057">
                  <c:v>32768</c:v>
                </c:pt>
                <c:pt idx="8058">
                  <c:v>32768</c:v>
                </c:pt>
                <c:pt idx="8059">
                  <c:v>32768</c:v>
                </c:pt>
                <c:pt idx="8060">
                  <c:v>32768</c:v>
                </c:pt>
                <c:pt idx="8061">
                  <c:v>32768</c:v>
                </c:pt>
                <c:pt idx="8062">
                  <c:v>32768</c:v>
                </c:pt>
                <c:pt idx="8063">
                  <c:v>32768</c:v>
                </c:pt>
                <c:pt idx="8064">
                  <c:v>32768</c:v>
                </c:pt>
                <c:pt idx="8065">
                  <c:v>32768</c:v>
                </c:pt>
                <c:pt idx="8066">
                  <c:v>32768</c:v>
                </c:pt>
                <c:pt idx="8067">
                  <c:v>32768</c:v>
                </c:pt>
                <c:pt idx="8068">
                  <c:v>32768</c:v>
                </c:pt>
                <c:pt idx="8069">
                  <c:v>32768</c:v>
                </c:pt>
                <c:pt idx="8070">
                  <c:v>32768</c:v>
                </c:pt>
                <c:pt idx="8071">
                  <c:v>32768</c:v>
                </c:pt>
                <c:pt idx="8072">
                  <c:v>32768</c:v>
                </c:pt>
                <c:pt idx="8073">
                  <c:v>32768</c:v>
                </c:pt>
                <c:pt idx="8074">
                  <c:v>32768</c:v>
                </c:pt>
                <c:pt idx="8075">
                  <c:v>32768</c:v>
                </c:pt>
                <c:pt idx="8076">
                  <c:v>32768</c:v>
                </c:pt>
                <c:pt idx="8077">
                  <c:v>32768</c:v>
                </c:pt>
                <c:pt idx="8078">
                  <c:v>32768</c:v>
                </c:pt>
                <c:pt idx="8079">
                  <c:v>32768</c:v>
                </c:pt>
                <c:pt idx="8080">
                  <c:v>32768</c:v>
                </c:pt>
                <c:pt idx="8081">
                  <c:v>32768</c:v>
                </c:pt>
                <c:pt idx="8082">
                  <c:v>32768</c:v>
                </c:pt>
                <c:pt idx="8083">
                  <c:v>32768</c:v>
                </c:pt>
                <c:pt idx="8084">
                  <c:v>32768</c:v>
                </c:pt>
                <c:pt idx="8085">
                  <c:v>32768</c:v>
                </c:pt>
                <c:pt idx="8086">
                  <c:v>32768</c:v>
                </c:pt>
                <c:pt idx="8087">
                  <c:v>32768</c:v>
                </c:pt>
                <c:pt idx="8088">
                  <c:v>32768</c:v>
                </c:pt>
                <c:pt idx="8089">
                  <c:v>32768</c:v>
                </c:pt>
                <c:pt idx="8090">
                  <c:v>32768</c:v>
                </c:pt>
                <c:pt idx="8091">
                  <c:v>32768</c:v>
                </c:pt>
                <c:pt idx="8092">
                  <c:v>32768</c:v>
                </c:pt>
                <c:pt idx="8093">
                  <c:v>32768</c:v>
                </c:pt>
                <c:pt idx="8094">
                  <c:v>32768</c:v>
                </c:pt>
                <c:pt idx="8095">
                  <c:v>32768</c:v>
                </c:pt>
                <c:pt idx="8096">
                  <c:v>32768</c:v>
                </c:pt>
                <c:pt idx="8097">
                  <c:v>32768</c:v>
                </c:pt>
                <c:pt idx="8098">
                  <c:v>32768</c:v>
                </c:pt>
                <c:pt idx="8099">
                  <c:v>32768</c:v>
                </c:pt>
                <c:pt idx="8100">
                  <c:v>32768</c:v>
                </c:pt>
                <c:pt idx="8101">
                  <c:v>32768</c:v>
                </c:pt>
                <c:pt idx="8102">
                  <c:v>32768</c:v>
                </c:pt>
                <c:pt idx="8103">
                  <c:v>32768</c:v>
                </c:pt>
                <c:pt idx="8104">
                  <c:v>32768</c:v>
                </c:pt>
                <c:pt idx="8105">
                  <c:v>32768</c:v>
                </c:pt>
                <c:pt idx="8106">
                  <c:v>32768</c:v>
                </c:pt>
                <c:pt idx="8107">
                  <c:v>32768</c:v>
                </c:pt>
                <c:pt idx="8108">
                  <c:v>32768</c:v>
                </c:pt>
                <c:pt idx="8109">
                  <c:v>32768</c:v>
                </c:pt>
                <c:pt idx="8110">
                  <c:v>32768</c:v>
                </c:pt>
                <c:pt idx="8111">
                  <c:v>32768</c:v>
                </c:pt>
                <c:pt idx="8112">
                  <c:v>32768</c:v>
                </c:pt>
                <c:pt idx="8113">
                  <c:v>32768</c:v>
                </c:pt>
                <c:pt idx="8114">
                  <c:v>32768</c:v>
                </c:pt>
                <c:pt idx="8115">
                  <c:v>32768</c:v>
                </c:pt>
                <c:pt idx="8116">
                  <c:v>32768</c:v>
                </c:pt>
                <c:pt idx="8117">
                  <c:v>32768</c:v>
                </c:pt>
                <c:pt idx="8118">
                  <c:v>32768</c:v>
                </c:pt>
                <c:pt idx="8119">
                  <c:v>32768</c:v>
                </c:pt>
                <c:pt idx="8120">
                  <c:v>32768</c:v>
                </c:pt>
                <c:pt idx="8121">
                  <c:v>32768</c:v>
                </c:pt>
                <c:pt idx="8122">
                  <c:v>32768</c:v>
                </c:pt>
                <c:pt idx="8123">
                  <c:v>32768</c:v>
                </c:pt>
                <c:pt idx="8124">
                  <c:v>32768</c:v>
                </c:pt>
                <c:pt idx="8125">
                  <c:v>32768</c:v>
                </c:pt>
                <c:pt idx="8126">
                  <c:v>32768</c:v>
                </c:pt>
                <c:pt idx="8127">
                  <c:v>32768</c:v>
                </c:pt>
                <c:pt idx="8128">
                  <c:v>32768</c:v>
                </c:pt>
                <c:pt idx="8129">
                  <c:v>32768</c:v>
                </c:pt>
                <c:pt idx="8130">
                  <c:v>32768</c:v>
                </c:pt>
                <c:pt idx="8131">
                  <c:v>32768</c:v>
                </c:pt>
                <c:pt idx="8132">
                  <c:v>32768</c:v>
                </c:pt>
                <c:pt idx="8133">
                  <c:v>32768</c:v>
                </c:pt>
                <c:pt idx="8134">
                  <c:v>32768</c:v>
                </c:pt>
                <c:pt idx="8135">
                  <c:v>32768</c:v>
                </c:pt>
                <c:pt idx="8136">
                  <c:v>32768</c:v>
                </c:pt>
                <c:pt idx="8137">
                  <c:v>32768</c:v>
                </c:pt>
                <c:pt idx="8138">
                  <c:v>32768</c:v>
                </c:pt>
                <c:pt idx="8139">
                  <c:v>32768</c:v>
                </c:pt>
                <c:pt idx="8140">
                  <c:v>32768</c:v>
                </c:pt>
                <c:pt idx="8141">
                  <c:v>32768</c:v>
                </c:pt>
                <c:pt idx="8142">
                  <c:v>32768</c:v>
                </c:pt>
                <c:pt idx="8143">
                  <c:v>32768</c:v>
                </c:pt>
                <c:pt idx="8144">
                  <c:v>32768</c:v>
                </c:pt>
                <c:pt idx="8145">
                  <c:v>32768</c:v>
                </c:pt>
                <c:pt idx="8146">
                  <c:v>32768</c:v>
                </c:pt>
                <c:pt idx="8147">
                  <c:v>32768</c:v>
                </c:pt>
                <c:pt idx="8148">
                  <c:v>32768</c:v>
                </c:pt>
                <c:pt idx="8149">
                  <c:v>32768</c:v>
                </c:pt>
                <c:pt idx="8150">
                  <c:v>32768</c:v>
                </c:pt>
                <c:pt idx="8151">
                  <c:v>32768</c:v>
                </c:pt>
                <c:pt idx="8152">
                  <c:v>32768</c:v>
                </c:pt>
                <c:pt idx="8153">
                  <c:v>32768</c:v>
                </c:pt>
                <c:pt idx="8154">
                  <c:v>32768</c:v>
                </c:pt>
                <c:pt idx="8155">
                  <c:v>32768</c:v>
                </c:pt>
                <c:pt idx="8156">
                  <c:v>32768</c:v>
                </c:pt>
                <c:pt idx="8157">
                  <c:v>32768</c:v>
                </c:pt>
                <c:pt idx="8158">
                  <c:v>32768</c:v>
                </c:pt>
                <c:pt idx="8159">
                  <c:v>32768</c:v>
                </c:pt>
                <c:pt idx="8160">
                  <c:v>32768</c:v>
                </c:pt>
                <c:pt idx="8161">
                  <c:v>32768</c:v>
                </c:pt>
                <c:pt idx="8162">
                  <c:v>32768</c:v>
                </c:pt>
                <c:pt idx="8163">
                  <c:v>32768</c:v>
                </c:pt>
                <c:pt idx="8164">
                  <c:v>32768</c:v>
                </c:pt>
                <c:pt idx="8165">
                  <c:v>32768</c:v>
                </c:pt>
                <c:pt idx="8166">
                  <c:v>32768</c:v>
                </c:pt>
                <c:pt idx="8167">
                  <c:v>32768</c:v>
                </c:pt>
                <c:pt idx="8168">
                  <c:v>32768</c:v>
                </c:pt>
                <c:pt idx="8169">
                  <c:v>32768</c:v>
                </c:pt>
                <c:pt idx="8170">
                  <c:v>32768</c:v>
                </c:pt>
                <c:pt idx="8171">
                  <c:v>32768</c:v>
                </c:pt>
                <c:pt idx="8172">
                  <c:v>32768</c:v>
                </c:pt>
                <c:pt idx="8173">
                  <c:v>32768</c:v>
                </c:pt>
                <c:pt idx="8174">
                  <c:v>32768</c:v>
                </c:pt>
                <c:pt idx="8175">
                  <c:v>32768</c:v>
                </c:pt>
                <c:pt idx="8176">
                  <c:v>32768</c:v>
                </c:pt>
                <c:pt idx="8177">
                  <c:v>32768</c:v>
                </c:pt>
                <c:pt idx="8178">
                  <c:v>32768</c:v>
                </c:pt>
                <c:pt idx="8179">
                  <c:v>32768</c:v>
                </c:pt>
                <c:pt idx="8180">
                  <c:v>32768</c:v>
                </c:pt>
                <c:pt idx="8181">
                  <c:v>32768</c:v>
                </c:pt>
                <c:pt idx="8182">
                  <c:v>32768</c:v>
                </c:pt>
                <c:pt idx="8183">
                  <c:v>32768</c:v>
                </c:pt>
                <c:pt idx="8184">
                  <c:v>32768</c:v>
                </c:pt>
                <c:pt idx="8185">
                  <c:v>32768</c:v>
                </c:pt>
                <c:pt idx="8186">
                  <c:v>32768</c:v>
                </c:pt>
                <c:pt idx="8187">
                  <c:v>32768</c:v>
                </c:pt>
                <c:pt idx="8188">
                  <c:v>32768</c:v>
                </c:pt>
                <c:pt idx="8189">
                  <c:v>32768</c:v>
                </c:pt>
                <c:pt idx="8190">
                  <c:v>32768</c:v>
                </c:pt>
                <c:pt idx="8191">
                  <c:v>32768</c:v>
                </c:pt>
                <c:pt idx="8192">
                  <c:v>32768</c:v>
                </c:pt>
                <c:pt idx="8193">
                  <c:v>32768</c:v>
                </c:pt>
                <c:pt idx="8194">
                  <c:v>32768</c:v>
                </c:pt>
                <c:pt idx="8195">
                  <c:v>32768</c:v>
                </c:pt>
                <c:pt idx="8196">
                  <c:v>32768</c:v>
                </c:pt>
                <c:pt idx="8197">
                  <c:v>32768</c:v>
                </c:pt>
                <c:pt idx="8198">
                  <c:v>32768</c:v>
                </c:pt>
                <c:pt idx="8199">
                  <c:v>32768</c:v>
                </c:pt>
                <c:pt idx="8200">
                  <c:v>32768</c:v>
                </c:pt>
                <c:pt idx="8201">
                  <c:v>32768</c:v>
                </c:pt>
                <c:pt idx="8202">
                  <c:v>32768</c:v>
                </c:pt>
                <c:pt idx="8203">
                  <c:v>32768</c:v>
                </c:pt>
                <c:pt idx="8204">
                  <c:v>32768</c:v>
                </c:pt>
                <c:pt idx="8205">
                  <c:v>32768</c:v>
                </c:pt>
                <c:pt idx="8206">
                  <c:v>32768</c:v>
                </c:pt>
                <c:pt idx="8207">
                  <c:v>32768</c:v>
                </c:pt>
                <c:pt idx="8208">
                  <c:v>32768</c:v>
                </c:pt>
                <c:pt idx="8209">
                  <c:v>32768</c:v>
                </c:pt>
                <c:pt idx="8210">
                  <c:v>32768</c:v>
                </c:pt>
                <c:pt idx="8211">
                  <c:v>32768</c:v>
                </c:pt>
                <c:pt idx="8212">
                  <c:v>32768</c:v>
                </c:pt>
                <c:pt idx="8213">
                  <c:v>32768</c:v>
                </c:pt>
                <c:pt idx="8214">
                  <c:v>32768</c:v>
                </c:pt>
                <c:pt idx="8215">
                  <c:v>32768</c:v>
                </c:pt>
                <c:pt idx="8216">
                  <c:v>32768</c:v>
                </c:pt>
                <c:pt idx="8217">
                  <c:v>32768</c:v>
                </c:pt>
                <c:pt idx="8218">
                  <c:v>32768</c:v>
                </c:pt>
                <c:pt idx="8219">
                  <c:v>32768</c:v>
                </c:pt>
                <c:pt idx="8220">
                  <c:v>32768</c:v>
                </c:pt>
                <c:pt idx="8221">
                  <c:v>32768</c:v>
                </c:pt>
                <c:pt idx="8222">
                  <c:v>32768</c:v>
                </c:pt>
                <c:pt idx="8223">
                  <c:v>32768</c:v>
                </c:pt>
                <c:pt idx="8224">
                  <c:v>32768</c:v>
                </c:pt>
                <c:pt idx="8225">
                  <c:v>32768</c:v>
                </c:pt>
                <c:pt idx="8226">
                  <c:v>32768</c:v>
                </c:pt>
                <c:pt idx="8227">
                  <c:v>32768</c:v>
                </c:pt>
                <c:pt idx="8228">
                  <c:v>32768</c:v>
                </c:pt>
                <c:pt idx="8229">
                  <c:v>32768</c:v>
                </c:pt>
                <c:pt idx="8230">
                  <c:v>32768</c:v>
                </c:pt>
                <c:pt idx="8231">
                  <c:v>32768</c:v>
                </c:pt>
                <c:pt idx="8232">
                  <c:v>32768</c:v>
                </c:pt>
                <c:pt idx="8233">
                  <c:v>32768</c:v>
                </c:pt>
                <c:pt idx="8234">
                  <c:v>32768</c:v>
                </c:pt>
                <c:pt idx="8235">
                  <c:v>32768</c:v>
                </c:pt>
                <c:pt idx="8236">
                  <c:v>32768</c:v>
                </c:pt>
                <c:pt idx="8237">
                  <c:v>32768</c:v>
                </c:pt>
                <c:pt idx="8238">
                  <c:v>32768</c:v>
                </c:pt>
                <c:pt idx="8239">
                  <c:v>32768</c:v>
                </c:pt>
                <c:pt idx="8240">
                  <c:v>32768</c:v>
                </c:pt>
                <c:pt idx="8241">
                  <c:v>32768</c:v>
                </c:pt>
                <c:pt idx="8242">
                  <c:v>32768</c:v>
                </c:pt>
                <c:pt idx="8243">
                  <c:v>32768</c:v>
                </c:pt>
                <c:pt idx="8244">
                  <c:v>32768</c:v>
                </c:pt>
                <c:pt idx="8245">
                  <c:v>32768</c:v>
                </c:pt>
                <c:pt idx="8246">
                  <c:v>32768</c:v>
                </c:pt>
                <c:pt idx="8247">
                  <c:v>32768</c:v>
                </c:pt>
                <c:pt idx="8248">
                  <c:v>32768</c:v>
                </c:pt>
                <c:pt idx="8249">
                  <c:v>32768</c:v>
                </c:pt>
                <c:pt idx="8250">
                  <c:v>32768</c:v>
                </c:pt>
                <c:pt idx="8251">
                  <c:v>32768</c:v>
                </c:pt>
                <c:pt idx="8252">
                  <c:v>32768</c:v>
                </c:pt>
                <c:pt idx="8253">
                  <c:v>32768</c:v>
                </c:pt>
                <c:pt idx="8254">
                  <c:v>32768</c:v>
                </c:pt>
                <c:pt idx="8255">
                  <c:v>32768</c:v>
                </c:pt>
                <c:pt idx="8256">
                  <c:v>32768</c:v>
                </c:pt>
                <c:pt idx="8257">
                  <c:v>32768</c:v>
                </c:pt>
                <c:pt idx="8258">
                  <c:v>32768</c:v>
                </c:pt>
                <c:pt idx="8259">
                  <c:v>32768</c:v>
                </c:pt>
                <c:pt idx="8260">
                  <c:v>32768</c:v>
                </c:pt>
                <c:pt idx="8261">
                  <c:v>32768</c:v>
                </c:pt>
                <c:pt idx="8262">
                  <c:v>32768</c:v>
                </c:pt>
                <c:pt idx="8263">
                  <c:v>32768</c:v>
                </c:pt>
                <c:pt idx="8264">
                  <c:v>32768</c:v>
                </c:pt>
                <c:pt idx="8265">
                  <c:v>32768</c:v>
                </c:pt>
                <c:pt idx="8266">
                  <c:v>32768</c:v>
                </c:pt>
                <c:pt idx="8267">
                  <c:v>32768</c:v>
                </c:pt>
                <c:pt idx="8268">
                  <c:v>32768</c:v>
                </c:pt>
                <c:pt idx="8269">
                  <c:v>32768</c:v>
                </c:pt>
                <c:pt idx="8270">
                  <c:v>32768</c:v>
                </c:pt>
                <c:pt idx="8271">
                  <c:v>32768</c:v>
                </c:pt>
                <c:pt idx="8272">
                  <c:v>32768</c:v>
                </c:pt>
                <c:pt idx="8273">
                  <c:v>32768</c:v>
                </c:pt>
                <c:pt idx="8274">
                  <c:v>32768</c:v>
                </c:pt>
                <c:pt idx="8275">
                  <c:v>32768</c:v>
                </c:pt>
                <c:pt idx="8276">
                  <c:v>32768</c:v>
                </c:pt>
                <c:pt idx="8277">
                  <c:v>32768</c:v>
                </c:pt>
                <c:pt idx="8278">
                  <c:v>32768</c:v>
                </c:pt>
                <c:pt idx="8279">
                  <c:v>32768</c:v>
                </c:pt>
                <c:pt idx="8280">
                  <c:v>32768</c:v>
                </c:pt>
                <c:pt idx="8281">
                  <c:v>32768</c:v>
                </c:pt>
                <c:pt idx="8282">
                  <c:v>32768</c:v>
                </c:pt>
                <c:pt idx="8283">
                  <c:v>32768</c:v>
                </c:pt>
                <c:pt idx="8284">
                  <c:v>32768</c:v>
                </c:pt>
                <c:pt idx="8285">
                  <c:v>32768</c:v>
                </c:pt>
                <c:pt idx="8286">
                  <c:v>32768</c:v>
                </c:pt>
                <c:pt idx="8287">
                  <c:v>32768</c:v>
                </c:pt>
                <c:pt idx="8288">
                  <c:v>32768</c:v>
                </c:pt>
                <c:pt idx="8289">
                  <c:v>32768</c:v>
                </c:pt>
                <c:pt idx="8290">
                  <c:v>32768</c:v>
                </c:pt>
                <c:pt idx="8291">
                  <c:v>32768</c:v>
                </c:pt>
                <c:pt idx="8292">
                  <c:v>32768</c:v>
                </c:pt>
                <c:pt idx="8293">
                  <c:v>32768</c:v>
                </c:pt>
                <c:pt idx="8294">
                  <c:v>32768</c:v>
                </c:pt>
                <c:pt idx="8295">
                  <c:v>32768</c:v>
                </c:pt>
                <c:pt idx="8296">
                  <c:v>32768</c:v>
                </c:pt>
                <c:pt idx="8297">
                  <c:v>32768</c:v>
                </c:pt>
                <c:pt idx="8298">
                  <c:v>32768</c:v>
                </c:pt>
                <c:pt idx="8299">
                  <c:v>32768</c:v>
                </c:pt>
                <c:pt idx="8300">
                  <c:v>32768</c:v>
                </c:pt>
                <c:pt idx="8301">
                  <c:v>32768</c:v>
                </c:pt>
                <c:pt idx="8302">
                  <c:v>32768</c:v>
                </c:pt>
                <c:pt idx="8303">
                  <c:v>32768</c:v>
                </c:pt>
                <c:pt idx="8304">
                  <c:v>32768</c:v>
                </c:pt>
                <c:pt idx="8305">
                  <c:v>32768</c:v>
                </c:pt>
                <c:pt idx="8306">
                  <c:v>32768</c:v>
                </c:pt>
                <c:pt idx="8307">
                  <c:v>32768</c:v>
                </c:pt>
                <c:pt idx="8308">
                  <c:v>32768</c:v>
                </c:pt>
                <c:pt idx="8309">
                  <c:v>32768</c:v>
                </c:pt>
                <c:pt idx="8310">
                  <c:v>32768</c:v>
                </c:pt>
                <c:pt idx="8311">
                  <c:v>32768</c:v>
                </c:pt>
                <c:pt idx="8312">
                  <c:v>32768</c:v>
                </c:pt>
                <c:pt idx="8313">
                  <c:v>32768</c:v>
                </c:pt>
                <c:pt idx="8314">
                  <c:v>32768</c:v>
                </c:pt>
                <c:pt idx="8315">
                  <c:v>32768</c:v>
                </c:pt>
                <c:pt idx="8316">
                  <c:v>32768</c:v>
                </c:pt>
                <c:pt idx="8317">
                  <c:v>32768</c:v>
                </c:pt>
                <c:pt idx="8318">
                  <c:v>32768</c:v>
                </c:pt>
                <c:pt idx="8319">
                  <c:v>32768</c:v>
                </c:pt>
                <c:pt idx="8320">
                  <c:v>32768</c:v>
                </c:pt>
                <c:pt idx="8321">
                  <c:v>32768</c:v>
                </c:pt>
                <c:pt idx="8322">
                  <c:v>32768</c:v>
                </c:pt>
                <c:pt idx="8323">
                  <c:v>32768</c:v>
                </c:pt>
                <c:pt idx="8324">
                  <c:v>32768</c:v>
                </c:pt>
                <c:pt idx="8325">
                  <c:v>32768</c:v>
                </c:pt>
                <c:pt idx="8326">
                  <c:v>32768</c:v>
                </c:pt>
                <c:pt idx="8327">
                  <c:v>32768</c:v>
                </c:pt>
                <c:pt idx="8328">
                  <c:v>32768</c:v>
                </c:pt>
                <c:pt idx="8329">
                  <c:v>32768</c:v>
                </c:pt>
                <c:pt idx="8330">
                  <c:v>32768</c:v>
                </c:pt>
                <c:pt idx="8331">
                  <c:v>32768</c:v>
                </c:pt>
                <c:pt idx="8332">
                  <c:v>32768</c:v>
                </c:pt>
                <c:pt idx="8333">
                  <c:v>32768</c:v>
                </c:pt>
                <c:pt idx="8334">
                  <c:v>32768</c:v>
                </c:pt>
                <c:pt idx="8335">
                  <c:v>32768</c:v>
                </c:pt>
                <c:pt idx="8336">
                  <c:v>32768</c:v>
                </c:pt>
                <c:pt idx="8337">
                  <c:v>32768</c:v>
                </c:pt>
                <c:pt idx="8338">
                  <c:v>32768</c:v>
                </c:pt>
                <c:pt idx="8339">
                  <c:v>32768</c:v>
                </c:pt>
                <c:pt idx="8340">
                  <c:v>32768</c:v>
                </c:pt>
                <c:pt idx="8341">
                  <c:v>32768</c:v>
                </c:pt>
                <c:pt idx="8342">
                  <c:v>32768</c:v>
                </c:pt>
                <c:pt idx="8343">
                  <c:v>32768</c:v>
                </c:pt>
                <c:pt idx="8344">
                  <c:v>32768</c:v>
                </c:pt>
                <c:pt idx="8345">
                  <c:v>32768</c:v>
                </c:pt>
                <c:pt idx="8346">
                  <c:v>32768</c:v>
                </c:pt>
                <c:pt idx="8347">
                  <c:v>32768</c:v>
                </c:pt>
                <c:pt idx="8348">
                  <c:v>32768</c:v>
                </c:pt>
                <c:pt idx="8349">
                  <c:v>32768</c:v>
                </c:pt>
                <c:pt idx="8350">
                  <c:v>32768</c:v>
                </c:pt>
                <c:pt idx="8351">
                  <c:v>32768</c:v>
                </c:pt>
                <c:pt idx="8352">
                  <c:v>32768</c:v>
                </c:pt>
                <c:pt idx="8353">
                  <c:v>32768</c:v>
                </c:pt>
                <c:pt idx="8354">
                  <c:v>32768</c:v>
                </c:pt>
                <c:pt idx="8355">
                  <c:v>32768</c:v>
                </c:pt>
                <c:pt idx="8356">
                  <c:v>32768</c:v>
                </c:pt>
                <c:pt idx="8357">
                  <c:v>32768</c:v>
                </c:pt>
                <c:pt idx="8358">
                  <c:v>32768</c:v>
                </c:pt>
                <c:pt idx="8359">
                  <c:v>32768</c:v>
                </c:pt>
                <c:pt idx="8360">
                  <c:v>32768</c:v>
                </c:pt>
                <c:pt idx="8361">
                  <c:v>32768</c:v>
                </c:pt>
                <c:pt idx="8362">
                  <c:v>32768</c:v>
                </c:pt>
                <c:pt idx="8363">
                  <c:v>32768</c:v>
                </c:pt>
                <c:pt idx="8364">
                  <c:v>32768</c:v>
                </c:pt>
                <c:pt idx="8365">
                  <c:v>32768</c:v>
                </c:pt>
                <c:pt idx="8366">
                  <c:v>32768</c:v>
                </c:pt>
                <c:pt idx="8367">
                  <c:v>32768</c:v>
                </c:pt>
                <c:pt idx="8368">
                  <c:v>32768</c:v>
                </c:pt>
                <c:pt idx="8369">
                  <c:v>32768</c:v>
                </c:pt>
                <c:pt idx="8370">
                  <c:v>32768</c:v>
                </c:pt>
                <c:pt idx="8371">
                  <c:v>32768</c:v>
                </c:pt>
                <c:pt idx="8372">
                  <c:v>32768</c:v>
                </c:pt>
                <c:pt idx="8373">
                  <c:v>32768</c:v>
                </c:pt>
                <c:pt idx="8374">
                  <c:v>32768</c:v>
                </c:pt>
                <c:pt idx="8375">
                  <c:v>32768</c:v>
                </c:pt>
                <c:pt idx="8376">
                  <c:v>32768</c:v>
                </c:pt>
                <c:pt idx="8377">
                  <c:v>32768</c:v>
                </c:pt>
                <c:pt idx="8378">
                  <c:v>32768</c:v>
                </c:pt>
                <c:pt idx="8379">
                  <c:v>32768</c:v>
                </c:pt>
                <c:pt idx="8380">
                  <c:v>32768</c:v>
                </c:pt>
                <c:pt idx="8381">
                  <c:v>32768</c:v>
                </c:pt>
                <c:pt idx="8382">
                  <c:v>32768</c:v>
                </c:pt>
                <c:pt idx="8383">
                  <c:v>32768</c:v>
                </c:pt>
                <c:pt idx="8384">
                  <c:v>32768</c:v>
                </c:pt>
                <c:pt idx="8385">
                  <c:v>32768</c:v>
                </c:pt>
                <c:pt idx="8386">
                  <c:v>32768</c:v>
                </c:pt>
                <c:pt idx="8387">
                  <c:v>32768</c:v>
                </c:pt>
                <c:pt idx="8388">
                  <c:v>32768</c:v>
                </c:pt>
                <c:pt idx="8389">
                  <c:v>32768</c:v>
                </c:pt>
                <c:pt idx="8390">
                  <c:v>32768</c:v>
                </c:pt>
                <c:pt idx="8391">
                  <c:v>32768</c:v>
                </c:pt>
                <c:pt idx="8392">
                  <c:v>32768</c:v>
                </c:pt>
                <c:pt idx="8393">
                  <c:v>32768</c:v>
                </c:pt>
                <c:pt idx="8394">
                  <c:v>32768</c:v>
                </c:pt>
                <c:pt idx="8395">
                  <c:v>32768</c:v>
                </c:pt>
                <c:pt idx="8396">
                  <c:v>32768</c:v>
                </c:pt>
                <c:pt idx="8397">
                  <c:v>32768</c:v>
                </c:pt>
                <c:pt idx="8398">
                  <c:v>32768</c:v>
                </c:pt>
                <c:pt idx="8399">
                  <c:v>32768</c:v>
                </c:pt>
                <c:pt idx="8400">
                  <c:v>32768</c:v>
                </c:pt>
                <c:pt idx="8401">
                  <c:v>32768</c:v>
                </c:pt>
                <c:pt idx="8402">
                  <c:v>32768</c:v>
                </c:pt>
                <c:pt idx="8403">
                  <c:v>32768</c:v>
                </c:pt>
                <c:pt idx="8404">
                  <c:v>32768</c:v>
                </c:pt>
                <c:pt idx="8405">
                  <c:v>32768</c:v>
                </c:pt>
                <c:pt idx="8406">
                  <c:v>32768</c:v>
                </c:pt>
                <c:pt idx="8407">
                  <c:v>32768</c:v>
                </c:pt>
                <c:pt idx="8408">
                  <c:v>32768</c:v>
                </c:pt>
                <c:pt idx="8409">
                  <c:v>32768</c:v>
                </c:pt>
                <c:pt idx="8410">
                  <c:v>32768</c:v>
                </c:pt>
                <c:pt idx="8411">
                  <c:v>32768</c:v>
                </c:pt>
                <c:pt idx="8412">
                  <c:v>32768</c:v>
                </c:pt>
                <c:pt idx="8413">
                  <c:v>32768</c:v>
                </c:pt>
                <c:pt idx="8414">
                  <c:v>32768</c:v>
                </c:pt>
                <c:pt idx="8415">
                  <c:v>32768</c:v>
                </c:pt>
                <c:pt idx="8416">
                  <c:v>32768</c:v>
                </c:pt>
                <c:pt idx="8417">
                  <c:v>32768</c:v>
                </c:pt>
                <c:pt idx="8418">
                  <c:v>32768</c:v>
                </c:pt>
                <c:pt idx="8419">
                  <c:v>32768</c:v>
                </c:pt>
                <c:pt idx="8420">
                  <c:v>32768</c:v>
                </c:pt>
                <c:pt idx="8421">
                  <c:v>32768</c:v>
                </c:pt>
                <c:pt idx="8422">
                  <c:v>32768</c:v>
                </c:pt>
                <c:pt idx="8423">
                  <c:v>32768</c:v>
                </c:pt>
                <c:pt idx="8424">
                  <c:v>32768</c:v>
                </c:pt>
                <c:pt idx="8425">
                  <c:v>32768</c:v>
                </c:pt>
                <c:pt idx="8426">
                  <c:v>32768</c:v>
                </c:pt>
                <c:pt idx="8427">
                  <c:v>32768</c:v>
                </c:pt>
                <c:pt idx="8428">
                  <c:v>32768</c:v>
                </c:pt>
                <c:pt idx="8429">
                  <c:v>32768</c:v>
                </c:pt>
                <c:pt idx="8430">
                  <c:v>32768</c:v>
                </c:pt>
                <c:pt idx="8431">
                  <c:v>32768</c:v>
                </c:pt>
                <c:pt idx="8432">
                  <c:v>32768</c:v>
                </c:pt>
                <c:pt idx="8433">
                  <c:v>32768</c:v>
                </c:pt>
                <c:pt idx="8434">
                  <c:v>32768</c:v>
                </c:pt>
                <c:pt idx="8435">
                  <c:v>32768</c:v>
                </c:pt>
                <c:pt idx="8436">
                  <c:v>32768</c:v>
                </c:pt>
                <c:pt idx="8437">
                  <c:v>32768</c:v>
                </c:pt>
                <c:pt idx="8438">
                  <c:v>32768</c:v>
                </c:pt>
                <c:pt idx="8439">
                  <c:v>32768</c:v>
                </c:pt>
                <c:pt idx="8440">
                  <c:v>32768</c:v>
                </c:pt>
                <c:pt idx="8441">
                  <c:v>32768</c:v>
                </c:pt>
                <c:pt idx="8442">
                  <c:v>32768</c:v>
                </c:pt>
                <c:pt idx="8443">
                  <c:v>32768</c:v>
                </c:pt>
                <c:pt idx="8444">
                  <c:v>32768</c:v>
                </c:pt>
                <c:pt idx="8445">
                  <c:v>32768</c:v>
                </c:pt>
                <c:pt idx="8446">
                  <c:v>32768</c:v>
                </c:pt>
                <c:pt idx="8447">
                  <c:v>32768</c:v>
                </c:pt>
                <c:pt idx="8448">
                  <c:v>32768</c:v>
                </c:pt>
                <c:pt idx="8449">
                  <c:v>32768</c:v>
                </c:pt>
                <c:pt idx="8450">
                  <c:v>32768</c:v>
                </c:pt>
                <c:pt idx="8451">
                  <c:v>32768</c:v>
                </c:pt>
                <c:pt idx="8452">
                  <c:v>32768</c:v>
                </c:pt>
                <c:pt idx="8453">
                  <c:v>32768</c:v>
                </c:pt>
                <c:pt idx="8454">
                  <c:v>32768</c:v>
                </c:pt>
                <c:pt idx="8455">
                  <c:v>32768</c:v>
                </c:pt>
                <c:pt idx="8456">
                  <c:v>32768</c:v>
                </c:pt>
                <c:pt idx="8457">
                  <c:v>32768</c:v>
                </c:pt>
                <c:pt idx="8458">
                  <c:v>32768</c:v>
                </c:pt>
                <c:pt idx="8459">
                  <c:v>32768</c:v>
                </c:pt>
                <c:pt idx="8460">
                  <c:v>32768</c:v>
                </c:pt>
                <c:pt idx="8461">
                  <c:v>32768</c:v>
                </c:pt>
                <c:pt idx="8462">
                  <c:v>32768</c:v>
                </c:pt>
                <c:pt idx="8463">
                  <c:v>32768</c:v>
                </c:pt>
                <c:pt idx="8464">
                  <c:v>32768</c:v>
                </c:pt>
                <c:pt idx="8465">
                  <c:v>32768</c:v>
                </c:pt>
                <c:pt idx="8466">
                  <c:v>32768</c:v>
                </c:pt>
                <c:pt idx="8467">
                  <c:v>32768</c:v>
                </c:pt>
                <c:pt idx="8468">
                  <c:v>32768</c:v>
                </c:pt>
                <c:pt idx="8469">
                  <c:v>32768</c:v>
                </c:pt>
                <c:pt idx="8470">
                  <c:v>32768</c:v>
                </c:pt>
                <c:pt idx="8471">
                  <c:v>32768</c:v>
                </c:pt>
                <c:pt idx="8472">
                  <c:v>32768</c:v>
                </c:pt>
                <c:pt idx="8473">
                  <c:v>32768</c:v>
                </c:pt>
                <c:pt idx="8474">
                  <c:v>32768</c:v>
                </c:pt>
                <c:pt idx="8475">
                  <c:v>32768</c:v>
                </c:pt>
                <c:pt idx="8476">
                  <c:v>32768</c:v>
                </c:pt>
                <c:pt idx="8477">
                  <c:v>32768</c:v>
                </c:pt>
                <c:pt idx="8478">
                  <c:v>32768</c:v>
                </c:pt>
                <c:pt idx="8479">
                  <c:v>32768</c:v>
                </c:pt>
                <c:pt idx="8480">
                  <c:v>32768</c:v>
                </c:pt>
                <c:pt idx="8481">
                  <c:v>32768</c:v>
                </c:pt>
                <c:pt idx="8482">
                  <c:v>32768</c:v>
                </c:pt>
                <c:pt idx="8483">
                  <c:v>32768</c:v>
                </c:pt>
                <c:pt idx="8484">
                  <c:v>32768</c:v>
                </c:pt>
                <c:pt idx="8485">
                  <c:v>32768</c:v>
                </c:pt>
                <c:pt idx="8486">
                  <c:v>32768</c:v>
                </c:pt>
                <c:pt idx="8487">
                  <c:v>32768</c:v>
                </c:pt>
                <c:pt idx="8488">
                  <c:v>32768</c:v>
                </c:pt>
                <c:pt idx="8489">
                  <c:v>32768</c:v>
                </c:pt>
                <c:pt idx="8490">
                  <c:v>32768</c:v>
                </c:pt>
                <c:pt idx="8491">
                  <c:v>32768</c:v>
                </c:pt>
                <c:pt idx="8492">
                  <c:v>32768</c:v>
                </c:pt>
                <c:pt idx="8493">
                  <c:v>32768</c:v>
                </c:pt>
                <c:pt idx="8494">
                  <c:v>32768</c:v>
                </c:pt>
                <c:pt idx="8495">
                  <c:v>32768</c:v>
                </c:pt>
                <c:pt idx="8496">
                  <c:v>32768</c:v>
                </c:pt>
                <c:pt idx="8497">
                  <c:v>32768</c:v>
                </c:pt>
                <c:pt idx="8498">
                  <c:v>32768</c:v>
                </c:pt>
                <c:pt idx="8499">
                  <c:v>32768</c:v>
                </c:pt>
                <c:pt idx="8500">
                  <c:v>32768</c:v>
                </c:pt>
                <c:pt idx="8501">
                  <c:v>32768</c:v>
                </c:pt>
                <c:pt idx="8502">
                  <c:v>32768</c:v>
                </c:pt>
                <c:pt idx="8503">
                  <c:v>32768</c:v>
                </c:pt>
                <c:pt idx="8504">
                  <c:v>32768</c:v>
                </c:pt>
                <c:pt idx="8505">
                  <c:v>32768</c:v>
                </c:pt>
                <c:pt idx="8506">
                  <c:v>32768</c:v>
                </c:pt>
                <c:pt idx="8507">
                  <c:v>32768</c:v>
                </c:pt>
                <c:pt idx="8508">
                  <c:v>32768</c:v>
                </c:pt>
                <c:pt idx="8509">
                  <c:v>32768</c:v>
                </c:pt>
                <c:pt idx="8510">
                  <c:v>32768</c:v>
                </c:pt>
                <c:pt idx="8511">
                  <c:v>32768</c:v>
                </c:pt>
                <c:pt idx="8512">
                  <c:v>32768</c:v>
                </c:pt>
                <c:pt idx="8513">
                  <c:v>32768</c:v>
                </c:pt>
                <c:pt idx="8514">
                  <c:v>32768</c:v>
                </c:pt>
                <c:pt idx="8515">
                  <c:v>32768</c:v>
                </c:pt>
                <c:pt idx="8516">
                  <c:v>32768</c:v>
                </c:pt>
                <c:pt idx="8517">
                  <c:v>32768</c:v>
                </c:pt>
                <c:pt idx="8518">
                  <c:v>32768</c:v>
                </c:pt>
                <c:pt idx="8519">
                  <c:v>32768</c:v>
                </c:pt>
                <c:pt idx="8520">
                  <c:v>32768</c:v>
                </c:pt>
                <c:pt idx="8521">
                  <c:v>32768</c:v>
                </c:pt>
                <c:pt idx="8522">
                  <c:v>32768</c:v>
                </c:pt>
                <c:pt idx="8523">
                  <c:v>32768</c:v>
                </c:pt>
                <c:pt idx="8524">
                  <c:v>32768</c:v>
                </c:pt>
                <c:pt idx="8525">
                  <c:v>32768</c:v>
                </c:pt>
                <c:pt idx="8526">
                  <c:v>32768</c:v>
                </c:pt>
                <c:pt idx="8527">
                  <c:v>32768</c:v>
                </c:pt>
                <c:pt idx="8528">
                  <c:v>32768</c:v>
                </c:pt>
                <c:pt idx="8529">
                  <c:v>32768</c:v>
                </c:pt>
                <c:pt idx="8530">
                  <c:v>32768</c:v>
                </c:pt>
                <c:pt idx="8531">
                  <c:v>32768</c:v>
                </c:pt>
                <c:pt idx="8532">
                  <c:v>32768</c:v>
                </c:pt>
                <c:pt idx="8533">
                  <c:v>32768</c:v>
                </c:pt>
                <c:pt idx="8534">
                  <c:v>32768</c:v>
                </c:pt>
                <c:pt idx="8535">
                  <c:v>32768</c:v>
                </c:pt>
                <c:pt idx="8536">
                  <c:v>32768</c:v>
                </c:pt>
                <c:pt idx="8537">
                  <c:v>32768</c:v>
                </c:pt>
                <c:pt idx="8538">
                  <c:v>32768</c:v>
                </c:pt>
                <c:pt idx="8539">
                  <c:v>32768</c:v>
                </c:pt>
                <c:pt idx="8540">
                  <c:v>32768</c:v>
                </c:pt>
                <c:pt idx="8541">
                  <c:v>32768</c:v>
                </c:pt>
                <c:pt idx="8542">
                  <c:v>32768</c:v>
                </c:pt>
                <c:pt idx="8543">
                  <c:v>32768</c:v>
                </c:pt>
                <c:pt idx="8544">
                  <c:v>32768</c:v>
                </c:pt>
                <c:pt idx="8545">
                  <c:v>32768</c:v>
                </c:pt>
                <c:pt idx="8546">
                  <c:v>32768</c:v>
                </c:pt>
                <c:pt idx="8547">
                  <c:v>32768</c:v>
                </c:pt>
                <c:pt idx="8548">
                  <c:v>32768</c:v>
                </c:pt>
                <c:pt idx="8549">
                  <c:v>32768</c:v>
                </c:pt>
                <c:pt idx="8550">
                  <c:v>32768</c:v>
                </c:pt>
                <c:pt idx="8551">
                  <c:v>32768</c:v>
                </c:pt>
                <c:pt idx="8552">
                  <c:v>32768</c:v>
                </c:pt>
                <c:pt idx="8553">
                  <c:v>32768</c:v>
                </c:pt>
                <c:pt idx="8554">
                  <c:v>32768</c:v>
                </c:pt>
                <c:pt idx="8555">
                  <c:v>32768</c:v>
                </c:pt>
                <c:pt idx="8556">
                  <c:v>32768</c:v>
                </c:pt>
                <c:pt idx="8557">
                  <c:v>32768</c:v>
                </c:pt>
                <c:pt idx="8558">
                  <c:v>32768</c:v>
                </c:pt>
                <c:pt idx="8559">
                  <c:v>32768</c:v>
                </c:pt>
                <c:pt idx="8560">
                  <c:v>32768</c:v>
                </c:pt>
                <c:pt idx="8561">
                  <c:v>32768</c:v>
                </c:pt>
                <c:pt idx="8562">
                  <c:v>32768</c:v>
                </c:pt>
                <c:pt idx="8563">
                  <c:v>32768</c:v>
                </c:pt>
                <c:pt idx="8564">
                  <c:v>32768</c:v>
                </c:pt>
                <c:pt idx="8565">
                  <c:v>32768</c:v>
                </c:pt>
                <c:pt idx="8566">
                  <c:v>32768</c:v>
                </c:pt>
                <c:pt idx="8567">
                  <c:v>32768</c:v>
                </c:pt>
                <c:pt idx="8568">
                  <c:v>32768</c:v>
                </c:pt>
                <c:pt idx="8569">
                  <c:v>32768</c:v>
                </c:pt>
                <c:pt idx="8570">
                  <c:v>32768</c:v>
                </c:pt>
                <c:pt idx="8571">
                  <c:v>32768</c:v>
                </c:pt>
                <c:pt idx="8572">
                  <c:v>32768</c:v>
                </c:pt>
                <c:pt idx="8573">
                  <c:v>32768</c:v>
                </c:pt>
                <c:pt idx="8574">
                  <c:v>32768</c:v>
                </c:pt>
                <c:pt idx="8575">
                  <c:v>32768</c:v>
                </c:pt>
                <c:pt idx="8576">
                  <c:v>32768</c:v>
                </c:pt>
                <c:pt idx="8577">
                  <c:v>32768</c:v>
                </c:pt>
                <c:pt idx="8578">
                  <c:v>32768</c:v>
                </c:pt>
                <c:pt idx="8579">
                  <c:v>32768</c:v>
                </c:pt>
                <c:pt idx="8580">
                  <c:v>32768</c:v>
                </c:pt>
                <c:pt idx="8581">
                  <c:v>32768</c:v>
                </c:pt>
                <c:pt idx="8582">
                  <c:v>32768</c:v>
                </c:pt>
                <c:pt idx="8583">
                  <c:v>32768</c:v>
                </c:pt>
                <c:pt idx="8584">
                  <c:v>32768</c:v>
                </c:pt>
                <c:pt idx="8585">
                  <c:v>32768</c:v>
                </c:pt>
                <c:pt idx="8586">
                  <c:v>32768</c:v>
                </c:pt>
                <c:pt idx="8587">
                  <c:v>32768</c:v>
                </c:pt>
                <c:pt idx="8588">
                  <c:v>32768</c:v>
                </c:pt>
                <c:pt idx="8589">
                  <c:v>32768</c:v>
                </c:pt>
                <c:pt idx="8590">
                  <c:v>32768</c:v>
                </c:pt>
                <c:pt idx="8591">
                  <c:v>32768</c:v>
                </c:pt>
                <c:pt idx="8592">
                  <c:v>32768</c:v>
                </c:pt>
                <c:pt idx="8593">
                  <c:v>32768</c:v>
                </c:pt>
                <c:pt idx="8594">
                  <c:v>32768</c:v>
                </c:pt>
                <c:pt idx="8595">
                  <c:v>32768</c:v>
                </c:pt>
                <c:pt idx="8596">
                  <c:v>32768</c:v>
                </c:pt>
                <c:pt idx="8597">
                  <c:v>32768</c:v>
                </c:pt>
                <c:pt idx="8598">
                  <c:v>32768</c:v>
                </c:pt>
                <c:pt idx="8599">
                  <c:v>32768</c:v>
                </c:pt>
                <c:pt idx="8600">
                  <c:v>32768</c:v>
                </c:pt>
                <c:pt idx="8601">
                  <c:v>32768</c:v>
                </c:pt>
                <c:pt idx="8602">
                  <c:v>32768</c:v>
                </c:pt>
                <c:pt idx="8603">
                  <c:v>32768</c:v>
                </c:pt>
                <c:pt idx="8604">
                  <c:v>32768</c:v>
                </c:pt>
                <c:pt idx="8605">
                  <c:v>32768</c:v>
                </c:pt>
                <c:pt idx="8606">
                  <c:v>32768</c:v>
                </c:pt>
                <c:pt idx="8607">
                  <c:v>32768</c:v>
                </c:pt>
                <c:pt idx="8608">
                  <c:v>32768</c:v>
                </c:pt>
                <c:pt idx="8609">
                  <c:v>32768</c:v>
                </c:pt>
                <c:pt idx="8610">
                  <c:v>32768</c:v>
                </c:pt>
                <c:pt idx="8611">
                  <c:v>32768</c:v>
                </c:pt>
                <c:pt idx="8612">
                  <c:v>32768</c:v>
                </c:pt>
                <c:pt idx="8613">
                  <c:v>32768</c:v>
                </c:pt>
                <c:pt idx="8614">
                  <c:v>32768</c:v>
                </c:pt>
                <c:pt idx="8615">
                  <c:v>32768</c:v>
                </c:pt>
                <c:pt idx="8616">
                  <c:v>32768</c:v>
                </c:pt>
                <c:pt idx="8617">
                  <c:v>32768</c:v>
                </c:pt>
                <c:pt idx="8618">
                  <c:v>32768</c:v>
                </c:pt>
                <c:pt idx="8619">
                  <c:v>32768</c:v>
                </c:pt>
                <c:pt idx="8620">
                  <c:v>32768</c:v>
                </c:pt>
                <c:pt idx="8621">
                  <c:v>32768</c:v>
                </c:pt>
                <c:pt idx="8622">
                  <c:v>32768</c:v>
                </c:pt>
                <c:pt idx="8623">
                  <c:v>32768</c:v>
                </c:pt>
                <c:pt idx="8624">
                  <c:v>32768</c:v>
                </c:pt>
                <c:pt idx="8625">
                  <c:v>32768</c:v>
                </c:pt>
                <c:pt idx="8626">
                  <c:v>32768</c:v>
                </c:pt>
                <c:pt idx="8627">
                  <c:v>32768</c:v>
                </c:pt>
                <c:pt idx="8628">
                  <c:v>32768</c:v>
                </c:pt>
                <c:pt idx="8629">
                  <c:v>32768</c:v>
                </c:pt>
                <c:pt idx="8630">
                  <c:v>32768</c:v>
                </c:pt>
                <c:pt idx="8631">
                  <c:v>32768</c:v>
                </c:pt>
                <c:pt idx="8632">
                  <c:v>32768</c:v>
                </c:pt>
                <c:pt idx="8633">
                  <c:v>32768</c:v>
                </c:pt>
                <c:pt idx="8634">
                  <c:v>32768</c:v>
                </c:pt>
                <c:pt idx="8635">
                  <c:v>32768</c:v>
                </c:pt>
                <c:pt idx="8636">
                  <c:v>32768</c:v>
                </c:pt>
                <c:pt idx="8637">
                  <c:v>32768</c:v>
                </c:pt>
                <c:pt idx="8638">
                  <c:v>32768</c:v>
                </c:pt>
                <c:pt idx="8639">
                  <c:v>32768</c:v>
                </c:pt>
                <c:pt idx="8640">
                  <c:v>32768</c:v>
                </c:pt>
                <c:pt idx="8641">
                  <c:v>32768</c:v>
                </c:pt>
                <c:pt idx="8642">
                  <c:v>32768</c:v>
                </c:pt>
                <c:pt idx="8643">
                  <c:v>32768</c:v>
                </c:pt>
                <c:pt idx="8644">
                  <c:v>32768</c:v>
                </c:pt>
                <c:pt idx="8645">
                  <c:v>32768</c:v>
                </c:pt>
                <c:pt idx="8646">
                  <c:v>32768</c:v>
                </c:pt>
                <c:pt idx="8647">
                  <c:v>32768</c:v>
                </c:pt>
                <c:pt idx="8648">
                  <c:v>32768</c:v>
                </c:pt>
                <c:pt idx="8649">
                  <c:v>32768</c:v>
                </c:pt>
                <c:pt idx="8650">
                  <c:v>32768</c:v>
                </c:pt>
                <c:pt idx="8651">
                  <c:v>32768</c:v>
                </c:pt>
                <c:pt idx="8652">
                  <c:v>32768</c:v>
                </c:pt>
                <c:pt idx="8653">
                  <c:v>32768</c:v>
                </c:pt>
                <c:pt idx="8654">
                  <c:v>32768</c:v>
                </c:pt>
                <c:pt idx="8655">
                  <c:v>32768</c:v>
                </c:pt>
                <c:pt idx="8656">
                  <c:v>32768</c:v>
                </c:pt>
                <c:pt idx="8657">
                  <c:v>32768</c:v>
                </c:pt>
                <c:pt idx="8658">
                  <c:v>32768</c:v>
                </c:pt>
                <c:pt idx="8659">
                  <c:v>32768</c:v>
                </c:pt>
                <c:pt idx="8660">
                  <c:v>32768</c:v>
                </c:pt>
                <c:pt idx="8661">
                  <c:v>32768</c:v>
                </c:pt>
                <c:pt idx="8662">
                  <c:v>32768</c:v>
                </c:pt>
                <c:pt idx="8663">
                  <c:v>32768</c:v>
                </c:pt>
                <c:pt idx="8664">
                  <c:v>32768</c:v>
                </c:pt>
                <c:pt idx="8665">
                  <c:v>32768</c:v>
                </c:pt>
                <c:pt idx="8666">
                  <c:v>32768</c:v>
                </c:pt>
                <c:pt idx="8667">
                  <c:v>32768</c:v>
                </c:pt>
                <c:pt idx="8668">
                  <c:v>32768</c:v>
                </c:pt>
                <c:pt idx="8669">
                  <c:v>32768</c:v>
                </c:pt>
                <c:pt idx="8670">
                  <c:v>32768</c:v>
                </c:pt>
                <c:pt idx="8671">
                  <c:v>32768</c:v>
                </c:pt>
                <c:pt idx="8672">
                  <c:v>32768</c:v>
                </c:pt>
                <c:pt idx="8673">
                  <c:v>32768</c:v>
                </c:pt>
                <c:pt idx="8674">
                  <c:v>32768</c:v>
                </c:pt>
                <c:pt idx="8675">
                  <c:v>32768</c:v>
                </c:pt>
                <c:pt idx="8676">
                  <c:v>32768</c:v>
                </c:pt>
                <c:pt idx="8677">
                  <c:v>32768</c:v>
                </c:pt>
                <c:pt idx="8678">
                  <c:v>32768</c:v>
                </c:pt>
                <c:pt idx="8679">
                  <c:v>32768</c:v>
                </c:pt>
                <c:pt idx="8680">
                  <c:v>32768</c:v>
                </c:pt>
                <c:pt idx="8681">
                  <c:v>32768</c:v>
                </c:pt>
                <c:pt idx="8682">
                  <c:v>32768</c:v>
                </c:pt>
                <c:pt idx="8683">
                  <c:v>32768</c:v>
                </c:pt>
                <c:pt idx="8684">
                  <c:v>32768</c:v>
                </c:pt>
                <c:pt idx="8685">
                  <c:v>32768</c:v>
                </c:pt>
                <c:pt idx="8686">
                  <c:v>32768</c:v>
                </c:pt>
                <c:pt idx="8687">
                  <c:v>32768</c:v>
                </c:pt>
                <c:pt idx="8688">
                  <c:v>32768</c:v>
                </c:pt>
                <c:pt idx="8689">
                  <c:v>32768</c:v>
                </c:pt>
                <c:pt idx="8690">
                  <c:v>32768</c:v>
                </c:pt>
                <c:pt idx="8691">
                  <c:v>32768</c:v>
                </c:pt>
                <c:pt idx="8692">
                  <c:v>32768</c:v>
                </c:pt>
                <c:pt idx="8693">
                  <c:v>32768</c:v>
                </c:pt>
                <c:pt idx="8694">
                  <c:v>32768</c:v>
                </c:pt>
                <c:pt idx="8695">
                  <c:v>32768</c:v>
                </c:pt>
                <c:pt idx="8696">
                  <c:v>32768</c:v>
                </c:pt>
                <c:pt idx="8697">
                  <c:v>32768</c:v>
                </c:pt>
                <c:pt idx="8698">
                  <c:v>32768</c:v>
                </c:pt>
                <c:pt idx="8699">
                  <c:v>32768</c:v>
                </c:pt>
                <c:pt idx="8700">
                  <c:v>32768</c:v>
                </c:pt>
                <c:pt idx="8701">
                  <c:v>32768</c:v>
                </c:pt>
                <c:pt idx="8702">
                  <c:v>32768</c:v>
                </c:pt>
                <c:pt idx="8703">
                  <c:v>32768</c:v>
                </c:pt>
                <c:pt idx="8704">
                  <c:v>32768</c:v>
                </c:pt>
                <c:pt idx="8705">
                  <c:v>32768</c:v>
                </c:pt>
                <c:pt idx="8706">
                  <c:v>32768</c:v>
                </c:pt>
                <c:pt idx="8707">
                  <c:v>32768</c:v>
                </c:pt>
                <c:pt idx="8708">
                  <c:v>32768</c:v>
                </c:pt>
                <c:pt idx="8709">
                  <c:v>32768</c:v>
                </c:pt>
                <c:pt idx="8710">
                  <c:v>32768</c:v>
                </c:pt>
                <c:pt idx="8711">
                  <c:v>32768</c:v>
                </c:pt>
                <c:pt idx="8712">
                  <c:v>32768</c:v>
                </c:pt>
                <c:pt idx="8713">
                  <c:v>32768</c:v>
                </c:pt>
                <c:pt idx="8714">
                  <c:v>32768</c:v>
                </c:pt>
                <c:pt idx="8715">
                  <c:v>32768</c:v>
                </c:pt>
                <c:pt idx="8716">
                  <c:v>32768</c:v>
                </c:pt>
                <c:pt idx="8717">
                  <c:v>32768</c:v>
                </c:pt>
                <c:pt idx="8718">
                  <c:v>32768</c:v>
                </c:pt>
                <c:pt idx="8719">
                  <c:v>32768</c:v>
                </c:pt>
                <c:pt idx="8720">
                  <c:v>32768</c:v>
                </c:pt>
                <c:pt idx="8721">
                  <c:v>32768</c:v>
                </c:pt>
                <c:pt idx="8722">
                  <c:v>32768</c:v>
                </c:pt>
                <c:pt idx="8723">
                  <c:v>32768</c:v>
                </c:pt>
                <c:pt idx="8724">
                  <c:v>32768</c:v>
                </c:pt>
                <c:pt idx="8725">
                  <c:v>32768</c:v>
                </c:pt>
                <c:pt idx="8726">
                  <c:v>32768</c:v>
                </c:pt>
                <c:pt idx="8727">
                  <c:v>32768</c:v>
                </c:pt>
                <c:pt idx="8728">
                  <c:v>32768</c:v>
                </c:pt>
                <c:pt idx="8729">
                  <c:v>32768</c:v>
                </c:pt>
                <c:pt idx="8730">
                  <c:v>32768</c:v>
                </c:pt>
                <c:pt idx="8731">
                  <c:v>32768</c:v>
                </c:pt>
                <c:pt idx="8732">
                  <c:v>32768</c:v>
                </c:pt>
                <c:pt idx="8733">
                  <c:v>32768</c:v>
                </c:pt>
                <c:pt idx="8734">
                  <c:v>32768</c:v>
                </c:pt>
                <c:pt idx="8735">
                  <c:v>32768</c:v>
                </c:pt>
                <c:pt idx="8736">
                  <c:v>32768</c:v>
                </c:pt>
                <c:pt idx="8737">
                  <c:v>32768</c:v>
                </c:pt>
                <c:pt idx="8738">
                  <c:v>32768</c:v>
                </c:pt>
                <c:pt idx="8739">
                  <c:v>32768</c:v>
                </c:pt>
                <c:pt idx="8740">
                  <c:v>32768</c:v>
                </c:pt>
                <c:pt idx="8741">
                  <c:v>32768</c:v>
                </c:pt>
                <c:pt idx="8742">
                  <c:v>32768</c:v>
                </c:pt>
                <c:pt idx="8743">
                  <c:v>32768</c:v>
                </c:pt>
                <c:pt idx="8744">
                  <c:v>32768</c:v>
                </c:pt>
                <c:pt idx="8745">
                  <c:v>32768</c:v>
                </c:pt>
                <c:pt idx="8746">
                  <c:v>32768</c:v>
                </c:pt>
                <c:pt idx="8747">
                  <c:v>32768</c:v>
                </c:pt>
                <c:pt idx="8748">
                  <c:v>32768</c:v>
                </c:pt>
                <c:pt idx="8749">
                  <c:v>32768</c:v>
                </c:pt>
                <c:pt idx="8750">
                  <c:v>32768</c:v>
                </c:pt>
                <c:pt idx="8751">
                  <c:v>32768</c:v>
                </c:pt>
                <c:pt idx="8752">
                  <c:v>32768</c:v>
                </c:pt>
                <c:pt idx="8753">
                  <c:v>32768</c:v>
                </c:pt>
                <c:pt idx="8754">
                  <c:v>32768</c:v>
                </c:pt>
                <c:pt idx="8755">
                  <c:v>32768</c:v>
                </c:pt>
                <c:pt idx="8756">
                  <c:v>32768</c:v>
                </c:pt>
                <c:pt idx="8757">
                  <c:v>32768</c:v>
                </c:pt>
                <c:pt idx="8758">
                  <c:v>32768</c:v>
                </c:pt>
                <c:pt idx="8759">
                  <c:v>32768</c:v>
                </c:pt>
                <c:pt idx="8760">
                  <c:v>32768</c:v>
                </c:pt>
                <c:pt idx="8761">
                  <c:v>32768</c:v>
                </c:pt>
                <c:pt idx="8762">
                  <c:v>32768</c:v>
                </c:pt>
                <c:pt idx="8763">
                  <c:v>32768</c:v>
                </c:pt>
                <c:pt idx="8764">
                  <c:v>32768</c:v>
                </c:pt>
                <c:pt idx="8765">
                  <c:v>32768</c:v>
                </c:pt>
                <c:pt idx="8766">
                  <c:v>32768</c:v>
                </c:pt>
                <c:pt idx="8767">
                  <c:v>32768</c:v>
                </c:pt>
                <c:pt idx="8768">
                  <c:v>32768</c:v>
                </c:pt>
                <c:pt idx="8769">
                  <c:v>32768</c:v>
                </c:pt>
                <c:pt idx="8770">
                  <c:v>32768</c:v>
                </c:pt>
                <c:pt idx="8771">
                  <c:v>32768</c:v>
                </c:pt>
                <c:pt idx="8772">
                  <c:v>32768</c:v>
                </c:pt>
                <c:pt idx="8773">
                  <c:v>32768</c:v>
                </c:pt>
                <c:pt idx="8774">
                  <c:v>32768</c:v>
                </c:pt>
                <c:pt idx="8775">
                  <c:v>32768</c:v>
                </c:pt>
                <c:pt idx="8776">
                  <c:v>32768</c:v>
                </c:pt>
                <c:pt idx="8777">
                  <c:v>32768</c:v>
                </c:pt>
                <c:pt idx="8778">
                  <c:v>32768</c:v>
                </c:pt>
                <c:pt idx="8779">
                  <c:v>32768</c:v>
                </c:pt>
                <c:pt idx="8780">
                  <c:v>32768</c:v>
                </c:pt>
                <c:pt idx="8781">
                  <c:v>32768</c:v>
                </c:pt>
                <c:pt idx="8782">
                  <c:v>32768</c:v>
                </c:pt>
                <c:pt idx="8783">
                  <c:v>32768</c:v>
                </c:pt>
                <c:pt idx="8784">
                  <c:v>32768</c:v>
                </c:pt>
                <c:pt idx="8785">
                  <c:v>32768</c:v>
                </c:pt>
                <c:pt idx="8786">
                  <c:v>32768</c:v>
                </c:pt>
                <c:pt idx="8787">
                  <c:v>32768</c:v>
                </c:pt>
                <c:pt idx="8788">
                  <c:v>32768</c:v>
                </c:pt>
                <c:pt idx="8789">
                  <c:v>32768</c:v>
                </c:pt>
                <c:pt idx="8790">
                  <c:v>32768</c:v>
                </c:pt>
                <c:pt idx="8791">
                  <c:v>32768</c:v>
                </c:pt>
                <c:pt idx="8792">
                  <c:v>32768</c:v>
                </c:pt>
                <c:pt idx="8793">
                  <c:v>32768</c:v>
                </c:pt>
                <c:pt idx="8794">
                  <c:v>32768</c:v>
                </c:pt>
                <c:pt idx="8795">
                  <c:v>32768</c:v>
                </c:pt>
                <c:pt idx="8796">
                  <c:v>32768</c:v>
                </c:pt>
                <c:pt idx="8797">
                  <c:v>32768</c:v>
                </c:pt>
                <c:pt idx="8798">
                  <c:v>32768</c:v>
                </c:pt>
                <c:pt idx="8799">
                  <c:v>32768</c:v>
                </c:pt>
                <c:pt idx="8800">
                  <c:v>32768</c:v>
                </c:pt>
                <c:pt idx="8801">
                  <c:v>32768</c:v>
                </c:pt>
                <c:pt idx="8802">
                  <c:v>32768</c:v>
                </c:pt>
                <c:pt idx="8803">
                  <c:v>32768</c:v>
                </c:pt>
                <c:pt idx="8804">
                  <c:v>32768</c:v>
                </c:pt>
                <c:pt idx="8805">
                  <c:v>32768</c:v>
                </c:pt>
                <c:pt idx="8806">
                  <c:v>32768</c:v>
                </c:pt>
                <c:pt idx="8807">
                  <c:v>32768</c:v>
                </c:pt>
                <c:pt idx="8808">
                  <c:v>32768</c:v>
                </c:pt>
                <c:pt idx="8809">
                  <c:v>32768</c:v>
                </c:pt>
                <c:pt idx="8810">
                  <c:v>32768</c:v>
                </c:pt>
                <c:pt idx="8811">
                  <c:v>32768</c:v>
                </c:pt>
                <c:pt idx="8812">
                  <c:v>32768</c:v>
                </c:pt>
                <c:pt idx="8813">
                  <c:v>32768</c:v>
                </c:pt>
                <c:pt idx="8814">
                  <c:v>32768</c:v>
                </c:pt>
                <c:pt idx="8815">
                  <c:v>32768</c:v>
                </c:pt>
                <c:pt idx="8816">
                  <c:v>32768</c:v>
                </c:pt>
                <c:pt idx="8817">
                  <c:v>32768</c:v>
                </c:pt>
                <c:pt idx="8818">
                  <c:v>32768</c:v>
                </c:pt>
                <c:pt idx="8819">
                  <c:v>32768</c:v>
                </c:pt>
                <c:pt idx="8820">
                  <c:v>32768</c:v>
                </c:pt>
                <c:pt idx="8821">
                  <c:v>32768</c:v>
                </c:pt>
                <c:pt idx="8822">
                  <c:v>32768</c:v>
                </c:pt>
                <c:pt idx="8823">
                  <c:v>32768</c:v>
                </c:pt>
                <c:pt idx="8824">
                  <c:v>32768</c:v>
                </c:pt>
                <c:pt idx="8825">
                  <c:v>32768</c:v>
                </c:pt>
                <c:pt idx="8826">
                  <c:v>32768</c:v>
                </c:pt>
                <c:pt idx="8827">
                  <c:v>32768</c:v>
                </c:pt>
                <c:pt idx="8828">
                  <c:v>32768</c:v>
                </c:pt>
                <c:pt idx="8829">
                  <c:v>32768</c:v>
                </c:pt>
                <c:pt idx="8830">
                  <c:v>32768</c:v>
                </c:pt>
                <c:pt idx="8831">
                  <c:v>32768</c:v>
                </c:pt>
                <c:pt idx="8832">
                  <c:v>32768</c:v>
                </c:pt>
                <c:pt idx="8833">
                  <c:v>32768</c:v>
                </c:pt>
                <c:pt idx="8834">
                  <c:v>32768</c:v>
                </c:pt>
                <c:pt idx="8835">
                  <c:v>32768</c:v>
                </c:pt>
                <c:pt idx="8836">
                  <c:v>32768</c:v>
                </c:pt>
                <c:pt idx="8837">
                  <c:v>32768</c:v>
                </c:pt>
                <c:pt idx="8838">
                  <c:v>32768</c:v>
                </c:pt>
                <c:pt idx="8839">
                  <c:v>32768</c:v>
                </c:pt>
                <c:pt idx="8840">
                  <c:v>32768</c:v>
                </c:pt>
                <c:pt idx="8841">
                  <c:v>32768</c:v>
                </c:pt>
                <c:pt idx="8842">
                  <c:v>32768</c:v>
                </c:pt>
                <c:pt idx="8843">
                  <c:v>32768</c:v>
                </c:pt>
                <c:pt idx="8844">
                  <c:v>32768</c:v>
                </c:pt>
                <c:pt idx="8845">
                  <c:v>32768</c:v>
                </c:pt>
                <c:pt idx="8846">
                  <c:v>32768</c:v>
                </c:pt>
                <c:pt idx="8847">
                  <c:v>32768</c:v>
                </c:pt>
                <c:pt idx="8848">
                  <c:v>32768</c:v>
                </c:pt>
                <c:pt idx="8849">
                  <c:v>32768</c:v>
                </c:pt>
                <c:pt idx="8850">
                  <c:v>32768</c:v>
                </c:pt>
                <c:pt idx="8851">
                  <c:v>32768</c:v>
                </c:pt>
                <c:pt idx="8852">
                  <c:v>32768</c:v>
                </c:pt>
                <c:pt idx="8853">
                  <c:v>32768</c:v>
                </c:pt>
                <c:pt idx="8854">
                  <c:v>32768</c:v>
                </c:pt>
                <c:pt idx="8855">
                  <c:v>32768</c:v>
                </c:pt>
                <c:pt idx="8856">
                  <c:v>32768</c:v>
                </c:pt>
                <c:pt idx="8857">
                  <c:v>32768</c:v>
                </c:pt>
                <c:pt idx="8858">
                  <c:v>32768</c:v>
                </c:pt>
                <c:pt idx="8859">
                  <c:v>32768</c:v>
                </c:pt>
                <c:pt idx="8860">
                  <c:v>32768</c:v>
                </c:pt>
                <c:pt idx="8861">
                  <c:v>32768</c:v>
                </c:pt>
                <c:pt idx="8862">
                  <c:v>32768</c:v>
                </c:pt>
                <c:pt idx="8863">
                  <c:v>32768</c:v>
                </c:pt>
                <c:pt idx="8864">
                  <c:v>32768</c:v>
                </c:pt>
                <c:pt idx="8865">
                  <c:v>32768</c:v>
                </c:pt>
                <c:pt idx="8866">
                  <c:v>32768</c:v>
                </c:pt>
                <c:pt idx="8867">
                  <c:v>32768</c:v>
                </c:pt>
                <c:pt idx="8868">
                  <c:v>32768</c:v>
                </c:pt>
                <c:pt idx="8869">
                  <c:v>32768</c:v>
                </c:pt>
                <c:pt idx="8870">
                  <c:v>32768</c:v>
                </c:pt>
                <c:pt idx="8871">
                  <c:v>32768</c:v>
                </c:pt>
                <c:pt idx="8872">
                  <c:v>32768</c:v>
                </c:pt>
                <c:pt idx="8873">
                  <c:v>32768</c:v>
                </c:pt>
                <c:pt idx="8874">
                  <c:v>32768</c:v>
                </c:pt>
                <c:pt idx="8875">
                  <c:v>32768</c:v>
                </c:pt>
                <c:pt idx="8876">
                  <c:v>32768</c:v>
                </c:pt>
                <c:pt idx="8877">
                  <c:v>32768</c:v>
                </c:pt>
                <c:pt idx="8878">
                  <c:v>32768</c:v>
                </c:pt>
                <c:pt idx="8879">
                  <c:v>32768</c:v>
                </c:pt>
                <c:pt idx="8880">
                  <c:v>32768</c:v>
                </c:pt>
                <c:pt idx="8881">
                  <c:v>32768</c:v>
                </c:pt>
                <c:pt idx="8882">
                  <c:v>32768</c:v>
                </c:pt>
                <c:pt idx="8883">
                  <c:v>32768</c:v>
                </c:pt>
                <c:pt idx="8884">
                  <c:v>32768</c:v>
                </c:pt>
                <c:pt idx="8885">
                  <c:v>32768</c:v>
                </c:pt>
                <c:pt idx="8886">
                  <c:v>32768</c:v>
                </c:pt>
                <c:pt idx="8887">
                  <c:v>32768</c:v>
                </c:pt>
                <c:pt idx="8888">
                  <c:v>32768</c:v>
                </c:pt>
                <c:pt idx="8889">
                  <c:v>32768</c:v>
                </c:pt>
                <c:pt idx="8890">
                  <c:v>32768</c:v>
                </c:pt>
                <c:pt idx="8891">
                  <c:v>32768</c:v>
                </c:pt>
                <c:pt idx="8892">
                  <c:v>32768</c:v>
                </c:pt>
                <c:pt idx="8893">
                  <c:v>32768</c:v>
                </c:pt>
                <c:pt idx="8894">
                  <c:v>32768</c:v>
                </c:pt>
                <c:pt idx="8895">
                  <c:v>32768</c:v>
                </c:pt>
                <c:pt idx="8896">
                  <c:v>32768</c:v>
                </c:pt>
                <c:pt idx="8897">
                  <c:v>32768</c:v>
                </c:pt>
                <c:pt idx="8898">
                  <c:v>32768</c:v>
                </c:pt>
                <c:pt idx="8899">
                  <c:v>32768</c:v>
                </c:pt>
                <c:pt idx="8900">
                  <c:v>32768</c:v>
                </c:pt>
                <c:pt idx="8901">
                  <c:v>32768</c:v>
                </c:pt>
                <c:pt idx="8902">
                  <c:v>32768</c:v>
                </c:pt>
                <c:pt idx="8903">
                  <c:v>32768</c:v>
                </c:pt>
                <c:pt idx="8904">
                  <c:v>32768</c:v>
                </c:pt>
                <c:pt idx="8905">
                  <c:v>32768</c:v>
                </c:pt>
                <c:pt idx="8906">
                  <c:v>32768</c:v>
                </c:pt>
                <c:pt idx="8907">
                  <c:v>32768</c:v>
                </c:pt>
                <c:pt idx="8908">
                  <c:v>32768</c:v>
                </c:pt>
                <c:pt idx="8909">
                  <c:v>32768</c:v>
                </c:pt>
                <c:pt idx="8910">
                  <c:v>32768</c:v>
                </c:pt>
                <c:pt idx="8911">
                  <c:v>32768</c:v>
                </c:pt>
                <c:pt idx="8912">
                  <c:v>32768</c:v>
                </c:pt>
                <c:pt idx="8913">
                  <c:v>32768</c:v>
                </c:pt>
                <c:pt idx="8914">
                  <c:v>32768</c:v>
                </c:pt>
                <c:pt idx="8915">
                  <c:v>32768</c:v>
                </c:pt>
                <c:pt idx="8916">
                  <c:v>32768</c:v>
                </c:pt>
                <c:pt idx="8917">
                  <c:v>32768</c:v>
                </c:pt>
                <c:pt idx="8918">
                  <c:v>32768</c:v>
                </c:pt>
                <c:pt idx="8919">
                  <c:v>32768</c:v>
                </c:pt>
                <c:pt idx="8920">
                  <c:v>32768</c:v>
                </c:pt>
                <c:pt idx="8921">
                  <c:v>32768</c:v>
                </c:pt>
                <c:pt idx="8922">
                  <c:v>32768</c:v>
                </c:pt>
                <c:pt idx="8923">
                  <c:v>32768</c:v>
                </c:pt>
                <c:pt idx="8924">
                  <c:v>32768</c:v>
                </c:pt>
                <c:pt idx="8925">
                  <c:v>32768</c:v>
                </c:pt>
                <c:pt idx="8926">
                  <c:v>32768</c:v>
                </c:pt>
                <c:pt idx="8927">
                  <c:v>32768</c:v>
                </c:pt>
                <c:pt idx="8928">
                  <c:v>32768</c:v>
                </c:pt>
                <c:pt idx="8929">
                  <c:v>32768</c:v>
                </c:pt>
                <c:pt idx="8930">
                  <c:v>32768</c:v>
                </c:pt>
                <c:pt idx="8931">
                  <c:v>32768</c:v>
                </c:pt>
                <c:pt idx="8932">
                  <c:v>32768</c:v>
                </c:pt>
                <c:pt idx="8933">
                  <c:v>32768</c:v>
                </c:pt>
                <c:pt idx="8934">
                  <c:v>32768</c:v>
                </c:pt>
                <c:pt idx="8935">
                  <c:v>32768</c:v>
                </c:pt>
                <c:pt idx="8936">
                  <c:v>32768</c:v>
                </c:pt>
                <c:pt idx="8937">
                  <c:v>32768</c:v>
                </c:pt>
                <c:pt idx="8938">
                  <c:v>32768</c:v>
                </c:pt>
                <c:pt idx="8939">
                  <c:v>32768</c:v>
                </c:pt>
                <c:pt idx="8940">
                  <c:v>32768</c:v>
                </c:pt>
                <c:pt idx="8941">
                  <c:v>32768</c:v>
                </c:pt>
                <c:pt idx="8942">
                  <c:v>32768</c:v>
                </c:pt>
                <c:pt idx="8943">
                  <c:v>32768</c:v>
                </c:pt>
                <c:pt idx="8944">
                  <c:v>32768</c:v>
                </c:pt>
                <c:pt idx="8945">
                  <c:v>32768</c:v>
                </c:pt>
                <c:pt idx="8946">
                  <c:v>32768</c:v>
                </c:pt>
                <c:pt idx="8947">
                  <c:v>32768</c:v>
                </c:pt>
                <c:pt idx="8948">
                  <c:v>32768</c:v>
                </c:pt>
                <c:pt idx="8949">
                  <c:v>32768</c:v>
                </c:pt>
                <c:pt idx="8950">
                  <c:v>32768</c:v>
                </c:pt>
                <c:pt idx="8951">
                  <c:v>32768</c:v>
                </c:pt>
                <c:pt idx="8952">
                  <c:v>32768</c:v>
                </c:pt>
                <c:pt idx="8953">
                  <c:v>32768</c:v>
                </c:pt>
                <c:pt idx="8954">
                  <c:v>32768</c:v>
                </c:pt>
                <c:pt idx="8955">
                  <c:v>32768</c:v>
                </c:pt>
                <c:pt idx="8956">
                  <c:v>32768</c:v>
                </c:pt>
                <c:pt idx="8957">
                  <c:v>32768</c:v>
                </c:pt>
                <c:pt idx="8958">
                  <c:v>32768</c:v>
                </c:pt>
                <c:pt idx="8959">
                  <c:v>32768</c:v>
                </c:pt>
                <c:pt idx="8960">
                  <c:v>32768</c:v>
                </c:pt>
                <c:pt idx="8961">
                  <c:v>32768</c:v>
                </c:pt>
                <c:pt idx="8962">
                  <c:v>32768</c:v>
                </c:pt>
                <c:pt idx="8963">
                  <c:v>32768</c:v>
                </c:pt>
                <c:pt idx="8964">
                  <c:v>32768</c:v>
                </c:pt>
                <c:pt idx="8965">
                  <c:v>32768</c:v>
                </c:pt>
                <c:pt idx="8966">
                  <c:v>32768</c:v>
                </c:pt>
                <c:pt idx="8967">
                  <c:v>32768</c:v>
                </c:pt>
                <c:pt idx="8968">
                  <c:v>32768</c:v>
                </c:pt>
                <c:pt idx="8969">
                  <c:v>32768</c:v>
                </c:pt>
                <c:pt idx="8970">
                  <c:v>32768</c:v>
                </c:pt>
                <c:pt idx="8971">
                  <c:v>32768</c:v>
                </c:pt>
                <c:pt idx="8972">
                  <c:v>32768</c:v>
                </c:pt>
                <c:pt idx="8973">
                  <c:v>32768</c:v>
                </c:pt>
                <c:pt idx="8974">
                  <c:v>32768</c:v>
                </c:pt>
                <c:pt idx="8975">
                  <c:v>32768</c:v>
                </c:pt>
                <c:pt idx="8976">
                  <c:v>32768</c:v>
                </c:pt>
                <c:pt idx="8977">
                  <c:v>32768</c:v>
                </c:pt>
                <c:pt idx="8978">
                  <c:v>32768</c:v>
                </c:pt>
                <c:pt idx="8979">
                  <c:v>32768</c:v>
                </c:pt>
                <c:pt idx="8980">
                  <c:v>32768</c:v>
                </c:pt>
                <c:pt idx="8981">
                  <c:v>32768</c:v>
                </c:pt>
                <c:pt idx="8982">
                  <c:v>32768</c:v>
                </c:pt>
                <c:pt idx="8983">
                  <c:v>32768</c:v>
                </c:pt>
                <c:pt idx="8984">
                  <c:v>32768</c:v>
                </c:pt>
                <c:pt idx="8985">
                  <c:v>32768</c:v>
                </c:pt>
                <c:pt idx="8986">
                  <c:v>32768</c:v>
                </c:pt>
                <c:pt idx="8987">
                  <c:v>32768</c:v>
                </c:pt>
                <c:pt idx="8988">
                  <c:v>32768</c:v>
                </c:pt>
                <c:pt idx="8989">
                  <c:v>32768</c:v>
                </c:pt>
                <c:pt idx="8990">
                  <c:v>32768</c:v>
                </c:pt>
                <c:pt idx="8991">
                  <c:v>32768</c:v>
                </c:pt>
                <c:pt idx="8992">
                  <c:v>32768</c:v>
                </c:pt>
                <c:pt idx="8993">
                  <c:v>32768</c:v>
                </c:pt>
                <c:pt idx="8994">
                  <c:v>32768</c:v>
                </c:pt>
                <c:pt idx="8995">
                  <c:v>32768</c:v>
                </c:pt>
                <c:pt idx="8996">
                  <c:v>32768</c:v>
                </c:pt>
                <c:pt idx="8997">
                  <c:v>32768</c:v>
                </c:pt>
                <c:pt idx="8998">
                  <c:v>32768</c:v>
                </c:pt>
                <c:pt idx="8999">
                  <c:v>32768</c:v>
                </c:pt>
                <c:pt idx="9000">
                  <c:v>32768</c:v>
                </c:pt>
                <c:pt idx="9001">
                  <c:v>32768</c:v>
                </c:pt>
                <c:pt idx="9002">
                  <c:v>32768</c:v>
                </c:pt>
                <c:pt idx="9003">
                  <c:v>32768</c:v>
                </c:pt>
                <c:pt idx="9004">
                  <c:v>32768</c:v>
                </c:pt>
                <c:pt idx="9005">
                  <c:v>32768</c:v>
                </c:pt>
                <c:pt idx="9006">
                  <c:v>32768</c:v>
                </c:pt>
                <c:pt idx="9007">
                  <c:v>32768</c:v>
                </c:pt>
                <c:pt idx="9008">
                  <c:v>32768</c:v>
                </c:pt>
                <c:pt idx="9009">
                  <c:v>32768</c:v>
                </c:pt>
                <c:pt idx="9010">
                  <c:v>32768</c:v>
                </c:pt>
                <c:pt idx="9011">
                  <c:v>32768</c:v>
                </c:pt>
                <c:pt idx="9012">
                  <c:v>32768</c:v>
                </c:pt>
                <c:pt idx="9013">
                  <c:v>32768</c:v>
                </c:pt>
                <c:pt idx="9014">
                  <c:v>32768</c:v>
                </c:pt>
                <c:pt idx="9015">
                  <c:v>32768</c:v>
                </c:pt>
                <c:pt idx="9016">
                  <c:v>32768</c:v>
                </c:pt>
                <c:pt idx="9017">
                  <c:v>32768</c:v>
                </c:pt>
                <c:pt idx="9018">
                  <c:v>32768</c:v>
                </c:pt>
                <c:pt idx="9019">
                  <c:v>32768</c:v>
                </c:pt>
                <c:pt idx="9020">
                  <c:v>32768</c:v>
                </c:pt>
                <c:pt idx="9021">
                  <c:v>32768</c:v>
                </c:pt>
                <c:pt idx="9022">
                  <c:v>32768</c:v>
                </c:pt>
                <c:pt idx="9023">
                  <c:v>32768</c:v>
                </c:pt>
                <c:pt idx="9024">
                  <c:v>32768</c:v>
                </c:pt>
                <c:pt idx="9025">
                  <c:v>32768</c:v>
                </c:pt>
                <c:pt idx="9026">
                  <c:v>32768</c:v>
                </c:pt>
                <c:pt idx="9027">
                  <c:v>32768</c:v>
                </c:pt>
                <c:pt idx="9028">
                  <c:v>32768</c:v>
                </c:pt>
                <c:pt idx="9029">
                  <c:v>32768</c:v>
                </c:pt>
                <c:pt idx="9030">
                  <c:v>32768</c:v>
                </c:pt>
                <c:pt idx="9031">
                  <c:v>32768</c:v>
                </c:pt>
                <c:pt idx="9032">
                  <c:v>32768</c:v>
                </c:pt>
                <c:pt idx="9033">
                  <c:v>32768</c:v>
                </c:pt>
                <c:pt idx="9034">
                  <c:v>32768</c:v>
                </c:pt>
                <c:pt idx="9035">
                  <c:v>32768</c:v>
                </c:pt>
                <c:pt idx="9036">
                  <c:v>32768</c:v>
                </c:pt>
                <c:pt idx="9037">
                  <c:v>32768</c:v>
                </c:pt>
                <c:pt idx="9038">
                  <c:v>32768</c:v>
                </c:pt>
                <c:pt idx="9039">
                  <c:v>32768</c:v>
                </c:pt>
                <c:pt idx="9040">
                  <c:v>32768</c:v>
                </c:pt>
                <c:pt idx="9041">
                  <c:v>32768</c:v>
                </c:pt>
                <c:pt idx="9042">
                  <c:v>32768</c:v>
                </c:pt>
                <c:pt idx="9043">
                  <c:v>32768</c:v>
                </c:pt>
                <c:pt idx="9044">
                  <c:v>32768</c:v>
                </c:pt>
                <c:pt idx="9045">
                  <c:v>32768</c:v>
                </c:pt>
                <c:pt idx="9046">
                  <c:v>32768</c:v>
                </c:pt>
                <c:pt idx="9047">
                  <c:v>32768</c:v>
                </c:pt>
                <c:pt idx="9048">
                  <c:v>32768</c:v>
                </c:pt>
                <c:pt idx="9049">
                  <c:v>32768</c:v>
                </c:pt>
                <c:pt idx="9050">
                  <c:v>32768</c:v>
                </c:pt>
                <c:pt idx="9051">
                  <c:v>32768</c:v>
                </c:pt>
                <c:pt idx="9052">
                  <c:v>32768</c:v>
                </c:pt>
                <c:pt idx="9053">
                  <c:v>32768</c:v>
                </c:pt>
                <c:pt idx="9054">
                  <c:v>32768</c:v>
                </c:pt>
                <c:pt idx="9055">
                  <c:v>32768</c:v>
                </c:pt>
                <c:pt idx="9056">
                  <c:v>32768</c:v>
                </c:pt>
                <c:pt idx="9057">
                  <c:v>32768</c:v>
                </c:pt>
                <c:pt idx="9058">
                  <c:v>32768</c:v>
                </c:pt>
                <c:pt idx="9059">
                  <c:v>32768</c:v>
                </c:pt>
                <c:pt idx="9060">
                  <c:v>32768</c:v>
                </c:pt>
                <c:pt idx="9061">
                  <c:v>32768</c:v>
                </c:pt>
                <c:pt idx="9062">
                  <c:v>32768</c:v>
                </c:pt>
                <c:pt idx="9063">
                  <c:v>32768</c:v>
                </c:pt>
                <c:pt idx="9064">
                  <c:v>32768</c:v>
                </c:pt>
                <c:pt idx="9065">
                  <c:v>32768</c:v>
                </c:pt>
                <c:pt idx="9066">
                  <c:v>32768</c:v>
                </c:pt>
                <c:pt idx="9067">
                  <c:v>32768</c:v>
                </c:pt>
                <c:pt idx="9068">
                  <c:v>32768</c:v>
                </c:pt>
                <c:pt idx="9069">
                  <c:v>32768</c:v>
                </c:pt>
                <c:pt idx="9070">
                  <c:v>32768</c:v>
                </c:pt>
                <c:pt idx="9071">
                  <c:v>32768</c:v>
                </c:pt>
                <c:pt idx="9072">
                  <c:v>32768</c:v>
                </c:pt>
                <c:pt idx="9073">
                  <c:v>32768</c:v>
                </c:pt>
                <c:pt idx="9074">
                  <c:v>32768</c:v>
                </c:pt>
                <c:pt idx="9075">
                  <c:v>32768</c:v>
                </c:pt>
                <c:pt idx="9076">
                  <c:v>32768</c:v>
                </c:pt>
                <c:pt idx="9077">
                  <c:v>32768</c:v>
                </c:pt>
                <c:pt idx="9078">
                  <c:v>32768</c:v>
                </c:pt>
                <c:pt idx="9079">
                  <c:v>32768</c:v>
                </c:pt>
                <c:pt idx="9080">
                  <c:v>32768</c:v>
                </c:pt>
                <c:pt idx="9081">
                  <c:v>32768</c:v>
                </c:pt>
                <c:pt idx="9082">
                  <c:v>32768</c:v>
                </c:pt>
                <c:pt idx="9083">
                  <c:v>32768</c:v>
                </c:pt>
                <c:pt idx="9084">
                  <c:v>32768</c:v>
                </c:pt>
                <c:pt idx="9085">
                  <c:v>32768</c:v>
                </c:pt>
                <c:pt idx="9086">
                  <c:v>32768</c:v>
                </c:pt>
                <c:pt idx="9087">
                  <c:v>32768</c:v>
                </c:pt>
                <c:pt idx="9088">
                  <c:v>32768</c:v>
                </c:pt>
                <c:pt idx="9089">
                  <c:v>32768</c:v>
                </c:pt>
                <c:pt idx="9090">
                  <c:v>32768</c:v>
                </c:pt>
                <c:pt idx="9091">
                  <c:v>32768</c:v>
                </c:pt>
                <c:pt idx="9092">
                  <c:v>32768</c:v>
                </c:pt>
                <c:pt idx="9093">
                  <c:v>32768</c:v>
                </c:pt>
                <c:pt idx="9094">
                  <c:v>32768</c:v>
                </c:pt>
                <c:pt idx="9095">
                  <c:v>32768</c:v>
                </c:pt>
                <c:pt idx="9096">
                  <c:v>32768</c:v>
                </c:pt>
                <c:pt idx="9097">
                  <c:v>32768</c:v>
                </c:pt>
                <c:pt idx="9098">
                  <c:v>32768</c:v>
                </c:pt>
                <c:pt idx="9099">
                  <c:v>32768</c:v>
                </c:pt>
                <c:pt idx="9100">
                  <c:v>32768</c:v>
                </c:pt>
                <c:pt idx="9101">
                  <c:v>32768</c:v>
                </c:pt>
                <c:pt idx="9102">
                  <c:v>32768</c:v>
                </c:pt>
                <c:pt idx="9103">
                  <c:v>32768</c:v>
                </c:pt>
                <c:pt idx="9104">
                  <c:v>32768</c:v>
                </c:pt>
                <c:pt idx="9105">
                  <c:v>32768</c:v>
                </c:pt>
                <c:pt idx="9106">
                  <c:v>32768</c:v>
                </c:pt>
                <c:pt idx="9107">
                  <c:v>32768</c:v>
                </c:pt>
                <c:pt idx="9108">
                  <c:v>32768</c:v>
                </c:pt>
                <c:pt idx="9109">
                  <c:v>32768</c:v>
                </c:pt>
                <c:pt idx="9110">
                  <c:v>32768</c:v>
                </c:pt>
                <c:pt idx="9111">
                  <c:v>32768</c:v>
                </c:pt>
                <c:pt idx="9112">
                  <c:v>32768</c:v>
                </c:pt>
                <c:pt idx="9113">
                  <c:v>32768</c:v>
                </c:pt>
                <c:pt idx="9114">
                  <c:v>32768</c:v>
                </c:pt>
                <c:pt idx="9115">
                  <c:v>32768</c:v>
                </c:pt>
                <c:pt idx="9116">
                  <c:v>32768</c:v>
                </c:pt>
                <c:pt idx="9117">
                  <c:v>32768</c:v>
                </c:pt>
                <c:pt idx="9118">
                  <c:v>32768</c:v>
                </c:pt>
                <c:pt idx="9119">
                  <c:v>32768</c:v>
                </c:pt>
                <c:pt idx="9120">
                  <c:v>32768</c:v>
                </c:pt>
                <c:pt idx="9121">
                  <c:v>32768</c:v>
                </c:pt>
                <c:pt idx="9122">
                  <c:v>32768</c:v>
                </c:pt>
                <c:pt idx="9123">
                  <c:v>32768</c:v>
                </c:pt>
                <c:pt idx="9124">
                  <c:v>32768</c:v>
                </c:pt>
                <c:pt idx="9125">
                  <c:v>32768</c:v>
                </c:pt>
                <c:pt idx="9126">
                  <c:v>32768</c:v>
                </c:pt>
                <c:pt idx="9127">
                  <c:v>32768</c:v>
                </c:pt>
                <c:pt idx="9128">
                  <c:v>32768</c:v>
                </c:pt>
                <c:pt idx="9129">
                  <c:v>32768</c:v>
                </c:pt>
                <c:pt idx="9130">
                  <c:v>32768</c:v>
                </c:pt>
                <c:pt idx="9131">
                  <c:v>32768</c:v>
                </c:pt>
                <c:pt idx="9132">
                  <c:v>32768</c:v>
                </c:pt>
                <c:pt idx="9133">
                  <c:v>32768</c:v>
                </c:pt>
                <c:pt idx="9134">
                  <c:v>32768</c:v>
                </c:pt>
                <c:pt idx="9135">
                  <c:v>32768</c:v>
                </c:pt>
                <c:pt idx="9136">
                  <c:v>32768</c:v>
                </c:pt>
                <c:pt idx="9137">
                  <c:v>32768</c:v>
                </c:pt>
                <c:pt idx="9138">
                  <c:v>32768</c:v>
                </c:pt>
                <c:pt idx="9139">
                  <c:v>32768</c:v>
                </c:pt>
                <c:pt idx="9140">
                  <c:v>32768</c:v>
                </c:pt>
                <c:pt idx="9141">
                  <c:v>32768</c:v>
                </c:pt>
                <c:pt idx="9142">
                  <c:v>32768</c:v>
                </c:pt>
                <c:pt idx="9143">
                  <c:v>32768</c:v>
                </c:pt>
                <c:pt idx="9144">
                  <c:v>32768</c:v>
                </c:pt>
                <c:pt idx="9145">
                  <c:v>32768</c:v>
                </c:pt>
                <c:pt idx="9146">
                  <c:v>32768</c:v>
                </c:pt>
                <c:pt idx="9147">
                  <c:v>32768</c:v>
                </c:pt>
                <c:pt idx="9148">
                  <c:v>32768</c:v>
                </c:pt>
                <c:pt idx="9149">
                  <c:v>32768</c:v>
                </c:pt>
                <c:pt idx="9150">
                  <c:v>32768</c:v>
                </c:pt>
                <c:pt idx="9151">
                  <c:v>32768</c:v>
                </c:pt>
                <c:pt idx="9152">
                  <c:v>32768</c:v>
                </c:pt>
                <c:pt idx="9153">
                  <c:v>32768</c:v>
                </c:pt>
                <c:pt idx="9154">
                  <c:v>32768</c:v>
                </c:pt>
                <c:pt idx="9155">
                  <c:v>32768</c:v>
                </c:pt>
                <c:pt idx="9156">
                  <c:v>32768</c:v>
                </c:pt>
                <c:pt idx="9157">
                  <c:v>32768</c:v>
                </c:pt>
                <c:pt idx="9158">
                  <c:v>32768</c:v>
                </c:pt>
                <c:pt idx="9159">
                  <c:v>32768</c:v>
                </c:pt>
                <c:pt idx="9160">
                  <c:v>32768</c:v>
                </c:pt>
                <c:pt idx="9161">
                  <c:v>32768</c:v>
                </c:pt>
                <c:pt idx="9162">
                  <c:v>32768</c:v>
                </c:pt>
                <c:pt idx="9163">
                  <c:v>32768</c:v>
                </c:pt>
                <c:pt idx="9164">
                  <c:v>32768</c:v>
                </c:pt>
                <c:pt idx="9165">
                  <c:v>32768</c:v>
                </c:pt>
                <c:pt idx="9166">
                  <c:v>32768</c:v>
                </c:pt>
                <c:pt idx="9167">
                  <c:v>32768</c:v>
                </c:pt>
                <c:pt idx="9168">
                  <c:v>32768</c:v>
                </c:pt>
                <c:pt idx="9169">
                  <c:v>32768</c:v>
                </c:pt>
                <c:pt idx="9170">
                  <c:v>32768</c:v>
                </c:pt>
                <c:pt idx="9171">
                  <c:v>32768</c:v>
                </c:pt>
                <c:pt idx="9172">
                  <c:v>32768</c:v>
                </c:pt>
                <c:pt idx="9173">
                  <c:v>32768</c:v>
                </c:pt>
                <c:pt idx="9174">
                  <c:v>32768</c:v>
                </c:pt>
                <c:pt idx="9175">
                  <c:v>32768</c:v>
                </c:pt>
                <c:pt idx="9176">
                  <c:v>32768</c:v>
                </c:pt>
                <c:pt idx="9177">
                  <c:v>32768</c:v>
                </c:pt>
                <c:pt idx="9178">
                  <c:v>32768</c:v>
                </c:pt>
                <c:pt idx="9179">
                  <c:v>32768</c:v>
                </c:pt>
                <c:pt idx="9180">
                  <c:v>32768</c:v>
                </c:pt>
                <c:pt idx="9181">
                  <c:v>32768</c:v>
                </c:pt>
                <c:pt idx="9182">
                  <c:v>32768</c:v>
                </c:pt>
                <c:pt idx="9183">
                  <c:v>32768</c:v>
                </c:pt>
                <c:pt idx="9184">
                  <c:v>32768</c:v>
                </c:pt>
                <c:pt idx="9185">
                  <c:v>32768</c:v>
                </c:pt>
                <c:pt idx="9186">
                  <c:v>32768</c:v>
                </c:pt>
                <c:pt idx="9187">
                  <c:v>32768</c:v>
                </c:pt>
                <c:pt idx="9188">
                  <c:v>32768</c:v>
                </c:pt>
                <c:pt idx="9189">
                  <c:v>32768</c:v>
                </c:pt>
                <c:pt idx="9190">
                  <c:v>32768</c:v>
                </c:pt>
                <c:pt idx="9191">
                  <c:v>32768</c:v>
                </c:pt>
                <c:pt idx="9192">
                  <c:v>32768</c:v>
                </c:pt>
                <c:pt idx="9193">
                  <c:v>32768</c:v>
                </c:pt>
                <c:pt idx="9194">
                  <c:v>32768</c:v>
                </c:pt>
                <c:pt idx="9195">
                  <c:v>32768</c:v>
                </c:pt>
                <c:pt idx="9196">
                  <c:v>32768</c:v>
                </c:pt>
                <c:pt idx="9197">
                  <c:v>32768</c:v>
                </c:pt>
                <c:pt idx="9198">
                  <c:v>32768</c:v>
                </c:pt>
                <c:pt idx="9199">
                  <c:v>32768</c:v>
                </c:pt>
                <c:pt idx="9200">
                  <c:v>32768</c:v>
                </c:pt>
                <c:pt idx="9201">
                  <c:v>32768</c:v>
                </c:pt>
                <c:pt idx="9202">
                  <c:v>32768</c:v>
                </c:pt>
                <c:pt idx="9203">
                  <c:v>32768</c:v>
                </c:pt>
                <c:pt idx="9204">
                  <c:v>32768</c:v>
                </c:pt>
                <c:pt idx="9205">
                  <c:v>32768</c:v>
                </c:pt>
                <c:pt idx="9206">
                  <c:v>32768</c:v>
                </c:pt>
                <c:pt idx="9207">
                  <c:v>32768</c:v>
                </c:pt>
                <c:pt idx="9208">
                  <c:v>32768</c:v>
                </c:pt>
                <c:pt idx="9209">
                  <c:v>32768</c:v>
                </c:pt>
                <c:pt idx="9210">
                  <c:v>32768</c:v>
                </c:pt>
                <c:pt idx="9211">
                  <c:v>32768</c:v>
                </c:pt>
                <c:pt idx="9212">
                  <c:v>32768</c:v>
                </c:pt>
                <c:pt idx="9213">
                  <c:v>32768</c:v>
                </c:pt>
                <c:pt idx="9214">
                  <c:v>32768</c:v>
                </c:pt>
                <c:pt idx="9215">
                  <c:v>32768</c:v>
                </c:pt>
                <c:pt idx="9216">
                  <c:v>32768</c:v>
                </c:pt>
                <c:pt idx="9217">
                  <c:v>32768</c:v>
                </c:pt>
                <c:pt idx="9218">
                  <c:v>32768</c:v>
                </c:pt>
                <c:pt idx="9219">
                  <c:v>32768</c:v>
                </c:pt>
                <c:pt idx="9220">
                  <c:v>32768</c:v>
                </c:pt>
                <c:pt idx="9221">
                  <c:v>32768</c:v>
                </c:pt>
                <c:pt idx="9222">
                  <c:v>32768</c:v>
                </c:pt>
                <c:pt idx="9223">
                  <c:v>32768</c:v>
                </c:pt>
                <c:pt idx="9224">
                  <c:v>32768</c:v>
                </c:pt>
                <c:pt idx="9225">
                  <c:v>32768</c:v>
                </c:pt>
                <c:pt idx="9226">
                  <c:v>32768</c:v>
                </c:pt>
                <c:pt idx="9227">
                  <c:v>32768</c:v>
                </c:pt>
                <c:pt idx="9228">
                  <c:v>32768</c:v>
                </c:pt>
                <c:pt idx="9229">
                  <c:v>32768</c:v>
                </c:pt>
                <c:pt idx="9230">
                  <c:v>32768</c:v>
                </c:pt>
                <c:pt idx="9231">
                  <c:v>32768</c:v>
                </c:pt>
                <c:pt idx="9232">
                  <c:v>32768</c:v>
                </c:pt>
                <c:pt idx="9233">
                  <c:v>32768</c:v>
                </c:pt>
                <c:pt idx="9234">
                  <c:v>32768</c:v>
                </c:pt>
                <c:pt idx="9235">
                  <c:v>32768</c:v>
                </c:pt>
                <c:pt idx="9236">
                  <c:v>32768</c:v>
                </c:pt>
                <c:pt idx="9237">
                  <c:v>32768</c:v>
                </c:pt>
                <c:pt idx="9238">
                  <c:v>32768</c:v>
                </c:pt>
                <c:pt idx="9239">
                  <c:v>32768</c:v>
                </c:pt>
                <c:pt idx="9240">
                  <c:v>32768</c:v>
                </c:pt>
                <c:pt idx="9241">
                  <c:v>32768</c:v>
                </c:pt>
                <c:pt idx="9242">
                  <c:v>32768</c:v>
                </c:pt>
                <c:pt idx="9243">
                  <c:v>32768</c:v>
                </c:pt>
                <c:pt idx="9244">
                  <c:v>32768</c:v>
                </c:pt>
                <c:pt idx="9245">
                  <c:v>32768</c:v>
                </c:pt>
                <c:pt idx="9246">
                  <c:v>32768</c:v>
                </c:pt>
                <c:pt idx="9247">
                  <c:v>32768</c:v>
                </c:pt>
                <c:pt idx="9248">
                  <c:v>32768</c:v>
                </c:pt>
                <c:pt idx="9249">
                  <c:v>32768</c:v>
                </c:pt>
                <c:pt idx="9250">
                  <c:v>32768</c:v>
                </c:pt>
                <c:pt idx="9251">
                  <c:v>32768</c:v>
                </c:pt>
                <c:pt idx="9252">
                  <c:v>32768</c:v>
                </c:pt>
                <c:pt idx="9253">
                  <c:v>32768</c:v>
                </c:pt>
                <c:pt idx="9254">
                  <c:v>32768</c:v>
                </c:pt>
                <c:pt idx="9255">
                  <c:v>32768</c:v>
                </c:pt>
                <c:pt idx="9256">
                  <c:v>32768</c:v>
                </c:pt>
                <c:pt idx="9257">
                  <c:v>32768</c:v>
                </c:pt>
                <c:pt idx="9258">
                  <c:v>32768</c:v>
                </c:pt>
                <c:pt idx="9259">
                  <c:v>32768</c:v>
                </c:pt>
                <c:pt idx="9260">
                  <c:v>32768</c:v>
                </c:pt>
                <c:pt idx="9261">
                  <c:v>32768</c:v>
                </c:pt>
                <c:pt idx="9262">
                  <c:v>32768</c:v>
                </c:pt>
                <c:pt idx="9263">
                  <c:v>32768</c:v>
                </c:pt>
                <c:pt idx="9264">
                  <c:v>32768</c:v>
                </c:pt>
                <c:pt idx="9265">
                  <c:v>32768</c:v>
                </c:pt>
                <c:pt idx="9266">
                  <c:v>32768</c:v>
                </c:pt>
                <c:pt idx="9267">
                  <c:v>32768</c:v>
                </c:pt>
                <c:pt idx="9268">
                  <c:v>32768</c:v>
                </c:pt>
                <c:pt idx="9269">
                  <c:v>32768</c:v>
                </c:pt>
                <c:pt idx="9270">
                  <c:v>32768</c:v>
                </c:pt>
                <c:pt idx="9271">
                  <c:v>32768</c:v>
                </c:pt>
                <c:pt idx="9272">
                  <c:v>32768</c:v>
                </c:pt>
                <c:pt idx="9273">
                  <c:v>32768</c:v>
                </c:pt>
                <c:pt idx="9274">
                  <c:v>32768</c:v>
                </c:pt>
                <c:pt idx="9275">
                  <c:v>32768</c:v>
                </c:pt>
                <c:pt idx="9276">
                  <c:v>32768</c:v>
                </c:pt>
                <c:pt idx="9277">
                  <c:v>32768</c:v>
                </c:pt>
                <c:pt idx="9278">
                  <c:v>32768</c:v>
                </c:pt>
                <c:pt idx="9279">
                  <c:v>32768</c:v>
                </c:pt>
                <c:pt idx="9280">
                  <c:v>32768</c:v>
                </c:pt>
                <c:pt idx="9281">
                  <c:v>32768</c:v>
                </c:pt>
                <c:pt idx="9282">
                  <c:v>32768</c:v>
                </c:pt>
                <c:pt idx="9283">
                  <c:v>32768</c:v>
                </c:pt>
                <c:pt idx="9284">
                  <c:v>32768</c:v>
                </c:pt>
                <c:pt idx="9285">
                  <c:v>32768</c:v>
                </c:pt>
                <c:pt idx="9286">
                  <c:v>32768</c:v>
                </c:pt>
                <c:pt idx="9287">
                  <c:v>32768</c:v>
                </c:pt>
                <c:pt idx="9288">
                  <c:v>32768</c:v>
                </c:pt>
                <c:pt idx="9289">
                  <c:v>32768</c:v>
                </c:pt>
                <c:pt idx="9290">
                  <c:v>32768</c:v>
                </c:pt>
                <c:pt idx="9291">
                  <c:v>32768</c:v>
                </c:pt>
                <c:pt idx="9292">
                  <c:v>32768</c:v>
                </c:pt>
                <c:pt idx="9293">
                  <c:v>32768</c:v>
                </c:pt>
                <c:pt idx="9294">
                  <c:v>32768</c:v>
                </c:pt>
                <c:pt idx="9295">
                  <c:v>32768</c:v>
                </c:pt>
                <c:pt idx="9296">
                  <c:v>32768</c:v>
                </c:pt>
                <c:pt idx="9297">
                  <c:v>32768</c:v>
                </c:pt>
                <c:pt idx="9298">
                  <c:v>32768</c:v>
                </c:pt>
                <c:pt idx="9299">
                  <c:v>32768</c:v>
                </c:pt>
                <c:pt idx="9300">
                  <c:v>32768</c:v>
                </c:pt>
                <c:pt idx="9301">
                  <c:v>32768</c:v>
                </c:pt>
                <c:pt idx="9302">
                  <c:v>32768</c:v>
                </c:pt>
                <c:pt idx="9303">
                  <c:v>32768</c:v>
                </c:pt>
                <c:pt idx="9304">
                  <c:v>32768</c:v>
                </c:pt>
                <c:pt idx="9305">
                  <c:v>32768</c:v>
                </c:pt>
                <c:pt idx="9306">
                  <c:v>32768</c:v>
                </c:pt>
                <c:pt idx="9307">
                  <c:v>32768</c:v>
                </c:pt>
                <c:pt idx="9308">
                  <c:v>32768</c:v>
                </c:pt>
                <c:pt idx="9309">
                  <c:v>32768</c:v>
                </c:pt>
                <c:pt idx="9310">
                  <c:v>32768</c:v>
                </c:pt>
                <c:pt idx="9311">
                  <c:v>32768</c:v>
                </c:pt>
                <c:pt idx="9312">
                  <c:v>32768</c:v>
                </c:pt>
                <c:pt idx="9313">
                  <c:v>32768</c:v>
                </c:pt>
                <c:pt idx="9314">
                  <c:v>32768</c:v>
                </c:pt>
                <c:pt idx="9315">
                  <c:v>32768</c:v>
                </c:pt>
                <c:pt idx="9316">
                  <c:v>32768</c:v>
                </c:pt>
                <c:pt idx="9317">
                  <c:v>32768</c:v>
                </c:pt>
                <c:pt idx="9318">
                  <c:v>32768</c:v>
                </c:pt>
                <c:pt idx="9319">
                  <c:v>32768</c:v>
                </c:pt>
                <c:pt idx="9320">
                  <c:v>32768</c:v>
                </c:pt>
                <c:pt idx="9321">
                  <c:v>32768</c:v>
                </c:pt>
                <c:pt idx="9322">
                  <c:v>32768</c:v>
                </c:pt>
                <c:pt idx="9323">
                  <c:v>32768</c:v>
                </c:pt>
                <c:pt idx="9324">
                  <c:v>32768</c:v>
                </c:pt>
                <c:pt idx="9325">
                  <c:v>32768</c:v>
                </c:pt>
                <c:pt idx="9326">
                  <c:v>32768</c:v>
                </c:pt>
                <c:pt idx="9327">
                  <c:v>32768</c:v>
                </c:pt>
                <c:pt idx="9328">
                  <c:v>32768</c:v>
                </c:pt>
                <c:pt idx="9329">
                  <c:v>32768</c:v>
                </c:pt>
                <c:pt idx="9330">
                  <c:v>32768</c:v>
                </c:pt>
                <c:pt idx="9331">
                  <c:v>32768</c:v>
                </c:pt>
                <c:pt idx="9332">
                  <c:v>32768</c:v>
                </c:pt>
                <c:pt idx="9333">
                  <c:v>32768</c:v>
                </c:pt>
                <c:pt idx="9334">
                  <c:v>32768</c:v>
                </c:pt>
                <c:pt idx="9335">
                  <c:v>32768</c:v>
                </c:pt>
                <c:pt idx="9336">
                  <c:v>32768</c:v>
                </c:pt>
                <c:pt idx="9337">
                  <c:v>32768</c:v>
                </c:pt>
                <c:pt idx="9338">
                  <c:v>32768</c:v>
                </c:pt>
                <c:pt idx="9339">
                  <c:v>32768</c:v>
                </c:pt>
                <c:pt idx="9340">
                  <c:v>32768</c:v>
                </c:pt>
                <c:pt idx="9341">
                  <c:v>32768</c:v>
                </c:pt>
                <c:pt idx="9342">
                  <c:v>32768</c:v>
                </c:pt>
                <c:pt idx="9343">
                  <c:v>32768</c:v>
                </c:pt>
                <c:pt idx="9344">
                  <c:v>32768</c:v>
                </c:pt>
                <c:pt idx="9345">
                  <c:v>32768</c:v>
                </c:pt>
                <c:pt idx="9346">
                  <c:v>32768</c:v>
                </c:pt>
                <c:pt idx="9347">
                  <c:v>32768</c:v>
                </c:pt>
                <c:pt idx="9348">
                  <c:v>32768</c:v>
                </c:pt>
                <c:pt idx="9349">
                  <c:v>32768</c:v>
                </c:pt>
                <c:pt idx="9350">
                  <c:v>32768</c:v>
                </c:pt>
                <c:pt idx="9351">
                  <c:v>32768</c:v>
                </c:pt>
                <c:pt idx="9352">
                  <c:v>32768</c:v>
                </c:pt>
                <c:pt idx="9353">
                  <c:v>32768</c:v>
                </c:pt>
                <c:pt idx="9354">
                  <c:v>32768</c:v>
                </c:pt>
                <c:pt idx="9355">
                  <c:v>32768</c:v>
                </c:pt>
                <c:pt idx="9356">
                  <c:v>32768</c:v>
                </c:pt>
                <c:pt idx="9357">
                  <c:v>32768</c:v>
                </c:pt>
                <c:pt idx="9358">
                  <c:v>32768</c:v>
                </c:pt>
                <c:pt idx="9359">
                  <c:v>32768</c:v>
                </c:pt>
                <c:pt idx="9360">
                  <c:v>32768</c:v>
                </c:pt>
                <c:pt idx="9361">
                  <c:v>32768</c:v>
                </c:pt>
                <c:pt idx="9362">
                  <c:v>32768</c:v>
                </c:pt>
                <c:pt idx="9363">
                  <c:v>32768</c:v>
                </c:pt>
                <c:pt idx="9364">
                  <c:v>32768</c:v>
                </c:pt>
                <c:pt idx="9365">
                  <c:v>32768</c:v>
                </c:pt>
                <c:pt idx="9366">
                  <c:v>32768</c:v>
                </c:pt>
                <c:pt idx="9367">
                  <c:v>32768</c:v>
                </c:pt>
                <c:pt idx="9368">
                  <c:v>32768</c:v>
                </c:pt>
                <c:pt idx="9369">
                  <c:v>32768</c:v>
                </c:pt>
                <c:pt idx="9370">
                  <c:v>32768</c:v>
                </c:pt>
                <c:pt idx="9371">
                  <c:v>32768</c:v>
                </c:pt>
                <c:pt idx="9372">
                  <c:v>32768</c:v>
                </c:pt>
                <c:pt idx="9373">
                  <c:v>32768</c:v>
                </c:pt>
                <c:pt idx="9374">
                  <c:v>32768</c:v>
                </c:pt>
                <c:pt idx="9375">
                  <c:v>32768</c:v>
                </c:pt>
                <c:pt idx="9376">
                  <c:v>32768</c:v>
                </c:pt>
                <c:pt idx="9377">
                  <c:v>32768</c:v>
                </c:pt>
                <c:pt idx="9378">
                  <c:v>32768</c:v>
                </c:pt>
                <c:pt idx="9379">
                  <c:v>32768</c:v>
                </c:pt>
                <c:pt idx="9380">
                  <c:v>32768</c:v>
                </c:pt>
                <c:pt idx="9381">
                  <c:v>32768</c:v>
                </c:pt>
                <c:pt idx="9382">
                  <c:v>32768</c:v>
                </c:pt>
                <c:pt idx="9383">
                  <c:v>32768</c:v>
                </c:pt>
                <c:pt idx="9384">
                  <c:v>32768</c:v>
                </c:pt>
                <c:pt idx="9385">
                  <c:v>32768</c:v>
                </c:pt>
                <c:pt idx="9386">
                  <c:v>32768</c:v>
                </c:pt>
                <c:pt idx="9387">
                  <c:v>32768</c:v>
                </c:pt>
                <c:pt idx="9388">
                  <c:v>32768</c:v>
                </c:pt>
                <c:pt idx="9389">
                  <c:v>32768</c:v>
                </c:pt>
                <c:pt idx="9390">
                  <c:v>32768</c:v>
                </c:pt>
                <c:pt idx="9391">
                  <c:v>32768</c:v>
                </c:pt>
                <c:pt idx="9392">
                  <c:v>32768</c:v>
                </c:pt>
                <c:pt idx="9393">
                  <c:v>32768</c:v>
                </c:pt>
                <c:pt idx="9394">
                  <c:v>32768</c:v>
                </c:pt>
                <c:pt idx="9395">
                  <c:v>32768</c:v>
                </c:pt>
                <c:pt idx="9396">
                  <c:v>32768</c:v>
                </c:pt>
                <c:pt idx="9397">
                  <c:v>32768</c:v>
                </c:pt>
                <c:pt idx="9398">
                  <c:v>32768</c:v>
                </c:pt>
                <c:pt idx="9399">
                  <c:v>32768</c:v>
                </c:pt>
                <c:pt idx="9400">
                  <c:v>32768</c:v>
                </c:pt>
                <c:pt idx="9401">
                  <c:v>32768</c:v>
                </c:pt>
                <c:pt idx="9402">
                  <c:v>32768</c:v>
                </c:pt>
                <c:pt idx="9403">
                  <c:v>32768</c:v>
                </c:pt>
                <c:pt idx="9404">
                  <c:v>32768</c:v>
                </c:pt>
                <c:pt idx="9405">
                  <c:v>32768</c:v>
                </c:pt>
                <c:pt idx="9406">
                  <c:v>32768</c:v>
                </c:pt>
                <c:pt idx="9407">
                  <c:v>32768</c:v>
                </c:pt>
                <c:pt idx="9408">
                  <c:v>32768</c:v>
                </c:pt>
                <c:pt idx="9409">
                  <c:v>32768</c:v>
                </c:pt>
                <c:pt idx="9410">
                  <c:v>32768</c:v>
                </c:pt>
                <c:pt idx="9411">
                  <c:v>32768</c:v>
                </c:pt>
                <c:pt idx="9412">
                  <c:v>32768</c:v>
                </c:pt>
                <c:pt idx="9413">
                  <c:v>32768</c:v>
                </c:pt>
                <c:pt idx="9414">
                  <c:v>32768</c:v>
                </c:pt>
                <c:pt idx="9415">
                  <c:v>32768</c:v>
                </c:pt>
                <c:pt idx="9416">
                  <c:v>32768</c:v>
                </c:pt>
                <c:pt idx="9417">
                  <c:v>32768</c:v>
                </c:pt>
                <c:pt idx="9418">
                  <c:v>32768</c:v>
                </c:pt>
                <c:pt idx="9419">
                  <c:v>32768</c:v>
                </c:pt>
                <c:pt idx="9420">
                  <c:v>32768</c:v>
                </c:pt>
                <c:pt idx="9421">
                  <c:v>32768</c:v>
                </c:pt>
                <c:pt idx="9422">
                  <c:v>32768</c:v>
                </c:pt>
                <c:pt idx="9423">
                  <c:v>32768</c:v>
                </c:pt>
                <c:pt idx="9424">
                  <c:v>32768</c:v>
                </c:pt>
                <c:pt idx="9425">
                  <c:v>32768</c:v>
                </c:pt>
                <c:pt idx="9426">
                  <c:v>32768</c:v>
                </c:pt>
                <c:pt idx="9427">
                  <c:v>32768</c:v>
                </c:pt>
                <c:pt idx="9428">
                  <c:v>32768</c:v>
                </c:pt>
                <c:pt idx="9429">
                  <c:v>32768</c:v>
                </c:pt>
                <c:pt idx="9430">
                  <c:v>32768</c:v>
                </c:pt>
                <c:pt idx="9431">
                  <c:v>32768</c:v>
                </c:pt>
                <c:pt idx="9432">
                  <c:v>32768</c:v>
                </c:pt>
                <c:pt idx="9433">
                  <c:v>32768</c:v>
                </c:pt>
                <c:pt idx="9434">
                  <c:v>32768</c:v>
                </c:pt>
                <c:pt idx="9435">
                  <c:v>32768</c:v>
                </c:pt>
                <c:pt idx="9436">
                  <c:v>32768</c:v>
                </c:pt>
                <c:pt idx="9437">
                  <c:v>32768</c:v>
                </c:pt>
                <c:pt idx="9438">
                  <c:v>32768</c:v>
                </c:pt>
                <c:pt idx="9439">
                  <c:v>32768</c:v>
                </c:pt>
                <c:pt idx="9440">
                  <c:v>32768</c:v>
                </c:pt>
                <c:pt idx="9441">
                  <c:v>32768</c:v>
                </c:pt>
                <c:pt idx="9442">
                  <c:v>32768</c:v>
                </c:pt>
                <c:pt idx="9443">
                  <c:v>32768</c:v>
                </c:pt>
                <c:pt idx="9444">
                  <c:v>32768</c:v>
                </c:pt>
                <c:pt idx="9445">
                  <c:v>32768</c:v>
                </c:pt>
                <c:pt idx="9446">
                  <c:v>32768</c:v>
                </c:pt>
                <c:pt idx="9447">
                  <c:v>32768</c:v>
                </c:pt>
                <c:pt idx="9448">
                  <c:v>32768</c:v>
                </c:pt>
                <c:pt idx="9449">
                  <c:v>32768</c:v>
                </c:pt>
                <c:pt idx="9450">
                  <c:v>32768</c:v>
                </c:pt>
                <c:pt idx="9451">
                  <c:v>32768</c:v>
                </c:pt>
                <c:pt idx="9452">
                  <c:v>32768</c:v>
                </c:pt>
                <c:pt idx="9453">
                  <c:v>32768</c:v>
                </c:pt>
                <c:pt idx="9454">
                  <c:v>32768</c:v>
                </c:pt>
                <c:pt idx="9455">
                  <c:v>32768</c:v>
                </c:pt>
                <c:pt idx="9456">
                  <c:v>32768</c:v>
                </c:pt>
                <c:pt idx="9457">
                  <c:v>32768</c:v>
                </c:pt>
                <c:pt idx="9458">
                  <c:v>32768</c:v>
                </c:pt>
                <c:pt idx="9459">
                  <c:v>32768</c:v>
                </c:pt>
                <c:pt idx="9460">
                  <c:v>32768</c:v>
                </c:pt>
                <c:pt idx="9461">
                  <c:v>32768</c:v>
                </c:pt>
                <c:pt idx="9462">
                  <c:v>32768</c:v>
                </c:pt>
                <c:pt idx="9463">
                  <c:v>32768</c:v>
                </c:pt>
                <c:pt idx="9464">
                  <c:v>32768</c:v>
                </c:pt>
                <c:pt idx="9465">
                  <c:v>32768</c:v>
                </c:pt>
                <c:pt idx="9466">
                  <c:v>32768</c:v>
                </c:pt>
                <c:pt idx="9467">
                  <c:v>32768</c:v>
                </c:pt>
                <c:pt idx="9468">
                  <c:v>32768</c:v>
                </c:pt>
                <c:pt idx="9469">
                  <c:v>32768</c:v>
                </c:pt>
                <c:pt idx="9470">
                  <c:v>32768</c:v>
                </c:pt>
                <c:pt idx="9471">
                  <c:v>32768</c:v>
                </c:pt>
                <c:pt idx="9472">
                  <c:v>32768</c:v>
                </c:pt>
                <c:pt idx="9473">
                  <c:v>32768</c:v>
                </c:pt>
                <c:pt idx="9474">
                  <c:v>32768</c:v>
                </c:pt>
                <c:pt idx="9475">
                  <c:v>32768</c:v>
                </c:pt>
                <c:pt idx="9476">
                  <c:v>32768</c:v>
                </c:pt>
                <c:pt idx="9477">
                  <c:v>32768</c:v>
                </c:pt>
                <c:pt idx="9478">
                  <c:v>32768</c:v>
                </c:pt>
                <c:pt idx="9479">
                  <c:v>32768</c:v>
                </c:pt>
                <c:pt idx="9480">
                  <c:v>32768</c:v>
                </c:pt>
                <c:pt idx="9481">
                  <c:v>32768</c:v>
                </c:pt>
                <c:pt idx="9482">
                  <c:v>32768</c:v>
                </c:pt>
                <c:pt idx="9483">
                  <c:v>32768</c:v>
                </c:pt>
                <c:pt idx="9484">
                  <c:v>32768</c:v>
                </c:pt>
                <c:pt idx="9485">
                  <c:v>32768</c:v>
                </c:pt>
                <c:pt idx="9486">
                  <c:v>32768</c:v>
                </c:pt>
                <c:pt idx="9487">
                  <c:v>32768</c:v>
                </c:pt>
                <c:pt idx="9488">
                  <c:v>32768</c:v>
                </c:pt>
                <c:pt idx="9489">
                  <c:v>32768</c:v>
                </c:pt>
                <c:pt idx="9490">
                  <c:v>32768</c:v>
                </c:pt>
                <c:pt idx="9491">
                  <c:v>32768</c:v>
                </c:pt>
                <c:pt idx="9492">
                  <c:v>32768</c:v>
                </c:pt>
                <c:pt idx="9493">
                  <c:v>32768</c:v>
                </c:pt>
                <c:pt idx="9494">
                  <c:v>32768</c:v>
                </c:pt>
                <c:pt idx="9495">
                  <c:v>32768</c:v>
                </c:pt>
                <c:pt idx="9496">
                  <c:v>32768</c:v>
                </c:pt>
                <c:pt idx="9497">
                  <c:v>32768</c:v>
                </c:pt>
                <c:pt idx="9498">
                  <c:v>32768</c:v>
                </c:pt>
                <c:pt idx="9499">
                  <c:v>32768</c:v>
                </c:pt>
                <c:pt idx="9500">
                  <c:v>32768</c:v>
                </c:pt>
                <c:pt idx="9501">
                  <c:v>32768</c:v>
                </c:pt>
                <c:pt idx="9502">
                  <c:v>32768</c:v>
                </c:pt>
                <c:pt idx="9503">
                  <c:v>32768</c:v>
                </c:pt>
                <c:pt idx="9504">
                  <c:v>32768</c:v>
                </c:pt>
                <c:pt idx="9505">
                  <c:v>32768</c:v>
                </c:pt>
                <c:pt idx="9506">
                  <c:v>32768</c:v>
                </c:pt>
                <c:pt idx="9507">
                  <c:v>32768</c:v>
                </c:pt>
                <c:pt idx="9508">
                  <c:v>32768</c:v>
                </c:pt>
                <c:pt idx="9509">
                  <c:v>32768</c:v>
                </c:pt>
                <c:pt idx="9510">
                  <c:v>32768</c:v>
                </c:pt>
                <c:pt idx="9511">
                  <c:v>32768</c:v>
                </c:pt>
                <c:pt idx="9512">
                  <c:v>32768</c:v>
                </c:pt>
                <c:pt idx="9513">
                  <c:v>32768</c:v>
                </c:pt>
                <c:pt idx="9514">
                  <c:v>32768</c:v>
                </c:pt>
                <c:pt idx="9515">
                  <c:v>32768</c:v>
                </c:pt>
                <c:pt idx="9516">
                  <c:v>32768</c:v>
                </c:pt>
                <c:pt idx="9517">
                  <c:v>32768</c:v>
                </c:pt>
                <c:pt idx="9518">
                  <c:v>32768</c:v>
                </c:pt>
                <c:pt idx="9519">
                  <c:v>32768</c:v>
                </c:pt>
                <c:pt idx="9520">
                  <c:v>32768</c:v>
                </c:pt>
                <c:pt idx="9521">
                  <c:v>32768</c:v>
                </c:pt>
                <c:pt idx="9522">
                  <c:v>32768</c:v>
                </c:pt>
                <c:pt idx="9523">
                  <c:v>32768</c:v>
                </c:pt>
                <c:pt idx="9524">
                  <c:v>32768</c:v>
                </c:pt>
                <c:pt idx="9525">
                  <c:v>32768</c:v>
                </c:pt>
                <c:pt idx="9526">
                  <c:v>32768</c:v>
                </c:pt>
                <c:pt idx="9527">
                  <c:v>32768</c:v>
                </c:pt>
                <c:pt idx="9528">
                  <c:v>32768</c:v>
                </c:pt>
                <c:pt idx="9529">
                  <c:v>32768</c:v>
                </c:pt>
                <c:pt idx="9530">
                  <c:v>32768</c:v>
                </c:pt>
                <c:pt idx="9531">
                  <c:v>32768</c:v>
                </c:pt>
                <c:pt idx="9532">
                  <c:v>32768</c:v>
                </c:pt>
                <c:pt idx="9533">
                  <c:v>32768</c:v>
                </c:pt>
                <c:pt idx="9534">
                  <c:v>32768</c:v>
                </c:pt>
                <c:pt idx="9535">
                  <c:v>32768</c:v>
                </c:pt>
                <c:pt idx="9536">
                  <c:v>32768</c:v>
                </c:pt>
                <c:pt idx="9537">
                  <c:v>32768</c:v>
                </c:pt>
                <c:pt idx="9538">
                  <c:v>32768</c:v>
                </c:pt>
                <c:pt idx="9539">
                  <c:v>32768</c:v>
                </c:pt>
                <c:pt idx="9540">
                  <c:v>32768</c:v>
                </c:pt>
                <c:pt idx="9541">
                  <c:v>32768</c:v>
                </c:pt>
                <c:pt idx="9542">
                  <c:v>32768</c:v>
                </c:pt>
                <c:pt idx="9543">
                  <c:v>32768</c:v>
                </c:pt>
                <c:pt idx="9544">
                  <c:v>32768</c:v>
                </c:pt>
                <c:pt idx="9545">
                  <c:v>32768</c:v>
                </c:pt>
                <c:pt idx="9546">
                  <c:v>32768</c:v>
                </c:pt>
                <c:pt idx="9547">
                  <c:v>32768</c:v>
                </c:pt>
                <c:pt idx="9548">
                  <c:v>32768</c:v>
                </c:pt>
                <c:pt idx="9549">
                  <c:v>32768</c:v>
                </c:pt>
                <c:pt idx="9550">
                  <c:v>32768</c:v>
                </c:pt>
                <c:pt idx="9551">
                  <c:v>32768</c:v>
                </c:pt>
                <c:pt idx="9552">
                  <c:v>32768</c:v>
                </c:pt>
                <c:pt idx="9553">
                  <c:v>32768</c:v>
                </c:pt>
                <c:pt idx="9554">
                  <c:v>32768</c:v>
                </c:pt>
                <c:pt idx="9555">
                  <c:v>32768</c:v>
                </c:pt>
                <c:pt idx="9556">
                  <c:v>32768</c:v>
                </c:pt>
                <c:pt idx="9557">
                  <c:v>32768</c:v>
                </c:pt>
                <c:pt idx="9558">
                  <c:v>32768</c:v>
                </c:pt>
                <c:pt idx="9559">
                  <c:v>32768</c:v>
                </c:pt>
                <c:pt idx="9560">
                  <c:v>32768</c:v>
                </c:pt>
                <c:pt idx="9561">
                  <c:v>32768</c:v>
                </c:pt>
                <c:pt idx="9562">
                  <c:v>32768</c:v>
                </c:pt>
                <c:pt idx="9563">
                  <c:v>32768</c:v>
                </c:pt>
                <c:pt idx="9564">
                  <c:v>32768</c:v>
                </c:pt>
                <c:pt idx="9565">
                  <c:v>32768</c:v>
                </c:pt>
                <c:pt idx="9566">
                  <c:v>32768</c:v>
                </c:pt>
                <c:pt idx="9567">
                  <c:v>32768</c:v>
                </c:pt>
                <c:pt idx="9568">
                  <c:v>32768</c:v>
                </c:pt>
                <c:pt idx="9569">
                  <c:v>32768</c:v>
                </c:pt>
                <c:pt idx="9570">
                  <c:v>32768</c:v>
                </c:pt>
                <c:pt idx="9571">
                  <c:v>32768</c:v>
                </c:pt>
                <c:pt idx="9572">
                  <c:v>32768</c:v>
                </c:pt>
                <c:pt idx="9573">
                  <c:v>32768</c:v>
                </c:pt>
                <c:pt idx="9574">
                  <c:v>32768</c:v>
                </c:pt>
                <c:pt idx="9575">
                  <c:v>32768</c:v>
                </c:pt>
                <c:pt idx="9576">
                  <c:v>32768</c:v>
                </c:pt>
                <c:pt idx="9577">
                  <c:v>32768</c:v>
                </c:pt>
                <c:pt idx="9578">
                  <c:v>32768</c:v>
                </c:pt>
                <c:pt idx="9579">
                  <c:v>32768</c:v>
                </c:pt>
                <c:pt idx="9580">
                  <c:v>32768</c:v>
                </c:pt>
                <c:pt idx="9581">
                  <c:v>32768</c:v>
                </c:pt>
                <c:pt idx="9582">
                  <c:v>32768</c:v>
                </c:pt>
                <c:pt idx="9583">
                  <c:v>32768</c:v>
                </c:pt>
                <c:pt idx="9584">
                  <c:v>32768</c:v>
                </c:pt>
                <c:pt idx="9585">
                  <c:v>32768</c:v>
                </c:pt>
                <c:pt idx="9586">
                  <c:v>32768</c:v>
                </c:pt>
                <c:pt idx="9587">
                  <c:v>32768</c:v>
                </c:pt>
                <c:pt idx="9588">
                  <c:v>32768</c:v>
                </c:pt>
                <c:pt idx="9589">
                  <c:v>32768</c:v>
                </c:pt>
                <c:pt idx="9590">
                  <c:v>32768</c:v>
                </c:pt>
                <c:pt idx="9591">
                  <c:v>32768</c:v>
                </c:pt>
                <c:pt idx="9592">
                  <c:v>32768</c:v>
                </c:pt>
                <c:pt idx="9593">
                  <c:v>32768</c:v>
                </c:pt>
                <c:pt idx="9594">
                  <c:v>32768</c:v>
                </c:pt>
                <c:pt idx="9595">
                  <c:v>32768</c:v>
                </c:pt>
                <c:pt idx="9596">
                  <c:v>32768</c:v>
                </c:pt>
                <c:pt idx="9597">
                  <c:v>32768</c:v>
                </c:pt>
                <c:pt idx="9598">
                  <c:v>32768</c:v>
                </c:pt>
                <c:pt idx="9599">
                  <c:v>32768</c:v>
                </c:pt>
                <c:pt idx="9600">
                  <c:v>32768</c:v>
                </c:pt>
                <c:pt idx="9601">
                  <c:v>32768</c:v>
                </c:pt>
                <c:pt idx="9602">
                  <c:v>32768</c:v>
                </c:pt>
                <c:pt idx="9603">
                  <c:v>32768</c:v>
                </c:pt>
                <c:pt idx="9604">
                  <c:v>32768</c:v>
                </c:pt>
                <c:pt idx="9605">
                  <c:v>32768</c:v>
                </c:pt>
                <c:pt idx="9606">
                  <c:v>32768</c:v>
                </c:pt>
                <c:pt idx="9607">
                  <c:v>32768</c:v>
                </c:pt>
                <c:pt idx="9608">
                  <c:v>32768</c:v>
                </c:pt>
                <c:pt idx="9609">
                  <c:v>32768</c:v>
                </c:pt>
                <c:pt idx="9610">
                  <c:v>32768</c:v>
                </c:pt>
                <c:pt idx="9611">
                  <c:v>32768</c:v>
                </c:pt>
                <c:pt idx="9612">
                  <c:v>32768</c:v>
                </c:pt>
                <c:pt idx="9613">
                  <c:v>32768</c:v>
                </c:pt>
                <c:pt idx="9614">
                  <c:v>32768</c:v>
                </c:pt>
                <c:pt idx="9615">
                  <c:v>32768</c:v>
                </c:pt>
                <c:pt idx="9616">
                  <c:v>32768</c:v>
                </c:pt>
                <c:pt idx="9617">
                  <c:v>32768</c:v>
                </c:pt>
                <c:pt idx="9618">
                  <c:v>32768</c:v>
                </c:pt>
                <c:pt idx="9619">
                  <c:v>32768</c:v>
                </c:pt>
                <c:pt idx="9620">
                  <c:v>32768</c:v>
                </c:pt>
                <c:pt idx="9621">
                  <c:v>32768</c:v>
                </c:pt>
                <c:pt idx="9622">
                  <c:v>32768</c:v>
                </c:pt>
                <c:pt idx="9623">
                  <c:v>32768</c:v>
                </c:pt>
                <c:pt idx="9624">
                  <c:v>32768</c:v>
                </c:pt>
                <c:pt idx="9625">
                  <c:v>32768</c:v>
                </c:pt>
                <c:pt idx="9626">
                  <c:v>32768</c:v>
                </c:pt>
                <c:pt idx="9627">
                  <c:v>32768</c:v>
                </c:pt>
                <c:pt idx="9628">
                  <c:v>32768</c:v>
                </c:pt>
                <c:pt idx="9629">
                  <c:v>32768</c:v>
                </c:pt>
                <c:pt idx="9630">
                  <c:v>32768</c:v>
                </c:pt>
                <c:pt idx="9631">
                  <c:v>32768</c:v>
                </c:pt>
                <c:pt idx="9632">
                  <c:v>32768</c:v>
                </c:pt>
                <c:pt idx="9633">
                  <c:v>32768</c:v>
                </c:pt>
                <c:pt idx="9634">
                  <c:v>32768</c:v>
                </c:pt>
                <c:pt idx="9635">
                  <c:v>32768</c:v>
                </c:pt>
                <c:pt idx="9636">
                  <c:v>32768</c:v>
                </c:pt>
                <c:pt idx="9637">
                  <c:v>32768</c:v>
                </c:pt>
                <c:pt idx="9638">
                  <c:v>32768</c:v>
                </c:pt>
                <c:pt idx="9639">
                  <c:v>32768</c:v>
                </c:pt>
                <c:pt idx="9640">
                  <c:v>32768</c:v>
                </c:pt>
                <c:pt idx="9641">
                  <c:v>32768</c:v>
                </c:pt>
                <c:pt idx="9642">
                  <c:v>32768</c:v>
                </c:pt>
                <c:pt idx="9643">
                  <c:v>32768</c:v>
                </c:pt>
                <c:pt idx="9644">
                  <c:v>32768</c:v>
                </c:pt>
                <c:pt idx="9645">
                  <c:v>32768</c:v>
                </c:pt>
                <c:pt idx="9646">
                  <c:v>32768</c:v>
                </c:pt>
                <c:pt idx="9647">
                  <c:v>32768</c:v>
                </c:pt>
                <c:pt idx="9648">
                  <c:v>32768</c:v>
                </c:pt>
                <c:pt idx="9649">
                  <c:v>32768</c:v>
                </c:pt>
                <c:pt idx="9650">
                  <c:v>32768</c:v>
                </c:pt>
                <c:pt idx="9651">
                  <c:v>32768</c:v>
                </c:pt>
                <c:pt idx="9652">
                  <c:v>32768</c:v>
                </c:pt>
                <c:pt idx="9653">
                  <c:v>32768</c:v>
                </c:pt>
                <c:pt idx="9654">
                  <c:v>32768</c:v>
                </c:pt>
                <c:pt idx="9655">
                  <c:v>32768</c:v>
                </c:pt>
                <c:pt idx="9656">
                  <c:v>32768</c:v>
                </c:pt>
                <c:pt idx="9657">
                  <c:v>32768</c:v>
                </c:pt>
                <c:pt idx="9658">
                  <c:v>32768</c:v>
                </c:pt>
                <c:pt idx="9659">
                  <c:v>32768</c:v>
                </c:pt>
                <c:pt idx="9660">
                  <c:v>32768</c:v>
                </c:pt>
                <c:pt idx="9661">
                  <c:v>32768</c:v>
                </c:pt>
                <c:pt idx="9662">
                  <c:v>32768</c:v>
                </c:pt>
                <c:pt idx="9663">
                  <c:v>32768</c:v>
                </c:pt>
                <c:pt idx="9664">
                  <c:v>32768</c:v>
                </c:pt>
                <c:pt idx="9665">
                  <c:v>32768</c:v>
                </c:pt>
                <c:pt idx="9666">
                  <c:v>32768</c:v>
                </c:pt>
                <c:pt idx="9667">
                  <c:v>32768</c:v>
                </c:pt>
                <c:pt idx="9668">
                  <c:v>32768</c:v>
                </c:pt>
                <c:pt idx="9669">
                  <c:v>32768</c:v>
                </c:pt>
                <c:pt idx="9670">
                  <c:v>32768</c:v>
                </c:pt>
                <c:pt idx="9671">
                  <c:v>32768</c:v>
                </c:pt>
                <c:pt idx="9672">
                  <c:v>32768</c:v>
                </c:pt>
                <c:pt idx="9673">
                  <c:v>32768</c:v>
                </c:pt>
                <c:pt idx="9674">
                  <c:v>32768</c:v>
                </c:pt>
                <c:pt idx="9675">
                  <c:v>32768</c:v>
                </c:pt>
                <c:pt idx="9676">
                  <c:v>32768</c:v>
                </c:pt>
                <c:pt idx="9677">
                  <c:v>32768</c:v>
                </c:pt>
                <c:pt idx="9678">
                  <c:v>32768</c:v>
                </c:pt>
                <c:pt idx="9679">
                  <c:v>32768</c:v>
                </c:pt>
                <c:pt idx="9680">
                  <c:v>32768</c:v>
                </c:pt>
                <c:pt idx="9681">
                  <c:v>32768</c:v>
                </c:pt>
                <c:pt idx="9682">
                  <c:v>32768</c:v>
                </c:pt>
                <c:pt idx="9683">
                  <c:v>32768</c:v>
                </c:pt>
                <c:pt idx="9684">
                  <c:v>32768</c:v>
                </c:pt>
                <c:pt idx="9685">
                  <c:v>32768</c:v>
                </c:pt>
                <c:pt idx="9686">
                  <c:v>32768</c:v>
                </c:pt>
                <c:pt idx="9687">
                  <c:v>32768</c:v>
                </c:pt>
                <c:pt idx="9688">
                  <c:v>32768</c:v>
                </c:pt>
                <c:pt idx="9689">
                  <c:v>32768</c:v>
                </c:pt>
                <c:pt idx="9690">
                  <c:v>32768</c:v>
                </c:pt>
                <c:pt idx="9691">
                  <c:v>32768</c:v>
                </c:pt>
                <c:pt idx="9692">
                  <c:v>32768</c:v>
                </c:pt>
                <c:pt idx="9693">
                  <c:v>32768</c:v>
                </c:pt>
                <c:pt idx="9694">
                  <c:v>32768</c:v>
                </c:pt>
                <c:pt idx="9695">
                  <c:v>32768</c:v>
                </c:pt>
                <c:pt idx="9696">
                  <c:v>32768</c:v>
                </c:pt>
                <c:pt idx="9697">
                  <c:v>32768</c:v>
                </c:pt>
                <c:pt idx="9698">
                  <c:v>32768</c:v>
                </c:pt>
                <c:pt idx="9699">
                  <c:v>32768</c:v>
                </c:pt>
                <c:pt idx="9700">
                  <c:v>32768</c:v>
                </c:pt>
                <c:pt idx="9701">
                  <c:v>32768</c:v>
                </c:pt>
                <c:pt idx="9702">
                  <c:v>32768</c:v>
                </c:pt>
                <c:pt idx="9703">
                  <c:v>32768</c:v>
                </c:pt>
                <c:pt idx="9704">
                  <c:v>32768</c:v>
                </c:pt>
                <c:pt idx="9705">
                  <c:v>32768</c:v>
                </c:pt>
                <c:pt idx="9706">
                  <c:v>32768</c:v>
                </c:pt>
                <c:pt idx="9707">
                  <c:v>32768</c:v>
                </c:pt>
                <c:pt idx="9708">
                  <c:v>32768</c:v>
                </c:pt>
                <c:pt idx="9709">
                  <c:v>32768</c:v>
                </c:pt>
                <c:pt idx="9710">
                  <c:v>32768</c:v>
                </c:pt>
                <c:pt idx="9711">
                  <c:v>32768</c:v>
                </c:pt>
                <c:pt idx="9712">
                  <c:v>32768</c:v>
                </c:pt>
                <c:pt idx="9713">
                  <c:v>32768</c:v>
                </c:pt>
                <c:pt idx="9714">
                  <c:v>32768</c:v>
                </c:pt>
                <c:pt idx="9715">
                  <c:v>32768</c:v>
                </c:pt>
                <c:pt idx="9716">
                  <c:v>32768</c:v>
                </c:pt>
                <c:pt idx="9717">
                  <c:v>32768</c:v>
                </c:pt>
                <c:pt idx="9718">
                  <c:v>32768</c:v>
                </c:pt>
                <c:pt idx="9719">
                  <c:v>32768</c:v>
                </c:pt>
                <c:pt idx="9720">
                  <c:v>32768</c:v>
                </c:pt>
                <c:pt idx="9721">
                  <c:v>32768</c:v>
                </c:pt>
                <c:pt idx="9722">
                  <c:v>32768</c:v>
                </c:pt>
                <c:pt idx="9723">
                  <c:v>32768</c:v>
                </c:pt>
                <c:pt idx="9724">
                  <c:v>32768</c:v>
                </c:pt>
                <c:pt idx="9725">
                  <c:v>32768</c:v>
                </c:pt>
                <c:pt idx="9726">
                  <c:v>32768</c:v>
                </c:pt>
                <c:pt idx="9727">
                  <c:v>32768</c:v>
                </c:pt>
                <c:pt idx="9728">
                  <c:v>32768</c:v>
                </c:pt>
                <c:pt idx="9729">
                  <c:v>32768</c:v>
                </c:pt>
                <c:pt idx="9730">
                  <c:v>32768</c:v>
                </c:pt>
                <c:pt idx="9731">
                  <c:v>32768</c:v>
                </c:pt>
                <c:pt idx="9732">
                  <c:v>32768</c:v>
                </c:pt>
                <c:pt idx="9733">
                  <c:v>32768</c:v>
                </c:pt>
                <c:pt idx="9734">
                  <c:v>32768</c:v>
                </c:pt>
                <c:pt idx="9735">
                  <c:v>32768</c:v>
                </c:pt>
                <c:pt idx="9736">
                  <c:v>32768</c:v>
                </c:pt>
                <c:pt idx="9737">
                  <c:v>32768</c:v>
                </c:pt>
                <c:pt idx="9738">
                  <c:v>32768</c:v>
                </c:pt>
                <c:pt idx="9739">
                  <c:v>32768</c:v>
                </c:pt>
                <c:pt idx="9740">
                  <c:v>32768</c:v>
                </c:pt>
                <c:pt idx="9741">
                  <c:v>32768</c:v>
                </c:pt>
                <c:pt idx="9742">
                  <c:v>32768</c:v>
                </c:pt>
                <c:pt idx="9743">
                  <c:v>32768</c:v>
                </c:pt>
                <c:pt idx="9744">
                  <c:v>32768</c:v>
                </c:pt>
                <c:pt idx="9745">
                  <c:v>32768</c:v>
                </c:pt>
                <c:pt idx="9746">
                  <c:v>32768</c:v>
                </c:pt>
                <c:pt idx="9747">
                  <c:v>32768</c:v>
                </c:pt>
                <c:pt idx="9748">
                  <c:v>32768</c:v>
                </c:pt>
                <c:pt idx="9749">
                  <c:v>32768</c:v>
                </c:pt>
                <c:pt idx="9750">
                  <c:v>32768</c:v>
                </c:pt>
                <c:pt idx="9751">
                  <c:v>32768</c:v>
                </c:pt>
                <c:pt idx="9752">
                  <c:v>32768</c:v>
                </c:pt>
                <c:pt idx="9753">
                  <c:v>32768</c:v>
                </c:pt>
                <c:pt idx="9754">
                  <c:v>32768</c:v>
                </c:pt>
                <c:pt idx="9755">
                  <c:v>32768</c:v>
                </c:pt>
                <c:pt idx="9756">
                  <c:v>32768</c:v>
                </c:pt>
                <c:pt idx="9757">
                  <c:v>32768</c:v>
                </c:pt>
                <c:pt idx="9758">
                  <c:v>32768</c:v>
                </c:pt>
                <c:pt idx="9759">
                  <c:v>32768</c:v>
                </c:pt>
                <c:pt idx="9760">
                  <c:v>32768</c:v>
                </c:pt>
                <c:pt idx="9761">
                  <c:v>32768</c:v>
                </c:pt>
                <c:pt idx="9762">
                  <c:v>32768</c:v>
                </c:pt>
                <c:pt idx="9763">
                  <c:v>32768</c:v>
                </c:pt>
                <c:pt idx="9764">
                  <c:v>32768</c:v>
                </c:pt>
                <c:pt idx="9765">
                  <c:v>32768</c:v>
                </c:pt>
                <c:pt idx="9766">
                  <c:v>32768</c:v>
                </c:pt>
                <c:pt idx="9767">
                  <c:v>32768</c:v>
                </c:pt>
                <c:pt idx="9768">
                  <c:v>32768</c:v>
                </c:pt>
                <c:pt idx="9769">
                  <c:v>32768</c:v>
                </c:pt>
                <c:pt idx="9770">
                  <c:v>32768</c:v>
                </c:pt>
                <c:pt idx="9771">
                  <c:v>32768</c:v>
                </c:pt>
                <c:pt idx="9772">
                  <c:v>32768</c:v>
                </c:pt>
                <c:pt idx="9773">
                  <c:v>32768</c:v>
                </c:pt>
                <c:pt idx="9774">
                  <c:v>32768</c:v>
                </c:pt>
                <c:pt idx="9775">
                  <c:v>32768</c:v>
                </c:pt>
                <c:pt idx="9776">
                  <c:v>32768</c:v>
                </c:pt>
                <c:pt idx="9777">
                  <c:v>32768</c:v>
                </c:pt>
                <c:pt idx="9778">
                  <c:v>32768</c:v>
                </c:pt>
                <c:pt idx="9779">
                  <c:v>32768</c:v>
                </c:pt>
                <c:pt idx="9780">
                  <c:v>32768</c:v>
                </c:pt>
                <c:pt idx="9781">
                  <c:v>32768</c:v>
                </c:pt>
                <c:pt idx="9782">
                  <c:v>32768</c:v>
                </c:pt>
                <c:pt idx="9783">
                  <c:v>32768</c:v>
                </c:pt>
                <c:pt idx="9784">
                  <c:v>32768</c:v>
                </c:pt>
                <c:pt idx="9785">
                  <c:v>32768</c:v>
                </c:pt>
                <c:pt idx="9786">
                  <c:v>32768</c:v>
                </c:pt>
                <c:pt idx="9787">
                  <c:v>32768</c:v>
                </c:pt>
                <c:pt idx="9788">
                  <c:v>32768</c:v>
                </c:pt>
                <c:pt idx="9789">
                  <c:v>32768</c:v>
                </c:pt>
                <c:pt idx="9790">
                  <c:v>32768</c:v>
                </c:pt>
                <c:pt idx="9791">
                  <c:v>32768</c:v>
                </c:pt>
                <c:pt idx="9792">
                  <c:v>32768</c:v>
                </c:pt>
                <c:pt idx="9793">
                  <c:v>32768</c:v>
                </c:pt>
                <c:pt idx="9794">
                  <c:v>32768</c:v>
                </c:pt>
                <c:pt idx="9795">
                  <c:v>32768</c:v>
                </c:pt>
                <c:pt idx="9796">
                  <c:v>32768</c:v>
                </c:pt>
                <c:pt idx="9797">
                  <c:v>32768</c:v>
                </c:pt>
                <c:pt idx="9798">
                  <c:v>32768</c:v>
                </c:pt>
                <c:pt idx="9799">
                  <c:v>32768</c:v>
                </c:pt>
                <c:pt idx="9800">
                  <c:v>32768</c:v>
                </c:pt>
                <c:pt idx="9801">
                  <c:v>32768</c:v>
                </c:pt>
                <c:pt idx="9802">
                  <c:v>32768</c:v>
                </c:pt>
                <c:pt idx="9803">
                  <c:v>32768</c:v>
                </c:pt>
                <c:pt idx="9804">
                  <c:v>32768</c:v>
                </c:pt>
                <c:pt idx="9805">
                  <c:v>32768</c:v>
                </c:pt>
                <c:pt idx="9806">
                  <c:v>32768</c:v>
                </c:pt>
                <c:pt idx="9807">
                  <c:v>32768</c:v>
                </c:pt>
                <c:pt idx="9808">
                  <c:v>32768</c:v>
                </c:pt>
                <c:pt idx="9809">
                  <c:v>32768</c:v>
                </c:pt>
                <c:pt idx="9810">
                  <c:v>32768</c:v>
                </c:pt>
                <c:pt idx="9811">
                  <c:v>32768</c:v>
                </c:pt>
                <c:pt idx="9812">
                  <c:v>32768</c:v>
                </c:pt>
                <c:pt idx="9813">
                  <c:v>32768</c:v>
                </c:pt>
                <c:pt idx="9814">
                  <c:v>32768</c:v>
                </c:pt>
                <c:pt idx="9815">
                  <c:v>32768</c:v>
                </c:pt>
                <c:pt idx="9816">
                  <c:v>32768</c:v>
                </c:pt>
                <c:pt idx="9817">
                  <c:v>32768</c:v>
                </c:pt>
                <c:pt idx="9818">
                  <c:v>32768</c:v>
                </c:pt>
                <c:pt idx="9819">
                  <c:v>32768</c:v>
                </c:pt>
                <c:pt idx="9820">
                  <c:v>32768</c:v>
                </c:pt>
                <c:pt idx="9821">
                  <c:v>32768</c:v>
                </c:pt>
                <c:pt idx="9822">
                  <c:v>32768</c:v>
                </c:pt>
                <c:pt idx="9823">
                  <c:v>32768</c:v>
                </c:pt>
                <c:pt idx="9824">
                  <c:v>32768</c:v>
                </c:pt>
                <c:pt idx="9825">
                  <c:v>32768</c:v>
                </c:pt>
                <c:pt idx="9826">
                  <c:v>32768</c:v>
                </c:pt>
                <c:pt idx="9827">
                  <c:v>32768</c:v>
                </c:pt>
                <c:pt idx="9828">
                  <c:v>32768</c:v>
                </c:pt>
                <c:pt idx="9829">
                  <c:v>32768</c:v>
                </c:pt>
                <c:pt idx="9830">
                  <c:v>32768</c:v>
                </c:pt>
                <c:pt idx="9831">
                  <c:v>32768</c:v>
                </c:pt>
                <c:pt idx="9832">
                  <c:v>32768</c:v>
                </c:pt>
                <c:pt idx="9833">
                  <c:v>32768</c:v>
                </c:pt>
                <c:pt idx="9834">
                  <c:v>32768</c:v>
                </c:pt>
                <c:pt idx="9835">
                  <c:v>32768</c:v>
                </c:pt>
                <c:pt idx="9836">
                  <c:v>32768</c:v>
                </c:pt>
                <c:pt idx="9837">
                  <c:v>32768</c:v>
                </c:pt>
                <c:pt idx="9838">
                  <c:v>32768</c:v>
                </c:pt>
                <c:pt idx="9839">
                  <c:v>32768</c:v>
                </c:pt>
                <c:pt idx="9840">
                  <c:v>32768</c:v>
                </c:pt>
                <c:pt idx="9841">
                  <c:v>32768</c:v>
                </c:pt>
                <c:pt idx="9842">
                  <c:v>32768</c:v>
                </c:pt>
                <c:pt idx="9843">
                  <c:v>32768</c:v>
                </c:pt>
                <c:pt idx="9844">
                  <c:v>32768</c:v>
                </c:pt>
                <c:pt idx="9845">
                  <c:v>32768</c:v>
                </c:pt>
                <c:pt idx="9846">
                  <c:v>32768</c:v>
                </c:pt>
                <c:pt idx="9847">
                  <c:v>32768</c:v>
                </c:pt>
                <c:pt idx="9848">
                  <c:v>32768</c:v>
                </c:pt>
                <c:pt idx="9849">
                  <c:v>32768</c:v>
                </c:pt>
                <c:pt idx="9850">
                  <c:v>32768</c:v>
                </c:pt>
                <c:pt idx="9851">
                  <c:v>32768</c:v>
                </c:pt>
                <c:pt idx="9852">
                  <c:v>32768</c:v>
                </c:pt>
                <c:pt idx="9853">
                  <c:v>32768</c:v>
                </c:pt>
                <c:pt idx="9854">
                  <c:v>32768</c:v>
                </c:pt>
                <c:pt idx="9855">
                  <c:v>32768</c:v>
                </c:pt>
                <c:pt idx="9856">
                  <c:v>32768</c:v>
                </c:pt>
                <c:pt idx="9857">
                  <c:v>32768</c:v>
                </c:pt>
                <c:pt idx="9858">
                  <c:v>32768</c:v>
                </c:pt>
                <c:pt idx="9859">
                  <c:v>32768</c:v>
                </c:pt>
                <c:pt idx="9860">
                  <c:v>32768</c:v>
                </c:pt>
                <c:pt idx="9861">
                  <c:v>32768</c:v>
                </c:pt>
                <c:pt idx="9862">
                  <c:v>32768</c:v>
                </c:pt>
                <c:pt idx="9863">
                  <c:v>32768</c:v>
                </c:pt>
                <c:pt idx="9864">
                  <c:v>32768</c:v>
                </c:pt>
                <c:pt idx="9865">
                  <c:v>32768</c:v>
                </c:pt>
                <c:pt idx="9866">
                  <c:v>32768</c:v>
                </c:pt>
                <c:pt idx="9867">
                  <c:v>32768</c:v>
                </c:pt>
                <c:pt idx="9868">
                  <c:v>32768</c:v>
                </c:pt>
                <c:pt idx="9869">
                  <c:v>32768</c:v>
                </c:pt>
                <c:pt idx="9870">
                  <c:v>32768</c:v>
                </c:pt>
                <c:pt idx="9871">
                  <c:v>32768</c:v>
                </c:pt>
                <c:pt idx="9872">
                  <c:v>32768</c:v>
                </c:pt>
                <c:pt idx="9873">
                  <c:v>32768</c:v>
                </c:pt>
                <c:pt idx="9874">
                  <c:v>32768</c:v>
                </c:pt>
                <c:pt idx="9875">
                  <c:v>32768</c:v>
                </c:pt>
                <c:pt idx="9876">
                  <c:v>32768</c:v>
                </c:pt>
                <c:pt idx="9877">
                  <c:v>32768</c:v>
                </c:pt>
                <c:pt idx="9878">
                  <c:v>32768</c:v>
                </c:pt>
                <c:pt idx="9879">
                  <c:v>32768</c:v>
                </c:pt>
                <c:pt idx="9880">
                  <c:v>32768</c:v>
                </c:pt>
                <c:pt idx="9881">
                  <c:v>32768</c:v>
                </c:pt>
                <c:pt idx="9882">
                  <c:v>32768</c:v>
                </c:pt>
                <c:pt idx="9883">
                  <c:v>32768</c:v>
                </c:pt>
                <c:pt idx="9884">
                  <c:v>32768</c:v>
                </c:pt>
                <c:pt idx="9885">
                  <c:v>32768</c:v>
                </c:pt>
                <c:pt idx="9886">
                  <c:v>32768</c:v>
                </c:pt>
                <c:pt idx="9887">
                  <c:v>32768</c:v>
                </c:pt>
                <c:pt idx="9888">
                  <c:v>32768</c:v>
                </c:pt>
                <c:pt idx="9889">
                  <c:v>32768</c:v>
                </c:pt>
                <c:pt idx="9890">
                  <c:v>32768</c:v>
                </c:pt>
                <c:pt idx="9891">
                  <c:v>32768</c:v>
                </c:pt>
                <c:pt idx="9892">
                  <c:v>32768</c:v>
                </c:pt>
                <c:pt idx="9893">
                  <c:v>32768</c:v>
                </c:pt>
                <c:pt idx="9894">
                  <c:v>32768</c:v>
                </c:pt>
                <c:pt idx="9895">
                  <c:v>32768</c:v>
                </c:pt>
                <c:pt idx="9896">
                  <c:v>32768</c:v>
                </c:pt>
                <c:pt idx="9897">
                  <c:v>32768</c:v>
                </c:pt>
                <c:pt idx="9898">
                  <c:v>32768</c:v>
                </c:pt>
                <c:pt idx="9899">
                  <c:v>32768</c:v>
                </c:pt>
                <c:pt idx="9900">
                  <c:v>32768</c:v>
                </c:pt>
                <c:pt idx="9901">
                  <c:v>32768</c:v>
                </c:pt>
                <c:pt idx="9902">
                  <c:v>32768</c:v>
                </c:pt>
                <c:pt idx="9903">
                  <c:v>32768</c:v>
                </c:pt>
                <c:pt idx="9904">
                  <c:v>32768</c:v>
                </c:pt>
                <c:pt idx="9905">
                  <c:v>32768</c:v>
                </c:pt>
                <c:pt idx="9906">
                  <c:v>32768</c:v>
                </c:pt>
                <c:pt idx="9907">
                  <c:v>32768</c:v>
                </c:pt>
                <c:pt idx="9908">
                  <c:v>32768</c:v>
                </c:pt>
                <c:pt idx="9909">
                  <c:v>32768</c:v>
                </c:pt>
                <c:pt idx="9910">
                  <c:v>32768</c:v>
                </c:pt>
                <c:pt idx="9911">
                  <c:v>32768</c:v>
                </c:pt>
                <c:pt idx="9912">
                  <c:v>32768</c:v>
                </c:pt>
                <c:pt idx="9913">
                  <c:v>32768</c:v>
                </c:pt>
                <c:pt idx="9914">
                  <c:v>32768</c:v>
                </c:pt>
                <c:pt idx="9915">
                  <c:v>32768</c:v>
                </c:pt>
                <c:pt idx="9916">
                  <c:v>32768</c:v>
                </c:pt>
                <c:pt idx="9917">
                  <c:v>32768</c:v>
                </c:pt>
                <c:pt idx="9918">
                  <c:v>32768</c:v>
                </c:pt>
                <c:pt idx="9919">
                  <c:v>32768</c:v>
                </c:pt>
                <c:pt idx="9920">
                  <c:v>32768</c:v>
                </c:pt>
                <c:pt idx="9921">
                  <c:v>32768</c:v>
                </c:pt>
                <c:pt idx="9922">
                  <c:v>32768</c:v>
                </c:pt>
                <c:pt idx="9923">
                  <c:v>32768</c:v>
                </c:pt>
                <c:pt idx="9924">
                  <c:v>32768</c:v>
                </c:pt>
                <c:pt idx="9925">
                  <c:v>32768</c:v>
                </c:pt>
                <c:pt idx="9926">
                  <c:v>32768</c:v>
                </c:pt>
                <c:pt idx="9927">
                  <c:v>32768</c:v>
                </c:pt>
                <c:pt idx="9928">
                  <c:v>32768</c:v>
                </c:pt>
                <c:pt idx="9929">
                  <c:v>32768</c:v>
                </c:pt>
                <c:pt idx="9930">
                  <c:v>32768</c:v>
                </c:pt>
                <c:pt idx="9931">
                  <c:v>32768</c:v>
                </c:pt>
                <c:pt idx="9932">
                  <c:v>32768</c:v>
                </c:pt>
                <c:pt idx="9933">
                  <c:v>32768</c:v>
                </c:pt>
                <c:pt idx="9934">
                  <c:v>32768</c:v>
                </c:pt>
                <c:pt idx="9935">
                  <c:v>32768</c:v>
                </c:pt>
                <c:pt idx="9936">
                  <c:v>32768</c:v>
                </c:pt>
                <c:pt idx="9937">
                  <c:v>32768</c:v>
                </c:pt>
                <c:pt idx="9938">
                  <c:v>32768</c:v>
                </c:pt>
                <c:pt idx="9939">
                  <c:v>32768</c:v>
                </c:pt>
                <c:pt idx="9940">
                  <c:v>32768</c:v>
                </c:pt>
                <c:pt idx="9941">
                  <c:v>32768</c:v>
                </c:pt>
                <c:pt idx="9942">
                  <c:v>32768</c:v>
                </c:pt>
                <c:pt idx="9943">
                  <c:v>32768</c:v>
                </c:pt>
                <c:pt idx="9944">
                  <c:v>32768</c:v>
                </c:pt>
                <c:pt idx="9945">
                  <c:v>32768</c:v>
                </c:pt>
                <c:pt idx="9946">
                  <c:v>32768</c:v>
                </c:pt>
                <c:pt idx="9947">
                  <c:v>32768</c:v>
                </c:pt>
                <c:pt idx="9948">
                  <c:v>32768</c:v>
                </c:pt>
                <c:pt idx="9949">
                  <c:v>32768</c:v>
                </c:pt>
                <c:pt idx="9950">
                  <c:v>32768</c:v>
                </c:pt>
                <c:pt idx="9951">
                  <c:v>32768</c:v>
                </c:pt>
                <c:pt idx="9952">
                  <c:v>32768</c:v>
                </c:pt>
                <c:pt idx="9953">
                  <c:v>32768</c:v>
                </c:pt>
                <c:pt idx="9954">
                  <c:v>32768</c:v>
                </c:pt>
                <c:pt idx="9955">
                  <c:v>32768</c:v>
                </c:pt>
                <c:pt idx="9956">
                  <c:v>32768</c:v>
                </c:pt>
                <c:pt idx="9957">
                  <c:v>32768</c:v>
                </c:pt>
                <c:pt idx="9958">
                  <c:v>32768</c:v>
                </c:pt>
                <c:pt idx="9959">
                  <c:v>32768</c:v>
                </c:pt>
                <c:pt idx="9960">
                  <c:v>32768</c:v>
                </c:pt>
                <c:pt idx="9961">
                  <c:v>32768</c:v>
                </c:pt>
                <c:pt idx="9962">
                  <c:v>32768</c:v>
                </c:pt>
                <c:pt idx="9963">
                  <c:v>32768</c:v>
                </c:pt>
                <c:pt idx="9964">
                  <c:v>32768</c:v>
                </c:pt>
                <c:pt idx="9965">
                  <c:v>32768</c:v>
                </c:pt>
                <c:pt idx="9966">
                  <c:v>32768</c:v>
                </c:pt>
                <c:pt idx="9967">
                  <c:v>32768</c:v>
                </c:pt>
                <c:pt idx="9968">
                  <c:v>32768</c:v>
                </c:pt>
                <c:pt idx="9969">
                  <c:v>32768</c:v>
                </c:pt>
                <c:pt idx="9970">
                  <c:v>32768</c:v>
                </c:pt>
                <c:pt idx="9971">
                  <c:v>32768</c:v>
                </c:pt>
                <c:pt idx="9972">
                  <c:v>32768</c:v>
                </c:pt>
                <c:pt idx="9973">
                  <c:v>32768</c:v>
                </c:pt>
                <c:pt idx="9974">
                  <c:v>32768</c:v>
                </c:pt>
                <c:pt idx="9975">
                  <c:v>32768</c:v>
                </c:pt>
                <c:pt idx="9976">
                  <c:v>32768</c:v>
                </c:pt>
                <c:pt idx="9977">
                  <c:v>32768</c:v>
                </c:pt>
                <c:pt idx="9978">
                  <c:v>32768</c:v>
                </c:pt>
                <c:pt idx="9979">
                  <c:v>32768</c:v>
                </c:pt>
                <c:pt idx="9980">
                  <c:v>32768</c:v>
                </c:pt>
                <c:pt idx="9981">
                  <c:v>32768</c:v>
                </c:pt>
                <c:pt idx="9982">
                  <c:v>32768</c:v>
                </c:pt>
                <c:pt idx="9983">
                  <c:v>32768</c:v>
                </c:pt>
                <c:pt idx="9984">
                  <c:v>32768</c:v>
                </c:pt>
                <c:pt idx="9985">
                  <c:v>32768</c:v>
                </c:pt>
                <c:pt idx="9986">
                  <c:v>32768</c:v>
                </c:pt>
                <c:pt idx="9987">
                  <c:v>32768</c:v>
                </c:pt>
                <c:pt idx="9988">
                  <c:v>32768</c:v>
                </c:pt>
                <c:pt idx="9989">
                  <c:v>32768</c:v>
                </c:pt>
                <c:pt idx="9990">
                  <c:v>32768</c:v>
                </c:pt>
                <c:pt idx="9991">
                  <c:v>32768</c:v>
                </c:pt>
                <c:pt idx="9992">
                  <c:v>32768</c:v>
                </c:pt>
                <c:pt idx="9993">
                  <c:v>32768</c:v>
                </c:pt>
                <c:pt idx="9994">
                  <c:v>32768</c:v>
                </c:pt>
                <c:pt idx="9995">
                  <c:v>32768</c:v>
                </c:pt>
                <c:pt idx="9996">
                  <c:v>32768</c:v>
                </c:pt>
                <c:pt idx="9997">
                  <c:v>32768</c:v>
                </c:pt>
                <c:pt idx="9998">
                  <c:v>32768</c:v>
                </c:pt>
                <c:pt idx="9999">
                  <c:v>32768</c:v>
                </c:pt>
              </c:numCache>
            </c:numRef>
          </c:val>
          <c:smooth val="0"/>
          <c:extLst>
            <c:ext xmlns:c16="http://schemas.microsoft.com/office/drawing/2014/chart" uri="{C3380CC4-5D6E-409C-BE32-E72D297353CC}">
              <c16:uniqueId val="{00000000-159D-4843-B213-280937B7142F}"/>
            </c:ext>
          </c:extLst>
        </c:ser>
        <c:ser>
          <c:idx val="1"/>
          <c:order val="1"/>
          <c:spPr>
            <a:ln w="12700" cap="rnd">
              <a:solidFill>
                <a:schemeClr val="bg2">
                  <a:lumMod val="50000"/>
                </a:schemeClr>
              </a:solidFill>
              <a:round/>
            </a:ln>
            <a:effectLst/>
          </c:spPr>
          <c:marker>
            <c:symbol val="none"/>
          </c:marker>
          <c:val>
            <c:numRef>
              <c:f>'CPU specific'!$B$1:$B$10000</c:f>
              <c:numCache>
                <c:formatCode>General</c:formatCode>
                <c:ptCount val="10000"/>
                <c:pt idx="0">
                  <c:v>300000</c:v>
                </c:pt>
                <c:pt idx="1">
                  <c:v>52222</c:v>
                </c:pt>
                <c:pt idx="2">
                  <c:v>52222</c:v>
                </c:pt>
                <c:pt idx="3">
                  <c:v>52222</c:v>
                </c:pt>
                <c:pt idx="4">
                  <c:v>52222</c:v>
                </c:pt>
                <c:pt idx="5">
                  <c:v>52222</c:v>
                </c:pt>
                <c:pt idx="6">
                  <c:v>300000</c:v>
                </c:pt>
                <c:pt idx="7">
                  <c:v>300000</c:v>
                </c:pt>
                <c:pt idx="8">
                  <c:v>300000</c:v>
                </c:pt>
                <c:pt idx="9">
                  <c:v>300000</c:v>
                </c:pt>
                <c:pt idx="10">
                  <c:v>300000</c:v>
                </c:pt>
                <c:pt idx="11">
                  <c:v>52222</c:v>
                </c:pt>
                <c:pt idx="12">
                  <c:v>52222</c:v>
                </c:pt>
                <c:pt idx="13">
                  <c:v>52222</c:v>
                </c:pt>
                <c:pt idx="14">
                  <c:v>52222</c:v>
                </c:pt>
                <c:pt idx="15">
                  <c:v>52222</c:v>
                </c:pt>
                <c:pt idx="16">
                  <c:v>52222</c:v>
                </c:pt>
                <c:pt idx="17">
                  <c:v>52222</c:v>
                </c:pt>
                <c:pt idx="18">
                  <c:v>52222</c:v>
                </c:pt>
                <c:pt idx="19">
                  <c:v>52222</c:v>
                </c:pt>
                <c:pt idx="20">
                  <c:v>52222</c:v>
                </c:pt>
                <c:pt idx="21">
                  <c:v>52222</c:v>
                </c:pt>
                <c:pt idx="22">
                  <c:v>52222</c:v>
                </c:pt>
                <c:pt idx="23">
                  <c:v>52222</c:v>
                </c:pt>
                <c:pt idx="24">
                  <c:v>52222</c:v>
                </c:pt>
                <c:pt idx="25">
                  <c:v>52222</c:v>
                </c:pt>
                <c:pt idx="26">
                  <c:v>52222</c:v>
                </c:pt>
                <c:pt idx="27">
                  <c:v>52222</c:v>
                </c:pt>
                <c:pt idx="28">
                  <c:v>52222</c:v>
                </c:pt>
                <c:pt idx="29">
                  <c:v>52222</c:v>
                </c:pt>
                <c:pt idx="30">
                  <c:v>52222</c:v>
                </c:pt>
                <c:pt idx="31">
                  <c:v>52222</c:v>
                </c:pt>
                <c:pt idx="32">
                  <c:v>52222</c:v>
                </c:pt>
                <c:pt idx="33">
                  <c:v>52222</c:v>
                </c:pt>
                <c:pt idx="34">
                  <c:v>52222</c:v>
                </c:pt>
                <c:pt idx="35">
                  <c:v>52222</c:v>
                </c:pt>
                <c:pt idx="36">
                  <c:v>300000</c:v>
                </c:pt>
                <c:pt idx="37">
                  <c:v>300000</c:v>
                </c:pt>
                <c:pt idx="38">
                  <c:v>300000</c:v>
                </c:pt>
                <c:pt idx="39">
                  <c:v>300000</c:v>
                </c:pt>
                <c:pt idx="40">
                  <c:v>300000</c:v>
                </c:pt>
                <c:pt idx="41">
                  <c:v>52222</c:v>
                </c:pt>
                <c:pt idx="42">
                  <c:v>52222</c:v>
                </c:pt>
                <c:pt idx="43">
                  <c:v>52222</c:v>
                </c:pt>
                <c:pt idx="44">
                  <c:v>52222</c:v>
                </c:pt>
                <c:pt idx="45">
                  <c:v>52222</c:v>
                </c:pt>
                <c:pt idx="46">
                  <c:v>52222</c:v>
                </c:pt>
                <c:pt idx="47">
                  <c:v>52222</c:v>
                </c:pt>
                <c:pt idx="48">
                  <c:v>52222</c:v>
                </c:pt>
                <c:pt idx="49">
                  <c:v>52222</c:v>
                </c:pt>
                <c:pt idx="50">
                  <c:v>52222</c:v>
                </c:pt>
                <c:pt idx="51">
                  <c:v>52222</c:v>
                </c:pt>
                <c:pt idx="52">
                  <c:v>52222</c:v>
                </c:pt>
                <c:pt idx="53">
                  <c:v>52222</c:v>
                </c:pt>
                <c:pt idx="54">
                  <c:v>52222</c:v>
                </c:pt>
                <c:pt idx="55">
                  <c:v>52222</c:v>
                </c:pt>
                <c:pt idx="56">
                  <c:v>52222</c:v>
                </c:pt>
                <c:pt idx="57">
                  <c:v>52222</c:v>
                </c:pt>
                <c:pt idx="58">
                  <c:v>52222</c:v>
                </c:pt>
                <c:pt idx="59">
                  <c:v>52222</c:v>
                </c:pt>
                <c:pt idx="60">
                  <c:v>52222</c:v>
                </c:pt>
                <c:pt idx="61">
                  <c:v>52222</c:v>
                </c:pt>
                <c:pt idx="62">
                  <c:v>52222</c:v>
                </c:pt>
                <c:pt idx="63">
                  <c:v>52222</c:v>
                </c:pt>
                <c:pt idx="64">
                  <c:v>52222</c:v>
                </c:pt>
                <c:pt idx="65">
                  <c:v>52222</c:v>
                </c:pt>
                <c:pt idx="66">
                  <c:v>52222</c:v>
                </c:pt>
                <c:pt idx="67">
                  <c:v>52222</c:v>
                </c:pt>
                <c:pt idx="68">
                  <c:v>52222</c:v>
                </c:pt>
                <c:pt idx="69">
                  <c:v>52222</c:v>
                </c:pt>
                <c:pt idx="70">
                  <c:v>52222</c:v>
                </c:pt>
                <c:pt idx="71">
                  <c:v>52222</c:v>
                </c:pt>
                <c:pt idx="72">
                  <c:v>52222</c:v>
                </c:pt>
                <c:pt idx="73">
                  <c:v>52222</c:v>
                </c:pt>
                <c:pt idx="74">
                  <c:v>52222</c:v>
                </c:pt>
                <c:pt idx="75">
                  <c:v>52222</c:v>
                </c:pt>
                <c:pt idx="76">
                  <c:v>52222</c:v>
                </c:pt>
                <c:pt idx="77">
                  <c:v>52222</c:v>
                </c:pt>
                <c:pt idx="78">
                  <c:v>52222</c:v>
                </c:pt>
                <c:pt idx="79">
                  <c:v>52222</c:v>
                </c:pt>
                <c:pt idx="80">
                  <c:v>52222</c:v>
                </c:pt>
                <c:pt idx="81">
                  <c:v>52222</c:v>
                </c:pt>
                <c:pt idx="82">
                  <c:v>52222</c:v>
                </c:pt>
                <c:pt idx="83">
                  <c:v>52222</c:v>
                </c:pt>
                <c:pt idx="84">
                  <c:v>52222</c:v>
                </c:pt>
                <c:pt idx="85">
                  <c:v>52222</c:v>
                </c:pt>
                <c:pt idx="86">
                  <c:v>300000</c:v>
                </c:pt>
                <c:pt idx="87">
                  <c:v>300000</c:v>
                </c:pt>
                <c:pt idx="88">
                  <c:v>300000</c:v>
                </c:pt>
                <c:pt idx="89">
                  <c:v>300000</c:v>
                </c:pt>
                <c:pt idx="90">
                  <c:v>300000</c:v>
                </c:pt>
                <c:pt idx="91">
                  <c:v>52222</c:v>
                </c:pt>
                <c:pt idx="92">
                  <c:v>52222</c:v>
                </c:pt>
                <c:pt idx="93">
                  <c:v>52222</c:v>
                </c:pt>
                <c:pt idx="94">
                  <c:v>52222</c:v>
                </c:pt>
                <c:pt idx="95">
                  <c:v>52222</c:v>
                </c:pt>
                <c:pt idx="96">
                  <c:v>52222</c:v>
                </c:pt>
                <c:pt idx="97">
                  <c:v>52222</c:v>
                </c:pt>
                <c:pt idx="98">
                  <c:v>52222</c:v>
                </c:pt>
                <c:pt idx="99">
                  <c:v>52222</c:v>
                </c:pt>
                <c:pt idx="100">
                  <c:v>52222</c:v>
                </c:pt>
                <c:pt idx="101">
                  <c:v>52222</c:v>
                </c:pt>
                <c:pt idx="102">
                  <c:v>52222</c:v>
                </c:pt>
                <c:pt idx="103">
                  <c:v>52222</c:v>
                </c:pt>
                <c:pt idx="104">
                  <c:v>52222</c:v>
                </c:pt>
                <c:pt idx="105">
                  <c:v>52222</c:v>
                </c:pt>
                <c:pt idx="106">
                  <c:v>52222</c:v>
                </c:pt>
                <c:pt idx="107">
                  <c:v>52222</c:v>
                </c:pt>
                <c:pt idx="108">
                  <c:v>52222</c:v>
                </c:pt>
                <c:pt idx="109">
                  <c:v>52222</c:v>
                </c:pt>
                <c:pt idx="110">
                  <c:v>52222</c:v>
                </c:pt>
                <c:pt idx="111">
                  <c:v>52222</c:v>
                </c:pt>
                <c:pt idx="112">
                  <c:v>52222</c:v>
                </c:pt>
                <c:pt idx="113">
                  <c:v>52222</c:v>
                </c:pt>
                <c:pt idx="114">
                  <c:v>52222</c:v>
                </c:pt>
                <c:pt idx="115">
                  <c:v>52222</c:v>
                </c:pt>
                <c:pt idx="116">
                  <c:v>52222</c:v>
                </c:pt>
                <c:pt idx="117">
                  <c:v>52222</c:v>
                </c:pt>
                <c:pt idx="118">
                  <c:v>52222</c:v>
                </c:pt>
                <c:pt idx="119">
                  <c:v>52222</c:v>
                </c:pt>
                <c:pt idx="120">
                  <c:v>52222</c:v>
                </c:pt>
                <c:pt idx="121">
                  <c:v>52222</c:v>
                </c:pt>
                <c:pt idx="122">
                  <c:v>52222</c:v>
                </c:pt>
                <c:pt idx="123">
                  <c:v>52222</c:v>
                </c:pt>
                <c:pt idx="124">
                  <c:v>52222</c:v>
                </c:pt>
                <c:pt idx="125">
                  <c:v>52222</c:v>
                </c:pt>
                <c:pt idx="126">
                  <c:v>52222</c:v>
                </c:pt>
                <c:pt idx="127">
                  <c:v>52222</c:v>
                </c:pt>
                <c:pt idx="128">
                  <c:v>52222</c:v>
                </c:pt>
                <c:pt idx="129">
                  <c:v>52222</c:v>
                </c:pt>
                <c:pt idx="130">
                  <c:v>52222</c:v>
                </c:pt>
                <c:pt idx="131">
                  <c:v>52222</c:v>
                </c:pt>
                <c:pt idx="132">
                  <c:v>52222</c:v>
                </c:pt>
                <c:pt idx="133">
                  <c:v>52222</c:v>
                </c:pt>
                <c:pt idx="134">
                  <c:v>52222</c:v>
                </c:pt>
                <c:pt idx="135">
                  <c:v>52222</c:v>
                </c:pt>
                <c:pt idx="136">
                  <c:v>52222</c:v>
                </c:pt>
                <c:pt idx="137">
                  <c:v>52222</c:v>
                </c:pt>
                <c:pt idx="138">
                  <c:v>52222</c:v>
                </c:pt>
                <c:pt idx="139">
                  <c:v>52222</c:v>
                </c:pt>
                <c:pt idx="140">
                  <c:v>52222</c:v>
                </c:pt>
                <c:pt idx="141">
                  <c:v>52222</c:v>
                </c:pt>
                <c:pt idx="142">
                  <c:v>52222</c:v>
                </c:pt>
                <c:pt idx="143">
                  <c:v>52222</c:v>
                </c:pt>
                <c:pt idx="144">
                  <c:v>52222</c:v>
                </c:pt>
                <c:pt idx="145">
                  <c:v>52222</c:v>
                </c:pt>
                <c:pt idx="146">
                  <c:v>52222</c:v>
                </c:pt>
                <c:pt idx="147">
                  <c:v>52222</c:v>
                </c:pt>
                <c:pt idx="148">
                  <c:v>52222</c:v>
                </c:pt>
                <c:pt idx="149">
                  <c:v>52222</c:v>
                </c:pt>
                <c:pt idx="150">
                  <c:v>52222</c:v>
                </c:pt>
                <c:pt idx="151">
                  <c:v>52222</c:v>
                </c:pt>
                <c:pt idx="152">
                  <c:v>52222</c:v>
                </c:pt>
                <c:pt idx="153">
                  <c:v>52222</c:v>
                </c:pt>
                <c:pt idx="154">
                  <c:v>52222</c:v>
                </c:pt>
                <c:pt idx="155">
                  <c:v>52222</c:v>
                </c:pt>
                <c:pt idx="156">
                  <c:v>52222</c:v>
                </c:pt>
                <c:pt idx="157">
                  <c:v>52222</c:v>
                </c:pt>
                <c:pt idx="158">
                  <c:v>52222</c:v>
                </c:pt>
                <c:pt idx="159">
                  <c:v>52222</c:v>
                </c:pt>
                <c:pt idx="160">
                  <c:v>52222</c:v>
                </c:pt>
                <c:pt idx="161">
                  <c:v>52222</c:v>
                </c:pt>
                <c:pt idx="162">
                  <c:v>52222</c:v>
                </c:pt>
                <c:pt idx="163">
                  <c:v>52222</c:v>
                </c:pt>
                <c:pt idx="164">
                  <c:v>52222</c:v>
                </c:pt>
                <c:pt idx="165">
                  <c:v>52222</c:v>
                </c:pt>
                <c:pt idx="166">
                  <c:v>52222</c:v>
                </c:pt>
                <c:pt idx="167">
                  <c:v>52222</c:v>
                </c:pt>
                <c:pt idx="168">
                  <c:v>52222</c:v>
                </c:pt>
                <c:pt idx="169">
                  <c:v>52222</c:v>
                </c:pt>
                <c:pt idx="170">
                  <c:v>52222</c:v>
                </c:pt>
                <c:pt idx="171">
                  <c:v>52222</c:v>
                </c:pt>
                <c:pt idx="172">
                  <c:v>52222</c:v>
                </c:pt>
                <c:pt idx="173">
                  <c:v>52222</c:v>
                </c:pt>
                <c:pt idx="174">
                  <c:v>52222</c:v>
                </c:pt>
                <c:pt idx="175">
                  <c:v>52222</c:v>
                </c:pt>
                <c:pt idx="176">
                  <c:v>300000</c:v>
                </c:pt>
                <c:pt idx="177">
                  <c:v>300000</c:v>
                </c:pt>
                <c:pt idx="178">
                  <c:v>300000</c:v>
                </c:pt>
                <c:pt idx="179">
                  <c:v>300000</c:v>
                </c:pt>
                <c:pt idx="180">
                  <c:v>300000</c:v>
                </c:pt>
                <c:pt idx="181">
                  <c:v>52222</c:v>
                </c:pt>
                <c:pt idx="182">
                  <c:v>52222</c:v>
                </c:pt>
                <c:pt idx="183">
                  <c:v>52222</c:v>
                </c:pt>
                <c:pt idx="184">
                  <c:v>52222</c:v>
                </c:pt>
                <c:pt idx="185">
                  <c:v>52222</c:v>
                </c:pt>
                <c:pt idx="186">
                  <c:v>52222</c:v>
                </c:pt>
                <c:pt idx="187">
                  <c:v>52222</c:v>
                </c:pt>
                <c:pt idx="188">
                  <c:v>52222</c:v>
                </c:pt>
                <c:pt idx="189">
                  <c:v>52222</c:v>
                </c:pt>
                <c:pt idx="190">
                  <c:v>52222</c:v>
                </c:pt>
                <c:pt idx="191">
                  <c:v>52222</c:v>
                </c:pt>
                <c:pt idx="192">
                  <c:v>52222</c:v>
                </c:pt>
                <c:pt idx="193">
                  <c:v>52222</c:v>
                </c:pt>
                <c:pt idx="194">
                  <c:v>52222</c:v>
                </c:pt>
                <c:pt idx="195">
                  <c:v>52222</c:v>
                </c:pt>
                <c:pt idx="196">
                  <c:v>52222</c:v>
                </c:pt>
                <c:pt idx="197">
                  <c:v>52222</c:v>
                </c:pt>
                <c:pt idx="198">
                  <c:v>52222</c:v>
                </c:pt>
                <c:pt idx="199">
                  <c:v>52222</c:v>
                </c:pt>
                <c:pt idx="200">
                  <c:v>52222</c:v>
                </c:pt>
                <c:pt idx="201">
                  <c:v>52222</c:v>
                </c:pt>
                <c:pt idx="202">
                  <c:v>52222</c:v>
                </c:pt>
                <c:pt idx="203">
                  <c:v>52222</c:v>
                </c:pt>
                <c:pt idx="204">
                  <c:v>52222</c:v>
                </c:pt>
                <c:pt idx="205">
                  <c:v>52222</c:v>
                </c:pt>
                <c:pt idx="206">
                  <c:v>52222</c:v>
                </c:pt>
                <c:pt idx="207">
                  <c:v>52222</c:v>
                </c:pt>
                <c:pt idx="208">
                  <c:v>52222</c:v>
                </c:pt>
                <c:pt idx="209">
                  <c:v>52222</c:v>
                </c:pt>
                <c:pt idx="210">
                  <c:v>52222</c:v>
                </c:pt>
                <c:pt idx="211">
                  <c:v>52222</c:v>
                </c:pt>
                <c:pt idx="212">
                  <c:v>52222</c:v>
                </c:pt>
                <c:pt idx="213">
                  <c:v>52222</c:v>
                </c:pt>
                <c:pt idx="214">
                  <c:v>52222</c:v>
                </c:pt>
                <c:pt idx="215">
                  <c:v>52222</c:v>
                </c:pt>
                <c:pt idx="216">
                  <c:v>52222</c:v>
                </c:pt>
                <c:pt idx="217">
                  <c:v>52222</c:v>
                </c:pt>
                <c:pt idx="218">
                  <c:v>52222</c:v>
                </c:pt>
                <c:pt idx="219">
                  <c:v>52222</c:v>
                </c:pt>
                <c:pt idx="220">
                  <c:v>52222</c:v>
                </c:pt>
                <c:pt idx="221">
                  <c:v>52222</c:v>
                </c:pt>
                <c:pt idx="222">
                  <c:v>52222</c:v>
                </c:pt>
                <c:pt idx="223">
                  <c:v>52222</c:v>
                </c:pt>
                <c:pt idx="224">
                  <c:v>52222</c:v>
                </c:pt>
                <c:pt idx="225">
                  <c:v>52222</c:v>
                </c:pt>
                <c:pt idx="226">
                  <c:v>52222</c:v>
                </c:pt>
                <c:pt idx="227">
                  <c:v>52222</c:v>
                </c:pt>
                <c:pt idx="228">
                  <c:v>52222</c:v>
                </c:pt>
                <c:pt idx="229">
                  <c:v>52222</c:v>
                </c:pt>
                <c:pt idx="230">
                  <c:v>52222</c:v>
                </c:pt>
                <c:pt idx="231">
                  <c:v>52222</c:v>
                </c:pt>
                <c:pt idx="232">
                  <c:v>52222</c:v>
                </c:pt>
                <c:pt idx="233">
                  <c:v>52222</c:v>
                </c:pt>
                <c:pt idx="234">
                  <c:v>52222</c:v>
                </c:pt>
                <c:pt idx="235">
                  <c:v>52222</c:v>
                </c:pt>
                <c:pt idx="236">
                  <c:v>52222</c:v>
                </c:pt>
                <c:pt idx="237">
                  <c:v>52222</c:v>
                </c:pt>
                <c:pt idx="238">
                  <c:v>52222</c:v>
                </c:pt>
                <c:pt idx="239">
                  <c:v>52222</c:v>
                </c:pt>
                <c:pt idx="240">
                  <c:v>52222</c:v>
                </c:pt>
                <c:pt idx="241">
                  <c:v>52222</c:v>
                </c:pt>
                <c:pt idx="242">
                  <c:v>52222</c:v>
                </c:pt>
                <c:pt idx="243">
                  <c:v>52222</c:v>
                </c:pt>
                <c:pt idx="244">
                  <c:v>52222</c:v>
                </c:pt>
                <c:pt idx="245">
                  <c:v>52222</c:v>
                </c:pt>
                <c:pt idx="246">
                  <c:v>52222</c:v>
                </c:pt>
                <c:pt idx="247">
                  <c:v>52222</c:v>
                </c:pt>
                <c:pt idx="248">
                  <c:v>52222</c:v>
                </c:pt>
                <c:pt idx="249">
                  <c:v>52222</c:v>
                </c:pt>
                <c:pt idx="250">
                  <c:v>52222</c:v>
                </c:pt>
                <c:pt idx="251">
                  <c:v>52222</c:v>
                </c:pt>
                <c:pt idx="252">
                  <c:v>52222</c:v>
                </c:pt>
                <c:pt idx="253">
                  <c:v>52222</c:v>
                </c:pt>
                <c:pt idx="254">
                  <c:v>52222</c:v>
                </c:pt>
                <c:pt idx="255">
                  <c:v>52222</c:v>
                </c:pt>
                <c:pt idx="256">
                  <c:v>52222</c:v>
                </c:pt>
                <c:pt idx="257">
                  <c:v>52222</c:v>
                </c:pt>
                <c:pt idx="258">
                  <c:v>52222</c:v>
                </c:pt>
                <c:pt idx="259">
                  <c:v>52222</c:v>
                </c:pt>
                <c:pt idx="260">
                  <c:v>52222</c:v>
                </c:pt>
                <c:pt idx="261">
                  <c:v>52222</c:v>
                </c:pt>
                <c:pt idx="262">
                  <c:v>52222</c:v>
                </c:pt>
                <c:pt idx="263">
                  <c:v>52222</c:v>
                </c:pt>
                <c:pt idx="264">
                  <c:v>52222</c:v>
                </c:pt>
                <c:pt idx="265">
                  <c:v>52222</c:v>
                </c:pt>
                <c:pt idx="266">
                  <c:v>52222</c:v>
                </c:pt>
                <c:pt idx="267">
                  <c:v>52222</c:v>
                </c:pt>
                <c:pt idx="268">
                  <c:v>52222</c:v>
                </c:pt>
                <c:pt idx="269">
                  <c:v>52222</c:v>
                </c:pt>
                <c:pt idx="270">
                  <c:v>52222</c:v>
                </c:pt>
                <c:pt idx="271">
                  <c:v>52222</c:v>
                </c:pt>
                <c:pt idx="272">
                  <c:v>52222</c:v>
                </c:pt>
                <c:pt idx="273">
                  <c:v>52222</c:v>
                </c:pt>
                <c:pt idx="274">
                  <c:v>52222</c:v>
                </c:pt>
                <c:pt idx="275">
                  <c:v>52222</c:v>
                </c:pt>
                <c:pt idx="276">
                  <c:v>52222</c:v>
                </c:pt>
                <c:pt idx="277">
                  <c:v>52222</c:v>
                </c:pt>
                <c:pt idx="278">
                  <c:v>52222</c:v>
                </c:pt>
                <c:pt idx="279">
                  <c:v>52222</c:v>
                </c:pt>
                <c:pt idx="280">
                  <c:v>52222</c:v>
                </c:pt>
                <c:pt idx="281">
                  <c:v>52222</c:v>
                </c:pt>
                <c:pt idx="282">
                  <c:v>52222</c:v>
                </c:pt>
                <c:pt idx="283">
                  <c:v>52222</c:v>
                </c:pt>
                <c:pt idx="284">
                  <c:v>52222</c:v>
                </c:pt>
                <c:pt idx="285">
                  <c:v>52222</c:v>
                </c:pt>
                <c:pt idx="286">
                  <c:v>52222</c:v>
                </c:pt>
                <c:pt idx="287">
                  <c:v>52222</c:v>
                </c:pt>
                <c:pt idx="288">
                  <c:v>52222</c:v>
                </c:pt>
                <c:pt idx="289">
                  <c:v>52222</c:v>
                </c:pt>
                <c:pt idx="290">
                  <c:v>52222</c:v>
                </c:pt>
                <c:pt idx="291">
                  <c:v>52222</c:v>
                </c:pt>
                <c:pt idx="292">
                  <c:v>52222</c:v>
                </c:pt>
                <c:pt idx="293">
                  <c:v>52222</c:v>
                </c:pt>
                <c:pt idx="294">
                  <c:v>52222</c:v>
                </c:pt>
                <c:pt idx="295">
                  <c:v>52222</c:v>
                </c:pt>
                <c:pt idx="296">
                  <c:v>52222</c:v>
                </c:pt>
                <c:pt idx="297">
                  <c:v>52222</c:v>
                </c:pt>
                <c:pt idx="298">
                  <c:v>52222</c:v>
                </c:pt>
                <c:pt idx="299">
                  <c:v>52222</c:v>
                </c:pt>
                <c:pt idx="300">
                  <c:v>52222</c:v>
                </c:pt>
                <c:pt idx="301">
                  <c:v>52222</c:v>
                </c:pt>
                <c:pt idx="302">
                  <c:v>52222</c:v>
                </c:pt>
                <c:pt idx="303">
                  <c:v>52222</c:v>
                </c:pt>
                <c:pt idx="304">
                  <c:v>52222</c:v>
                </c:pt>
                <c:pt idx="305">
                  <c:v>52222</c:v>
                </c:pt>
                <c:pt idx="306">
                  <c:v>52222</c:v>
                </c:pt>
                <c:pt idx="307">
                  <c:v>52222</c:v>
                </c:pt>
                <c:pt idx="308">
                  <c:v>52222</c:v>
                </c:pt>
                <c:pt idx="309">
                  <c:v>52222</c:v>
                </c:pt>
                <c:pt idx="310">
                  <c:v>52222</c:v>
                </c:pt>
                <c:pt idx="311">
                  <c:v>52222</c:v>
                </c:pt>
                <c:pt idx="312">
                  <c:v>52222</c:v>
                </c:pt>
                <c:pt idx="313">
                  <c:v>52222</c:v>
                </c:pt>
                <c:pt idx="314">
                  <c:v>52222</c:v>
                </c:pt>
                <c:pt idx="315">
                  <c:v>52222</c:v>
                </c:pt>
                <c:pt idx="316">
                  <c:v>52222</c:v>
                </c:pt>
                <c:pt idx="317">
                  <c:v>52222</c:v>
                </c:pt>
                <c:pt idx="318">
                  <c:v>52222</c:v>
                </c:pt>
                <c:pt idx="319">
                  <c:v>52222</c:v>
                </c:pt>
                <c:pt idx="320">
                  <c:v>52222</c:v>
                </c:pt>
                <c:pt idx="321">
                  <c:v>52222</c:v>
                </c:pt>
                <c:pt idx="322">
                  <c:v>52222</c:v>
                </c:pt>
                <c:pt idx="323">
                  <c:v>52222</c:v>
                </c:pt>
                <c:pt idx="324">
                  <c:v>52222</c:v>
                </c:pt>
                <c:pt idx="325">
                  <c:v>52222</c:v>
                </c:pt>
                <c:pt idx="326">
                  <c:v>300000</c:v>
                </c:pt>
                <c:pt idx="327">
                  <c:v>300000</c:v>
                </c:pt>
                <c:pt idx="328">
                  <c:v>300000</c:v>
                </c:pt>
                <c:pt idx="329">
                  <c:v>300000</c:v>
                </c:pt>
                <c:pt idx="330">
                  <c:v>300000</c:v>
                </c:pt>
                <c:pt idx="331">
                  <c:v>52222</c:v>
                </c:pt>
                <c:pt idx="332">
                  <c:v>52222</c:v>
                </c:pt>
                <c:pt idx="333">
                  <c:v>52222</c:v>
                </c:pt>
                <c:pt idx="334">
                  <c:v>52222</c:v>
                </c:pt>
                <c:pt idx="335">
                  <c:v>52222</c:v>
                </c:pt>
                <c:pt idx="336">
                  <c:v>52222</c:v>
                </c:pt>
                <c:pt idx="337">
                  <c:v>52222</c:v>
                </c:pt>
                <c:pt idx="338">
                  <c:v>52222</c:v>
                </c:pt>
                <c:pt idx="339">
                  <c:v>52222</c:v>
                </c:pt>
                <c:pt idx="340">
                  <c:v>52222</c:v>
                </c:pt>
                <c:pt idx="341">
                  <c:v>52222</c:v>
                </c:pt>
                <c:pt idx="342">
                  <c:v>52222</c:v>
                </c:pt>
                <c:pt idx="343">
                  <c:v>52222</c:v>
                </c:pt>
                <c:pt idx="344">
                  <c:v>52222</c:v>
                </c:pt>
                <c:pt idx="345">
                  <c:v>52222</c:v>
                </c:pt>
                <c:pt idx="346">
                  <c:v>52222</c:v>
                </c:pt>
                <c:pt idx="347">
                  <c:v>52222</c:v>
                </c:pt>
                <c:pt idx="348">
                  <c:v>52222</c:v>
                </c:pt>
                <c:pt idx="349">
                  <c:v>52222</c:v>
                </c:pt>
                <c:pt idx="350">
                  <c:v>52222</c:v>
                </c:pt>
                <c:pt idx="351">
                  <c:v>52222</c:v>
                </c:pt>
                <c:pt idx="352">
                  <c:v>52222</c:v>
                </c:pt>
                <c:pt idx="353">
                  <c:v>52222</c:v>
                </c:pt>
                <c:pt idx="354">
                  <c:v>52222</c:v>
                </c:pt>
                <c:pt idx="355">
                  <c:v>52222</c:v>
                </c:pt>
                <c:pt idx="356">
                  <c:v>52222</c:v>
                </c:pt>
                <c:pt idx="357">
                  <c:v>52222</c:v>
                </c:pt>
                <c:pt idx="358">
                  <c:v>52222</c:v>
                </c:pt>
                <c:pt idx="359">
                  <c:v>52222</c:v>
                </c:pt>
                <c:pt idx="360">
                  <c:v>52222</c:v>
                </c:pt>
                <c:pt idx="361">
                  <c:v>52222</c:v>
                </c:pt>
                <c:pt idx="362">
                  <c:v>52222</c:v>
                </c:pt>
                <c:pt idx="363">
                  <c:v>52222</c:v>
                </c:pt>
                <c:pt idx="364">
                  <c:v>52222</c:v>
                </c:pt>
                <c:pt idx="365">
                  <c:v>52222</c:v>
                </c:pt>
                <c:pt idx="366">
                  <c:v>52222</c:v>
                </c:pt>
                <c:pt idx="367">
                  <c:v>52222</c:v>
                </c:pt>
                <c:pt idx="368">
                  <c:v>52222</c:v>
                </c:pt>
                <c:pt idx="369">
                  <c:v>52222</c:v>
                </c:pt>
                <c:pt idx="370">
                  <c:v>52222</c:v>
                </c:pt>
                <c:pt idx="371">
                  <c:v>52222</c:v>
                </c:pt>
                <c:pt idx="372">
                  <c:v>52222</c:v>
                </c:pt>
                <c:pt idx="373">
                  <c:v>52222</c:v>
                </c:pt>
                <c:pt idx="374">
                  <c:v>52222</c:v>
                </c:pt>
                <c:pt idx="375">
                  <c:v>52222</c:v>
                </c:pt>
                <c:pt idx="376">
                  <c:v>52222</c:v>
                </c:pt>
                <c:pt idx="377">
                  <c:v>52222</c:v>
                </c:pt>
                <c:pt idx="378">
                  <c:v>52222</c:v>
                </c:pt>
                <c:pt idx="379">
                  <c:v>52222</c:v>
                </c:pt>
                <c:pt idx="380">
                  <c:v>52222</c:v>
                </c:pt>
                <c:pt idx="381">
                  <c:v>52222</c:v>
                </c:pt>
                <c:pt idx="382">
                  <c:v>52222</c:v>
                </c:pt>
                <c:pt idx="383">
                  <c:v>52222</c:v>
                </c:pt>
                <c:pt idx="384">
                  <c:v>52222</c:v>
                </c:pt>
                <c:pt idx="385">
                  <c:v>52222</c:v>
                </c:pt>
                <c:pt idx="386">
                  <c:v>52222</c:v>
                </c:pt>
                <c:pt idx="387">
                  <c:v>52222</c:v>
                </c:pt>
                <c:pt idx="388">
                  <c:v>52222</c:v>
                </c:pt>
                <c:pt idx="389">
                  <c:v>52222</c:v>
                </c:pt>
                <c:pt idx="390">
                  <c:v>52222</c:v>
                </c:pt>
                <c:pt idx="391">
                  <c:v>52222</c:v>
                </c:pt>
                <c:pt idx="392">
                  <c:v>52222</c:v>
                </c:pt>
                <c:pt idx="393">
                  <c:v>52222</c:v>
                </c:pt>
                <c:pt idx="394">
                  <c:v>52222</c:v>
                </c:pt>
                <c:pt idx="395">
                  <c:v>52222</c:v>
                </c:pt>
                <c:pt idx="396">
                  <c:v>52222</c:v>
                </c:pt>
                <c:pt idx="397">
                  <c:v>52222</c:v>
                </c:pt>
                <c:pt idx="398">
                  <c:v>52222</c:v>
                </c:pt>
                <c:pt idx="399">
                  <c:v>52222</c:v>
                </c:pt>
                <c:pt idx="400">
                  <c:v>52222</c:v>
                </c:pt>
                <c:pt idx="401">
                  <c:v>52222</c:v>
                </c:pt>
                <c:pt idx="402">
                  <c:v>52222</c:v>
                </c:pt>
                <c:pt idx="403">
                  <c:v>52222</c:v>
                </c:pt>
                <c:pt idx="404">
                  <c:v>52222</c:v>
                </c:pt>
                <c:pt idx="405">
                  <c:v>52222</c:v>
                </c:pt>
                <c:pt idx="406">
                  <c:v>52222</c:v>
                </c:pt>
                <c:pt idx="407">
                  <c:v>52222</c:v>
                </c:pt>
                <c:pt idx="408">
                  <c:v>52222</c:v>
                </c:pt>
                <c:pt idx="409">
                  <c:v>52222</c:v>
                </c:pt>
                <c:pt idx="410">
                  <c:v>52222</c:v>
                </c:pt>
                <c:pt idx="411">
                  <c:v>52222</c:v>
                </c:pt>
                <c:pt idx="412">
                  <c:v>52222</c:v>
                </c:pt>
                <c:pt idx="413">
                  <c:v>52222</c:v>
                </c:pt>
                <c:pt idx="414">
                  <c:v>52222</c:v>
                </c:pt>
                <c:pt idx="415">
                  <c:v>52222</c:v>
                </c:pt>
                <c:pt idx="416">
                  <c:v>52222</c:v>
                </c:pt>
                <c:pt idx="417">
                  <c:v>52222</c:v>
                </c:pt>
                <c:pt idx="418">
                  <c:v>52222</c:v>
                </c:pt>
                <c:pt idx="419">
                  <c:v>52222</c:v>
                </c:pt>
                <c:pt idx="420">
                  <c:v>52222</c:v>
                </c:pt>
                <c:pt idx="421">
                  <c:v>52222</c:v>
                </c:pt>
                <c:pt idx="422">
                  <c:v>52222</c:v>
                </c:pt>
                <c:pt idx="423">
                  <c:v>52222</c:v>
                </c:pt>
                <c:pt idx="424">
                  <c:v>52222</c:v>
                </c:pt>
                <c:pt idx="425">
                  <c:v>52222</c:v>
                </c:pt>
                <c:pt idx="426">
                  <c:v>52222</c:v>
                </c:pt>
                <c:pt idx="427">
                  <c:v>52222</c:v>
                </c:pt>
                <c:pt idx="428">
                  <c:v>52222</c:v>
                </c:pt>
                <c:pt idx="429">
                  <c:v>52222</c:v>
                </c:pt>
                <c:pt idx="430">
                  <c:v>52222</c:v>
                </c:pt>
                <c:pt idx="431">
                  <c:v>52222</c:v>
                </c:pt>
                <c:pt idx="432">
                  <c:v>52222</c:v>
                </c:pt>
                <c:pt idx="433">
                  <c:v>52222</c:v>
                </c:pt>
                <c:pt idx="434">
                  <c:v>52222</c:v>
                </c:pt>
                <c:pt idx="435">
                  <c:v>52222</c:v>
                </c:pt>
                <c:pt idx="436">
                  <c:v>52222</c:v>
                </c:pt>
                <c:pt idx="437">
                  <c:v>52222</c:v>
                </c:pt>
                <c:pt idx="438">
                  <c:v>52222</c:v>
                </c:pt>
                <c:pt idx="439">
                  <c:v>52222</c:v>
                </c:pt>
                <c:pt idx="440">
                  <c:v>52222</c:v>
                </c:pt>
                <c:pt idx="441">
                  <c:v>52222</c:v>
                </c:pt>
                <c:pt idx="442">
                  <c:v>52222</c:v>
                </c:pt>
                <c:pt idx="443">
                  <c:v>52222</c:v>
                </c:pt>
                <c:pt idx="444">
                  <c:v>52222</c:v>
                </c:pt>
                <c:pt idx="445">
                  <c:v>52222</c:v>
                </c:pt>
                <c:pt idx="446">
                  <c:v>52222</c:v>
                </c:pt>
                <c:pt idx="447">
                  <c:v>52222</c:v>
                </c:pt>
                <c:pt idx="448">
                  <c:v>52222</c:v>
                </c:pt>
                <c:pt idx="449">
                  <c:v>52222</c:v>
                </c:pt>
                <c:pt idx="450">
                  <c:v>52222</c:v>
                </c:pt>
                <c:pt idx="451">
                  <c:v>52222</c:v>
                </c:pt>
                <c:pt idx="452">
                  <c:v>52222</c:v>
                </c:pt>
                <c:pt idx="453">
                  <c:v>52222</c:v>
                </c:pt>
                <c:pt idx="454">
                  <c:v>52222</c:v>
                </c:pt>
                <c:pt idx="455">
                  <c:v>52222</c:v>
                </c:pt>
                <c:pt idx="456">
                  <c:v>52222</c:v>
                </c:pt>
                <c:pt idx="457">
                  <c:v>52222</c:v>
                </c:pt>
                <c:pt idx="458">
                  <c:v>52222</c:v>
                </c:pt>
                <c:pt idx="459">
                  <c:v>52222</c:v>
                </c:pt>
                <c:pt idx="460">
                  <c:v>52222</c:v>
                </c:pt>
                <c:pt idx="461">
                  <c:v>52222</c:v>
                </c:pt>
                <c:pt idx="462">
                  <c:v>52222</c:v>
                </c:pt>
                <c:pt idx="463">
                  <c:v>52222</c:v>
                </c:pt>
                <c:pt idx="464">
                  <c:v>52222</c:v>
                </c:pt>
                <c:pt idx="465">
                  <c:v>52222</c:v>
                </c:pt>
                <c:pt idx="466">
                  <c:v>52222</c:v>
                </c:pt>
                <c:pt idx="467">
                  <c:v>52222</c:v>
                </c:pt>
                <c:pt idx="468">
                  <c:v>52222</c:v>
                </c:pt>
                <c:pt idx="469">
                  <c:v>52222</c:v>
                </c:pt>
                <c:pt idx="470">
                  <c:v>52222</c:v>
                </c:pt>
                <c:pt idx="471">
                  <c:v>52222</c:v>
                </c:pt>
                <c:pt idx="472">
                  <c:v>52222</c:v>
                </c:pt>
                <c:pt idx="473">
                  <c:v>52222</c:v>
                </c:pt>
                <c:pt idx="474">
                  <c:v>52222</c:v>
                </c:pt>
                <c:pt idx="475">
                  <c:v>52222</c:v>
                </c:pt>
                <c:pt idx="476">
                  <c:v>52222</c:v>
                </c:pt>
                <c:pt idx="477">
                  <c:v>52222</c:v>
                </c:pt>
                <c:pt idx="478">
                  <c:v>52222</c:v>
                </c:pt>
                <c:pt idx="479">
                  <c:v>52222</c:v>
                </c:pt>
                <c:pt idx="480">
                  <c:v>52222</c:v>
                </c:pt>
                <c:pt idx="481">
                  <c:v>52222</c:v>
                </c:pt>
                <c:pt idx="482">
                  <c:v>52222</c:v>
                </c:pt>
                <c:pt idx="483">
                  <c:v>52222</c:v>
                </c:pt>
                <c:pt idx="484">
                  <c:v>52222</c:v>
                </c:pt>
                <c:pt idx="485">
                  <c:v>52222</c:v>
                </c:pt>
                <c:pt idx="486">
                  <c:v>52222</c:v>
                </c:pt>
                <c:pt idx="487">
                  <c:v>52222</c:v>
                </c:pt>
                <c:pt idx="488">
                  <c:v>52222</c:v>
                </c:pt>
                <c:pt idx="489">
                  <c:v>52222</c:v>
                </c:pt>
                <c:pt idx="490">
                  <c:v>52222</c:v>
                </c:pt>
                <c:pt idx="491">
                  <c:v>52222</c:v>
                </c:pt>
                <c:pt idx="492">
                  <c:v>52222</c:v>
                </c:pt>
                <c:pt idx="493">
                  <c:v>52222</c:v>
                </c:pt>
                <c:pt idx="494">
                  <c:v>52222</c:v>
                </c:pt>
                <c:pt idx="495">
                  <c:v>52222</c:v>
                </c:pt>
                <c:pt idx="496">
                  <c:v>52222</c:v>
                </c:pt>
                <c:pt idx="497">
                  <c:v>52222</c:v>
                </c:pt>
                <c:pt idx="498">
                  <c:v>52222</c:v>
                </c:pt>
                <c:pt idx="499">
                  <c:v>52222</c:v>
                </c:pt>
                <c:pt idx="500">
                  <c:v>52222</c:v>
                </c:pt>
                <c:pt idx="501">
                  <c:v>52222</c:v>
                </c:pt>
                <c:pt idx="502">
                  <c:v>52222</c:v>
                </c:pt>
                <c:pt idx="503">
                  <c:v>52222</c:v>
                </c:pt>
                <c:pt idx="504">
                  <c:v>52222</c:v>
                </c:pt>
                <c:pt idx="505">
                  <c:v>52222</c:v>
                </c:pt>
                <c:pt idx="506">
                  <c:v>52222</c:v>
                </c:pt>
                <c:pt idx="507">
                  <c:v>52222</c:v>
                </c:pt>
                <c:pt idx="508">
                  <c:v>52222</c:v>
                </c:pt>
                <c:pt idx="509">
                  <c:v>52222</c:v>
                </c:pt>
                <c:pt idx="510">
                  <c:v>52222</c:v>
                </c:pt>
                <c:pt idx="511">
                  <c:v>52222</c:v>
                </c:pt>
                <c:pt idx="512">
                  <c:v>52222</c:v>
                </c:pt>
                <c:pt idx="513">
                  <c:v>52222</c:v>
                </c:pt>
                <c:pt idx="514">
                  <c:v>52222</c:v>
                </c:pt>
                <c:pt idx="515">
                  <c:v>52222</c:v>
                </c:pt>
                <c:pt idx="516">
                  <c:v>52222</c:v>
                </c:pt>
                <c:pt idx="517">
                  <c:v>52222</c:v>
                </c:pt>
                <c:pt idx="518">
                  <c:v>52222</c:v>
                </c:pt>
                <c:pt idx="519">
                  <c:v>52222</c:v>
                </c:pt>
                <c:pt idx="520">
                  <c:v>52222</c:v>
                </c:pt>
                <c:pt idx="521">
                  <c:v>52222</c:v>
                </c:pt>
                <c:pt idx="522">
                  <c:v>52222</c:v>
                </c:pt>
                <c:pt idx="523">
                  <c:v>52222</c:v>
                </c:pt>
                <c:pt idx="524">
                  <c:v>52222</c:v>
                </c:pt>
                <c:pt idx="525">
                  <c:v>52222</c:v>
                </c:pt>
                <c:pt idx="526">
                  <c:v>52222</c:v>
                </c:pt>
                <c:pt idx="527">
                  <c:v>52222</c:v>
                </c:pt>
                <c:pt idx="528">
                  <c:v>52222</c:v>
                </c:pt>
                <c:pt idx="529">
                  <c:v>52222</c:v>
                </c:pt>
                <c:pt idx="530">
                  <c:v>52222</c:v>
                </c:pt>
                <c:pt idx="531">
                  <c:v>52222</c:v>
                </c:pt>
                <c:pt idx="532">
                  <c:v>52222</c:v>
                </c:pt>
                <c:pt idx="533">
                  <c:v>52222</c:v>
                </c:pt>
                <c:pt idx="534">
                  <c:v>52222</c:v>
                </c:pt>
                <c:pt idx="535">
                  <c:v>52222</c:v>
                </c:pt>
                <c:pt idx="536">
                  <c:v>52222</c:v>
                </c:pt>
                <c:pt idx="537">
                  <c:v>52222</c:v>
                </c:pt>
                <c:pt idx="538">
                  <c:v>52222</c:v>
                </c:pt>
                <c:pt idx="539">
                  <c:v>52222</c:v>
                </c:pt>
                <c:pt idx="540">
                  <c:v>52222</c:v>
                </c:pt>
                <c:pt idx="541">
                  <c:v>52222</c:v>
                </c:pt>
                <c:pt idx="542">
                  <c:v>52222</c:v>
                </c:pt>
                <c:pt idx="543">
                  <c:v>52222</c:v>
                </c:pt>
                <c:pt idx="544">
                  <c:v>52222</c:v>
                </c:pt>
                <c:pt idx="545">
                  <c:v>52222</c:v>
                </c:pt>
                <c:pt idx="546">
                  <c:v>52222</c:v>
                </c:pt>
                <c:pt idx="547">
                  <c:v>52222</c:v>
                </c:pt>
                <c:pt idx="548">
                  <c:v>52222</c:v>
                </c:pt>
                <c:pt idx="549">
                  <c:v>52222</c:v>
                </c:pt>
                <c:pt idx="550">
                  <c:v>52222</c:v>
                </c:pt>
                <c:pt idx="551">
                  <c:v>52222</c:v>
                </c:pt>
                <c:pt idx="552">
                  <c:v>52222</c:v>
                </c:pt>
                <c:pt idx="553">
                  <c:v>52222</c:v>
                </c:pt>
                <c:pt idx="554">
                  <c:v>52222</c:v>
                </c:pt>
                <c:pt idx="555">
                  <c:v>52222</c:v>
                </c:pt>
                <c:pt idx="556">
                  <c:v>300000</c:v>
                </c:pt>
                <c:pt idx="557">
                  <c:v>300000</c:v>
                </c:pt>
                <c:pt idx="558">
                  <c:v>300000</c:v>
                </c:pt>
                <c:pt idx="559">
                  <c:v>300000</c:v>
                </c:pt>
                <c:pt idx="560">
                  <c:v>300000</c:v>
                </c:pt>
                <c:pt idx="561">
                  <c:v>52222</c:v>
                </c:pt>
                <c:pt idx="562">
                  <c:v>52222</c:v>
                </c:pt>
                <c:pt idx="563">
                  <c:v>52222</c:v>
                </c:pt>
                <c:pt idx="564">
                  <c:v>52222</c:v>
                </c:pt>
                <c:pt idx="565">
                  <c:v>52222</c:v>
                </c:pt>
                <c:pt idx="566">
                  <c:v>52222</c:v>
                </c:pt>
                <c:pt idx="567">
                  <c:v>52222</c:v>
                </c:pt>
                <c:pt idx="568">
                  <c:v>52222</c:v>
                </c:pt>
                <c:pt idx="569">
                  <c:v>52222</c:v>
                </c:pt>
                <c:pt idx="570">
                  <c:v>52222</c:v>
                </c:pt>
                <c:pt idx="571">
                  <c:v>52222</c:v>
                </c:pt>
                <c:pt idx="572">
                  <c:v>52222</c:v>
                </c:pt>
                <c:pt idx="573">
                  <c:v>52222</c:v>
                </c:pt>
                <c:pt idx="574">
                  <c:v>52222</c:v>
                </c:pt>
                <c:pt idx="575">
                  <c:v>52222</c:v>
                </c:pt>
                <c:pt idx="576">
                  <c:v>52222</c:v>
                </c:pt>
                <c:pt idx="577">
                  <c:v>52222</c:v>
                </c:pt>
                <c:pt idx="578">
                  <c:v>52222</c:v>
                </c:pt>
                <c:pt idx="579">
                  <c:v>52222</c:v>
                </c:pt>
                <c:pt idx="580">
                  <c:v>52222</c:v>
                </c:pt>
                <c:pt idx="581">
                  <c:v>52222</c:v>
                </c:pt>
                <c:pt idx="582">
                  <c:v>52222</c:v>
                </c:pt>
                <c:pt idx="583">
                  <c:v>52222</c:v>
                </c:pt>
                <c:pt idx="584">
                  <c:v>52222</c:v>
                </c:pt>
                <c:pt idx="585">
                  <c:v>52222</c:v>
                </c:pt>
                <c:pt idx="586">
                  <c:v>52222</c:v>
                </c:pt>
                <c:pt idx="587">
                  <c:v>52222</c:v>
                </c:pt>
                <c:pt idx="588">
                  <c:v>52222</c:v>
                </c:pt>
                <c:pt idx="589">
                  <c:v>52222</c:v>
                </c:pt>
                <c:pt idx="590">
                  <c:v>52222</c:v>
                </c:pt>
                <c:pt idx="591">
                  <c:v>52222</c:v>
                </c:pt>
                <c:pt idx="592">
                  <c:v>52222</c:v>
                </c:pt>
                <c:pt idx="593">
                  <c:v>52222</c:v>
                </c:pt>
                <c:pt idx="594">
                  <c:v>52222</c:v>
                </c:pt>
                <c:pt idx="595">
                  <c:v>52222</c:v>
                </c:pt>
                <c:pt idx="596">
                  <c:v>52222</c:v>
                </c:pt>
                <c:pt idx="597">
                  <c:v>52222</c:v>
                </c:pt>
                <c:pt idx="598">
                  <c:v>52222</c:v>
                </c:pt>
                <c:pt idx="599">
                  <c:v>52222</c:v>
                </c:pt>
                <c:pt idx="600">
                  <c:v>52222</c:v>
                </c:pt>
                <c:pt idx="601">
                  <c:v>52222</c:v>
                </c:pt>
                <c:pt idx="602">
                  <c:v>52222</c:v>
                </c:pt>
                <c:pt idx="603">
                  <c:v>52222</c:v>
                </c:pt>
                <c:pt idx="604">
                  <c:v>52222</c:v>
                </c:pt>
                <c:pt idx="605">
                  <c:v>52222</c:v>
                </c:pt>
                <c:pt idx="606">
                  <c:v>52222</c:v>
                </c:pt>
                <c:pt idx="607">
                  <c:v>52222</c:v>
                </c:pt>
                <c:pt idx="608">
                  <c:v>52222</c:v>
                </c:pt>
                <c:pt idx="609">
                  <c:v>52222</c:v>
                </c:pt>
                <c:pt idx="610">
                  <c:v>52222</c:v>
                </c:pt>
                <c:pt idx="611">
                  <c:v>52222</c:v>
                </c:pt>
                <c:pt idx="612">
                  <c:v>52222</c:v>
                </c:pt>
                <c:pt idx="613">
                  <c:v>52222</c:v>
                </c:pt>
                <c:pt idx="614">
                  <c:v>52222</c:v>
                </c:pt>
                <c:pt idx="615">
                  <c:v>52222</c:v>
                </c:pt>
                <c:pt idx="616">
                  <c:v>52222</c:v>
                </c:pt>
                <c:pt idx="617">
                  <c:v>52222</c:v>
                </c:pt>
                <c:pt idx="618">
                  <c:v>52222</c:v>
                </c:pt>
                <c:pt idx="619">
                  <c:v>52222</c:v>
                </c:pt>
                <c:pt idx="620">
                  <c:v>52222</c:v>
                </c:pt>
                <c:pt idx="621">
                  <c:v>52222</c:v>
                </c:pt>
                <c:pt idx="622">
                  <c:v>52222</c:v>
                </c:pt>
                <c:pt idx="623">
                  <c:v>52222</c:v>
                </c:pt>
                <c:pt idx="624">
                  <c:v>52222</c:v>
                </c:pt>
                <c:pt idx="625">
                  <c:v>52222</c:v>
                </c:pt>
                <c:pt idx="626">
                  <c:v>52222</c:v>
                </c:pt>
                <c:pt idx="627">
                  <c:v>52222</c:v>
                </c:pt>
                <c:pt idx="628">
                  <c:v>52222</c:v>
                </c:pt>
                <c:pt idx="629">
                  <c:v>52222</c:v>
                </c:pt>
                <c:pt idx="630">
                  <c:v>52222</c:v>
                </c:pt>
                <c:pt idx="631">
                  <c:v>52222</c:v>
                </c:pt>
                <c:pt idx="632">
                  <c:v>52222</c:v>
                </c:pt>
                <c:pt idx="633">
                  <c:v>52222</c:v>
                </c:pt>
                <c:pt idx="634">
                  <c:v>52222</c:v>
                </c:pt>
                <c:pt idx="635">
                  <c:v>52222</c:v>
                </c:pt>
                <c:pt idx="636">
                  <c:v>52222</c:v>
                </c:pt>
                <c:pt idx="637">
                  <c:v>52222</c:v>
                </c:pt>
                <c:pt idx="638">
                  <c:v>52222</c:v>
                </c:pt>
                <c:pt idx="639">
                  <c:v>52222</c:v>
                </c:pt>
                <c:pt idx="640">
                  <c:v>52222</c:v>
                </c:pt>
                <c:pt idx="641">
                  <c:v>52222</c:v>
                </c:pt>
                <c:pt idx="642">
                  <c:v>52222</c:v>
                </c:pt>
                <c:pt idx="643">
                  <c:v>52222</c:v>
                </c:pt>
                <c:pt idx="644">
                  <c:v>52222</c:v>
                </c:pt>
                <c:pt idx="645">
                  <c:v>52222</c:v>
                </c:pt>
                <c:pt idx="646">
                  <c:v>52222</c:v>
                </c:pt>
                <c:pt idx="647">
                  <c:v>52222</c:v>
                </c:pt>
                <c:pt idx="648">
                  <c:v>52222</c:v>
                </c:pt>
                <c:pt idx="649">
                  <c:v>52222</c:v>
                </c:pt>
                <c:pt idx="650">
                  <c:v>52222</c:v>
                </c:pt>
                <c:pt idx="651">
                  <c:v>52222</c:v>
                </c:pt>
                <c:pt idx="652">
                  <c:v>52222</c:v>
                </c:pt>
                <c:pt idx="653">
                  <c:v>52222</c:v>
                </c:pt>
                <c:pt idx="654">
                  <c:v>52222</c:v>
                </c:pt>
                <c:pt idx="655">
                  <c:v>52222</c:v>
                </c:pt>
                <c:pt idx="656">
                  <c:v>52222</c:v>
                </c:pt>
                <c:pt idx="657">
                  <c:v>52222</c:v>
                </c:pt>
                <c:pt idx="658">
                  <c:v>52222</c:v>
                </c:pt>
                <c:pt idx="659">
                  <c:v>52222</c:v>
                </c:pt>
                <c:pt idx="660">
                  <c:v>52222</c:v>
                </c:pt>
                <c:pt idx="661">
                  <c:v>52222</c:v>
                </c:pt>
                <c:pt idx="662">
                  <c:v>52222</c:v>
                </c:pt>
                <c:pt idx="663">
                  <c:v>52222</c:v>
                </c:pt>
                <c:pt idx="664">
                  <c:v>52222</c:v>
                </c:pt>
                <c:pt idx="665">
                  <c:v>52222</c:v>
                </c:pt>
                <c:pt idx="666">
                  <c:v>52222</c:v>
                </c:pt>
                <c:pt idx="667">
                  <c:v>52222</c:v>
                </c:pt>
                <c:pt idx="668">
                  <c:v>52222</c:v>
                </c:pt>
                <c:pt idx="669">
                  <c:v>52222</c:v>
                </c:pt>
                <c:pt idx="670">
                  <c:v>52222</c:v>
                </c:pt>
                <c:pt idx="671">
                  <c:v>52222</c:v>
                </c:pt>
                <c:pt idx="672">
                  <c:v>52222</c:v>
                </c:pt>
                <c:pt idx="673">
                  <c:v>52222</c:v>
                </c:pt>
                <c:pt idx="674">
                  <c:v>52222</c:v>
                </c:pt>
                <c:pt idx="675">
                  <c:v>52222</c:v>
                </c:pt>
                <c:pt idx="676">
                  <c:v>52222</c:v>
                </c:pt>
                <c:pt idx="677">
                  <c:v>52222</c:v>
                </c:pt>
                <c:pt idx="678">
                  <c:v>52222</c:v>
                </c:pt>
                <c:pt idx="679">
                  <c:v>52222</c:v>
                </c:pt>
                <c:pt idx="680">
                  <c:v>52222</c:v>
                </c:pt>
                <c:pt idx="681">
                  <c:v>52222</c:v>
                </c:pt>
                <c:pt idx="682">
                  <c:v>52222</c:v>
                </c:pt>
                <c:pt idx="683">
                  <c:v>52222</c:v>
                </c:pt>
                <c:pt idx="684">
                  <c:v>52222</c:v>
                </c:pt>
                <c:pt idx="685">
                  <c:v>52222</c:v>
                </c:pt>
                <c:pt idx="686">
                  <c:v>52222</c:v>
                </c:pt>
                <c:pt idx="687">
                  <c:v>52222</c:v>
                </c:pt>
                <c:pt idx="688">
                  <c:v>52222</c:v>
                </c:pt>
                <c:pt idx="689">
                  <c:v>52222</c:v>
                </c:pt>
                <c:pt idx="690">
                  <c:v>52222</c:v>
                </c:pt>
                <c:pt idx="691">
                  <c:v>52222</c:v>
                </c:pt>
                <c:pt idx="692">
                  <c:v>52222</c:v>
                </c:pt>
                <c:pt idx="693">
                  <c:v>52222</c:v>
                </c:pt>
                <c:pt idx="694">
                  <c:v>52222</c:v>
                </c:pt>
                <c:pt idx="695">
                  <c:v>52222</c:v>
                </c:pt>
                <c:pt idx="696">
                  <c:v>52222</c:v>
                </c:pt>
                <c:pt idx="697">
                  <c:v>52222</c:v>
                </c:pt>
                <c:pt idx="698">
                  <c:v>52222</c:v>
                </c:pt>
                <c:pt idx="699">
                  <c:v>52222</c:v>
                </c:pt>
                <c:pt idx="700">
                  <c:v>52222</c:v>
                </c:pt>
                <c:pt idx="701">
                  <c:v>52222</c:v>
                </c:pt>
                <c:pt idx="702">
                  <c:v>52222</c:v>
                </c:pt>
                <c:pt idx="703">
                  <c:v>52222</c:v>
                </c:pt>
                <c:pt idx="704">
                  <c:v>52222</c:v>
                </c:pt>
                <c:pt idx="705">
                  <c:v>52222</c:v>
                </c:pt>
                <c:pt idx="706">
                  <c:v>52222</c:v>
                </c:pt>
                <c:pt idx="707">
                  <c:v>52222</c:v>
                </c:pt>
                <c:pt idx="708">
                  <c:v>52222</c:v>
                </c:pt>
                <c:pt idx="709">
                  <c:v>52222</c:v>
                </c:pt>
                <c:pt idx="710">
                  <c:v>52222</c:v>
                </c:pt>
                <c:pt idx="711">
                  <c:v>52222</c:v>
                </c:pt>
                <c:pt idx="712">
                  <c:v>52222</c:v>
                </c:pt>
                <c:pt idx="713">
                  <c:v>52222</c:v>
                </c:pt>
                <c:pt idx="714">
                  <c:v>52222</c:v>
                </c:pt>
                <c:pt idx="715">
                  <c:v>52222</c:v>
                </c:pt>
                <c:pt idx="716">
                  <c:v>52222</c:v>
                </c:pt>
                <c:pt idx="717">
                  <c:v>52222</c:v>
                </c:pt>
                <c:pt idx="718">
                  <c:v>52222</c:v>
                </c:pt>
                <c:pt idx="719">
                  <c:v>52222</c:v>
                </c:pt>
                <c:pt idx="720">
                  <c:v>52222</c:v>
                </c:pt>
                <c:pt idx="721">
                  <c:v>52222</c:v>
                </c:pt>
                <c:pt idx="722">
                  <c:v>52222</c:v>
                </c:pt>
                <c:pt idx="723">
                  <c:v>52222</c:v>
                </c:pt>
                <c:pt idx="724">
                  <c:v>52222</c:v>
                </c:pt>
                <c:pt idx="725">
                  <c:v>52222</c:v>
                </c:pt>
                <c:pt idx="726">
                  <c:v>52222</c:v>
                </c:pt>
                <c:pt idx="727">
                  <c:v>52222</c:v>
                </c:pt>
                <c:pt idx="728">
                  <c:v>52222</c:v>
                </c:pt>
                <c:pt idx="729">
                  <c:v>52222</c:v>
                </c:pt>
                <c:pt idx="730">
                  <c:v>52222</c:v>
                </c:pt>
                <c:pt idx="731">
                  <c:v>52222</c:v>
                </c:pt>
                <c:pt idx="732">
                  <c:v>52222</c:v>
                </c:pt>
                <c:pt idx="733">
                  <c:v>52222</c:v>
                </c:pt>
                <c:pt idx="734">
                  <c:v>52222</c:v>
                </c:pt>
                <c:pt idx="735">
                  <c:v>52222</c:v>
                </c:pt>
                <c:pt idx="736">
                  <c:v>52222</c:v>
                </c:pt>
                <c:pt idx="737">
                  <c:v>52222</c:v>
                </c:pt>
                <c:pt idx="738">
                  <c:v>52222</c:v>
                </c:pt>
                <c:pt idx="739">
                  <c:v>52222</c:v>
                </c:pt>
                <c:pt idx="740">
                  <c:v>52222</c:v>
                </c:pt>
                <c:pt idx="741">
                  <c:v>52222</c:v>
                </c:pt>
                <c:pt idx="742">
                  <c:v>52222</c:v>
                </c:pt>
                <c:pt idx="743">
                  <c:v>52222</c:v>
                </c:pt>
                <c:pt idx="744">
                  <c:v>52222</c:v>
                </c:pt>
                <c:pt idx="745">
                  <c:v>52222</c:v>
                </c:pt>
                <c:pt idx="746">
                  <c:v>52222</c:v>
                </c:pt>
                <c:pt idx="747">
                  <c:v>52222</c:v>
                </c:pt>
                <c:pt idx="748">
                  <c:v>52222</c:v>
                </c:pt>
                <c:pt idx="749">
                  <c:v>52222</c:v>
                </c:pt>
                <c:pt idx="750">
                  <c:v>52222</c:v>
                </c:pt>
                <c:pt idx="751">
                  <c:v>52222</c:v>
                </c:pt>
                <c:pt idx="752">
                  <c:v>52222</c:v>
                </c:pt>
                <c:pt idx="753">
                  <c:v>52222</c:v>
                </c:pt>
                <c:pt idx="754">
                  <c:v>52222</c:v>
                </c:pt>
                <c:pt idx="755">
                  <c:v>52222</c:v>
                </c:pt>
                <c:pt idx="756">
                  <c:v>52222</c:v>
                </c:pt>
                <c:pt idx="757">
                  <c:v>52222</c:v>
                </c:pt>
                <c:pt idx="758">
                  <c:v>52222</c:v>
                </c:pt>
                <c:pt idx="759">
                  <c:v>52222</c:v>
                </c:pt>
                <c:pt idx="760">
                  <c:v>52222</c:v>
                </c:pt>
                <c:pt idx="761">
                  <c:v>52222</c:v>
                </c:pt>
                <c:pt idx="762">
                  <c:v>52222</c:v>
                </c:pt>
                <c:pt idx="763">
                  <c:v>52222</c:v>
                </c:pt>
                <c:pt idx="764">
                  <c:v>52222</c:v>
                </c:pt>
                <c:pt idx="765">
                  <c:v>52222</c:v>
                </c:pt>
                <c:pt idx="766">
                  <c:v>52222</c:v>
                </c:pt>
                <c:pt idx="767">
                  <c:v>52222</c:v>
                </c:pt>
                <c:pt idx="768">
                  <c:v>52222</c:v>
                </c:pt>
                <c:pt idx="769">
                  <c:v>52222</c:v>
                </c:pt>
                <c:pt idx="770">
                  <c:v>52222</c:v>
                </c:pt>
                <c:pt idx="771">
                  <c:v>52222</c:v>
                </c:pt>
                <c:pt idx="772">
                  <c:v>52222</c:v>
                </c:pt>
                <c:pt idx="773">
                  <c:v>52222</c:v>
                </c:pt>
                <c:pt idx="774">
                  <c:v>52222</c:v>
                </c:pt>
                <c:pt idx="775">
                  <c:v>52222</c:v>
                </c:pt>
                <c:pt idx="776">
                  <c:v>52222</c:v>
                </c:pt>
                <c:pt idx="777">
                  <c:v>52222</c:v>
                </c:pt>
                <c:pt idx="778">
                  <c:v>52222</c:v>
                </c:pt>
                <c:pt idx="779">
                  <c:v>52222</c:v>
                </c:pt>
                <c:pt idx="780">
                  <c:v>52222</c:v>
                </c:pt>
                <c:pt idx="781">
                  <c:v>52222</c:v>
                </c:pt>
                <c:pt idx="782">
                  <c:v>52222</c:v>
                </c:pt>
                <c:pt idx="783">
                  <c:v>52222</c:v>
                </c:pt>
                <c:pt idx="784">
                  <c:v>52222</c:v>
                </c:pt>
                <c:pt idx="785">
                  <c:v>52222</c:v>
                </c:pt>
                <c:pt idx="786">
                  <c:v>52222</c:v>
                </c:pt>
                <c:pt idx="787">
                  <c:v>52222</c:v>
                </c:pt>
                <c:pt idx="788">
                  <c:v>52222</c:v>
                </c:pt>
                <c:pt idx="789">
                  <c:v>52222</c:v>
                </c:pt>
                <c:pt idx="790">
                  <c:v>52222</c:v>
                </c:pt>
                <c:pt idx="791">
                  <c:v>52222</c:v>
                </c:pt>
                <c:pt idx="792">
                  <c:v>52222</c:v>
                </c:pt>
                <c:pt idx="793">
                  <c:v>52222</c:v>
                </c:pt>
                <c:pt idx="794">
                  <c:v>52222</c:v>
                </c:pt>
                <c:pt idx="795">
                  <c:v>52222</c:v>
                </c:pt>
                <c:pt idx="796">
                  <c:v>52222</c:v>
                </c:pt>
                <c:pt idx="797">
                  <c:v>52222</c:v>
                </c:pt>
                <c:pt idx="798">
                  <c:v>52222</c:v>
                </c:pt>
                <c:pt idx="799">
                  <c:v>52222</c:v>
                </c:pt>
                <c:pt idx="800">
                  <c:v>52222</c:v>
                </c:pt>
                <c:pt idx="801">
                  <c:v>52222</c:v>
                </c:pt>
                <c:pt idx="802">
                  <c:v>52222</c:v>
                </c:pt>
                <c:pt idx="803">
                  <c:v>52222</c:v>
                </c:pt>
                <c:pt idx="804">
                  <c:v>52222</c:v>
                </c:pt>
                <c:pt idx="805">
                  <c:v>52222</c:v>
                </c:pt>
                <c:pt idx="806">
                  <c:v>52222</c:v>
                </c:pt>
                <c:pt idx="807">
                  <c:v>52222</c:v>
                </c:pt>
                <c:pt idx="808">
                  <c:v>52222</c:v>
                </c:pt>
                <c:pt idx="809">
                  <c:v>52222</c:v>
                </c:pt>
                <c:pt idx="810">
                  <c:v>52222</c:v>
                </c:pt>
                <c:pt idx="811">
                  <c:v>52222</c:v>
                </c:pt>
                <c:pt idx="812">
                  <c:v>52222</c:v>
                </c:pt>
                <c:pt idx="813">
                  <c:v>52222</c:v>
                </c:pt>
                <c:pt idx="814">
                  <c:v>52222</c:v>
                </c:pt>
                <c:pt idx="815">
                  <c:v>52222</c:v>
                </c:pt>
                <c:pt idx="816">
                  <c:v>52222</c:v>
                </c:pt>
                <c:pt idx="817">
                  <c:v>52222</c:v>
                </c:pt>
                <c:pt idx="818">
                  <c:v>52222</c:v>
                </c:pt>
                <c:pt idx="819">
                  <c:v>52222</c:v>
                </c:pt>
                <c:pt idx="820">
                  <c:v>52222</c:v>
                </c:pt>
                <c:pt idx="821">
                  <c:v>52222</c:v>
                </c:pt>
                <c:pt idx="822">
                  <c:v>52222</c:v>
                </c:pt>
                <c:pt idx="823">
                  <c:v>52222</c:v>
                </c:pt>
                <c:pt idx="824">
                  <c:v>52222</c:v>
                </c:pt>
                <c:pt idx="825">
                  <c:v>52222</c:v>
                </c:pt>
                <c:pt idx="826">
                  <c:v>52222</c:v>
                </c:pt>
                <c:pt idx="827">
                  <c:v>52222</c:v>
                </c:pt>
                <c:pt idx="828">
                  <c:v>52222</c:v>
                </c:pt>
                <c:pt idx="829">
                  <c:v>52222</c:v>
                </c:pt>
                <c:pt idx="830">
                  <c:v>52222</c:v>
                </c:pt>
                <c:pt idx="831">
                  <c:v>52222</c:v>
                </c:pt>
                <c:pt idx="832">
                  <c:v>52222</c:v>
                </c:pt>
                <c:pt idx="833">
                  <c:v>52222</c:v>
                </c:pt>
                <c:pt idx="834">
                  <c:v>52222</c:v>
                </c:pt>
                <c:pt idx="835">
                  <c:v>52222</c:v>
                </c:pt>
                <c:pt idx="836">
                  <c:v>52222</c:v>
                </c:pt>
                <c:pt idx="837">
                  <c:v>52222</c:v>
                </c:pt>
                <c:pt idx="838">
                  <c:v>52222</c:v>
                </c:pt>
                <c:pt idx="839">
                  <c:v>52222</c:v>
                </c:pt>
                <c:pt idx="840">
                  <c:v>52222</c:v>
                </c:pt>
                <c:pt idx="841">
                  <c:v>52222</c:v>
                </c:pt>
                <c:pt idx="842">
                  <c:v>52222</c:v>
                </c:pt>
                <c:pt idx="843">
                  <c:v>52222</c:v>
                </c:pt>
                <c:pt idx="844">
                  <c:v>52222</c:v>
                </c:pt>
                <c:pt idx="845">
                  <c:v>52222</c:v>
                </c:pt>
                <c:pt idx="846">
                  <c:v>52222</c:v>
                </c:pt>
                <c:pt idx="847">
                  <c:v>52222</c:v>
                </c:pt>
                <c:pt idx="848">
                  <c:v>52222</c:v>
                </c:pt>
                <c:pt idx="849">
                  <c:v>52222</c:v>
                </c:pt>
                <c:pt idx="850">
                  <c:v>52222</c:v>
                </c:pt>
                <c:pt idx="851">
                  <c:v>52222</c:v>
                </c:pt>
                <c:pt idx="852">
                  <c:v>52222</c:v>
                </c:pt>
                <c:pt idx="853">
                  <c:v>52222</c:v>
                </c:pt>
                <c:pt idx="854">
                  <c:v>52222</c:v>
                </c:pt>
                <c:pt idx="855">
                  <c:v>52222</c:v>
                </c:pt>
                <c:pt idx="856">
                  <c:v>52222</c:v>
                </c:pt>
                <c:pt idx="857">
                  <c:v>52222</c:v>
                </c:pt>
                <c:pt idx="858">
                  <c:v>52222</c:v>
                </c:pt>
                <c:pt idx="859">
                  <c:v>52222</c:v>
                </c:pt>
                <c:pt idx="860">
                  <c:v>52222</c:v>
                </c:pt>
                <c:pt idx="861">
                  <c:v>52222</c:v>
                </c:pt>
                <c:pt idx="862">
                  <c:v>52222</c:v>
                </c:pt>
                <c:pt idx="863">
                  <c:v>52222</c:v>
                </c:pt>
                <c:pt idx="864">
                  <c:v>52222</c:v>
                </c:pt>
                <c:pt idx="865">
                  <c:v>52222</c:v>
                </c:pt>
                <c:pt idx="866">
                  <c:v>52222</c:v>
                </c:pt>
                <c:pt idx="867">
                  <c:v>52222</c:v>
                </c:pt>
                <c:pt idx="868">
                  <c:v>52222</c:v>
                </c:pt>
                <c:pt idx="869">
                  <c:v>52222</c:v>
                </c:pt>
                <c:pt idx="870">
                  <c:v>52222</c:v>
                </c:pt>
                <c:pt idx="871">
                  <c:v>52222</c:v>
                </c:pt>
                <c:pt idx="872">
                  <c:v>52222</c:v>
                </c:pt>
                <c:pt idx="873">
                  <c:v>52222</c:v>
                </c:pt>
                <c:pt idx="874">
                  <c:v>52222</c:v>
                </c:pt>
                <c:pt idx="875">
                  <c:v>52222</c:v>
                </c:pt>
                <c:pt idx="876">
                  <c:v>52222</c:v>
                </c:pt>
                <c:pt idx="877">
                  <c:v>52222</c:v>
                </c:pt>
                <c:pt idx="878">
                  <c:v>52222</c:v>
                </c:pt>
                <c:pt idx="879">
                  <c:v>52222</c:v>
                </c:pt>
                <c:pt idx="880">
                  <c:v>52222</c:v>
                </c:pt>
                <c:pt idx="881">
                  <c:v>52222</c:v>
                </c:pt>
                <c:pt idx="882">
                  <c:v>52222</c:v>
                </c:pt>
                <c:pt idx="883">
                  <c:v>52222</c:v>
                </c:pt>
                <c:pt idx="884">
                  <c:v>52222</c:v>
                </c:pt>
                <c:pt idx="885">
                  <c:v>52222</c:v>
                </c:pt>
                <c:pt idx="886">
                  <c:v>300000</c:v>
                </c:pt>
                <c:pt idx="887">
                  <c:v>300000</c:v>
                </c:pt>
                <c:pt idx="888">
                  <c:v>300000</c:v>
                </c:pt>
                <c:pt idx="889">
                  <c:v>300000</c:v>
                </c:pt>
                <c:pt idx="890">
                  <c:v>300000</c:v>
                </c:pt>
                <c:pt idx="891">
                  <c:v>52222</c:v>
                </c:pt>
                <c:pt idx="892">
                  <c:v>52222</c:v>
                </c:pt>
                <c:pt idx="893">
                  <c:v>52222</c:v>
                </c:pt>
                <c:pt idx="894">
                  <c:v>52222</c:v>
                </c:pt>
                <c:pt idx="895">
                  <c:v>52222</c:v>
                </c:pt>
                <c:pt idx="896">
                  <c:v>52222</c:v>
                </c:pt>
                <c:pt idx="897">
                  <c:v>52222</c:v>
                </c:pt>
                <c:pt idx="898">
                  <c:v>52222</c:v>
                </c:pt>
                <c:pt idx="899">
                  <c:v>52222</c:v>
                </c:pt>
                <c:pt idx="900">
                  <c:v>52222</c:v>
                </c:pt>
                <c:pt idx="901">
                  <c:v>52222</c:v>
                </c:pt>
                <c:pt idx="902">
                  <c:v>52222</c:v>
                </c:pt>
                <c:pt idx="903">
                  <c:v>52222</c:v>
                </c:pt>
                <c:pt idx="904">
                  <c:v>52222</c:v>
                </c:pt>
                <c:pt idx="905">
                  <c:v>52222</c:v>
                </c:pt>
                <c:pt idx="906">
                  <c:v>52222</c:v>
                </c:pt>
                <c:pt idx="907">
                  <c:v>52222</c:v>
                </c:pt>
                <c:pt idx="908">
                  <c:v>52222</c:v>
                </c:pt>
                <c:pt idx="909">
                  <c:v>52222</c:v>
                </c:pt>
                <c:pt idx="910">
                  <c:v>52222</c:v>
                </c:pt>
                <c:pt idx="911">
                  <c:v>52222</c:v>
                </c:pt>
                <c:pt idx="912">
                  <c:v>52222</c:v>
                </c:pt>
                <c:pt idx="913">
                  <c:v>52222</c:v>
                </c:pt>
                <c:pt idx="914">
                  <c:v>52222</c:v>
                </c:pt>
                <c:pt idx="915">
                  <c:v>52222</c:v>
                </c:pt>
                <c:pt idx="916">
                  <c:v>52222</c:v>
                </c:pt>
                <c:pt idx="917">
                  <c:v>52222</c:v>
                </c:pt>
                <c:pt idx="918">
                  <c:v>52222</c:v>
                </c:pt>
                <c:pt idx="919">
                  <c:v>52222</c:v>
                </c:pt>
                <c:pt idx="920">
                  <c:v>52222</c:v>
                </c:pt>
                <c:pt idx="921">
                  <c:v>52222</c:v>
                </c:pt>
                <c:pt idx="922">
                  <c:v>52222</c:v>
                </c:pt>
                <c:pt idx="923">
                  <c:v>52222</c:v>
                </c:pt>
                <c:pt idx="924">
                  <c:v>52222</c:v>
                </c:pt>
                <c:pt idx="925">
                  <c:v>52222</c:v>
                </c:pt>
                <c:pt idx="926">
                  <c:v>52222</c:v>
                </c:pt>
                <c:pt idx="927">
                  <c:v>52222</c:v>
                </c:pt>
                <c:pt idx="928">
                  <c:v>52222</c:v>
                </c:pt>
                <c:pt idx="929">
                  <c:v>52222</c:v>
                </c:pt>
                <c:pt idx="930">
                  <c:v>52222</c:v>
                </c:pt>
                <c:pt idx="931">
                  <c:v>52222</c:v>
                </c:pt>
                <c:pt idx="932">
                  <c:v>52222</c:v>
                </c:pt>
                <c:pt idx="933">
                  <c:v>52222</c:v>
                </c:pt>
                <c:pt idx="934">
                  <c:v>52222</c:v>
                </c:pt>
                <c:pt idx="935">
                  <c:v>52222</c:v>
                </c:pt>
                <c:pt idx="936">
                  <c:v>52222</c:v>
                </c:pt>
                <c:pt idx="937">
                  <c:v>52222</c:v>
                </c:pt>
                <c:pt idx="938">
                  <c:v>52222</c:v>
                </c:pt>
                <c:pt idx="939">
                  <c:v>52222</c:v>
                </c:pt>
                <c:pt idx="940">
                  <c:v>52222</c:v>
                </c:pt>
                <c:pt idx="941">
                  <c:v>52222</c:v>
                </c:pt>
                <c:pt idx="942">
                  <c:v>52222</c:v>
                </c:pt>
                <c:pt idx="943">
                  <c:v>52222</c:v>
                </c:pt>
                <c:pt idx="944">
                  <c:v>52222</c:v>
                </c:pt>
                <c:pt idx="945">
                  <c:v>52222</c:v>
                </c:pt>
                <c:pt idx="946">
                  <c:v>52222</c:v>
                </c:pt>
                <c:pt idx="947">
                  <c:v>52222</c:v>
                </c:pt>
                <c:pt idx="948">
                  <c:v>52222</c:v>
                </c:pt>
                <c:pt idx="949">
                  <c:v>52222</c:v>
                </c:pt>
                <c:pt idx="950">
                  <c:v>52222</c:v>
                </c:pt>
                <c:pt idx="951">
                  <c:v>52222</c:v>
                </c:pt>
                <c:pt idx="952">
                  <c:v>52222</c:v>
                </c:pt>
                <c:pt idx="953">
                  <c:v>52222</c:v>
                </c:pt>
                <c:pt idx="954">
                  <c:v>52222</c:v>
                </c:pt>
                <c:pt idx="955">
                  <c:v>52222</c:v>
                </c:pt>
                <c:pt idx="956">
                  <c:v>52222</c:v>
                </c:pt>
                <c:pt idx="957">
                  <c:v>52222</c:v>
                </c:pt>
                <c:pt idx="958">
                  <c:v>52222</c:v>
                </c:pt>
                <c:pt idx="959">
                  <c:v>52222</c:v>
                </c:pt>
                <c:pt idx="960">
                  <c:v>52222</c:v>
                </c:pt>
                <c:pt idx="961">
                  <c:v>52222</c:v>
                </c:pt>
                <c:pt idx="962">
                  <c:v>52222</c:v>
                </c:pt>
                <c:pt idx="963">
                  <c:v>52222</c:v>
                </c:pt>
                <c:pt idx="964">
                  <c:v>52222</c:v>
                </c:pt>
                <c:pt idx="965">
                  <c:v>52222</c:v>
                </c:pt>
                <c:pt idx="966">
                  <c:v>52222</c:v>
                </c:pt>
                <c:pt idx="967">
                  <c:v>52222</c:v>
                </c:pt>
                <c:pt idx="968">
                  <c:v>52222</c:v>
                </c:pt>
                <c:pt idx="969">
                  <c:v>52222</c:v>
                </c:pt>
                <c:pt idx="970">
                  <c:v>52222</c:v>
                </c:pt>
                <c:pt idx="971">
                  <c:v>52222</c:v>
                </c:pt>
                <c:pt idx="972">
                  <c:v>52222</c:v>
                </c:pt>
                <c:pt idx="973">
                  <c:v>52222</c:v>
                </c:pt>
                <c:pt idx="974">
                  <c:v>52222</c:v>
                </c:pt>
                <c:pt idx="975">
                  <c:v>52222</c:v>
                </c:pt>
                <c:pt idx="976">
                  <c:v>52222</c:v>
                </c:pt>
                <c:pt idx="977">
                  <c:v>52222</c:v>
                </c:pt>
                <c:pt idx="978">
                  <c:v>52222</c:v>
                </c:pt>
                <c:pt idx="979">
                  <c:v>52222</c:v>
                </c:pt>
                <c:pt idx="980">
                  <c:v>52222</c:v>
                </c:pt>
                <c:pt idx="981">
                  <c:v>52222</c:v>
                </c:pt>
                <c:pt idx="982">
                  <c:v>52222</c:v>
                </c:pt>
                <c:pt idx="983">
                  <c:v>52222</c:v>
                </c:pt>
                <c:pt idx="984">
                  <c:v>52222</c:v>
                </c:pt>
                <c:pt idx="985">
                  <c:v>52222</c:v>
                </c:pt>
                <c:pt idx="986">
                  <c:v>52222</c:v>
                </c:pt>
                <c:pt idx="987">
                  <c:v>52222</c:v>
                </c:pt>
                <c:pt idx="988">
                  <c:v>52222</c:v>
                </c:pt>
                <c:pt idx="989">
                  <c:v>52222</c:v>
                </c:pt>
                <c:pt idx="990">
                  <c:v>52222</c:v>
                </c:pt>
                <c:pt idx="991">
                  <c:v>52222</c:v>
                </c:pt>
                <c:pt idx="992">
                  <c:v>52222</c:v>
                </c:pt>
                <c:pt idx="993">
                  <c:v>52222</c:v>
                </c:pt>
                <c:pt idx="994">
                  <c:v>52222</c:v>
                </c:pt>
                <c:pt idx="995">
                  <c:v>52222</c:v>
                </c:pt>
                <c:pt idx="996">
                  <c:v>52222</c:v>
                </c:pt>
                <c:pt idx="997">
                  <c:v>52222</c:v>
                </c:pt>
                <c:pt idx="998">
                  <c:v>52222</c:v>
                </c:pt>
                <c:pt idx="999">
                  <c:v>52222</c:v>
                </c:pt>
                <c:pt idx="1000">
                  <c:v>52222</c:v>
                </c:pt>
                <c:pt idx="1001">
                  <c:v>52222</c:v>
                </c:pt>
                <c:pt idx="1002">
                  <c:v>52222</c:v>
                </c:pt>
                <c:pt idx="1003">
                  <c:v>52222</c:v>
                </c:pt>
                <c:pt idx="1004">
                  <c:v>52222</c:v>
                </c:pt>
                <c:pt idx="1005">
                  <c:v>52222</c:v>
                </c:pt>
                <c:pt idx="1006">
                  <c:v>52222</c:v>
                </c:pt>
                <c:pt idx="1007">
                  <c:v>52222</c:v>
                </c:pt>
                <c:pt idx="1008">
                  <c:v>52222</c:v>
                </c:pt>
                <c:pt idx="1009">
                  <c:v>52222</c:v>
                </c:pt>
                <c:pt idx="1010">
                  <c:v>52222</c:v>
                </c:pt>
                <c:pt idx="1011">
                  <c:v>52222</c:v>
                </c:pt>
                <c:pt idx="1012">
                  <c:v>52222</c:v>
                </c:pt>
                <c:pt idx="1013">
                  <c:v>52222</c:v>
                </c:pt>
                <c:pt idx="1014">
                  <c:v>52222</c:v>
                </c:pt>
                <c:pt idx="1015">
                  <c:v>52222</c:v>
                </c:pt>
                <c:pt idx="1016">
                  <c:v>52222</c:v>
                </c:pt>
                <c:pt idx="1017">
                  <c:v>52222</c:v>
                </c:pt>
                <c:pt idx="1018">
                  <c:v>52222</c:v>
                </c:pt>
                <c:pt idx="1019">
                  <c:v>52222</c:v>
                </c:pt>
                <c:pt idx="1020">
                  <c:v>52222</c:v>
                </c:pt>
                <c:pt idx="1021">
                  <c:v>52222</c:v>
                </c:pt>
                <c:pt idx="1022">
                  <c:v>52222</c:v>
                </c:pt>
                <c:pt idx="1023">
                  <c:v>52222</c:v>
                </c:pt>
                <c:pt idx="1024">
                  <c:v>52222</c:v>
                </c:pt>
                <c:pt idx="1025">
                  <c:v>52222</c:v>
                </c:pt>
                <c:pt idx="1026">
                  <c:v>52222</c:v>
                </c:pt>
                <c:pt idx="1027">
                  <c:v>52222</c:v>
                </c:pt>
                <c:pt idx="1028">
                  <c:v>52222</c:v>
                </c:pt>
                <c:pt idx="1029">
                  <c:v>52222</c:v>
                </c:pt>
                <c:pt idx="1030">
                  <c:v>52222</c:v>
                </c:pt>
                <c:pt idx="1031">
                  <c:v>52222</c:v>
                </c:pt>
                <c:pt idx="1032">
                  <c:v>52222</c:v>
                </c:pt>
                <c:pt idx="1033">
                  <c:v>52222</c:v>
                </c:pt>
                <c:pt idx="1034">
                  <c:v>52222</c:v>
                </c:pt>
                <c:pt idx="1035">
                  <c:v>52222</c:v>
                </c:pt>
                <c:pt idx="1036">
                  <c:v>52222</c:v>
                </c:pt>
                <c:pt idx="1037">
                  <c:v>52222</c:v>
                </c:pt>
                <c:pt idx="1038">
                  <c:v>52222</c:v>
                </c:pt>
                <c:pt idx="1039">
                  <c:v>52222</c:v>
                </c:pt>
                <c:pt idx="1040">
                  <c:v>52222</c:v>
                </c:pt>
                <c:pt idx="1041">
                  <c:v>52222</c:v>
                </c:pt>
                <c:pt idx="1042">
                  <c:v>52222</c:v>
                </c:pt>
                <c:pt idx="1043">
                  <c:v>52222</c:v>
                </c:pt>
                <c:pt idx="1044">
                  <c:v>52222</c:v>
                </c:pt>
                <c:pt idx="1045">
                  <c:v>52222</c:v>
                </c:pt>
                <c:pt idx="1046">
                  <c:v>52222</c:v>
                </c:pt>
                <c:pt idx="1047">
                  <c:v>52222</c:v>
                </c:pt>
                <c:pt idx="1048">
                  <c:v>52222</c:v>
                </c:pt>
                <c:pt idx="1049">
                  <c:v>52222</c:v>
                </c:pt>
                <c:pt idx="1050">
                  <c:v>52222</c:v>
                </c:pt>
                <c:pt idx="1051">
                  <c:v>52222</c:v>
                </c:pt>
                <c:pt idx="1052">
                  <c:v>52222</c:v>
                </c:pt>
                <c:pt idx="1053">
                  <c:v>52222</c:v>
                </c:pt>
                <c:pt idx="1054">
                  <c:v>52222</c:v>
                </c:pt>
                <c:pt idx="1055">
                  <c:v>52222</c:v>
                </c:pt>
                <c:pt idx="1056">
                  <c:v>52222</c:v>
                </c:pt>
                <c:pt idx="1057">
                  <c:v>52222</c:v>
                </c:pt>
                <c:pt idx="1058">
                  <c:v>52222</c:v>
                </c:pt>
                <c:pt idx="1059">
                  <c:v>52222</c:v>
                </c:pt>
                <c:pt idx="1060">
                  <c:v>52222</c:v>
                </c:pt>
                <c:pt idx="1061">
                  <c:v>52222</c:v>
                </c:pt>
                <c:pt idx="1062">
                  <c:v>52222</c:v>
                </c:pt>
                <c:pt idx="1063">
                  <c:v>52222</c:v>
                </c:pt>
                <c:pt idx="1064">
                  <c:v>52222</c:v>
                </c:pt>
                <c:pt idx="1065">
                  <c:v>52222</c:v>
                </c:pt>
                <c:pt idx="1066">
                  <c:v>52222</c:v>
                </c:pt>
                <c:pt idx="1067">
                  <c:v>52222</c:v>
                </c:pt>
                <c:pt idx="1068">
                  <c:v>52222</c:v>
                </c:pt>
                <c:pt idx="1069">
                  <c:v>52222</c:v>
                </c:pt>
                <c:pt idx="1070">
                  <c:v>52222</c:v>
                </c:pt>
                <c:pt idx="1071">
                  <c:v>52222</c:v>
                </c:pt>
                <c:pt idx="1072">
                  <c:v>52222</c:v>
                </c:pt>
                <c:pt idx="1073">
                  <c:v>52222</c:v>
                </c:pt>
                <c:pt idx="1074">
                  <c:v>52222</c:v>
                </c:pt>
                <c:pt idx="1075">
                  <c:v>52222</c:v>
                </c:pt>
                <c:pt idx="1076">
                  <c:v>52222</c:v>
                </c:pt>
                <c:pt idx="1077">
                  <c:v>52222</c:v>
                </c:pt>
                <c:pt idx="1078">
                  <c:v>52222</c:v>
                </c:pt>
                <c:pt idx="1079">
                  <c:v>52222</c:v>
                </c:pt>
                <c:pt idx="1080">
                  <c:v>52222</c:v>
                </c:pt>
                <c:pt idx="1081">
                  <c:v>52222</c:v>
                </c:pt>
                <c:pt idx="1082">
                  <c:v>52222</c:v>
                </c:pt>
                <c:pt idx="1083">
                  <c:v>52222</c:v>
                </c:pt>
                <c:pt idx="1084">
                  <c:v>52222</c:v>
                </c:pt>
                <c:pt idx="1085">
                  <c:v>52222</c:v>
                </c:pt>
                <c:pt idx="1086">
                  <c:v>52222</c:v>
                </c:pt>
                <c:pt idx="1087">
                  <c:v>52222</c:v>
                </c:pt>
                <c:pt idx="1088">
                  <c:v>52222</c:v>
                </c:pt>
                <c:pt idx="1089">
                  <c:v>52222</c:v>
                </c:pt>
                <c:pt idx="1090">
                  <c:v>52222</c:v>
                </c:pt>
                <c:pt idx="1091">
                  <c:v>52222</c:v>
                </c:pt>
                <c:pt idx="1092">
                  <c:v>52222</c:v>
                </c:pt>
                <c:pt idx="1093">
                  <c:v>52222</c:v>
                </c:pt>
                <c:pt idx="1094">
                  <c:v>52222</c:v>
                </c:pt>
                <c:pt idx="1095">
                  <c:v>52222</c:v>
                </c:pt>
                <c:pt idx="1096">
                  <c:v>52222</c:v>
                </c:pt>
                <c:pt idx="1097">
                  <c:v>52222</c:v>
                </c:pt>
                <c:pt idx="1098">
                  <c:v>52222</c:v>
                </c:pt>
                <c:pt idx="1099">
                  <c:v>52222</c:v>
                </c:pt>
                <c:pt idx="1100">
                  <c:v>52222</c:v>
                </c:pt>
                <c:pt idx="1101">
                  <c:v>52222</c:v>
                </c:pt>
                <c:pt idx="1102">
                  <c:v>52222</c:v>
                </c:pt>
                <c:pt idx="1103">
                  <c:v>52222</c:v>
                </c:pt>
                <c:pt idx="1104">
                  <c:v>52222</c:v>
                </c:pt>
                <c:pt idx="1105">
                  <c:v>52222</c:v>
                </c:pt>
                <c:pt idx="1106">
                  <c:v>52222</c:v>
                </c:pt>
                <c:pt idx="1107">
                  <c:v>52222</c:v>
                </c:pt>
                <c:pt idx="1108">
                  <c:v>52222</c:v>
                </c:pt>
                <c:pt idx="1109">
                  <c:v>52222</c:v>
                </c:pt>
                <c:pt idx="1110">
                  <c:v>52222</c:v>
                </c:pt>
                <c:pt idx="1111">
                  <c:v>52222</c:v>
                </c:pt>
                <c:pt idx="1112">
                  <c:v>52222</c:v>
                </c:pt>
                <c:pt idx="1113">
                  <c:v>52222</c:v>
                </c:pt>
                <c:pt idx="1114">
                  <c:v>52222</c:v>
                </c:pt>
                <c:pt idx="1115">
                  <c:v>52222</c:v>
                </c:pt>
                <c:pt idx="1116">
                  <c:v>52222</c:v>
                </c:pt>
                <c:pt idx="1117">
                  <c:v>52222</c:v>
                </c:pt>
                <c:pt idx="1118">
                  <c:v>52222</c:v>
                </c:pt>
                <c:pt idx="1119">
                  <c:v>52222</c:v>
                </c:pt>
                <c:pt idx="1120">
                  <c:v>52222</c:v>
                </c:pt>
                <c:pt idx="1121">
                  <c:v>52222</c:v>
                </c:pt>
                <c:pt idx="1122">
                  <c:v>52222</c:v>
                </c:pt>
                <c:pt idx="1123">
                  <c:v>52222</c:v>
                </c:pt>
                <c:pt idx="1124">
                  <c:v>52222</c:v>
                </c:pt>
                <c:pt idx="1125">
                  <c:v>52222</c:v>
                </c:pt>
                <c:pt idx="1126">
                  <c:v>52222</c:v>
                </c:pt>
                <c:pt idx="1127">
                  <c:v>52222</c:v>
                </c:pt>
                <c:pt idx="1128">
                  <c:v>52222</c:v>
                </c:pt>
                <c:pt idx="1129">
                  <c:v>52222</c:v>
                </c:pt>
                <c:pt idx="1130">
                  <c:v>52222</c:v>
                </c:pt>
                <c:pt idx="1131">
                  <c:v>52222</c:v>
                </c:pt>
                <c:pt idx="1132">
                  <c:v>52222</c:v>
                </c:pt>
                <c:pt idx="1133">
                  <c:v>52222</c:v>
                </c:pt>
                <c:pt idx="1134">
                  <c:v>52222</c:v>
                </c:pt>
                <c:pt idx="1135">
                  <c:v>52222</c:v>
                </c:pt>
                <c:pt idx="1136">
                  <c:v>52222</c:v>
                </c:pt>
                <c:pt idx="1137">
                  <c:v>52222</c:v>
                </c:pt>
                <c:pt idx="1138">
                  <c:v>52222</c:v>
                </c:pt>
                <c:pt idx="1139">
                  <c:v>52222</c:v>
                </c:pt>
                <c:pt idx="1140">
                  <c:v>52222</c:v>
                </c:pt>
                <c:pt idx="1141">
                  <c:v>52222</c:v>
                </c:pt>
                <c:pt idx="1142">
                  <c:v>52222</c:v>
                </c:pt>
                <c:pt idx="1143">
                  <c:v>52222</c:v>
                </c:pt>
                <c:pt idx="1144">
                  <c:v>52222</c:v>
                </c:pt>
                <c:pt idx="1145">
                  <c:v>52222</c:v>
                </c:pt>
                <c:pt idx="1146">
                  <c:v>52222</c:v>
                </c:pt>
                <c:pt idx="1147">
                  <c:v>52222</c:v>
                </c:pt>
                <c:pt idx="1148">
                  <c:v>52222</c:v>
                </c:pt>
                <c:pt idx="1149">
                  <c:v>52222</c:v>
                </c:pt>
                <c:pt idx="1150">
                  <c:v>52222</c:v>
                </c:pt>
                <c:pt idx="1151">
                  <c:v>52222</c:v>
                </c:pt>
                <c:pt idx="1152">
                  <c:v>52222</c:v>
                </c:pt>
                <c:pt idx="1153">
                  <c:v>52222</c:v>
                </c:pt>
                <c:pt idx="1154">
                  <c:v>52222</c:v>
                </c:pt>
                <c:pt idx="1155">
                  <c:v>52222</c:v>
                </c:pt>
                <c:pt idx="1156">
                  <c:v>52222</c:v>
                </c:pt>
                <c:pt idx="1157">
                  <c:v>52222</c:v>
                </c:pt>
                <c:pt idx="1158">
                  <c:v>52222</c:v>
                </c:pt>
                <c:pt idx="1159">
                  <c:v>52222</c:v>
                </c:pt>
                <c:pt idx="1160">
                  <c:v>52222</c:v>
                </c:pt>
                <c:pt idx="1161">
                  <c:v>52222</c:v>
                </c:pt>
                <c:pt idx="1162">
                  <c:v>52222</c:v>
                </c:pt>
                <c:pt idx="1163">
                  <c:v>52222</c:v>
                </c:pt>
                <c:pt idx="1164">
                  <c:v>52222</c:v>
                </c:pt>
                <c:pt idx="1165">
                  <c:v>52222</c:v>
                </c:pt>
                <c:pt idx="1166">
                  <c:v>52222</c:v>
                </c:pt>
                <c:pt idx="1167">
                  <c:v>52222</c:v>
                </c:pt>
                <c:pt idx="1168">
                  <c:v>52222</c:v>
                </c:pt>
                <c:pt idx="1169">
                  <c:v>52222</c:v>
                </c:pt>
                <c:pt idx="1170">
                  <c:v>52222</c:v>
                </c:pt>
                <c:pt idx="1171">
                  <c:v>52222</c:v>
                </c:pt>
                <c:pt idx="1172">
                  <c:v>52222</c:v>
                </c:pt>
                <c:pt idx="1173">
                  <c:v>52222</c:v>
                </c:pt>
                <c:pt idx="1174">
                  <c:v>52222</c:v>
                </c:pt>
                <c:pt idx="1175">
                  <c:v>52222</c:v>
                </c:pt>
                <c:pt idx="1176">
                  <c:v>52222</c:v>
                </c:pt>
                <c:pt idx="1177">
                  <c:v>52222</c:v>
                </c:pt>
                <c:pt idx="1178">
                  <c:v>52222</c:v>
                </c:pt>
                <c:pt idx="1179">
                  <c:v>52222</c:v>
                </c:pt>
                <c:pt idx="1180">
                  <c:v>52222</c:v>
                </c:pt>
                <c:pt idx="1181">
                  <c:v>52222</c:v>
                </c:pt>
                <c:pt idx="1182">
                  <c:v>52222</c:v>
                </c:pt>
                <c:pt idx="1183">
                  <c:v>52222</c:v>
                </c:pt>
                <c:pt idx="1184">
                  <c:v>52222</c:v>
                </c:pt>
                <c:pt idx="1185">
                  <c:v>52222</c:v>
                </c:pt>
                <c:pt idx="1186">
                  <c:v>52222</c:v>
                </c:pt>
                <c:pt idx="1187">
                  <c:v>52222</c:v>
                </c:pt>
                <c:pt idx="1188">
                  <c:v>52222</c:v>
                </c:pt>
                <c:pt idx="1189">
                  <c:v>52222</c:v>
                </c:pt>
                <c:pt idx="1190">
                  <c:v>52222</c:v>
                </c:pt>
                <c:pt idx="1191">
                  <c:v>52222</c:v>
                </c:pt>
                <c:pt idx="1192">
                  <c:v>52222</c:v>
                </c:pt>
                <c:pt idx="1193">
                  <c:v>52222</c:v>
                </c:pt>
                <c:pt idx="1194">
                  <c:v>52222</c:v>
                </c:pt>
                <c:pt idx="1195">
                  <c:v>52222</c:v>
                </c:pt>
                <c:pt idx="1196">
                  <c:v>52222</c:v>
                </c:pt>
                <c:pt idx="1197">
                  <c:v>52222</c:v>
                </c:pt>
                <c:pt idx="1198">
                  <c:v>52222</c:v>
                </c:pt>
                <c:pt idx="1199">
                  <c:v>52222</c:v>
                </c:pt>
                <c:pt idx="1200">
                  <c:v>52222</c:v>
                </c:pt>
                <c:pt idx="1201">
                  <c:v>52222</c:v>
                </c:pt>
                <c:pt idx="1202">
                  <c:v>52222</c:v>
                </c:pt>
                <c:pt idx="1203">
                  <c:v>52222</c:v>
                </c:pt>
                <c:pt idx="1204">
                  <c:v>52222</c:v>
                </c:pt>
                <c:pt idx="1205">
                  <c:v>52222</c:v>
                </c:pt>
                <c:pt idx="1206">
                  <c:v>52222</c:v>
                </c:pt>
                <c:pt idx="1207">
                  <c:v>52222</c:v>
                </c:pt>
                <c:pt idx="1208">
                  <c:v>52222</c:v>
                </c:pt>
                <c:pt idx="1209">
                  <c:v>52222</c:v>
                </c:pt>
                <c:pt idx="1210">
                  <c:v>52222</c:v>
                </c:pt>
                <c:pt idx="1211">
                  <c:v>52222</c:v>
                </c:pt>
                <c:pt idx="1212">
                  <c:v>52222</c:v>
                </c:pt>
                <c:pt idx="1213">
                  <c:v>52222</c:v>
                </c:pt>
                <c:pt idx="1214">
                  <c:v>52222</c:v>
                </c:pt>
                <c:pt idx="1215">
                  <c:v>52222</c:v>
                </c:pt>
                <c:pt idx="1216">
                  <c:v>52222</c:v>
                </c:pt>
                <c:pt idx="1217">
                  <c:v>52222</c:v>
                </c:pt>
                <c:pt idx="1218">
                  <c:v>52222</c:v>
                </c:pt>
                <c:pt idx="1219">
                  <c:v>52222</c:v>
                </c:pt>
                <c:pt idx="1220">
                  <c:v>52222</c:v>
                </c:pt>
                <c:pt idx="1221">
                  <c:v>52222</c:v>
                </c:pt>
                <c:pt idx="1222">
                  <c:v>52222</c:v>
                </c:pt>
                <c:pt idx="1223">
                  <c:v>52222</c:v>
                </c:pt>
                <c:pt idx="1224">
                  <c:v>52222</c:v>
                </c:pt>
                <c:pt idx="1225">
                  <c:v>52222</c:v>
                </c:pt>
                <c:pt idx="1226">
                  <c:v>52222</c:v>
                </c:pt>
                <c:pt idx="1227">
                  <c:v>52222</c:v>
                </c:pt>
                <c:pt idx="1228">
                  <c:v>52222</c:v>
                </c:pt>
                <c:pt idx="1229">
                  <c:v>52222</c:v>
                </c:pt>
                <c:pt idx="1230">
                  <c:v>52222</c:v>
                </c:pt>
                <c:pt idx="1231">
                  <c:v>52222</c:v>
                </c:pt>
                <c:pt idx="1232">
                  <c:v>52222</c:v>
                </c:pt>
                <c:pt idx="1233">
                  <c:v>52222</c:v>
                </c:pt>
                <c:pt idx="1234">
                  <c:v>52222</c:v>
                </c:pt>
                <c:pt idx="1235">
                  <c:v>52222</c:v>
                </c:pt>
                <c:pt idx="1236">
                  <c:v>52222</c:v>
                </c:pt>
                <c:pt idx="1237">
                  <c:v>52222</c:v>
                </c:pt>
                <c:pt idx="1238">
                  <c:v>52222</c:v>
                </c:pt>
                <c:pt idx="1239">
                  <c:v>52222</c:v>
                </c:pt>
                <c:pt idx="1240">
                  <c:v>52222</c:v>
                </c:pt>
                <c:pt idx="1241">
                  <c:v>52222</c:v>
                </c:pt>
                <c:pt idx="1242">
                  <c:v>52222</c:v>
                </c:pt>
                <c:pt idx="1243">
                  <c:v>52222</c:v>
                </c:pt>
                <c:pt idx="1244">
                  <c:v>52222</c:v>
                </c:pt>
                <c:pt idx="1245">
                  <c:v>52222</c:v>
                </c:pt>
                <c:pt idx="1246">
                  <c:v>52222</c:v>
                </c:pt>
                <c:pt idx="1247">
                  <c:v>52222</c:v>
                </c:pt>
                <c:pt idx="1248">
                  <c:v>52222</c:v>
                </c:pt>
                <c:pt idx="1249">
                  <c:v>52222</c:v>
                </c:pt>
                <c:pt idx="1250">
                  <c:v>52222</c:v>
                </c:pt>
                <c:pt idx="1251">
                  <c:v>52222</c:v>
                </c:pt>
                <c:pt idx="1252">
                  <c:v>52222</c:v>
                </c:pt>
                <c:pt idx="1253">
                  <c:v>52222</c:v>
                </c:pt>
                <c:pt idx="1254">
                  <c:v>52222</c:v>
                </c:pt>
                <c:pt idx="1255">
                  <c:v>52222</c:v>
                </c:pt>
                <c:pt idx="1256">
                  <c:v>52222</c:v>
                </c:pt>
                <c:pt idx="1257">
                  <c:v>52222</c:v>
                </c:pt>
                <c:pt idx="1258">
                  <c:v>52222</c:v>
                </c:pt>
                <c:pt idx="1259">
                  <c:v>52222</c:v>
                </c:pt>
                <c:pt idx="1260">
                  <c:v>52222</c:v>
                </c:pt>
                <c:pt idx="1261">
                  <c:v>52222</c:v>
                </c:pt>
                <c:pt idx="1262">
                  <c:v>52222</c:v>
                </c:pt>
                <c:pt idx="1263">
                  <c:v>52222</c:v>
                </c:pt>
                <c:pt idx="1264">
                  <c:v>52222</c:v>
                </c:pt>
                <c:pt idx="1265">
                  <c:v>52222</c:v>
                </c:pt>
                <c:pt idx="1266">
                  <c:v>52222</c:v>
                </c:pt>
                <c:pt idx="1267">
                  <c:v>52222</c:v>
                </c:pt>
                <c:pt idx="1268">
                  <c:v>52222</c:v>
                </c:pt>
                <c:pt idx="1269">
                  <c:v>52222</c:v>
                </c:pt>
                <c:pt idx="1270">
                  <c:v>52222</c:v>
                </c:pt>
                <c:pt idx="1271">
                  <c:v>52222</c:v>
                </c:pt>
                <c:pt idx="1272">
                  <c:v>52222</c:v>
                </c:pt>
                <c:pt idx="1273">
                  <c:v>52222</c:v>
                </c:pt>
                <c:pt idx="1274">
                  <c:v>52222</c:v>
                </c:pt>
                <c:pt idx="1275">
                  <c:v>52222</c:v>
                </c:pt>
                <c:pt idx="1276">
                  <c:v>52222</c:v>
                </c:pt>
                <c:pt idx="1277">
                  <c:v>52222</c:v>
                </c:pt>
                <c:pt idx="1278">
                  <c:v>52222</c:v>
                </c:pt>
                <c:pt idx="1279">
                  <c:v>52222</c:v>
                </c:pt>
                <c:pt idx="1280">
                  <c:v>52222</c:v>
                </c:pt>
                <c:pt idx="1281">
                  <c:v>52222</c:v>
                </c:pt>
                <c:pt idx="1282">
                  <c:v>52222</c:v>
                </c:pt>
                <c:pt idx="1283">
                  <c:v>52222</c:v>
                </c:pt>
                <c:pt idx="1284">
                  <c:v>52222</c:v>
                </c:pt>
                <c:pt idx="1285">
                  <c:v>52222</c:v>
                </c:pt>
                <c:pt idx="1286">
                  <c:v>52222</c:v>
                </c:pt>
                <c:pt idx="1287">
                  <c:v>52222</c:v>
                </c:pt>
                <c:pt idx="1288">
                  <c:v>52222</c:v>
                </c:pt>
                <c:pt idx="1289">
                  <c:v>52222</c:v>
                </c:pt>
                <c:pt idx="1290">
                  <c:v>52222</c:v>
                </c:pt>
                <c:pt idx="1291">
                  <c:v>52222</c:v>
                </c:pt>
                <c:pt idx="1292">
                  <c:v>52222</c:v>
                </c:pt>
                <c:pt idx="1293">
                  <c:v>52222</c:v>
                </c:pt>
                <c:pt idx="1294">
                  <c:v>52222</c:v>
                </c:pt>
                <c:pt idx="1295">
                  <c:v>52222</c:v>
                </c:pt>
                <c:pt idx="1296">
                  <c:v>52222</c:v>
                </c:pt>
                <c:pt idx="1297">
                  <c:v>52222</c:v>
                </c:pt>
                <c:pt idx="1298">
                  <c:v>52222</c:v>
                </c:pt>
                <c:pt idx="1299">
                  <c:v>52222</c:v>
                </c:pt>
                <c:pt idx="1300">
                  <c:v>52222</c:v>
                </c:pt>
                <c:pt idx="1301">
                  <c:v>52222</c:v>
                </c:pt>
                <c:pt idx="1302">
                  <c:v>52222</c:v>
                </c:pt>
                <c:pt idx="1303">
                  <c:v>52222</c:v>
                </c:pt>
                <c:pt idx="1304">
                  <c:v>52222</c:v>
                </c:pt>
                <c:pt idx="1305">
                  <c:v>52222</c:v>
                </c:pt>
                <c:pt idx="1306">
                  <c:v>52222</c:v>
                </c:pt>
                <c:pt idx="1307">
                  <c:v>52222</c:v>
                </c:pt>
                <c:pt idx="1308">
                  <c:v>52222</c:v>
                </c:pt>
                <c:pt idx="1309">
                  <c:v>52222</c:v>
                </c:pt>
                <c:pt idx="1310">
                  <c:v>52222</c:v>
                </c:pt>
                <c:pt idx="1311">
                  <c:v>52222</c:v>
                </c:pt>
                <c:pt idx="1312">
                  <c:v>52222</c:v>
                </c:pt>
                <c:pt idx="1313">
                  <c:v>52222</c:v>
                </c:pt>
                <c:pt idx="1314">
                  <c:v>52222</c:v>
                </c:pt>
                <c:pt idx="1315">
                  <c:v>52222</c:v>
                </c:pt>
                <c:pt idx="1316">
                  <c:v>52222</c:v>
                </c:pt>
                <c:pt idx="1317">
                  <c:v>52222</c:v>
                </c:pt>
                <c:pt idx="1318">
                  <c:v>52222</c:v>
                </c:pt>
                <c:pt idx="1319">
                  <c:v>52222</c:v>
                </c:pt>
                <c:pt idx="1320">
                  <c:v>52222</c:v>
                </c:pt>
                <c:pt idx="1321">
                  <c:v>52222</c:v>
                </c:pt>
                <c:pt idx="1322">
                  <c:v>52222</c:v>
                </c:pt>
                <c:pt idx="1323">
                  <c:v>52222</c:v>
                </c:pt>
                <c:pt idx="1324">
                  <c:v>52222</c:v>
                </c:pt>
                <c:pt idx="1325">
                  <c:v>52222</c:v>
                </c:pt>
                <c:pt idx="1326">
                  <c:v>52222</c:v>
                </c:pt>
                <c:pt idx="1327">
                  <c:v>52222</c:v>
                </c:pt>
                <c:pt idx="1328">
                  <c:v>52222</c:v>
                </c:pt>
                <c:pt idx="1329">
                  <c:v>52222</c:v>
                </c:pt>
                <c:pt idx="1330">
                  <c:v>52222</c:v>
                </c:pt>
                <c:pt idx="1331">
                  <c:v>52222</c:v>
                </c:pt>
                <c:pt idx="1332">
                  <c:v>52222</c:v>
                </c:pt>
                <c:pt idx="1333">
                  <c:v>52222</c:v>
                </c:pt>
                <c:pt idx="1334">
                  <c:v>52222</c:v>
                </c:pt>
                <c:pt idx="1335">
                  <c:v>52222</c:v>
                </c:pt>
                <c:pt idx="1336">
                  <c:v>300000</c:v>
                </c:pt>
                <c:pt idx="1337">
                  <c:v>300000</c:v>
                </c:pt>
                <c:pt idx="1338">
                  <c:v>300000</c:v>
                </c:pt>
                <c:pt idx="1339">
                  <c:v>300000</c:v>
                </c:pt>
                <c:pt idx="1340">
                  <c:v>300000</c:v>
                </c:pt>
                <c:pt idx="1341">
                  <c:v>52222</c:v>
                </c:pt>
                <c:pt idx="1342">
                  <c:v>52222</c:v>
                </c:pt>
                <c:pt idx="1343">
                  <c:v>52222</c:v>
                </c:pt>
                <c:pt idx="1344">
                  <c:v>52222</c:v>
                </c:pt>
                <c:pt idx="1345">
                  <c:v>52222</c:v>
                </c:pt>
                <c:pt idx="1346">
                  <c:v>52222</c:v>
                </c:pt>
                <c:pt idx="1347">
                  <c:v>52222</c:v>
                </c:pt>
                <c:pt idx="1348">
                  <c:v>52222</c:v>
                </c:pt>
                <c:pt idx="1349">
                  <c:v>52222</c:v>
                </c:pt>
                <c:pt idx="1350">
                  <c:v>52222</c:v>
                </c:pt>
                <c:pt idx="1351">
                  <c:v>52222</c:v>
                </c:pt>
                <c:pt idx="1352">
                  <c:v>52222</c:v>
                </c:pt>
                <c:pt idx="1353">
                  <c:v>52222</c:v>
                </c:pt>
                <c:pt idx="1354">
                  <c:v>52222</c:v>
                </c:pt>
                <c:pt idx="1355">
                  <c:v>52222</c:v>
                </c:pt>
                <c:pt idx="1356">
                  <c:v>52222</c:v>
                </c:pt>
                <c:pt idx="1357">
                  <c:v>52222</c:v>
                </c:pt>
                <c:pt idx="1358">
                  <c:v>52222</c:v>
                </c:pt>
                <c:pt idx="1359">
                  <c:v>52222</c:v>
                </c:pt>
                <c:pt idx="1360">
                  <c:v>52222</c:v>
                </c:pt>
                <c:pt idx="1361">
                  <c:v>52222</c:v>
                </c:pt>
                <c:pt idx="1362">
                  <c:v>52222</c:v>
                </c:pt>
                <c:pt idx="1363">
                  <c:v>52222</c:v>
                </c:pt>
                <c:pt idx="1364">
                  <c:v>52222</c:v>
                </c:pt>
                <c:pt idx="1365">
                  <c:v>52222</c:v>
                </c:pt>
                <c:pt idx="1366">
                  <c:v>52222</c:v>
                </c:pt>
                <c:pt idx="1367">
                  <c:v>52222</c:v>
                </c:pt>
                <c:pt idx="1368">
                  <c:v>52222</c:v>
                </c:pt>
                <c:pt idx="1369">
                  <c:v>52222</c:v>
                </c:pt>
                <c:pt idx="1370">
                  <c:v>52222</c:v>
                </c:pt>
                <c:pt idx="1371">
                  <c:v>52222</c:v>
                </c:pt>
                <c:pt idx="1372">
                  <c:v>52222</c:v>
                </c:pt>
                <c:pt idx="1373">
                  <c:v>52222</c:v>
                </c:pt>
                <c:pt idx="1374">
                  <c:v>52222</c:v>
                </c:pt>
                <c:pt idx="1375">
                  <c:v>52222</c:v>
                </c:pt>
                <c:pt idx="1376">
                  <c:v>52222</c:v>
                </c:pt>
                <c:pt idx="1377">
                  <c:v>52222</c:v>
                </c:pt>
                <c:pt idx="1378">
                  <c:v>52222</c:v>
                </c:pt>
                <c:pt idx="1379">
                  <c:v>52222</c:v>
                </c:pt>
                <c:pt idx="1380">
                  <c:v>52222</c:v>
                </c:pt>
                <c:pt idx="1381">
                  <c:v>52222</c:v>
                </c:pt>
                <c:pt idx="1382">
                  <c:v>52222</c:v>
                </c:pt>
                <c:pt idx="1383">
                  <c:v>52222</c:v>
                </c:pt>
                <c:pt idx="1384">
                  <c:v>52222</c:v>
                </c:pt>
                <c:pt idx="1385">
                  <c:v>52222</c:v>
                </c:pt>
                <c:pt idx="1386">
                  <c:v>52222</c:v>
                </c:pt>
                <c:pt idx="1387">
                  <c:v>52222</c:v>
                </c:pt>
                <c:pt idx="1388">
                  <c:v>52222</c:v>
                </c:pt>
                <c:pt idx="1389">
                  <c:v>52222</c:v>
                </c:pt>
                <c:pt idx="1390">
                  <c:v>52222</c:v>
                </c:pt>
                <c:pt idx="1391">
                  <c:v>52222</c:v>
                </c:pt>
                <c:pt idx="1392">
                  <c:v>52222</c:v>
                </c:pt>
                <c:pt idx="1393">
                  <c:v>52222</c:v>
                </c:pt>
                <c:pt idx="1394">
                  <c:v>52222</c:v>
                </c:pt>
                <c:pt idx="1395">
                  <c:v>52222</c:v>
                </c:pt>
                <c:pt idx="1396">
                  <c:v>52222</c:v>
                </c:pt>
                <c:pt idx="1397">
                  <c:v>52222</c:v>
                </c:pt>
                <c:pt idx="1398">
                  <c:v>52222</c:v>
                </c:pt>
                <c:pt idx="1399">
                  <c:v>52222</c:v>
                </c:pt>
                <c:pt idx="1400">
                  <c:v>52222</c:v>
                </c:pt>
                <c:pt idx="1401">
                  <c:v>52222</c:v>
                </c:pt>
                <c:pt idx="1402">
                  <c:v>52222</c:v>
                </c:pt>
                <c:pt idx="1403">
                  <c:v>52222</c:v>
                </c:pt>
                <c:pt idx="1404">
                  <c:v>52222</c:v>
                </c:pt>
                <c:pt idx="1405">
                  <c:v>52222</c:v>
                </c:pt>
                <c:pt idx="1406">
                  <c:v>52222</c:v>
                </c:pt>
                <c:pt idx="1407">
                  <c:v>52222</c:v>
                </c:pt>
                <c:pt idx="1408">
                  <c:v>52222</c:v>
                </c:pt>
                <c:pt idx="1409">
                  <c:v>52222</c:v>
                </c:pt>
                <c:pt idx="1410">
                  <c:v>52222</c:v>
                </c:pt>
                <c:pt idx="1411">
                  <c:v>52222</c:v>
                </c:pt>
                <c:pt idx="1412">
                  <c:v>52222</c:v>
                </c:pt>
                <c:pt idx="1413">
                  <c:v>52222</c:v>
                </c:pt>
                <c:pt idx="1414">
                  <c:v>52222</c:v>
                </c:pt>
                <c:pt idx="1415">
                  <c:v>52222</c:v>
                </c:pt>
                <c:pt idx="1416">
                  <c:v>52222</c:v>
                </c:pt>
                <c:pt idx="1417">
                  <c:v>52222</c:v>
                </c:pt>
                <c:pt idx="1418">
                  <c:v>52222</c:v>
                </c:pt>
                <c:pt idx="1419">
                  <c:v>52222</c:v>
                </c:pt>
                <c:pt idx="1420">
                  <c:v>52222</c:v>
                </c:pt>
                <c:pt idx="1421">
                  <c:v>52222</c:v>
                </c:pt>
                <c:pt idx="1422">
                  <c:v>52222</c:v>
                </c:pt>
                <c:pt idx="1423">
                  <c:v>52222</c:v>
                </c:pt>
                <c:pt idx="1424">
                  <c:v>52222</c:v>
                </c:pt>
                <c:pt idx="1425">
                  <c:v>52222</c:v>
                </c:pt>
                <c:pt idx="1426">
                  <c:v>52222</c:v>
                </c:pt>
                <c:pt idx="1427">
                  <c:v>52222</c:v>
                </c:pt>
                <c:pt idx="1428">
                  <c:v>52222</c:v>
                </c:pt>
                <c:pt idx="1429">
                  <c:v>52222</c:v>
                </c:pt>
                <c:pt idx="1430">
                  <c:v>52222</c:v>
                </c:pt>
                <c:pt idx="1431">
                  <c:v>52222</c:v>
                </c:pt>
                <c:pt idx="1432">
                  <c:v>52222</c:v>
                </c:pt>
                <c:pt idx="1433">
                  <c:v>52222</c:v>
                </c:pt>
                <c:pt idx="1434">
                  <c:v>52222</c:v>
                </c:pt>
                <c:pt idx="1435">
                  <c:v>52222</c:v>
                </c:pt>
                <c:pt idx="1436">
                  <c:v>52222</c:v>
                </c:pt>
                <c:pt idx="1437">
                  <c:v>52222</c:v>
                </c:pt>
                <c:pt idx="1438">
                  <c:v>52222</c:v>
                </c:pt>
                <c:pt idx="1439">
                  <c:v>52222</c:v>
                </c:pt>
                <c:pt idx="1440">
                  <c:v>52222</c:v>
                </c:pt>
                <c:pt idx="1441">
                  <c:v>52222</c:v>
                </c:pt>
                <c:pt idx="1442">
                  <c:v>52222</c:v>
                </c:pt>
                <c:pt idx="1443">
                  <c:v>52222</c:v>
                </c:pt>
                <c:pt idx="1444">
                  <c:v>52222</c:v>
                </c:pt>
                <c:pt idx="1445">
                  <c:v>52222</c:v>
                </c:pt>
                <c:pt idx="1446">
                  <c:v>52222</c:v>
                </c:pt>
                <c:pt idx="1447">
                  <c:v>52222</c:v>
                </c:pt>
                <c:pt idx="1448">
                  <c:v>52222</c:v>
                </c:pt>
                <c:pt idx="1449">
                  <c:v>52222</c:v>
                </c:pt>
                <c:pt idx="1450">
                  <c:v>52222</c:v>
                </c:pt>
                <c:pt idx="1451">
                  <c:v>52222</c:v>
                </c:pt>
                <c:pt idx="1452">
                  <c:v>52222</c:v>
                </c:pt>
                <c:pt idx="1453">
                  <c:v>52222</c:v>
                </c:pt>
                <c:pt idx="1454">
                  <c:v>52222</c:v>
                </c:pt>
                <c:pt idx="1455">
                  <c:v>52222</c:v>
                </c:pt>
                <c:pt idx="1456">
                  <c:v>52222</c:v>
                </c:pt>
                <c:pt idx="1457">
                  <c:v>52222</c:v>
                </c:pt>
                <c:pt idx="1458">
                  <c:v>52222</c:v>
                </c:pt>
                <c:pt idx="1459">
                  <c:v>52222</c:v>
                </c:pt>
                <c:pt idx="1460">
                  <c:v>52222</c:v>
                </c:pt>
                <c:pt idx="1461">
                  <c:v>52222</c:v>
                </c:pt>
                <c:pt idx="1462">
                  <c:v>52222</c:v>
                </c:pt>
                <c:pt idx="1463">
                  <c:v>52222</c:v>
                </c:pt>
                <c:pt idx="1464">
                  <c:v>52222</c:v>
                </c:pt>
                <c:pt idx="1465">
                  <c:v>52222</c:v>
                </c:pt>
                <c:pt idx="1466">
                  <c:v>52222</c:v>
                </c:pt>
                <c:pt idx="1467">
                  <c:v>52222</c:v>
                </c:pt>
                <c:pt idx="1468">
                  <c:v>52222</c:v>
                </c:pt>
                <c:pt idx="1469">
                  <c:v>52222</c:v>
                </c:pt>
                <c:pt idx="1470">
                  <c:v>52222</c:v>
                </c:pt>
                <c:pt idx="1471">
                  <c:v>52222</c:v>
                </c:pt>
                <c:pt idx="1472">
                  <c:v>52222</c:v>
                </c:pt>
                <c:pt idx="1473">
                  <c:v>52222</c:v>
                </c:pt>
                <c:pt idx="1474">
                  <c:v>52222</c:v>
                </c:pt>
                <c:pt idx="1475">
                  <c:v>52222</c:v>
                </c:pt>
                <c:pt idx="1476">
                  <c:v>52222</c:v>
                </c:pt>
                <c:pt idx="1477">
                  <c:v>52222</c:v>
                </c:pt>
                <c:pt idx="1478">
                  <c:v>52222</c:v>
                </c:pt>
                <c:pt idx="1479">
                  <c:v>52222</c:v>
                </c:pt>
                <c:pt idx="1480">
                  <c:v>52222</c:v>
                </c:pt>
                <c:pt idx="1481">
                  <c:v>52222</c:v>
                </c:pt>
                <c:pt idx="1482">
                  <c:v>52222</c:v>
                </c:pt>
                <c:pt idx="1483">
                  <c:v>52222</c:v>
                </c:pt>
                <c:pt idx="1484">
                  <c:v>52222</c:v>
                </c:pt>
                <c:pt idx="1485">
                  <c:v>52222</c:v>
                </c:pt>
                <c:pt idx="1486">
                  <c:v>52222</c:v>
                </c:pt>
                <c:pt idx="1487">
                  <c:v>52222</c:v>
                </c:pt>
                <c:pt idx="1488">
                  <c:v>52222</c:v>
                </c:pt>
                <c:pt idx="1489">
                  <c:v>52222</c:v>
                </c:pt>
                <c:pt idx="1490">
                  <c:v>52222</c:v>
                </c:pt>
                <c:pt idx="1491">
                  <c:v>52222</c:v>
                </c:pt>
                <c:pt idx="1492">
                  <c:v>52222</c:v>
                </c:pt>
                <c:pt idx="1493">
                  <c:v>52222</c:v>
                </c:pt>
                <c:pt idx="1494">
                  <c:v>52222</c:v>
                </c:pt>
                <c:pt idx="1495">
                  <c:v>52222</c:v>
                </c:pt>
                <c:pt idx="1496">
                  <c:v>52222</c:v>
                </c:pt>
                <c:pt idx="1497">
                  <c:v>52222</c:v>
                </c:pt>
                <c:pt idx="1498">
                  <c:v>52222</c:v>
                </c:pt>
                <c:pt idx="1499">
                  <c:v>52222</c:v>
                </c:pt>
                <c:pt idx="1500">
                  <c:v>52222</c:v>
                </c:pt>
                <c:pt idx="1501">
                  <c:v>52222</c:v>
                </c:pt>
                <c:pt idx="1502">
                  <c:v>52222</c:v>
                </c:pt>
                <c:pt idx="1503">
                  <c:v>52222</c:v>
                </c:pt>
                <c:pt idx="1504">
                  <c:v>52222</c:v>
                </c:pt>
                <c:pt idx="1505">
                  <c:v>52222</c:v>
                </c:pt>
                <c:pt idx="1506">
                  <c:v>52222</c:v>
                </c:pt>
                <c:pt idx="1507">
                  <c:v>52222</c:v>
                </c:pt>
                <c:pt idx="1508">
                  <c:v>52222</c:v>
                </c:pt>
                <c:pt idx="1509">
                  <c:v>52222</c:v>
                </c:pt>
                <c:pt idx="1510">
                  <c:v>52222</c:v>
                </c:pt>
                <c:pt idx="1511">
                  <c:v>52222</c:v>
                </c:pt>
                <c:pt idx="1512">
                  <c:v>52222</c:v>
                </c:pt>
                <c:pt idx="1513">
                  <c:v>52222</c:v>
                </c:pt>
                <c:pt idx="1514">
                  <c:v>52222</c:v>
                </c:pt>
                <c:pt idx="1515">
                  <c:v>52222</c:v>
                </c:pt>
                <c:pt idx="1516">
                  <c:v>52222</c:v>
                </c:pt>
                <c:pt idx="1517">
                  <c:v>52222</c:v>
                </c:pt>
                <c:pt idx="1518">
                  <c:v>52222</c:v>
                </c:pt>
                <c:pt idx="1519">
                  <c:v>52222</c:v>
                </c:pt>
                <c:pt idx="1520">
                  <c:v>52222</c:v>
                </c:pt>
                <c:pt idx="1521">
                  <c:v>52222</c:v>
                </c:pt>
                <c:pt idx="1522">
                  <c:v>52222</c:v>
                </c:pt>
                <c:pt idx="1523">
                  <c:v>52222</c:v>
                </c:pt>
                <c:pt idx="1524">
                  <c:v>52222</c:v>
                </c:pt>
                <c:pt idx="1525">
                  <c:v>52222</c:v>
                </c:pt>
                <c:pt idx="1526">
                  <c:v>52222</c:v>
                </c:pt>
                <c:pt idx="1527">
                  <c:v>52222</c:v>
                </c:pt>
                <c:pt idx="1528">
                  <c:v>52222</c:v>
                </c:pt>
                <c:pt idx="1529">
                  <c:v>52222</c:v>
                </c:pt>
                <c:pt idx="1530">
                  <c:v>52222</c:v>
                </c:pt>
                <c:pt idx="1531">
                  <c:v>52222</c:v>
                </c:pt>
                <c:pt idx="1532">
                  <c:v>52222</c:v>
                </c:pt>
                <c:pt idx="1533">
                  <c:v>52222</c:v>
                </c:pt>
                <c:pt idx="1534">
                  <c:v>52222</c:v>
                </c:pt>
                <c:pt idx="1535">
                  <c:v>52222</c:v>
                </c:pt>
                <c:pt idx="1536">
                  <c:v>52222</c:v>
                </c:pt>
                <c:pt idx="1537">
                  <c:v>52222</c:v>
                </c:pt>
                <c:pt idx="1538">
                  <c:v>52222</c:v>
                </c:pt>
                <c:pt idx="1539">
                  <c:v>52222</c:v>
                </c:pt>
                <c:pt idx="1540">
                  <c:v>52222</c:v>
                </c:pt>
                <c:pt idx="1541">
                  <c:v>52222</c:v>
                </c:pt>
                <c:pt idx="1542">
                  <c:v>52222</c:v>
                </c:pt>
                <c:pt idx="1543">
                  <c:v>52222</c:v>
                </c:pt>
                <c:pt idx="1544">
                  <c:v>52222</c:v>
                </c:pt>
                <c:pt idx="1545">
                  <c:v>52222</c:v>
                </c:pt>
                <c:pt idx="1546">
                  <c:v>52222</c:v>
                </c:pt>
                <c:pt idx="1547">
                  <c:v>52222</c:v>
                </c:pt>
                <c:pt idx="1548">
                  <c:v>52222</c:v>
                </c:pt>
                <c:pt idx="1549">
                  <c:v>52222</c:v>
                </c:pt>
                <c:pt idx="1550">
                  <c:v>52222</c:v>
                </c:pt>
                <c:pt idx="1551">
                  <c:v>52222</c:v>
                </c:pt>
                <c:pt idx="1552">
                  <c:v>52222</c:v>
                </c:pt>
                <c:pt idx="1553">
                  <c:v>52222</c:v>
                </c:pt>
                <c:pt idx="1554">
                  <c:v>52222</c:v>
                </c:pt>
                <c:pt idx="1555">
                  <c:v>52222</c:v>
                </c:pt>
                <c:pt idx="1556">
                  <c:v>52222</c:v>
                </c:pt>
                <c:pt idx="1557">
                  <c:v>52222</c:v>
                </c:pt>
                <c:pt idx="1558">
                  <c:v>52222</c:v>
                </c:pt>
                <c:pt idx="1559">
                  <c:v>52222</c:v>
                </c:pt>
                <c:pt idx="1560">
                  <c:v>52222</c:v>
                </c:pt>
                <c:pt idx="1561">
                  <c:v>52222</c:v>
                </c:pt>
                <c:pt idx="1562">
                  <c:v>52222</c:v>
                </c:pt>
                <c:pt idx="1563">
                  <c:v>52222</c:v>
                </c:pt>
                <c:pt idx="1564">
                  <c:v>52222</c:v>
                </c:pt>
                <c:pt idx="1565">
                  <c:v>52222</c:v>
                </c:pt>
                <c:pt idx="1566">
                  <c:v>52222</c:v>
                </c:pt>
                <c:pt idx="1567">
                  <c:v>52222</c:v>
                </c:pt>
                <c:pt idx="1568">
                  <c:v>52222</c:v>
                </c:pt>
                <c:pt idx="1569">
                  <c:v>52222</c:v>
                </c:pt>
                <c:pt idx="1570">
                  <c:v>52222</c:v>
                </c:pt>
                <c:pt idx="1571">
                  <c:v>52222</c:v>
                </c:pt>
                <c:pt idx="1572">
                  <c:v>52222</c:v>
                </c:pt>
                <c:pt idx="1573">
                  <c:v>52222</c:v>
                </c:pt>
                <c:pt idx="1574">
                  <c:v>52222</c:v>
                </c:pt>
                <c:pt idx="1575">
                  <c:v>52222</c:v>
                </c:pt>
                <c:pt idx="1576">
                  <c:v>52222</c:v>
                </c:pt>
                <c:pt idx="1577">
                  <c:v>52222</c:v>
                </c:pt>
                <c:pt idx="1578">
                  <c:v>52222</c:v>
                </c:pt>
                <c:pt idx="1579">
                  <c:v>52222</c:v>
                </c:pt>
                <c:pt idx="1580">
                  <c:v>52222</c:v>
                </c:pt>
                <c:pt idx="1581">
                  <c:v>52222</c:v>
                </c:pt>
                <c:pt idx="1582">
                  <c:v>52222</c:v>
                </c:pt>
                <c:pt idx="1583">
                  <c:v>52222</c:v>
                </c:pt>
                <c:pt idx="1584">
                  <c:v>52222</c:v>
                </c:pt>
                <c:pt idx="1585">
                  <c:v>52222</c:v>
                </c:pt>
                <c:pt idx="1586">
                  <c:v>52222</c:v>
                </c:pt>
                <c:pt idx="1587">
                  <c:v>52222</c:v>
                </c:pt>
                <c:pt idx="1588">
                  <c:v>52222</c:v>
                </c:pt>
                <c:pt idx="1589">
                  <c:v>52222</c:v>
                </c:pt>
                <c:pt idx="1590">
                  <c:v>52222</c:v>
                </c:pt>
                <c:pt idx="1591">
                  <c:v>52222</c:v>
                </c:pt>
                <c:pt idx="1592">
                  <c:v>52222</c:v>
                </c:pt>
                <c:pt idx="1593">
                  <c:v>52222</c:v>
                </c:pt>
                <c:pt idx="1594">
                  <c:v>52222</c:v>
                </c:pt>
                <c:pt idx="1595">
                  <c:v>52222</c:v>
                </c:pt>
                <c:pt idx="1596">
                  <c:v>52222</c:v>
                </c:pt>
                <c:pt idx="1597">
                  <c:v>52222</c:v>
                </c:pt>
                <c:pt idx="1598">
                  <c:v>52222</c:v>
                </c:pt>
                <c:pt idx="1599">
                  <c:v>52222</c:v>
                </c:pt>
                <c:pt idx="1600">
                  <c:v>52222</c:v>
                </c:pt>
                <c:pt idx="1601">
                  <c:v>52222</c:v>
                </c:pt>
                <c:pt idx="1602">
                  <c:v>52222</c:v>
                </c:pt>
                <c:pt idx="1603">
                  <c:v>52222</c:v>
                </c:pt>
                <c:pt idx="1604">
                  <c:v>52222</c:v>
                </c:pt>
                <c:pt idx="1605">
                  <c:v>52222</c:v>
                </c:pt>
                <c:pt idx="1606">
                  <c:v>52222</c:v>
                </c:pt>
                <c:pt idx="1607">
                  <c:v>52222</c:v>
                </c:pt>
                <c:pt idx="1608">
                  <c:v>52222</c:v>
                </c:pt>
                <c:pt idx="1609">
                  <c:v>52222</c:v>
                </c:pt>
                <c:pt idx="1610">
                  <c:v>52222</c:v>
                </c:pt>
                <c:pt idx="1611">
                  <c:v>52222</c:v>
                </c:pt>
                <c:pt idx="1612">
                  <c:v>52222</c:v>
                </c:pt>
                <c:pt idx="1613">
                  <c:v>52222</c:v>
                </c:pt>
                <c:pt idx="1614">
                  <c:v>52222</c:v>
                </c:pt>
                <c:pt idx="1615">
                  <c:v>52222</c:v>
                </c:pt>
                <c:pt idx="1616">
                  <c:v>52222</c:v>
                </c:pt>
                <c:pt idx="1617">
                  <c:v>52222</c:v>
                </c:pt>
                <c:pt idx="1618">
                  <c:v>52222</c:v>
                </c:pt>
                <c:pt idx="1619">
                  <c:v>52222</c:v>
                </c:pt>
                <c:pt idx="1620">
                  <c:v>52222</c:v>
                </c:pt>
                <c:pt idx="1621">
                  <c:v>52222</c:v>
                </c:pt>
                <c:pt idx="1622">
                  <c:v>52222</c:v>
                </c:pt>
                <c:pt idx="1623">
                  <c:v>52222</c:v>
                </c:pt>
                <c:pt idx="1624">
                  <c:v>52222</c:v>
                </c:pt>
                <c:pt idx="1625">
                  <c:v>52222</c:v>
                </c:pt>
                <c:pt idx="1626">
                  <c:v>52222</c:v>
                </c:pt>
                <c:pt idx="1627">
                  <c:v>52222</c:v>
                </c:pt>
                <c:pt idx="1628">
                  <c:v>52222</c:v>
                </c:pt>
                <c:pt idx="1629">
                  <c:v>52222</c:v>
                </c:pt>
                <c:pt idx="1630">
                  <c:v>52222</c:v>
                </c:pt>
                <c:pt idx="1631">
                  <c:v>52222</c:v>
                </c:pt>
                <c:pt idx="1632">
                  <c:v>52222</c:v>
                </c:pt>
                <c:pt idx="1633">
                  <c:v>52222</c:v>
                </c:pt>
                <c:pt idx="1634">
                  <c:v>52222</c:v>
                </c:pt>
                <c:pt idx="1635">
                  <c:v>52222</c:v>
                </c:pt>
                <c:pt idx="1636">
                  <c:v>52222</c:v>
                </c:pt>
                <c:pt idx="1637">
                  <c:v>52222</c:v>
                </c:pt>
                <c:pt idx="1638">
                  <c:v>52222</c:v>
                </c:pt>
                <c:pt idx="1639">
                  <c:v>52222</c:v>
                </c:pt>
                <c:pt idx="1640">
                  <c:v>52222</c:v>
                </c:pt>
                <c:pt idx="1641">
                  <c:v>52222</c:v>
                </c:pt>
                <c:pt idx="1642">
                  <c:v>52222</c:v>
                </c:pt>
                <c:pt idx="1643">
                  <c:v>52222</c:v>
                </c:pt>
                <c:pt idx="1644">
                  <c:v>52222</c:v>
                </c:pt>
                <c:pt idx="1645">
                  <c:v>52222</c:v>
                </c:pt>
                <c:pt idx="1646">
                  <c:v>52222</c:v>
                </c:pt>
                <c:pt idx="1647">
                  <c:v>52222</c:v>
                </c:pt>
                <c:pt idx="1648">
                  <c:v>52222</c:v>
                </c:pt>
                <c:pt idx="1649">
                  <c:v>52222</c:v>
                </c:pt>
                <c:pt idx="1650">
                  <c:v>52222</c:v>
                </c:pt>
                <c:pt idx="1651">
                  <c:v>52222</c:v>
                </c:pt>
                <c:pt idx="1652">
                  <c:v>52222</c:v>
                </c:pt>
                <c:pt idx="1653">
                  <c:v>52222</c:v>
                </c:pt>
                <c:pt idx="1654">
                  <c:v>52222</c:v>
                </c:pt>
                <c:pt idx="1655">
                  <c:v>52222</c:v>
                </c:pt>
                <c:pt idx="1656">
                  <c:v>52222</c:v>
                </c:pt>
                <c:pt idx="1657">
                  <c:v>52222</c:v>
                </c:pt>
                <c:pt idx="1658">
                  <c:v>52222</c:v>
                </c:pt>
                <c:pt idx="1659">
                  <c:v>52222</c:v>
                </c:pt>
                <c:pt idx="1660">
                  <c:v>52222</c:v>
                </c:pt>
                <c:pt idx="1661">
                  <c:v>52222</c:v>
                </c:pt>
                <c:pt idx="1662">
                  <c:v>52222</c:v>
                </c:pt>
                <c:pt idx="1663">
                  <c:v>52222</c:v>
                </c:pt>
                <c:pt idx="1664">
                  <c:v>52222</c:v>
                </c:pt>
                <c:pt idx="1665">
                  <c:v>52222</c:v>
                </c:pt>
                <c:pt idx="1666">
                  <c:v>52222</c:v>
                </c:pt>
                <c:pt idx="1667">
                  <c:v>52222</c:v>
                </c:pt>
                <c:pt idx="1668">
                  <c:v>52222</c:v>
                </c:pt>
                <c:pt idx="1669">
                  <c:v>52222</c:v>
                </c:pt>
                <c:pt idx="1670">
                  <c:v>52222</c:v>
                </c:pt>
                <c:pt idx="1671">
                  <c:v>52222</c:v>
                </c:pt>
                <c:pt idx="1672">
                  <c:v>52222</c:v>
                </c:pt>
                <c:pt idx="1673">
                  <c:v>52222</c:v>
                </c:pt>
                <c:pt idx="1674">
                  <c:v>52222</c:v>
                </c:pt>
                <c:pt idx="1675">
                  <c:v>52222</c:v>
                </c:pt>
                <c:pt idx="1676">
                  <c:v>52222</c:v>
                </c:pt>
                <c:pt idx="1677">
                  <c:v>52222</c:v>
                </c:pt>
                <c:pt idx="1678">
                  <c:v>52222</c:v>
                </c:pt>
                <c:pt idx="1679">
                  <c:v>52222</c:v>
                </c:pt>
                <c:pt idx="1680">
                  <c:v>52222</c:v>
                </c:pt>
                <c:pt idx="1681">
                  <c:v>52222</c:v>
                </c:pt>
                <c:pt idx="1682">
                  <c:v>52222</c:v>
                </c:pt>
                <c:pt idx="1683">
                  <c:v>52222</c:v>
                </c:pt>
                <c:pt idx="1684">
                  <c:v>52222</c:v>
                </c:pt>
                <c:pt idx="1685">
                  <c:v>52222</c:v>
                </c:pt>
                <c:pt idx="1686">
                  <c:v>52222</c:v>
                </c:pt>
                <c:pt idx="1687">
                  <c:v>52222</c:v>
                </c:pt>
                <c:pt idx="1688">
                  <c:v>52222</c:v>
                </c:pt>
                <c:pt idx="1689">
                  <c:v>52222</c:v>
                </c:pt>
                <c:pt idx="1690">
                  <c:v>52222</c:v>
                </c:pt>
                <c:pt idx="1691">
                  <c:v>52222</c:v>
                </c:pt>
                <c:pt idx="1692">
                  <c:v>52222</c:v>
                </c:pt>
                <c:pt idx="1693">
                  <c:v>52222</c:v>
                </c:pt>
                <c:pt idx="1694">
                  <c:v>52222</c:v>
                </c:pt>
                <c:pt idx="1695">
                  <c:v>52222</c:v>
                </c:pt>
                <c:pt idx="1696">
                  <c:v>52222</c:v>
                </c:pt>
                <c:pt idx="1697">
                  <c:v>52222</c:v>
                </c:pt>
                <c:pt idx="1698">
                  <c:v>52222</c:v>
                </c:pt>
                <c:pt idx="1699">
                  <c:v>52222</c:v>
                </c:pt>
                <c:pt idx="1700">
                  <c:v>52222</c:v>
                </c:pt>
                <c:pt idx="1701">
                  <c:v>52222</c:v>
                </c:pt>
                <c:pt idx="1702">
                  <c:v>52222</c:v>
                </c:pt>
                <c:pt idx="1703">
                  <c:v>52222</c:v>
                </c:pt>
                <c:pt idx="1704">
                  <c:v>52222</c:v>
                </c:pt>
                <c:pt idx="1705">
                  <c:v>52222</c:v>
                </c:pt>
                <c:pt idx="1706">
                  <c:v>52222</c:v>
                </c:pt>
                <c:pt idx="1707">
                  <c:v>52222</c:v>
                </c:pt>
                <c:pt idx="1708">
                  <c:v>52222</c:v>
                </c:pt>
                <c:pt idx="1709">
                  <c:v>52222</c:v>
                </c:pt>
                <c:pt idx="1710">
                  <c:v>52222</c:v>
                </c:pt>
                <c:pt idx="1711">
                  <c:v>52222</c:v>
                </c:pt>
                <c:pt idx="1712">
                  <c:v>52222</c:v>
                </c:pt>
                <c:pt idx="1713">
                  <c:v>52222</c:v>
                </c:pt>
                <c:pt idx="1714">
                  <c:v>52222</c:v>
                </c:pt>
                <c:pt idx="1715">
                  <c:v>52222</c:v>
                </c:pt>
                <c:pt idx="1716">
                  <c:v>52222</c:v>
                </c:pt>
                <c:pt idx="1717">
                  <c:v>52222</c:v>
                </c:pt>
                <c:pt idx="1718">
                  <c:v>52222</c:v>
                </c:pt>
                <c:pt idx="1719">
                  <c:v>52222</c:v>
                </c:pt>
                <c:pt idx="1720">
                  <c:v>52222</c:v>
                </c:pt>
                <c:pt idx="1721">
                  <c:v>52222</c:v>
                </c:pt>
                <c:pt idx="1722">
                  <c:v>52222</c:v>
                </c:pt>
                <c:pt idx="1723">
                  <c:v>52222</c:v>
                </c:pt>
                <c:pt idx="1724">
                  <c:v>52222</c:v>
                </c:pt>
                <c:pt idx="1725">
                  <c:v>52222</c:v>
                </c:pt>
                <c:pt idx="1726">
                  <c:v>52222</c:v>
                </c:pt>
                <c:pt idx="1727">
                  <c:v>52222</c:v>
                </c:pt>
                <c:pt idx="1728">
                  <c:v>52222</c:v>
                </c:pt>
                <c:pt idx="1729">
                  <c:v>52222</c:v>
                </c:pt>
                <c:pt idx="1730">
                  <c:v>52222</c:v>
                </c:pt>
                <c:pt idx="1731">
                  <c:v>52222</c:v>
                </c:pt>
                <c:pt idx="1732">
                  <c:v>52222</c:v>
                </c:pt>
                <c:pt idx="1733">
                  <c:v>52222</c:v>
                </c:pt>
                <c:pt idx="1734">
                  <c:v>52222</c:v>
                </c:pt>
                <c:pt idx="1735">
                  <c:v>52222</c:v>
                </c:pt>
                <c:pt idx="1736">
                  <c:v>52222</c:v>
                </c:pt>
                <c:pt idx="1737">
                  <c:v>52222</c:v>
                </c:pt>
                <c:pt idx="1738">
                  <c:v>52222</c:v>
                </c:pt>
                <c:pt idx="1739">
                  <c:v>52222</c:v>
                </c:pt>
                <c:pt idx="1740">
                  <c:v>52222</c:v>
                </c:pt>
                <c:pt idx="1741">
                  <c:v>52222</c:v>
                </c:pt>
                <c:pt idx="1742">
                  <c:v>52222</c:v>
                </c:pt>
                <c:pt idx="1743">
                  <c:v>52222</c:v>
                </c:pt>
                <c:pt idx="1744">
                  <c:v>52222</c:v>
                </c:pt>
                <c:pt idx="1745">
                  <c:v>52222</c:v>
                </c:pt>
                <c:pt idx="1746">
                  <c:v>52222</c:v>
                </c:pt>
                <c:pt idx="1747">
                  <c:v>52222</c:v>
                </c:pt>
                <c:pt idx="1748">
                  <c:v>52222</c:v>
                </c:pt>
                <c:pt idx="1749">
                  <c:v>52222</c:v>
                </c:pt>
                <c:pt idx="1750">
                  <c:v>52222</c:v>
                </c:pt>
                <c:pt idx="1751">
                  <c:v>52222</c:v>
                </c:pt>
                <c:pt idx="1752">
                  <c:v>52222</c:v>
                </c:pt>
                <c:pt idx="1753">
                  <c:v>52222</c:v>
                </c:pt>
                <c:pt idx="1754">
                  <c:v>52222</c:v>
                </c:pt>
                <c:pt idx="1755">
                  <c:v>52222</c:v>
                </c:pt>
                <c:pt idx="1756">
                  <c:v>52222</c:v>
                </c:pt>
                <c:pt idx="1757">
                  <c:v>52222</c:v>
                </c:pt>
                <c:pt idx="1758">
                  <c:v>52222</c:v>
                </c:pt>
                <c:pt idx="1759">
                  <c:v>52222</c:v>
                </c:pt>
                <c:pt idx="1760">
                  <c:v>52222</c:v>
                </c:pt>
                <c:pt idx="1761">
                  <c:v>52222</c:v>
                </c:pt>
                <c:pt idx="1762">
                  <c:v>52222</c:v>
                </c:pt>
                <c:pt idx="1763">
                  <c:v>52222</c:v>
                </c:pt>
                <c:pt idx="1764">
                  <c:v>52222</c:v>
                </c:pt>
                <c:pt idx="1765">
                  <c:v>52222</c:v>
                </c:pt>
                <c:pt idx="1766">
                  <c:v>52222</c:v>
                </c:pt>
                <c:pt idx="1767">
                  <c:v>52222</c:v>
                </c:pt>
                <c:pt idx="1768">
                  <c:v>52222</c:v>
                </c:pt>
                <c:pt idx="1769">
                  <c:v>52222</c:v>
                </c:pt>
                <c:pt idx="1770">
                  <c:v>52222</c:v>
                </c:pt>
                <c:pt idx="1771">
                  <c:v>52222</c:v>
                </c:pt>
                <c:pt idx="1772">
                  <c:v>52222</c:v>
                </c:pt>
                <c:pt idx="1773">
                  <c:v>52222</c:v>
                </c:pt>
                <c:pt idx="1774">
                  <c:v>52222</c:v>
                </c:pt>
                <c:pt idx="1775">
                  <c:v>52222</c:v>
                </c:pt>
                <c:pt idx="1776">
                  <c:v>52222</c:v>
                </c:pt>
                <c:pt idx="1777">
                  <c:v>52222</c:v>
                </c:pt>
                <c:pt idx="1778">
                  <c:v>52222</c:v>
                </c:pt>
                <c:pt idx="1779">
                  <c:v>52222</c:v>
                </c:pt>
                <c:pt idx="1780">
                  <c:v>52222</c:v>
                </c:pt>
                <c:pt idx="1781">
                  <c:v>52222</c:v>
                </c:pt>
                <c:pt idx="1782">
                  <c:v>52222</c:v>
                </c:pt>
                <c:pt idx="1783">
                  <c:v>52222</c:v>
                </c:pt>
                <c:pt idx="1784">
                  <c:v>52222</c:v>
                </c:pt>
                <c:pt idx="1785">
                  <c:v>52222</c:v>
                </c:pt>
                <c:pt idx="1786">
                  <c:v>52222</c:v>
                </c:pt>
                <c:pt idx="1787">
                  <c:v>52222</c:v>
                </c:pt>
                <c:pt idx="1788">
                  <c:v>52222</c:v>
                </c:pt>
                <c:pt idx="1789">
                  <c:v>52222</c:v>
                </c:pt>
                <c:pt idx="1790">
                  <c:v>52222</c:v>
                </c:pt>
                <c:pt idx="1791">
                  <c:v>52222</c:v>
                </c:pt>
                <c:pt idx="1792">
                  <c:v>52222</c:v>
                </c:pt>
                <c:pt idx="1793">
                  <c:v>52222</c:v>
                </c:pt>
                <c:pt idx="1794">
                  <c:v>52222</c:v>
                </c:pt>
                <c:pt idx="1795">
                  <c:v>52222</c:v>
                </c:pt>
                <c:pt idx="1796">
                  <c:v>52222</c:v>
                </c:pt>
                <c:pt idx="1797">
                  <c:v>52222</c:v>
                </c:pt>
                <c:pt idx="1798">
                  <c:v>52222</c:v>
                </c:pt>
                <c:pt idx="1799">
                  <c:v>52222</c:v>
                </c:pt>
                <c:pt idx="1800">
                  <c:v>52222</c:v>
                </c:pt>
                <c:pt idx="1801">
                  <c:v>52222</c:v>
                </c:pt>
                <c:pt idx="1802">
                  <c:v>52222</c:v>
                </c:pt>
                <c:pt idx="1803">
                  <c:v>52222</c:v>
                </c:pt>
                <c:pt idx="1804">
                  <c:v>52222</c:v>
                </c:pt>
                <c:pt idx="1805">
                  <c:v>52222</c:v>
                </c:pt>
                <c:pt idx="1806">
                  <c:v>52222</c:v>
                </c:pt>
                <c:pt idx="1807">
                  <c:v>52222</c:v>
                </c:pt>
                <c:pt idx="1808">
                  <c:v>52222</c:v>
                </c:pt>
                <c:pt idx="1809">
                  <c:v>52222</c:v>
                </c:pt>
                <c:pt idx="1810">
                  <c:v>52222</c:v>
                </c:pt>
                <c:pt idx="1811">
                  <c:v>52222</c:v>
                </c:pt>
                <c:pt idx="1812">
                  <c:v>52222</c:v>
                </c:pt>
                <c:pt idx="1813">
                  <c:v>52222</c:v>
                </c:pt>
                <c:pt idx="1814">
                  <c:v>52222</c:v>
                </c:pt>
                <c:pt idx="1815">
                  <c:v>52222</c:v>
                </c:pt>
                <c:pt idx="1816">
                  <c:v>52222</c:v>
                </c:pt>
                <c:pt idx="1817">
                  <c:v>52222</c:v>
                </c:pt>
                <c:pt idx="1818">
                  <c:v>52222</c:v>
                </c:pt>
                <c:pt idx="1819">
                  <c:v>52222</c:v>
                </c:pt>
                <c:pt idx="1820">
                  <c:v>52222</c:v>
                </c:pt>
                <c:pt idx="1821">
                  <c:v>52222</c:v>
                </c:pt>
                <c:pt idx="1822">
                  <c:v>52222</c:v>
                </c:pt>
                <c:pt idx="1823">
                  <c:v>52222</c:v>
                </c:pt>
                <c:pt idx="1824">
                  <c:v>52222</c:v>
                </c:pt>
                <c:pt idx="1825">
                  <c:v>52222</c:v>
                </c:pt>
                <c:pt idx="1826">
                  <c:v>52222</c:v>
                </c:pt>
                <c:pt idx="1827">
                  <c:v>52222</c:v>
                </c:pt>
                <c:pt idx="1828">
                  <c:v>52222</c:v>
                </c:pt>
                <c:pt idx="1829">
                  <c:v>52222</c:v>
                </c:pt>
                <c:pt idx="1830">
                  <c:v>52222</c:v>
                </c:pt>
                <c:pt idx="1831">
                  <c:v>52222</c:v>
                </c:pt>
                <c:pt idx="1832">
                  <c:v>52222</c:v>
                </c:pt>
                <c:pt idx="1833">
                  <c:v>52222</c:v>
                </c:pt>
                <c:pt idx="1834">
                  <c:v>52222</c:v>
                </c:pt>
                <c:pt idx="1835">
                  <c:v>52222</c:v>
                </c:pt>
                <c:pt idx="1836">
                  <c:v>52222</c:v>
                </c:pt>
                <c:pt idx="1837">
                  <c:v>52222</c:v>
                </c:pt>
                <c:pt idx="1838">
                  <c:v>52222</c:v>
                </c:pt>
                <c:pt idx="1839">
                  <c:v>52222</c:v>
                </c:pt>
                <c:pt idx="1840">
                  <c:v>52222</c:v>
                </c:pt>
                <c:pt idx="1841">
                  <c:v>52222</c:v>
                </c:pt>
                <c:pt idx="1842">
                  <c:v>52222</c:v>
                </c:pt>
                <c:pt idx="1843">
                  <c:v>52222</c:v>
                </c:pt>
                <c:pt idx="1844">
                  <c:v>52222</c:v>
                </c:pt>
                <c:pt idx="1845">
                  <c:v>52222</c:v>
                </c:pt>
                <c:pt idx="1846">
                  <c:v>52222</c:v>
                </c:pt>
                <c:pt idx="1847">
                  <c:v>52222</c:v>
                </c:pt>
                <c:pt idx="1848">
                  <c:v>52222</c:v>
                </c:pt>
                <c:pt idx="1849">
                  <c:v>52222</c:v>
                </c:pt>
                <c:pt idx="1850">
                  <c:v>52222</c:v>
                </c:pt>
                <c:pt idx="1851">
                  <c:v>52222</c:v>
                </c:pt>
                <c:pt idx="1852">
                  <c:v>52222</c:v>
                </c:pt>
                <c:pt idx="1853">
                  <c:v>52222</c:v>
                </c:pt>
                <c:pt idx="1854">
                  <c:v>52222</c:v>
                </c:pt>
                <c:pt idx="1855">
                  <c:v>52222</c:v>
                </c:pt>
                <c:pt idx="1856">
                  <c:v>52222</c:v>
                </c:pt>
                <c:pt idx="1857">
                  <c:v>52222</c:v>
                </c:pt>
                <c:pt idx="1858">
                  <c:v>52222</c:v>
                </c:pt>
                <c:pt idx="1859">
                  <c:v>52222</c:v>
                </c:pt>
                <c:pt idx="1860">
                  <c:v>52222</c:v>
                </c:pt>
                <c:pt idx="1861">
                  <c:v>52222</c:v>
                </c:pt>
                <c:pt idx="1862">
                  <c:v>52222</c:v>
                </c:pt>
                <c:pt idx="1863">
                  <c:v>52222</c:v>
                </c:pt>
                <c:pt idx="1864">
                  <c:v>52222</c:v>
                </c:pt>
                <c:pt idx="1865">
                  <c:v>52222</c:v>
                </c:pt>
                <c:pt idx="1866">
                  <c:v>52222</c:v>
                </c:pt>
                <c:pt idx="1867">
                  <c:v>52222</c:v>
                </c:pt>
                <c:pt idx="1868">
                  <c:v>52222</c:v>
                </c:pt>
                <c:pt idx="1869">
                  <c:v>52222</c:v>
                </c:pt>
                <c:pt idx="1870">
                  <c:v>52222</c:v>
                </c:pt>
                <c:pt idx="1871">
                  <c:v>52222</c:v>
                </c:pt>
                <c:pt idx="1872">
                  <c:v>52222</c:v>
                </c:pt>
                <c:pt idx="1873">
                  <c:v>52222</c:v>
                </c:pt>
                <c:pt idx="1874">
                  <c:v>52222</c:v>
                </c:pt>
                <c:pt idx="1875">
                  <c:v>52222</c:v>
                </c:pt>
                <c:pt idx="1876">
                  <c:v>52222</c:v>
                </c:pt>
                <c:pt idx="1877">
                  <c:v>52222</c:v>
                </c:pt>
                <c:pt idx="1878">
                  <c:v>52222</c:v>
                </c:pt>
                <c:pt idx="1879">
                  <c:v>52222</c:v>
                </c:pt>
                <c:pt idx="1880">
                  <c:v>52222</c:v>
                </c:pt>
                <c:pt idx="1881">
                  <c:v>52222</c:v>
                </c:pt>
                <c:pt idx="1882">
                  <c:v>52222</c:v>
                </c:pt>
                <c:pt idx="1883">
                  <c:v>52222</c:v>
                </c:pt>
                <c:pt idx="1884">
                  <c:v>52222</c:v>
                </c:pt>
                <c:pt idx="1885">
                  <c:v>52222</c:v>
                </c:pt>
                <c:pt idx="1886">
                  <c:v>52222</c:v>
                </c:pt>
                <c:pt idx="1887">
                  <c:v>52222</c:v>
                </c:pt>
                <c:pt idx="1888">
                  <c:v>52222</c:v>
                </c:pt>
                <c:pt idx="1889">
                  <c:v>52222</c:v>
                </c:pt>
                <c:pt idx="1890">
                  <c:v>52222</c:v>
                </c:pt>
                <c:pt idx="1891">
                  <c:v>52222</c:v>
                </c:pt>
                <c:pt idx="1892">
                  <c:v>52222</c:v>
                </c:pt>
                <c:pt idx="1893">
                  <c:v>52222</c:v>
                </c:pt>
                <c:pt idx="1894">
                  <c:v>52222</c:v>
                </c:pt>
                <c:pt idx="1895">
                  <c:v>52222</c:v>
                </c:pt>
                <c:pt idx="1896">
                  <c:v>52222</c:v>
                </c:pt>
                <c:pt idx="1897">
                  <c:v>52222</c:v>
                </c:pt>
                <c:pt idx="1898">
                  <c:v>52222</c:v>
                </c:pt>
                <c:pt idx="1899">
                  <c:v>52222</c:v>
                </c:pt>
                <c:pt idx="1900">
                  <c:v>52222</c:v>
                </c:pt>
                <c:pt idx="1901">
                  <c:v>52222</c:v>
                </c:pt>
                <c:pt idx="1902">
                  <c:v>52222</c:v>
                </c:pt>
                <c:pt idx="1903">
                  <c:v>52222</c:v>
                </c:pt>
                <c:pt idx="1904">
                  <c:v>52222</c:v>
                </c:pt>
                <c:pt idx="1905">
                  <c:v>52222</c:v>
                </c:pt>
                <c:pt idx="1906">
                  <c:v>52222</c:v>
                </c:pt>
                <c:pt idx="1907">
                  <c:v>52222</c:v>
                </c:pt>
                <c:pt idx="1908">
                  <c:v>52222</c:v>
                </c:pt>
                <c:pt idx="1909">
                  <c:v>52222</c:v>
                </c:pt>
                <c:pt idx="1910">
                  <c:v>52222</c:v>
                </c:pt>
                <c:pt idx="1911">
                  <c:v>52222</c:v>
                </c:pt>
                <c:pt idx="1912">
                  <c:v>52222</c:v>
                </c:pt>
                <c:pt idx="1913">
                  <c:v>52222</c:v>
                </c:pt>
                <c:pt idx="1914">
                  <c:v>52222</c:v>
                </c:pt>
                <c:pt idx="1915">
                  <c:v>52222</c:v>
                </c:pt>
                <c:pt idx="1916">
                  <c:v>52222</c:v>
                </c:pt>
                <c:pt idx="1917">
                  <c:v>52222</c:v>
                </c:pt>
                <c:pt idx="1918">
                  <c:v>52222</c:v>
                </c:pt>
                <c:pt idx="1919">
                  <c:v>52222</c:v>
                </c:pt>
                <c:pt idx="1920">
                  <c:v>52222</c:v>
                </c:pt>
                <c:pt idx="1921">
                  <c:v>52222</c:v>
                </c:pt>
                <c:pt idx="1922">
                  <c:v>52222</c:v>
                </c:pt>
                <c:pt idx="1923">
                  <c:v>52222</c:v>
                </c:pt>
                <c:pt idx="1924">
                  <c:v>52222</c:v>
                </c:pt>
                <c:pt idx="1925">
                  <c:v>52222</c:v>
                </c:pt>
                <c:pt idx="1926">
                  <c:v>300000</c:v>
                </c:pt>
                <c:pt idx="1927">
                  <c:v>300000</c:v>
                </c:pt>
                <c:pt idx="1928">
                  <c:v>300000</c:v>
                </c:pt>
                <c:pt idx="1929">
                  <c:v>300000</c:v>
                </c:pt>
                <c:pt idx="1930">
                  <c:v>300000</c:v>
                </c:pt>
                <c:pt idx="1931">
                  <c:v>52222</c:v>
                </c:pt>
                <c:pt idx="1932">
                  <c:v>52222</c:v>
                </c:pt>
                <c:pt idx="1933">
                  <c:v>52222</c:v>
                </c:pt>
                <c:pt idx="1934">
                  <c:v>52222</c:v>
                </c:pt>
                <c:pt idx="1935">
                  <c:v>52222</c:v>
                </c:pt>
                <c:pt idx="1936">
                  <c:v>52222</c:v>
                </c:pt>
                <c:pt idx="1937">
                  <c:v>52222</c:v>
                </c:pt>
                <c:pt idx="1938">
                  <c:v>52222</c:v>
                </c:pt>
                <c:pt idx="1939">
                  <c:v>52222</c:v>
                </c:pt>
                <c:pt idx="1940">
                  <c:v>52222</c:v>
                </c:pt>
                <c:pt idx="1941">
                  <c:v>52222</c:v>
                </c:pt>
                <c:pt idx="1942">
                  <c:v>52222</c:v>
                </c:pt>
                <c:pt idx="1943">
                  <c:v>52222</c:v>
                </c:pt>
                <c:pt idx="1944">
                  <c:v>52222</c:v>
                </c:pt>
                <c:pt idx="1945">
                  <c:v>52222</c:v>
                </c:pt>
                <c:pt idx="1946">
                  <c:v>52222</c:v>
                </c:pt>
                <c:pt idx="1947">
                  <c:v>52222</c:v>
                </c:pt>
                <c:pt idx="1948">
                  <c:v>52222</c:v>
                </c:pt>
                <c:pt idx="1949">
                  <c:v>52222</c:v>
                </c:pt>
                <c:pt idx="1950">
                  <c:v>52222</c:v>
                </c:pt>
                <c:pt idx="1951">
                  <c:v>52222</c:v>
                </c:pt>
                <c:pt idx="1952">
                  <c:v>52222</c:v>
                </c:pt>
                <c:pt idx="1953">
                  <c:v>52222</c:v>
                </c:pt>
                <c:pt idx="1954">
                  <c:v>52222</c:v>
                </c:pt>
                <c:pt idx="1955">
                  <c:v>52222</c:v>
                </c:pt>
                <c:pt idx="1956">
                  <c:v>52222</c:v>
                </c:pt>
                <c:pt idx="1957">
                  <c:v>52222</c:v>
                </c:pt>
                <c:pt idx="1958">
                  <c:v>52222</c:v>
                </c:pt>
                <c:pt idx="1959">
                  <c:v>52222</c:v>
                </c:pt>
                <c:pt idx="1960">
                  <c:v>52222</c:v>
                </c:pt>
                <c:pt idx="1961">
                  <c:v>52222</c:v>
                </c:pt>
                <c:pt idx="1962">
                  <c:v>52222</c:v>
                </c:pt>
                <c:pt idx="1963">
                  <c:v>52222</c:v>
                </c:pt>
                <c:pt idx="1964">
                  <c:v>52222</c:v>
                </c:pt>
                <c:pt idx="1965">
                  <c:v>52222</c:v>
                </c:pt>
                <c:pt idx="1966">
                  <c:v>52222</c:v>
                </c:pt>
                <c:pt idx="1967">
                  <c:v>52222</c:v>
                </c:pt>
                <c:pt idx="1968">
                  <c:v>52222</c:v>
                </c:pt>
                <c:pt idx="1969">
                  <c:v>52222</c:v>
                </c:pt>
                <c:pt idx="1970">
                  <c:v>52222</c:v>
                </c:pt>
                <c:pt idx="1971">
                  <c:v>52222</c:v>
                </c:pt>
                <c:pt idx="1972">
                  <c:v>52222</c:v>
                </c:pt>
                <c:pt idx="1973">
                  <c:v>52222</c:v>
                </c:pt>
                <c:pt idx="1974">
                  <c:v>52222</c:v>
                </c:pt>
                <c:pt idx="1975">
                  <c:v>52222</c:v>
                </c:pt>
                <c:pt idx="1976">
                  <c:v>52222</c:v>
                </c:pt>
                <c:pt idx="1977">
                  <c:v>52222</c:v>
                </c:pt>
                <c:pt idx="1978">
                  <c:v>52222</c:v>
                </c:pt>
                <c:pt idx="1979">
                  <c:v>52222</c:v>
                </c:pt>
                <c:pt idx="1980">
                  <c:v>52222</c:v>
                </c:pt>
                <c:pt idx="1981">
                  <c:v>52222</c:v>
                </c:pt>
                <c:pt idx="1982">
                  <c:v>52222</c:v>
                </c:pt>
                <c:pt idx="1983">
                  <c:v>52222</c:v>
                </c:pt>
                <c:pt idx="1984">
                  <c:v>52222</c:v>
                </c:pt>
                <c:pt idx="1985">
                  <c:v>52222</c:v>
                </c:pt>
                <c:pt idx="1986">
                  <c:v>52222</c:v>
                </c:pt>
                <c:pt idx="1987">
                  <c:v>52222</c:v>
                </c:pt>
                <c:pt idx="1988">
                  <c:v>52222</c:v>
                </c:pt>
                <c:pt idx="1989">
                  <c:v>52222</c:v>
                </c:pt>
                <c:pt idx="1990">
                  <c:v>52222</c:v>
                </c:pt>
                <c:pt idx="1991">
                  <c:v>52222</c:v>
                </c:pt>
                <c:pt idx="1992">
                  <c:v>52222</c:v>
                </c:pt>
                <c:pt idx="1993">
                  <c:v>52222</c:v>
                </c:pt>
                <c:pt idx="1994">
                  <c:v>52222</c:v>
                </c:pt>
                <c:pt idx="1995">
                  <c:v>52222</c:v>
                </c:pt>
                <c:pt idx="1996">
                  <c:v>52222</c:v>
                </c:pt>
                <c:pt idx="1997">
                  <c:v>52222</c:v>
                </c:pt>
                <c:pt idx="1998">
                  <c:v>52222</c:v>
                </c:pt>
                <c:pt idx="1999">
                  <c:v>52222</c:v>
                </c:pt>
                <c:pt idx="2000">
                  <c:v>52222</c:v>
                </c:pt>
                <c:pt idx="2001">
                  <c:v>52222</c:v>
                </c:pt>
                <c:pt idx="2002">
                  <c:v>52222</c:v>
                </c:pt>
                <c:pt idx="2003">
                  <c:v>52222</c:v>
                </c:pt>
                <c:pt idx="2004">
                  <c:v>52222</c:v>
                </c:pt>
                <c:pt idx="2005">
                  <c:v>52222</c:v>
                </c:pt>
                <c:pt idx="2006">
                  <c:v>52222</c:v>
                </c:pt>
                <c:pt idx="2007">
                  <c:v>52222</c:v>
                </c:pt>
                <c:pt idx="2008">
                  <c:v>52222</c:v>
                </c:pt>
                <c:pt idx="2009">
                  <c:v>52222</c:v>
                </c:pt>
                <c:pt idx="2010">
                  <c:v>52222</c:v>
                </c:pt>
                <c:pt idx="2011">
                  <c:v>52222</c:v>
                </c:pt>
                <c:pt idx="2012">
                  <c:v>52222</c:v>
                </c:pt>
                <c:pt idx="2013">
                  <c:v>52222</c:v>
                </c:pt>
                <c:pt idx="2014">
                  <c:v>52222</c:v>
                </c:pt>
                <c:pt idx="2015">
                  <c:v>52222</c:v>
                </c:pt>
                <c:pt idx="2016">
                  <c:v>52222</c:v>
                </c:pt>
                <c:pt idx="2017">
                  <c:v>52222</c:v>
                </c:pt>
                <c:pt idx="2018">
                  <c:v>52222</c:v>
                </c:pt>
                <c:pt idx="2019">
                  <c:v>52222</c:v>
                </c:pt>
                <c:pt idx="2020">
                  <c:v>52222</c:v>
                </c:pt>
                <c:pt idx="2021">
                  <c:v>52222</c:v>
                </c:pt>
                <c:pt idx="2022">
                  <c:v>52222</c:v>
                </c:pt>
                <c:pt idx="2023">
                  <c:v>52222</c:v>
                </c:pt>
                <c:pt idx="2024">
                  <c:v>52222</c:v>
                </c:pt>
                <c:pt idx="2025">
                  <c:v>52222</c:v>
                </c:pt>
                <c:pt idx="2026">
                  <c:v>52222</c:v>
                </c:pt>
                <c:pt idx="2027">
                  <c:v>52222</c:v>
                </c:pt>
                <c:pt idx="2028">
                  <c:v>52222</c:v>
                </c:pt>
                <c:pt idx="2029">
                  <c:v>52222</c:v>
                </c:pt>
                <c:pt idx="2030">
                  <c:v>52222</c:v>
                </c:pt>
                <c:pt idx="2031">
                  <c:v>52222</c:v>
                </c:pt>
                <c:pt idx="2032">
                  <c:v>52222</c:v>
                </c:pt>
                <c:pt idx="2033">
                  <c:v>52222</c:v>
                </c:pt>
                <c:pt idx="2034">
                  <c:v>52222</c:v>
                </c:pt>
                <c:pt idx="2035">
                  <c:v>52222</c:v>
                </c:pt>
                <c:pt idx="2036">
                  <c:v>52222</c:v>
                </c:pt>
                <c:pt idx="2037">
                  <c:v>52222</c:v>
                </c:pt>
                <c:pt idx="2038">
                  <c:v>52222</c:v>
                </c:pt>
                <c:pt idx="2039">
                  <c:v>52222</c:v>
                </c:pt>
                <c:pt idx="2040">
                  <c:v>52222</c:v>
                </c:pt>
                <c:pt idx="2041">
                  <c:v>52222</c:v>
                </c:pt>
                <c:pt idx="2042">
                  <c:v>52222</c:v>
                </c:pt>
                <c:pt idx="2043">
                  <c:v>52222</c:v>
                </c:pt>
                <c:pt idx="2044">
                  <c:v>52222</c:v>
                </c:pt>
                <c:pt idx="2045">
                  <c:v>52222</c:v>
                </c:pt>
                <c:pt idx="2046">
                  <c:v>52222</c:v>
                </c:pt>
                <c:pt idx="2047">
                  <c:v>52222</c:v>
                </c:pt>
                <c:pt idx="2048">
                  <c:v>52222</c:v>
                </c:pt>
                <c:pt idx="2049">
                  <c:v>52222</c:v>
                </c:pt>
                <c:pt idx="2050">
                  <c:v>52222</c:v>
                </c:pt>
                <c:pt idx="2051">
                  <c:v>52222</c:v>
                </c:pt>
                <c:pt idx="2052">
                  <c:v>52222</c:v>
                </c:pt>
                <c:pt idx="2053">
                  <c:v>52222</c:v>
                </c:pt>
                <c:pt idx="2054">
                  <c:v>52222</c:v>
                </c:pt>
                <c:pt idx="2055">
                  <c:v>52222</c:v>
                </c:pt>
                <c:pt idx="2056">
                  <c:v>52222</c:v>
                </c:pt>
                <c:pt idx="2057">
                  <c:v>52222</c:v>
                </c:pt>
                <c:pt idx="2058">
                  <c:v>52222</c:v>
                </c:pt>
                <c:pt idx="2059">
                  <c:v>52222</c:v>
                </c:pt>
                <c:pt idx="2060">
                  <c:v>52222</c:v>
                </c:pt>
                <c:pt idx="2061">
                  <c:v>52222</c:v>
                </c:pt>
                <c:pt idx="2062">
                  <c:v>52222</c:v>
                </c:pt>
                <c:pt idx="2063">
                  <c:v>52222</c:v>
                </c:pt>
                <c:pt idx="2064">
                  <c:v>52222</c:v>
                </c:pt>
                <c:pt idx="2065">
                  <c:v>52222</c:v>
                </c:pt>
                <c:pt idx="2066">
                  <c:v>52222</c:v>
                </c:pt>
                <c:pt idx="2067">
                  <c:v>52222</c:v>
                </c:pt>
                <c:pt idx="2068">
                  <c:v>52222</c:v>
                </c:pt>
                <c:pt idx="2069">
                  <c:v>52222</c:v>
                </c:pt>
                <c:pt idx="2070">
                  <c:v>52222</c:v>
                </c:pt>
                <c:pt idx="2071">
                  <c:v>52222</c:v>
                </c:pt>
                <c:pt idx="2072">
                  <c:v>52222</c:v>
                </c:pt>
                <c:pt idx="2073">
                  <c:v>52222</c:v>
                </c:pt>
                <c:pt idx="2074">
                  <c:v>52222</c:v>
                </c:pt>
                <c:pt idx="2075">
                  <c:v>52222</c:v>
                </c:pt>
                <c:pt idx="2076">
                  <c:v>52222</c:v>
                </c:pt>
                <c:pt idx="2077">
                  <c:v>52222</c:v>
                </c:pt>
                <c:pt idx="2078">
                  <c:v>52222</c:v>
                </c:pt>
                <c:pt idx="2079">
                  <c:v>52222</c:v>
                </c:pt>
                <c:pt idx="2080">
                  <c:v>52222</c:v>
                </c:pt>
                <c:pt idx="2081">
                  <c:v>52222</c:v>
                </c:pt>
                <c:pt idx="2082">
                  <c:v>52222</c:v>
                </c:pt>
                <c:pt idx="2083">
                  <c:v>52222</c:v>
                </c:pt>
                <c:pt idx="2084">
                  <c:v>52222</c:v>
                </c:pt>
                <c:pt idx="2085">
                  <c:v>52222</c:v>
                </c:pt>
                <c:pt idx="2086">
                  <c:v>52222</c:v>
                </c:pt>
                <c:pt idx="2087">
                  <c:v>52222</c:v>
                </c:pt>
                <c:pt idx="2088">
                  <c:v>52222</c:v>
                </c:pt>
                <c:pt idx="2089">
                  <c:v>52222</c:v>
                </c:pt>
                <c:pt idx="2090">
                  <c:v>52222</c:v>
                </c:pt>
                <c:pt idx="2091">
                  <c:v>52222</c:v>
                </c:pt>
                <c:pt idx="2092">
                  <c:v>52222</c:v>
                </c:pt>
                <c:pt idx="2093">
                  <c:v>52222</c:v>
                </c:pt>
                <c:pt idx="2094">
                  <c:v>52222</c:v>
                </c:pt>
                <c:pt idx="2095">
                  <c:v>52222</c:v>
                </c:pt>
                <c:pt idx="2096">
                  <c:v>52222</c:v>
                </c:pt>
                <c:pt idx="2097">
                  <c:v>52222</c:v>
                </c:pt>
                <c:pt idx="2098">
                  <c:v>52222</c:v>
                </c:pt>
                <c:pt idx="2099">
                  <c:v>52222</c:v>
                </c:pt>
                <c:pt idx="2100">
                  <c:v>52222</c:v>
                </c:pt>
                <c:pt idx="2101">
                  <c:v>52222</c:v>
                </c:pt>
                <c:pt idx="2102">
                  <c:v>52222</c:v>
                </c:pt>
                <c:pt idx="2103">
                  <c:v>52222</c:v>
                </c:pt>
                <c:pt idx="2104">
                  <c:v>52222</c:v>
                </c:pt>
                <c:pt idx="2105">
                  <c:v>52222</c:v>
                </c:pt>
                <c:pt idx="2106">
                  <c:v>52222</c:v>
                </c:pt>
                <c:pt idx="2107">
                  <c:v>52222</c:v>
                </c:pt>
                <c:pt idx="2108">
                  <c:v>52222</c:v>
                </c:pt>
                <c:pt idx="2109">
                  <c:v>52222</c:v>
                </c:pt>
                <c:pt idx="2110">
                  <c:v>52222</c:v>
                </c:pt>
                <c:pt idx="2111">
                  <c:v>52222</c:v>
                </c:pt>
                <c:pt idx="2112">
                  <c:v>52222</c:v>
                </c:pt>
                <c:pt idx="2113">
                  <c:v>52222</c:v>
                </c:pt>
                <c:pt idx="2114">
                  <c:v>52222</c:v>
                </c:pt>
                <c:pt idx="2115">
                  <c:v>52222</c:v>
                </c:pt>
                <c:pt idx="2116">
                  <c:v>52222</c:v>
                </c:pt>
                <c:pt idx="2117">
                  <c:v>52222</c:v>
                </c:pt>
                <c:pt idx="2118">
                  <c:v>52222</c:v>
                </c:pt>
                <c:pt idx="2119">
                  <c:v>52222</c:v>
                </c:pt>
                <c:pt idx="2120">
                  <c:v>52222</c:v>
                </c:pt>
                <c:pt idx="2121">
                  <c:v>52222</c:v>
                </c:pt>
                <c:pt idx="2122">
                  <c:v>52222</c:v>
                </c:pt>
                <c:pt idx="2123">
                  <c:v>52222</c:v>
                </c:pt>
                <c:pt idx="2124">
                  <c:v>52222</c:v>
                </c:pt>
                <c:pt idx="2125">
                  <c:v>52222</c:v>
                </c:pt>
                <c:pt idx="2126">
                  <c:v>52222</c:v>
                </c:pt>
                <c:pt idx="2127">
                  <c:v>52222</c:v>
                </c:pt>
                <c:pt idx="2128">
                  <c:v>52222</c:v>
                </c:pt>
                <c:pt idx="2129">
                  <c:v>52222</c:v>
                </c:pt>
                <c:pt idx="2130">
                  <c:v>52222</c:v>
                </c:pt>
                <c:pt idx="2131">
                  <c:v>52222</c:v>
                </c:pt>
                <c:pt idx="2132">
                  <c:v>52222</c:v>
                </c:pt>
                <c:pt idx="2133">
                  <c:v>52222</c:v>
                </c:pt>
                <c:pt idx="2134">
                  <c:v>52222</c:v>
                </c:pt>
                <c:pt idx="2135">
                  <c:v>52222</c:v>
                </c:pt>
                <c:pt idx="2136">
                  <c:v>52222</c:v>
                </c:pt>
                <c:pt idx="2137">
                  <c:v>52222</c:v>
                </c:pt>
                <c:pt idx="2138">
                  <c:v>52222</c:v>
                </c:pt>
                <c:pt idx="2139">
                  <c:v>52222</c:v>
                </c:pt>
                <c:pt idx="2140">
                  <c:v>52222</c:v>
                </c:pt>
                <c:pt idx="2141">
                  <c:v>52222</c:v>
                </c:pt>
                <c:pt idx="2142">
                  <c:v>52222</c:v>
                </c:pt>
                <c:pt idx="2143">
                  <c:v>52222</c:v>
                </c:pt>
                <c:pt idx="2144">
                  <c:v>52222</c:v>
                </c:pt>
                <c:pt idx="2145">
                  <c:v>52222</c:v>
                </c:pt>
                <c:pt idx="2146">
                  <c:v>52222</c:v>
                </c:pt>
                <c:pt idx="2147">
                  <c:v>52222</c:v>
                </c:pt>
                <c:pt idx="2148">
                  <c:v>52222</c:v>
                </c:pt>
                <c:pt idx="2149">
                  <c:v>52222</c:v>
                </c:pt>
                <c:pt idx="2150">
                  <c:v>52222</c:v>
                </c:pt>
                <c:pt idx="2151">
                  <c:v>52222</c:v>
                </c:pt>
                <c:pt idx="2152">
                  <c:v>52222</c:v>
                </c:pt>
                <c:pt idx="2153">
                  <c:v>52222</c:v>
                </c:pt>
                <c:pt idx="2154">
                  <c:v>52222</c:v>
                </c:pt>
                <c:pt idx="2155">
                  <c:v>52222</c:v>
                </c:pt>
                <c:pt idx="2156">
                  <c:v>52222</c:v>
                </c:pt>
                <c:pt idx="2157">
                  <c:v>52222</c:v>
                </c:pt>
                <c:pt idx="2158">
                  <c:v>52222</c:v>
                </c:pt>
                <c:pt idx="2159">
                  <c:v>52222</c:v>
                </c:pt>
                <c:pt idx="2160">
                  <c:v>52222</c:v>
                </c:pt>
                <c:pt idx="2161">
                  <c:v>52222</c:v>
                </c:pt>
                <c:pt idx="2162">
                  <c:v>52222</c:v>
                </c:pt>
                <c:pt idx="2163">
                  <c:v>52222</c:v>
                </c:pt>
                <c:pt idx="2164">
                  <c:v>52222</c:v>
                </c:pt>
                <c:pt idx="2165">
                  <c:v>52222</c:v>
                </c:pt>
                <c:pt idx="2166">
                  <c:v>52222</c:v>
                </c:pt>
                <c:pt idx="2167">
                  <c:v>52222</c:v>
                </c:pt>
                <c:pt idx="2168">
                  <c:v>52222</c:v>
                </c:pt>
                <c:pt idx="2169">
                  <c:v>52222</c:v>
                </c:pt>
                <c:pt idx="2170">
                  <c:v>52222</c:v>
                </c:pt>
                <c:pt idx="2171">
                  <c:v>52222</c:v>
                </c:pt>
                <c:pt idx="2172">
                  <c:v>52222</c:v>
                </c:pt>
                <c:pt idx="2173">
                  <c:v>52222</c:v>
                </c:pt>
                <c:pt idx="2174">
                  <c:v>52222</c:v>
                </c:pt>
                <c:pt idx="2175">
                  <c:v>52222</c:v>
                </c:pt>
                <c:pt idx="2176">
                  <c:v>52222</c:v>
                </c:pt>
                <c:pt idx="2177">
                  <c:v>52222</c:v>
                </c:pt>
                <c:pt idx="2178">
                  <c:v>52222</c:v>
                </c:pt>
                <c:pt idx="2179">
                  <c:v>52222</c:v>
                </c:pt>
                <c:pt idx="2180">
                  <c:v>52222</c:v>
                </c:pt>
                <c:pt idx="2181">
                  <c:v>52222</c:v>
                </c:pt>
                <c:pt idx="2182">
                  <c:v>52222</c:v>
                </c:pt>
                <c:pt idx="2183">
                  <c:v>52222</c:v>
                </c:pt>
                <c:pt idx="2184">
                  <c:v>52222</c:v>
                </c:pt>
                <c:pt idx="2185">
                  <c:v>52222</c:v>
                </c:pt>
                <c:pt idx="2186">
                  <c:v>52222</c:v>
                </c:pt>
                <c:pt idx="2187">
                  <c:v>52222</c:v>
                </c:pt>
                <c:pt idx="2188">
                  <c:v>52222</c:v>
                </c:pt>
                <c:pt idx="2189">
                  <c:v>52222</c:v>
                </c:pt>
                <c:pt idx="2190">
                  <c:v>52222</c:v>
                </c:pt>
                <c:pt idx="2191">
                  <c:v>52222</c:v>
                </c:pt>
                <c:pt idx="2192">
                  <c:v>52222</c:v>
                </c:pt>
                <c:pt idx="2193">
                  <c:v>52222</c:v>
                </c:pt>
                <c:pt idx="2194">
                  <c:v>52222</c:v>
                </c:pt>
                <c:pt idx="2195">
                  <c:v>52222</c:v>
                </c:pt>
                <c:pt idx="2196">
                  <c:v>52222</c:v>
                </c:pt>
                <c:pt idx="2197">
                  <c:v>52222</c:v>
                </c:pt>
                <c:pt idx="2198">
                  <c:v>52222</c:v>
                </c:pt>
                <c:pt idx="2199">
                  <c:v>52222</c:v>
                </c:pt>
                <c:pt idx="2200">
                  <c:v>52222</c:v>
                </c:pt>
                <c:pt idx="2201">
                  <c:v>52222</c:v>
                </c:pt>
                <c:pt idx="2202">
                  <c:v>52222</c:v>
                </c:pt>
                <c:pt idx="2203">
                  <c:v>52222</c:v>
                </c:pt>
                <c:pt idx="2204">
                  <c:v>52222</c:v>
                </c:pt>
                <c:pt idx="2205">
                  <c:v>52222</c:v>
                </c:pt>
                <c:pt idx="2206">
                  <c:v>52222</c:v>
                </c:pt>
                <c:pt idx="2207">
                  <c:v>52222</c:v>
                </c:pt>
                <c:pt idx="2208">
                  <c:v>52222</c:v>
                </c:pt>
                <c:pt idx="2209">
                  <c:v>52222</c:v>
                </c:pt>
                <c:pt idx="2210">
                  <c:v>52222</c:v>
                </c:pt>
                <c:pt idx="2211">
                  <c:v>52222</c:v>
                </c:pt>
                <c:pt idx="2212">
                  <c:v>52222</c:v>
                </c:pt>
                <c:pt idx="2213">
                  <c:v>52222</c:v>
                </c:pt>
                <c:pt idx="2214">
                  <c:v>52222</c:v>
                </c:pt>
                <c:pt idx="2215">
                  <c:v>52222</c:v>
                </c:pt>
                <c:pt idx="2216">
                  <c:v>52222</c:v>
                </c:pt>
                <c:pt idx="2217">
                  <c:v>52222</c:v>
                </c:pt>
                <c:pt idx="2218">
                  <c:v>52222</c:v>
                </c:pt>
                <c:pt idx="2219">
                  <c:v>52222</c:v>
                </c:pt>
                <c:pt idx="2220">
                  <c:v>52222</c:v>
                </c:pt>
                <c:pt idx="2221">
                  <c:v>52222</c:v>
                </c:pt>
                <c:pt idx="2222">
                  <c:v>52222</c:v>
                </c:pt>
                <c:pt idx="2223">
                  <c:v>52222</c:v>
                </c:pt>
                <c:pt idx="2224">
                  <c:v>52222</c:v>
                </c:pt>
                <c:pt idx="2225">
                  <c:v>52222</c:v>
                </c:pt>
                <c:pt idx="2226">
                  <c:v>52222</c:v>
                </c:pt>
                <c:pt idx="2227">
                  <c:v>52222</c:v>
                </c:pt>
                <c:pt idx="2228">
                  <c:v>52222</c:v>
                </c:pt>
                <c:pt idx="2229">
                  <c:v>52222</c:v>
                </c:pt>
                <c:pt idx="2230">
                  <c:v>52222</c:v>
                </c:pt>
                <c:pt idx="2231">
                  <c:v>52222</c:v>
                </c:pt>
                <c:pt idx="2232">
                  <c:v>52222</c:v>
                </c:pt>
                <c:pt idx="2233">
                  <c:v>52222</c:v>
                </c:pt>
                <c:pt idx="2234">
                  <c:v>52222</c:v>
                </c:pt>
                <c:pt idx="2235">
                  <c:v>52222</c:v>
                </c:pt>
                <c:pt idx="2236">
                  <c:v>52222</c:v>
                </c:pt>
                <c:pt idx="2237">
                  <c:v>52222</c:v>
                </c:pt>
                <c:pt idx="2238">
                  <c:v>52222</c:v>
                </c:pt>
                <c:pt idx="2239">
                  <c:v>52222</c:v>
                </c:pt>
                <c:pt idx="2240">
                  <c:v>52222</c:v>
                </c:pt>
                <c:pt idx="2241">
                  <c:v>52222</c:v>
                </c:pt>
                <c:pt idx="2242">
                  <c:v>52222</c:v>
                </c:pt>
                <c:pt idx="2243">
                  <c:v>52222</c:v>
                </c:pt>
                <c:pt idx="2244">
                  <c:v>52222</c:v>
                </c:pt>
                <c:pt idx="2245">
                  <c:v>52222</c:v>
                </c:pt>
                <c:pt idx="2246">
                  <c:v>52222</c:v>
                </c:pt>
                <c:pt idx="2247">
                  <c:v>52222</c:v>
                </c:pt>
                <c:pt idx="2248">
                  <c:v>52222</c:v>
                </c:pt>
                <c:pt idx="2249">
                  <c:v>52222</c:v>
                </c:pt>
                <c:pt idx="2250">
                  <c:v>52222</c:v>
                </c:pt>
                <c:pt idx="2251">
                  <c:v>52222</c:v>
                </c:pt>
                <c:pt idx="2252">
                  <c:v>52222</c:v>
                </c:pt>
                <c:pt idx="2253">
                  <c:v>52222</c:v>
                </c:pt>
                <c:pt idx="2254">
                  <c:v>52222</c:v>
                </c:pt>
                <c:pt idx="2255">
                  <c:v>52222</c:v>
                </c:pt>
                <c:pt idx="2256">
                  <c:v>52222</c:v>
                </c:pt>
                <c:pt idx="2257">
                  <c:v>52222</c:v>
                </c:pt>
                <c:pt idx="2258">
                  <c:v>52222</c:v>
                </c:pt>
                <c:pt idx="2259">
                  <c:v>52222</c:v>
                </c:pt>
                <c:pt idx="2260">
                  <c:v>52222</c:v>
                </c:pt>
                <c:pt idx="2261">
                  <c:v>52222</c:v>
                </c:pt>
                <c:pt idx="2262">
                  <c:v>52222</c:v>
                </c:pt>
                <c:pt idx="2263">
                  <c:v>52222</c:v>
                </c:pt>
                <c:pt idx="2264">
                  <c:v>52222</c:v>
                </c:pt>
                <c:pt idx="2265">
                  <c:v>52222</c:v>
                </c:pt>
                <c:pt idx="2266">
                  <c:v>52222</c:v>
                </c:pt>
                <c:pt idx="2267">
                  <c:v>52222</c:v>
                </c:pt>
                <c:pt idx="2268">
                  <c:v>52222</c:v>
                </c:pt>
                <c:pt idx="2269">
                  <c:v>52222</c:v>
                </c:pt>
                <c:pt idx="2270">
                  <c:v>52222</c:v>
                </c:pt>
                <c:pt idx="2271">
                  <c:v>52222</c:v>
                </c:pt>
                <c:pt idx="2272">
                  <c:v>52222</c:v>
                </c:pt>
                <c:pt idx="2273">
                  <c:v>52222</c:v>
                </c:pt>
                <c:pt idx="2274">
                  <c:v>52222</c:v>
                </c:pt>
                <c:pt idx="2275">
                  <c:v>52222</c:v>
                </c:pt>
                <c:pt idx="2276">
                  <c:v>52222</c:v>
                </c:pt>
                <c:pt idx="2277">
                  <c:v>52222</c:v>
                </c:pt>
                <c:pt idx="2278">
                  <c:v>52222</c:v>
                </c:pt>
                <c:pt idx="2279">
                  <c:v>52222</c:v>
                </c:pt>
                <c:pt idx="2280">
                  <c:v>52222</c:v>
                </c:pt>
                <c:pt idx="2281">
                  <c:v>52222</c:v>
                </c:pt>
                <c:pt idx="2282">
                  <c:v>52222</c:v>
                </c:pt>
                <c:pt idx="2283">
                  <c:v>52222</c:v>
                </c:pt>
                <c:pt idx="2284">
                  <c:v>52222</c:v>
                </c:pt>
                <c:pt idx="2285">
                  <c:v>52222</c:v>
                </c:pt>
                <c:pt idx="2286">
                  <c:v>52222</c:v>
                </c:pt>
                <c:pt idx="2287">
                  <c:v>52222</c:v>
                </c:pt>
                <c:pt idx="2288">
                  <c:v>52222</c:v>
                </c:pt>
                <c:pt idx="2289">
                  <c:v>52222</c:v>
                </c:pt>
                <c:pt idx="2290">
                  <c:v>52222</c:v>
                </c:pt>
                <c:pt idx="2291">
                  <c:v>52222</c:v>
                </c:pt>
                <c:pt idx="2292">
                  <c:v>52222</c:v>
                </c:pt>
                <c:pt idx="2293">
                  <c:v>52222</c:v>
                </c:pt>
                <c:pt idx="2294">
                  <c:v>52222</c:v>
                </c:pt>
                <c:pt idx="2295">
                  <c:v>52222</c:v>
                </c:pt>
                <c:pt idx="2296">
                  <c:v>52222</c:v>
                </c:pt>
                <c:pt idx="2297">
                  <c:v>52222</c:v>
                </c:pt>
                <c:pt idx="2298">
                  <c:v>52222</c:v>
                </c:pt>
                <c:pt idx="2299">
                  <c:v>52222</c:v>
                </c:pt>
                <c:pt idx="2300">
                  <c:v>52222</c:v>
                </c:pt>
                <c:pt idx="2301">
                  <c:v>52222</c:v>
                </c:pt>
                <c:pt idx="2302">
                  <c:v>52222</c:v>
                </c:pt>
                <c:pt idx="2303">
                  <c:v>52222</c:v>
                </c:pt>
                <c:pt idx="2304">
                  <c:v>52222</c:v>
                </c:pt>
                <c:pt idx="2305">
                  <c:v>52222</c:v>
                </c:pt>
                <c:pt idx="2306">
                  <c:v>52222</c:v>
                </c:pt>
                <c:pt idx="2307">
                  <c:v>52222</c:v>
                </c:pt>
                <c:pt idx="2308">
                  <c:v>52222</c:v>
                </c:pt>
                <c:pt idx="2309">
                  <c:v>52222</c:v>
                </c:pt>
                <c:pt idx="2310">
                  <c:v>52222</c:v>
                </c:pt>
                <c:pt idx="2311">
                  <c:v>52222</c:v>
                </c:pt>
                <c:pt idx="2312">
                  <c:v>52222</c:v>
                </c:pt>
                <c:pt idx="2313">
                  <c:v>52222</c:v>
                </c:pt>
                <c:pt idx="2314">
                  <c:v>52222</c:v>
                </c:pt>
                <c:pt idx="2315">
                  <c:v>52222</c:v>
                </c:pt>
                <c:pt idx="2316">
                  <c:v>52222</c:v>
                </c:pt>
                <c:pt idx="2317">
                  <c:v>52222</c:v>
                </c:pt>
                <c:pt idx="2318">
                  <c:v>52222</c:v>
                </c:pt>
                <c:pt idx="2319">
                  <c:v>52222</c:v>
                </c:pt>
                <c:pt idx="2320">
                  <c:v>52222</c:v>
                </c:pt>
                <c:pt idx="2321">
                  <c:v>52222</c:v>
                </c:pt>
                <c:pt idx="2322">
                  <c:v>52222</c:v>
                </c:pt>
                <c:pt idx="2323">
                  <c:v>52222</c:v>
                </c:pt>
                <c:pt idx="2324">
                  <c:v>52222</c:v>
                </c:pt>
                <c:pt idx="2325">
                  <c:v>52222</c:v>
                </c:pt>
                <c:pt idx="2326">
                  <c:v>52222</c:v>
                </c:pt>
                <c:pt idx="2327">
                  <c:v>52222</c:v>
                </c:pt>
                <c:pt idx="2328">
                  <c:v>52222</c:v>
                </c:pt>
                <c:pt idx="2329">
                  <c:v>52222</c:v>
                </c:pt>
                <c:pt idx="2330">
                  <c:v>52222</c:v>
                </c:pt>
                <c:pt idx="2331">
                  <c:v>52222</c:v>
                </c:pt>
                <c:pt idx="2332">
                  <c:v>52222</c:v>
                </c:pt>
                <c:pt idx="2333">
                  <c:v>52222</c:v>
                </c:pt>
                <c:pt idx="2334">
                  <c:v>52222</c:v>
                </c:pt>
                <c:pt idx="2335">
                  <c:v>52222</c:v>
                </c:pt>
                <c:pt idx="2336">
                  <c:v>52222</c:v>
                </c:pt>
                <c:pt idx="2337">
                  <c:v>52222</c:v>
                </c:pt>
                <c:pt idx="2338">
                  <c:v>52222</c:v>
                </c:pt>
                <c:pt idx="2339">
                  <c:v>52222</c:v>
                </c:pt>
                <c:pt idx="2340">
                  <c:v>52222</c:v>
                </c:pt>
                <c:pt idx="2341">
                  <c:v>52222</c:v>
                </c:pt>
                <c:pt idx="2342">
                  <c:v>52222</c:v>
                </c:pt>
                <c:pt idx="2343">
                  <c:v>52222</c:v>
                </c:pt>
                <c:pt idx="2344">
                  <c:v>52222</c:v>
                </c:pt>
                <c:pt idx="2345">
                  <c:v>52222</c:v>
                </c:pt>
                <c:pt idx="2346">
                  <c:v>52222</c:v>
                </c:pt>
                <c:pt idx="2347">
                  <c:v>52222</c:v>
                </c:pt>
                <c:pt idx="2348">
                  <c:v>52222</c:v>
                </c:pt>
                <c:pt idx="2349">
                  <c:v>52222</c:v>
                </c:pt>
                <c:pt idx="2350">
                  <c:v>52222</c:v>
                </c:pt>
                <c:pt idx="2351">
                  <c:v>52222</c:v>
                </c:pt>
                <c:pt idx="2352">
                  <c:v>52222</c:v>
                </c:pt>
                <c:pt idx="2353">
                  <c:v>52222</c:v>
                </c:pt>
                <c:pt idx="2354">
                  <c:v>52222</c:v>
                </c:pt>
                <c:pt idx="2355">
                  <c:v>52222</c:v>
                </c:pt>
                <c:pt idx="2356">
                  <c:v>52222</c:v>
                </c:pt>
                <c:pt idx="2357">
                  <c:v>52222</c:v>
                </c:pt>
                <c:pt idx="2358">
                  <c:v>52222</c:v>
                </c:pt>
                <c:pt idx="2359">
                  <c:v>52222</c:v>
                </c:pt>
                <c:pt idx="2360">
                  <c:v>52222</c:v>
                </c:pt>
                <c:pt idx="2361">
                  <c:v>52222</c:v>
                </c:pt>
                <c:pt idx="2362">
                  <c:v>52222</c:v>
                </c:pt>
                <c:pt idx="2363">
                  <c:v>52222</c:v>
                </c:pt>
                <c:pt idx="2364">
                  <c:v>52222</c:v>
                </c:pt>
                <c:pt idx="2365">
                  <c:v>52222</c:v>
                </c:pt>
                <c:pt idx="2366">
                  <c:v>52222</c:v>
                </c:pt>
                <c:pt idx="2367">
                  <c:v>52222</c:v>
                </c:pt>
                <c:pt idx="2368">
                  <c:v>52222</c:v>
                </c:pt>
                <c:pt idx="2369">
                  <c:v>52222</c:v>
                </c:pt>
                <c:pt idx="2370">
                  <c:v>52222</c:v>
                </c:pt>
                <c:pt idx="2371">
                  <c:v>52222</c:v>
                </c:pt>
                <c:pt idx="2372">
                  <c:v>52222</c:v>
                </c:pt>
                <c:pt idx="2373">
                  <c:v>52222</c:v>
                </c:pt>
                <c:pt idx="2374">
                  <c:v>52222</c:v>
                </c:pt>
                <c:pt idx="2375">
                  <c:v>52222</c:v>
                </c:pt>
                <c:pt idx="2376">
                  <c:v>52222</c:v>
                </c:pt>
                <c:pt idx="2377">
                  <c:v>52222</c:v>
                </c:pt>
                <c:pt idx="2378">
                  <c:v>52222</c:v>
                </c:pt>
                <c:pt idx="2379">
                  <c:v>52222</c:v>
                </c:pt>
                <c:pt idx="2380">
                  <c:v>52222</c:v>
                </c:pt>
                <c:pt idx="2381">
                  <c:v>52222</c:v>
                </c:pt>
                <c:pt idx="2382">
                  <c:v>52222</c:v>
                </c:pt>
                <c:pt idx="2383">
                  <c:v>52222</c:v>
                </c:pt>
                <c:pt idx="2384">
                  <c:v>52222</c:v>
                </c:pt>
                <c:pt idx="2385">
                  <c:v>52222</c:v>
                </c:pt>
                <c:pt idx="2386">
                  <c:v>52222</c:v>
                </c:pt>
                <c:pt idx="2387">
                  <c:v>52222</c:v>
                </c:pt>
                <c:pt idx="2388">
                  <c:v>52222</c:v>
                </c:pt>
                <c:pt idx="2389">
                  <c:v>52222</c:v>
                </c:pt>
                <c:pt idx="2390">
                  <c:v>52222</c:v>
                </c:pt>
                <c:pt idx="2391">
                  <c:v>52222</c:v>
                </c:pt>
                <c:pt idx="2392">
                  <c:v>52222</c:v>
                </c:pt>
                <c:pt idx="2393">
                  <c:v>52222</c:v>
                </c:pt>
                <c:pt idx="2394">
                  <c:v>52222</c:v>
                </c:pt>
                <c:pt idx="2395">
                  <c:v>52222</c:v>
                </c:pt>
                <c:pt idx="2396">
                  <c:v>52222</c:v>
                </c:pt>
                <c:pt idx="2397">
                  <c:v>52222</c:v>
                </c:pt>
                <c:pt idx="2398">
                  <c:v>52222</c:v>
                </c:pt>
                <c:pt idx="2399">
                  <c:v>52222</c:v>
                </c:pt>
                <c:pt idx="2400">
                  <c:v>52222</c:v>
                </c:pt>
                <c:pt idx="2401">
                  <c:v>52222</c:v>
                </c:pt>
                <c:pt idx="2402">
                  <c:v>52222</c:v>
                </c:pt>
                <c:pt idx="2403">
                  <c:v>52222</c:v>
                </c:pt>
                <c:pt idx="2404">
                  <c:v>52222</c:v>
                </c:pt>
                <c:pt idx="2405">
                  <c:v>52222</c:v>
                </c:pt>
                <c:pt idx="2406">
                  <c:v>52222</c:v>
                </c:pt>
                <c:pt idx="2407">
                  <c:v>52222</c:v>
                </c:pt>
                <c:pt idx="2408">
                  <c:v>52222</c:v>
                </c:pt>
                <c:pt idx="2409">
                  <c:v>52222</c:v>
                </c:pt>
                <c:pt idx="2410">
                  <c:v>52222</c:v>
                </c:pt>
                <c:pt idx="2411">
                  <c:v>52222</c:v>
                </c:pt>
                <c:pt idx="2412">
                  <c:v>52222</c:v>
                </c:pt>
                <c:pt idx="2413">
                  <c:v>52222</c:v>
                </c:pt>
                <c:pt idx="2414">
                  <c:v>52222</c:v>
                </c:pt>
                <c:pt idx="2415">
                  <c:v>52222</c:v>
                </c:pt>
                <c:pt idx="2416">
                  <c:v>52222</c:v>
                </c:pt>
                <c:pt idx="2417">
                  <c:v>52222</c:v>
                </c:pt>
                <c:pt idx="2418">
                  <c:v>52222</c:v>
                </c:pt>
                <c:pt idx="2419">
                  <c:v>52222</c:v>
                </c:pt>
                <c:pt idx="2420">
                  <c:v>52222</c:v>
                </c:pt>
                <c:pt idx="2421">
                  <c:v>52222</c:v>
                </c:pt>
                <c:pt idx="2422">
                  <c:v>52222</c:v>
                </c:pt>
                <c:pt idx="2423">
                  <c:v>52222</c:v>
                </c:pt>
                <c:pt idx="2424">
                  <c:v>52222</c:v>
                </c:pt>
                <c:pt idx="2425">
                  <c:v>52222</c:v>
                </c:pt>
                <c:pt idx="2426">
                  <c:v>52222</c:v>
                </c:pt>
                <c:pt idx="2427">
                  <c:v>52222</c:v>
                </c:pt>
                <c:pt idx="2428">
                  <c:v>52222</c:v>
                </c:pt>
                <c:pt idx="2429">
                  <c:v>52222</c:v>
                </c:pt>
                <c:pt idx="2430">
                  <c:v>52222</c:v>
                </c:pt>
                <c:pt idx="2431">
                  <c:v>52222</c:v>
                </c:pt>
                <c:pt idx="2432">
                  <c:v>52222</c:v>
                </c:pt>
                <c:pt idx="2433">
                  <c:v>52222</c:v>
                </c:pt>
                <c:pt idx="2434">
                  <c:v>52222</c:v>
                </c:pt>
                <c:pt idx="2435">
                  <c:v>52222</c:v>
                </c:pt>
                <c:pt idx="2436">
                  <c:v>52222</c:v>
                </c:pt>
                <c:pt idx="2437">
                  <c:v>52222</c:v>
                </c:pt>
                <c:pt idx="2438">
                  <c:v>52222</c:v>
                </c:pt>
                <c:pt idx="2439">
                  <c:v>52222</c:v>
                </c:pt>
                <c:pt idx="2440">
                  <c:v>52222</c:v>
                </c:pt>
                <c:pt idx="2441">
                  <c:v>52222</c:v>
                </c:pt>
                <c:pt idx="2442">
                  <c:v>52222</c:v>
                </c:pt>
                <c:pt idx="2443">
                  <c:v>52222</c:v>
                </c:pt>
                <c:pt idx="2444">
                  <c:v>52222</c:v>
                </c:pt>
                <c:pt idx="2445">
                  <c:v>52222</c:v>
                </c:pt>
                <c:pt idx="2446">
                  <c:v>52222</c:v>
                </c:pt>
                <c:pt idx="2447">
                  <c:v>52222</c:v>
                </c:pt>
                <c:pt idx="2448">
                  <c:v>52222</c:v>
                </c:pt>
                <c:pt idx="2449">
                  <c:v>52222</c:v>
                </c:pt>
                <c:pt idx="2450">
                  <c:v>52222</c:v>
                </c:pt>
                <c:pt idx="2451">
                  <c:v>52222</c:v>
                </c:pt>
                <c:pt idx="2452">
                  <c:v>52222</c:v>
                </c:pt>
                <c:pt idx="2453">
                  <c:v>52222</c:v>
                </c:pt>
                <c:pt idx="2454">
                  <c:v>52222</c:v>
                </c:pt>
                <c:pt idx="2455">
                  <c:v>52222</c:v>
                </c:pt>
                <c:pt idx="2456">
                  <c:v>52222</c:v>
                </c:pt>
                <c:pt idx="2457">
                  <c:v>52222</c:v>
                </c:pt>
                <c:pt idx="2458">
                  <c:v>52222</c:v>
                </c:pt>
                <c:pt idx="2459">
                  <c:v>52222</c:v>
                </c:pt>
                <c:pt idx="2460">
                  <c:v>52222</c:v>
                </c:pt>
                <c:pt idx="2461">
                  <c:v>52222</c:v>
                </c:pt>
                <c:pt idx="2462">
                  <c:v>52222</c:v>
                </c:pt>
                <c:pt idx="2463">
                  <c:v>52222</c:v>
                </c:pt>
                <c:pt idx="2464">
                  <c:v>52222</c:v>
                </c:pt>
                <c:pt idx="2465">
                  <c:v>52222</c:v>
                </c:pt>
                <c:pt idx="2466">
                  <c:v>52222</c:v>
                </c:pt>
                <c:pt idx="2467">
                  <c:v>52222</c:v>
                </c:pt>
                <c:pt idx="2468">
                  <c:v>52222</c:v>
                </c:pt>
                <c:pt idx="2469">
                  <c:v>52222</c:v>
                </c:pt>
                <c:pt idx="2470">
                  <c:v>52222</c:v>
                </c:pt>
                <c:pt idx="2471">
                  <c:v>52222</c:v>
                </c:pt>
                <c:pt idx="2472">
                  <c:v>52222</c:v>
                </c:pt>
                <c:pt idx="2473">
                  <c:v>52222</c:v>
                </c:pt>
                <c:pt idx="2474">
                  <c:v>52222</c:v>
                </c:pt>
                <c:pt idx="2475">
                  <c:v>52222</c:v>
                </c:pt>
                <c:pt idx="2476">
                  <c:v>52222</c:v>
                </c:pt>
                <c:pt idx="2477">
                  <c:v>52222</c:v>
                </c:pt>
                <c:pt idx="2478">
                  <c:v>52222</c:v>
                </c:pt>
                <c:pt idx="2479">
                  <c:v>52222</c:v>
                </c:pt>
                <c:pt idx="2480">
                  <c:v>52222</c:v>
                </c:pt>
                <c:pt idx="2481">
                  <c:v>52222</c:v>
                </c:pt>
                <c:pt idx="2482">
                  <c:v>52222</c:v>
                </c:pt>
                <c:pt idx="2483">
                  <c:v>52222</c:v>
                </c:pt>
                <c:pt idx="2484">
                  <c:v>52222</c:v>
                </c:pt>
                <c:pt idx="2485">
                  <c:v>52222</c:v>
                </c:pt>
                <c:pt idx="2486">
                  <c:v>52222</c:v>
                </c:pt>
                <c:pt idx="2487">
                  <c:v>52222</c:v>
                </c:pt>
                <c:pt idx="2488">
                  <c:v>52222</c:v>
                </c:pt>
                <c:pt idx="2489">
                  <c:v>52222</c:v>
                </c:pt>
                <c:pt idx="2490">
                  <c:v>52222</c:v>
                </c:pt>
                <c:pt idx="2491">
                  <c:v>52222</c:v>
                </c:pt>
                <c:pt idx="2492">
                  <c:v>52222</c:v>
                </c:pt>
                <c:pt idx="2493">
                  <c:v>52222</c:v>
                </c:pt>
                <c:pt idx="2494">
                  <c:v>52222</c:v>
                </c:pt>
                <c:pt idx="2495">
                  <c:v>52222</c:v>
                </c:pt>
                <c:pt idx="2496">
                  <c:v>52222</c:v>
                </c:pt>
                <c:pt idx="2497">
                  <c:v>52222</c:v>
                </c:pt>
                <c:pt idx="2498">
                  <c:v>52222</c:v>
                </c:pt>
                <c:pt idx="2499">
                  <c:v>52222</c:v>
                </c:pt>
                <c:pt idx="2500">
                  <c:v>52222</c:v>
                </c:pt>
                <c:pt idx="2501">
                  <c:v>52222</c:v>
                </c:pt>
                <c:pt idx="2502">
                  <c:v>52222</c:v>
                </c:pt>
                <c:pt idx="2503">
                  <c:v>52222</c:v>
                </c:pt>
                <c:pt idx="2504">
                  <c:v>52222</c:v>
                </c:pt>
                <c:pt idx="2505">
                  <c:v>52222</c:v>
                </c:pt>
                <c:pt idx="2506">
                  <c:v>52222</c:v>
                </c:pt>
                <c:pt idx="2507">
                  <c:v>52222</c:v>
                </c:pt>
                <c:pt idx="2508">
                  <c:v>52222</c:v>
                </c:pt>
                <c:pt idx="2509">
                  <c:v>52222</c:v>
                </c:pt>
                <c:pt idx="2510">
                  <c:v>52222</c:v>
                </c:pt>
                <c:pt idx="2511">
                  <c:v>52222</c:v>
                </c:pt>
                <c:pt idx="2512">
                  <c:v>52222</c:v>
                </c:pt>
                <c:pt idx="2513">
                  <c:v>52222</c:v>
                </c:pt>
                <c:pt idx="2514">
                  <c:v>52222</c:v>
                </c:pt>
                <c:pt idx="2515">
                  <c:v>52222</c:v>
                </c:pt>
                <c:pt idx="2516">
                  <c:v>52222</c:v>
                </c:pt>
                <c:pt idx="2517">
                  <c:v>52222</c:v>
                </c:pt>
                <c:pt idx="2518">
                  <c:v>52222</c:v>
                </c:pt>
                <c:pt idx="2519">
                  <c:v>52222</c:v>
                </c:pt>
                <c:pt idx="2520">
                  <c:v>52222</c:v>
                </c:pt>
                <c:pt idx="2521">
                  <c:v>52222</c:v>
                </c:pt>
                <c:pt idx="2522">
                  <c:v>52222</c:v>
                </c:pt>
                <c:pt idx="2523">
                  <c:v>52222</c:v>
                </c:pt>
                <c:pt idx="2524">
                  <c:v>52222</c:v>
                </c:pt>
                <c:pt idx="2525">
                  <c:v>52222</c:v>
                </c:pt>
                <c:pt idx="2526">
                  <c:v>52222</c:v>
                </c:pt>
                <c:pt idx="2527">
                  <c:v>52222</c:v>
                </c:pt>
                <c:pt idx="2528">
                  <c:v>52222</c:v>
                </c:pt>
                <c:pt idx="2529">
                  <c:v>52222</c:v>
                </c:pt>
                <c:pt idx="2530">
                  <c:v>52222</c:v>
                </c:pt>
                <c:pt idx="2531">
                  <c:v>52222</c:v>
                </c:pt>
                <c:pt idx="2532">
                  <c:v>52222</c:v>
                </c:pt>
                <c:pt idx="2533">
                  <c:v>52222</c:v>
                </c:pt>
                <c:pt idx="2534">
                  <c:v>52222</c:v>
                </c:pt>
                <c:pt idx="2535">
                  <c:v>52222</c:v>
                </c:pt>
                <c:pt idx="2536">
                  <c:v>52222</c:v>
                </c:pt>
                <c:pt idx="2537">
                  <c:v>52222</c:v>
                </c:pt>
                <c:pt idx="2538">
                  <c:v>52222</c:v>
                </c:pt>
                <c:pt idx="2539">
                  <c:v>52222</c:v>
                </c:pt>
                <c:pt idx="2540">
                  <c:v>52222</c:v>
                </c:pt>
                <c:pt idx="2541">
                  <c:v>52222</c:v>
                </c:pt>
                <c:pt idx="2542">
                  <c:v>52222</c:v>
                </c:pt>
                <c:pt idx="2543">
                  <c:v>52222</c:v>
                </c:pt>
                <c:pt idx="2544">
                  <c:v>52222</c:v>
                </c:pt>
                <c:pt idx="2545">
                  <c:v>52222</c:v>
                </c:pt>
                <c:pt idx="2546">
                  <c:v>52222</c:v>
                </c:pt>
                <c:pt idx="2547">
                  <c:v>52222</c:v>
                </c:pt>
                <c:pt idx="2548">
                  <c:v>52222</c:v>
                </c:pt>
                <c:pt idx="2549">
                  <c:v>52222</c:v>
                </c:pt>
                <c:pt idx="2550">
                  <c:v>52222</c:v>
                </c:pt>
                <c:pt idx="2551">
                  <c:v>52222</c:v>
                </c:pt>
                <c:pt idx="2552">
                  <c:v>52222</c:v>
                </c:pt>
                <c:pt idx="2553">
                  <c:v>52222</c:v>
                </c:pt>
                <c:pt idx="2554">
                  <c:v>52222</c:v>
                </c:pt>
                <c:pt idx="2555">
                  <c:v>52222</c:v>
                </c:pt>
                <c:pt idx="2556">
                  <c:v>52222</c:v>
                </c:pt>
                <c:pt idx="2557">
                  <c:v>52222</c:v>
                </c:pt>
                <c:pt idx="2558">
                  <c:v>52222</c:v>
                </c:pt>
                <c:pt idx="2559">
                  <c:v>52222</c:v>
                </c:pt>
                <c:pt idx="2560">
                  <c:v>52222</c:v>
                </c:pt>
                <c:pt idx="2561">
                  <c:v>52222</c:v>
                </c:pt>
                <c:pt idx="2562">
                  <c:v>52222</c:v>
                </c:pt>
                <c:pt idx="2563">
                  <c:v>52222</c:v>
                </c:pt>
                <c:pt idx="2564">
                  <c:v>52222</c:v>
                </c:pt>
                <c:pt idx="2565">
                  <c:v>52222</c:v>
                </c:pt>
                <c:pt idx="2566">
                  <c:v>52222</c:v>
                </c:pt>
                <c:pt idx="2567">
                  <c:v>52222</c:v>
                </c:pt>
                <c:pt idx="2568">
                  <c:v>52222</c:v>
                </c:pt>
                <c:pt idx="2569">
                  <c:v>52222</c:v>
                </c:pt>
                <c:pt idx="2570">
                  <c:v>52222</c:v>
                </c:pt>
                <c:pt idx="2571">
                  <c:v>52222</c:v>
                </c:pt>
                <c:pt idx="2572">
                  <c:v>52222</c:v>
                </c:pt>
                <c:pt idx="2573">
                  <c:v>52222</c:v>
                </c:pt>
                <c:pt idx="2574">
                  <c:v>52222</c:v>
                </c:pt>
                <c:pt idx="2575">
                  <c:v>52222</c:v>
                </c:pt>
                <c:pt idx="2576">
                  <c:v>52222</c:v>
                </c:pt>
                <c:pt idx="2577">
                  <c:v>52222</c:v>
                </c:pt>
                <c:pt idx="2578">
                  <c:v>52222</c:v>
                </c:pt>
                <c:pt idx="2579">
                  <c:v>52222</c:v>
                </c:pt>
                <c:pt idx="2580">
                  <c:v>52222</c:v>
                </c:pt>
                <c:pt idx="2581">
                  <c:v>52222</c:v>
                </c:pt>
                <c:pt idx="2582">
                  <c:v>52222</c:v>
                </c:pt>
                <c:pt idx="2583">
                  <c:v>52222</c:v>
                </c:pt>
                <c:pt idx="2584">
                  <c:v>52222</c:v>
                </c:pt>
                <c:pt idx="2585">
                  <c:v>52222</c:v>
                </c:pt>
                <c:pt idx="2586">
                  <c:v>52222</c:v>
                </c:pt>
                <c:pt idx="2587">
                  <c:v>52222</c:v>
                </c:pt>
                <c:pt idx="2588">
                  <c:v>52222</c:v>
                </c:pt>
                <c:pt idx="2589">
                  <c:v>52222</c:v>
                </c:pt>
                <c:pt idx="2590">
                  <c:v>52222</c:v>
                </c:pt>
                <c:pt idx="2591">
                  <c:v>52222</c:v>
                </c:pt>
                <c:pt idx="2592">
                  <c:v>52222</c:v>
                </c:pt>
                <c:pt idx="2593">
                  <c:v>52222</c:v>
                </c:pt>
                <c:pt idx="2594">
                  <c:v>52222</c:v>
                </c:pt>
                <c:pt idx="2595">
                  <c:v>52222</c:v>
                </c:pt>
                <c:pt idx="2596">
                  <c:v>52222</c:v>
                </c:pt>
                <c:pt idx="2597">
                  <c:v>52222</c:v>
                </c:pt>
                <c:pt idx="2598">
                  <c:v>52222</c:v>
                </c:pt>
                <c:pt idx="2599">
                  <c:v>52222</c:v>
                </c:pt>
                <c:pt idx="2600">
                  <c:v>52222</c:v>
                </c:pt>
                <c:pt idx="2601">
                  <c:v>52222</c:v>
                </c:pt>
                <c:pt idx="2602">
                  <c:v>52222</c:v>
                </c:pt>
                <c:pt idx="2603">
                  <c:v>52222</c:v>
                </c:pt>
                <c:pt idx="2604">
                  <c:v>52222</c:v>
                </c:pt>
                <c:pt idx="2605">
                  <c:v>52222</c:v>
                </c:pt>
                <c:pt idx="2606">
                  <c:v>52222</c:v>
                </c:pt>
                <c:pt idx="2607">
                  <c:v>52222</c:v>
                </c:pt>
                <c:pt idx="2608">
                  <c:v>52222</c:v>
                </c:pt>
                <c:pt idx="2609">
                  <c:v>52222</c:v>
                </c:pt>
                <c:pt idx="2610">
                  <c:v>52222</c:v>
                </c:pt>
                <c:pt idx="2611">
                  <c:v>52222</c:v>
                </c:pt>
                <c:pt idx="2612">
                  <c:v>52222</c:v>
                </c:pt>
                <c:pt idx="2613">
                  <c:v>52222</c:v>
                </c:pt>
                <c:pt idx="2614">
                  <c:v>52222</c:v>
                </c:pt>
                <c:pt idx="2615">
                  <c:v>52222</c:v>
                </c:pt>
                <c:pt idx="2616">
                  <c:v>52222</c:v>
                </c:pt>
                <c:pt idx="2617">
                  <c:v>52222</c:v>
                </c:pt>
                <c:pt idx="2618">
                  <c:v>52222</c:v>
                </c:pt>
                <c:pt idx="2619">
                  <c:v>52222</c:v>
                </c:pt>
                <c:pt idx="2620">
                  <c:v>52222</c:v>
                </c:pt>
                <c:pt idx="2621">
                  <c:v>52222</c:v>
                </c:pt>
                <c:pt idx="2622">
                  <c:v>52222</c:v>
                </c:pt>
                <c:pt idx="2623">
                  <c:v>52222</c:v>
                </c:pt>
                <c:pt idx="2624">
                  <c:v>52222</c:v>
                </c:pt>
                <c:pt idx="2625">
                  <c:v>52222</c:v>
                </c:pt>
                <c:pt idx="2626">
                  <c:v>52222</c:v>
                </c:pt>
                <c:pt idx="2627">
                  <c:v>52222</c:v>
                </c:pt>
                <c:pt idx="2628">
                  <c:v>52222</c:v>
                </c:pt>
                <c:pt idx="2629">
                  <c:v>52222</c:v>
                </c:pt>
                <c:pt idx="2630">
                  <c:v>52222</c:v>
                </c:pt>
                <c:pt idx="2631">
                  <c:v>52222</c:v>
                </c:pt>
                <c:pt idx="2632">
                  <c:v>52222</c:v>
                </c:pt>
                <c:pt idx="2633">
                  <c:v>52222</c:v>
                </c:pt>
                <c:pt idx="2634">
                  <c:v>52222</c:v>
                </c:pt>
                <c:pt idx="2635">
                  <c:v>52222</c:v>
                </c:pt>
                <c:pt idx="2636">
                  <c:v>52222</c:v>
                </c:pt>
                <c:pt idx="2637">
                  <c:v>52222</c:v>
                </c:pt>
                <c:pt idx="2638">
                  <c:v>52222</c:v>
                </c:pt>
                <c:pt idx="2639">
                  <c:v>52222</c:v>
                </c:pt>
                <c:pt idx="2640">
                  <c:v>52222</c:v>
                </c:pt>
                <c:pt idx="2641">
                  <c:v>52222</c:v>
                </c:pt>
                <c:pt idx="2642">
                  <c:v>52222</c:v>
                </c:pt>
                <c:pt idx="2643">
                  <c:v>52222</c:v>
                </c:pt>
                <c:pt idx="2644">
                  <c:v>52222</c:v>
                </c:pt>
                <c:pt idx="2645">
                  <c:v>52222</c:v>
                </c:pt>
                <c:pt idx="2646">
                  <c:v>52222</c:v>
                </c:pt>
                <c:pt idx="2647">
                  <c:v>52222</c:v>
                </c:pt>
                <c:pt idx="2648">
                  <c:v>52222</c:v>
                </c:pt>
                <c:pt idx="2649">
                  <c:v>52222</c:v>
                </c:pt>
                <c:pt idx="2650">
                  <c:v>52222</c:v>
                </c:pt>
                <c:pt idx="2651">
                  <c:v>52222</c:v>
                </c:pt>
                <c:pt idx="2652">
                  <c:v>52222</c:v>
                </c:pt>
                <c:pt idx="2653">
                  <c:v>52222</c:v>
                </c:pt>
                <c:pt idx="2654">
                  <c:v>52222</c:v>
                </c:pt>
                <c:pt idx="2655">
                  <c:v>52222</c:v>
                </c:pt>
                <c:pt idx="2656">
                  <c:v>52222</c:v>
                </c:pt>
                <c:pt idx="2657">
                  <c:v>52222</c:v>
                </c:pt>
                <c:pt idx="2658">
                  <c:v>52222</c:v>
                </c:pt>
                <c:pt idx="2659">
                  <c:v>52222</c:v>
                </c:pt>
                <c:pt idx="2660">
                  <c:v>52222</c:v>
                </c:pt>
                <c:pt idx="2661">
                  <c:v>52222</c:v>
                </c:pt>
                <c:pt idx="2662">
                  <c:v>52222</c:v>
                </c:pt>
                <c:pt idx="2663">
                  <c:v>52222</c:v>
                </c:pt>
                <c:pt idx="2664">
                  <c:v>52222</c:v>
                </c:pt>
                <c:pt idx="2665">
                  <c:v>52222</c:v>
                </c:pt>
                <c:pt idx="2666">
                  <c:v>52222</c:v>
                </c:pt>
                <c:pt idx="2667">
                  <c:v>52222</c:v>
                </c:pt>
                <c:pt idx="2668">
                  <c:v>52222</c:v>
                </c:pt>
                <c:pt idx="2669">
                  <c:v>52222</c:v>
                </c:pt>
                <c:pt idx="2670">
                  <c:v>52222</c:v>
                </c:pt>
                <c:pt idx="2671">
                  <c:v>52222</c:v>
                </c:pt>
                <c:pt idx="2672">
                  <c:v>52222</c:v>
                </c:pt>
                <c:pt idx="2673">
                  <c:v>52222</c:v>
                </c:pt>
                <c:pt idx="2674">
                  <c:v>52222</c:v>
                </c:pt>
                <c:pt idx="2675">
                  <c:v>52222</c:v>
                </c:pt>
                <c:pt idx="2676">
                  <c:v>300000</c:v>
                </c:pt>
                <c:pt idx="2677">
                  <c:v>300000</c:v>
                </c:pt>
                <c:pt idx="2678">
                  <c:v>300000</c:v>
                </c:pt>
                <c:pt idx="2679">
                  <c:v>300000</c:v>
                </c:pt>
                <c:pt idx="2680">
                  <c:v>300000</c:v>
                </c:pt>
                <c:pt idx="2681">
                  <c:v>52222</c:v>
                </c:pt>
                <c:pt idx="2682">
                  <c:v>52222</c:v>
                </c:pt>
                <c:pt idx="2683">
                  <c:v>52222</c:v>
                </c:pt>
                <c:pt idx="2684">
                  <c:v>52222</c:v>
                </c:pt>
                <c:pt idx="2685">
                  <c:v>52222</c:v>
                </c:pt>
                <c:pt idx="2686">
                  <c:v>52222</c:v>
                </c:pt>
                <c:pt idx="2687">
                  <c:v>52222</c:v>
                </c:pt>
                <c:pt idx="2688">
                  <c:v>52222</c:v>
                </c:pt>
                <c:pt idx="2689">
                  <c:v>52222</c:v>
                </c:pt>
                <c:pt idx="2690">
                  <c:v>52222</c:v>
                </c:pt>
                <c:pt idx="2691">
                  <c:v>52222</c:v>
                </c:pt>
                <c:pt idx="2692">
                  <c:v>52222</c:v>
                </c:pt>
                <c:pt idx="2693">
                  <c:v>52222</c:v>
                </c:pt>
                <c:pt idx="2694">
                  <c:v>52222</c:v>
                </c:pt>
                <c:pt idx="2695">
                  <c:v>52222</c:v>
                </c:pt>
                <c:pt idx="2696">
                  <c:v>52222</c:v>
                </c:pt>
                <c:pt idx="2697">
                  <c:v>52222</c:v>
                </c:pt>
                <c:pt idx="2698">
                  <c:v>52222</c:v>
                </c:pt>
                <c:pt idx="2699">
                  <c:v>52222</c:v>
                </c:pt>
                <c:pt idx="2700">
                  <c:v>52222</c:v>
                </c:pt>
                <c:pt idx="2701">
                  <c:v>52222</c:v>
                </c:pt>
                <c:pt idx="2702">
                  <c:v>52222</c:v>
                </c:pt>
                <c:pt idx="2703">
                  <c:v>52222</c:v>
                </c:pt>
                <c:pt idx="2704">
                  <c:v>52222</c:v>
                </c:pt>
                <c:pt idx="2705">
                  <c:v>52222</c:v>
                </c:pt>
                <c:pt idx="2706">
                  <c:v>52222</c:v>
                </c:pt>
                <c:pt idx="2707">
                  <c:v>52222</c:v>
                </c:pt>
                <c:pt idx="2708">
                  <c:v>52222</c:v>
                </c:pt>
                <c:pt idx="2709">
                  <c:v>52222</c:v>
                </c:pt>
                <c:pt idx="2710">
                  <c:v>52222</c:v>
                </c:pt>
                <c:pt idx="2711">
                  <c:v>52222</c:v>
                </c:pt>
                <c:pt idx="2712">
                  <c:v>52222</c:v>
                </c:pt>
                <c:pt idx="2713">
                  <c:v>52222</c:v>
                </c:pt>
                <c:pt idx="2714">
                  <c:v>52222</c:v>
                </c:pt>
                <c:pt idx="2715">
                  <c:v>52222</c:v>
                </c:pt>
                <c:pt idx="2716">
                  <c:v>52222</c:v>
                </c:pt>
                <c:pt idx="2717">
                  <c:v>52222</c:v>
                </c:pt>
                <c:pt idx="2718">
                  <c:v>52222</c:v>
                </c:pt>
                <c:pt idx="2719">
                  <c:v>52222</c:v>
                </c:pt>
                <c:pt idx="2720">
                  <c:v>52222</c:v>
                </c:pt>
                <c:pt idx="2721">
                  <c:v>52222</c:v>
                </c:pt>
                <c:pt idx="2722">
                  <c:v>52222</c:v>
                </c:pt>
                <c:pt idx="2723">
                  <c:v>52222</c:v>
                </c:pt>
                <c:pt idx="2724">
                  <c:v>52222</c:v>
                </c:pt>
                <c:pt idx="2725">
                  <c:v>52222</c:v>
                </c:pt>
                <c:pt idx="2726">
                  <c:v>52222</c:v>
                </c:pt>
                <c:pt idx="2727">
                  <c:v>52222</c:v>
                </c:pt>
                <c:pt idx="2728">
                  <c:v>52222</c:v>
                </c:pt>
                <c:pt idx="2729">
                  <c:v>52222</c:v>
                </c:pt>
                <c:pt idx="2730">
                  <c:v>52222</c:v>
                </c:pt>
                <c:pt idx="2731">
                  <c:v>52222</c:v>
                </c:pt>
                <c:pt idx="2732">
                  <c:v>52222</c:v>
                </c:pt>
                <c:pt idx="2733">
                  <c:v>52222</c:v>
                </c:pt>
                <c:pt idx="2734">
                  <c:v>52222</c:v>
                </c:pt>
                <c:pt idx="2735">
                  <c:v>52222</c:v>
                </c:pt>
                <c:pt idx="2736">
                  <c:v>52222</c:v>
                </c:pt>
                <c:pt idx="2737">
                  <c:v>52222</c:v>
                </c:pt>
                <c:pt idx="2738">
                  <c:v>52222</c:v>
                </c:pt>
                <c:pt idx="2739">
                  <c:v>52222</c:v>
                </c:pt>
                <c:pt idx="2740">
                  <c:v>52222</c:v>
                </c:pt>
                <c:pt idx="2741">
                  <c:v>52222</c:v>
                </c:pt>
                <c:pt idx="2742">
                  <c:v>52222</c:v>
                </c:pt>
                <c:pt idx="2743">
                  <c:v>52222</c:v>
                </c:pt>
                <c:pt idx="2744">
                  <c:v>52222</c:v>
                </c:pt>
                <c:pt idx="2745">
                  <c:v>52222</c:v>
                </c:pt>
                <c:pt idx="2746">
                  <c:v>52222</c:v>
                </c:pt>
                <c:pt idx="2747">
                  <c:v>52222</c:v>
                </c:pt>
                <c:pt idx="2748">
                  <c:v>52222</c:v>
                </c:pt>
                <c:pt idx="2749">
                  <c:v>52222</c:v>
                </c:pt>
                <c:pt idx="2750">
                  <c:v>52222</c:v>
                </c:pt>
                <c:pt idx="2751">
                  <c:v>52222</c:v>
                </c:pt>
                <c:pt idx="2752">
                  <c:v>52222</c:v>
                </c:pt>
                <c:pt idx="2753">
                  <c:v>52222</c:v>
                </c:pt>
                <c:pt idx="2754">
                  <c:v>52222</c:v>
                </c:pt>
                <c:pt idx="2755">
                  <c:v>52222</c:v>
                </c:pt>
                <c:pt idx="2756">
                  <c:v>52222</c:v>
                </c:pt>
                <c:pt idx="2757">
                  <c:v>52222</c:v>
                </c:pt>
                <c:pt idx="2758">
                  <c:v>52222</c:v>
                </c:pt>
                <c:pt idx="2759">
                  <c:v>52222</c:v>
                </c:pt>
                <c:pt idx="2760">
                  <c:v>52222</c:v>
                </c:pt>
                <c:pt idx="2761">
                  <c:v>52222</c:v>
                </c:pt>
                <c:pt idx="2762">
                  <c:v>52222</c:v>
                </c:pt>
                <c:pt idx="2763">
                  <c:v>52222</c:v>
                </c:pt>
                <c:pt idx="2764">
                  <c:v>52222</c:v>
                </c:pt>
                <c:pt idx="2765">
                  <c:v>52222</c:v>
                </c:pt>
                <c:pt idx="2766">
                  <c:v>52222</c:v>
                </c:pt>
                <c:pt idx="2767">
                  <c:v>52222</c:v>
                </c:pt>
                <c:pt idx="2768">
                  <c:v>52222</c:v>
                </c:pt>
                <c:pt idx="2769">
                  <c:v>52222</c:v>
                </c:pt>
                <c:pt idx="2770">
                  <c:v>52222</c:v>
                </c:pt>
                <c:pt idx="2771">
                  <c:v>52222</c:v>
                </c:pt>
                <c:pt idx="2772">
                  <c:v>52222</c:v>
                </c:pt>
                <c:pt idx="2773">
                  <c:v>52222</c:v>
                </c:pt>
                <c:pt idx="2774">
                  <c:v>52222</c:v>
                </c:pt>
                <c:pt idx="2775">
                  <c:v>52222</c:v>
                </c:pt>
                <c:pt idx="2776">
                  <c:v>52222</c:v>
                </c:pt>
                <c:pt idx="2777">
                  <c:v>52222</c:v>
                </c:pt>
                <c:pt idx="2778">
                  <c:v>52222</c:v>
                </c:pt>
                <c:pt idx="2779">
                  <c:v>52222</c:v>
                </c:pt>
                <c:pt idx="2780">
                  <c:v>52222</c:v>
                </c:pt>
                <c:pt idx="2781">
                  <c:v>52222</c:v>
                </c:pt>
                <c:pt idx="2782">
                  <c:v>52222</c:v>
                </c:pt>
                <c:pt idx="2783">
                  <c:v>52222</c:v>
                </c:pt>
                <c:pt idx="2784">
                  <c:v>52222</c:v>
                </c:pt>
                <c:pt idx="2785">
                  <c:v>52222</c:v>
                </c:pt>
                <c:pt idx="2786">
                  <c:v>52222</c:v>
                </c:pt>
                <c:pt idx="2787">
                  <c:v>52222</c:v>
                </c:pt>
                <c:pt idx="2788">
                  <c:v>52222</c:v>
                </c:pt>
                <c:pt idx="2789">
                  <c:v>52222</c:v>
                </c:pt>
                <c:pt idx="2790">
                  <c:v>52222</c:v>
                </c:pt>
                <c:pt idx="2791">
                  <c:v>52222</c:v>
                </c:pt>
                <c:pt idx="2792">
                  <c:v>52222</c:v>
                </c:pt>
                <c:pt idx="2793">
                  <c:v>52222</c:v>
                </c:pt>
                <c:pt idx="2794">
                  <c:v>52222</c:v>
                </c:pt>
                <c:pt idx="2795">
                  <c:v>52222</c:v>
                </c:pt>
                <c:pt idx="2796">
                  <c:v>52222</c:v>
                </c:pt>
                <c:pt idx="2797">
                  <c:v>52222</c:v>
                </c:pt>
                <c:pt idx="2798">
                  <c:v>52222</c:v>
                </c:pt>
                <c:pt idx="2799">
                  <c:v>52222</c:v>
                </c:pt>
                <c:pt idx="2800">
                  <c:v>52222</c:v>
                </c:pt>
                <c:pt idx="2801">
                  <c:v>52222</c:v>
                </c:pt>
                <c:pt idx="2802">
                  <c:v>52222</c:v>
                </c:pt>
                <c:pt idx="2803">
                  <c:v>52222</c:v>
                </c:pt>
                <c:pt idx="2804">
                  <c:v>52222</c:v>
                </c:pt>
                <c:pt idx="2805">
                  <c:v>52222</c:v>
                </c:pt>
                <c:pt idx="2806">
                  <c:v>52222</c:v>
                </c:pt>
                <c:pt idx="2807">
                  <c:v>52222</c:v>
                </c:pt>
                <c:pt idx="2808">
                  <c:v>52222</c:v>
                </c:pt>
                <c:pt idx="2809">
                  <c:v>52222</c:v>
                </c:pt>
                <c:pt idx="2810">
                  <c:v>52222</c:v>
                </c:pt>
                <c:pt idx="2811">
                  <c:v>52222</c:v>
                </c:pt>
                <c:pt idx="2812">
                  <c:v>52222</c:v>
                </c:pt>
                <c:pt idx="2813">
                  <c:v>52222</c:v>
                </c:pt>
                <c:pt idx="2814">
                  <c:v>52222</c:v>
                </c:pt>
                <c:pt idx="2815">
                  <c:v>52222</c:v>
                </c:pt>
                <c:pt idx="2816">
                  <c:v>52222</c:v>
                </c:pt>
                <c:pt idx="2817">
                  <c:v>52222</c:v>
                </c:pt>
                <c:pt idx="2818">
                  <c:v>52222</c:v>
                </c:pt>
                <c:pt idx="2819">
                  <c:v>52222</c:v>
                </c:pt>
                <c:pt idx="2820">
                  <c:v>52222</c:v>
                </c:pt>
                <c:pt idx="2821">
                  <c:v>52222</c:v>
                </c:pt>
                <c:pt idx="2822">
                  <c:v>52222</c:v>
                </c:pt>
                <c:pt idx="2823">
                  <c:v>52222</c:v>
                </c:pt>
                <c:pt idx="2824">
                  <c:v>52222</c:v>
                </c:pt>
                <c:pt idx="2825">
                  <c:v>52222</c:v>
                </c:pt>
                <c:pt idx="2826">
                  <c:v>52222</c:v>
                </c:pt>
                <c:pt idx="2827">
                  <c:v>52222</c:v>
                </c:pt>
                <c:pt idx="2828">
                  <c:v>52222</c:v>
                </c:pt>
                <c:pt idx="2829">
                  <c:v>52222</c:v>
                </c:pt>
                <c:pt idx="2830">
                  <c:v>52222</c:v>
                </c:pt>
                <c:pt idx="2831">
                  <c:v>52222</c:v>
                </c:pt>
                <c:pt idx="2832">
                  <c:v>52222</c:v>
                </c:pt>
                <c:pt idx="2833">
                  <c:v>52222</c:v>
                </c:pt>
                <c:pt idx="2834">
                  <c:v>52222</c:v>
                </c:pt>
                <c:pt idx="2835">
                  <c:v>52222</c:v>
                </c:pt>
                <c:pt idx="2836">
                  <c:v>52222</c:v>
                </c:pt>
                <c:pt idx="2837">
                  <c:v>52222</c:v>
                </c:pt>
                <c:pt idx="2838">
                  <c:v>52222</c:v>
                </c:pt>
                <c:pt idx="2839">
                  <c:v>52222</c:v>
                </c:pt>
                <c:pt idx="2840">
                  <c:v>52222</c:v>
                </c:pt>
                <c:pt idx="2841">
                  <c:v>52222</c:v>
                </c:pt>
                <c:pt idx="2842">
                  <c:v>52222</c:v>
                </c:pt>
                <c:pt idx="2843">
                  <c:v>52222</c:v>
                </c:pt>
                <c:pt idx="2844">
                  <c:v>52222</c:v>
                </c:pt>
                <c:pt idx="2845">
                  <c:v>52222</c:v>
                </c:pt>
                <c:pt idx="2846">
                  <c:v>52222</c:v>
                </c:pt>
                <c:pt idx="2847">
                  <c:v>52222</c:v>
                </c:pt>
                <c:pt idx="2848">
                  <c:v>52222</c:v>
                </c:pt>
                <c:pt idx="2849">
                  <c:v>52222</c:v>
                </c:pt>
                <c:pt idx="2850">
                  <c:v>52222</c:v>
                </c:pt>
                <c:pt idx="2851">
                  <c:v>52222</c:v>
                </c:pt>
                <c:pt idx="2852">
                  <c:v>52222</c:v>
                </c:pt>
                <c:pt idx="2853">
                  <c:v>52222</c:v>
                </c:pt>
                <c:pt idx="2854">
                  <c:v>52222</c:v>
                </c:pt>
                <c:pt idx="2855">
                  <c:v>52222</c:v>
                </c:pt>
                <c:pt idx="2856">
                  <c:v>52222</c:v>
                </c:pt>
                <c:pt idx="2857">
                  <c:v>52222</c:v>
                </c:pt>
                <c:pt idx="2858">
                  <c:v>52222</c:v>
                </c:pt>
                <c:pt idx="2859">
                  <c:v>52222</c:v>
                </c:pt>
                <c:pt idx="2860">
                  <c:v>52222</c:v>
                </c:pt>
                <c:pt idx="2861">
                  <c:v>52222</c:v>
                </c:pt>
                <c:pt idx="2862">
                  <c:v>52222</c:v>
                </c:pt>
                <c:pt idx="2863">
                  <c:v>52222</c:v>
                </c:pt>
                <c:pt idx="2864">
                  <c:v>52222</c:v>
                </c:pt>
                <c:pt idx="2865">
                  <c:v>52222</c:v>
                </c:pt>
                <c:pt idx="2866">
                  <c:v>52222</c:v>
                </c:pt>
                <c:pt idx="2867">
                  <c:v>52222</c:v>
                </c:pt>
                <c:pt idx="2868">
                  <c:v>52222</c:v>
                </c:pt>
                <c:pt idx="2869">
                  <c:v>52222</c:v>
                </c:pt>
                <c:pt idx="2870">
                  <c:v>52222</c:v>
                </c:pt>
                <c:pt idx="2871">
                  <c:v>52222</c:v>
                </c:pt>
                <c:pt idx="2872">
                  <c:v>52222</c:v>
                </c:pt>
                <c:pt idx="2873">
                  <c:v>52222</c:v>
                </c:pt>
                <c:pt idx="2874">
                  <c:v>52222</c:v>
                </c:pt>
                <c:pt idx="2875">
                  <c:v>52222</c:v>
                </c:pt>
                <c:pt idx="2876">
                  <c:v>52222</c:v>
                </c:pt>
                <c:pt idx="2877">
                  <c:v>52222</c:v>
                </c:pt>
                <c:pt idx="2878">
                  <c:v>52222</c:v>
                </c:pt>
                <c:pt idx="2879">
                  <c:v>52222</c:v>
                </c:pt>
                <c:pt idx="2880">
                  <c:v>52222</c:v>
                </c:pt>
                <c:pt idx="2881">
                  <c:v>52222</c:v>
                </c:pt>
                <c:pt idx="2882">
                  <c:v>52222</c:v>
                </c:pt>
                <c:pt idx="2883">
                  <c:v>52222</c:v>
                </c:pt>
                <c:pt idx="2884">
                  <c:v>52222</c:v>
                </c:pt>
                <c:pt idx="2885">
                  <c:v>52222</c:v>
                </c:pt>
                <c:pt idx="2886">
                  <c:v>52222</c:v>
                </c:pt>
                <c:pt idx="2887">
                  <c:v>52222</c:v>
                </c:pt>
                <c:pt idx="2888">
                  <c:v>52222</c:v>
                </c:pt>
                <c:pt idx="2889">
                  <c:v>52222</c:v>
                </c:pt>
                <c:pt idx="2890">
                  <c:v>52222</c:v>
                </c:pt>
                <c:pt idx="2891">
                  <c:v>52222</c:v>
                </c:pt>
                <c:pt idx="2892">
                  <c:v>52222</c:v>
                </c:pt>
                <c:pt idx="2893">
                  <c:v>52222</c:v>
                </c:pt>
                <c:pt idx="2894">
                  <c:v>52222</c:v>
                </c:pt>
                <c:pt idx="2895">
                  <c:v>52222</c:v>
                </c:pt>
                <c:pt idx="2896">
                  <c:v>52222</c:v>
                </c:pt>
                <c:pt idx="2897">
                  <c:v>52222</c:v>
                </c:pt>
                <c:pt idx="2898">
                  <c:v>52222</c:v>
                </c:pt>
                <c:pt idx="2899">
                  <c:v>52222</c:v>
                </c:pt>
                <c:pt idx="2900">
                  <c:v>52222</c:v>
                </c:pt>
                <c:pt idx="2901">
                  <c:v>52222</c:v>
                </c:pt>
                <c:pt idx="2902">
                  <c:v>52222</c:v>
                </c:pt>
                <c:pt idx="2903">
                  <c:v>52222</c:v>
                </c:pt>
                <c:pt idx="2904">
                  <c:v>52222</c:v>
                </c:pt>
                <c:pt idx="2905">
                  <c:v>52222</c:v>
                </c:pt>
                <c:pt idx="2906">
                  <c:v>52222</c:v>
                </c:pt>
                <c:pt idx="2907">
                  <c:v>52222</c:v>
                </c:pt>
                <c:pt idx="2908">
                  <c:v>52222</c:v>
                </c:pt>
                <c:pt idx="2909">
                  <c:v>52222</c:v>
                </c:pt>
                <c:pt idx="2910">
                  <c:v>52222</c:v>
                </c:pt>
                <c:pt idx="2911">
                  <c:v>52222</c:v>
                </c:pt>
                <c:pt idx="2912">
                  <c:v>52222</c:v>
                </c:pt>
                <c:pt idx="2913">
                  <c:v>52222</c:v>
                </c:pt>
                <c:pt idx="2914">
                  <c:v>52222</c:v>
                </c:pt>
                <c:pt idx="2915">
                  <c:v>52222</c:v>
                </c:pt>
                <c:pt idx="2916">
                  <c:v>52222</c:v>
                </c:pt>
                <c:pt idx="2917">
                  <c:v>52222</c:v>
                </c:pt>
                <c:pt idx="2918">
                  <c:v>52222</c:v>
                </c:pt>
                <c:pt idx="2919">
                  <c:v>52222</c:v>
                </c:pt>
                <c:pt idx="2920">
                  <c:v>52222</c:v>
                </c:pt>
                <c:pt idx="2921">
                  <c:v>52222</c:v>
                </c:pt>
                <c:pt idx="2922">
                  <c:v>52222</c:v>
                </c:pt>
                <c:pt idx="2923">
                  <c:v>52222</c:v>
                </c:pt>
                <c:pt idx="2924">
                  <c:v>52222</c:v>
                </c:pt>
                <c:pt idx="2925">
                  <c:v>52222</c:v>
                </c:pt>
                <c:pt idx="2926">
                  <c:v>52222</c:v>
                </c:pt>
                <c:pt idx="2927">
                  <c:v>52222</c:v>
                </c:pt>
                <c:pt idx="2928">
                  <c:v>52222</c:v>
                </c:pt>
                <c:pt idx="2929">
                  <c:v>52222</c:v>
                </c:pt>
                <c:pt idx="2930">
                  <c:v>52222</c:v>
                </c:pt>
                <c:pt idx="2931">
                  <c:v>52222</c:v>
                </c:pt>
                <c:pt idx="2932">
                  <c:v>52222</c:v>
                </c:pt>
                <c:pt idx="2933">
                  <c:v>52222</c:v>
                </c:pt>
                <c:pt idx="2934">
                  <c:v>52222</c:v>
                </c:pt>
                <c:pt idx="2935">
                  <c:v>52222</c:v>
                </c:pt>
                <c:pt idx="2936">
                  <c:v>52222</c:v>
                </c:pt>
                <c:pt idx="2937">
                  <c:v>52222</c:v>
                </c:pt>
                <c:pt idx="2938">
                  <c:v>52222</c:v>
                </c:pt>
                <c:pt idx="2939">
                  <c:v>52222</c:v>
                </c:pt>
                <c:pt idx="2940">
                  <c:v>52222</c:v>
                </c:pt>
                <c:pt idx="2941">
                  <c:v>52222</c:v>
                </c:pt>
                <c:pt idx="2942">
                  <c:v>52222</c:v>
                </c:pt>
                <c:pt idx="2943">
                  <c:v>52222</c:v>
                </c:pt>
                <c:pt idx="2944">
                  <c:v>52222</c:v>
                </c:pt>
                <c:pt idx="2945">
                  <c:v>52222</c:v>
                </c:pt>
                <c:pt idx="2946">
                  <c:v>52222</c:v>
                </c:pt>
                <c:pt idx="2947">
                  <c:v>52222</c:v>
                </c:pt>
                <c:pt idx="2948">
                  <c:v>52222</c:v>
                </c:pt>
                <c:pt idx="2949">
                  <c:v>52222</c:v>
                </c:pt>
                <c:pt idx="2950">
                  <c:v>52222</c:v>
                </c:pt>
                <c:pt idx="2951">
                  <c:v>52222</c:v>
                </c:pt>
                <c:pt idx="2952">
                  <c:v>52222</c:v>
                </c:pt>
                <c:pt idx="2953">
                  <c:v>52222</c:v>
                </c:pt>
                <c:pt idx="2954">
                  <c:v>52222</c:v>
                </c:pt>
                <c:pt idx="2955">
                  <c:v>52222</c:v>
                </c:pt>
                <c:pt idx="2956">
                  <c:v>52222</c:v>
                </c:pt>
                <c:pt idx="2957">
                  <c:v>52222</c:v>
                </c:pt>
                <c:pt idx="2958">
                  <c:v>52222</c:v>
                </c:pt>
                <c:pt idx="2959">
                  <c:v>52222</c:v>
                </c:pt>
                <c:pt idx="2960">
                  <c:v>52222</c:v>
                </c:pt>
                <c:pt idx="2961">
                  <c:v>52222</c:v>
                </c:pt>
                <c:pt idx="2962">
                  <c:v>52222</c:v>
                </c:pt>
                <c:pt idx="2963">
                  <c:v>52222</c:v>
                </c:pt>
                <c:pt idx="2964">
                  <c:v>52222</c:v>
                </c:pt>
                <c:pt idx="2965">
                  <c:v>52222</c:v>
                </c:pt>
                <c:pt idx="2966">
                  <c:v>52222</c:v>
                </c:pt>
                <c:pt idx="2967">
                  <c:v>52222</c:v>
                </c:pt>
                <c:pt idx="2968">
                  <c:v>52222</c:v>
                </c:pt>
                <c:pt idx="2969">
                  <c:v>52222</c:v>
                </c:pt>
                <c:pt idx="2970">
                  <c:v>52222</c:v>
                </c:pt>
                <c:pt idx="2971">
                  <c:v>52222</c:v>
                </c:pt>
                <c:pt idx="2972">
                  <c:v>52222</c:v>
                </c:pt>
                <c:pt idx="2973">
                  <c:v>52222</c:v>
                </c:pt>
                <c:pt idx="2974">
                  <c:v>52222</c:v>
                </c:pt>
                <c:pt idx="2975">
                  <c:v>52222</c:v>
                </c:pt>
                <c:pt idx="2976">
                  <c:v>52222</c:v>
                </c:pt>
                <c:pt idx="2977">
                  <c:v>52222</c:v>
                </c:pt>
                <c:pt idx="2978">
                  <c:v>52222</c:v>
                </c:pt>
                <c:pt idx="2979">
                  <c:v>52222</c:v>
                </c:pt>
                <c:pt idx="2980">
                  <c:v>52222</c:v>
                </c:pt>
                <c:pt idx="2981">
                  <c:v>52222</c:v>
                </c:pt>
                <c:pt idx="2982">
                  <c:v>52222</c:v>
                </c:pt>
                <c:pt idx="2983">
                  <c:v>52222</c:v>
                </c:pt>
                <c:pt idx="2984">
                  <c:v>52222</c:v>
                </c:pt>
                <c:pt idx="2985">
                  <c:v>52222</c:v>
                </c:pt>
                <c:pt idx="2986">
                  <c:v>52222</c:v>
                </c:pt>
                <c:pt idx="2987">
                  <c:v>52222</c:v>
                </c:pt>
                <c:pt idx="2988">
                  <c:v>52222</c:v>
                </c:pt>
                <c:pt idx="2989">
                  <c:v>52222</c:v>
                </c:pt>
                <c:pt idx="2990">
                  <c:v>52222</c:v>
                </c:pt>
                <c:pt idx="2991">
                  <c:v>52222</c:v>
                </c:pt>
                <c:pt idx="2992">
                  <c:v>52222</c:v>
                </c:pt>
                <c:pt idx="2993">
                  <c:v>52222</c:v>
                </c:pt>
                <c:pt idx="2994">
                  <c:v>52222</c:v>
                </c:pt>
                <c:pt idx="2995">
                  <c:v>52222</c:v>
                </c:pt>
                <c:pt idx="2996">
                  <c:v>52222</c:v>
                </c:pt>
                <c:pt idx="2997">
                  <c:v>52222</c:v>
                </c:pt>
                <c:pt idx="2998">
                  <c:v>52222</c:v>
                </c:pt>
                <c:pt idx="2999">
                  <c:v>52222</c:v>
                </c:pt>
                <c:pt idx="3000">
                  <c:v>52222</c:v>
                </c:pt>
                <c:pt idx="3001">
                  <c:v>52222</c:v>
                </c:pt>
                <c:pt idx="3002">
                  <c:v>52222</c:v>
                </c:pt>
                <c:pt idx="3003">
                  <c:v>52222</c:v>
                </c:pt>
                <c:pt idx="3004">
                  <c:v>52222</c:v>
                </c:pt>
                <c:pt idx="3005">
                  <c:v>52222</c:v>
                </c:pt>
                <c:pt idx="3006">
                  <c:v>52222</c:v>
                </c:pt>
                <c:pt idx="3007">
                  <c:v>52222</c:v>
                </c:pt>
                <c:pt idx="3008">
                  <c:v>52222</c:v>
                </c:pt>
                <c:pt idx="3009">
                  <c:v>52222</c:v>
                </c:pt>
                <c:pt idx="3010">
                  <c:v>52222</c:v>
                </c:pt>
                <c:pt idx="3011">
                  <c:v>52222</c:v>
                </c:pt>
                <c:pt idx="3012">
                  <c:v>52222</c:v>
                </c:pt>
                <c:pt idx="3013">
                  <c:v>52222</c:v>
                </c:pt>
                <c:pt idx="3014">
                  <c:v>52222</c:v>
                </c:pt>
                <c:pt idx="3015">
                  <c:v>52222</c:v>
                </c:pt>
                <c:pt idx="3016">
                  <c:v>52222</c:v>
                </c:pt>
                <c:pt idx="3017">
                  <c:v>52222</c:v>
                </c:pt>
                <c:pt idx="3018">
                  <c:v>52222</c:v>
                </c:pt>
                <c:pt idx="3019">
                  <c:v>52222</c:v>
                </c:pt>
                <c:pt idx="3020">
                  <c:v>52222</c:v>
                </c:pt>
                <c:pt idx="3021">
                  <c:v>52222</c:v>
                </c:pt>
                <c:pt idx="3022">
                  <c:v>52222</c:v>
                </c:pt>
                <c:pt idx="3023">
                  <c:v>52222</c:v>
                </c:pt>
                <c:pt idx="3024">
                  <c:v>52222</c:v>
                </c:pt>
                <c:pt idx="3025">
                  <c:v>52222</c:v>
                </c:pt>
                <c:pt idx="3026">
                  <c:v>52222</c:v>
                </c:pt>
                <c:pt idx="3027">
                  <c:v>52222</c:v>
                </c:pt>
                <c:pt idx="3028">
                  <c:v>52222</c:v>
                </c:pt>
                <c:pt idx="3029">
                  <c:v>52222</c:v>
                </c:pt>
                <c:pt idx="3030">
                  <c:v>52222</c:v>
                </c:pt>
                <c:pt idx="3031">
                  <c:v>52222</c:v>
                </c:pt>
                <c:pt idx="3032">
                  <c:v>52222</c:v>
                </c:pt>
                <c:pt idx="3033">
                  <c:v>52222</c:v>
                </c:pt>
                <c:pt idx="3034">
                  <c:v>52222</c:v>
                </c:pt>
                <c:pt idx="3035">
                  <c:v>52222</c:v>
                </c:pt>
                <c:pt idx="3036">
                  <c:v>52222</c:v>
                </c:pt>
                <c:pt idx="3037">
                  <c:v>52222</c:v>
                </c:pt>
                <c:pt idx="3038">
                  <c:v>52222</c:v>
                </c:pt>
                <c:pt idx="3039">
                  <c:v>52222</c:v>
                </c:pt>
                <c:pt idx="3040">
                  <c:v>52222</c:v>
                </c:pt>
                <c:pt idx="3041">
                  <c:v>52222</c:v>
                </c:pt>
                <c:pt idx="3042">
                  <c:v>52222</c:v>
                </c:pt>
                <c:pt idx="3043">
                  <c:v>52222</c:v>
                </c:pt>
                <c:pt idx="3044">
                  <c:v>52222</c:v>
                </c:pt>
                <c:pt idx="3045">
                  <c:v>52222</c:v>
                </c:pt>
                <c:pt idx="3046">
                  <c:v>52222</c:v>
                </c:pt>
                <c:pt idx="3047">
                  <c:v>52222</c:v>
                </c:pt>
                <c:pt idx="3048">
                  <c:v>52222</c:v>
                </c:pt>
                <c:pt idx="3049">
                  <c:v>52222</c:v>
                </c:pt>
                <c:pt idx="3050">
                  <c:v>52222</c:v>
                </c:pt>
                <c:pt idx="3051">
                  <c:v>52222</c:v>
                </c:pt>
                <c:pt idx="3052">
                  <c:v>52222</c:v>
                </c:pt>
                <c:pt idx="3053">
                  <c:v>52222</c:v>
                </c:pt>
                <c:pt idx="3054">
                  <c:v>52222</c:v>
                </c:pt>
                <c:pt idx="3055">
                  <c:v>52222</c:v>
                </c:pt>
                <c:pt idx="3056">
                  <c:v>52222</c:v>
                </c:pt>
                <c:pt idx="3057">
                  <c:v>52222</c:v>
                </c:pt>
                <c:pt idx="3058">
                  <c:v>52222</c:v>
                </c:pt>
                <c:pt idx="3059">
                  <c:v>52222</c:v>
                </c:pt>
                <c:pt idx="3060">
                  <c:v>52222</c:v>
                </c:pt>
                <c:pt idx="3061">
                  <c:v>52222</c:v>
                </c:pt>
                <c:pt idx="3062">
                  <c:v>52222</c:v>
                </c:pt>
                <c:pt idx="3063">
                  <c:v>52222</c:v>
                </c:pt>
                <c:pt idx="3064">
                  <c:v>52222</c:v>
                </c:pt>
                <c:pt idx="3065">
                  <c:v>52222</c:v>
                </c:pt>
                <c:pt idx="3066">
                  <c:v>52222</c:v>
                </c:pt>
                <c:pt idx="3067">
                  <c:v>52222</c:v>
                </c:pt>
                <c:pt idx="3068">
                  <c:v>52222</c:v>
                </c:pt>
                <c:pt idx="3069">
                  <c:v>52222</c:v>
                </c:pt>
                <c:pt idx="3070">
                  <c:v>52222</c:v>
                </c:pt>
                <c:pt idx="3071">
                  <c:v>52222</c:v>
                </c:pt>
                <c:pt idx="3072">
                  <c:v>52222</c:v>
                </c:pt>
                <c:pt idx="3073">
                  <c:v>52222</c:v>
                </c:pt>
                <c:pt idx="3074">
                  <c:v>52222</c:v>
                </c:pt>
                <c:pt idx="3075">
                  <c:v>52222</c:v>
                </c:pt>
                <c:pt idx="3076">
                  <c:v>52222</c:v>
                </c:pt>
                <c:pt idx="3077">
                  <c:v>52222</c:v>
                </c:pt>
                <c:pt idx="3078">
                  <c:v>52222</c:v>
                </c:pt>
                <c:pt idx="3079">
                  <c:v>52222</c:v>
                </c:pt>
                <c:pt idx="3080">
                  <c:v>52222</c:v>
                </c:pt>
                <c:pt idx="3081">
                  <c:v>52222</c:v>
                </c:pt>
                <c:pt idx="3082">
                  <c:v>52222</c:v>
                </c:pt>
                <c:pt idx="3083">
                  <c:v>52222</c:v>
                </c:pt>
                <c:pt idx="3084">
                  <c:v>52222</c:v>
                </c:pt>
                <c:pt idx="3085">
                  <c:v>52222</c:v>
                </c:pt>
                <c:pt idx="3086">
                  <c:v>52222</c:v>
                </c:pt>
                <c:pt idx="3087">
                  <c:v>52222</c:v>
                </c:pt>
                <c:pt idx="3088">
                  <c:v>52222</c:v>
                </c:pt>
                <c:pt idx="3089">
                  <c:v>52222</c:v>
                </c:pt>
                <c:pt idx="3090">
                  <c:v>52222</c:v>
                </c:pt>
                <c:pt idx="3091">
                  <c:v>52222</c:v>
                </c:pt>
                <c:pt idx="3092">
                  <c:v>52222</c:v>
                </c:pt>
                <c:pt idx="3093">
                  <c:v>52222</c:v>
                </c:pt>
                <c:pt idx="3094">
                  <c:v>52222</c:v>
                </c:pt>
                <c:pt idx="3095">
                  <c:v>52222</c:v>
                </c:pt>
                <c:pt idx="3096">
                  <c:v>52222</c:v>
                </c:pt>
                <c:pt idx="3097">
                  <c:v>52222</c:v>
                </c:pt>
                <c:pt idx="3098">
                  <c:v>52222</c:v>
                </c:pt>
                <c:pt idx="3099">
                  <c:v>52222</c:v>
                </c:pt>
                <c:pt idx="3100">
                  <c:v>52222</c:v>
                </c:pt>
                <c:pt idx="3101">
                  <c:v>52222</c:v>
                </c:pt>
                <c:pt idx="3102">
                  <c:v>52222</c:v>
                </c:pt>
                <c:pt idx="3103">
                  <c:v>52222</c:v>
                </c:pt>
                <c:pt idx="3104">
                  <c:v>52222</c:v>
                </c:pt>
                <c:pt idx="3105">
                  <c:v>52222</c:v>
                </c:pt>
                <c:pt idx="3106">
                  <c:v>52222</c:v>
                </c:pt>
                <c:pt idx="3107">
                  <c:v>52222</c:v>
                </c:pt>
                <c:pt idx="3108">
                  <c:v>52222</c:v>
                </c:pt>
                <c:pt idx="3109">
                  <c:v>52222</c:v>
                </c:pt>
                <c:pt idx="3110">
                  <c:v>52222</c:v>
                </c:pt>
                <c:pt idx="3111">
                  <c:v>52222</c:v>
                </c:pt>
                <c:pt idx="3112">
                  <c:v>52222</c:v>
                </c:pt>
                <c:pt idx="3113">
                  <c:v>52222</c:v>
                </c:pt>
                <c:pt idx="3114">
                  <c:v>52222</c:v>
                </c:pt>
                <c:pt idx="3115">
                  <c:v>52222</c:v>
                </c:pt>
                <c:pt idx="3116">
                  <c:v>52222</c:v>
                </c:pt>
                <c:pt idx="3117">
                  <c:v>52222</c:v>
                </c:pt>
                <c:pt idx="3118">
                  <c:v>52222</c:v>
                </c:pt>
                <c:pt idx="3119">
                  <c:v>52222</c:v>
                </c:pt>
                <c:pt idx="3120">
                  <c:v>52222</c:v>
                </c:pt>
                <c:pt idx="3121">
                  <c:v>52222</c:v>
                </c:pt>
                <c:pt idx="3122">
                  <c:v>52222</c:v>
                </c:pt>
                <c:pt idx="3123">
                  <c:v>52222</c:v>
                </c:pt>
                <c:pt idx="3124">
                  <c:v>52222</c:v>
                </c:pt>
                <c:pt idx="3125">
                  <c:v>52222</c:v>
                </c:pt>
                <c:pt idx="3126">
                  <c:v>52222</c:v>
                </c:pt>
                <c:pt idx="3127">
                  <c:v>52222</c:v>
                </c:pt>
                <c:pt idx="3128">
                  <c:v>52222</c:v>
                </c:pt>
                <c:pt idx="3129">
                  <c:v>52222</c:v>
                </c:pt>
                <c:pt idx="3130">
                  <c:v>52222</c:v>
                </c:pt>
                <c:pt idx="3131">
                  <c:v>52222</c:v>
                </c:pt>
                <c:pt idx="3132">
                  <c:v>52222</c:v>
                </c:pt>
                <c:pt idx="3133">
                  <c:v>52222</c:v>
                </c:pt>
                <c:pt idx="3134">
                  <c:v>52222</c:v>
                </c:pt>
                <c:pt idx="3135">
                  <c:v>52222</c:v>
                </c:pt>
                <c:pt idx="3136">
                  <c:v>52222</c:v>
                </c:pt>
                <c:pt idx="3137">
                  <c:v>52222</c:v>
                </c:pt>
                <c:pt idx="3138">
                  <c:v>52222</c:v>
                </c:pt>
                <c:pt idx="3139">
                  <c:v>52222</c:v>
                </c:pt>
                <c:pt idx="3140">
                  <c:v>52222</c:v>
                </c:pt>
                <c:pt idx="3141">
                  <c:v>52222</c:v>
                </c:pt>
                <c:pt idx="3142">
                  <c:v>52222</c:v>
                </c:pt>
                <c:pt idx="3143">
                  <c:v>52222</c:v>
                </c:pt>
                <c:pt idx="3144">
                  <c:v>52222</c:v>
                </c:pt>
                <c:pt idx="3145">
                  <c:v>52222</c:v>
                </c:pt>
                <c:pt idx="3146">
                  <c:v>52222</c:v>
                </c:pt>
                <c:pt idx="3147">
                  <c:v>52222</c:v>
                </c:pt>
                <c:pt idx="3148">
                  <c:v>52222</c:v>
                </c:pt>
                <c:pt idx="3149">
                  <c:v>52222</c:v>
                </c:pt>
                <c:pt idx="3150">
                  <c:v>52222</c:v>
                </c:pt>
                <c:pt idx="3151">
                  <c:v>52222</c:v>
                </c:pt>
                <c:pt idx="3152">
                  <c:v>52222</c:v>
                </c:pt>
                <c:pt idx="3153">
                  <c:v>52222</c:v>
                </c:pt>
                <c:pt idx="3154">
                  <c:v>52222</c:v>
                </c:pt>
                <c:pt idx="3155">
                  <c:v>52222</c:v>
                </c:pt>
                <c:pt idx="3156">
                  <c:v>52222</c:v>
                </c:pt>
                <c:pt idx="3157">
                  <c:v>52222</c:v>
                </c:pt>
                <c:pt idx="3158">
                  <c:v>52222</c:v>
                </c:pt>
                <c:pt idx="3159">
                  <c:v>52222</c:v>
                </c:pt>
                <c:pt idx="3160">
                  <c:v>52222</c:v>
                </c:pt>
                <c:pt idx="3161">
                  <c:v>52222</c:v>
                </c:pt>
                <c:pt idx="3162">
                  <c:v>52222</c:v>
                </c:pt>
                <c:pt idx="3163">
                  <c:v>52222</c:v>
                </c:pt>
                <c:pt idx="3164">
                  <c:v>52222</c:v>
                </c:pt>
                <c:pt idx="3165">
                  <c:v>52222</c:v>
                </c:pt>
                <c:pt idx="3166">
                  <c:v>52222</c:v>
                </c:pt>
                <c:pt idx="3167">
                  <c:v>52222</c:v>
                </c:pt>
                <c:pt idx="3168">
                  <c:v>52222</c:v>
                </c:pt>
                <c:pt idx="3169">
                  <c:v>52222</c:v>
                </c:pt>
                <c:pt idx="3170">
                  <c:v>52222</c:v>
                </c:pt>
                <c:pt idx="3171">
                  <c:v>52222</c:v>
                </c:pt>
                <c:pt idx="3172">
                  <c:v>52222</c:v>
                </c:pt>
                <c:pt idx="3173">
                  <c:v>52222</c:v>
                </c:pt>
                <c:pt idx="3174">
                  <c:v>52222</c:v>
                </c:pt>
                <c:pt idx="3175">
                  <c:v>52222</c:v>
                </c:pt>
                <c:pt idx="3176">
                  <c:v>52222</c:v>
                </c:pt>
                <c:pt idx="3177">
                  <c:v>52222</c:v>
                </c:pt>
                <c:pt idx="3178">
                  <c:v>52222</c:v>
                </c:pt>
                <c:pt idx="3179">
                  <c:v>52222</c:v>
                </c:pt>
                <c:pt idx="3180">
                  <c:v>52222</c:v>
                </c:pt>
                <c:pt idx="3181">
                  <c:v>52222</c:v>
                </c:pt>
                <c:pt idx="3182">
                  <c:v>52222</c:v>
                </c:pt>
                <c:pt idx="3183">
                  <c:v>52222</c:v>
                </c:pt>
                <c:pt idx="3184">
                  <c:v>52222</c:v>
                </c:pt>
                <c:pt idx="3185">
                  <c:v>52222</c:v>
                </c:pt>
                <c:pt idx="3186">
                  <c:v>52222</c:v>
                </c:pt>
                <c:pt idx="3187">
                  <c:v>52222</c:v>
                </c:pt>
                <c:pt idx="3188">
                  <c:v>52222</c:v>
                </c:pt>
                <c:pt idx="3189">
                  <c:v>52222</c:v>
                </c:pt>
                <c:pt idx="3190">
                  <c:v>52222</c:v>
                </c:pt>
                <c:pt idx="3191">
                  <c:v>52222</c:v>
                </c:pt>
                <c:pt idx="3192">
                  <c:v>52222</c:v>
                </c:pt>
                <c:pt idx="3193">
                  <c:v>52222</c:v>
                </c:pt>
                <c:pt idx="3194">
                  <c:v>52222</c:v>
                </c:pt>
                <c:pt idx="3195">
                  <c:v>52222</c:v>
                </c:pt>
                <c:pt idx="3196">
                  <c:v>52222</c:v>
                </c:pt>
                <c:pt idx="3197">
                  <c:v>52222</c:v>
                </c:pt>
                <c:pt idx="3198">
                  <c:v>52222</c:v>
                </c:pt>
                <c:pt idx="3199">
                  <c:v>52222</c:v>
                </c:pt>
                <c:pt idx="3200">
                  <c:v>52222</c:v>
                </c:pt>
                <c:pt idx="3201">
                  <c:v>52222</c:v>
                </c:pt>
                <c:pt idx="3202">
                  <c:v>52222</c:v>
                </c:pt>
                <c:pt idx="3203">
                  <c:v>52222</c:v>
                </c:pt>
                <c:pt idx="3204">
                  <c:v>52222</c:v>
                </c:pt>
                <c:pt idx="3205">
                  <c:v>52222</c:v>
                </c:pt>
                <c:pt idx="3206">
                  <c:v>52222</c:v>
                </c:pt>
                <c:pt idx="3207">
                  <c:v>52222</c:v>
                </c:pt>
                <c:pt idx="3208">
                  <c:v>52222</c:v>
                </c:pt>
                <c:pt idx="3209">
                  <c:v>52222</c:v>
                </c:pt>
                <c:pt idx="3210">
                  <c:v>52222</c:v>
                </c:pt>
                <c:pt idx="3211">
                  <c:v>52222</c:v>
                </c:pt>
                <c:pt idx="3212">
                  <c:v>52222</c:v>
                </c:pt>
                <c:pt idx="3213">
                  <c:v>52222</c:v>
                </c:pt>
                <c:pt idx="3214">
                  <c:v>52222</c:v>
                </c:pt>
                <c:pt idx="3215">
                  <c:v>52222</c:v>
                </c:pt>
                <c:pt idx="3216">
                  <c:v>52222</c:v>
                </c:pt>
                <c:pt idx="3217">
                  <c:v>52222</c:v>
                </c:pt>
                <c:pt idx="3218">
                  <c:v>52222</c:v>
                </c:pt>
                <c:pt idx="3219">
                  <c:v>52222</c:v>
                </c:pt>
                <c:pt idx="3220">
                  <c:v>52222</c:v>
                </c:pt>
                <c:pt idx="3221">
                  <c:v>52222</c:v>
                </c:pt>
                <c:pt idx="3222">
                  <c:v>52222</c:v>
                </c:pt>
                <c:pt idx="3223">
                  <c:v>52222</c:v>
                </c:pt>
                <c:pt idx="3224">
                  <c:v>52222</c:v>
                </c:pt>
                <c:pt idx="3225">
                  <c:v>52222</c:v>
                </c:pt>
                <c:pt idx="3226">
                  <c:v>52222</c:v>
                </c:pt>
                <c:pt idx="3227">
                  <c:v>52222</c:v>
                </c:pt>
                <c:pt idx="3228">
                  <c:v>52222</c:v>
                </c:pt>
                <c:pt idx="3229">
                  <c:v>52222</c:v>
                </c:pt>
                <c:pt idx="3230">
                  <c:v>52222</c:v>
                </c:pt>
                <c:pt idx="3231">
                  <c:v>52222</c:v>
                </c:pt>
                <c:pt idx="3232">
                  <c:v>52222</c:v>
                </c:pt>
                <c:pt idx="3233">
                  <c:v>52222</c:v>
                </c:pt>
                <c:pt idx="3234">
                  <c:v>52222</c:v>
                </c:pt>
                <c:pt idx="3235">
                  <c:v>52222</c:v>
                </c:pt>
                <c:pt idx="3236">
                  <c:v>52222</c:v>
                </c:pt>
                <c:pt idx="3237">
                  <c:v>52222</c:v>
                </c:pt>
                <c:pt idx="3238">
                  <c:v>52222</c:v>
                </c:pt>
                <c:pt idx="3239">
                  <c:v>52222</c:v>
                </c:pt>
                <c:pt idx="3240">
                  <c:v>52222</c:v>
                </c:pt>
                <c:pt idx="3241">
                  <c:v>52222</c:v>
                </c:pt>
                <c:pt idx="3242">
                  <c:v>52222</c:v>
                </c:pt>
                <c:pt idx="3243">
                  <c:v>52222</c:v>
                </c:pt>
                <c:pt idx="3244">
                  <c:v>52222</c:v>
                </c:pt>
                <c:pt idx="3245">
                  <c:v>52222</c:v>
                </c:pt>
                <c:pt idx="3246">
                  <c:v>52222</c:v>
                </c:pt>
                <c:pt idx="3247">
                  <c:v>52222</c:v>
                </c:pt>
                <c:pt idx="3248">
                  <c:v>52222</c:v>
                </c:pt>
                <c:pt idx="3249">
                  <c:v>52222</c:v>
                </c:pt>
                <c:pt idx="3250">
                  <c:v>52222</c:v>
                </c:pt>
                <c:pt idx="3251">
                  <c:v>52222</c:v>
                </c:pt>
                <c:pt idx="3252">
                  <c:v>52222</c:v>
                </c:pt>
                <c:pt idx="3253">
                  <c:v>52222</c:v>
                </c:pt>
                <c:pt idx="3254">
                  <c:v>52222</c:v>
                </c:pt>
                <c:pt idx="3255">
                  <c:v>52222</c:v>
                </c:pt>
                <c:pt idx="3256">
                  <c:v>52222</c:v>
                </c:pt>
                <c:pt idx="3257">
                  <c:v>52222</c:v>
                </c:pt>
                <c:pt idx="3258">
                  <c:v>52222</c:v>
                </c:pt>
                <c:pt idx="3259">
                  <c:v>52222</c:v>
                </c:pt>
                <c:pt idx="3260">
                  <c:v>52222</c:v>
                </c:pt>
                <c:pt idx="3261">
                  <c:v>52222</c:v>
                </c:pt>
                <c:pt idx="3262">
                  <c:v>52222</c:v>
                </c:pt>
                <c:pt idx="3263">
                  <c:v>52222</c:v>
                </c:pt>
                <c:pt idx="3264">
                  <c:v>52222</c:v>
                </c:pt>
                <c:pt idx="3265">
                  <c:v>52222</c:v>
                </c:pt>
                <c:pt idx="3266">
                  <c:v>52222</c:v>
                </c:pt>
                <c:pt idx="3267">
                  <c:v>52222</c:v>
                </c:pt>
                <c:pt idx="3268">
                  <c:v>52222</c:v>
                </c:pt>
                <c:pt idx="3269">
                  <c:v>52222</c:v>
                </c:pt>
                <c:pt idx="3270">
                  <c:v>52222</c:v>
                </c:pt>
                <c:pt idx="3271">
                  <c:v>52222</c:v>
                </c:pt>
                <c:pt idx="3272">
                  <c:v>52222</c:v>
                </c:pt>
                <c:pt idx="3273">
                  <c:v>52222</c:v>
                </c:pt>
                <c:pt idx="3274">
                  <c:v>52222</c:v>
                </c:pt>
                <c:pt idx="3275">
                  <c:v>52222</c:v>
                </c:pt>
                <c:pt idx="3276">
                  <c:v>52222</c:v>
                </c:pt>
                <c:pt idx="3277">
                  <c:v>52222</c:v>
                </c:pt>
                <c:pt idx="3278">
                  <c:v>52222</c:v>
                </c:pt>
                <c:pt idx="3279">
                  <c:v>52222</c:v>
                </c:pt>
                <c:pt idx="3280">
                  <c:v>52222</c:v>
                </c:pt>
                <c:pt idx="3281">
                  <c:v>52222</c:v>
                </c:pt>
                <c:pt idx="3282">
                  <c:v>52222</c:v>
                </c:pt>
                <c:pt idx="3283">
                  <c:v>52222</c:v>
                </c:pt>
                <c:pt idx="3284">
                  <c:v>52222</c:v>
                </c:pt>
                <c:pt idx="3285">
                  <c:v>52222</c:v>
                </c:pt>
                <c:pt idx="3286">
                  <c:v>52222</c:v>
                </c:pt>
                <c:pt idx="3287">
                  <c:v>52222</c:v>
                </c:pt>
                <c:pt idx="3288">
                  <c:v>52222</c:v>
                </c:pt>
                <c:pt idx="3289">
                  <c:v>52222</c:v>
                </c:pt>
                <c:pt idx="3290">
                  <c:v>52222</c:v>
                </c:pt>
                <c:pt idx="3291">
                  <c:v>52222</c:v>
                </c:pt>
                <c:pt idx="3292">
                  <c:v>52222</c:v>
                </c:pt>
                <c:pt idx="3293">
                  <c:v>52222</c:v>
                </c:pt>
                <c:pt idx="3294">
                  <c:v>52222</c:v>
                </c:pt>
                <c:pt idx="3295">
                  <c:v>52222</c:v>
                </c:pt>
                <c:pt idx="3296">
                  <c:v>52222</c:v>
                </c:pt>
                <c:pt idx="3297">
                  <c:v>52222</c:v>
                </c:pt>
                <c:pt idx="3298">
                  <c:v>52222</c:v>
                </c:pt>
                <c:pt idx="3299">
                  <c:v>52222</c:v>
                </c:pt>
                <c:pt idx="3300">
                  <c:v>52222</c:v>
                </c:pt>
                <c:pt idx="3301">
                  <c:v>52222</c:v>
                </c:pt>
                <c:pt idx="3302">
                  <c:v>52222</c:v>
                </c:pt>
                <c:pt idx="3303">
                  <c:v>52222</c:v>
                </c:pt>
                <c:pt idx="3304">
                  <c:v>52222</c:v>
                </c:pt>
                <c:pt idx="3305">
                  <c:v>52222</c:v>
                </c:pt>
                <c:pt idx="3306">
                  <c:v>52222</c:v>
                </c:pt>
                <c:pt idx="3307">
                  <c:v>52222</c:v>
                </c:pt>
                <c:pt idx="3308">
                  <c:v>52222</c:v>
                </c:pt>
                <c:pt idx="3309">
                  <c:v>52222</c:v>
                </c:pt>
                <c:pt idx="3310">
                  <c:v>52222</c:v>
                </c:pt>
                <c:pt idx="3311">
                  <c:v>52222</c:v>
                </c:pt>
                <c:pt idx="3312">
                  <c:v>52222</c:v>
                </c:pt>
                <c:pt idx="3313">
                  <c:v>52222</c:v>
                </c:pt>
                <c:pt idx="3314">
                  <c:v>52222</c:v>
                </c:pt>
                <c:pt idx="3315">
                  <c:v>52222</c:v>
                </c:pt>
                <c:pt idx="3316">
                  <c:v>52222</c:v>
                </c:pt>
                <c:pt idx="3317">
                  <c:v>52222</c:v>
                </c:pt>
                <c:pt idx="3318">
                  <c:v>52222</c:v>
                </c:pt>
                <c:pt idx="3319">
                  <c:v>52222</c:v>
                </c:pt>
                <c:pt idx="3320">
                  <c:v>52222</c:v>
                </c:pt>
                <c:pt idx="3321">
                  <c:v>52222</c:v>
                </c:pt>
                <c:pt idx="3322">
                  <c:v>52222</c:v>
                </c:pt>
                <c:pt idx="3323">
                  <c:v>52222</c:v>
                </c:pt>
                <c:pt idx="3324">
                  <c:v>52222</c:v>
                </c:pt>
                <c:pt idx="3325">
                  <c:v>52222</c:v>
                </c:pt>
                <c:pt idx="3326">
                  <c:v>52222</c:v>
                </c:pt>
                <c:pt idx="3327">
                  <c:v>52222</c:v>
                </c:pt>
                <c:pt idx="3328">
                  <c:v>52222</c:v>
                </c:pt>
                <c:pt idx="3329">
                  <c:v>52222</c:v>
                </c:pt>
                <c:pt idx="3330">
                  <c:v>52222</c:v>
                </c:pt>
                <c:pt idx="3331">
                  <c:v>52222</c:v>
                </c:pt>
                <c:pt idx="3332">
                  <c:v>52222</c:v>
                </c:pt>
                <c:pt idx="3333">
                  <c:v>52222</c:v>
                </c:pt>
                <c:pt idx="3334">
                  <c:v>52222</c:v>
                </c:pt>
                <c:pt idx="3335">
                  <c:v>52222</c:v>
                </c:pt>
                <c:pt idx="3336">
                  <c:v>52222</c:v>
                </c:pt>
                <c:pt idx="3337">
                  <c:v>52222</c:v>
                </c:pt>
                <c:pt idx="3338">
                  <c:v>52222</c:v>
                </c:pt>
                <c:pt idx="3339">
                  <c:v>52222</c:v>
                </c:pt>
                <c:pt idx="3340">
                  <c:v>52222</c:v>
                </c:pt>
                <c:pt idx="3341">
                  <c:v>52222</c:v>
                </c:pt>
                <c:pt idx="3342">
                  <c:v>52222</c:v>
                </c:pt>
                <c:pt idx="3343">
                  <c:v>52222</c:v>
                </c:pt>
                <c:pt idx="3344">
                  <c:v>52222</c:v>
                </c:pt>
                <c:pt idx="3345">
                  <c:v>52222</c:v>
                </c:pt>
                <c:pt idx="3346">
                  <c:v>52222</c:v>
                </c:pt>
                <c:pt idx="3347">
                  <c:v>52222</c:v>
                </c:pt>
                <c:pt idx="3348">
                  <c:v>52222</c:v>
                </c:pt>
                <c:pt idx="3349">
                  <c:v>52222</c:v>
                </c:pt>
                <c:pt idx="3350">
                  <c:v>52222</c:v>
                </c:pt>
                <c:pt idx="3351">
                  <c:v>52222</c:v>
                </c:pt>
                <c:pt idx="3352">
                  <c:v>52222</c:v>
                </c:pt>
                <c:pt idx="3353">
                  <c:v>52222</c:v>
                </c:pt>
                <c:pt idx="3354">
                  <c:v>52222</c:v>
                </c:pt>
                <c:pt idx="3355">
                  <c:v>52222</c:v>
                </c:pt>
                <c:pt idx="3356">
                  <c:v>52222</c:v>
                </c:pt>
                <c:pt idx="3357">
                  <c:v>52222</c:v>
                </c:pt>
                <c:pt idx="3358">
                  <c:v>52222</c:v>
                </c:pt>
                <c:pt idx="3359">
                  <c:v>52222</c:v>
                </c:pt>
                <c:pt idx="3360">
                  <c:v>52222</c:v>
                </c:pt>
                <c:pt idx="3361">
                  <c:v>52222</c:v>
                </c:pt>
                <c:pt idx="3362">
                  <c:v>52222</c:v>
                </c:pt>
                <c:pt idx="3363">
                  <c:v>52222</c:v>
                </c:pt>
                <c:pt idx="3364">
                  <c:v>52222</c:v>
                </c:pt>
                <c:pt idx="3365">
                  <c:v>52222</c:v>
                </c:pt>
                <c:pt idx="3366">
                  <c:v>52222</c:v>
                </c:pt>
                <c:pt idx="3367">
                  <c:v>52222</c:v>
                </c:pt>
                <c:pt idx="3368">
                  <c:v>52222</c:v>
                </c:pt>
                <c:pt idx="3369">
                  <c:v>52222</c:v>
                </c:pt>
                <c:pt idx="3370">
                  <c:v>52222</c:v>
                </c:pt>
                <c:pt idx="3371">
                  <c:v>52222</c:v>
                </c:pt>
                <c:pt idx="3372">
                  <c:v>52222</c:v>
                </c:pt>
                <c:pt idx="3373">
                  <c:v>52222</c:v>
                </c:pt>
                <c:pt idx="3374">
                  <c:v>52222</c:v>
                </c:pt>
                <c:pt idx="3375">
                  <c:v>52222</c:v>
                </c:pt>
                <c:pt idx="3376">
                  <c:v>52222</c:v>
                </c:pt>
                <c:pt idx="3377">
                  <c:v>52222</c:v>
                </c:pt>
                <c:pt idx="3378">
                  <c:v>52222</c:v>
                </c:pt>
                <c:pt idx="3379">
                  <c:v>52222</c:v>
                </c:pt>
                <c:pt idx="3380">
                  <c:v>52222</c:v>
                </c:pt>
                <c:pt idx="3381">
                  <c:v>52222</c:v>
                </c:pt>
                <c:pt idx="3382">
                  <c:v>52222</c:v>
                </c:pt>
                <c:pt idx="3383">
                  <c:v>52222</c:v>
                </c:pt>
                <c:pt idx="3384">
                  <c:v>52222</c:v>
                </c:pt>
                <c:pt idx="3385">
                  <c:v>52222</c:v>
                </c:pt>
                <c:pt idx="3386">
                  <c:v>52222</c:v>
                </c:pt>
                <c:pt idx="3387">
                  <c:v>52222</c:v>
                </c:pt>
                <c:pt idx="3388">
                  <c:v>52222</c:v>
                </c:pt>
                <c:pt idx="3389">
                  <c:v>52222</c:v>
                </c:pt>
                <c:pt idx="3390">
                  <c:v>52222</c:v>
                </c:pt>
                <c:pt idx="3391">
                  <c:v>52222</c:v>
                </c:pt>
                <c:pt idx="3392">
                  <c:v>52222</c:v>
                </c:pt>
                <c:pt idx="3393">
                  <c:v>52222</c:v>
                </c:pt>
                <c:pt idx="3394">
                  <c:v>52222</c:v>
                </c:pt>
                <c:pt idx="3395">
                  <c:v>52222</c:v>
                </c:pt>
                <c:pt idx="3396">
                  <c:v>52222</c:v>
                </c:pt>
                <c:pt idx="3397">
                  <c:v>52222</c:v>
                </c:pt>
                <c:pt idx="3398">
                  <c:v>52222</c:v>
                </c:pt>
                <c:pt idx="3399">
                  <c:v>52222</c:v>
                </c:pt>
                <c:pt idx="3400">
                  <c:v>52222</c:v>
                </c:pt>
                <c:pt idx="3401">
                  <c:v>52222</c:v>
                </c:pt>
                <c:pt idx="3402">
                  <c:v>52222</c:v>
                </c:pt>
                <c:pt idx="3403">
                  <c:v>52222</c:v>
                </c:pt>
                <c:pt idx="3404">
                  <c:v>52222</c:v>
                </c:pt>
                <c:pt idx="3405">
                  <c:v>52222</c:v>
                </c:pt>
                <c:pt idx="3406">
                  <c:v>52222</c:v>
                </c:pt>
                <c:pt idx="3407">
                  <c:v>52222</c:v>
                </c:pt>
                <c:pt idx="3408">
                  <c:v>52222</c:v>
                </c:pt>
                <c:pt idx="3409">
                  <c:v>52222</c:v>
                </c:pt>
                <c:pt idx="3410">
                  <c:v>52222</c:v>
                </c:pt>
                <c:pt idx="3411">
                  <c:v>52222</c:v>
                </c:pt>
                <c:pt idx="3412">
                  <c:v>52222</c:v>
                </c:pt>
                <c:pt idx="3413">
                  <c:v>52222</c:v>
                </c:pt>
                <c:pt idx="3414">
                  <c:v>52222</c:v>
                </c:pt>
                <c:pt idx="3415">
                  <c:v>52222</c:v>
                </c:pt>
                <c:pt idx="3416">
                  <c:v>52222</c:v>
                </c:pt>
                <c:pt idx="3417">
                  <c:v>52222</c:v>
                </c:pt>
                <c:pt idx="3418">
                  <c:v>52222</c:v>
                </c:pt>
                <c:pt idx="3419">
                  <c:v>52222</c:v>
                </c:pt>
                <c:pt idx="3420">
                  <c:v>52222</c:v>
                </c:pt>
                <c:pt idx="3421">
                  <c:v>52222</c:v>
                </c:pt>
                <c:pt idx="3422">
                  <c:v>52222</c:v>
                </c:pt>
                <c:pt idx="3423">
                  <c:v>52222</c:v>
                </c:pt>
                <c:pt idx="3424">
                  <c:v>52222</c:v>
                </c:pt>
                <c:pt idx="3425">
                  <c:v>52222</c:v>
                </c:pt>
                <c:pt idx="3426">
                  <c:v>52222</c:v>
                </c:pt>
                <c:pt idx="3427">
                  <c:v>52222</c:v>
                </c:pt>
                <c:pt idx="3428">
                  <c:v>52222</c:v>
                </c:pt>
                <c:pt idx="3429">
                  <c:v>52222</c:v>
                </c:pt>
                <c:pt idx="3430">
                  <c:v>52222</c:v>
                </c:pt>
                <c:pt idx="3431">
                  <c:v>52222</c:v>
                </c:pt>
                <c:pt idx="3432">
                  <c:v>52222</c:v>
                </c:pt>
                <c:pt idx="3433">
                  <c:v>52222</c:v>
                </c:pt>
                <c:pt idx="3434">
                  <c:v>52222</c:v>
                </c:pt>
                <c:pt idx="3435">
                  <c:v>52222</c:v>
                </c:pt>
                <c:pt idx="3436">
                  <c:v>52222</c:v>
                </c:pt>
                <c:pt idx="3437">
                  <c:v>52222</c:v>
                </c:pt>
                <c:pt idx="3438">
                  <c:v>52222</c:v>
                </c:pt>
                <c:pt idx="3439">
                  <c:v>52222</c:v>
                </c:pt>
                <c:pt idx="3440">
                  <c:v>52222</c:v>
                </c:pt>
                <c:pt idx="3441">
                  <c:v>52222</c:v>
                </c:pt>
                <c:pt idx="3442">
                  <c:v>52222</c:v>
                </c:pt>
                <c:pt idx="3443">
                  <c:v>52222</c:v>
                </c:pt>
                <c:pt idx="3444">
                  <c:v>52222</c:v>
                </c:pt>
                <c:pt idx="3445">
                  <c:v>52222</c:v>
                </c:pt>
                <c:pt idx="3446">
                  <c:v>52222</c:v>
                </c:pt>
                <c:pt idx="3447">
                  <c:v>52222</c:v>
                </c:pt>
                <c:pt idx="3448">
                  <c:v>52222</c:v>
                </c:pt>
                <c:pt idx="3449">
                  <c:v>52222</c:v>
                </c:pt>
                <c:pt idx="3450">
                  <c:v>52222</c:v>
                </c:pt>
                <c:pt idx="3451">
                  <c:v>52222</c:v>
                </c:pt>
                <c:pt idx="3452">
                  <c:v>52222</c:v>
                </c:pt>
                <c:pt idx="3453">
                  <c:v>52222</c:v>
                </c:pt>
                <c:pt idx="3454">
                  <c:v>52222</c:v>
                </c:pt>
                <c:pt idx="3455">
                  <c:v>52222</c:v>
                </c:pt>
                <c:pt idx="3456">
                  <c:v>52222</c:v>
                </c:pt>
                <c:pt idx="3457">
                  <c:v>52222</c:v>
                </c:pt>
                <c:pt idx="3458">
                  <c:v>52222</c:v>
                </c:pt>
                <c:pt idx="3459">
                  <c:v>52222</c:v>
                </c:pt>
                <c:pt idx="3460">
                  <c:v>52222</c:v>
                </c:pt>
                <c:pt idx="3461">
                  <c:v>52222</c:v>
                </c:pt>
                <c:pt idx="3462">
                  <c:v>52222</c:v>
                </c:pt>
                <c:pt idx="3463">
                  <c:v>52222</c:v>
                </c:pt>
                <c:pt idx="3464">
                  <c:v>52222</c:v>
                </c:pt>
                <c:pt idx="3465">
                  <c:v>52222</c:v>
                </c:pt>
                <c:pt idx="3466">
                  <c:v>52222</c:v>
                </c:pt>
                <c:pt idx="3467">
                  <c:v>52222</c:v>
                </c:pt>
                <c:pt idx="3468">
                  <c:v>52222</c:v>
                </c:pt>
                <c:pt idx="3469">
                  <c:v>52222</c:v>
                </c:pt>
                <c:pt idx="3470">
                  <c:v>52222</c:v>
                </c:pt>
                <c:pt idx="3471">
                  <c:v>52222</c:v>
                </c:pt>
                <c:pt idx="3472">
                  <c:v>52222</c:v>
                </c:pt>
                <c:pt idx="3473">
                  <c:v>52222</c:v>
                </c:pt>
                <c:pt idx="3474">
                  <c:v>52222</c:v>
                </c:pt>
                <c:pt idx="3475">
                  <c:v>52222</c:v>
                </c:pt>
                <c:pt idx="3476">
                  <c:v>52222</c:v>
                </c:pt>
                <c:pt idx="3477">
                  <c:v>52222</c:v>
                </c:pt>
                <c:pt idx="3478">
                  <c:v>52222</c:v>
                </c:pt>
                <c:pt idx="3479">
                  <c:v>52222</c:v>
                </c:pt>
                <c:pt idx="3480">
                  <c:v>52222</c:v>
                </c:pt>
                <c:pt idx="3481">
                  <c:v>52222</c:v>
                </c:pt>
                <c:pt idx="3482">
                  <c:v>52222</c:v>
                </c:pt>
                <c:pt idx="3483">
                  <c:v>52222</c:v>
                </c:pt>
                <c:pt idx="3484">
                  <c:v>52222</c:v>
                </c:pt>
                <c:pt idx="3485">
                  <c:v>52222</c:v>
                </c:pt>
                <c:pt idx="3486">
                  <c:v>52222</c:v>
                </c:pt>
                <c:pt idx="3487">
                  <c:v>52222</c:v>
                </c:pt>
                <c:pt idx="3488">
                  <c:v>52222</c:v>
                </c:pt>
                <c:pt idx="3489">
                  <c:v>52222</c:v>
                </c:pt>
                <c:pt idx="3490">
                  <c:v>52222</c:v>
                </c:pt>
                <c:pt idx="3491">
                  <c:v>52222</c:v>
                </c:pt>
                <c:pt idx="3492">
                  <c:v>52222</c:v>
                </c:pt>
                <c:pt idx="3493">
                  <c:v>52222</c:v>
                </c:pt>
                <c:pt idx="3494">
                  <c:v>52222</c:v>
                </c:pt>
                <c:pt idx="3495">
                  <c:v>52222</c:v>
                </c:pt>
                <c:pt idx="3496">
                  <c:v>52222</c:v>
                </c:pt>
                <c:pt idx="3497">
                  <c:v>52222</c:v>
                </c:pt>
                <c:pt idx="3498">
                  <c:v>52222</c:v>
                </c:pt>
                <c:pt idx="3499">
                  <c:v>52222</c:v>
                </c:pt>
                <c:pt idx="3500">
                  <c:v>52222</c:v>
                </c:pt>
                <c:pt idx="3501">
                  <c:v>52222</c:v>
                </c:pt>
                <c:pt idx="3502">
                  <c:v>52222</c:v>
                </c:pt>
                <c:pt idx="3503">
                  <c:v>52222</c:v>
                </c:pt>
                <c:pt idx="3504">
                  <c:v>52222</c:v>
                </c:pt>
                <c:pt idx="3505">
                  <c:v>52222</c:v>
                </c:pt>
                <c:pt idx="3506">
                  <c:v>52222</c:v>
                </c:pt>
                <c:pt idx="3507">
                  <c:v>52222</c:v>
                </c:pt>
                <c:pt idx="3508">
                  <c:v>52222</c:v>
                </c:pt>
                <c:pt idx="3509">
                  <c:v>52222</c:v>
                </c:pt>
                <c:pt idx="3510">
                  <c:v>52222</c:v>
                </c:pt>
                <c:pt idx="3511">
                  <c:v>52222</c:v>
                </c:pt>
                <c:pt idx="3512">
                  <c:v>52222</c:v>
                </c:pt>
                <c:pt idx="3513">
                  <c:v>52222</c:v>
                </c:pt>
                <c:pt idx="3514">
                  <c:v>52222</c:v>
                </c:pt>
                <c:pt idx="3515">
                  <c:v>52222</c:v>
                </c:pt>
                <c:pt idx="3516">
                  <c:v>52222</c:v>
                </c:pt>
                <c:pt idx="3517">
                  <c:v>52222</c:v>
                </c:pt>
                <c:pt idx="3518">
                  <c:v>52222</c:v>
                </c:pt>
                <c:pt idx="3519">
                  <c:v>52222</c:v>
                </c:pt>
                <c:pt idx="3520">
                  <c:v>52222</c:v>
                </c:pt>
                <c:pt idx="3521">
                  <c:v>52222</c:v>
                </c:pt>
                <c:pt idx="3522">
                  <c:v>52222</c:v>
                </c:pt>
                <c:pt idx="3523">
                  <c:v>52222</c:v>
                </c:pt>
                <c:pt idx="3524">
                  <c:v>52222</c:v>
                </c:pt>
                <c:pt idx="3525">
                  <c:v>52222</c:v>
                </c:pt>
                <c:pt idx="3526">
                  <c:v>52222</c:v>
                </c:pt>
                <c:pt idx="3527">
                  <c:v>52222</c:v>
                </c:pt>
                <c:pt idx="3528">
                  <c:v>52222</c:v>
                </c:pt>
                <c:pt idx="3529">
                  <c:v>52222</c:v>
                </c:pt>
                <c:pt idx="3530">
                  <c:v>52222</c:v>
                </c:pt>
                <c:pt idx="3531">
                  <c:v>52222</c:v>
                </c:pt>
                <c:pt idx="3532">
                  <c:v>52222</c:v>
                </c:pt>
                <c:pt idx="3533">
                  <c:v>52222</c:v>
                </c:pt>
                <c:pt idx="3534">
                  <c:v>52222</c:v>
                </c:pt>
                <c:pt idx="3535">
                  <c:v>52222</c:v>
                </c:pt>
                <c:pt idx="3536">
                  <c:v>52222</c:v>
                </c:pt>
                <c:pt idx="3537">
                  <c:v>52222</c:v>
                </c:pt>
                <c:pt idx="3538">
                  <c:v>52222</c:v>
                </c:pt>
                <c:pt idx="3539">
                  <c:v>52222</c:v>
                </c:pt>
                <c:pt idx="3540">
                  <c:v>52222</c:v>
                </c:pt>
                <c:pt idx="3541">
                  <c:v>52222</c:v>
                </c:pt>
                <c:pt idx="3542">
                  <c:v>52222</c:v>
                </c:pt>
                <c:pt idx="3543">
                  <c:v>52222</c:v>
                </c:pt>
                <c:pt idx="3544">
                  <c:v>52222</c:v>
                </c:pt>
                <c:pt idx="3545">
                  <c:v>52222</c:v>
                </c:pt>
                <c:pt idx="3546">
                  <c:v>52222</c:v>
                </c:pt>
                <c:pt idx="3547">
                  <c:v>52222</c:v>
                </c:pt>
                <c:pt idx="3548">
                  <c:v>52222</c:v>
                </c:pt>
                <c:pt idx="3549">
                  <c:v>52222</c:v>
                </c:pt>
                <c:pt idx="3550">
                  <c:v>52222</c:v>
                </c:pt>
                <c:pt idx="3551">
                  <c:v>52222</c:v>
                </c:pt>
                <c:pt idx="3552">
                  <c:v>52222</c:v>
                </c:pt>
                <c:pt idx="3553">
                  <c:v>52222</c:v>
                </c:pt>
                <c:pt idx="3554">
                  <c:v>52222</c:v>
                </c:pt>
                <c:pt idx="3555">
                  <c:v>52222</c:v>
                </c:pt>
                <c:pt idx="3556">
                  <c:v>52222</c:v>
                </c:pt>
                <c:pt idx="3557">
                  <c:v>52222</c:v>
                </c:pt>
                <c:pt idx="3558">
                  <c:v>52222</c:v>
                </c:pt>
                <c:pt idx="3559">
                  <c:v>52222</c:v>
                </c:pt>
                <c:pt idx="3560">
                  <c:v>52222</c:v>
                </c:pt>
                <c:pt idx="3561">
                  <c:v>52222</c:v>
                </c:pt>
                <c:pt idx="3562">
                  <c:v>52222</c:v>
                </c:pt>
                <c:pt idx="3563">
                  <c:v>52222</c:v>
                </c:pt>
                <c:pt idx="3564">
                  <c:v>52222</c:v>
                </c:pt>
                <c:pt idx="3565">
                  <c:v>52222</c:v>
                </c:pt>
                <c:pt idx="3566">
                  <c:v>52222</c:v>
                </c:pt>
                <c:pt idx="3567">
                  <c:v>52222</c:v>
                </c:pt>
                <c:pt idx="3568">
                  <c:v>52222</c:v>
                </c:pt>
                <c:pt idx="3569">
                  <c:v>52222</c:v>
                </c:pt>
                <c:pt idx="3570">
                  <c:v>52222</c:v>
                </c:pt>
                <c:pt idx="3571">
                  <c:v>52222</c:v>
                </c:pt>
                <c:pt idx="3572">
                  <c:v>52222</c:v>
                </c:pt>
                <c:pt idx="3573">
                  <c:v>52222</c:v>
                </c:pt>
                <c:pt idx="3574">
                  <c:v>52222</c:v>
                </c:pt>
                <c:pt idx="3575">
                  <c:v>52222</c:v>
                </c:pt>
                <c:pt idx="3576">
                  <c:v>52222</c:v>
                </c:pt>
                <c:pt idx="3577">
                  <c:v>52222</c:v>
                </c:pt>
                <c:pt idx="3578">
                  <c:v>52222</c:v>
                </c:pt>
                <c:pt idx="3579">
                  <c:v>52222</c:v>
                </c:pt>
                <c:pt idx="3580">
                  <c:v>52222</c:v>
                </c:pt>
                <c:pt idx="3581">
                  <c:v>52222</c:v>
                </c:pt>
                <c:pt idx="3582">
                  <c:v>52222</c:v>
                </c:pt>
                <c:pt idx="3583">
                  <c:v>52222</c:v>
                </c:pt>
                <c:pt idx="3584">
                  <c:v>52222</c:v>
                </c:pt>
                <c:pt idx="3585">
                  <c:v>52222</c:v>
                </c:pt>
                <c:pt idx="3586">
                  <c:v>52222</c:v>
                </c:pt>
                <c:pt idx="3587">
                  <c:v>52222</c:v>
                </c:pt>
                <c:pt idx="3588">
                  <c:v>52222</c:v>
                </c:pt>
                <c:pt idx="3589">
                  <c:v>52222</c:v>
                </c:pt>
                <c:pt idx="3590">
                  <c:v>52222</c:v>
                </c:pt>
                <c:pt idx="3591">
                  <c:v>52222</c:v>
                </c:pt>
                <c:pt idx="3592">
                  <c:v>52222</c:v>
                </c:pt>
                <c:pt idx="3593">
                  <c:v>52222</c:v>
                </c:pt>
                <c:pt idx="3594">
                  <c:v>52222</c:v>
                </c:pt>
                <c:pt idx="3595">
                  <c:v>52222</c:v>
                </c:pt>
                <c:pt idx="3596">
                  <c:v>52222</c:v>
                </c:pt>
                <c:pt idx="3597">
                  <c:v>52222</c:v>
                </c:pt>
                <c:pt idx="3598">
                  <c:v>52222</c:v>
                </c:pt>
                <c:pt idx="3599">
                  <c:v>52222</c:v>
                </c:pt>
                <c:pt idx="3600">
                  <c:v>52222</c:v>
                </c:pt>
                <c:pt idx="3601">
                  <c:v>52222</c:v>
                </c:pt>
                <c:pt idx="3602">
                  <c:v>52222</c:v>
                </c:pt>
                <c:pt idx="3603">
                  <c:v>52222</c:v>
                </c:pt>
                <c:pt idx="3604">
                  <c:v>52222</c:v>
                </c:pt>
                <c:pt idx="3605">
                  <c:v>52222</c:v>
                </c:pt>
                <c:pt idx="3606">
                  <c:v>300000</c:v>
                </c:pt>
                <c:pt idx="3607">
                  <c:v>300000</c:v>
                </c:pt>
                <c:pt idx="3608">
                  <c:v>300000</c:v>
                </c:pt>
                <c:pt idx="3609">
                  <c:v>300000</c:v>
                </c:pt>
                <c:pt idx="3610">
                  <c:v>300000</c:v>
                </c:pt>
                <c:pt idx="3611">
                  <c:v>52222</c:v>
                </c:pt>
                <c:pt idx="3612">
                  <c:v>52222</c:v>
                </c:pt>
                <c:pt idx="3613">
                  <c:v>52222</c:v>
                </c:pt>
                <c:pt idx="3614">
                  <c:v>52222</c:v>
                </c:pt>
                <c:pt idx="3615">
                  <c:v>52222</c:v>
                </c:pt>
                <c:pt idx="3616">
                  <c:v>52222</c:v>
                </c:pt>
                <c:pt idx="3617">
                  <c:v>52222</c:v>
                </c:pt>
                <c:pt idx="3618">
                  <c:v>52222</c:v>
                </c:pt>
                <c:pt idx="3619">
                  <c:v>52222</c:v>
                </c:pt>
                <c:pt idx="3620">
                  <c:v>52222</c:v>
                </c:pt>
                <c:pt idx="3621">
                  <c:v>52222</c:v>
                </c:pt>
                <c:pt idx="3622">
                  <c:v>52222</c:v>
                </c:pt>
                <c:pt idx="3623">
                  <c:v>52222</c:v>
                </c:pt>
                <c:pt idx="3624">
                  <c:v>52222</c:v>
                </c:pt>
                <c:pt idx="3625">
                  <c:v>52222</c:v>
                </c:pt>
                <c:pt idx="3626">
                  <c:v>52222</c:v>
                </c:pt>
                <c:pt idx="3627">
                  <c:v>52222</c:v>
                </c:pt>
                <c:pt idx="3628">
                  <c:v>52222</c:v>
                </c:pt>
                <c:pt idx="3629">
                  <c:v>52222</c:v>
                </c:pt>
                <c:pt idx="3630">
                  <c:v>52222</c:v>
                </c:pt>
                <c:pt idx="3631">
                  <c:v>52222</c:v>
                </c:pt>
                <c:pt idx="3632">
                  <c:v>52222</c:v>
                </c:pt>
                <c:pt idx="3633">
                  <c:v>52222</c:v>
                </c:pt>
                <c:pt idx="3634">
                  <c:v>52222</c:v>
                </c:pt>
                <c:pt idx="3635">
                  <c:v>52222</c:v>
                </c:pt>
                <c:pt idx="3636">
                  <c:v>52222</c:v>
                </c:pt>
                <c:pt idx="3637">
                  <c:v>52222</c:v>
                </c:pt>
                <c:pt idx="3638">
                  <c:v>52222</c:v>
                </c:pt>
                <c:pt idx="3639">
                  <c:v>52222</c:v>
                </c:pt>
                <c:pt idx="3640">
                  <c:v>52222</c:v>
                </c:pt>
                <c:pt idx="3641">
                  <c:v>52222</c:v>
                </c:pt>
                <c:pt idx="3642">
                  <c:v>52222</c:v>
                </c:pt>
                <c:pt idx="3643">
                  <c:v>52222</c:v>
                </c:pt>
                <c:pt idx="3644">
                  <c:v>52222</c:v>
                </c:pt>
                <c:pt idx="3645">
                  <c:v>52222</c:v>
                </c:pt>
                <c:pt idx="3646">
                  <c:v>52222</c:v>
                </c:pt>
                <c:pt idx="3647">
                  <c:v>52222</c:v>
                </c:pt>
                <c:pt idx="3648">
                  <c:v>52222</c:v>
                </c:pt>
                <c:pt idx="3649">
                  <c:v>52222</c:v>
                </c:pt>
                <c:pt idx="3650">
                  <c:v>52222</c:v>
                </c:pt>
                <c:pt idx="3651">
                  <c:v>52222</c:v>
                </c:pt>
                <c:pt idx="3652">
                  <c:v>52222</c:v>
                </c:pt>
                <c:pt idx="3653">
                  <c:v>52222</c:v>
                </c:pt>
                <c:pt idx="3654">
                  <c:v>52222</c:v>
                </c:pt>
                <c:pt idx="3655">
                  <c:v>52222</c:v>
                </c:pt>
                <c:pt idx="3656">
                  <c:v>52222</c:v>
                </c:pt>
                <c:pt idx="3657">
                  <c:v>52222</c:v>
                </c:pt>
                <c:pt idx="3658">
                  <c:v>52222</c:v>
                </c:pt>
                <c:pt idx="3659">
                  <c:v>52222</c:v>
                </c:pt>
                <c:pt idx="3660">
                  <c:v>52222</c:v>
                </c:pt>
                <c:pt idx="3661">
                  <c:v>52222</c:v>
                </c:pt>
                <c:pt idx="3662">
                  <c:v>52222</c:v>
                </c:pt>
                <c:pt idx="3663">
                  <c:v>52222</c:v>
                </c:pt>
                <c:pt idx="3664">
                  <c:v>52222</c:v>
                </c:pt>
                <c:pt idx="3665">
                  <c:v>52222</c:v>
                </c:pt>
                <c:pt idx="3666">
                  <c:v>52222</c:v>
                </c:pt>
                <c:pt idx="3667">
                  <c:v>52222</c:v>
                </c:pt>
                <c:pt idx="3668">
                  <c:v>52222</c:v>
                </c:pt>
                <c:pt idx="3669">
                  <c:v>52222</c:v>
                </c:pt>
                <c:pt idx="3670">
                  <c:v>52222</c:v>
                </c:pt>
                <c:pt idx="3671">
                  <c:v>52222</c:v>
                </c:pt>
                <c:pt idx="3672">
                  <c:v>52222</c:v>
                </c:pt>
                <c:pt idx="3673">
                  <c:v>52222</c:v>
                </c:pt>
                <c:pt idx="3674">
                  <c:v>52222</c:v>
                </c:pt>
                <c:pt idx="3675">
                  <c:v>52222</c:v>
                </c:pt>
                <c:pt idx="3676">
                  <c:v>52222</c:v>
                </c:pt>
                <c:pt idx="3677">
                  <c:v>52222</c:v>
                </c:pt>
                <c:pt idx="3678">
                  <c:v>52222</c:v>
                </c:pt>
                <c:pt idx="3679">
                  <c:v>52222</c:v>
                </c:pt>
                <c:pt idx="3680">
                  <c:v>52222</c:v>
                </c:pt>
                <c:pt idx="3681">
                  <c:v>52222</c:v>
                </c:pt>
                <c:pt idx="3682">
                  <c:v>52222</c:v>
                </c:pt>
                <c:pt idx="3683">
                  <c:v>52222</c:v>
                </c:pt>
                <c:pt idx="3684">
                  <c:v>52222</c:v>
                </c:pt>
                <c:pt idx="3685">
                  <c:v>52222</c:v>
                </c:pt>
                <c:pt idx="3686">
                  <c:v>52222</c:v>
                </c:pt>
                <c:pt idx="3687">
                  <c:v>52222</c:v>
                </c:pt>
                <c:pt idx="3688">
                  <c:v>52222</c:v>
                </c:pt>
                <c:pt idx="3689">
                  <c:v>52222</c:v>
                </c:pt>
                <c:pt idx="3690">
                  <c:v>52222</c:v>
                </c:pt>
                <c:pt idx="3691">
                  <c:v>52222</c:v>
                </c:pt>
                <c:pt idx="3692">
                  <c:v>52222</c:v>
                </c:pt>
                <c:pt idx="3693">
                  <c:v>52222</c:v>
                </c:pt>
                <c:pt idx="3694">
                  <c:v>52222</c:v>
                </c:pt>
                <c:pt idx="3695">
                  <c:v>52222</c:v>
                </c:pt>
                <c:pt idx="3696">
                  <c:v>52222</c:v>
                </c:pt>
                <c:pt idx="3697">
                  <c:v>52222</c:v>
                </c:pt>
                <c:pt idx="3698">
                  <c:v>52222</c:v>
                </c:pt>
                <c:pt idx="3699">
                  <c:v>52222</c:v>
                </c:pt>
                <c:pt idx="3700">
                  <c:v>52222</c:v>
                </c:pt>
                <c:pt idx="3701">
                  <c:v>52222</c:v>
                </c:pt>
                <c:pt idx="3702">
                  <c:v>52222</c:v>
                </c:pt>
                <c:pt idx="3703">
                  <c:v>52222</c:v>
                </c:pt>
                <c:pt idx="3704">
                  <c:v>52222</c:v>
                </c:pt>
                <c:pt idx="3705">
                  <c:v>52222</c:v>
                </c:pt>
                <c:pt idx="3706">
                  <c:v>52222</c:v>
                </c:pt>
                <c:pt idx="3707">
                  <c:v>52222</c:v>
                </c:pt>
                <c:pt idx="3708">
                  <c:v>52222</c:v>
                </c:pt>
                <c:pt idx="3709">
                  <c:v>52222</c:v>
                </c:pt>
                <c:pt idx="3710">
                  <c:v>52222</c:v>
                </c:pt>
                <c:pt idx="3711">
                  <c:v>52222</c:v>
                </c:pt>
                <c:pt idx="3712">
                  <c:v>52222</c:v>
                </c:pt>
                <c:pt idx="3713">
                  <c:v>52222</c:v>
                </c:pt>
                <c:pt idx="3714">
                  <c:v>52222</c:v>
                </c:pt>
                <c:pt idx="3715">
                  <c:v>52222</c:v>
                </c:pt>
                <c:pt idx="3716">
                  <c:v>52222</c:v>
                </c:pt>
                <c:pt idx="3717">
                  <c:v>52222</c:v>
                </c:pt>
                <c:pt idx="3718">
                  <c:v>52222</c:v>
                </c:pt>
                <c:pt idx="3719">
                  <c:v>52222</c:v>
                </c:pt>
                <c:pt idx="3720">
                  <c:v>52222</c:v>
                </c:pt>
                <c:pt idx="3721">
                  <c:v>52222</c:v>
                </c:pt>
                <c:pt idx="3722">
                  <c:v>52222</c:v>
                </c:pt>
                <c:pt idx="3723">
                  <c:v>52222</c:v>
                </c:pt>
                <c:pt idx="3724">
                  <c:v>52222</c:v>
                </c:pt>
                <c:pt idx="3725">
                  <c:v>52222</c:v>
                </c:pt>
                <c:pt idx="3726">
                  <c:v>52222</c:v>
                </c:pt>
                <c:pt idx="3727">
                  <c:v>52222</c:v>
                </c:pt>
                <c:pt idx="3728">
                  <c:v>52222</c:v>
                </c:pt>
                <c:pt idx="3729">
                  <c:v>52222</c:v>
                </c:pt>
                <c:pt idx="3730">
                  <c:v>52222</c:v>
                </c:pt>
                <c:pt idx="3731">
                  <c:v>52222</c:v>
                </c:pt>
                <c:pt idx="3732">
                  <c:v>52222</c:v>
                </c:pt>
                <c:pt idx="3733">
                  <c:v>52222</c:v>
                </c:pt>
                <c:pt idx="3734">
                  <c:v>52222</c:v>
                </c:pt>
                <c:pt idx="3735">
                  <c:v>52222</c:v>
                </c:pt>
                <c:pt idx="3736">
                  <c:v>52222</c:v>
                </c:pt>
                <c:pt idx="3737">
                  <c:v>52222</c:v>
                </c:pt>
                <c:pt idx="3738">
                  <c:v>52222</c:v>
                </c:pt>
                <c:pt idx="3739">
                  <c:v>52222</c:v>
                </c:pt>
                <c:pt idx="3740">
                  <c:v>52222</c:v>
                </c:pt>
                <c:pt idx="3741">
                  <c:v>52222</c:v>
                </c:pt>
                <c:pt idx="3742">
                  <c:v>52222</c:v>
                </c:pt>
                <c:pt idx="3743">
                  <c:v>52222</c:v>
                </c:pt>
                <c:pt idx="3744">
                  <c:v>52222</c:v>
                </c:pt>
                <c:pt idx="3745">
                  <c:v>52222</c:v>
                </c:pt>
                <c:pt idx="3746">
                  <c:v>52222</c:v>
                </c:pt>
                <c:pt idx="3747">
                  <c:v>52222</c:v>
                </c:pt>
                <c:pt idx="3748">
                  <c:v>52222</c:v>
                </c:pt>
                <c:pt idx="3749">
                  <c:v>52222</c:v>
                </c:pt>
                <c:pt idx="3750">
                  <c:v>52222</c:v>
                </c:pt>
                <c:pt idx="3751">
                  <c:v>52222</c:v>
                </c:pt>
                <c:pt idx="3752">
                  <c:v>52222</c:v>
                </c:pt>
                <c:pt idx="3753">
                  <c:v>52222</c:v>
                </c:pt>
                <c:pt idx="3754">
                  <c:v>52222</c:v>
                </c:pt>
                <c:pt idx="3755">
                  <c:v>52222</c:v>
                </c:pt>
                <c:pt idx="3756">
                  <c:v>52222</c:v>
                </c:pt>
                <c:pt idx="3757">
                  <c:v>52222</c:v>
                </c:pt>
                <c:pt idx="3758">
                  <c:v>52222</c:v>
                </c:pt>
                <c:pt idx="3759">
                  <c:v>52222</c:v>
                </c:pt>
                <c:pt idx="3760">
                  <c:v>52222</c:v>
                </c:pt>
                <c:pt idx="3761">
                  <c:v>52222</c:v>
                </c:pt>
                <c:pt idx="3762">
                  <c:v>52222</c:v>
                </c:pt>
                <c:pt idx="3763">
                  <c:v>52222</c:v>
                </c:pt>
                <c:pt idx="3764">
                  <c:v>52222</c:v>
                </c:pt>
                <c:pt idx="3765">
                  <c:v>52222</c:v>
                </c:pt>
                <c:pt idx="3766">
                  <c:v>52222</c:v>
                </c:pt>
                <c:pt idx="3767">
                  <c:v>52222</c:v>
                </c:pt>
                <c:pt idx="3768">
                  <c:v>52222</c:v>
                </c:pt>
                <c:pt idx="3769">
                  <c:v>52222</c:v>
                </c:pt>
                <c:pt idx="3770">
                  <c:v>52222</c:v>
                </c:pt>
                <c:pt idx="3771">
                  <c:v>52222</c:v>
                </c:pt>
                <c:pt idx="3772">
                  <c:v>52222</c:v>
                </c:pt>
                <c:pt idx="3773">
                  <c:v>52222</c:v>
                </c:pt>
                <c:pt idx="3774">
                  <c:v>52222</c:v>
                </c:pt>
                <c:pt idx="3775">
                  <c:v>52222</c:v>
                </c:pt>
                <c:pt idx="3776">
                  <c:v>52222</c:v>
                </c:pt>
                <c:pt idx="3777">
                  <c:v>52222</c:v>
                </c:pt>
                <c:pt idx="3778">
                  <c:v>52222</c:v>
                </c:pt>
                <c:pt idx="3779">
                  <c:v>52222</c:v>
                </c:pt>
                <c:pt idx="3780">
                  <c:v>52222</c:v>
                </c:pt>
                <c:pt idx="3781">
                  <c:v>52222</c:v>
                </c:pt>
                <c:pt idx="3782">
                  <c:v>52222</c:v>
                </c:pt>
                <c:pt idx="3783">
                  <c:v>52222</c:v>
                </c:pt>
                <c:pt idx="3784">
                  <c:v>52222</c:v>
                </c:pt>
                <c:pt idx="3785">
                  <c:v>52222</c:v>
                </c:pt>
                <c:pt idx="3786">
                  <c:v>52222</c:v>
                </c:pt>
                <c:pt idx="3787">
                  <c:v>52222</c:v>
                </c:pt>
                <c:pt idx="3788">
                  <c:v>52222</c:v>
                </c:pt>
                <c:pt idx="3789">
                  <c:v>52222</c:v>
                </c:pt>
                <c:pt idx="3790">
                  <c:v>52222</c:v>
                </c:pt>
                <c:pt idx="3791">
                  <c:v>52222</c:v>
                </c:pt>
                <c:pt idx="3792">
                  <c:v>52222</c:v>
                </c:pt>
                <c:pt idx="3793">
                  <c:v>52222</c:v>
                </c:pt>
                <c:pt idx="3794">
                  <c:v>52222</c:v>
                </c:pt>
                <c:pt idx="3795">
                  <c:v>52222</c:v>
                </c:pt>
                <c:pt idx="3796">
                  <c:v>52222</c:v>
                </c:pt>
                <c:pt idx="3797">
                  <c:v>52222</c:v>
                </c:pt>
                <c:pt idx="3798">
                  <c:v>52222</c:v>
                </c:pt>
                <c:pt idx="3799">
                  <c:v>52222</c:v>
                </c:pt>
                <c:pt idx="3800">
                  <c:v>52222</c:v>
                </c:pt>
                <c:pt idx="3801">
                  <c:v>52222</c:v>
                </c:pt>
                <c:pt idx="3802">
                  <c:v>52222</c:v>
                </c:pt>
                <c:pt idx="3803">
                  <c:v>52222</c:v>
                </c:pt>
                <c:pt idx="3804">
                  <c:v>52222</c:v>
                </c:pt>
                <c:pt idx="3805">
                  <c:v>52222</c:v>
                </c:pt>
                <c:pt idx="3806">
                  <c:v>52222</c:v>
                </c:pt>
                <c:pt idx="3807">
                  <c:v>52222</c:v>
                </c:pt>
                <c:pt idx="3808">
                  <c:v>52222</c:v>
                </c:pt>
                <c:pt idx="3809">
                  <c:v>52222</c:v>
                </c:pt>
                <c:pt idx="3810">
                  <c:v>52222</c:v>
                </c:pt>
                <c:pt idx="3811">
                  <c:v>52222</c:v>
                </c:pt>
                <c:pt idx="3812">
                  <c:v>52222</c:v>
                </c:pt>
                <c:pt idx="3813">
                  <c:v>52222</c:v>
                </c:pt>
                <c:pt idx="3814">
                  <c:v>52222</c:v>
                </c:pt>
                <c:pt idx="3815">
                  <c:v>52222</c:v>
                </c:pt>
                <c:pt idx="3816">
                  <c:v>52222</c:v>
                </c:pt>
                <c:pt idx="3817">
                  <c:v>52222</c:v>
                </c:pt>
                <c:pt idx="3818">
                  <c:v>52222</c:v>
                </c:pt>
                <c:pt idx="3819">
                  <c:v>52222</c:v>
                </c:pt>
                <c:pt idx="3820">
                  <c:v>52222</c:v>
                </c:pt>
                <c:pt idx="3821">
                  <c:v>52222</c:v>
                </c:pt>
                <c:pt idx="3822">
                  <c:v>52222</c:v>
                </c:pt>
                <c:pt idx="3823">
                  <c:v>52222</c:v>
                </c:pt>
                <c:pt idx="3824">
                  <c:v>52222</c:v>
                </c:pt>
                <c:pt idx="3825">
                  <c:v>52222</c:v>
                </c:pt>
                <c:pt idx="3826">
                  <c:v>52222</c:v>
                </c:pt>
                <c:pt idx="3827">
                  <c:v>52222</c:v>
                </c:pt>
                <c:pt idx="3828">
                  <c:v>52222</c:v>
                </c:pt>
                <c:pt idx="3829">
                  <c:v>52222</c:v>
                </c:pt>
                <c:pt idx="3830">
                  <c:v>52222</c:v>
                </c:pt>
                <c:pt idx="3831">
                  <c:v>52222</c:v>
                </c:pt>
                <c:pt idx="3832">
                  <c:v>52222</c:v>
                </c:pt>
                <c:pt idx="3833">
                  <c:v>52222</c:v>
                </c:pt>
                <c:pt idx="3834">
                  <c:v>52222</c:v>
                </c:pt>
                <c:pt idx="3835">
                  <c:v>52222</c:v>
                </c:pt>
                <c:pt idx="3836">
                  <c:v>52222</c:v>
                </c:pt>
                <c:pt idx="3837">
                  <c:v>52222</c:v>
                </c:pt>
                <c:pt idx="3838">
                  <c:v>52222</c:v>
                </c:pt>
                <c:pt idx="3839">
                  <c:v>52222</c:v>
                </c:pt>
                <c:pt idx="3840">
                  <c:v>52222</c:v>
                </c:pt>
                <c:pt idx="3841">
                  <c:v>52222</c:v>
                </c:pt>
                <c:pt idx="3842">
                  <c:v>52222</c:v>
                </c:pt>
                <c:pt idx="3843">
                  <c:v>52222</c:v>
                </c:pt>
                <c:pt idx="3844">
                  <c:v>52222</c:v>
                </c:pt>
                <c:pt idx="3845">
                  <c:v>52222</c:v>
                </c:pt>
                <c:pt idx="3846">
                  <c:v>52222</c:v>
                </c:pt>
                <c:pt idx="3847">
                  <c:v>52222</c:v>
                </c:pt>
                <c:pt idx="3848">
                  <c:v>52222</c:v>
                </c:pt>
                <c:pt idx="3849">
                  <c:v>52222</c:v>
                </c:pt>
                <c:pt idx="3850">
                  <c:v>52222</c:v>
                </c:pt>
                <c:pt idx="3851">
                  <c:v>52222</c:v>
                </c:pt>
                <c:pt idx="3852">
                  <c:v>52222</c:v>
                </c:pt>
                <c:pt idx="3853">
                  <c:v>52222</c:v>
                </c:pt>
                <c:pt idx="3854">
                  <c:v>52222</c:v>
                </c:pt>
                <c:pt idx="3855">
                  <c:v>52222</c:v>
                </c:pt>
                <c:pt idx="3856">
                  <c:v>52222</c:v>
                </c:pt>
                <c:pt idx="3857">
                  <c:v>52222</c:v>
                </c:pt>
                <c:pt idx="3858">
                  <c:v>52222</c:v>
                </c:pt>
                <c:pt idx="3859">
                  <c:v>52222</c:v>
                </c:pt>
                <c:pt idx="3860">
                  <c:v>52222</c:v>
                </c:pt>
                <c:pt idx="3861">
                  <c:v>52222</c:v>
                </c:pt>
                <c:pt idx="3862">
                  <c:v>52222</c:v>
                </c:pt>
                <c:pt idx="3863">
                  <c:v>52222</c:v>
                </c:pt>
                <c:pt idx="3864">
                  <c:v>52222</c:v>
                </c:pt>
                <c:pt idx="3865">
                  <c:v>52222</c:v>
                </c:pt>
                <c:pt idx="3866">
                  <c:v>52222</c:v>
                </c:pt>
                <c:pt idx="3867">
                  <c:v>52222</c:v>
                </c:pt>
                <c:pt idx="3868">
                  <c:v>52222</c:v>
                </c:pt>
                <c:pt idx="3869">
                  <c:v>52222</c:v>
                </c:pt>
                <c:pt idx="3870">
                  <c:v>52222</c:v>
                </c:pt>
                <c:pt idx="3871">
                  <c:v>52222</c:v>
                </c:pt>
                <c:pt idx="3872">
                  <c:v>52222</c:v>
                </c:pt>
                <c:pt idx="3873">
                  <c:v>52222</c:v>
                </c:pt>
                <c:pt idx="3874">
                  <c:v>52222</c:v>
                </c:pt>
                <c:pt idx="3875">
                  <c:v>52222</c:v>
                </c:pt>
                <c:pt idx="3876">
                  <c:v>52222</c:v>
                </c:pt>
                <c:pt idx="3877">
                  <c:v>52222</c:v>
                </c:pt>
                <c:pt idx="3878">
                  <c:v>52222</c:v>
                </c:pt>
                <c:pt idx="3879">
                  <c:v>52222</c:v>
                </c:pt>
                <c:pt idx="3880">
                  <c:v>52222</c:v>
                </c:pt>
                <c:pt idx="3881">
                  <c:v>52222</c:v>
                </c:pt>
                <c:pt idx="3882">
                  <c:v>52222</c:v>
                </c:pt>
                <c:pt idx="3883">
                  <c:v>52222</c:v>
                </c:pt>
                <c:pt idx="3884">
                  <c:v>52222</c:v>
                </c:pt>
                <c:pt idx="3885">
                  <c:v>52222</c:v>
                </c:pt>
                <c:pt idx="3886">
                  <c:v>52222</c:v>
                </c:pt>
                <c:pt idx="3887">
                  <c:v>52222</c:v>
                </c:pt>
                <c:pt idx="3888">
                  <c:v>52222</c:v>
                </c:pt>
                <c:pt idx="3889">
                  <c:v>52222</c:v>
                </c:pt>
                <c:pt idx="3890">
                  <c:v>52222</c:v>
                </c:pt>
                <c:pt idx="3891">
                  <c:v>52222</c:v>
                </c:pt>
                <c:pt idx="3892">
                  <c:v>52222</c:v>
                </c:pt>
                <c:pt idx="3893">
                  <c:v>52222</c:v>
                </c:pt>
                <c:pt idx="3894">
                  <c:v>52222</c:v>
                </c:pt>
                <c:pt idx="3895">
                  <c:v>52222</c:v>
                </c:pt>
                <c:pt idx="3896">
                  <c:v>52222</c:v>
                </c:pt>
                <c:pt idx="3897">
                  <c:v>52222</c:v>
                </c:pt>
                <c:pt idx="3898">
                  <c:v>52222</c:v>
                </c:pt>
                <c:pt idx="3899">
                  <c:v>52222</c:v>
                </c:pt>
                <c:pt idx="3900">
                  <c:v>52222</c:v>
                </c:pt>
                <c:pt idx="3901">
                  <c:v>52222</c:v>
                </c:pt>
                <c:pt idx="3902">
                  <c:v>52222</c:v>
                </c:pt>
                <c:pt idx="3903">
                  <c:v>52222</c:v>
                </c:pt>
                <c:pt idx="3904">
                  <c:v>52222</c:v>
                </c:pt>
                <c:pt idx="3905">
                  <c:v>52222</c:v>
                </c:pt>
                <c:pt idx="3906">
                  <c:v>52222</c:v>
                </c:pt>
                <c:pt idx="3907">
                  <c:v>52222</c:v>
                </c:pt>
                <c:pt idx="3908">
                  <c:v>52222</c:v>
                </c:pt>
                <c:pt idx="3909">
                  <c:v>52222</c:v>
                </c:pt>
                <c:pt idx="3910">
                  <c:v>52222</c:v>
                </c:pt>
                <c:pt idx="3911">
                  <c:v>52222</c:v>
                </c:pt>
                <c:pt idx="3912">
                  <c:v>52222</c:v>
                </c:pt>
                <c:pt idx="3913">
                  <c:v>52222</c:v>
                </c:pt>
                <c:pt idx="3914">
                  <c:v>52222</c:v>
                </c:pt>
                <c:pt idx="3915">
                  <c:v>52222</c:v>
                </c:pt>
                <c:pt idx="3916">
                  <c:v>52222</c:v>
                </c:pt>
                <c:pt idx="3917">
                  <c:v>52222</c:v>
                </c:pt>
                <c:pt idx="3918">
                  <c:v>52222</c:v>
                </c:pt>
                <c:pt idx="3919">
                  <c:v>52222</c:v>
                </c:pt>
                <c:pt idx="3920">
                  <c:v>52222</c:v>
                </c:pt>
                <c:pt idx="3921">
                  <c:v>52222</c:v>
                </c:pt>
                <c:pt idx="3922">
                  <c:v>52222</c:v>
                </c:pt>
                <c:pt idx="3923">
                  <c:v>52222</c:v>
                </c:pt>
                <c:pt idx="3924">
                  <c:v>52222</c:v>
                </c:pt>
                <c:pt idx="3925">
                  <c:v>52222</c:v>
                </c:pt>
                <c:pt idx="3926">
                  <c:v>52222</c:v>
                </c:pt>
                <c:pt idx="3927">
                  <c:v>52222</c:v>
                </c:pt>
                <c:pt idx="3928">
                  <c:v>52222</c:v>
                </c:pt>
                <c:pt idx="3929">
                  <c:v>52222</c:v>
                </c:pt>
                <c:pt idx="3930">
                  <c:v>52222</c:v>
                </c:pt>
                <c:pt idx="3931">
                  <c:v>52222</c:v>
                </c:pt>
                <c:pt idx="3932">
                  <c:v>52222</c:v>
                </c:pt>
                <c:pt idx="3933">
                  <c:v>52222</c:v>
                </c:pt>
                <c:pt idx="3934">
                  <c:v>52222</c:v>
                </c:pt>
                <c:pt idx="3935">
                  <c:v>52222</c:v>
                </c:pt>
                <c:pt idx="3936">
                  <c:v>52222</c:v>
                </c:pt>
                <c:pt idx="3937">
                  <c:v>52222</c:v>
                </c:pt>
                <c:pt idx="3938">
                  <c:v>52222</c:v>
                </c:pt>
                <c:pt idx="3939">
                  <c:v>52222</c:v>
                </c:pt>
                <c:pt idx="3940">
                  <c:v>52222</c:v>
                </c:pt>
                <c:pt idx="3941">
                  <c:v>52222</c:v>
                </c:pt>
                <c:pt idx="3942">
                  <c:v>52222</c:v>
                </c:pt>
                <c:pt idx="3943">
                  <c:v>52222</c:v>
                </c:pt>
                <c:pt idx="3944">
                  <c:v>52222</c:v>
                </c:pt>
                <c:pt idx="3945">
                  <c:v>52222</c:v>
                </c:pt>
                <c:pt idx="3946">
                  <c:v>52222</c:v>
                </c:pt>
                <c:pt idx="3947">
                  <c:v>52222</c:v>
                </c:pt>
                <c:pt idx="3948">
                  <c:v>52222</c:v>
                </c:pt>
                <c:pt idx="3949">
                  <c:v>52222</c:v>
                </c:pt>
                <c:pt idx="3950">
                  <c:v>52222</c:v>
                </c:pt>
                <c:pt idx="3951">
                  <c:v>52222</c:v>
                </c:pt>
                <c:pt idx="3952">
                  <c:v>52222</c:v>
                </c:pt>
                <c:pt idx="3953">
                  <c:v>52222</c:v>
                </c:pt>
                <c:pt idx="3954">
                  <c:v>52222</c:v>
                </c:pt>
                <c:pt idx="3955">
                  <c:v>52222</c:v>
                </c:pt>
                <c:pt idx="3956">
                  <c:v>52222</c:v>
                </c:pt>
                <c:pt idx="3957">
                  <c:v>52222</c:v>
                </c:pt>
                <c:pt idx="3958">
                  <c:v>52222</c:v>
                </c:pt>
                <c:pt idx="3959">
                  <c:v>52222</c:v>
                </c:pt>
                <c:pt idx="3960">
                  <c:v>52222</c:v>
                </c:pt>
                <c:pt idx="3961">
                  <c:v>52222</c:v>
                </c:pt>
                <c:pt idx="3962">
                  <c:v>52222</c:v>
                </c:pt>
                <c:pt idx="3963">
                  <c:v>52222</c:v>
                </c:pt>
                <c:pt idx="3964">
                  <c:v>52222</c:v>
                </c:pt>
                <c:pt idx="3965">
                  <c:v>52222</c:v>
                </c:pt>
                <c:pt idx="3966">
                  <c:v>52222</c:v>
                </c:pt>
                <c:pt idx="3967">
                  <c:v>52222</c:v>
                </c:pt>
                <c:pt idx="3968">
                  <c:v>52222</c:v>
                </c:pt>
                <c:pt idx="3969">
                  <c:v>52222</c:v>
                </c:pt>
                <c:pt idx="3970">
                  <c:v>52222</c:v>
                </c:pt>
                <c:pt idx="3971">
                  <c:v>52222</c:v>
                </c:pt>
                <c:pt idx="3972">
                  <c:v>52222</c:v>
                </c:pt>
                <c:pt idx="3973">
                  <c:v>52222</c:v>
                </c:pt>
                <c:pt idx="3974">
                  <c:v>52222</c:v>
                </c:pt>
                <c:pt idx="3975">
                  <c:v>52222</c:v>
                </c:pt>
                <c:pt idx="3976">
                  <c:v>52222</c:v>
                </c:pt>
                <c:pt idx="3977">
                  <c:v>52222</c:v>
                </c:pt>
                <c:pt idx="3978">
                  <c:v>52222</c:v>
                </c:pt>
                <c:pt idx="3979">
                  <c:v>52222</c:v>
                </c:pt>
                <c:pt idx="3980">
                  <c:v>52222</c:v>
                </c:pt>
                <c:pt idx="3981">
                  <c:v>52222</c:v>
                </c:pt>
                <c:pt idx="3982">
                  <c:v>52222</c:v>
                </c:pt>
                <c:pt idx="3983">
                  <c:v>52222</c:v>
                </c:pt>
                <c:pt idx="3984">
                  <c:v>52222</c:v>
                </c:pt>
                <c:pt idx="3985">
                  <c:v>52222</c:v>
                </c:pt>
                <c:pt idx="3986">
                  <c:v>52222</c:v>
                </c:pt>
                <c:pt idx="3987">
                  <c:v>52222</c:v>
                </c:pt>
                <c:pt idx="3988">
                  <c:v>52222</c:v>
                </c:pt>
                <c:pt idx="3989">
                  <c:v>52222</c:v>
                </c:pt>
                <c:pt idx="3990">
                  <c:v>52222</c:v>
                </c:pt>
                <c:pt idx="3991">
                  <c:v>52222</c:v>
                </c:pt>
                <c:pt idx="3992">
                  <c:v>52222</c:v>
                </c:pt>
                <c:pt idx="3993">
                  <c:v>52222</c:v>
                </c:pt>
                <c:pt idx="3994">
                  <c:v>52222</c:v>
                </c:pt>
                <c:pt idx="3995">
                  <c:v>52222</c:v>
                </c:pt>
                <c:pt idx="3996">
                  <c:v>52222</c:v>
                </c:pt>
                <c:pt idx="3997">
                  <c:v>52222</c:v>
                </c:pt>
                <c:pt idx="3998">
                  <c:v>52222</c:v>
                </c:pt>
                <c:pt idx="3999">
                  <c:v>52222</c:v>
                </c:pt>
                <c:pt idx="4000">
                  <c:v>52222</c:v>
                </c:pt>
                <c:pt idx="4001">
                  <c:v>52222</c:v>
                </c:pt>
                <c:pt idx="4002">
                  <c:v>52222</c:v>
                </c:pt>
                <c:pt idx="4003">
                  <c:v>52222</c:v>
                </c:pt>
                <c:pt idx="4004">
                  <c:v>52222</c:v>
                </c:pt>
                <c:pt idx="4005">
                  <c:v>52222</c:v>
                </c:pt>
                <c:pt idx="4006">
                  <c:v>52222</c:v>
                </c:pt>
                <c:pt idx="4007">
                  <c:v>52222</c:v>
                </c:pt>
                <c:pt idx="4008">
                  <c:v>52222</c:v>
                </c:pt>
                <c:pt idx="4009">
                  <c:v>52222</c:v>
                </c:pt>
                <c:pt idx="4010">
                  <c:v>52222</c:v>
                </c:pt>
                <c:pt idx="4011">
                  <c:v>52222</c:v>
                </c:pt>
                <c:pt idx="4012">
                  <c:v>52222</c:v>
                </c:pt>
                <c:pt idx="4013">
                  <c:v>52222</c:v>
                </c:pt>
                <c:pt idx="4014">
                  <c:v>52222</c:v>
                </c:pt>
                <c:pt idx="4015">
                  <c:v>52222</c:v>
                </c:pt>
                <c:pt idx="4016">
                  <c:v>52222</c:v>
                </c:pt>
                <c:pt idx="4017">
                  <c:v>52222</c:v>
                </c:pt>
                <c:pt idx="4018">
                  <c:v>52222</c:v>
                </c:pt>
                <c:pt idx="4019">
                  <c:v>52222</c:v>
                </c:pt>
                <c:pt idx="4020">
                  <c:v>52222</c:v>
                </c:pt>
                <c:pt idx="4021">
                  <c:v>52222</c:v>
                </c:pt>
                <c:pt idx="4022">
                  <c:v>52222</c:v>
                </c:pt>
                <c:pt idx="4023">
                  <c:v>52222</c:v>
                </c:pt>
                <c:pt idx="4024">
                  <c:v>52222</c:v>
                </c:pt>
                <c:pt idx="4025">
                  <c:v>52222</c:v>
                </c:pt>
                <c:pt idx="4026">
                  <c:v>52222</c:v>
                </c:pt>
                <c:pt idx="4027">
                  <c:v>52222</c:v>
                </c:pt>
                <c:pt idx="4028">
                  <c:v>52222</c:v>
                </c:pt>
                <c:pt idx="4029">
                  <c:v>52222</c:v>
                </c:pt>
                <c:pt idx="4030">
                  <c:v>52222</c:v>
                </c:pt>
                <c:pt idx="4031">
                  <c:v>52222</c:v>
                </c:pt>
                <c:pt idx="4032">
                  <c:v>52222</c:v>
                </c:pt>
                <c:pt idx="4033">
                  <c:v>52222</c:v>
                </c:pt>
                <c:pt idx="4034">
                  <c:v>52222</c:v>
                </c:pt>
                <c:pt idx="4035">
                  <c:v>52222</c:v>
                </c:pt>
                <c:pt idx="4036">
                  <c:v>52222</c:v>
                </c:pt>
                <c:pt idx="4037">
                  <c:v>52222</c:v>
                </c:pt>
                <c:pt idx="4038">
                  <c:v>52222</c:v>
                </c:pt>
                <c:pt idx="4039">
                  <c:v>52222</c:v>
                </c:pt>
                <c:pt idx="4040">
                  <c:v>52222</c:v>
                </c:pt>
                <c:pt idx="4041">
                  <c:v>52222</c:v>
                </c:pt>
                <c:pt idx="4042">
                  <c:v>52222</c:v>
                </c:pt>
                <c:pt idx="4043">
                  <c:v>52222</c:v>
                </c:pt>
                <c:pt idx="4044">
                  <c:v>52222</c:v>
                </c:pt>
                <c:pt idx="4045">
                  <c:v>52222</c:v>
                </c:pt>
                <c:pt idx="4046">
                  <c:v>52222</c:v>
                </c:pt>
                <c:pt idx="4047">
                  <c:v>52222</c:v>
                </c:pt>
                <c:pt idx="4048">
                  <c:v>52222</c:v>
                </c:pt>
                <c:pt idx="4049">
                  <c:v>52222</c:v>
                </c:pt>
                <c:pt idx="4050">
                  <c:v>52222</c:v>
                </c:pt>
                <c:pt idx="4051">
                  <c:v>52222</c:v>
                </c:pt>
                <c:pt idx="4052">
                  <c:v>52222</c:v>
                </c:pt>
                <c:pt idx="4053">
                  <c:v>52222</c:v>
                </c:pt>
                <c:pt idx="4054">
                  <c:v>52222</c:v>
                </c:pt>
                <c:pt idx="4055">
                  <c:v>52222</c:v>
                </c:pt>
                <c:pt idx="4056">
                  <c:v>52222</c:v>
                </c:pt>
                <c:pt idx="4057">
                  <c:v>52222</c:v>
                </c:pt>
                <c:pt idx="4058">
                  <c:v>52222</c:v>
                </c:pt>
                <c:pt idx="4059">
                  <c:v>52222</c:v>
                </c:pt>
                <c:pt idx="4060">
                  <c:v>52222</c:v>
                </c:pt>
                <c:pt idx="4061">
                  <c:v>52222</c:v>
                </c:pt>
                <c:pt idx="4062">
                  <c:v>52222</c:v>
                </c:pt>
                <c:pt idx="4063">
                  <c:v>52222</c:v>
                </c:pt>
                <c:pt idx="4064">
                  <c:v>52222</c:v>
                </c:pt>
                <c:pt idx="4065">
                  <c:v>52222</c:v>
                </c:pt>
                <c:pt idx="4066">
                  <c:v>52222</c:v>
                </c:pt>
                <c:pt idx="4067">
                  <c:v>52222</c:v>
                </c:pt>
                <c:pt idx="4068">
                  <c:v>52222</c:v>
                </c:pt>
                <c:pt idx="4069">
                  <c:v>52222</c:v>
                </c:pt>
                <c:pt idx="4070">
                  <c:v>52222</c:v>
                </c:pt>
                <c:pt idx="4071">
                  <c:v>52222</c:v>
                </c:pt>
                <c:pt idx="4072">
                  <c:v>52222</c:v>
                </c:pt>
                <c:pt idx="4073">
                  <c:v>52222</c:v>
                </c:pt>
                <c:pt idx="4074">
                  <c:v>52222</c:v>
                </c:pt>
                <c:pt idx="4075">
                  <c:v>52222</c:v>
                </c:pt>
                <c:pt idx="4076">
                  <c:v>52222</c:v>
                </c:pt>
                <c:pt idx="4077">
                  <c:v>52222</c:v>
                </c:pt>
                <c:pt idx="4078">
                  <c:v>52222</c:v>
                </c:pt>
                <c:pt idx="4079">
                  <c:v>52222</c:v>
                </c:pt>
                <c:pt idx="4080">
                  <c:v>52222</c:v>
                </c:pt>
                <c:pt idx="4081">
                  <c:v>52222</c:v>
                </c:pt>
                <c:pt idx="4082">
                  <c:v>52222</c:v>
                </c:pt>
                <c:pt idx="4083">
                  <c:v>52222</c:v>
                </c:pt>
                <c:pt idx="4084">
                  <c:v>52222</c:v>
                </c:pt>
                <c:pt idx="4085">
                  <c:v>52222</c:v>
                </c:pt>
                <c:pt idx="4086">
                  <c:v>52222</c:v>
                </c:pt>
                <c:pt idx="4087">
                  <c:v>52222</c:v>
                </c:pt>
                <c:pt idx="4088">
                  <c:v>52222</c:v>
                </c:pt>
                <c:pt idx="4089">
                  <c:v>52222</c:v>
                </c:pt>
                <c:pt idx="4090">
                  <c:v>52222</c:v>
                </c:pt>
                <c:pt idx="4091">
                  <c:v>52222</c:v>
                </c:pt>
                <c:pt idx="4092">
                  <c:v>52222</c:v>
                </c:pt>
                <c:pt idx="4093">
                  <c:v>52222</c:v>
                </c:pt>
                <c:pt idx="4094">
                  <c:v>52222</c:v>
                </c:pt>
                <c:pt idx="4095">
                  <c:v>52222</c:v>
                </c:pt>
                <c:pt idx="4096">
                  <c:v>52222</c:v>
                </c:pt>
                <c:pt idx="4097">
                  <c:v>52222</c:v>
                </c:pt>
                <c:pt idx="4098">
                  <c:v>52222</c:v>
                </c:pt>
                <c:pt idx="4099">
                  <c:v>52222</c:v>
                </c:pt>
                <c:pt idx="4100">
                  <c:v>52222</c:v>
                </c:pt>
                <c:pt idx="4101">
                  <c:v>52222</c:v>
                </c:pt>
                <c:pt idx="4102">
                  <c:v>52222</c:v>
                </c:pt>
                <c:pt idx="4103">
                  <c:v>52222</c:v>
                </c:pt>
                <c:pt idx="4104">
                  <c:v>52222</c:v>
                </c:pt>
                <c:pt idx="4105">
                  <c:v>52222</c:v>
                </c:pt>
                <c:pt idx="4106">
                  <c:v>52222</c:v>
                </c:pt>
                <c:pt idx="4107">
                  <c:v>52222</c:v>
                </c:pt>
                <c:pt idx="4108">
                  <c:v>52222</c:v>
                </c:pt>
                <c:pt idx="4109">
                  <c:v>52222</c:v>
                </c:pt>
                <c:pt idx="4110">
                  <c:v>52222</c:v>
                </c:pt>
                <c:pt idx="4111">
                  <c:v>52222</c:v>
                </c:pt>
                <c:pt idx="4112">
                  <c:v>52222</c:v>
                </c:pt>
                <c:pt idx="4113">
                  <c:v>52222</c:v>
                </c:pt>
                <c:pt idx="4114">
                  <c:v>52222</c:v>
                </c:pt>
                <c:pt idx="4115">
                  <c:v>52222</c:v>
                </c:pt>
                <c:pt idx="4116">
                  <c:v>52222</c:v>
                </c:pt>
                <c:pt idx="4117">
                  <c:v>52222</c:v>
                </c:pt>
                <c:pt idx="4118">
                  <c:v>52222</c:v>
                </c:pt>
                <c:pt idx="4119">
                  <c:v>52222</c:v>
                </c:pt>
                <c:pt idx="4120">
                  <c:v>52222</c:v>
                </c:pt>
                <c:pt idx="4121">
                  <c:v>52222</c:v>
                </c:pt>
                <c:pt idx="4122">
                  <c:v>52222</c:v>
                </c:pt>
                <c:pt idx="4123">
                  <c:v>52222</c:v>
                </c:pt>
                <c:pt idx="4124">
                  <c:v>52222</c:v>
                </c:pt>
                <c:pt idx="4125">
                  <c:v>52222</c:v>
                </c:pt>
                <c:pt idx="4126">
                  <c:v>52222</c:v>
                </c:pt>
                <c:pt idx="4127">
                  <c:v>52222</c:v>
                </c:pt>
                <c:pt idx="4128">
                  <c:v>52222</c:v>
                </c:pt>
                <c:pt idx="4129">
                  <c:v>52222</c:v>
                </c:pt>
                <c:pt idx="4130">
                  <c:v>52222</c:v>
                </c:pt>
                <c:pt idx="4131">
                  <c:v>52222</c:v>
                </c:pt>
                <c:pt idx="4132">
                  <c:v>52222</c:v>
                </c:pt>
                <c:pt idx="4133">
                  <c:v>52222</c:v>
                </c:pt>
                <c:pt idx="4134">
                  <c:v>52222</c:v>
                </c:pt>
                <c:pt idx="4135">
                  <c:v>52222</c:v>
                </c:pt>
                <c:pt idx="4136">
                  <c:v>52222</c:v>
                </c:pt>
                <c:pt idx="4137">
                  <c:v>52222</c:v>
                </c:pt>
                <c:pt idx="4138">
                  <c:v>52222</c:v>
                </c:pt>
                <c:pt idx="4139">
                  <c:v>52222</c:v>
                </c:pt>
                <c:pt idx="4140">
                  <c:v>52222</c:v>
                </c:pt>
                <c:pt idx="4141">
                  <c:v>52222</c:v>
                </c:pt>
                <c:pt idx="4142">
                  <c:v>52222</c:v>
                </c:pt>
                <c:pt idx="4143">
                  <c:v>52222</c:v>
                </c:pt>
                <c:pt idx="4144">
                  <c:v>52222</c:v>
                </c:pt>
                <c:pt idx="4145">
                  <c:v>52222</c:v>
                </c:pt>
                <c:pt idx="4146">
                  <c:v>52222</c:v>
                </c:pt>
                <c:pt idx="4147">
                  <c:v>52222</c:v>
                </c:pt>
                <c:pt idx="4148">
                  <c:v>52222</c:v>
                </c:pt>
                <c:pt idx="4149">
                  <c:v>52222</c:v>
                </c:pt>
                <c:pt idx="4150">
                  <c:v>52222</c:v>
                </c:pt>
                <c:pt idx="4151">
                  <c:v>52222</c:v>
                </c:pt>
                <c:pt idx="4152">
                  <c:v>52222</c:v>
                </c:pt>
                <c:pt idx="4153">
                  <c:v>52222</c:v>
                </c:pt>
                <c:pt idx="4154">
                  <c:v>52222</c:v>
                </c:pt>
                <c:pt idx="4155">
                  <c:v>52222</c:v>
                </c:pt>
                <c:pt idx="4156">
                  <c:v>52222</c:v>
                </c:pt>
                <c:pt idx="4157">
                  <c:v>52222</c:v>
                </c:pt>
                <c:pt idx="4158">
                  <c:v>52222</c:v>
                </c:pt>
                <c:pt idx="4159">
                  <c:v>52222</c:v>
                </c:pt>
                <c:pt idx="4160">
                  <c:v>52222</c:v>
                </c:pt>
                <c:pt idx="4161">
                  <c:v>52222</c:v>
                </c:pt>
                <c:pt idx="4162">
                  <c:v>52222</c:v>
                </c:pt>
                <c:pt idx="4163">
                  <c:v>52222</c:v>
                </c:pt>
                <c:pt idx="4164">
                  <c:v>52222</c:v>
                </c:pt>
                <c:pt idx="4165">
                  <c:v>52222</c:v>
                </c:pt>
                <c:pt idx="4166">
                  <c:v>52222</c:v>
                </c:pt>
                <c:pt idx="4167">
                  <c:v>52222</c:v>
                </c:pt>
                <c:pt idx="4168">
                  <c:v>52222</c:v>
                </c:pt>
                <c:pt idx="4169">
                  <c:v>52222</c:v>
                </c:pt>
                <c:pt idx="4170">
                  <c:v>52222</c:v>
                </c:pt>
                <c:pt idx="4171">
                  <c:v>52222</c:v>
                </c:pt>
                <c:pt idx="4172">
                  <c:v>52222</c:v>
                </c:pt>
                <c:pt idx="4173">
                  <c:v>52222</c:v>
                </c:pt>
                <c:pt idx="4174">
                  <c:v>52222</c:v>
                </c:pt>
                <c:pt idx="4175">
                  <c:v>52222</c:v>
                </c:pt>
                <c:pt idx="4176">
                  <c:v>52222</c:v>
                </c:pt>
                <c:pt idx="4177">
                  <c:v>52222</c:v>
                </c:pt>
                <c:pt idx="4178">
                  <c:v>52222</c:v>
                </c:pt>
                <c:pt idx="4179">
                  <c:v>52222</c:v>
                </c:pt>
                <c:pt idx="4180">
                  <c:v>52222</c:v>
                </c:pt>
                <c:pt idx="4181">
                  <c:v>52222</c:v>
                </c:pt>
                <c:pt idx="4182">
                  <c:v>52222</c:v>
                </c:pt>
                <c:pt idx="4183">
                  <c:v>52222</c:v>
                </c:pt>
                <c:pt idx="4184">
                  <c:v>52222</c:v>
                </c:pt>
                <c:pt idx="4185">
                  <c:v>52222</c:v>
                </c:pt>
                <c:pt idx="4186">
                  <c:v>52222</c:v>
                </c:pt>
                <c:pt idx="4187">
                  <c:v>52222</c:v>
                </c:pt>
                <c:pt idx="4188">
                  <c:v>52222</c:v>
                </c:pt>
                <c:pt idx="4189">
                  <c:v>52222</c:v>
                </c:pt>
                <c:pt idx="4190">
                  <c:v>52222</c:v>
                </c:pt>
                <c:pt idx="4191">
                  <c:v>52222</c:v>
                </c:pt>
                <c:pt idx="4192">
                  <c:v>52222</c:v>
                </c:pt>
                <c:pt idx="4193">
                  <c:v>52222</c:v>
                </c:pt>
                <c:pt idx="4194">
                  <c:v>52222</c:v>
                </c:pt>
                <c:pt idx="4195">
                  <c:v>52222</c:v>
                </c:pt>
                <c:pt idx="4196">
                  <c:v>52222</c:v>
                </c:pt>
                <c:pt idx="4197">
                  <c:v>52222</c:v>
                </c:pt>
                <c:pt idx="4198">
                  <c:v>52222</c:v>
                </c:pt>
                <c:pt idx="4199">
                  <c:v>52222</c:v>
                </c:pt>
                <c:pt idx="4200">
                  <c:v>52222</c:v>
                </c:pt>
                <c:pt idx="4201">
                  <c:v>52222</c:v>
                </c:pt>
                <c:pt idx="4202">
                  <c:v>52222</c:v>
                </c:pt>
                <c:pt idx="4203">
                  <c:v>52222</c:v>
                </c:pt>
                <c:pt idx="4204">
                  <c:v>52222</c:v>
                </c:pt>
                <c:pt idx="4205">
                  <c:v>52222</c:v>
                </c:pt>
                <c:pt idx="4206">
                  <c:v>52222</c:v>
                </c:pt>
                <c:pt idx="4207">
                  <c:v>52222</c:v>
                </c:pt>
                <c:pt idx="4208">
                  <c:v>52222</c:v>
                </c:pt>
                <c:pt idx="4209">
                  <c:v>52222</c:v>
                </c:pt>
                <c:pt idx="4210">
                  <c:v>52222</c:v>
                </c:pt>
                <c:pt idx="4211">
                  <c:v>52222</c:v>
                </c:pt>
                <c:pt idx="4212">
                  <c:v>52222</c:v>
                </c:pt>
                <c:pt idx="4213">
                  <c:v>52222</c:v>
                </c:pt>
                <c:pt idx="4214">
                  <c:v>52222</c:v>
                </c:pt>
                <c:pt idx="4215">
                  <c:v>52222</c:v>
                </c:pt>
                <c:pt idx="4216">
                  <c:v>52222</c:v>
                </c:pt>
                <c:pt idx="4217">
                  <c:v>52222</c:v>
                </c:pt>
                <c:pt idx="4218">
                  <c:v>52222</c:v>
                </c:pt>
                <c:pt idx="4219">
                  <c:v>52222</c:v>
                </c:pt>
                <c:pt idx="4220">
                  <c:v>52222</c:v>
                </c:pt>
                <c:pt idx="4221">
                  <c:v>52222</c:v>
                </c:pt>
                <c:pt idx="4222">
                  <c:v>52222</c:v>
                </c:pt>
                <c:pt idx="4223">
                  <c:v>52222</c:v>
                </c:pt>
                <c:pt idx="4224">
                  <c:v>52222</c:v>
                </c:pt>
                <c:pt idx="4225">
                  <c:v>52222</c:v>
                </c:pt>
                <c:pt idx="4226">
                  <c:v>52222</c:v>
                </c:pt>
                <c:pt idx="4227">
                  <c:v>52222</c:v>
                </c:pt>
                <c:pt idx="4228">
                  <c:v>52222</c:v>
                </c:pt>
                <c:pt idx="4229">
                  <c:v>52222</c:v>
                </c:pt>
                <c:pt idx="4230">
                  <c:v>52222</c:v>
                </c:pt>
                <c:pt idx="4231">
                  <c:v>52222</c:v>
                </c:pt>
                <c:pt idx="4232">
                  <c:v>52222</c:v>
                </c:pt>
                <c:pt idx="4233">
                  <c:v>52222</c:v>
                </c:pt>
                <c:pt idx="4234">
                  <c:v>52222</c:v>
                </c:pt>
                <c:pt idx="4235">
                  <c:v>52222</c:v>
                </c:pt>
                <c:pt idx="4236">
                  <c:v>52222</c:v>
                </c:pt>
                <c:pt idx="4237">
                  <c:v>52222</c:v>
                </c:pt>
                <c:pt idx="4238">
                  <c:v>52222</c:v>
                </c:pt>
                <c:pt idx="4239">
                  <c:v>52222</c:v>
                </c:pt>
                <c:pt idx="4240">
                  <c:v>52222</c:v>
                </c:pt>
                <c:pt idx="4241">
                  <c:v>52222</c:v>
                </c:pt>
                <c:pt idx="4242">
                  <c:v>52222</c:v>
                </c:pt>
                <c:pt idx="4243">
                  <c:v>52222</c:v>
                </c:pt>
                <c:pt idx="4244">
                  <c:v>52222</c:v>
                </c:pt>
                <c:pt idx="4245">
                  <c:v>52222</c:v>
                </c:pt>
                <c:pt idx="4246">
                  <c:v>52222</c:v>
                </c:pt>
                <c:pt idx="4247">
                  <c:v>52222</c:v>
                </c:pt>
                <c:pt idx="4248">
                  <c:v>52222</c:v>
                </c:pt>
                <c:pt idx="4249">
                  <c:v>52222</c:v>
                </c:pt>
                <c:pt idx="4250">
                  <c:v>52222</c:v>
                </c:pt>
                <c:pt idx="4251">
                  <c:v>52222</c:v>
                </c:pt>
                <c:pt idx="4252">
                  <c:v>52222</c:v>
                </c:pt>
                <c:pt idx="4253">
                  <c:v>52222</c:v>
                </c:pt>
                <c:pt idx="4254">
                  <c:v>52222</c:v>
                </c:pt>
                <c:pt idx="4255">
                  <c:v>52222</c:v>
                </c:pt>
                <c:pt idx="4256">
                  <c:v>52222</c:v>
                </c:pt>
                <c:pt idx="4257">
                  <c:v>52222</c:v>
                </c:pt>
                <c:pt idx="4258">
                  <c:v>52222</c:v>
                </c:pt>
                <c:pt idx="4259">
                  <c:v>52222</c:v>
                </c:pt>
                <c:pt idx="4260">
                  <c:v>52222</c:v>
                </c:pt>
                <c:pt idx="4261">
                  <c:v>52222</c:v>
                </c:pt>
                <c:pt idx="4262">
                  <c:v>52222</c:v>
                </c:pt>
                <c:pt idx="4263">
                  <c:v>52222</c:v>
                </c:pt>
                <c:pt idx="4264">
                  <c:v>52222</c:v>
                </c:pt>
                <c:pt idx="4265">
                  <c:v>52222</c:v>
                </c:pt>
                <c:pt idx="4266">
                  <c:v>52222</c:v>
                </c:pt>
                <c:pt idx="4267">
                  <c:v>52222</c:v>
                </c:pt>
                <c:pt idx="4268">
                  <c:v>52222</c:v>
                </c:pt>
                <c:pt idx="4269">
                  <c:v>52222</c:v>
                </c:pt>
                <c:pt idx="4270">
                  <c:v>52222</c:v>
                </c:pt>
                <c:pt idx="4271">
                  <c:v>52222</c:v>
                </c:pt>
                <c:pt idx="4272">
                  <c:v>52222</c:v>
                </c:pt>
                <c:pt idx="4273">
                  <c:v>52222</c:v>
                </c:pt>
                <c:pt idx="4274">
                  <c:v>52222</c:v>
                </c:pt>
                <c:pt idx="4275">
                  <c:v>52222</c:v>
                </c:pt>
                <c:pt idx="4276">
                  <c:v>52222</c:v>
                </c:pt>
                <c:pt idx="4277">
                  <c:v>52222</c:v>
                </c:pt>
                <c:pt idx="4278">
                  <c:v>52222</c:v>
                </c:pt>
                <c:pt idx="4279">
                  <c:v>52222</c:v>
                </c:pt>
                <c:pt idx="4280">
                  <c:v>52222</c:v>
                </c:pt>
                <c:pt idx="4281">
                  <c:v>52222</c:v>
                </c:pt>
                <c:pt idx="4282">
                  <c:v>52222</c:v>
                </c:pt>
                <c:pt idx="4283">
                  <c:v>52222</c:v>
                </c:pt>
                <c:pt idx="4284">
                  <c:v>52222</c:v>
                </c:pt>
                <c:pt idx="4285">
                  <c:v>52222</c:v>
                </c:pt>
                <c:pt idx="4286">
                  <c:v>52222</c:v>
                </c:pt>
                <c:pt idx="4287">
                  <c:v>52222</c:v>
                </c:pt>
                <c:pt idx="4288">
                  <c:v>52222</c:v>
                </c:pt>
                <c:pt idx="4289">
                  <c:v>52222</c:v>
                </c:pt>
                <c:pt idx="4290">
                  <c:v>52222</c:v>
                </c:pt>
                <c:pt idx="4291">
                  <c:v>52222</c:v>
                </c:pt>
                <c:pt idx="4292">
                  <c:v>52222</c:v>
                </c:pt>
                <c:pt idx="4293">
                  <c:v>52222</c:v>
                </c:pt>
                <c:pt idx="4294">
                  <c:v>52222</c:v>
                </c:pt>
                <c:pt idx="4295">
                  <c:v>52222</c:v>
                </c:pt>
                <c:pt idx="4296">
                  <c:v>52222</c:v>
                </c:pt>
                <c:pt idx="4297">
                  <c:v>52222</c:v>
                </c:pt>
                <c:pt idx="4298">
                  <c:v>52222</c:v>
                </c:pt>
                <c:pt idx="4299">
                  <c:v>52222</c:v>
                </c:pt>
                <c:pt idx="4300">
                  <c:v>52222</c:v>
                </c:pt>
                <c:pt idx="4301">
                  <c:v>52222</c:v>
                </c:pt>
                <c:pt idx="4302">
                  <c:v>52222</c:v>
                </c:pt>
                <c:pt idx="4303">
                  <c:v>52222</c:v>
                </c:pt>
                <c:pt idx="4304">
                  <c:v>52222</c:v>
                </c:pt>
                <c:pt idx="4305">
                  <c:v>52222</c:v>
                </c:pt>
                <c:pt idx="4306">
                  <c:v>52222</c:v>
                </c:pt>
                <c:pt idx="4307">
                  <c:v>52222</c:v>
                </c:pt>
                <c:pt idx="4308">
                  <c:v>52222</c:v>
                </c:pt>
                <c:pt idx="4309">
                  <c:v>52222</c:v>
                </c:pt>
                <c:pt idx="4310">
                  <c:v>52222</c:v>
                </c:pt>
                <c:pt idx="4311">
                  <c:v>52222</c:v>
                </c:pt>
                <c:pt idx="4312">
                  <c:v>52222</c:v>
                </c:pt>
                <c:pt idx="4313">
                  <c:v>52222</c:v>
                </c:pt>
                <c:pt idx="4314">
                  <c:v>52222</c:v>
                </c:pt>
                <c:pt idx="4315">
                  <c:v>52222</c:v>
                </c:pt>
                <c:pt idx="4316">
                  <c:v>52222</c:v>
                </c:pt>
                <c:pt idx="4317">
                  <c:v>52222</c:v>
                </c:pt>
                <c:pt idx="4318">
                  <c:v>52222</c:v>
                </c:pt>
                <c:pt idx="4319">
                  <c:v>52222</c:v>
                </c:pt>
                <c:pt idx="4320">
                  <c:v>52222</c:v>
                </c:pt>
                <c:pt idx="4321">
                  <c:v>52222</c:v>
                </c:pt>
                <c:pt idx="4322">
                  <c:v>52222</c:v>
                </c:pt>
                <c:pt idx="4323">
                  <c:v>52222</c:v>
                </c:pt>
                <c:pt idx="4324">
                  <c:v>52222</c:v>
                </c:pt>
                <c:pt idx="4325">
                  <c:v>52222</c:v>
                </c:pt>
                <c:pt idx="4326">
                  <c:v>52222</c:v>
                </c:pt>
                <c:pt idx="4327">
                  <c:v>52222</c:v>
                </c:pt>
                <c:pt idx="4328">
                  <c:v>52222</c:v>
                </c:pt>
                <c:pt idx="4329">
                  <c:v>52222</c:v>
                </c:pt>
                <c:pt idx="4330">
                  <c:v>52222</c:v>
                </c:pt>
                <c:pt idx="4331">
                  <c:v>52222</c:v>
                </c:pt>
                <c:pt idx="4332">
                  <c:v>52222</c:v>
                </c:pt>
                <c:pt idx="4333">
                  <c:v>52222</c:v>
                </c:pt>
                <c:pt idx="4334">
                  <c:v>52222</c:v>
                </c:pt>
                <c:pt idx="4335">
                  <c:v>52222</c:v>
                </c:pt>
                <c:pt idx="4336">
                  <c:v>52222</c:v>
                </c:pt>
                <c:pt idx="4337">
                  <c:v>52222</c:v>
                </c:pt>
                <c:pt idx="4338">
                  <c:v>52222</c:v>
                </c:pt>
                <c:pt idx="4339">
                  <c:v>52222</c:v>
                </c:pt>
                <c:pt idx="4340">
                  <c:v>52222</c:v>
                </c:pt>
                <c:pt idx="4341">
                  <c:v>52222</c:v>
                </c:pt>
                <c:pt idx="4342">
                  <c:v>52222</c:v>
                </c:pt>
                <c:pt idx="4343">
                  <c:v>52222</c:v>
                </c:pt>
                <c:pt idx="4344">
                  <c:v>52222</c:v>
                </c:pt>
                <c:pt idx="4345">
                  <c:v>52222</c:v>
                </c:pt>
                <c:pt idx="4346">
                  <c:v>52222</c:v>
                </c:pt>
                <c:pt idx="4347">
                  <c:v>52222</c:v>
                </c:pt>
                <c:pt idx="4348">
                  <c:v>52222</c:v>
                </c:pt>
                <c:pt idx="4349">
                  <c:v>52222</c:v>
                </c:pt>
                <c:pt idx="4350">
                  <c:v>52222</c:v>
                </c:pt>
                <c:pt idx="4351">
                  <c:v>52222</c:v>
                </c:pt>
                <c:pt idx="4352">
                  <c:v>52222</c:v>
                </c:pt>
                <c:pt idx="4353">
                  <c:v>52222</c:v>
                </c:pt>
                <c:pt idx="4354">
                  <c:v>52222</c:v>
                </c:pt>
                <c:pt idx="4355">
                  <c:v>52222</c:v>
                </c:pt>
                <c:pt idx="4356">
                  <c:v>52222</c:v>
                </c:pt>
                <c:pt idx="4357">
                  <c:v>52222</c:v>
                </c:pt>
                <c:pt idx="4358">
                  <c:v>52222</c:v>
                </c:pt>
                <c:pt idx="4359">
                  <c:v>52222</c:v>
                </c:pt>
                <c:pt idx="4360">
                  <c:v>52222</c:v>
                </c:pt>
                <c:pt idx="4361">
                  <c:v>52222</c:v>
                </c:pt>
                <c:pt idx="4362">
                  <c:v>52222</c:v>
                </c:pt>
                <c:pt idx="4363">
                  <c:v>52222</c:v>
                </c:pt>
                <c:pt idx="4364">
                  <c:v>52222</c:v>
                </c:pt>
                <c:pt idx="4365">
                  <c:v>52222</c:v>
                </c:pt>
                <c:pt idx="4366">
                  <c:v>52222</c:v>
                </c:pt>
                <c:pt idx="4367">
                  <c:v>52222</c:v>
                </c:pt>
                <c:pt idx="4368">
                  <c:v>52222</c:v>
                </c:pt>
                <c:pt idx="4369">
                  <c:v>52222</c:v>
                </c:pt>
                <c:pt idx="4370">
                  <c:v>52222</c:v>
                </c:pt>
                <c:pt idx="4371">
                  <c:v>52222</c:v>
                </c:pt>
                <c:pt idx="4372">
                  <c:v>52222</c:v>
                </c:pt>
                <c:pt idx="4373">
                  <c:v>52222</c:v>
                </c:pt>
                <c:pt idx="4374">
                  <c:v>52222</c:v>
                </c:pt>
                <c:pt idx="4375">
                  <c:v>52222</c:v>
                </c:pt>
                <c:pt idx="4376">
                  <c:v>52222</c:v>
                </c:pt>
                <c:pt idx="4377">
                  <c:v>52222</c:v>
                </c:pt>
                <c:pt idx="4378">
                  <c:v>52222</c:v>
                </c:pt>
                <c:pt idx="4379">
                  <c:v>52222</c:v>
                </c:pt>
                <c:pt idx="4380">
                  <c:v>52222</c:v>
                </c:pt>
                <c:pt idx="4381">
                  <c:v>52222</c:v>
                </c:pt>
                <c:pt idx="4382">
                  <c:v>52222</c:v>
                </c:pt>
                <c:pt idx="4383">
                  <c:v>52222</c:v>
                </c:pt>
                <c:pt idx="4384">
                  <c:v>52222</c:v>
                </c:pt>
                <c:pt idx="4385">
                  <c:v>52222</c:v>
                </c:pt>
                <c:pt idx="4386">
                  <c:v>52222</c:v>
                </c:pt>
                <c:pt idx="4387">
                  <c:v>52222</c:v>
                </c:pt>
                <c:pt idx="4388">
                  <c:v>52222</c:v>
                </c:pt>
                <c:pt idx="4389">
                  <c:v>52222</c:v>
                </c:pt>
                <c:pt idx="4390">
                  <c:v>52222</c:v>
                </c:pt>
                <c:pt idx="4391">
                  <c:v>52222</c:v>
                </c:pt>
                <c:pt idx="4392">
                  <c:v>52222</c:v>
                </c:pt>
                <c:pt idx="4393">
                  <c:v>52222</c:v>
                </c:pt>
                <c:pt idx="4394">
                  <c:v>52222</c:v>
                </c:pt>
                <c:pt idx="4395">
                  <c:v>52222</c:v>
                </c:pt>
                <c:pt idx="4396">
                  <c:v>52222</c:v>
                </c:pt>
                <c:pt idx="4397">
                  <c:v>52222</c:v>
                </c:pt>
                <c:pt idx="4398">
                  <c:v>52222</c:v>
                </c:pt>
                <c:pt idx="4399">
                  <c:v>52222</c:v>
                </c:pt>
                <c:pt idx="4400">
                  <c:v>52222</c:v>
                </c:pt>
                <c:pt idx="4401">
                  <c:v>52222</c:v>
                </c:pt>
                <c:pt idx="4402">
                  <c:v>52222</c:v>
                </c:pt>
                <c:pt idx="4403">
                  <c:v>52222</c:v>
                </c:pt>
                <c:pt idx="4404">
                  <c:v>52222</c:v>
                </c:pt>
                <c:pt idx="4405">
                  <c:v>52222</c:v>
                </c:pt>
                <c:pt idx="4406">
                  <c:v>52222</c:v>
                </c:pt>
                <c:pt idx="4407">
                  <c:v>52222</c:v>
                </c:pt>
                <c:pt idx="4408">
                  <c:v>52222</c:v>
                </c:pt>
                <c:pt idx="4409">
                  <c:v>52222</c:v>
                </c:pt>
                <c:pt idx="4410">
                  <c:v>52222</c:v>
                </c:pt>
                <c:pt idx="4411">
                  <c:v>52222</c:v>
                </c:pt>
                <c:pt idx="4412">
                  <c:v>52222</c:v>
                </c:pt>
                <c:pt idx="4413">
                  <c:v>52222</c:v>
                </c:pt>
                <c:pt idx="4414">
                  <c:v>52222</c:v>
                </c:pt>
                <c:pt idx="4415">
                  <c:v>52222</c:v>
                </c:pt>
                <c:pt idx="4416">
                  <c:v>52222</c:v>
                </c:pt>
                <c:pt idx="4417">
                  <c:v>52222</c:v>
                </c:pt>
                <c:pt idx="4418">
                  <c:v>52222</c:v>
                </c:pt>
                <c:pt idx="4419">
                  <c:v>52222</c:v>
                </c:pt>
                <c:pt idx="4420">
                  <c:v>52222</c:v>
                </c:pt>
                <c:pt idx="4421">
                  <c:v>52222</c:v>
                </c:pt>
                <c:pt idx="4422">
                  <c:v>52222</c:v>
                </c:pt>
                <c:pt idx="4423">
                  <c:v>52222</c:v>
                </c:pt>
                <c:pt idx="4424">
                  <c:v>52222</c:v>
                </c:pt>
                <c:pt idx="4425">
                  <c:v>52222</c:v>
                </c:pt>
                <c:pt idx="4426">
                  <c:v>52222</c:v>
                </c:pt>
                <c:pt idx="4427">
                  <c:v>52222</c:v>
                </c:pt>
                <c:pt idx="4428">
                  <c:v>52222</c:v>
                </c:pt>
                <c:pt idx="4429">
                  <c:v>52222</c:v>
                </c:pt>
                <c:pt idx="4430">
                  <c:v>52222</c:v>
                </c:pt>
                <c:pt idx="4431">
                  <c:v>52222</c:v>
                </c:pt>
                <c:pt idx="4432">
                  <c:v>52222</c:v>
                </c:pt>
                <c:pt idx="4433">
                  <c:v>52222</c:v>
                </c:pt>
                <c:pt idx="4434">
                  <c:v>52222</c:v>
                </c:pt>
                <c:pt idx="4435">
                  <c:v>52222</c:v>
                </c:pt>
                <c:pt idx="4436">
                  <c:v>52222</c:v>
                </c:pt>
                <c:pt idx="4437">
                  <c:v>52222</c:v>
                </c:pt>
                <c:pt idx="4438">
                  <c:v>52222</c:v>
                </c:pt>
                <c:pt idx="4439">
                  <c:v>52222</c:v>
                </c:pt>
                <c:pt idx="4440">
                  <c:v>52222</c:v>
                </c:pt>
                <c:pt idx="4441">
                  <c:v>52222</c:v>
                </c:pt>
                <c:pt idx="4442">
                  <c:v>52222</c:v>
                </c:pt>
                <c:pt idx="4443">
                  <c:v>52222</c:v>
                </c:pt>
                <c:pt idx="4444">
                  <c:v>52222</c:v>
                </c:pt>
                <c:pt idx="4445">
                  <c:v>52222</c:v>
                </c:pt>
                <c:pt idx="4446">
                  <c:v>52222</c:v>
                </c:pt>
                <c:pt idx="4447">
                  <c:v>52222</c:v>
                </c:pt>
                <c:pt idx="4448">
                  <c:v>52222</c:v>
                </c:pt>
                <c:pt idx="4449">
                  <c:v>52222</c:v>
                </c:pt>
                <c:pt idx="4450">
                  <c:v>52222</c:v>
                </c:pt>
                <c:pt idx="4451">
                  <c:v>52222</c:v>
                </c:pt>
                <c:pt idx="4452">
                  <c:v>52222</c:v>
                </c:pt>
                <c:pt idx="4453">
                  <c:v>52222</c:v>
                </c:pt>
                <c:pt idx="4454">
                  <c:v>52222</c:v>
                </c:pt>
                <c:pt idx="4455">
                  <c:v>52222</c:v>
                </c:pt>
                <c:pt idx="4456">
                  <c:v>52222</c:v>
                </c:pt>
                <c:pt idx="4457">
                  <c:v>52222</c:v>
                </c:pt>
                <c:pt idx="4458">
                  <c:v>52222</c:v>
                </c:pt>
                <c:pt idx="4459">
                  <c:v>52222</c:v>
                </c:pt>
                <c:pt idx="4460">
                  <c:v>52222</c:v>
                </c:pt>
                <c:pt idx="4461">
                  <c:v>52222</c:v>
                </c:pt>
                <c:pt idx="4462">
                  <c:v>52222</c:v>
                </c:pt>
                <c:pt idx="4463">
                  <c:v>52222</c:v>
                </c:pt>
                <c:pt idx="4464">
                  <c:v>52222</c:v>
                </c:pt>
                <c:pt idx="4465">
                  <c:v>52222</c:v>
                </c:pt>
                <c:pt idx="4466">
                  <c:v>52222</c:v>
                </c:pt>
                <c:pt idx="4467">
                  <c:v>52222</c:v>
                </c:pt>
                <c:pt idx="4468">
                  <c:v>52222</c:v>
                </c:pt>
                <c:pt idx="4469">
                  <c:v>52222</c:v>
                </c:pt>
                <c:pt idx="4470">
                  <c:v>52222</c:v>
                </c:pt>
                <c:pt idx="4471">
                  <c:v>52222</c:v>
                </c:pt>
                <c:pt idx="4472">
                  <c:v>52222</c:v>
                </c:pt>
                <c:pt idx="4473">
                  <c:v>52222</c:v>
                </c:pt>
                <c:pt idx="4474">
                  <c:v>52222</c:v>
                </c:pt>
                <c:pt idx="4475">
                  <c:v>52222</c:v>
                </c:pt>
                <c:pt idx="4476">
                  <c:v>52222</c:v>
                </c:pt>
                <c:pt idx="4477">
                  <c:v>52222</c:v>
                </c:pt>
                <c:pt idx="4478">
                  <c:v>52222</c:v>
                </c:pt>
                <c:pt idx="4479">
                  <c:v>52222</c:v>
                </c:pt>
                <c:pt idx="4480">
                  <c:v>52222</c:v>
                </c:pt>
                <c:pt idx="4481">
                  <c:v>52222</c:v>
                </c:pt>
                <c:pt idx="4482">
                  <c:v>52222</c:v>
                </c:pt>
                <c:pt idx="4483">
                  <c:v>52222</c:v>
                </c:pt>
                <c:pt idx="4484">
                  <c:v>52222</c:v>
                </c:pt>
                <c:pt idx="4485">
                  <c:v>52222</c:v>
                </c:pt>
                <c:pt idx="4486">
                  <c:v>52222</c:v>
                </c:pt>
                <c:pt idx="4487">
                  <c:v>52222</c:v>
                </c:pt>
                <c:pt idx="4488">
                  <c:v>52222</c:v>
                </c:pt>
                <c:pt idx="4489">
                  <c:v>52222</c:v>
                </c:pt>
                <c:pt idx="4490">
                  <c:v>52222</c:v>
                </c:pt>
                <c:pt idx="4491">
                  <c:v>52222</c:v>
                </c:pt>
                <c:pt idx="4492">
                  <c:v>52222</c:v>
                </c:pt>
                <c:pt idx="4493">
                  <c:v>52222</c:v>
                </c:pt>
                <c:pt idx="4494">
                  <c:v>52222</c:v>
                </c:pt>
                <c:pt idx="4495">
                  <c:v>52222</c:v>
                </c:pt>
                <c:pt idx="4496">
                  <c:v>52222</c:v>
                </c:pt>
                <c:pt idx="4497">
                  <c:v>52222</c:v>
                </c:pt>
                <c:pt idx="4498">
                  <c:v>52222</c:v>
                </c:pt>
                <c:pt idx="4499">
                  <c:v>52222</c:v>
                </c:pt>
                <c:pt idx="4500">
                  <c:v>52222</c:v>
                </c:pt>
                <c:pt idx="4501">
                  <c:v>52222</c:v>
                </c:pt>
                <c:pt idx="4502">
                  <c:v>52222</c:v>
                </c:pt>
                <c:pt idx="4503">
                  <c:v>52222</c:v>
                </c:pt>
                <c:pt idx="4504">
                  <c:v>52222</c:v>
                </c:pt>
                <c:pt idx="4505">
                  <c:v>52222</c:v>
                </c:pt>
                <c:pt idx="4506">
                  <c:v>52222</c:v>
                </c:pt>
                <c:pt idx="4507">
                  <c:v>52222</c:v>
                </c:pt>
                <c:pt idx="4508">
                  <c:v>52222</c:v>
                </c:pt>
                <c:pt idx="4509">
                  <c:v>52222</c:v>
                </c:pt>
                <c:pt idx="4510">
                  <c:v>52222</c:v>
                </c:pt>
                <c:pt idx="4511">
                  <c:v>52222</c:v>
                </c:pt>
                <c:pt idx="4512">
                  <c:v>52222</c:v>
                </c:pt>
                <c:pt idx="4513">
                  <c:v>52222</c:v>
                </c:pt>
                <c:pt idx="4514">
                  <c:v>52222</c:v>
                </c:pt>
                <c:pt idx="4515">
                  <c:v>52222</c:v>
                </c:pt>
                <c:pt idx="4516">
                  <c:v>52222</c:v>
                </c:pt>
                <c:pt idx="4517">
                  <c:v>52222</c:v>
                </c:pt>
                <c:pt idx="4518">
                  <c:v>52222</c:v>
                </c:pt>
                <c:pt idx="4519">
                  <c:v>52222</c:v>
                </c:pt>
                <c:pt idx="4520">
                  <c:v>52222</c:v>
                </c:pt>
                <c:pt idx="4521">
                  <c:v>52222</c:v>
                </c:pt>
                <c:pt idx="4522">
                  <c:v>52222</c:v>
                </c:pt>
                <c:pt idx="4523">
                  <c:v>52222</c:v>
                </c:pt>
                <c:pt idx="4524">
                  <c:v>52222</c:v>
                </c:pt>
                <c:pt idx="4525">
                  <c:v>52222</c:v>
                </c:pt>
                <c:pt idx="4526">
                  <c:v>52222</c:v>
                </c:pt>
                <c:pt idx="4527">
                  <c:v>52222</c:v>
                </c:pt>
                <c:pt idx="4528">
                  <c:v>52222</c:v>
                </c:pt>
                <c:pt idx="4529">
                  <c:v>52222</c:v>
                </c:pt>
                <c:pt idx="4530">
                  <c:v>52222</c:v>
                </c:pt>
                <c:pt idx="4531">
                  <c:v>52222</c:v>
                </c:pt>
                <c:pt idx="4532">
                  <c:v>52222</c:v>
                </c:pt>
                <c:pt idx="4533">
                  <c:v>52222</c:v>
                </c:pt>
                <c:pt idx="4534">
                  <c:v>52222</c:v>
                </c:pt>
                <c:pt idx="4535">
                  <c:v>52222</c:v>
                </c:pt>
                <c:pt idx="4536">
                  <c:v>52222</c:v>
                </c:pt>
                <c:pt idx="4537">
                  <c:v>52222</c:v>
                </c:pt>
                <c:pt idx="4538">
                  <c:v>52222</c:v>
                </c:pt>
                <c:pt idx="4539">
                  <c:v>52222</c:v>
                </c:pt>
                <c:pt idx="4540">
                  <c:v>52222</c:v>
                </c:pt>
                <c:pt idx="4541">
                  <c:v>52222</c:v>
                </c:pt>
                <c:pt idx="4542">
                  <c:v>52222</c:v>
                </c:pt>
                <c:pt idx="4543">
                  <c:v>52222</c:v>
                </c:pt>
                <c:pt idx="4544">
                  <c:v>52222</c:v>
                </c:pt>
                <c:pt idx="4545">
                  <c:v>52222</c:v>
                </c:pt>
                <c:pt idx="4546">
                  <c:v>52222</c:v>
                </c:pt>
                <c:pt idx="4547">
                  <c:v>52222</c:v>
                </c:pt>
                <c:pt idx="4548">
                  <c:v>52222</c:v>
                </c:pt>
                <c:pt idx="4549">
                  <c:v>52222</c:v>
                </c:pt>
                <c:pt idx="4550">
                  <c:v>52222</c:v>
                </c:pt>
                <c:pt idx="4551">
                  <c:v>52222</c:v>
                </c:pt>
                <c:pt idx="4552">
                  <c:v>52222</c:v>
                </c:pt>
                <c:pt idx="4553">
                  <c:v>52222</c:v>
                </c:pt>
                <c:pt idx="4554">
                  <c:v>52222</c:v>
                </c:pt>
                <c:pt idx="4555">
                  <c:v>52222</c:v>
                </c:pt>
                <c:pt idx="4556">
                  <c:v>52222</c:v>
                </c:pt>
                <c:pt idx="4557">
                  <c:v>52222</c:v>
                </c:pt>
                <c:pt idx="4558">
                  <c:v>52222</c:v>
                </c:pt>
                <c:pt idx="4559">
                  <c:v>52222</c:v>
                </c:pt>
                <c:pt idx="4560">
                  <c:v>52222</c:v>
                </c:pt>
                <c:pt idx="4561">
                  <c:v>52222</c:v>
                </c:pt>
                <c:pt idx="4562">
                  <c:v>52222</c:v>
                </c:pt>
                <c:pt idx="4563">
                  <c:v>52222</c:v>
                </c:pt>
                <c:pt idx="4564">
                  <c:v>52222</c:v>
                </c:pt>
                <c:pt idx="4565">
                  <c:v>52222</c:v>
                </c:pt>
                <c:pt idx="4566">
                  <c:v>52222</c:v>
                </c:pt>
                <c:pt idx="4567">
                  <c:v>52222</c:v>
                </c:pt>
                <c:pt idx="4568">
                  <c:v>52222</c:v>
                </c:pt>
                <c:pt idx="4569">
                  <c:v>52222</c:v>
                </c:pt>
                <c:pt idx="4570">
                  <c:v>52222</c:v>
                </c:pt>
                <c:pt idx="4571">
                  <c:v>52222</c:v>
                </c:pt>
                <c:pt idx="4572">
                  <c:v>52222</c:v>
                </c:pt>
                <c:pt idx="4573">
                  <c:v>52222</c:v>
                </c:pt>
                <c:pt idx="4574">
                  <c:v>52222</c:v>
                </c:pt>
                <c:pt idx="4575">
                  <c:v>52222</c:v>
                </c:pt>
                <c:pt idx="4576">
                  <c:v>52222</c:v>
                </c:pt>
                <c:pt idx="4577">
                  <c:v>52222</c:v>
                </c:pt>
                <c:pt idx="4578">
                  <c:v>52222</c:v>
                </c:pt>
                <c:pt idx="4579">
                  <c:v>52222</c:v>
                </c:pt>
                <c:pt idx="4580">
                  <c:v>52222</c:v>
                </c:pt>
                <c:pt idx="4581">
                  <c:v>52222</c:v>
                </c:pt>
                <c:pt idx="4582">
                  <c:v>52222</c:v>
                </c:pt>
                <c:pt idx="4583">
                  <c:v>52222</c:v>
                </c:pt>
                <c:pt idx="4584">
                  <c:v>52222</c:v>
                </c:pt>
                <c:pt idx="4585">
                  <c:v>52222</c:v>
                </c:pt>
                <c:pt idx="4586">
                  <c:v>52222</c:v>
                </c:pt>
                <c:pt idx="4587">
                  <c:v>52222</c:v>
                </c:pt>
                <c:pt idx="4588">
                  <c:v>52222</c:v>
                </c:pt>
                <c:pt idx="4589">
                  <c:v>52222</c:v>
                </c:pt>
                <c:pt idx="4590">
                  <c:v>52222</c:v>
                </c:pt>
                <c:pt idx="4591">
                  <c:v>52222</c:v>
                </c:pt>
                <c:pt idx="4592">
                  <c:v>52222</c:v>
                </c:pt>
                <c:pt idx="4593">
                  <c:v>52222</c:v>
                </c:pt>
                <c:pt idx="4594">
                  <c:v>52222</c:v>
                </c:pt>
                <c:pt idx="4595">
                  <c:v>52222</c:v>
                </c:pt>
                <c:pt idx="4596">
                  <c:v>52222</c:v>
                </c:pt>
                <c:pt idx="4597">
                  <c:v>52222</c:v>
                </c:pt>
                <c:pt idx="4598">
                  <c:v>52222</c:v>
                </c:pt>
                <c:pt idx="4599">
                  <c:v>52222</c:v>
                </c:pt>
                <c:pt idx="4600">
                  <c:v>52222</c:v>
                </c:pt>
                <c:pt idx="4601">
                  <c:v>52222</c:v>
                </c:pt>
                <c:pt idx="4602">
                  <c:v>52222</c:v>
                </c:pt>
                <c:pt idx="4603">
                  <c:v>52222</c:v>
                </c:pt>
                <c:pt idx="4604">
                  <c:v>52222</c:v>
                </c:pt>
                <c:pt idx="4605">
                  <c:v>52222</c:v>
                </c:pt>
                <c:pt idx="4606">
                  <c:v>52222</c:v>
                </c:pt>
                <c:pt idx="4607">
                  <c:v>52222</c:v>
                </c:pt>
                <c:pt idx="4608">
                  <c:v>52222</c:v>
                </c:pt>
                <c:pt idx="4609">
                  <c:v>52222</c:v>
                </c:pt>
                <c:pt idx="4610">
                  <c:v>52222</c:v>
                </c:pt>
                <c:pt idx="4611">
                  <c:v>52222</c:v>
                </c:pt>
                <c:pt idx="4612">
                  <c:v>52222</c:v>
                </c:pt>
                <c:pt idx="4613">
                  <c:v>52222</c:v>
                </c:pt>
                <c:pt idx="4614">
                  <c:v>52222</c:v>
                </c:pt>
                <c:pt idx="4615">
                  <c:v>52222</c:v>
                </c:pt>
                <c:pt idx="4616">
                  <c:v>52222</c:v>
                </c:pt>
                <c:pt idx="4617">
                  <c:v>52222</c:v>
                </c:pt>
                <c:pt idx="4618">
                  <c:v>52222</c:v>
                </c:pt>
                <c:pt idx="4619">
                  <c:v>52222</c:v>
                </c:pt>
                <c:pt idx="4620">
                  <c:v>52222</c:v>
                </c:pt>
                <c:pt idx="4621">
                  <c:v>52222</c:v>
                </c:pt>
                <c:pt idx="4622">
                  <c:v>52222</c:v>
                </c:pt>
                <c:pt idx="4623">
                  <c:v>52222</c:v>
                </c:pt>
                <c:pt idx="4624">
                  <c:v>52222</c:v>
                </c:pt>
                <c:pt idx="4625">
                  <c:v>52222</c:v>
                </c:pt>
                <c:pt idx="4626">
                  <c:v>52222</c:v>
                </c:pt>
                <c:pt idx="4627">
                  <c:v>52222</c:v>
                </c:pt>
                <c:pt idx="4628">
                  <c:v>52222</c:v>
                </c:pt>
                <c:pt idx="4629">
                  <c:v>52222</c:v>
                </c:pt>
                <c:pt idx="4630">
                  <c:v>52222</c:v>
                </c:pt>
                <c:pt idx="4631">
                  <c:v>52222</c:v>
                </c:pt>
                <c:pt idx="4632">
                  <c:v>52222</c:v>
                </c:pt>
                <c:pt idx="4633">
                  <c:v>52222</c:v>
                </c:pt>
                <c:pt idx="4634">
                  <c:v>52222</c:v>
                </c:pt>
                <c:pt idx="4635">
                  <c:v>52222</c:v>
                </c:pt>
                <c:pt idx="4636">
                  <c:v>52222</c:v>
                </c:pt>
                <c:pt idx="4637">
                  <c:v>52222</c:v>
                </c:pt>
                <c:pt idx="4638">
                  <c:v>52222</c:v>
                </c:pt>
                <c:pt idx="4639">
                  <c:v>52222</c:v>
                </c:pt>
                <c:pt idx="4640">
                  <c:v>52222</c:v>
                </c:pt>
                <c:pt idx="4641">
                  <c:v>52222</c:v>
                </c:pt>
                <c:pt idx="4642">
                  <c:v>52222</c:v>
                </c:pt>
                <c:pt idx="4643">
                  <c:v>52222</c:v>
                </c:pt>
                <c:pt idx="4644">
                  <c:v>52222</c:v>
                </c:pt>
                <c:pt idx="4645">
                  <c:v>52222</c:v>
                </c:pt>
                <c:pt idx="4646">
                  <c:v>52222</c:v>
                </c:pt>
                <c:pt idx="4647">
                  <c:v>52222</c:v>
                </c:pt>
                <c:pt idx="4648">
                  <c:v>52222</c:v>
                </c:pt>
                <c:pt idx="4649">
                  <c:v>52222</c:v>
                </c:pt>
                <c:pt idx="4650">
                  <c:v>52222</c:v>
                </c:pt>
                <c:pt idx="4651">
                  <c:v>52222</c:v>
                </c:pt>
                <c:pt idx="4652">
                  <c:v>52222</c:v>
                </c:pt>
                <c:pt idx="4653">
                  <c:v>52222</c:v>
                </c:pt>
                <c:pt idx="4654">
                  <c:v>52222</c:v>
                </c:pt>
                <c:pt idx="4655">
                  <c:v>52222</c:v>
                </c:pt>
                <c:pt idx="4656">
                  <c:v>52222</c:v>
                </c:pt>
                <c:pt idx="4657">
                  <c:v>52222</c:v>
                </c:pt>
                <c:pt idx="4658">
                  <c:v>52222</c:v>
                </c:pt>
                <c:pt idx="4659">
                  <c:v>52222</c:v>
                </c:pt>
                <c:pt idx="4660">
                  <c:v>52222</c:v>
                </c:pt>
                <c:pt idx="4661">
                  <c:v>52222</c:v>
                </c:pt>
                <c:pt idx="4662">
                  <c:v>52222</c:v>
                </c:pt>
                <c:pt idx="4663">
                  <c:v>52222</c:v>
                </c:pt>
                <c:pt idx="4664">
                  <c:v>52222</c:v>
                </c:pt>
                <c:pt idx="4665">
                  <c:v>52222</c:v>
                </c:pt>
                <c:pt idx="4666">
                  <c:v>52222</c:v>
                </c:pt>
                <c:pt idx="4667">
                  <c:v>52222</c:v>
                </c:pt>
                <c:pt idx="4668">
                  <c:v>52222</c:v>
                </c:pt>
                <c:pt idx="4669">
                  <c:v>52222</c:v>
                </c:pt>
                <c:pt idx="4670">
                  <c:v>52222</c:v>
                </c:pt>
                <c:pt idx="4671">
                  <c:v>52222</c:v>
                </c:pt>
                <c:pt idx="4672">
                  <c:v>52222</c:v>
                </c:pt>
                <c:pt idx="4673">
                  <c:v>52222</c:v>
                </c:pt>
                <c:pt idx="4674">
                  <c:v>52222</c:v>
                </c:pt>
                <c:pt idx="4675">
                  <c:v>52222</c:v>
                </c:pt>
                <c:pt idx="4676">
                  <c:v>52222</c:v>
                </c:pt>
                <c:pt idx="4677">
                  <c:v>52222</c:v>
                </c:pt>
                <c:pt idx="4678">
                  <c:v>52222</c:v>
                </c:pt>
                <c:pt idx="4679">
                  <c:v>52222</c:v>
                </c:pt>
                <c:pt idx="4680">
                  <c:v>52222</c:v>
                </c:pt>
                <c:pt idx="4681">
                  <c:v>52222</c:v>
                </c:pt>
                <c:pt idx="4682">
                  <c:v>52222</c:v>
                </c:pt>
                <c:pt idx="4683">
                  <c:v>52222</c:v>
                </c:pt>
                <c:pt idx="4684">
                  <c:v>52222</c:v>
                </c:pt>
                <c:pt idx="4685">
                  <c:v>52222</c:v>
                </c:pt>
                <c:pt idx="4686">
                  <c:v>52222</c:v>
                </c:pt>
                <c:pt idx="4687">
                  <c:v>52222</c:v>
                </c:pt>
                <c:pt idx="4688">
                  <c:v>52222</c:v>
                </c:pt>
                <c:pt idx="4689">
                  <c:v>52222</c:v>
                </c:pt>
                <c:pt idx="4690">
                  <c:v>52222</c:v>
                </c:pt>
                <c:pt idx="4691">
                  <c:v>52222</c:v>
                </c:pt>
                <c:pt idx="4692">
                  <c:v>52222</c:v>
                </c:pt>
                <c:pt idx="4693">
                  <c:v>52222</c:v>
                </c:pt>
                <c:pt idx="4694">
                  <c:v>52222</c:v>
                </c:pt>
                <c:pt idx="4695">
                  <c:v>52222</c:v>
                </c:pt>
                <c:pt idx="4696">
                  <c:v>52222</c:v>
                </c:pt>
                <c:pt idx="4697">
                  <c:v>52222</c:v>
                </c:pt>
                <c:pt idx="4698">
                  <c:v>52222</c:v>
                </c:pt>
                <c:pt idx="4699">
                  <c:v>52222</c:v>
                </c:pt>
                <c:pt idx="4700">
                  <c:v>52222</c:v>
                </c:pt>
                <c:pt idx="4701">
                  <c:v>52222</c:v>
                </c:pt>
                <c:pt idx="4702">
                  <c:v>52222</c:v>
                </c:pt>
                <c:pt idx="4703">
                  <c:v>52222</c:v>
                </c:pt>
                <c:pt idx="4704">
                  <c:v>52222</c:v>
                </c:pt>
                <c:pt idx="4705">
                  <c:v>52222</c:v>
                </c:pt>
                <c:pt idx="4706">
                  <c:v>52222</c:v>
                </c:pt>
                <c:pt idx="4707">
                  <c:v>52222</c:v>
                </c:pt>
                <c:pt idx="4708">
                  <c:v>52222</c:v>
                </c:pt>
                <c:pt idx="4709">
                  <c:v>52222</c:v>
                </c:pt>
                <c:pt idx="4710">
                  <c:v>52222</c:v>
                </c:pt>
                <c:pt idx="4711">
                  <c:v>52222</c:v>
                </c:pt>
                <c:pt idx="4712">
                  <c:v>52222</c:v>
                </c:pt>
                <c:pt idx="4713">
                  <c:v>52222</c:v>
                </c:pt>
                <c:pt idx="4714">
                  <c:v>52222</c:v>
                </c:pt>
                <c:pt idx="4715">
                  <c:v>52222</c:v>
                </c:pt>
                <c:pt idx="4716">
                  <c:v>52222</c:v>
                </c:pt>
                <c:pt idx="4717">
                  <c:v>52222</c:v>
                </c:pt>
                <c:pt idx="4718">
                  <c:v>52222</c:v>
                </c:pt>
                <c:pt idx="4719">
                  <c:v>52222</c:v>
                </c:pt>
                <c:pt idx="4720">
                  <c:v>52222</c:v>
                </c:pt>
                <c:pt idx="4721">
                  <c:v>52222</c:v>
                </c:pt>
                <c:pt idx="4722">
                  <c:v>52222</c:v>
                </c:pt>
                <c:pt idx="4723">
                  <c:v>52222</c:v>
                </c:pt>
                <c:pt idx="4724">
                  <c:v>52222</c:v>
                </c:pt>
                <c:pt idx="4725">
                  <c:v>52222</c:v>
                </c:pt>
                <c:pt idx="4726">
                  <c:v>52222</c:v>
                </c:pt>
                <c:pt idx="4727">
                  <c:v>52222</c:v>
                </c:pt>
                <c:pt idx="4728">
                  <c:v>52222</c:v>
                </c:pt>
                <c:pt idx="4729">
                  <c:v>52222</c:v>
                </c:pt>
                <c:pt idx="4730">
                  <c:v>52222</c:v>
                </c:pt>
                <c:pt idx="4731">
                  <c:v>52222</c:v>
                </c:pt>
                <c:pt idx="4732">
                  <c:v>52222</c:v>
                </c:pt>
                <c:pt idx="4733">
                  <c:v>52222</c:v>
                </c:pt>
                <c:pt idx="4734">
                  <c:v>52222</c:v>
                </c:pt>
                <c:pt idx="4735">
                  <c:v>52222</c:v>
                </c:pt>
                <c:pt idx="4736">
                  <c:v>300000</c:v>
                </c:pt>
                <c:pt idx="4737">
                  <c:v>300000</c:v>
                </c:pt>
                <c:pt idx="4738">
                  <c:v>300000</c:v>
                </c:pt>
                <c:pt idx="4739">
                  <c:v>300000</c:v>
                </c:pt>
                <c:pt idx="4740">
                  <c:v>300000</c:v>
                </c:pt>
                <c:pt idx="4741">
                  <c:v>52222</c:v>
                </c:pt>
                <c:pt idx="4742">
                  <c:v>52222</c:v>
                </c:pt>
                <c:pt idx="4743">
                  <c:v>52222</c:v>
                </c:pt>
                <c:pt idx="4744">
                  <c:v>52222</c:v>
                </c:pt>
                <c:pt idx="4745">
                  <c:v>52222</c:v>
                </c:pt>
                <c:pt idx="4746">
                  <c:v>52222</c:v>
                </c:pt>
                <c:pt idx="4747">
                  <c:v>52222</c:v>
                </c:pt>
                <c:pt idx="4748">
                  <c:v>52222</c:v>
                </c:pt>
                <c:pt idx="4749">
                  <c:v>52222</c:v>
                </c:pt>
                <c:pt idx="4750">
                  <c:v>52222</c:v>
                </c:pt>
                <c:pt idx="4751">
                  <c:v>52222</c:v>
                </c:pt>
                <c:pt idx="4752">
                  <c:v>52222</c:v>
                </c:pt>
                <c:pt idx="4753">
                  <c:v>52222</c:v>
                </c:pt>
                <c:pt idx="4754">
                  <c:v>52222</c:v>
                </c:pt>
                <c:pt idx="4755">
                  <c:v>52222</c:v>
                </c:pt>
                <c:pt idx="4756">
                  <c:v>52222</c:v>
                </c:pt>
                <c:pt idx="4757">
                  <c:v>52222</c:v>
                </c:pt>
                <c:pt idx="4758">
                  <c:v>52222</c:v>
                </c:pt>
                <c:pt idx="4759">
                  <c:v>52222</c:v>
                </c:pt>
                <c:pt idx="4760">
                  <c:v>52222</c:v>
                </c:pt>
                <c:pt idx="4761">
                  <c:v>52222</c:v>
                </c:pt>
                <c:pt idx="4762">
                  <c:v>52222</c:v>
                </c:pt>
                <c:pt idx="4763">
                  <c:v>52222</c:v>
                </c:pt>
                <c:pt idx="4764">
                  <c:v>52222</c:v>
                </c:pt>
                <c:pt idx="4765">
                  <c:v>52222</c:v>
                </c:pt>
                <c:pt idx="4766">
                  <c:v>52222</c:v>
                </c:pt>
                <c:pt idx="4767">
                  <c:v>52222</c:v>
                </c:pt>
                <c:pt idx="4768">
                  <c:v>52222</c:v>
                </c:pt>
                <c:pt idx="4769">
                  <c:v>52222</c:v>
                </c:pt>
                <c:pt idx="4770">
                  <c:v>52222</c:v>
                </c:pt>
                <c:pt idx="4771">
                  <c:v>52222</c:v>
                </c:pt>
                <c:pt idx="4772">
                  <c:v>52222</c:v>
                </c:pt>
                <c:pt idx="4773">
                  <c:v>52222</c:v>
                </c:pt>
                <c:pt idx="4774">
                  <c:v>52222</c:v>
                </c:pt>
                <c:pt idx="4775">
                  <c:v>52222</c:v>
                </c:pt>
                <c:pt idx="4776">
                  <c:v>52222</c:v>
                </c:pt>
                <c:pt idx="4777">
                  <c:v>52222</c:v>
                </c:pt>
                <c:pt idx="4778">
                  <c:v>52222</c:v>
                </c:pt>
                <c:pt idx="4779">
                  <c:v>52222</c:v>
                </c:pt>
                <c:pt idx="4780">
                  <c:v>52222</c:v>
                </c:pt>
                <c:pt idx="4781">
                  <c:v>52222</c:v>
                </c:pt>
                <c:pt idx="4782">
                  <c:v>52222</c:v>
                </c:pt>
                <c:pt idx="4783">
                  <c:v>52222</c:v>
                </c:pt>
                <c:pt idx="4784">
                  <c:v>52222</c:v>
                </c:pt>
                <c:pt idx="4785">
                  <c:v>52222</c:v>
                </c:pt>
                <c:pt idx="4786">
                  <c:v>52222</c:v>
                </c:pt>
                <c:pt idx="4787">
                  <c:v>52222</c:v>
                </c:pt>
                <c:pt idx="4788">
                  <c:v>52222</c:v>
                </c:pt>
                <c:pt idx="4789">
                  <c:v>52222</c:v>
                </c:pt>
                <c:pt idx="4790">
                  <c:v>52222</c:v>
                </c:pt>
                <c:pt idx="4791">
                  <c:v>52222</c:v>
                </c:pt>
                <c:pt idx="4792">
                  <c:v>52222</c:v>
                </c:pt>
                <c:pt idx="4793">
                  <c:v>52222</c:v>
                </c:pt>
                <c:pt idx="4794">
                  <c:v>52222</c:v>
                </c:pt>
                <c:pt idx="4795">
                  <c:v>52222</c:v>
                </c:pt>
                <c:pt idx="4796">
                  <c:v>52222</c:v>
                </c:pt>
                <c:pt idx="4797">
                  <c:v>52222</c:v>
                </c:pt>
                <c:pt idx="4798">
                  <c:v>52222</c:v>
                </c:pt>
                <c:pt idx="4799">
                  <c:v>52222</c:v>
                </c:pt>
                <c:pt idx="4800">
                  <c:v>52222</c:v>
                </c:pt>
                <c:pt idx="4801">
                  <c:v>52222</c:v>
                </c:pt>
                <c:pt idx="4802">
                  <c:v>52222</c:v>
                </c:pt>
                <c:pt idx="4803">
                  <c:v>52222</c:v>
                </c:pt>
                <c:pt idx="4804">
                  <c:v>52222</c:v>
                </c:pt>
                <c:pt idx="4805">
                  <c:v>52222</c:v>
                </c:pt>
                <c:pt idx="4806">
                  <c:v>52222</c:v>
                </c:pt>
                <c:pt idx="4807">
                  <c:v>52222</c:v>
                </c:pt>
                <c:pt idx="4808">
                  <c:v>52222</c:v>
                </c:pt>
                <c:pt idx="4809">
                  <c:v>52222</c:v>
                </c:pt>
                <c:pt idx="4810">
                  <c:v>52222</c:v>
                </c:pt>
                <c:pt idx="4811">
                  <c:v>52222</c:v>
                </c:pt>
                <c:pt idx="4812">
                  <c:v>52222</c:v>
                </c:pt>
                <c:pt idx="4813">
                  <c:v>52222</c:v>
                </c:pt>
                <c:pt idx="4814">
                  <c:v>52222</c:v>
                </c:pt>
                <c:pt idx="4815">
                  <c:v>52222</c:v>
                </c:pt>
                <c:pt idx="4816">
                  <c:v>52222</c:v>
                </c:pt>
                <c:pt idx="4817">
                  <c:v>52222</c:v>
                </c:pt>
                <c:pt idx="4818">
                  <c:v>52222</c:v>
                </c:pt>
                <c:pt idx="4819">
                  <c:v>52222</c:v>
                </c:pt>
                <c:pt idx="4820">
                  <c:v>52222</c:v>
                </c:pt>
                <c:pt idx="4821">
                  <c:v>52222</c:v>
                </c:pt>
                <c:pt idx="4822">
                  <c:v>52222</c:v>
                </c:pt>
                <c:pt idx="4823">
                  <c:v>52222</c:v>
                </c:pt>
                <c:pt idx="4824">
                  <c:v>52222</c:v>
                </c:pt>
                <c:pt idx="4825">
                  <c:v>52222</c:v>
                </c:pt>
                <c:pt idx="4826">
                  <c:v>52222</c:v>
                </c:pt>
                <c:pt idx="4827">
                  <c:v>52222</c:v>
                </c:pt>
                <c:pt idx="4828">
                  <c:v>52222</c:v>
                </c:pt>
                <c:pt idx="4829">
                  <c:v>52222</c:v>
                </c:pt>
                <c:pt idx="4830">
                  <c:v>52222</c:v>
                </c:pt>
                <c:pt idx="4831">
                  <c:v>52222</c:v>
                </c:pt>
                <c:pt idx="4832">
                  <c:v>52222</c:v>
                </c:pt>
                <c:pt idx="4833">
                  <c:v>52222</c:v>
                </c:pt>
                <c:pt idx="4834">
                  <c:v>52222</c:v>
                </c:pt>
                <c:pt idx="4835">
                  <c:v>52222</c:v>
                </c:pt>
                <c:pt idx="4836">
                  <c:v>52222</c:v>
                </c:pt>
                <c:pt idx="4837">
                  <c:v>52222</c:v>
                </c:pt>
                <c:pt idx="4838">
                  <c:v>52222</c:v>
                </c:pt>
                <c:pt idx="4839">
                  <c:v>52222</c:v>
                </c:pt>
                <c:pt idx="4840">
                  <c:v>52222</c:v>
                </c:pt>
                <c:pt idx="4841">
                  <c:v>52222</c:v>
                </c:pt>
                <c:pt idx="4842">
                  <c:v>52222</c:v>
                </c:pt>
                <c:pt idx="4843">
                  <c:v>52222</c:v>
                </c:pt>
                <c:pt idx="4844">
                  <c:v>52222</c:v>
                </c:pt>
                <c:pt idx="4845">
                  <c:v>52222</c:v>
                </c:pt>
                <c:pt idx="4846">
                  <c:v>52222</c:v>
                </c:pt>
                <c:pt idx="4847">
                  <c:v>52222</c:v>
                </c:pt>
                <c:pt idx="4848">
                  <c:v>52222</c:v>
                </c:pt>
                <c:pt idx="4849">
                  <c:v>52222</c:v>
                </c:pt>
                <c:pt idx="4850">
                  <c:v>52222</c:v>
                </c:pt>
                <c:pt idx="4851">
                  <c:v>52222</c:v>
                </c:pt>
                <c:pt idx="4852">
                  <c:v>52222</c:v>
                </c:pt>
                <c:pt idx="4853">
                  <c:v>52222</c:v>
                </c:pt>
                <c:pt idx="4854">
                  <c:v>52222</c:v>
                </c:pt>
                <c:pt idx="4855">
                  <c:v>52222</c:v>
                </c:pt>
                <c:pt idx="4856">
                  <c:v>52222</c:v>
                </c:pt>
                <c:pt idx="4857">
                  <c:v>52222</c:v>
                </c:pt>
                <c:pt idx="4858">
                  <c:v>52222</c:v>
                </c:pt>
                <c:pt idx="4859">
                  <c:v>52222</c:v>
                </c:pt>
                <c:pt idx="4860">
                  <c:v>52222</c:v>
                </c:pt>
                <c:pt idx="4861">
                  <c:v>52222</c:v>
                </c:pt>
                <c:pt idx="4862">
                  <c:v>52222</c:v>
                </c:pt>
                <c:pt idx="4863">
                  <c:v>52222</c:v>
                </c:pt>
                <c:pt idx="4864">
                  <c:v>52222</c:v>
                </c:pt>
                <c:pt idx="4865">
                  <c:v>52222</c:v>
                </c:pt>
                <c:pt idx="4866">
                  <c:v>52222</c:v>
                </c:pt>
                <c:pt idx="4867">
                  <c:v>52222</c:v>
                </c:pt>
                <c:pt idx="4868">
                  <c:v>52222</c:v>
                </c:pt>
                <c:pt idx="4869">
                  <c:v>52222</c:v>
                </c:pt>
                <c:pt idx="4870">
                  <c:v>52222</c:v>
                </c:pt>
                <c:pt idx="4871">
                  <c:v>52222</c:v>
                </c:pt>
                <c:pt idx="4872">
                  <c:v>52222</c:v>
                </c:pt>
                <c:pt idx="4873">
                  <c:v>52222</c:v>
                </c:pt>
                <c:pt idx="4874">
                  <c:v>52222</c:v>
                </c:pt>
                <c:pt idx="4875">
                  <c:v>52222</c:v>
                </c:pt>
                <c:pt idx="4876">
                  <c:v>52222</c:v>
                </c:pt>
                <c:pt idx="4877">
                  <c:v>52222</c:v>
                </c:pt>
                <c:pt idx="4878">
                  <c:v>52222</c:v>
                </c:pt>
                <c:pt idx="4879">
                  <c:v>52222</c:v>
                </c:pt>
                <c:pt idx="4880">
                  <c:v>52222</c:v>
                </c:pt>
                <c:pt idx="4881">
                  <c:v>52222</c:v>
                </c:pt>
                <c:pt idx="4882">
                  <c:v>52222</c:v>
                </c:pt>
                <c:pt idx="4883">
                  <c:v>52222</c:v>
                </c:pt>
                <c:pt idx="4884">
                  <c:v>52222</c:v>
                </c:pt>
                <c:pt idx="4885">
                  <c:v>52222</c:v>
                </c:pt>
                <c:pt idx="4886">
                  <c:v>52222</c:v>
                </c:pt>
                <c:pt idx="4887">
                  <c:v>52222</c:v>
                </c:pt>
                <c:pt idx="4888">
                  <c:v>52222</c:v>
                </c:pt>
                <c:pt idx="4889">
                  <c:v>52222</c:v>
                </c:pt>
                <c:pt idx="4890">
                  <c:v>52222</c:v>
                </c:pt>
                <c:pt idx="4891">
                  <c:v>52222</c:v>
                </c:pt>
                <c:pt idx="4892">
                  <c:v>52222</c:v>
                </c:pt>
                <c:pt idx="4893">
                  <c:v>52222</c:v>
                </c:pt>
                <c:pt idx="4894">
                  <c:v>52222</c:v>
                </c:pt>
                <c:pt idx="4895">
                  <c:v>52222</c:v>
                </c:pt>
                <c:pt idx="4896">
                  <c:v>52222</c:v>
                </c:pt>
                <c:pt idx="4897">
                  <c:v>52222</c:v>
                </c:pt>
                <c:pt idx="4898">
                  <c:v>52222</c:v>
                </c:pt>
                <c:pt idx="4899">
                  <c:v>52222</c:v>
                </c:pt>
                <c:pt idx="4900">
                  <c:v>52222</c:v>
                </c:pt>
                <c:pt idx="4901">
                  <c:v>52222</c:v>
                </c:pt>
                <c:pt idx="4902">
                  <c:v>52222</c:v>
                </c:pt>
                <c:pt idx="4903">
                  <c:v>52222</c:v>
                </c:pt>
                <c:pt idx="4904">
                  <c:v>52222</c:v>
                </c:pt>
                <c:pt idx="4905">
                  <c:v>52222</c:v>
                </c:pt>
                <c:pt idx="4906">
                  <c:v>52222</c:v>
                </c:pt>
                <c:pt idx="4907">
                  <c:v>52222</c:v>
                </c:pt>
                <c:pt idx="4908">
                  <c:v>52222</c:v>
                </c:pt>
                <c:pt idx="4909">
                  <c:v>52222</c:v>
                </c:pt>
                <c:pt idx="4910">
                  <c:v>52222</c:v>
                </c:pt>
                <c:pt idx="4911">
                  <c:v>52222</c:v>
                </c:pt>
                <c:pt idx="4912">
                  <c:v>52222</c:v>
                </c:pt>
                <c:pt idx="4913">
                  <c:v>52222</c:v>
                </c:pt>
                <c:pt idx="4914">
                  <c:v>52222</c:v>
                </c:pt>
                <c:pt idx="4915">
                  <c:v>52222</c:v>
                </c:pt>
                <c:pt idx="4916">
                  <c:v>52222</c:v>
                </c:pt>
                <c:pt idx="4917">
                  <c:v>52222</c:v>
                </c:pt>
                <c:pt idx="4918">
                  <c:v>52222</c:v>
                </c:pt>
                <c:pt idx="4919">
                  <c:v>52222</c:v>
                </c:pt>
                <c:pt idx="4920">
                  <c:v>52222</c:v>
                </c:pt>
                <c:pt idx="4921">
                  <c:v>52222</c:v>
                </c:pt>
                <c:pt idx="4922">
                  <c:v>52222</c:v>
                </c:pt>
                <c:pt idx="4923">
                  <c:v>52222</c:v>
                </c:pt>
                <c:pt idx="4924">
                  <c:v>52222</c:v>
                </c:pt>
                <c:pt idx="4925">
                  <c:v>52222</c:v>
                </c:pt>
                <c:pt idx="4926">
                  <c:v>52222</c:v>
                </c:pt>
                <c:pt idx="4927">
                  <c:v>52222</c:v>
                </c:pt>
                <c:pt idx="4928">
                  <c:v>52222</c:v>
                </c:pt>
                <c:pt idx="4929">
                  <c:v>52222</c:v>
                </c:pt>
                <c:pt idx="4930">
                  <c:v>52222</c:v>
                </c:pt>
                <c:pt idx="4931">
                  <c:v>52222</c:v>
                </c:pt>
                <c:pt idx="4932">
                  <c:v>52222</c:v>
                </c:pt>
                <c:pt idx="4933">
                  <c:v>52222</c:v>
                </c:pt>
                <c:pt idx="4934">
                  <c:v>52222</c:v>
                </c:pt>
                <c:pt idx="4935">
                  <c:v>52222</c:v>
                </c:pt>
                <c:pt idx="4936">
                  <c:v>52222</c:v>
                </c:pt>
                <c:pt idx="4937">
                  <c:v>52222</c:v>
                </c:pt>
                <c:pt idx="4938">
                  <c:v>52222</c:v>
                </c:pt>
                <c:pt idx="4939">
                  <c:v>52222</c:v>
                </c:pt>
                <c:pt idx="4940">
                  <c:v>52222</c:v>
                </c:pt>
                <c:pt idx="4941">
                  <c:v>52222</c:v>
                </c:pt>
                <c:pt idx="4942">
                  <c:v>52222</c:v>
                </c:pt>
                <c:pt idx="4943">
                  <c:v>52222</c:v>
                </c:pt>
                <c:pt idx="4944">
                  <c:v>52222</c:v>
                </c:pt>
                <c:pt idx="4945">
                  <c:v>52222</c:v>
                </c:pt>
                <c:pt idx="4946">
                  <c:v>52222</c:v>
                </c:pt>
                <c:pt idx="4947">
                  <c:v>52222</c:v>
                </c:pt>
                <c:pt idx="4948">
                  <c:v>52222</c:v>
                </c:pt>
                <c:pt idx="4949">
                  <c:v>52222</c:v>
                </c:pt>
                <c:pt idx="4950">
                  <c:v>52222</c:v>
                </c:pt>
                <c:pt idx="4951">
                  <c:v>52222</c:v>
                </c:pt>
                <c:pt idx="4952">
                  <c:v>52222</c:v>
                </c:pt>
                <c:pt idx="4953">
                  <c:v>52222</c:v>
                </c:pt>
                <c:pt idx="4954">
                  <c:v>52222</c:v>
                </c:pt>
                <c:pt idx="4955">
                  <c:v>52222</c:v>
                </c:pt>
                <c:pt idx="4956">
                  <c:v>52222</c:v>
                </c:pt>
                <c:pt idx="4957">
                  <c:v>52222</c:v>
                </c:pt>
                <c:pt idx="4958">
                  <c:v>52222</c:v>
                </c:pt>
                <c:pt idx="4959">
                  <c:v>52222</c:v>
                </c:pt>
                <c:pt idx="4960">
                  <c:v>52222</c:v>
                </c:pt>
                <c:pt idx="4961">
                  <c:v>52222</c:v>
                </c:pt>
                <c:pt idx="4962">
                  <c:v>52222</c:v>
                </c:pt>
                <c:pt idx="4963">
                  <c:v>52222</c:v>
                </c:pt>
                <c:pt idx="4964">
                  <c:v>52222</c:v>
                </c:pt>
                <c:pt idx="4965">
                  <c:v>52222</c:v>
                </c:pt>
                <c:pt idx="4966">
                  <c:v>52222</c:v>
                </c:pt>
                <c:pt idx="4967">
                  <c:v>52222</c:v>
                </c:pt>
                <c:pt idx="4968">
                  <c:v>52222</c:v>
                </c:pt>
                <c:pt idx="4969">
                  <c:v>52222</c:v>
                </c:pt>
                <c:pt idx="4970">
                  <c:v>52222</c:v>
                </c:pt>
                <c:pt idx="4971">
                  <c:v>52222</c:v>
                </c:pt>
                <c:pt idx="4972">
                  <c:v>52222</c:v>
                </c:pt>
                <c:pt idx="4973">
                  <c:v>52222</c:v>
                </c:pt>
                <c:pt idx="4974">
                  <c:v>52222</c:v>
                </c:pt>
                <c:pt idx="4975">
                  <c:v>52222</c:v>
                </c:pt>
                <c:pt idx="4976">
                  <c:v>52222</c:v>
                </c:pt>
                <c:pt idx="4977">
                  <c:v>52222</c:v>
                </c:pt>
                <c:pt idx="4978">
                  <c:v>52222</c:v>
                </c:pt>
                <c:pt idx="4979">
                  <c:v>52222</c:v>
                </c:pt>
                <c:pt idx="4980">
                  <c:v>52222</c:v>
                </c:pt>
                <c:pt idx="4981">
                  <c:v>52222</c:v>
                </c:pt>
                <c:pt idx="4982">
                  <c:v>52222</c:v>
                </c:pt>
                <c:pt idx="4983">
                  <c:v>52222</c:v>
                </c:pt>
                <c:pt idx="4984">
                  <c:v>52222</c:v>
                </c:pt>
                <c:pt idx="4985">
                  <c:v>52222</c:v>
                </c:pt>
                <c:pt idx="4986">
                  <c:v>52222</c:v>
                </c:pt>
                <c:pt idx="4987">
                  <c:v>52222</c:v>
                </c:pt>
                <c:pt idx="4988">
                  <c:v>52222</c:v>
                </c:pt>
                <c:pt idx="4989">
                  <c:v>52222</c:v>
                </c:pt>
                <c:pt idx="4990">
                  <c:v>52222</c:v>
                </c:pt>
                <c:pt idx="4991">
                  <c:v>52222</c:v>
                </c:pt>
                <c:pt idx="4992">
                  <c:v>52222</c:v>
                </c:pt>
                <c:pt idx="4993">
                  <c:v>52222</c:v>
                </c:pt>
                <c:pt idx="4994">
                  <c:v>52222</c:v>
                </c:pt>
                <c:pt idx="4995">
                  <c:v>52222</c:v>
                </c:pt>
                <c:pt idx="4996">
                  <c:v>52222</c:v>
                </c:pt>
                <c:pt idx="4997">
                  <c:v>52222</c:v>
                </c:pt>
                <c:pt idx="4998">
                  <c:v>52222</c:v>
                </c:pt>
                <c:pt idx="4999">
                  <c:v>52222</c:v>
                </c:pt>
                <c:pt idx="5000">
                  <c:v>52222</c:v>
                </c:pt>
                <c:pt idx="5001">
                  <c:v>52222</c:v>
                </c:pt>
                <c:pt idx="5002">
                  <c:v>52222</c:v>
                </c:pt>
                <c:pt idx="5003">
                  <c:v>52222</c:v>
                </c:pt>
                <c:pt idx="5004">
                  <c:v>52222</c:v>
                </c:pt>
                <c:pt idx="5005">
                  <c:v>52222</c:v>
                </c:pt>
                <c:pt idx="5006">
                  <c:v>52222</c:v>
                </c:pt>
                <c:pt idx="5007">
                  <c:v>52222</c:v>
                </c:pt>
                <c:pt idx="5008">
                  <c:v>52222</c:v>
                </c:pt>
                <c:pt idx="5009">
                  <c:v>52222</c:v>
                </c:pt>
                <c:pt idx="5010">
                  <c:v>52222</c:v>
                </c:pt>
                <c:pt idx="5011">
                  <c:v>52222</c:v>
                </c:pt>
                <c:pt idx="5012">
                  <c:v>52222</c:v>
                </c:pt>
                <c:pt idx="5013">
                  <c:v>52222</c:v>
                </c:pt>
                <c:pt idx="5014">
                  <c:v>52222</c:v>
                </c:pt>
                <c:pt idx="5015">
                  <c:v>52222</c:v>
                </c:pt>
                <c:pt idx="5016">
                  <c:v>52222</c:v>
                </c:pt>
                <c:pt idx="5017">
                  <c:v>52222</c:v>
                </c:pt>
                <c:pt idx="5018">
                  <c:v>52222</c:v>
                </c:pt>
                <c:pt idx="5019">
                  <c:v>52222</c:v>
                </c:pt>
                <c:pt idx="5020">
                  <c:v>52222</c:v>
                </c:pt>
                <c:pt idx="5021">
                  <c:v>52222</c:v>
                </c:pt>
                <c:pt idx="5022">
                  <c:v>52222</c:v>
                </c:pt>
                <c:pt idx="5023">
                  <c:v>52222</c:v>
                </c:pt>
                <c:pt idx="5024">
                  <c:v>52222</c:v>
                </c:pt>
                <c:pt idx="5025">
                  <c:v>52222</c:v>
                </c:pt>
                <c:pt idx="5026">
                  <c:v>52222</c:v>
                </c:pt>
                <c:pt idx="5027">
                  <c:v>52222</c:v>
                </c:pt>
                <c:pt idx="5028">
                  <c:v>52222</c:v>
                </c:pt>
                <c:pt idx="5029">
                  <c:v>52222</c:v>
                </c:pt>
                <c:pt idx="5030">
                  <c:v>52222</c:v>
                </c:pt>
                <c:pt idx="5031">
                  <c:v>52222</c:v>
                </c:pt>
                <c:pt idx="5032">
                  <c:v>52222</c:v>
                </c:pt>
                <c:pt idx="5033">
                  <c:v>52222</c:v>
                </c:pt>
                <c:pt idx="5034">
                  <c:v>52222</c:v>
                </c:pt>
                <c:pt idx="5035">
                  <c:v>52222</c:v>
                </c:pt>
                <c:pt idx="5036">
                  <c:v>52222</c:v>
                </c:pt>
                <c:pt idx="5037">
                  <c:v>52222</c:v>
                </c:pt>
                <c:pt idx="5038">
                  <c:v>52222</c:v>
                </c:pt>
                <c:pt idx="5039">
                  <c:v>52222</c:v>
                </c:pt>
                <c:pt idx="5040">
                  <c:v>52222</c:v>
                </c:pt>
                <c:pt idx="5041">
                  <c:v>52222</c:v>
                </c:pt>
                <c:pt idx="5042">
                  <c:v>52222</c:v>
                </c:pt>
                <c:pt idx="5043">
                  <c:v>52222</c:v>
                </c:pt>
                <c:pt idx="5044">
                  <c:v>52222</c:v>
                </c:pt>
                <c:pt idx="5045">
                  <c:v>52222</c:v>
                </c:pt>
                <c:pt idx="5046">
                  <c:v>52222</c:v>
                </c:pt>
                <c:pt idx="5047">
                  <c:v>52222</c:v>
                </c:pt>
                <c:pt idx="5048">
                  <c:v>52222</c:v>
                </c:pt>
                <c:pt idx="5049">
                  <c:v>52222</c:v>
                </c:pt>
                <c:pt idx="5050">
                  <c:v>52222</c:v>
                </c:pt>
                <c:pt idx="5051">
                  <c:v>52222</c:v>
                </c:pt>
                <c:pt idx="5052">
                  <c:v>52222</c:v>
                </c:pt>
                <c:pt idx="5053">
                  <c:v>52222</c:v>
                </c:pt>
                <c:pt idx="5054">
                  <c:v>52222</c:v>
                </c:pt>
                <c:pt idx="5055">
                  <c:v>52222</c:v>
                </c:pt>
                <c:pt idx="5056">
                  <c:v>52222</c:v>
                </c:pt>
                <c:pt idx="5057">
                  <c:v>52222</c:v>
                </c:pt>
                <c:pt idx="5058">
                  <c:v>52222</c:v>
                </c:pt>
                <c:pt idx="5059">
                  <c:v>52222</c:v>
                </c:pt>
                <c:pt idx="5060">
                  <c:v>52222</c:v>
                </c:pt>
                <c:pt idx="5061">
                  <c:v>52222</c:v>
                </c:pt>
                <c:pt idx="5062">
                  <c:v>52222</c:v>
                </c:pt>
                <c:pt idx="5063">
                  <c:v>52222</c:v>
                </c:pt>
                <c:pt idx="5064">
                  <c:v>52222</c:v>
                </c:pt>
                <c:pt idx="5065">
                  <c:v>52222</c:v>
                </c:pt>
                <c:pt idx="5066">
                  <c:v>52222</c:v>
                </c:pt>
                <c:pt idx="5067">
                  <c:v>52222</c:v>
                </c:pt>
                <c:pt idx="5068">
                  <c:v>52222</c:v>
                </c:pt>
                <c:pt idx="5069">
                  <c:v>52222</c:v>
                </c:pt>
                <c:pt idx="5070">
                  <c:v>52222</c:v>
                </c:pt>
                <c:pt idx="5071">
                  <c:v>52222</c:v>
                </c:pt>
                <c:pt idx="5072">
                  <c:v>52222</c:v>
                </c:pt>
                <c:pt idx="5073">
                  <c:v>52222</c:v>
                </c:pt>
                <c:pt idx="5074">
                  <c:v>52222</c:v>
                </c:pt>
                <c:pt idx="5075">
                  <c:v>52222</c:v>
                </c:pt>
                <c:pt idx="5076">
                  <c:v>52222</c:v>
                </c:pt>
                <c:pt idx="5077">
                  <c:v>52222</c:v>
                </c:pt>
                <c:pt idx="5078">
                  <c:v>52222</c:v>
                </c:pt>
                <c:pt idx="5079">
                  <c:v>52222</c:v>
                </c:pt>
                <c:pt idx="5080">
                  <c:v>52222</c:v>
                </c:pt>
                <c:pt idx="5081">
                  <c:v>52222</c:v>
                </c:pt>
                <c:pt idx="5082">
                  <c:v>52222</c:v>
                </c:pt>
                <c:pt idx="5083">
                  <c:v>52222</c:v>
                </c:pt>
                <c:pt idx="5084">
                  <c:v>52222</c:v>
                </c:pt>
                <c:pt idx="5085">
                  <c:v>52222</c:v>
                </c:pt>
                <c:pt idx="5086">
                  <c:v>52222</c:v>
                </c:pt>
                <c:pt idx="5087">
                  <c:v>52222</c:v>
                </c:pt>
                <c:pt idx="5088">
                  <c:v>52222</c:v>
                </c:pt>
                <c:pt idx="5089">
                  <c:v>52222</c:v>
                </c:pt>
                <c:pt idx="5090">
                  <c:v>52222</c:v>
                </c:pt>
                <c:pt idx="5091">
                  <c:v>52222</c:v>
                </c:pt>
                <c:pt idx="5092">
                  <c:v>52222</c:v>
                </c:pt>
                <c:pt idx="5093">
                  <c:v>52222</c:v>
                </c:pt>
                <c:pt idx="5094">
                  <c:v>52222</c:v>
                </c:pt>
                <c:pt idx="5095">
                  <c:v>52222</c:v>
                </c:pt>
                <c:pt idx="5096">
                  <c:v>52222</c:v>
                </c:pt>
                <c:pt idx="5097">
                  <c:v>52222</c:v>
                </c:pt>
                <c:pt idx="5098">
                  <c:v>52222</c:v>
                </c:pt>
                <c:pt idx="5099">
                  <c:v>52222</c:v>
                </c:pt>
                <c:pt idx="5100">
                  <c:v>52222</c:v>
                </c:pt>
                <c:pt idx="5101">
                  <c:v>52222</c:v>
                </c:pt>
                <c:pt idx="5102">
                  <c:v>52222</c:v>
                </c:pt>
                <c:pt idx="5103">
                  <c:v>52222</c:v>
                </c:pt>
                <c:pt idx="5104">
                  <c:v>52222</c:v>
                </c:pt>
                <c:pt idx="5105">
                  <c:v>52222</c:v>
                </c:pt>
                <c:pt idx="5106">
                  <c:v>52222</c:v>
                </c:pt>
                <c:pt idx="5107">
                  <c:v>52222</c:v>
                </c:pt>
                <c:pt idx="5108">
                  <c:v>52222</c:v>
                </c:pt>
                <c:pt idx="5109">
                  <c:v>52222</c:v>
                </c:pt>
                <c:pt idx="5110">
                  <c:v>52222</c:v>
                </c:pt>
                <c:pt idx="5111">
                  <c:v>52222</c:v>
                </c:pt>
                <c:pt idx="5112">
                  <c:v>52222</c:v>
                </c:pt>
                <c:pt idx="5113">
                  <c:v>52222</c:v>
                </c:pt>
                <c:pt idx="5114">
                  <c:v>52222</c:v>
                </c:pt>
                <c:pt idx="5115">
                  <c:v>52222</c:v>
                </c:pt>
                <c:pt idx="5116">
                  <c:v>52222</c:v>
                </c:pt>
                <c:pt idx="5117">
                  <c:v>52222</c:v>
                </c:pt>
                <c:pt idx="5118">
                  <c:v>52222</c:v>
                </c:pt>
                <c:pt idx="5119">
                  <c:v>52222</c:v>
                </c:pt>
                <c:pt idx="5120">
                  <c:v>52222</c:v>
                </c:pt>
                <c:pt idx="5121">
                  <c:v>52222</c:v>
                </c:pt>
                <c:pt idx="5122">
                  <c:v>52222</c:v>
                </c:pt>
                <c:pt idx="5123">
                  <c:v>52222</c:v>
                </c:pt>
                <c:pt idx="5124">
                  <c:v>52222</c:v>
                </c:pt>
                <c:pt idx="5125">
                  <c:v>52222</c:v>
                </c:pt>
                <c:pt idx="5126">
                  <c:v>52222</c:v>
                </c:pt>
                <c:pt idx="5127">
                  <c:v>52222</c:v>
                </c:pt>
                <c:pt idx="5128">
                  <c:v>52222</c:v>
                </c:pt>
                <c:pt idx="5129">
                  <c:v>52222</c:v>
                </c:pt>
                <c:pt idx="5130">
                  <c:v>52222</c:v>
                </c:pt>
                <c:pt idx="5131">
                  <c:v>52222</c:v>
                </c:pt>
                <c:pt idx="5132">
                  <c:v>52222</c:v>
                </c:pt>
                <c:pt idx="5133">
                  <c:v>52222</c:v>
                </c:pt>
                <c:pt idx="5134">
                  <c:v>52222</c:v>
                </c:pt>
                <c:pt idx="5135">
                  <c:v>52222</c:v>
                </c:pt>
                <c:pt idx="5136">
                  <c:v>52222</c:v>
                </c:pt>
                <c:pt idx="5137">
                  <c:v>52222</c:v>
                </c:pt>
                <c:pt idx="5138">
                  <c:v>52222</c:v>
                </c:pt>
                <c:pt idx="5139">
                  <c:v>52222</c:v>
                </c:pt>
                <c:pt idx="5140">
                  <c:v>52222</c:v>
                </c:pt>
                <c:pt idx="5141">
                  <c:v>52222</c:v>
                </c:pt>
                <c:pt idx="5142">
                  <c:v>52222</c:v>
                </c:pt>
                <c:pt idx="5143">
                  <c:v>52222</c:v>
                </c:pt>
                <c:pt idx="5144">
                  <c:v>52222</c:v>
                </c:pt>
                <c:pt idx="5145">
                  <c:v>52222</c:v>
                </c:pt>
                <c:pt idx="5146">
                  <c:v>52222</c:v>
                </c:pt>
                <c:pt idx="5147">
                  <c:v>52222</c:v>
                </c:pt>
                <c:pt idx="5148">
                  <c:v>52222</c:v>
                </c:pt>
                <c:pt idx="5149">
                  <c:v>52222</c:v>
                </c:pt>
                <c:pt idx="5150">
                  <c:v>52222</c:v>
                </c:pt>
                <c:pt idx="5151">
                  <c:v>52222</c:v>
                </c:pt>
                <c:pt idx="5152">
                  <c:v>52222</c:v>
                </c:pt>
                <c:pt idx="5153">
                  <c:v>52222</c:v>
                </c:pt>
                <c:pt idx="5154">
                  <c:v>52222</c:v>
                </c:pt>
                <c:pt idx="5155">
                  <c:v>52222</c:v>
                </c:pt>
                <c:pt idx="5156">
                  <c:v>52222</c:v>
                </c:pt>
                <c:pt idx="5157">
                  <c:v>52222</c:v>
                </c:pt>
                <c:pt idx="5158">
                  <c:v>52222</c:v>
                </c:pt>
                <c:pt idx="5159">
                  <c:v>52222</c:v>
                </c:pt>
                <c:pt idx="5160">
                  <c:v>52222</c:v>
                </c:pt>
                <c:pt idx="5161">
                  <c:v>52222</c:v>
                </c:pt>
                <c:pt idx="5162">
                  <c:v>52222</c:v>
                </c:pt>
                <c:pt idx="5163">
                  <c:v>52222</c:v>
                </c:pt>
                <c:pt idx="5164">
                  <c:v>52222</c:v>
                </c:pt>
                <c:pt idx="5165">
                  <c:v>52222</c:v>
                </c:pt>
                <c:pt idx="5166">
                  <c:v>52222</c:v>
                </c:pt>
                <c:pt idx="5167">
                  <c:v>52222</c:v>
                </c:pt>
                <c:pt idx="5168">
                  <c:v>52222</c:v>
                </c:pt>
                <c:pt idx="5169">
                  <c:v>52222</c:v>
                </c:pt>
                <c:pt idx="5170">
                  <c:v>52222</c:v>
                </c:pt>
                <c:pt idx="5171">
                  <c:v>52222</c:v>
                </c:pt>
                <c:pt idx="5172">
                  <c:v>52222</c:v>
                </c:pt>
                <c:pt idx="5173">
                  <c:v>52222</c:v>
                </c:pt>
                <c:pt idx="5174">
                  <c:v>52222</c:v>
                </c:pt>
                <c:pt idx="5175">
                  <c:v>52222</c:v>
                </c:pt>
                <c:pt idx="5176">
                  <c:v>52222</c:v>
                </c:pt>
                <c:pt idx="5177">
                  <c:v>52222</c:v>
                </c:pt>
                <c:pt idx="5178">
                  <c:v>52222</c:v>
                </c:pt>
                <c:pt idx="5179">
                  <c:v>52222</c:v>
                </c:pt>
                <c:pt idx="5180">
                  <c:v>52222</c:v>
                </c:pt>
                <c:pt idx="5181">
                  <c:v>52222</c:v>
                </c:pt>
                <c:pt idx="5182">
                  <c:v>52222</c:v>
                </c:pt>
                <c:pt idx="5183">
                  <c:v>52222</c:v>
                </c:pt>
                <c:pt idx="5184">
                  <c:v>52222</c:v>
                </c:pt>
                <c:pt idx="5185">
                  <c:v>52222</c:v>
                </c:pt>
                <c:pt idx="5186">
                  <c:v>52222</c:v>
                </c:pt>
                <c:pt idx="5187">
                  <c:v>52222</c:v>
                </c:pt>
                <c:pt idx="5188">
                  <c:v>52222</c:v>
                </c:pt>
                <c:pt idx="5189">
                  <c:v>52222</c:v>
                </c:pt>
                <c:pt idx="5190">
                  <c:v>52222</c:v>
                </c:pt>
                <c:pt idx="5191">
                  <c:v>52222</c:v>
                </c:pt>
                <c:pt idx="5192">
                  <c:v>52222</c:v>
                </c:pt>
                <c:pt idx="5193">
                  <c:v>52222</c:v>
                </c:pt>
                <c:pt idx="5194">
                  <c:v>52222</c:v>
                </c:pt>
                <c:pt idx="5195">
                  <c:v>52222</c:v>
                </c:pt>
                <c:pt idx="5196">
                  <c:v>52222</c:v>
                </c:pt>
                <c:pt idx="5197">
                  <c:v>52222</c:v>
                </c:pt>
                <c:pt idx="5198">
                  <c:v>52222</c:v>
                </c:pt>
                <c:pt idx="5199">
                  <c:v>52222</c:v>
                </c:pt>
                <c:pt idx="5200">
                  <c:v>52222</c:v>
                </c:pt>
                <c:pt idx="5201">
                  <c:v>52222</c:v>
                </c:pt>
                <c:pt idx="5202">
                  <c:v>52222</c:v>
                </c:pt>
                <c:pt idx="5203">
                  <c:v>52222</c:v>
                </c:pt>
                <c:pt idx="5204">
                  <c:v>52222</c:v>
                </c:pt>
                <c:pt idx="5205">
                  <c:v>52222</c:v>
                </c:pt>
                <c:pt idx="5206">
                  <c:v>52222</c:v>
                </c:pt>
                <c:pt idx="5207">
                  <c:v>52222</c:v>
                </c:pt>
                <c:pt idx="5208">
                  <c:v>52222</c:v>
                </c:pt>
                <c:pt idx="5209">
                  <c:v>52222</c:v>
                </c:pt>
                <c:pt idx="5210">
                  <c:v>52222</c:v>
                </c:pt>
                <c:pt idx="5211">
                  <c:v>52222</c:v>
                </c:pt>
                <c:pt idx="5212">
                  <c:v>52222</c:v>
                </c:pt>
                <c:pt idx="5213">
                  <c:v>52222</c:v>
                </c:pt>
                <c:pt idx="5214">
                  <c:v>52222</c:v>
                </c:pt>
                <c:pt idx="5215">
                  <c:v>52222</c:v>
                </c:pt>
                <c:pt idx="5216">
                  <c:v>52222</c:v>
                </c:pt>
                <c:pt idx="5217">
                  <c:v>52222</c:v>
                </c:pt>
                <c:pt idx="5218">
                  <c:v>52222</c:v>
                </c:pt>
                <c:pt idx="5219">
                  <c:v>52222</c:v>
                </c:pt>
                <c:pt idx="5220">
                  <c:v>52222</c:v>
                </c:pt>
                <c:pt idx="5221">
                  <c:v>52222</c:v>
                </c:pt>
                <c:pt idx="5222">
                  <c:v>52222</c:v>
                </c:pt>
                <c:pt idx="5223">
                  <c:v>52222</c:v>
                </c:pt>
                <c:pt idx="5224">
                  <c:v>52222</c:v>
                </c:pt>
                <c:pt idx="5225">
                  <c:v>52222</c:v>
                </c:pt>
                <c:pt idx="5226">
                  <c:v>52222</c:v>
                </c:pt>
                <c:pt idx="5227">
                  <c:v>52222</c:v>
                </c:pt>
                <c:pt idx="5228">
                  <c:v>52222</c:v>
                </c:pt>
                <c:pt idx="5229">
                  <c:v>52222</c:v>
                </c:pt>
                <c:pt idx="5230">
                  <c:v>52222</c:v>
                </c:pt>
                <c:pt idx="5231">
                  <c:v>52222</c:v>
                </c:pt>
                <c:pt idx="5232">
                  <c:v>52222</c:v>
                </c:pt>
                <c:pt idx="5233">
                  <c:v>52222</c:v>
                </c:pt>
                <c:pt idx="5234">
                  <c:v>52222</c:v>
                </c:pt>
                <c:pt idx="5235">
                  <c:v>52222</c:v>
                </c:pt>
                <c:pt idx="5236">
                  <c:v>52222</c:v>
                </c:pt>
                <c:pt idx="5237">
                  <c:v>52222</c:v>
                </c:pt>
                <c:pt idx="5238">
                  <c:v>52222</c:v>
                </c:pt>
                <c:pt idx="5239">
                  <c:v>52222</c:v>
                </c:pt>
                <c:pt idx="5240">
                  <c:v>52222</c:v>
                </c:pt>
                <c:pt idx="5241">
                  <c:v>52222</c:v>
                </c:pt>
                <c:pt idx="5242">
                  <c:v>52222</c:v>
                </c:pt>
                <c:pt idx="5243">
                  <c:v>52222</c:v>
                </c:pt>
                <c:pt idx="5244">
                  <c:v>52222</c:v>
                </c:pt>
                <c:pt idx="5245">
                  <c:v>52222</c:v>
                </c:pt>
                <c:pt idx="5246">
                  <c:v>52222</c:v>
                </c:pt>
                <c:pt idx="5247">
                  <c:v>52222</c:v>
                </c:pt>
                <c:pt idx="5248">
                  <c:v>52222</c:v>
                </c:pt>
                <c:pt idx="5249">
                  <c:v>52222</c:v>
                </c:pt>
                <c:pt idx="5250">
                  <c:v>52222</c:v>
                </c:pt>
                <c:pt idx="5251">
                  <c:v>52222</c:v>
                </c:pt>
                <c:pt idx="5252">
                  <c:v>52222</c:v>
                </c:pt>
                <c:pt idx="5253">
                  <c:v>52222</c:v>
                </c:pt>
                <c:pt idx="5254">
                  <c:v>52222</c:v>
                </c:pt>
                <c:pt idx="5255">
                  <c:v>52222</c:v>
                </c:pt>
                <c:pt idx="5256">
                  <c:v>52222</c:v>
                </c:pt>
                <c:pt idx="5257">
                  <c:v>52222</c:v>
                </c:pt>
                <c:pt idx="5258">
                  <c:v>52222</c:v>
                </c:pt>
                <c:pt idx="5259">
                  <c:v>52222</c:v>
                </c:pt>
                <c:pt idx="5260">
                  <c:v>52222</c:v>
                </c:pt>
                <c:pt idx="5261">
                  <c:v>52222</c:v>
                </c:pt>
                <c:pt idx="5262">
                  <c:v>52222</c:v>
                </c:pt>
                <c:pt idx="5263">
                  <c:v>52222</c:v>
                </c:pt>
                <c:pt idx="5264">
                  <c:v>52222</c:v>
                </c:pt>
                <c:pt idx="5265">
                  <c:v>52222</c:v>
                </c:pt>
                <c:pt idx="5266">
                  <c:v>52222</c:v>
                </c:pt>
                <c:pt idx="5267">
                  <c:v>52222</c:v>
                </c:pt>
                <c:pt idx="5268">
                  <c:v>52222</c:v>
                </c:pt>
                <c:pt idx="5269">
                  <c:v>52222</c:v>
                </c:pt>
                <c:pt idx="5270">
                  <c:v>52222</c:v>
                </c:pt>
                <c:pt idx="5271">
                  <c:v>52222</c:v>
                </c:pt>
                <c:pt idx="5272">
                  <c:v>52222</c:v>
                </c:pt>
                <c:pt idx="5273">
                  <c:v>52222</c:v>
                </c:pt>
                <c:pt idx="5274">
                  <c:v>52222</c:v>
                </c:pt>
                <c:pt idx="5275">
                  <c:v>52222</c:v>
                </c:pt>
                <c:pt idx="5276">
                  <c:v>52222</c:v>
                </c:pt>
                <c:pt idx="5277">
                  <c:v>52222</c:v>
                </c:pt>
                <c:pt idx="5278">
                  <c:v>52222</c:v>
                </c:pt>
                <c:pt idx="5279">
                  <c:v>52222</c:v>
                </c:pt>
                <c:pt idx="5280">
                  <c:v>52222</c:v>
                </c:pt>
                <c:pt idx="5281">
                  <c:v>52222</c:v>
                </c:pt>
                <c:pt idx="5282">
                  <c:v>52222</c:v>
                </c:pt>
                <c:pt idx="5283">
                  <c:v>52222</c:v>
                </c:pt>
                <c:pt idx="5284">
                  <c:v>52222</c:v>
                </c:pt>
                <c:pt idx="5285">
                  <c:v>52222</c:v>
                </c:pt>
                <c:pt idx="5286">
                  <c:v>52222</c:v>
                </c:pt>
                <c:pt idx="5287">
                  <c:v>52222</c:v>
                </c:pt>
                <c:pt idx="5288">
                  <c:v>52222</c:v>
                </c:pt>
                <c:pt idx="5289">
                  <c:v>52222</c:v>
                </c:pt>
                <c:pt idx="5290">
                  <c:v>52222</c:v>
                </c:pt>
                <c:pt idx="5291">
                  <c:v>52222</c:v>
                </c:pt>
                <c:pt idx="5292">
                  <c:v>52222</c:v>
                </c:pt>
                <c:pt idx="5293">
                  <c:v>52222</c:v>
                </c:pt>
                <c:pt idx="5294">
                  <c:v>52222</c:v>
                </c:pt>
                <c:pt idx="5295">
                  <c:v>52222</c:v>
                </c:pt>
                <c:pt idx="5296">
                  <c:v>52222</c:v>
                </c:pt>
                <c:pt idx="5297">
                  <c:v>52222</c:v>
                </c:pt>
                <c:pt idx="5298">
                  <c:v>52222</c:v>
                </c:pt>
                <c:pt idx="5299">
                  <c:v>52222</c:v>
                </c:pt>
                <c:pt idx="5300">
                  <c:v>52222</c:v>
                </c:pt>
                <c:pt idx="5301">
                  <c:v>52222</c:v>
                </c:pt>
                <c:pt idx="5302">
                  <c:v>52222</c:v>
                </c:pt>
                <c:pt idx="5303">
                  <c:v>52222</c:v>
                </c:pt>
                <c:pt idx="5304">
                  <c:v>52222</c:v>
                </c:pt>
                <c:pt idx="5305">
                  <c:v>52222</c:v>
                </c:pt>
                <c:pt idx="5306">
                  <c:v>52222</c:v>
                </c:pt>
                <c:pt idx="5307">
                  <c:v>52222</c:v>
                </c:pt>
                <c:pt idx="5308">
                  <c:v>52222</c:v>
                </c:pt>
                <c:pt idx="5309">
                  <c:v>52222</c:v>
                </c:pt>
                <c:pt idx="5310">
                  <c:v>52222</c:v>
                </c:pt>
                <c:pt idx="5311">
                  <c:v>52222</c:v>
                </c:pt>
                <c:pt idx="5312">
                  <c:v>52222</c:v>
                </c:pt>
                <c:pt idx="5313">
                  <c:v>52222</c:v>
                </c:pt>
                <c:pt idx="5314">
                  <c:v>52222</c:v>
                </c:pt>
                <c:pt idx="5315">
                  <c:v>52222</c:v>
                </c:pt>
                <c:pt idx="5316">
                  <c:v>52222</c:v>
                </c:pt>
                <c:pt idx="5317">
                  <c:v>52222</c:v>
                </c:pt>
                <c:pt idx="5318">
                  <c:v>52222</c:v>
                </c:pt>
                <c:pt idx="5319">
                  <c:v>52222</c:v>
                </c:pt>
                <c:pt idx="5320">
                  <c:v>52222</c:v>
                </c:pt>
                <c:pt idx="5321">
                  <c:v>52222</c:v>
                </c:pt>
                <c:pt idx="5322">
                  <c:v>52222</c:v>
                </c:pt>
                <c:pt idx="5323">
                  <c:v>52222</c:v>
                </c:pt>
                <c:pt idx="5324">
                  <c:v>52222</c:v>
                </c:pt>
                <c:pt idx="5325">
                  <c:v>52222</c:v>
                </c:pt>
                <c:pt idx="5326">
                  <c:v>52222</c:v>
                </c:pt>
                <c:pt idx="5327">
                  <c:v>52222</c:v>
                </c:pt>
                <c:pt idx="5328">
                  <c:v>52222</c:v>
                </c:pt>
                <c:pt idx="5329">
                  <c:v>52222</c:v>
                </c:pt>
                <c:pt idx="5330">
                  <c:v>52222</c:v>
                </c:pt>
                <c:pt idx="5331">
                  <c:v>52222</c:v>
                </c:pt>
                <c:pt idx="5332">
                  <c:v>52222</c:v>
                </c:pt>
                <c:pt idx="5333">
                  <c:v>52222</c:v>
                </c:pt>
                <c:pt idx="5334">
                  <c:v>52222</c:v>
                </c:pt>
                <c:pt idx="5335">
                  <c:v>52222</c:v>
                </c:pt>
                <c:pt idx="5336">
                  <c:v>52222</c:v>
                </c:pt>
                <c:pt idx="5337">
                  <c:v>52222</c:v>
                </c:pt>
                <c:pt idx="5338">
                  <c:v>52222</c:v>
                </c:pt>
                <c:pt idx="5339">
                  <c:v>52222</c:v>
                </c:pt>
                <c:pt idx="5340">
                  <c:v>52222</c:v>
                </c:pt>
                <c:pt idx="5341">
                  <c:v>52222</c:v>
                </c:pt>
                <c:pt idx="5342">
                  <c:v>52222</c:v>
                </c:pt>
                <c:pt idx="5343">
                  <c:v>52222</c:v>
                </c:pt>
                <c:pt idx="5344">
                  <c:v>52222</c:v>
                </c:pt>
                <c:pt idx="5345">
                  <c:v>52222</c:v>
                </c:pt>
                <c:pt idx="5346">
                  <c:v>52222</c:v>
                </c:pt>
                <c:pt idx="5347">
                  <c:v>52222</c:v>
                </c:pt>
                <c:pt idx="5348">
                  <c:v>52222</c:v>
                </c:pt>
                <c:pt idx="5349">
                  <c:v>52222</c:v>
                </c:pt>
                <c:pt idx="5350">
                  <c:v>52222</c:v>
                </c:pt>
                <c:pt idx="5351">
                  <c:v>52222</c:v>
                </c:pt>
                <c:pt idx="5352">
                  <c:v>52222</c:v>
                </c:pt>
                <c:pt idx="5353">
                  <c:v>52222</c:v>
                </c:pt>
                <c:pt idx="5354">
                  <c:v>52222</c:v>
                </c:pt>
                <c:pt idx="5355">
                  <c:v>52222</c:v>
                </c:pt>
                <c:pt idx="5356">
                  <c:v>52222</c:v>
                </c:pt>
                <c:pt idx="5357">
                  <c:v>52222</c:v>
                </c:pt>
                <c:pt idx="5358">
                  <c:v>52222</c:v>
                </c:pt>
                <c:pt idx="5359">
                  <c:v>52222</c:v>
                </c:pt>
                <c:pt idx="5360">
                  <c:v>52222</c:v>
                </c:pt>
                <c:pt idx="5361">
                  <c:v>52222</c:v>
                </c:pt>
                <c:pt idx="5362">
                  <c:v>52222</c:v>
                </c:pt>
                <c:pt idx="5363">
                  <c:v>52222</c:v>
                </c:pt>
                <c:pt idx="5364">
                  <c:v>52222</c:v>
                </c:pt>
                <c:pt idx="5365">
                  <c:v>52222</c:v>
                </c:pt>
                <c:pt idx="5366">
                  <c:v>52222</c:v>
                </c:pt>
                <c:pt idx="5367">
                  <c:v>52222</c:v>
                </c:pt>
                <c:pt idx="5368">
                  <c:v>52222</c:v>
                </c:pt>
                <c:pt idx="5369">
                  <c:v>52222</c:v>
                </c:pt>
                <c:pt idx="5370">
                  <c:v>52222</c:v>
                </c:pt>
                <c:pt idx="5371">
                  <c:v>52222</c:v>
                </c:pt>
                <c:pt idx="5372">
                  <c:v>52222</c:v>
                </c:pt>
                <c:pt idx="5373">
                  <c:v>52222</c:v>
                </c:pt>
                <c:pt idx="5374">
                  <c:v>52222</c:v>
                </c:pt>
                <c:pt idx="5375">
                  <c:v>52222</c:v>
                </c:pt>
                <c:pt idx="5376">
                  <c:v>52222</c:v>
                </c:pt>
                <c:pt idx="5377">
                  <c:v>52222</c:v>
                </c:pt>
                <c:pt idx="5378">
                  <c:v>52222</c:v>
                </c:pt>
                <c:pt idx="5379">
                  <c:v>52222</c:v>
                </c:pt>
                <c:pt idx="5380">
                  <c:v>52222</c:v>
                </c:pt>
                <c:pt idx="5381">
                  <c:v>52222</c:v>
                </c:pt>
                <c:pt idx="5382">
                  <c:v>52222</c:v>
                </c:pt>
                <c:pt idx="5383">
                  <c:v>52222</c:v>
                </c:pt>
                <c:pt idx="5384">
                  <c:v>52222</c:v>
                </c:pt>
                <c:pt idx="5385">
                  <c:v>52222</c:v>
                </c:pt>
                <c:pt idx="5386">
                  <c:v>52222</c:v>
                </c:pt>
                <c:pt idx="5387">
                  <c:v>52222</c:v>
                </c:pt>
                <c:pt idx="5388">
                  <c:v>52222</c:v>
                </c:pt>
                <c:pt idx="5389">
                  <c:v>52222</c:v>
                </c:pt>
                <c:pt idx="5390">
                  <c:v>52222</c:v>
                </c:pt>
                <c:pt idx="5391">
                  <c:v>52222</c:v>
                </c:pt>
                <c:pt idx="5392">
                  <c:v>52222</c:v>
                </c:pt>
                <c:pt idx="5393">
                  <c:v>52222</c:v>
                </c:pt>
                <c:pt idx="5394">
                  <c:v>52222</c:v>
                </c:pt>
                <c:pt idx="5395">
                  <c:v>52222</c:v>
                </c:pt>
                <c:pt idx="5396">
                  <c:v>52222</c:v>
                </c:pt>
                <c:pt idx="5397">
                  <c:v>52222</c:v>
                </c:pt>
                <c:pt idx="5398">
                  <c:v>52222</c:v>
                </c:pt>
                <c:pt idx="5399">
                  <c:v>52222</c:v>
                </c:pt>
                <c:pt idx="5400">
                  <c:v>52222</c:v>
                </c:pt>
                <c:pt idx="5401">
                  <c:v>52222</c:v>
                </c:pt>
                <c:pt idx="5402">
                  <c:v>52222</c:v>
                </c:pt>
                <c:pt idx="5403">
                  <c:v>52222</c:v>
                </c:pt>
                <c:pt idx="5404">
                  <c:v>52222</c:v>
                </c:pt>
                <c:pt idx="5405">
                  <c:v>52222</c:v>
                </c:pt>
                <c:pt idx="5406">
                  <c:v>52222</c:v>
                </c:pt>
                <c:pt idx="5407">
                  <c:v>52222</c:v>
                </c:pt>
                <c:pt idx="5408">
                  <c:v>52222</c:v>
                </c:pt>
                <c:pt idx="5409">
                  <c:v>52222</c:v>
                </c:pt>
                <c:pt idx="5410">
                  <c:v>52222</c:v>
                </c:pt>
                <c:pt idx="5411">
                  <c:v>52222</c:v>
                </c:pt>
                <c:pt idx="5412">
                  <c:v>52222</c:v>
                </c:pt>
                <c:pt idx="5413">
                  <c:v>52222</c:v>
                </c:pt>
                <c:pt idx="5414">
                  <c:v>52222</c:v>
                </c:pt>
                <c:pt idx="5415">
                  <c:v>52222</c:v>
                </c:pt>
                <c:pt idx="5416">
                  <c:v>52222</c:v>
                </c:pt>
                <c:pt idx="5417">
                  <c:v>52222</c:v>
                </c:pt>
                <c:pt idx="5418">
                  <c:v>52222</c:v>
                </c:pt>
                <c:pt idx="5419">
                  <c:v>52222</c:v>
                </c:pt>
                <c:pt idx="5420">
                  <c:v>52222</c:v>
                </c:pt>
                <c:pt idx="5421">
                  <c:v>52222</c:v>
                </c:pt>
                <c:pt idx="5422">
                  <c:v>52222</c:v>
                </c:pt>
                <c:pt idx="5423">
                  <c:v>52222</c:v>
                </c:pt>
                <c:pt idx="5424">
                  <c:v>52222</c:v>
                </c:pt>
                <c:pt idx="5425">
                  <c:v>52222</c:v>
                </c:pt>
                <c:pt idx="5426">
                  <c:v>52222</c:v>
                </c:pt>
                <c:pt idx="5427">
                  <c:v>52222</c:v>
                </c:pt>
                <c:pt idx="5428">
                  <c:v>52222</c:v>
                </c:pt>
                <c:pt idx="5429">
                  <c:v>52222</c:v>
                </c:pt>
                <c:pt idx="5430">
                  <c:v>52222</c:v>
                </c:pt>
                <c:pt idx="5431">
                  <c:v>52222</c:v>
                </c:pt>
                <c:pt idx="5432">
                  <c:v>52222</c:v>
                </c:pt>
                <c:pt idx="5433">
                  <c:v>52222</c:v>
                </c:pt>
                <c:pt idx="5434">
                  <c:v>52222</c:v>
                </c:pt>
                <c:pt idx="5435">
                  <c:v>52222</c:v>
                </c:pt>
                <c:pt idx="5436">
                  <c:v>52222</c:v>
                </c:pt>
                <c:pt idx="5437">
                  <c:v>52222</c:v>
                </c:pt>
                <c:pt idx="5438">
                  <c:v>52222</c:v>
                </c:pt>
                <c:pt idx="5439">
                  <c:v>52222</c:v>
                </c:pt>
                <c:pt idx="5440">
                  <c:v>52222</c:v>
                </c:pt>
                <c:pt idx="5441">
                  <c:v>52222</c:v>
                </c:pt>
                <c:pt idx="5442">
                  <c:v>52222</c:v>
                </c:pt>
                <c:pt idx="5443">
                  <c:v>52222</c:v>
                </c:pt>
                <c:pt idx="5444">
                  <c:v>52222</c:v>
                </c:pt>
                <c:pt idx="5445">
                  <c:v>52222</c:v>
                </c:pt>
                <c:pt idx="5446">
                  <c:v>52222</c:v>
                </c:pt>
                <c:pt idx="5447">
                  <c:v>52222</c:v>
                </c:pt>
                <c:pt idx="5448">
                  <c:v>52222</c:v>
                </c:pt>
                <c:pt idx="5449">
                  <c:v>52222</c:v>
                </c:pt>
                <c:pt idx="5450">
                  <c:v>52222</c:v>
                </c:pt>
                <c:pt idx="5451">
                  <c:v>52222</c:v>
                </c:pt>
                <c:pt idx="5452">
                  <c:v>52222</c:v>
                </c:pt>
                <c:pt idx="5453">
                  <c:v>52222</c:v>
                </c:pt>
                <c:pt idx="5454">
                  <c:v>52222</c:v>
                </c:pt>
                <c:pt idx="5455">
                  <c:v>52222</c:v>
                </c:pt>
                <c:pt idx="5456">
                  <c:v>52222</c:v>
                </c:pt>
                <c:pt idx="5457">
                  <c:v>52222</c:v>
                </c:pt>
                <c:pt idx="5458">
                  <c:v>52222</c:v>
                </c:pt>
                <c:pt idx="5459">
                  <c:v>52222</c:v>
                </c:pt>
                <c:pt idx="5460">
                  <c:v>52222</c:v>
                </c:pt>
                <c:pt idx="5461">
                  <c:v>52222</c:v>
                </c:pt>
                <c:pt idx="5462">
                  <c:v>52222</c:v>
                </c:pt>
                <c:pt idx="5463">
                  <c:v>52222</c:v>
                </c:pt>
                <c:pt idx="5464">
                  <c:v>52222</c:v>
                </c:pt>
                <c:pt idx="5465">
                  <c:v>52222</c:v>
                </c:pt>
                <c:pt idx="5466">
                  <c:v>52222</c:v>
                </c:pt>
                <c:pt idx="5467">
                  <c:v>52222</c:v>
                </c:pt>
                <c:pt idx="5468">
                  <c:v>52222</c:v>
                </c:pt>
                <c:pt idx="5469">
                  <c:v>52222</c:v>
                </c:pt>
                <c:pt idx="5470">
                  <c:v>52222</c:v>
                </c:pt>
                <c:pt idx="5471">
                  <c:v>52222</c:v>
                </c:pt>
                <c:pt idx="5472">
                  <c:v>52222</c:v>
                </c:pt>
                <c:pt idx="5473">
                  <c:v>52222</c:v>
                </c:pt>
                <c:pt idx="5474">
                  <c:v>52222</c:v>
                </c:pt>
                <c:pt idx="5475">
                  <c:v>52222</c:v>
                </c:pt>
                <c:pt idx="5476">
                  <c:v>52222</c:v>
                </c:pt>
                <c:pt idx="5477">
                  <c:v>52222</c:v>
                </c:pt>
                <c:pt idx="5478">
                  <c:v>52222</c:v>
                </c:pt>
                <c:pt idx="5479">
                  <c:v>52222</c:v>
                </c:pt>
                <c:pt idx="5480">
                  <c:v>52222</c:v>
                </c:pt>
                <c:pt idx="5481">
                  <c:v>52222</c:v>
                </c:pt>
                <c:pt idx="5482">
                  <c:v>52222</c:v>
                </c:pt>
                <c:pt idx="5483">
                  <c:v>52222</c:v>
                </c:pt>
                <c:pt idx="5484">
                  <c:v>52222</c:v>
                </c:pt>
                <c:pt idx="5485">
                  <c:v>52222</c:v>
                </c:pt>
                <c:pt idx="5486">
                  <c:v>52222</c:v>
                </c:pt>
                <c:pt idx="5487">
                  <c:v>52222</c:v>
                </c:pt>
                <c:pt idx="5488">
                  <c:v>52222</c:v>
                </c:pt>
                <c:pt idx="5489">
                  <c:v>52222</c:v>
                </c:pt>
                <c:pt idx="5490">
                  <c:v>52222</c:v>
                </c:pt>
                <c:pt idx="5491">
                  <c:v>52222</c:v>
                </c:pt>
                <c:pt idx="5492">
                  <c:v>52222</c:v>
                </c:pt>
                <c:pt idx="5493">
                  <c:v>52222</c:v>
                </c:pt>
                <c:pt idx="5494">
                  <c:v>52222</c:v>
                </c:pt>
                <c:pt idx="5495">
                  <c:v>52222</c:v>
                </c:pt>
                <c:pt idx="5496">
                  <c:v>52222</c:v>
                </c:pt>
                <c:pt idx="5497">
                  <c:v>52222</c:v>
                </c:pt>
                <c:pt idx="5498">
                  <c:v>52222</c:v>
                </c:pt>
                <c:pt idx="5499">
                  <c:v>52222</c:v>
                </c:pt>
                <c:pt idx="5500">
                  <c:v>52222</c:v>
                </c:pt>
                <c:pt idx="5501">
                  <c:v>52222</c:v>
                </c:pt>
                <c:pt idx="5502">
                  <c:v>52222</c:v>
                </c:pt>
                <c:pt idx="5503">
                  <c:v>52222</c:v>
                </c:pt>
                <c:pt idx="5504">
                  <c:v>52222</c:v>
                </c:pt>
                <c:pt idx="5505">
                  <c:v>52222</c:v>
                </c:pt>
                <c:pt idx="5506">
                  <c:v>52222</c:v>
                </c:pt>
                <c:pt idx="5507">
                  <c:v>52222</c:v>
                </c:pt>
                <c:pt idx="5508">
                  <c:v>52222</c:v>
                </c:pt>
                <c:pt idx="5509">
                  <c:v>52222</c:v>
                </c:pt>
                <c:pt idx="5510">
                  <c:v>52222</c:v>
                </c:pt>
                <c:pt idx="5511">
                  <c:v>52222</c:v>
                </c:pt>
                <c:pt idx="5512">
                  <c:v>52222</c:v>
                </c:pt>
                <c:pt idx="5513">
                  <c:v>52222</c:v>
                </c:pt>
                <c:pt idx="5514">
                  <c:v>52222</c:v>
                </c:pt>
                <c:pt idx="5515">
                  <c:v>52222</c:v>
                </c:pt>
                <c:pt idx="5516">
                  <c:v>52222</c:v>
                </c:pt>
                <c:pt idx="5517">
                  <c:v>52222</c:v>
                </c:pt>
                <c:pt idx="5518">
                  <c:v>52222</c:v>
                </c:pt>
                <c:pt idx="5519">
                  <c:v>52222</c:v>
                </c:pt>
                <c:pt idx="5520">
                  <c:v>52222</c:v>
                </c:pt>
                <c:pt idx="5521">
                  <c:v>52222</c:v>
                </c:pt>
                <c:pt idx="5522">
                  <c:v>52222</c:v>
                </c:pt>
                <c:pt idx="5523">
                  <c:v>52222</c:v>
                </c:pt>
                <c:pt idx="5524">
                  <c:v>52222</c:v>
                </c:pt>
                <c:pt idx="5525">
                  <c:v>52222</c:v>
                </c:pt>
                <c:pt idx="5526">
                  <c:v>52222</c:v>
                </c:pt>
                <c:pt idx="5527">
                  <c:v>52222</c:v>
                </c:pt>
                <c:pt idx="5528">
                  <c:v>52222</c:v>
                </c:pt>
                <c:pt idx="5529">
                  <c:v>52222</c:v>
                </c:pt>
                <c:pt idx="5530">
                  <c:v>52222</c:v>
                </c:pt>
                <c:pt idx="5531">
                  <c:v>52222</c:v>
                </c:pt>
                <c:pt idx="5532">
                  <c:v>52222</c:v>
                </c:pt>
                <c:pt idx="5533">
                  <c:v>52222</c:v>
                </c:pt>
                <c:pt idx="5534">
                  <c:v>52222</c:v>
                </c:pt>
                <c:pt idx="5535">
                  <c:v>52222</c:v>
                </c:pt>
                <c:pt idx="5536">
                  <c:v>52222</c:v>
                </c:pt>
                <c:pt idx="5537">
                  <c:v>52222</c:v>
                </c:pt>
                <c:pt idx="5538">
                  <c:v>52222</c:v>
                </c:pt>
                <c:pt idx="5539">
                  <c:v>52222</c:v>
                </c:pt>
                <c:pt idx="5540">
                  <c:v>52222</c:v>
                </c:pt>
                <c:pt idx="5541">
                  <c:v>52222</c:v>
                </c:pt>
                <c:pt idx="5542">
                  <c:v>52222</c:v>
                </c:pt>
                <c:pt idx="5543">
                  <c:v>52222</c:v>
                </c:pt>
                <c:pt idx="5544">
                  <c:v>52222</c:v>
                </c:pt>
                <c:pt idx="5545">
                  <c:v>52222</c:v>
                </c:pt>
                <c:pt idx="5546">
                  <c:v>52222</c:v>
                </c:pt>
                <c:pt idx="5547">
                  <c:v>52222</c:v>
                </c:pt>
                <c:pt idx="5548">
                  <c:v>52222</c:v>
                </c:pt>
                <c:pt idx="5549">
                  <c:v>52222</c:v>
                </c:pt>
                <c:pt idx="5550">
                  <c:v>52222</c:v>
                </c:pt>
                <c:pt idx="5551">
                  <c:v>52222</c:v>
                </c:pt>
                <c:pt idx="5552">
                  <c:v>52222</c:v>
                </c:pt>
                <c:pt idx="5553">
                  <c:v>52222</c:v>
                </c:pt>
                <c:pt idx="5554">
                  <c:v>52222</c:v>
                </c:pt>
                <c:pt idx="5555">
                  <c:v>52222</c:v>
                </c:pt>
                <c:pt idx="5556">
                  <c:v>52222</c:v>
                </c:pt>
                <c:pt idx="5557">
                  <c:v>52222</c:v>
                </c:pt>
                <c:pt idx="5558">
                  <c:v>52222</c:v>
                </c:pt>
                <c:pt idx="5559">
                  <c:v>52222</c:v>
                </c:pt>
                <c:pt idx="5560">
                  <c:v>52222</c:v>
                </c:pt>
                <c:pt idx="5561">
                  <c:v>52222</c:v>
                </c:pt>
                <c:pt idx="5562">
                  <c:v>52222</c:v>
                </c:pt>
                <c:pt idx="5563">
                  <c:v>52222</c:v>
                </c:pt>
                <c:pt idx="5564">
                  <c:v>52222</c:v>
                </c:pt>
                <c:pt idx="5565">
                  <c:v>52222</c:v>
                </c:pt>
                <c:pt idx="5566">
                  <c:v>52222</c:v>
                </c:pt>
                <c:pt idx="5567">
                  <c:v>52222</c:v>
                </c:pt>
                <c:pt idx="5568">
                  <c:v>52222</c:v>
                </c:pt>
                <c:pt idx="5569">
                  <c:v>52222</c:v>
                </c:pt>
                <c:pt idx="5570">
                  <c:v>52222</c:v>
                </c:pt>
                <c:pt idx="5571">
                  <c:v>52222</c:v>
                </c:pt>
                <c:pt idx="5572">
                  <c:v>52222</c:v>
                </c:pt>
                <c:pt idx="5573">
                  <c:v>52222</c:v>
                </c:pt>
                <c:pt idx="5574">
                  <c:v>52222</c:v>
                </c:pt>
                <c:pt idx="5575">
                  <c:v>52222</c:v>
                </c:pt>
                <c:pt idx="5576">
                  <c:v>52222</c:v>
                </c:pt>
                <c:pt idx="5577">
                  <c:v>52222</c:v>
                </c:pt>
                <c:pt idx="5578">
                  <c:v>52222</c:v>
                </c:pt>
                <c:pt idx="5579">
                  <c:v>52222</c:v>
                </c:pt>
                <c:pt idx="5580">
                  <c:v>52222</c:v>
                </c:pt>
                <c:pt idx="5581">
                  <c:v>52222</c:v>
                </c:pt>
                <c:pt idx="5582">
                  <c:v>52222</c:v>
                </c:pt>
                <c:pt idx="5583">
                  <c:v>52222</c:v>
                </c:pt>
                <c:pt idx="5584">
                  <c:v>52222</c:v>
                </c:pt>
                <c:pt idx="5585">
                  <c:v>52222</c:v>
                </c:pt>
                <c:pt idx="5586">
                  <c:v>52222</c:v>
                </c:pt>
                <c:pt idx="5587">
                  <c:v>52222</c:v>
                </c:pt>
                <c:pt idx="5588">
                  <c:v>52222</c:v>
                </c:pt>
                <c:pt idx="5589">
                  <c:v>52222</c:v>
                </c:pt>
                <c:pt idx="5590">
                  <c:v>52222</c:v>
                </c:pt>
                <c:pt idx="5591">
                  <c:v>52222</c:v>
                </c:pt>
                <c:pt idx="5592">
                  <c:v>52222</c:v>
                </c:pt>
                <c:pt idx="5593">
                  <c:v>52222</c:v>
                </c:pt>
                <c:pt idx="5594">
                  <c:v>52222</c:v>
                </c:pt>
                <c:pt idx="5595">
                  <c:v>52222</c:v>
                </c:pt>
                <c:pt idx="5596">
                  <c:v>52222</c:v>
                </c:pt>
                <c:pt idx="5597">
                  <c:v>52222</c:v>
                </c:pt>
                <c:pt idx="5598">
                  <c:v>52222</c:v>
                </c:pt>
                <c:pt idx="5599">
                  <c:v>52222</c:v>
                </c:pt>
                <c:pt idx="5600">
                  <c:v>52222</c:v>
                </c:pt>
                <c:pt idx="5601">
                  <c:v>52222</c:v>
                </c:pt>
                <c:pt idx="5602">
                  <c:v>52222</c:v>
                </c:pt>
                <c:pt idx="5603">
                  <c:v>52222</c:v>
                </c:pt>
                <c:pt idx="5604">
                  <c:v>52222</c:v>
                </c:pt>
                <c:pt idx="5605">
                  <c:v>52222</c:v>
                </c:pt>
                <c:pt idx="5606">
                  <c:v>52222</c:v>
                </c:pt>
                <c:pt idx="5607">
                  <c:v>52222</c:v>
                </c:pt>
                <c:pt idx="5608">
                  <c:v>52222</c:v>
                </c:pt>
                <c:pt idx="5609">
                  <c:v>52222</c:v>
                </c:pt>
                <c:pt idx="5610">
                  <c:v>52222</c:v>
                </c:pt>
                <c:pt idx="5611">
                  <c:v>52222</c:v>
                </c:pt>
                <c:pt idx="5612">
                  <c:v>52222</c:v>
                </c:pt>
                <c:pt idx="5613">
                  <c:v>52222</c:v>
                </c:pt>
                <c:pt idx="5614">
                  <c:v>52222</c:v>
                </c:pt>
                <c:pt idx="5615">
                  <c:v>52222</c:v>
                </c:pt>
                <c:pt idx="5616">
                  <c:v>52222</c:v>
                </c:pt>
                <c:pt idx="5617">
                  <c:v>52222</c:v>
                </c:pt>
                <c:pt idx="5618">
                  <c:v>52222</c:v>
                </c:pt>
                <c:pt idx="5619">
                  <c:v>52222</c:v>
                </c:pt>
                <c:pt idx="5620">
                  <c:v>52222</c:v>
                </c:pt>
                <c:pt idx="5621">
                  <c:v>52222</c:v>
                </c:pt>
                <c:pt idx="5622">
                  <c:v>52222</c:v>
                </c:pt>
                <c:pt idx="5623">
                  <c:v>52222</c:v>
                </c:pt>
                <c:pt idx="5624">
                  <c:v>52222</c:v>
                </c:pt>
                <c:pt idx="5625">
                  <c:v>52222</c:v>
                </c:pt>
                <c:pt idx="5626">
                  <c:v>52222</c:v>
                </c:pt>
                <c:pt idx="5627">
                  <c:v>52222</c:v>
                </c:pt>
                <c:pt idx="5628">
                  <c:v>52222</c:v>
                </c:pt>
                <c:pt idx="5629">
                  <c:v>52222</c:v>
                </c:pt>
                <c:pt idx="5630">
                  <c:v>52222</c:v>
                </c:pt>
                <c:pt idx="5631">
                  <c:v>52222</c:v>
                </c:pt>
                <c:pt idx="5632">
                  <c:v>52222</c:v>
                </c:pt>
                <c:pt idx="5633">
                  <c:v>52222</c:v>
                </c:pt>
                <c:pt idx="5634">
                  <c:v>52222</c:v>
                </c:pt>
                <c:pt idx="5635">
                  <c:v>52222</c:v>
                </c:pt>
                <c:pt idx="5636">
                  <c:v>52222</c:v>
                </c:pt>
                <c:pt idx="5637">
                  <c:v>52222</c:v>
                </c:pt>
                <c:pt idx="5638">
                  <c:v>52222</c:v>
                </c:pt>
                <c:pt idx="5639">
                  <c:v>52222</c:v>
                </c:pt>
                <c:pt idx="5640">
                  <c:v>52222</c:v>
                </c:pt>
                <c:pt idx="5641">
                  <c:v>52222</c:v>
                </c:pt>
                <c:pt idx="5642">
                  <c:v>52222</c:v>
                </c:pt>
                <c:pt idx="5643">
                  <c:v>52222</c:v>
                </c:pt>
                <c:pt idx="5644">
                  <c:v>52222</c:v>
                </c:pt>
                <c:pt idx="5645">
                  <c:v>52222</c:v>
                </c:pt>
                <c:pt idx="5646">
                  <c:v>52222</c:v>
                </c:pt>
                <c:pt idx="5647">
                  <c:v>52222</c:v>
                </c:pt>
                <c:pt idx="5648">
                  <c:v>52222</c:v>
                </c:pt>
                <c:pt idx="5649">
                  <c:v>52222</c:v>
                </c:pt>
                <c:pt idx="5650">
                  <c:v>52222</c:v>
                </c:pt>
                <c:pt idx="5651">
                  <c:v>52222</c:v>
                </c:pt>
                <c:pt idx="5652">
                  <c:v>52222</c:v>
                </c:pt>
                <c:pt idx="5653">
                  <c:v>52222</c:v>
                </c:pt>
                <c:pt idx="5654">
                  <c:v>52222</c:v>
                </c:pt>
                <c:pt idx="5655">
                  <c:v>52222</c:v>
                </c:pt>
                <c:pt idx="5656">
                  <c:v>52222</c:v>
                </c:pt>
                <c:pt idx="5657">
                  <c:v>52222</c:v>
                </c:pt>
                <c:pt idx="5658">
                  <c:v>52222</c:v>
                </c:pt>
                <c:pt idx="5659">
                  <c:v>52222</c:v>
                </c:pt>
                <c:pt idx="5660">
                  <c:v>52222</c:v>
                </c:pt>
                <c:pt idx="5661">
                  <c:v>52222</c:v>
                </c:pt>
                <c:pt idx="5662">
                  <c:v>52222</c:v>
                </c:pt>
                <c:pt idx="5663">
                  <c:v>52222</c:v>
                </c:pt>
                <c:pt idx="5664">
                  <c:v>52222</c:v>
                </c:pt>
                <c:pt idx="5665">
                  <c:v>52222</c:v>
                </c:pt>
                <c:pt idx="5666">
                  <c:v>52222</c:v>
                </c:pt>
                <c:pt idx="5667">
                  <c:v>52222</c:v>
                </c:pt>
                <c:pt idx="5668">
                  <c:v>52222</c:v>
                </c:pt>
                <c:pt idx="5669">
                  <c:v>52222</c:v>
                </c:pt>
                <c:pt idx="5670">
                  <c:v>52222</c:v>
                </c:pt>
                <c:pt idx="5671">
                  <c:v>52222</c:v>
                </c:pt>
                <c:pt idx="5672">
                  <c:v>52222</c:v>
                </c:pt>
                <c:pt idx="5673">
                  <c:v>52222</c:v>
                </c:pt>
                <c:pt idx="5674">
                  <c:v>52222</c:v>
                </c:pt>
                <c:pt idx="5675">
                  <c:v>52222</c:v>
                </c:pt>
                <c:pt idx="5676">
                  <c:v>52222</c:v>
                </c:pt>
                <c:pt idx="5677">
                  <c:v>52222</c:v>
                </c:pt>
                <c:pt idx="5678">
                  <c:v>52222</c:v>
                </c:pt>
                <c:pt idx="5679">
                  <c:v>52222</c:v>
                </c:pt>
                <c:pt idx="5680">
                  <c:v>52222</c:v>
                </c:pt>
                <c:pt idx="5681">
                  <c:v>52222</c:v>
                </c:pt>
                <c:pt idx="5682">
                  <c:v>52222</c:v>
                </c:pt>
                <c:pt idx="5683">
                  <c:v>52222</c:v>
                </c:pt>
                <c:pt idx="5684">
                  <c:v>52222</c:v>
                </c:pt>
                <c:pt idx="5685">
                  <c:v>52222</c:v>
                </c:pt>
                <c:pt idx="5686">
                  <c:v>52222</c:v>
                </c:pt>
                <c:pt idx="5687">
                  <c:v>52222</c:v>
                </c:pt>
                <c:pt idx="5688">
                  <c:v>52222</c:v>
                </c:pt>
                <c:pt idx="5689">
                  <c:v>52222</c:v>
                </c:pt>
                <c:pt idx="5690">
                  <c:v>52222</c:v>
                </c:pt>
                <c:pt idx="5691">
                  <c:v>52222</c:v>
                </c:pt>
                <c:pt idx="5692">
                  <c:v>52222</c:v>
                </c:pt>
                <c:pt idx="5693">
                  <c:v>52222</c:v>
                </c:pt>
                <c:pt idx="5694">
                  <c:v>52222</c:v>
                </c:pt>
                <c:pt idx="5695">
                  <c:v>52222</c:v>
                </c:pt>
                <c:pt idx="5696">
                  <c:v>52222</c:v>
                </c:pt>
                <c:pt idx="5697">
                  <c:v>52222</c:v>
                </c:pt>
                <c:pt idx="5698">
                  <c:v>52222</c:v>
                </c:pt>
                <c:pt idx="5699">
                  <c:v>52222</c:v>
                </c:pt>
                <c:pt idx="5700">
                  <c:v>52222</c:v>
                </c:pt>
                <c:pt idx="5701">
                  <c:v>52222</c:v>
                </c:pt>
                <c:pt idx="5702">
                  <c:v>52222</c:v>
                </c:pt>
                <c:pt idx="5703">
                  <c:v>52222</c:v>
                </c:pt>
                <c:pt idx="5704">
                  <c:v>52222</c:v>
                </c:pt>
                <c:pt idx="5705">
                  <c:v>52222</c:v>
                </c:pt>
                <c:pt idx="5706">
                  <c:v>52222</c:v>
                </c:pt>
                <c:pt idx="5707">
                  <c:v>52222</c:v>
                </c:pt>
                <c:pt idx="5708">
                  <c:v>52222</c:v>
                </c:pt>
                <c:pt idx="5709">
                  <c:v>52222</c:v>
                </c:pt>
                <c:pt idx="5710">
                  <c:v>52222</c:v>
                </c:pt>
                <c:pt idx="5711">
                  <c:v>52222</c:v>
                </c:pt>
                <c:pt idx="5712">
                  <c:v>52222</c:v>
                </c:pt>
                <c:pt idx="5713">
                  <c:v>52222</c:v>
                </c:pt>
                <c:pt idx="5714">
                  <c:v>52222</c:v>
                </c:pt>
                <c:pt idx="5715">
                  <c:v>52222</c:v>
                </c:pt>
                <c:pt idx="5716">
                  <c:v>52222</c:v>
                </c:pt>
                <c:pt idx="5717">
                  <c:v>52222</c:v>
                </c:pt>
                <c:pt idx="5718">
                  <c:v>52222</c:v>
                </c:pt>
                <c:pt idx="5719">
                  <c:v>52222</c:v>
                </c:pt>
                <c:pt idx="5720">
                  <c:v>52222</c:v>
                </c:pt>
                <c:pt idx="5721">
                  <c:v>52222</c:v>
                </c:pt>
                <c:pt idx="5722">
                  <c:v>52222</c:v>
                </c:pt>
                <c:pt idx="5723">
                  <c:v>52222</c:v>
                </c:pt>
                <c:pt idx="5724">
                  <c:v>52222</c:v>
                </c:pt>
                <c:pt idx="5725">
                  <c:v>52222</c:v>
                </c:pt>
                <c:pt idx="5726">
                  <c:v>52222</c:v>
                </c:pt>
                <c:pt idx="5727">
                  <c:v>52222</c:v>
                </c:pt>
                <c:pt idx="5728">
                  <c:v>52222</c:v>
                </c:pt>
                <c:pt idx="5729">
                  <c:v>52222</c:v>
                </c:pt>
                <c:pt idx="5730">
                  <c:v>52222</c:v>
                </c:pt>
                <c:pt idx="5731">
                  <c:v>52222</c:v>
                </c:pt>
                <c:pt idx="5732">
                  <c:v>52222</c:v>
                </c:pt>
                <c:pt idx="5733">
                  <c:v>52222</c:v>
                </c:pt>
                <c:pt idx="5734">
                  <c:v>52222</c:v>
                </c:pt>
                <c:pt idx="5735">
                  <c:v>52222</c:v>
                </c:pt>
                <c:pt idx="5736">
                  <c:v>52222</c:v>
                </c:pt>
                <c:pt idx="5737">
                  <c:v>52222</c:v>
                </c:pt>
                <c:pt idx="5738">
                  <c:v>52222</c:v>
                </c:pt>
                <c:pt idx="5739">
                  <c:v>52222</c:v>
                </c:pt>
                <c:pt idx="5740">
                  <c:v>52222</c:v>
                </c:pt>
                <c:pt idx="5741">
                  <c:v>52222</c:v>
                </c:pt>
                <c:pt idx="5742">
                  <c:v>52222</c:v>
                </c:pt>
                <c:pt idx="5743">
                  <c:v>52222</c:v>
                </c:pt>
                <c:pt idx="5744">
                  <c:v>52222</c:v>
                </c:pt>
                <c:pt idx="5745">
                  <c:v>52222</c:v>
                </c:pt>
                <c:pt idx="5746">
                  <c:v>52222</c:v>
                </c:pt>
                <c:pt idx="5747">
                  <c:v>52222</c:v>
                </c:pt>
                <c:pt idx="5748">
                  <c:v>52222</c:v>
                </c:pt>
                <c:pt idx="5749">
                  <c:v>52222</c:v>
                </c:pt>
                <c:pt idx="5750">
                  <c:v>52222</c:v>
                </c:pt>
                <c:pt idx="5751">
                  <c:v>52222</c:v>
                </c:pt>
                <c:pt idx="5752">
                  <c:v>52222</c:v>
                </c:pt>
                <c:pt idx="5753">
                  <c:v>52222</c:v>
                </c:pt>
                <c:pt idx="5754">
                  <c:v>52222</c:v>
                </c:pt>
                <c:pt idx="5755">
                  <c:v>52222</c:v>
                </c:pt>
                <c:pt idx="5756">
                  <c:v>52222</c:v>
                </c:pt>
                <c:pt idx="5757">
                  <c:v>52222</c:v>
                </c:pt>
                <c:pt idx="5758">
                  <c:v>52222</c:v>
                </c:pt>
                <c:pt idx="5759">
                  <c:v>52222</c:v>
                </c:pt>
                <c:pt idx="5760">
                  <c:v>52222</c:v>
                </c:pt>
                <c:pt idx="5761">
                  <c:v>52222</c:v>
                </c:pt>
                <c:pt idx="5762">
                  <c:v>52222</c:v>
                </c:pt>
                <c:pt idx="5763">
                  <c:v>52222</c:v>
                </c:pt>
                <c:pt idx="5764">
                  <c:v>52222</c:v>
                </c:pt>
                <c:pt idx="5765">
                  <c:v>52222</c:v>
                </c:pt>
                <c:pt idx="5766">
                  <c:v>52222</c:v>
                </c:pt>
                <c:pt idx="5767">
                  <c:v>52222</c:v>
                </c:pt>
                <c:pt idx="5768">
                  <c:v>52222</c:v>
                </c:pt>
                <c:pt idx="5769">
                  <c:v>52222</c:v>
                </c:pt>
                <c:pt idx="5770">
                  <c:v>52222</c:v>
                </c:pt>
                <c:pt idx="5771">
                  <c:v>52222</c:v>
                </c:pt>
                <c:pt idx="5772">
                  <c:v>52222</c:v>
                </c:pt>
                <c:pt idx="5773">
                  <c:v>52222</c:v>
                </c:pt>
                <c:pt idx="5774">
                  <c:v>52222</c:v>
                </c:pt>
                <c:pt idx="5775">
                  <c:v>52222</c:v>
                </c:pt>
                <c:pt idx="5776">
                  <c:v>52222</c:v>
                </c:pt>
                <c:pt idx="5777">
                  <c:v>52222</c:v>
                </c:pt>
                <c:pt idx="5778">
                  <c:v>52222</c:v>
                </c:pt>
                <c:pt idx="5779">
                  <c:v>52222</c:v>
                </c:pt>
                <c:pt idx="5780">
                  <c:v>52222</c:v>
                </c:pt>
                <c:pt idx="5781">
                  <c:v>52222</c:v>
                </c:pt>
                <c:pt idx="5782">
                  <c:v>52222</c:v>
                </c:pt>
                <c:pt idx="5783">
                  <c:v>52222</c:v>
                </c:pt>
                <c:pt idx="5784">
                  <c:v>52222</c:v>
                </c:pt>
                <c:pt idx="5785">
                  <c:v>52222</c:v>
                </c:pt>
                <c:pt idx="5786">
                  <c:v>52222</c:v>
                </c:pt>
                <c:pt idx="5787">
                  <c:v>52222</c:v>
                </c:pt>
                <c:pt idx="5788">
                  <c:v>52222</c:v>
                </c:pt>
                <c:pt idx="5789">
                  <c:v>52222</c:v>
                </c:pt>
                <c:pt idx="5790">
                  <c:v>52222</c:v>
                </c:pt>
                <c:pt idx="5791">
                  <c:v>52222</c:v>
                </c:pt>
                <c:pt idx="5792">
                  <c:v>52222</c:v>
                </c:pt>
                <c:pt idx="5793">
                  <c:v>52222</c:v>
                </c:pt>
                <c:pt idx="5794">
                  <c:v>52222</c:v>
                </c:pt>
                <c:pt idx="5795">
                  <c:v>52222</c:v>
                </c:pt>
                <c:pt idx="5796">
                  <c:v>52222</c:v>
                </c:pt>
                <c:pt idx="5797">
                  <c:v>52222</c:v>
                </c:pt>
                <c:pt idx="5798">
                  <c:v>52222</c:v>
                </c:pt>
                <c:pt idx="5799">
                  <c:v>52222</c:v>
                </c:pt>
                <c:pt idx="5800">
                  <c:v>52222</c:v>
                </c:pt>
                <c:pt idx="5801">
                  <c:v>52222</c:v>
                </c:pt>
                <c:pt idx="5802">
                  <c:v>52222</c:v>
                </c:pt>
                <c:pt idx="5803">
                  <c:v>52222</c:v>
                </c:pt>
                <c:pt idx="5804">
                  <c:v>52222</c:v>
                </c:pt>
                <c:pt idx="5805">
                  <c:v>52222</c:v>
                </c:pt>
                <c:pt idx="5806">
                  <c:v>52222</c:v>
                </c:pt>
                <c:pt idx="5807">
                  <c:v>52222</c:v>
                </c:pt>
                <c:pt idx="5808">
                  <c:v>52222</c:v>
                </c:pt>
                <c:pt idx="5809">
                  <c:v>52222</c:v>
                </c:pt>
                <c:pt idx="5810">
                  <c:v>52222</c:v>
                </c:pt>
                <c:pt idx="5811">
                  <c:v>52222</c:v>
                </c:pt>
                <c:pt idx="5812">
                  <c:v>52222</c:v>
                </c:pt>
                <c:pt idx="5813">
                  <c:v>52222</c:v>
                </c:pt>
                <c:pt idx="5814">
                  <c:v>52222</c:v>
                </c:pt>
                <c:pt idx="5815">
                  <c:v>52222</c:v>
                </c:pt>
                <c:pt idx="5816">
                  <c:v>52222</c:v>
                </c:pt>
                <c:pt idx="5817">
                  <c:v>52222</c:v>
                </c:pt>
                <c:pt idx="5818">
                  <c:v>52222</c:v>
                </c:pt>
                <c:pt idx="5819">
                  <c:v>52222</c:v>
                </c:pt>
                <c:pt idx="5820">
                  <c:v>52222</c:v>
                </c:pt>
                <c:pt idx="5821">
                  <c:v>52222</c:v>
                </c:pt>
                <c:pt idx="5822">
                  <c:v>52222</c:v>
                </c:pt>
                <c:pt idx="5823">
                  <c:v>52222</c:v>
                </c:pt>
                <c:pt idx="5824">
                  <c:v>52222</c:v>
                </c:pt>
                <c:pt idx="5825">
                  <c:v>52222</c:v>
                </c:pt>
                <c:pt idx="5826">
                  <c:v>52222</c:v>
                </c:pt>
                <c:pt idx="5827">
                  <c:v>52222</c:v>
                </c:pt>
                <c:pt idx="5828">
                  <c:v>52222</c:v>
                </c:pt>
                <c:pt idx="5829">
                  <c:v>52222</c:v>
                </c:pt>
                <c:pt idx="5830">
                  <c:v>52222</c:v>
                </c:pt>
                <c:pt idx="5831">
                  <c:v>52222</c:v>
                </c:pt>
                <c:pt idx="5832">
                  <c:v>52222</c:v>
                </c:pt>
                <c:pt idx="5833">
                  <c:v>52222</c:v>
                </c:pt>
                <c:pt idx="5834">
                  <c:v>52222</c:v>
                </c:pt>
                <c:pt idx="5835">
                  <c:v>52222</c:v>
                </c:pt>
                <c:pt idx="5836">
                  <c:v>52222</c:v>
                </c:pt>
                <c:pt idx="5837">
                  <c:v>52222</c:v>
                </c:pt>
                <c:pt idx="5838">
                  <c:v>52222</c:v>
                </c:pt>
                <c:pt idx="5839">
                  <c:v>52222</c:v>
                </c:pt>
                <c:pt idx="5840">
                  <c:v>52222</c:v>
                </c:pt>
                <c:pt idx="5841">
                  <c:v>52222</c:v>
                </c:pt>
                <c:pt idx="5842">
                  <c:v>52222</c:v>
                </c:pt>
                <c:pt idx="5843">
                  <c:v>52222</c:v>
                </c:pt>
                <c:pt idx="5844">
                  <c:v>52222</c:v>
                </c:pt>
                <c:pt idx="5845">
                  <c:v>52222</c:v>
                </c:pt>
                <c:pt idx="5846">
                  <c:v>52222</c:v>
                </c:pt>
                <c:pt idx="5847">
                  <c:v>52222</c:v>
                </c:pt>
                <c:pt idx="5848">
                  <c:v>52222</c:v>
                </c:pt>
                <c:pt idx="5849">
                  <c:v>52222</c:v>
                </c:pt>
                <c:pt idx="5850">
                  <c:v>52222</c:v>
                </c:pt>
                <c:pt idx="5851">
                  <c:v>52222</c:v>
                </c:pt>
                <c:pt idx="5852">
                  <c:v>52222</c:v>
                </c:pt>
                <c:pt idx="5853">
                  <c:v>52222</c:v>
                </c:pt>
                <c:pt idx="5854">
                  <c:v>52222</c:v>
                </c:pt>
                <c:pt idx="5855">
                  <c:v>52222</c:v>
                </c:pt>
                <c:pt idx="5856">
                  <c:v>52222</c:v>
                </c:pt>
                <c:pt idx="5857">
                  <c:v>52222</c:v>
                </c:pt>
                <c:pt idx="5858">
                  <c:v>52222</c:v>
                </c:pt>
                <c:pt idx="5859">
                  <c:v>52222</c:v>
                </c:pt>
                <c:pt idx="5860">
                  <c:v>52222</c:v>
                </c:pt>
                <c:pt idx="5861">
                  <c:v>52222</c:v>
                </c:pt>
                <c:pt idx="5862">
                  <c:v>52222</c:v>
                </c:pt>
                <c:pt idx="5863">
                  <c:v>52222</c:v>
                </c:pt>
                <c:pt idx="5864">
                  <c:v>52222</c:v>
                </c:pt>
                <c:pt idx="5865">
                  <c:v>52222</c:v>
                </c:pt>
                <c:pt idx="5866">
                  <c:v>52222</c:v>
                </c:pt>
                <c:pt idx="5867">
                  <c:v>52222</c:v>
                </c:pt>
                <c:pt idx="5868">
                  <c:v>52222</c:v>
                </c:pt>
                <c:pt idx="5869">
                  <c:v>52222</c:v>
                </c:pt>
                <c:pt idx="5870">
                  <c:v>52222</c:v>
                </c:pt>
                <c:pt idx="5871">
                  <c:v>52222</c:v>
                </c:pt>
                <c:pt idx="5872">
                  <c:v>52222</c:v>
                </c:pt>
                <c:pt idx="5873">
                  <c:v>52222</c:v>
                </c:pt>
                <c:pt idx="5874">
                  <c:v>52222</c:v>
                </c:pt>
                <c:pt idx="5875">
                  <c:v>52222</c:v>
                </c:pt>
                <c:pt idx="5876">
                  <c:v>52222</c:v>
                </c:pt>
                <c:pt idx="5877">
                  <c:v>52222</c:v>
                </c:pt>
                <c:pt idx="5878">
                  <c:v>52222</c:v>
                </c:pt>
                <c:pt idx="5879">
                  <c:v>52222</c:v>
                </c:pt>
                <c:pt idx="5880">
                  <c:v>52222</c:v>
                </c:pt>
                <c:pt idx="5881">
                  <c:v>52222</c:v>
                </c:pt>
                <c:pt idx="5882">
                  <c:v>52222</c:v>
                </c:pt>
                <c:pt idx="5883">
                  <c:v>52222</c:v>
                </c:pt>
                <c:pt idx="5884">
                  <c:v>52222</c:v>
                </c:pt>
                <c:pt idx="5885">
                  <c:v>52222</c:v>
                </c:pt>
                <c:pt idx="5886">
                  <c:v>52222</c:v>
                </c:pt>
                <c:pt idx="5887">
                  <c:v>52222</c:v>
                </c:pt>
                <c:pt idx="5888">
                  <c:v>52222</c:v>
                </c:pt>
                <c:pt idx="5889">
                  <c:v>52222</c:v>
                </c:pt>
                <c:pt idx="5890">
                  <c:v>52222</c:v>
                </c:pt>
                <c:pt idx="5891">
                  <c:v>52222</c:v>
                </c:pt>
                <c:pt idx="5892">
                  <c:v>52222</c:v>
                </c:pt>
                <c:pt idx="5893">
                  <c:v>52222</c:v>
                </c:pt>
                <c:pt idx="5894">
                  <c:v>52222</c:v>
                </c:pt>
                <c:pt idx="5895">
                  <c:v>52222</c:v>
                </c:pt>
                <c:pt idx="5896">
                  <c:v>52222</c:v>
                </c:pt>
                <c:pt idx="5897">
                  <c:v>52222</c:v>
                </c:pt>
                <c:pt idx="5898">
                  <c:v>52222</c:v>
                </c:pt>
                <c:pt idx="5899">
                  <c:v>52222</c:v>
                </c:pt>
                <c:pt idx="5900">
                  <c:v>52222</c:v>
                </c:pt>
                <c:pt idx="5901">
                  <c:v>52222</c:v>
                </c:pt>
                <c:pt idx="5902">
                  <c:v>52222</c:v>
                </c:pt>
                <c:pt idx="5903">
                  <c:v>52222</c:v>
                </c:pt>
                <c:pt idx="5904">
                  <c:v>52222</c:v>
                </c:pt>
                <c:pt idx="5905">
                  <c:v>52222</c:v>
                </c:pt>
                <c:pt idx="5906">
                  <c:v>52222</c:v>
                </c:pt>
                <c:pt idx="5907">
                  <c:v>52222</c:v>
                </c:pt>
                <c:pt idx="5908">
                  <c:v>52222</c:v>
                </c:pt>
                <c:pt idx="5909">
                  <c:v>52222</c:v>
                </c:pt>
                <c:pt idx="5910">
                  <c:v>52222</c:v>
                </c:pt>
                <c:pt idx="5911">
                  <c:v>52222</c:v>
                </c:pt>
                <c:pt idx="5912">
                  <c:v>52222</c:v>
                </c:pt>
                <c:pt idx="5913">
                  <c:v>52222</c:v>
                </c:pt>
                <c:pt idx="5914">
                  <c:v>52222</c:v>
                </c:pt>
                <c:pt idx="5915">
                  <c:v>52222</c:v>
                </c:pt>
                <c:pt idx="5916">
                  <c:v>52222</c:v>
                </c:pt>
                <c:pt idx="5917">
                  <c:v>52222</c:v>
                </c:pt>
                <c:pt idx="5918">
                  <c:v>52222</c:v>
                </c:pt>
                <c:pt idx="5919">
                  <c:v>52222</c:v>
                </c:pt>
                <c:pt idx="5920">
                  <c:v>52222</c:v>
                </c:pt>
                <c:pt idx="5921">
                  <c:v>52222</c:v>
                </c:pt>
                <c:pt idx="5922">
                  <c:v>52222</c:v>
                </c:pt>
                <c:pt idx="5923">
                  <c:v>52222</c:v>
                </c:pt>
                <c:pt idx="5924">
                  <c:v>52222</c:v>
                </c:pt>
                <c:pt idx="5925">
                  <c:v>52222</c:v>
                </c:pt>
                <c:pt idx="5926">
                  <c:v>52222</c:v>
                </c:pt>
                <c:pt idx="5927">
                  <c:v>52222</c:v>
                </c:pt>
                <c:pt idx="5928">
                  <c:v>52222</c:v>
                </c:pt>
                <c:pt idx="5929">
                  <c:v>52222</c:v>
                </c:pt>
                <c:pt idx="5930">
                  <c:v>52222</c:v>
                </c:pt>
                <c:pt idx="5931">
                  <c:v>52222</c:v>
                </c:pt>
                <c:pt idx="5932">
                  <c:v>52222</c:v>
                </c:pt>
                <c:pt idx="5933">
                  <c:v>52222</c:v>
                </c:pt>
                <c:pt idx="5934">
                  <c:v>52222</c:v>
                </c:pt>
                <c:pt idx="5935">
                  <c:v>52222</c:v>
                </c:pt>
                <c:pt idx="5936">
                  <c:v>52222</c:v>
                </c:pt>
                <c:pt idx="5937">
                  <c:v>52222</c:v>
                </c:pt>
                <c:pt idx="5938">
                  <c:v>52222</c:v>
                </c:pt>
                <c:pt idx="5939">
                  <c:v>52222</c:v>
                </c:pt>
                <c:pt idx="5940">
                  <c:v>52222</c:v>
                </c:pt>
                <c:pt idx="5941">
                  <c:v>52222</c:v>
                </c:pt>
                <c:pt idx="5942">
                  <c:v>52222</c:v>
                </c:pt>
                <c:pt idx="5943">
                  <c:v>52222</c:v>
                </c:pt>
                <c:pt idx="5944">
                  <c:v>52222</c:v>
                </c:pt>
                <c:pt idx="5945">
                  <c:v>52222</c:v>
                </c:pt>
                <c:pt idx="5946">
                  <c:v>52222</c:v>
                </c:pt>
                <c:pt idx="5947">
                  <c:v>52222</c:v>
                </c:pt>
                <c:pt idx="5948">
                  <c:v>52222</c:v>
                </c:pt>
                <c:pt idx="5949">
                  <c:v>52222</c:v>
                </c:pt>
                <c:pt idx="5950">
                  <c:v>52222</c:v>
                </c:pt>
                <c:pt idx="5951">
                  <c:v>52222</c:v>
                </c:pt>
                <c:pt idx="5952">
                  <c:v>52222</c:v>
                </c:pt>
                <c:pt idx="5953">
                  <c:v>52222</c:v>
                </c:pt>
                <c:pt idx="5954">
                  <c:v>52222</c:v>
                </c:pt>
                <c:pt idx="5955">
                  <c:v>52222</c:v>
                </c:pt>
                <c:pt idx="5956">
                  <c:v>52222</c:v>
                </c:pt>
                <c:pt idx="5957">
                  <c:v>52222</c:v>
                </c:pt>
                <c:pt idx="5958">
                  <c:v>52222</c:v>
                </c:pt>
                <c:pt idx="5959">
                  <c:v>52222</c:v>
                </c:pt>
                <c:pt idx="5960">
                  <c:v>52222</c:v>
                </c:pt>
                <c:pt idx="5961">
                  <c:v>52222</c:v>
                </c:pt>
                <c:pt idx="5962">
                  <c:v>52222</c:v>
                </c:pt>
                <c:pt idx="5963">
                  <c:v>52222</c:v>
                </c:pt>
                <c:pt idx="5964">
                  <c:v>52222</c:v>
                </c:pt>
                <c:pt idx="5965">
                  <c:v>52222</c:v>
                </c:pt>
                <c:pt idx="5966">
                  <c:v>52222</c:v>
                </c:pt>
                <c:pt idx="5967">
                  <c:v>52222</c:v>
                </c:pt>
                <c:pt idx="5968">
                  <c:v>52222</c:v>
                </c:pt>
                <c:pt idx="5969">
                  <c:v>52222</c:v>
                </c:pt>
                <c:pt idx="5970">
                  <c:v>52222</c:v>
                </c:pt>
                <c:pt idx="5971">
                  <c:v>52222</c:v>
                </c:pt>
                <c:pt idx="5972">
                  <c:v>52222</c:v>
                </c:pt>
                <c:pt idx="5973">
                  <c:v>52222</c:v>
                </c:pt>
                <c:pt idx="5974">
                  <c:v>52222</c:v>
                </c:pt>
                <c:pt idx="5975">
                  <c:v>52222</c:v>
                </c:pt>
                <c:pt idx="5976">
                  <c:v>52222</c:v>
                </c:pt>
                <c:pt idx="5977">
                  <c:v>52222</c:v>
                </c:pt>
                <c:pt idx="5978">
                  <c:v>52222</c:v>
                </c:pt>
                <c:pt idx="5979">
                  <c:v>52222</c:v>
                </c:pt>
                <c:pt idx="5980">
                  <c:v>52222</c:v>
                </c:pt>
                <c:pt idx="5981">
                  <c:v>52222</c:v>
                </c:pt>
                <c:pt idx="5982">
                  <c:v>52222</c:v>
                </c:pt>
                <c:pt idx="5983">
                  <c:v>52222</c:v>
                </c:pt>
                <c:pt idx="5984">
                  <c:v>52222</c:v>
                </c:pt>
                <c:pt idx="5985">
                  <c:v>52222</c:v>
                </c:pt>
                <c:pt idx="5986">
                  <c:v>52222</c:v>
                </c:pt>
                <c:pt idx="5987">
                  <c:v>52222</c:v>
                </c:pt>
                <c:pt idx="5988">
                  <c:v>52222</c:v>
                </c:pt>
                <c:pt idx="5989">
                  <c:v>52222</c:v>
                </c:pt>
                <c:pt idx="5990">
                  <c:v>52222</c:v>
                </c:pt>
                <c:pt idx="5991">
                  <c:v>52222</c:v>
                </c:pt>
                <c:pt idx="5992">
                  <c:v>52222</c:v>
                </c:pt>
                <c:pt idx="5993">
                  <c:v>52222</c:v>
                </c:pt>
                <c:pt idx="5994">
                  <c:v>52222</c:v>
                </c:pt>
                <c:pt idx="5995">
                  <c:v>52222</c:v>
                </c:pt>
                <c:pt idx="5996">
                  <c:v>52222</c:v>
                </c:pt>
                <c:pt idx="5997">
                  <c:v>52222</c:v>
                </c:pt>
                <c:pt idx="5998">
                  <c:v>52222</c:v>
                </c:pt>
                <c:pt idx="5999">
                  <c:v>52222</c:v>
                </c:pt>
                <c:pt idx="6000">
                  <c:v>52222</c:v>
                </c:pt>
                <c:pt idx="6001">
                  <c:v>52222</c:v>
                </c:pt>
                <c:pt idx="6002">
                  <c:v>52222</c:v>
                </c:pt>
                <c:pt idx="6003">
                  <c:v>52222</c:v>
                </c:pt>
                <c:pt idx="6004">
                  <c:v>52222</c:v>
                </c:pt>
                <c:pt idx="6005">
                  <c:v>52222</c:v>
                </c:pt>
                <c:pt idx="6006">
                  <c:v>52222</c:v>
                </c:pt>
                <c:pt idx="6007">
                  <c:v>52222</c:v>
                </c:pt>
                <c:pt idx="6008">
                  <c:v>52222</c:v>
                </c:pt>
                <c:pt idx="6009">
                  <c:v>52222</c:v>
                </c:pt>
                <c:pt idx="6010">
                  <c:v>52222</c:v>
                </c:pt>
                <c:pt idx="6011">
                  <c:v>52222</c:v>
                </c:pt>
                <c:pt idx="6012">
                  <c:v>52222</c:v>
                </c:pt>
                <c:pt idx="6013">
                  <c:v>52222</c:v>
                </c:pt>
                <c:pt idx="6014">
                  <c:v>52222</c:v>
                </c:pt>
                <c:pt idx="6015">
                  <c:v>52222</c:v>
                </c:pt>
                <c:pt idx="6016">
                  <c:v>52222</c:v>
                </c:pt>
                <c:pt idx="6017">
                  <c:v>52222</c:v>
                </c:pt>
                <c:pt idx="6018">
                  <c:v>52222</c:v>
                </c:pt>
                <c:pt idx="6019">
                  <c:v>52222</c:v>
                </c:pt>
                <c:pt idx="6020">
                  <c:v>52222</c:v>
                </c:pt>
                <c:pt idx="6021">
                  <c:v>52222</c:v>
                </c:pt>
                <c:pt idx="6022">
                  <c:v>52222</c:v>
                </c:pt>
                <c:pt idx="6023">
                  <c:v>52222</c:v>
                </c:pt>
                <c:pt idx="6024">
                  <c:v>52222</c:v>
                </c:pt>
                <c:pt idx="6025">
                  <c:v>52222</c:v>
                </c:pt>
                <c:pt idx="6026">
                  <c:v>52222</c:v>
                </c:pt>
                <c:pt idx="6027">
                  <c:v>52222</c:v>
                </c:pt>
                <c:pt idx="6028">
                  <c:v>52222</c:v>
                </c:pt>
                <c:pt idx="6029">
                  <c:v>52222</c:v>
                </c:pt>
                <c:pt idx="6030">
                  <c:v>52222</c:v>
                </c:pt>
                <c:pt idx="6031">
                  <c:v>52222</c:v>
                </c:pt>
                <c:pt idx="6032">
                  <c:v>52222</c:v>
                </c:pt>
                <c:pt idx="6033">
                  <c:v>52222</c:v>
                </c:pt>
                <c:pt idx="6034">
                  <c:v>52222</c:v>
                </c:pt>
                <c:pt idx="6035">
                  <c:v>52222</c:v>
                </c:pt>
                <c:pt idx="6036">
                  <c:v>52222</c:v>
                </c:pt>
                <c:pt idx="6037">
                  <c:v>52222</c:v>
                </c:pt>
                <c:pt idx="6038">
                  <c:v>52222</c:v>
                </c:pt>
                <c:pt idx="6039">
                  <c:v>52222</c:v>
                </c:pt>
                <c:pt idx="6040">
                  <c:v>52222</c:v>
                </c:pt>
                <c:pt idx="6041">
                  <c:v>52222</c:v>
                </c:pt>
                <c:pt idx="6042">
                  <c:v>52222</c:v>
                </c:pt>
                <c:pt idx="6043">
                  <c:v>52222</c:v>
                </c:pt>
                <c:pt idx="6044">
                  <c:v>52222</c:v>
                </c:pt>
                <c:pt idx="6045">
                  <c:v>52222</c:v>
                </c:pt>
                <c:pt idx="6046">
                  <c:v>52222</c:v>
                </c:pt>
                <c:pt idx="6047">
                  <c:v>52222</c:v>
                </c:pt>
                <c:pt idx="6048">
                  <c:v>52222</c:v>
                </c:pt>
                <c:pt idx="6049">
                  <c:v>52222</c:v>
                </c:pt>
                <c:pt idx="6050">
                  <c:v>52222</c:v>
                </c:pt>
                <c:pt idx="6051">
                  <c:v>52222</c:v>
                </c:pt>
                <c:pt idx="6052">
                  <c:v>52222</c:v>
                </c:pt>
                <c:pt idx="6053">
                  <c:v>52222</c:v>
                </c:pt>
                <c:pt idx="6054">
                  <c:v>52222</c:v>
                </c:pt>
                <c:pt idx="6055">
                  <c:v>52222</c:v>
                </c:pt>
                <c:pt idx="6056">
                  <c:v>52222</c:v>
                </c:pt>
                <c:pt idx="6057">
                  <c:v>52222</c:v>
                </c:pt>
                <c:pt idx="6058">
                  <c:v>52222</c:v>
                </c:pt>
                <c:pt idx="6059">
                  <c:v>52222</c:v>
                </c:pt>
                <c:pt idx="6060">
                  <c:v>52222</c:v>
                </c:pt>
                <c:pt idx="6061">
                  <c:v>52222</c:v>
                </c:pt>
                <c:pt idx="6062">
                  <c:v>52222</c:v>
                </c:pt>
                <c:pt idx="6063">
                  <c:v>52222</c:v>
                </c:pt>
                <c:pt idx="6064">
                  <c:v>52222</c:v>
                </c:pt>
                <c:pt idx="6065">
                  <c:v>52222</c:v>
                </c:pt>
                <c:pt idx="6066">
                  <c:v>52222</c:v>
                </c:pt>
                <c:pt idx="6067">
                  <c:v>52222</c:v>
                </c:pt>
                <c:pt idx="6068">
                  <c:v>52222</c:v>
                </c:pt>
                <c:pt idx="6069">
                  <c:v>52222</c:v>
                </c:pt>
                <c:pt idx="6070">
                  <c:v>52222</c:v>
                </c:pt>
                <c:pt idx="6071">
                  <c:v>52222</c:v>
                </c:pt>
                <c:pt idx="6072">
                  <c:v>52222</c:v>
                </c:pt>
                <c:pt idx="6073">
                  <c:v>52222</c:v>
                </c:pt>
                <c:pt idx="6074">
                  <c:v>52222</c:v>
                </c:pt>
                <c:pt idx="6075">
                  <c:v>52222</c:v>
                </c:pt>
                <c:pt idx="6076">
                  <c:v>52222</c:v>
                </c:pt>
                <c:pt idx="6077">
                  <c:v>52222</c:v>
                </c:pt>
                <c:pt idx="6078">
                  <c:v>52222</c:v>
                </c:pt>
                <c:pt idx="6079">
                  <c:v>52222</c:v>
                </c:pt>
                <c:pt idx="6080">
                  <c:v>52222</c:v>
                </c:pt>
                <c:pt idx="6081">
                  <c:v>52222</c:v>
                </c:pt>
                <c:pt idx="6082">
                  <c:v>52222</c:v>
                </c:pt>
                <c:pt idx="6083">
                  <c:v>52222</c:v>
                </c:pt>
                <c:pt idx="6084">
                  <c:v>52222</c:v>
                </c:pt>
                <c:pt idx="6085">
                  <c:v>52222</c:v>
                </c:pt>
                <c:pt idx="6086">
                  <c:v>300000</c:v>
                </c:pt>
                <c:pt idx="6087">
                  <c:v>300000</c:v>
                </c:pt>
                <c:pt idx="6088">
                  <c:v>300000</c:v>
                </c:pt>
                <c:pt idx="6089">
                  <c:v>300000</c:v>
                </c:pt>
                <c:pt idx="6090">
                  <c:v>300000</c:v>
                </c:pt>
                <c:pt idx="6091">
                  <c:v>52222</c:v>
                </c:pt>
                <c:pt idx="6092">
                  <c:v>52222</c:v>
                </c:pt>
                <c:pt idx="6093">
                  <c:v>52222</c:v>
                </c:pt>
                <c:pt idx="6094">
                  <c:v>52222</c:v>
                </c:pt>
                <c:pt idx="6095">
                  <c:v>52222</c:v>
                </c:pt>
                <c:pt idx="6096">
                  <c:v>52222</c:v>
                </c:pt>
                <c:pt idx="6097">
                  <c:v>52222</c:v>
                </c:pt>
                <c:pt idx="6098">
                  <c:v>52222</c:v>
                </c:pt>
                <c:pt idx="6099">
                  <c:v>52222</c:v>
                </c:pt>
                <c:pt idx="6100">
                  <c:v>52222</c:v>
                </c:pt>
                <c:pt idx="6101">
                  <c:v>52222</c:v>
                </c:pt>
                <c:pt idx="6102">
                  <c:v>52222</c:v>
                </c:pt>
                <c:pt idx="6103">
                  <c:v>52222</c:v>
                </c:pt>
                <c:pt idx="6104">
                  <c:v>52222</c:v>
                </c:pt>
                <c:pt idx="6105">
                  <c:v>52222</c:v>
                </c:pt>
                <c:pt idx="6106">
                  <c:v>52222</c:v>
                </c:pt>
                <c:pt idx="6107">
                  <c:v>52222</c:v>
                </c:pt>
                <c:pt idx="6108">
                  <c:v>52222</c:v>
                </c:pt>
                <c:pt idx="6109">
                  <c:v>52222</c:v>
                </c:pt>
                <c:pt idx="6110">
                  <c:v>52222</c:v>
                </c:pt>
                <c:pt idx="6111">
                  <c:v>52222</c:v>
                </c:pt>
                <c:pt idx="6112">
                  <c:v>52222</c:v>
                </c:pt>
                <c:pt idx="6113">
                  <c:v>52222</c:v>
                </c:pt>
                <c:pt idx="6114">
                  <c:v>52222</c:v>
                </c:pt>
                <c:pt idx="6115">
                  <c:v>52222</c:v>
                </c:pt>
                <c:pt idx="6116">
                  <c:v>52222</c:v>
                </c:pt>
                <c:pt idx="6117">
                  <c:v>52222</c:v>
                </c:pt>
                <c:pt idx="6118">
                  <c:v>52222</c:v>
                </c:pt>
                <c:pt idx="6119">
                  <c:v>52222</c:v>
                </c:pt>
                <c:pt idx="6120">
                  <c:v>52222</c:v>
                </c:pt>
                <c:pt idx="6121">
                  <c:v>52222</c:v>
                </c:pt>
                <c:pt idx="6122">
                  <c:v>52222</c:v>
                </c:pt>
                <c:pt idx="6123">
                  <c:v>52222</c:v>
                </c:pt>
                <c:pt idx="6124">
                  <c:v>52222</c:v>
                </c:pt>
                <c:pt idx="6125">
                  <c:v>52222</c:v>
                </c:pt>
                <c:pt idx="6126">
                  <c:v>52222</c:v>
                </c:pt>
                <c:pt idx="6127">
                  <c:v>52222</c:v>
                </c:pt>
                <c:pt idx="6128">
                  <c:v>52222</c:v>
                </c:pt>
                <c:pt idx="6129">
                  <c:v>52222</c:v>
                </c:pt>
                <c:pt idx="6130">
                  <c:v>52222</c:v>
                </c:pt>
                <c:pt idx="6131">
                  <c:v>52222</c:v>
                </c:pt>
                <c:pt idx="6132">
                  <c:v>52222</c:v>
                </c:pt>
                <c:pt idx="6133">
                  <c:v>52222</c:v>
                </c:pt>
                <c:pt idx="6134">
                  <c:v>52222</c:v>
                </c:pt>
                <c:pt idx="6135">
                  <c:v>52222</c:v>
                </c:pt>
                <c:pt idx="6136">
                  <c:v>52222</c:v>
                </c:pt>
                <c:pt idx="6137">
                  <c:v>52222</c:v>
                </c:pt>
                <c:pt idx="6138">
                  <c:v>52222</c:v>
                </c:pt>
                <c:pt idx="6139">
                  <c:v>52222</c:v>
                </c:pt>
                <c:pt idx="6140">
                  <c:v>52222</c:v>
                </c:pt>
                <c:pt idx="6141">
                  <c:v>52222</c:v>
                </c:pt>
                <c:pt idx="6142">
                  <c:v>52222</c:v>
                </c:pt>
                <c:pt idx="6143">
                  <c:v>52222</c:v>
                </c:pt>
                <c:pt idx="6144">
                  <c:v>52222</c:v>
                </c:pt>
                <c:pt idx="6145">
                  <c:v>52222</c:v>
                </c:pt>
                <c:pt idx="6146">
                  <c:v>52222</c:v>
                </c:pt>
                <c:pt idx="6147">
                  <c:v>52222</c:v>
                </c:pt>
                <c:pt idx="6148">
                  <c:v>52222</c:v>
                </c:pt>
                <c:pt idx="6149">
                  <c:v>52222</c:v>
                </c:pt>
                <c:pt idx="6150">
                  <c:v>52222</c:v>
                </c:pt>
                <c:pt idx="6151">
                  <c:v>52222</c:v>
                </c:pt>
                <c:pt idx="6152">
                  <c:v>52222</c:v>
                </c:pt>
                <c:pt idx="6153">
                  <c:v>52222</c:v>
                </c:pt>
                <c:pt idx="6154">
                  <c:v>52222</c:v>
                </c:pt>
                <c:pt idx="6155">
                  <c:v>52222</c:v>
                </c:pt>
                <c:pt idx="6156">
                  <c:v>52222</c:v>
                </c:pt>
                <c:pt idx="6157">
                  <c:v>52222</c:v>
                </c:pt>
                <c:pt idx="6158">
                  <c:v>52222</c:v>
                </c:pt>
                <c:pt idx="6159">
                  <c:v>52222</c:v>
                </c:pt>
                <c:pt idx="6160">
                  <c:v>52222</c:v>
                </c:pt>
                <c:pt idx="6161">
                  <c:v>52222</c:v>
                </c:pt>
                <c:pt idx="6162">
                  <c:v>52222</c:v>
                </c:pt>
                <c:pt idx="6163">
                  <c:v>52222</c:v>
                </c:pt>
                <c:pt idx="6164">
                  <c:v>52222</c:v>
                </c:pt>
                <c:pt idx="6165">
                  <c:v>52222</c:v>
                </c:pt>
                <c:pt idx="6166">
                  <c:v>52222</c:v>
                </c:pt>
                <c:pt idx="6167">
                  <c:v>52222</c:v>
                </c:pt>
                <c:pt idx="6168">
                  <c:v>52222</c:v>
                </c:pt>
                <c:pt idx="6169">
                  <c:v>52222</c:v>
                </c:pt>
                <c:pt idx="6170">
                  <c:v>52222</c:v>
                </c:pt>
                <c:pt idx="6171">
                  <c:v>52222</c:v>
                </c:pt>
                <c:pt idx="6172">
                  <c:v>52222</c:v>
                </c:pt>
                <c:pt idx="6173">
                  <c:v>52222</c:v>
                </c:pt>
                <c:pt idx="6174">
                  <c:v>52222</c:v>
                </c:pt>
                <c:pt idx="6175">
                  <c:v>52222</c:v>
                </c:pt>
                <c:pt idx="6176">
                  <c:v>52222</c:v>
                </c:pt>
                <c:pt idx="6177">
                  <c:v>52222</c:v>
                </c:pt>
                <c:pt idx="6178">
                  <c:v>52222</c:v>
                </c:pt>
                <c:pt idx="6179">
                  <c:v>52222</c:v>
                </c:pt>
                <c:pt idx="6180">
                  <c:v>52222</c:v>
                </c:pt>
                <c:pt idx="6181">
                  <c:v>52222</c:v>
                </c:pt>
                <c:pt idx="6182">
                  <c:v>52222</c:v>
                </c:pt>
                <c:pt idx="6183">
                  <c:v>52222</c:v>
                </c:pt>
                <c:pt idx="6184">
                  <c:v>52222</c:v>
                </c:pt>
                <c:pt idx="6185">
                  <c:v>52222</c:v>
                </c:pt>
                <c:pt idx="6186">
                  <c:v>52222</c:v>
                </c:pt>
                <c:pt idx="6187">
                  <c:v>52222</c:v>
                </c:pt>
                <c:pt idx="6188">
                  <c:v>52222</c:v>
                </c:pt>
                <c:pt idx="6189">
                  <c:v>52222</c:v>
                </c:pt>
                <c:pt idx="6190">
                  <c:v>52222</c:v>
                </c:pt>
                <c:pt idx="6191">
                  <c:v>52222</c:v>
                </c:pt>
                <c:pt idx="6192">
                  <c:v>52222</c:v>
                </c:pt>
                <c:pt idx="6193">
                  <c:v>52222</c:v>
                </c:pt>
                <c:pt idx="6194">
                  <c:v>52222</c:v>
                </c:pt>
                <c:pt idx="6195">
                  <c:v>52222</c:v>
                </c:pt>
                <c:pt idx="6196">
                  <c:v>52222</c:v>
                </c:pt>
                <c:pt idx="6197">
                  <c:v>52222</c:v>
                </c:pt>
                <c:pt idx="6198">
                  <c:v>52222</c:v>
                </c:pt>
                <c:pt idx="6199">
                  <c:v>52222</c:v>
                </c:pt>
                <c:pt idx="6200">
                  <c:v>52222</c:v>
                </c:pt>
                <c:pt idx="6201">
                  <c:v>52222</c:v>
                </c:pt>
                <c:pt idx="6202">
                  <c:v>52222</c:v>
                </c:pt>
                <c:pt idx="6203">
                  <c:v>52222</c:v>
                </c:pt>
                <c:pt idx="6204">
                  <c:v>52222</c:v>
                </c:pt>
                <c:pt idx="6205">
                  <c:v>52222</c:v>
                </c:pt>
                <c:pt idx="6206">
                  <c:v>52222</c:v>
                </c:pt>
                <c:pt idx="6207">
                  <c:v>52222</c:v>
                </c:pt>
                <c:pt idx="6208">
                  <c:v>52222</c:v>
                </c:pt>
                <c:pt idx="6209">
                  <c:v>52222</c:v>
                </c:pt>
                <c:pt idx="6210">
                  <c:v>52222</c:v>
                </c:pt>
                <c:pt idx="6211">
                  <c:v>52222</c:v>
                </c:pt>
                <c:pt idx="6212">
                  <c:v>52222</c:v>
                </c:pt>
                <c:pt idx="6213">
                  <c:v>52222</c:v>
                </c:pt>
                <c:pt idx="6214">
                  <c:v>52222</c:v>
                </c:pt>
                <c:pt idx="6215">
                  <c:v>52222</c:v>
                </c:pt>
                <c:pt idx="6216">
                  <c:v>52222</c:v>
                </c:pt>
                <c:pt idx="6217">
                  <c:v>52222</c:v>
                </c:pt>
                <c:pt idx="6218">
                  <c:v>52222</c:v>
                </c:pt>
                <c:pt idx="6219">
                  <c:v>52222</c:v>
                </c:pt>
                <c:pt idx="6220">
                  <c:v>52222</c:v>
                </c:pt>
                <c:pt idx="6221">
                  <c:v>52222</c:v>
                </c:pt>
                <c:pt idx="6222">
                  <c:v>52222</c:v>
                </c:pt>
                <c:pt idx="6223">
                  <c:v>52222</c:v>
                </c:pt>
                <c:pt idx="6224">
                  <c:v>52222</c:v>
                </c:pt>
                <c:pt idx="6225">
                  <c:v>52222</c:v>
                </c:pt>
                <c:pt idx="6226">
                  <c:v>52222</c:v>
                </c:pt>
                <c:pt idx="6227">
                  <c:v>52222</c:v>
                </c:pt>
                <c:pt idx="6228">
                  <c:v>52222</c:v>
                </c:pt>
                <c:pt idx="6229">
                  <c:v>52222</c:v>
                </c:pt>
                <c:pt idx="6230">
                  <c:v>52222</c:v>
                </c:pt>
                <c:pt idx="6231">
                  <c:v>52222</c:v>
                </c:pt>
                <c:pt idx="6232">
                  <c:v>52222</c:v>
                </c:pt>
                <c:pt idx="6233">
                  <c:v>52222</c:v>
                </c:pt>
                <c:pt idx="6234">
                  <c:v>52222</c:v>
                </c:pt>
                <c:pt idx="6235">
                  <c:v>52222</c:v>
                </c:pt>
                <c:pt idx="6236">
                  <c:v>52222</c:v>
                </c:pt>
                <c:pt idx="6237">
                  <c:v>52222</c:v>
                </c:pt>
                <c:pt idx="6238">
                  <c:v>52222</c:v>
                </c:pt>
                <c:pt idx="6239">
                  <c:v>52222</c:v>
                </c:pt>
                <c:pt idx="6240">
                  <c:v>52222</c:v>
                </c:pt>
                <c:pt idx="6241">
                  <c:v>52222</c:v>
                </c:pt>
                <c:pt idx="6242">
                  <c:v>52222</c:v>
                </c:pt>
                <c:pt idx="6243">
                  <c:v>52222</c:v>
                </c:pt>
                <c:pt idx="6244">
                  <c:v>52222</c:v>
                </c:pt>
                <c:pt idx="6245">
                  <c:v>52222</c:v>
                </c:pt>
                <c:pt idx="6246">
                  <c:v>52222</c:v>
                </c:pt>
                <c:pt idx="6247">
                  <c:v>52222</c:v>
                </c:pt>
                <c:pt idx="6248">
                  <c:v>52222</c:v>
                </c:pt>
                <c:pt idx="6249">
                  <c:v>52222</c:v>
                </c:pt>
                <c:pt idx="6250">
                  <c:v>52222</c:v>
                </c:pt>
                <c:pt idx="6251">
                  <c:v>52222</c:v>
                </c:pt>
                <c:pt idx="6252">
                  <c:v>52222</c:v>
                </c:pt>
                <c:pt idx="6253">
                  <c:v>52222</c:v>
                </c:pt>
                <c:pt idx="6254">
                  <c:v>52222</c:v>
                </c:pt>
                <c:pt idx="6255">
                  <c:v>52222</c:v>
                </c:pt>
                <c:pt idx="6256">
                  <c:v>52222</c:v>
                </c:pt>
                <c:pt idx="6257">
                  <c:v>52222</c:v>
                </c:pt>
                <c:pt idx="6258">
                  <c:v>52222</c:v>
                </c:pt>
                <c:pt idx="6259">
                  <c:v>52222</c:v>
                </c:pt>
                <c:pt idx="6260">
                  <c:v>52222</c:v>
                </c:pt>
                <c:pt idx="6261">
                  <c:v>52222</c:v>
                </c:pt>
                <c:pt idx="6262">
                  <c:v>52222</c:v>
                </c:pt>
                <c:pt idx="6263">
                  <c:v>52222</c:v>
                </c:pt>
                <c:pt idx="6264">
                  <c:v>52222</c:v>
                </c:pt>
                <c:pt idx="6265">
                  <c:v>52222</c:v>
                </c:pt>
                <c:pt idx="6266">
                  <c:v>52222</c:v>
                </c:pt>
                <c:pt idx="6267">
                  <c:v>52222</c:v>
                </c:pt>
                <c:pt idx="6268">
                  <c:v>52222</c:v>
                </c:pt>
                <c:pt idx="6269">
                  <c:v>52222</c:v>
                </c:pt>
                <c:pt idx="6270">
                  <c:v>52222</c:v>
                </c:pt>
                <c:pt idx="6271">
                  <c:v>52222</c:v>
                </c:pt>
                <c:pt idx="6272">
                  <c:v>52222</c:v>
                </c:pt>
                <c:pt idx="6273">
                  <c:v>52222</c:v>
                </c:pt>
                <c:pt idx="6274">
                  <c:v>52222</c:v>
                </c:pt>
                <c:pt idx="6275">
                  <c:v>52222</c:v>
                </c:pt>
                <c:pt idx="6276">
                  <c:v>52222</c:v>
                </c:pt>
                <c:pt idx="6277">
                  <c:v>52222</c:v>
                </c:pt>
                <c:pt idx="6278">
                  <c:v>52222</c:v>
                </c:pt>
                <c:pt idx="6279">
                  <c:v>52222</c:v>
                </c:pt>
                <c:pt idx="6280">
                  <c:v>52222</c:v>
                </c:pt>
                <c:pt idx="6281">
                  <c:v>52222</c:v>
                </c:pt>
                <c:pt idx="6282">
                  <c:v>52222</c:v>
                </c:pt>
                <c:pt idx="6283">
                  <c:v>52222</c:v>
                </c:pt>
                <c:pt idx="6284">
                  <c:v>52222</c:v>
                </c:pt>
                <c:pt idx="6285">
                  <c:v>52222</c:v>
                </c:pt>
                <c:pt idx="6286">
                  <c:v>52222</c:v>
                </c:pt>
                <c:pt idx="6287">
                  <c:v>52222</c:v>
                </c:pt>
                <c:pt idx="6288">
                  <c:v>52222</c:v>
                </c:pt>
                <c:pt idx="6289">
                  <c:v>52222</c:v>
                </c:pt>
                <c:pt idx="6290">
                  <c:v>52222</c:v>
                </c:pt>
                <c:pt idx="6291">
                  <c:v>52222</c:v>
                </c:pt>
                <c:pt idx="6292">
                  <c:v>52222</c:v>
                </c:pt>
                <c:pt idx="6293">
                  <c:v>52222</c:v>
                </c:pt>
                <c:pt idx="6294">
                  <c:v>52222</c:v>
                </c:pt>
                <c:pt idx="6295">
                  <c:v>52222</c:v>
                </c:pt>
                <c:pt idx="6296">
                  <c:v>52222</c:v>
                </c:pt>
                <c:pt idx="6297">
                  <c:v>52222</c:v>
                </c:pt>
                <c:pt idx="6298">
                  <c:v>52222</c:v>
                </c:pt>
                <c:pt idx="6299">
                  <c:v>52222</c:v>
                </c:pt>
                <c:pt idx="6300">
                  <c:v>52222</c:v>
                </c:pt>
                <c:pt idx="6301">
                  <c:v>52222</c:v>
                </c:pt>
                <c:pt idx="6302">
                  <c:v>52222</c:v>
                </c:pt>
                <c:pt idx="6303">
                  <c:v>52222</c:v>
                </c:pt>
                <c:pt idx="6304">
                  <c:v>52222</c:v>
                </c:pt>
                <c:pt idx="6305">
                  <c:v>52222</c:v>
                </c:pt>
                <c:pt idx="6306">
                  <c:v>52222</c:v>
                </c:pt>
                <c:pt idx="6307">
                  <c:v>52222</c:v>
                </c:pt>
                <c:pt idx="6308">
                  <c:v>52222</c:v>
                </c:pt>
                <c:pt idx="6309">
                  <c:v>52222</c:v>
                </c:pt>
                <c:pt idx="6310">
                  <c:v>52222</c:v>
                </c:pt>
                <c:pt idx="6311">
                  <c:v>52222</c:v>
                </c:pt>
                <c:pt idx="6312">
                  <c:v>52222</c:v>
                </c:pt>
                <c:pt idx="6313">
                  <c:v>52222</c:v>
                </c:pt>
                <c:pt idx="6314">
                  <c:v>52222</c:v>
                </c:pt>
                <c:pt idx="6315">
                  <c:v>52222</c:v>
                </c:pt>
                <c:pt idx="6316">
                  <c:v>52222</c:v>
                </c:pt>
                <c:pt idx="6317">
                  <c:v>52222</c:v>
                </c:pt>
                <c:pt idx="6318">
                  <c:v>52222</c:v>
                </c:pt>
                <c:pt idx="6319">
                  <c:v>52222</c:v>
                </c:pt>
                <c:pt idx="6320">
                  <c:v>52222</c:v>
                </c:pt>
                <c:pt idx="6321">
                  <c:v>52222</c:v>
                </c:pt>
                <c:pt idx="6322">
                  <c:v>52222</c:v>
                </c:pt>
                <c:pt idx="6323">
                  <c:v>52222</c:v>
                </c:pt>
                <c:pt idx="6324">
                  <c:v>52222</c:v>
                </c:pt>
                <c:pt idx="6325">
                  <c:v>52222</c:v>
                </c:pt>
                <c:pt idx="6326">
                  <c:v>52222</c:v>
                </c:pt>
                <c:pt idx="6327">
                  <c:v>52222</c:v>
                </c:pt>
                <c:pt idx="6328">
                  <c:v>52222</c:v>
                </c:pt>
                <c:pt idx="6329">
                  <c:v>52222</c:v>
                </c:pt>
                <c:pt idx="6330">
                  <c:v>52222</c:v>
                </c:pt>
                <c:pt idx="6331">
                  <c:v>52222</c:v>
                </c:pt>
                <c:pt idx="6332">
                  <c:v>52222</c:v>
                </c:pt>
                <c:pt idx="6333">
                  <c:v>52222</c:v>
                </c:pt>
                <c:pt idx="6334">
                  <c:v>52222</c:v>
                </c:pt>
                <c:pt idx="6335">
                  <c:v>52222</c:v>
                </c:pt>
                <c:pt idx="6336">
                  <c:v>52222</c:v>
                </c:pt>
                <c:pt idx="6337">
                  <c:v>52222</c:v>
                </c:pt>
                <c:pt idx="6338">
                  <c:v>52222</c:v>
                </c:pt>
                <c:pt idx="6339">
                  <c:v>52222</c:v>
                </c:pt>
                <c:pt idx="6340">
                  <c:v>52222</c:v>
                </c:pt>
                <c:pt idx="6341">
                  <c:v>52222</c:v>
                </c:pt>
                <c:pt idx="6342">
                  <c:v>52222</c:v>
                </c:pt>
                <c:pt idx="6343">
                  <c:v>52222</c:v>
                </c:pt>
                <c:pt idx="6344">
                  <c:v>52222</c:v>
                </c:pt>
                <c:pt idx="6345">
                  <c:v>52222</c:v>
                </c:pt>
                <c:pt idx="6346">
                  <c:v>52222</c:v>
                </c:pt>
                <c:pt idx="6347">
                  <c:v>52222</c:v>
                </c:pt>
                <c:pt idx="6348">
                  <c:v>52222</c:v>
                </c:pt>
                <c:pt idx="6349">
                  <c:v>52222</c:v>
                </c:pt>
                <c:pt idx="6350">
                  <c:v>52222</c:v>
                </c:pt>
                <c:pt idx="6351">
                  <c:v>52222</c:v>
                </c:pt>
                <c:pt idx="6352">
                  <c:v>52222</c:v>
                </c:pt>
                <c:pt idx="6353">
                  <c:v>52222</c:v>
                </c:pt>
                <c:pt idx="6354">
                  <c:v>52222</c:v>
                </c:pt>
                <c:pt idx="6355">
                  <c:v>52222</c:v>
                </c:pt>
                <c:pt idx="6356">
                  <c:v>52222</c:v>
                </c:pt>
                <c:pt idx="6357">
                  <c:v>52222</c:v>
                </c:pt>
                <c:pt idx="6358">
                  <c:v>52222</c:v>
                </c:pt>
                <c:pt idx="6359">
                  <c:v>52222</c:v>
                </c:pt>
                <c:pt idx="6360">
                  <c:v>52222</c:v>
                </c:pt>
                <c:pt idx="6361">
                  <c:v>52222</c:v>
                </c:pt>
                <c:pt idx="6362">
                  <c:v>52222</c:v>
                </c:pt>
                <c:pt idx="6363">
                  <c:v>52222</c:v>
                </c:pt>
                <c:pt idx="6364">
                  <c:v>52222</c:v>
                </c:pt>
                <c:pt idx="6365">
                  <c:v>52222</c:v>
                </c:pt>
                <c:pt idx="6366">
                  <c:v>52222</c:v>
                </c:pt>
                <c:pt idx="6367">
                  <c:v>52222</c:v>
                </c:pt>
                <c:pt idx="6368">
                  <c:v>52222</c:v>
                </c:pt>
                <c:pt idx="6369">
                  <c:v>52222</c:v>
                </c:pt>
                <c:pt idx="6370">
                  <c:v>52222</c:v>
                </c:pt>
                <c:pt idx="6371">
                  <c:v>52222</c:v>
                </c:pt>
                <c:pt idx="6372">
                  <c:v>52222</c:v>
                </c:pt>
                <c:pt idx="6373">
                  <c:v>52222</c:v>
                </c:pt>
                <c:pt idx="6374">
                  <c:v>52222</c:v>
                </c:pt>
                <c:pt idx="6375">
                  <c:v>52222</c:v>
                </c:pt>
                <c:pt idx="6376">
                  <c:v>52222</c:v>
                </c:pt>
                <c:pt idx="6377">
                  <c:v>52222</c:v>
                </c:pt>
                <c:pt idx="6378">
                  <c:v>52222</c:v>
                </c:pt>
                <c:pt idx="6379">
                  <c:v>52222</c:v>
                </c:pt>
                <c:pt idx="6380">
                  <c:v>52222</c:v>
                </c:pt>
                <c:pt idx="6381">
                  <c:v>52222</c:v>
                </c:pt>
                <c:pt idx="6382">
                  <c:v>52222</c:v>
                </c:pt>
                <c:pt idx="6383">
                  <c:v>52222</c:v>
                </c:pt>
                <c:pt idx="6384">
                  <c:v>52222</c:v>
                </c:pt>
                <c:pt idx="6385">
                  <c:v>52222</c:v>
                </c:pt>
                <c:pt idx="6386">
                  <c:v>52222</c:v>
                </c:pt>
                <c:pt idx="6387">
                  <c:v>52222</c:v>
                </c:pt>
                <c:pt idx="6388">
                  <c:v>52222</c:v>
                </c:pt>
                <c:pt idx="6389">
                  <c:v>52222</c:v>
                </c:pt>
                <c:pt idx="6390">
                  <c:v>52222</c:v>
                </c:pt>
                <c:pt idx="6391">
                  <c:v>52222</c:v>
                </c:pt>
                <c:pt idx="6392">
                  <c:v>52222</c:v>
                </c:pt>
                <c:pt idx="6393">
                  <c:v>52222</c:v>
                </c:pt>
                <c:pt idx="6394">
                  <c:v>52222</c:v>
                </c:pt>
                <c:pt idx="6395">
                  <c:v>52222</c:v>
                </c:pt>
                <c:pt idx="6396">
                  <c:v>52222</c:v>
                </c:pt>
                <c:pt idx="6397">
                  <c:v>52222</c:v>
                </c:pt>
                <c:pt idx="6398">
                  <c:v>52222</c:v>
                </c:pt>
                <c:pt idx="6399">
                  <c:v>52222</c:v>
                </c:pt>
                <c:pt idx="6400">
                  <c:v>52222</c:v>
                </c:pt>
                <c:pt idx="6401">
                  <c:v>52222</c:v>
                </c:pt>
                <c:pt idx="6402">
                  <c:v>52222</c:v>
                </c:pt>
                <c:pt idx="6403">
                  <c:v>52222</c:v>
                </c:pt>
                <c:pt idx="6404">
                  <c:v>52222</c:v>
                </c:pt>
                <c:pt idx="6405">
                  <c:v>52222</c:v>
                </c:pt>
                <c:pt idx="6406">
                  <c:v>52222</c:v>
                </c:pt>
                <c:pt idx="6407">
                  <c:v>52222</c:v>
                </c:pt>
                <c:pt idx="6408">
                  <c:v>52222</c:v>
                </c:pt>
                <c:pt idx="6409">
                  <c:v>52222</c:v>
                </c:pt>
                <c:pt idx="6410">
                  <c:v>52222</c:v>
                </c:pt>
                <c:pt idx="6411">
                  <c:v>52222</c:v>
                </c:pt>
                <c:pt idx="6412">
                  <c:v>52222</c:v>
                </c:pt>
                <c:pt idx="6413">
                  <c:v>52222</c:v>
                </c:pt>
                <c:pt idx="6414">
                  <c:v>52222</c:v>
                </c:pt>
                <c:pt idx="6415">
                  <c:v>52222</c:v>
                </c:pt>
                <c:pt idx="6416">
                  <c:v>52222</c:v>
                </c:pt>
                <c:pt idx="6417">
                  <c:v>52222</c:v>
                </c:pt>
                <c:pt idx="6418">
                  <c:v>52222</c:v>
                </c:pt>
                <c:pt idx="6419">
                  <c:v>52222</c:v>
                </c:pt>
                <c:pt idx="6420">
                  <c:v>52222</c:v>
                </c:pt>
                <c:pt idx="6421">
                  <c:v>52222</c:v>
                </c:pt>
                <c:pt idx="6422">
                  <c:v>52222</c:v>
                </c:pt>
                <c:pt idx="6423">
                  <c:v>52222</c:v>
                </c:pt>
                <c:pt idx="6424">
                  <c:v>52222</c:v>
                </c:pt>
                <c:pt idx="6425">
                  <c:v>52222</c:v>
                </c:pt>
                <c:pt idx="6426">
                  <c:v>52222</c:v>
                </c:pt>
                <c:pt idx="6427">
                  <c:v>52222</c:v>
                </c:pt>
                <c:pt idx="6428">
                  <c:v>52222</c:v>
                </c:pt>
                <c:pt idx="6429">
                  <c:v>52222</c:v>
                </c:pt>
                <c:pt idx="6430">
                  <c:v>52222</c:v>
                </c:pt>
                <c:pt idx="6431">
                  <c:v>52222</c:v>
                </c:pt>
                <c:pt idx="6432">
                  <c:v>52222</c:v>
                </c:pt>
                <c:pt idx="6433">
                  <c:v>52222</c:v>
                </c:pt>
                <c:pt idx="6434">
                  <c:v>52222</c:v>
                </c:pt>
                <c:pt idx="6435">
                  <c:v>52222</c:v>
                </c:pt>
                <c:pt idx="6436">
                  <c:v>52222</c:v>
                </c:pt>
                <c:pt idx="6437">
                  <c:v>52222</c:v>
                </c:pt>
                <c:pt idx="6438">
                  <c:v>52222</c:v>
                </c:pt>
                <c:pt idx="6439">
                  <c:v>52222</c:v>
                </c:pt>
                <c:pt idx="6440">
                  <c:v>52222</c:v>
                </c:pt>
                <c:pt idx="6441">
                  <c:v>52222</c:v>
                </c:pt>
                <c:pt idx="6442">
                  <c:v>52222</c:v>
                </c:pt>
                <c:pt idx="6443">
                  <c:v>52222</c:v>
                </c:pt>
                <c:pt idx="6444">
                  <c:v>52222</c:v>
                </c:pt>
                <c:pt idx="6445">
                  <c:v>52222</c:v>
                </c:pt>
                <c:pt idx="6446">
                  <c:v>52222</c:v>
                </c:pt>
                <c:pt idx="6447">
                  <c:v>52222</c:v>
                </c:pt>
                <c:pt idx="6448">
                  <c:v>52222</c:v>
                </c:pt>
                <c:pt idx="6449">
                  <c:v>52222</c:v>
                </c:pt>
                <c:pt idx="6450">
                  <c:v>52222</c:v>
                </c:pt>
                <c:pt idx="6451">
                  <c:v>52222</c:v>
                </c:pt>
                <c:pt idx="6452">
                  <c:v>52222</c:v>
                </c:pt>
                <c:pt idx="6453">
                  <c:v>52222</c:v>
                </c:pt>
                <c:pt idx="6454">
                  <c:v>52222</c:v>
                </c:pt>
                <c:pt idx="6455">
                  <c:v>52222</c:v>
                </c:pt>
                <c:pt idx="6456">
                  <c:v>52222</c:v>
                </c:pt>
                <c:pt idx="6457">
                  <c:v>52222</c:v>
                </c:pt>
                <c:pt idx="6458">
                  <c:v>52222</c:v>
                </c:pt>
                <c:pt idx="6459">
                  <c:v>52222</c:v>
                </c:pt>
                <c:pt idx="6460">
                  <c:v>52222</c:v>
                </c:pt>
                <c:pt idx="6461">
                  <c:v>52222</c:v>
                </c:pt>
                <c:pt idx="6462">
                  <c:v>52222</c:v>
                </c:pt>
                <c:pt idx="6463">
                  <c:v>52222</c:v>
                </c:pt>
                <c:pt idx="6464">
                  <c:v>52222</c:v>
                </c:pt>
                <c:pt idx="6465">
                  <c:v>52222</c:v>
                </c:pt>
                <c:pt idx="6466">
                  <c:v>52222</c:v>
                </c:pt>
                <c:pt idx="6467">
                  <c:v>52222</c:v>
                </c:pt>
                <c:pt idx="6468">
                  <c:v>52222</c:v>
                </c:pt>
                <c:pt idx="6469">
                  <c:v>52222</c:v>
                </c:pt>
                <c:pt idx="6470">
                  <c:v>52222</c:v>
                </c:pt>
                <c:pt idx="6471">
                  <c:v>52222</c:v>
                </c:pt>
                <c:pt idx="6472">
                  <c:v>52222</c:v>
                </c:pt>
                <c:pt idx="6473">
                  <c:v>52222</c:v>
                </c:pt>
                <c:pt idx="6474">
                  <c:v>52222</c:v>
                </c:pt>
                <c:pt idx="6475">
                  <c:v>52222</c:v>
                </c:pt>
                <c:pt idx="6476">
                  <c:v>52222</c:v>
                </c:pt>
                <c:pt idx="6477">
                  <c:v>52222</c:v>
                </c:pt>
                <c:pt idx="6478">
                  <c:v>52222</c:v>
                </c:pt>
                <c:pt idx="6479">
                  <c:v>52222</c:v>
                </c:pt>
                <c:pt idx="6480">
                  <c:v>52222</c:v>
                </c:pt>
                <c:pt idx="6481">
                  <c:v>52222</c:v>
                </c:pt>
                <c:pt idx="6482">
                  <c:v>52222</c:v>
                </c:pt>
                <c:pt idx="6483">
                  <c:v>52222</c:v>
                </c:pt>
                <c:pt idx="6484">
                  <c:v>52222</c:v>
                </c:pt>
                <c:pt idx="6485">
                  <c:v>52222</c:v>
                </c:pt>
                <c:pt idx="6486">
                  <c:v>52222</c:v>
                </c:pt>
                <c:pt idx="6487">
                  <c:v>52222</c:v>
                </c:pt>
                <c:pt idx="6488">
                  <c:v>52222</c:v>
                </c:pt>
                <c:pt idx="6489">
                  <c:v>52222</c:v>
                </c:pt>
                <c:pt idx="6490">
                  <c:v>52222</c:v>
                </c:pt>
                <c:pt idx="6491">
                  <c:v>52222</c:v>
                </c:pt>
                <c:pt idx="6492">
                  <c:v>52222</c:v>
                </c:pt>
                <c:pt idx="6493">
                  <c:v>52222</c:v>
                </c:pt>
                <c:pt idx="6494">
                  <c:v>52222</c:v>
                </c:pt>
                <c:pt idx="6495">
                  <c:v>52222</c:v>
                </c:pt>
                <c:pt idx="6496">
                  <c:v>52222</c:v>
                </c:pt>
                <c:pt idx="6497">
                  <c:v>52222</c:v>
                </c:pt>
                <c:pt idx="6498">
                  <c:v>52222</c:v>
                </c:pt>
                <c:pt idx="6499">
                  <c:v>52222</c:v>
                </c:pt>
                <c:pt idx="6500">
                  <c:v>52222</c:v>
                </c:pt>
                <c:pt idx="6501">
                  <c:v>52222</c:v>
                </c:pt>
                <c:pt idx="6502">
                  <c:v>52222</c:v>
                </c:pt>
                <c:pt idx="6503">
                  <c:v>52222</c:v>
                </c:pt>
                <c:pt idx="6504">
                  <c:v>52222</c:v>
                </c:pt>
                <c:pt idx="6505">
                  <c:v>52222</c:v>
                </c:pt>
                <c:pt idx="6506">
                  <c:v>52222</c:v>
                </c:pt>
                <c:pt idx="6507">
                  <c:v>52222</c:v>
                </c:pt>
                <c:pt idx="6508">
                  <c:v>52222</c:v>
                </c:pt>
                <c:pt idx="6509">
                  <c:v>52222</c:v>
                </c:pt>
                <c:pt idx="6510">
                  <c:v>52222</c:v>
                </c:pt>
                <c:pt idx="6511">
                  <c:v>52222</c:v>
                </c:pt>
                <c:pt idx="6512">
                  <c:v>52222</c:v>
                </c:pt>
                <c:pt idx="6513">
                  <c:v>52222</c:v>
                </c:pt>
                <c:pt idx="6514">
                  <c:v>52222</c:v>
                </c:pt>
                <c:pt idx="6515">
                  <c:v>52222</c:v>
                </c:pt>
                <c:pt idx="6516">
                  <c:v>52222</c:v>
                </c:pt>
                <c:pt idx="6517">
                  <c:v>52222</c:v>
                </c:pt>
                <c:pt idx="6518">
                  <c:v>52222</c:v>
                </c:pt>
                <c:pt idx="6519">
                  <c:v>52222</c:v>
                </c:pt>
                <c:pt idx="6520">
                  <c:v>52222</c:v>
                </c:pt>
                <c:pt idx="6521">
                  <c:v>52222</c:v>
                </c:pt>
                <c:pt idx="6522">
                  <c:v>52222</c:v>
                </c:pt>
                <c:pt idx="6523">
                  <c:v>52222</c:v>
                </c:pt>
                <c:pt idx="6524">
                  <c:v>52222</c:v>
                </c:pt>
                <c:pt idx="6525">
                  <c:v>52222</c:v>
                </c:pt>
                <c:pt idx="6526">
                  <c:v>52222</c:v>
                </c:pt>
                <c:pt idx="6527">
                  <c:v>52222</c:v>
                </c:pt>
                <c:pt idx="6528">
                  <c:v>52222</c:v>
                </c:pt>
                <c:pt idx="6529">
                  <c:v>52222</c:v>
                </c:pt>
                <c:pt idx="6530">
                  <c:v>52222</c:v>
                </c:pt>
                <c:pt idx="6531">
                  <c:v>52222</c:v>
                </c:pt>
                <c:pt idx="6532">
                  <c:v>52222</c:v>
                </c:pt>
                <c:pt idx="6533">
                  <c:v>52222</c:v>
                </c:pt>
                <c:pt idx="6534">
                  <c:v>52222</c:v>
                </c:pt>
                <c:pt idx="6535">
                  <c:v>52222</c:v>
                </c:pt>
                <c:pt idx="6536">
                  <c:v>52222</c:v>
                </c:pt>
                <c:pt idx="6537">
                  <c:v>52222</c:v>
                </c:pt>
                <c:pt idx="6538">
                  <c:v>52222</c:v>
                </c:pt>
                <c:pt idx="6539">
                  <c:v>52222</c:v>
                </c:pt>
                <c:pt idx="6540">
                  <c:v>52222</c:v>
                </c:pt>
                <c:pt idx="6541">
                  <c:v>52222</c:v>
                </c:pt>
                <c:pt idx="6542">
                  <c:v>52222</c:v>
                </c:pt>
                <c:pt idx="6543">
                  <c:v>52222</c:v>
                </c:pt>
                <c:pt idx="6544">
                  <c:v>52222</c:v>
                </c:pt>
                <c:pt idx="6545">
                  <c:v>52222</c:v>
                </c:pt>
                <c:pt idx="6546">
                  <c:v>52222</c:v>
                </c:pt>
                <c:pt idx="6547">
                  <c:v>52222</c:v>
                </c:pt>
                <c:pt idx="6548">
                  <c:v>52222</c:v>
                </c:pt>
                <c:pt idx="6549">
                  <c:v>52222</c:v>
                </c:pt>
                <c:pt idx="6550">
                  <c:v>52222</c:v>
                </c:pt>
                <c:pt idx="6551">
                  <c:v>52222</c:v>
                </c:pt>
                <c:pt idx="6552">
                  <c:v>52222</c:v>
                </c:pt>
                <c:pt idx="6553">
                  <c:v>52222</c:v>
                </c:pt>
                <c:pt idx="6554">
                  <c:v>52222</c:v>
                </c:pt>
                <c:pt idx="6555">
                  <c:v>52222</c:v>
                </c:pt>
                <c:pt idx="6556">
                  <c:v>52222</c:v>
                </c:pt>
                <c:pt idx="6557">
                  <c:v>52222</c:v>
                </c:pt>
                <c:pt idx="6558">
                  <c:v>52222</c:v>
                </c:pt>
                <c:pt idx="6559">
                  <c:v>52222</c:v>
                </c:pt>
                <c:pt idx="6560">
                  <c:v>52222</c:v>
                </c:pt>
                <c:pt idx="6561">
                  <c:v>52222</c:v>
                </c:pt>
                <c:pt idx="6562">
                  <c:v>52222</c:v>
                </c:pt>
                <c:pt idx="6563">
                  <c:v>52222</c:v>
                </c:pt>
                <c:pt idx="6564">
                  <c:v>52222</c:v>
                </c:pt>
                <c:pt idx="6565">
                  <c:v>52222</c:v>
                </c:pt>
                <c:pt idx="6566">
                  <c:v>52222</c:v>
                </c:pt>
                <c:pt idx="6567">
                  <c:v>52222</c:v>
                </c:pt>
                <c:pt idx="6568">
                  <c:v>52222</c:v>
                </c:pt>
                <c:pt idx="6569">
                  <c:v>52222</c:v>
                </c:pt>
                <c:pt idx="6570">
                  <c:v>52222</c:v>
                </c:pt>
                <c:pt idx="6571">
                  <c:v>52222</c:v>
                </c:pt>
                <c:pt idx="6572">
                  <c:v>52222</c:v>
                </c:pt>
                <c:pt idx="6573">
                  <c:v>52222</c:v>
                </c:pt>
                <c:pt idx="6574">
                  <c:v>52222</c:v>
                </c:pt>
                <c:pt idx="6575">
                  <c:v>52222</c:v>
                </c:pt>
                <c:pt idx="6576">
                  <c:v>52222</c:v>
                </c:pt>
                <c:pt idx="6577">
                  <c:v>52222</c:v>
                </c:pt>
                <c:pt idx="6578">
                  <c:v>52222</c:v>
                </c:pt>
                <c:pt idx="6579">
                  <c:v>52222</c:v>
                </c:pt>
                <c:pt idx="6580">
                  <c:v>52222</c:v>
                </c:pt>
                <c:pt idx="6581">
                  <c:v>52222</c:v>
                </c:pt>
                <c:pt idx="6582">
                  <c:v>52222</c:v>
                </c:pt>
                <c:pt idx="6583">
                  <c:v>52222</c:v>
                </c:pt>
                <c:pt idx="6584">
                  <c:v>52222</c:v>
                </c:pt>
                <c:pt idx="6585">
                  <c:v>52222</c:v>
                </c:pt>
                <c:pt idx="6586">
                  <c:v>52222</c:v>
                </c:pt>
                <c:pt idx="6587">
                  <c:v>52222</c:v>
                </c:pt>
                <c:pt idx="6588">
                  <c:v>52222</c:v>
                </c:pt>
                <c:pt idx="6589">
                  <c:v>52222</c:v>
                </c:pt>
                <c:pt idx="6590">
                  <c:v>52222</c:v>
                </c:pt>
                <c:pt idx="6591">
                  <c:v>52222</c:v>
                </c:pt>
                <c:pt idx="6592">
                  <c:v>52222</c:v>
                </c:pt>
                <c:pt idx="6593">
                  <c:v>52222</c:v>
                </c:pt>
                <c:pt idx="6594">
                  <c:v>52222</c:v>
                </c:pt>
                <c:pt idx="6595">
                  <c:v>52222</c:v>
                </c:pt>
                <c:pt idx="6596">
                  <c:v>52222</c:v>
                </c:pt>
                <c:pt idx="6597">
                  <c:v>52222</c:v>
                </c:pt>
                <c:pt idx="6598">
                  <c:v>52222</c:v>
                </c:pt>
                <c:pt idx="6599">
                  <c:v>52222</c:v>
                </c:pt>
                <c:pt idx="6600">
                  <c:v>52222</c:v>
                </c:pt>
                <c:pt idx="6601">
                  <c:v>52222</c:v>
                </c:pt>
                <c:pt idx="6602">
                  <c:v>52222</c:v>
                </c:pt>
                <c:pt idx="6603">
                  <c:v>52222</c:v>
                </c:pt>
                <c:pt idx="6604">
                  <c:v>52222</c:v>
                </c:pt>
                <c:pt idx="6605">
                  <c:v>52222</c:v>
                </c:pt>
                <c:pt idx="6606">
                  <c:v>52222</c:v>
                </c:pt>
                <c:pt idx="6607">
                  <c:v>52222</c:v>
                </c:pt>
                <c:pt idx="6608">
                  <c:v>52222</c:v>
                </c:pt>
                <c:pt idx="6609">
                  <c:v>52222</c:v>
                </c:pt>
                <c:pt idx="6610">
                  <c:v>52222</c:v>
                </c:pt>
                <c:pt idx="6611">
                  <c:v>52222</c:v>
                </c:pt>
                <c:pt idx="6612">
                  <c:v>52222</c:v>
                </c:pt>
                <c:pt idx="6613">
                  <c:v>52222</c:v>
                </c:pt>
                <c:pt idx="6614">
                  <c:v>52222</c:v>
                </c:pt>
                <c:pt idx="6615">
                  <c:v>52222</c:v>
                </c:pt>
                <c:pt idx="6616">
                  <c:v>52222</c:v>
                </c:pt>
                <c:pt idx="6617">
                  <c:v>52222</c:v>
                </c:pt>
                <c:pt idx="6618">
                  <c:v>52222</c:v>
                </c:pt>
                <c:pt idx="6619">
                  <c:v>52222</c:v>
                </c:pt>
                <c:pt idx="6620">
                  <c:v>52222</c:v>
                </c:pt>
                <c:pt idx="6621">
                  <c:v>52222</c:v>
                </c:pt>
                <c:pt idx="6622">
                  <c:v>52222</c:v>
                </c:pt>
                <c:pt idx="6623">
                  <c:v>52222</c:v>
                </c:pt>
                <c:pt idx="6624">
                  <c:v>52222</c:v>
                </c:pt>
                <c:pt idx="6625">
                  <c:v>52222</c:v>
                </c:pt>
                <c:pt idx="6626">
                  <c:v>52222</c:v>
                </c:pt>
                <c:pt idx="6627">
                  <c:v>52222</c:v>
                </c:pt>
                <c:pt idx="6628">
                  <c:v>52222</c:v>
                </c:pt>
                <c:pt idx="6629">
                  <c:v>52222</c:v>
                </c:pt>
                <c:pt idx="6630">
                  <c:v>52222</c:v>
                </c:pt>
                <c:pt idx="6631">
                  <c:v>52222</c:v>
                </c:pt>
                <c:pt idx="6632">
                  <c:v>52222</c:v>
                </c:pt>
                <c:pt idx="6633">
                  <c:v>52222</c:v>
                </c:pt>
                <c:pt idx="6634">
                  <c:v>52222</c:v>
                </c:pt>
                <c:pt idx="6635">
                  <c:v>52222</c:v>
                </c:pt>
                <c:pt idx="6636">
                  <c:v>52222</c:v>
                </c:pt>
                <c:pt idx="6637">
                  <c:v>52222</c:v>
                </c:pt>
                <c:pt idx="6638">
                  <c:v>52222</c:v>
                </c:pt>
                <c:pt idx="6639">
                  <c:v>52222</c:v>
                </c:pt>
                <c:pt idx="6640">
                  <c:v>52222</c:v>
                </c:pt>
                <c:pt idx="6641">
                  <c:v>52222</c:v>
                </c:pt>
                <c:pt idx="6642">
                  <c:v>52222</c:v>
                </c:pt>
                <c:pt idx="6643">
                  <c:v>52222</c:v>
                </c:pt>
                <c:pt idx="6644">
                  <c:v>52222</c:v>
                </c:pt>
                <c:pt idx="6645">
                  <c:v>52222</c:v>
                </c:pt>
                <c:pt idx="6646">
                  <c:v>52222</c:v>
                </c:pt>
                <c:pt idx="6647">
                  <c:v>52222</c:v>
                </c:pt>
                <c:pt idx="6648">
                  <c:v>52222</c:v>
                </c:pt>
                <c:pt idx="6649">
                  <c:v>52222</c:v>
                </c:pt>
                <c:pt idx="6650">
                  <c:v>52222</c:v>
                </c:pt>
                <c:pt idx="6651">
                  <c:v>52222</c:v>
                </c:pt>
                <c:pt idx="6652">
                  <c:v>52222</c:v>
                </c:pt>
                <c:pt idx="6653">
                  <c:v>52222</c:v>
                </c:pt>
                <c:pt idx="6654">
                  <c:v>52222</c:v>
                </c:pt>
                <c:pt idx="6655">
                  <c:v>52222</c:v>
                </c:pt>
                <c:pt idx="6656">
                  <c:v>52222</c:v>
                </c:pt>
                <c:pt idx="6657">
                  <c:v>52222</c:v>
                </c:pt>
                <c:pt idx="6658">
                  <c:v>52222</c:v>
                </c:pt>
                <c:pt idx="6659">
                  <c:v>52222</c:v>
                </c:pt>
                <c:pt idx="6660">
                  <c:v>52222</c:v>
                </c:pt>
                <c:pt idx="6661">
                  <c:v>52222</c:v>
                </c:pt>
                <c:pt idx="6662">
                  <c:v>52222</c:v>
                </c:pt>
                <c:pt idx="6663">
                  <c:v>52222</c:v>
                </c:pt>
                <c:pt idx="6664">
                  <c:v>52222</c:v>
                </c:pt>
                <c:pt idx="6665">
                  <c:v>52222</c:v>
                </c:pt>
                <c:pt idx="6666">
                  <c:v>52222</c:v>
                </c:pt>
                <c:pt idx="6667">
                  <c:v>52222</c:v>
                </c:pt>
                <c:pt idx="6668">
                  <c:v>52222</c:v>
                </c:pt>
                <c:pt idx="6669">
                  <c:v>52222</c:v>
                </c:pt>
                <c:pt idx="6670">
                  <c:v>52222</c:v>
                </c:pt>
                <c:pt idx="6671">
                  <c:v>52222</c:v>
                </c:pt>
                <c:pt idx="6672">
                  <c:v>52222</c:v>
                </c:pt>
                <c:pt idx="6673">
                  <c:v>52222</c:v>
                </c:pt>
                <c:pt idx="6674">
                  <c:v>52222</c:v>
                </c:pt>
                <c:pt idx="6675">
                  <c:v>52222</c:v>
                </c:pt>
                <c:pt idx="6676">
                  <c:v>52222</c:v>
                </c:pt>
                <c:pt idx="6677">
                  <c:v>52222</c:v>
                </c:pt>
                <c:pt idx="6678">
                  <c:v>52222</c:v>
                </c:pt>
                <c:pt idx="6679">
                  <c:v>52222</c:v>
                </c:pt>
                <c:pt idx="6680">
                  <c:v>52222</c:v>
                </c:pt>
                <c:pt idx="6681">
                  <c:v>52222</c:v>
                </c:pt>
                <c:pt idx="6682">
                  <c:v>52222</c:v>
                </c:pt>
                <c:pt idx="6683">
                  <c:v>52222</c:v>
                </c:pt>
                <c:pt idx="6684">
                  <c:v>52222</c:v>
                </c:pt>
                <c:pt idx="6685">
                  <c:v>52222</c:v>
                </c:pt>
                <c:pt idx="6686">
                  <c:v>52222</c:v>
                </c:pt>
                <c:pt idx="6687">
                  <c:v>52222</c:v>
                </c:pt>
                <c:pt idx="6688">
                  <c:v>52222</c:v>
                </c:pt>
                <c:pt idx="6689">
                  <c:v>52222</c:v>
                </c:pt>
                <c:pt idx="6690">
                  <c:v>52222</c:v>
                </c:pt>
                <c:pt idx="6691">
                  <c:v>52222</c:v>
                </c:pt>
                <c:pt idx="6692">
                  <c:v>52222</c:v>
                </c:pt>
                <c:pt idx="6693">
                  <c:v>52222</c:v>
                </c:pt>
                <c:pt idx="6694">
                  <c:v>52222</c:v>
                </c:pt>
                <c:pt idx="6695">
                  <c:v>52222</c:v>
                </c:pt>
                <c:pt idx="6696">
                  <c:v>52222</c:v>
                </c:pt>
                <c:pt idx="6697">
                  <c:v>52222</c:v>
                </c:pt>
                <c:pt idx="6698">
                  <c:v>52222</c:v>
                </c:pt>
                <c:pt idx="6699">
                  <c:v>52222</c:v>
                </c:pt>
                <c:pt idx="6700">
                  <c:v>52222</c:v>
                </c:pt>
                <c:pt idx="6701">
                  <c:v>52222</c:v>
                </c:pt>
                <c:pt idx="6702">
                  <c:v>52222</c:v>
                </c:pt>
                <c:pt idx="6703">
                  <c:v>52222</c:v>
                </c:pt>
                <c:pt idx="6704">
                  <c:v>52222</c:v>
                </c:pt>
                <c:pt idx="6705">
                  <c:v>52222</c:v>
                </c:pt>
                <c:pt idx="6706">
                  <c:v>52222</c:v>
                </c:pt>
                <c:pt idx="6707">
                  <c:v>52222</c:v>
                </c:pt>
                <c:pt idx="6708">
                  <c:v>52222</c:v>
                </c:pt>
                <c:pt idx="6709">
                  <c:v>52222</c:v>
                </c:pt>
                <c:pt idx="6710">
                  <c:v>52222</c:v>
                </c:pt>
                <c:pt idx="6711">
                  <c:v>52222</c:v>
                </c:pt>
                <c:pt idx="6712">
                  <c:v>52222</c:v>
                </c:pt>
                <c:pt idx="6713">
                  <c:v>52222</c:v>
                </c:pt>
                <c:pt idx="6714">
                  <c:v>52222</c:v>
                </c:pt>
                <c:pt idx="6715">
                  <c:v>52222</c:v>
                </c:pt>
                <c:pt idx="6716">
                  <c:v>52222</c:v>
                </c:pt>
                <c:pt idx="6717">
                  <c:v>52222</c:v>
                </c:pt>
                <c:pt idx="6718">
                  <c:v>52222</c:v>
                </c:pt>
                <c:pt idx="6719">
                  <c:v>52222</c:v>
                </c:pt>
                <c:pt idx="6720">
                  <c:v>52222</c:v>
                </c:pt>
                <c:pt idx="6721">
                  <c:v>52222</c:v>
                </c:pt>
                <c:pt idx="6722">
                  <c:v>52222</c:v>
                </c:pt>
                <c:pt idx="6723">
                  <c:v>52222</c:v>
                </c:pt>
                <c:pt idx="6724">
                  <c:v>52222</c:v>
                </c:pt>
                <c:pt idx="6725">
                  <c:v>52222</c:v>
                </c:pt>
                <c:pt idx="6726">
                  <c:v>52222</c:v>
                </c:pt>
                <c:pt idx="6727">
                  <c:v>52222</c:v>
                </c:pt>
                <c:pt idx="6728">
                  <c:v>52222</c:v>
                </c:pt>
                <c:pt idx="6729">
                  <c:v>52222</c:v>
                </c:pt>
                <c:pt idx="6730">
                  <c:v>52222</c:v>
                </c:pt>
                <c:pt idx="6731">
                  <c:v>52222</c:v>
                </c:pt>
                <c:pt idx="6732">
                  <c:v>52222</c:v>
                </c:pt>
                <c:pt idx="6733">
                  <c:v>52222</c:v>
                </c:pt>
                <c:pt idx="6734">
                  <c:v>52222</c:v>
                </c:pt>
                <c:pt idx="6735">
                  <c:v>52222</c:v>
                </c:pt>
                <c:pt idx="6736">
                  <c:v>52222</c:v>
                </c:pt>
                <c:pt idx="6737">
                  <c:v>52222</c:v>
                </c:pt>
                <c:pt idx="6738">
                  <c:v>52222</c:v>
                </c:pt>
                <c:pt idx="6739">
                  <c:v>52222</c:v>
                </c:pt>
                <c:pt idx="6740">
                  <c:v>52222</c:v>
                </c:pt>
                <c:pt idx="6741">
                  <c:v>52222</c:v>
                </c:pt>
                <c:pt idx="6742">
                  <c:v>52222</c:v>
                </c:pt>
                <c:pt idx="6743">
                  <c:v>52222</c:v>
                </c:pt>
                <c:pt idx="6744">
                  <c:v>52222</c:v>
                </c:pt>
                <c:pt idx="6745">
                  <c:v>52222</c:v>
                </c:pt>
                <c:pt idx="6746">
                  <c:v>52222</c:v>
                </c:pt>
                <c:pt idx="6747">
                  <c:v>52222</c:v>
                </c:pt>
                <c:pt idx="6748">
                  <c:v>52222</c:v>
                </c:pt>
                <c:pt idx="6749">
                  <c:v>52222</c:v>
                </c:pt>
                <c:pt idx="6750">
                  <c:v>52222</c:v>
                </c:pt>
                <c:pt idx="6751">
                  <c:v>52222</c:v>
                </c:pt>
                <c:pt idx="6752">
                  <c:v>52222</c:v>
                </c:pt>
                <c:pt idx="6753">
                  <c:v>52222</c:v>
                </c:pt>
                <c:pt idx="6754">
                  <c:v>52222</c:v>
                </c:pt>
                <c:pt idx="6755">
                  <c:v>52222</c:v>
                </c:pt>
                <c:pt idx="6756">
                  <c:v>52222</c:v>
                </c:pt>
                <c:pt idx="6757">
                  <c:v>52222</c:v>
                </c:pt>
                <c:pt idx="6758">
                  <c:v>52222</c:v>
                </c:pt>
                <c:pt idx="6759">
                  <c:v>52222</c:v>
                </c:pt>
                <c:pt idx="6760">
                  <c:v>52222</c:v>
                </c:pt>
                <c:pt idx="6761">
                  <c:v>52222</c:v>
                </c:pt>
                <c:pt idx="6762">
                  <c:v>52222</c:v>
                </c:pt>
                <c:pt idx="6763">
                  <c:v>52222</c:v>
                </c:pt>
                <c:pt idx="6764">
                  <c:v>52222</c:v>
                </c:pt>
                <c:pt idx="6765">
                  <c:v>52222</c:v>
                </c:pt>
                <c:pt idx="6766">
                  <c:v>52222</c:v>
                </c:pt>
                <c:pt idx="6767">
                  <c:v>52222</c:v>
                </c:pt>
                <c:pt idx="6768">
                  <c:v>52222</c:v>
                </c:pt>
                <c:pt idx="6769">
                  <c:v>52222</c:v>
                </c:pt>
                <c:pt idx="6770">
                  <c:v>52222</c:v>
                </c:pt>
                <c:pt idx="6771">
                  <c:v>52222</c:v>
                </c:pt>
                <c:pt idx="6772">
                  <c:v>52222</c:v>
                </c:pt>
                <c:pt idx="6773">
                  <c:v>52222</c:v>
                </c:pt>
                <c:pt idx="6774">
                  <c:v>52222</c:v>
                </c:pt>
                <c:pt idx="6775">
                  <c:v>52222</c:v>
                </c:pt>
                <c:pt idx="6776">
                  <c:v>52222</c:v>
                </c:pt>
                <c:pt idx="6777">
                  <c:v>52222</c:v>
                </c:pt>
                <c:pt idx="6778">
                  <c:v>52222</c:v>
                </c:pt>
                <c:pt idx="6779">
                  <c:v>52222</c:v>
                </c:pt>
                <c:pt idx="6780">
                  <c:v>52222</c:v>
                </c:pt>
                <c:pt idx="6781">
                  <c:v>52222</c:v>
                </c:pt>
                <c:pt idx="6782">
                  <c:v>52222</c:v>
                </c:pt>
                <c:pt idx="6783">
                  <c:v>52222</c:v>
                </c:pt>
                <c:pt idx="6784">
                  <c:v>52222</c:v>
                </c:pt>
                <c:pt idx="6785">
                  <c:v>52222</c:v>
                </c:pt>
                <c:pt idx="6786">
                  <c:v>52222</c:v>
                </c:pt>
                <c:pt idx="6787">
                  <c:v>52222</c:v>
                </c:pt>
                <c:pt idx="6788">
                  <c:v>52222</c:v>
                </c:pt>
                <c:pt idx="6789">
                  <c:v>52222</c:v>
                </c:pt>
                <c:pt idx="6790">
                  <c:v>52222</c:v>
                </c:pt>
                <c:pt idx="6791">
                  <c:v>52222</c:v>
                </c:pt>
                <c:pt idx="6792">
                  <c:v>52222</c:v>
                </c:pt>
                <c:pt idx="6793">
                  <c:v>52222</c:v>
                </c:pt>
                <c:pt idx="6794">
                  <c:v>52222</c:v>
                </c:pt>
                <c:pt idx="6795">
                  <c:v>52222</c:v>
                </c:pt>
                <c:pt idx="6796">
                  <c:v>52222</c:v>
                </c:pt>
                <c:pt idx="6797">
                  <c:v>52222</c:v>
                </c:pt>
                <c:pt idx="6798">
                  <c:v>52222</c:v>
                </c:pt>
                <c:pt idx="6799">
                  <c:v>52222</c:v>
                </c:pt>
                <c:pt idx="6800">
                  <c:v>52222</c:v>
                </c:pt>
                <c:pt idx="6801">
                  <c:v>52222</c:v>
                </c:pt>
                <c:pt idx="6802">
                  <c:v>52222</c:v>
                </c:pt>
                <c:pt idx="6803">
                  <c:v>52222</c:v>
                </c:pt>
                <c:pt idx="6804">
                  <c:v>52222</c:v>
                </c:pt>
                <c:pt idx="6805">
                  <c:v>52222</c:v>
                </c:pt>
                <c:pt idx="6806">
                  <c:v>52222</c:v>
                </c:pt>
                <c:pt idx="6807">
                  <c:v>52222</c:v>
                </c:pt>
                <c:pt idx="6808">
                  <c:v>52222</c:v>
                </c:pt>
                <c:pt idx="6809">
                  <c:v>52222</c:v>
                </c:pt>
                <c:pt idx="6810">
                  <c:v>52222</c:v>
                </c:pt>
                <c:pt idx="6811">
                  <c:v>52222</c:v>
                </c:pt>
                <c:pt idx="6812">
                  <c:v>52222</c:v>
                </c:pt>
                <c:pt idx="6813">
                  <c:v>52222</c:v>
                </c:pt>
                <c:pt idx="6814">
                  <c:v>52222</c:v>
                </c:pt>
                <c:pt idx="6815">
                  <c:v>52222</c:v>
                </c:pt>
                <c:pt idx="6816">
                  <c:v>52222</c:v>
                </c:pt>
                <c:pt idx="6817">
                  <c:v>52222</c:v>
                </c:pt>
                <c:pt idx="6818">
                  <c:v>52222</c:v>
                </c:pt>
                <c:pt idx="6819">
                  <c:v>52222</c:v>
                </c:pt>
                <c:pt idx="6820">
                  <c:v>52222</c:v>
                </c:pt>
                <c:pt idx="6821">
                  <c:v>52222</c:v>
                </c:pt>
                <c:pt idx="6822">
                  <c:v>52222</c:v>
                </c:pt>
                <c:pt idx="6823">
                  <c:v>52222</c:v>
                </c:pt>
                <c:pt idx="6824">
                  <c:v>52222</c:v>
                </c:pt>
                <c:pt idx="6825">
                  <c:v>52222</c:v>
                </c:pt>
                <c:pt idx="6826">
                  <c:v>52222</c:v>
                </c:pt>
                <c:pt idx="6827">
                  <c:v>52222</c:v>
                </c:pt>
                <c:pt idx="6828">
                  <c:v>52222</c:v>
                </c:pt>
                <c:pt idx="6829">
                  <c:v>52222</c:v>
                </c:pt>
                <c:pt idx="6830">
                  <c:v>52222</c:v>
                </c:pt>
                <c:pt idx="6831">
                  <c:v>52222</c:v>
                </c:pt>
                <c:pt idx="6832">
                  <c:v>52222</c:v>
                </c:pt>
                <c:pt idx="6833">
                  <c:v>52222</c:v>
                </c:pt>
                <c:pt idx="6834">
                  <c:v>52222</c:v>
                </c:pt>
                <c:pt idx="6835">
                  <c:v>52222</c:v>
                </c:pt>
                <c:pt idx="6836">
                  <c:v>52222</c:v>
                </c:pt>
                <c:pt idx="6837">
                  <c:v>52222</c:v>
                </c:pt>
                <c:pt idx="6838">
                  <c:v>52222</c:v>
                </c:pt>
                <c:pt idx="6839">
                  <c:v>52222</c:v>
                </c:pt>
                <c:pt idx="6840">
                  <c:v>52222</c:v>
                </c:pt>
                <c:pt idx="6841">
                  <c:v>52222</c:v>
                </c:pt>
                <c:pt idx="6842">
                  <c:v>52222</c:v>
                </c:pt>
                <c:pt idx="6843">
                  <c:v>52222</c:v>
                </c:pt>
                <c:pt idx="6844">
                  <c:v>52222</c:v>
                </c:pt>
                <c:pt idx="6845">
                  <c:v>52222</c:v>
                </c:pt>
                <c:pt idx="6846">
                  <c:v>52222</c:v>
                </c:pt>
                <c:pt idx="6847">
                  <c:v>52222</c:v>
                </c:pt>
                <c:pt idx="6848">
                  <c:v>52222</c:v>
                </c:pt>
                <c:pt idx="6849">
                  <c:v>52222</c:v>
                </c:pt>
                <c:pt idx="6850">
                  <c:v>52222</c:v>
                </c:pt>
                <c:pt idx="6851">
                  <c:v>52222</c:v>
                </c:pt>
                <c:pt idx="6852">
                  <c:v>52222</c:v>
                </c:pt>
                <c:pt idx="6853">
                  <c:v>52222</c:v>
                </c:pt>
                <c:pt idx="6854">
                  <c:v>52222</c:v>
                </c:pt>
                <c:pt idx="6855">
                  <c:v>52222</c:v>
                </c:pt>
                <c:pt idx="6856">
                  <c:v>52222</c:v>
                </c:pt>
                <c:pt idx="6857">
                  <c:v>52222</c:v>
                </c:pt>
                <c:pt idx="6858">
                  <c:v>52222</c:v>
                </c:pt>
                <c:pt idx="6859">
                  <c:v>52222</c:v>
                </c:pt>
                <c:pt idx="6860">
                  <c:v>52222</c:v>
                </c:pt>
                <c:pt idx="6861">
                  <c:v>52222</c:v>
                </c:pt>
                <c:pt idx="6862">
                  <c:v>52222</c:v>
                </c:pt>
                <c:pt idx="6863">
                  <c:v>52222</c:v>
                </c:pt>
                <c:pt idx="6864">
                  <c:v>52222</c:v>
                </c:pt>
                <c:pt idx="6865">
                  <c:v>52222</c:v>
                </c:pt>
                <c:pt idx="6866">
                  <c:v>52222</c:v>
                </c:pt>
                <c:pt idx="6867">
                  <c:v>52222</c:v>
                </c:pt>
                <c:pt idx="6868">
                  <c:v>52222</c:v>
                </c:pt>
                <c:pt idx="6869">
                  <c:v>52222</c:v>
                </c:pt>
                <c:pt idx="6870">
                  <c:v>52222</c:v>
                </c:pt>
                <c:pt idx="6871">
                  <c:v>52222</c:v>
                </c:pt>
                <c:pt idx="6872">
                  <c:v>52222</c:v>
                </c:pt>
                <c:pt idx="6873">
                  <c:v>52222</c:v>
                </c:pt>
                <c:pt idx="6874">
                  <c:v>52222</c:v>
                </c:pt>
                <c:pt idx="6875">
                  <c:v>52222</c:v>
                </c:pt>
                <c:pt idx="6876">
                  <c:v>52222</c:v>
                </c:pt>
                <c:pt idx="6877">
                  <c:v>52222</c:v>
                </c:pt>
                <c:pt idx="6878">
                  <c:v>52222</c:v>
                </c:pt>
                <c:pt idx="6879">
                  <c:v>52222</c:v>
                </c:pt>
                <c:pt idx="6880">
                  <c:v>52222</c:v>
                </c:pt>
                <c:pt idx="6881">
                  <c:v>52222</c:v>
                </c:pt>
                <c:pt idx="6882">
                  <c:v>52222</c:v>
                </c:pt>
                <c:pt idx="6883">
                  <c:v>52222</c:v>
                </c:pt>
                <c:pt idx="6884">
                  <c:v>52222</c:v>
                </c:pt>
                <c:pt idx="6885">
                  <c:v>52222</c:v>
                </c:pt>
                <c:pt idx="6886">
                  <c:v>52222</c:v>
                </c:pt>
                <c:pt idx="6887">
                  <c:v>52222</c:v>
                </c:pt>
                <c:pt idx="6888">
                  <c:v>52222</c:v>
                </c:pt>
                <c:pt idx="6889">
                  <c:v>52222</c:v>
                </c:pt>
                <c:pt idx="6890">
                  <c:v>52222</c:v>
                </c:pt>
                <c:pt idx="6891">
                  <c:v>52222</c:v>
                </c:pt>
                <c:pt idx="6892">
                  <c:v>52222</c:v>
                </c:pt>
                <c:pt idx="6893">
                  <c:v>52222</c:v>
                </c:pt>
                <c:pt idx="6894">
                  <c:v>52222</c:v>
                </c:pt>
                <c:pt idx="6895">
                  <c:v>52222</c:v>
                </c:pt>
                <c:pt idx="6896">
                  <c:v>52222</c:v>
                </c:pt>
                <c:pt idx="6897">
                  <c:v>52222</c:v>
                </c:pt>
                <c:pt idx="6898">
                  <c:v>52222</c:v>
                </c:pt>
                <c:pt idx="6899">
                  <c:v>52222</c:v>
                </c:pt>
                <c:pt idx="6900">
                  <c:v>52222</c:v>
                </c:pt>
                <c:pt idx="6901">
                  <c:v>52222</c:v>
                </c:pt>
                <c:pt idx="6902">
                  <c:v>52222</c:v>
                </c:pt>
                <c:pt idx="6903">
                  <c:v>52222</c:v>
                </c:pt>
                <c:pt idx="6904">
                  <c:v>52222</c:v>
                </c:pt>
                <c:pt idx="6905">
                  <c:v>52222</c:v>
                </c:pt>
                <c:pt idx="6906">
                  <c:v>52222</c:v>
                </c:pt>
                <c:pt idx="6907">
                  <c:v>52222</c:v>
                </c:pt>
                <c:pt idx="6908">
                  <c:v>52222</c:v>
                </c:pt>
                <c:pt idx="6909">
                  <c:v>52222</c:v>
                </c:pt>
                <c:pt idx="6910">
                  <c:v>52222</c:v>
                </c:pt>
                <c:pt idx="6911">
                  <c:v>52222</c:v>
                </c:pt>
                <c:pt idx="6912">
                  <c:v>52222</c:v>
                </c:pt>
                <c:pt idx="6913">
                  <c:v>52222</c:v>
                </c:pt>
                <c:pt idx="6914">
                  <c:v>52222</c:v>
                </c:pt>
                <c:pt idx="6915">
                  <c:v>52222</c:v>
                </c:pt>
                <c:pt idx="6916">
                  <c:v>52222</c:v>
                </c:pt>
                <c:pt idx="6917">
                  <c:v>52222</c:v>
                </c:pt>
                <c:pt idx="6918">
                  <c:v>52222</c:v>
                </c:pt>
                <c:pt idx="6919">
                  <c:v>52222</c:v>
                </c:pt>
                <c:pt idx="6920">
                  <c:v>52222</c:v>
                </c:pt>
                <c:pt idx="6921">
                  <c:v>52222</c:v>
                </c:pt>
                <c:pt idx="6922">
                  <c:v>52222</c:v>
                </c:pt>
                <c:pt idx="6923">
                  <c:v>52222</c:v>
                </c:pt>
                <c:pt idx="6924">
                  <c:v>52222</c:v>
                </c:pt>
                <c:pt idx="6925">
                  <c:v>52222</c:v>
                </c:pt>
                <c:pt idx="6926">
                  <c:v>52222</c:v>
                </c:pt>
                <c:pt idx="6927">
                  <c:v>52222</c:v>
                </c:pt>
                <c:pt idx="6928">
                  <c:v>52222</c:v>
                </c:pt>
                <c:pt idx="6929">
                  <c:v>52222</c:v>
                </c:pt>
                <c:pt idx="6930">
                  <c:v>52222</c:v>
                </c:pt>
                <c:pt idx="6931">
                  <c:v>52222</c:v>
                </c:pt>
                <c:pt idx="6932">
                  <c:v>52222</c:v>
                </c:pt>
                <c:pt idx="6933">
                  <c:v>52222</c:v>
                </c:pt>
                <c:pt idx="6934">
                  <c:v>52222</c:v>
                </c:pt>
                <c:pt idx="6935">
                  <c:v>52222</c:v>
                </c:pt>
                <c:pt idx="6936">
                  <c:v>52222</c:v>
                </c:pt>
                <c:pt idx="6937">
                  <c:v>52222</c:v>
                </c:pt>
                <c:pt idx="6938">
                  <c:v>52222</c:v>
                </c:pt>
                <c:pt idx="6939">
                  <c:v>52222</c:v>
                </c:pt>
                <c:pt idx="6940">
                  <c:v>52222</c:v>
                </c:pt>
                <c:pt idx="6941">
                  <c:v>52222</c:v>
                </c:pt>
                <c:pt idx="6942">
                  <c:v>52222</c:v>
                </c:pt>
                <c:pt idx="6943">
                  <c:v>52222</c:v>
                </c:pt>
                <c:pt idx="6944">
                  <c:v>52222</c:v>
                </c:pt>
                <c:pt idx="6945">
                  <c:v>52222</c:v>
                </c:pt>
                <c:pt idx="6946">
                  <c:v>52222</c:v>
                </c:pt>
                <c:pt idx="6947">
                  <c:v>52222</c:v>
                </c:pt>
                <c:pt idx="6948">
                  <c:v>52222</c:v>
                </c:pt>
                <c:pt idx="6949">
                  <c:v>52222</c:v>
                </c:pt>
                <c:pt idx="6950">
                  <c:v>52222</c:v>
                </c:pt>
                <c:pt idx="6951">
                  <c:v>52222</c:v>
                </c:pt>
                <c:pt idx="6952">
                  <c:v>52222</c:v>
                </c:pt>
                <c:pt idx="6953">
                  <c:v>52222</c:v>
                </c:pt>
                <c:pt idx="6954">
                  <c:v>52222</c:v>
                </c:pt>
                <c:pt idx="6955">
                  <c:v>52222</c:v>
                </c:pt>
                <c:pt idx="6956">
                  <c:v>52222</c:v>
                </c:pt>
                <c:pt idx="6957">
                  <c:v>52222</c:v>
                </c:pt>
                <c:pt idx="6958">
                  <c:v>52222</c:v>
                </c:pt>
                <c:pt idx="6959">
                  <c:v>52222</c:v>
                </c:pt>
                <c:pt idx="6960">
                  <c:v>52222</c:v>
                </c:pt>
                <c:pt idx="6961">
                  <c:v>52222</c:v>
                </c:pt>
                <c:pt idx="6962">
                  <c:v>52222</c:v>
                </c:pt>
                <c:pt idx="6963">
                  <c:v>52222</c:v>
                </c:pt>
                <c:pt idx="6964">
                  <c:v>52222</c:v>
                </c:pt>
                <c:pt idx="6965">
                  <c:v>52222</c:v>
                </c:pt>
                <c:pt idx="6966">
                  <c:v>52222</c:v>
                </c:pt>
                <c:pt idx="6967">
                  <c:v>52222</c:v>
                </c:pt>
                <c:pt idx="6968">
                  <c:v>52222</c:v>
                </c:pt>
                <c:pt idx="6969">
                  <c:v>52222</c:v>
                </c:pt>
                <c:pt idx="6970">
                  <c:v>52222</c:v>
                </c:pt>
                <c:pt idx="6971">
                  <c:v>52222</c:v>
                </c:pt>
                <c:pt idx="6972">
                  <c:v>52222</c:v>
                </c:pt>
                <c:pt idx="6973">
                  <c:v>52222</c:v>
                </c:pt>
                <c:pt idx="6974">
                  <c:v>52222</c:v>
                </c:pt>
                <c:pt idx="6975">
                  <c:v>52222</c:v>
                </c:pt>
                <c:pt idx="6976">
                  <c:v>52222</c:v>
                </c:pt>
                <c:pt idx="6977">
                  <c:v>52222</c:v>
                </c:pt>
                <c:pt idx="6978">
                  <c:v>52222</c:v>
                </c:pt>
                <c:pt idx="6979">
                  <c:v>52222</c:v>
                </c:pt>
                <c:pt idx="6980">
                  <c:v>52222</c:v>
                </c:pt>
                <c:pt idx="6981">
                  <c:v>52222</c:v>
                </c:pt>
                <c:pt idx="6982">
                  <c:v>52222</c:v>
                </c:pt>
                <c:pt idx="6983">
                  <c:v>52222</c:v>
                </c:pt>
                <c:pt idx="6984">
                  <c:v>52222</c:v>
                </c:pt>
                <c:pt idx="6985">
                  <c:v>52222</c:v>
                </c:pt>
                <c:pt idx="6986">
                  <c:v>52222</c:v>
                </c:pt>
                <c:pt idx="6987">
                  <c:v>52222</c:v>
                </c:pt>
                <c:pt idx="6988">
                  <c:v>52222</c:v>
                </c:pt>
                <c:pt idx="6989">
                  <c:v>52222</c:v>
                </c:pt>
                <c:pt idx="6990">
                  <c:v>52222</c:v>
                </c:pt>
                <c:pt idx="6991">
                  <c:v>52222</c:v>
                </c:pt>
                <c:pt idx="6992">
                  <c:v>52222</c:v>
                </c:pt>
                <c:pt idx="6993">
                  <c:v>52222</c:v>
                </c:pt>
                <c:pt idx="6994">
                  <c:v>52222</c:v>
                </c:pt>
                <c:pt idx="6995">
                  <c:v>52222</c:v>
                </c:pt>
                <c:pt idx="6996">
                  <c:v>52222</c:v>
                </c:pt>
                <c:pt idx="6997">
                  <c:v>52222</c:v>
                </c:pt>
                <c:pt idx="6998">
                  <c:v>52222</c:v>
                </c:pt>
                <c:pt idx="6999">
                  <c:v>52222</c:v>
                </c:pt>
                <c:pt idx="7000">
                  <c:v>52222</c:v>
                </c:pt>
                <c:pt idx="7001">
                  <c:v>52222</c:v>
                </c:pt>
                <c:pt idx="7002">
                  <c:v>52222</c:v>
                </c:pt>
                <c:pt idx="7003">
                  <c:v>52222</c:v>
                </c:pt>
                <c:pt idx="7004">
                  <c:v>52222</c:v>
                </c:pt>
                <c:pt idx="7005">
                  <c:v>52222</c:v>
                </c:pt>
                <c:pt idx="7006">
                  <c:v>52222</c:v>
                </c:pt>
                <c:pt idx="7007">
                  <c:v>52222</c:v>
                </c:pt>
                <c:pt idx="7008">
                  <c:v>52222</c:v>
                </c:pt>
                <c:pt idx="7009">
                  <c:v>52222</c:v>
                </c:pt>
                <c:pt idx="7010">
                  <c:v>52222</c:v>
                </c:pt>
                <c:pt idx="7011">
                  <c:v>52222</c:v>
                </c:pt>
                <c:pt idx="7012">
                  <c:v>52222</c:v>
                </c:pt>
                <c:pt idx="7013">
                  <c:v>52222</c:v>
                </c:pt>
                <c:pt idx="7014">
                  <c:v>52222</c:v>
                </c:pt>
                <c:pt idx="7015">
                  <c:v>52222</c:v>
                </c:pt>
                <c:pt idx="7016">
                  <c:v>52222</c:v>
                </c:pt>
                <c:pt idx="7017">
                  <c:v>52222</c:v>
                </c:pt>
                <c:pt idx="7018">
                  <c:v>52222</c:v>
                </c:pt>
                <c:pt idx="7019">
                  <c:v>52222</c:v>
                </c:pt>
                <c:pt idx="7020">
                  <c:v>52222</c:v>
                </c:pt>
                <c:pt idx="7021">
                  <c:v>52222</c:v>
                </c:pt>
                <c:pt idx="7022">
                  <c:v>52222</c:v>
                </c:pt>
                <c:pt idx="7023">
                  <c:v>52222</c:v>
                </c:pt>
                <c:pt idx="7024">
                  <c:v>52222</c:v>
                </c:pt>
                <c:pt idx="7025">
                  <c:v>52222</c:v>
                </c:pt>
                <c:pt idx="7026">
                  <c:v>52222</c:v>
                </c:pt>
                <c:pt idx="7027">
                  <c:v>52222</c:v>
                </c:pt>
                <c:pt idx="7028">
                  <c:v>52222</c:v>
                </c:pt>
                <c:pt idx="7029">
                  <c:v>52222</c:v>
                </c:pt>
                <c:pt idx="7030">
                  <c:v>52222</c:v>
                </c:pt>
                <c:pt idx="7031">
                  <c:v>52222</c:v>
                </c:pt>
                <c:pt idx="7032">
                  <c:v>52222</c:v>
                </c:pt>
                <c:pt idx="7033">
                  <c:v>52222</c:v>
                </c:pt>
                <c:pt idx="7034">
                  <c:v>52222</c:v>
                </c:pt>
                <c:pt idx="7035">
                  <c:v>52222</c:v>
                </c:pt>
                <c:pt idx="7036">
                  <c:v>52222</c:v>
                </c:pt>
                <c:pt idx="7037">
                  <c:v>52222</c:v>
                </c:pt>
                <c:pt idx="7038">
                  <c:v>52222</c:v>
                </c:pt>
                <c:pt idx="7039">
                  <c:v>52222</c:v>
                </c:pt>
                <c:pt idx="7040">
                  <c:v>52222</c:v>
                </c:pt>
                <c:pt idx="7041">
                  <c:v>52222</c:v>
                </c:pt>
                <c:pt idx="7042">
                  <c:v>52222</c:v>
                </c:pt>
                <c:pt idx="7043">
                  <c:v>52222</c:v>
                </c:pt>
                <c:pt idx="7044">
                  <c:v>52222</c:v>
                </c:pt>
                <c:pt idx="7045">
                  <c:v>52222</c:v>
                </c:pt>
                <c:pt idx="7046">
                  <c:v>52222</c:v>
                </c:pt>
                <c:pt idx="7047">
                  <c:v>52222</c:v>
                </c:pt>
                <c:pt idx="7048">
                  <c:v>52222</c:v>
                </c:pt>
                <c:pt idx="7049">
                  <c:v>52222</c:v>
                </c:pt>
                <c:pt idx="7050">
                  <c:v>52222</c:v>
                </c:pt>
                <c:pt idx="7051">
                  <c:v>52222</c:v>
                </c:pt>
                <c:pt idx="7052">
                  <c:v>52222</c:v>
                </c:pt>
                <c:pt idx="7053">
                  <c:v>52222</c:v>
                </c:pt>
                <c:pt idx="7054">
                  <c:v>52222</c:v>
                </c:pt>
                <c:pt idx="7055">
                  <c:v>52222</c:v>
                </c:pt>
                <c:pt idx="7056">
                  <c:v>52222</c:v>
                </c:pt>
                <c:pt idx="7057">
                  <c:v>52222</c:v>
                </c:pt>
                <c:pt idx="7058">
                  <c:v>52222</c:v>
                </c:pt>
                <c:pt idx="7059">
                  <c:v>52222</c:v>
                </c:pt>
                <c:pt idx="7060">
                  <c:v>52222</c:v>
                </c:pt>
                <c:pt idx="7061">
                  <c:v>52222</c:v>
                </c:pt>
                <c:pt idx="7062">
                  <c:v>52222</c:v>
                </c:pt>
                <c:pt idx="7063">
                  <c:v>52222</c:v>
                </c:pt>
                <c:pt idx="7064">
                  <c:v>52222</c:v>
                </c:pt>
                <c:pt idx="7065">
                  <c:v>52222</c:v>
                </c:pt>
                <c:pt idx="7066">
                  <c:v>52222</c:v>
                </c:pt>
                <c:pt idx="7067">
                  <c:v>52222</c:v>
                </c:pt>
                <c:pt idx="7068">
                  <c:v>52222</c:v>
                </c:pt>
                <c:pt idx="7069">
                  <c:v>52222</c:v>
                </c:pt>
                <c:pt idx="7070">
                  <c:v>52222</c:v>
                </c:pt>
                <c:pt idx="7071">
                  <c:v>52222</c:v>
                </c:pt>
                <c:pt idx="7072">
                  <c:v>52222</c:v>
                </c:pt>
                <c:pt idx="7073">
                  <c:v>52222</c:v>
                </c:pt>
                <c:pt idx="7074">
                  <c:v>52222</c:v>
                </c:pt>
                <c:pt idx="7075">
                  <c:v>52222</c:v>
                </c:pt>
                <c:pt idx="7076">
                  <c:v>52222</c:v>
                </c:pt>
                <c:pt idx="7077">
                  <c:v>52222</c:v>
                </c:pt>
                <c:pt idx="7078">
                  <c:v>52222</c:v>
                </c:pt>
                <c:pt idx="7079">
                  <c:v>52222</c:v>
                </c:pt>
                <c:pt idx="7080">
                  <c:v>52222</c:v>
                </c:pt>
                <c:pt idx="7081">
                  <c:v>52222</c:v>
                </c:pt>
                <c:pt idx="7082">
                  <c:v>52222</c:v>
                </c:pt>
                <c:pt idx="7083">
                  <c:v>52222</c:v>
                </c:pt>
                <c:pt idx="7084">
                  <c:v>52222</c:v>
                </c:pt>
                <c:pt idx="7085">
                  <c:v>52222</c:v>
                </c:pt>
                <c:pt idx="7086">
                  <c:v>52222</c:v>
                </c:pt>
                <c:pt idx="7087">
                  <c:v>52222</c:v>
                </c:pt>
                <c:pt idx="7088">
                  <c:v>52222</c:v>
                </c:pt>
                <c:pt idx="7089">
                  <c:v>52222</c:v>
                </c:pt>
                <c:pt idx="7090">
                  <c:v>52222</c:v>
                </c:pt>
                <c:pt idx="7091">
                  <c:v>52222</c:v>
                </c:pt>
                <c:pt idx="7092">
                  <c:v>52222</c:v>
                </c:pt>
                <c:pt idx="7093">
                  <c:v>52222</c:v>
                </c:pt>
                <c:pt idx="7094">
                  <c:v>52222</c:v>
                </c:pt>
                <c:pt idx="7095">
                  <c:v>52222</c:v>
                </c:pt>
                <c:pt idx="7096">
                  <c:v>52222</c:v>
                </c:pt>
                <c:pt idx="7097">
                  <c:v>52222</c:v>
                </c:pt>
                <c:pt idx="7098">
                  <c:v>52222</c:v>
                </c:pt>
                <c:pt idx="7099">
                  <c:v>52222</c:v>
                </c:pt>
                <c:pt idx="7100">
                  <c:v>52222</c:v>
                </c:pt>
                <c:pt idx="7101">
                  <c:v>52222</c:v>
                </c:pt>
                <c:pt idx="7102">
                  <c:v>52222</c:v>
                </c:pt>
                <c:pt idx="7103">
                  <c:v>52222</c:v>
                </c:pt>
                <c:pt idx="7104">
                  <c:v>52222</c:v>
                </c:pt>
                <c:pt idx="7105">
                  <c:v>52222</c:v>
                </c:pt>
                <c:pt idx="7106">
                  <c:v>52222</c:v>
                </c:pt>
                <c:pt idx="7107">
                  <c:v>52222</c:v>
                </c:pt>
                <c:pt idx="7108">
                  <c:v>52222</c:v>
                </c:pt>
                <c:pt idx="7109">
                  <c:v>52222</c:v>
                </c:pt>
                <c:pt idx="7110">
                  <c:v>52222</c:v>
                </c:pt>
                <c:pt idx="7111">
                  <c:v>52222</c:v>
                </c:pt>
                <c:pt idx="7112">
                  <c:v>52222</c:v>
                </c:pt>
                <c:pt idx="7113">
                  <c:v>52222</c:v>
                </c:pt>
                <c:pt idx="7114">
                  <c:v>52222</c:v>
                </c:pt>
                <c:pt idx="7115">
                  <c:v>52222</c:v>
                </c:pt>
                <c:pt idx="7116">
                  <c:v>52222</c:v>
                </c:pt>
                <c:pt idx="7117">
                  <c:v>52222</c:v>
                </c:pt>
                <c:pt idx="7118">
                  <c:v>52222</c:v>
                </c:pt>
                <c:pt idx="7119">
                  <c:v>52222</c:v>
                </c:pt>
                <c:pt idx="7120">
                  <c:v>52222</c:v>
                </c:pt>
                <c:pt idx="7121">
                  <c:v>52222</c:v>
                </c:pt>
                <c:pt idx="7122">
                  <c:v>52222</c:v>
                </c:pt>
                <c:pt idx="7123">
                  <c:v>52222</c:v>
                </c:pt>
                <c:pt idx="7124">
                  <c:v>52222</c:v>
                </c:pt>
                <c:pt idx="7125">
                  <c:v>52222</c:v>
                </c:pt>
                <c:pt idx="7126">
                  <c:v>52222</c:v>
                </c:pt>
                <c:pt idx="7127">
                  <c:v>52222</c:v>
                </c:pt>
                <c:pt idx="7128">
                  <c:v>52222</c:v>
                </c:pt>
                <c:pt idx="7129">
                  <c:v>52222</c:v>
                </c:pt>
                <c:pt idx="7130">
                  <c:v>52222</c:v>
                </c:pt>
                <c:pt idx="7131">
                  <c:v>52222</c:v>
                </c:pt>
                <c:pt idx="7132">
                  <c:v>52222</c:v>
                </c:pt>
                <c:pt idx="7133">
                  <c:v>52222</c:v>
                </c:pt>
                <c:pt idx="7134">
                  <c:v>52222</c:v>
                </c:pt>
                <c:pt idx="7135">
                  <c:v>52222</c:v>
                </c:pt>
                <c:pt idx="7136">
                  <c:v>52222</c:v>
                </c:pt>
                <c:pt idx="7137">
                  <c:v>52222</c:v>
                </c:pt>
                <c:pt idx="7138">
                  <c:v>52222</c:v>
                </c:pt>
                <c:pt idx="7139">
                  <c:v>52222</c:v>
                </c:pt>
                <c:pt idx="7140">
                  <c:v>52222</c:v>
                </c:pt>
                <c:pt idx="7141">
                  <c:v>52222</c:v>
                </c:pt>
                <c:pt idx="7142">
                  <c:v>52222</c:v>
                </c:pt>
                <c:pt idx="7143">
                  <c:v>52222</c:v>
                </c:pt>
                <c:pt idx="7144">
                  <c:v>52222</c:v>
                </c:pt>
                <c:pt idx="7145">
                  <c:v>52222</c:v>
                </c:pt>
                <c:pt idx="7146">
                  <c:v>52222</c:v>
                </c:pt>
                <c:pt idx="7147">
                  <c:v>52222</c:v>
                </c:pt>
                <c:pt idx="7148">
                  <c:v>52222</c:v>
                </c:pt>
                <c:pt idx="7149">
                  <c:v>52222</c:v>
                </c:pt>
                <c:pt idx="7150">
                  <c:v>52222</c:v>
                </c:pt>
                <c:pt idx="7151">
                  <c:v>52222</c:v>
                </c:pt>
                <c:pt idx="7152">
                  <c:v>52222</c:v>
                </c:pt>
                <c:pt idx="7153">
                  <c:v>52222</c:v>
                </c:pt>
                <c:pt idx="7154">
                  <c:v>52222</c:v>
                </c:pt>
                <c:pt idx="7155">
                  <c:v>52222</c:v>
                </c:pt>
                <c:pt idx="7156">
                  <c:v>52222</c:v>
                </c:pt>
                <c:pt idx="7157">
                  <c:v>52222</c:v>
                </c:pt>
                <c:pt idx="7158">
                  <c:v>52222</c:v>
                </c:pt>
                <c:pt idx="7159">
                  <c:v>52222</c:v>
                </c:pt>
                <c:pt idx="7160">
                  <c:v>52222</c:v>
                </c:pt>
                <c:pt idx="7161">
                  <c:v>52222</c:v>
                </c:pt>
                <c:pt idx="7162">
                  <c:v>52222</c:v>
                </c:pt>
                <c:pt idx="7163">
                  <c:v>52222</c:v>
                </c:pt>
                <c:pt idx="7164">
                  <c:v>52222</c:v>
                </c:pt>
                <c:pt idx="7165">
                  <c:v>52222</c:v>
                </c:pt>
                <c:pt idx="7166">
                  <c:v>52222</c:v>
                </c:pt>
                <c:pt idx="7167">
                  <c:v>52222</c:v>
                </c:pt>
                <c:pt idx="7168">
                  <c:v>52222</c:v>
                </c:pt>
                <c:pt idx="7169">
                  <c:v>52222</c:v>
                </c:pt>
                <c:pt idx="7170">
                  <c:v>52222</c:v>
                </c:pt>
                <c:pt idx="7171">
                  <c:v>52222</c:v>
                </c:pt>
                <c:pt idx="7172">
                  <c:v>52222</c:v>
                </c:pt>
                <c:pt idx="7173">
                  <c:v>52222</c:v>
                </c:pt>
                <c:pt idx="7174">
                  <c:v>52222</c:v>
                </c:pt>
                <c:pt idx="7175">
                  <c:v>52222</c:v>
                </c:pt>
                <c:pt idx="7176">
                  <c:v>52222</c:v>
                </c:pt>
                <c:pt idx="7177">
                  <c:v>52222</c:v>
                </c:pt>
                <c:pt idx="7178">
                  <c:v>52222</c:v>
                </c:pt>
                <c:pt idx="7179">
                  <c:v>52222</c:v>
                </c:pt>
                <c:pt idx="7180">
                  <c:v>52222</c:v>
                </c:pt>
                <c:pt idx="7181">
                  <c:v>52222</c:v>
                </c:pt>
                <c:pt idx="7182">
                  <c:v>52222</c:v>
                </c:pt>
                <c:pt idx="7183">
                  <c:v>52222</c:v>
                </c:pt>
                <c:pt idx="7184">
                  <c:v>52222</c:v>
                </c:pt>
                <c:pt idx="7185">
                  <c:v>52222</c:v>
                </c:pt>
                <c:pt idx="7186">
                  <c:v>52222</c:v>
                </c:pt>
                <c:pt idx="7187">
                  <c:v>52222</c:v>
                </c:pt>
                <c:pt idx="7188">
                  <c:v>52222</c:v>
                </c:pt>
                <c:pt idx="7189">
                  <c:v>52222</c:v>
                </c:pt>
                <c:pt idx="7190">
                  <c:v>52222</c:v>
                </c:pt>
                <c:pt idx="7191">
                  <c:v>52222</c:v>
                </c:pt>
                <c:pt idx="7192">
                  <c:v>52222</c:v>
                </c:pt>
                <c:pt idx="7193">
                  <c:v>52222</c:v>
                </c:pt>
                <c:pt idx="7194">
                  <c:v>52222</c:v>
                </c:pt>
                <c:pt idx="7195">
                  <c:v>52222</c:v>
                </c:pt>
                <c:pt idx="7196">
                  <c:v>52222</c:v>
                </c:pt>
                <c:pt idx="7197">
                  <c:v>52222</c:v>
                </c:pt>
                <c:pt idx="7198">
                  <c:v>52222</c:v>
                </c:pt>
                <c:pt idx="7199">
                  <c:v>52222</c:v>
                </c:pt>
                <c:pt idx="7200">
                  <c:v>52222</c:v>
                </c:pt>
                <c:pt idx="7201">
                  <c:v>52222</c:v>
                </c:pt>
                <c:pt idx="7202">
                  <c:v>52222</c:v>
                </c:pt>
                <c:pt idx="7203">
                  <c:v>52222</c:v>
                </c:pt>
                <c:pt idx="7204">
                  <c:v>52222</c:v>
                </c:pt>
                <c:pt idx="7205">
                  <c:v>52222</c:v>
                </c:pt>
                <c:pt idx="7206">
                  <c:v>52222</c:v>
                </c:pt>
                <c:pt idx="7207">
                  <c:v>52222</c:v>
                </c:pt>
                <c:pt idx="7208">
                  <c:v>52222</c:v>
                </c:pt>
                <c:pt idx="7209">
                  <c:v>52222</c:v>
                </c:pt>
                <c:pt idx="7210">
                  <c:v>52222</c:v>
                </c:pt>
                <c:pt idx="7211">
                  <c:v>52222</c:v>
                </c:pt>
                <c:pt idx="7212">
                  <c:v>52222</c:v>
                </c:pt>
                <c:pt idx="7213">
                  <c:v>52222</c:v>
                </c:pt>
                <c:pt idx="7214">
                  <c:v>52222</c:v>
                </c:pt>
                <c:pt idx="7215">
                  <c:v>52222</c:v>
                </c:pt>
                <c:pt idx="7216">
                  <c:v>52222</c:v>
                </c:pt>
                <c:pt idx="7217">
                  <c:v>52222</c:v>
                </c:pt>
                <c:pt idx="7218">
                  <c:v>52222</c:v>
                </c:pt>
                <c:pt idx="7219">
                  <c:v>52222</c:v>
                </c:pt>
                <c:pt idx="7220">
                  <c:v>52222</c:v>
                </c:pt>
                <c:pt idx="7221">
                  <c:v>52222</c:v>
                </c:pt>
                <c:pt idx="7222">
                  <c:v>52222</c:v>
                </c:pt>
                <c:pt idx="7223">
                  <c:v>52222</c:v>
                </c:pt>
                <c:pt idx="7224">
                  <c:v>52222</c:v>
                </c:pt>
                <c:pt idx="7225">
                  <c:v>52222</c:v>
                </c:pt>
                <c:pt idx="7226">
                  <c:v>52222</c:v>
                </c:pt>
                <c:pt idx="7227">
                  <c:v>52222</c:v>
                </c:pt>
                <c:pt idx="7228">
                  <c:v>52222</c:v>
                </c:pt>
                <c:pt idx="7229">
                  <c:v>52222</c:v>
                </c:pt>
                <c:pt idx="7230">
                  <c:v>52222</c:v>
                </c:pt>
                <c:pt idx="7231">
                  <c:v>52222</c:v>
                </c:pt>
                <c:pt idx="7232">
                  <c:v>52222</c:v>
                </c:pt>
                <c:pt idx="7233">
                  <c:v>52222</c:v>
                </c:pt>
                <c:pt idx="7234">
                  <c:v>52222</c:v>
                </c:pt>
                <c:pt idx="7235">
                  <c:v>52222</c:v>
                </c:pt>
                <c:pt idx="7236">
                  <c:v>52222</c:v>
                </c:pt>
                <c:pt idx="7237">
                  <c:v>52222</c:v>
                </c:pt>
                <c:pt idx="7238">
                  <c:v>52222</c:v>
                </c:pt>
                <c:pt idx="7239">
                  <c:v>52222</c:v>
                </c:pt>
                <c:pt idx="7240">
                  <c:v>52222</c:v>
                </c:pt>
                <c:pt idx="7241">
                  <c:v>52222</c:v>
                </c:pt>
                <c:pt idx="7242">
                  <c:v>52222</c:v>
                </c:pt>
                <c:pt idx="7243">
                  <c:v>52222</c:v>
                </c:pt>
                <c:pt idx="7244">
                  <c:v>52222</c:v>
                </c:pt>
                <c:pt idx="7245">
                  <c:v>52222</c:v>
                </c:pt>
                <c:pt idx="7246">
                  <c:v>52222</c:v>
                </c:pt>
                <c:pt idx="7247">
                  <c:v>52222</c:v>
                </c:pt>
                <c:pt idx="7248">
                  <c:v>52222</c:v>
                </c:pt>
                <c:pt idx="7249">
                  <c:v>52222</c:v>
                </c:pt>
                <c:pt idx="7250">
                  <c:v>52222</c:v>
                </c:pt>
                <c:pt idx="7251">
                  <c:v>52222</c:v>
                </c:pt>
                <c:pt idx="7252">
                  <c:v>52222</c:v>
                </c:pt>
                <c:pt idx="7253">
                  <c:v>52222</c:v>
                </c:pt>
                <c:pt idx="7254">
                  <c:v>52222</c:v>
                </c:pt>
                <c:pt idx="7255">
                  <c:v>52222</c:v>
                </c:pt>
                <c:pt idx="7256">
                  <c:v>52222</c:v>
                </c:pt>
                <c:pt idx="7257">
                  <c:v>52222</c:v>
                </c:pt>
                <c:pt idx="7258">
                  <c:v>52222</c:v>
                </c:pt>
                <c:pt idx="7259">
                  <c:v>52222</c:v>
                </c:pt>
                <c:pt idx="7260">
                  <c:v>52222</c:v>
                </c:pt>
                <c:pt idx="7261">
                  <c:v>52222</c:v>
                </c:pt>
                <c:pt idx="7262">
                  <c:v>52222</c:v>
                </c:pt>
                <c:pt idx="7263">
                  <c:v>52222</c:v>
                </c:pt>
                <c:pt idx="7264">
                  <c:v>52222</c:v>
                </c:pt>
                <c:pt idx="7265">
                  <c:v>52222</c:v>
                </c:pt>
                <c:pt idx="7266">
                  <c:v>52222</c:v>
                </c:pt>
                <c:pt idx="7267">
                  <c:v>52222</c:v>
                </c:pt>
                <c:pt idx="7268">
                  <c:v>52222</c:v>
                </c:pt>
                <c:pt idx="7269">
                  <c:v>52222</c:v>
                </c:pt>
                <c:pt idx="7270">
                  <c:v>52222</c:v>
                </c:pt>
                <c:pt idx="7271">
                  <c:v>52222</c:v>
                </c:pt>
                <c:pt idx="7272">
                  <c:v>52222</c:v>
                </c:pt>
                <c:pt idx="7273">
                  <c:v>52222</c:v>
                </c:pt>
                <c:pt idx="7274">
                  <c:v>52222</c:v>
                </c:pt>
                <c:pt idx="7275">
                  <c:v>52222</c:v>
                </c:pt>
                <c:pt idx="7276">
                  <c:v>52222</c:v>
                </c:pt>
                <c:pt idx="7277">
                  <c:v>52222</c:v>
                </c:pt>
                <c:pt idx="7278">
                  <c:v>52222</c:v>
                </c:pt>
                <c:pt idx="7279">
                  <c:v>52222</c:v>
                </c:pt>
                <c:pt idx="7280">
                  <c:v>52222</c:v>
                </c:pt>
                <c:pt idx="7281">
                  <c:v>52222</c:v>
                </c:pt>
                <c:pt idx="7282">
                  <c:v>52222</c:v>
                </c:pt>
                <c:pt idx="7283">
                  <c:v>52222</c:v>
                </c:pt>
                <c:pt idx="7284">
                  <c:v>52222</c:v>
                </c:pt>
                <c:pt idx="7285">
                  <c:v>52222</c:v>
                </c:pt>
                <c:pt idx="7286">
                  <c:v>52222</c:v>
                </c:pt>
                <c:pt idx="7287">
                  <c:v>52222</c:v>
                </c:pt>
                <c:pt idx="7288">
                  <c:v>52222</c:v>
                </c:pt>
                <c:pt idx="7289">
                  <c:v>52222</c:v>
                </c:pt>
                <c:pt idx="7290">
                  <c:v>52222</c:v>
                </c:pt>
                <c:pt idx="7291">
                  <c:v>52222</c:v>
                </c:pt>
                <c:pt idx="7292">
                  <c:v>52222</c:v>
                </c:pt>
                <c:pt idx="7293">
                  <c:v>52222</c:v>
                </c:pt>
                <c:pt idx="7294">
                  <c:v>52222</c:v>
                </c:pt>
                <c:pt idx="7295">
                  <c:v>52222</c:v>
                </c:pt>
                <c:pt idx="7296">
                  <c:v>52222</c:v>
                </c:pt>
                <c:pt idx="7297">
                  <c:v>52222</c:v>
                </c:pt>
                <c:pt idx="7298">
                  <c:v>52222</c:v>
                </c:pt>
                <c:pt idx="7299">
                  <c:v>52222</c:v>
                </c:pt>
                <c:pt idx="7300">
                  <c:v>52222</c:v>
                </c:pt>
                <c:pt idx="7301">
                  <c:v>52222</c:v>
                </c:pt>
                <c:pt idx="7302">
                  <c:v>52222</c:v>
                </c:pt>
                <c:pt idx="7303">
                  <c:v>52222</c:v>
                </c:pt>
                <c:pt idx="7304">
                  <c:v>52222</c:v>
                </c:pt>
                <c:pt idx="7305">
                  <c:v>52222</c:v>
                </c:pt>
                <c:pt idx="7306">
                  <c:v>52222</c:v>
                </c:pt>
                <c:pt idx="7307">
                  <c:v>52222</c:v>
                </c:pt>
                <c:pt idx="7308">
                  <c:v>52222</c:v>
                </c:pt>
                <c:pt idx="7309">
                  <c:v>52222</c:v>
                </c:pt>
                <c:pt idx="7310">
                  <c:v>52222</c:v>
                </c:pt>
                <c:pt idx="7311">
                  <c:v>52222</c:v>
                </c:pt>
                <c:pt idx="7312">
                  <c:v>52222</c:v>
                </c:pt>
                <c:pt idx="7313">
                  <c:v>52222</c:v>
                </c:pt>
                <c:pt idx="7314">
                  <c:v>52222</c:v>
                </c:pt>
                <c:pt idx="7315">
                  <c:v>52222</c:v>
                </c:pt>
                <c:pt idx="7316">
                  <c:v>52222</c:v>
                </c:pt>
                <c:pt idx="7317">
                  <c:v>52222</c:v>
                </c:pt>
                <c:pt idx="7318">
                  <c:v>52222</c:v>
                </c:pt>
                <c:pt idx="7319">
                  <c:v>52222</c:v>
                </c:pt>
                <c:pt idx="7320">
                  <c:v>52222</c:v>
                </c:pt>
                <c:pt idx="7321">
                  <c:v>52222</c:v>
                </c:pt>
                <c:pt idx="7322">
                  <c:v>52222</c:v>
                </c:pt>
                <c:pt idx="7323">
                  <c:v>52222</c:v>
                </c:pt>
                <c:pt idx="7324">
                  <c:v>52222</c:v>
                </c:pt>
                <c:pt idx="7325">
                  <c:v>52222</c:v>
                </c:pt>
                <c:pt idx="7326">
                  <c:v>52222</c:v>
                </c:pt>
                <c:pt idx="7327">
                  <c:v>52222</c:v>
                </c:pt>
                <c:pt idx="7328">
                  <c:v>52222</c:v>
                </c:pt>
                <c:pt idx="7329">
                  <c:v>52222</c:v>
                </c:pt>
                <c:pt idx="7330">
                  <c:v>52222</c:v>
                </c:pt>
                <c:pt idx="7331">
                  <c:v>52222</c:v>
                </c:pt>
                <c:pt idx="7332">
                  <c:v>52222</c:v>
                </c:pt>
                <c:pt idx="7333">
                  <c:v>52222</c:v>
                </c:pt>
                <c:pt idx="7334">
                  <c:v>52222</c:v>
                </c:pt>
                <c:pt idx="7335">
                  <c:v>52222</c:v>
                </c:pt>
                <c:pt idx="7336">
                  <c:v>52222</c:v>
                </c:pt>
                <c:pt idx="7337">
                  <c:v>52222</c:v>
                </c:pt>
                <c:pt idx="7338">
                  <c:v>52222</c:v>
                </c:pt>
                <c:pt idx="7339">
                  <c:v>52222</c:v>
                </c:pt>
                <c:pt idx="7340">
                  <c:v>52222</c:v>
                </c:pt>
                <c:pt idx="7341">
                  <c:v>52222</c:v>
                </c:pt>
                <c:pt idx="7342">
                  <c:v>52222</c:v>
                </c:pt>
                <c:pt idx="7343">
                  <c:v>52222</c:v>
                </c:pt>
                <c:pt idx="7344">
                  <c:v>52222</c:v>
                </c:pt>
                <c:pt idx="7345">
                  <c:v>52222</c:v>
                </c:pt>
                <c:pt idx="7346">
                  <c:v>52222</c:v>
                </c:pt>
                <c:pt idx="7347">
                  <c:v>52222</c:v>
                </c:pt>
                <c:pt idx="7348">
                  <c:v>52222</c:v>
                </c:pt>
                <c:pt idx="7349">
                  <c:v>52222</c:v>
                </c:pt>
                <c:pt idx="7350">
                  <c:v>52222</c:v>
                </c:pt>
                <c:pt idx="7351">
                  <c:v>52222</c:v>
                </c:pt>
                <c:pt idx="7352">
                  <c:v>52222</c:v>
                </c:pt>
                <c:pt idx="7353">
                  <c:v>52222</c:v>
                </c:pt>
                <c:pt idx="7354">
                  <c:v>52222</c:v>
                </c:pt>
                <c:pt idx="7355">
                  <c:v>52222</c:v>
                </c:pt>
                <c:pt idx="7356">
                  <c:v>52222</c:v>
                </c:pt>
                <c:pt idx="7357">
                  <c:v>52222</c:v>
                </c:pt>
                <c:pt idx="7358">
                  <c:v>52222</c:v>
                </c:pt>
                <c:pt idx="7359">
                  <c:v>52222</c:v>
                </c:pt>
                <c:pt idx="7360">
                  <c:v>52222</c:v>
                </c:pt>
                <c:pt idx="7361">
                  <c:v>52222</c:v>
                </c:pt>
                <c:pt idx="7362">
                  <c:v>52222</c:v>
                </c:pt>
                <c:pt idx="7363">
                  <c:v>52222</c:v>
                </c:pt>
                <c:pt idx="7364">
                  <c:v>52222</c:v>
                </c:pt>
                <c:pt idx="7365">
                  <c:v>52222</c:v>
                </c:pt>
                <c:pt idx="7366">
                  <c:v>52222</c:v>
                </c:pt>
                <c:pt idx="7367">
                  <c:v>52222</c:v>
                </c:pt>
                <c:pt idx="7368">
                  <c:v>52222</c:v>
                </c:pt>
                <c:pt idx="7369">
                  <c:v>52222</c:v>
                </c:pt>
                <c:pt idx="7370">
                  <c:v>52222</c:v>
                </c:pt>
                <c:pt idx="7371">
                  <c:v>52222</c:v>
                </c:pt>
                <c:pt idx="7372">
                  <c:v>52222</c:v>
                </c:pt>
                <c:pt idx="7373">
                  <c:v>52222</c:v>
                </c:pt>
                <c:pt idx="7374">
                  <c:v>52222</c:v>
                </c:pt>
                <c:pt idx="7375">
                  <c:v>52222</c:v>
                </c:pt>
                <c:pt idx="7376">
                  <c:v>52222</c:v>
                </c:pt>
                <c:pt idx="7377">
                  <c:v>52222</c:v>
                </c:pt>
                <c:pt idx="7378">
                  <c:v>52222</c:v>
                </c:pt>
                <c:pt idx="7379">
                  <c:v>52222</c:v>
                </c:pt>
                <c:pt idx="7380">
                  <c:v>52222</c:v>
                </c:pt>
                <c:pt idx="7381">
                  <c:v>52222</c:v>
                </c:pt>
                <c:pt idx="7382">
                  <c:v>52222</c:v>
                </c:pt>
                <c:pt idx="7383">
                  <c:v>52222</c:v>
                </c:pt>
                <c:pt idx="7384">
                  <c:v>52222</c:v>
                </c:pt>
                <c:pt idx="7385">
                  <c:v>52222</c:v>
                </c:pt>
                <c:pt idx="7386">
                  <c:v>52222</c:v>
                </c:pt>
                <c:pt idx="7387">
                  <c:v>52222</c:v>
                </c:pt>
                <c:pt idx="7388">
                  <c:v>52222</c:v>
                </c:pt>
                <c:pt idx="7389">
                  <c:v>52222</c:v>
                </c:pt>
                <c:pt idx="7390">
                  <c:v>52222</c:v>
                </c:pt>
                <c:pt idx="7391">
                  <c:v>52222</c:v>
                </c:pt>
                <c:pt idx="7392">
                  <c:v>52222</c:v>
                </c:pt>
                <c:pt idx="7393">
                  <c:v>52222</c:v>
                </c:pt>
                <c:pt idx="7394">
                  <c:v>52222</c:v>
                </c:pt>
                <c:pt idx="7395">
                  <c:v>52222</c:v>
                </c:pt>
                <c:pt idx="7396">
                  <c:v>52222</c:v>
                </c:pt>
                <c:pt idx="7397">
                  <c:v>52222</c:v>
                </c:pt>
                <c:pt idx="7398">
                  <c:v>52222</c:v>
                </c:pt>
                <c:pt idx="7399">
                  <c:v>52222</c:v>
                </c:pt>
                <c:pt idx="7400">
                  <c:v>52222</c:v>
                </c:pt>
                <c:pt idx="7401">
                  <c:v>52222</c:v>
                </c:pt>
                <c:pt idx="7402">
                  <c:v>52222</c:v>
                </c:pt>
                <c:pt idx="7403">
                  <c:v>52222</c:v>
                </c:pt>
                <c:pt idx="7404">
                  <c:v>52222</c:v>
                </c:pt>
                <c:pt idx="7405">
                  <c:v>52222</c:v>
                </c:pt>
                <c:pt idx="7406">
                  <c:v>52222</c:v>
                </c:pt>
                <c:pt idx="7407">
                  <c:v>52222</c:v>
                </c:pt>
                <c:pt idx="7408">
                  <c:v>52222</c:v>
                </c:pt>
                <c:pt idx="7409">
                  <c:v>52222</c:v>
                </c:pt>
                <c:pt idx="7410">
                  <c:v>52222</c:v>
                </c:pt>
                <c:pt idx="7411">
                  <c:v>52222</c:v>
                </c:pt>
                <c:pt idx="7412">
                  <c:v>52222</c:v>
                </c:pt>
                <c:pt idx="7413">
                  <c:v>52222</c:v>
                </c:pt>
                <c:pt idx="7414">
                  <c:v>52222</c:v>
                </c:pt>
                <c:pt idx="7415">
                  <c:v>52222</c:v>
                </c:pt>
                <c:pt idx="7416">
                  <c:v>52222</c:v>
                </c:pt>
                <c:pt idx="7417">
                  <c:v>52222</c:v>
                </c:pt>
                <c:pt idx="7418">
                  <c:v>52222</c:v>
                </c:pt>
                <c:pt idx="7419">
                  <c:v>52222</c:v>
                </c:pt>
                <c:pt idx="7420">
                  <c:v>52222</c:v>
                </c:pt>
                <c:pt idx="7421">
                  <c:v>52222</c:v>
                </c:pt>
                <c:pt idx="7422">
                  <c:v>52222</c:v>
                </c:pt>
                <c:pt idx="7423">
                  <c:v>52222</c:v>
                </c:pt>
                <c:pt idx="7424">
                  <c:v>52222</c:v>
                </c:pt>
                <c:pt idx="7425">
                  <c:v>52222</c:v>
                </c:pt>
                <c:pt idx="7426">
                  <c:v>52222</c:v>
                </c:pt>
                <c:pt idx="7427">
                  <c:v>52222</c:v>
                </c:pt>
                <c:pt idx="7428">
                  <c:v>52222</c:v>
                </c:pt>
                <c:pt idx="7429">
                  <c:v>52222</c:v>
                </c:pt>
                <c:pt idx="7430">
                  <c:v>52222</c:v>
                </c:pt>
                <c:pt idx="7431">
                  <c:v>52222</c:v>
                </c:pt>
                <c:pt idx="7432">
                  <c:v>52222</c:v>
                </c:pt>
                <c:pt idx="7433">
                  <c:v>52222</c:v>
                </c:pt>
                <c:pt idx="7434">
                  <c:v>52222</c:v>
                </c:pt>
                <c:pt idx="7435">
                  <c:v>52222</c:v>
                </c:pt>
                <c:pt idx="7436">
                  <c:v>52222</c:v>
                </c:pt>
                <c:pt idx="7437">
                  <c:v>52222</c:v>
                </c:pt>
                <c:pt idx="7438">
                  <c:v>52222</c:v>
                </c:pt>
                <c:pt idx="7439">
                  <c:v>52222</c:v>
                </c:pt>
                <c:pt idx="7440">
                  <c:v>52222</c:v>
                </c:pt>
                <c:pt idx="7441">
                  <c:v>52222</c:v>
                </c:pt>
                <c:pt idx="7442">
                  <c:v>52222</c:v>
                </c:pt>
                <c:pt idx="7443">
                  <c:v>52222</c:v>
                </c:pt>
                <c:pt idx="7444">
                  <c:v>52222</c:v>
                </c:pt>
                <c:pt idx="7445">
                  <c:v>52222</c:v>
                </c:pt>
                <c:pt idx="7446">
                  <c:v>52222</c:v>
                </c:pt>
                <c:pt idx="7447">
                  <c:v>52222</c:v>
                </c:pt>
                <c:pt idx="7448">
                  <c:v>52222</c:v>
                </c:pt>
                <c:pt idx="7449">
                  <c:v>52222</c:v>
                </c:pt>
                <c:pt idx="7450">
                  <c:v>52222</c:v>
                </c:pt>
                <c:pt idx="7451">
                  <c:v>52222</c:v>
                </c:pt>
                <c:pt idx="7452">
                  <c:v>52222</c:v>
                </c:pt>
                <c:pt idx="7453">
                  <c:v>52222</c:v>
                </c:pt>
                <c:pt idx="7454">
                  <c:v>52222</c:v>
                </c:pt>
                <c:pt idx="7455">
                  <c:v>52222</c:v>
                </c:pt>
                <c:pt idx="7456">
                  <c:v>52222</c:v>
                </c:pt>
                <c:pt idx="7457">
                  <c:v>52222</c:v>
                </c:pt>
                <c:pt idx="7458">
                  <c:v>52222</c:v>
                </c:pt>
                <c:pt idx="7459">
                  <c:v>52222</c:v>
                </c:pt>
                <c:pt idx="7460">
                  <c:v>52222</c:v>
                </c:pt>
                <c:pt idx="7461">
                  <c:v>52222</c:v>
                </c:pt>
                <c:pt idx="7462">
                  <c:v>52222</c:v>
                </c:pt>
                <c:pt idx="7463">
                  <c:v>52222</c:v>
                </c:pt>
                <c:pt idx="7464">
                  <c:v>52222</c:v>
                </c:pt>
                <c:pt idx="7465">
                  <c:v>52222</c:v>
                </c:pt>
                <c:pt idx="7466">
                  <c:v>52222</c:v>
                </c:pt>
                <c:pt idx="7467">
                  <c:v>52222</c:v>
                </c:pt>
                <c:pt idx="7468">
                  <c:v>52222</c:v>
                </c:pt>
                <c:pt idx="7469">
                  <c:v>52222</c:v>
                </c:pt>
                <c:pt idx="7470">
                  <c:v>52222</c:v>
                </c:pt>
                <c:pt idx="7471">
                  <c:v>52222</c:v>
                </c:pt>
                <c:pt idx="7472">
                  <c:v>52222</c:v>
                </c:pt>
                <c:pt idx="7473">
                  <c:v>52222</c:v>
                </c:pt>
                <c:pt idx="7474">
                  <c:v>52222</c:v>
                </c:pt>
                <c:pt idx="7475">
                  <c:v>52222</c:v>
                </c:pt>
                <c:pt idx="7476">
                  <c:v>52222</c:v>
                </c:pt>
                <c:pt idx="7477">
                  <c:v>52222</c:v>
                </c:pt>
                <c:pt idx="7478">
                  <c:v>52222</c:v>
                </c:pt>
                <c:pt idx="7479">
                  <c:v>52222</c:v>
                </c:pt>
                <c:pt idx="7480">
                  <c:v>52222</c:v>
                </c:pt>
                <c:pt idx="7481">
                  <c:v>52222</c:v>
                </c:pt>
                <c:pt idx="7482">
                  <c:v>52222</c:v>
                </c:pt>
                <c:pt idx="7483">
                  <c:v>52222</c:v>
                </c:pt>
                <c:pt idx="7484">
                  <c:v>52222</c:v>
                </c:pt>
                <c:pt idx="7485">
                  <c:v>52222</c:v>
                </c:pt>
                <c:pt idx="7486">
                  <c:v>52222</c:v>
                </c:pt>
                <c:pt idx="7487">
                  <c:v>52222</c:v>
                </c:pt>
                <c:pt idx="7488">
                  <c:v>52222</c:v>
                </c:pt>
                <c:pt idx="7489">
                  <c:v>52222</c:v>
                </c:pt>
                <c:pt idx="7490">
                  <c:v>52222</c:v>
                </c:pt>
                <c:pt idx="7491">
                  <c:v>52222</c:v>
                </c:pt>
                <c:pt idx="7492">
                  <c:v>52222</c:v>
                </c:pt>
                <c:pt idx="7493">
                  <c:v>52222</c:v>
                </c:pt>
                <c:pt idx="7494">
                  <c:v>52222</c:v>
                </c:pt>
                <c:pt idx="7495">
                  <c:v>52222</c:v>
                </c:pt>
                <c:pt idx="7496">
                  <c:v>52222</c:v>
                </c:pt>
                <c:pt idx="7497">
                  <c:v>52222</c:v>
                </c:pt>
                <c:pt idx="7498">
                  <c:v>52222</c:v>
                </c:pt>
                <c:pt idx="7499">
                  <c:v>52222</c:v>
                </c:pt>
                <c:pt idx="7500">
                  <c:v>52222</c:v>
                </c:pt>
                <c:pt idx="7501">
                  <c:v>52222</c:v>
                </c:pt>
                <c:pt idx="7502">
                  <c:v>52222</c:v>
                </c:pt>
                <c:pt idx="7503">
                  <c:v>52222</c:v>
                </c:pt>
                <c:pt idx="7504">
                  <c:v>52222</c:v>
                </c:pt>
                <c:pt idx="7505">
                  <c:v>52222</c:v>
                </c:pt>
                <c:pt idx="7506">
                  <c:v>52222</c:v>
                </c:pt>
                <c:pt idx="7507">
                  <c:v>52222</c:v>
                </c:pt>
                <c:pt idx="7508">
                  <c:v>52222</c:v>
                </c:pt>
                <c:pt idx="7509">
                  <c:v>52222</c:v>
                </c:pt>
                <c:pt idx="7510">
                  <c:v>52222</c:v>
                </c:pt>
                <c:pt idx="7511">
                  <c:v>52222</c:v>
                </c:pt>
                <c:pt idx="7512">
                  <c:v>52222</c:v>
                </c:pt>
                <c:pt idx="7513">
                  <c:v>52222</c:v>
                </c:pt>
                <c:pt idx="7514">
                  <c:v>52222</c:v>
                </c:pt>
                <c:pt idx="7515">
                  <c:v>52222</c:v>
                </c:pt>
                <c:pt idx="7516">
                  <c:v>52222</c:v>
                </c:pt>
                <c:pt idx="7517">
                  <c:v>52222</c:v>
                </c:pt>
                <c:pt idx="7518">
                  <c:v>52222</c:v>
                </c:pt>
                <c:pt idx="7519">
                  <c:v>52222</c:v>
                </c:pt>
                <c:pt idx="7520">
                  <c:v>52222</c:v>
                </c:pt>
                <c:pt idx="7521">
                  <c:v>52222</c:v>
                </c:pt>
                <c:pt idx="7522">
                  <c:v>52222</c:v>
                </c:pt>
                <c:pt idx="7523">
                  <c:v>52222</c:v>
                </c:pt>
                <c:pt idx="7524">
                  <c:v>52222</c:v>
                </c:pt>
                <c:pt idx="7525">
                  <c:v>52222</c:v>
                </c:pt>
                <c:pt idx="7526">
                  <c:v>52222</c:v>
                </c:pt>
                <c:pt idx="7527">
                  <c:v>52222</c:v>
                </c:pt>
                <c:pt idx="7528">
                  <c:v>52222</c:v>
                </c:pt>
                <c:pt idx="7529">
                  <c:v>52222</c:v>
                </c:pt>
                <c:pt idx="7530">
                  <c:v>52222</c:v>
                </c:pt>
                <c:pt idx="7531">
                  <c:v>52222</c:v>
                </c:pt>
                <c:pt idx="7532">
                  <c:v>52222</c:v>
                </c:pt>
                <c:pt idx="7533">
                  <c:v>52222</c:v>
                </c:pt>
                <c:pt idx="7534">
                  <c:v>52222</c:v>
                </c:pt>
                <c:pt idx="7535">
                  <c:v>52222</c:v>
                </c:pt>
                <c:pt idx="7536">
                  <c:v>52222</c:v>
                </c:pt>
                <c:pt idx="7537">
                  <c:v>52222</c:v>
                </c:pt>
                <c:pt idx="7538">
                  <c:v>52222</c:v>
                </c:pt>
                <c:pt idx="7539">
                  <c:v>52222</c:v>
                </c:pt>
                <c:pt idx="7540">
                  <c:v>52222</c:v>
                </c:pt>
                <c:pt idx="7541">
                  <c:v>52222</c:v>
                </c:pt>
                <c:pt idx="7542">
                  <c:v>52222</c:v>
                </c:pt>
                <c:pt idx="7543">
                  <c:v>52222</c:v>
                </c:pt>
                <c:pt idx="7544">
                  <c:v>52222</c:v>
                </c:pt>
                <c:pt idx="7545">
                  <c:v>52222</c:v>
                </c:pt>
                <c:pt idx="7546">
                  <c:v>52222</c:v>
                </c:pt>
                <c:pt idx="7547">
                  <c:v>52222</c:v>
                </c:pt>
                <c:pt idx="7548">
                  <c:v>52222</c:v>
                </c:pt>
                <c:pt idx="7549">
                  <c:v>52222</c:v>
                </c:pt>
                <c:pt idx="7550">
                  <c:v>52222</c:v>
                </c:pt>
                <c:pt idx="7551">
                  <c:v>52222</c:v>
                </c:pt>
                <c:pt idx="7552">
                  <c:v>52222</c:v>
                </c:pt>
                <c:pt idx="7553">
                  <c:v>52222</c:v>
                </c:pt>
                <c:pt idx="7554">
                  <c:v>52222</c:v>
                </c:pt>
                <c:pt idx="7555">
                  <c:v>52222</c:v>
                </c:pt>
                <c:pt idx="7556">
                  <c:v>52222</c:v>
                </c:pt>
                <c:pt idx="7557">
                  <c:v>52222</c:v>
                </c:pt>
                <c:pt idx="7558">
                  <c:v>52222</c:v>
                </c:pt>
                <c:pt idx="7559">
                  <c:v>52222</c:v>
                </c:pt>
                <c:pt idx="7560">
                  <c:v>52222</c:v>
                </c:pt>
                <c:pt idx="7561">
                  <c:v>52222</c:v>
                </c:pt>
                <c:pt idx="7562">
                  <c:v>52222</c:v>
                </c:pt>
                <c:pt idx="7563">
                  <c:v>52222</c:v>
                </c:pt>
                <c:pt idx="7564">
                  <c:v>52222</c:v>
                </c:pt>
                <c:pt idx="7565">
                  <c:v>52222</c:v>
                </c:pt>
                <c:pt idx="7566">
                  <c:v>52222</c:v>
                </c:pt>
                <c:pt idx="7567">
                  <c:v>52222</c:v>
                </c:pt>
                <c:pt idx="7568">
                  <c:v>52222</c:v>
                </c:pt>
                <c:pt idx="7569">
                  <c:v>52222</c:v>
                </c:pt>
                <c:pt idx="7570">
                  <c:v>52222</c:v>
                </c:pt>
                <c:pt idx="7571">
                  <c:v>52222</c:v>
                </c:pt>
                <c:pt idx="7572">
                  <c:v>52222</c:v>
                </c:pt>
                <c:pt idx="7573">
                  <c:v>52222</c:v>
                </c:pt>
                <c:pt idx="7574">
                  <c:v>52222</c:v>
                </c:pt>
                <c:pt idx="7575">
                  <c:v>52222</c:v>
                </c:pt>
                <c:pt idx="7576">
                  <c:v>52222</c:v>
                </c:pt>
                <c:pt idx="7577">
                  <c:v>52222</c:v>
                </c:pt>
                <c:pt idx="7578">
                  <c:v>52222</c:v>
                </c:pt>
                <c:pt idx="7579">
                  <c:v>52222</c:v>
                </c:pt>
                <c:pt idx="7580">
                  <c:v>52222</c:v>
                </c:pt>
                <c:pt idx="7581">
                  <c:v>52222</c:v>
                </c:pt>
                <c:pt idx="7582">
                  <c:v>52222</c:v>
                </c:pt>
                <c:pt idx="7583">
                  <c:v>52222</c:v>
                </c:pt>
                <c:pt idx="7584">
                  <c:v>52222</c:v>
                </c:pt>
                <c:pt idx="7585">
                  <c:v>52222</c:v>
                </c:pt>
                <c:pt idx="7586">
                  <c:v>52222</c:v>
                </c:pt>
                <c:pt idx="7587">
                  <c:v>52222</c:v>
                </c:pt>
                <c:pt idx="7588">
                  <c:v>52222</c:v>
                </c:pt>
                <c:pt idx="7589">
                  <c:v>52222</c:v>
                </c:pt>
                <c:pt idx="7590">
                  <c:v>52222</c:v>
                </c:pt>
                <c:pt idx="7591">
                  <c:v>52222</c:v>
                </c:pt>
                <c:pt idx="7592">
                  <c:v>52222</c:v>
                </c:pt>
                <c:pt idx="7593">
                  <c:v>52222</c:v>
                </c:pt>
                <c:pt idx="7594">
                  <c:v>52222</c:v>
                </c:pt>
                <c:pt idx="7595">
                  <c:v>52222</c:v>
                </c:pt>
                <c:pt idx="7596">
                  <c:v>52222</c:v>
                </c:pt>
                <c:pt idx="7597">
                  <c:v>52222</c:v>
                </c:pt>
                <c:pt idx="7598">
                  <c:v>52222</c:v>
                </c:pt>
                <c:pt idx="7599">
                  <c:v>52222</c:v>
                </c:pt>
                <c:pt idx="7600">
                  <c:v>52222</c:v>
                </c:pt>
                <c:pt idx="7601">
                  <c:v>52222</c:v>
                </c:pt>
                <c:pt idx="7602">
                  <c:v>52222</c:v>
                </c:pt>
                <c:pt idx="7603">
                  <c:v>52222</c:v>
                </c:pt>
                <c:pt idx="7604">
                  <c:v>52222</c:v>
                </c:pt>
                <c:pt idx="7605">
                  <c:v>52222</c:v>
                </c:pt>
                <c:pt idx="7606">
                  <c:v>52222</c:v>
                </c:pt>
                <c:pt idx="7607">
                  <c:v>52222</c:v>
                </c:pt>
                <c:pt idx="7608">
                  <c:v>52222</c:v>
                </c:pt>
                <c:pt idx="7609">
                  <c:v>52222</c:v>
                </c:pt>
                <c:pt idx="7610">
                  <c:v>52222</c:v>
                </c:pt>
                <c:pt idx="7611">
                  <c:v>52222</c:v>
                </c:pt>
                <c:pt idx="7612">
                  <c:v>52222</c:v>
                </c:pt>
                <c:pt idx="7613">
                  <c:v>52222</c:v>
                </c:pt>
                <c:pt idx="7614">
                  <c:v>52222</c:v>
                </c:pt>
                <c:pt idx="7615">
                  <c:v>52222</c:v>
                </c:pt>
                <c:pt idx="7616">
                  <c:v>52222</c:v>
                </c:pt>
                <c:pt idx="7617">
                  <c:v>52222</c:v>
                </c:pt>
                <c:pt idx="7618">
                  <c:v>52222</c:v>
                </c:pt>
                <c:pt idx="7619">
                  <c:v>52222</c:v>
                </c:pt>
                <c:pt idx="7620">
                  <c:v>52222</c:v>
                </c:pt>
                <c:pt idx="7621">
                  <c:v>52222</c:v>
                </c:pt>
                <c:pt idx="7622">
                  <c:v>52222</c:v>
                </c:pt>
                <c:pt idx="7623">
                  <c:v>52222</c:v>
                </c:pt>
                <c:pt idx="7624">
                  <c:v>52222</c:v>
                </c:pt>
                <c:pt idx="7625">
                  <c:v>52222</c:v>
                </c:pt>
                <c:pt idx="7626">
                  <c:v>52222</c:v>
                </c:pt>
                <c:pt idx="7627">
                  <c:v>52222</c:v>
                </c:pt>
                <c:pt idx="7628">
                  <c:v>52222</c:v>
                </c:pt>
                <c:pt idx="7629">
                  <c:v>52222</c:v>
                </c:pt>
                <c:pt idx="7630">
                  <c:v>52222</c:v>
                </c:pt>
                <c:pt idx="7631">
                  <c:v>52222</c:v>
                </c:pt>
                <c:pt idx="7632">
                  <c:v>52222</c:v>
                </c:pt>
                <c:pt idx="7633">
                  <c:v>52222</c:v>
                </c:pt>
                <c:pt idx="7634">
                  <c:v>52222</c:v>
                </c:pt>
                <c:pt idx="7635">
                  <c:v>52222</c:v>
                </c:pt>
                <c:pt idx="7636">
                  <c:v>52222</c:v>
                </c:pt>
                <c:pt idx="7637">
                  <c:v>52222</c:v>
                </c:pt>
                <c:pt idx="7638">
                  <c:v>52222</c:v>
                </c:pt>
                <c:pt idx="7639">
                  <c:v>52222</c:v>
                </c:pt>
                <c:pt idx="7640">
                  <c:v>52222</c:v>
                </c:pt>
                <c:pt idx="7641">
                  <c:v>52222</c:v>
                </c:pt>
                <c:pt idx="7642">
                  <c:v>52222</c:v>
                </c:pt>
                <c:pt idx="7643">
                  <c:v>52222</c:v>
                </c:pt>
                <c:pt idx="7644">
                  <c:v>52222</c:v>
                </c:pt>
                <c:pt idx="7645">
                  <c:v>52222</c:v>
                </c:pt>
                <c:pt idx="7646">
                  <c:v>52222</c:v>
                </c:pt>
                <c:pt idx="7647">
                  <c:v>52222</c:v>
                </c:pt>
                <c:pt idx="7648">
                  <c:v>52222</c:v>
                </c:pt>
                <c:pt idx="7649">
                  <c:v>52222</c:v>
                </c:pt>
                <c:pt idx="7650">
                  <c:v>52222</c:v>
                </c:pt>
                <c:pt idx="7651">
                  <c:v>52222</c:v>
                </c:pt>
                <c:pt idx="7652">
                  <c:v>52222</c:v>
                </c:pt>
                <c:pt idx="7653">
                  <c:v>52222</c:v>
                </c:pt>
                <c:pt idx="7654">
                  <c:v>52222</c:v>
                </c:pt>
                <c:pt idx="7655">
                  <c:v>52222</c:v>
                </c:pt>
                <c:pt idx="7656">
                  <c:v>52222</c:v>
                </c:pt>
                <c:pt idx="7657">
                  <c:v>52222</c:v>
                </c:pt>
                <c:pt idx="7658">
                  <c:v>52222</c:v>
                </c:pt>
                <c:pt idx="7659">
                  <c:v>52222</c:v>
                </c:pt>
                <c:pt idx="7660">
                  <c:v>52222</c:v>
                </c:pt>
                <c:pt idx="7661">
                  <c:v>52222</c:v>
                </c:pt>
                <c:pt idx="7662">
                  <c:v>52222</c:v>
                </c:pt>
                <c:pt idx="7663">
                  <c:v>52222</c:v>
                </c:pt>
                <c:pt idx="7664">
                  <c:v>52222</c:v>
                </c:pt>
                <c:pt idx="7665">
                  <c:v>52222</c:v>
                </c:pt>
                <c:pt idx="7666">
                  <c:v>52222</c:v>
                </c:pt>
                <c:pt idx="7667">
                  <c:v>52222</c:v>
                </c:pt>
                <c:pt idx="7668">
                  <c:v>52222</c:v>
                </c:pt>
                <c:pt idx="7669">
                  <c:v>52222</c:v>
                </c:pt>
                <c:pt idx="7670">
                  <c:v>52222</c:v>
                </c:pt>
                <c:pt idx="7671">
                  <c:v>52222</c:v>
                </c:pt>
                <c:pt idx="7672">
                  <c:v>52222</c:v>
                </c:pt>
                <c:pt idx="7673">
                  <c:v>52222</c:v>
                </c:pt>
                <c:pt idx="7674">
                  <c:v>52222</c:v>
                </c:pt>
                <c:pt idx="7675">
                  <c:v>52222</c:v>
                </c:pt>
                <c:pt idx="7676">
                  <c:v>300000</c:v>
                </c:pt>
                <c:pt idx="7677">
                  <c:v>300000</c:v>
                </c:pt>
                <c:pt idx="7678">
                  <c:v>300000</c:v>
                </c:pt>
                <c:pt idx="7679">
                  <c:v>300000</c:v>
                </c:pt>
                <c:pt idx="7680">
                  <c:v>300000</c:v>
                </c:pt>
                <c:pt idx="7681">
                  <c:v>52222</c:v>
                </c:pt>
                <c:pt idx="7682">
                  <c:v>52222</c:v>
                </c:pt>
                <c:pt idx="7683">
                  <c:v>52222</c:v>
                </c:pt>
                <c:pt idx="7684">
                  <c:v>52222</c:v>
                </c:pt>
                <c:pt idx="7685">
                  <c:v>52222</c:v>
                </c:pt>
                <c:pt idx="7686">
                  <c:v>52222</c:v>
                </c:pt>
                <c:pt idx="7687">
                  <c:v>52222</c:v>
                </c:pt>
                <c:pt idx="7688">
                  <c:v>52222</c:v>
                </c:pt>
                <c:pt idx="7689">
                  <c:v>52222</c:v>
                </c:pt>
                <c:pt idx="7690">
                  <c:v>52222</c:v>
                </c:pt>
                <c:pt idx="7691">
                  <c:v>52222</c:v>
                </c:pt>
                <c:pt idx="7692">
                  <c:v>52222</c:v>
                </c:pt>
                <c:pt idx="7693">
                  <c:v>52222</c:v>
                </c:pt>
                <c:pt idx="7694">
                  <c:v>52222</c:v>
                </c:pt>
                <c:pt idx="7695">
                  <c:v>52222</c:v>
                </c:pt>
                <c:pt idx="7696">
                  <c:v>52222</c:v>
                </c:pt>
                <c:pt idx="7697">
                  <c:v>52222</c:v>
                </c:pt>
                <c:pt idx="7698">
                  <c:v>52222</c:v>
                </c:pt>
                <c:pt idx="7699">
                  <c:v>52222</c:v>
                </c:pt>
                <c:pt idx="7700">
                  <c:v>52222</c:v>
                </c:pt>
                <c:pt idx="7701">
                  <c:v>52222</c:v>
                </c:pt>
                <c:pt idx="7702">
                  <c:v>52222</c:v>
                </c:pt>
                <c:pt idx="7703">
                  <c:v>52222</c:v>
                </c:pt>
                <c:pt idx="7704">
                  <c:v>52222</c:v>
                </c:pt>
                <c:pt idx="7705">
                  <c:v>52222</c:v>
                </c:pt>
                <c:pt idx="7706">
                  <c:v>52222</c:v>
                </c:pt>
                <c:pt idx="7707">
                  <c:v>52222</c:v>
                </c:pt>
                <c:pt idx="7708">
                  <c:v>52222</c:v>
                </c:pt>
                <c:pt idx="7709">
                  <c:v>52222</c:v>
                </c:pt>
                <c:pt idx="7710">
                  <c:v>52222</c:v>
                </c:pt>
                <c:pt idx="7711">
                  <c:v>52222</c:v>
                </c:pt>
                <c:pt idx="7712">
                  <c:v>52222</c:v>
                </c:pt>
                <c:pt idx="7713">
                  <c:v>52222</c:v>
                </c:pt>
                <c:pt idx="7714">
                  <c:v>52222</c:v>
                </c:pt>
                <c:pt idx="7715">
                  <c:v>52222</c:v>
                </c:pt>
                <c:pt idx="7716">
                  <c:v>52222</c:v>
                </c:pt>
                <c:pt idx="7717">
                  <c:v>52222</c:v>
                </c:pt>
                <c:pt idx="7718">
                  <c:v>52222</c:v>
                </c:pt>
                <c:pt idx="7719">
                  <c:v>52222</c:v>
                </c:pt>
                <c:pt idx="7720">
                  <c:v>52222</c:v>
                </c:pt>
                <c:pt idx="7721">
                  <c:v>52222</c:v>
                </c:pt>
                <c:pt idx="7722">
                  <c:v>52222</c:v>
                </c:pt>
                <c:pt idx="7723">
                  <c:v>52222</c:v>
                </c:pt>
                <c:pt idx="7724">
                  <c:v>52222</c:v>
                </c:pt>
                <c:pt idx="7725">
                  <c:v>52222</c:v>
                </c:pt>
                <c:pt idx="7726">
                  <c:v>52222</c:v>
                </c:pt>
                <c:pt idx="7727">
                  <c:v>52222</c:v>
                </c:pt>
                <c:pt idx="7728">
                  <c:v>52222</c:v>
                </c:pt>
                <c:pt idx="7729">
                  <c:v>52222</c:v>
                </c:pt>
                <c:pt idx="7730">
                  <c:v>52222</c:v>
                </c:pt>
                <c:pt idx="7731">
                  <c:v>52222</c:v>
                </c:pt>
                <c:pt idx="7732">
                  <c:v>52222</c:v>
                </c:pt>
                <c:pt idx="7733">
                  <c:v>52222</c:v>
                </c:pt>
                <c:pt idx="7734">
                  <c:v>52222</c:v>
                </c:pt>
                <c:pt idx="7735">
                  <c:v>52222</c:v>
                </c:pt>
                <c:pt idx="7736">
                  <c:v>52222</c:v>
                </c:pt>
                <c:pt idx="7737">
                  <c:v>52222</c:v>
                </c:pt>
                <c:pt idx="7738">
                  <c:v>52222</c:v>
                </c:pt>
                <c:pt idx="7739">
                  <c:v>52222</c:v>
                </c:pt>
                <c:pt idx="7740">
                  <c:v>52222</c:v>
                </c:pt>
                <c:pt idx="7741">
                  <c:v>52222</c:v>
                </c:pt>
                <c:pt idx="7742">
                  <c:v>52222</c:v>
                </c:pt>
                <c:pt idx="7743">
                  <c:v>52222</c:v>
                </c:pt>
                <c:pt idx="7744">
                  <c:v>52222</c:v>
                </c:pt>
                <c:pt idx="7745">
                  <c:v>52222</c:v>
                </c:pt>
                <c:pt idx="7746">
                  <c:v>52222</c:v>
                </c:pt>
                <c:pt idx="7747">
                  <c:v>52222</c:v>
                </c:pt>
                <c:pt idx="7748">
                  <c:v>52222</c:v>
                </c:pt>
                <c:pt idx="7749">
                  <c:v>52222</c:v>
                </c:pt>
                <c:pt idx="7750">
                  <c:v>52222</c:v>
                </c:pt>
                <c:pt idx="7751">
                  <c:v>52222</c:v>
                </c:pt>
                <c:pt idx="7752">
                  <c:v>52222</c:v>
                </c:pt>
                <c:pt idx="7753">
                  <c:v>52222</c:v>
                </c:pt>
                <c:pt idx="7754">
                  <c:v>52222</c:v>
                </c:pt>
                <c:pt idx="7755">
                  <c:v>52222</c:v>
                </c:pt>
                <c:pt idx="7756">
                  <c:v>52222</c:v>
                </c:pt>
                <c:pt idx="7757">
                  <c:v>52222</c:v>
                </c:pt>
                <c:pt idx="7758">
                  <c:v>52222</c:v>
                </c:pt>
                <c:pt idx="7759">
                  <c:v>52222</c:v>
                </c:pt>
                <c:pt idx="7760">
                  <c:v>52222</c:v>
                </c:pt>
                <c:pt idx="7761">
                  <c:v>52222</c:v>
                </c:pt>
                <c:pt idx="7762">
                  <c:v>52222</c:v>
                </c:pt>
                <c:pt idx="7763">
                  <c:v>52222</c:v>
                </c:pt>
                <c:pt idx="7764">
                  <c:v>52222</c:v>
                </c:pt>
                <c:pt idx="7765">
                  <c:v>52222</c:v>
                </c:pt>
                <c:pt idx="7766">
                  <c:v>52222</c:v>
                </c:pt>
                <c:pt idx="7767">
                  <c:v>52222</c:v>
                </c:pt>
                <c:pt idx="7768">
                  <c:v>52222</c:v>
                </c:pt>
                <c:pt idx="7769">
                  <c:v>52222</c:v>
                </c:pt>
                <c:pt idx="7770">
                  <c:v>52222</c:v>
                </c:pt>
                <c:pt idx="7771">
                  <c:v>52222</c:v>
                </c:pt>
                <c:pt idx="7772">
                  <c:v>52222</c:v>
                </c:pt>
                <c:pt idx="7773">
                  <c:v>52222</c:v>
                </c:pt>
                <c:pt idx="7774">
                  <c:v>52222</c:v>
                </c:pt>
                <c:pt idx="7775">
                  <c:v>52222</c:v>
                </c:pt>
                <c:pt idx="7776">
                  <c:v>52222</c:v>
                </c:pt>
                <c:pt idx="7777">
                  <c:v>52222</c:v>
                </c:pt>
                <c:pt idx="7778">
                  <c:v>52222</c:v>
                </c:pt>
                <c:pt idx="7779">
                  <c:v>52222</c:v>
                </c:pt>
                <c:pt idx="7780">
                  <c:v>52222</c:v>
                </c:pt>
                <c:pt idx="7781">
                  <c:v>52222</c:v>
                </c:pt>
                <c:pt idx="7782">
                  <c:v>52222</c:v>
                </c:pt>
                <c:pt idx="7783">
                  <c:v>52222</c:v>
                </c:pt>
                <c:pt idx="7784">
                  <c:v>52222</c:v>
                </c:pt>
                <c:pt idx="7785">
                  <c:v>52222</c:v>
                </c:pt>
                <c:pt idx="7786">
                  <c:v>52222</c:v>
                </c:pt>
                <c:pt idx="7787">
                  <c:v>52222</c:v>
                </c:pt>
                <c:pt idx="7788">
                  <c:v>52222</c:v>
                </c:pt>
                <c:pt idx="7789">
                  <c:v>52222</c:v>
                </c:pt>
                <c:pt idx="7790">
                  <c:v>52222</c:v>
                </c:pt>
                <c:pt idx="7791">
                  <c:v>52222</c:v>
                </c:pt>
                <c:pt idx="7792">
                  <c:v>52222</c:v>
                </c:pt>
                <c:pt idx="7793">
                  <c:v>52222</c:v>
                </c:pt>
                <c:pt idx="7794">
                  <c:v>52222</c:v>
                </c:pt>
                <c:pt idx="7795">
                  <c:v>52222</c:v>
                </c:pt>
                <c:pt idx="7796">
                  <c:v>52222</c:v>
                </c:pt>
                <c:pt idx="7797">
                  <c:v>52222</c:v>
                </c:pt>
                <c:pt idx="7798">
                  <c:v>52222</c:v>
                </c:pt>
                <c:pt idx="7799">
                  <c:v>52222</c:v>
                </c:pt>
                <c:pt idx="7800">
                  <c:v>52222</c:v>
                </c:pt>
                <c:pt idx="7801">
                  <c:v>52222</c:v>
                </c:pt>
                <c:pt idx="7802">
                  <c:v>52222</c:v>
                </c:pt>
                <c:pt idx="7803">
                  <c:v>52222</c:v>
                </c:pt>
                <c:pt idx="7804">
                  <c:v>52222</c:v>
                </c:pt>
                <c:pt idx="7805">
                  <c:v>52222</c:v>
                </c:pt>
                <c:pt idx="7806">
                  <c:v>52222</c:v>
                </c:pt>
                <c:pt idx="7807">
                  <c:v>52222</c:v>
                </c:pt>
                <c:pt idx="7808">
                  <c:v>52222</c:v>
                </c:pt>
                <c:pt idx="7809">
                  <c:v>52222</c:v>
                </c:pt>
                <c:pt idx="7810">
                  <c:v>52222</c:v>
                </c:pt>
                <c:pt idx="7811">
                  <c:v>52222</c:v>
                </c:pt>
                <c:pt idx="7812">
                  <c:v>52222</c:v>
                </c:pt>
                <c:pt idx="7813">
                  <c:v>52222</c:v>
                </c:pt>
                <c:pt idx="7814">
                  <c:v>52222</c:v>
                </c:pt>
                <c:pt idx="7815">
                  <c:v>52222</c:v>
                </c:pt>
                <c:pt idx="7816">
                  <c:v>52222</c:v>
                </c:pt>
                <c:pt idx="7817">
                  <c:v>52222</c:v>
                </c:pt>
                <c:pt idx="7818">
                  <c:v>52222</c:v>
                </c:pt>
                <c:pt idx="7819">
                  <c:v>52222</c:v>
                </c:pt>
                <c:pt idx="7820">
                  <c:v>52222</c:v>
                </c:pt>
                <c:pt idx="7821">
                  <c:v>52222</c:v>
                </c:pt>
                <c:pt idx="7822">
                  <c:v>52222</c:v>
                </c:pt>
                <c:pt idx="7823">
                  <c:v>52222</c:v>
                </c:pt>
                <c:pt idx="7824">
                  <c:v>52222</c:v>
                </c:pt>
                <c:pt idx="7825">
                  <c:v>52222</c:v>
                </c:pt>
                <c:pt idx="7826">
                  <c:v>52222</c:v>
                </c:pt>
                <c:pt idx="7827">
                  <c:v>52222</c:v>
                </c:pt>
                <c:pt idx="7828">
                  <c:v>52222</c:v>
                </c:pt>
                <c:pt idx="7829">
                  <c:v>52222</c:v>
                </c:pt>
                <c:pt idx="7830">
                  <c:v>52222</c:v>
                </c:pt>
                <c:pt idx="7831">
                  <c:v>52222</c:v>
                </c:pt>
                <c:pt idx="7832">
                  <c:v>52222</c:v>
                </c:pt>
                <c:pt idx="7833">
                  <c:v>52222</c:v>
                </c:pt>
                <c:pt idx="7834">
                  <c:v>52222</c:v>
                </c:pt>
                <c:pt idx="7835">
                  <c:v>52222</c:v>
                </c:pt>
                <c:pt idx="7836">
                  <c:v>52222</c:v>
                </c:pt>
                <c:pt idx="7837">
                  <c:v>52222</c:v>
                </c:pt>
                <c:pt idx="7838">
                  <c:v>52222</c:v>
                </c:pt>
                <c:pt idx="7839">
                  <c:v>52222</c:v>
                </c:pt>
                <c:pt idx="7840">
                  <c:v>52222</c:v>
                </c:pt>
                <c:pt idx="7841">
                  <c:v>52222</c:v>
                </c:pt>
                <c:pt idx="7842">
                  <c:v>52222</c:v>
                </c:pt>
                <c:pt idx="7843">
                  <c:v>52222</c:v>
                </c:pt>
                <c:pt idx="7844">
                  <c:v>52222</c:v>
                </c:pt>
                <c:pt idx="7845">
                  <c:v>52222</c:v>
                </c:pt>
                <c:pt idx="7846">
                  <c:v>52222</c:v>
                </c:pt>
                <c:pt idx="7847">
                  <c:v>52222</c:v>
                </c:pt>
                <c:pt idx="7848">
                  <c:v>52222</c:v>
                </c:pt>
                <c:pt idx="7849">
                  <c:v>52222</c:v>
                </c:pt>
                <c:pt idx="7850">
                  <c:v>52222</c:v>
                </c:pt>
                <c:pt idx="7851">
                  <c:v>52222</c:v>
                </c:pt>
                <c:pt idx="7852">
                  <c:v>52222</c:v>
                </c:pt>
                <c:pt idx="7853">
                  <c:v>52222</c:v>
                </c:pt>
                <c:pt idx="7854">
                  <c:v>52222</c:v>
                </c:pt>
                <c:pt idx="7855">
                  <c:v>52222</c:v>
                </c:pt>
                <c:pt idx="7856">
                  <c:v>52222</c:v>
                </c:pt>
                <c:pt idx="7857">
                  <c:v>52222</c:v>
                </c:pt>
                <c:pt idx="7858">
                  <c:v>52222</c:v>
                </c:pt>
                <c:pt idx="7859">
                  <c:v>52222</c:v>
                </c:pt>
                <c:pt idx="7860">
                  <c:v>52222</c:v>
                </c:pt>
                <c:pt idx="7861">
                  <c:v>52222</c:v>
                </c:pt>
                <c:pt idx="7862">
                  <c:v>52222</c:v>
                </c:pt>
                <c:pt idx="7863">
                  <c:v>52222</c:v>
                </c:pt>
                <c:pt idx="7864">
                  <c:v>52222</c:v>
                </c:pt>
                <c:pt idx="7865">
                  <c:v>52222</c:v>
                </c:pt>
                <c:pt idx="7866">
                  <c:v>52222</c:v>
                </c:pt>
                <c:pt idx="7867">
                  <c:v>52222</c:v>
                </c:pt>
                <c:pt idx="7868">
                  <c:v>52222</c:v>
                </c:pt>
                <c:pt idx="7869">
                  <c:v>52222</c:v>
                </c:pt>
                <c:pt idx="7870">
                  <c:v>52222</c:v>
                </c:pt>
                <c:pt idx="7871">
                  <c:v>52222</c:v>
                </c:pt>
                <c:pt idx="7872">
                  <c:v>52222</c:v>
                </c:pt>
                <c:pt idx="7873">
                  <c:v>52222</c:v>
                </c:pt>
                <c:pt idx="7874">
                  <c:v>52222</c:v>
                </c:pt>
                <c:pt idx="7875">
                  <c:v>52222</c:v>
                </c:pt>
                <c:pt idx="7876">
                  <c:v>52222</c:v>
                </c:pt>
                <c:pt idx="7877">
                  <c:v>52222</c:v>
                </c:pt>
                <c:pt idx="7878">
                  <c:v>52222</c:v>
                </c:pt>
                <c:pt idx="7879">
                  <c:v>52222</c:v>
                </c:pt>
                <c:pt idx="7880">
                  <c:v>52222</c:v>
                </c:pt>
                <c:pt idx="7881">
                  <c:v>52222</c:v>
                </c:pt>
                <c:pt idx="7882">
                  <c:v>52222</c:v>
                </c:pt>
                <c:pt idx="7883">
                  <c:v>52222</c:v>
                </c:pt>
                <c:pt idx="7884">
                  <c:v>52222</c:v>
                </c:pt>
                <c:pt idx="7885">
                  <c:v>52222</c:v>
                </c:pt>
                <c:pt idx="7886">
                  <c:v>52222</c:v>
                </c:pt>
                <c:pt idx="7887">
                  <c:v>52222</c:v>
                </c:pt>
                <c:pt idx="7888">
                  <c:v>52222</c:v>
                </c:pt>
                <c:pt idx="7889">
                  <c:v>52222</c:v>
                </c:pt>
                <c:pt idx="7890">
                  <c:v>52222</c:v>
                </c:pt>
                <c:pt idx="7891">
                  <c:v>52222</c:v>
                </c:pt>
                <c:pt idx="7892">
                  <c:v>52222</c:v>
                </c:pt>
                <c:pt idx="7893">
                  <c:v>52222</c:v>
                </c:pt>
                <c:pt idx="7894">
                  <c:v>52222</c:v>
                </c:pt>
                <c:pt idx="7895">
                  <c:v>52222</c:v>
                </c:pt>
                <c:pt idx="7896">
                  <c:v>52222</c:v>
                </c:pt>
                <c:pt idx="7897">
                  <c:v>52222</c:v>
                </c:pt>
                <c:pt idx="7898">
                  <c:v>52222</c:v>
                </c:pt>
                <c:pt idx="7899">
                  <c:v>52222</c:v>
                </c:pt>
                <c:pt idx="7900">
                  <c:v>52222</c:v>
                </c:pt>
                <c:pt idx="7901">
                  <c:v>52222</c:v>
                </c:pt>
                <c:pt idx="7902">
                  <c:v>52222</c:v>
                </c:pt>
                <c:pt idx="7903">
                  <c:v>52222</c:v>
                </c:pt>
                <c:pt idx="7904">
                  <c:v>52222</c:v>
                </c:pt>
                <c:pt idx="7905">
                  <c:v>52222</c:v>
                </c:pt>
                <c:pt idx="7906">
                  <c:v>52222</c:v>
                </c:pt>
                <c:pt idx="7907">
                  <c:v>52222</c:v>
                </c:pt>
                <c:pt idx="7908">
                  <c:v>52222</c:v>
                </c:pt>
                <c:pt idx="7909">
                  <c:v>52222</c:v>
                </c:pt>
                <c:pt idx="7910">
                  <c:v>52222</c:v>
                </c:pt>
                <c:pt idx="7911">
                  <c:v>52222</c:v>
                </c:pt>
                <c:pt idx="7912">
                  <c:v>52222</c:v>
                </c:pt>
                <c:pt idx="7913">
                  <c:v>52222</c:v>
                </c:pt>
                <c:pt idx="7914">
                  <c:v>52222</c:v>
                </c:pt>
                <c:pt idx="7915">
                  <c:v>52222</c:v>
                </c:pt>
                <c:pt idx="7916">
                  <c:v>52222</c:v>
                </c:pt>
                <c:pt idx="7917">
                  <c:v>52222</c:v>
                </c:pt>
                <c:pt idx="7918">
                  <c:v>52222</c:v>
                </c:pt>
                <c:pt idx="7919">
                  <c:v>52222</c:v>
                </c:pt>
                <c:pt idx="7920">
                  <c:v>52222</c:v>
                </c:pt>
                <c:pt idx="7921">
                  <c:v>52222</c:v>
                </c:pt>
                <c:pt idx="7922">
                  <c:v>52222</c:v>
                </c:pt>
                <c:pt idx="7923">
                  <c:v>52222</c:v>
                </c:pt>
                <c:pt idx="7924">
                  <c:v>52222</c:v>
                </c:pt>
                <c:pt idx="7925">
                  <c:v>52222</c:v>
                </c:pt>
                <c:pt idx="7926">
                  <c:v>52222</c:v>
                </c:pt>
                <c:pt idx="7927">
                  <c:v>52222</c:v>
                </c:pt>
                <c:pt idx="7928">
                  <c:v>52222</c:v>
                </c:pt>
                <c:pt idx="7929">
                  <c:v>52222</c:v>
                </c:pt>
                <c:pt idx="7930">
                  <c:v>52222</c:v>
                </c:pt>
                <c:pt idx="7931">
                  <c:v>52222</c:v>
                </c:pt>
                <c:pt idx="7932">
                  <c:v>52222</c:v>
                </c:pt>
                <c:pt idx="7933">
                  <c:v>52222</c:v>
                </c:pt>
                <c:pt idx="7934">
                  <c:v>52222</c:v>
                </c:pt>
                <c:pt idx="7935">
                  <c:v>52222</c:v>
                </c:pt>
                <c:pt idx="7936">
                  <c:v>52222</c:v>
                </c:pt>
                <c:pt idx="7937">
                  <c:v>52222</c:v>
                </c:pt>
                <c:pt idx="7938">
                  <c:v>52222</c:v>
                </c:pt>
                <c:pt idx="7939">
                  <c:v>52222</c:v>
                </c:pt>
                <c:pt idx="7940">
                  <c:v>52222</c:v>
                </c:pt>
                <c:pt idx="7941">
                  <c:v>52222</c:v>
                </c:pt>
                <c:pt idx="7942">
                  <c:v>52222</c:v>
                </c:pt>
                <c:pt idx="7943">
                  <c:v>52222</c:v>
                </c:pt>
                <c:pt idx="7944">
                  <c:v>52222</c:v>
                </c:pt>
                <c:pt idx="7945">
                  <c:v>52222</c:v>
                </c:pt>
                <c:pt idx="7946">
                  <c:v>52222</c:v>
                </c:pt>
                <c:pt idx="7947">
                  <c:v>52222</c:v>
                </c:pt>
                <c:pt idx="7948">
                  <c:v>52222</c:v>
                </c:pt>
                <c:pt idx="7949">
                  <c:v>52222</c:v>
                </c:pt>
                <c:pt idx="7950">
                  <c:v>52222</c:v>
                </c:pt>
                <c:pt idx="7951">
                  <c:v>52222</c:v>
                </c:pt>
                <c:pt idx="7952">
                  <c:v>52222</c:v>
                </c:pt>
                <c:pt idx="7953">
                  <c:v>52222</c:v>
                </c:pt>
                <c:pt idx="7954">
                  <c:v>52222</c:v>
                </c:pt>
                <c:pt idx="7955">
                  <c:v>52222</c:v>
                </c:pt>
                <c:pt idx="7956">
                  <c:v>52222</c:v>
                </c:pt>
                <c:pt idx="7957">
                  <c:v>52222</c:v>
                </c:pt>
                <c:pt idx="7958">
                  <c:v>52222</c:v>
                </c:pt>
                <c:pt idx="7959">
                  <c:v>52222</c:v>
                </c:pt>
                <c:pt idx="7960">
                  <c:v>52222</c:v>
                </c:pt>
                <c:pt idx="7961">
                  <c:v>52222</c:v>
                </c:pt>
                <c:pt idx="7962">
                  <c:v>52222</c:v>
                </c:pt>
                <c:pt idx="7963">
                  <c:v>52222</c:v>
                </c:pt>
                <c:pt idx="7964">
                  <c:v>52222</c:v>
                </c:pt>
                <c:pt idx="7965">
                  <c:v>52222</c:v>
                </c:pt>
                <c:pt idx="7966">
                  <c:v>52222</c:v>
                </c:pt>
                <c:pt idx="7967">
                  <c:v>52222</c:v>
                </c:pt>
                <c:pt idx="7968">
                  <c:v>52222</c:v>
                </c:pt>
                <c:pt idx="7969">
                  <c:v>52222</c:v>
                </c:pt>
                <c:pt idx="7970">
                  <c:v>52222</c:v>
                </c:pt>
                <c:pt idx="7971">
                  <c:v>52222</c:v>
                </c:pt>
                <c:pt idx="7972">
                  <c:v>52222</c:v>
                </c:pt>
                <c:pt idx="7973">
                  <c:v>52222</c:v>
                </c:pt>
                <c:pt idx="7974">
                  <c:v>52222</c:v>
                </c:pt>
                <c:pt idx="7975">
                  <c:v>52222</c:v>
                </c:pt>
                <c:pt idx="7976">
                  <c:v>52222</c:v>
                </c:pt>
                <c:pt idx="7977">
                  <c:v>52222</c:v>
                </c:pt>
                <c:pt idx="7978">
                  <c:v>52222</c:v>
                </c:pt>
                <c:pt idx="7979">
                  <c:v>52222</c:v>
                </c:pt>
                <c:pt idx="7980">
                  <c:v>52222</c:v>
                </c:pt>
                <c:pt idx="7981">
                  <c:v>52222</c:v>
                </c:pt>
                <c:pt idx="7982">
                  <c:v>52222</c:v>
                </c:pt>
                <c:pt idx="7983">
                  <c:v>52222</c:v>
                </c:pt>
                <c:pt idx="7984">
                  <c:v>52222</c:v>
                </c:pt>
                <c:pt idx="7985">
                  <c:v>52222</c:v>
                </c:pt>
                <c:pt idx="7986">
                  <c:v>52222</c:v>
                </c:pt>
                <c:pt idx="7987">
                  <c:v>52222</c:v>
                </c:pt>
                <c:pt idx="7988">
                  <c:v>52222</c:v>
                </c:pt>
                <c:pt idx="7989">
                  <c:v>52222</c:v>
                </c:pt>
                <c:pt idx="7990">
                  <c:v>52222</c:v>
                </c:pt>
                <c:pt idx="7991">
                  <c:v>52222</c:v>
                </c:pt>
                <c:pt idx="7992">
                  <c:v>52222</c:v>
                </c:pt>
                <c:pt idx="7993">
                  <c:v>52222</c:v>
                </c:pt>
                <c:pt idx="7994">
                  <c:v>52222</c:v>
                </c:pt>
                <c:pt idx="7995">
                  <c:v>52222</c:v>
                </c:pt>
                <c:pt idx="7996">
                  <c:v>52222</c:v>
                </c:pt>
                <c:pt idx="7997">
                  <c:v>52222</c:v>
                </c:pt>
                <c:pt idx="7998">
                  <c:v>52222</c:v>
                </c:pt>
                <c:pt idx="7999">
                  <c:v>52222</c:v>
                </c:pt>
                <c:pt idx="8000">
                  <c:v>52222</c:v>
                </c:pt>
                <c:pt idx="8001">
                  <c:v>52222</c:v>
                </c:pt>
                <c:pt idx="8002">
                  <c:v>52222</c:v>
                </c:pt>
                <c:pt idx="8003">
                  <c:v>52222</c:v>
                </c:pt>
                <c:pt idx="8004">
                  <c:v>52222</c:v>
                </c:pt>
                <c:pt idx="8005">
                  <c:v>52222</c:v>
                </c:pt>
                <c:pt idx="8006">
                  <c:v>52222</c:v>
                </c:pt>
                <c:pt idx="8007">
                  <c:v>52222</c:v>
                </c:pt>
                <c:pt idx="8008">
                  <c:v>52222</c:v>
                </c:pt>
                <c:pt idx="8009">
                  <c:v>52222</c:v>
                </c:pt>
                <c:pt idx="8010">
                  <c:v>52222</c:v>
                </c:pt>
                <c:pt idx="8011">
                  <c:v>52222</c:v>
                </c:pt>
                <c:pt idx="8012">
                  <c:v>52222</c:v>
                </c:pt>
                <c:pt idx="8013">
                  <c:v>52222</c:v>
                </c:pt>
                <c:pt idx="8014">
                  <c:v>52222</c:v>
                </c:pt>
                <c:pt idx="8015">
                  <c:v>52222</c:v>
                </c:pt>
                <c:pt idx="8016">
                  <c:v>52222</c:v>
                </c:pt>
                <c:pt idx="8017">
                  <c:v>52222</c:v>
                </c:pt>
                <c:pt idx="8018">
                  <c:v>52222</c:v>
                </c:pt>
                <c:pt idx="8019">
                  <c:v>52222</c:v>
                </c:pt>
                <c:pt idx="8020">
                  <c:v>52222</c:v>
                </c:pt>
                <c:pt idx="8021">
                  <c:v>52222</c:v>
                </c:pt>
                <c:pt idx="8022">
                  <c:v>52222</c:v>
                </c:pt>
                <c:pt idx="8023">
                  <c:v>52222</c:v>
                </c:pt>
                <c:pt idx="8024">
                  <c:v>52222</c:v>
                </c:pt>
                <c:pt idx="8025">
                  <c:v>52222</c:v>
                </c:pt>
                <c:pt idx="8026">
                  <c:v>52222</c:v>
                </c:pt>
                <c:pt idx="8027">
                  <c:v>52222</c:v>
                </c:pt>
                <c:pt idx="8028">
                  <c:v>52222</c:v>
                </c:pt>
                <c:pt idx="8029">
                  <c:v>52222</c:v>
                </c:pt>
                <c:pt idx="8030">
                  <c:v>52222</c:v>
                </c:pt>
                <c:pt idx="8031">
                  <c:v>52222</c:v>
                </c:pt>
                <c:pt idx="8032">
                  <c:v>52222</c:v>
                </c:pt>
                <c:pt idx="8033">
                  <c:v>52222</c:v>
                </c:pt>
                <c:pt idx="8034">
                  <c:v>52222</c:v>
                </c:pt>
                <c:pt idx="8035">
                  <c:v>52222</c:v>
                </c:pt>
                <c:pt idx="8036">
                  <c:v>52222</c:v>
                </c:pt>
                <c:pt idx="8037">
                  <c:v>52222</c:v>
                </c:pt>
                <c:pt idx="8038">
                  <c:v>52222</c:v>
                </c:pt>
                <c:pt idx="8039">
                  <c:v>52222</c:v>
                </c:pt>
                <c:pt idx="8040">
                  <c:v>52222</c:v>
                </c:pt>
                <c:pt idx="8041">
                  <c:v>52222</c:v>
                </c:pt>
                <c:pt idx="8042">
                  <c:v>52222</c:v>
                </c:pt>
                <c:pt idx="8043">
                  <c:v>52222</c:v>
                </c:pt>
                <c:pt idx="8044">
                  <c:v>52222</c:v>
                </c:pt>
                <c:pt idx="8045">
                  <c:v>52222</c:v>
                </c:pt>
                <c:pt idx="8046">
                  <c:v>52222</c:v>
                </c:pt>
                <c:pt idx="8047">
                  <c:v>52222</c:v>
                </c:pt>
                <c:pt idx="8048">
                  <c:v>52222</c:v>
                </c:pt>
                <c:pt idx="8049">
                  <c:v>52222</c:v>
                </c:pt>
                <c:pt idx="8050">
                  <c:v>52222</c:v>
                </c:pt>
                <c:pt idx="8051">
                  <c:v>52222</c:v>
                </c:pt>
                <c:pt idx="8052">
                  <c:v>52222</c:v>
                </c:pt>
                <c:pt idx="8053">
                  <c:v>52222</c:v>
                </c:pt>
                <c:pt idx="8054">
                  <c:v>52222</c:v>
                </c:pt>
                <c:pt idx="8055">
                  <c:v>52222</c:v>
                </c:pt>
                <c:pt idx="8056">
                  <c:v>52222</c:v>
                </c:pt>
                <c:pt idx="8057">
                  <c:v>52222</c:v>
                </c:pt>
                <c:pt idx="8058">
                  <c:v>52222</c:v>
                </c:pt>
                <c:pt idx="8059">
                  <c:v>52222</c:v>
                </c:pt>
                <c:pt idx="8060">
                  <c:v>52222</c:v>
                </c:pt>
                <c:pt idx="8061">
                  <c:v>52222</c:v>
                </c:pt>
                <c:pt idx="8062">
                  <c:v>52222</c:v>
                </c:pt>
                <c:pt idx="8063">
                  <c:v>52222</c:v>
                </c:pt>
                <c:pt idx="8064">
                  <c:v>52222</c:v>
                </c:pt>
                <c:pt idx="8065">
                  <c:v>52222</c:v>
                </c:pt>
                <c:pt idx="8066">
                  <c:v>52222</c:v>
                </c:pt>
                <c:pt idx="8067">
                  <c:v>52222</c:v>
                </c:pt>
                <c:pt idx="8068">
                  <c:v>52222</c:v>
                </c:pt>
                <c:pt idx="8069">
                  <c:v>52222</c:v>
                </c:pt>
                <c:pt idx="8070">
                  <c:v>52222</c:v>
                </c:pt>
                <c:pt idx="8071">
                  <c:v>52222</c:v>
                </c:pt>
                <c:pt idx="8072">
                  <c:v>52222</c:v>
                </c:pt>
                <c:pt idx="8073">
                  <c:v>52222</c:v>
                </c:pt>
                <c:pt idx="8074">
                  <c:v>52222</c:v>
                </c:pt>
                <c:pt idx="8075">
                  <c:v>52222</c:v>
                </c:pt>
                <c:pt idx="8076">
                  <c:v>52222</c:v>
                </c:pt>
                <c:pt idx="8077">
                  <c:v>52222</c:v>
                </c:pt>
                <c:pt idx="8078">
                  <c:v>52222</c:v>
                </c:pt>
                <c:pt idx="8079">
                  <c:v>52222</c:v>
                </c:pt>
                <c:pt idx="8080">
                  <c:v>52222</c:v>
                </c:pt>
                <c:pt idx="8081">
                  <c:v>52222</c:v>
                </c:pt>
                <c:pt idx="8082">
                  <c:v>52222</c:v>
                </c:pt>
                <c:pt idx="8083">
                  <c:v>52222</c:v>
                </c:pt>
                <c:pt idx="8084">
                  <c:v>52222</c:v>
                </c:pt>
                <c:pt idx="8085">
                  <c:v>52222</c:v>
                </c:pt>
                <c:pt idx="8086">
                  <c:v>52222</c:v>
                </c:pt>
                <c:pt idx="8087">
                  <c:v>52222</c:v>
                </c:pt>
                <c:pt idx="8088">
                  <c:v>52222</c:v>
                </c:pt>
                <c:pt idx="8089">
                  <c:v>52222</c:v>
                </c:pt>
                <c:pt idx="8090">
                  <c:v>52222</c:v>
                </c:pt>
                <c:pt idx="8091">
                  <c:v>52222</c:v>
                </c:pt>
                <c:pt idx="8092">
                  <c:v>52222</c:v>
                </c:pt>
                <c:pt idx="8093">
                  <c:v>52222</c:v>
                </c:pt>
                <c:pt idx="8094">
                  <c:v>52222</c:v>
                </c:pt>
                <c:pt idx="8095">
                  <c:v>52222</c:v>
                </c:pt>
                <c:pt idx="8096">
                  <c:v>52222</c:v>
                </c:pt>
                <c:pt idx="8097">
                  <c:v>52222</c:v>
                </c:pt>
                <c:pt idx="8098">
                  <c:v>52222</c:v>
                </c:pt>
                <c:pt idx="8099">
                  <c:v>52222</c:v>
                </c:pt>
                <c:pt idx="8100">
                  <c:v>52222</c:v>
                </c:pt>
                <c:pt idx="8101">
                  <c:v>52222</c:v>
                </c:pt>
                <c:pt idx="8102">
                  <c:v>52222</c:v>
                </c:pt>
                <c:pt idx="8103">
                  <c:v>52222</c:v>
                </c:pt>
                <c:pt idx="8104">
                  <c:v>52222</c:v>
                </c:pt>
                <c:pt idx="8105">
                  <c:v>52222</c:v>
                </c:pt>
                <c:pt idx="8106">
                  <c:v>52222</c:v>
                </c:pt>
                <c:pt idx="8107">
                  <c:v>52222</c:v>
                </c:pt>
                <c:pt idx="8108">
                  <c:v>52222</c:v>
                </c:pt>
                <c:pt idx="8109">
                  <c:v>52222</c:v>
                </c:pt>
                <c:pt idx="8110">
                  <c:v>52222</c:v>
                </c:pt>
                <c:pt idx="8111">
                  <c:v>52222</c:v>
                </c:pt>
                <c:pt idx="8112">
                  <c:v>52222</c:v>
                </c:pt>
                <c:pt idx="8113">
                  <c:v>52222</c:v>
                </c:pt>
                <c:pt idx="8114">
                  <c:v>52222</c:v>
                </c:pt>
                <c:pt idx="8115">
                  <c:v>52222</c:v>
                </c:pt>
                <c:pt idx="8116">
                  <c:v>52222</c:v>
                </c:pt>
                <c:pt idx="8117">
                  <c:v>52222</c:v>
                </c:pt>
                <c:pt idx="8118">
                  <c:v>52222</c:v>
                </c:pt>
                <c:pt idx="8119">
                  <c:v>52222</c:v>
                </c:pt>
                <c:pt idx="8120">
                  <c:v>52222</c:v>
                </c:pt>
                <c:pt idx="8121">
                  <c:v>52222</c:v>
                </c:pt>
                <c:pt idx="8122">
                  <c:v>52222</c:v>
                </c:pt>
                <c:pt idx="8123">
                  <c:v>52222</c:v>
                </c:pt>
                <c:pt idx="8124">
                  <c:v>52222</c:v>
                </c:pt>
                <c:pt idx="8125">
                  <c:v>52222</c:v>
                </c:pt>
                <c:pt idx="8126">
                  <c:v>52222</c:v>
                </c:pt>
                <c:pt idx="8127">
                  <c:v>52222</c:v>
                </c:pt>
                <c:pt idx="8128">
                  <c:v>52222</c:v>
                </c:pt>
                <c:pt idx="8129">
                  <c:v>52222</c:v>
                </c:pt>
                <c:pt idx="8130">
                  <c:v>52222</c:v>
                </c:pt>
                <c:pt idx="8131">
                  <c:v>52222</c:v>
                </c:pt>
                <c:pt idx="8132">
                  <c:v>52222</c:v>
                </c:pt>
                <c:pt idx="8133">
                  <c:v>52222</c:v>
                </c:pt>
                <c:pt idx="8134">
                  <c:v>52222</c:v>
                </c:pt>
                <c:pt idx="8135">
                  <c:v>52222</c:v>
                </c:pt>
                <c:pt idx="8136">
                  <c:v>52222</c:v>
                </c:pt>
                <c:pt idx="8137">
                  <c:v>52222</c:v>
                </c:pt>
                <c:pt idx="8138">
                  <c:v>52222</c:v>
                </c:pt>
                <c:pt idx="8139">
                  <c:v>52222</c:v>
                </c:pt>
                <c:pt idx="8140">
                  <c:v>52222</c:v>
                </c:pt>
                <c:pt idx="8141">
                  <c:v>52222</c:v>
                </c:pt>
                <c:pt idx="8142">
                  <c:v>52222</c:v>
                </c:pt>
                <c:pt idx="8143">
                  <c:v>52222</c:v>
                </c:pt>
                <c:pt idx="8144">
                  <c:v>52222</c:v>
                </c:pt>
                <c:pt idx="8145">
                  <c:v>52222</c:v>
                </c:pt>
                <c:pt idx="8146">
                  <c:v>52222</c:v>
                </c:pt>
                <c:pt idx="8147">
                  <c:v>52222</c:v>
                </c:pt>
                <c:pt idx="8148">
                  <c:v>52222</c:v>
                </c:pt>
                <c:pt idx="8149">
                  <c:v>52222</c:v>
                </c:pt>
                <c:pt idx="8150">
                  <c:v>52222</c:v>
                </c:pt>
                <c:pt idx="8151">
                  <c:v>52222</c:v>
                </c:pt>
                <c:pt idx="8152">
                  <c:v>52222</c:v>
                </c:pt>
                <c:pt idx="8153">
                  <c:v>52222</c:v>
                </c:pt>
                <c:pt idx="8154">
                  <c:v>52222</c:v>
                </c:pt>
                <c:pt idx="8155">
                  <c:v>52222</c:v>
                </c:pt>
                <c:pt idx="8156">
                  <c:v>52222</c:v>
                </c:pt>
                <c:pt idx="8157">
                  <c:v>52222</c:v>
                </c:pt>
                <c:pt idx="8158">
                  <c:v>52222</c:v>
                </c:pt>
                <c:pt idx="8159">
                  <c:v>52222</c:v>
                </c:pt>
                <c:pt idx="8160">
                  <c:v>52222</c:v>
                </c:pt>
                <c:pt idx="8161">
                  <c:v>52222</c:v>
                </c:pt>
                <c:pt idx="8162">
                  <c:v>52222</c:v>
                </c:pt>
                <c:pt idx="8163">
                  <c:v>52222</c:v>
                </c:pt>
                <c:pt idx="8164">
                  <c:v>52222</c:v>
                </c:pt>
                <c:pt idx="8165">
                  <c:v>52222</c:v>
                </c:pt>
                <c:pt idx="8166">
                  <c:v>52222</c:v>
                </c:pt>
                <c:pt idx="8167">
                  <c:v>52222</c:v>
                </c:pt>
                <c:pt idx="8168">
                  <c:v>52222</c:v>
                </c:pt>
                <c:pt idx="8169">
                  <c:v>52222</c:v>
                </c:pt>
                <c:pt idx="8170">
                  <c:v>52222</c:v>
                </c:pt>
                <c:pt idx="8171">
                  <c:v>52222</c:v>
                </c:pt>
                <c:pt idx="8172">
                  <c:v>52222</c:v>
                </c:pt>
                <c:pt idx="8173">
                  <c:v>52222</c:v>
                </c:pt>
                <c:pt idx="8174">
                  <c:v>52222</c:v>
                </c:pt>
                <c:pt idx="8175">
                  <c:v>52222</c:v>
                </c:pt>
                <c:pt idx="8176">
                  <c:v>52222</c:v>
                </c:pt>
                <c:pt idx="8177">
                  <c:v>52222</c:v>
                </c:pt>
                <c:pt idx="8178">
                  <c:v>52222</c:v>
                </c:pt>
                <c:pt idx="8179">
                  <c:v>52222</c:v>
                </c:pt>
                <c:pt idx="8180">
                  <c:v>52222</c:v>
                </c:pt>
                <c:pt idx="8181">
                  <c:v>52222</c:v>
                </c:pt>
                <c:pt idx="8182">
                  <c:v>52222</c:v>
                </c:pt>
                <c:pt idx="8183">
                  <c:v>52222</c:v>
                </c:pt>
                <c:pt idx="8184">
                  <c:v>52222</c:v>
                </c:pt>
                <c:pt idx="8185">
                  <c:v>52222</c:v>
                </c:pt>
                <c:pt idx="8186">
                  <c:v>52222</c:v>
                </c:pt>
                <c:pt idx="8187">
                  <c:v>52222</c:v>
                </c:pt>
                <c:pt idx="8188">
                  <c:v>52222</c:v>
                </c:pt>
                <c:pt idx="8189">
                  <c:v>52222</c:v>
                </c:pt>
                <c:pt idx="8190">
                  <c:v>52222</c:v>
                </c:pt>
                <c:pt idx="8191">
                  <c:v>52222</c:v>
                </c:pt>
                <c:pt idx="8192">
                  <c:v>52222</c:v>
                </c:pt>
                <c:pt idx="8193">
                  <c:v>52222</c:v>
                </c:pt>
                <c:pt idx="8194">
                  <c:v>52222</c:v>
                </c:pt>
                <c:pt idx="8195">
                  <c:v>52222</c:v>
                </c:pt>
                <c:pt idx="8196">
                  <c:v>52222</c:v>
                </c:pt>
                <c:pt idx="8197">
                  <c:v>52222</c:v>
                </c:pt>
                <c:pt idx="8198">
                  <c:v>52222</c:v>
                </c:pt>
                <c:pt idx="8199">
                  <c:v>52222</c:v>
                </c:pt>
                <c:pt idx="8200">
                  <c:v>52222</c:v>
                </c:pt>
                <c:pt idx="8201">
                  <c:v>52222</c:v>
                </c:pt>
                <c:pt idx="8202">
                  <c:v>52222</c:v>
                </c:pt>
                <c:pt idx="8203">
                  <c:v>52222</c:v>
                </c:pt>
                <c:pt idx="8204">
                  <c:v>52222</c:v>
                </c:pt>
                <c:pt idx="8205">
                  <c:v>52222</c:v>
                </c:pt>
                <c:pt idx="8206">
                  <c:v>52222</c:v>
                </c:pt>
                <c:pt idx="8207">
                  <c:v>52222</c:v>
                </c:pt>
                <c:pt idx="8208">
                  <c:v>52222</c:v>
                </c:pt>
                <c:pt idx="8209">
                  <c:v>52222</c:v>
                </c:pt>
                <c:pt idx="8210">
                  <c:v>52222</c:v>
                </c:pt>
                <c:pt idx="8211">
                  <c:v>52222</c:v>
                </c:pt>
                <c:pt idx="8212">
                  <c:v>52222</c:v>
                </c:pt>
                <c:pt idx="8213">
                  <c:v>52222</c:v>
                </c:pt>
                <c:pt idx="8214">
                  <c:v>52222</c:v>
                </c:pt>
                <c:pt idx="8215">
                  <c:v>52222</c:v>
                </c:pt>
                <c:pt idx="8216">
                  <c:v>52222</c:v>
                </c:pt>
                <c:pt idx="8217">
                  <c:v>52222</c:v>
                </c:pt>
                <c:pt idx="8218">
                  <c:v>52222</c:v>
                </c:pt>
                <c:pt idx="8219">
                  <c:v>52222</c:v>
                </c:pt>
                <c:pt idx="8220">
                  <c:v>52222</c:v>
                </c:pt>
                <c:pt idx="8221">
                  <c:v>52222</c:v>
                </c:pt>
                <c:pt idx="8222">
                  <c:v>52222</c:v>
                </c:pt>
                <c:pt idx="8223">
                  <c:v>52222</c:v>
                </c:pt>
                <c:pt idx="8224">
                  <c:v>52222</c:v>
                </c:pt>
                <c:pt idx="8225">
                  <c:v>52222</c:v>
                </c:pt>
                <c:pt idx="8226">
                  <c:v>52222</c:v>
                </c:pt>
                <c:pt idx="8227">
                  <c:v>52222</c:v>
                </c:pt>
                <c:pt idx="8228">
                  <c:v>52222</c:v>
                </c:pt>
                <c:pt idx="8229">
                  <c:v>52222</c:v>
                </c:pt>
                <c:pt idx="8230">
                  <c:v>52222</c:v>
                </c:pt>
                <c:pt idx="8231">
                  <c:v>52222</c:v>
                </c:pt>
                <c:pt idx="8232">
                  <c:v>52222</c:v>
                </c:pt>
                <c:pt idx="8233">
                  <c:v>52222</c:v>
                </c:pt>
                <c:pt idx="8234">
                  <c:v>52222</c:v>
                </c:pt>
                <c:pt idx="8235">
                  <c:v>52222</c:v>
                </c:pt>
                <c:pt idx="8236">
                  <c:v>52222</c:v>
                </c:pt>
                <c:pt idx="8237">
                  <c:v>52222</c:v>
                </c:pt>
                <c:pt idx="8238">
                  <c:v>52222</c:v>
                </c:pt>
                <c:pt idx="8239">
                  <c:v>52222</c:v>
                </c:pt>
                <c:pt idx="8240">
                  <c:v>52222</c:v>
                </c:pt>
                <c:pt idx="8241">
                  <c:v>52222</c:v>
                </c:pt>
                <c:pt idx="8242">
                  <c:v>52222</c:v>
                </c:pt>
                <c:pt idx="8243">
                  <c:v>52222</c:v>
                </c:pt>
                <c:pt idx="8244">
                  <c:v>52222</c:v>
                </c:pt>
                <c:pt idx="8245">
                  <c:v>52222</c:v>
                </c:pt>
                <c:pt idx="8246">
                  <c:v>52222</c:v>
                </c:pt>
                <c:pt idx="8247">
                  <c:v>52222</c:v>
                </c:pt>
                <c:pt idx="8248">
                  <c:v>52222</c:v>
                </c:pt>
                <c:pt idx="8249">
                  <c:v>52222</c:v>
                </c:pt>
                <c:pt idx="8250">
                  <c:v>52222</c:v>
                </c:pt>
                <c:pt idx="8251">
                  <c:v>52222</c:v>
                </c:pt>
                <c:pt idx="8252">
                  <c:v>52222</c:v>
                </c:pt>
                <c:pt idx="8253">
                  <c:v>52222</c:v>
                </c:pt>
                <c:pt idx="8254">
                  <c:v>52222</c:v>
                </c:pt>
                <c:pt idx="8255">
                  <c:v>52222</c:v>
                </c:pt>
                <c:pt idx="8256">
                  <c:v>52222</c:v>
                </c:pt>
                <c:pt idx="8257">
                  <c:v>52222</c:v>
                </c:pt>
                <c:pt idx="8258">
                  <c:v>52222</c:v>
                </c:pt>
                <c:pt idx="8259">
                  <c:v>52222</c:v>
                </c:pt>
                <c:pt idx="8260">
                  <c:v>52222</c:v>
                </c:pt>
                <c:pt idx="8261">
                  <c:v>52222</c:v>
                </c:pt>
                <c:pt idx="8262">
                  <c:v>52222</c:v>
                </c:pt>
                <c:pt idx="8263">
                  <c:v>52222</c:v>
                </c:pt>
                <c:pt idx="8264">
                  <c:v>52222</c:v>
                </c:pt>
                <c:pt idx="8265">
                  <c:v>52222</c:v>
                </c:pt>
                <c:pt idx="8266">
                  <c:v>52222</c:v>
                </c:pt>
                <c:pt idx="8267">
                  <c:v>52222</c:v>
                </c:pt>
                <c:pt idx="8268">
                  <c:v>52222</c:v>
                </c:pt>
                <c:pt idx="8269">
                  <c:v>52222</c:v>
                </c:pt>
                <c:pt idx="8270">
                  <c:v>52222</c:v>
                </c:pt>
                <c:pt idx="8271">
                  <c:v>52222</c:v>
                </c:pt>
                <c:pt idx="8272">
                  <c:v>52222</c:v>
                </c:pt>
                <c:pt idx="8273">
                  <c:v>52222</c:v>
                </c:pt>
                <c:pt idx="8274">
                  <c:v>52222</c:v>
                </c:pt>
                <c:pt idx="8275">
                  <c:v>52222</c:v>
                </c:pt>
                <c:pt idx="8276">
                  <c:v>52222</c:v>
                </c:pt>
                <c:pt idx="8277">
                  <c:v>52222</c:v>
                </c:pt>
                <c:pt idx="8278">
                  <c:v>52222</c:v>
                </c:pt>
                <c:pt idx="8279">
                  <c:v>52222</c:v>
                </c:pt>
                <c:pt idx="8280">
                  <c:v>52222</c:v>
                </c:pt>
                <c:pt idx="8281">
                  <c:v>52222</c:v>
                </c:pt>
                <c:pt idx="8282">
                  <c:v>52222</c:v>
                </c:pt>
                <c:pt idx="8283">
                  <c:v>52222</c:v>
                </c:pt>
                <c:pt idx="8284">
                  <c:v>52222</c:v>
                </c:pt>
                <c:pt idx="8285">
                  <c:v>52222</c:v>
                </c:pt>
                <c:pt idx="8286">
                  <c:v>52222</c:v>
                </c:pt>
                <c:pt idx="8287">
                  <c:v>52222</c:v>
                </c:pt>
                <c:pt idx="8288">
                  <c:v>52222</c:v>
                </c:pt>
                <c:pt idx="8289">
                  <c:v>52222</c:v>
                </c:pt>
                <c:pt idx="8290">
                  <c:v>52222</c:v>
                </c:pt>
                <c:pt idx="8291">
                  <c:v>52222</c:v>
                </c:pt>
                <c:pt idx="8292">
                  <c:v>52222</c:v>
                </c:pt>
                <c:pt idx="8293">
                  <c:v>52222</c:v>
                </c:pt>
                <c:pt idx="8294">
                  <c:v>52222</c:v>
                </c:pt>
                <c:pt idx="8295">
                  <c:v>52222</c:v>
                </c:pt>
                <c:pt idx="8296">
                  <c:v>52222</c:v>
                </c:pt>
                <c:pt idx="8297">
                  <c:v>52222</c:v>
                </c:pt>
                <c:pt idx="8298">
                  <c:v>52222</c:v>
                </c:pt>
                <c:pt idx="8299">
                  <c:v>52222</c:v>
                </c:pt>
                <c:pt idx="8300">
                  <c:v>52222</c:v>
                </c:pt>
                <c:pt idx="8301">
                  <c:v>52222</c:v>
                </c:pt>
                <c:pt idx="8302">
                  <c:v>52222</c:v>
                </c:pt>
                <c:pt idx="8303">
                  <c:v>52222</c:v>
                </c:pt>
                <c:pt idx="8304">
                  <c:v>52222</c:v>
                </c:pt>
                <c:pt idx="8305">
                  <c:v>52222</c:v>
                </c:pt>
                <c:pt idx="8306">
                  <c:v>52222</c:v>
                </c:pt>
                <c:pt idx="8307">
                  <c:v>52222</c:v>
                </c:pt>
                <c:pt idx="8308">
                  <c:v>52222</c:v>
                </c:pt>
                <c:pt idx="8309">
                  <c:v>52222</c:v>
                </c:pt>
                <c:pt idx="8310">
                  <c:v>52222</c:v>
                </c:pt>
                <c:pt idx="8311">
                  <c:v>52222</c:v>
                </c:pt>
                <c:pt idx="8312">
                  <c:v>52222</c:v>
                </c:pt>
                <c:pt idx="8313">
                  <c:v>52222</c:v>
                </c:pt>
                <c:pt idx="8314">
                  <c:v>52222</c:v>
                </c:pt>
                <c:pt idx="8315">
                  <c:v>52222</c:v>
                </c:pt>
                <c:pt idx="8316">
                  <c:v>52222</c:v>
                </c:pt>
                <c:pt idx="8317">
                  <c:v>52222</c:v>
                </c:pt>
                <c:pt idx="8318">
                  <c:v>52222</c:v>
                </c:pt>
                <c:pt idx="8319">
                  <c:v>52222</c:v>
                </c:pt>
                <c:pt idx="8320">
                  <c:v>52222</c:v>
                </c:pt>
                <c:pt idx="8321">
                  <c:v>52222</c:v>
                </c:pt>
                <c:pt idx="8322">
                  <c:v>52222</c:v>
                </c:pt>
                <c:pt idx="8323">
                  <c:v>52222</c:v>
                </c:pt>
                <c:pt idx="8324">
                  <c:v>52222</c:v>
                </c:pt>
                <c:pt idx="8325">
                  <c:v>52222</c:v>
                </c:pt>
                <c:pt idx="8326">
                  <c:v>52222</c:v>
                </c:pt>
                <c:pt idx="8327">
                  <c:v>52222</c:v>
                </c:pt>
                <c:pt idx="8328">
                  <c:v>52222</c:v>
                </c:pt>
                <c:pt idx="8329">
                  <c:v>52222</c:v>
                </c:pt>
                <c:pt idx="8330">
                  <c:v>52222</c:v>
                </c:pt>
                <c:pt idx="8331">
                  <c:v>52222</c:v>
                </c:pt>
                <c:pt idx="8332">
                  <c:v>52222</c:v>
                </c:pt>
                <c:pt idx="8333">
                  <c:v>52222</c:v>
                </c:pt>
                <c:pt idx="8334">
                  <c:v>52222</c:v>
                </c:pt>
                <c:pt idx="8335">
                  <c:v>52222</c:v>
                </c:pt>
                <c:pt idx="8336">
                  <c:v>52222</c:v>
                </c:pt>
                <c:pt idx="8337">
                  <c:v>52222</c:v>
                </c:pt>
                <c:pt idx="8338">
                  <c:v>52222</c:v>
                </c:pt>
                <c:pt idx="8339">
                  <c:v>52222</c:v>
                </c:pt>
                <c:pt idx="8340">
                  <c:v>52222</c:v>
                </c:pt>
                <c:pt idx="8341">
                  <c:v>52222</c:v>
                </c:pt>
                <c:pt idx="8342">
                  <c:v>52222</c:v>
                </c:pt>
                <c:pt idx="8343">
                  <c:v>52222</c:v>
                </c:pt>
                <c:pt idx="8344">
                  <c:v>52222</c:v>
                </c:pt>
                <c:pt idx="8345">
                  <c:v>52222</c:v>
                </c:pt>
                <c:pt idx="8346">
                  <c:v>52222</c:v>
                </c:pt>
                <c:pt idx="8347">
                  <c:v>52222</c:v>
                </c:pt>
                <c:pt idx="8348">
                  <c:v>52222</c:v>
                </c:pt>
                <c:pt idx="8349">
                  <c:v>52222</c:v>
                </c:pt>
                <c:pt idx="8350">
                  <c:v>52222</c:v>
                </c:pt>
                <c:pt idx="8351">
                  <c:v>52222</c:v>
                </c:pt>
                <c:pt idx="8352">
                  <c:v>52222</c:v>
                </c:pt>
                <c:pt idx="8353">
                  <c:v>52222</c:v>
                </c:pt>
                <c:pt idx="8354">
                  <c:v>52222</c:v>
                </c:pt>
                <c:pt idx="8355">
                  <c:v>52222</c:v>
                </c:pt>
                <c:pt idx="8356">
                  <c:v>52222</c:v>
                </c:pt>
                <c:pt idx="8357">
                  <c:v>52222</c:v>
                </c:pt>
                <c:pt idx="8358">
                  <c:v>52222</c:v>
                </c:pt>
                <c:pt idx="8359">
                  <c:v>52222</c:v>
                </c:pt>
                <c:pt idx="8360">
                  <c:v>52222</c:v>
                </c:pt>
                <c:pt idx="8361">
                  <c:v>52222</c:v>
                </c:pt>
                <c:pt idx="8362">
                  <c:v>52222</c:v>
                </c:pt>
                <c:pt idx="8363">
                  <c:v>52222</c:v>
                </c:pt>
                <c:pt idx="8364">
                  <c:v>52222</c:v>
                </c:pt>
                <c:pt idx="8365">
                  <c:v>52222</c:v>
                </c:pt>
                <c:pt idx="8366">
                  <c:v>52222</c:v>
                </c:pt>
                <c:pt idx="8367">
                  <c:v>52222</c:v>
                </c:pt>
                <c:pt idx="8368">
                  <c:v>52222</c:v>
                </c:pt>
                <c:pt idx="8369">
                  <c:v>52222</c:v>
                </c:pt>
                <c:pt idx="8370">
                  <c:v>52222</c:v>
                </c:pt>
                <c:pt idx="8371">
                  <c:v>52222</c:v>
                </c:pt>
                <c:pt idx="8372">
                  <c:v>52222</c:v>
                </c:pt>
                <c:pt idx="8373">
                  <c:v>52222</c:v>
                </c:pt>
                <c:pt idx="8374">
                  <c:v>52222</c:v>
                </c:pt>
                <c:pt idx="8375">
                  <c:v>52222</c:v>
                </c:pt>
                <c:pt idx="8376">
                  <c:v>52222</c:v>
                </c:pt>
                <c:pt idx="8377">
                  <c:v>52222</c:v>
                </c:pt>
                <c:pt idx="8378">
                  <c:v>52222</c:v>
                </c:pt>
                <c:pt idx="8379">
                  <c:v>52222</c:v>
                </c:pt>
                <c:pt idx="8380">
                  <c:v>52222</c:v>
                </c:pt>
                <c:pt idx="8381">
                  <c:v>52222</c:v>
                </c:pt>
                <c:pt idx="8382">
                  <c:v>52222</c:v>
                </c:pt>
                <c:pt idx="8383">
                  <c:v>52222</c:v>
                </c:pt>
                <c:pt idx="8384">
                  <c:v>52222</c:v>
                </c:pt>
                <c:pt idx="8385">
                  <c:v>52222</c:v>
                </c:pt>
                <c:pt idx="8386">
                  <c:v>52222</c:v>
                </c:pt>
                <c:pt idx="8387">
                  <c:v>52222</c:v>
                </c:pt>
                <c:pt idx="8388">
                  <c:v>52222</c:v>
                </c:pt>
                <c:pt idx="8389">
                  <c:v>52222</c:v>
                </c:pt>
                <c:pt idx="8390">
                  <c:v>52222</c:v>
                </c:pt>
                <c:pt idx="8391">
                  <c:v>52222</c:v>
                </c:pt>
                <c:pt idx="8392">
                  <c:v>52222</c:v>
                </c:pt>
                <c:pt idx="8393">
                  <c:v>52222</c:v>
                </c:pt>
                <c:pt idx="8394">
                  <c:v>52222</c:v>
                </c:pt>
                <c:pt idx="8395">
                  <c:v>52222</c:v>
                </c:pt>
                <c:pt idx="8396">
                  <c:v>52222</c:v>
                </c:pt>
                <c:pt idx="8397">
                  <c:v>52222</c:v>
                </c:pt>
                <c:pt idx="8398">
                  <c:v>52222</c:v>
                </c:pt>
                <c:pt idx="8399">
                  <c:v>52222</c:v>
                </c:pt>
                <c:pt idx="8400">
                  <c:v>52222</c:v>
                </c:pt>
                <c:pt idx="8401">
                  <c:v>52222</c:v>
                </c:pt>
                <c:pt idx="8402">
                  <c:v>52222</c:v>
                </c:pt>
                <c:pt idx="8403">
                  <c:v>52222</c:v>
                </c:pt>
                <c:pt idx="8404">
                  <c:v>52222</c:v>
                </c:pt>
                <c:pt idx="8405">
                  <c:v>52222</c:v>
                </c:pt>
                <c:pt idx="8406">
                  <c:v>52222</c:v>
                </c:pt>
                <c:pt idx="8407">
                  <c:v>52222</c:v>
                </c:pt>
                <c:pt idx="8408">
                  <c:v>52222</c:v>
                </c:pt>
                <c:pt idx="8409">
                  <c:v>52222</c:v>
                </c:pt>
                <c:pt idx="8410">
                  <c:v>52222</c:v>
                </c:pt>
                <c:pt idx="8411">
                  <c:v>52222</c:v>
                </c:pt>
                <c:pt idx="8412">
                  <c:v>52222</c:v>
                </c:pt>
                <c:pt idx="8413">
                  <c:v>52222</c:v>
                </c:pt>
                <c:pt idx="8414">
                  <c:v>52222</c:v>
                </c:pt>
                <c:pt idx="8415">
                  <c:v>52222</c:v>
                </c:pt>
                <c:pt idx="8416">
                  <c:v>52222</c:v>
                </c:pt>
                <c:pt idx="8417">
                  <c:v>52222</c:v>
                </c:pt>
                <c:pt idx="8418">
                  <c:v>52222</c:v>
                </c:pt>
                <c:pt idx="8419">
                  <c:v>52222</c:v>
                </c:pt>
                <c:pt idx="8420">
                  <c:v>52222</c:v>
                </c:pt>
                <c:pt idx="8421">
                  <c:v>52222</c:v>
                </c:pt>
                <c:pt idx="8422">
                  <c:v>52222</c:v>
                </c:pt>
                <c:pt idx="8423">
                  <c:v>52222</c:v>
                </c:pt>
                <c:pt idx="8424">
                  <c:v>52222</c:v>
                </c:pt>
                <c:pt idx="8425">
                  <c:v>52222</c:v>
                </c:pt>
                <c:pt idx="8426">
                  <c:v>52222</c:v>
                </c:pt>
                <c:pt idx="8427">
                  <c:v>52222</c:v>
                </c:pt>
                <c:pt idx="8428">
                  <c:v>52222</c:v>
                </c:pt>
                <c:pt idx="8429">
                  <c:v>52222</c:v>
                </c:pt>
                <c:pt idx="8430">
                  <c:v>52222</c:v>
                </c:pt>
                <c:pt idx="8431">
                  <c:v>52222</c:v>
                </c:pt>
                <c:pt idx="8432">
                  <c:v>52222</c:v>
                </c:pt>
                <c:pt idx="8433">
                  <c:v>52222</c:v>
                </c:pt>
                <c:pt idx="8434">
                  <c:v>52222</c:v>
                </c:pt>
                <c:pt idx="8435">
                  <c:v>52222</c:v>
                </c:pt>
                <c:pt idx="8436">
                  <c:v>52222</c:v>
                </c:pt>
                <c:pt idx="8437">
                  <c:v>52222</c:v>
                </c:pt>
                <c:pt idx="8438">
                  <c:v>52222</c:v>
                </c:pt>
                <c:pt idx="8439">
                  <c:v>52222</c:v>
                </c:pt>
                <c:pt idx="8440">
                  <c:v>52222</c:v>
                </c:pt>
                <c:pt idx="8441">
                  <c:v>52222</c:v>
                </c:pt>
                <c:pt idx="8442">
                  <c:v>52222</c:v>
                </c:pt>
                <c:pt idx="8443">
                  <c:v>52222</c:v>
                </c:pt>
                <c:pt idx="8444">
                  <c:v>52222</c:v>
                </c:pt>
                <c:pt idx="8445">
                  <c:v>52222</c:v>
                </c:pt>
                <c:pt idx="8446">
                  <c:v>52222</c:v>
                </c:pt>
                <c:pt idx="8447">
                  <c:v>52222</c:v>
                </c:pt>
                <c:pt idx="8448">
                  <c:v>52222</c:v>
                </c:pt>
                <c:pt idx="8449">
                  <c:v>52222</c:v>
                </c:pt>
                <c:pt idx="8450">
                  <c:v>52222</c:v>
                </c:pt>
                <c:pt idx="8451">
                  <c:v>52222</c:v>
                </c:pt>
                <c:pt idx="8452">
                  <c:v>52222</c:v>
                </c:pt>
                <c:pt idx="8453">
                  <c:v>52222</c:v>
                </c:pt>
                <c:pt idx="8454">
                  <c:v>52222</c:v>
                </c:pt>
                <c:pt idx="8455">
                  <c:v>52222</c:v>
                </c:pt>
                <c:pt idx="8456">
                  <c:v>52222</c:v>
                </c:pt>
                <c:pt idx="8457">
                  <c:v>52222</c:v>
                </c:pt>
                <c:pt idx="8458">
                  <c:v>52222</c:v>
                </c:pt>
                <c:pt idx="8459">
                  <c:v>52222</c:v>
                </c:pt>
                <c:pt idx="8460">
                  <c:v>52222</c:v>
                </c:pt>
                <c:pt idx="8461">
                  <c:v>52222</c:v>
                </c:pt>
                <c:pt idx="8462">
                  <c:v>52222</c:v>
                </c:pt>
                <c:pt idx="8463">
                  <c:v>52222</c:v>
                </c:pt>
                <c:pt idx="8464">
                  <c:v>52222</c:v>
                </c:pt>
                <c:pt idx="8465">
                  <c:v>52222</c:v>
                </c:pt>
                <c:pt idx="8466">
                  <c:v>52222</c:v>
                </c:pt>
                <c:pt idx="8467">
                  <c:v>52222</c:v>
                </c:pt>
                <c:pt idx="8468">
                  <c:v>52222</c:v>
                </c:pt>
                <c:pt idx="8469">
                  <c:v>52222</c:v>
                </c:pt>
                <c:pt idx="8470">
                  <c:v>52222</c:v>
                </c:pt>
                <c:pt idx="8471">
                  <c:v>52222</c:v>
                </c:pt>
                <c:pt idx="8472">
                  <c:v>52222</c:v>
                </c:pt>
                <c:pt idx="8473">
                  <c:v>52222</c:v>
                </c:pt>
                <c:pt idx="8474">
                  <c:v>52222</c:v>
                </c:pt>
                <c:pt idx="8475">
                  <c:v>52222</c:v>
                </c:pt>
                <c:pt idx="8476">
                  <c:v>52222</c:v>
                </c:pt>
                <c:pt idx="8477">
                  <c:v>52222</c:v>
                </c:pt>
                <c:pt idx="8478">
                  <c:v>52222</c:v>
                </c:pt>
                <c:pt idx="8479">
                  <c:v>52222</c:v>
                </c:pt>
                <c:pt idx="8480">
                  <c:v>52222</c:v>
                </c:pt>
                <c:pt idx="8481">
                  <c:v>52222</c:v>
                </c:pt>
                <c:pt idx="8482">
                  <c:v>52222</c:v>
                </c:pt>
                <c:pt idx="8483">
                  <c:v>52222</c:v>
                </c:pt>
                <c:pt idx="8484">
                  <c:v>52222</c:v>
                </c:pt>
                <c:pt idx="8485">
                  <c:v>52222</c:v>
                </c:pt>
                <c:pt idx="8486">
                  <c:v>52222</c:v>
                </c:pt>
                <c:pt idx="8487">
                  <c:v>52222</c:v>
                </c:pt>
                <c:pt idx="8488">
                  <c:v>52222</c:v>
                </c:pt>
                <c:pt idx="8489">
                  <c:v>52222</c:v>
                </c:pt>
                <c:pt idx="8490">
                  <c:v>52222</c:v>
                </c:pt>
                <c:pt idx="8491">
                  <c:v>52222</c:v>
                </c:pt>
                <c:pt idx="8492">
                  <c:v>52222</c:v>
                </c:pt>
                <c:pt idx="8493">
                  <c:v>52222</c:v>
                </c:pt>
                <c:pt idx="8494">
                  <c:v>52222</c:v>
                </c:pt>
                <c:pt idx="8495">
                  <c:v>52222</c:v>
                </c:pt>
                <c:pt idx="8496">
                  <c:v>52222</c:v>
                </c:pt>
                <c:pt idx="8497">
                  <c:v>52222</c:v>
                </c:pt>
                <c:pt idx="8498">
                  <c:v>52222</c:v>
                </c:pt>
                <c:pt idx="8499">
                  <c:v>52222</c:v>
                </c:pt>
                <c:pt idx="8500">
                  <c:v>52222</c:v>
                </c:pt>
                <c:pt idx="8501">
                  <c:v>52222</c:v>
                </c:pt>
                <c:pt idx="8502">
                  <c:v>52222</c:v>
                </c:pt>
                <c:pt idx="8503">
                  <c:v>52222</c:v>
                </c:pt>
                <c:pt idx="8504">
                  <c:v>52222</c:v>
                </c:pt>
                <c:pt idx="8505">
                  <c:v>52222</c:v>
                </c:pt>
                <c:pt idx="8506">
                  <c:v>52222</c:v>
                </c:pt>
                <c:pt idx="8507">
                  <c:v>52222</c:v>
                </c:pt>
                <c:pt idx="8508">
                  <c:v>52222</c:v>
                </c:pt>
                <c:pt idx="8509">
                  <c:v>52222</c:v>
                </c:pt>
                <c:pt idx="8510">
                  <c:v>52222</c:v>
                </c:pt>
                <c:pt idx="8511">
                  <c:v>52222</c:v>
                </c:pt>
                <c:pt idx="8512">
                  <c:v>52222</c:v>
                </c:pt>
                <c:pt idx="8513">
                  <c:v>52222</c:v>
                </c:pt>
                <c:pt idx="8514">
                  <c:v>52222</c:v>
                </c:pt>
                <c:pt idx="8515">
                  <c:v>52222</c:v>
                </c:pt>
                <c:pt idx="8516">
                  <c:v>52222</c:v>
                </c:pt>
                <c:pt idx="8517">
                  <c:v>52222</c:v>
                </c:pt>
                <c:pt idx="8518">
                  <c:v>52222</c:v>
                </c:pt>
                <c:pt idx="8519">
                  <c:v>52222</c:v>
                </c:pt>
                <c:pt idx="8520">
                  <c:v>52222</c:v>
                </c:pt>
                <c:pt idx="8521">
                  <c:v>52222</c:v>
                </c:pt>
                <c:pt idx="8522">
                  <c:v>52222</c:v>
                </c:pt>
                <c:pt idx="8523">
                  <c:v>52222</c:v>
                </c:pt>
                <c:pt idx="8524">
                  <c:v>52222</c:v>
                </c:pt>
                <c:pt idx="8525">
                  <c:v>52222</c:v>
                </c:pt>
                <c:pt idx="8526">
                  <c:v>52222</c:v>
                </c:pt>
                <c:pt idx="8527">
                  <c:v>52222</c:v>
                </c:pt>
                <c:pt idx="8528">
                  <c:v>52222</c:v>
                </c:pt>
                <c:pt idx="8529">
                  <c:v>52222</c:v>
                </c:pt>
                <c:pt idx="8530">
                  <c:v>52222</c:v>
                </c:pt>
                <c:pt idx="8531">
                  <c:v>52222</c:v>
                </c:pt>
                <c:pt idx="8532">
                  <c:v>52222</c:v>
                </c:pt>
                <c:pt idx="8533">
                  <c:v>52222</c:v>
                </c:pt>
                <c:pt idx="8534">
                  <c:v>52222</c:v>
                </c:pt>
                <c:pt idx="8535">
                  <c:v>52222</c:v>
                </c:pt>
                <c:pt idx="8536">
                  <c:v>52222</c:v>
                </c:pt>
                <c:pt idx="8537">
                  <c:v>52222</c:v>
                </c:pt>
                <c:pt idx="8538">
                  <c:v>52222</c:v>
                </c:pt>
                <c:pt idx="8539">
                  <c:v>52222</c:v>
                </c:pt>
                <c:pt idx="8540">
                  <c:v>52222</c:v>
                </c:pt>
                <c:pt idx="8541">
                  <c:v>52222</c:v>
                </c:pt>
                <c:pt idx="8542">
                  <c:v>52222</c:v>
                </c:pt>
                <c:pt idx="8543">
                  <c:v>52222</c:v>
                </c:pt>
                <c:pt idx="8544">
                  <c:v>52222</c:v>
                </c:pt>
                <c:pt idx="8545">
                  <c:v>52222</c:v>
                </c:pt>
                <c:pt idx="8546">
                  <c:v>52222</c:v>
                </c:pt>
                <c:pt idx="8547">
                  <c:v>52222</c:v>
                </c:pt>
                <c:pt idx="8548">
                  <c:v>52222</c:v>
                </c:pt>
                <c:pt idx="8549">
                  <c:v>52222</c:v>
                </c:pt>
                <c:pt idx="8550">
                  <c:v>52222</c:v>
                </c:pt>
                <c:pt idx="8551">
                  <c:v>52222</c:v>
                </c:pt>
                <c:pt idx="8552">
                  <c:v>52222</c:v>
                </c:pt>
                <c:pt idx="8553">
                  <c:v>52222</c:v>
                </c:pt>
                <c:pt idx="8554">
                  <c:v>52222</c:v>
                </c:pt>
                <c:pt idx="8555">
                  <c:v>52222</c:v>
                </c:pt>
                <c:pt idx="8556">
                  <c:v>52222</c:v>
                </c:pt>
                <c:pt idx="8557">
                  <c:v>52222</c:v>
                </c:pt>
                <c:pt idx="8558">
                  <c:v>52222</c:v>
                </c:pt>
                <c:pt idx="8559">
                  <c:v>52222</c:v>
                </c:pt>
                <c:pt idx="8560">
                  <c:v>52222</c:v>
                </c:pt>
                <c:pt idx="8561">
                  <c:v>52222</c:v>
                </c:pt>
                <c:pt idx="8562">
                  <c:v>52222</c:v>
                </c:pt>
                <c:pt idx="8563">
                  <c:v>52222</c:v>
                </c:pt>
                <c:pt idx="8564">
                  <c:v>52222</c:v>
                </c:pt>
                <c:pt idx="8565">
                  <c:v>52222</c:v>
                </c:pt>
                <c:pt idx="8566">
                  <c:v>52222</c:v>
                </c:pt>
                <c:pt idx="8567">
                  <c:v>52222</c:v>
                </c:pt>
                <c:pt idx="8568">
                  <c:v>52222</c:v>
                </c:pt>
                <c:pt idx="8569">
                  <c:v>52222</c:v>
                </c:pt>
                <c:pt idx="8570">
                  <c:v>52222</c:v>
                </c:pt>
                <c:pt idx="8571">
                  <c:v>52222</c:v>
                </c:pt>
                <c:pt idx="8572">
                  <c:v>52222</c:v>
                </c:pt>
                <c:pt idx="8573">
                  <c:v>52222</c:v>
                </c:pt>
                <c:pt idx="8574">
                  <c:v>52222</c:v>
                </c:pt>
                <c:pt idx="8575">
                  <c:v>52222</c:v>
                </c:pt>
                <c:pt idx="8576">
                  <c:v>52222</c:v>
                </c:pt>
                <c:pt idx="8577">
                  <c:v>52222</c:v>
                </c:pt>
                <c:pt idx="8578">
                  <c:v>52222</c:v>
                </c:pt>
                <c:pt idx="8579">
                  <c:v>52222</c:v>
                </c:pt>
                <c:pt idx="8580">
                  <c:v>52222</c:v>
                </c:pt>
                <c:pt idx="8581">
                  <c:v>52222</c:v>
                </c:pt>
                <c:pt idx="8582">
                  <c:v>52222</c:v>
                </c:pt>
                <c:pt idx="8583">
                  <c:v>52222</c:v>
                </c:pt>
                <c:pt idx="8584">
                  <c:v>52222</c:v>
                </c:pt>
                <c:pt idx="8585">
                  <c:v>52222</c:v>
                </c:pt>
                <c:pt idx="8586">
                  <c:v>52222</c:v>
                </c:pt>
                <c:pt idx="8587">
                  <c:v>52222</c:v>
                </c:pt>
                <c:pt idx="8588">
                  <c:v>52222</c:v>
                </c:pt>
                <c:pt idx="8589">
                  <c:v>52222</c:v>
                </c:pt>
                <c:pt idx="8590">
                  <c:v>52222</c:v>
                </c:pt>
                <c:pt idx="8591">
                  <c:v>52222</c:v>
                </c:pt>
                <c:pt idx="8592">
                  <c:v>52222</c:v>
                </c:pt>
                <c:pt idx="8593">
                  <c:v>52222</c:v>
                </c:pt>
                <c:pt idx="8594">
                  <c:v>52222</c:v>
                </c:pt>
                <c:pt idx="8595">
                  <c:v>52222</c:v>
                </c:pt>
                <c:pt idx="8596">
                  <c:v>52222</c:v>
                </c:pt>
                <c:pt idx="8597">
                  <c:v>52222</c:v>
                </c:pt>
                <c:pt idx="8598">
                  <c:v>52222</c:v>
                </c:pt>
                <c:pt idx="8599">
                  <c:v>52222</c:v>
                </c:pt>
                <c:pt idx="8600">
                  <c:v>52222</c:v>
                </c:pt>
                <c:pt idx="8601">
                  <c:v>52222</c:v>
                </c:pt>
                <c:pt idx="8602">
                  <c:v>52222</c:v>
                </c:pt>
                <c:pt idx="8603">
                  <c:v>52222</c:v>
                </c:pt>
                <c:pt idx="8604">
                  <c:v>52222</c:v>
                </c:pt>
                <c:pt idx="8605">
                  <c:v>52222</c:v>
                </c:pt>
                <c:pt idx="8606">
                  <c:v>52222</c:v>
                </c:pt>
                <c:pt idx="8607">
                  <c:v>52222</c:v>
                </c:pt>
                <c:pt idx="8608">
                  <c:v>52222</c:v>
                </c:pt>
                <c:pt idx="8609">
                  <c:v>52222</c:v>
                </c:pt>
                <c:pt idx="8610">
                  <c:v>52222</c:v>
                </c:pt>
                <c:pt idx="8611">
                  <c:v>52222</c:v>
                </c:pt>
                <c:pt idx="8612">
                  <c:v>52222</c:v>
                </c:pt>
                <c:pt idx="8613">
                  <c:v>52222</c:v>
                </c:pt>
                <c:pt idx="8614">
                  <c:v>52222</c:v>
                </c:pt>
                <c:pt idx="8615">
                  <c:v>52222</c:v>
                </c:pt>
                <c:pt idx="8616">
                  <c:v>52222</c:v>
                </c:pt>
                <c:pt idx="8617">
                  <c:v>52222</c:v>
                </c:pt>
                <c:pt idx="8618">
                  <c:v>52222</c:v>
                </c:pt>
                <c:pt idx="8619">
                  <c:v>52222</c:v>
                </c:pt>
                <c:pt idx="8620">
                  <c:v>52222</c:v>
                </c:pt>
                <c:pt idx="8621">
                  <c:v>52222</c:v>
                </c:pt>
                <c:pt idx="8622">
                  <c:v>52222</c:v>
                </c:pt>
                <c:pt idx="8623">
                  <c:v>52222</c:v>
                </c:pt>
                <c:pt idx="8624">
                  <c:v>52222</c:v>
                </c:pt>
                <c:pt idx="8625">
                  <c:v>52222</c:v>
                </c:pt>
                <c:pt idx="8626">
                  <c:v>52222</c:v>
                </c:pt>
                <c:pt idx="8627">
                  <c:v>52222</c:v>
                </c:pt>
                <c:pt idx="8628">
                  <c:v>52222</c:v>
                </c:pt>
                <c:pt idx="8629">
                  <c:v>52222</c:v>
                </c:pt>
                <c:pt idx="8630">
                  <c:v>52222</c:v>
                </c:pt>
                <c:pt idx="8631">
                  <c:v>52222</c:v>
                </c:pt>
                <c:pt idx="8632">
                  <c:v>52222</c:v>
                </c:pt>
                <c:pt idx="8633">
                  <c:v>52222</c:v>
                </c:pt>
                <c:pt idx="8634">
                  <c:v>52222</c:v>
                </c:pt>
                <c:pt idx="8635">
                  <c:v>52222</c:v>
                </c:pt>
                <c:pt idx="8636">
                  <c:v>52222</c:v>
                </c:pt>
                <c:pt idx="8637">
                  <c:v>52222</c:v>
                </c:pt>
                <c:pt idx="8638">
                  <c:v>52222</c:v>
                </c:pt>
                <c:pt idx="8639">
                  <c:v>52222</c:v>
                </c:pt>
                <c:pt idx="8640">
                  <c:v>52222</c:v>
                </c:pt>
                <c:pt idx="8641">
                  <c:v>52222</c:v>
                </c:pt>
                <c:pt idx="8642">
                  <c:v>52222</c:v>
                </c:pt>
                <c:pt idx="8643">
                  <c:v>52222</c:v>
                </c:pt>
                <c:pt idx="8644">
                  <c:v>52222</c:v>
                </c:pt>
                <c:pt idx="8645">
                  <c:v>52222</c:v>
                </c:pt>
                <c:pt idx="8646">
                  <c:v>52222</c:v>
                </c:pt>
                <c:pt idx="8647">
                  <c:v>52222</c:v>
                </c:pt>
                <c:pt idx="8648">
                  <c:v>52222</c:v>
                </c:pt>
                <c:pt idx="8649">
                  <c:v>52222</c:v>
                </c:pt>
                <c:pt idx="8650">
                  <c:v>52222</c:v>
                </c:pt>
                <c:pt idx="8651">
                  <c:v>52222</c:v>
                </c:pt>
                <c:pt idx="8652">
                  <c:v>52222</c:v>
                </c:pt>
                <c:pt idx="8653">
                  <c:v>52222</c:v>
                </c:pt>
                <c:pt idx="8654">
                  <c:v>52222</c:v>
                </c:pt>
                <c:pt idx="8655">
                  <c:v>52222</c:v>
                </c:pt>
                <c:pt idx="8656">
                  <c:v>52222</c:v>
                </c:pt>
                <c:pt idx="8657">
                  <c:v>52222</c:v>
                </c:pt>
                <c:pt idx="8658">
                  <c:v>52222</c:v>
                </c:pt>
                <c:pt idx="8659">
                  <c:v>52222</c:v>
                </c:pt>
                <c:pt idx="8660">
                  <c:v>52222</c:v>
                </c:pt>
                <c:pt idx="8661">
                  <c:v>52222</c:v>
                </c:pt>
                <c:pt idx="8662">
                  <c:v>52222</c:v>
                </c:pt>
                <c:pt idx="8663">
                  <c:v>52222</c:v>
                </c:pt>
                <c:pt idx="8664">
                  <c:v>52222</c:v>
                </c:pt>
                <c:pt idx="8665">
                  <c:v>52222</c:v>
                </c:pt>
                <c:pt idx="8666">
                  <c:v>52222</c:v>
                </c:pt>
                <c:pt idx="8667">
                  <c:v>52222</c:v>
                </c:pt>
                <c:pt idx="8668">
                  <c:v>52222</c:v>
                </c:pt>
                <c:pt idx="8669">
                  <c:v>52222</c:v>
                </c:pt>
                <c:pt idx="8670">
                  <c:v>52222</c:v>
                </c:pt>
                <c:pt idx="8671">
                  <c:v>52222</c:v>
                </c:pt>
                <c:pt idx="8672">
                  <c:v>52222</c:v>
                </c:pt>
                <c:pt idx="8673">
                  <c:v>52222</c:v>
                </c:pt>
                <c:pt idx="8674">
                  <c:v>52222</c:v>
                </c:pt>
                <c:pt idx="8675">
                  <c:v>52222</c:v>
                </c:pt>
                <c:pt idx="8676">
                  <c:v>52222</c:v>
                </c:pt>
                <c:pt idx="8677">
                  <c:v>52222</c:v>
                </c:pt>
                <c:pt idx="8678">
                  <c:v>52222</c:v>
                </c:pt>
                <c:pt idx="8679">
                  <c:v>52222</c:v>
                </c:pt>
                <c:pt idx="8680">
                  <c:v>52222</c:v>
                </c:pt>
                <c:pt idx="8681">
                  <c:v>52222</c:v>
                </c:pt>
                <c:pt idx="8682">
                  <c:v>52222</c:v>
                </c:pt>
                <c:pt idx="8683">
                  <c:v>52222</c:v>
                </c:pt>
                <c:pt idx="8684">
                  <c:v>52222</c:v>
                </c:pt>
                <c:pt idx="8685">
                  <c:v>52222</c:v>
                </c:pt>
                <c:pt idx="8686">
                  <c:v>52222</c:v>
                </c:pt>
                <c:pt idx="8687">
                  <c:v>52222</c:v>
                </c:pt>
                <c:pt idx="8688">
                  <c:v>52222</c:v>
                </c:pt>
                <c:pt idx="8689">
                  <c:v>52222</c:v>
                </c:pt>
                <c:pt idx="8690">
                  <c:v>52222</c:v>
                </c:pt>
                <c:pt idx="8691">
                  <c:v>52222</c:v>
                </c:pt>
                <c:pt idx="8692">
                  <c:v>52222</c:v>
                </c:pt>
                <c:pt idx="8693">
                  <c:v>52222</c:v>
                </c:pt>
                <c:pt idx="8694">
                  <c:v>52222</c:v>
                </c:pt>
                <c:pt idx="8695">
                  <c:v>52222</c:v>
                </c:pt>
                <c:pt idx="8696">
                  <c:v>52222</c:v>
                </c:pt>
                <c:pt idx="8697">
                  <c:v>52222</c:v>
                </c:pt>
                <c:pt idx="8698">
                  <c:v>52222</c:v>
                </c:pt>
                <c:pt idx="8699">
                  <c:v>52222</c:v>
                </c:pt>
                <c:pt idx="8700">
                  <c:v>52222</c:v>
                </c:pt>
                <c:pt idx="8701">
                  <c:v>52222</c:v>
                </c:pt>
                <c:pt idx="8702">
                  <c:v>52222</c:v>
                </c:pt>
                <c:pt idx="8703">
                  <c:v>52222</c:v>
                </c:pt>
                <c:pt idx="8704">
                  <c:v>52222</c:v>
                </c:pt>
                <c:pt idx="8705">
                  <c:v>52222</c:v>
                </c:pt>
                <c:pt idx="8706">
                  <c:v>52222</c:v>
                </c:pt>
                <c:pt idx="8707">
                  <c:v>52222</c:v>
                </c:pt>
                <c:pt idx="8708">
                  <c:v>52222</c:v>
                </c:pt>
                <c:pt idx="8709">
                  <c:v>52222</c:v>
                </c:pt>
                <c:pt idx="8710">
                  <c:v>52222</c:v>
                </c:pt>
                <c:pt idx="8711">
                  <c:v>52222</c:v>
                </c:pt>
                <c:pt idx="8712">
                  <c:v>52222</c:v>
                </c:pt>
                <c:pt idx="8713">
                  <c:v>52222</c:v>
                </c:pt>
                <c:pt idx="8714">
                  <c:v>52222</c:v>
                </c:pt>
                <c:pt idx="8715">
                  <c:v>52222</c:v>
                </c:pt>
                <c:pt idx="8716">
                  <c:v>52222</c:v>
                </c:pt>
                <c:pt idx="8717">
                  <c:v>52222</c:v>
                </c:pt>
                <c:pt idx="8718">
                  <c:v>52222</c:v>
                </c:pt>
                <c:pt idx="8719">
                  <c:v>52222</c:v>
                </c:pt>
                <c:pt idx="8720">
                  <c:v>52222</c:v>
                </c:pt>
                <c:pt idx="8721">
                  <c:v>52222</c:v>
                </c:pt>
                <c:pt idx="8722">
                  <c:v>52222</c:v>
                </c:pt>
                <c:pt idx="8723">
                  <c:v>52222</c:v>
                </c:pt>
                <c:pt idx="8724">
                  <c:v>52222</c:v>
                </c:pt>
                <c:pt idx="8725">
                  <c:v>52222</c:v>
                </c:pt>
                <c:pt idx="8726">
                  <c:v>52222</c:v>
                </c:pt>
                <c:pt idx="8727">
                  <c:v>52222</c:v>
                </c:pt>
                <c:pt idx="8728">
                  <c:v>52222</c:v>
                </c:pt>
                <c:pt idx="8729">
                  <c:v>52222</c:v>
                </c:pt>
                <c:pt idx="8730">
                  <c:v>52222</c:v>
                </c:pt>
                <c:pt idx="8731">
                  <c:v>52222</c:v>
                </c:pt>
                <c:pt idx="8732">
                  <c:v>52222</c:v>
                </c:pt>
                <c:pt idx="8733">
                  <c:v>52222</c:v>
                </c:pt>
                <c:pt idx="8734">
                  <c:v>52222</c:v>
                </c:pt>
                <c:pt idx="8735">
                  <c:v>52222</c:v>
                </c:pt>
                <c:pt idx="8736">
                  <c:v>52222</c:v>
                </c:pt>
                <c:pt idx="8737">
                  <c:v>52222</c:v>
                </c:pt>
                <c:pt idx="8738">
                  <c:v>52222</c:v>
                </c:pt>
                <c:pt idx="8739">
                  <c:v>52222</c:v>
                </c:pt>
                <c:pt idx="8740">
                  <c:v>52222</c:v>
                </c:pt>
                <c:pt idx="8741">
                  <c:v>52222</c:v>
                </c:pt>
                <c:pt idx="8742">
                  <c:v>52222</c:v>
                </c:pt>
                <c:pt idx="8743">
                  <c:v>52222</c:v>
                </c:pt>
                <c:pt idx="8744">
                  <c:v>52222</c:v>
                </c:pt>
                <c:pt idx="8745">
                  <c:v>52222</c:v>
                </c:pt>
                <c:pt idx="8746">
                  <c:v>52222</c:v>
                </c:pt>
                <c:pt idx="8747">
                  <c:v>52222</c:v>
                </c:pt>
                <c:pt idx="8748">
                  <c:v>52222</c:v>
                </c:pt>
                <c:pt idx="8749">
                  <c:v>52222</c:v>
                </c:pt>
                <c:pt idx="8750">
                  <c:v>52222</c:v>
                </c:pt>
                <c:pt idx="8751">
                  <c:v>52222</c:v>
                </c:pt>
                <c:pt idx="8752">
                  <c:v>52222</c:v>
                </c:pt>
                <c:pt idx="8753">
                  <c:v>52222</c:v>
                </c:pt>
                <c:pt idx="8754">
                  <c:v>52222</c:v>
                </c:pt>
                <c:pt idx="8755">
                  <c:v>52222</c:v>
                </c:pt>
                <c:pt idx="8756">
                  <c:v>52222</c:v>
                </c:pt>
                <c:pt idx="8757">
                  <c:v>52222</c:v>
                </c:pt>
                <c:pt idx="8758">
                  <c:v>52222</c:v>
                </c:pt>
                <c:pt idx="8759">
                  <c:v>52222</c:v>
                </c:pt>
                <c:pt idx="8760">
                  <c:v>52222</c:v>
                </c:pt>
                <c:pt idx="8761">
                  <c:v>52222</c:v>
                </c:pt>
                <c:pt idx="8762">
                  <c:v>52222</c:v>
                </c:pt>
                <c:pt idx="8763">
                  <c:v>52222</c:v>
                </c:pt>
                <c:pt idx="8764">
                  <c:v>52222</c:v>
                </c:pt>
                <c:pt idx="8765">
                  <c:v>52222</c:v>
                </c:pt>
                <c:pt idx="8766">
                  <c:v>52222</c:v>
                </c:pt>
                <c:pt idx="8767">
                  <c:v>52222</c:v>
                </c:pt>
                <c:pt idx="8768">
                  <c:v>52222</c:v>
                </c:pt>
                <c:pt idx="8769">
                  <c:v>52222</c:v>
                </c:pt>
                <c:pt idx="8770">
                  <c:v>52222</c:v>
                </c:pt>
                <c:pt idx="8771">
                  <c:v>52222</c:v>
                </c:pt>
                <c:pt idx="8772">
                  <c:v>52222</c:v>
                </c:pt>
                <c:pt idx="8773">
                  <c:v>52222</c:v>
                </c:pt>
                <c:pt idx="8774">
                  <c:v>52222</c:v>
                </c:pt>
                <c:pt idx="8775">
                  <c:v>52222</c:v>
                </c:pt>
                <c:pt idx="8776">
                  <c:v>52222</c:v>
                </c:pt>
                <c:pt idx="8777">
                  <c:v>52222</c:v>
                </c:pt>
                <c:pt idx="8778">
                  <c:v>52222</c:v>
                </c:pt>
                <c:pt idx="8779">
                  <c:v>52222</c:v>
                </c:pt>
                <c:pt idx="8780">
                  <c:v>52222</c:v>
                </c:pt>
                <c:pt idx="8781">
                  <c:v>52222</c:v>
                </c:pt>
                <c:pt idx="8782">
                  <c:v>52222</c:v>
                </c:pt>
                <c:pt idx="8783">
                  <c:v>52222</c:v>
                </c:pt>
                <c:pt idx="8784">
                  <c:v>52222</c:v>
                </c:pt>
                <c:pt idx="8785">
                  <c:v>52222</c:v>
                </c:pt>
                <c:pt idx="8786">
                  <c:v>52222</c:v>
                </c:pt>
                <c:pt idx="8787">
                  <c:v>52222</c:v>
                </c:pt>
                <c:pt idx="8788">
                  <c:v>52222</c:v>
                </c:pt>
                <c:pt idx="8789">
                  <c:v>52222</c:v>
                </c:pt>
                <c:pt idx="8790">
                  <c:v>52222</c:v>
                </c:pt>
                <c:pt idx="8791">
                  <c:v>52222</c:v>
                </c:pt>
                <c:pt idx="8792">
                  <c:v>52222</c:v>
                </c:pt>
                <c:pt idx="8793">
                  <c:v>52222</c:v>
                </c:pt>
                <c:pt idx="8794">
                  <c:v>52222</c:v>
                </c:pt>
                <c:pt idx="8795">
                  <c:v>52222</c:v>
                </c:pt>
                <c:pt idx="8796">
                  <c:v>52222</c:v>
                </c:pt>
                <c:pt idx="8797">
                  <c:v>52222</c:v>
                </c:pt>
                <c:pt idx="8798">
                  <c:v>52222</c:v>
                </c:pt>
                <c:pt idx="8799">
                  <c:v>52222</c:v>
                </c:pt>
                <c:pt idx="8800">
                  <c:v>52222</c:v>
                </c:pt>
                <c:pt idx="8801">
                  <c:v>52222</c:v>
                </c:pt>
                <c:pt idx="8802">
                  <c:v>52222</c:v>
                </c:pt>
                <c:pt idx="8803">
                  <c:v>52222</c:v>
                </c:pt>
                <c:pt idx="8804">
                  <c:v>52222</c:v>
                </c:pt>
                <c:pt idx="8805">
                  <c:v>52222</c:v>
                </c:pt>
                <c:pt idx="8806">
                  <c:v>52222</c:v>
                </c:pt>
                <c:pt idx="8807">
                  <c:v>52222</c:v>
                </c:pt>
                <c:pt idx="8808">
                  <c:v>52222</c:v>
                </c:pt>
                <c:pt idx="8809">
                  <c:v>52222</c:v>
                </c:pt>
                <c:pt idx="8810">
                  <c:v>52222</c:v>
                </c:pt>
                <c:pt idx="8811">
                  <c:v>52222</c:v>
                </c:pt>
                <c:pt idx="8812">
                  <c:v>52222</c:v>
                </c:pt>
                <c:pt idx="8813">
                  <c:v>52222</c:v>
                </c:pt>
                <c:pt idx="8814">
                  <c:v>52222</c:v>
                </c:pt>
                <c:pt idx="8815">
                  <c:v>52222</c:v>
                </c:pt>
                <c:pt idx="8816">
                  <c:v>52222</c:v>
                </c:pt>
                <c:pt idx="8817">
                  <c:v>52222</c:v>
                </c:pt>
                <c:pt idx="8818">
                  <c:v>52222</c:v>
                </c:pt>
                <c:pt idx="8819">
                  <c:v>52222</c:v>
                </c:pt>
                <c:pt idx="8820">
                  <c:v>52222</c:v>
                </c:pt>
                <c:pt idx="8821">
                  <c:v>52222</c:v>
                </c:pt>
                <c:pt idx="8822">
                  <c:v>52222</c:v>
                </c:pt>
                <c:pt idx="8823">
                  <c:v>52222</c:v>
                </c:pt>
                <c:pt idx="8824">
                  <c:v>52222</c:v>
                </c:pt>
                <c:pt idx="8825">
                  <c:v>52222</c:v>
                </c:pt>
                <c:pt idx="8826">
                  <c:v>52222</c:v>
                </c:pt>
                <c:pt idx="8827">
                  <c:v>52222</c:v>
                </c:pt>
                <c:pt idx="8828">
                  <c:v>52222</c:v>
                </c:pt>
                <c:pt idx="8829">
                  <c:v>52222</c:v>
                </c:pt>
                <c:pt idx="8830">
                  <c:v>52222</c:v>
                </c:pt>
                <c:pt idx="8831">
                  <c:v>52222</c:v>
                </c:pt>
                <c:pt idx="8832">
                  <c:v>52222</c:v>
                </c:pt>
                <c:pt idx="8833">
                  <c:v>52222</c:v>
                </c:pt>
                <c:pt idx="8834">
                  <c:v>52222</c:v>
                </c:pt>
                <c:pt idx="8835">
                  <c:v>52222</c:v>
                </c:pt>
                <c:pt idx="8836">
                  <c:v>52222</c:v>
                </c:pt>
                <c:pt idx="8837">
                  <c:v>52222</c:v>
                </c:pt>
                <c:pt idx="8838">
                  <c:v>52222</c:v>
                </c:pt>
                <c:pt idx="8839">
                  <c:v>52222</c:v>
                </c:pt>
                <c:pt idx="8840">
                  <c:v>52222</c:v>
                </c:pt>
                <c:pt idx="8841">
                  <c:v>52222</c:v>
                </c:pt>
                <c:pt idx="8842">
                  <c:v>52222</c:v>
                </c:pt>
                <c:pt idx="8843">
                  <c:v>52222</c:v>
                </c:pt>
                <c:pt idx="8844">
                  <c:v>52222</c:v>
                </c:pt>
                <c:pt idx="8845">
                  <c:v>52222</c:v>
                </c:pt>
                <c:pt idx="8846">
                  <c:v>52222</c:v>
                </c:pt>
                <c:pt idx="8847">
                  <c:v>52222</c:v>
                </c:pt>
                <c:pt idx="8848">
                  <c:v>52222</c:v>
                </c:pt>
                <c:pt idx="8849">
                  <c:v>52222</c:v>
                </c:pt>
                <c:pt idx="8850">
                  <c:v>52222</c:v>
                </c:pt>
                <c:pt idx="8851">
                  <c:v>52222</c:v>
                </c:pt>
                <c:pt idx="8852">
                  <c:v>52222</c:v>
                </c:pt>
                <c:pt idx="8853">
                  <c:v>52222</c:v>
                </c:pt>
                <c:pt idx="8854">
                  <c:v>52222</c:v>
                </c:pt>
                <c:pt idx="8855">
                  <c:v>52222</c:v>
                </c:pt>
                <c:pt idx="8856">
                  <c:v>52222</c:v>
                </c:pt>
                <c:pt idx="8857">
                  <c:v>52222</c:v>
                </c:pt>
                <c:pt idx="8858">
                  <c:v>52222</c:v>
                </c:pt>
                <c:pt idx="8859">
                  <c:v>52222</c:v>
                </c:pt>
                <c:pt idx="8860">
                  <c:v>52222</c:v>
                </c:pt>
                <c:pt idx="8861">
                  <c:v>52222</c:v>
                </c:pt>
                <c:pt idx="8862">
                  <c:v>52222</c:v>
                </c:pt>
                <c:pt idx="8863">
                  <c:v>52222</c:v>
                </c:pt>
                <c:pt idx="8864">
                  <c:v>52222</c:v>
                </c:pt>
                <c:pt idx="8865">
                  <c:v>52222</c:v>
                </c:pt>
                <c:pt idx="8866">
                  <c:v>52222</c:v>
                </c:pt>
                <c:pt idx="8867">
                  <c:v>52222</c:v>
                </c:pt>
                <c:pt idx="8868">
                  <c:v>52222</c:v>
                </c:pt>
                <c:pt idx="8869">
                  <c:v>52222</c:v>
                </c:pt>
                <c:pt idx="8870">
                  <c:v>52222</c:v>
                </c:pt>
                <c:pt idx="8871">
                  <c:v>52222</c:v>
                </c:pt>
                <c:pt idx="8872">
                  <c:v>52222</c:v>
                </c:pt>
                <c:pt idx="8873">
                  <c:v>52222</c:v>
                </c:pt>
                <c:pt idx="8874">
                  <c:v>52222</c:v>
                </c:pt>
                <c:pt idx="8875">
                  <c:v>52222</c:v>
                </c:pt>
                <c:pt idx="8876">
                  <c:v>52222</c:v>
                </c:pt>
                <c:pt idx="8877">
                  <c:v>52222</c:v>
                </c:pt>
                <c:pt idx="8878">
                  <c:v>52222</c:v>
                </c:pt>
                <c:pt idx="8879">
                  <c:v>52222</c:v>
                </c:pt>
                <c:pt idx="8880">
                  <c:v>52222</c:v>
                </c:pt>
                <c:pt idx="8881">
                  <c:v>52222</c:v>
                </c:pt>
                <c:pt idx="8882">
                  <c:v>52222</c:v>
                </c:pt>
                <c:pt idx="8883">
                  <c:v>52222</c:v>
                </c:pt>
                <c:pt idx="8884">
                  <c:v>52222</c:v>
                </c:pt>
                <c:pt idx="8885">
                  <c:v>52222</c:v>
                </c:pt>
                <c:pt idx="8886">
                  <c:v>52222</c:v>
                </c:pt>
                <c:pt idx="8887">
                  <c:v>52222</c:v>
                </c:pt>
                <c:pt idx="8888">
                  <c:v>52222</c:v>
                </c:pt>
                <c:pt idx="8889">
                  <c:v>52222</c:v>
                </c:pt>
                <c:pt idx="8890">
                  <c:v>52222</c:v>
                </c:pt>
                <c:pt idx="8891">
                  <c:v>52222</c:v>
                </c:pt>
                <c:pt idx="8892">
                  <c:v>52222</c:v>
                </c:pt>
                <c:pt idx="8893">
                  <c:v>52222</c:v>
                </c:pt>
                <c:pt idx="8894">
                  <c:v>52222</c:v>
                </c:pt>
                <c:pt idx="8895">
                  <c:v>52222</c:v>
                </c:pt>
                <c:pt idx="8896">
                  <c:v>52222</c:v>
                </c:pt>
                <c:pt idx="8897">
                  <c:v>52222</c:v>
                </c:pt>
                <c:pt idx="8898">
                  <c:v>52222</c:v>
                </c:pt>
                <c:pt idx="8899">
                  <c:v>52222</c:v>
                </c:pt>
                <c:pt idx="8900">
                  <c:v>52222</c:v>
                </c:pt>
                <c:pt idx="8901">
                  <c:v>52222</c:v>
                </c:pt>
                <c:pt idx="8902">
                  <c:v>52222</c:v>
                </c:pt>
                <c:pt idx="8903">
                  <c:v>52222</c:v>
                </c:pt>
                <c:pt idx="8904">
                  <c:v>52222</c:v>
                </c:pt>
                <c:pt idx="8905">
                  <c:v>52222</c:v>
                </c:pt>
                <c:pt idx="8906">
                  <c:v>52222</c:v>
                </c:pt>
                <c:pt idx="8907">
                  <c:v>52222</c:v>
                </c:pt>
                <c:pt idx="8908">
                  <c:v>52222</c:v>
                </c:pt>
                <c:pt idx="8909">
                  <c:v>52222</c:v>
                </c:pt>
                <c:pt idx="8910">
                  <c:v>52222</c:v>
                </c:pt>
                <c:pt idx="8911">
                  <c:v>52222</c:v>
                </c:pt>
                <c:pt idx="8912">
                  <c:v>52222</c:v>
                </c:pt>
                <c:pt idx="8913">
                  <c:v>52222</c:v>
                </c:pt>
                <c:pt idx="8914">
                  <c:v>52222</c:v>
                </c:pt>
                <c:pt idx="8915">
                  <c:v>52222</c:v>
                </c:pt>
                <c:pt idx="8916">
                  <c:v>52222</c:v>
                </c:pt>
                <c:pt idx="8917">
                  <c:v>52222</c:v>
                </c:pt>
                <c:pt idx="8918">
                  <c:v>52222</c:v>
                </c:pt>
                <c:pt idx="8919">
                  <c:v>52222</c:v>
                </c:pt>
                <c:pt idx="8920">
                  <c:v>52222</c:v>
                </c:pt>
                <c:pt idx="8921">
                  <c:v>52222</c:v>
                </c:pt>
                <c:pt idx="8922">
                  <c:v>52222</c:v>
                </c:pt>
                <c:pt idx="8923">
                  <c:v>52222</c:v>
                </c:pt>
                <c:pt idx="8924">
                  <c:v>52222</c:v>
                </c:pt>
                <c:pt idx="8925">
                  <c:v>52222</c:v>
                </c:pt>
                <c:pt idx="8926">
                  <c:v>52222</c:v>
                </c:pt>
                <c:pt idx="8927">
                  <c:v>52222</c:v>
                </c:pt>
                <c:pt idx="8928">
                  <c:v>52222</c:v>
                </c:pt>
                <c:pt idx="8929">
                  <c:v>52222</c:v>
                </c:pt>
                <c:pt idx="8930">
                  <c:v>52222</c:v>
                </c:pt>
                <c:pt idx="8931">
                  <c:v>52222</c:v>
                </c:pt>
                <c:pt idx="8932">
                  <c:v>52222</c:v>
                </c:pt>
                <c:pt idx="8933">
                  <c:v>52222</c:v>
                </c:pt>
                <c:pt idx="8934">
                  <c:v>52222</c:v>
                </c:pt>
                <c:pt idx="8935">
                  <c:v>52222</c:v>
                </c:pt>
                <c:pt idx="8936">
                  <c:v>52222</c:v>
                </c:pt>
                <c:pt idx="8937">
                  <c:v>52222</c:v>
                </c:pt>
                <c:pt idx="8938">
                  <c:v>52222</c:v>
                </c:pt>
                <c:pt idx="8939">
                  <c:v>52222</c:v>
                </c:pt>
                <c:pt idx="8940">
                  <c:v>52222</c:v>
                </c:pt>
                <c:pt idx="8941">
                  <c:v>52222</c:v>
                </c:pt>
                <c:pt idx="8942">
                  <c:v>52222</c:v>
                </c:pt>
                <c:pt idx="8943">
                  <c:v>52222</c:v>
                </c:pt>
                <c:pt idx="8944">
                  <c:v>52222</c:v>
                </c:pt>
                <c:pt idx="8945">
                  <c:v>52222</c:v>
                </c:pt>
                <c:pt idx="8946">
                  <c:v>52222</c:v>
                </c:pt>
                <c:pt idx="8947">
                  <c:v>52222</c:v>
                </c:pt>
                <c:pt idx="8948">
                  <c:v>52222</c:v>
                </c:pt>
                <c:pt idx="8949">
                  <c:v>52222</c:v>
                </c:pt>
                <c:pt idx="8950">
                  <c:v>52222</c:v>
                </c:pt>
                <c:pt idx="8951">
                  <c:v>52222</c:v>
                </c:pt>
                <c:pt idx="8952">
                  <c:v>52222</c:v>
                </c:pt>
                <c:pt idx="8953">
                  <c:v>52222</c:v>
                </c:pt>
                <c:pt idx="8954">
                  <c:v>52222</c:v>
                </c:pt>
                <c:pt idx="8955">
                  <c:v>52222</c:v>
                </c:pt>
                <c:pt idx="8956">
                  <c:v>52222</c:v>
                </c:pt>
                <c:pt idx="8957">
                  <c:v>52222</c:v>
                </c:pt>
                <c:pt idx="8958">
                  <c:v>52222</c:v>
                </c:pt>
                <c:pt idx="8959">
                  <c:v>52222</c:v>
                </c:pt>
                <c:pt idx="8960">
                  <c:v>52222</c:v>
                </c:pt>
                <c:pt idx="8961">
                  <c:v>52222</c:v>
                </c:pt>
                <c:pt idx="8962">
                  <c:v>52222</c:v>
                </c:pt>
                <c:pt idx="8963">
                  <c:v>52222</c:v>
                </c:pt>
                <c:pt idx="8964">
                  <c:v>52222</c:v>
                </c:pt>
                <c:pt idx="8965">
                  <c:v>52222</c:v>
                </c:pt>
                <c:pt idx="8966">
                  <c:v>52222</c:v>
                </c:pt>
                <c:pt idx="8967">
                  <c:v>52222</c:v>
                </c:pt>
                <c:pt idx="8968">
                  <c:v>52222</c:v>
                </c:pt>
                <c:pt idx="8969">
                  <c:v>52222</c:v>
                </c:pt>
                <c:pt idx="8970">
                  <c:v>52222</c:v>
                </c:pt>
                <c:pt idx="8971">
                  <c:v>52222</c:v>
                </c:pt>
                <c:pt idx="8972">
                  <c:v>52222</c:v>
                </c:pt>
                <c:pt idx="8973">
                  <c:v>52222</c:v>
                </c:pt>
                <c:pt idx="8974">
                  <c:v>52222</c:v>
                </c:pt>
                <c:pt idx="8975">
                  <c:v>52222</c:v>
                </c:pt>
                <c:pt idx="8976">
                  <c:v>52222</c:v>
                </c:pt>
                <c:pt idx="8977">
                  <c:v>52222</c:v>
                </c:pt>
                <c:pt idx="8978">
                  <c:v>52222</c:v>
                </c:pt>
                <c:pt idx="8979">
                  <c:v>52222</c:v>
                </c:pt>
                <c:pt idx="8980">
                  <c:v>52222</c:v>
                </c:pt>
                <c:pt idx="8981">
                  <c:v>52222</c:v>
                </c:pt>
                <c:pt idx="8982">
                  <c:v>52222</c:v>
                </c:pt>
                <c:pt idx="8983">
                  <c:v>52222</c:v>
                </c:pt>
                <c:pt idx="8984">
                  <c:v>52222</c:v>
                </c:pt>
                <c:pt idx="8985">
                  <c:v>52222</c:v>
                </c:pt>
                <c:pt idx="8986">
                  <c:v>52222</c:v>
                </c:pt>
                <c:pt idx="8987">
                  <c:v>52222</c:v>
                </c:pt>
                <c:pt idx="8988">
                  <c:v>52222</c:v>
                </c:pt>
                <c:pt idx="8989">
                  <c:v>52222</c:v>
                </c:pt>
                <c:pt idx="8990">
                  <c:v>52222</c:v>
                </c:pt>
                <c:pt idx="8991">
                  <c:v>52222</c:v>
                </c:pt>
                <c:pt idx="8992">
                  <c:v>52222</c:v>
                </c:pt>
                <c:pt idx="8993">
                  <c:v>52222</c:v>
                </c:pt>
                <c:pt idx="8994">
                  <c:v>52222</c:v>
                </c:pt>
                <c:pt idx="8995">
                  <c:v>52222</c:v>
                </c:pt>
                <c:pt idx="8996">
                  <c:v>52222</c:v>
                </c:pt>
                <c:pt idx="8997">
                  <c:v>52222</c:v>
                </c:pt>
                <c:pt idx="8998">
                  <c:v>52222</c:v>
                </c:pt>
                <c:pt idx="8999">
                  <c:v>52222</c:v>
                </c:pt>
                <c:pt idx="9000">
                  <c:v>52222</c:v>
                </c:pt>
                <c:pt idx="9001">
                  <c:v>52222</c:v>
                </c:pt>
                <c:pt idx="9002">
                  <c:v>52222</c:v>
                </c:pt>
                <c:pt idx="9003">
                  <c:v>52222</c:v>
                </c:pt>
                <c:pt idx="9004">
                  <c:v>52222</c:v>
                </c:pt>
                <c:pt idx="9005">
                  <c:v>52222</c:v>
                </c:pt>
                <c:pt idx="9006">
                  <c:v>52222</c:v>
                </c:pt>
                <c:pt idx="9007">
                  <c:v>52222</c:v>
                </c:pt>
                <c:pt idx="9008">
                  <c:v>52222</c:v>
                </c:pt>
                <c:pt idx="9009">
                  <c:v>52222</c:v>
                </c:pt>
                <c:pt idx="9010">
                  <c:v>52222</c:v>
                </c:pt>
                <c:pt idx="9011">
                  <c:v>52222</c:v>
                </c:pt>
                <c:pt idx="9012">
                  <c:v>52222</c:v>
                </c:pt>
                <c:pt idx="9013">
                  <c:v>52222</c:v>
                </c:pt>
                <c:pt idx="9014">
                  <c:v>52222</c:v>
                </c:pt>
                <c:pt idx="9015">
                  <c:v>52222</c:v>
                </c:pt>
                <c:pt idx="9016">
                  <c:v>52222</c:v>
                </c:pt>
                <c:pt idx="9017">
                  <c:v>52222</c:v>
                </c:pt>
                <c:pt idx="9018">
                  <c:v>52222</c:v>
                </c:pt>
                <c:pt idx="9019">
                  <c:v>52222</c:v>
                </c:pt>
                <c:pt idx="9020">
                  <c:v>52222</c:v>
                </c:pt>
                <c:pt idx="9021">
                  <c:v>52222</c:v>
                </c:pt>
                <c:pt idx="9022">
                  <c:v>52222</c:v>
                </c:pt>
                <c:pt idx="9023">
                  <c:v>52222</c:v>
                </c:pt>
                <c:pt idx="9024">
                  <c:v>52222</c:v>
                </c:pt>
                <c:pt idx="9025">
                  <c:v>52222</c:v>
                </c:pt>
                <c:pt idx="9026">
                  <c:v>52222</c:v>
                </c:pt>
                <c:pt idx="9027">
                  <c:v>52222</c:v>
                </c:pt>
                <c:pt idx="9028">
                  <c:v>52222</c:v>
                </c:pt>
                <c:pt idx="9029">
                  <c:v>52222</c:v>
                </c:pt>
                <c:pt idx="9030">
                  <c:v>52222</c:v>
                </c:pt>
                <c:pt idx="9031">
                  <c:v>52222</c:v>
                </c:pt>
                <c:pt idx="9032">
                  <c:v>52222</c:v>
                </c:pt>
                <c:pt idx="9033">
                  <c:v>52222</c:v>
                </c:pt>
                <c:pt idx="9034">
                  <c:v>52222</c:v>
                </c:pt>
                <c:pt idx="9035">
                  <c:v>52222</c:v>
                </c:pt>
                <c:pt idx="9036">
                  <c:v>52222</c:v>
                </c:pt>
                <c:pt idx="9037">
                  <c:v>52222</c:v>
                </c:pt>
                <c:pt idx="9038">
                  <c:v>52222</c:v>
                </c:pt>
                <c:pt idx="9039">
                  <c:v>52222</c:v>
                </c:pt>
                <c:pt idx="9040">
                  <c:v>52222</c:v>
                </c:pt>
                <c:pt idx="9041">
                  <c:v>52222</c:v>
                </c:pt>
                <c:pt idx="9042">
                  <c:v>52222</c:v>
                </c:pt>
                <c:pt idx="9043">
                  <c:v>52222</c:v>
                </c:pt>
                <c:pt idx="9044">
                  <c:v>52222</c:v>
                </c:pt>
                <c:pt idx="9045">
                  <c:v>52222</c:v>
                </c:pt>
                <c:pt idx="9046">
                  <c:v>52222</c:v>
                </c:pt>
                <c:pt idx="9047">
                  <c:v>52222</c:v>
                </c:pt>
                <c:pt idx="9048">
                  <c:v>52222</c:v>
                </c:pt>
                <c:pt idx="9049">
                  <c:v>52222</c:v>
                </c:pt>
                <c:pt idx="9050">
                  <c:v>52222</c:v>
                </c:pt>
                <c:pt idx="9051">
                  <c:v>52222</c:v>
                </c:pt>
                <c:pt idx="9052">
                  <c:v>52222</c:v>
                </c:pt>
                <c:pt idx="9053">
                  <c:v>52222</c:v>
                </c:pt>
                <c:pt idx="9054">
                  <c:v>52222</c:v>
                </c:pt>
                <c:pt idx="9055">
                  <c:v>52222</c:v>
                </c:pt>
                <c:pt idx="9056">
                  <c:v>52222</c:v>
                </c:pt>
                <c:pt idx="9057">
                  <c:v>52222</c:v>
                </c:pt>
                <c:pt idx="9058">
                  <c:v>52222</c:v>
                </c:pt>
                <c:pt idx="9059">
                  <c:v>52222</c:v>
                </c:pt>
                <c:pt idx="9060">
                  <c:v>52222</c:v>
                </c:pt>
                <c:pt idx="9061">
                  <c:v>52222</c:v>
                </c:pt>
                <c:pt idx="9062">
                  <c:v>52222</c:v>
                </c:pt>
                <c:pt idx="9063">
                  <c:v>52222</c:v>
                </c:pt>
                <c:pt idx="9064">
                  <c:v>52222</c:v>
                </c:pt>
                <c:pt idx="9065">
                  <c:v>52222</c:v>
                </c:pt>
                <c:pt idx="9066">
                  <c:v>52222</c:v>
                </c:pt>
                <c:pt idx="9067">
                  <c:v>52222</c:v>
                </c:pt>
                <c:pt idx="9068">
                  <c:v>52222</c:v>
                </c:pt>
                <c:pt idx="9069">
                  <c:v>52222</c:v>
                </c:pt>
                <c:pt idx="9070">
                  <c:v>52222</c:v>
                </c:pt>
                <c:pt idx="9071">
                  <c:v>52222</c:v>
                </c:pt>
                <c:pt idx="9072">
                  <c:v>52222</c:v>
                </c:pt>
                <c:pt idx="9073">
                  <c:v>52222</c:v>
                </c:pt>
                <c:pt idx="9074">
                  <c:v>52222</c:v>
                </c:pt>
                <c:pt idx="9075">
                  <c:v>52222</c:v>
                </c:pt>
                <c:pt idx="9076">
                  <c:v>52222</c:v>
                </c:pt>
                <c:pt idx="9077">
                  <c:v>52222</c:v>
                </c:pt>
                <c:pt idx="9078">
                  <c:v>52222</c:v>
                </c:pt>
                <c:pt idx="9079">
                  <c:v>52222</c:v>
                </c:pt>
                <c:pt idx="9080">
                  <c:v>52222</c:v>
                </c:pt>
                <c:pt idx="9081">
                  <c:v>52222</c:v>
                </c:pt>
                <c:pt idx="9082">
                  <c:v>52222</c:v>
                </c:pt>
                <c:pt idx="9083">
                  <c:v>52222</c:v>
                </c:pt>
                <c:pt idx="9084">
                  <c:v>52222</c:v>
                </c:pt>
                <c:pt idx="9085">
                  <c:v>52222</c:v>
                </c:pt>
                <c:pt idx="9086">
                  <c:v>52222</c:v>
                </c:pt>
                <c:pt idx="9087">
                  <c:v>52222</c:v>
                </c:pt>
                <c:pt idx="9088">
                  <c:v>52222</c:v>
                </c:pt>
                <c:pt idx="9089">
                  <c:v>52222</c:v>
                </c:pt>
                <c:pt idx="9090">
                  <c:v>52222</c:v>
                </c:pt>
                <c:pt idx="9091">
                  <c:v>52222</c:v>
                </c:pt>
                <c:pt idx="9092">
                  <c:v>52222</c:v>
                </c:pt>
                <c:pt idx="9093">
                  <c:v>52222</c:v>
                </c:pt>
                <c:pt idx="9094">
                  <c:v>52222</c:v>
                </c:pt>
                <c:pt idx="9095">
                  <c:v>52222</c:v>
                </c:pt>
                <c:pt idx="9096">
                  <c:v>52222</c:v>
                </c:pt>
                <c:pt idx="9097">
                  <c:v>52222</c:v>
                </c:pt>
                <c:pt idx="9098">
                  <c:v>52222</c:v>
                </c:pt>
                <c:pt idx="9099">
                  <c:v>52222</c:v>
                </c:pt>
                <c:pt idx="9100">
                  <c:v>52222</c:v>
                </c:pt>
                <c:pt idx="9101">
                  <c:v>52222</c:v>
                </c:pt>
                <c:pt idx="9102">
                  <c:v>52222</c:v>
                </c:pt>
                <c:pt idx="9103">
                  <c:v>52222</c:v>
                </c:pt>
                <c:pt idx="9104">
                  <c:v>52222</c:v>
                </c:pt>
                <c:pt idx="9105">
                  <c:v>52222</c:v>
                </c:pt>
                <c:pt idx="9106">
                  <c:v>52222</c:v>
                </c:pt>
                <c:pt idx="9107">
                  <c:v>52222</c:v>
                </c:pt>
                <c:pt idx="9108">
                  <c:v>52222</c:v>
                </c:pt>
                <c:pt idx="9109">
                  <c:v>52222</c:v>
                </c:pt>
                <c:pt idx="9110">
                  <c:v>52222</c:v>
                </c:pt>
                <c:pt idx="9111">
                  <c:v>52222</c:v>
                </c:pt>
                <c:pt idx="9112">
                  <c:v>52222</c:v>
                </c:pt>
                <c:pt idx="9113">
                  <c:v>52222</c:v>
                </c:pt>
                <c:pt idx="9114">
                  <c:v>52222</c:v>
                </c:pt>
                <c:pt idx="9115">
                  <c:v>52222</c:v>
                </c:pt>
                <c:pt idx="9116">
                  <c:v>52222</c:v>
                </c:pt>
                <c:pt idx="9117">
                  <c:v>52222</c:v>
                </c:pt>
                <c:pt idx="9118">
                  <c:v>52222</c:v>
                </c:pt>
                <c:pt idx="9119">
                  <c:v>52222</c:v>
                </c:pt>
                <c:pt idx="9120">
                  <c:v>52222</c:v>
                </c:pt>
                <c:pt idx="9121">
                  <c:v>52222</c:v>
                </c:pt>
                <c:pt idx="9122">
                  <c:v>52222</c:v>
                </c:pt>
                <c:pt idx="9123">
                  <c:v>52222</c:v>
                </c:pt>
                <c:pt idx="9124">
                  <c:v>52222</c:v>
                </c:pt>
                <c:pt idx="9125">
                  <c:v>52222</c:v>
                </c:pt>
                <c:pt idx="9126">
                  <c:v>52222</c:v>
                </c:pt>
                <c:pt idx="9127">
                  <c:v>52222</c:v>
                </c:pt>
                <c:pt idx="9128">
                  <c:v>52222</c:v>
                </c:pt>
                <c:pt idx="9129">
                  <c:v>52222</c:v>
                </c:pt>
                <c:pt idx="9130">
                  <c:v>52222</c:v>
                </c:pt>
                <c:pt idx="9131">
                  <c:v>52222</c:v>
                </c:pt>
                <c:pt idx="9132">
                  <c:v>52222</c:v>
                </c:pt>
                <c:pt idx="9133">
                  <c:v>52222</c:v>
                </c:pt>
                <c:pt idx="9134">
                  <c:v>52222</c:v>
                </c:pt>
                <c:pt idx="9135">
                  <c:v>52222</c:v>
                </c:pt>
                <c:pt idx="9136">
                  <c:v>52222</c:v>
                </c:pt>
                <c:pt idx="9137">
                  <c:v>52222</c:v>
                </c:pt>
                <c:pt idx="9138">
                  <c:v>52222</c:v>
                </c:pt>
                <c:pt idx="9139">
                  <c:v>52222</c:v>
                </c:pt>
                <c:pt idx="9140">
                  <c:v>52222</c:v>
                </c:pt>
                <c:pt idx="9141">
                  <c:v>52222</c:v>
                </c:pt>
                <c:pt idx="9142">
                  <c:v>52222</c:v>
                </c:pt>
                <c:pt idx="9143">
                  <c:v>52222</c:v>
                </c:pt>
                <c:pt idx="9144">
                  <c:v>52222</c:v>
                </c:pt>
                <c:pt idx="9145">
                  <c:v>52222</c:v>
                </c:pt>
                <c:pt idx="9146">
                  <c:v>52222</c:v>
                </c:pt>
                <c:pt idx="9147">
                  <c:v>52222</c:v>
                </c:pt>
                <c:pt idx="9148">
                  <c:v>52222</c:v>
                </c:pt>
                <c:pt idx="9149">
                  <c:v>52222</c:v>
                </c:pt>
                <c:pt idx="9150">
                  <c:v>52222</c:v>
                </c:pt>
                <c:pt idx="9151">
                  <c:v>52222</c:v>
                </c:pt>
                <c:pt idx="9152">
                  <c:v>52222</c:v>
                </c:pt>
                <c:pt idx="9153">
                  <c:v>52222</c:v>
                </c:pt>
                <c:pt idx="9154">
                  <c:v>52222</c:v>
                </c:pt>
                <c:pt idx="9155">
                  <c:v>52222</c:v>
                </c:pt>
                <c:pt idx="9156">
                  <c:v>52222</c:v>
                </c:pt>
                <c:pt idx="9157">
                  <c:v>52222</c:v>
                </c:pt>
                <c:pt idx="9158">
                  <c:v>52222</c:v>
                </c:pt>
                <c:pt idx="9159">
                  <c:v>52222</c:v>
                </c:pt>
                <c:pt idx="9160">
                  <c:v>52222</c:v>
                </c:pt>
                <c:pt idx="9161">
                  <c:v>52222</c:v>
                </c:pt>
                <c:pt idx="9162">
                  <c:v>52222</c:v>
                </c:pt>
                <c:pt idx="9163">
                  <c:v>52222</c:v>
                </c:pt>
                <c:pt idx="9164">
                  <c:v>52222</c:v>
                </c:pt>
                <c:pt idx="9165">
                  <c:v>52222</c:v>
                </c:pt>
                <c:pt idx="9166">
                  <c:v>52222</c:v>
                </c:pt>
                <c:pt idx="9167">
                  <c:v>52222</c:v>
                </c:pt>
                <c:pt idx="9168">
                  <c:v>52222</c:v>
                </c:pt>
                <c:pt idx="9169">
                  <c:v>52222</c:v>
                </c:pt>
                <c:pt idx="9170">
                  <c:v>52222</c:v>
                </c:pt>
                <c:pt idx="9171">
                  <c:v>52222</c:v>
                </c:pt>
                <c:pt idx="9172">
                  <c:v>52222</c:v>
                </c:pt>
                <c:pt idx="9173">
                  <c:v>52222</c:v>
                </c:pt>
                <c:pt idx="9174">
                  <c:v>52222</c:v>
                </c:pt>
                <c:pt idx="9175">
                  <c:v>52222</c:v>
                </c:pt>
                <c:pt idx="9176">
                  <c:v>52222</c:v>
                </c:pt>
                <c:pt idx="9177">
                  <c:v>52222</c:v>
                </c:pt>
                <c:pt idx="9178">
                  <c:v>52222</c:v>
                </c:pt>
                <c:pt idx="9179">
                  <c:v>52222</c:v>
                </c:pt>
                <c:pt idx="9180">
                  <c:v>52222</c:v>
                </c:pt>
                <c:pt idx="9181">
                  <c:v>52222</c:v>
                </c:pt>
                <c:pt idx="9182">
                  <c:v>52222</c:v>
                </c:pt>
                <c:pt idx="9183">
                  <c:v>52222</c:v>
                </c:pt>
                <c:pt idx="9184">
                  <c:v>52222</c:v>
                </c:pt>
                <c:pt idx="9185">
                  <c:v>52222</c:v>
                </c:pt>
                <c:pt idx="9186">
                  <c:v>52222</c:v>
                </c:pt>
                <c:pt idx="9187">
                  <c:v>52222</c:v>
                </c:pt>
                <c:pt idx="9188">
                  <c:v>52222</c:v>
                </c:pt>
                <c:pt idx="9189">
                  <c:v>52222</c:v>
                </c:pt>
                <c:pt idx="9190">
                  <c:v>52222</c:v>
                </c:pt>
                <c:pt idx="9191">
                  <c:v>52222</c:v>
                </c:pt>
                <c:pt idx="9192">
                  <c:v>52222</c:v>
                </c:pt>
                <c:pt idx="9193">
                  <c:v>52222</c:v>
                </c:pt>
                <c:pt idx="9194">
                  <c:v>52222</c:v>
                </c:pt>
                <c:pt idx="9195">
                  <c:v>52222</c:v>
                </c:pt>
                <c:pt idx="9196">
                  <c:v>52222</c:v>
                </c:pt>
                <c:pt idx="9197">
                  <c:v>52222</c:v>
                </c:pt>
                <c:pt idx="9198">
                  <c:v>52222</c:v>
                </c:pt>
                <c:pt idx="9199">
                  <c:v>52222</c:v>
                </c:pt>
                <c:pt idx="9200">
                  <c:v>52222</c:v>
                </c:pt>
                <c:pt idx="9201">
                  <c:v>52222</c:v>
                </c:pt>
                <c:pt idx="9202">
                  <c:v>52222</c:v>
                </c:pt>
                <c:pt idx="9203">
                  <c:v>52222</c:v>
                </c:pt>
                <c:pt idx="9204">
                  <c:v>52222</c:v>
                </c:pt>
                <c:pt idx="9205">
                  <c:v>52222</c:v>
                </c:pt>
                <c:pt idx="9206">
                  <c:v>52222</c:v>
                </c:pt>
                <c:pt idx="9207">
                  <c:v>52222</c:v>
                </c:pt>
                <c:pt idx="9208">
                  <c:v>52222</c:v>
                </c:pt>
                <c:pt idx="9209">
                  <c:v>52222</c:v>
                </c:pt>
                <c:pt idx="9210">
                  <c:v>52222</c:v>
                </c:pt>
                <c:pt idx="9211">
                  <c:v>52222</c:v>
                </c:pt>
                <c:pt idx="9212">
                  <c:v>52222</c:v>
                </c:pt>
                <c:pt idx="9213">
                  <c:v>52222</c:v>
                </c:pt>
                <c:pt idx="9214">
                  <c:v>52222</c:v>
                </c:pt>
                <c:pt idx="9215">
                  <c:v>52222</c:v>
                </c:pt>
                <c:pt idx="9216">
                  <c:v>52222</c:v>
                </c:pt>
                <c:pt idx="9217">
                  <c:v>52222</c:v>
                </c:pt>
                <c:pt idx="9218">
                  <c:v>52222</c:v>
                </c:pt>
                <c:pt idx="9219">
                  <c:v>52222</c:v>
                </c:pt>
                <c:pt idx="9220">
                  <c:v>52222</c:v>
                </c:pt>
                <c:pt idx="9221">
                  <c:v>52222</c:v>
                </c:pt>
                <c:pt idx="9222">
                  <c:v>52222</c:v>
                </c:pt>
                <c:pt idx="9223">
                  <c:v>52222</c:v>
                </c:pt>
                <c:pt idx="9224">
                  <c:v>52222</c:v>
                </c:pt>
                <c:pt idx="9225">
                  <c:v>52222</c:v>
                </c:pt>
                <c:pt idx="9226">
                  <c:v>52222</c:v>
                </c:pt>
                <c:pt idx="9227">
                  <c:v>52222</c:v>
                </c:pt>
                <c:pt idx="9228">
                  <c:v>52222</c:v>
                </c:pt>
                <c:pt idx="9229">
                  <c:v>52222</c:v>
                </c:pt>
                <c:pt idx="9230">
                  <c:v>52222</c:v>
                </c:pt>
                <c:pt idx="9231">
                  <c:v>52222</c:v>
                </c:pt>
                <c:pt idx="9232">
                  <c:v>52222</c:v>
                </c:pt>
                <c:pt idx="9233">
                  <c:v>52222</c:v>
                </c:pt>
                <c:pt idx="9234">
                  <c:v>52222</c:v>
                </c:pt>
                <c:pt idx="9235">
                  <c:v>52222</c:v>
                </c:pt>
                <c:pt idx="9236">
                  <c:v>52222</c:v>
                </c:pt>
                <c:pt idx="9237">
                  <c:v>52222</c:v>
                </c:pt>
                <c:pt idx="9238">
                  <c:v>52222</c:v>
                </c:pt>
                <c:pt idx="9239">
                  <c:v>52222</c:v>
                </c:pt>
                <c:pt idx="9240">
                  <c:v>52222</c:v>
                </c:pt>
                <c:pt idx="9241">
                  <c:v>52222</c:v>
                </c:pt>
                <c:pt idx="9242">
                  <c:v>52222</c:v>
                </c:pt>
                <c:pt idx="9243">
                  <c:v>52222</c:v>
                </c:pt>
                <c:pt idx="9244">
                  <c:v>52222</c:v>
                </c:pt>
                <c:pt idx="9245">
                  <c:v>52222</c:v>
                </c:pt>
                <c:pt idx="9246">
                  <c:v>52222</c:v>
                </c:pt>
                <c:pt idx="9247">
                  <c:v>52222</c:v>
                </c:pt>
                <c:pt idx="9248">
                  <c:v>52222</c:v>
                </c:pt>
                <c:pt idx="9249">
                  <c:v>52222</c:v>
                </c:pt>
                <c:pt idx="9250">
                  <c:v>52222</c:v>
                </c:pt>
                <c:pt idx="9251">
                  <c:v>52222</c:v>
                </c:pt>
                <c:pt idx="9252">
                  <c:v>52222</c:v>
                </c:pt>
                <c:pt idx="9253">
                  <c:v>52222</c:v>
                </c:pt>
                <c:pt idx="9254">
                  <c:v>52222</c:v>
                </c:pt>
                <c:pt idx="9255">
                  <c:v>52222</c:v>
                </c:pt>
                <c:pt idx="9256">
                  <c:v>52222</c:v>
                </c:pt>
                <c:pt idx="9257">
                  <c:v>52222</c:v>
                </c:pt>
                <c:pt idx="9258">
                  <c:v>52222</c:v>
                </c:pt>
                <c:pt idx="9259">
                  <c:v>52222</c:v>
                </c:pt>
                <c:pt idx="9260">
                  <c:v>52222</c:v>
                </c:pt>
                <c:pt idx="9261">
                  <c:v>52222</c:v>
                </c:pt>
                <c:pt idx="9262">
                  <c:v>52222</c:v>
                </c:pt>
                <c:pt idx="9263">
                  <c:v>52222</c:v>
                </c:pt>
                <c:pt idx="9264">
                  <c:v>52222</c:v>
                </c:pt>
                <c:pt idx="9265">
                  <c:v>52222</c:v>
                </c:pt>
                <c:pt idx="9266">
                  <c:v>52222</c:v>
                </c:pt>
                <c:pt idx="9267">
                  <c:v>52222</c:v>
                </c:pt>
                <c:pt idx="9268">
                  <c:v>52222</c:v>
                </c:pt>
                <c:pt idx="9269">
                  <c:v>52222</c:v>
                </c:pt>
                <c:pt idx="9270">
                  <c:v>52222</c:v>
                </c:pt>
                <c:pt idx="9271">
                  <c:v>52222</c:v>
                </c:pt>
                <c:pt idx="9272">
                  <c:v>52222</c:v>
                </c:pt>
                <c:pt idx="9273">
                  <c:v>52222</c:v>
                </c:pt>
                <c:pt idx="9274">
                  <c:v>52222</c:v>
                </c:pt>
                <c:pt idx="9275">
                  <c:v>52222</c:v>
                </c:pt>
                <c:pt idx="9276">
                  <c:v>52222</c:v>
                </c:pt>
                <c:pt idx="9277">
                  <c:v>52222</c:v>
                </c:pt>
                <c:pt idx="9278">
                  <c:v>52222</c:v>
                </c:pt>
                <c:pt idx="9279">
                  <c:v>52222</c:v>
                </c:pt>
                <c:pt idx="9280">
                  <c:v>52222</c:v>
                </c:pt>
                <c:pt idx="9281">
                  <c:v>52222</c:v>
                </c:pt>
                <c:pt idx="9282">
                  <c:v>52222</c:v>
                </c:pt>
                <c:pt idx="9283">
                  <c:v>52222</c:v>
                </c:pt>
                <c:pt idx="9284">
                  <c:v>52222</c:v>
                </c:pt>
                <c:pt idx="9285">
                  <c:v>52222</c:v>
                </c:pt>
                <c:pt idx="9286">
                  <c:v>52222</c:v>
                </c:pt>
                <c:pt idx="9287">
                  <c:v>52222</c:v>
                </c:pt>
                <c:pt idx="9288">
                  <c:v>52222</c:v>
                </c:pt>
                <c:pt idx="9289">
                  <c:v>52222</c:v>
                </c:pt>
                <c:pt idx="9290">
                  <c:v>52222</c:v>
                </c:pt>
                <c:pt idx="9291">
                  <c:v>52222</c:v>
                </c:pt>
                <c:pt idx="9292">
                  <c:v>52222</c:v>
                </c:pt>
                <c:pt idx="9293">
                  <c:v>52222</c:v>
                </c:pt>
                <c:pt idx="9294">
                  <c:v>52222</c:v>
                </c:pt>
                <c:pt idx="9295">
                  <c:v>52222</c:v>
                </c:pt>
                <c:pt idx="9296">
                  <c:v>52222</c:v>
                </c:pt>
                <c:pt idx="9297">
                  <c:v>52222</c:v>
                </c:pt>
                <c:pt idx="9298">
                  <c:v>52222</c:v>
                </c:pt>
                <c:pt idx="9299">
                  <c:v>52222</c:v>
                </c:pt>
                <c:pt idx="9300">
                  <c:v>52222</c:v>
                </c:pt>
                <c:pt idx="9301">
                  <c:v>52222</c:v>
                </c:pt>
                <c:pt idx="9302">
                  <c:v>52222</c:v>
                </c:pt>
                <c:pt idx="9303">
                  <c:v>52222</c:v>
                </c:pt>
                <c:pt idx="9304">
                  <c:v>52222</c:v>
                </c:pt>
                <c:pt idx="9305">
                  <c:v>52222</c:v>
                </c:pt>
                <c:pt idx="9306">
                  <c:v>52222</c:v>
                </c:pt>
                <c:pt idx="9307">
                  <c:v>52222</c:v>
                </c:pt>
                <c:pt idx="9308">
                  <c:v>52222</c:v>
                </c:pt>
                <c:pt idx="9309">
                  <c:v>52222</c:v>
                </c:pt>
                <c:pt idx="9310">
                  <c:v>52222</c:v>
                </c:pt>
                <c:pt idx="9311">
                  <c:v>52222</c:v>
                </c:pt>
                <c:pt idx="9312">
                  <c:v>52222</c:v>
                </c:pt>
                <c:pt idx="9313">
                  <c:v>52222</c:v>
                </c:pt>
                <c:pt idx="9314">
                  <c:v>52222</c:v>
                </c:pt>
                <c:pt idx="9315">
                  <c:v>52222</c:v>
                </c:pt>
                <c:pt idx="9316">
                  <c:v>52222</c:v>
                </c:pt>
                <c:pt idx="9317">
                  <c:v>52222</c:v>
                </c:pt>
                <c:pt idx="9318">
                  <c:v>52222</c:v>
                </c:pt>
                <c:pt idx="9319">
                  <c:v>52222</c:v>
                </c:pt>
                <c:pt idx="9320">
                  <c:v>52222</c:v>
                </c:pt>
                <c:pt idx="9321">
                  <c:v>52222</c:v>
                </c:pt>
                <c:pt idx="9322">
                  <c:v>52222</c:v>
                </c:pt>
                <c:pt idx="9323">
                  <c:v>52222</c:v>
                </c:pt>
                <c:pt idx="9324">
                  <c:v>52222</c:v>
                </c:pt>
                <c:pt idx="9325">
                  <c:v>52222</c:v>
                </c:pt>
                <c:pt idx="9326">
                  <c:v>52222</c:v>
                </c:pt>
                <c:pt idx="9327">
                  <c:v>52222</c:v>
                </c:pt>
                <c:pt idx="9328">
                  <c:v>52222</c:v>
                </c:pt>
                <c:pt idx="9329">
                  <c:v>52222</c:v>
                </c:pt>
                <c:pt idx="9330">
                  <c:v>52222</c:v>
                </c:pt>
                <c:pt idx="9331">
                  <c:v>52222</c:v>
                </c:pt>
                <c:pt idx="9332">
                  <c:v>52222</c:v>
                </c:pt>
                <c:pt idx="9333">
                  <c:v>52222</c:v>
                </c:pt>
                <c:pt idx="9334">
                  <c:v>52222</c:v>
                </c:pt>
                <c:pt idx="9335">
                  <c:v>52222</c:v>
                </c:pt>
                <c:pt idx="9336">
                  <c:v>52222</c:v>
                </c:pt>
                <c:pt idx="9337">
                  <c:v>52222</c:v>
                </c:pt>
                <c:pt idx="9338">
                  <c:v>52222</c:v>
                </c:pt>
                <c:pt idx="9339">
                  <c:v>52222</c:v>
                </c:pt>
                <c:pt idx="9340">
                  <c:v>52222</c:v>
                </c:pt>
                <c:pt idx="9341">
                  <c:v>52222</c:v>
                </c:pt>
                <c:pt idx="9342">
                  <c:v>52222</c:v>
                </c:pt>
                <c:pt idx="9343">
                  <c:v>52222</c:v>
                </c:pt>
                <c:pt idx="9344">
                  <c:v>52222</c:v>
                </c:pt>
                <c:pt idx="9345">
                  <c:v>52222</c:v>
                </c:pt>
                <c:pt idx="9346">
                  <c:v>52222</c:v>
                </c:pt>
                <c:pt idx="9347">
                  <c:v>52222</c:v>
                </c:pt>
                <c:pt idx="9348">
                  <c:v>52222</c:v>
                </c:pt>
                <c:pt idx="9349">
                  <c:v>52222</c:v>
                </c:pt>
                <c:pt idx="9350">
                  <c:v>52222</c:v>
                </c:pt>
                <c:pt idx="9351">
                  <c:v>52222</c:v>
                </c:pt>
                <c:pt idx="9352">
                  <c:v>52222</c:v>
                </c:pt>
                <c:pt idx="9353">
                  <c:v>52222</c:v>
                </c:pt>
                <c:pt idx="9354">
                  <c:v>52222</c:v>
                </c:pt>
                <c:pt idx="9355">
                  <c:v>52222</c:v>
                </c:pt>
                <c:pt idx="9356">
                  <c:v>52222</c:v>
                </c:pt>
                <c:pt idx="9357">
                  <c:v>52222</c:v>
                </c:pt>
                <c:pt idx="9358">
                  <c:v>52222</c:v>
                </c:pt>
                <c:pt idx="9359">
                  <c:v>52222</c:v>
                </c:pt>
                <c:pt idx="9360">
                  <c:v>52222</c:v>
                </c:pt>
                <c:pt idx="9361">
                  <c:v>52222</c:v>
                </c:pt>
                <c:pt idx="9362">
                  <c:v>52222</c:v>
                </c:pt>
                <c:pt idx="9363">
                  <c:v>52222</c:v>
                </c:pt>
                <c:pt idx="9364">
                  <c:v>52222</c:v>
                </c:pt>
                <c:pt idx="9365">
                  <c:v>52222</c:v>
                </c:pt>
                <c:pt idx="9366">
                  <c:v>52222</c:v>
                </c:pt>
                <c:pt idx="9367">
                  <c:v>52222</c:v>
                </c:pt>
                <c:pt idx="9368">
                  <c:v>52222</c:v>
                </c:pt>
                <c:pt idx="9369">
                  <c:v>52222</c:v>
                </c:pt>
                <c:pt idx="9370">
                  <c:v>52222</c:v>
                </c:pt>
                <c:pt idx="9371">
                  <c:v>52222</c:v>
                </c:pt>
                <c:pt idx="9372">
                  <c:v>52222</c:v>
                </c:pt>
                <c:pt idx="9373">
                  <c:v>52222</c:v>
                </c:pt>
                <c:pt idx="9374">
                  <c:v>52222</c:v>
                </c:pt>
                <c:pt idx="9375">
                  <c:v>52222</c:v>
                </c:pt>
                <c:pt idx="9376">
                  <c:v>52222</c:v>
                </c:pt>
                <c:pt idx="9377">
                  <c:v>52222</c:v>
                </c:pt>
                <c:pt idx="9378">
                  <c:v>52222</c:v>
                </c:pt>
                <c:pt idx="9379">
                  <c:v>52222</c:v>
                </c:pt>
                <c:pt idx="9380">
                  <c:v>52222</c:v>
                </c:pt>
                <c:pt idx="9381">
                  <c:v>52222</c:v>
                </c:pt>
                <c:pt idx="9382">
                  <c:v>52222</c:v>
                </c:pt>
                <c:pt idx="9383">
                  <c:v>52222</c:v>
                </c:pt>
                <c:pt idx="9384">
                  <c:v>52222</c:v>
                </c:pt>
                <c:pt idx="9385">
                  <c:v>52222</c:v>
                </c:pt>
                <c:pt idx="9386">
                  <c:v>52222</c:v>
                </c:pt>
                <c:pt idx="9387">
                  <c:v>52222</c:v>
                </c:pt>
                <c:pt idx="9388">
                  <c:v>52222</c:v>
                </c:pt>
                <c:pt idx="9389">
                  <c:v>52222</c:v>
                </c:pt>
                <c:pt idx="9390">
                  <c:v>52222</c:v>
                </c:pt>
                <c:pt idx="9391">
                  <c:v>52222</c:v>
                </c:pt>
                <c:pt idx="9392">
                  <c:v>52222</c:v>
                </c:pt>
                <c:pt idx="9393">
                  <c:v>52222</c:v>
                </c:pt>
                <c:pt idx="9394">
                  <c:v>52222</c:v>
                </c:pt>
                <c:pt idx="9395">
                  <c:v>52222</c:v>
                </c:pt>
                <c:pt idx="9396">
                  <c:v>52222</c:v>
                </c:pt>
                <c:pt idx="9397">
                  <c:v>52222</c:v>
                </c:pt>
                <c:pt idx="9398">
                  <c:v>52222</c:v>
                </c:pt>
                <c:pt idx="9399">
                  <c:v>52222</c:v>
                </c:pt>
                <c:pt idx="9400">
                  <c:v>52222</c:v>
                </c:pt>
                <c:pt idx="9401">
                  <c:v>52222</c:v>
                </c:pt>
                <c:pt idx="9402">
                  <c:v>52222</c:v>
                </c:pt>
                <c:pt idx="9403">
                  <c:v>52222</c:v>
                </c:pt>
                <c:pt idx="9404">
                  <c:v>52222</c:v>
                </c:pt>
                <c:pt idx="9405">
                  <c:v>52222</c:v>
                </c:pt>
                <c:pt idx="9406">
                  <c:v>52222</c:v>
                </c:pt>
                <c:pt idx="9407">
                  <c:v>52222</c:v>
                </c:pt>
                <c:pt idx="9408">
                  <c:v>52222</c:v>
                </c:pt>
                <c:pt idx="9409">
                  <c:v>52222</c:v>
                </c:pt>
                <c:pt idx="9410">
                  <c:v>52222</c:v>
                </c:pt>
                <c:pt idx="9411">
                  <c:v>52222</c:v>
                </c:pt>
                <c:pt idx="9412">
                  <c:v>52222</c:v>
                </c:pt>
                <c:pt idx="9413">
                  <c:v>52222</c:v>
                </c:pt>
                <c:pt idx="9414">
                  <c:v>52222</c:v>
                </c:pt>
                <c:pt idx="9415">
                  <c:v>52222</c:v>
                </c:pt>
                <c:pt idx="9416">
                  <c:v>52222</c:v>
                </c:pt>
                <c:pt idx="9417">
                  <c:v>52222</c:v>
                </c:pt>
                <c:pt idx="9418">
                  <c:v>52222</c:v>
                </c:pt>
                <c:pt idx="9419">
                  <c:v>52222</c:v>
                </c:pt>
                <c:pt idx="9420">
                  <c:v>52222</c:v>
                </c:pt>
                <c:pt idx="9421">
                  <c:v>52222</c:v>
                </c:pt>
                <c:pt idx="9422">
                  <c:v>52222</c:v>
                </c:pt>
                <c:pt idx="9423">
                  <c:v>52222</c:v>
                </c:pt>
                <c:pt idx="9424">
                  <c:v>52222</c:v>
                </c:pt>
                <c:pt idx="9425">
                  <c:v>52222</c:v>
                </c:pt>
                <c:pt idx="9426">
                  <c:v>52222</c:v>
                </c:pt>
                <c:pt idx="9427">
                  <c:v>52222</c:v>
                </c:pt>
                <c:pt idx="9428">
                  <c:v>52222</c:v>
                </c:pt>
                <c:pt idx="9429">
                  <c:v>52222</c:v>
                </c:pt>
                <c:pt idx="9430">
                  <c:v>52222</c:v>
                </c:pt>
                <c:pt idx="9431">
                  <c:v>52222</c:v>
                </c:pt>
                <c:pt idx="9432">
                  <c:v>52222</c:v>
                </c:pt>
                <c:pt idx="9433">
                  <c:v>52222</c:v>
                </c:pt>
                <c:pt idx="9434">
                  <c:v>52222</c:v>
                </c:pt>
                <c:pt idx="9435">
                  <c:v>52222</c:v>
                </c:pt>
                <c:pt idx="9436">
                  <c:v>52222</c:v>
                </c:pt>
                <c:pt idx="9437">
                  <c:v>52222</c:v>
                </c:pt>
                <c:pt idx="9438">
                  <c:v>52222</c:v>
                </c:pt>
                <c:pt idx="9439">
                  <c:v>52222</c:v>
                </c:pt>
                <c:pt idx="9440">
                  <c:v>52222</c:v>
                </c:pt>
                <c:pt idx="9441">
                  <c:v>52222</c:v>
                </c:pt>
                <c:pt idx="9442">
                  <c:v>52222</c:v>
                </c:pt>
                <c:pt idx="9443">
                  <c:v>52222</c:v>
                </c:pt>
                <c:pt idx="9444">
                  <c:v>52222</c:v>
                </c:pt>
                <c:pt idx="9445">
                  <c:v>52222</c:v>
                </c:pt>
                <c:pt idx="9446">
                  <c:v>52222</c:v>
                </c:pt>
                <c:pt idx="9447">
                  <c:v>52222</c:v>
                </c:pt>
                <c:pt idx="9448">
                  <c:v>52222</c:v>
                </c:pt>
                <c:pt idx="9449">
                  <c:v>52222</c:v>
                </c:pt>
                <c:pt idx="9450">
                  <c:v>52222</c:v>
                </c:pt>
                <c:pt idx="9451">
                  <c:v>52222</c:v>
                </c:pt>
                <c:pt idx="9452">
                  <c:v>52222</c:v>
                </c:pt>
                <c:pt idx="9453">
                  <c:v>52222</c:v>
                </c:pt>
                <c:pt idx="9454">
                  <c:v>52222</c:v>
                </c:pt>
                <c:pt idx="9455">
                  <c:v>52222</c:v>
                </c:pt>
                <c:pt idx="9456">
                  <c:v>52222</c:v>
                </c:pt>
                <c:pt idx="9457">
                  <c:v>52222</c:v>
                </c:pt>
                <c:pt idx="9458">
                  <c:v>52222</c:v>
                </c:pt>
                <c:pt idx="9459">
                  <c:v>52222</c:v>
                </c:pt>
                <c:pt idx="9460">
                  <c:v>52222</c:v>
                </c:pt>
                <c:pt idx="9461">
                  <c:v>52222</c:v>
                </c:pt>
                <c:pt idx="9462">
                  <c:v>52222</c:v>
                </c:pt>
                <c:pt idx="9463">
                  <c:v>52222</c:v>
                </c:pt>
                <c:pt idx="9464">
                  <c:v>52222</c:v>
                </c:pt>
                <c:pt idx="9465">
                  <c:v>52222</c:v>
                </c:pt>
                <c:pt idx="9466">
                  <c:v>52222</c:v>
                </c:pt>
                <c:pt idx="9467">
                  <c:v>52222</c:v>
                </c:pt>
                <c:pt idx="9468">
                  <c:v>52222</c:v>
                </c:pt>
                <c:pt idx="9469">
                  <c:v>52222</c:v>
                </c:pt>
                <c:pt idx="9470">
                  <c:v>52222</c:v>
                </c:pt>
                <c:pt idx="9471">
                  <c:v>52222</c:v>
                </c:pt>
                <c:pt idx="9472">
                  <c:v>52222</c:v>
                </c:pt>
                <c:pt idx="9473">
                  <c:v>52222</c:v>
                </c:pt>
                <c:pt idx="9474">
                  <c:v>52222</c:v>
                </c:pt>
                <c:pt idx="9475">
                  <c:v>52222</c:v>
                </c:pt>
                <c:pt idx="9476">
                  <c:v>52222</c:v>
                </c:pt>
                <c:pt idx="9477">
                  <c:v>52222</c:v>
                </c:pt>
                <c:pt idx="9478">
                  <c:v>52222</c:v>
                </c:pt>
                <c:pt idx="9479">
                  <c:v>52222</c:v>
                </c:pt>
                <c:pt idx="9480">
                  <c:v>52222</c:v>
                </c:pt>
                <c:pt idx="9481">
                  <c:v>52222</c:v>
                </c:pt>
                <c:pt idx="9482">
                  <c:v>52222</c:v>
                </c:pt>
                <c:pt idx="9483">
                  <c:v>52222</c:v>
                </c:pt>
                <c:pt idx="9484">
                  <c:v>52222</c:v>
                </c:pt>
                <c:pt idx="9485">
                  <c:v>52222</c:v>
                </c:pt>
                <c:pt idx="9486">
                  <c:v>52222</c:v>
                </c:pt>
                <c:pt idx="9487">
                  <c:v>52222</c:v>
                </c:pt>
                <c:pt idx="9488">
                  <c:v>52222</c:v>
                </c:pt>
                <c:pt idx="9489">
                  <c:v>52222</c:v>
                </c:pt>
                <c:pt idx="9490">
                  <c:v>52222</c:v>
                </c:pt>
                <c:pt idx="9491">
                  <c:v>52222</c:v>
                </c:pt>
                <c:pt idx="9492">
                  <c:v>52222</c:v>
                </c:pt>
                <c:pt idx="9493">
                  <c:v>52222</c:v>
                </c:pt>
                <c:pt idx="9494">
                  <c:v>52222</c:v>
                </c:pt>
                <c:pt idx="9495">
                  <c:v>52222</c:v>
                </c:pt>
                <c:pt idx="9496">
                  <c:v>52222</c:v>
                </c:pt>
                <c:pt idx="9497">
                  <c:v>52222</c:v>
                </c:pt>
                <c:pt idx="9498">
                  <c:v>52222</c:v>
                </c:pt>
                <c:pt idx="9499">
                  <c:v>52222</c:v>
                </c:pt>
                <c:pt idx="9500">
                  <c:v>52222</c:v>
                </c:pt>
                <c:pt idx="9501">
                  <c:v>52222</c:v>
                </c:pt>
                <c:pt idx="9502">
                  <c:v>52222</c:v>
                </c:pt>
                <c:pt idx="9503">
                  <c:v>52222</c:v>
                </c:pt>
                <c:pt idx="9504">
                  <c:v>52222</c:v>
                </c:pt>
                <c:pt idx="9505">
                  <c:v>52222</c:v>
                </c:pt>
                <c:pt idx="9506">
                  <c:v>52222</c:v>
                </c:pt>
                <c:pt idx="9507">
                  <c:v>52222</c:v>
                </c:pt>
                <c:pt idx="9508">
                  <c:v>52222</c:v>
                </c:pt>
                <c:pt idx="9509">
                  <c:v>52222</c:v>
                </c:pt>
                <c:pt idx="9510">
                  <c:v>52222</c:v>
                </c:pt>
                <c:pt idx="9511">
                  <c:v>52222</c:v>
                </c:pt>
                <c:pt idx="9512">
                  <c:v>52222</c:v>
                </c:pt>
                <c:pt idx="9513">
                  <c:v>52222</c:v>
                </c:pt>
                <c:pt idx="9514">
                  <c:v>52222</c:v>
                </c:pt>
                <c:pt idx="9515">
                  <c:v>52222</c:v>
                </c:pt>
                <c:pt idx="9516">
                  <c:v>52222</c:v>
                </c:pt>
                <c:pt idx="9517">
                  <c:v>52222</c:v>
                </c:pt>
                <c:pt idx="9518">
                  <c:v>52222</c:v>
                </c:pt>
                <c:pt idx="9519">
                  <c:v>52222</c:v>
                </c:pt>
                <c:pt idx="9520">
                  <c:v>52222</c:v>
                </c:pt>
                <c:pt idx="9521">
                  <c:v>52222</c:v>
                </c:pt>
                <c:pt idx="9522">
                  <c:v>52222</c:v>
                </c:pt>
                <c:pt idx="9523">
                  <c:v>52222</c:v>
                </c:pt>
                <c:pt idx="9524">
                  <c:v>52222</c:v>
                </c:pt>
                <c:pt idx="9525">
                  <c:v>52222</c:v>
                </c:pt>
                <c:pt idx="9526">
                  <c:v>300000</c:v>
                </c:pt>
                <c:pt idx="9527">
                  <c:v>300000</c:v>
                </c:pt>
                <c:pt idx="9528">
                  <c:v>300000</c:v>
                </c:pt>
                <c:pt idx="9529">
                  <c:v>300000</c:v>
                </c:pt>
                <c:pt idx="9530">
                  <c:v>300000</c:v>
                </c:pt>
                <c:pt idx="9531">
                  <c:v>52222</c:v>
                </c:pt>
                <c:pt idx="9532">
                  <c:v>52222</c:v>
                </c:pt>
                <c:pt idx="9533">
                  <c:v>52222</c:v>
                </c:pt>
                <c:pt idx="9534">
                  <c:v>52222</c:v>
                </c:pt>
                <c:pt idx="9535">
                  <c:v>52222</c:v>
                </c:pt>
                <c:pt idx="9536">
                  <c:v>52222</c:v>
                </c:pt>
                <c:pt idx="9537">
                  <c:v>52222</c:v>
                </c:pt>
                <c:pt idx="9538">
                  <c:v>52222</c:v>
                </c:pt>
                <c:pt idx="9539">
                  <c:v>52222</c:v>
                </c:pt>
                <c:pt idx="9540">
                  <c:v>52222</c:v>
                </c:pt>
                <c:pt idx="9541">
                  <c:v>52222</c:v>
                </c:pt>
                <c:pt idx="9542">
                  <c:v>52222</c:v>
                </c:pt>
                <c:pt idx="9543">
                  <c:v>52222</c:v>
                </c:pt>
                <c:pt idx="9544">
                  <c:v>52222</c:v>
                </c:pt>
                <c:pt idx="9545">
                  <c:v>52222</c:v>
                </c:pt>
                <c:pt idx="9546">
                  <c:v>52222</c:v>
                </c:pt>
                <c:pt idx="9547">
                  <c:v>52222</c:v>
                </c:pt>
                <c:pt idx="9548">
                  <c:v>52222</c:v>
                </c:pt>
                <c:pt idx="9549">
                  <c:v>52222</c:v>
                </c:pt>
                <c:pt idx="9550">
                  <c:v>52222</c:v>
                </c:pt>
                <c:pt idx="9551">
                  <c:v>52222</c:v>
                </c:pt>
                <c:pt idx="9552">
                  <c:v>52222</c:v>
                </c:pt>
                <c:pt idx="9553">
                  <c:v>52222</c:v>
                </c:pt>
                <c:pt idx="9554">
                  <c:v>52222</c:v>
                </c:pt>
                <c:pt idx="9555">
                  <c:v>52222</c:v>
                </c:pt>
                <c:pt idx="9556">
                  <c:v>52222</c:v>
                </c:pt>
                <c:pt idx="9557">
                  <c:v>52222</c:v>
                </c:pt>
                <c:pt idx="9558">
                  <c:v>52222</c:v>
                </c:pt>
                <c:pt idx="9559">
                  <c:v>52222</c:v>
                </c:pt>
                <c:pt idx="9560">
                  <c:v>52222</c:v>
                </c:pt>
                <c:pt idx="9561">
                  <c:v>52222</c:v>
                </c:pt>
                <c:pt idx="9562">
                  <c:v>52222</c:v>
                </c:pt>
                <c:pt idx="9563">
                  <c:v>52222</c:v>
                </c:pt>
                <c:pt idx="9564">
                  <c:v>52222</c:v>
                </c:pt>
                <c:pt idx="9565">
                  <c:v>52222</c:v>
                </c:pt>
                <c:pt idx="9566">
                  <c:v>52222</c:v>
                </c:pt>
                <c:pt idx="9567">
                  <c:v>52222</c:v>
                </c:pt>
                <c:pt idx="9568">
                  <c:v>52222</c:v>
                </c:pt>
                <c:pt idx="9569">
                  <c:v>52222</c:v>
                </c:pt>
                <c:pt idx="9570">
                  <c:v>52222</c:v>
                </c:pt>
                <c:pt idx="9571">
                  <c:v>52222</c:v>
                </c:pt>
                <c:pt idx="9572">
                  <c:v>52222</c:v>
                </c:pt>
                <c:pt idx="9573">
                  <c:v>52222</c:v>
                </c:pt>
                <c:pt idx="9574">
                  <c:v>52222</c:v>
                </c:pt>
                <c:pt idx="9575">
                  <c:v>52222</c:v>
                </c:pt>
                <c:pt idx="9576">
                  <c:v>52222</c:v>
                </c:pt>
                <c:pt idx="9577">
                  <c:v>52222</c:v>
                </c:pt>
                <c:pt idx="9578">
                  <c:v>52222</c:v>
                </c:pt>
                <c:pt idx="9579">
                  <c:v>52222</c:v>
                </c:pt>
                <c:pt idx="9580">
                  <c:v>52222</c:v>
                </c:pt>
                <c:pt idx="9581">
                  <c:v>52222</c:v>
                </c:pt>
                <c:pt idx="9582">
                  <c:v>52222</c:v>
                </c:pt>
                <c:pt idx="9583">
                  <c:v>52222</c:v>
                </c:pt>
                <c:pt idx="9584">
                  <c:v>52222</c:v>
                </c:pt>
                <c:pt idx="9585">
                  <c:v>52222</c:v>
                </c:pt>
                <c:pt idx="9586">
                  <c:v>52222</c:v>
                </c:pt>
                <c:pt idx="9587">
                  <c:v>52222</c:v>
                </c:pt>
                <c:pt idx="9588">
                  <c:v>52222</c:v>
                </c:pt>
                <c:pt idx="9589">
                  <c:v>52222</c:v>
                </c:pt>
                <c:pt idx="9590">
                  <c:v>52222</c:v>
                </c:pt>
                <c:pt idx="9591">
                  <c:v>52222</c:v>
                </c:pt>
                <c:pt idx="9592">
                  <c:v>52222</c:v>
                </c:pt>
                <c:pt idx="9593">
                  <c:v>52222</c:v>
                </c:pt>
                <c:pt idx="9594">
                  <c:v>52222</c:v>
                </c:pt>
                <c:pt idx="9595">
                  <c:v>52222</c:v>
                </c:pt>
                <c:pt idx="9596">
                  <c:v>52222</c:v>
                </c:pt>
                <c:pt idx="9597">
                  <c:v>52222</c:v>
                </c:pt>
                <c:pt idx="9598">
                  <c:v>52222</c:v>
                </c:pt>
                <c:pt idx="9599">
                  <c:v>52222</c:v>
                </c:pt>
                <c:pt idx="9600">
                  <c:v>52222</c:v>
                </c:pt>
                <c:pt idx="9601">
                  <c:v>52222</c:v>
                </c:pt>
                <c:pt idx="9602">
                  <c:v>52222</c:v>
                </c:pt>
                <c:pt idx="9603">
                  <c:v>52222</c:v>
                </c:pt>
                <c:pt idx="9604">
                  <c:v>52222</c:v>
                </c:pt>
                <c:pt idx="9605">
                  <c:v>52222</c:v>
                </c:pt>
                <c:pt idx="9606">
                  <c:v>52222</c:v>
                </c:pt>
                <c:pt idx="9607">
                  <c:v>52222</c:v>
                </c:pt>
                <c:pt idx="9608">
                  <c:v>52222</c:v>
                </c:pt>
                <c:pt idx="9609">
                  <c:v>52222</c:v>
                </c:pt>
                <c:pt idx="9610">
                  <c:v>52222</c:v>
                </c:pt>
                <c:pt idx="9611">
                  <c:v>52222</c:v>
                </c:pt>
                <c:pt idx="9612">
                  <c:v>52222</c:v>
                </c:pt>
                <c:pt idx="9613">
                  <c:v>52222</c:v>
                </c:pt>
                <c:pt idx="9614">
                  <c:v>52222</c:v>
                </c:pt>
                <c:pt idx="9615">
                  <c:v>52222</c:v>
                </c:pt>
                <c:pt idx="9616">
                  <c:v>52222</c:v>
                </c:pt>
                <c:pt idx="9617">
                  <c:v>52222</c:v>
                </c:pt>
                <c:pt idx="9618">
                  <c:v>52222</c:v>
                </c:pt>
                <c:pt idx="9619">
                  <c:v>52222</c:v>
                </c:pt>
                <c:pt idx="9620">
                  <c:v>52222</c:v>
                </c:pt>
                <c:pt idx="9621">
                  <c:v>52222</c:v>
                </c:pt>
                <c:pt idx="9622">
                  <c:v>52222</c:v>
                </c:pt>
                <c:pt idx="9623">
                  <c:v>52222</c:v>
                </c:pt>
                <c:pt idx="9624">
                  <c:v>52222</c:v>
                </c:pt>
                <c:pt idx="9625">
                  <c:v>52222</c:v>
                </c:pt>
                <c:pt idx="9626">
                  <c:v>52222</c:v>
                </c:pt>
                <c:pt idx="9627">
                  <c:v>52222</c:v>
                </c:pt>
                <c:pt idx="9628">
                  <c:v>52222</c:v>
                </c:pt>
                <c:pt idx="9629">
                  <c:v>52222</c:v>
                </c:pt>
                <c:pt idx="9630">
                  <c:v>52222</c:v>
                </c:pt>
                <c:pt idx="9631">
                  <c:v>52222</c:v>
                </c:pt>
                <c:pt idx="9632">
                  <c:v>52222</c:v>
                </c:pt>
                <c:pt idx="9633">
                  <c:v>52222</c:v>
                </c:pt>
                <c:pt idx="9634">
                  <c:v>52222</c:v>
                </c:pt>
                <c:pt idx="9635">
                  <c:v>52222</c:v>
                </c:pt>
                <c:pt idx="9636">
                  <c:v>52222</c:v>
                </c:pt>
                <c:pt idx="9637">
                  <c:v>52222</c:v>
                </c:pt>
                <c:pt idx="9638">
                  <c:v>52222</c:v>
                </c:pt>
                <c:pt idx="9639">
                  <c:v>52222</c:v>
                </c:pt>
                <c:pt idx="9640">
                  <c:v>52222</c:v>
                </c:pt>
                <c:pt idx="9641">
                  <c:v>52222</c:v>
                </c:pt>
                <c:pt idx="9642">
                  <c:v>52222</c:v>
                </c:pt>
                <c:pt idx="9643">
                  <c:v>52222</c:v>
                </c:pt>
                <c:pt idx="9644">
                  <c:v>52222</c:v>
                </c:pt>
                <c:pt idx="9645">
                  <c:v>52222</c:v>
                </c:pt>
                <c:pt idx="9646">
                  <c:v>52222</c:v>
                </c:pt>
                <c:pt idx="9647">
                  <c:v>52222</c:v>
                </c:pt>
                <c:pt idx="9648">
                  <c:v>52222</c:v>
                </c:pt>
                <c:pt idx="9649">
                  <c:v>52222</c:v>
                </c:pt>
                <c:pt idx="9650">
                  <c:v>52222</c:v>
                </c:pt>
                <c:pt idx="9651">
                  <c:v>52222</c:v>
                </c:pt>
                <c:pt idx="9652">
                  <c:v>52222</c:v>
                </c:pt>
                <c:pt idx="9653">
                  <c:v>52222</c:v>
                </c:pt>
                <c:pt idx="9654">
                  <c:v>52222</c:v>
                </c:pt>
                <c:pt idx="9655">
                  <c:v>52222</c:v>
                </c:pt>
                <c:pt idx="9656">
                  <c:v>52222</c:v>
                </c:pt>
                <c:pt idx="9657">
                  <c:v>52222</c:v>
                </c:pt>
                <c:pt idx="9658">
                  <c:v>52222</c:v>
                </c:pt>
                <c:pt idx="9659">
                  <c:v>52222</c:v>
                </c:pt>
                <c:pt idx="9660">
                  <c:v>52222</c:v>
                </c:pt>
                <c:pt idx="9661">
                  <c:v>52222</c:v>
                </c:pt>
                <c:pt idx="9662">
                  <c:v>52222</c:v>
                </c:pt>
                <c:pt idx="9663">
                  <c:v>52222</c:v>
                </c:pt>
                <c:pt idx="9664">
                  <c:v>52222</c:v>
                </c:pt>
                <c:pt idx="9665">
                  <c:v>52222</c:v>
                </c:pt>
                <c:pt idx="9666">
                  <c:v>52222</c:v>
                </c:pt>
                <c:pt idx="9667">
                  <c:v>52222</c:v>
                </c:pt>
                <c:pt idx="9668">
                  <c:v>52222</c:v>
                </c:pt>
                <c:pt idx="9669">
                  <c:v>52222</c:v>
                </c:pt>
                <c:pt idx="9670">
                  <c:v>52222</c:v>
                </c:pt>
                <c:pt idx="9671">
                  <c:v>52222</c:v>
                </c:pt>
                <c:pt idx="9672">
                  <c:v>52222</c:v>
                </c:pt>
                <c:pt idx="9673">
                  <c:v>52222</c:v>
                </c:pt>
                <c:pt idx="9674">
                  <c:v>52222</c:v>
                </c:pt>
                <c:pt idx="9675">
                  <c:v>52222</c:v>
                </c:pt>
                <c:pt idx="9676">
                  <c:v>52222</c:v>
                </c:pt>
                <c:pt idx="9677">
                  <c:v>52222</c:v>
                </c:pt>
                <c:pt idx="9678">
                  <c:v>52222</c:v>
                </c:pt>
                <c:pt idx="9679">
                  <c:v>52222</c:v>
                </c:pt>
                <c:pt idx="9680">
                  <c:v>52222</c:v>
                </c:pt>
                <c:pt idx="9681">
                  <c:v>52222</c:v>
                </c:pt>
                <c:pt idx="9682">
                  <c:v>52222</c:v>
                </c:pt>
                <c:pt idx="9683">
                  <c:v>52222</c:v>
                </c:pt>
                <c:pt idx="9684">
                  <c:v>52222</c:v>
                </c:pt>
                <c:pt idx="9685">
                  <c:v>52222</c:v>
                </c:pt>
                <c:pt idx="9686">
                  <c:v>52222</c:v>
                </c:pt>
                <c:pt idx="9687">
                  <c:v>52222</c:v>
                </c:pt>
                <c:pt idx="9688">
                  <c:v>52222</c:v>
                </c:pt>
                <c:pt idx="9689">
                  <c:v>52222</c:v>
                </c:pt>
                <c:pt idx="9690">
                  <c:v>52222</c:v>
                </c:pt>
                <c:pt idx="9691">
                  <c:v>52222</c:v>
                </c:pt>
                <c:pt idx="9692">
                  <c:v>52222</c:v>
                </c:pt>
                <c:pt idx="9693">
                  <c:v>52222</c:v>
                </c:pt>
                <c:pt idx="9694">
                  <c:v>52222</c:v>
                </c:pt>
                <c:pt idx="9695">
                  <c:v>52222</c:v>
                </c:pt>
                <c:pt idx="9696">
                  <c:v>52222</c:v>
                </c:pt>
                <c:pt idx="9697">
                  <c:v>52222</c:v>
                </c:pt>
                <c:pt idx="9698">
                  <c:v>52222</c:v>
                </c:pt>
                <c:pt idx="9699">
                  <c:v>52222</c:v>
                </c:pt>
                <c:pt idx="9700">
                  <c:v>52222</c:v>
                </c:pt>
                <c:pt idx="9701">
                  <c:v>52222</c:v>
                </c:pt>
                <c:pt idx="9702">
                  <c:v>52222</c:v>
                </c:pt>
                <c:pt idx="9703">
                  <c:v>52222</c:v>
                </c:pt>
                <c:pt idx="9704">
                  <c:v>52222</c:v>
                </c:pt>
                <c:pt idx="9705">
                  <c:v>52222</c:v>
                </c:pt>
                <c:pt idx="9706">
                  <c:v>52222</c:v>
                </c:pt>
                <c:pt idx="9707">
                  <c:v>52222</c:v>
                </c:pt>
                <c:pt idx="9708">
                  <c:v>52222</c:v>
                </c:pt>
                <c:pt idx="9709">
                  <c:v>52222</c:v>
                </c:pt>
                <c:pt idx="9710">
                  <c:v>52222</c:v>
                </c:pt>
                <c:pt idx="9711">
                  <c:v>52222</c:v>
                </c:pt>
                <c:pt idx="9712">
                  <c:v>52222</c:v>
                </c:pt>
                <c:pt idx="9713">
                  <c:v>52222</c:v>
                </c:pt>
                <c:pt idx="9714">
                  <c:v>52222</c:v>
                </c:pt>
                <c:pt idx="9715">
                  <c:v>52222</c:v>
                </c:pt>
                <c:pt idx="9716">
                  <c:v>52222</c:v>
                </c:pt>
                <c:pt idx="9717">
                  <c:v>52222</c:v>
                </c:pt>
                <c:pt idx="9718">
                  <c:v>52222</c:v>
                </c:pt>
                <c:pt idx="9719">
                  <c:v>52222</c:v>
                </c:pt>
                <c:pt idx="9720">
                  <c:v>52222</c:v>
                </c:pt>
                <c:pt idx="9721">
                  <c:v>52222</c:v>
                </c:pt>
                <c:pt idx="9722">
                  <c:v>52222</c:v>
                </c:pt>
                <c:pt idx="9723">
                  <c:v>52222</c:v>
                </c:pt>
                <c:pt idx="9724">
                  <c:v>52222</c:v>
                </c:pt>
                <c:pt idx="9725">
                  <c:v>52222</c:v>
                </c:pt>
                <c:pt idx="9726">
                  <c:v>52222</c:v>
                </c:pt>
                <c:pt idx="9727">
                  <c:v>52222</c:v>
                </c:pt>
                <c:pt idx="9728">
                  <c:v>52222</c:v>
                </c:pt>
                <c:pt idx="9729">
                  <c:v>52222</c:v>
                </c:pt>
                <c:pt idx="9730">
                  <c:v>52222</c:v>
                </c:pt>
                <c:pt idx="9731">
                  <c:v>52222</c:v>
                </c:pt>
                <c:pt idx="9732">
                  <c:v>52222</c:v>
                </c:pt>
                <c:pt idx="9733">
                  <c:v>52222</c:v>
                </c:pt>
                <c:pt idx="9734">
                  <c:v>52222</c:v>
                </c:pt>
                <c:pt idx="9735">
                  <c:v>52222</c:v>
                </c:pt>
                <c:pt idx="9736">
                  <c:v>52222</c:v>
                </c:pt>
                <c:pt idx="9737">
                  <c:v>52222</c:v>
                </c:pt>
                <c:pt idx="9738">
                  <c:v>52222</c:v>
                </c:pt>
                <c:pt idx="9739">
                  <c:v>52222</c:v>
                </c:pt>
                <c:pt idx="9740">
                  <c:v>52222</c:v>
                </c:pt>
                <c:pt idx="9741">
                  <c:v>52222</c:v>
                </c:pt>
                <c:pt idx="9742">
                  <c:v>52222</c:v>
                </c:pt>
                <c:pt idx="9743">
                  <c:v>52222</c:v>
                </c:pt>
                <c:pt idx="9744">
                  <c:v>52222</c:v>
                </c:pt>
                <c:pt idx="9745">
                  <c:v>52222</c:v>
                </c:pt>
                <c:pt idx="9746">
                  <c:v>52222</c:v>
                </c:pt>
                <c:pt idx="9747">
                  <c:v>52222</c:v>
                </c:pt>
                <c:pt idx="9748">
                  <c:v>52222</c:v>
                </c:pt>
                <c:pt idx="9749">
                  <c:v>52222</c:v>
                </c:pt>
                <c:pt idx="9750">
                  <c:v>52222</c:v>
                </c:pt>
                <c:pt idx="9751">
                  <c:v>52222</c:v>
                </c:pt>
                <c:pt idx="9752">
                  <c:v>52222</c:v>
                </c:pt>
                <c:pt idx="9753">
                  <c:v>52222</c:v>
                </c:pt>
                <c:pt idx="9754">
                  <c:v>52222</c:v>
                </c:pt>
                <c:pt idx="9755">
                  <c:v>52222</c:v>
                </c:pt>
                <c:pt idx="9756">
                  <c:v>52222</c:v>
                </c:pt>
                <c:pt idx="9757">
                  <c:v>52222</c:v>
                </c:pt>
                <c:pt idx="9758">
                  <c:v>52222</c:v>
                </c:pt>
                <c:pt idx="9759">
                  <c:v>52222</c:v>
                </c:pt>
                <c:pt idx="9760">
                  <c:v>52222</c:v>
                </c:pt>
                <c:pt idx="9761">
                  <c:v>52222</c:v>
                </c:pt>
                <c:pt idx="9762">
                  <c:v>52222</c:v>
                </c:pt>
                <c:pt idx="9763">
                  <c:v>52222</c:v>
                </c:pt>
                <c:pt idx="9764">
                  <c:v>52222</c:v>
                </c:pt>
                <c:pt idx="9765">
                  <c:v>52222</c:v>
                </c:pt>
                <c:pt idx="9766">
                  <c:v>52222</c:v>
                </c:pt>
                <c:pt idx="9767">
                  <c:v>52222</c:v>
                </c:pt>
                <c:pt idx="9768">
                  <c:v>52222</c:v>
                </c:pt>
                <c:pt idx="9769">
                  <c:v>52222</c:v>
                </c:pt>
                <c:pt idx="9770">
                  <c:v>52222</c:v>
                </c:pt>
                <c:pt idx="9771">
                  <c:v>52222</c:v>
                </c:pt>
                <c:pt idx="9772">
                  <c:v>52222</c:v>
                </c:pt>
                <c:pt idx="9773">
                  <c:v>52222</c:v>
                </c:pt>
                <c:pt idx="9774">
                  <c:v>52222</c:v>
                </c:pt>
                <c:pt idx="9775">
                  <c:v>52222</c:v>
                </c:pt>
                <c:pt idx="9776">
                  <c:v>52222</c:v>
                </c:pt>
                <c:pt idx="9777">
                  <c:v>52222</c:v>
                </c:pt>
                <c:pt idx="9778">
                  <c:v>52222</c:v>
                </c:pt>
                <c:pt idx="9779">
                  <c:v>52222</c:v>
                </c:pt>
                <c:pt idx="9780">
                  <c:v>52222</c:v>
                </c:pt>
                <c:pt idx="9781">
                  <c:v>52222</c:v>
                </c:pt>
                <c:pt idx="9782">
                  <c:v>52222</c:v>
                </c:pt>
                <c:pt idx="9783">
                  <c:v>52222</c:v>
                </c:pt>
                <c:pt idx="9784">
                  <c:v>52222</c:v>
                </c:pt>
                <c:pt idx="9785">
                  <c:v>52222</c:v>
                </c:pt>
                <c:pt idx="9786">
                  <c:v>52222</c:v>
                </c:pt>
                <c:pt idx="9787">
                  <c:v>52222</c:v>
                </c:pt>
                <c:pt idx="9788">
                  <c:v>52222</c:v>
                </c:pt>
                <c:pt idx="9789">
                  <c:v>52222</c:v>
                </c:pt>
                <c:pt idx="9790">
                  <c:v>52222</c:v>
                </c:pt>
                <c:pt idx="9791">
                  <c:v>52222</c:v>
                </c:pt>
                <c:pt idx="9792">
                  <c:v>52222</c:v>
                </c:pt>
                <c:pt idx="9793">
                  <c:v>52222</c:v>
                </c:pt>
                <c:pt idx="9794">
                  <c:v>52222</c:v>
                </c:pt>
                <c:pt idx="9795">
                  <c:v>52222</c:v>
                </c:pt>
                <c:pt idx="9796">
                  <c:v>52222</c:v>
                </c:pt>
                <c:pt idx="9797">
                  <c:v>52222</c:v>
                </c:pt>
                <c:pt idx="9798">
                  <c:v>52222</c:v>
                </c:pt>
                <c:pt idx="9799">
                  <c:v>52222</c:v>
                </c:pt>
                <c:pt idx="9800">
                  <c:v>52222</c:v>
                </c:pt>
                <c:pt idx="9801">
                  <c:v>52222</c:v>
                </c:pt>
                <c:pt idx="9802">
                  <c:v>52222</c:v>
                </c:pt>
                <c:pt idx="9803">
                  <c:v>52222</c:v>
                </c:pt>
                <c:pt idx="9804">
                  <c:v>52222</c:v>
                </c:pt>
                <c:pt idx="9805">
                  <c:v>52222</c:v>
                </c:pt>
                <c:pt idx="9806">
                  <c:v>52222</c:v>
                </c:pt>
                <c:pt idx="9807">
                  <c:v>52222</c:v>
                </c:pt>
                <c:pt idx="9808">
                  <c:v>52222</c:v>
                </c:pt>
                <c:pt idx="9809">
                  <c:v>52222</c:v>
                </c:pt>
                <c:pt idx="9810">
                  <c:v>52222</c:v>
                </c:pt>
                <c:pt idx="9811">
                  <c:v>52222</c:v>
                </c:pt>
                <c:pt idx="9812">
                  <c:v>52222</c:v>
                </c:pt>
                <c:pt idx="9813">
                  <c:v>52222</c:v>
                </c:pt>
                <c:pt idx="9814">
                  <c:v>52222</c:v>
                </c:pt>
                <c:pt idx="9815">
                  <c:v>52222</c:v>
                </c:pt>
                <c:pt idx="9816">
                  <c:v>52222</c:v>
                </c:pt>
                <c:pt idx="9817">
                  <c:v>52222</c:v>
                </c:pt>
                <c:pt idx="9818">
                  <c:v>52222</c:v>
                </c:pt>
                <c:pt idx="9819">
                  <c:v>52222</c:v>
                </c:pt>
                <c:pt idx="9820">
                  <c:v>52222</c:v>
                </c:pt>
                <c:pt idx="9821">
                  <c:v>52222</c:v>
                </c:pt>
                <c:pt idx="9822">
                  <c:v>52222</c:v>
                </c:pt>
                <c:pt idx="9823">
                  <c:v>52222</c:v>
                </c:pt>
                <c:pt idx="9824">
                  <c:v>52222</c:v>
                </c:pt>
                <c:pt idx="9825">
                  <c:v>52222</c:v>
                </c:pt>
                <c:pt idx="9826">
                  <c:v>52222</c:v>
                </c:pt>
                <c:pt idx="9827">
                  <c:v>52222</c:v>
                </c:pt>
                <c:pt idx="9828">
                  <c:v>52222</c:v>
                </c:pt>
                <c:pt idx="9829">
                  <c:v>52222</c:v>
                </c:pt>
                <c:pt idx="9830">
                  <c:v>52222</c:v>
                </c:pt>
                <c:pt idx="9831">
                  <c:v>52222</c:v>
                </c:pt>
                <c:pt idx="9832">
                  <c:v>52222</c:v>
                </c:pt>
                <c:pt idx="9833">
                  <c:v>52222</c:v>
                </c:pt>
                <c:pt idx="9834">
                  <c:v>52222</c:v>
                </c:pt>
                <c:pt idx="9835">
                  <c:v>52222</c:v>
                </c:pt>
                <c:pt idx="9836">
                  <c:v>52222</c:v>
                </c:pt>
                <c:pt idx="9837">
                  <c:v>52222</c:v>
                </c:pt>
                <c:pt idx="9838">
                  <c:v>52222</c:v>
                </c:pt>
                <c:pt idx="9839">
                  <c:v>52222</c:v>
                </c:pt>
                <c:pt idx="9840">
                  <c:v>52222</c:v>
                </c:pt>
                <c:pt idx="9841">
                  <c:v>52222</c:v>
                </c:pt>
                <c:pt idx="9842">
                  <c:v>52222</c:v>
                </c:pt>
                <c:pt idx="9843">
                  <c:v>52222</c:v>
                </c:pt>
                <c:pt idx="9844">
                  <c:v>52222</c:v>
                </c:pt>
                <c:pt idx="9845">
                  <c:v>52222</c:v>
                </c:pt>
                <c:pt idx="9846">
                  <c:v>52222</c:v>
                </c:pt>
                <c:pt idx="9847">
                  <c:v>52222</c:v>
                </c:pt>
                <c:pt idx="9848">
                  <c:v>52222</c:v>
                </c:pt>
                <c:pt idx="9849">
                  <c:v>52222</c:v>
                </c:pt>
                <c:pt idx="9850">
                  <c:v>52222</c:v>
                </c:pt>
                <c:pt idx="9851">
                  <c:v>52222</c:v>
                </c:pt>
                <c:pt idx="9852">
                  <c:v>52222</c:v>
                </c:pt>
                <c:pt idx="9853">
                  <c:v>52222</c:v>
                </c:pt>
                <c:pt idx="9854">
                  <c:v>52222</c:v>
                </c:pt>
                <c:pt idx="9855">
                  <c:v>52222</c:v>
                </c:pt>
                <c:pt idx="9856">
                  <c:v>52222</c:v>
                </c:pt>
                <c:pt idx="9857">
                  <c:v>52222</c:v>
                </c:pt>
                <c:pt idx="9858">
                  <c:v>52222</c:v>
                </c:pt>
                <c:pt idx="9859">
                  <c:v>52222</c:v>
                </c:pt>
                <c:pt idx="9860">
                  <c:v>52222</c:v>
                </c:pt>
                <c:pt idx="9861">
                  <c:v>52222</c:v>
                </c:pt>
                <c:pt idx="9862">
                  <c:v>52222</c:v>
                </c:pt>
                <c:pt idx="9863">
                  <c:v>52222</c:v>
                </c:pt>
                <c:pt idx="9864">
                  <c:v>52222</c:v>
                </c:pt>
                <c:pt idx="9865">
                  <c:v>52222</c:v>
                </c:pt>
                <c:pt idx="9866">
                  <c:v>52222</c:v>
                </c:pt>
                <c:pt idx="9867">
                  <c:v>52222</c:v>
                </c:pt>
                <c:pt idx="9868">
                  <c:v>52222</c:v>
                </c:pt>
                <c:pt idx="9869">
                  <c:v>52222</c:v>
                </c:pt>
                <c:pt idx="9870">
                  <c:v>52222</c:v>
                </c:pt>
                <c:pt idx="9871">
                  <c:v>52222</c:v>
                </c:pt>
                <c:pt idx="9872">
                  <c:v>52222</c:v>
                </c:pt>
                <c:pt idx="9873">
                  <c:v>52222</c:v>
                </c:pt>
                <c:pt idx="9874">
                  <c:v>52222</c:v>
                </c:pt>
                <c:pt idx="9875">
                  <c:v>52222</c:v>
                </c:pt>
                <c:pt idx="9876">
                  <c:v>52222</c:v>
                </c:pt>
                <c:pt idx="9877">
                  <c:v>52222</c:v>
                </c:pt>
                <c:pt idx="9878">
                  <c:v>52222</c:v>
                </c:pt>
                <c:pt idx="9879">
                  <c:v>52222</c:v>
                </c:pt>
                <c:pt idx="9880">
                  <c:v>52222</c:v>
                </c:pt>
                <c:pt idx="9881">
                  <c:v>52222</c:v>
                </c:pt>
                <c:pt idx="9882">
                  <c:v>52222</c:v>
                </c:pt>
                <c:pt idx="9883">
                  <c:v>52222</c:v>
                </c:pt>
                <c:pt idx="9884">
                  <c:v>52222</c:v>
                </c:pt>
                <c:pt idx="9885">
                  <c:v>52222</c:v>
                </c:pt>
                <c:pt idx="9886">
                  <c:v>52222</c:v>
                </c:pt>
                <c:pt idx="9887">
                  <c:v>52222</c:v>
                </c:pt>
                <c:pt idx="9888">
                  <c:v>52222</c:v>
                </c:pt>
                <c:pt idx="9889">
                  <c:v>52222</c:v>
                </c:pt>
                <c:pt idx="9890">
                  <c:v>52222</c:v>
                </c:pt>
                <c:pt idx="9891">
                  <c:v>52222</c:v>
                </c:pt>
                <c:pt idx="9892">
                  <c:v>52222</c:v>
                </c:pt>
                <c:pt idx="9893">
                  <c:v>52222</c:v>
                </c:pt>
                <c:pt idx="9894">
                  <c:v>52222</c:v>
                </c:pt>
                <c:pt idx="9895">
                  <c:v>52222</c:v>
                </c:pt>
                <c:pt idx="9896">
                  <c:v>52222</c:v>
                </c:pt>
                <c:pt idx="9897">
                  <c:v>52222</c:v>
                </c:pt>
                <c:pt idx="9898">
                  <c:v>52222</c:v>
                </c:pt>
                <c:pt idx="9899">
                  <c:v>52222</c:v>
                </c:pt>
                <c:pt idx="9900">
                  <c:v>52222</c:v>
                </c:pt>
                <c:pt idx="9901">
                  <c:v>52222</c:v>
                </c:pt>
                <c:pt idx="9902">
                  <c:v>52222</c:v>
                </c:pt>
                <c:pt idx="9903">
                  <c:v>52222</c:v>
                </c:pt>
                <c:pt idx="9904">
                  <c:v>52222</c:v>
                </c:pt>
                <c:pt idx="9905">
                  <c:v>52222</c:v>
                </c:pt>
                <c:pt idx="9906">
                  <c:v>52222</c:v>
                </c:pt>
                <c:pt idx="9907">
                  <c:v>52222</c:v>
                </c:pt>
                <c:pt idx="9908">
                  <c:v>52222</c:v>
                </c:pt>
                <c:pt idx="9909">
                  <c:v>52222</c:v>
                </c:pt>
                <c:pt idx="9910">
                  <c:v>52222</c:v>
                </c:pt>
                <c:pt idx="9911">
                  <c:v>52222</c:v>
                </c:pt>
                <c:pt idx="9912">
                  <c:v>52222</c:v>
                </c:pt>
                <c:pt idx="9913">
                  <c:v>52222</c:v>
                </c:pt>
                <c:pt idx="9914">
                  <c:v>52222</c:v>
                </c:pt>
                <c:pt idx="9915">
                  <c:v>52222</c:v>
                </c:pt>
                <c:pt idx="9916">
                  <c:v>52222</c:v>
                </c:pt>
                <c:pt idx="9917">
                  <c:v>52222</c:v>
                </c:pt>
                <c:pt idx="9918">
                  <c:v>52222</c:v>
                </c:pt>
                <c:pt idx="9919">
                  <c:v>52222</c:v>
                </c:pt>
                <c:pt idx="9920">
                  <c:v>52222</c:v>
                </c:pt>
                <c:pt idx="9921">
                  <c:v>52222</c:v>
                </c:pt>
                <c:pt idx="9922">
                  <c:v>52222</c:v>
                </c:pt>
                <c:pt idx="9923">
                  <c:v>52222</c:v>
                </c:pt>
                <c:pt idx="9924">
                  <c:v>52222</c:v>
                </c:pt>
                <c:pt idx="9925">
                  <c:v>52222</c:v>
                </c:pt>
                <c:pt idx="9926">
                  <c:v>52222</c:v>
                </c:pt>
                <c:pt idx="9927">
                  <c:v>52222</c:v>
                </c:pt>
                <c:pt idx="9928">
                  <c:v>52222</c:v>
                </c:pt>
                <c:pt idx="9929">
                  <c:v>52222</c:v>
                </c:pt>
                <c:pt idx="9930">
                  <c:v>52222</c:v>
                </c:pt>
                <c:pt idx="9931">
                  <c:v>52222</c:v>
                </c:pt>
                <c:pt idx="9932">
                  <c:v>52222</c:v>
                </c:pt>
                <c:pt idx="9933">
                  <c:v>52222</c:v>
                </c:pt>
                <c:pt idx="9934">
                  <c:v>52222</c:v>
                </c:pt>
                <c:pt idx="9935">
                  <c:v>52222</c:v>
                </c:pt>
                <c:pt idx="9936">
                  <c:v>52222</c:v>
                </c:pt>
                <c:pt idx="9937">
                  <c:v>52222</c:v>
                </c:pt>
                <c:pt idx="9938">
                  <c:v>52222</c:v>
                </c:pt>
                <c:pt idx="9939">
                  <c:v>52222</c:v>
                </c:pt>
                <c:pt idx="9940">
                  <c:v>52222</c:v>
                </c:pt>
                <c:pt idx="9941">
                  <c:v>52222</c:v>
                </c:pt>
                <c:pt idx="9942">
                  <c:v>52222</c:v>
                </c:pt>
                <c:pt idx="9943">
                  <c:v>52222</c:v>
                </c:pt>
                <c:pt idx="9944">
                  <c:v>52222</c:v>
                </c:pt>
                <c:pt idx="9945">
                  <c:v>52222</c:v>
                </c:pt>
                <c:pt idx="9946">
                  <c:v>52222</c:v>
                </c:pt>
                <c:pt idx="9947">
                  <c:v>52222</c:v>
                </c:pt>
                <c:pt idx="9948">
                  <c:v>52222</c:v>
                </c:pt>
                <c:pt idx="9949">
                  <c:v>52222</c:v>
                </c:pt>
                <c:pt idx="9950">
                  <c:v>52222</c:v>
                </c:pt>
                <c:pt idx="9951">
                  <c:v>52222</c:v>
                </c:pt>
                <c:pt idx="9952">
                  <c:v>52222</c:v>
                </c:pt>
                <c:pt idx="9953">
                  <c:v>52222</c:v>
                </c:pt>
                <c:pt idx="9954">
                  <c:v>52222</c:v>
                </c:pt>
                <c:pt idx="9955">
                  <c:v>52222</c:v>
                </c:pt>
                <c:pt idx="9956">
                  <c:v>52222</c:v>
                </c:pt>
                <c:pt idx="9957">
                  <c:v>52222</c:v>
                </c:pt>
                <c:pt idx="9958">
                  <c:v>52222</c:v>
                </c:pt>
                <c:pt idx="9959">
                  <c:v>52222</c:v>
                </c:pt>
                <c:pt idx="9960">
                  <c:v>52222</c:v>
                </c:pt>
                <c:pt idx="9961">
                  <c:v>52222</c:v>
                </c:pt>
                <c:pt idx="9962">
                  <c:v>52222</c:v>
                </c:pt>
                <c:pt idx="9963">
                  <c:v>52222</c:v>
                </c:pt>
                <c:pt idx="9964">
                  <c:v>52222</c:v>
                </c:pt>
                <c:pt idx="9965">
                  <c:v>52222</c:v>
                </c:pt>
                <c:pt idx="9966">
                  <c:v>52222</c:v>
                </c:pt>
                <c:pt idx="9967">
                  <c:v>52222</c:v>
                </c:pt>
                <c:pt idx="9968">
                  <c:v>52222</c:v>
                </c:pt>
                <c:pt idx="9969">
                  <c:v>52222</c:v>
                </c:pt>
                <c:pt idx="9970">
                  <c:v>52222</c:v>
                </c:pt>
                <c:pt idx="9971">
                  <c:v>52222</c:v>
                </c:pt>
                <c:pt idx="9972">
                  <c:v>52222</c:v>
                </c:pt>
                <c:pt idx="9973">
                  <c:v>52222</c:v>
                </c:pt>
                <c:pt idx="9974">
                  <c:v>52222</c:v>
                </c:pt>
                <c:pt idx="9975">
                  <c:v>52222</c:v>
                </c:pt>
                <c:pt idx="9976">
                  <c:v>52222</c:v>
                </c:pt>
                <c:pt idx="9977">
                  <c:v>52222</c:v>
                </c:pt>
                <c:pt idx="9978">
                  <c:v>52222</c:v>
                </c:pt>
                <c:pt idx="9979">
                  <c:v>52222</c:v>
                </c:pt>
                <c:pt idx="9980">
                  <c:v>52222</c:v>
                </c:pt>
                <c:pt idx="9981">
                  <c:v>52222</c:v>
                </c:pt>
                <c:pt idx="9982">
                  <c:v>52222</c:v>
                </c:pt>
                <c:pt idx="9983">
                  <c:v>52222</c:v>
                </c:pt>
                <c:pt idx="9984">
                  <c:v>52222</c:v>
                </c:pt>
                <c:pt idx="9985">
                  <c:v>52222</c:v>
                </c:pt>
                <c:pt idx="9986">
                  <c:v>52222</c:v>
                </c:pt>
                <c:pt idx="9987">
                  <c:v>52222</c:v>
                </c:pt>
                <c:pt idx="9988">
                  <c:v>52222</c:v>
                </c:pt>
                <c:pt idx="9989">
                  <c:v>52222</c:v>
                </c:pt>
                <c:pt idx="9990">
                  <c:v>52222</c:v>
                </c:pt>
                <c:pt idx="9991">
                  <c:v>52222</c:v>
                </c:pt>
                <c:pt idx="9992">
                  <c:v>52222</c:v>
                </c:pt>
                <c:pt idx="9993">
                  <c:v>52222</c:v>
                </c:pt>
                <c:pt idx="9994">
                  <c:v>52222</c:v>
                </c:pt>
                <c:pt idx="9995">
                  <c:v>52222</c:v>
                </c:pt>
                <c:pt idx="9996">
                  <c:v>52222</c:v>
                </c:pt>
                <c:pt idx="9997">
                  <c:v>52222</c:v>
                </c:pt>
                <c:pt idx="9998">
                  <c:v>52222</c:v>
                </c:pt>
                <c:pt idx="9999">
                  <c:v>52222</c:v>
                </c:pt>
              </c:numCache>
            </c:numRef>
          </c:val>
          <c:smooth val="0"/>
          <c:extLst>
            <c:ext xmlns:c16="http://schemas.microsoft.com/office/drawing/2014/chart" uri="{C3380CC4-5D6E-409C-BE32-E72D297353CC}">
              <c16:uniqueId val="{00000001-159D-4843-B213-280937B7142F}"/>
            </c:ext>
          </c:extLst>
        </c:ser>
        <c:dLbls>
          <c:showLegendKey val="0"/>
          <c:showVal val="0"/>
          <c:showCatName val="0"/>
          <c:showSerName val="0"/>
          <c:showPercent val="0"/>
          <c:showBubbleSize val="0"/>
        </c:dLbls>
        <c:smooth val="0"/>
        <c:axId val="1797876287"/>
        <c:axId val="1797878783"/>
      </c:lineChart>
      <c:catAx>
        <c:axId val="1797876287"/>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bg2">
                        <a:lumMod val="25000"/>
                      </a:schemeClr>
                    </a:solidFill>
                    <a:latin typeface="+mn-lt"/>
                    <a:ea typeface="+mn-ea"/>
                    <a:cs typeface="+mn-cs"/>
                  </a:defRPr>
                </a:pPr>
                <a:r>
                  <a:rPr lang="en-US"/>
                  <a:t>Stream flow (left to right)</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bg2">
                      <a:lumMod val="25000"/>
                    </a:schemeClr>
                  </a:solidFill>
                  <a:latin typeface="+mn-lt"/>
                  <a:ea typeface="+mn-ea"/>
                  <a:cs typeface="+mn-cs"/>
                </a:defRPr>
              </a:pPr>
              <a:endParaRPr lang="en-US"/>
            </a:p>
          </c:txPr>
        </c:title>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bg2">
                    <a:lumMod val="25000"/>
                  </a:schemeClr>
                </a:solidFill>
                <a:latin typeface="+mn-lt"/>
                <a:ea typeface="+mn-ea"/>
                <a:cs typeface="+mn-cs"/>
              </a:defRPr>
            </a:pPr>
            <a:endParaRPr lang="en-US"/>
          </a:p>
        </c:txPr>
        <c:crossAx val="1797878783"/>
        <c:crosses val="autoZero"/>
        <c:auto val="1"/>
        <c:lblAlgn val="ctr"/>
        <c:lblOffset val="100"/>
        <c:noMultiLvlLbl val="0"/>
      </c:catAx>
      <c:valAx>
        <c:axId val="1797878783"/>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bg2">
                        <a:lumMod val="25000"/>
                      </a:schemeClr>
                    </a:solidFill>
                    <a:latin typeface="+mn-lt"/>
                    <a:ea typeface="+mn-ea"/>
                    <a:cs typeface="+mn-cs"/>
                  </a:defRPr>
                </a:pPr>
                <a:r>
                  <a:rPr lang="en-US"/>
                  <a:t>NUmber of operation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bg2">
                      <a:lumMod val="2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2">
                    <a:lumMod val="25000"/>
                  </a:schemeClr>
                </a:solidFill>
                <a:latin typeface="+mn-lt"/>
                <a:ea typeface="+mn-ea"/>
                <a:cs typeface="+mn-cs"/>
              </a:defRPr>
            </a:pPr>
            <a:endParaRPr lang="en-US"/>
          </a:p>
        </c:txPr>
        <c:crossAx val="17978762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solidFill>
            <a:schemeClr val="bg2">
              <a:lumMod val="25000"/>
            </a:schemeClr>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600" b="1" i="0" u="none" strike="noStrike" kern="1200" baseline="0">
                <a:solidFill>
                  <a:schemeClr val="bg2">
                    <a:lumMod val="25000"/>
                  </a:schemeClr>
                </a:solidFill>
                <a:latin typeface="+mn-lt"/>
                <a:ea typeface="+mn-ea"/>
                <a:cs typeface="+mn-cs"/>
              </a:defRPr>
            </a:pPr>
            <a:r>
              <a:rPr lang="en-US"/>
              <a:t>GPU specific stream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bg2">
                  <a:lumMod val="25000"/>
                </a:schemeClr>
              </a:solidFill>
              <a:latin typeface="+mn-lt"/>
              <a:ea typeface="+mn-ea"/>
              <a:cs typeface="+mn-cs"/>
            </a:defRPr>
          </a:pPr>
          <a:endParaRPr lang="en-US"/>
        </a:p>
      </c:txPr>
    </c:title>
    <c:autoTitleDeleted val="0"/>
    <c:plotArea>
      <c:layout/>
      <c:lineChart>
        <c:grouping val="standard"/>
        <c:varyColors val="0"/>
        <c:ser>
          <c:idx val="0"/>
          <c:order val="0"/>
          <c:spPr>
            <a:ln w="31750" cap="rnd">
              <a:solidFill>
                <a:schemeClr val="tx1">
                  <a:lumMod val="75000"/>
                  <a:lumOff val="25000"/>
                </a:schemeClr>
              </a:solidFill>
              <a:round/>
            </a:ln>
            <a:effectLst/>
          </c:spPr>
          <c:marker>
            <c:symbol val="none"/>
          </c:marker>
          <c:val>
            <c:numRef>
              <c:f>'GPU specific'!$A$1:$A$10000</c:f>
              <c:numCache>
                <c:formatCode>General</c:formatCode>
                <c:ptCount val="10000"/>
                <c:pt idx="0">
                  <c:v>16777216</c:v>
                </c:pt>
                <c:pt idx="1">
                  <c:v>16777216</c:v>
                </c:pt>
                <c:pt idx="2">
                  <c:v>16777216</c:v>
                </c:pt>
                <c:pt idx="3">
                  <c:v>16777216</c:v>
                </c:pt>
                <c:pt idx="4">
                  <c:v>16777216</c:v>
                </c:pt>
                <c:pt idx="5">
                  <c:v>16777216</c:v>
                </c:pt>
                <c:pt idx="6">
                  <c:v>16777216</c:v>
                </c:pt>
                <c:pt idx="7">
                  <c:v>16777216</c:v>
                </c:pt>
                <c:pt idx="8">
                  <c:v>16777216</c:v>
                </c:pt>
                <c:pt idx="9">
                  <c:v>16777216</c:v>
                </c:pt>
                <c:pt idx="10">
                  <c:v>16777216</c:v>
                </c:pt>
                <c:pt idx="11">
                  <c:v>16777216</c:v>
                </c:pt>
                <c:pt idx="12">
                  <c:v>16777216</c:v>
                </c:pt>
                <c:pt idx="13">
                  <c:v>16777216</c:v>
                </c:pt>
                <c:pt idx="14">
                  <c:v>16777216</c:v>
                </c:pt>
                <c:pt idx="15">
                  <c:v>16777216</c:v>
                </c:pt>
                <c:pt idx="16">
                  <c:v>16777216</c:v>
                </c:pt>
                <c:pt idx="17">
                  <c:v>16777216</c:v>
                </c:pt>
                <c:pt idx="18">
                  <c:v>16777216</c:v>
                </c:pt>
                <c:pt idx="19">
                  <c:v>16777216</c:v>
                </c:pt>
                <c:pt idx="20">
                  <c:v>16777216</c:v>
                </c:pt>
                <c:pt idx="21">
                  <c:v>16777216</c:v>
                </c:pt>
                <c:pt idx="22">
                  <c:v>16777216</c:v>
                </c:pt>
                <c:pt idx="23">
                  <c:v>16777216</c:v>
                </c:pt>
                <c:pt idx="24">
                  <c:v>16777216</c:v>
                </c:pt>
                <c:pt idx="25">
                  <c:v>16777216</c:v>
                </c:pt>
                <c:pt idx="26">
                  <c:v>16777216</c:v>
                </c:pt>
                <c:pt idx="27">
                  <c:v>16777216</c:v>
                </c:pt>
                <c:pt idx="28">
                  <c:v>16777216</c:v>
                </c:pt>
                <c:pt idx="29">
                  <c:v>16777216</c:v>
                </c:pt>
                <c:pt idx="30">
                  <c:v>16777216</c:v>
                </c:pt>
                <c:pt idx="31">
                  <c:v>16777216</c:v>
                </c:pt>
                <c:pt idx="32">
                  <c:v>16777216</c:v>
                </c:pt>
                <c:pt idx="33">
                  <c:v>16777216</c:v>
                </c:pt>
                <c:pt idx="34">
                  <c:v>16777216</c:v>
                </c:pt>
                <c:pt idx="35">
                  <c:v>16777216</c:v>
                </c:pt>
                <c:pt idx="36">
                  <c:v>16777216</c:v>
                </c:pt>
                <c:pt idx="37">
                  <c:v>16777216</c:v>
                </c:pt>
                <c:pt idx="38">
                  <c:v>16777216</c:v>
                </c:pt>
                <c:pt idx="39">
                  <c:v>16777216</c:v>
                </c:pt>
                <c:pt idx="40">
                  <c:v>16777216</c:v>
                </c:pt>
                <c:pt idx="41">
                  <c:v>16777216</c:v>
                </c:pt>
                <c:pt idx="42">
                  <c:v>16777216</c:v>
                </c:pt>
                <c:pt idx="43">
                  <c:v>16777216</c:v>
                </c:pt>
                <c:pt idx="44">
                  <c:v>16777216</c:v>
                </c:pt>
                <c:pt idx="45">
                  <c:v>16777216</c:v>
                </c:pt>
                <c:pt idx="46">
                  <c:v>16777216</c:v>
                </c:pt>
                <c:pt idx="47">
                  <c:v>16777216</c:v>
                </c:pt>
                <c:pt idx="48">
                  <c:v>16777216</c:v>
                </c:pt>
                <c:pt idx="49">
                  <c:v>16777216</c:v>
                </c:pt>
                <c:pt idx="50">
                  <c:v>16777216</c:v>
                </c:pt>
                <c:pt idx="51">
                  <c:v>16777216</c:v>
                </c:pt>
                <c:pt idx="52">
                  <c:v>16777216</c:v>
                </c:pt>
                <c:pt idx="53">
                  <c:v>16777216</c:v>
                </c:pt>
                <c:pt idx="54">
                  <c:v>16777216</c:v>
                </c:pt>
                <c:pt idx="55">
                  <c:v>16777216</c:v>
                </c:pt>
                <c:pt idx="56">
                  <c:v>16777216</c:v>
                </c:pt>
                <c:pt idx="57">
                  <c:v>16777216</c:v>
                </c:pt>
                <c:pt idx="58">
                  <c:v>16777216</c:v>
                </c:pt>
                <c:pt idx="59">
                  <c:v>16777216</c:v>
                </c:pt>
                <c:pt idx="60">
                  <c:v>16777216</c:v>
                </c:pt>
                <c:pt idx="61">
                  <c:v>16777216</c:v>
                </c:pt>
                <c:pt idx="62">
                  <c:v>16777216</c:v>
                </c:pt>
                <c:pt idx="63">
                  <c:v>16777216</c:v>
                </c:pt>
                <c:pt idx="64">
                  <c:v>16777216</c:v>
                </c:pt>
                <c:pt idx="65">
                  <c:v>16777216</c:v>
                </c:pt>
                <c:pt idx="66">
                  <c:v>16777216</c:v>
                </c:pt>
                <c:pt idx="67">
                  <c:v>16777216</c:v>
                </c:pt>
                <c:pt idx="68">
                  <c:v>16777216</c:v>
                </c:pt>
                <c:pt idx="69">
                  <c:v>16777216</c:v>
                </c:pt>
                <c:pt idx="70">
                  <c:v>16777216</c:v>
                </c:pt>
                <c:pt idx="71">
                  <c:v>16777216</c:v>
                </c:pt>
                <c:pt idx="72">
                  <c:v>16777216</c:v>
                </c:pt>
                <c:pt idx="73">
                  <c:v>16777216</c:v>
                </c:pt>
                <c:pt idx="74">
                  <c:v>16777216</c:v>
                </c:pt>
                <c:pt idx="75">
                  <c:v>16777216</c:v>
                </c:pt>
                <c:pt idx="76">
                  <c:v>16777216</c:v>
                </c:pt>
                <c:pt idx="77">
                  <c:v>16777216</c:v>
                </c:pt>
                <c:pt idx="78">
                  <c:v>16777216</c:v>
                </c:pt>
                <c:pt idx="79">
                  <c:v>16777216</c:v>
                </c:pt>
                <c:pt idx="80">
                  <c:v>16777216</c:v>
                </c:pt>
                <c:pt idx="81">
                  <c:v>16777216</c:v>
                </c:pt>
                <c:pt idx="82">
                  <c:v>16777216</c:v>
                </c:pt>
                <c:pt idx="83">
                  <c:v>16777216</c:v>
                </c:pt>
                <c:pt idx="84">
                  <c:v>16777216</c:v>
                </c:pt>
                <c:pt idx="85">
                  <c:v>16777216</c:v>
                </c:pt>
                <c:pt idx="86">
                  <c:v>16777216</c:v>
                </c:pt>
                <c:pt idx="87">
                  <c:v>16777216</c:v>
                </c:pt>
                <c:pt idx="88">
                  <c:v>16777216</c:v>
                </c:pt>
                <c:pt idx="89">
                  <c:v>16777216</c:v>
                </c:pt>
                <c:pt idx="90">
                  <c:v>16777216</c:v>
                </c:pt>
                <c:pt idx="91">
                  <c:v>16777216</c:v>
                </c:pt>
                <c:pt idx="92">
                  <c:v>16777216</c:v>
                </c:pt>
                <c:pt idx="93">
                  <c:v>16777216</c:v>
                </c:pt>
                <c:pt idx="94">
                  <c:v>16777216</c:v>
                </c:pt>
                <c:pt idx="95">
                  <c:v>16777216</c:v>
                </c:pt>
                <c:pt idx="96">
                  <c:v>16777216</c:v>
                </c:pt>
                <c:pt idx="97">
                  <c:v>16777216</c:v>
                </c:pt>
                <c:pt idx="98">
                  <c:v>16777216</c:v>
                </c:pt>
                <c:pt idx="99">
                  <c:v>16777216</c:v>
                </c:pt>
                <c:pt idx="100">
                  <c:v>16777216</c:v>
                </c:pt>
                <c:pt idx="101">
                  <c:v>16777216</c:v>
                </c:pt>
                <c:pt idx="102">
                  <c:v>16777216</c:v>
                </c:pt>
                <c:pt idx="103">
                  <c:v>16777216</c:v>
                </c:pt>
                <c:pt idx="104">
                  <c:v>16777216</c:v>
                </c:pt>
                <c:pt idx="105">
                  <c:v>16777216</c:v>
                </c:pt>
                <c:pt idx="106">
                  <c:v>16777216</c:v>
                </c:pt>
                <c:pt idx="107">
                  <c:v>16777216</c:v>
                </c:pt>
                <c:pt idx="108">
                  <c:v>16777216</c:v>
                </c:pt>
                <c:pt idx="109">
                  <c:v>16777216</c:v>
                </c:pt>
                <c:pt idx="110">
                  <c:v>16777216</c:v>
                </c:pt>
                <c:pt idx="111">
                  <c:v>16777216</c:v>
                </c:pt>
                <c:pt idx="112">
                  <c:v>16777216</c:v>
                </c:pt>
                <c:pt idx="113">
                  <c:v>16777216</c:v>
                </c:pt>
                <c:pt idx="114">
                  <c:v>16777216</c:v>
                </c:pt>
                <c:pt idx="115">
                  <c:v>16777216</c:v>
                </c:pt>
                <c:pt idx="116">
                  <c:v>16777216</c:v>
                </c:pt>
                <c:pt idx="117">
                  <c:v>16777216</c:v>
                </c:pt>
                <c:pt idx="118">
                  <c:v>16777216</c:v>
                </c:pt>
                <c:pt idx="119">
                  <c:v>16777216</c:v>
                </c:pt>
                <c:pt idx="120">
                  <c:v>16777216</c:v>
                </c:pt>
                <c:pt idx="121">
                  <c:v>16777216</c:v>
                </c:pt>
                <c:pt idx="122">
                  <c:v>16777216</c:v>
                </c:pt>
                <c:pt idx="123">
                  <c:v>16777216</c:v>
                </c:pt>
                <c:pt idx="124">
                  <c:v>16777216</c:v>
                </c:pt>
                <c:pt idx="125">
                  <c:v>16777216</c:v>
                </c:pt>
                <c:pt idx="126">
                  <c:v>16777216</c:v>
                </c:pt>
                <c:pt idx="127">
                  <c:v>16777216</c:v>
                </c:pt>
                <c:pt idx="128">
                  <c:v>16777216</c:v>
                </c:pt>
                <c:pt idx="129">
                  <c:v>16777216</c:v>
                </c:pt>
                <c:pt idx="130">
                  <c:v>16777216</c:v>
                </c:pt>
                <c:pt idx="131">
                  <c:v>16777216</c:v>
                </c:pt>
                <c:pt idx="132">
                  <c:v>16777216</c:v>
                </c:pt>
                <c:pt idx="133">
                  <c:v>16777216</c:v>
                </c:pt>
                <c:pt idx="134">
                  <c:v>16777216</c:v>
                </c:pt>
                <c:pt idx="135">
                  <c:v>16777216</c:v>
                </c:pt>
                <c:pt idx="136">
                  <c:v>16777216</c:v>
                </c:pt>
                <c:pt idx="137">
                  <c:v>16777216</c:v>
                </c:pt>
                <c:pt idx="138">
                  <c:v>16777216</c:v>
                </c:pt>
                <c:pt idx="139">
                  <c:v>16777216</c:v>
                </c:pt>
                <c:pt idx="140">
                  <c:v>16777216</c:v>
                </c:pt>
                <c:pt idx="141">
                  <c:v>16777216</c:v>
                </c:pt>
                <c:pt idx="142">
                  <c:v>16777216</c:v>
                </c:pt>
                <c:pt idx="143">
                  <c:v>16777216</c:v>
                </c:pt>
                <c:pt idx="144">
                  <c:v>16777216</c:v>
                </c:pt>
                <c:pt idx="145">
                  <c:v>16777216</c:v>
                </c:pt>
                <c:pt idx="146">
                  <c:v>16777216</c:v>
                </c:pt>
                <c:pt idx="147">
                  <c:v>16777216</c:v>
                </c:pt>
                <c:pt idx="148">
                  <c:v>16777216</c:v>
                </c:pt>
                <c:pt idx="149">
                  <c:v>16777216</c:v>
                </c:pt>
                <c:pt idx="150">
                  <c:v>16777216</c:v>
                </c:pt>
                <c:pt idx="151">
                  <c:v>16777216</c:v>
                </c:pt>
                <c:pt idx="152">
                  <c:v>16777216</c:v>
                </c:pt>
                <c:pt idx="153">
                  <c:v>16777216</c:v>
                </c:pt>
                <c:pt idx="154">
                  <c:v>16777216</c:v>
                </c:pt>
                <c:pt idx="155">
                  <c:v>16777216</c:v>
                </c:pt>
                <c:pt idx="156">
                  <c:v>16777216</c:v>
                </c:pt>
                <c:pt idx="157">
                  <c:v>16777216</c:v>
                </c:pt>
                <c:pt idx="158">
                  <c:v>16777216</c:v>
                </c:pt>
                <c:pt idx="159">
                  <c:v>16777216</c:v>
                </c:pt>
                <c:pt idx="160">
                  <c:v>16777216</c:v>
                </c:pt>
                <c:pt idx="161">
                  <c:v>16777216</c:v>
                </c:pt>
                <c:pt idx="162">
                  <c:v>16777216</c:v>
                </c:pt>
                <c:pt idx="163">
                  <c:v>16777216</c:v>
                </c:pt>
                <c:pt idx="164">
                  <c:v>16777216</c:v>
                </c:pt>
                <c:pt idx="165">
                  <c:v>16777216</c:v>
                </c:pt>
                <c:pt idx="166">
                  <c:v>16777216</c:v>
                </c:pt>
                <c:pt idx="167">
                  <c:v>16777216</c:v>
                </c:pt>
                <c:pt idx="168">
                  <c:v>16777216</c:v>
                </c:pt>
                <c:pt idx="169">
                  <c:v>16777216</c:v>
                </c:pt>
                <c:pt idx="170">
                  <c:v>16777216</c:v>
                </c:pt>
                <c:pt idx="171">
                  <c:v>16777216</c:v>
                </c:pt>
                <c:pt idx="172">
                  <c:v>16777216</c:v>
                </c:pt>
                <c:pt idx="173">
                  <c:v>16777216</c:v>
                </c:pt>
                <c:pt idx="174">
                  <c:v>16777216</c:v>
                </c:pt>
                <c:pt idx="175">
                  <c:v>16777216</c:v>
                </c:pt>
                <c:pt idx="176">
                  <c:v>16777216</c:v>
                </c:pt>
                <c:pt idx="177">
                  <c:v>16777216</c:v>
                </c:pt>
                <c:pt idx="178">
                  <c:v>16777216</c:v>
                </c:pt>
                <c:pt idx="179">
                  <c:v>16777216</c:v>
                </c:pt>
                <c:pt idx="180">
                  <c:v>16777216</c:v>
                </c:pt>
                <c:pt idx="181">
                  <c:v>16777216</c:v>
                </c:pt>
                <c:pt idx="182">
                  <c:v>16777216</c:v>
                </c:pt>
                <c:pt idx="183">
                  <c:v>16777216</c:v>
                </c:pt>
                <c:pt idx="184">
                  <c:v>16777216</c:v>
                </c:pt>
                <c:pt idx="185">
                  <c:v>16777216</c:v>
                </c:pt>
                <c:pt idx="186">
                  <c:v>16777216</c:v>
                </c:pt>
                <c:pt idx="187">
                  <c:v>16777216</c:v>
                </c:pt>
                <c:pt idx="188">
                  <c:v>16777216</c:v>
                </c:pt>
                <c:pt idx="189">
                  <c:v>16777216</c:v>
                </c:pt>
                <c:pt idx="190">
                  <c:v>16777216</c:v>
                </c:pt>
                <c:pt idx="191">
                  <c:v>16777216</c:v>
                </c:pt>
                <c:pt idx="192">
                  <c:v>16777216</c:v>
                </c:pt>
                <c:pt idx="193">
                  <c:v>16777216</c:v>
                </c:pt>
                <c:pt idx="194">
                  <c:v>16777216</c:v>
                </c:pt>
                <c:pt idx="195">
                  <c:v>16777216</c:v>
                </c:pt>
                <c:pt idx="196">
                  <c:v>16777216</c:v>
                </c:pt>
                <c:pt idx="197">
                  <c:v>16777216</c:v>
                </c:pt>
                <c:pt idx="198">
                  <c:v>16777216</c:v>
                </c:pt>
                <c:pt idx="199">
                  <c:v>16777216</c:v>
                </c:pt>
                <c:pt idx="200">
                  <c:v>16777216</c:v>
                </c:pt>
                <c:pt idx="201">
                  <c:v>16777216</c:v>
                </c:pt>
                <c:pt idx="202">
                  <c:v>16777216</c:v>
                </c:pt>
                <c:pt idx="203">
                  <c:v>16777216</c:v>
                </c:pt>
                <c:pt idx="204">
                  <c:v>16777216</c:v>
                </c:pt>
                <c:pt idx="205">
                  <c:v>16777216</c:v>
                </c:pt>
                <c:pt idx="206">
                  <c:v>16777216</c:v>
                </c:pt>
                <c:pt idx="207">
                  <c:v>16777216</c:v>
                </c:pt>
                <c:pt idx="208">
                  <c:v>16777216</c:v>
                </c:pt>
                <c:pt idx="209">
                  <c:v>16777216</c:v>
                </c:pt>
                <c:pt idx="210">
                  <c:v>16777216</c:v>
                </c:pt>
                <c:pt idx="211">
                  <c:v>16777216</c:v>
                </c:pt>
                <c:pt idx="212">
                  <c:v>16777216</c:v>
                </c:pt>
                <c:pt idx="213">
                  <c:v>16777216</c:v>
                </c:pt>
                <c:pt idx="214">
                  <c:v>16777216</c:v>
                </c:pt>
                <c:pt idx="215">
                  <c:v>16777216</c:v>
                </c:pt>
                <c:pt idx="216">
                  <c:v>16777216</c:v>
                </c:pt>
                <c:pt idx="217">
                  <c:v>16777216</c:v>
                </c:pt>
                <c:pt idx="218">
                  <c:v>16777216</c:v>
                </c:pt>
                <c:pt idx="219">
                  <c:v>16777216</c:v>
                </c:pt>
                <c:pt idx="220">
                  <c:v>16777216</c:v>
                </c:pt>
                <c:pt idx="221">
                  <c:v>16777216</c:v>
                </c:pt>
                <c:pt idx="222">
                  <c:v>16777216</c:v>
                </c:pt>
                <c:pt idx="223">
                  <c:v>16777216</c:v>
                </c:pt>
                <c:pt idx="224">
                  <c:v>16777216</c:v>
                </c:pt>
                <c:pt idx="225">
                  <c:v>16777216</c:v>
                </c:pt>
                <c:pt idx="226">
                  <c:v>16777216</c:v>
                </c:pt>
                <c:pt idx="227">
                  <c:v>16777216</c:v>
                </c:pt>
                <c:pt idx="228">
                  <c:v>16777216</c:v>
                </c:pt>
                <c:pt idx="229">
                  <c:v>16777216</c:v>
                </c:pt>
                <c:pt idx="230">
                  <c:v>16777216</c:v>
                </c:pt>
                <c:pt idx="231">
                  <c:v>16777216</c:v>
                </c:pt>
                <c:pt idx="232">
                  <c:v>16777216</c:v>
                </c:pt>
                <c:pt idx="233">
                  <c:v>16777216</c:v>
                </c:pt>
                <c:pt idx="234">
                  <c:v>16777216</c:v>
                </c:pt>
                <c:pt idx="235">
                  <c:v>16777216</c:v>
                </c:pt>
                <c:pt idx="236">
                  <c:v>16777216</c:v>
                </c:pt>
                <c:pt idx="237">
                  <c:v>16777216</c:v>
                </c:pt>
                <c:pt idx="238">
                  <c:v>16777216</c:v>
                </c:pt>
                <c:pt idx="239">
                  <c:v>16777216</c:v>
                </c:pt>
                <c:pt idx="240">
                  <c:v>16777216</c:v>
                </c:pt>
                <c:pt idx="241">
                  <c:v>16777216</c:v>
                </c:pt>
                <c:pt idx="242">
                  <c:v>16777216</c:v>
                </c:pt>
                <c:pt idx="243">
                  <c:v>16777216</c:v>
                </c:pt>
                <c:pt idx="244">
                  <c:v>16777216</c:v>
                </c:pt>
                <c:pt idx="245">
                  <c:v>16777216</c:v>
                </c:pt>
                <c:pt idx="246">
                  <c:v>16777216</c:v>
                </c:pt>
                <c:pt idx="247">
                  <c:v>16777216</c:v>
                </c:pt>
                <c:pt idx="248">
                  <c:v>16777216</c:v>
                </c:pt>
                <c:pt idx="249">
                  <c:v>16777216</c:v>
                </c:pt>
                <c:pt idx="250">
                  <c:v>16777216</c:v>
                </c:pt>
                <c:pt idx="251">
                  <c:v>16777216</c:v>
                </c:pt>
                <c:pt idx="252">
                  <c:v>16777216</c:v>
                </c:pt>
                <c:pt idx="253">
                  <c:v>16777216</c:v>
                </c:pt>
                <c:pt idx="254">
                  <c:v>16777216</c:v>
                </c:pt>
                <c:pt idx="255">
                  <c:v>16777216</c:v>
                </c:pt>
                <c:pt idx="256">
                  <c:v>16777216</c:v>
                </c:pt>
                <c:pt idx="257">
                  <c:v>16777216</c:v>
                </c:pt>
                <c:pt idx="258">
                  <c:v>16777216</c:v>
                </c:pt>
                <c:pt idx="259">
                  <c:v>16777216</c:v>
                </c:pt>
                <c:pt idx="260">
                  <c:v>16777216</c:v>
                </c:pt>
                <c:pt idx="261">
                  <c:v>16777216</c:v>
                </c:pt>
                <c:pt idx="262">
                  <c:v>16777216</c:v>
                </c:pt>
                <c:pt idx="263">
                  <c:v>16777216</c:v>
                </c:pt>
                <c:pt idx="264">
                  <c:v>16777216</c:v>
                </c:pt>
                <c:pt idx="265">
                  <c:v>16777216</c:v>
                </c:pt>
                <c:pt idx="266">
                  <c:v>16777216</c:v>
                </c:pt>
                <c:pt idx="267">
                  <c:v>16777216</c:v>
                </c:pt>
                <c:pt idx="268">
                  <c:v>16777216</c:v>
                </c:pt>
                <c:pt idx="269">
                  <c:v>16777216</c:v>
                </c:pt>
                <c:pt idx="270">
                  <c:v>16777216</c:v>
                </c:pt>
                <c:pt idx="271">
                  <c:v>16777216</c:v>
                </c:pt>
                <c:pt idx="272">
                  <c:v>16777216</c:v>
                </c:pt>
                <c:pt idx="273">
                  <c:v>16777216</c:v>
                </c:pt>
                <c:pt idx="274">
                  <c:v>16777216</c:v>
                </c:pt>
                <c:pt idx="275">
                  <c:v>16777216</c:v>
                </c:pt>
                <c:pt idx="276">
                  <c:v>16777216</c:v>
                </c:pt>
                <c:pt idx="277">
                  <c:v>16777216</c:v>
                </c:pt>
                <c:pt idx="278">
                  <c:v>16777216</c:v>
                </c:pt>
                <c:pt idx="279">
                  <c:v>16777216</c:v>
                </c:pt>
                <c:pt idx="280">
                  <c:v>16777216</c:v>
                </c:pt>
                <c:pt idx="281">
                  <c:v>16777216</c:v>
                </c:pt>
                <c:pt idx="282">
                  <c:v>16777216</c:v>
                </c:pt>
                <c:pt idx="283">
                  <c:v>16777216</c:v>
                </c:pt>
                <c:pt idx="284">
                  <c:v>16777216</c:v>
                </c:pt>
                <c:pt idx="285">
                  <c:v>16777216</c:v>
                </c:pt>
                <c:pt idx="286">
                  <c:v>16777216</c:v>
                </c:pt>
                <c:pt idx="287">
                  <c:v>16777216</c:v>
                </c:pt>
                <c:pt idx="288">
                  <c:v>16777216</c:v>
                </c:pt>
                <c:pt idx="289">
                  <c:v>16777216</c:v>
                </c:pt>
                <c:pt idx="290">
                  <c:v>16777216</c:v>
                </c:pt>
                <c:pt idx="291">
                  <c:v>16777216</c:v>
                </c:pt>
                <c:pt idx="292">
                  <c:v>16777216</c:v>
                </c:pt>
                <c:pt idx="293">
                  <c:v>16777216</c:v>
                </c:pt>
                <c:pt idx="294">
                  <c:v>16777216</c:v>
                </c:pt>
                <c:pt idx="295">
                  <c:v>16777216</c:v>
                </c:pt>
                <c:pt idx="296">
                  <c:v>16777216</c:v>
                </c:pt>
                <c:pt idx="297">
                  <c:v>16777216</c:v>
                </c:pt>
                <c:pt idx="298">
                  <c:v>16777216</c:v>
                </c:pt>
                <c:pt idx="299">
                  <c:v>16777216</c:v>
                </c:pt>
                <c:pt idx="300">
                  <c:v>16777216</c:v>
                </c:pt>
                <c:pt idx="301">
                  <c:v>16777216</c:v>
                </c:pt>
                <c:pt idx="302">
                  <c:v>16777216</c:v>
                </c:pt>
                <c:pt idx="303">
                  <c:v>16777216</c:v>
                </c:pt>
                <c:pt idx="304">
                  <c:v>16777216</c:v>
                </c:pt>
                <c:pt idx="305">
                  <c:v>16777216</c:v>
                </c:pt>
                <c:pt idx="306">
                  <c:v>16777216</c:v>
                </c:pt>
                <c:pt idx="307">
                  <c:v>16777216</c:v>
                </c:pt>
                <c:pt idx="308">
                  <c:v>16777216</c:v>
                </c:pt>
                <c:pt idx="309">
                  <c:v>16777216</c:v>
                </c:pt>
                <c:pt idx="310">
                  <c:v>16777216</c:v>
                </c:pt>
                <c:pt idx="311">
                  <c:v>16777216</c:v>
                </c:pt>
                <c:pt idx="312">
                  <c:v>16777216</c:v>
                </c:pt>
                <c:pt idx="313">
                  <c:v>16777216</c:v>
                </c:pt>
                <c:pt idx="314">
                  <c:v>16777216</c:v>
                </c:pt>
                <c:pt idx="315">
                  <c:v>16777216</c:v>
                </c:pt>
                <c:pt idx="316">
                  <c:v>16777216</c:v>
                </c:pt>
                <c:pt idx="317">
                  <c:v>16777216</c:v>
                </c:pt>
                <c:pt idx="318">
                  <c:v>16777216</c:v>
                </c:pt>
                <c:pt idx="319">
                  <c:v>16777216</c:v>
                </c:pt>
                <c:pt idx="320">
                  <c:v>16777216</c:v>
                </c:pt>
                <c:pt idx="321">
                  <c:v>16777216</c:v>
                </c:pt>
                <c:pt idx="322">
                  <c:v>16777216</c:v>
                </c:pt>
                <c:pt idx="323">
                  <c:v>16777216</c:v>
                </c:pt>
                <c:pt idx="324">
                  <c:v>16777216</c:v>
                </c:pt>
                <c:pt idx="325">
                  <c:v>16777216</c:v>
                </c:pt>
                <c:pt idx="326">
                  <c:v>16777216</c:v>
                </c:pt>
                <c:pt idx="327">
                  <c:v>16777216</c:v>
                </c:pt>
                <c:pt idx="328">
                  <c:v>16777216</c:v>
                </c:pt>
                <c:pt idx="329">
                  <c:v>16777216</c:v>
                </c:pt>
                <c:pt idx="330">
                  <c:v>16777216</c:v>
                </c:pt>
                <c:pt idx="331">
                  <c:v>16777216</c:v>
                </c:pt>
                <c:pt idx="332">
                  <c:v>16777216</c:v>
                </c:pt>
                <c:pt idx="333">
                  <c:v>16777216</c:v>
                </c:pt>
                <c:pt idx="334">
                  <c:v>16777216</c:v>
                </c:pt>
                <c:pt idx="335">
                  <c:v>16777216</c:v>
                </c:pt>
                <c:pt idx="336">
                  <c:v>16777216</c:v>
                </c:pt>
                <c:pt idx="337">
                  <c:v>16777216</c:v>
                </c:pt>
                <c:pt idx="338">
                  <c:v>16777216</c:v>
                </c:pt>
                <c:pt idx="339">
                  <c:v>16777216</c:v>
                </c:pt>
                <c:pt idx="340">
                  <c:v>16777216</c:v>
                </c:pt>
                <c:pt idx="341">
                  <c:v>16777216</c:v>
                </c:pt>
                <c:pt idx="342">
                  <c:v>16777216</c:v>
                </c:pt>
                <c:pt idx="343">
                  <c:v>16777216</c:v>
                </c:pt>
                <c:pt idx="344">
                  <c:v>16777216</c:v>
                </c:pt>
                <c:pt idx="345">
                  <c:v>16777216</c:v>
                </c:pt>
                <c:pt idx="346">
                  <c:v>16777216</c:v>
                </c:pt>
                <c:pt idx="347">
                  <c:v>16777216</c:v>
                </c:pt>
                <c:pt idx="348">
                  <c:v>16777216</c:v>
                </c:pt>
                <c:pt idx="349">
                  <c:v>16777216</c:v>
                </c:pt>
                <c:pt idx="350">
                  <c:v>16777216</c:v>
                </c:pt>
                <c:pt idx="351">
                  <c:v>16777216</c:v>
                </c:pt>
                <c:pt idx="352">
                  <c:v>16777216</c:v>
                </c:pt>
                <c:pt idx="353">
                  <c:v>16777216</c:v>
                </c:pt>
                <c:pt idx="354">
                  <c:v>16777216</c:v>
                </c:pt>
                <c:pt idx="355">
                  <c:v>16777216</c:v>
                </c:pt>
                <c:pt idx="356">
                  <c:v>16777216</c:v>
                </c:pt>
                <c:pt idx="357">
                  <c:v>16777216</c:v>
                </c:pt>
                <c:pt idx="358">
                  <c:v>16777216</c:v>
                </c:pt>
                <c:pt idx="359">
                  <c:v>16777216</c:v>
                </c:pt>
                <c:pt idx="360">
                  <c:v>16777216</c:v>
                </c:pt>
                <c:pt idx="361">
                  <c:v>16777216</c:v>
                </c:pt>
                <c:pt idx="362">
                  <c:v>16777216</c:v>
                </c:pt>
                <c:pt idx="363">
                  <c:v>16777216</c:v>
                </c:pt>
                <c:pt idx="364">
                  <c:v>16777216</c:v>
                </c:pt>
                <c:pt idx="365">
                  <c:v>16777216</c:v>
                </c:pt>
                <c:pt idx="366">
                  <c:v>16777216</c:v>
                </c:pt>
                <c:pt idx="367">
                  <c:v>16777216</c:v>
                </c:pt>
                <c:pt idx="368">
                  <c:v>16777216</c:v>
                </c:pt>
                <c:pt idx="369">
                  <c:v>16777216</c:v>
                </c:pt>
                <c:pt idx="370">
                  <c:v>16777216</c:v>
                </c:pt>
                <c:pt idx="371">
                  <c:v>16777216</c:v>
                </c:pt>
                <c:pt idx="372">
                  <c:v>16777216</c:v>
                </c:pt>
                <c:pt idx="373">
                  <c:v>16777216</c:v>
                </c:pt>
                <c:pt idx="374">
                  <c:v>16777216</c:v>
                </c:pt>
                <c:pt idx="375">
                  <c:v>16777216</c:v>
                </c:pt>
                <c:pt idx="376">
                  <c:v>16777216</c:v>
                </c:pt>
                <c:pt idx="377">
                  <c:v>16777216</c:v>
                </c:pt>
                <c:pt idx="378">
                  <c:v>16777216</c:v>
                </c:pt>
                <c:pt idx="379">
                  <c:v>16777216</c:v>
                </c:pt>
                <c:pt idx="380">
                  <c:v>16777216</c:v>
                </c:pt>
                <c:pt idx="381">
                  <c:v>16777216</c:v>
                </c:pt>
                <c:pt idx="382">
                  <c:v>16777216</c:v>
                </c:pt>
                <c:pt idx="383">
                  <c:v>16777216</c:v>
                </c:pt>
                <c:pt idx="384">
                  <c:v>16777216</c:v>
                </c:pt>
                <c:pt idx="385">
                  <c:v>16777216</c:v>
                </c:pt>
                <c:pt idx="386">
                  <c:v>16777216</c:v>
                </c:pt>
                <c:pt idx="387">
                  <c:v>16777216</c:v>
                </c:pt>
                <c:pt idx="388">
                  <c:v>16777216</c:v>
                </c:pt>
                <c:pt idx="389">
                  <c:v>16777216</c:v>
                </c:pt>
                <c:pt idx="390">
                  <c:v>16777216</c:v>
                </c:pt>
                <c:pt idx="391">
                  <c:v>16777216</c:v>
                </c:pt>
                <c:pt idx="392">
                  <c:v>16777216</c:v>
                </c:pt>
                <c:pt idx="393">
                  <c:v>16777216</c:v>
                </c:pt>
                <c:pt idx="394">
                  <c:v>16777216</c:v>
                </c:pt>
                <c:pt idx="395">
                  <c:v>16777216</c:v>
                </c:pt>
                <c:pt idx="396">
                  <c:v>16777216</c:v>
                </c:pt>
                <c:pt idx="397">
                  <c:v>16777216</c:v>
                </c:pt>
                <c:pt idx="398">
                  <c:v>16777216</c:v>
                </c:pt>
                <c:pt idx="399">
                  <c:v>16777216</c:v>
                </c:pt>
                <c:pt idx="400">
                  <c:v>16777216</c:v>
                </c:pt>
                <c:pt idx="401">
                  <c:v>16777216</c:v>
                </c:pt>
                <c:pt idx="402">
                  <c:v>16777216</c:v>
                </c:pt>
                <c:pt idx="403">
                  <c:v>16777216</c:v>
                </c:pt>
                <c:pt idx="404">
                  <c:v>16777216</c:v>
                </c:pt>
                <c:pt idx="405">
                  <c:v>16777216</c:v>
                </c:pt>
                <c:pt idx="406">
                  <c:v>16777216</c:v>
                </c:pt>
                <c:pt idx="407">
                  <c:v>16777216</c:v>
                </c:pt>
                <c:pt idx="408">
                  <c:v>16777216</c:v>
                </c:pt>
                <c:pt idx="409">
                  <c:v>16777216</c:v>
                </c:pt>
                <c:pt idx="410">
                  <c:v>16777216</c:v>
                </c:pt>
                <c:pt idx="411">
                  <c:v>16777216</c:v>
                </c:pt>
                <c:pt idx="412">
                  <c:v>16777216</c:v>
                </c:pt>
                <c:pt idx="413">
                  <c:v>16777216</c:v>
                </c:pt>
                <c:pt idx="414">
                  <c:v>16777216</c:v>
                </c:pt>
                <c:pt idx="415">
                  <c:v>16777216</c:v>
                </c:pt>
                <c:pt idx="416">
                  <c:v>16777216</c:v>
                </c:pt>
                <c:pt idx="417">
                  <c:v>16777216</c:v>
                </c:pt>
                <c:pt idx="418">
                  <c:v>16777216</c:v>
                </c:pt>
                <c:pt idx="419">
                  <c:v>16777216</c:v>
                </c:pt>
                <c:pt idx="420">
                  <c:v>16777216</c:v>
                </c:pt>
                <c:pt idx="421">
                  <c:v>16777216</c:v>
                </c:pt>
                <c:pt idx="422">
                  <c:v>16777216</c:v>
                </c:pt>
                <c:pt idx="423">
                  <c:v>16777216</c:v>
                </c:pt>
                <c:pt idx="424">
                  <c:v>16777216</c:v>
                </c:pt>
                <c:pt idx="425">
                  <c:v>16777216</c:v>
                </c:pt>
                <c:pt idx="426">
                  <c:v>16777216</c:v>
                </c:pt>
                <c:pt idx="427">
                  <c:v>16777216</c:v>
                </c:pt>
                <c:pt idx="428">
                  <c:v>16777216</c:v>
                </c:pt>
                <c:pt idx="429">
                  <c:v>16777216</c:v>
                </c:pt>
                <c:pt idx="430">
                  <c:v>16777216</c:v>
                </c:pt>
                <c:pt idx="431">
                  <c:v>16777216</c:v>
                </c:pt>
                <c:pt idx="432">
                  <c:v>16777216</c:v>
                </c:pt>
                <c:pt idx="433">
                  <c:v>16777216</c:v>
                </c:pt>
                <c:pt idx="434">
                  <c:v>16777216</c:v>
                </c:pt>
                <c:pt idx="435">
                  <c:v>16777216</c:v>
                </c:pt>
                <c:pt idx="436">
                  <c:v>16777216</c:v>
                </c:pt>
                <c:pt idx="437">
                  <c:v>16777216</c:v>
                </c:pt>
                <c:pt idx="438">
                  <c:v>16777216</c:v>
                </c:pt>
                <c:pt idx="439">
                  <c:v>16777216</c:v>
                </c:pt>
                <c:pt idx="440">
                  <c:v>16777216</c:v>
                </c:pt>
                <c:pt idx="441">
                  <c:v>16777216</c:v>
                </c:pt>
                <c:pt idx="442">
                  <c:v>16777216</c:v>
                </c:pt>
                <c:pt idx="443">
                  <c:v>16777216</c:v>
                </c:pt>
                <c:pt idx="444">
                  <c:v>16777216</c:v>
                </c:pt>
                <c:pt idx="445">
                  <c:v>16777216</c:v>
                </c:pt>
                <c:pt idx="446">
                  <c:v>16777216</c:v>
                </c:pt>
                <c:pt idx="447">
                  <c:v>16777216</c:v>
                </c:pt>
                <c:pt idx="448">
                  <c:v>16777216</c:v>
                </c:pt>
                <c:pt idx="449">
                  <c:v>16777216</c:v>
                </c:pt>
                <c:pt idx="450">
                  <c:v>16777216</c:v>
                </c:pt>
                <c:pt idx="451">
                  <c:v>16777216</c:v>
                </c:pt>
                <c:pt idx="452">
                  <c:v>16777216</c:v>
                </c:pt>
                <c:pt idx="453">
                  <c:v>16777216</c:v>
                </c:pt>
                <c:pt idx="454">
                  <c:v>16777216</c:v>
                </c:pt>
                <c:pt idx="455">
                  <c:v>16777216</c:v>
                </c:pt>
                <c:pt idx="456">
                  <c:v>16777216</c:v>
                </c:pt>
                <c:pt idx="457">
                  <c:v>16777216</c:v>
                </c:pt>
                <c:pt idx="458">
                  <c:v>16777216</c:v>
                </c:pt>
                <c:pt idx="459">
                  <c:v>16777216</c:v>
                </c:pt>
                <c:pt idx="460">
                  <c:v>16777216</c:v>
                </c:pt>
                <c:pt idx="461">
                  <c:v>16777216</c:v>
                </c:pt>
                <c:pt idx="462">
                  <c:v>16777216</c:v>
                </c:pt>
                <c:pt idx="463">
                  <c:v>16777216</c:v>
                </c:pt>
                <c:pt idx="464">
                  <c:v>16777216</c:v>
                </c:pt>
                <c:pt idx="465">
                  <c:v>16777216</c:v>
                </c:pt>
                <c:pt idx="466">
                  <c:v>16777216</c:v>
                </c:pt>
                <c:pt idx="467">
                  <c:v>16777216</c:v>
                </c:pt>
                <c:pt idx="468">
                  <c:v>16777216</c:v>
                </c:pt>
                <c:pt idx="469">
                  <c:v>16777216</c:v>
                </c:pt>
                <c:pt idx="470">
                  <c:v>16777216</c:v>
                </c:pt>
                <c:pt idx="471">
                  <c:v>16777216</c:v>
                </c:pt>
                <c:pt idx="472">
                  <c:v>16777216</c:v>
                </c:pt>
                <c:pt idx="473">
                  <c:v>16777216</c:v>
                </c:pt>
                <c:pt idx="474">
                  <c:v>16777216</c:v>
                </c:pt>
                <c:pt idx="475">
                  <c:v>16777216</c:v>
                </c:pt>
                <c:pt idx="476">
                  <c:v>16777216</c:v>
                </c:pt>
                <c:pt idx="477">
                  <c:v>16777216</c:v>
                </c:pt>
                <c:pt idx="478">
                  <c:v>16777216</c:v>
                </c:pt>
                <c:pt idx="479">
                  <c:v>16777216</c:v>
                </c:pt>
                <c:pt idx="480">
                  <c:v>16777216</c:v>
                </c:pt>
                <c:pt idx="481">
                  <c:v>16777216</c:v>
                </c:pt>
                <c:pt idx="482">
                  <c:v>16777216</c:v>
                </c:pt>
                <c:pt idx="483">
                  <c:v>16777216</c:v>
                </c:pt>
                <c:pt idx="484">
                  <c:v>16777216</c:v>
                </c:pt>
                <c:pt idx="485">
                  <c:v>16777216</c:v>
                </c:pt>
                <c:pt idx="486">
                  <c:v>16777216</c:v>
                </c:pt>
                <c:pt idx="487">
                  <c:v>16777216</c:v>
                </c:pt>
                <c:pt idx="488">
                  <c:v>16777216</c:v>
                </c:pt>
                <c:pt idx="489">
                  <c:v>16777216</c:v>
                </c:pt>
                <c:pt idx="490">
                  <c:v>16777216</c:v>
                </c:pt>
                <c:pt idx="491">
                  <c:v>16777216</c:v>
                </c:pt>
                <c:pt idx="492">
                  <c:v>16777216</c:v>
                </c:pt>
                <c:pt idx="493">
                  <c:v>16777216</c:v>
                </c:pt>
                <c:pt idx="494">
                  <c:v>16777216</c:v>
                </c:pt>
                <c:pt idx="495">
                  <c:v>16777216</c:v>
                </c:pt>
                <c:pt idx="496">
                  <c:v>16777216</c:v>
                </c:pt>
                <c:pt idx="497">
                  <c:v>16777216</c:v>
                </c:pt>
                <c:pt idx="498">
                  <c:v>16777216</c:v>
                </c:pt>
                <c:pt idx="499">
                  <c:v>16777216</c:v>
                </c:pt>
                <c:pt idx="500">
                  <c:v>16777216</c:v>
                </c:pt>
                <c:pt idx="501">
                  <c:v>16777216</c:v>
                </c:pt>
                <c:pt idx="502">
                  <c:v>16777216</c:v>
                </c:pt>
                <c:pt idx="503">
                  <c:v>16777216</c:v>
                </c:pt>
                <c:pt idx="504">
                  <c:v>16777216</c:v>
                </c:pt>
                <c:pt idx="505">
                  <c:v>16777216</c:v>
                </c:pt>
                <c:pt idx="506">
                  <c:v>16777216</c:v>
                </c:pt>
                <c:pt idx="507">
                  <c:v>16777216</c:v>
                </c:pt>
                <c:pt idx="508">
                  <c:v>16777216</c:v>
                </c:pt>
                <c:pt idx="509">
                  <c:v>16777216</c:v>
                </c:pt>
                <c:pt idx="510">
                  <c:v>16777216</c:v>
                </c:pt>
                <c:pt idx="511">
                  <c:v>16777216</c:v>
                </c:pt>
                <c:pt idx="512">
                  <c:v>16777216</c:v>
                </c:pt>
                <c:pt idx="513">
                  <c:v>16777216</c:v>
                </c:pt>
                <c:pt idx="514">
                  <c:v>16777216</c:v>
                </c:pt>
                <c:pt idx="515">
                  <c:v>16777216</c:v>
                </c:pt>
                <c:pt idx="516">
                  <c:v>16777216</c:v>
                </c:pt>
                <c:pt idx="517">
                  <c:v>16777216</c:v>
                </c:pt>
                <c:pt idx="518">
                  <c:v>16777216</c:v>
                </c:pt>
                <c:pt idx="519">
                  <c:v>16777216</c:v>
                </c:pt>
                <c:pt idx="520">
                  <c:v>16777216</c:v>
                </c:pt>
                <c:pt idx="521">
                  <c:v>16777216</c:v>
                </c:pt>
                <c:pt idx="522">
                  <c:v>16777216</c:v>
                </c:pt>
                <c:pt idx="523">
                  <c:v>16777216</c:v>
                </c:pt>
                <c:pt idx="524">
                  <c:v>16777216</c:v>
                </c:pt>
                <c:pt idx="525">
                  <c:v>16777216</c:v>
                </c:pt>
                <c:pt idx="526">
                  <c:v>16777216</c:v>
                </c:pt>
                <c:pt idx="527">
                  <c:v>16777216</c:v>
                </c:pt>
                <c:pt idx="528">
                  <c:v>16777216</c:v>
                </c:pt>
                <c:pt idx="529">
                  <c:v>16777216</c:v>
                </c:pt>
                <c:pt idx="530">
                  <c:v>16777216</c:v>
                </c:pt>
                <c:pt idx="531">
                  <c:v>16777216</c:v>
                </c:pt>
                <c:pt idx="532">
                  <c:v>16777216</c:v>
                </c:pt>
                <c:pt idx="533">
                  <c:v>16777216</c:v>
                </c:pt>
                <c:pt idx="534">
                  <c:v>16777216</c:v>
                </c:pt>
                <c:pt idx="535">
                  <c:v>16777216</c:v>
                </c:pt>
                <c:pt idx="536">
                  <c:v>16777216</c:v>
                </c:pt>
                <c:pt idx="537">
                  <c:v>16777216</c:v>
                </c:pt>
                <c:pt idx="538">
                  <c:v>16777216</c:v>
                </c:pt>
                <c:pt idx="539">
                  <c:v>16777216</c:v>
                </c:pt>
                <c:pt idx="540">
                  <c:v>16777216</c:v>
                </c:pt>
                <c:pt idx="541">
                  <c:v>16777216</c:v>
                </c:pt>
                <c:pt idx="542">
                  <c:v>16777216</c:v>
                </c:pt>
                <c:pt idx="543">
                  <c:v>16777216</c:v>
                </c:pt>
                <c:pt idx="544">
                  <c:v>16777216</c:v>
                </c:pt>
                <c:pt idx="545">
                  <c:v>16777216</c:v>
                </c:pt>
                <c:pt idx="546">
                  <c:v>16777216</c:v>
                </c:pt>
                <c:pt idx="547">
                  <c:v>16777216</c:v>
                </c:pt>
                <c:pt idx="548">
                  <c:v>16777216</c:v>
                </c:pt>
                <c:pt idx="549">
                  <c:v>16777216</c:v>
                </c:pt>
                <c:pt idx="550">
                  <c:v>16777216</c:v>
                </c:pt>
                <c:pt idx="551">
                  <c:v>16777216</c:v>
                </c:pt>
                <c:pt idx="552">
                  <c:v>16777216</c:v>
                </c:pt>
                <c:pt idx="553">
                  <c:v>16777216</c:v>
                </c:pt>
                <c:pt idx="554">
                  <c:v>16777216</c:v>
                </c:pt>
                <c:pt idx="555">
                  <c:v>16777216</c:v>
                </c:pt>
                <c:pt idx="556">
                  <c:v>16777216</c:v>
                </c:pt>
                <c:pt idx="557">
                  <c:v>16777216</c:v>
                </c:pt>
                <c:pt idx="558">
                  <c:v>16777216</c:v>
                </c:pt>
                <c:pt idx="559">
                  <c:v>16777216</c:v>
                </c:pt>
                <c:pt idx="560">
                  <c:v>16777216</c:v>
                </c:pt>
                <c:pt idx="561">
                  <c:v>16777216</c:v>
                </c:pt>
                <c:pt idx="562">
                  <c:v>16777216</c:v>
                </c:pt>
                <c:pt idx="563">
                  <c:v>16777216</c:v>
                </c:pt>
                <c:pt idx="564">
                  <c:v>16777216</c:v>
                </c:pt>
                <c:pt idx="565">
                  <c:v>16777216</c:v>
                </c:pt>
                <c:pt idx="566">
                  <c:v>16777216</c:v>
                </c:pt>
                <c:pt idx="567">
                  <c:v>16777216</c:v>
                </c:pt>
                <c:pt idx="568">
                  <c:v>16777216</c:v>
                </c:pt>
                <c:pt idx="569">
                  <c:v>16777216</c:v>
                </c:pt>
                <c:pt idx="570">
                  <c:v>16777216</c:v>
                </c:pt>
                <c:pt idx="571">
                  <c:v>16777216</c:v>
                </c:pt>
                <c:pt idx="572">
                  <c:v>16777216</c:v>
                </c:pt>
                <c:pt idx="573">
                  <c:v>16777216</c:v>
                </c:pt>
                <c:pt idx="574">
                  <c:v>16777216</c:v>
                </c:pt>
                <c:pt idx="575">
                  <c:v>16777216</c:v>
                </c:pt>
                <c:pt idx="576">
                  <c:v>16777216</c:v>
                </c:pt>
                <c:pt idx="577">
                  <c:v>16777216</c:v>
                </c:pt>
                <c:pt idx="578">
                  <c:v>16777216</c:v>
                </c:pt>
                <c:pt idx="579">
                  <c:v>16777216</c:v>
                </c:pt>
                <c:pt idx="580">
                  <c:v>16777216</c:v>
                </c:pt>
                <c:pt idx="581">
                  <c:v>16777216</c:v>
                </c:pt>
                <c:pt idx="582">
                  <c:v>16777216</c:v>
                </c:pt>
                <c:pt idx="583">
                  <c:v>16777216</c:v>
                </c:pt>
                <c:pt idx="584">
                  <c:v>16777216</c:v>
                </c:pt>
                <c:pt idx="585">
                  <c:v>16777216</c:v>
                </c:pt>
                <c:pt idx="586">
                  <c:v>16777216</c:v>
                </c:pt>
                <c:pt idx="587">
                  <c:v>16777216</c:v>
                </c:pt>
                <c:pt idx="588">
                  <c:v>16777216</c:v>
                </c:pt>
                <c:pt idx="589">
                  <c:v>16777216</c:v>
                </c:pt>
                <c:pt idx="590">
                  <c:v>16777216</c:v>
                </c:pt>
                <c:pt idx="591">
                  <c:v>16777216</c:v>
                </c:pt>
                <c:pt idx="592">
                  <c:v>16777216</c:v>
                </c:pt>
                <c:pt idx="593">
                  <c:v>16777216</c:v>
                </c:pt>
                <c:pt idx="594">
                  <c:v>16777216</c:v>
                </c:pt>
                <c:pt idx="595">
                  <c:v>16777216</c:v>
                </c:pt>
                <c:pt idx="596">
                  <c:v>16777216</c:v>
                </c:pt>
                <c:pt idx="597">
                  <c:v>16777216</c:v>
                </c:pt>
                <c:pt idx="598">
                  <c:v>16777216</c:v>
                </c:pt>
                <c:pt idx="599">
                  <c:v>16777216</c:v>
                </c:pt>
                <c:pt idx="600">
                  <c:v>16777216</c:v>
                </c:pt>
                <c:pt idx="601">
                  <c:v>16777216</c:v>
                </c:pt>
                <c:pt idx="602">
                  <c:v>16777216</c:v>
                </c:pt>
                <c:pt idx="603">
                  <c:v>16777216</c:v>
                </c:pt>
                <c:pt idx="604">
                  <c:v>16777216</c:v>
                </c:pt>
                <c:pt idx="605">
                  <c:v>16777216</c:v>
                </c:pt>
                <c:pt idx="606">
                  <c:v>16777216</c:v>
                </c:pt>
                <c:pt idx="607">
                  <c:v>16777216</c:v>
                </c:pt>
                <c:pt idx="608">
                  <c:v>16777216</c:v>
                </c:pt>
                <c:pt idx="609">
                  <c:v>16777216</c:v>
                </c:pt>
                <c:pt idx="610">
                  <c:v>16777216</c:v>
                </c:pt>
                <c:pt idx="611">
                  <c:v>16777216</c:v>
                </c:pt>
                <c:pt idx="612">
                  <c:v>16777216</c:v>
                </c:pt>
                <c:pt idx="613">
                  <c:v>16777216</c:v>
                </c:pt>
                <c:pt idx="614">
                  <c:v>16777216</c:v>
                </c:pt>
                <c:pt idx="615">
                  <c:v>16777216</c:v>
                </c:pt>
                <c:pt idx="616">
                  <c:v>16777216</c:v>
                </c:pt>
                <c:pt idx="617">
                  <c:v>16777216</c:v>
                </c:pt>
                <c:pt idx="618">
                  <c:v>16777216</c:v>
                </c:pt>
                <c:pt idx="619">
                  <c:v>16777216</c:v>
                </c:pt>
                <c:pt idx="620">
                  <c:v>16777216</c:v>
                </c:pt>
                <c:pt idx="621">
                  <c:v>16777216</c:v>
                </c:pt>
                <c:pt idx="622">
                  <c:v>16777216</c:v>
                </c:pt>
                <c:pt idx="623">
                  <c:v>16777216</c:v>
                </c:pt>
                <c:pt idx="624">
                  <c:v>16777216</c:v>
                </c:pt>
                <c:pt idx="625">
                  <c:v>16777216</c:v>
                </c:pt>
                <c:pt idx="626">
                  <c:v>16777216</c:v>
                </c:pt>
                <c:pt idx="627">
                  <c:v>16777216</c:v>
                </c:pt>
                <c:pt idx="628">
                  <c:v>16777216</c:v>
                </c:pt>
                <c:pt idx="629">
                  <c:v>16777216</c:v>
                </c:pt>
                <c:pt idx="630">
                  <c:v>16777216</c:v>
                </c:pt>
                <c:pt idx="631">
                  <c:v>16777216</c:v>
                </c:pt>
                <c:pt idx="632">
                  <c:v>16777216</c:v>
                </c:pt>
                <c:pt idx="633">
                  <c:v>16777216</c:v>
                </c:pt>
                <c:pt idx="634">
                  <c:v>16777216</c:v>
                </c:pt>
                <c:pt idx="635">
                  <c:v>16777216</c:v>
                </c:pt>
                <c:pt idx="636">
                  <c:v>16777216</c:v>
                </c:pt>
                <c:pt idx="637">
                  <c:v>16777216</c:v>
                </c:pt>
                <c:pt idx="638">
                  <c:v>16777216</c:v>
                </c:pt>
                <c:pt idx="639">
                  <c:v>16777216</c:v>
                </c:pt>
                <c:pt idx="640">
                  <c:v>16777216</c:v>
                </c:pt>
                <c:pt idx="641">
                  <c:v>16777216</c:v>
                </c:pt>
                <c:pt idx="642">
                  <c:v>16777216</c:v>
                </c:pt>
                <c:pt idx="643">
                  <c:v>16777216</c:v>
                </c:pt>
                <c:pt idx="644">
                  <c:v>16777216</c:v>
                </c:pt>
                <c:pt idx="645">
                  <c:v>16777216</c:v>
                </c:pt>
                <c:pt idx="646">
                  <c:v>16777216</c:v>
                </c:pt>
                <c:pt idx="647">
                  <c:v>16777216</c:v>
                </c:pt>
                <c:pt idx="648">
                  <c:v>16777216</c:v>
                </c:pt>
                <c:pt idx="649">
                  <c:v>16777216</c:v>
                </c:pt>
                <c:pt idx="650">
                  <c:v>16777216</c:v>
                </c:pt>
                <c:pt idx="651">
                  <c:v>16777216</c:v>
                </c:pt>
                <c:pt idx="652">
                  <c:v>16777216</c:v>
                </c:pt>
                <c:pt idx="653">
                  <c:v>16777216</c:v>
                </c:pt>
                <c:pt idx="654">
                  <c:v>16777216</c:v>
                </c:pt>
                <c:pt idx="655">
                  <c:v>16777216</c:v>
                </c:pt>
                <c:pt idx="656">
                  <c:v>16777216</c:v>
                </c:pt>
                <c:pt idx="657">
                  <c:v>16777216</c:v>
                </c:pt>
                <c:pt idx="658">
                  <c:v>16777216</c:v>
                </c:pt>
                <c:pt idx="659">
                  <c:v>16777216</c:v>
                </c:pt>
                <c:pt idx="660">
                  <c:v>16777216</c:v>
                </c:pt>
                <c:pt idx="661">
                  <c:v>16777216</c:v>
                </c:pt>
                <c:pt idx="662">
                  <c:v>16777216</c:v>
                </c:pt>
                <c:pt idx="663">
                  <c:v>16777216</c:v>
                </c:pt>
                <c:pt idx="664">
                  <c:v>16777216</c:v>
                </c:pt>
                <c:pt idx="665">
                  <c:v>16777216</c:v>
                </c:pt>
                <c:pt idx="666">
                  <c:v>16777216</c:v>
                </c:pt>
                <c:pt idx="667">
                  <c:v>16777216</c:v>
                </c:pt>
                <c:pt idx="668">
                  <c:v>16777216</c:v>
                </c:pt>
                <c:pt idx="669">
                  <c:v>16777216</c:v>
                </c:pt>
                <c:pt idx="670">
                  <c:v>16777216</c:v>
                </c:pt>
                <c:pt idx="671">
                  <c:v>16777216</c:v>
                </c:pt>
                <c:pt idx="672">
                  <c:v>16777216</c:v>
                </c:pt>
                <c:pt idx="673">
                  <c:v>16777216</c:v>
                </c:pt>
                <c:pt idx="674">
                  <c:v>16777216</c:v>
                </c:pt>
                <c:pt idx="675">
                  <c:v>16777216</c:v>
                </c:pt>
                <c:pt idx="676">
                  <c:v>16777216</c:v>
                </c:pt>
                <c:pt idx="677">
                  <c:v>16777216</c:v>
                </c:pt>
                <c:pt idx="678">
                  <c:v>16777216</c:v>
                </c:pt>
                <c:pt idx="679">
                  <c:v>16777216</c:v>
                </c:pt>
                <c:pt idx="680">
                  <c:v>16777216</c:v>
                </c:pt>
                <c:pt idx="681">
                  <c:v>16777216</c:v>
                </c:pt>
                <c:pt idx="682">
                  <c:v>16777216</c:v>
                </c:pt>
                <c:pt idx="683">
                  <c:v>16777216</c:v>
                </c:pt>
                <c:pt idx="684">
                  <c:v>16777216</c:v>
                </c:pt>
                <c:pt idx="685">
                  <c:v>16777216</c:v>
                </c:pt>
                <c:pt idx="686">
                  <c:v>16777216</c:v>
                </c:pt>
                <c:pt idx="687">
                  <c:v>16777216</c:v>
                </c:pt>
                <c:pt idx="688">
                  <c:v>16777216</c:v>
                </c:pt>
                <c:pt idx="689">
                  <c:v>16777216</c:v>
                </c:pt>
                <c:pt idx="690">
                  <c:v>16777216</c:v>
                </c:pt>
                <c:pt idx="691">
                  <c:v>16777216</c:v>
                </c:pt>
                <c:pt idx="692">
                  <c:v>16777216</c:v>
                </c:pt>
                <c:pt idx="693">
                  <c:v>16777216</c:v>
                </c:pt>
                <c:pt idx="694">
                  <c:v>16777216</c:v>
                </c:pt>
                <c:pt idx="695">
                  <c:v>16777216</c:v>
                </c:pt>
                <c:pt idx="696">
                  <c:v>16777216</c:v>
                </c:pt>
                <c:pt idx="697">
                  <c:v>16777216</c:v>
                </c:pt>
                <c:pt idx="698">
                  <c:v>16777216</c:v>
                </c:pt>
                <c:pt idx="699">
                  <c:v>16777216</c:v>
                </c:pt>
                <c:pt idx="700">
                  <c:v>16777216</c:v>
                </c:pt>
                <c:pt idx="701">
                  <c:v>16777216</c:v>
                </c:pt>
                <c:pt idx="702">
                  <c:v>16777216</c:v>
                </c:pt>
                <c:pt idx="703">
                  <c:v>16777216</c:v>
                </c:pt>
                <c:pt idx="704">
                  <c:v>16777216</c:v>
                </c:pt>
                <c:pt idx="705">
                  <c:v>16777216</c:v>
                </c:pt>
                <c:pt idx="706">
                  <c:v>16777216</c:v>
                </c:pt>
                <c:pt idx="707">
                  <c:v>16777216</c:v>
                </c:pt>
                <c:pt idx="708">
                  <c:v>16777216</c:v>
                </c:pt>
                <c:pt idx="709">
                  <c:v>16777216</c:v>
                </c:pt>
                <c:pt idx="710">
                  <c:v>16777216</c:v>
                </c:pt>
                <c:pt idx="711">
                  <c:v>16777216</c:v>
                </c:pt>
                <c:pt idx="712">
                  <c:v>16777216</c:v>
                </c:pt>
                <c:pt idx="713">
                  <c:v>16777216</c:v>
                </c:pt>
                <c:pt idx="714">
                  <c:v>16777216</c:v>
                </c:pt>
                <c:pt idx="715">
                  <c:v>16777216</c:v>
                </c:pt>
                <c:pt idx="716">
                  <c:v>16777216</c:v>
                </c:pt>
                <c:pt idx="717">
                  <c:v>16777216</c:v>
                </c:pt>
                <c:pt idx="718">
                  <c:v>16777216</c:v>
                </c:pt>
                <c:pt idx="719">
                  <c:v>16777216</c:v>
                </c:pt>
                <c:pt idx="720">
                  <c:v>16777216</c:v>
                </c:pt>
                <c:pt idx="721">
                  <c:v>16777216</c:v>
                </c:pt>
                <c:pt idx="722">
                  <c:v>16777216</c:v>
                </c:pt>
                <c:pt idx="723">
                  <c:v>16777216</c:v>
                </c:pt>
                <c:pt idx="724">
                  <c:v>16777216</c:v>
                </c:pt>
                <c:pt idx="725">
                  <c:v>16777216</c:v>
                </c:pt>
                <c:pt idx="726">
                  <c:v>16777216</c:v>
                </c:pt>
                <c:pt idx="727">
                  <c:v>16777216</c:v>
                </c:pt>
                <c:pt idx="728">
                  <c:v>16777216</c:v>
                </c:pt>
                <c:pt idx="729">
                  <c:v>16777216</c:v>
                </c:pt>
                <c:pt idx="730">
                  <c:v>16777216</c:v>
                </c:pt>
                <c:pt idx="731">
                  <c:v>16777216</c:v>
                </c:pt>
                <c:pt idx="732">
                  <c:v>16777216</c:v>
                </c:pt>
                <c:pt idx="733">
                  <c:v>16777216</c:v>
                </c:pt>
                <c:pt idx="734">
                  <c:v>16777216</c:v>
                </c:pt>
                <c:pt idx="735">
                  <c:v>16777216</c:v>
                </c:pt>
                <c:pt idx="736">
                  <c:v>16777216</c:v>
                </c:pt>
                <c:pt idx="737">
                  <c:v>16777216</c:v>
                </c:pt>
                <c:pt idx="738">
                  <c:v>16777216</c:v>
                </c:pt>
                <c:pt idx="739">
                  <c:v>16777216</c:v>
                </c:pt>
                <c:pt idx="740">
                  <c:v>16777216</c:v>
                </c:pt>
                <c:pt idx="741">
                  <c:v>16777216</c:v>
                </c:pt>
                <c:pt idx="742">
                  <c:v>16777216</c:v>
                </c:pt>
                <c:pt idx="743">
                  <c:v>16777216</c:v>
                </c:pt>
                <c:pt idx="744">
                  <c:v>16777216</c:v>
                </c:pt>
                <c:pt idx="745">
                  <c:v>16777216</c:v>
                </c:pt>
                <c:pt idx="746">
                  <c:v>16777216</c:v>
                </c:pt>
                <c:pt idx="747">
                  <c:v>16777216</c:v>
                </c:pt>
                <c:pt idx="748">
                  <c:v>16777216</c:v>
                </c:pt>
                <c:pt idx="749">
                  <c:v>16777216</c:v>
                </c:pt>
                <c:pt idx="750">
                  <c:v>16777216</c:v>
                </c:pt>
                <c:pt idx="751">
                  <c:v>16777216</c:v>
                </c:pt>
                <c:pt idx="752">
                  <c:v>16777216</c:v>
                </c:pt>
                <c:pt idx="753">
                  <c:v>16777216</c:v>
                </c:pt>
                <c:pt idx="754">
                  <c:v>16777216</c:v>
                </c:pt>
                <c:pt idx="755">
                  <c:v>16777216</c:v>
                </c:pt>
                <c:pt idx="756">
                  <c:v>16777216</c:v>
                </c:pt>
                <c:pt idx="757">
                  <c:v>16777216</c:v>
                </c:pt>
                <c:pt idx="758">
                  <c:v>16777216</c:v>
                </c:pt>
                <c:pt idx="759">
                  <c:v>16777216</c:v>
                </c:pt>
                <c:pt idx="760">
                  <c:v>16777216</c:v>
                </c:pt>
                <c:pt idx="761">
                  <c:v>16777216</c:v>
                </c:pt>
                <c:pt idx="762">
                  <c:v>16777216</c:v>
                </c:pt>
                <c:pt idx="763">
                  <c:v>16777216</c:v>
                </c:pt>
                <c:pt idx="764">
                  <c:v>16777216</c:v>
                </c:pt>
                <c:pt idx="765">
                  <c:v>16777216</c:v>
                </c:pt>
                <c:pt idx="766">
                  <c:v>16777216</c:v>
                </c:pt>
                <c:pt idx="767">
                  <c:v>16777216</c:v>
                </c:pt>
                <c:pt idx="768">
                  <c:v>16777216</c:v>
                </c:pt>
                <c:pt idx="769">
                  <c:v>16777216</c:v>
                </c:pt>
                <c:pt idx="770">
                  <c:v>16777216</c:v>
                </c:pt>
                <c:pt idx="771">
                  <c:v>16777216</c:v>
                </c:pt>
                <c:pt idx="772">
                  <c:v>16777216</c:v>
                </c:pt>
                <c:pt idx="773">
                  <c:v>16777216</c:v>
                </c:pt>
                <c:pt idx="774">
                  <c:v>16777216</c:v>
                </c:pt>
                <c:pt idx="775">
                  <c:v>16777216</c:v>
                </c:pt>
                <c:pt idx="776">
                  <c:v>16777216</c:v>
                </c:pt>
                <c:pt idx="777">
                  <c:v>16777216</c:v>
                </c:pt>
                <c:pt idx="778">
                  <c:v>16777216</c:v>
                </c:pt>
                <c:pt idx="779">
                  <c:v>16777216</c:v>
                </c:pt>
                <c:pt idx="780">
                  <c:v>16777216</c:v>
                </c:pt>
                <c:pt idx="781">
                  <c:v>16777216</c:v>
                </c:pt>
                <c:pt idx="782">
                  <c:v>16777216</c:v>
                </c:pt>
                <c:pt idx="783">
                  <c:v>16777216</c:v>
                </c:pt>
                <c:pt idx="784">
                  <c:v>16777216</c:v>
                </c:pt>
                <c:pt idx="785">
                  <c:v>16777216</c:v>
                </c:pt>
                <c:pt idx="786">
                  <c:v>16777216</c:v>
                </c:pt>
                <c:pt idx="787">
                  <c:v>16777216</c:v>
                </c:pt>
                <c:pt idx="788">
                  <c:v>16777216</c:v>
                </c:pt>
                <c:pt idx="789">
                  <c:v>16777216</c:v>
                </c:pt>
                <c:pt idx="790">
                  <c:v>16777216</c:v>
                </c:pt>
                <c:pt idx="791">
                  <c:v>16777216</c:v>
                </c:pt>
                <c:pt idx="792">
                  <c:v>16777216</c:v>
                </c:pt>
                <c:pt idx="793">
                  <c:v>16777216</c:v>
                </c:pt>
                <c:pt idx="794">
                  <c:v>16777216</c:v>
                </c:pt>
                <c:pt idx="795">
                  <c:v>16777216</c:v>
                </c:pt>
                <c:pt idx="796">
                  <c:v>16777216</c:v>
                </c:pt>
                <c:pt idx="797">
                  <c:v>16777216</c:v>
                </c:pt>
                <c:pt idx="798">
                  <c:v>16777216</c:v>
                </c:pt>
                <c:pt idx="799">
                  <c:v>16777216</c:v>
                </c:pt>
                <c:pt idx="800">
                  <c:v>16777216</c:v>
                </c:pt>
                <c:pt idx="801">
                  <c:v>16777216</c:v>
                </c:pt>
                <c:pt idx="802">
                  <c:v>16777216</c:v>
                </c:pt>
                <c:pt idx="803">
                  <c:v>16777216</c:v>
                </c:pt>
                <c:pt idx="804">
                  <c:v>16777216</c:v>
                </c:pt>
                <c:pt idx="805">
                  <c:v>16777216</c:v>
                </c:pt>
                <c:pt idx="806">
                  <c:v>16777216</c:v>
                </c:pt>
                <c:pt idx="807">
                  <c:v>16777216</c:v>
                </c:pt>
                <c:pt idx="808">
                  <c:v>16777216</c:v>
                </c:pt>
                <c:pt idx="809">
                  <c:v>16777216</c:v>
                </c:pt>
                <c:pt idx="810">
                  <c:v>16777216</c:v>
                </c:pt>
                <c:pt idx="811">
                  <c:v>16777216</c:v>
                </c:pt>
                <c:pt idx="812">
                  <c:v>16777216</c:v>
                </c:pt>
                <c:pt idx="813">
                  <c:v>16777216</c:v>
                </c:pt>
                <c:pt idx="814">
                  <c:v>16777216</c:v>
                </c:pt>
                <c:pt idx="815">
                  <c:v>16777216</c:v>
                </c:pt>
                <c:pt idx="816">
                  <c:v>16777216</c:v>
                </c:pt>
                <c:pt idx="817">
                  <c:v>16777216</c:v>
                </c:pt>
                <c:pt idx="818">
                  <c:v>16777216</c:v>
                </c:pt>
                <c:pt idx="819">
                  <c:v>16777216</c:v>
                </c:pt>
                <c:pt idx="820">
                  <c:v>16777216</c:v>
                </c:pt>
                <c:pt idx="821">
                  <c:v>16777216</c:v>
                </c:pt>
                <c:pt idx="822">
                  <c:v>16777216</c:v>
                </c:pt>
                <c:pt idx="823">
                  <c:v>16777216</c:v>
                </c:pt>
                <c:pt idx="824">
                  <c:v>16777216</c:v>
                </c:pt>
                <c:pt idx="825">
                  <c:v>16777216</c:v>
                </c:pt>
                <c:pt idx="826">
                  <c:v>16777216</c:v>
                </c:pt>
                <c:pt idx="827">
                  <c:v>16777216</c:v>
                </c:pt>
                <c:pt idx="828">
                  <c:v>16777216</c:v>
                </c:pt>
                <c:pt idx="829">
                  <c:v>16777216</c:v>
                </c:pt>
                <c:pt idx="830">
                  <c:v>16777216</c:v>
                </c:pt>
                <c:pt idx="831">
                  <c:v>16777216</c:v>
                </c:pt>
                <c:pt idx="832">
                  <c:v>16777216</c:v>
                </c:pt>
                <c:pt idx="833">
                  <c:v>16777216</c:v>
                </c:pt>
                <c:pt idx="834">
                  <c:v>16777216</c:v>
                </c:pt>
                <c:pt idx="835">
                  <c:v>16777216</c:v>
                </c:pt>
                <c:pt idx="836">
                  <c:v>16777216</c:v>
                </c:pt>
                <c:pt idx="837">
                  <c:v>16777216</c:v>
                </c:pt>
                <c:pt idx="838">
                  <c:v>16777216</c:v>
                </c:pt>
                <c:pt idx="839">
                  <c:v>16777216</c:v>
                </c:pt>
                <c:pt idx="840">
                  <c:v>16777216</c:v>
                </c:pt>
                <c:pt idx="841">
                  <c:v>16777216</c:v>
                </c:pt>
                <c:pt idx="842">
                  <c:v>16777216</c:v>
                </c:pt>
                <c:pt idx="843">
                  <c:v>16777216</c:v>
                </c:pt>
                <c:pt idx="844">
                  <c:v>16777216</c:v>
                </c:pt>
                <c:pt idx="845">
                  <c:v>16777216</c:v>
                </c:pt>
                <c:pt idx="846">
                  <c:v>16777216</c:v>
                </c:pt>
                <c:pt idx="847">
                  <c:v>16777216</c:v>
                </c:pt>
                <c:pt idx="848">
                  <c:v>16777216</c:v>
                </c:pt>
                <c:pt idx="849">
                  <c:v>16777216</c:v>
                </c:pt>
                <c:pt idx="850">
                  <c:v>16777216</c:v>
                </c:pt>
                <c:pt idx="851">
                  <c:v>16777216</c:v>
                </c:pt>
                <c:pt idx="852">
                  <c:v>16777216</c:v>
                </c:pt>
                <c:pt idx="853">
                  <c:v>16777216</c:v>
                </c:pt>
                <c:pt idx="854">
                  <c:v>16777216</c:v>
                </c:pt>
                <c:pt idx="855">
                  <c:v>16777216</c:v>
                </c:pt>
                <c:pt idx="856">
                  <c:v>16777216</c:v>
                </c:pt>
                <c:pt idx="857">
                  <c:v>16777216</c:v>
                </c:pt>
                <c:pt idx="858">
                  <c:v>16777216</c:v>
                </c:pt>
                <c:pt idx="859">
                  <c:v>16777216</c:v>
                </c:pt>
                <c:pt idx="860">
                  <c:v>16777216</c:v>
                </c:pt>
                <c:pt idx="861">
                  <c:v>16777216</c:v>
                </c:pt>
                <c:pt idx="862">
                  <c:v>16777216</c:v>
                </c:pt>
                <c:pt idx="863">
                  <c:v>16777216</c:v>
                </c:pt>
                <c:pt idx="864">
                  <c:v>16777216</c:v>
                </c:pt>
                <c:pt idx="865">
                  <c:v>16777216</c:v>
                </c:pt>
                <c:pt idx="866">
                  <c:v>16777216</c:v>
                </c:pt>
                <c:pt idx="867">
                  <c:v>16777216</c:v>
                </c:pt>
                <c:pt idx="868">
                  <c:v>16777216</c:v>
                </c:pt>
                <c:pt idx="869">
                  <c:v>16777216</c:v>
                </c:pt>
                <c:pt idx="870">
                  <c:v>16777216</c:v>
                </c:pt>
                <c:pt idx="871">
                  <c:v>16777216</c:v>
                </c:pt>
                <c:pt idx="872">
                  <c:v>16777216</c:v>
                </c:pt>
                <c:pt idx="873">
                  <c:v>16777216</c:v>
                </c:pt>
                <c:pt idx="874">
                  <c:v>16777216</c:v>
                </c:pt>
                <c:pt idx="875">
                  <c:v>16777216</c:v>
                </c:pt>
                <c:pt idx="876">
                  <c:v>16777216</c:v>
                </c:pt>
                <c:pt idx="877">
                  <c:v>16777216</c:v>
                </c:pt>
                <c:pt idx="878">
                  <c:v>16777216</c:v>
                </c:pt>
                <c:pt idx="879">
                  <c:v>16777216</c:v>
                </c:pt>
                <c:pt idx="880">
                  <c:v>16777216</c:v>
                </c:pt>
                <c:pt idx="881">
                  <c:v>16777216</c:v>
                </c:pt>
                <c:pt idx="882">
                  <c:v>16777216</c:v>
                </c:pt>
                <c:pt idx="883">
                  <c:v>16777216</c:v>
                </c:pt>
                <c:pt idx="884">
                  <c:v>16777216</c:v>
                </c:pt>
                <c:pt idx="885">
                  <c:v>16777216</c:v>
                </c:pt>
                <c:pt idx="886">
                  <c:v>16777216</c:v>
                </c:pt>
                <c:pt idx="887">
                  <c:v>16777216</c:v>
                </c:pt>
                <c:pt idx="888">
                  <c:v>16777216</c:v>
                </c:pt>
                <c:pt idx="889">
                  <c:v>16777216</c:v>
                </c:pt>
                <c:pt idx="890">
                  <c:v>16777216</c:v>
                </c:pt>
                <c:pt idx="891">
                  <c:v>16777216</c:v>
                </c:pt>
                <c:pt idx="892">
                  <c:v>16777216</c:v>
                </c:pt>
                <c:pt idx="893">
                  <c:v>16777216</c:v>
                </c:pt>
                <c:pt idx="894">
                  <c:v>16777216</c:v>
                </c:pt>
                <c:pt idx="895">
                  <c:v>16777216</c:v>
                </c:pt>
                <c:pt idx="896">
                  <c:v>16777216</c:v>
                </c:pt>
                <c:pt idx="897">
                  <c:v>16777216</c:v>
                </c:pt>
                <c:pt idx="898">
                  <c:v>16777216</c:v>
                </c:pt>
                <c:pt idx="899">
                  <c:v>16777216</c:v>
                </c:pt>
                <c:pt idx="900">
                  <c:v>16777216</c:v>
                </c:pt>
                <c:pt idx="901">
                  <c:v>16777216</c:v>
                </c:pt>
                <c:pt idx="902">
                  <c:v>16777216</c:v>
                </c:pt>
                <c:pt idx="903">
                  <c:v>16777216</c:v>
                </c:pt>
                <c:pt idx="904">
                  <c:v>16777216</c:v>
                </c:pt>
                <c:pt idx="905">
                  <c:v>16777216</c:v>
                </c:pt>
                <c:pt idx="906">
                  <c:v>16777216</c:v>
                </c:pt>
                <c:pt idx="907">
                  <c:v>16777216</c:v>
                </c:pt>
                <c:pt idx="908">
                  <c:v>16777216</c:v>
                </c:pt>
                <c:pt idx="909">
                  <c:v>16777216</c:v>
                </c:pt>
                <c:pt idx="910">
                  <c:v>16777216</c:v>
                </c:pt>
                <c:pt idx="911">
                  <c:v>16777216</c:v>
                </c:pt>
                <c:pt idx="912">
                  <c:v>16777216</c:v>
                </c:pt>
                <c:pt idx="913">
                  <c:v>16777216</c:v>
                </c:pt>
                <c:pt idx="914">
                  <c:v>16777216</c:v>
                </c:pt>
                <c:pt idx="915">
                  <c:v>16777216</c:v>
                </c:pt>
                <c:pt idx="916">
                  <c:v>16777216</c:v>
                </c:pt>
                <c:pt idx="917">
                  <c:v>16777216</c:v>
                </c:pt>
                <c:pt idx="918">
                  <c:v>16777216</c:v>
                </c:pt>
                <c:pt idx="919">
                  <c:v>16777216</c:v>
                </c:pt>
                <c:pt idx="920">
                  <c:v>16777216</c:v>
                </c:pt>
                <c:pt idx="921">
                  <c:v>16777216</c:v>
                </c:pt>
                <c:pt idx="922">
                  <c:v>16777216</c:v>
                </c:pt>
                <c:pt idx="923">
                  <c:v>16777216</c:v>
                </c:pt>
                <c:pt idx="924">
                  <c:v>16777216</c:v>
                </c:pt>
                <c:pt idx="925">
                  <c:v>16777216</c:v>
                </c:pt>
                <c:pt idx="926">
                  <c:v>16777216</c:v>
                </c:pt>
                <c:pt idx="927">
                  <c:v>16777216</c:v>
                </c:pt>
                <c:pt idx="928">
                  <c:v>16777216</c:v>
                </c:pt>
                <c:pt idx="929">
                  <c:v>16777216</c:v>
                </c:pt>
                <c:pt idx="930">
                  <c:v>16777216</c:v>
                </c:pt>
                <c:pt idx="931">
                  <c:v>16777216</c:v>
                </c:pt>
                <c:pt idx="932">
                  <c:v>16777216</c:v>
                </c:pt>
                <c:pt idx="933">
                  <c:v>16777216</c:v>
                </c:pt>
                <c:pt idx="934">
                  <c:v>16777216</c:v>
                </c:pt>
                <c:pt idx="935">
                  <c:v>16777216</c:v>
                </c:pt>
                <c:pt idx="936">
                  <c:v>16777216</c:v>
                </c:pt>
                <c:pt idx="937">
                  <c:v>16777216</c:v>
                </c:pt>
                <c:pt idx="938">
                  <c:v>16777216</c:v>
                </c:pt>
                <c:pt idx="939">
                  <c:v>16777216</c:v>
                </c:pt>
                <c:pt idx="940">
                  <c:v>16777216</c:v>
                </c:pt>
                <c:pt idx="941">
                  <c:v>16777216</c:v>
                </c:pt>
                <c:pt idx="942">
                  <c:v>16777216</c:v>
                </c:pt>
                <c:pt idx="943">
                  <c:v>16777216</c:v>
                </c:pt>
                <c:pt idx="944">
                  <c:v>16777216</c:v>
                </c:pt>
                <c:pt idx="945">
                  <c:v>16777216</c:v>
                </c:pt>
                <c:pt idx="946">
                  <c:v>16777216</c:v>
                </c:pt>
                <c:pt idx="947">
                  <c:v>16777216</c:v>
                </c:pt>
                <c:pt idx="948">
                  <c:v>16777216</c:v>
                </c:pt>
                <c:pt idx="949">
                  <c:v>16777216</c:v>
                </c:pt>
                <c:pt idx="950">
                  <c:v>16777216</c:v>
                </c:pt>
                <c:pt idx="951">
                  <c:v>16777216</c:v>
                </c:pt>
                <c:pt idx="952">
                  <c:v>16777216</c:v>
                </c:pt>
                <c:pt idx="953">
                  <c:v>16777216</c:v>
                </c:pt>
                <c:pt idx="954">
                  <c:v>16777216</c:v>
                </c:pt>
                <c:pt idx="955">
                  <c:v>16777216</c:v>
                </c:pt>
                <c:pt idx="956">
                  <c:v>16777216</c:v>
                </c:pt>
                <c:pt idx="957">
                  <c:v>16777216</c:v>
                </c:pt>
                <c:pt idx="958">
                  <c:v>16777216</c:v>
                </c:pt>
                <c:pt idx="959">
                  <c:v>16777216</c:v>
                </c:pt>
                <c:pt idx="960">
                  <c:v>16777216</c:v>
                </c:pt>
                <c:pt idx="961">
                  <c:v>16777216</c:v>
                </c:pt>
                <c:pt idx="962">
                  <c:v>16777216</c:v>
                </c:pt>
                <c:pt idx="963">
                  <c:v>16777216</c:v>
                </c:pt>
                <c:pt idx="964">
                  <c:v>16777216</c:v>
                </c:pt>
                <c:pt idx="965">
                  <c:v>16777216</c:v>
                </c:pt>
                <c:pt idx="966">
                  <c:v>16777216</c:v>
                </c:pt>
                <c:pt idx="967">
                  <c:v>16777216</c:v>
                </c:pt>
                <c:pt idx="968">
                  <c:v>16777216</c:v>
                </c:pt>
                <c:pt idx="969">
                  <c:v>16777216</c:v>
                </c:pt>
                <c:pt idx="970">
                  <c:v>16777216</c:v>
                </c:pt>
                <c:pt idx="971">
                  <c:v>16777216</c:v>
                </c:pt>
                <c:pt idx="972">
                  <c:v>16777216</c:v>
                </c:pt>
                <c:pt idx="973">
                  <c:v>16777216</c:v>
                </c:pt>
                <c:pt idx="974">
                  <c:v>16777216</c:v>
                </c:pt>
                <c:pt idx="975">
                  <c:v>16777216</c:v>
                </c:pt>
                <c:pt idx="976">
                  <c:v>16777216</c:v>
                </c:pt>
                <c:pt idx="977">
                  <c:v>16777216</c:v>
                </c:pt>
                <c:pt idx="978">
                  <c:v>16777216</c:v>
                </c:pt>
                <c:pt idx="979">
                  <c:v>16777216</c:v>
                </c:pt>
                <c:pt idx="980">
                  <c:v>16777216</c:v>
                </c:pt>
                <c:pt idx="981">
                  <c:v>16777216</c:v>
                </c:pt>
                <c:pt idx="982">
                  <c:v>16777216</c:v>
                </c:pt>
                <c:pt idx="983">
                  <c:v>16777216</c:v>
                </c:pt>
                <c:pt idx="984">
                  <c:v>16777216</c:v>
                </c:pt>
                <c:pt idx="985">
                  <c:v>16777216</c:v>
                </c:pt>
                <c:pt idx="986">
                  <c:v>16777216</c:v>
                </c:pt>
                <c:pt idx="987">
                  <c:v>16777216</c:v>
                </c:pt>
                <c:pt idx="988">
                  <c:v>16777216</c:v>
                </c:pt>
                <c:pt idx="989">
                  <c:v>16777216</c:v>
                </c:pt>
                <c:pt idx="990">
                  <c:v>16777216</c:v>
                </c:pt>
                <c:pt idx="991">
                  <c:v>16777216</c:v>
                </c:pt>
                <c:pt idx="992">
                  <c:v>16777216</c:v>
                </c:pt>
                <c:pt idx="993">
                  <c:v>16777216</c:v>
                </c:pt>
                <c:pt idx="994">
                  <c:v>16777216</c:v>
                </c:pt>
                <c:pt idx="995">
                  <c:v>16777216</c:v>
                </c:pt>
                <c:pt idx="996">
                  <c:v>16777216</c:v>
                </c:pt>
                <c:pt idx="997">
                  <c:v>16777216</c:v>
                </c:pt>
                <c:pt idx="998">
                  <c:v>16777216</c:v>
                </c:pt>
                <c:pt idx="999">
                  <c:v>16777216</c:v>
                </c:pt>
                <c:pt idx="1000">
                  <c:v>16777216</c:v>
                </c:pt>
                <c:pt idx="1001">
                  <c:v>16777216</c:v>
                </c:pt>
                <c:pt idx="1002">
                  <c:v>16777216</c:v>
                </c:pt>
                <c:pt idx="1003">
                  <c:v>16777216</c:v>
                </c:pt>
                <c:pt idx="1004">
                  <c:v>16777216</c:v>
                </c:pt>
                <c:pt idx="1005">
                  <c:v>16777216</c:v>
                </c:pt>
                <c:pt idx="1006">
                  <c:v>16777216</c:v>
                </c:pt>
                <c:pt idx="1007">
                  <c:v>16777216</c:v>
                </c:pt>
                <c:pt idx="1008">
                  <c:v>16777216</c:v>
                </c:pt>
                <c:pt idx="1009">
                  <c:v>16777216</c:v>
                </c:pt>
                <c:pt idx="1010">
                  <c:v>16777216</c:v>
                </c:pt>
                <c:pt idx="1011">
                  <c:v>16777216</c:v>
                </c:pt>
                <c:pt idx="1012">
                  <c:v>16777216</c:v>
                </c:pt>
                <c:pt idx="1013">
                  <c:v>16777216</c:v>
                </c:pt>
                <c:pt idx="1014">
                  <c:v>16777216</c:v>
                </c:pt>
                <c:pt idx="1015">
                  <c:v>16777216</c:v>
                </c:pt>
                <c:pt idx="1016">
                  <c:v>16777216</c:v>
                </c:pt>
                <c:pt idx="1017">
                  <c:v>16777216</c:v>
                </c:pt>
                <c:pt idx="1018">
                  <c:v>16777216</c:v>
                </c:pt>
                <c:pt idx="1019">
                  <c:v>16777216</c:v>
                </c:pt>
                <c:pt idx="1020">
                  <c:v>16777216</c:v>
                </c:pt>
                <c:pt idx="1021">
                  <c:v>16777216</c:v>
                </c:pt>
                <c:pt idx="1022">
                  <c:v>16777216</c:v>
                </c:pt>
                <c:pt idx="1023">
                  <c:v>16777216</c:v>
                </c:pt>
                <c:pt idx="1024">
                  <c:v>16777216</c:v>
                </c:pt>
                <c:pt idx="1025">
                  <c:v>16777216</c:v>
                </c:pt>
                <c:pt idx="1026">
                  <c:v>16777216</c:v>
                </c:pt>
                <c:pt idx="1027">
                  <c:v>16777216</c:v>
                </c:pt>
                <c:pt idx="1028">
                  <c:v>16777216</c:v>
                </c:pt>
                <c:pt idx="1029">
                  <c:v>16777216</c:v>
                </c:pt>
                <c:pt idx="1030">
                  <c:v>16777216</c:v>
                </c:pt>
                <c:pt idx="1031">
                  <c:v>16777216</c:v>
                </c:pt>
                <c:pt idx="1032">
                  <c:v>16777216</c:v>
                </c:pt>
                <c:pt idx="1033">
                  <c:v>16777216</c:v>
                </c:pt>
                <c:pt idx="1034">
                  <c:v>16777216</c:v>
                </c:pt>
                <c:pt idx="1035">
                  <c:v>16777216</c:v>
                </c:pt>
                <c:pt idx="1036">
                  <c:v>16777216</c:v>
                </c:pt>
                <c:pt idx="1037">
                  <c:v>16777216</c:v>
                </c:pt>
                <c:pt idx="1038">
                  <c:v>16777216</c:v>
                </c:pt>
                <c:pt idx="1039">
                  <c:v>16777216</c:v>
                </c:pt>
                <c:pt idx="1040">
                  <c:v>16777216</c:v>
                </c:pt>
                <c:pt idx="1041">
                  <c:v>16777216</c:v>
                </c:pt>
                <c:pt idx="1042">
                  <c:v>16777216</c:v>
                </c:pt>
                <c:pt idx="1043">
                  <c:v>16777216</c:v>
                </c:pt>
                <c:pt idx="1044">
                  <c:v>16777216</c:v>
                </c:pt>
                <c:pt idx="1045">
                  <c:v>16777216</c:v>
                </c:pt>
                <c:pt idx="1046">
                  <c:v>16777216</c:v>
                </c:pt>
                <c:pt idx="1047">
                  <c:v>16777216</c:v>
                </c:pt>
                <c:pt idx="1048">
                  <c:v>16777216</c:v>
                </c:pt>
                <c:pt idx="1049">
                  <c:v>16777216</c:v>
                </c:pt>
                <c:pt idx="1050">
                  <c:v>16777216</c:v>
                </c:pt>
                <c:pt idx="1051">
                  <c:v>16777216</c:v>
                </c:pt>
                <c:pt idx="1052">
                  <c:v>16777216</c:v>
                </c:pt>
                <c:pt idx="1053">
                  <c:v>16777216</c:v>
                </c:pt>
                <c:pt idx="1054">
                  <c:v>16777216</c:v>
                </c:pt>
                <c:pt idx="1055">
                  <c:v>16777216</c:v>
                </c:pt>
                <c:pt idx="1056">
                  <c:v>16777216</c:v>
                </c:pt>
                <c:pt idx="1057">
                  <c:v>16777216</c:v>
                </c:pt>
                <c:pt idx="1058">
                  <c:v>16777216</c:v>
                </c:pt>
                <c:pt idx="1059">
                  <c:v>16777216</c:v>
                </c:pt>
                <c:pt idx="1060">
                  <c:v>16777216</c:v>
                </c:pt>
                <c:pt idx="1061">
                  <c:v>16777216</c:v>
                </c:pt>
                <c:pt idx="1062">
                  <c:v>16777216</c:v>
                </c:pt>
                <c:pt idx="1063">
                  <c:v>16777216</c:v>
                </c:pt>
                <c:pt idx="1064">
                  <c:v>16777216</c:v>
                </c:pt>
                <c:pt idx="1065">
                  <c:v>16777216</c:v>
                </c:pt>
                <c:pt idx="1066">
                  <c:v>16777216</c:v>
                </c:pt>
                <c:pt idx="1067">
                  <c:v>16777216</c:v>
                </c:pt>
                <c:pt idx="1068">
                  <c:v>16777216</c:v>
                </c:pt>
                <c:pt idx="1069">
                  <c:v>16777216</c:v>
                </c:pt>
                <c:pt idx="1070">
                  <c:v>16777216</c:v>
                </c:pt>
                <c:pt idx="1071">
                  <c:v>16777216</c:v>
                </c:pt>
                <c:pt idx="1072">
                  <c:v>16777216</c:v>
                </c:pt>
                <c:pt idx="1073">
                  <c:v>16777216</c:v>
                </c:pt>
                <c:pt idx="1074">
                  <c:v>16777216</c:v>
                </c:pt>
                <c:pt idx="1075">
                  <c:v>16777216</c:v>
                </c:pt>
                <c:pt idx="1076">
                  <c:v>16777216</c:v>
                </c:pt>
                <c:pt idx="1077">
                  <c:v>16777216</c:v>
                </c:pt>
                <c:pt idx="1078">
                  <c:v>16777216</c:v>
                </c:pt>
                <c:pt idx="1079">
                  <c:v>16777216</c:v>
                </c:pt>
                <c:pt idx="1080">
                  <c:v>16777216</c:v>
                </c:pt>
                <c:pt idx="1081">
                  <c:v>16777216</c:v>
                </c:pt>
                <c:pt idx="1082">
                  <c:v>16777216</c:v>
                </c:pt>
                <c:pt idx="1083">
                  <c:v>16777216</c:v>
                </c:pt>
                <c:pt idx="1084">
                  <c:v>16777216</c:v>
                </c:pt>
                <c:pt idx="1085">
                  <c:v>16777216</c:v>
                </c:pt>
                <c:pt idx="1086">
                  <c:v>16777216</c:v>
                </c:pt>
                <c:pt idx="1087">
                  <c:v>16777216</c:v>
                </c:pt>
                <c:pt idx="1088">
                  <c:v>16777216</c:v>
                </c:pt>
                <c:pt idx="1089">
                  <c:v>16777216</c:v>
                </c:pt>
                <c:pt idx="1090">
                  <c:v>16777216</c:v>
                </c:pt>
                <c:pt idx="1091">
                  <c:v>16777216</c:v>
                </c:pt>
                <c:pt idx="1092">
                  <c:v>16777216</c:v>
                </c:pt>
                <c:pt idx="1093">
                  <c:v>16777216</c:v>
                </c:pt>
                <c:pt idx="1094">
                  <c:v>16777216</c:v>
                </c:pt>
                <c:pt idx="1095">
                  <c:v>16777216</c:v>
                </c:pt>
                <c:pt idx="1096">
                  <c:v>16777216</c:v>
                </c:pt>
                <c:pt idx="1097">
                  <c:v>16777216</c:v>
                </c:pt>
                <c:pt idx="1098">
                  <c:v>16777216</c:v>
                </c:pt>
                <c:pt idx="1099">
                  <c:v>16777216</c:v>
                </c:pt>
                <c:pt idx="1100">
                  <c:v>16777216</c:v>
                </c:pt>
                <c:pt idx="1101">
                  <c:v>16777216</c:v>
                </c:pt>
                <c:pt idx="1102">
                  <c:v>16777216</c:v>
                </c:pt>
                <c:pt idx="1103">
                  <c:v>16777216</c:v>
                </c:pt>
                <c:pt idx="1104">
                  <c:v>16777216</c:v>
                </c:pt>
                <c:pt idx="1105">
                  <c:v>16777216</c:v>
                </c:pt>
                <c:pt idx="1106">
                  <c:v>16777216</c:v>
                </c:pt>
                <c:pt idx="1107">
                  <c:v>16777216</c:v>
                </c:pt>
                <c:pt idx="1108">
                  <c:v>16777216</c:v>
                </c:pt>
                <c:pt idx="1109">
                  <c:v>16777216</c:v>
                </c:pt>
                <c:pt idx="1110">
                  <c:v>16777216</c:v>
                </c:pt>
                <c:pt idx="1111">
                  <c:v>16777216</c:v>
                </c:pt>
                <c:pt idx="1112">
                  <c:v>16777216</c:v>
                </c:pt>
                <c:pt idx="1113">
                  <c:v>16777216</c:v>
                </c:pt>
                <c:pt idx="1114">
                  <c:v>16777216</c:v>
                </c:pt>
                <c:pt idx="1115">
                  <c:v>16777216</c:v>
                </c:pt>
                <c:pt idx="1116">
                  <c:v>16777216</c:v>
                </c:pt>
                <c:pt idx="1117">
                  <c:v>16777216</c:v>
                </c:pt>
                <c:pt idx="1118">
                  <c:v>16777216</c:v>
                </c:pt>
                <c:pt idx="1119">
                  <c:v>16777216</c:v>
                </c:pt>
                <c:pt idx="1120">
                  <c:v>16777216</c:v>
                </c:pt>
                <c:pt idx="1121">
                  <c:v>16777216</c:v>
                </c:pt>
                <c:pt idx="1122">
                  <c:v>16777216</c:v>
                </c:pt>
                <c:pt idx="1123">
                  <c:v>16777216</c:v>
                </c:pt>
                <c:pt idx="1124">
                  <c:v>16777216</c:v>
                </c:pt>
                <c:pt idx="1125">
                  <c:v>16777216</c:v>
                </c:pt>
                <c:pt idx="1126">
                  <c:v>16777216</c:v>
                </c:pt>
                <c:pt idx="1127">
                  <c:v>16777216</c:v>
                </c:pt>
                <c:pt idx="1128">
                  <c:v>16777216</c:v>
                </c:pt>
                <c:pt idx="1129">
                  <c:v>16777216</c:v>
                </c:pt>
                <c:pt idx="1130">
                  <c:v>16777216</c:v>
                </c:pt>
                <c:pt idx="1131">
                  <c:v>16777216</c:v>
                </c:pt>
                <c:pt idx="1132">
                  <c:v>16777216</c:v>
                </c:pt>
                <c:pt idx="1133">
                  <c:v>16777216</c:v>
                </c:pt>
                <c:pt idx="1134">
                  <c:v>16777216</c:v>
                </c:pt>
                <c:pt idx="1135">
                  <c:v>16777216</c:v>
                </c:pt>
                <c:pt idx="1136">
                  <c:v>16777216</c:v>
                </c:pt>
                <c:pt idx="1137">
                  <c:v>16777216</c:v>
                </c:pt>
                <c:pt idx="1138">
                  <c:v>16777216</c:v>
                </c:pt>
                <c:pt idx="1139">
                  <c:v>16777216</c:v>
                </c:pt>
                <c:pt idx="1140">
                  <c:v>16777216</c:v>
                </c:pt>
                <c:pt idx="1141">
                  <c:v>16777216</c:v>
                </c:pt>
                <c:pt idx="1142">
                  <c:v>16777216</c:v>
                </c:pt>
                <c:pt idx="1143">
                  <c:v>16777216</c:v>
                </c:pt>
                <c:pt idx="1144">
                  <c:v>16777216</c:v>
                </c:pt>
                <c:pt idx="1145">
                  <c:v>16777216</c:v>
                </c:pt>
                <c:pt idx="1146">
                  <c:v>16777216</c:v>
                </c:pt>
                <c:pt idx="1147">
                  <c:v>16777216</c:v>
                </c:pt>
                <c:pt idx="1148">
                  <c:v>16777216</c:v>
                </c:pt>
                <c:pt idx="1149">
                  <c:v>16777216</c:v>
                </c:pt>
                <c:pt idx="1150">
                  <c:v>16777216</c:v>
                </c:pt>
                <c:pt idx="1151">
                  <c:v>16777216</c:v>
                </c:pt>
                <c:pt idx="1152">
                  <c:v>16777216</c:v>
                </c:pt>
                <c:pt idx="1153">
                  <c:v>16777216</c:v>
                </c:pt>
                <c:pt idx="1154">
                  <c:v>16777216</c:v>
                </c:pt>
                <c:pt idx="1155">
                  <c:v>16777216</c:v>
                </c:pt>
                <c:pt idx="1156">
                  <c:v>16777216</c:v>
                </c:pt>
                <c:pt idx="1157">
                  <c:v>16777216</c:v>
                </c:pt>
                <c:pt idx="1158">
                  <c:v>16777216</c:v>
                </c:pt>
                <c:pt idx="1159">
                  <c:v>16777216</c:v>
                </c:pt>
                <c:pt idx="1160">
                  <c:v>16777216</c:v>
                </c:pt>
                <c:pt idx="1161">
                  <c:v>16777216</c:v>
                </c:pt>
                <c:pt idx="1162">
                  <c:v>16777216</c:v>
                </c:pt>
                <c:pt idx="1163">
                  <c:v>16777216</c:v>
                </c:pt>
                <c:pt idx="1164">
                  <c:v>16777216</c:v>
                </c:pt>
                <c:pt idx="1165">
                  <c:v>16777216</c:v>
                </c:pt>
                <c:pt idx="1166">
                  <c:v>16777216</c:v>
                </c:pt>
                <c:pt idx="1167">
                  <c:v>16777216</c:v>
                </c:pt>
                <c:pt idx="1168">
                  <c:v>16777216</c:v>
                </c:pt>
                <c:pt idx="1169">
                  <c:v>16777216</c:v>
                </c:pt>
                <c:pt idx="1170">
                  <c:v>16777216</c:v>
                </c:pt>
                <c:pt idx="1171">
                  <c:v>16777216</c:v>
                </c:pt>
                <c:pt idx="1172">
                  <c:v>16777216</c:v>
                </c:pt>
                <c:pt idx="1173">
                  <c:v>16777216</c:v>
                </c:pt>
                <c:pt idx="1174">
                  <c:v>16777216</c:v>
                </c:pt>
                <c:pt idx="1175">
                  <c:v>16777216</c:v>
                </c:pt>
                <c:pt idx="1176">
                  <c:v>16777216</c:v>
                </c:pt>
                <c:pt idx="1177">
                  <c:v>16777216</c:v>
                </c:pt>
                <c:pt idx="1178">
                  <c:v>16777216</c:v>
                </c:pt>
                <c:pt idx="1179">
                  <c:v>16777216</c:v>
                </c:pt>
                <c:pt idx="1180">
                  <c:v>16777216</c:v>
                </c:pt>
                <c:pt idx="1181">
                  <c:v>16777216</c:v>
                </c:pt>
                <c:pt idx="1182">
                  <c:v>16777216</c:v>
                </c:pt>
                <c:pt idx="1183">
                  <c:v>16777216</c:v>
                </c:pt>
                <c:pt idx="1184">
                  <c:v>16777216</c:v>
                </c:pt>
                <c:pt idx="1185">
                  <c:v>16777216</c:v>
                </c:pt>
                <c:pt idx="1186">
                  <c:v>16777216</c:v>
                </c:pt>
                <c:pt idx="1187">
                  <c:v>16777216</c:v>
                </c:pt>
                <c:pt idx="1188">
                  <c:v>16777216</c:v>
                </c:pt>
                <c:pt idx="1189">
                  <c:v>16777216</c:v>
                </c:pt>
                <c:pt idx="1190">
                  <c:v>16777216</c:v>
                </c:pt>
                <c:pt idx="1191">
                  <c:v>16777216</c:v>
                </c:pt>
                <c:pt idx="1192">
                  <c:v>16777216</c:v>
                </c:pt>
                <c:pt idx="1193">
                  <c:v>16777216</c:v>
                </c:pt>
                <c:pt idx="1194">
                  <c:v>16777216</c:v>
                </c:pt>
                <c:pt idx="1195">
                  <c:v>16777216</c:v>
                </c:pt>
                <c:pt idx="1196">
                  <c:v>16777216</c:v>
                </c:pt>
                <c:pt idx="1197">
                  <c:v>16777216</c:v>
                </c:pt>
                <c:pt idx="1198">
                  <c:v>16777216</c:v>
                </c:pt>
                <c:pt idx="1199">
                  <c:v>16777216</c:v>
                </c:pt>
                <c:pt idx="1200">
                  <c:v>16777216</c:v>
                </c:pt>
                <c:pt idx="1201">
                  <c:v>16777216</c:v>
                </c:pt>
                <c:pt idx="1202">
                  <c:v>16777216</c:v>
                </c:pt>
                <c:pt idx="1203">
                  <c:v>16777216</c:v>
                </c:pt>
                <c:pt idx="1204">
                  <c:v>16777216</c:v>
                </c:pt>
                <c:pt idx="1205">
                  <c:v>16777216</c:v>
                </c:pt>
                <c:pt idx="1206">
                  <c:v>16777216</c:v>
                </c:pt>
                <c:pt idx="1207">
                  <c:v>16777216</c:v>
                </c:pt>
                <c:pt idx="1208">
                  <c:v>16777216</c:v>
                </c:pt>
                <c:pt idx="1209">
                  <c:v>16777216</c:v>
                </c:pt>
                <c:pt idx="1210">
                  <c:v>16777216</c:v>
                </c:pt>
                <c:pt idx="1211">
                  <c:v>16777216</c:v>
                </c:pt>
                <c:pt idx="1212">
                  <c:v>16777216</c:v>
                </c:pt>
                <c:pt idx="1213">
                  <c:v>16777216</c:v>
                </c:pt>
                <c:pt idx="1214">
                  <c:v>16777216</c:v>
                </c:pt>
                <c:pt idx="1215">
                  <c:v>16777216</c:v>
                </c:pt>
                <c:pt idx="1216">
                  <c:v>16777216</c:v>
                </c:pt>
                <c:pt idx="1217">
                  <c:v>16777216</c:v>
                </c:pt>
                <c:pt idx="1218">
                  <c:v>16777216</c:v>
                </c:pt>
                <c:pt idx="1219">
                  <c:v>16777216</c:v>
                </c:pt>
                <c:pt idx="1220">
                  <c:v>16777216</c:v>
                </c:pt>
                <c:pt idx="1221">
                  <c:v>16777216</c:v>
                </c:pt>
                <c:pt idx="1222">
                  <c:v>16777216</c:v>
                </c:pt>
                <c:pt idx="1223">
                  <c:v>16777216</c:v>
                </c:pt>
                <c:pt idx="1224">
                  <c:v>16777216</c:v>
                </c:pt>
                <c:pt idx="1225">
                  <c:v>16777216</c:v>
                </c:pt>
                <c:pt idx="1226">
                  <c:v>16777216</c:v>
                </c:pt>
                <c:pt idx="1227">
                  <c:v>16777216</c:v>
                </c:pt>
                <c:pt idx="1228">
                  <c:v>16777216</c:v>
                </c:pt>
                <c:pt idx="1229">
                  <c:v>16777216</c:v>
                </c:pt>
                <c:pt idx="1230">
                  <c:v>16777216</c:v>
                </c:pt>
                <c:pt idx="1231">
                  <c:v>16777216</c:v>
                </c:pt>
                <c:pt idx="1232">
                  <c:v>16777216</c:v>
                </c:pt>
                <c:pt idx="1233">
                  <c:v>16777216</c:v>
                </c:pt>
                <c:pt idx="1234">
                  <c:v>16777216</c:v>
                </c:pt>
                <c:pt idx="1235">
                  <c:v>16777216</c:v>
                </c:pt>
                <c:pt idx="1236">
                  <c:v>16777216</c:v>
                </c:pt>
                <c:pt idx="1237">
                  <c:v>16777216</c:v>
                </c:pt>
                <c:pt idx="1238">
                  <c:v>16777216</c:v>
                </c:pt>
                <c:pt idx="1239">
                  <c:v>16777216</c:v>
                </c:pt>
                <c:pt idx="1240">
                  <c:v>16777216</c:v>
                </c:pt>
                <c:pt idx="1241">
                  <c:v>16777216</c:v>
                </c:pt>
                <c:pt idx="1242">
                  <c:v>16777216</c:v>
                </c:pt>
                <c:pt idx="1243">
                  <c:v>16777216</c:v>
                </c:pt>
                <c:pt idx="1244">
                  <c:v>16777216</c:v>
                </c:pt>
                <c:pt idx="1245">
                  <c:v>16777216</c:v>
                </c:pt>
                <c:pt idx="1246">
                  <c:v>16777216</c:v>
                </c:pt>
                <c:pt idx="1247">
                  <c:v>16777216</c:v>
                </c:pt>
                <c:pt idx="1248">
                  <c:v>16777216</c:v>
                </c:pt>
                <c:pt idx="1249">
                  <c:v>16777216</c:v>
                </c:pt>
                <c:pt idx="1250">
                  <c:v>16777216</c:v>
                </c:pt>
                <c:pt idx="1251">
                  <c:v>16777216</c:v>
                </c:pt>
                <c:pt idx="1252">
                  <c:v>16777216</c:v>
                </c:pt>
                <c:pt idx="1253">
                  <c:v>16777216</c:v>
                </c:pt>
                <c:pt idx="1254">
                  <c:v>16777216</c:v>
                </c:pt>
                <c:pt idx="1255">
                  <c:v>16777216</c:v>
                </c:pt>
                <c:pt idx="1256">
                  <c:v>16777216</c:v>
                </c:pt>
                <c:pt idx="1257">
                  <c:v>16777216</c:v>
                </c:pt>
                <c:pt idx="1258">
                  <c:v>16777216</c:v>
                </c:pt>
                <c:pt idx="1259">
                  <c:v>16777216</c:v>
                </c:pt>
                <c:pt idx="1260">
                  <c:v>16777216</c:v>
                </c:pt>
                <c:pt idx="1261">
                  <c:v>16777216</c:v>
                </c:pt>
                <c:pt idx="1262">
                  <c:v>16777216</c:v>
                </c:pt>
                <c:pt idx="1263">
                  <c:v>16777216</c:v>
                </c:pt>
                <c:pt idx="1264">
                  <c:v>16777216</c:v>
                </c:pt>
                <c:pt idx="1265">
                  <c:v>16777216</c:v>
                </c:pt>
                <c:pt idx="1266">
                  <c:v>16777216</c:v>
                </c:pt>
                <c:pt idx="1267">
                  <c:v>16777216</c:v>
                </c:pt>
                <c:pt idx="1268">
                  <c:v>16777216</c:v>
                </c:pt>
                <c:pt idx="1269">
                  <c:v>16777216</c:v>
                </c:pt>
                <c:pt idx="1270">
                  <c:v>16777216</c:v>
                </c:pt>
                <c:pt idx="1271">
                  <c:v>16777216</c:v>
                </c:pt>
                <c:pt idx="1272">
                  <c:v>16777216</c:v>
                </c:pt>
                <c:pt idx="1273">
                  <c:v>16777216</c:v>
                </c:pt>
                <c:pt idx="1274">
                  <c:v>16777216</c:v>
                </c:pt>
                <c:pt idx="1275">
                  <c:v>16777216</c:v>
                </c:pt>
                <c:pt idx="1276">
                  <c:v>16777216</c:v>
                </c:pt>
                <c:pt idx="1277">
                  <c:v>16777216</c:v>
                </c:pt>
                <c:pt idx="1278">
                  <c:v>16777216</c:v>
                </c:pt>
                <c:pt idx="1279">
                  <c:v>16777216</c:v>
                </c:pt>
                <c:pt idx="1280">
                  <c:v>16777216</c:v>
                </c:pt>
                <c:pt idx="1281">
                  <c:v>16777216</c:v>
                </c:pt>
                <c:pt idx="1282">
                  <c:v>16777216</c:v>
                </c:pt>
                <c:pt idx="1283">
                  <c:v>16777216</c:v>
                </c:pt>
                <c:pt idx="1284">
                  <c:v>16777216</c:v>
                </c:pt>
                <c:pt idx="1285">
                  <c:v>16777216</c:v>
                </c:pt>
                <c:pt idx="1286">
                  <c:v>16777216</c:v>
                </c:pt>
                <c:pt idx="1287">
                  <c:v>16777216</c:v>
                </c:pt>
                <c:pt idx="1288">
                  <c:v>16777216</c:v>
                </c:pt>
                <c:pt idx="1289">
                  <c:v>16777216</c:v>
                </c:pt>
                <c:pt idx="1290">
                  <c:v>16777216</c:v>
                </c:pt>
                <c:pt idx="1291">
                  <c:v>16777216</c:v>
                </c:pt>
                <c:pt idx="1292">
                  <c:v>16777216</c:v>
                </c:pt>
                <c:pt idx="1293">
                  <c:v>16777216</c:v>
                </c:pt>
                <c:pt idx="1294">
                  <c:v>16777216</c:v>
                </c:pt>
                <c:pt idx="1295">
                  <c:v>16777216</c:v>
                </c:pt>
                <c:pt idx="1296">
                  <c:v>16777216</c:v>
                </c:pt>
                <c:pt idx="1297">
                  <c:v>16777216</c:v>
                </c:pt>
                <c:pt idx="1298">
                  <c:v>16777216</c:v>
                </c:pt>
                <c:pt idx="1299">
                  <c:v>16777216</c:v>
                </c:pt>
                <c:pt idx="1300">
                  <c:v>16777216</c:v>
                </c:pt>
                <c:pt idx="1301">
                  <c:v>16777216</c:v>
                </c:pt>
                <c:pt idx="1302">
                  <c:v>16777216</c:v>
                </c:pt>
                <c:pt idx="1303">
                  <c:v>16777216</c:v>
                </c:pt>
                <c:pt idx="1304">
                  <c:v>16777216</c:v>
                </c:pt>
                <c:pt idx="1305">
                  <c:v>16777216</c:v>
                </c:pt>
                <c:pt idx="1306">
                  <c:v>16777216</c:v>
                </c:pt>
                <c:pt idx="1307">
                  <c:v>16777216</c:v>
                </c:pt>
                <c:pt idx="1308">
                  <c:v>16777216</c:v>
                </c:pt>
                <c:pt idx="1309">
                  <c:v>16777216</c:v>
                </c:pt>
                <c:pt idx="1310">
                  <c:v>16777216</c:v>
                </c:pt>
                <c:pt idx="1311">
                  <c:v>16777216</c:v>
                </c:pt>
                <c:pt idx="1312">
                  <c:v>16777216</c:v>
                </c:pt>
                <c:pt idx="1313">
                  <c:v>16777216</c:v>
                </c:pt>
                <c:pt idx="1314">
                  <c:v>16777216</c:v>
                </c:pt>
                <c:pt idx="1315">
                  <c:v>16777216</c:v>
                </c:pt>
                <c:pt idx="1316">
                  <c:v>16777216</c:v>
                </c:pt>
                <c:pt idx="1317">
                  <c:v>16777216</c:v>
                </c:pt>
                <c:pt idx="1318">
                  <c:v>16777216</c:v>
                </c:pt>
                <c:pt idx="1319">
                  <c:v>16777216</c:v>
                </c:pt>
                <c:pt idx="1320">
                  <c:v>16777216</c:v>
                </c:pt>
                <c:pt idx="1321">
                  <c:v>16777216</c:v>
                </c:pt>
                <c:pt idx="1322">
                  <c:v>16777216</c:v>
                </c:pt>
                <c:pt idx="1323">
                  <c:v>16777216</c:v>
                </c:pt>
                <c:pt idx="1324">
                  <c:v>16777216</c:v>
                </c:pt>
                <c:pt idx="1325">
                  <c:v>16777216</c:v>
                </c:pt>
                <c:pt idx="1326">
                  <c:v>16777216</c:v>
                </c:pt>
                <c:pt idx="1327">
                  <c:v>16777216</c:v>
                </c:pt>
                <c:pt idx="1328">
                  <c:v>16777216</c:v>
                </c:pt>
                <c:pt idx="1329">
                  <c:v>16777216</c:v>
                </c:pt>
                <c:pt idx="1330">
                  <c:v>16777216</c:v>
                </c:pt>
                <c:pt idx="1331">
                  <c:v>16777216</c:v>
                </c:pt>
                <c:pt idx="1332">
                  <c:v>16777216</c:v>
                </c:pt>
                <c:pt idx="1333">
                  <c:v>16777216</c:v>
                </c:pt>
                <c:pt idx="1334">
                  <c:v>16777216</c:v>
                </c:pt>
                <c:pt idx="1335">
                  <c:v>16777216</c:v>
                </c:pt>
                <c:pt idx="1336">
                  <c:v>16777216</c:v>
                </c:pt>
                <c:pt idx="1337">
                  <c:v>16777216</c:v>
                </c:pt>
                <c:pt idx="1338">
                  <c:v>16777216</c:v>
                </c:pt>
                <c:pt idx="1339">
                  <c:v>16777216</c:v>
                </c:pt>
                <c:pt idx="1340">
                  <c:v>16777216</c:v>
                </c:pt>
                <c:pt idx="1341">
                  <c:v>16777216</c:v>
                </c:pt>
                <c:pt idx="1342">
                  <c:v>16777216</c:v>
                </c:pt>
                <c:pt idx="1343">
                  <c:v>16777216</c:v>
                </c:pt>
                <c:pt idx="1344">
                  <c:v>16777216</c:v>
                </c:pt>
                <c:pt idx="1345">
                  <c:v>16777216</c:v>
                </c:pt>
                <c:pt idx="1346">
                  <c:v>16777216</c:v>
                </c:pt>
                <c:pt idx="1347">
                  <c:v>16777216</c:v>
                </c:pt>
                <c:pt idx="1348">
                  <c:v>16777216</c:v>
                </c:pt>
                <c:pt idx="1349">
                  <c:v>16777216</c:v>
                </c:pt>
                <c:pt idx="1350">
                  <c:v>16777216</c:v>
                </c:pt>
                <c:pt idx="1351">
                  <c:v>16777216</c:v>
                </c:pt>
                <c:pt idx="1352">
                  <c:v>16777216</c:v>
                </c:pt>
                <c:pt idx="1353">
                  <c:v>16777216</c:v>
                </c:pt>
                <c:pt idx="1354">
                  <c:v>16777216</c:v>
                </c:pt>
                <c:pt idx="1355">
                  <c:v>16777216</c:v>
                </c:pt>
                <c:pt idx="1356">
                  <c:v>16777216</c:v>
                </c:pt>
                <c:pt idx="1357">
                  <c:v>16777216</c:v>
                </c:pt>
                <c:pt idx="1358">
                  <c:v>16777216</c:v>
                </c:pt>
                <c:pt idx="1359">
                  <c:v>16777216</c:v>
                </c:pt>
                <c:pt idx="1360">
                  <c:v>16777216</c:v>
                </c:pt>
                <c:pt idx="1361">
                  <c:v>16777216</c:v>
                </c:pt>
                <c:pt idx="1362">
                  <c:v>16777216</c:v>
                </c:pt>
                <c:pt idx="1363">
                  <c:v>16777216</c:v>
                </c:pt>
                <c:pt idx="1364">
                  <c:v>16777216</c:v>
                </c:pt>
                <c:pt idx="1365">
                  <c:v>16777216</c:v>
                </c:pt>
                <c:pt idx="1366">
                  <c:v>16777216</c:v>
                </c:pt>
                <c:pt idx="1367">
                  <c:v>16777216</c:v>
                </c:pt>
                <c:pt idx="1368">
                  <c:v>16777216</c:v>
                </c:pt>
                <c:pt idx="1369">
                  <c:v>16777216</c:v>
                </c:pt>
                <c:pt idx="1370">
                  <c:v>16777216</c:v>
                </c:pt>
                <c:pt idx="1371">
                  <c:v>16777216</c:v>
                </c:pt>
                <c:pt idx="1372">
                  <c:v>16777216</c:v>
                </c:pt>
                <c:pt idx="1373">
                  <c:v>16777216</c:v>
                </c:pt>
                <c:pt idx="1374">
                  <c:v>16777216</c:v>
                </c:pt>
                <c:pt idx="1375">
                  <c:v>16777216</c:v>
                </c:pt>
                <c:pt idx="1376">
                  <c:v>16777216</c:v>
                </c:pt>
                <c:pt idx="1377">
                  <c:v>16777216</c:v>
                </c:pt>
                <c:pt idx="1378">
                  <c:v>16777216</c:v>
                </c:pt>
                <c:pt idx="1379">
                  <c:v>16777216</c:v>
                </c:pt>
                <c:pt idx="1380">
                  <c:v>16777216</c:v>
                </c:pt>
                <c:pt idx="1381">
                  <c:v>16777216</c:v>
                </c:pt>
                <c:pt idx="1382">
                  <c:v>16777216</c:v>
                </c:pt>
                <c:pt idx="1383">
                  <c:v>16777216</c:v>
                </c:pt>
                <c:pt idx="1384">
                  <c:v>16777216</c:v>
                </c:pt>
                <c:pt idx="1385">
                  <c:v>16777216</c:v>
                </c:pt>
                <c:pt idx="1386">
                  <c:v>16777216</c:v>
                </c:pt>
                <c:pt idx="1387">
                  <c:v>16777216</c:v>
                </c:pt>
                <c:pt idx="1388">
                  <c:v>16777216</c:v>
                </c:pt>
                <c:pt idx="1389">
                  <c:v>16777216</c:v>
                </c:pt>
                <c:pt idx="1390">
                  <c:v>16777216</c:v>
                </c:pt>
                <c:pt idx="1391">
                  <c:v>16777216</c:v>
                </c:pt>
                <c:pt idx="1392">
                  <c:v>16777216</c:v>
                </c:pt>
                <c:pt idx="1393">
                  <c:v>16777216</c:v>
                </c:pt>
                <c:pt idx="1394">
                  <c:v>16777216</c:v>
                </c:pt>
                <c:pt idx="1395">
                  <c:v>16777216</c:v>
                </c:pt>
                <c:pt idx="1396">
                  <c:v>16777216</c:v>
                </c:pt>
                <c:pt idx="1397">
                  <c:v>16777216</c:v>
                </c:pt>
                <c:pt idx="1398">
                  <c:v>16777216</c:v>
                </c:pt>
                <c:pt idx="1399">
                  <c:v>16777216</c:v>
                </c:pt>
                <c:pt idx="1400">
                  <c:v>16777216</c:v>
                </c:pt>
                <c:pt idx="1401">
                  <c:v>16777216</c:v>
                </c:pt>
                <c:pt idx="1402">
                  <c:v>16777216</c:v>
                </c:pt>
                <c:pt idx="1403">
                  <c:v>16777216</c:v>
                </c:pt>
                <c:pt idx="1404">
                  <c:v>16777216</c:v>
                </c:pt>
                <c:pt idx="1405">
                  <c:v>16777216</c:v>
                </c:pt>
                <c:pt idx="1406">
                  <c:v>16777216</c:v>
                </c:pt>
                <c:pt idx="1407">
                  <c:v>16777216</c:v>
                </c:pt>
                <c:pt idx="1408">
                  <c:v>16777216</c:v>
                </c:pt>
                <c:pt idx="1409">
                  <c:v>16777216</c:v>
                </c:pt>
                <c:pt idx="1410">
                  <c:v>16777216</c:v>
                </c:pt>
                <c:pt idx="1411">
                  <c:v>16777216</c:v>
                </c:pt>
                <c:pt idx="1412">
                  <c:v>16777216</c:v>
                </c:pt>
                <c:pt idx="1413">
                  <c:v>16777216</c:v>
                </c:pt>
                <c:pt idx="1414">
                  <c:v>16777216</c:v>
                </c:pt>
                <c:pt idx="1415">
                  <c:v>16777216</c:v>
                </c:pt>
                <c:pt idx="1416">
                  <c:v>16777216</c:v>
                </c:pt>
                <c:pt idx="1417">
                  <c:v>16777216</c:v>
                </c:pt>
                <c:pt idx="1418">
                  <c:v>16777216</c:v>
                </c:pt>
                <c:pt idx="1419">
                  <c:v>16777216</c:v>
                </c:pt>
                <c:pt idx="1420">
                  <c:v>16777216</c:v>
                </c:pt>
                <c:pt idx="1421">
                  <c:v>16777216</c:v>
                </c:pt>
                <c:pt idx="1422">
                  <c:v>16777216</c:v>
                </c:pt>
                <c:pt idx="1423">
                  <c:v>16777216</c:v>
                </c:pt>
                <c:pt idx="1424">
                  <c:v>16777216</c:v>
                </c:pt>
                <c:pt idx="1425">
                  <c:v>16777216</c:v>
                </c:pt>
                <c:pt idx="1426">
                  <c:v>16777216</c:v>
                </c:pt>
                <c:pt idx="1427">
                  <c:v>16777216</c:v>
                </c:pt>
                <c:pt idx="1428">
                  <c:v>16777216</c:v>
                </c:pt>
                <c:pt idx="1429">
                  <c:v>16777216</c:v>
                </c:pt>
                <c:pt idx="1430">
                  <c:v>16777216</c:v>
                </c:pt>
                <c:pt idx="1431">
                  <c:v>16777216</c:v>
                </c:pt>
                <c:pt idx="1432">
                  <c:v>16777216</c:v>
                </c:pt>
                <c:pt idx="1433">
                  <c:v>16777216</c:v>
                </c:pt>
                <c:pt idx="1434">
                  <c:v>16777216</c:v>
                </c:pt>
                <c:pt idx="1435">
                  <c:v>16777216</c:v>
                </c:pt>
                <c:pt idx="1436">
                  <c:v>16777216</c:v>
                </c:pt>
                <c:pt idx="1437">
                  <c:v>16777216</c:v>
                </c:pt>
                <c:pt idx="1438">
                  <c:v>16777216</c:v>
                </c:pt>
                <c:pt idx="1439">
                  <c:v>16777216</c:v>
                </c:pt>
                <c:pt idx="1440">
                  <c:v>16777216</c:v>
                </c:pt>
                <c:pt idx="1441">
                  <c:v>16777216</c:v>
                </c:pt>
                <c:pt idx="1442">
                  <c:v>16777216</c:v>
                </c:pt>
                <c:pt idx="1443">
                  <c:v>16777216</c:v>
                </c:pt>
                <c:pt idx="1444">
                  <c:v>16777216</c:v>
                </c:pt>
                <c:pt idx="1445">
                  <c:v>16777216</c:v>
                </c:pt>
                <c:pt idx="1446">
                  <c:v>16777216</c:v>
                </c:pt>
                <c:pt idx="1447">
                  <c:v>16777216</c:v>
                </c:pt>
                <c:pt idx="1448">
                  <c:v>16777216</c:v>
                </c:pt>
                <c:pt idx="1449">
                  <c:v>16777216</c:v>
                </c:pt>
                <c:pt idx="1450">
                  <c:v>16777216</c:v>
                </c:pt>
                <c:pt idx="1451">
                  <c:v>16777216</c:v>
                </c:pt>
                <c:pt idx="1452">
                  <c:v>16777216</c:v>
                </c:pt>
                <c:pt idx="1453">
                  <c:v>16777216</c:v>
                </c:pt>
                <c:pt idx="1454">
                  <c:v>16777216</c:v>
                </c:pt>
                <c:pt idx="1455">
                  <c:v>16777216</c:v>
                </c:pt>
                <c:pt idx="1456">
                  <c:v>16777216</c:v>
                </c:pt>
                <c:pt idx="1457">
                  <c:v>16777216</c:v>
                </c:pt>
                <c:pt idx="1458">
                  <c:v>16777216</c:v>
                </c:pt>
                <c:pt idx="1459">
                  <c:v>16777216</c:v>
                </c:pt>
                <c:pt idx="1460">
                  <c:v>16777216</c:v>
                </c:pt>
                <c:pt idx="1461">
                  <c:v>16777216</c:v>
                </c:pt>
                <c:pt idx="1462">
                  <c:v>16777216</c:v>
                </c:pt>
                <c:pt idx="1463">
                  <c:v>16777216</c:v>
                </c:pt>
                <c:pt idx="1464">
                  <c:v>16777216</c:v>
                </c:pt>
                <c:pt idx="1465">
                  <c:v>16777216</c:v>
                </c:pt>
                <c:pt idx="1466">
                  <c:v>16777216</c:v>
                </c:pt>
                <c:pt idx="1467">
                  <c:v>16777216</c:v>
                </c:pt>
                <c:pt idx="1468">
                  <c:v>16777216</c:v>
                </c:pt>
                <c:pt idx="1469">
                  <c:v>16777216</c:v>
                </c:pt>
                <c:pt idx="1470">
                  <c:v>16777216</c:v>
                </c:pt>
                <c:pt idx="1471">
                  <c:v>16777216</c:v>
                </c:pt>
                <c:pt idx="1472">
                  <c:v>16777216</c:v>
                </c:pt>
                <c:pt idx="1473">
                  <c:v>16777216</c:v>
                </c:pt>
                <c:pt idx="1474">
                  <c:v>16777216</c:v>
                </c:pt>
                <c:pt idx="1475">
                  <c:v>16777216</c:v>
                </c:pt>
                <c:pt idx="1476">
                  <c:v>16777216</c:v>
                </c:pt>
                <c:pt idx="1477">
                  <c:v>16777216</c:v>
                </c:pt>
                <c:pt idx="1478">
                  <c:v>16777216</c:v>
                </c:pt>
                <c:pt idx="1479">
                  <c:v>16777216</c:v>
                </c:pt>
                <c:pt idx="1480">
                  <c:v>16777216</c:v>
                </c:pt>
                <c:pt idx="1481">
                  <c:v>16777216</c:v>
                </c:pt>
                <c:pt idx="1482">
                  <c:v>16777216</c:v>
                </c:pt>
                <c:pt idx="1483">
                  <c:v>16777216</c:v>
                </c:pt>
                <c:pt idx="1484">
                  <c:v>16777216</c:v>
                </c:pt>
                <c:pt idx="1485">
                  <c:v>16777216</c:v>
                </c:pt>
                <c:pt idx="1486">
                  <c:v>16777216</c:v>
                </c:pt>
                <c:pt idx="1487">
                  <c:v>16777216</c:v>
                </c:pt>
                <c:pt idx="1488">
                  <c:v>16777216</c:v>
                </c:pt>
                <c:pt idx="1489">
                  <c:v>16777216</c:v>
                </c:pt>
                <c:pt idx="1490">
                  <c:v>16777216</c:v>
                </c:pt>
                <c:pt idx="1491">
                  <c:v>16777216</c:v>
                </c:pt>
                <c:pt idx="1492">
                  <c:v>16777216</c:v>
                </c:pt>
                <c:pt idx="1493">
                  <c:v>16777216</c:v>
                </c:pt>
                <c:pt idx="1494">
                  <c:v>16777216</c:v>
                </c:pt>
                <c:pt idx="1495">
                  <c:v>16777216</c:v>
                </c:pt>
                <c:pt idx="1496">
                  <c:v>16777216</c:v>
                </c:pt>
                <c:pt idx="1497">
                  <c:v>16777216</c:v>
                </c:pt>
                <c:pt idx="1498">
                  <c:v>16777216</c:v>
                </c:pt>
                <c:pt idx="1499">
                  <c:v>16777216</c:v>
                </c:pt>
                <c:pt idx="1500">
                  <c:v>16777216</c:v>
                </c:pt>
                <c:pt idx="1501">
                  <c:v>16777216</c:v>
                </c:pt>
                <c:pt idx="1502">
                  <c:v>16777216</c:v>
                </c:pt>
                <c:pt idx="1503">
                  <c:v>16777216</c:v>
                </c:pt>
                <c:pt idx="1504">
                  <c:v>16777216</c:v>
                </c:pt>
                <c:pt idx="1505">
                  <c:v>16777216</c:v>
                </c:pt>
                <c:pt idx="1506">
                  <c:v>16777216</c:v>
                </c:pt>
                <c:pt idx="1507">
                  <c:v>16777216</c:v>
                </c:pt>
                <c:pt idx="1508">
                  <c:v>16777216</c:v>
                </c:pt>
                <c:pt idx="1509">
                  <c:v>16777216</c:v>
                </c:pt>
                <c:pt idx="1510">
                  <c:v>16777216</c:v>
                </c:pt>
                <c:pt idx="1511">
                  <c:v>16777216</c:v>
                </c:pt>
                <c:pt idx="1512">
                  <c:v>16777216</c:v>
                </c:pt>
                <c:pt idx="1513">
                  <c:v>16777216</c:v>
                </c:pt>
                <c:pt idx="1514">
                  <c:v>16777216</c:v>
                </c:pt>
                <c:pt idx="1515">
                  <c:v>16777216</c:v>
                </c:pt>
                <c:pt idx="1516">
                  <c:v>16777216</c:v>
                </c:pt>
                <c:pt idx="1517">
                  <c:v>16777216</c:v>
                </c:pt>
                <c:pt idx="1518">
                  <c:v>16777216</c:v>
                </c:pt>
                <c:pt idx="1519">
                  <c:v>16777216</c:v>
                </c:pt>
                <c:pt idx="1520">
                  <c:v>16777216</c:v>
                </c:pt>
                <c:pt idx="1521">
                  <c:v>16777216</c:v>
                </c:pt>
                <c:pt idx="1522">
                  <c:v>16777216</c:v>
                </c:pt>
                <c:pt idx="1523">
                  <c:v>16777216</c:v>
                </c:pt>
                <c:pt idx="1524">
                  <c:v>16777216</c:v>
                </c:pt>
                <c:pt idx="1525">
                  <c:v>16777216</c:v>
                </c:pt>
                <c:pt idx="1526">
                  <c:v>16777216</c:v>
                </c:pt>
                <c:pt idx="1527">
                  <c:v>16777216</c:v>
                </c:pt>
                <c:pt idx="1528">
                  <c:v>16777216</c:v>
                </c:pt>
                <c:pt idx="1529">
                  <c:v>16777216</c:v>
                </c:pt>
                <c:pt idx="1530">
                  <c:v>16777216</c:v>
                </c:pt>
                <c:pt idx="1531">
                  <c:v>16777216</c:v>
                </c:pt>
                <c:pt idx="1532">
                  <c:v>16777216</c:v>
                </c:pt>
                <c:pt idx="1533">
                  <c:v>16777216</c:v>
                </c:pt>
                <c:pt idx="1534">
                  <c:v>16777216</c:v>
                </c:pt>
                <c:pt idx="1535">
                  <c:v>16777216</c:v>
                </c:pt>
                <c:pt idx="1536">
                  <c:v>16777216</c:v>
                </c:pt>
                <c:pt idx="1537">
                  <c:v>16777216</c:v>
                </c:pt>
                <c:pt idx="1538">
                  <c:v>16777216</c:v>
                </c:pt>
                <c:pt idx="1539">
                  <c:v>16777216</c:v>
                </c:pt>
                <c:pt idx="1540">
                  <c:v>16777216</c:v>
                </c:pt>
                <c:pt idx="1541">
                  <c:v>16777216</c:v>
                </c:pt>
                <c:pt idx="1542">
                  <c:v>16777216</c:v>
                </c:pt>
                <c:pt idx="1543">
                  <c:v>16777216</c:v>
                </c:pt>
                <c:pt idx="1544">
                  <c:v>16777216</c:v>
                </c:pt>
                <c:pt idx="1545">
                  <c:v>16777216</c:v>
                </c:pt>
                <c:pt idx="1546">
                  <c:v>16777216</c:v>
                </c:pt>
                <c:pt idx="1547">
                  <c:v>16777216</c:v>
                </c:pt>
                <c:pt idx="1548">
                  <c:v>16777216</c:v>
                </c:pt>
                <c:pt idx="1549">
                  <c:v>16777216</c:v>
                </c:pt>
                <c:pt idx="1550">
                  <c:v>16777216</c:v>
                </c:pt>
                <c:pt idx="1551">
                  <c:v>16777216</c:v>
                </c:pt>
                <c:pt idx="1552">
                  <c:v>16777216</c:v>
                </c:pt>
                <c:pt idx="1553">
                  <c:v>16777216</c:v>
                </c:pt>
                <c:pt idx="1554">
                  <c:v>16777216</c:v>
                </c:pt>
                <c:pt idx="1555">
                  <c:v>16777216</c:v>
                </c:pt>
                <c:pt idx="1556">
                  <c:v>16777216</c:v>
                </c:pt>
                <c:pt idx="1557">
                  <c:v>16777216</c:v>
                </c:pt>
                <c:pt idx="1558">
                  <c:v>16777216</c:v>
                </c:pt>
                <c:pt idx="1559">
                  <c:v>16777216</c:v>
                </c:pt>
                <c:pt idx="1560">
                  <c:v>16777216</c:v>
                </c:pt>
                <c:pt idx="1561">
                  <c:v>16777216</c:v>
                </c:pt>
                <c:pt idx="1562">
                  <c:v>16777216</c:v>
                </c:pt>
                <c:pt idx="1563">
                  <c:v>16777216</c:v>
                </c:pt>
                <c:pt idx="1564">
                  <c:v>16777216</c:v>
                </c:pt>
                <c:pt idx="1565">
                  <c:v>16777216</c:v>
                </c:pt>
                <c:pt idx="1566">
                  <c:v>16777216</c:v>
                </c:pt>
                <c:pt idx="1567">
                  <c:v>16777216</c:v>
                </c:pt>
                <c:pt idx="1568">
                  <c:v>16777216</c:v>
                </c:pt>
                <c:pt idx="1569">
                  <c:v>16777216</c:v>
                </c:pt>
                <c:pt idx="1570">
                  <c:v>16777216</c:v>
                </c:pt>
                <c:pt idx="1571">
                  <c:v>16777216</c:v>
                </c:pt>
                <c:pt idx="1572">
                  <c:v>16777216</c:v>
                </c:pt>
                <c:pt idx="1573">
                  <c:v>16777216</c:v>
                </c:pt>
                <c:pt idx="1574">
                  <c:v>16777216</c:v>
                </c:pt>
                <c:pt idx="1575">
                  <c:v>16777216</c:v>
                </c:pt>
                <c:pt idx="1576">
                  <c:v>16777216</c:v>
                </c:pt>
                <c:pt idx="1577">
                  <c:v>16777216</c:v>
                </c:pt>
                <c:pt idx="1578">
                  <c:v>16777216</c:v>
                </c:pt>
                <c:pt idx="1579">
                  <c:v>16777216</c:v>
                </c:pt>
                <c:pt idx="1580">
                  <c:v>16777216</c:v>
                </c:pt>
                <c:pt idx="1581">
                  <c:v>16777216</c:v>
                </c:pt>
                <c:pt idx="1582">
                  <c:v>16777216</c:v>
                </c:pt>
                <c:pt idx="1583">
                  <c:v>16777216</c:v>
                </c:pt>
                <c:pt idx="1584">
                  <c:v>16777216</c:v>
                </c:pt>
                <c:pt idx="1585">
                  <c:v>16777216</c:v>
                </c:pt>
                <c:pt idx="1586">
                  <c:v>16777216</c:v>
                </c:pt>
                <c:pt idx="1587">
                  <c:v>16777216</c:v>
                </c:pt>
                <c:pt idx="1588">
                  <c:v>16777216</c:v>
                </c:pt>
                <c:pt idx="1589">
                  <c:v>16777216</c:v>
                </c:pt>
                <c:pt idx="1590">
                  <c:v>16777216</c:v>
                </c:pt>
                <c:pt idx="1591">
                  <c:v>16777216</c:v>
                </c:pt>
                <c:pt idx="1592">
                  <c:v>16777216</c:v>
                </c:pt>
                <c:pt idx="1593">
                  <c:v>16777216</c:v>
                </c:pt>
                <c:pt idx="1594">
                  <c:v>16777216</c:v>
                </c:pt>
                <c:pt idx="1595">
                  <c:v>16777216</c:v>
                </c:pt>
                <c:pt idx="1596">
                  <c:v>16777216</c:v>
                </c:pt>
                <c:pt idx="1597">
                  <c:v>16777216</c:v>
                </c:pt>
                <c:pt idx="1598">
                  <c:v>16777216</c:v>
                </c:pt>
                <c:pt idx="1599">
                  <c:v>16777216</c:v>
                </c:pt>
                <c:pt idx="1600">
                  <c:v>16777216</c:v>
                </c:pt>
                <c:pt idx="1601">
                  <c:v>16777216</c:v>
                </c:pt>
                <c:pt idx="1602">
                  <c:v>16777216</c:v>
                </c:pt>
                <c:pt idx="1603">
                  <c:v>16777216</c:v>
                </c:pt>
                <c:pt idx="1604">
                  <c:v>16777216</c:v>
                </c:pt>
                <c:pt idx="1605">
                  <c:v>16777216</c:v>
                </c:pt>
                <c:pt idx="1606">
                  <c:v>16777216</c:v>
                </c:pt>
                <c:pt idx="1607">
                  <c:v>16777216</c:v>
                </c:pt>
                <c:pt idx="1608">
                  <c:v>16777216</c:v>
                </c:pt>
                <c:pt idx="1609">
                  <c:v>16777216</c:v>
                </c:pt>
                <c:pt idx="1610">
                  <c:v>16777216</c:v>
                </c:pt>
                <c:pt idx="1611">
                  <c:v>16777216</c:v>
                </c:pt>
                <c:pt idx="1612">
                  <c:v>16777216</c:v>
                </c:pt>
                <c:pt idx="1613">
                  <c:v>16777216</c:v>
                </c:pt>
                <c:pt idx="1614">
                  <c:v>16777216</c:v>
                </c:pt>
                <c:pt idx="1615">
                  <c:v>16777216</c:v>
                </c:pt>
                <c:pt idx="1616">
                  <c:v>16777216</c:v>
                </c:pt>
                <c:pt idx="1617">
                  <c:v>16777216</c:v>
                </c:pt>
                <c:pt idx="1618">
                  <c:v>16777216</c:v>
                </c:pt>
                <c:pt idx="1619">
                  <c:v>16777216</c:v>
                </c:pt>
                <c:pt idx="1620">
                  <c:v>16777216</c:v>
                </c:pt>
                <c:pt idx="1621">
                  <c:v>16777216</c:v>
                </c:pt>
                <c:pt idx="1622">
                  <c:v>16777216</c:v>
                </c:pt>
                <c:pt idx="1623">
                  <c:v>16777216</c:v>
                </c:pt>
                <c:pt idx="1624">
                  <c:v>16777216</c:v>
                </c:pt>
                <c:pt idx="1625">
                  <c:v>16777216</c:v>
                </c:pt>
                <c:pt idx="1626">
                  <c:v>16777216</c:v>
                </c:pt>
                <c:pt idx="1627">
                  <c:v>16777216</c:v>
                </c:pt>
                <c:pt idx="1628">
                  <c:v>16777216</c:v>
                </c:pt>
                <c:pt idx="1629">
                  <c:v>16777216</c:v>
                </c:pt>
                <c:pt idx="1630">
                  <c:v>16777216</c:v>
                </c:pt>
                <c:pt idx="1631">
                  <c:v>16777216</c:v>
                </c:pt>
                <c:pt idx="1632">
                  <c:v>16777216</c:v>
                </c:pt>
                <c:pt idx="1633">
                  <c:v>16777216</c:v>
                </c:pt>
                <c:pt idx="1634">
                  <c:v>16777216</c:v>
                </c:pt>
                <c:pt idx="1635">
                  <c:v>16777216</c:v>
                </c:pt>
                <c:pt idx="1636">
                  <c:v>16777216</c:v>
                </c:pt>
                <c:pt idx="1637">
                  <c:v>16777216</c:v>
                </c:pt>
                <c:pt idx="1638">
                  <c:v>16777216</c:v>
                </c:pt>
                <c:pt idx="1639">
                  <c:v>16777216</c:v>
                </c:pt>
                <c:pt idx="1640">
                  <c:v>16777216</c:v>
                </c:pt>
                <c:pt idx="1641">
                  <c:v>16777216</c:v>
                </c:pt>
                <c:pt idx="1642">
                  <c:v>16777216</c:v>
                </c:pt>
                <c:pt idx="1643">
                  <c:v>16777216</c:v>
                </c:pt>
                <c:pt idx="1644">
                  <c:v>16777216</c:v>
                </c:pt>
                <c:pt idx="1645">
                  <c:v>16777216</c:v>
                </c:pt>
                <c:pt idx="1646">
                  <c:v>16777216</c:v>
                </c:pt>
                <c:pt idx="1647">
                  <c:v>16777216</c:v>
                </c:pt>
                <c:pt idx="1648">
                  <c:v>16777216</c:v>
                </c:pt>
                <c:pt idx="1649">
                  <c:v>16777216</c:v>
                </c:pt>
                <c:pt idx="1650">
                  <c:v>16777216</c:v>
                </c:pt>
                <c:pt idx="1651">
                  <c:v>16777216</c:v>
                </c:pt>
                <c:pt idx="1652">
                  <c:v>16777216</c:v>
                </c:pt>
                <c:pt idx="1653">
                  <c:v>16777216</c:v>
                </c:pt>
                <c:pt idx="1654">
                  <c:v>16777216</c:v>
                </c:pt>
                <c:pt idx="1655">
                  <c:v>16777216</c:v>
                </c:pt>
                <c:pt idx="1656">
                  <c:v>16777216</c:v>
                </c:pt>
                <c:pt idx="1657">
                  <c:v>16777216</c:v>
                </c:pt>
                <c:pt idx="1658">
                  <c:v>16777216</c:v>
                </c:pt>
                <c:pt idx="1659">
                  <c:v>16777216</c:v>
                </c:pt>
                <c:pt idx="1660">
                  <c:v>16777216</c:v>
                </c:pt>
                <c:pt idx="1661">
                  <c:v>16777216</c:v>
                </c:pt>
                <c:pt idx="1662">
                  <c:v>16777216</c:v>
                </c:pt>
                <c:pt idx="1663">
                  <c:v>16777216</c:v>
                </c:pt>
                <c:pt idx="1664">
                  <c:v>16777216</c:v>
                </c:pt>
                <c:pt idx="1665">
                  <c:v>16777216</c:v>
                </c:pt>
                <c:pt idx="1666">
                  <c:v>16777216</c:v>
                </c:pt>
                <c:pt idx="1667">
                  <c:v>16777216</c:v>
                </c:pt>
                <c:pt idx="1668">
                  <c:v>16777216</c:v>
                </c:pt>
                <c:pt idx="1669">
                  <c:v>16777216</c:v>
                </c:pt>
                <c:pt idx="1670">
                  <c:v>16777216</c:v>
                </c:pt>
                <c:pt idx="1671">
                  <c:v>16777216</c:v>
                </c:pt>
                <c:pt idx="1672">
                  <c:v>16777216</c:v>
                </c:pt>
                <c:pt idx="1673">
                  <c:v>16777216</c:v>
                </c:pt>
                <c:pt idx="1674">
                  <c:v>16777216</c:v>
                </c:pt>
                <c:pt idx="1675">
                  <c:v>16777216</c:v>
                </c:pt>
                <c:pt idx="1676">
                  <c:v>16777216</c:v>
                </c:pt>
                <c:pt idx="1677">
                  <c:v>16777216</c:v>
                </c:pt>
                <c:pt idx="1678">
                  <c:v>16777216</c:v>
                </c:pt>
                <c:pt idx="1679">
                  <c:v>16777216</c:v>
                </c:pt>
                <c:pt idx="1680">
                  <c:v>16777216</c:v>
                </c:pt>
                <c:pt idx="1681">
                  <c:v>16777216</c:v>
                </c:pt>
                <c:pt idx="1682">
                  <c:v>16777216</c:v>
                </c:pt>
                <c:pt idx="1683">
                  <c:v>16777216</c:v>
                </c:pt>
                <c:pt idx="1684">
                  <c:v>16777216</c:v>
                </c:pt>
                <c:pt idx="1685">
                  <c:v>16777216</c:v>
                </c:pt>
                <c:pt idx="1686">
                  <c:v>16777216</c:v>
                </c:pt>
                <c:pt idx="1687">
                  <c:v>16777216</c:v>
                </c:pt>
                <c:pt idx="1688">
                  <c:v>16777216</c:v>
                </c:pt>
                <c:pt idx="1689">
                  <c:v>16777216</c:v>
                </c:pt>
                <c:pt idx="1690">
                  <c:v>16777216</c:v>
                </c:pt>
                <c:pt idx="1691">
                  <c:v>16777216</c:v>
                </c:pt>
                <c:pt idx="1692">
                  <c:v>16777216</c:v>
                </c:pt>
                <c:pt idx="1693">
                  <c:v>16777216</c:v>
                </c:pt>
                <c:pt idx="1694">
                  <c:v>16777216</c:v>
                </c:pt>
                <c:pt idx="1695">
                  <c:v>16777216</c:v>
                </c:pt>
                <c:pt idx="1696">
                  <c:v>16777216</c:v>
                </c:pt>
                <c:pt idx="1697">
                  <c:v>16777216</c:v>
                </c:pt>
                <c:pt idx="1698">
                  <c:v>16777216</c:v>
                </c:pt>
                <c:pt idx="1699">
                  <c:v>16777216</c:v>
                </c:pt>
                <c:pt idx="1700">
                  <c:v>16777216</c:v>
                </c:pt>
                <c:pt idx="1701">
                  <c:v>16777216</c:v>
                </c:pt>
                <c:pt idx="1702">
                  <c:v>16777216</c:v>
                </c:pt>
                <c:pt idx="1703">
                  <c:v>16777216</c:v>
                </c:pt>
                <c:pt idx="1704">
                  <c:v>16777216</c:v>
                </c:pt>
                <c:pt idx="1705">
                  <c:v>16777216</c:v>
                </c:pt>
                <c:pt idx="1706">
                  <c:v>16777216</c:v>
                </c:pt>
                <c:pt idx="1707">
                  <c:v>16777216</c:v>
                </c:pt>
                <c:pt idx="1708">
                  <c:v>16777216</c:v>
                </c:pt>
                <c:pt idx="1709">
                  <c:v>16777216</c:v>
                </c:pt>
                <c:pt idx="1710">
                  <c:v>16777216</c:v>
                </c:pt>
                <c:pt idx="1711">
                  <c:v>16777216</c:v>
                </c:pt>
                <c:pt idx="1712">
                  <c:v>16777216</c:v>
                </c:pt>
                <c:pt idx="1713">
                  <c:v>16777216</c:v>
                </c:pt>
                <c:pt idx="1714">
                  <c:v>16777216</c:v>
                </c:pt>
                <c:pt idx="1715">
                  <c:v>16777216</c:v>
                </c:pt>
                <c:pt idx="1716">
                  <c:v>16777216</c:v>
                </c:pt>
                <c:pt idx="1717">
                  <c:v>16777216</c:v>
                </c:pt>
                <c:pt idx="1718">
                  <c:v>16777216</c:v>
                </c:pt>
                <c:pt idx="1719">
                  <c:v>16777216</c:v>
                </c:pt>
                <c:pt idx="1720">
                  <c:v>16777216</c:v>
                </c:pt>
                <c:pt idx="1721">
                  <c:v>16777216</c:v>
                </c:pt>
                <c:pt idx="1722">
                  <c:v>16777216</c:v>
                </c:pt>
                <c:pt idx="1723">
                  <c:v>16777216</c:v>
                </c:pt>
                <c:pt idx="1724">
                  <c:v>16777216</c:v>
                </c:pt>
                <c:pt idx="1725">
                  <c:v>16777216</c:v>
                </c:pt>
                <c:pt idx="1726">
                  <c:v>16777216</c:v>
                </c:pt>
                <c:pt idx="1727">
                  <c:v>16777216</c:v>
                </c:pt>
                <c:pt idx="1728">
                  <c:v>16777216</c:v>
                </c:pt>
                <c:pt idx="1729">
                  <c:v>16777216</c:v>
                </c:pt>
                <c:pt idx="1730">
                  <c:v>16777216</c:v>
                </c:pt>
                <c:pt idx="1731">
                  <c:v>16777216</c:v>
                </c:pt>
                <c:pt idx="1732">
                  <c:v>16777216</c:v>
                </c:pt>
                <c:pt idx="1733">
                  <c:v>16777216</c:v>
                </c:pt>
                <c:pt idx="1734">
                  <c:v>16777216</c:v>
                </c:pt>
                <c:pt idx="1735">
                  <c:v>16777216</c:v>
                </c:pt>
                <c:pt idx="1736">
                  <c:v>16777216</c:v>
                </c:pt>
                <c:pt idx="1737">
                  <c:v>16777216</c:v>
                </c:pt>
                <c:pt idx="1738">
                  <c:v>16777216</c:v>
                </c:pt>
                <c:pt idx="1739">
                  <c:v>16777216</c:v>
                </c:pt>
                <c:pt idx="1740">
                  <c:v>16777216</c:v>
                </c:pt>
                <c:pt idx="1741">
                  <c:v>16777216</c:v>
                </c:pt>
                <c:pt idx="1742">
                  <c:v>16777216</c:v>
                </c:pt>
                <c:pt idx="1743">
                  <c:v>16777216</c:v>
                </c:pt>
                <c:pt idx="1744">
                  <c:v>16777216</c:v>
                </c:pt>
                <c:pt idx="1745">
                  <c:v>16777216</c:v>
                </c:pt>
                <c:pt idx="1746">
                  <c:v>16777216</c:v>
                </c:pt>
                <c:pt idx="1747">
                  <c:v>16777216</c:v>
                </c:pt>
                <c:pt idx="1748">
                  <c:v>16777216</c:v>
                </c:pt>
                <c:pt idx="1749">
                  <c:v>16777216</c:v>
                </c:pt>
                <c:pt idx="1750">
                  <c:v>16777216</c:v>
                </c:pt>
                <c:pt idx="1751">
                  <c:v>16777216</c:v>
                </c:pt>
                <c:pt idx="1752">
                  <c:v>16777216</c:v>
                </c:pt>
                <c:pt idx="1753">
                  <c:v>16777216</c:v>
                </c:pt>
                <c:pt idx="1754">
                  <c:v>16777216</c:v>
                </c:pt>
                <c:pt idx="1755">
                  <c:v>16777216</c:v>
                </c:pt>
                <c:pt idx="1756">
                  <c:v>16777216</c:v>
                </c:pt>
                <c:pt idx="1757">
                  <c:v>16777216</c:v>
                </c:pt>
                <c:pt idx="1758">
                  <c:v>16777216</c:v>
                </c:pt>
                <c:pt idx="1759">
                  <c:v>16777216</c:v>
                </c:pt>
                <c:pt idx="1760">
                  <c:v>16777216</c:v>
                </c:pt>
                <c:pt idx="1761">
                  <c:v>16777216</c:v>
                </c:pt>
                <c:pt idx="1762">
                  <c:v>16777216</c:v>
                </c:pt>
                <c:pt idx="1763">
                  <c:v>16777216</c:v>
                </c:pt>
                <c:pt idx="1764">
                  <c:v>16777216</c:v>
                </c:pt>
                <c:pt idx="1765">
                  <c:v>16777216</c:v>
                </c:pt>
                <c:pt idx="1766">
                  <c:v>16777216</c:v>
                </c:pt>
                <c:pt idx="1767">
                  <c:v>16777216</c:v>
                </c:pt>
                <c:pt idx="1768">
                  <c:v>16777216</c:v>
                </c:pt>
                <c:pt idx="1769">
                  <c:v>16777216</c:v>
                </c:pt>
                <c:pt idx="1770">
                  <c:v>16777216</c:v>
                </c:pt>
                <c:pt idx="1771">
                  <c:v>16777216</c:v>
                </c:pt>
                <c:pt idx="1772">
                  <c:v>16777216</c:v>
                </c:pt>
                <c:pt idx="1773">
                  <c:v>16777216</c:v>
                </c:pt>
                <c:pt idx="1774">
                  <c:v>16777216</c:v>
                </c:pt>
                <c:pt idx="1775">
                  <c:v>16777216</c:v>
                </c:pt>
                <c:pt idx="1776">
                  <c:v>16777216</c:v>
                </c:pt>
                <c:pt idx="1777">
                  <c:v>16777216</c:v>
                </c:pt>
                <c:pt idx="1778">
                  <c:v>16777216</c:v>
                </c:pt>
                <c:pt idx="1779">
                  <c:v>16777216</c:v>
                </c:pt>
                <c:pt idx="1780">
                  <c:v>16777216</c:v>
                </c:pt>
                <c:pt idx="1781">
                  <c:v>16777216</c:v>
                </c:pt>
                <c:pt idx="1782">
                  <c:v>16777216</c:v>
                </c:pt>
                <c:pt idx="1783">
                  <c:v>16777216</c:v>
                </c:pt>
                <c:pt idx="1784">
                  <c:v>16777216</c:v>
                </c:pt>
                <c:pt idx="1785">
                  <c:v>16777216</c:v>
                </c:pt>
                <c:pt idx="1786">
                  <c:v>16777216</c:v>
                </c:pt>
                <c:pt idx="1787">
                  <c:v>16777216</c:v>
                </c:pt>
                <c:pt idx="1788">
                  <c:v>16777216</c:v>
                </c:pt>
                <c:pt idx="1789">
                  <c:v>16777216</c:v>
                </c:pt>
                <c:pt idx="1790">
                  <c:v>16777216</c:v>
                </c:pt>
                <c:pt idx="1791">
                  <c:v>16777216</c:v>
                </c:pt>
                <c:pt idx="1792">
                  <c:v>16777216</c:v>
                </c:pt>
                <c:pt idx="1793">
                  <c:v>16777216</c:v>
                </c:pt>
                <c:pt idx="1794">
                  <c:v>16777216</c:v>
                </c:pt>
                <c:pt idx="1795">
                  <c:v>16777216</c:v>
                </c:pt>
                <c:pt idx="1796">
                  <c:v>16777216</c:v>
                </c:pt>
                <c:pt idx="1797">
                  <c:v>16777216</c:v>
                </c:pt>
                <c:pt idx="1798">
                  <c:v>16777216</c:v>
                </c:pt>
                <c:pt idx="1799">
                  <c:v>16777216</c:v>
                </c:pt>
                <c:pt idx="1800">
                  <c:v>16777216</c:v>
                </c:pt>
                <c:pt idx="1801">
                  <c:v>16777216</c:v>
                </c:pt>
                <c:pt idx="1802">
                  <c:v>16777216</c:v>
                </c:pt>
                <c:pt idx="1803">
                  <c:v>16777216</c:v>
                </c:pt>
                <c:pt idx="1804">
                  <c:v>16777216</c:v>
                </c:pt>
                <c:pt idx="1805">
                  <c:v>16777216</c:v>
                </c:pt>
                <c:pt idx="1806">
                  <c:v>16777216</c:v>
                </c:pt>
                <c:pt idx="1807">
                  <c:v>16777216</c:v>
                </c:pt>
                <c:pt idx="1808">
                  <c:v>16777216</c:v>
                </c:pt>
                <c:pt idx="1809">
                  <c:v>16777216</c:v>
                </c:pt>
                <c:pt idx="1810">
                  <c:v>16777216</c:v>
                </c:pt>
                <c:pt idx="1811">
                  <c:v>16777216</c:v>
                </c:pt>
                <c:pt idx="1812">
                  <c:v>16777216</c:v>
                </c:pt>
                <c:pt idx="1813">
                  <c:v>16777216</c:v>
                </c:pt>
                <c:pt idx="1814">
                  <c:v>16777216</c:v>
                </c:pt>
                <c:pt idx="1815">
                  <c:v>16777216</c:v>
                </c:pt>
                <c:pt idx="1816">
                  <c:v>16777216</c:v>
                </c:pt>
                <c:pt idx="1817">
                  <c:v>16777216</c:v>
                </c:pt>
                <c:pt idx="1818">
                  <c:v>16777216</c:v>
                </c:pt>
                <c:pt idx="1819">
                  <c:v>16777216</c:v>
                </c:pt>
                <c:pt idx="1820">
                  <c:v>16777216</c:v>
                </c:pt>
                <c:pt idx="1821">
                  <c:v>16777216</c:v>
                </c:pt>
                <c:pt idx="1822">
                  <c:v>16777216</c:v>
                </c:pt>
                <c:pt idx="1823">
                  <c:v>16777216</c:v>
                </c:pt>
                <c:pt idx="1824">
                  <c:v>16777216</c:v>
                </c:pt>
                <c:pt idx="1825">
                  <c:v>16777216</c:v>
                </c:pt>
                <c:pt idx="1826">
                  <c:v>16777216</c:v>
                </c:pt>
                <c:pt idx="1827">
                  <c:v>16777216</c:v>
                </c:pt>
                <c:pt idx="1828">
                  <c:v>16777216</c:v>
                </c:pt>
                <c:pt idx="1829">
                  <c:v>16777216</c:v>
                </c:pt>
                <c:pt idx="1830">
                  <c:v>16777216</c:v>
                </c:pt>
                <c:pt idx="1831">
                  <c:v>16777216</c:v>
                </c:pt>
                <c:pt idx="1832">
                  <c:v>16777216</c:v>
                </c:pt>
                <c:pt idx="1833">
                  <c:v>16777216</c:v>
                </c:pt>
                <c:pt idx="1834">
                  <c:v>16777216</c:v>
                </c:pt>
                <c:pt idx="1835">
                  <c:v>16777216</c:v>
                </c:pt>
                <c:pt idx="1836">
                  <c:v>16777216</c:v>
                </c:pt>
                <c:pt idx="1837">
                  <c:v>16777216</c:v>
                </c:pt>
                <c:pt idx="1838">
                  <c:v>16777216</c:v>
                </c:pt>
                <c:pt idx="1839">
                  <c:v>16777216</c:v>
                </c:pt>
                <c:pt idx="1840">
                  <c:v>16777216</c:v>
                </c:pt>
                <c:pt idx="1841">
                  <c:v>16777216</c:v>
                </c:pt>
                <c:pt idx="1842">
                  <c:v>16777216</c:v>
                </c:pt>
                <c:pt idx="1843">
                  <c:v>16777216</c:v>
                </c:pt>
                <c:pt idx="1844">
                  <c:v>16777216</c:v>
                </c:pt>
                <c:pt idx="1845">
                  <c:v>16777216</c:v>
                </c:pt>
                <c:pt idx="1846">
                  <c:v>16777216</c:v>
                </c:pt>
                <c:pt idx="1847">
                  <c:v>16777216</c:v>
                </c:pt>
                <c:pt idx="1848">
                  <c:v>16777216</c:v>
                </c:pt>
                <c:pt idx="1849">
                  <c:v>16777216</c:v>
                </c:pt>
                <c:pt idx="1850">
                  <c:v>16777216</c:v>
                </c:pt>
                <c:pt idx="1851">
                  <c:v>16777216</c:v>
                </c:pt>
                <c:pt idx="1852">
                  <c:v>16777216</c:v>
                </c:pt>
                <c:pt idx="1853">
                  <c:v>16777216</c:v>
                </c:pt>
                <c:pt idx="1854">
                  <c:v>16777216</c:v>
                </c:pt>
                <c:pt idx="1855">
                  <c:v>16777216</c:v>
                </c:pt>
                <c:pt idx="1856">
                  <c:v>16777216</c:v>
                </c:pt>
                <c:pt idx="1857">
                  <c:v>16777216</c:v>
                </c:pt>
                <c:pt idx="1858">
                  <c:v>16777216</c:v>
                </c:pt>
                <c:pt idx="1859">
                  <c:v>16777216</c:v>
                </c:pt>
                <c:pt idx="1860">
                  <c:v>16777216</c:v>
                </c:pt>
                <c:pt idx="1861">
                  <c:v>16777216</c:v>
                </c:pt>
                <c:pt idx="1862">
                  <c:v>16777216</c:v>
                </c:pt>
                <c:pt idx="1863">
                  <c:v>16777216</c:v>
                </c:pt>
                <c:pt idx="1864">
                  <c:v>16777216</c:v>
                </c:pt>
                <c:pt idx="1865">
                  <c:v>16777216</c:v>
                </c:pt>
                <c:pt idx="1866">
                  <c:v>16777216</c:v>
                </c:pt>
                <c:pt idx="1867">
                  <c:v>16777216</c:v>
                </c:pt>
                <c:pt idx="1868">
                  <c:v>16777216</c:v>
                </c:pt>
                <c:pt idx="1869">
                  <c:v>16777216</c:v>
                </c:pt>
                <c:pt idx="1870">
                  <c:v>16777216</c:v>
                </c:pt>
                <c:pt idx="1871">
                  <c:v>16777216</c:v>
                </c:pt>
                <c:pt idx="1872">
                  <c:v>16777216</c:v>
                </c:pt>
                <c:pt idx="1873">
                  <c:v>16777216</c:v>
                </c:pt>
                <c:pt idx="1874">
                  <c:v>16777216</c:v>
                </c:pt>
                <c:pt idx="1875">
                  <c:v>16777216</c:v>
                </c:pt>
                <c:pt idx="1876">
                  <c:v>16777216</c:v>
                </c:pt>
                <c:pt idx="1877">
                  <c:v>16777216</c:v>
                </c:pt>
                <c:pt idx="1878">
                  <c:v>16777216</c:v>
                </c:pt>
                <c:pt idx="1879">
                  <c:v>16777216</c:v>
                </c:pt>
                <c:pt idx="1880">
                  <c:v>16777216</c:v>
                </c:pt>
                <c:pt idx="1881">
                  <c:v>16777216</c:v>
                </c:pt>
                <c:pt idx="1882">
                  <c:v>16777216</c:v>
                </c:pt>
                <c:pt idx="1883">
                  <c:v>16777216</c:v>
                </c:pt>
                <c:pt idx="1884">
                  <c:v>16777216</c:v>
                </c:pt>
                <c:pt idx="1885">
                  <c:v>16777216</c:v>
                </c:pt>
                <c:pt idx="1886">
                  <c:v>16777216</c:v>
                </c:pt>
                <c:pt idx="1887">
                  <c:v>16777216</c:v>
                </c:pt>
                <c:pt idx="1888">
                  <c:v>16777216</c:v>
                </c:pt>
                <c:pt idx="1889">
                  <c:v>16777216</c:v>
                </c:pt>
                <c:pt idx="1890">
                  <c:v>16777216</c:v>
                </c:pt>
                <c:pt idx="1891">
                  <c:v>16777216</c:v>
                </c:pt>
                <c:pt idx="1892">
                  <c:v>16777216</c:v>
                </c:pt>
                <c:pt idx="1893">
                  <c:v>16777216</c:v>
                </c:pt>
                <c:pt idx="1894">
                  <c:v>16777216</c:v>
                </c:pt>
                <c:pt idx="1895">
                  <c:v>16777216</c:v>
                </c:pt>
                <c:pt idx="1896">
                  <c:v>16777216</c:v>
                </c:pt>
                <c:pt idx="1897">
                  <c:v>16777216</c:v>
                </c:pt>
                <c:pt idx="1898">
                  <c:v>16777216</c:v>
                </c:pt>
                <c:pt idx="1899">
                  <c:v>16777216</c:v>
                </c:pt>
                <c:pt idx="1900">
                  <c:v>16777216</c:v>
                </c:pt>
                <c:pt idx="1901">
                  <c:v>16777216</c:v>
                </c:pt>
                <c:pt idx="1902">
                  <c:v>16777216</c:v>
                </c:pt>
                <c:pt idx="1903">
                  <c:v>16777216</c:v>
                </c:pt>
                <c:pt idx="1904">
                  <c:v>16777216</c:v>
                </c:pt>
                <c:pt idx="1905">
                  <c:v>16777216</c:v>
                </c:pt>
                <c:pt idx="1906">
                  <c:v>16777216</c:v>
                </c:pt>
                <c:pt idx="1907">
                  <c:v>16777216</c:v>
                </c:pt>
                <c:pt idx="1908">
                  <c:v>16777216</c:v>
                </c:pt>
                <c:pt idx="1909">
                  <c:v>16777216</c:v>
                </c:pt>
                <c:pt idx="1910">
                  <c:v>16777216</c:v>
                </c:pt>
                <c:pt idx="1911">
                  <c:v>16777216</c:v>
                </c:pt>
                <c:pt idx="1912">
                  <c:v>16777216</c:v>
                </c:pt>
                <c:pt idx="1913">
                  <c:v>16777216</c:v>
                </c:pt>
                <c:pt idx="1914">
                  <c:v>16777216</c:v>
                </c:pt>
                <c:pt idx="1915">
                  <c:v>16777216</c:v>
                </c:pt>
                <c:pt idx="1916">
                  <c:v>16777216</c:v>
                </c:pt>
                <c:pt idx="1917">
                  <c:v>16777216</c:v>
                </c:pt>
                <c:pt idx="1918">
                  <c:v>16777216</c:v>
                </c:pt>
                <c:pt idx="1919">
                  <c:v>16777216</c:v>
                </c:pt>
                <c:pt idx="1920">
                  <c:v>16777216</c:v>
                </c:pt>
                <c:pt idx="1921">
                  <c:v>16777216</c:v>
                </c:pt>
                <c:pt idx="1922">
                  <c:v>16777216</c:v>
                </c:pt>
                <c:pt idx="1923">
                  <c:v>16777216</c:v>
                </c:pt>
                <c:pt idx="1924">
                  <c:v>16777216</c:v>
                </c:pt>
                <c:pt idx="1925">
                  <c:v>16777216</c:v>
                </c:pt>
                <c:pt idx="1926">
                  <c:v>16777216</c:v>
                </c:pt>
                <c:pt idx="1927">
                  <c:v>16777216</c:v>
                </c:pt>
                <c:pt idx="1928">
                  <c:v>16777216</c:v>
                </c:pt>
                <c:pt idx="1929">
                  <c:v>16777216</c:v>
                </c:pt>
                <c:pt idx="1930">
                  <c:v>16777216</c:v>
                </c:pt>
                <c:pt idx="1931">
                  <c:v>16777216</c:v>
                </c:pt>
                <c:pt idx="1932">
                  <c:v>16777216</c:v>
                </c:pt>
                <c:pt idx="1933">
                  <c:v>16777216</c:v>
                </c:pt>
                <c:pt idx="1934">
                  <c:v>16777216</c:v>
                </c:pt>
                <c:pt idx="1935">
                  <c:v>16777216</c:v>
                </c:pt>
                <c:pt idx="1936">
                  <c:v>16777216</c:v>
                </c:pt>
                <c:pt idx="1937">
                  <c:v>16777216</c:v>
                </c:pt>
                <c:pt idx="1938">
                  <c:v>16777216</c:v>
                </c:pt>
                <c:pt idx="1939">
                  <c:v>16777216</c:v>
                </c:pt>
                <c:pt idx="1940">
                  <c:v>16777216</c:v>
                </c:pt>
                <c:pt idx="1941">
                  <c:v>16777216</c:v>
                </c:pt>
                <c:pt idx="1942">
                  <c:v>16777216</c:v>
                </c:pt>
                <c:pt idx="1943">
                  <c:v>16777216</c:v>
                </c:pt>
                <c:pt idx="1944">
                  <c:v>16777216</c:v>
                </c:pt>
                <c:pt idx="1945">
                  <c:v>16777216</c:v>
                </c:pt>
                <c:pt idx="1946">
                  <c:v>16777216</c:v>
                </c:pt>
                <c:pt idx="1947">
                  <c:v>16777216</c:v>
                </c:pt>
                <c:pt idx="1948">
                  <c:v>16777216</c:v>
                </c:pt>
                <c:pt idx="1949">
                  <c:v>16777216</c:v>
                </c:pt>
                <c:pt idx="1950">
                  <c:v>16777216</c:v>
                </c:pt>
                <c:pt idx="1951">
                  <c:v>16777216</c:v>
                </c:pt>
                <c:pt idx="1952">
                  <c:v>16777216</c:v>
                </c:pt>
                <c:pt idx="1953">
                  <c:v>16777216</c:v>
                </c:pt>
                <c:pt idx="1954">
                  <c:v>16777216</c:v>
                </c:pt>
                <c:pt idx="1955">
                  <c:v>16777216</c:v>
                </c:pt>
                <c:pt idx="1956">
                  <c:v>16777216</c:v>
                </c:pt>
                <c:pt idx="1957">
                  <c:v>16777216</c:v>
                </c:pt>
                <c:pt idx="1958">
                  <c:v>16777216</c:v>
                </c:pt>
                <c:pt idx="1959">
                  <c:v>16777216</c:v>
                </c:pt>
                <c:pt idx="1960">
                  <c:v>16777216</c:v>
                </c:pt>
                <c:pt idx="1961">
                  <c:v>16777216</c:v>
                </c:pt>
                <c:pt idx="1962">
                  <c:v>16777216</c:v>
                </c:pt>
                <c:pt idx="1963">
                  <c:v>16777216</c:v>
                </c:pt>
                <c:pt idx="1964">
                  <c:v>16777216</c:v>
                </c:pt>
                <c:pt idx="1965">
                  <c:v>16777216</c:v>
                </c:pt>
                <c:pt idx="1966">
                  <c:v>16777216</c:v>
                </c:pt>
                <c:pt idx="1967">
                  <c:v>16777216</c:v>
                </c:pt>
                <c:pt idx="1968">
                  <c:v>16777216</c:v>
                </c:pt>
                <c:pt idx="1969">
                  <c:v>16777216</c:v>
                </c:pt>
                <c:pt idx="1970">
                  <c:v>16777216</c:v>
                </c:pt>
                <c:pt idx="1971">
                  <c:v>16777216</c:v>
                </c:pt>
                <c:pt idx="1972">
                  <c:v>16777216</c:v>
                </c:pt>
                <c:pt idx="1973">
                  <c:v>16777216</c:v>
                </c:pt>
                <c:pt idx="1974">
                  <c:v>16777216</c:v>
                </c:pt>
                <c:pt idx="1975">
                  <c:v>16777216</c:v>
                </c:pt>
                <c:pt idx="1976">
                  <c:v>16777216</c:v>
                </c:pt>
                <c:pt idx="1977">
                  <c:v>16777216</c:v>
                </c:pt>
                <c:pt idx="1978">
                  <c:v>16777216</c:v>
                </c:pt>
                <c:pt idx="1979">
                  <c:v>16777216</c:v>
                </c:pt>
                <c:pt idx="1980">
                  <c:v>16777216</c:v>
                </c:pt>
                <c:pt idx="1981">
                  <c:v>16777216</c:v>
                </c:pt>
                <c:pt idx="1982">
                  <c:v>16777216</c:v>
                </c:pt>
                <c:pt idx="1983">
                  <c:v>16777216</c:v>
                </c:pt>
                <c:pt idx="1984">
                  <c:v>16777216</c:v>
                </c:pt>
                <c:pt idx="1985">
                  <c:v>16777216</c:v>
                </c:pt>
                <c:pt idx="1986">
                  <c:v>16777216</c:v>
                </c:pt>
                <c:pt idx="1987">
                  <c:v>16777216</c:v>
                </c:pt>
                <c:pt idx="1988">
                  <c:v>16777216</c:v>
                </c:pt>
                <c:pt idx="1989">
                  <c:v>16777216</c:v>
                </c:pt>
                <c:pt idx="1990">
                  <c:v>16777216</c:v>
                </c:pt>
                <c:pt idx="1991">
                  <c:v>16777216</c:v>
                </c:pt>
                <c:pt idx="1992">
                  <c:v>16777216</c:v>
                </c:pt>
                <c:pt idx="1993">
                  <c:v>16777216</c:v>
                </c:pt>
                <c:pt idx="1994">
                  <c:v>16777216</c:v>
                </c:pt>
                <c:pt idx="1995">
                  <c:v>16777216</c:v>
                </c:pt>
                <c:pt idx="1996">
                  <c:v>16777216</c:v>
                </c:pt>
                <c:pt idx="1997">
                  <c:v>16777216</c:v>
                </c:pt>
                <c:pt idx="1998">
                  <c:v>16777216</c:v>
                </c:pt>
                <c:pt idx="1999">
                  <c:v>16777216</c:v>
                </c:pt>
                <c:pt idx="2000">
                  <c:v>16777216</c:v>
                </c:pt>
                <c:pt idx="2001">
                  <c:v>16777216</c:v>
                </c:pt>
                <c:pt idx="2002">
                  <c:v>16777216</c:v>
                </c:pt>
                <c:pt idx="2003">
                  <c:v>16777216</c:v>
                </c:pt>
                <c:pt idx="2004">
                  <c:v>16777216</c:v>
                </c:pt>
                <c:pt idx="2005">
                  <c:v>16777216</c:v>
                </c:pt>
                <c:pt idx="2006">
                  <c:v>16777216</c:v>
                </c:pt>
                <c:pt idx="2007">
                  <c:v>16777216</c:v>
                </c:pt>
                <c:pt idx="2008">
                  <c:v>16777216</c:v>
                </c:pt>
                <c:pt idx="2009">
                  <c:v>16777216</c:v>
                </c:pt>
                <c:pt idx="2010">
                  <c:v>16777216</c:v>
                </c:pt>
                <c:pt idx="2011">
                  <c:v>16777216</c:v>
                </c:pt>
                <c:pt idx="2012">
                  <c:v>16777216</c:v>
                </c:pt>
                <c:pt idx="2013">
                  <c:v>16777216</c:v>
                </c:pt>
                <c:pt idx="2014">
                  <c:v>16777216</c:v>
                </c:pt>
                <c:pt idx="2015">
                  <c:v>16777216</c:v>
                </c:pt>
                <c:pt idx="2016">
                  <c:v>16777216</c:v>
                </c:pt>
                <c:pt idx="2017">
                  <c:v>16777216</c:v>
                </c:pt>
                <c:pt idx="2018">
                  <c:v>16777216</c:v>
                </c:pt>
                <c:pt idx="2019">
                  <c:v>16777216</c:v>
                </c:pt>
                <c:pt idx="2020">
                  <c:v>16777216</c:v>
                </c:pt>
                <c:pt idx="2021">
                  <c:v>16777216</c:v>
                </c:pt>
                <c:pt idx="2022">
                  <c:v>16777216</c:v>
                </c:pt>
                <c:pt idx="2023">
                  <c:v>16777216</c:v>
                </c:pt>
                <c:pt idx="2024">
                  <c:v>16777216</c:v>
                </c:pt>
                <c:pt idx="2025">
                  <c:v>16777216</c:v>
                </c:pt>
                <c:pt idx="2026">
                  <c:v>16777216</c:v>
                </c:pt>
                <c:pt idx="2027">
                  <c:v>16777216</c:v>
                </c:pt>
                <c:pt idx="2028">
                  <c:v>16777216</c:v>
                </c:pt>
                <c:pt idx="2029">
                  <c:v>16777216</c:v>
                </c:pt>
                <c:pt idx="2030">
                  <c:v>16777216</c:v>
                </c:pt>
                <c:pt idx="2031">
                  <c:v>16777216</c:v>
                </c:pt>
                <c:pt idx="2032">
                  <c:v>16777216</c:v>
                </c:pt>
                <c:pt idx="2033">
                  <c:v>16777216</c:v>
                </c:pt>
                <c:pt idx="2034">
                  <c:v>16777216</c:v>
                </c:pt>
                <c:pt idx="2035">
                  <c:v>16777216</c:v>
                </c:pt>
                <c:pt idx="2036">
                  <c:v>16777216</c:v>
                </c:pt>
                <c:pt idx="2037">
                  <c:v>16777216</c:v>
                </c:pt>
                <c:pt idx="2038">
                  <c:v>16777216</c:v>
                </c:pt>
                <c:pt idx="2039">
                  <c:v>16777216</c:v>
                </c:pt>
                <c:pt idx="2040">
                  <c:v>16777216</c:v>
                </c:pt>
                <c:pt idx="2041">
                  <c:v>16777216</c:v>
                </c:pt>
                <c:pt idx="2042">
                  <c:v>16777216</c:v>
                </c:pt>
                <c:pt idx="2043">
                  <c:v>16777216</c:v>
                </c:pt>
                <c:pt idx="2044">
                  <c:v>16777216</c:v>
                </c:pt>
                <c:pt idx="2045">
                  <c:v>16777216</c:v>
                </c:pt>
                <c:pt idx="2046">
                  <c:v>16777216</c:v>
                </c:pt>
                <c:pt idx="2047">
                  <c:v>16777216</c:v>
                </c:pt>
                <c:pt idx="2048">
                  <c:v>16777216</c:v>
                </c:pt>
                <c:pt idx="2049">
                  <c:v>16777216</c:v>
                </c:pt>
                <c:pt idx="2050">
                  <c:v>16777216</c:v>
                </c:pt>
                <c:pt idx="2051">
                  <c:v>16777216</c:v>
                </c:pt>
                <c:pt idx="2052">
                  <c:v>16777216</c:v>
                </c:pt>
                <c:pt idx="2053">
                  <c:v>16777216</c:v>
                </c:pt>
                <c:pt idx="2054">
                  <c:v>16777216</c:v>
                </c:pt>
                <c:pt idx="2055">
                  <c:v>16777216</c:v>
                </c:pt>
                <c:pt idx="2056">
                  <c:v>16777216</c:v>
                </c:pt>
                <c:pt idx="2057">
                  <c:v>16777216</c:v>
                </c:pt>
                <c:pt idx="2058">
                  <c:v>16777216</c:v>
                </c:pt>
                <c:pt idx="2059">
                  <c:v>16777216</c:v>
                </c:pt>
                <c:pt idx="2060">
                  <c:v>16777216</c:v>
                </c:pt>
                <c:pt idx="2061">
                  <c:v>16777216</c:v>
                </c:pt>
                <c:pt idx="2062">
                  <c:v>16777216</c:v>
                </c:pt>
                <c:pt idx="2063">
                  <c:v>16777216</c:v>
                </c:pt>
                <c:pt idx="2064">
                  <c:v>16777216</c:v>
                </c:pt>
                <c:pt idx="2065">
                  <c:v>16777216</c:v>
                </c:pt>
                <c:pt idx="2066">
                  <c:v>16777216</c:v>
                </c:pt>
                <c:pt idx="2067">
                  <c:v>16777216</c:v>
                </c:pt>
                <c:pt idx="2068">
                  <c:v>16777216</c:v>
                </c:pt>
                <c:pt idx="2069">
                  <c:v>16777216</c:v>
                </c:pt>
                <c:pt idx="2070">
                  <c:v>16777216</c:v>
                </c:pt>
                <c:pt idx="2071">
                  <c:v>16777216</c:v>
                </c:pt>
                <c:pt idx="2072">
                  <c:v>16777216</c:v>
                </c:pt>
                <c:pt idx="2073">
                  <c:v>16777216</c:v>
                </c:pt>
                <c:pt idx="2074">
                  <c:v>16777216</c:v>
                </c:pt>
                <c:pt idx="2075">
                  <c:v>16777216</c:v>
                </c:pt>
                <c:pt idx="2076">
                  <c:v>16777216</c:v>
                </c:pt>
                <c:pt idx="2077">
                  <c:v>16777216</c:v>
                </c:pt>
                <c:pt idx="2078">
                  <c:v>16777216</c:v>
                </c:pt>
                <c:pt idx="2079">
                  <c:v>16777216</c:v>
                </c:pt>
                <c:pt idx="2080">
                  <c:v>16777216</c:v>
                </c:pt>
                <c:pt idx="2081">
                  <c:v>16777216</c:v>
                </c:pt>
                <c:pt idx="2082">
                  <c:v>16777216</c:v>
                </c:pt>
                <c:pt idx="2083">
                  <c:v>16777216</c:v>
                </c:pt>
                <c:pt idx="2084">
                  <c:v>16777216</c:v>
                </c:pt>
                <c:pt idx="2085">
                  <c:v>16777216</c:v>
                </c:pt>
                <c:pt idx="2086">
                  <c:v>16777216</c:v>
                </c:pt>
                <c:pt idx="2087">
                  <c:v>16777216</c:v>
                </c:pt>
                <c:pt idx="2088">
                  <c:v>16777216</c:v>
                </c:pt>
                <c:pt idx="2089">
                  <c:v>16777216</c:v>
                </c:pt>
                <c:pt idx="2090">
                  <c:v>16777216</c:v>
                </c:pt>
                <c:pt idx="2091">
                  <c:v>16777216</c:v>
                </c:pt>
                <c:pt idx="2092">
                  <c:v>16777216</c:v>
                </c:pt>
                <c:pt idx="2093">
                  <c:v>16777216</c:v>
                </c:pt>
                <c:pt idx="2094">
                  <c:v>16777216</c:v>
                </c:pt>
                <c:pt idx="2095">
                  <c:v>16777216</c:v>
                </c:pt>
                <c:pt idx="2096">
                  <c:v>16777216</c:v>
                </c:pt>
                <c:pt idx="2097">
                  <c:v>16777216</c:v>
                </c:pt>
                <c:pt idx="2098">
                  <c:v>16777216</c:v>
                </c:pt>
                <c:pt idx="2099">
                  <c:v>16777216</c:v>
                </c:pt>
                <c:pt idx="2100">
                  <c:v>16777216</c:v>
                </c:pt>
                <c:pt idx="2101">
                  <c:v>16777216</c:v>
                </c:pt>
                <c:pt idx="2102">
                  <c:v>16777216</c:v>
                </c:pt>
                <c:pt idx="2103">
                  <c:v>16777216</c:v>
                </c:pt>
                <c:pt idx="2104">
                  <c:v>16777216</c:v>
                </c:pt>
                <c:pt idx="2105">
                  <c:v>16777216</c:v>
                </c:pt>
                <c:pt idx="2106">
                  <c:v>16777216</c:v>
                </c:pt>
                <c:pt idx="2107">
                  <c:v>16777216</c:v>
                </c:pt>
                <c:pt idx="2108">
                  <c:v>16777216</c:v>
                </c:pt>
                <c:pt idx="2109">
                  <c:v>16777216</c:v>
                </c:pt>
                <c:pt idx="2110">
                  <c:v>16777216</c:v>
                </c:pt>
                <c:pt idx="2111">
                  <c:v>16777216</c:v>
                </c:pt>
                <c:pt idx="2112">
                  <c:v>16777216</c:v>
                </c:pt>
                <c:pt idx="2113">
                  <c:v>16777216</c:v>
                </c:pt>
                <c:pt idx="2114">
                  <c:v>16777216</c:v>
                </c:pt>
                <c:pt idx="2115">
                  <c:v>16777216</c:v>
                </c:pt>
                <c:pt idx="2116">
                  <c:v>16777216</c:v>
                </c:pt>
                <c:pt idx="2117">
                  <c:v>16777216</c:v>
                </c:pt>
                <c:pt idx="2118">
                  <c:v>16777216</c:v>
                </c:pt>
                <c:pt idx="2119">
                  <c:v>16777216</c:v>
                </c:pt>
                <c:pt idx="2120">
                  <c:v>16777216</c:v>
                </c:pt>
                <c:pt idx="2121">
                  <c:v>16777216</c:v>
                </c:pt>
                <c:pt idx="2122">
                  <c:v>16777216</c:v>
                </c:pt>
                <c:pt idx="2123">
                  <c:v>16777216</c:v>
                </c:pt>
                <c:pt idx="2124">
                  <c:v>16777216</c:v>
                </c:pt>
                <c:pt idx="2125">
                  <c:v>16777216</c:v>
                </c:pt>
                <c:pt idx="2126">
                  <c:v>16777216</c:v>
                </c:pt>
                <c:pt idx="2127">
                  <c:v>16777216</c:v>
                </c:pt>
                <c:pt idx="2128">
                  <c:v>16777216</c:v>
                </c:pt>
                <c:pt idx="2129">
                  <c:v>16777216</c:v>
                </c:pt>
                <c:pt idx="2130">
                  <c:v>16777216</c:v>
                </c:pt>
                <c:pt idx="2131">
                  <c:v>16777216</c:v>
                </c:pt>
                <c:pt idx="2132">
                  <c:v>16777216</c:v>
                </c:pt>
                <c:pt idx="2133">
                  <c:v>16777216</c:v>
                </c:pt>
                <c:pt idx="2134">
                  <c:v>16777216</c:v>
                </c:pt>
                <c:pt idx="2135">
                  <c:v>16777216</c:v>
                </c:pt>
                <c:pt idx="2136">
                  <c:v>16777216</c:v>
                </c:pt>
                <c:pt idx="2137">
                  <c:v>16777216</c:v>
                </c:pt>
                <c:pt idx="2138">
                  <c:v>16777216</c:v>
                </c:pt>
                <c:pt idx="2139">
                  <c:v>16777216</c:v>
                </c:pt>
                <c:pt idx="2140">
                  <c:v>16777216</c:v>
                </c:pt>
                <c:pt idx="2141">
                  <c:v>16777216</c:v>
                </c:pt>
                <c:pt idx="2142">
                  <c:v>16777216</c:v>
                </c:pt>
                <c:pt idx="2143">
                  <c:v>16777216</c:v>
                </c:pt>
                <c:pt idx="2144">
                  <c:v>16777216</c:v>
                </c:pt>
                <c:pt idx="2145">
                  <c:v>16777216</c:v>
                </c:pt>
                <c:pt idx="2146">
                  <c:v>16777216</c:v>
                </c:pt>
                <c:pt idx="2147">
                  <c:v>16777216</c:v>
                </c:pt>
                <c:pt idx="2148">
                  <c:v>16777216</c:v>
                </c:pt>
                <c:pt idx="2149">
                  <c:v>16777216</c:v>
                </c:pt>
                <c:pt idx="2150">
                  <c:v>16777216</c:v>
                </c:pt>
                <c:pt idx="2151">
                  <c:v>16777216</c:v>
                </c:pt>
                <c:pt idx="2152">
                  <c:v>16777216</c:v>
                </c:pt>
                <c:pt idx="2153">
                  <c:v>16777216</c:v>
                </c:pt>
                <c:pt idx="2154">
                  <c:v>16777216</c:v>
                </c:pt>
                <c:pt idx="2155">
                  <c:v>16777216</c:v>
                </c:pt>
                <c:pt idx="2156">
                  <c:v>16777216</c:v>
                </c:pt>
                <c:pt idx="2157">
                  <c:v>16777216</c:v>
                </c:pt>
                <c:pt idx="2158">
                  <c:v>16777216</c:v>
                </c:pt>
                <c:pt idx="2159">
                  <c:v>16777216</c:v>
                </c:pt>
                <c:pt idx="2160">
                  <c:v>16777216</c:v>
                </c:pt>
                <c:pt idx="2161">
                  <c:v>16777216</c:v>
                </c:pt>
                <c:pt idx="2162">
                  <c:v>16777216</c:v>
                </c:pt>
                <c:pt idx="2163">
                  <c:v>16777216</c:v>
                </c:pt>
                <c:pt idx="2164">
                  <c:v>16777216</c:v>
                </c:pt>
                <c:pt idx="2165">
                  <c:v>16777216</c:v>
                </c:pt>
                <c:pt idx="2166">
                  <c:v>16777216</c:v>
                </c:pt>
                <c:pt idx="2167">
                  <c:v>16777216</c:v>
                </c:pt>
                <c:pt idx="2168">
                  <c:v>16777216</c:v>
                </c:pt>
                <c:pt idx="2169">
                  <c:v>16777216</c:v>
                </c:pt>
                <c:pt idx="2170">
                  <c:v>16777216</c:v>
                </c:pt>
                <c:pt idx="2171">
                  <c:v>16777216</c:v>
                </c:pt>
                <c:pt idx="2172">
                  <c:v>16777216</c:v>
                </c:pt>
                <c:pt idx="2173">
                  <c:v>16777216</c:v>
                </c:pt>
                <c:pt idx="2174">
                  <c:v>16777216</c:v>
                </c:pt>
                <c:pt idx="2175">
                  <c:v>16777216</c:v>
                </c:pt>
                <c:pt idx="2176">
                  <c:v>16777216</c:v>
                </c:pt>
                <c:pt idx="2177">
                  <c:v>16777216</c:v>
                </c:pt>
                <c:pt idx="2178">
                  <c:v>16777216</c:v>
                </c:pt>
                <c:pt idx="2179">
                  <c:v>16777216</c:v>
                </c:pt>
                <c:pt idx="2180">
                  <c:v>16777216</c:v>
                </c:pt>
                <c:pt idx="2181">
                  <c:v>16777216</c:v>
                </c:pt>
                <c:pt idx="2182">
                  <c:v>16777216</c:v>
                </c:pt>
                <c:pt idx="2183">
                  <c:v>16777216</c:v>
                </c:pt>
                <c:pt idx="2184">
                  <c:v>16777216</c:v>
                </c:pt>
                <c:pt idx="2185">
                  <c:v>16777216</c:v>
                </c:pt>
                <c:pt idx="2186">
                  <c:v>16777216</c:v>
                </c:pt>
                <c:pt idx="2187">
                  <c:v>16777216</c:v>
                </c:pt>
                <c:pt idx="2188">
                  <c:v>16777216</c:v>
                </c:pt>
                <c:pt idx="2189">
                  <c:v>16777216</c:v>
                </c:pt>
                <c:pt idx="2190">
                  <c:v>16777216</c:v>
                </c:pt>
                <c:pt idx="2191">
                  <c:v>16777216</c:v>
                </c:pt>
                <c:pt idx="2192">
                  <c:v>16777216</c:v>
                </c:pt>
                <c:pt idx="2193">
                  <c:v>16777216</c:v>
                </c:pt>
                <c:pt idx="2194">
                  <c:v>16777216</c:v>
                </c:pt>
                <c:pt idx="2195">
                  <c:v>16777216</c:v>
                </c:pt>
                <c:pt idx="2196">
                  <c:v>16777216</c:v>
                </c:pt>
                <c:pt idx="2197">
                  <c:v>16777216</c:v>
                </c:pt>
                <c:pt idx="2198">
                  <c:v>16777216</c:v>
                </c:pt>
                <c:pt idx="2199">
                  <c:v>16777216</c:v>
                </c:pt>
                <c:pt idx="2200">
                  <c:v>16777216</c:v>
                </c:pt>
                <c:pt idx="2201">
                  <c:v>16777216</c:v>
                </c:pt>
                <c:pt idx="2202">
                  <c:v>16777216</c:v>
                </c:pt>
                <c:pt idx="2203">
                  <c:v>16777216</c:v>
                </c:pt>
                <c:pt idx="2204">
                  <c:v>16777216</c:v>
                </c:pt>
                <c:pt idx="2205">
                  <c:v>16777216</c:v>
                </c:pt>
                <c:pt idx="2206">
                  <c:v>16777216</c:v>
                </c:pt>
                <c:pt idx="2207">
                  <c:v>16777216</c:v>
                </c:pt>
                <c:pt idx="2208">
                  <c:v>16777216</c:v>
                </c:pt>
                <c:pt idx="2209">
                  <c:v>16777216</c:v>
                </c:pt>
                <c:pt idx="2210">
                  <c:v>16777216</c:v>
                </c:pt>
                <c:pt idx="2211">
                  <c:v>16777216</c:v>
                </c:pt>
                <c:pt idx="2212">
                  <c:v>16777216</c:v>
                </c:pt>
                <c:pt idx="2213">
                  <c:v>16777216</c:v>
                </c:pt>
                <c:pt idx="2214">
                  <c:v>16777216</c:v>
                </c:pt>
                <c:pt idx="2215">
                  <c:v>16777216</c:v>
                </c:pt>
                <c:pt idx="2216">
                  <c:v>16777216</c:v>
                </c:pt>
                <c:pt idx="2217">
                  <c:v>16777216</c:v>
                </c:pt>
                <c:pt idx="2218">
                  <c:v>16777216</c:v>
                </c:pt>
                <c:pt idx="2219">
                  <c:v>16777216</c:v>
                </c:pt>
                <c:pt idx="2220">
                  <c:v>16777216</c:v>
                </c:pt>
                <c:pt idx="2221">
                  <c:v>16777216</c:v>
                </c:pt>
                <c:pt idx="2222">
                  <c:v>16777216</c:v>
                </c:pt>
                <c:pt idx="2223">
                  <c:v>16777216</c:v>
                </c:pt>
                <c:pt idx="2224">
                  <c:v>16777216</c:v>
                </c:pt>
                <c:pt idx="2225">
                  <c:v>16777216</c:v>
                </c:pt>
                <c:pt idx="2226">
                  <c:v>16777216</c:v>
                </c:pt>
                <c:pt idx="2227">
                  <c:v>16777216</c:v>
                </c:pt>
                <c:pt idx="2228">
                  <c:v>16777216</c:v>
                </c:pt>
                <c:pt idx="2229">
                  <c:v>16777216</c:v>
                </c:pt>
                <c:pt idx="2230">
                  <c:v>16777216</c:v>
                </c:pt>
                <c:pt idx="2231">
                  <c:v>16777216</c:v>
                </c:pt>
                <c:pt idx="2232">
                  <c:v>16777216</c:v>
                </c:pt>
                <c:pt idx="2233">
                  <c:v>16777216</c:v>
                </c:pt>
                <c:pt idx="2234">
                  <c:v>16777216</c:v>
                </c:pt>
                <c:pt idx="2235">
                  <c:v>16777216</c:v>
                </c:pt>
                <c:pt idx="2236">
                  <c:v>16777216</c:v>
                </c:pt>
                <c:pt idx="2237">
                  <c:v>16777216</c:v>
                </c:pt>
                <c:pt idx="2238">
                  <c:v>16777216</c:v>
                </c:pt>
                <c:pt idx="2239">
                  <c:v>16777216</c:v>
                </c:pt>
                <c:pt idx="2240">
                  <c:v>16777216</c:v>
                </c:pt>
                <c:pt idx="2241">
                  <c:v>16777216</c:v>
                </c:pt>
                <c:pt idx="2242">
                  <c:v>16777216</c:v>
                </c:pt>
                <c:pt idx="2243">
                  <c:v>16777216</c:v>
                </c:pt>
                <c:pt idx="2244">
                  <c:v>16777216</c:v>
                </c:pt>
                <c:pt idx="2245">
                  <c:v>16777216</c:v>
                </c:pt>
                <c:pt idx="2246">
                  <c:v>16777216</c:v>
                </c:pt>
                <c:pt idx="2247">
                  <c:v>16777216</c:v>
                </c:pt>
                <c:pt idx="2248">
                  <c:v>16777216</c:v>
                </c:pt>
                <c:pt idx="2249">
                  <c:v>16777216</c:v>
                </c:pt>
                <c:pt idx="2250">
                  <c:v>16777216</c:v>
                </c:pt>
                <c:pt idx="2251">
                  <c:v>16777216</c:v>
                </c:pt>
                <c:pt idx="2252">
                  <c:v>16777216</c:v>
                </c:pt>
                <c:pt idx="2253">
                  <c:v>16777216</c:v>
                </c:pt>
                <c:pt idx="2254">
                  <c:v>16777216</c:v>
                </c:pt>
                <c:pt idx="2255">
                  <c:v>16777216</c:v>
                </c:pt>
                <c:pt idx="2256">
                  <c:v>16777216</c:v>
                </c:pt>
                <c:pt idx="2257">
                  <c:v>16777216</c:v>
                </c:pt>
                <c:pt idx="2258">
                  <c:v>16777216</c:v>
                </c:pt>
                <c:pt idx="2259">
                  <c:v>16777216</c:v>
                </c:pt>
                <c:pt idx="2260">
                  <c:v>16777216</c:v>
                </c:pt>
                <c:pt idx="2261">
                  <c:v>16777216</c:v>
                </c:pt>
                <c:pt idx="2262">
                  <c:v>16777216</c:v>
                </c:pt>
                <c:pt idx="2263">
                  <c:v>16777216</c:v>
                </c:pt>
                <c:pt idx="2264">
                  <c:v>16777216</c:v>
                </c:pt>
                <c:pt idx="2265">
                  <c:v>16777216</c:v>
                </c:pt>
                <c:pt idx="2266">
                  <c:v>16777216</c:v>
                </c:pt>
                <c:pt idx="2267">
                  <c:v>16777216</c:v>
                </c:pt>
                <c:pt idx="2268">
                  <c:v>16777216</c:v>
                </c:pt>
                <c:pt idx="2269">
                  <c:v>16777216</c:v>
                </c:pt>
                <c:pt idx="2270">
                  <c:v>16777216</c:v>
                </c:pt>
                <c:pt idx="2271">
                  <c:v>16777216</c:v>
                </c:pt>
                <c:pt idx="2272">
                  <c:v>16777216</c:v>
                </c:pt>
                <c:pt idx="2273">
                  <c:v>16777216</c:v>
                </c:pt>
                <c:pt idx="2274">
                  <c:v>16777216</c:v>
                </c:pt>
                <c:pt idx="2275">
                  <c:v>16777216</c:v>
                </c:pt>
                <c:pt idx="2276">
                  <c:v>16777216</c:v>
                </c:pt>
                <c:pt idx="2277">
                  <c:v>16777216</c:v>
                </c:pt>
                <c:pt idx="2278">
                  <c:v>16777216</c:v>
                </c:pt>
                <c:pt idx="2279">
                  <c:v>16777216</c:v>
                </c:pt>
                <c:pt idx="2280">
                  <c:v>16777216</c:v>
                </c:pt>
                <c:pt idx="2281">
                  <c:v>16777216</c:v>
                </c:pt>
                <c:pt idx="2282">
                  <c:v>16777216</c:v>
                </c:pt>
                <c:pt idx="2283">
                  <c:v>16777216</c:v>
                </c:pt>
                <c:pt idx="2284">
                  <c:v>16777216</c:v>
                </c:pt>
                <c:pt idx="2285">
                  <c:v>16777216</c:v>
                </c:pt>
                <c:pt idx="2286">
                  <c:v>16777216</c:v>
                </c:pt>
                <c:pt idx="2287">
                  <c:v>16777216</c:v>
                </c:pt>
                <c:pt idx="2288">
                  <c:v>16777216</c:v>
                </c:pt>
                <c:pt idx="2289">
                  <c:v>16777216</c:v>
                </c:pt>
                <c:pt idx="2290">
                  <c:v>16777216</c:v>
                </c:pt>
                <c:pt idx="2291">
                  <c:v>16777216</c:v>
                </c:pt>
                <c:pt idx="2292">
                  <c:v>16777216</c:v>
                </c:pt>
                <c:pt idx="2293">
                  <c:v>16777216</c:v>
                </c:pt>
                <c:pt idx="2294">
                  <c:v>16777216</c:v>
                </c:pt>
                <c:pt idx="2295">
                  <c:v>16777216</c:v>
                </c:pt>
                <c:pt idx="2296">
                  <c:v>16777216</c:v>
                </c:pt>
                <c:pt idx="2297">
                  <c:v>16777216</c:v>
                </c:pt>
                <c:pt idx="2298">
                  <c:v>16777216</c:v>
                </c:pt>
                <c:pt idx="2299">
                  <c:v>16777216</c:v>
                </c:pt>
                <c:pt idx="2300">
                  <c:v>16777216</c:v>
                </c:pt>
                <c:pt idx="2301">
                  <c:v>16777216</c:v>
                </c:pt>
                <c:pt idx="2302">
                  <c:v>16777216</c:v>
                </c:pt>
                <c:pt idx="2303">
                  <c:v>16777216</c:v>
                </c:pt>
                <c:pt idx="2304">
                  <c:v>16777216</c:v>
                </c:pt>
                <c:pt idx="2305">
                  <c:v>16777216</c:v>
                </c:pt>
                <c:pt idx="2306">
                  <c:v>16777216</c:v>
                </c:pt>
                <c:pt idx="2307">
                  <c:v>16777216</c:v>
                </c:pt>
                <c:pt idx="2308">
                  <c:v>16777216</c:v>
                </c:pt>
                <c:pt idx="2309">
                  <c:v>16777216</c:v>
                </c:pt>
                <c:pt idx="2310">
                  <c:v>16777216</c:v>
                </c:pt>
                <c:pt idx="2311">
                  <c:v>16777216</c:v>
                </c:pt>
                <c:pt idx="2312">
                  <c:v>16777216</c:v>
                </c:pt>
                <c:pt idx="2313">
                  <c:v>16777216</c:v>
                </c:pt>
                <c:pt idx="2314">
                  <c:v>16777216</c:v>
                </c:pt>
                <c:pt idx="2315">
                  <c:v>16777216</c:v>
                </c:pt>
                <c:pt idx="2316">
                  <c:v>16777216</c:v>
                </c:pt>
                <c:pt idx="2317">
                  <c:v>16777216</c:v>
                </c:pt>
                <c:pt idx="2318">
                  <c:v>16777216</c:v>
                </c:pt>
                <c:pt idx="2319">
                  <c:v>16777216</c:v>
                </c:pt>
                <c:pt idx="2320">
                  <c:v>16777216</c:v>
                </c:pt>
                <c:pt idx="2321">
                  <c:v>16777216</c:v>
                </c:pt>
                <c:pt idx="2322">
                  <c:v>16777216</c:v>
                </c:pt>
                <c:pt idx="2323">
                  <c:v>16777216</c:v>
                </c:pt>
                <c:pt idx="2324">
                  <c:v>16777216</c:v>
                </c:pt>
                <c:pt idx="2325">
                  <c:v>16777216</c:v>
                </c:pt>
                <c:pt idx="2326">
                  <c:v>16777216</c:v>
                </c:pt>
                <c:pt idx="2327">
                  <c:v>16777216</c:v>
                </c:pt>
                <c:pt idx="2328">
                  <c:v>16777216</c:v>
                </c:pt>
                <c:pt idx="2329">
                  <c:v>16777216</c:v>
                </c:pt>
                <c:pt idx="2330">
                  <c:v>16777216</c:v>
                </c:pt>
                <c:pt idx="2331">
                  <c:v>16777216</c:v>
                </c:pt>
                <c:pt idx="2332">
                  <c:v>16777216</c:v>
                </c:pt>
                <c:pt idx="2333">
                  <c:v>16777216</c:v>
                </c:pt>
                <c:pt idx="2334">
                  <c:v>16777216</c:v>
                </c:pt>
                <c:pt idx="2335">
                  <c:v>16777216</c:v>
                </c:pt>
                <c:pt idx="2336">
                  <c:v>16777216</c:v>
                </c:pt>
                <c:pt idx="2337">
                  <c:v>16777216</c:v>
                </c:pt>
                <c:pt idx="2338">
                  <c:v>16777216</c:v>
                </c:pt>
                <c:pt idx="2339">
                  <c:v>16777216</c:v>
                </c:pt>
                <c:pt idx="2340">
                  <c:v>16777216</c:v>
                </c:pt>
                <c:pt idx="2341">
                  <c:v>16777216</c:v>
                </c:pt>
                <c:pt idx="2342">
                  <c:v>16777216</c:v>
                </c:pt>
                <c:pt idx="2343">
                  <c:v>16777216</c:v>
                </c:pt>
                <c:pt idx="2344">
                  <c:v>16777216</c:v>
                </c:pt>
                <c:pt idx="2345">
                  <c:v>16777216</c:v>
                </c:pt>
                <c:pt idx="2346">
                  <c:v>16777216</c:v>
                </c:pt>
                <c:pt idx="2347">
                  <c:v>16777216</c:v>
                </c:pt>
                <c:pt idx="2348">
                  <c:v>16777216</c:v>
                </c:pt>
                <c:pt idx="2349">
                  <c:v>16777216</c:v>
                </c:pt>
                <c:pt idx="2350">
                  <c:v>16777216</c:v>
                </c:pt>
                <c:pt idx="2351">
                  <c:v>16777216</c:v>
                </c:pt>
                <c:pt idx="2352">
                  <c:v>16777216</c:v>
                </c:pt>
                <c:pt idx="2353">
                  <c:v>16777216</c:v>
                </c:pt>
                <c:pt idx="2354">
                  <c:v>16777216</c:v>
                </c:pt>
                <c:pt idx="2355">
                  <c:v>16777216</c:v>
                </c:pt>
                <c:pt idx="2356">
                  <c:v>16777216</c:v>
                </c:pt>
                <c:pt idx="2357">
                  <c:v>16777216</c:v>
                </c:pt>
                <c:pt idx="2358">
                  <c:v>16777216</c:v>
                </c:pt>
                <c:pt idx="2359">
                  <c:v>16777216</c:v>
                </c:pt>
                <c:pt idx="2360">
                  <c:v>16777216</c:v>
                </c:pt>
                <c:pt idx="2361">
                  <c:v>16777216</c:v>
                </c:pt>
                <c:pt idx="2362">
                  <c:v>16777216</c:v>
                </c:pt>
                <c:pt idx="2363">
                  <c:v>16777216</c:v>
                </c:pt>
                <c:pt idx="2364">
                  <c:v>16777216</c:v>
                </c:pt>
                <c:pt idx="2365">
                  <c:v>16777216</c:v>
                </c:pt>
                <c:pt idx="2366">
                  <c:v>16777216</c:v>
                </c:pt>
                <c:pt idx="2367">
                  <c:v>16777216</c:v>
                </c:pt>
                <c:pt idx="2368">
                  <c:v>16777216</c:v>
                </c:pt>
                <c:pt idx="2369">
                  <c:v>16777216</c:v>
                </c:pt>
                <c:pt idx="2370">
                  <c:v>16777216</c:v>
                </c:pt>
                <c:pt idx="2371">
                  <c:v>16777216</c:v>
                </c:pt>
                <c:pt idx="2372">
                  <c:v>16777216</c:v>
                </c:pt>
                <c:pt idx="2373">
                  <c:v>16777216</c:v>
                </c:pt>
                <c:pt idx="2374">
                  <c:v>16777216</c:v>
                </c:pt>
                <c:pt idx="2375">
                  <c:v>16777216</c:v>
                </c:pt>
                <c:pt idx="2376">
                  <c:v>16777216</c:v>
                </c:pt>
                <c:pt idx="2377">
                  <c:v>16777216</c:v>
                </c:pt>
                <c:pt idx="2378">
                  <c:v>16777216</c:v>
                </c:pt>
                <c:pt idx="2379">
                  <c:v>16777216</c:v>
                </c:pt>
                <c:pt idx="2380">
                  <c:v>16777216</c:v>
                </c:pt>
                <c:pt idx="2381">
                  <c:v>16777216</c:v>
                </c:pt>
                <c:pt idx="2382">
                  <c:v>16777216</c:v>
                </c:pt>
                <c:pt idx="2383">
                  <c:v>16777216</c:v>
                </c:pt>
                <c:pt idx="2384">
                  <c:v>16777216</c:v>
                </c:pt>
                <c:pt idx="2385">
                  <c:v>16777216</c:v>
                </c:pt>
                <c:pt idx="2386">
                  <c:v>16777216</c:v>
                </c:pt>
                <c:pt idx="2387">
                  <c:v>16777216</c:v>
                </c:pt>
                <c:pt idx="2388">
                  <c:v>16777216</c:v>
                </c:pt>
                <c:pt idx="2389">
                  <c:v>16777216</c:v>
                </c:pt>
                <c:pt idx="2390">
                  <c:v>16777216</c:v>
                </c:pt>
                <c:pt idx="2391">
                  <c:v>16777216</c:v>
                </c:pt>
                <c:pt idx="2392">
                  <c:v>16777216</c:v>
                </c:pt>
                <c:pt idx="2393">
                  <c:v>16777216</c:v>
                </c:pt>
                <c:pt idx="2394">
                  <c:v>16777216</c:v>
                </c:pt>
                <c:pt idx="2395">
                  <c:v>16777216</c:v>
                </c:pt>
                <c:pt idx="2396">
                  <c:v>16777216</c:v>
                </c:pt>
                <c:pt idx="2397">
                  <c:v>16777216</c:v>
                </c:pt>
                <c:pt idx="2398">
                  <c:v>16777216</c:v>
                </c:pt>
                <c:pt idx="2399">
                  <c:v>16777216</c:v>
                </c:pt>
                <c:pt idx="2400">
                  <c:v>16777216</c:v>
                </c:pt>
                <c:pt idx="2401">
                  <c:v>16777216</c:v>
                </c:pt>
                <c:pt idx="2402">
                  <c:v>16777216</c:v>
                </c:pt>
                <c:pt idx="2403">
                  <c:v>16777216</c:v>
                </c:pt>
                <c:pt idx="2404">
                  <c:v>16777216</c:v>
                </c:pt>
                <c:pt idx="2405">
                  <c:v>16777216</c:v>
                </c:pt>
                <c:pt idx="2406">
                  <c:v>16777216</c:v>
                </c:pt>
                <c:pt idx="2407">
                  <c:v>16777216</c:v>
                </c:pt>
                <c:pt idx="2408">
                  <c:v>16777216</c:v>
                </c:pt>
                <c:pt idx="2409">
                  <c:v>16777216</c:v>
                </c:pt>
                <c:pt idx="2410">
                  <c:v>16777216</c:v>
                </c:pt>
                <c:pt idx="2411">
                  <c:v>16777216</c:v>
                </c:pt>
                <c:pt idx="2412">
                  <c:v>16777216</c:v>
                </c:pt>
                <c:pt idx="2413">
                  <c:v>16777216</c:v>
                </c:pt>
                <c:pt idx="2414">
                  <c:v>16777216</c:v>
                </c:pt>
                <c:pt idx="2415">
                  <c:v>16777216</c:v>
                </c:pt>
                <c:pt idx="2416">
                  <c:v>16777216</c:v>
                </c:pt>
                <c:pt idx="2417">
                  <c:v>16777216</c:v>
                </c:pt>
                <c:pt idx="2418">
                  <c:v>16777216</c:v>
                </c:pt>
                <c:pt idx="2419">
                  <c:v>16777216</c:v>
                </c:pt>
                <c:pt idx="2420">
                  <c:v>16777216</c:v>
                </c:pt>
                <c:pt idx="2421">
                  <c:v>16777216</c:v>
                </c:pt>
                <c:pt idx="2422">
                  <c:v>16777216</c:v>
                </c:pt>
                <c:pt idx="2423">
                  <c:v>16777216</c:v>
                </c:pt>
                <c:pt idx="2424">
                  <c:v>16777216</c:v>
                </c:pt>
                <c:pt idx="2425">
                  <c:v>16777216</c:v>
                </c:pt>
                <c:pt idx="2426">
                  <c:v>16777216</c:v>
                </c:pt>
                <c:pt idx="2427">
                  <c:v>16777216</c:v>
                </c:pt>
                <c:pt idx="2428">
                  <c:v>16777216</c:v>
                </c:pt>
                <c:pt idx="2429">
                  <c:v>16777216</c:v>
                </c:pt>
                <c:pt idx="2430">
                  <c:v>16777216</c:v>
                </c:pt>
                <c:pt idx="2431">
                  <c:v>16777216</c:v>
                </c:pt>
                <c:pt idx="2432">
                  <c:v>16777216</c:v>
                </c:pt>
                <c:pt idx="2433">
                  <c:v>16777216</c:v>
                </c:pt>
                <c:pt idx="2434">
                  <c:v>16777216</c:v>
                </c:pt>
                <c:pt idx="2435">
                  <c:v>16777216</c:v>
                </c:pt>
                <c:pt idx="2436">
                  <c:v>16777216</c:v>
                </c:pt>
                <c:pt idx="2437">
                  <c:v>16777216</c:v>
                </c:pt>
                <c:pt idx="2438">
                  <c:v>16777216</c:v>
                </c:pt>
                <c:pt idx="2439">
                  <c:v>16777216</c:v>
                </c:pt>
                <c:pt idx="2440">
                  <c:v>16777216</c:v>
                </c:pt>
                <c:pt idx="2441">
                  <c:v>16777216</c:v>
                </c:pt>
                <c:pt idx="2442">
                  <c:v>16777216</c:v>
                </c:pt>
                <c:pt idx="2443">
                  <c:v>16777216</c:v>
                </c:pt>
                <c:pt idx="2444">
                  <c:v>16777216</c:v>
                </c:pt>
                <c:pt idx="2445">
                  <c:v>16777216</c:v>
                </c:pt>
                <c:pt idx="2446">
                  <c:v>16777216</c:v>
                </c:pt>
                <c:pt idx="2447">
                  <c:v>16777216</c:v>
                </c:pt>
                <c:pt idx="2448">
                  <c:v>16777216</c:v>
                </c:pt>
                <c:pt idx="2449">
                  <c:v>16777216</c:v>
                </c:pt>
                <c:pt idx="2450">
                  <c:v>16777216</c:v>
                </c:pt>
                <c:pt idx="2451">
                  <c:v>16777216</c:v>
                </c:pt>
                <c:pt idx="2452">
                  <c:v>16777216</c:v>
                </c:pt>
                <c:pt idx="2453">
                  <c:v>16777216</c:v>
                </c:pt>
                <c:pt idx="2454">
                  <c:v>16777216</c:v>
                </c:pt>
                <c:pt idx="2455">
                  <c:v>16777216</c:v>
                </c:pt>
                <c:pt idx="2456">
                  <c:v>16777216</c:v>
                </c:pt>
                <c:pt idx="2457">
                  <c:v>16777216</c:v>
                </c:pt>
                <c:pt idx="2458">
                  <c:v>16777216</c:v>
                </c:pt>
                <c:pt idx="2459">
                  <c:v>16777216</c:v>
                </c:pt>
                <c:pt idx="2460">
                  <c:v>16777216</c:v>
                </c:pt>
                <c:pt idx="2461">
                  <c:v>16777216</c:v>
                </c:pt>
                <c:pt idx="2462">
                  <c:v>16777216</c:v>
                </c:pt>
                <c:pt idx="2463">
                  <c:v>16777216</c:v>
                </c:pt>
                <c:pt idx="2464">
                  <c:v>16777216</c:v>
                </c:pt>
                <c:pt idx="2465">
                  <c:v>16777216</c:v>
                </c:pt>
                <c:pt idx="2466">
                  <c:v>16777216</c:v>
                </c:pt>
                <c:pt idx="2467">
                  <c:v>16777216</c:v>
                </c:pt>
                <c:pt idx="2468">
                  <c:v>16777216</c:v>
                </c:pt>
                <c:pt idx="2469">
                  <c:v>16777216</c:v>
                </c:pt>
                <c:pt idx="2470">
                  <c:v>16777216</c:v>
                </c:pt>
                <c:pt idx="2471">
                  <c:v>16777216</c:v>
                </c:pt>
                <c:pt idx="2472">
                  <c:v>16777216</c:v>
                </c:pt>
                <c:pt idx="2473">
                  <c:v>16777216</c:v>
                </c:pt>
                <c:pt idx="2474">
                  <c:v>16777216</c:v>
                </c:pt>
                <c:pt idx="2475">
                  <c:v>16777216</c:v>
                </c:pt>
                <c:pt idx="2476">
                  <c:v>16777216</c:v>
                </c:pt>
                <c:pt idx="2477">
                  <c:v>16777216</c:v>
                </c:pt>
                <c:pt idx="2478">
                  <c:v>16777216</c:v>
                </c:pt>
                <c:pt idx="2479">
                  <c:v>16777216</c:v>
                </c:pt>
                <c:pt idx="2480">
                  <c:v>16777216</c:v>
                </c:pt>
                <c:pt idx="2481">
                  <c:v>16777216</c:v>
                </c:pt>
                <c:pt idx="2482">
                  <c:v>16777216</c:v>
                </c:pt>
                <c:pt idx="2483">
                  <c:v>16777216</c:v>
                </c:pt>
                <c:pt idx="2484">
                  <c:v>16777216</c:v>
                </c:pt>
                <c:pt idx="2485">
                  <c:v>16777216</c:v>
                </c:pt>
                <c:pt idx="2486">
                  <c:v>16777216</c:v>
                </c:pt>
                <c:pt idx="2487">
                  <c:v>16777216</c:v>
                </c:pt>
                <c:pt idx="2488">
                  <c:v>16777216</c:v>
                </c:pt>
                <c:pt idx="2489">
                  <c:v>16777216</c:v>
                </c:pt>
                <c:pt idx="2490">
                  <c:v>16777216</c:v>
                </c:pt>
                <c:pt idx="2491">
                  <c:v>16777216</c:v>
                </c:pt>
                <c:pt idx="2492">
                  <c:v>16777216</c:v>
                </c:pt>
                <c:pt idx="2493">
                  <c:v>16777216</c:v>
                </c:pt>
                <c:pt idx="2494">
                  <c:v>16777216</c:v>
                </c:pt>
                <c:pt idx="2495">
                  <c:v>16777216</c:v>
                </c:pt>
                <c:pt idx="2496">
                  <c:v>16777216</c:v>
                </c:pt>
                <c:pt idx="2497">
                  <c:v>16777216</c:v>
                </c:pt>
                <c:pt idx="2498">
                  <c:v>16777216</c:v>
                </c:pt>
                <c:pt idx="2499">
                  <c:v>16777216</c:v>
                </c:pt>
                <c:pt idx="2500">
                  <c:v>16777216</c:v>
                </c:pt>
                <c:pt idx="2501">
                  <c:v>16777216</c:v>
                </c:pt>
                <c:pt idx="2502">
                  <c:v>16777216</c:v>
                </c:pt>
                <c:pt idx="2503">
                  <c:v>16777216</c:v>
                </c:pt>
                <c:pt idx="2504">
                  <c:v>16777216</c:v>
                </c:pt>
                <c:pt idx="2505">
                  <c:v>16777216</c:v>
                </c:pt>
                <c:pt idx="2506">
                  <c:v>16777216</c:v>
                </c:pt>
                <c:pt idx="2507">
                  <c:v>16777216</c:v>
                </c:pt>
                <c:pt idx="2508">
                  <c:v>16777216</c:v>
                </c:pt>
                <c:pt idx="2509">
                  <c:v>16777216</c:v>
                </c:pt>
                <c:pt idx="2510">
                  <c:v>16777216</c:v>
                </c:pt>
                <c:pt idx="2511">
                  <c:v>16777216</c:v>
                </c:pt>
                <c:pt idx="2512">
                  <c:v>16777216</c:v>
                </c:pt>
                <c:pt idx="2513">
                  <c:v>16777216</c:v>
                </c:pt>
                <c:pt idx="2514">
                  <c:v>16777216</c:v>
                </c:pt>
                <c:pt idx="2515">
                  <c:v>16777216</c:v>
                </c:pt>
                <c:pt idx="2516">
                  <c:v>16777216</c:v>
                </c:pt>
                <c:pt idx="2517">
                  <c:v>16777216</c:v>
                </c:pt>
                <c:pt idx="2518">
                  <c:v>16777216</c:v>
                </c:pt>
                <c:pt idx="2519">
                  <c:v>16777216</c:v>
                </c:pt>
                <c:pt idx="2520">
                  <c:v>16777216</c:v>
                </c:pt>
                <c:pt idx="2521">
                  <c:v>16777216</c:v>
                </c:pt>
                <c:pt idx="2522">
                  <c:v>16777216</c:v>
                </c:pt>
                <c:pt idx="2523">
                  <c:v>16777216</c:v>
                </c:pt>
                <c:pt idx="2524">
                  <c:v>16777216</c:v>
                </c:pt>
                <c:pt idx="2525">
                  <c:v>16777216</c:v>
                </c:pt>
                <c:pt idx="2526">
                  <c:v>16777216</c:v>
                </c:pt>
                <c:pt idx="2527">
                  <c:v>16777216</c:v>
                </c:pt>
                <c:pt idx="2528">
                  <c:v>16777216</c:v>
                </c:pt>
                <c:pt idx="2529">
                  <c:v>16777216</c:v>
                </c:pt>
                <c:pt idx="2530">
                  <c:v>16777216</c:v>
                </c:pt>
                <c:pt idx="2531">
                  <c:v>16777216</c:v>
                </c:pt>
                <c:pt idx="2532">
                  <c:v>16777216</c:v>
                </c:pt>
                <c:pt idx="2533">
                  <c:v>16777216</c:v>
                </c:pt>
                <c:pt idx="2534">
                  <c:v>16777216</c:v>
                </c:pt>
                <c:pt idx="2535">
                  <c:v>16777216</c:v>
                </c:pt>
                <c:pt idx="2536">
                  <c:v>16777216</c:v>
                </c:pt>
                <c:pt idx="2537">
                  <c:v>16777216</c:v>
                </c:pt>
                <c:pt idx="2538">
                  <c:v>16777216</c:v>
                </c:pt>
                <c:pt idx="2539">
                  <c:v>16777216</c:v>
                </c:pt>
                <c:pt idx="2540">
                  <c:v>16777216</c:v>
                </c:pt>
                <c:pt idx="2541">
                  <c:v>16777216</c:v>
                </c:pt>
                <c:pt idx="2542">
                  <c:v>16777216</c:v>
                </c:pt>
                <c:pt idx="2543">
                  <c:v>16777216</c:v>
                </c:pt>
                <c:pt idx="2544">
                  <c:v>16777216</c:v>
                </c:pt>
                <c:pt idx="2545">
                  <c:v>16777216</c:v>
                </c:pt>
                <c:pt idx="2546">
                  <c:v>16777216</c:v>
                </c:pt>
                <c:pt idx="2547">
                  <c:v>16777216</c:v>
                </c:pt>
                <c:pt idx="2548">
                  <c:v>16777216</c:v>
                </c:pt>
                <c:pt idx="2549">
                  <c:v>16777216</c:v>
                </c:pt>
                <c:pt idx="2550">
                  <c:v>16777216</c:v>
                </c:pt>
                <c:pt idx="2551">
                  <c:v>16777216</c:v>
                </c:pt>
                <c:pt idx="2552">
                  <c:v>16777216</c:v>
                </c:pt>
                <c:pt idx="2553">
                  <c:v>16777216</c:v>
                </c:pt>
                <c:pt idx="2554">
                  <c:v>16777216</c:v>
                </c:pt>
                <c:pt idx="2555">
                  <c:v>16777216</c:v>
                </c:pt>
                <c:pt idx="2556">
                  <c:v>16777216</c:v>
                </c:pt>
                <c:pt idx="2557">
                  <c:v>16777216</c:v>
                </c:pt>
                <c:pt idx="2558">
                  <c:v>16777216</c:v>
                </c:pt>
                <c:pt idx="2559">
                  <c:v>16777216</c:v>
                </c:pt>
                <c:pt idx="2560">
                  <c:v>16777216</c:v>
                </c:pt>
                <c:pt idx="2561">
                  <c:v>16777216</c:v>
                </c:pt>
                <c:pt idx="2562">
                  <c:v>16777216</c:v>
                </c:pt>
                <c:pt idx="2563">
                  <c:v>16777216</c:v>
                </c:pt>
                <c:pt idx="2564">
                  <c:v>16777216</c:v>
                </c:pt>
                <c:pt idx="2565">
                  <c:v>16777216</c:v>
                </c:pt>
                <c:pt idx="2566">
                  <c:v>16777216</c:v>
                </c:pt>
                <c:pt idx="2567">
                  <c:v>16777216</c:v>
                </c:pt>
                <c:pt idx="2568">
                  <c:v>16777216</c:v>
                </c:pt>
                <c:pt idx="2569">
                  <c:v>16777216</c:v>
                </c:pt>
                <c:pt idx="2570">
                  <c:v>16777216</c:v>
                </c:pt>
                <c:pt idx="2571">
                  <c:v>16777216</c:v>
                </c:pt>
                <c:pt idx="2572">
                  <c:v>16777216</c:v>
                </c:pt>
                <c:pt idx="2573">
                  <c:v>16777216</c:v>
                </c:pt>
                <c:pt idx="2574">
                  <c:v>16777216</c:v>
                </c:pt>
                <c:pt idx="2575">
                  <c:v>16777216</c:v>
                </c:pt>
                <c:pt idx="2576">
                  <c:v>16777216</c:v>
                </c:pt>
                <c:pt idx="2577">
                  <c:v>16777216</c:v>
                </c:pt>
                <c:pt idx="2578">
                  <c:v>16777216</c:v>
                </c:pt>
                <c:pt idx="2579">
                  <c:v>16777216</c:v>
                </c:pt>
                <c:pt idx="2580">
                  <c:v>16777216</c:v>
                </c:pt>
                <c:pt idx="2581">
                  <c:v>16777216</c:v>
                </c:pt>
                <c:pt idx="2582">
                  <c:v>16777216</c:v>
                </c:pt>
                <c:pt idx="2583">
                  <c:v>16777216</c:v>
                </c:pt>
                <c:pt idx="2584">
                  <c:v>16777216</c:v>
                </c:pt>
                <c:pt idx="2585">
                  <c:v>16777216</c:v>
                </c:pt>
                <c:pt idx="2586">
                  <c:v>16777216</c:v>
                </c:pt>
                <c:pt idx="2587">
                  <c:v>16777216</c:v>
                </c:pt>
                <c:pt idx="2588">
                  <c:v>16777216</c:v>
                </c:pt>
                <c:pt idx="2589">
                  <c:v>16777216</c:v>
                </c:pt>
                <c:pt idx="2590">
                  <c:v>16777216</c:v>
                </c:pt>
                <c:pt idx="2591">
                  <c:v>16777216</c:v>
                </c:pt>
                <c:pt idx="2592">
                  <c:v>16777216</c:v>
                </c:pt>
                <c:pt idx="2593">
                  <c:v>16777216</c:v>
                </c:pt>
                <c:pt idx="2594">
                  <c:v>16777216</c:v>
                </c:pt>
                <c:pt idx="2595">
                  <c:v>16777216</c:v>
                </c:pt>
                <c:pt idx="2596">
                  <c:v>16777216</c:v>
                </c:pt>
                <c:pt idx="2597">
                  <c:v>16777216</c:v>
                </c:pt>
                <c:pt idx="2598">
                  <c:v>16777216</c:v>
                </c:pt>
                <c:pt idx="2599">
                  <c:v>16777216</c:v>
                </c:pt>
                <c:pt idx="2600">
                  <c:v>16777216</c:v>
                </c:pt>
                <c:pt idx="2601">
                  <c:v>16777216</c:v>
                </c:pt>
                <c:pt idx="2602">
                  <c:v>16777216</c:v>
                </c:pt>
                <c:pt idx="2603">
                  <c:v>16777216</c:v>
                </c:pt>
                <c:pt idx="2604">
                  <c:v>16777216</c:v>
                </c:pt>
                <c:pt idx="2605">
                  <c:v>16777216</c:v>
                </c:pt>
                <c:pt idx="2606">
                  <c:v>16777216</c:v>
                </c:pt>
                <c:pt idx="2607">
                  <c:v>16777216</c:v>
                </c:pt>
                <c:pt idx="2608">
                  <c:v>16777216</c:v>
                </c:pt>
                <c:pt idx="2609">
                  <c:v>16777216</c:v>
                </c:pt>
                <c:pt idx="2610">
                  <c:v>16777216</c:v>
                </c:pt>
                <c:pt idx="2611">
                  <c:v>16777216</c:v>
                </c:pt>
                <c:pt idx="2612">
                  <c:v>16777216</c:v>
                </c:pt>
                <c:pt idx="2613">
                  <c:v>16777216</c:v>
                </c:pt>
                <c:pt idx="2614">
                  <c:v>16777216</c:v>
                </c:pt>
                <c:pt idx="2615">
                  <c:v>16777216</c:v>
                </c:pt>
                <c:pt idx="2616">
                  <c:v>16777216</c:v>
                </c:pt>
                <c:pt idx="2617">
                  <c:v>16777216</c:v>
                </c:pt>
                <c:pt idx="2618">
                  <c:v>16777216</c:v>
                </c:pt>
                <c:pt idx="2619">
                  <c:v>16777216</c:v>
                </c:pt>
                <c:pt idx="2620">
                  <c:v>16777216</c:v>
                </c:pt>
                <c:pt idx="2621">
                  <c:v>16777216</c:v>
                </c:pt>
                <c:pt idx="2622">
                  <c:v>16777216</c:v>
                </c:pt>
                <c:pt idx="2623">
                  <c:v>16777216</c:v>
                </c:pt>
                <c:pt idx="2624">
                  <c:v>16777216</c:v>
                </c:pt>
                <c:pt idx="2625">
                  <c:v>16777216</c:v>
                </c:pt>
                <c:pt idx="2626">
                  <c:v>16777216</c:v>
                </c:pt>
                <c:pt idx="2627">
                  <c:v>16777216</c:v>
                </c:pt>
                <c:pt idx="2628">
                  <c:v>16777216</c:v>
                </c:pt>
                <c:pt idx="2629">
                  <c:v>16777216</c:v>
                </c:pt>
                <c:pt idx="2630">
                  <c:v>16777216</c:v>
                </c:pt>
                <c:pt idx="2631">
                  <c:v>16777216</c:v>
                </c:pt>
                <c:pt idx="2632">
                  <c:v>16777216</c:v>
                </c:pt>
                <c:pt idx="2633">
                  <c:v>16777216</c:v>
                </c:pt>
                <c:pt idx="2634">
                  <c:v>16777216</c:v>
                </c:pt>
                <c:pt idx="2635">
                  <c:v>16777216</c:v>
                </c:pt>
                <c:pt idx="2636">
                  <c:v>16777216</c:v>
                </c:pt>
                <c:pt idx="2637">
                  <c:v>16777216</c:v>
                </c:pt>
                <c:pt idx="2638">
                  <c:v>16777216</c:v>
                </c:pt>
                <c:pt idx="2639">
                  <c:v>16777216</c:v>
                </c:pt>
                <c:pt idx="2640">
                  <c:v>16777216</c:v>
                </c:pt>
                <c:pt idx="2641">
                  <c:v>16777216</c:v>
                </c:pt>
                <c:pt idx="2642">
                  <c:v>16777216</c:v>
                </c:pt>
                <c:pt idx="2643">
                  <c:v>16777216</c:v>
                </c:pt>
                <c:pt idx="2644">
                  <c:v>16777216</c:v>
                </c:pt>
                <c:pt idx="2645">
                  <c:v>16777216</c:v>
                </c:pt>
                <c:pt idx="2646">
                  <c:v>16777216</c:v>
                </c:pt>
                <c:pt idx="2647">
                  <c:v>16777216</c:v>
                </c:pt>
                <c:pt idx="2648">
                  <c:v>16777216</c:v>
                </c:pt>
                <c:pt idx="2649">
                  <c:v>16777216</c:v>
                </c:pt>
                <c:pt idx="2650">
                  <c:v>16777216</c:v>
                </c:pt>
                <c:pt idx="2651">
                  <c:v>16777216</c:v>
                </c:pt>
                <c:pt idx="2652">
                  <c:v>16777216</c:v>
                </c:pt>
                <c:pt idx="2653">
                  <c:v>16777216</c:v>
                </c:pt>
                <c:pt idx="2654">
                  <c:v>16777216</c:v>
                </c:pt>
                <c:pt idx="2655">
                  <c:v>16777216</c:v>
                </c:pt>
                <c:pt idx="2656">
                  <c:v>16777216</c:v>
                </c:pt>
                <c:pt idx="2657">
                  <c:v>16777216</c:v>
                </c:pt>
                <c:pt idx="2658">
                  <c:v>16777216</c:v>
                </c:pt>
                <c:pt idx="2659">
                  <c:v>16777216</c:v>
                </c:pt>
                <c:pt idx="2660">
                  <c:v>16777216</c:v>
                </c:pt>
                <c:pt idx="2661">
                  <c:v>16777216</c:v>
                </c:pt>
                <c:pt idx="2662">
                  <c:v>16777216</c:v>
                </c:pt>
                <c:pt idx="2663">
                  <c:v>16777216</c:v>
                </c:pt>
                <c:pt idx="2664">
                  <c:v>16777216</c:v>
                </c:pt>
                <c:pt idx="2665">
                  <c:v>16777216</c:v>
                </c:pt>
                <c:pt idx="2666">
                  <c:v>16777216</c:v>
                </c:pt>
                <c:pt idx="2667">
                  <c:v>16777216</c:v>
                </c:pt>
                <c:pt idx="2668">
                  <c:v>16777216</c:v>
                </c:pt>
                <c:pt idx="2669">
                  <c:v>16777216</c:v>
                </c:pt>
                <c:pt idx="2670">
                  <c:v>16777216</c:v>
                </c:pt>
                <c:pt idx="2671">
                  <c:v>16777216</c:v>
                </c:pt>
                <c:pt idx="2672">
                  <c:v>16777216</c:v>
                </c:pt>
                <c:pt idx="2673">
                  <c:v>16777216</c:v>
                </c:pt>
                <c:pt idx="2674">
                  <c:v>16777216</c:v>
                </c:pt>
                <c:pt idx="2675">
                  <c:v>16777216</c:v>
                </c:pt>
                <c:pt idx="2676">
                  <c:v>16777216</c:v>
                </c:pt>
                <c:pt idx="2677">
                  <c:v>16777216</c:v>
                </c:pt>
                <c:pt idx="2678">
                  <c:v>16777216</c:v>
                </c:pt>
                <c:pt idx="2679">
                  <c:v>16777216</c:v>
                </c:pt>
                <c:pt idx="2680">
                  <c:v>16777216</c:v>
                </c:pt>
                <c:pt idx="2681">
                  <c:v>16777216</c:v>
                </c:pt>
                <c:pt idx="2682">
                  <c:v>16777216</c:v>
                </c:pt>
                <c:pt idx="2683">
                  <c:v>16777216</c:v>
                </c:pt>
                <c:pt idx="2684">
                  <c:v>16777216</c:v>
                </c:pt>
                <c:pt idx="2685">
                  <c:v>16777216</c:v>
                </c:pt>
                <c:pt idx="2686">
                  <c:v>16777216</c:v>
                </c:pt>
                <c:pt idx="2687">
                  <c:v>16777216</c:v>
                </c:pt>
                <c:pt idx="2688">
                  <c:v>16777216</c:v>
                </c:pt>
                <c:pt idx="2689">
                  <c:v>16777216</c:v>
                </c:pt>
                <c:pt idx="2690">
                  <c:v>16777216</c:v>
                </c:pt>
                <c:pt idx="2691">
                  <c:v>16777216</c:v>
                </c:pt>
                <c:pt idx="2692">
                  <c:v>16777216</c:v>
                </c:pt>
                <c:pt idx="2693">
                  <c:v>16777216</c:v>
                </c:pt>
                <c:pt idx="2694">
                  <c:v>16777216</c:v>
                </c:pt>
                <c:pt idx="2695">
                  <c:v>16777216</c:v>
                </c:pt>
                <c:pt idx="2696">
                  <c:v>16777216</c:v>
                </c:pt>
                <c:pt idx="2697">
                  <c:v>16777216</c:v>
                </c:pt>
                <c:pt idx="2698">
                  <c:v>16777216</c:v>
                </c:pt>
                <c:pt idx="2699">
                  <c:v>16777216</c:v>
                </c:pt>
                <c:pt idx="2700">
                  <c:v>16777216</c:v>
                </c:pt>
                <c:pt idx="2701">
                  <c:v>16777216</c:v>
                </c:pt>
                <c:pt idx="2702">
                  <c:v>16777216</c:v>
                </c:pt>
                <c:pt idx="2703">
                  <c:v>16777216</c:v>
                </c:pt>
                <c:pt idx="2704">
                  <c:v>16777216</c:v>
                </c:pt>
                <c:pt idx="2705">
                  <c:v>16777216</c:v>
                </c:pt>
                <c:pt idx="2706">
                  <c:v>16777216</c:v>
                </c:pt>
                <c:pt idx="2707">
                  <c:v>16777216</c:v>
                </c:pt>
                <c:pt idx="2708">
                  <c:v>16777216</c:v>
                </c:pt>
                <c:pt idx="2709">
                  <c:v>16777216</c:v>
                </c:pt>
                <c:pt idx="2710">
                  <c:v>16777216</c:v>
                </c:pt>
                <c:pt idx="2711">
                  <c:v>16777216</c:v>
                </c:pt>
                <c:pt idx="2712">
                  <c:v>16777216</c:v>
                </c:pt>
                <c:pt idx="2713">
                  <c:v>16777216</c:v>
                </c:pt>
                <c:pt idx="2714">
                  <c:v>16777216</c:v>
                </c:pt>
                <c:pt idx="2715">
                  <c:v>16777216</c:v>
                </c:pt>
                <c:pt idx="2716">
                  <c:v>16777216</c:v>
                </c:pt>
                <c:pt idx="2717">
                  <c:v>16777216</c:v>
                </c:pt>
                <c:pt idx="2718">
                  <c:v>16777216</c:v>
                </c:pt>
                <c:pt idx="2719">
                  <c:v>16777216</c:v>
                </c:pt>
                <c:pt idx="2720">
                  <c:v>16777216</c:v>
                </c:pt>
                <c:pt idx="2721">
                  <c:v>16777216</c:v>
                </c:pt>
                <c:pt idx="2722">
                  <c:v>16777216</c:v>
                </c:pt>
                <c:pt idx="2723">
                  <c:v>16777216</c:v>
                </c:pt>
                <c:pt idx="2724">
                  <c:v>16777216</c:v>
                </c:pt>
                <c:pt idx="2725">
                  <c:v>16777216</c:v>
                </c:pt>
                <c:pt idx="2726">
                  <c:v>16777216</c:v>
                </c:pt>
                <c:pt idx="2727">
                  <c:v>16777216</c:v>
                </c:pt>
                <c:pt idx="2728">
                  <c:v>16777216</c:v>
                </c:pt>
                <c:pt idx="2729">
                  <c:v>16777216</c:v>
                </c:pt>
                <c:pt idx="2730">
                  <c:v>16777216</c:v>
                </c:pt>
                <c:pt idx="2731">
                  <c:v>16777216</c:v>
                </c:pt>
                <c:pt idx="2732">
                  <c:v>16777216</c:v>
                </c:pt>
                <c:pt idx="2733">
                  <c:v>16777216</c:v>
                </c:pt>
                <c:pt idx="2734">
                  <c:v>16777216</c:v>
                </c:pt>
                <c:pt idx="2735">
                  <c:v>16777216</c:v>
                </c:pt>
                <c:pt idx="2736">
                  <c:v>16777216</c:v>
                </c:pt>
                <c:pt idx="2737">
                  <c:v>16777216</c:v>
                </c:pt>
                <c:pt idx="2738">
                  <c:v>16777216</c:v>
                </c:pt>
                <c:pt idx="2739">
                  <c:v>16777216</c:v>
                </c:pt>
                <c:pt idx="2740">
                  <c:v>16777216</c:v>
                </c:pt>
                <c:pt idx="2741">
                  <c:v>16777216</c:v>
                </c:pt>
                <c:pt idx="2742">
                  <c:v>16777216</c:v>
                </c:pt>
                <c:pt idx="2743">
                  <c:v>16777216</c:v>
                </c:pt>
                <c:pt idx="2744">
                  <c:v>16777216</c:v>
                </c:pt>
                <c:pt idx="2745">
                  <c:v>16777216</c:v>
                </c:pt>
                <c:pt idx="2746">
                  <c:v>16777216</c:v>
                </c:pt>
                <c:pt idx="2747">
                  <c:v>16777216</c:v>
                </c:pt>
                <c:pt idx="2748">
                  <c:v>16777216</c:v>
                </c:pt>
                <c:pt idx="2749">
                  <c:v>16777216</c:v>
                </c:pt>
                <c:pt idx="2750">
                  <c:v>16777216</c:v>
                </c:pt>
                <c:pt idx="2751">
                  <c:v>16777216</c:v>
                </c:pt>
                <c:pt idx="2752">
                  <c:v>16777216</c:v>
                </c:pt>
                <c:pt idx="2753">
                  <c:v>16777216</c:v>
                </c:pt>
                <c:pt idx="2754">
                  <c:v>16777216</c:v>
                </c:pt>
                <c:pt idx="2755">
                  <c:v>16777216</c:v>
                </c:pt>
                <c:pt idx="2756">
                  <c:v>16777216</c:v>
                </c:pt>
                <c:pt idx="2757">
                  <c:v>16777216</c:v>
                </c:pt>
                <c:pt idx="2758">
                  <c:v>16777216</c:v>
                </c:pt>
                <c:pt idx="2759">
                  <c:v>16777216</c:v>
                </c:pt>
                <c:pt idx="2760">
                  <c:v>16777216</c:v>
                </c:pt>
                <c:pt idx="2761">
                  <c:v>16777216</c:v>
                </c:pt>
                <c:pt idx="2762">
                  <c:v>16777216</c:v>
                </c:pt>
                <c:pt idx="2763">
                  <c:v>16777216</c:v>
                </c:pt>
                <c:pt idx="2764">
                  <c:v>16777216</c:v>
                </c:pt>
                <c:pt idx="2765">
                  <c:v>16777216</c:v>
                </c:pt>
                <c:pt idx="2766">
                  <c:v>16777216</c:v>
                </c:pt>
                <c:pt idx="2767">
                  <c:v>16777216</c:v>
                </c:pt>
                <c:pt idx="2768">
                  <c:v>16777216</c:v>
                </c:pt>
                <c:pt idx="2769">
                  <c:v>16777216</c:v>
                </c:pt>
                <c:pt idx="2770">
                  <c:v>16777216</c:v>
                </c:pt>
                <c:pt idx="2771">
                  <c:v>16777216</c:v>
                </c:pt>
                <c:pt idx="2772">
                  <c:v>16777216</c:v>
                </c:pt>
                <c:pt idx="2773">
                  <c:v>16777216</c:v>
                </c:pt>
                <c:pt idx="2774">
                  <c:v>16777216</c:v>
                </c:pt>
                <c:pt idx="2775">
                  <c:v>16777216</c:v>
                </c:pt>
                <c:pt idx="2776">
                  <c:v>16777216</c:v>
                </c:pt>
                <c:pt idx="2777">
                  <c:v>16777216</c:v>
                </c:pt>
                <c:pt idx="2778">
                  <c:v>16777216</c:v>
                </c:pt>
                <c:pt idx="2779">
                  <c:v>16777216</c:v>
                </c:pt>
                <c:pt idx="2780">
                  <c:v>16777216</c:v>
                </c:pt>
                <c:pt idx="2781">
                  <c:v>16777216</c:v>
                </c:pt>
                <c:pt idx="2782">
                  <c:v>16777216</c:v>
                </c:pt>
                <c:pt idx="2783">
                  <c:v>16777216</c:v>
                </c:pt>
                <c:pt idx="2784">
                  <c:v>16777216</c:v>
                </c:pt>
                <c:pt idx="2785">
                  <c:v>16777216</c:v>
                </c:pt>
                <c:pt idx="2786">
                  <c:v>16777216</c:v>
                </c:pt>
                <c:pt idx="2787">
                  <c:v>16777216</c:v>
                </c:pt>
                <c:pt idx="2788">
                  <c:v>16777216</c:v>
                </c:pt>
                <c:pt idx="2789">
                  <c:v>16777216</c:v>
                </c:pt>
                <c:pt idx="2790">
                  <c:v>16777216</c:v>
                </c:pt>
                <c:pt idx="2791">
                  <c:v>16777216</c:v>
                </c:pt>
                <c:pt idx="2792">
                  <c:v>16777216</c:v>
                </c:pt>
                <c:pt idx="2793">
                  <c:v>16777216</c:v>
                </c:pt>
                <c:pt idx="2794">
                  <c:v>16777216</c:v>
                </c:pt>
                <c:pt idx="2795">
                  <c:v>16777216</c:v>
                </c:pt>
                <c:pt idx="2796">
                  <c:v>16777216</c:v>
                </c:pt>
                <c:pt idx="2797">
                  <c:v>16777216</c:v>
                </c:pt>
                <c:pt idx="2798">
                  <c:v>16777216</c:v>
                </c:pt>
                <c:pt idx="2799">
                  <c:v>16777216</c:v>
                </c:pt>
                <c:pt idx="2800">
                  <c:v>16777216</c:v>
                </c:pt>
                <c:pt idx="2801">
                  <c:v>16777216</c:v>
                </c:pt>
                <c:pt idx="2802">
                  <c:v>16777216</c:v>
                </c:pt>
                <c:pt idx="2803">
                  <c:v>16777216</c:v>
                </c:pt>
                <c:pt idx="2804">
                  <c:v>16777216</c:v>
                </c:pt>
                <c:pt idx="2805">
                  <c:v>16777216</c:v>
                </c:pt>
                <c:pt idx="2806">
                  <c:v>16777216</c:v>
                </c:pt>
                <c:pt idx="2807">
                  <c:v>16777216</c:v>
                </c:pt>
                <c:pt idx="2808">
                  <c:v>16777216</c:v>
                </c:pt>
                <c:pt idx="2809">
                  <c:v>16777216</c:v>
                </c:pt>
                <c:pt idx="2810">
                  <c:v>16777216</c:v>
                </c:pt>
                <c:pt idx="2811">
                  <c:v>16777216</c:v>
                </c:pt>
                <c:pt idx="2812">
                  <c:v>16777216</c:v>
                </c:pt>
                <c:pt idx="2813">
                  <c:v>16777216</c:v>
                </c:pt>
                <c:pt idx="2814">
                  <c:v>16777216</c:v>
                </c:pt>
                <c:pt idx="2815">
                  <c:v>16777216</c:v>
                </c:pt>
                <c:pt idx="2816">
                  <c:v>16777216</c:v>
                </c:pt>
                <c:pt idx="2817">
                  <c:v>16777216</c:v>
                </c:pt>
                <c:pt idx="2818">
                  <c:v>16777216</c:v>
                </c:pt>
                <c:pt idx="2819">
                  <c:v>16777216</c:v>
                </c:pt>
                <c:pt idx="2820">
                  <c:v>16777216</c:v>
                </c:pt>
                <c:pt idx="2821">
                  <c:v>16777216</c:v>
                </c:pt>
                <c:pt idx="2822">
                  <c:v>16777216</c:v>
                </c:pt>
                <c:pt idx="2823">
                  <c:v>16777216</c:v>
                </c:pt>
                <c:pt idx="2824">
                  <c:v>16777216</c:v>
                </c:pt>
                <c:pt idx="2825">
                  <c:v>16777216</c:v>
                </c:pt>
                <c:pt idx="2826">
                  <c:v>16777216</c:v>
                </c:pt>
                <c:pt idx="2827">
                  <c:v>16777216</c:v>
                </c:pt>
                <c:pt idx="2828">
                  <c:v>16777216</c:v>
                </c:pt>
                <c:pt idx="2829">
                  <c:v>16777216</c:v>
                </c:pt>
                <c:pt idx="2830">
                  <c:v>16777216</c:v>
                </c:pt>
                <c:pt idx="2831">
                  <c:v>16777216</c:v>
                </c:pt>
                <c:pt idx="2832">
                  <c:v>16777216</c:v>
                </c:pt>
                <c:pt idx="2833">
                  <c:v>16777216</c:v>
                </c:pt>
                <c:pt idx="2834">
                  <c:v>16777216</c:v>
                </c:pt>
                <c:pt idx="2835">
                  <c:v>16777216</c:v>
                </c:pt>
                <c:pt idx="2836">
                  <c:v>16777216</c:v>
                </c:pt>
                <c:pt idx="2837">
                  <c:v>16777216</c:v>
                </c:pt>
                <c:pt idx="2838">
                  <c:v>16777216</c:v>
                </c:pt>
                <c:pt idx="2839">
                  <c:v>16777216</c:v>
                </c:pt>
                <c:pt idx="2840">
                  <c:v>16777216</c:v>
                </c:pt>
                <c:pt idx="2841">
                  <c:v>16777216</c:v>
                </c:pt>
                <c:pt idx="2842">
                  <c:v>16777216</c:v>
                </c:pt>
                <c:pt idx="2843">
                  <c:v>16777216</c:v>
                </c:pt>
                <c:pt idx="2844">
                  <c:v>16777216</c:v>
                </c:pt>
                <c:pt idx="2845">
                  <c:v>16777216</c:v>
                </c:pt>
                <c:pt idx="2846">
                  <c:v>16777216</c:v>
                </c:pt>
                <c:pt idx="2847">
                  <c:v>16777216</c:v>
                </c:pt>
                <c:pt idx="2848">
                  <c:v>16777216</c:v>
                </c:pt>
                <c:pt idx="2849">
                  <c:v>16777216</c:v>
                </c:pt>
                <c:pt idx="2850">
                  <c:v>16777216</c:v>
                </c:pt>
                <c:pt idx="2851">
                  <c:v>16777216</c:v>
                </c:pt>
                <c:pt idx="2852">
                  <c:v>16777216</c:v>
                </c:pt>
                <c:pt idx="2853">
                  <c:v>16777216</c:v>
                </c:pt>
                <c:pt idx="2854">
                  <c:v>16777216</c:v>
                </c:pt>
                <c:pt idx="2855">
                  <c:v>16777216</c:v>
                </c:pt>
                <c:pt idx="2856">
                  <c:v>16777216</c:v>
                </c:pt>
                <c:pt idx="2857">
                  <c:v>16777216</c:v>
                </c:pt>
                <c:pt idx="2858">
                  <c:v>16777216</c:v>
                </c:pt>
                <c:pt idx="2859">
                  <c:v>16777216</c:v>
                </c:pt>
                <c:pt idx="2860">
                  <c:v>16777216</c:v>
                </c:pt>
                <c:pt idx="2861">
                  <c:v>16777216</c:v>
                </c:pt>
                <c:pt idx="2862">
                  <c:v>16777216</c:v>
                </c:pt>
                <c:pt idx="2863">
                  <c:v>16777216</c:v>
                </c:pt>
                <c:pt idx="2864">
                  <c:v>16777216</c:v>
                </c:pt>
                <c:pt idx="2865">
                  <c:v>16777216</c:v>
                </c:pt>
                <c:pt idx="2866">
                  <c:v>16777216</c:v>
                </c:pt>
                <c:pt idx="2867">
                  <c:v>16777216</c:v>
                </c:pt>
                <c:pt idx="2868">
                  <c:v>16777216</c:v>
                </c:pt>
                <c:pt idx="2869">
                  <c:v>16777216</c:v>
                </c:pt>
                <c:pt idx="2870">
                  <c:v>16777216</c:v>
                </c:pt>
                <c:pt idx="2871">
                  <c:v>16777216</c:v>
                </c:pt>
                <c:pt idx="2872">
                  <c:v>16777216</c:v>
                </c:pt>
                <c:pt idx="2873">
                  <c:v>16777216</c:v>
                </c:pt>
                <c:pt idx="2874">
                  <c:v>16777216</c:v>
                </c:pt>
                <c:pt idx="2875">
                  <c:v>16777216</c:v>
                </c:pt>
                <c:pt idx="2876">
                  <c:v>16777216</c:v>
                </c:pt>
                <c:pt idx="2877">
                  <c:v>16777216</c:v>
                </c:pt>
                <c:pt idx="2878">
                  <c:v>16777216</c:v>
                </c:pt>
                <c:pt idx="2879">
                  <c:v>16777216</c:v>
                </c:pt>
                <c:pt idx="2880">
                  <c:v>16777216</c:v>
                </c:pt>
                <c:pt idx="2881">
                  <c:v>16777216</c:v>
                </c:pt>
                <c:pt idx="2882">
                  <c:v>16777216</c:v>
                </c:pt>
                <c:pt idx="2883">
                  <c:v>16777216</c:v>
                </c:pt>
                <c:pt idx="2884">
                  <c:v>16777216</c:v>
                </c:pt>
                <c:pt idx="2885">
                  <c:v>16777216</c:v>
                </c:pt>
                <c:pt idx="2886">
                  <c:v>16777216</c:v>
                </c:pt>
                <c:pt idx="2887">
                  <c:v>16777216</c:v>
                </c:pt>
                <c:pt idx="2888">
                  <c:v>16777216</c:v>
                </c:pt>
                <c:pt idx="2889">
                  <c:v>16777216</c:v>
                </c:pt>
                <c:pt idx="2890">
                  <c:v>16777216</c:v>
                </c:pt>
                <c:pt idx="2891">
                  <c:v>16777216</c:v>
                </c:pt>
                <c:pt idx="2892">
                  <c:v>16777216</c:v>
                </c:pt>
                <c:pt idx="2893">
                  <c:v>16777216</c:v>
                </c:pt>
                <c:pt idx="2894">
                  <c:v>16777216</c:v>
                </c:pt>
                <c:pt idx="2895">
                  <c:v>16777216</c:v>
                </c:pt>
                <c:pt idx="2896">
                  <c:v>16777216</c:v>
                </c:pt>
                <c:pt idx="2897">
                  <c:v>16777216</c:v>
                </c:pt>
                <c:pt idx="2898">
                  <c:v>16777216</c:v>
                </c:pt>
                <c:pt idx="2899">
                  <c:v>16777216</c:v>
                </c:pt>
                <c:pt idx="2900">
                  <c:v>16777216</c:v>
                </c:pt>
                <c:pt idx="2901">
                  <c:v>16777216</c:v>
                </c:pt>
                <c:pt idx="2902">
                  <c:v>16777216</c:v>
                </c:pt>
                <c:pt idx="2903">
                  <c:v>16777216</c:v>
                </c:pt>
                <c:pt idx="2904">
                  <c:v>16777216</c:v>
                </c:pt>
                <c:pt idx="2905">
                  <c:v>16777216</c:v>
                </c:pt>
                <c:pt idx="2906">
                  <c:v>16777216</c:v>
                </c:pt>
                <c:pt idx="2907">
                  <c:v>16777216</c:v>
                </c:pt>
                <c:pt idx="2908">
                  <c:v>16777216</c:v>
                </c:pt>
                <c:pt idx="2909">
                  <c:v>16777216</c:v>
                </c:pt>
                <c:pt idx="2910">
                  <c:v>16777216</c:v>
                </c:pt>
                <c:pt idx="2911">
                  <c:v>16777216</c:v>
                </c:pt>
                <c:pt idx="2912">
                  <c:v>16777216</c:v>
                </c:pt>
                <c:pt idx="2913">
                  <c:v>16777216</c:v>
                </c:pt>
                <c:pt idx="2914">
                  <c:v>16777216</c:v>
                </c:pt>
                <c:pt idx="2915">
                  <c:v>16777216</c:v>
                </c:pt>
                <c:pt idx="2916">
                  <c:v>16777216</c:v>
                </c:pt>
                <c:pt idx="2917">
                  <c:v>16777216</c:v>
                </c:pt>
                <c:pt idx="2918">
                  <c:v>16777216</c:v>
                </c:pt>
                <c:pt idx="2919">
                  <c:v>16777216</c:v>
                </c:pt>
                <c:pt idx="2920">
                  <c:v>16777216</c:v>
                </c:pt>
                <c:pt idx="2921">
                  <c:v>16777216</c:v>
                </c:pt>
                <c:pt idx="2922">
                  <c:v>16777216</c:v>
                </c:pt>
                <c:pt idx="2923">
                  <c:v>16777216</c:v>
                </c:pt>
                <c:pt idx="2924">
                  <c:v>16777216</c:v>
                </c:pt>
                <c:pt idx="2925">
                  <c:v>16777216</c:v>
                </c:pt>
                <c:pt idx="2926">
                  <c:v>16777216</c:v>
                </c:pt>
                <c:pt idx="2927">
                  <c:v>16777216</c:v>
                </c:pt>
                <c:pt idx="2928">
                  <c:v>16777216</c:v>
                </c:pt>
                <c:pt idx="2929">
                  <c:v>16777216</c:v>
                </c:pt>
                <c:pt idx="2930">
                  <c:v>16777216</c:v>
                </c:pt>
                <c:pt idx="2931">
                  <c:v>16777216</c:v>
                </c:pt>
                <c:pt idx="2932">
                  <c:v>16777216</c:v>
                </c:pt>
                <c:pt idx="2933">
                  <c:v>16777216</c:v>
                </c:pt>
                <c:pt idx="2934">
                  <c:v>16777216</c:v>
                </c:pt>
                <c:pt idx="2935">
                  <c:v>16777216</c:v>
                </c:pt>
                <c:pt idx="2936">
                  <c:v>16777216</c:v>
                </c:pt>
                <c:pt idx="2937">
                  <c:v>16777216</c:v>
                </c:pt>
                <c:pt idx="2938">
                  <c:v>16777216</c:v>
                </c:pt>
                <c:pt idx="2939">
                  <c:v>16777216</c:v>
                </c:pt>
                <c:pt idx="2940">
                  <c:v>16777216</c:v>
                </c:pt>
                <c:pt idx="2941">
                  <c:v>16777216</c:v>
                </c:pt>
                <c:pt idx="2942">
                  <c:v>16777216</c:v>
                </c:pt>
                <c:pt idx="2943">
                  <c:v>16777216</c:v>
                </c:pt>
                <c:pt idx="2944">
                  <c:v>16777216</c:v>
                </c:pt>
                <c:pt idx="2945">
                  <c:v>16777216</c:v>
                </c:pt>
                <c:pt idx="2946">
                  <c:v>16777216</c:v>
                </c:pt>
                <c:pt idx="2947">
                  <c:v>16777216</c:v>
                </c:pt>
                <c:pt idx="2948">
                  <c:v>16777216</c:v>
                </c:pt>
                <c:pt idx="2949">
                  <c:v>16777216</c:v>
                </c:pt>
                <c:pt idx="2950">
                  <c:v>16777216</c:v>
                </c:pt>
                <c:pt idx="2951">
                  <c:v>16777216</c:v>
                </c:pt>
                <c:pt idx="2952">
                  <c:v>16777216</c:v>
                </c:pt>
                <c:pt idx="2953">
                  <c:v>16777216</c:v>
                </c:pt>
                <c:pt idx="2954">
                  <c:v>16777216</c:v>
                </c:pt>
                <c:pt idx="2955">
                  <c:v>16777216</c:v>
                </c:pt>
                <c:pt idx="2956">
                  <c:v>16777216</c:v>
                </c:pt>
                <c:pt idx="2957">
                  <c:v>16777216</c:v>
                </c:pt>
                <c:pt idx="2958">
                  <c:v>16777216</c:v>
                </c:pt>
                <c:pt idx="2959">
                  <c:v>16777216</c:v>
                </c:pt>
                <c:pt idx="2960">
                  <c:v>16777216</c:v>
                </c:pt>
                <c:pt idx="2961">
                  <c:v>16777216</c:v>
                </c:pt>
                <c:pt idx="2962">
                  <c:v>16777216</c:v>
                </c:pt>
                <c:pt idx="2963">
                  <c:v>16777216</c:v>
                </c:pt>
                <c:pt idx="2964">
                  <c:v>16777216</c:v>
                </c:pt>
                <c:pt idx="2965">
                  <c:v>16777216</c:v>
                </c:pt>
                <c:pt idx="2966">
                  <c:v>16777216</c:v>
                </c:pt>
                <c:pt idx="2967">
                  <c:v>16777216</c:v>
                </c:pt>
                <c:pt idx="2968">
                  <c:v>16777216</c:v>
                </c:pt>
                <c:pt idx="2969">
                  <c:v>16777216</c:v>
                </c:pt>
                <c:pt idx="2970">
                  <c:v>16777216</c:v>
                </c:pt>
                <c:pt idx="2971">
                  <c:v>16777216</c:v>
                </c:pt>
                <c:pt idx="2972">
                  <c:v>16777216</c:v>
                </c:pt>
                <c:pt idx="2973">
                  <c:v>16777216</c:v>
                </c:pt>
                <c:pt idx="2974">
                  <c:v>16777216</c:v>
                </c:pt>
                <c:pt idx="2975">
                  <c:v>16777216</c:v>
                </c:pt>
                <c:pt idx="2976">
                  <c:v>16777216</c:v>
                </c:pt>
                <c:pt idx="2977">
                  <c:v>16777216</c:v>
                </c:pt>
                <c:pt idx="2978">
                  <c:v>16777216</c:v>
                </c:pt>
                <c:pt idx="2979">
                  <c:v>16777216</c:v>
                </c:pt>
                <c:pt idx="2980">
                  <c:v>16777216</c:v>
                </c:pt>
                <c:pt idx="2981">
                  <c:v>16777216</c:v>
                </c:pt>
                <c:pt idx="2982">
                  <c:v>16777216</c:v>
                </c:pt>
                <c:pt idx="2983">
                  <c:v>16777216</c:v>
                </c:pt>
                <c:pt idx="2984">
                  <c:v>16777216</c:v>
                </c:pt>
                <c:pt idx="2985">
                  <c:v>16777216</c:v>
                </c:pt>
                <c:pt idx="2986">
                  <c:v>16777216</c:v>
                </c:pt>
                <c:pt idx="2987">
                  <c:v>16777216</c:v>
                </c:pt>
                <c:pt idx="2988">
                  <c:v>16777216</c:v>
                </c:pt>
                <c:pt idx="2989">
                  <c:v>16777216</c:v>
                </c:pt>
                <c:pt idx="2990">
                  <c:v>16777216</c:v>
                </c:pt>
                <c:pt idx="2991">
                  <c:v>16777216</c:v>
                </c:pt>
                <c:pt idx="2992">
                  <c:v>16777216</c:v>
                </c:pt>
                <c:pt idx="2993">
                  <c:v>16777216</c:v>
                </c:pt>
                <c:pt idx="2994">
                  <c:v>16777216</c:v>
                </c:pt>
                <c:pt idx="2995">
                  <c:v>16777216</c:v>
                </c:pt>
                <c:pt idx="2996">
                  <c:v>16777216</c:v>
                </c:pt>
                <c:pt idx="2997">
                  <c:v>16777216</c:v>
                </c:pt>
                <c:pt idx="2998">
                  <c:v>16777216</c:v>
                </c:pt>
                <c:pt idx="2999">
                  <c:v>16777216</c:v>
                </c:pt>
                <c:pt idx="3000">
                  <c:v>16777216</c:v>
                </c:pt>
                <c:pt idx="3001">
                  <c:v>16777216</c:v>
                </c:pt>
                <c:pt idx="3002">
                  <c:v>16777216</c:v>
                </c:pt>
                <c:pt idx="3003">
                  <c:v>16777216</c:v>
                </c:pt>
                <c:pt idx="3004">
                  <c:v>16777216</c:v>
                </c:pt>
                <c:pt idx="3005">
                  <c:v>16777216</c:v>
                </c:pt>
                <c:pt idx="3006">
                  <c:v>16777216</c:v>
                </c:pt>
                <c:pt idx="3007">
                  <c:v>16777216</c:v>
                </c:pt>
                <c:pt idx="3008">
                  <c:v>16777216</c:v>
                </c:pt>
                <c:pt idx="3009">
                  <c:v>16777216</c:v>
                </c:pt>
                <c:pt idx="3010">
                  <c:v>16777216</c:v>
                </c:pt>
                <c:pt idx="3011">
                  <c:v>16777216</c:v>
                </c:pt>
                <c:pt idx="3012">
                  <c:v>16777216</c:v>
                </c:pt>
                <c:pt idx="3013">
                  <c:v>16777216</c:v>
                </c:pt>
                <c:pt idx="3014">
                  <c:v>16777216</c:v>
                </c:pt>
                <c:pt idx="3015">
                  <c:v>16777216</c:v>
                </c:pt>
                <c:pt idx="3016">
                  <c:v>16777216</c:v>
                </c:pt>
                <c:pt idx="3017">
                  <c:v>16777216</c:v>
                </c:pt>
                <c:pt idx="3018">
                  <c:v>16777216</c:v>
                </c:pt>
                <c:pt idx="3019">
                  <c:v>16777216</c:v>
                </c:pt>
                <c:pt idx="3020">
                  <c:v>16777216</c:v>
                </c:pt>
                <c:pt idx="3021">
                  <c:v>16777216</c:v>
                </c:pt>
                <c:pt idx="3022">
                  <c:v>16777216</c:v>
                </c:pt>
                <c:pt idx="3023">
                  <c:v>16777216</c:v>
                </c:pt>
                <c:pt idx="3024">
                  <c:v>16777216</c:v>
                </c:pt>
                <c:pt idx="3025">
                  <c:v>16777216</c:v>
                </c:pt>
                <c:pt idx="3026">
                  <c:v>16777216</c:v>
                </c:pt>
                <c:pt idx="3027">
                  <c:v>16777216</c:v>
                </c:pt>
                <c:pt idx="3028">
                  <c:v>16777216</c:v>
                </c:pt>
                <c:pt idx="3029">
                  <c:v>16777216</c:v>
                </c:pt>
                <c:pt idx="3030">
                  <c:v>16777216</c:v>
                </c:pt>
                <c:pt idx="3031">
                  <c:v>16777216</c:v>
                </c:pt>
                <c:pt idx="3032">
                  <c:v>16777216</c:v>
                </c:pt>
                <c:pt idx="3033">
                  <c:v>16777216</c:v>
                </c:pt>
                <c:pt idx="3034">
                  <c:v>16777216</c:v>
                </c:pt>
                <c:pt idx="3035">
                  <c:v>16777216</c:v>
                </c:pt>
                <c:pt idx="3036">
                  <c:v>16777216</c:v>
                </c:pt>
                <c:pt idx="3037">
                  <c:v>16777216</c:v>
                </c:pt>
                <c:pt idx="3038">
                  <c:v>16777216</c:v>
                </c:pt>
                <c:pt idx="3039">
                  <c:v>16777216</c:v>
                </c:pt>
                <c:pt idx="3040">
                  <c:v>16777216</c:v>
                </c:pt>
                <c:pt idx="3041">
                  <c:v>16777216</c:v>
                </c:pt>
                <c:pt idx="3042">
                  <c:v>16777216</c:v>
                </c:pt>
                <c:pt idx="3043">
                  <c:v>16777216</c:v>
                </c:pt>
                <c:pt idx="3044">
                  <c:v>16777216</c:v>
                </c:pt>
                <c:pt idx="3045">
                  <c:v>16777216</c:v>
                </c:pt>
                <c:pt idx="3046">
                  <c:v>16777216</c:v>
                </c:pt>
                <c:pt idx="3047">
                  <c:v>16777216</c:v>
                </c:pt>
                <c:pt idx="3048">
                  <c:v>16777216</c:v>
                </c:pt>
                <c:pt idx="3049">
                  <c:v>16777216</c:v>
                </c:pt>
                <c:pt idx="3050">
                  <c:v>16777216</c:v>
                </c:pt>
                <c:pt idx="3051">
                  <c:v>16777216</c:v>
                </c:pt>
                <c:pt idx="3052">
                  <c:v>16777216</c:v>
                </c:pt>
                <c:pt idx="3053">
                  <c:v>16777216</c:v>
                </c:pt>
                <c:pt idx="3054">
                  <c:v>16777216</c:v>
                </c:pt>
                <c:pt idx="3055">
                  <c:v>16777216</c:v>
                </c:pt>
                <c:pt idx="3056">
                  <c:v>16777216</c:v>
                </c:pt>
                <c:pt idx="3057">
                  <c:v>16777216</c:v>
                </c:pt>
                <c:pt idx="3058">
                  <c:v>16777216</c:v>
                </c:pt>
                <c:pt idx="3059">
                  <c:v>16777216</c:v>
                </c:pt>
                <c:pt idx="3060">
                  <c:v>16777216</c:v>
                </c:pt>
                <c:pt idx="3061">
                  <c:v>16777216</c:v>
                </c:pt>
                <c:pt idx="3062">
                  <c:v>16777216</c:v>
                </c:pt>
                <c:pt idx="3063">
                  <c:v>16777216</c:v>
                </c:pt>
                <c:pt idx="3064">
                  <c:v>16777216</c:v>
                </c:pt>
                <c:pt idx="3065">
                  <c:v>16777216</c:v>
                </c:pt>
                <c:pt idx="3066">
                  <c:v>16777216</c:v>
                </c:pt>
                <c:pt idx="3067">
                  <c:v>16777216</c:v>
                </c:pt>
                <c:pt idx="3068">
                  <c:v>16777216</c:v>
                </c:pt>
                <c:pt idx="3069">
                  <c:v>16777216</c:v>
                </c:pt>
                <c:pt idx="3070">
                  <c:v>16777216</c:v>
                </c:pt>
                <c:pt idx="3071">
                  <c:v>16777216</c:v>
                </c:pt>
                <c:pt idx="3072">
                  <c:v>16777216</c:v>
                </c:pt>
                <c:pt idx="3073">
                  <c:v>16777216</c:v>
                </c:pt>
                <c:pt idx="3074">
                  <c:v>16777216</c:v>
                </c:pt>
                <c:pt idx="3075">
                  <c:v>16777216</c:v>
                </c:pt>
                <c:pt idx="3076">
                  <c:v>16777216</c:v>
                </c:pt>
                <c:pt idx="3077">
                  <c:v>16777216</c:v>
                </c:pt>
                <c:pt idx="3078">
                  <c:v>16777216</c:v>
                </c:pt>
                <c:pt idx="3079">
                  <c:v>16777216</c:v>
                </c:pt>
                <c:pt idx="3080">
                  <c:v>16777216</c:v>
                </c:pt>
                <c:pt idx="3081">
                  <c:v>16777216</c:v>
                </c:pt>
                <c:pt idx="3082">
                  <c:v>16777216</c:v>
                </c:pt>
                <c:pt idx="3083">
                  <c:v>16777216</c:v>
                </c:pt>
                <c:pt idx="3084">
                  <c:v>16777216</c:v>
                </c:pt>
                <c:pt idx="3085">
                  <c:v>16777216</c:v>
                </c:pt>
                <c:pt idx="3086">
                  <c:v>16777216</c:v>
                </c:pt>
                <c:pt idx="3087">
                  <c:v>16777216</c:v>
                </c:pt>
                <c:pt idx="3088">
                  <c:v>16777216</c:v>
                </c:pt>
                <c:pt idx="3089">
                  <c:v>16777216</c:v>
                </c:pt>
                <c:pt idx="3090">
                  <c:v>16777216</c:v>
                </c:pt>
                <c:pt idx="3091">
                  <c:v>16777216</c:v>
                </c:pt>
                <c:pt idx="3092">
                  <c:v>16777216</c:v>
                </c:pt>
                <c:pt idx="3093">
                  <c:v>16777216</c:v>
                </c:pt>
                <c:pt idx="3094">
                  <c:v>16777216</c:v>
                </c:pt>
                <c:pt idx="3095">
                  <c:v>16777216</c:v>
                </c:pt>
                <c:pt idx="3096">
                  <c:v>16777216</c:v>
                </c:pt>
                <c:pt idx="3097">
                  <c:v>16777216</c:v>
                </c:pt>
                <c:pt idx="3098">
                  <c:v>16777216</c:v>
                </c:pt>
                <c:pt idx="3099">
                  <c:v>16777216</c:v>
                </c:pt>
                <c:pt idx="3100">
                  <c:v>16777216</c:v>
                </c:pt>
                <c:pt idx="3101">
                  <c:v>16777216</c:v>
                </c:pt>
                <c:pt idx="3102">
                  <c:v>16777216</c:v>
                </c:pt>
                <c:pt idx="3103">
                  <c:v>16777216</c:v>
                </c:pt>
                <c:pt idx="3104">
                  <c:v>16777216</c:v>
                </c:pt>
                <c:pt idx="3105">
                  <c:v>16777216</c:v>
                </c:pt>
                <c:pt idx="3106">
                  <c:v>16777216</c:v>
                </c:pt>
                <c:pt idx="3107">
                  <c:v>16777216</c:v>
                </c:pt>
                <c:pt idx="3108">
                  <c:v>16777216</c:v>
                </c:pt>
                <c:pt idx="3109">
                  <c:v>16777216</c:v>
                </c:pt>
                <c:pt idx="3110">
                  <c:v>16777216</c:v>
                </c:pt>
                <c:pt idx="3111">
                  <c:v>16777216</c:v>
                </c:pt>
                <c:pt idx="3112">
                  <c:v>16777216</c:v>
                </c:pt>
                <c:pt idx="3113">
                  <c:v>16777216</c:v>
                </c:pt>
                <c:pt idx="3114">
                  <c:v>16777216</c:v>
                </c:pt>
                <c:pt idx="3115">
                  <c:v>16777216</c:v>
                </c:pt>
                <c:pt idx="3116">
                  <c:v>16777216</c:v>
                </c:pt>
                <c:pt idx="3117">
                  <c:v>16777216</c:v>
                </c:pt>
                <c:pt idx="3118">
                  <c:v>16777216</c:v>
                </c:pt>
                <c:pt idx="3119">
                  <c:v>16777216</c:v>
                </c:pt>
                <c:pt idx="3120">
                  <c:v>16777216</c:v>
                </c:pt>
                <c:pt idx="3121">
                  <c:v>16777216</c:v>
                </c:pt>
                <c:pt idx="3122">
                  <c:v>16777216</c:v>
                </c:pt>
                <c:pt idx="3123">
                  <c:v>16777216</c:v>
                </c:pt>
                <c:pt idx="3124">
                  <c:v>16777216</c:v>
                </c:pt>
                <c:pt idx="3125">
                  <c:v>16777216</c:v>
                </c:pt>
                <c:pt idx="3126">
                  <c:v>16777216</c:v>
                </c:pt>
                <c:pt idx="3127">
                  <c:v>16777216</c:v>
                </c:pt>
                <c:pt idx="3128">
                  <c:v>16777216</c:v>
                </c:pt>
                <c:pt idx="3129">
                  <c:v>16777216</c:v>
                </c:pt>
                <c:pt idx="3130">
                  <c:v>16777216</c:v>
                </c:pt>
                <c:pt idx="3131">
                  <c:v>16777216</c:v>
                </c:pt>
                <c:pt idx="3132">
                  <c:v>16777216</c:v>
                </c:pt>
                <c:pt idx="3133">
                  <c:v>16777216</c:v>
                </c:pt>
                <c:pt idx="3134">
                  <c:v>16777216</c:v>
                </c:pt>
                <c:pt idx="3135">
                  <c:v>16777216</c:v>
                </c:pt>
                <c:pt idx="3136">
                  <c:v>16777216</c:v>
                </c:pt>
                <c:pt idx="3137">
                  <c:v>16777216</c:v>
                </c:pt>
                <c:pt idx="3138">
                  <c:v>16777216</c:v>
                </c:pt>
                <c:pt idx="3139">
                  <c:v>16777216</c:v>
                </c:pt>
                <c:pt idx="3140">
                  <c:v>16777216</c:v>
                </c:pt>
                <c:pt idx="3141">
                  <c:v>16777216</c:v>
                </c:pt>
                <c:pt idx="3142">
                  <c:v>16777216</c:v>
                </c:pt>
                <c:pt idx="3143">
                  <c:v>16777216</c:v>
                </c:pt>
                <c:pt idx="3144">
                  <c:v>16777216</c:v>
                </c:pt>
                <c:pt idx="3145">
                  <c:v>16777216</c:v>
                </c:pt>
                <c:pt idx="3146">
                  <c:v>16777216</c:v>
                </c:pt>
                <c:pt idx="3147">
                  <c:v>16777216</c:v>
                </c:pt>
                <c:pt idx="3148">
                  <c:v>16777216</c:v>
                </c:pt>
                <c:pt idx="3149">
                  <c:v>16777216</c:v>
                </c:pt>
                <c:pt idx="3150">
                  <c:v>16777216</c:v>
                </c:pt>
                <c:pt idx="3151">
                  <c:v>16777216</c:v>
                </c:pt>
                <c:pt idx="3152">
                  <c:v>16777216</c:v>
                </c:pt>
                <c:pt idx="3153">
                  <c:v>16777216</c:v>
                </c:pt>
                <c:pt idx="3154">
                  <c:v>16777216</c:v>
                </c:pt>
                <c:pt idx="3155">
                  <c:v>16777216</c:v>
                </c:pt>
                <c:pt idx="3156">
                  <c:v>16777216</c:v>
                </c:pt>
                <c:pt idx="3157">
                  <c:v>16777216</c:v>
                </c:pt>
                <c:pt idx="3158">
                  <c:v>16777216</c:v>
                </c:pt>
                <c:pt idx="3159">
                  <c:v>16777216</c:v>
                </c:pt>
                <c:pt idx="3160">
                  <c:v>16777216</c:v>
                </c:pt>
                <c:pt idx="3161">
                  <c:v>16777216</c:v>
                </c:pt>
                <c:pt idx="3162">
                  <c:v>16777216</c:v>
                </c:pt>
                <c:pt idx="3163">
                  <c:v>16777216</c:v>
                </c:pt>
                <c:pt idx="3164">
                  <c:v>16777216</c:v>
                </c:pt>
                <c:pt idx="3165">
                  <c:v>16777216</c:v>
                </c:pt>
                <c:pt idx="3166">
                  <c:v>16777216</c:v>
                </c:pt>
                <c:pt idx="3167">
                  <c:v>16777216</c:v>
                </c:pt>
                <c:pt idx="3168">
                  <c:v>16777216</c:v>
                </c:pt>
                <c:pt idx="3169">
                  <c:v>16777216</c:v>
                </c:pt>
                <c:pt idx="3170">
                  <c:v>16777216</c:v>
                </c:pt>
                <c:pt idx="3171">
                  <c:v>16777216</c:v>
                </c:pt>
                <c:pt idx="3172">
                  <c:v>16777216</c:v>
                </c:pt>
                <c:pt idx="3173">
                  <c:v>16777216</c:v>
                </c:pt>
                <c:pt idx="3174">
                  <c:v>16777216</c:v>
                </c:pt>
                <c:pt idx="3175">
                  <c:v>16777216</c:v>
                </c:pt>
                <c:pt idx="3176">
                  <c:v>16777216</c:v>
                </c:pt>
                <c:pt idx="3177">
                  <c:v>16777216</c:v>
                </c:pt>
                <c:pt idx="3178">
                  <c:v>16777216</c:v>
                </c:pt>
                <c:pt idx="3179">
                  <c:v>16777216</c:v>
                </c:pt>
                <c:pt idx="3180">
                  <c:v>16777216</c:v>
                </c:pt>
                <c:pt idx="3181">
                  <c:v>16777216</c:v>
                </c:pt>
                <c:pt idx="3182">
                  <c:v>16777216</c:v>
                </c:pt>
                <c:pt idx="3183">
                  <c:v>16777216</c:v>
                </c:pt>
                <c:pt idx="3184">
                  <c:v>16777216</c:v>
                </c:pt>
                <c:pt idx="3185">
                  <c:v>16777216</c:v>
                </c:pt>
                <c:pt idx="3186">
                  <c:v>16777216</c:v>
                </c:pt>
                <c:pt idx="3187">
                  <c:v>16777216</c:v>
                </c:pt>
                <c:pt idx="3188">
                  <c:v>16777216</c:v>
                </c:pt>
                <c:pt idx="3189">
                  <c:v>16777216</c:v>
                </c:pt>
                <c:pt idx="3190">
                  <c:v>16777216</c:v>
                </c:pt>
                <c:pt idx="3191">
                  <c:v>16777216</c:v>
                </c:pt>
                <c:pt idx="3192">
                  <c:v>16777216</c:v>
                </c:pt>
                <c:pt idx="3193">
                  <c:v>16777216</c:v>
                </c:pt>
                <c:pt idx="3194">
                  <c:v>16777216</c:v>
                </c:pt>
                <c:pt idx="3195">
                  <c:v>16777216</c:v>
                </c:pt>
                <c:pt idx="3196">
                  <c:v>16777216</c:v>
                </c:pt>
                <c:pt idx="3197">
                  <c:v>16777216</c:v>
                </c:pt>
                <c:pt idx="3198">
                  <c:v>16777216</c:v>
                </c:pt>
                <c:pt idx="3199">
                  <c:v>16777216</c:v>
                </c:pt>
                <c:pt idx="3200">
                  <c:v>16777216</c:v>
                </c:pt>
                <c:pt idx="3201">
                  <c:v>16777216</c:v>
                </c:pt>
                <c:pt idx="3202">
                  <c:v>16777216</c:v>
                </c:pt>
                <c:pt idx="3203">
                  <c:v>16777216</c:v>
                </c:pt>
                <c:pt idx="3204">
                  <c:v>16777216</c:v>
                </c:pt>
                <c:pt idx="3205">
                  <c:v>16777216</c:v>
                </c:pt>
                <c:pt idx="3206">
                  <c:v>16777216</c:v>
                </c:pt>
                <c:pt idx="3207">
                  <c:v>16777216</c:v>
                </c:pt>
                <c:pt idx="3208">
                  <c:v>16777216</c:v>
                </c:pt>
                <c:pt idx="3209">
                  <c:v>16777216</c:v>
                </c:pt>
                <c:pt idx="3210">
                  <c:v>16777216</c:v>
                </c:pt>
                <c:pt idx="3211">
                  <c:v>16777216</c:v>
                </c:pt>
                <c:pt idx="3212">
                  <c:v>16777216</c:v>
                </c:pt>
                <c:pt idx="3213">
                  <c:v>16777216</c:v>
                </c:pt>
                <c:pt idx="3214">
                  <c:v>16777216</c:v>
                </c:pt>
                <c:pt idx="3215">
                  <c:v>16777216</c:v>
                </c:pt>
                <c:pt idx="3216">
                  <c:v>16777216</c:v>
                </c:pt>
                <c:pt idx="3217">
                  <c:v>16777216</c:v>
                </c:pt>
                <c:pt idx="3218">
                  <c:v>16777216</c:v>
                </c:pt>
                <c:pt idx="3219">
                  <c:v>16777216</c:v>
                </c:pt>
                <c:pt idx="3220">
                  <c:v>16777216</c:v>
                </c:pt>
                <c:pt idx="3221">
                  <c:v>16777216</c:v>
                </c:pt>
                <c:pt idx="3222">
                  <c:v>16777216</c:v>
                </c:pt>
                <c:pt idx="3223">
                  <c:v>16777216</c:v>
                </c:pt>
                <c:pt idx="3224">
                  <c:v>16777216</c:v>
                </c:pt>
                <c:pt idx="3225">
                  <c:v>16777216</c:v>
                </c:pt>
                <c:pt idx="3226">
                  <c:v>16777216</c:v>
                </c:pt>
                <c:pt idx="3227">
                  <c:v>16777216</c:v>
                </c:pt>
                <c:pt idx="3228">
                  <c:v>16777216</c:v>
                </c:pt>
                <c:pt idx="3229">
                  <c:v>16777216</c:v>
                </c:pt>
                <c:pt idx="3230">
                  <c:v>16777216</c:v>
                </c:pt>
                <c:pt idx="3231">
                  <c:v>16777216</c:v>
                </c:pt>
                <c:pt idx="3232">
                  <c:v>16777216</c:v>
                </c:pt>
                <c:pt idx="3233">
                  <c:v>16777216</c:v>
                </c:pt>
                <c:pt idx="3234">
                  <c:v>16777216</c:v>
                </c:pt>
                <c:pt idx="3235">
                  <c:v>16777216</c:v>
                </c:pt>
                <c:pt idx="3236">
                  <c:v>16777216</c:v>
                </c:pt>
                <c:pt idx="3237">
                  <c:v>16777216</c:v>
                </c:pt>
                <c:pt idx="3238">
                  <c:v>16777216</c:v>
                </c:pt>
                <c:pt idx="3239">
                  <c:v>16777216</c:v>
                </c:pt>
                <c:pt idx="3240">
                  <c:v>16777216</c:v>
                </c:pt>
                <c:pt idx="3241">
                  <c:v>16777216</c:v>
                </c:pt>
                <c:pt idx="3242">
                  <c:v>16777216</c:v>
                </c:pt>
                <c:pt idx="3243">
                  <c:v>16777216</c:v>
                </c:pt>
                <c:pt idx="3244">
                  <c:v>16777216</c:v>
                </c:pt>
                <c:pt idx="3245">
                  <c:v>16777216</c:v>
                </c:pt>
                <c:pt idx="3246">
                  <c:v>16777216</c:v>
                </c:pt>
                <c:pt idx="3247">
                  <c:v>16777216</c:v>
                </c:pt>
                <c:pt idx="3248">
                  <c:v>16777216</c:v>
                </c:pt>
                <c:pt idx="3249">
                  <c:v>16777216</c:v>
                </c:pt>
                <c:pt idx="3250">
                  <c:v>16777216</c:v>
                </c:pt>
                <c:pt idx="3251">
                  <c:v>16777216</c:v>
                </c:pt>
                <c:pt idx="3252">
                  <c:v>16777216</c:v>
                </c:pt>
                <c:pt idx="3253">
                  <c:v>16777216</c:v>
                </c:pt>
                <c:pt idx="3254">
                  <c:v>16777216</c:v>
                </c:pt>
                <c:pt idx="3255">
                  <c:v>16777216</c:v>
                </c:pt>
                <c:pt idx="3256">
                  <c:v>16777216</c:v>
                </c:pt>
                <c:pt idx="3257">
                  <c:v>16777216</c:v>
                </c:pt>
                <c:pt idx="3258">
                  <c:v>16777216</c:v>
                </c:pt>
                <c:pt idx="3259">
                  <c:v>16777216</c:v>
                </c:pt>
                <c:pt idx="3260">
                  <c:v>16777216</c:v>
                </c:pt>
                <c:pt idx="3261">
                  <c:v>16777216</c:v>
                </c:pt>
                <c:pt idx="3262">
                  <c:v>16777216</c:v>
                </c:pt>
                <c:pt idx="3263">
                  <c:v>16777216</c:v>
                </c:pt>
                <c:pt idx="3264">
                  <c:v>16777216</c:v>
                </c:pt>
                <c:pt idx="3265">
                  <c:v>16777216</c:v>
                </c:pt>
                <c:pt idx="3266">
                  <c:v>16777216</c:v>
                </c:pt>
                <c:pt idx="3267">
                  <c:v>16777216</c:v>
                </c:pt>
                <c:pt idx="3268">
                  <c:v>16777216</c:v>
                </c:pt>
                <c:pt idx="3269">
                  <c:v>16777216</c:v>
                </c:pt>
                <c:pt idx="3270">
                  <c:v>16777216</c:v>
                </c:pt>
                <c:pt idx="3271">
                  <c:v>16777216</c:v>
                </c:pt>
                <c:pt idx="3272">
                  <c:v>16777216</c:v>
                </c:pt>
                <c:pt idx="3273">
                  <c:v>16777216</c:v>
                </c:pt>
                <c:pt idx="3274">
                  <c:v>16777216</c:v>
                </c:pt>
                <c:pt idx="3275">
                  <c:v>16777216</c:v>
                </c:pt>
                <c:pt idx="3276">
                  <c:v>16777216</c:v>
                </c:pt>
                <c:pt idx="3277">
                  <c:v>16777216</c:v>
                </c:pt>
                <c:pt idx="3278">
                  <c:v>16777216</c:v>
                </c:pt>
                <c:pt idx="3279">
                  <c:v>16777216</c:v>
                </c:pt>
                <c:pt idx="3280">
                  <c:v>16777216</c:v>
                </c:pt>
                <c:pt idx="3281">
                  <c:v>16777216</c:v>
                </c:pt>
                <c:pt idx="3282">
                  <c:v>16777216</c:v>
                </c:pt>
                <c:pt idx="3283">
                  <c:v>16777216</c:v>
                </c:pt>
                <c:pt idx="3284">
                  <c:v>16777216</c:v>
                </c:pt>
                <c:pt idx="3285">
                  <c:v>16777216</c:v>
                </c:pt>
                <c:pt idx="3286">
                  <c:v>16777216</c:v>
                </c:pt>
                <c:pt idx="3287">
                  <c:v>16777216</c:v>
                </c:pt>
                <c:pt idx="3288">
                  <c:v>16777216</c:v>
                </c:pt>
                <c:pt idx="3289">
                  <c:v>16777216</c:v>
                </c:pt>
                <c:pt idx="3290">
                  <c:v>16777216</c:v>
                </c:pt>
                <c:pt idx="3291">
                  <c:v>16777216</c:v>
                </c:pt>
                <c:pt idx="3292">
                  <c:v>16777216</c:v>
                </c:pt>
                <c:pt idx="3293">
                  <c:v>16777216</c:v>
                </c:pt>
                <c:pt idx="3294">
                  <c:v>16777216</c:v>
                </c:pt>
                <c:pt idx="3295">
                  <c:v>16777216</c:v>
                </c:pt>
                <c:pt idx="3296">
                  <c:v>16777216</c:v>
                </c:pt>
                <c:pt idx="3297">
                  <c:v>16777216</c:v>
                </c:pt>
                <c:pt idx="3298">
                  <c:v>16777216</c:v>
                </c:pt>
                <c:pt idx="3299">
                  <c:v>16777216</c:v>
                </c:pt>
                <c:pt idx="3300">
                  <c:v>16777216</c:v>
                </c:pt>
                <c:pt idx="3301">
                  <c:v>16777216</c:v>
                </c:pt>
                <c:pt idx="3302">
                  <c:v>16777216</c:v>
                </c:pt>
                <c:pt idx="3303">
                  <c:v>16777216</c:v>
                </c:pt>
                <c:pt idx="3304">
                  <c:v>16777216</c:v>
                </c:pt>
                <c:pt idx="3305">
                  <c:v>16777216</c:v>
                </c:pt>
                <c:pt idx="3306">
                  <c:v>16777216</c:v>
                </c:pt>
                <c:pt idx="3307">
                  <c:v>16777216</c:v>
                </c:pt>
                <c:pt idx="3308">
                  <c:v>16777216</c:v>
                </c:pt>
                <c:pt idx="3309">
                  <c:v>16777216</c:v>
                </c:pt>
                <c:pt idx="3310">
                  <c:v>16777216</c:v>
                </c:pt>
                <c:pt idx="3311">
                  <c:v>16777216</c:v>
                </c:pt>
                <c:pt idx="3312">
                  <c:v>16777216</c:v>
                </c:pt>
                <c:pt idx="3313">
                  <c:v>16777216</c:v>
                </c:pt>
                <c:pt idx="3314">
                  <c:v>16777216</c:v>
                </c:pt>
                <c:pt idx="3315">
                  <c:v>16777216</c:v>
                </c:pt>
                <c:pt idx="3316">
                  <c:v>16777216</c:v>
                </c:pt>
                <c:pt idx="3317">
                  <c:v>16777216</c:v>
                </c:pt>
                <c:pt idx="3318">
                  <c:v>16777216</c:v>
                </c:pt>
                <c:pt idx="3319">
                  <c:v>16777216</c:v>
                </c:pt>
                <c:pt idx="3320">
                  <c:v>16777216</c:v>
                </c:pt>
                <c:pt idx="3321">
                  <c:v>16777216</c:v>
                </c:pt>
                <c:pt idx="3322">
                  <c:v>16777216</c:v>
                </c:pt>
                <c:pt idx="3323">
                  <c:v>16777216</c:v>
                </c:pt>
                <c:pt idx="3324">
                  <c:v>16777216</c:v>
                </c:pt>
                <c:pt idx="3325">
                  <c:v>16777216</c:v>
                </c:pt>
                <c:pt idx="3326">
                  <c:v>16777216</c:v>
                </c:pt>
                <c:pt idx="3327">
                  <c:v>16777216</c:v>
                </c:pt>
                <c:pt idx="3328">
                  <c:v>16777216</c:v>
                </c:pt>
                <c:pt idx="3329">
                  <c:v>16777216</c:v>
                </c:pt>
                <c:pt idx="3330">
                  <c:v>16777216</c:v>
                </c:pt>
                <c:pt idx="3331">
                  <c:v>16777216</c:v>
                </c:pt>
                <c:pt idx="3332">
                  <c:v>16777216</c:v>
                </c:pt>
                <c:pt idx="3333">
                  <c:v>16777216</c:v>
                </c:pt>
                <c:pt idx="3334">
                  <c:v>16777216</c:v>
                </c:pt>
                <c:pt idx="3335">
                  <c:v>16777216</c:v>
                </c:pt>
                <c:pt idx="3336">
                  <c:v>16777216</c:v>
                </c:pt>
                <c:pt idx="3337">
                  <c:v>16777216</c:v>
                </c:pt>
                <c:pt idx="3338">
                  <c:v>16777216</c:v>
                </c:pt>
                <c:pt idx="3339">
                  <c:v>16777216</c:v>
                </c:pt>
                <c:pt idx="3340">
                  <c:v>16777216</c:v>
                </c:pt>
                <c:pt idx="3341">
                  <c:v>16777216</c:v>
                </c:pt>
                <c:pt idx="3342">
                  <c:v>16777216</c:v>
                </c:pt>
                <c:pt idx="3343">
                  <c:v>16777216</c:v>
                </c:pt>
                <c:pt idx="3344">
                  <c:v>16777216</c:v>
                </c:pt>
                <c:pt idx="3345">
                  <c:v>16777216</c:v>
                </c:pt>
                <c:pt idx="3346">
                  <c:v>16777216</c:v>
                </c:pt>
                <c:pt idx="3347">
                  <c:v>16777216</c:v>
                </c:pt>
                <c:pt idx="3348">
                  <c:v>16777216</c:v>
                </c:pt>
                <c:pt idx="3349">
                  <c:v>16777216</c:v>
                </c:pt>
                <c:pt idx="3350">
                  <c:v>16777216</c:v>
                </c:pt>
                <c:pt idx="3351">
                  <c:v>16777216</c:v>
                </c:pt>
                <c:pt idx="3352">
                  <c:v>16777216</c:v>
                </c:pt>
                <c:pt idx="3353">
                  <c:v>16777216</c:v>
                </c:pt>
                <c:pt idx="3354">
                  <c:v>16777216</c:v>
                </c:pt>
                <c:pt idx="3355">
                  <c:v>16777216</c:v>
                </c:pt>
                <c:pt idx="3356">
                  <c:v>16777216</c:v>
                </c:pt>
                <c:pt idx="3357">
                  <c:v>16777216</c:v>
                </c:pt>
                <c:pt idx="3358">
                  <c:v>16777216</c:v>
                </c:pt>
                <c:pt idx="3359">
                  <c:v>16777216</c:v>
                </c:pt>
                <c:pt idx="3360">
                  <c:v>16777216</c:v>
                </c:pt>
                <c:pt idx="3361">
                  <c:v>16777216</c:v>
                </c:pt>
                <c:pt idx="3362">
                  <c:v>16777216</c:v>
                </c:pt>
                <c:pt idx="3363">
                  <c:v>16777216</c:v>
                </c:pt>
                <c:pt idx="3364">
                  <c:v>16777216</c:v>
                </c:pt>
                <c:pt idx="3365">
                  <c:v>16777216</c:v>
                </c:pt>
                <c:pt idx="3366">
                  <c:v>16777216</c:v>
                </c:pt>
                <c:pt idx="3367">
                  <c:v>16777216</c:v>
                </c:pt>
                <c:pt idx="3368">
                  <c:v>16777216</c:v>
                </c:pt>
                <c:pt idx="3369">
                  <c:v>16777216</c:v>
                </c:pt>
                <c:pt idx="3370">
                  <c:v>16777216</c:v>
                </c:pt>
                <c:pt idx="3371">
                  <c:v>16777216</c:v>
                </c:pt>
                <c:pt idx="3372">
                  <c:v>16777216</c:v>
                </c:pt>
                <c:pt idx="3373">
                  <c:v>16777216</c:v>
                </c:pt>
                <c:pt idx="3374">
                  <c:v>16777216</c:v>
                </c:pt>
                <c:pt idx="3375">
                  <c:v>16777216</c:v>
                </c:pt>
                <c:pt idx="3376">
                  <c:v>16777216</c:v>
                </c:pt>
                <c:pt idx="3377">
                  <c:v>16777216</c:v>
                </c:pt>
                <c:pt idx="3378">
                  <c:v>16777216</c:v>
                </c:pt>
                <c:pt idx="3379">
                  <c:v>16777216</c:v>
                </c:pt>
                <c:pt idx="3380">
                  <c:v>16777216</c:v>
                </c:pt>
                <c:pt idx="3381">
                  <c:v>16777216</c:v>
                </c:pt>
                <c:pt idx="3382">
                  <c:v>16777216</c:v>
                </c:pt>
                <c:pt idx="3383">
                  <c:v>16777216</c:v>
                </c:pt>
                <c:pt idx="3384">
                  <c:v>16777216</c:v>
                </c:pt>
                <c:pt idx="3385">
                  <c:v>16777216</c:v>
                </c:pt>
                <c:pt idx="3386">
                  <c:v>16777216</c:v>
                </c:pt>
                <c:pt idx="3387">
                  <c:v>16777216</c:v>
                </c:pt>
                <c:pt idx="3388">
                  <c:v>16777216</c:v>
                </c:pt>
                <c:pt idx="3389">
                  <c:v>16777216</c:v>
                </c:pt>
                <c:pt idx="3390">
                  <c:v>16777216</c:v>
                </c:pt>
                <c:pt idx="3391">
                  <c:v>16777216</c:v>
                </c:pt>
                <c:pt idx="3392">
                  <c:v>16777216</c:v>
                </c:pt>
                <c:pt idx="3393">
                  <c:v>16777216</c:v>
                </c:pt>
                <c:pt idx="3394">
                  <c:v>16777216</c:v>
                </c:pt>
                <c:pt idx="3395">
                  <c:v>16777216</c:v>
                </c:pt>
                <c:pt idx="3396">
                  <c:v>16777216</c:v>
                </c:pt>
                <c:pt idx="3397">
                  <c:v>16777216</c:v>
                </c:pt>
                <c:pt idx="3398">
                  <c:v>16777216</c:v>
                </c:pt>
                <c:pt idx="3399">
                  <c:v>16777216</c:v>
                </c:pt>
                <c:pt idx="3400">
                  <c:v>16777216</c:v>
                </c:pt>
                <c:pt idx="3401">
                  <c:v>16777216</c:v>
                </c:pt>
                <c:pt idx="3402">
                  <c:v>16777216</c:v>
                </c:pt>
                <c:pt idx="3403">
                  <c:v>16777216</c:v>
                </c:pt>
                <c:pt idx="3404">
                  <c:v>16777216</c:v>
                </c:pt>
                <c:pt idx="3405">
                  <c:v>16777216</c:v>
                </c:pt>
                <c:pt idx="3406">
                  <c:v>16777216</c:v>
                </c:pt>
                <c:pt idx="3407">
                  <c:v>16777216</c:v>
                </c:pt>
                <c:pt idx="3408">
                  <c:v>16777216</c:v>
                </c:pt>
                <c:pt idx="3409">
                  <c:v>16777216</c:v>
                </c:pt>
                <c:pt idx="3410">
                  <c:v>16777216</c:v>
                </c:pt>
                <c:pt idx="3411">
                  <c:v>16777216</c:v>
                </c:pt>
                <c:pt idx="3412">
                  <c:v>16777216</c:v>
                </c:pt>
                <c:pt idx="3413">
                  <c:v>16777216</c:v>
                </c:pt>
                <c:pt idx="3414">
                  <c:v>16777216</c:v>
                </c:pt>
                <c:pt idx="3415">
                  <c:v>16777216</c:v>
                </c:pt>
                <c:pt idx="3416">
                  <c:v>16777216</c:v>
                </c:pt>
                <c:pt idx="3417">
                  <c:v>16777216</c:v>
                </c:pt>
                <c:pt idx="3418">
                  <c:v>16777216</c:v>
                </c:pt>
                <c:pt idx="3419">
                  <c:v>16777216</c:v>
                </c:pt>
                <c:pt idx="3420">
                  <c:v>16777216</c:v>
                </c:pt>
                <c:pt idx="3421">
                  <c:v>16777216</c:v>
                </c:pt>
                <c:pt idx="3422">
                  <c:v>16777216</c:v>
                </c:pt>
                <c:pt idx="3423">
                  <c:v>16777216</c:v>
                </c:pt>
                <c:pt idx="3424">
                  <c:v>16777216</c:v>
                </c:pt>
                <c:pt idx="3425">
                  <c:v>16777216</c:v>
                </c:pt>
                <c:pt idx="3426">
                  <c:v>16777216</c:v>
                </c:pt>
                <c:pt idx="3427">
                  <c:v>16777216</c:v>
                </c:pt>
                <c:pt idx="3428">
                  <c:v>16777216</c:v>
                </c:pt>
                <c:pt idx="3429">
                  <c:v>16777216</c:v>
                </c:pt>
                <c:pt idx="3430">
                  <c:v>16777216</c:v>
                </c:pt>
                <c:pt idx="3431">
                  <c:v>16777216</c:v>
                </c:pt>
                <c:pt idx="3432">
                  <c:v>16777216</c:v>
                </c:pt>
                <c:pt idx="3433">
                  <c:v>16777216</c:v>
                </c:pt>
                <c:pt idx="3434">
                  <c:v>16777216</c:v>
                </c:pt>
                <c:pt idx="3435">
                  <c:v>16777216</c:v>
                </c:pt>
                <c:pt idx="3436">
                  <c:v>16777216</c:v>
                </c:pt>
                <c:pt idx="3437">
                  <c:v>16777216</c:v>
                </c:pt>
                <c:pt idx="3438">
                  <c:v>16777216</c:v>
                </c:pt>
                <c:pt idx="3439">
                  <c:v>16777216</c:v>
                </c:pt>
                <c:pt idx="3440">
                  <c:v>16777216</c:v>
                </c:pt>
                <c:pt idx="3441">
                  <c:v>16777216</c:v>
                </c:pt>
                <c:pt idx="3442">
                  <c:v>16777216</c:v>
                </c:pt>
                <c:pt idx="3443">
                  <c:v>16777216</c:v>
                </c:pt>
                <c:pt idx="3444">
                  <c:v>16777216</c:v>
                </c:pt>
                <c:pt idx="3445">
                  <c:v>16777216</c:v>
                </c:pt>
                <c:pt idx="3446">
                  <c:v>16777216</c:v>
                </c:pt>
                <c:pt idx="3447">
                  <c:v>16777216</c:v>
                </c:pt>
                <c:pt idx="3448">
                  <c:v>16777216</c:v>
                </c:pt>
                <c:pt idx="3449">
                  <c:v>16777216</c:v>
                </c:pt>
                <c:pt idx="3450">
                  <c:v>16777216</c:v>
                </c:pt>
                <c:pt idx="3451">
                  <c:v>16777216</c:v>
                </c:pt>
                <c:pt idx="3452">
                  <c:v>16777216</c:v>
                </c:pt>
                <c:pt idx="3453">
                  <c:v>16777216</c:v>
                </c:pt>
                <c:pt idx="3454">
                  <c:v>16777216</c:v>
                </c:pt>
                <c:pt idx="3455">
                  <c:v>16777216</c:v>
                </c:pt>
                <c:pt idx="3456">
                  <c:v>16777216</c:v>
                </c:pt>
                <c:pt idx="3457">
                  <c:v>16777216</c:v>
                </c:pt>
                <c:pt idx="3458">
                  <c:v>16777216</c:v>
                </c:pt>
                <c:pt idx="3459">
                  <c:v>16777216</c:v>
                </c:pt>
                <c:pt idx="3460">
                  <c:v>16777216</c:v>
                </c:pt>
                <c:pt idx="3461">
                  <c:v>16777216</c:v>
                </c:pt>
                <c:pt idx="3462">
                  <c:v>16777216</c:v>
                </c:pt>
                <c:pt idx="3463">
                  <c:v>16777216</c:v>
                </c:pt>
                <c:pt idx="3464">
                  <c:v>16777216</c:v>
                </c:pt>
                <c:pt idx="3465">
                  <c:v>16777216</c:v>
                </c:pt>
                <c:pt idx="3466">
                  <c:v>16777216</c:v>
                </c:pt>
                <c:pt idx="3467">
                  <c:v>16777216</c:v>
                </c:pt>
                <c:pt idx="3468">
                  <c:v>16777216</c:v>
                </c:pt>
                <c:pt idx="3469">
                  <c:v>16777216</c:v>
                </c:pt>
                <c:pt idx="3470">
                  <c:v>16777216</c:v>
                </c:pt>
                <c:pt idx="3471">
                  <c:v>16777216</c:v>
                </c:pt>
                <c:pt idx="3472">
                  <c:v>16777216</c:v>
                </c:pt>
                <c:pt idx="3473">
                  <c:v>16777216</c:v>
                </c:pt>
                <c:pt idx="3474">
                  <c:v>16777216</c:v>
                </c:pt>
                <c:pt idx="3475">
                  <c:v>16777216</c:v>
                </c:pt>
                <c:pt idx="3476">
                  <c:v>16777216</c:v>
                </c:pt>
                <c:pt idx="3477">
                  <c:v>16777216</c:v>
                </c:pt>
                <c:pt idx="3478">
                  <c:v>16777216</c:v>
                </c:pt>
                <c:pt idx="3479">
                  <c:v>16777216</c:v>
                </c:pt>
                <c:pt idx="3480">
                  <c:v>16777216</c:v>
                </c:pt>
                <c:pt idx="3481">
                  <c:v>16777216</c:v>
                </c:pt>
                <c:pt idx="3482">
                  <c:v>16777216</c:v>
                </c:pt>
                <c:pt idx="3483">
                  <c:v>16777216</c:v>
                </c:pt>
                <c:pt idx="3484">
                  <c:v>16777216</c:v>
                </c:pt>
                <c:pt idx="3485">
                  <c:v>16777216</c:v>
                </c:pt>
                <c:pt idx="3486">
                  <c:v>16777216</c:v>
                </c:pt>
                <c:pt idx="3487">
                  <c:v>16777216</c:v>
                </c:pt>
                <c:pt idx="3488">
                  <c:v>16777216</c:v>
                </c:pt>
                <c:pt idx="3489">
                  <c:v>16777216</c:v>
                </c:pt>
                <c:pt idx="3490">
                  <c:v>16777216</c:v>
                </c:pt>
                <c:pt idx="3491">
                  <c:v>16777216</c:v>
                </c:pt>
                <c:pt idx="3492">
                  <c:v>16777216</c:v>
                </c:pt>
                <c:pt idx="3493">
                  <c:v>16777216</c:v>
                </c:pt>
                <c:pt idx="3494">
                  <c:v>16777216</c:v>
                </c:pt>
                <c:pt idx="3495">
                  <c:v>16777216</c:v>
                </c:pt>
                <c:pt idx="3496">
                  <c:v>16777216</c:v>
                </c:pt>
                <c:pt idx="3497">
                  <c:v>16777216</c:v>
                </c:pt>
                <c:pt idx="3498">
                  <c:v>16777216</c:v>
                </c:pt>
                <c:pt idx="3499">
                  <c:v>16777216</c:v>
                </c:pt>
                <c:pt idx="3500">
                  <c:v>16777216</c:v>
                </c:pt>
                <c:pt idx="3501">
                  <c:v>16777216</c:v>
                </c:pt>
                <c:pt idx="3502">
                  <c:v>16777216</c:v>
                </c:pt>
                <c:pt idx="3503">
                  <c:v>16777216</c:v>
                </c:pt>
                <c:pt idx="3504">
                  <c:v>16777216</c:v>
                </c:pt>
                <c:pt idx="3505">
                  <c:v>16777216</c:v>
                </c:pt>
                <c:pt idx="3506">
                  <c:v>16777216</c:v>
                </c:pt>
                <c:pt idx="3507">
                  <c:v>16777216</c:v>
                </c:pt>
                <c:pt idx="3508">
                  <c:v>16777216</c:v>
                </c:pt>
                <c:pt idx="3509">
                  <c:v>16777216</c:v>
                </c:pt>
                <c:pt idx="3510">
                  <c:v>16777216</c:v>
                </c:pt>
                <c:pt idx="3511">
                  <c:v>16777216</c:v>
                </c:pt>
                <c:pt idx="3512">
                  <c:v>16777216</c:v>
                </c:pt>
                <c:pt idx="3513">
                  <c:v>16777216</c:v>
                </c:pt>
                <c:pt idx="3514">
                  <c:v>16777216</c:v>
                </c:pt>
                <c:pt idx="3515">
                  <c:v>16777216</c:v>
                </c:pt>
                <c:pt idx="3516">
                  <c:v>16777216</c:v>
                </c:pt>
                <c:pt idx="3517">
                  <c:v>16777216</c:v>
                </c:pt>
                <c:pt idx="3518">
                  <c:v>16777216</c:v>
                </c:pt>
                <c:pt idx="3519">
                  <c:v>16777216</c:v>
                </c:pt>
                <c:pt idx="3520">
                  <c:v>16777216</c:v>
                </c:pt>
                <c:pt idx="3521">
                  <c:v>16777216</c:v>
                </c:pt>
                <c:pt idx="3522">
                  <c:v>16777216</c:v>
                </c:pt>
                <c:pt idx="3523">
                  <c:v>16777216</c:v>
                </c:pt>
                <c:pt idx="3524">
                  <c:v>16777216</c:v>
                </c:pt>
                <c:pt idx="3525">
                  <c:v>16777216</c:v>
                </c:pt>
                <c:pt idx="3526">
                  <c:v>16777216</c:v>
                </c:pt>
                <c:pt idx="3527">
                  <c:v>16777216</c:v>
                </c:pt>
                <c:pt idx="3528">
                  <c:v>16777216</c:v>
                </c:pt>
                <c:pt idx="3529">
                  <c:v>16777216</c:v>
                </c:pt>
                <c:pt idx="3530">
                  <c:v>16777216</c:v>
                </c:pt>
                <c:pt idx="3531">
                  <c:v>16777216</c:v>
                </c:pt>
                <c:pt idx="3532">
                  <c:v>16777216</c:v>
                </c:pt>
                <c:pt idx="3533">
                  <c:v>16777216</c:v>
                </c:pt>
                <c:pt idx="3534">
                  <c:v>16777216</c:v>
                </c:pt>
                <c:pt idx="3535">
                  <c:v>16777216</c:v>
                </c:pt>
                <c:pt idx="3536">
                  <c:v>16777216</c:v>
                </c:pt>
                <c:pt idx="3537">
                  <c:v>16777216</c:v>
                </c:pt>
                <c:pt idx="3538">
                  <c:v>16777216</c:v>
                </c:pt>
                <c:pt idx="3539">
                  <c:v>16777216</c:v>
                </c:pt>
                <c:pt idx="3540">
                  <c:v>16777216</c:v>
                </c:pt>
                <c:pt idx="3541">
                  <c:v>16777216</c:v>
                </c:pt>
                <c:pt idx="3542">
                  <c:v>16777216</c:v>
                </c:pt>
                <c:pt idx="3543">
                  <c:v>16777216</c:v>
                </c:pt>
                <c:pt idx="3544">
                  <c:v>16777216</c:v>
                </c:pt>
                <c:pt idx="3545">
                  <c:v>16777216</c:v>
                </c:pt>
                <c:pt idx="3546">
                  <c:v>16777216</c:v>
                </c:pt>
                <c:pt idx="3547">
                  <c:v>16777216</c:v>
                </c:pt>
                <c:pt idx="3548">
                  <c:v>16777216</c:v>
                </c:pt>
                <c:pt idx="3549">
                  <c:v>16777216</c:v>
                </c:pt>
                <c:pt idx="3550">
                  <c:v>16777216</c:v>
                </c:pt>
                <c:pt idx="3551">
                  <c:v>16777216</c:v>
                </c:pt>
                <c:pt idx="3552">
                  <c:v>16777216</c:v>
                </c:pt>
                <c:pt idx="3553">
                  <c:v>16777216</c:v>
                </c:pt>
                <c:pt idx="3554">
                  <c:v>16777216</c:v>
                </c:pt>
                <c:pt idx="3555">
                  <c:v>16777216</c:v>
                </c:pt>
                <c:pt idx="3556">
                  <c:v>16777216</c:v>
                </c:pt>
                <c:pt idx="3557">
                  <c:v>16777216</c:v>
                </c:pt>
                <c:pt idx="3558">
                  <c:v>16777216</c:v>
                </c:pt>
                <c:pt idx="3559">
                  <c:v>16777216</c:v>
                </c:pt>
                <c:pt idx="3560">
                  <c:v>16777216</c:v>
                </c:pt>
                <c:pt idx="3561">
                  <c:v>16777216</c:v>
                </c:pt>
                <c:pt idx="3562">
                  <c:v>16777216</c:v>
                </c:pt>
                <c:pt idx="3563">
                  <c:v>16777216</c:v>
                </c:pt>
                <c:pt idx="3564">
                  <c:v>16777216</c:v>
                </c:pt>
                <c:pt idx="3565">
                  <c:v>16777216</c:v>
                </c:pt>
                <c:pt idx="3566">
                  <c:v>16777216</c:v>
                </c:pt>
                <c:pt idx="3567">
                  <c:v>16777216</c:v>
                </c:pt>
                <c:pt idx="3568">
                  <c:v>16777216</c:v>
                </c:pt>
                <c:pt idx="3569">
                  <c:v>16777216</c:v>
                </c:pt>
                <c:pt idx="3570">
                  <c:v>16777216</c:v>
                </c:pt>
                <c:pt idx="3571">
                  <c:v>16777216</c:v>
                </c:pt>
                <c:pt idx="3572">
                  <c:v>16777216</c:v>
                </c:pt>
                <c:pt idx="3573">
                  <c:v>16777216</c:v>
                </c:pt>
                <c:pt idx="3574">
                  <c:v>16777216</c:v>
                </c:pt>
                <c:pt idx="3575">
                  <c:v>16777216</c:v>
                </c:pt>
                <c:pt idx="3576">
                  <c:v>16777216</c:v>
                </c:pt>
                <c:pt idx="3577">
                  <c:v>16777216</c:v>
                </c:pt>
                <c:pt idx="3578">
                  <c:v>16777216</c:v>
                </c:pt>
                <c:pt idx="3579">
                  <c:v>16777216</c:v>
                </c:pt>
                <c:pt idx="3580">
                  <c:v>16777216</c:v>
                </c:pt>
                <c:pt idx="3581">
                  <c:v>16777216</c:v>
                </c:pt>
                <c:pt idx="3582">
                  <c:v>16777216</c:v>
                </c:pt>
                <c:pt idx="3583">
                  <c:v>16777216</c:v>
                </c:pt>
                <c:pt idx="3584">
                  <c:v>16777216</c:v>
                </c:pt>
                <c:pt idx="3585">
                  <c:v>16777216</c:v>
                </c:pt>
                <c:pt idx="3586">
                  <c:v>16777216</c:v>
                </c:pt>
                <c:pt idx="3587">
                  <c:v>16777216</c:v>
                </c:pt>
                <c:pt idx="3588">
                  <c:v>16777216</c:v>
                </c:pt>
                <c:pt idx="3589">
                  <c:v>16777216</c:v>
                </c:pt>
                <c:pt idx="3590">
                  <c:v>16777216</c:v>
                </c:pt>
                <c:pt idx="3591">
                  <c:v>16777216</c:v>
                </c:pt>
                <c:pt idx="3592">
                  <c:v>16777216</c:v>
                </c:pt>
                <c:pt idx="3593">
                  <c:v>16777216</c:v>
                </c:pt>
                <c:pt idx="3594">
                  <c:v>16777216</c:v>
                </c:pt>
                <c:pt idx="3595">
                  <c:v>16777216</c:v>
                </c:pt>
                <c:pt idx="3596">
                  <c:v>16777216</c:v>
                </c:pt>
                <c:pt idx="3597">
                  <c:v>16777216</c:v>
                </c:pt>
                <c:pt idx="3598">
                  <c:v>16777216</c:v>
                </c:pt>
                <c:pt idx="3599">
                  <c:v>16777216</c:v>
                </c:pt>
                <c:pt idx="3600">
                  <c:v>16777216</c:v>
                </c:pt>
                <c:pt idx="3601">
                  <c:v>16777216</c:v>
                </c:pt>
                <c:pt idx="3602">
                  <c:v>16777216</c:v>
                </c:pt>
                <c:pt idx="3603">
                  <c:v>16777216</c:v>
                </c:pt>
                <c:pt idx="3604">
                  <c:v>16777216</c:v>
                </c:pt>
                <c:pt idx="3605">
                  <c:v>16777216</c:v>
                </c:pt>
                <c:pt idx="3606">
                  <c:v>16777216</c:v>
                </c:pt>
                <c:pt idx="3607">
                  <c:v>16777216</c:v>
                </c:pt>
                <c:pt idx="3608">
                  <c:v>16777216</c:v>
                </c:pt>
                <c:pt idx="3609">
                  <c:v>16777216</c:v>
                </c:pt>
                <c:pt idx="3610">
                  <c:v>16777216</c:v>
                </c:pt>
                <c:pt idx="3611">
                  <c:v>16777216</c:v>
                </c:pt>
                <c:pt idx="3612">
                  <c:v>16777216</c:v>
                </c:pt>
                <c:pt idx="3613">
                  <c:v>16777216</c:v>
                </c:pt>
                <c:pt idx="3614">
                  <c:v>16777216</c:v>
                </c:pt>
                <c:pt idx="3615">
                  <c:v>16777216</c:v>
                </c:pt>
                <c:pt idx="3616">
                  <c:v>16777216</c:v>
                </c:pt>
                <c:pt idx="3617">
                  <c:v>16777216</c:v>
                </c:pt>
                <c:pt idx="3618">
                  <c:v>16777216</c:v>
                </c:pt>
                <c:pt idx="3619">
                  <c:v>16777216</c:v>
                </c:pt>
                <c:pt idx="3620">
                  <c:v>16777216</c:v>
                </c:pt>
                <c:pt idx="3621">
                  <c:v>16777216</c:v>
                </c:pt>
                <c:pt idx="3622">
                  <c:v>16777216</c:v>
                </c:pt>
                <c:pt idx="3623">
                  <c:v>16777216</c:v>
                </c:pt>
                <c:pt idx="3624">
                  <c:v>16777216</c:v>
                </c:pt>
                <c:pt idx="3625">
                  <c:v>16777216</c:v>
                </c:pt>
                <c:pt idx="3626">
                  <c:v>16777216</c:v>
                </c:pt>
                <c:pt idx="3627">
                  <c:v>16777216</c:v>
                </c:pt>
                <c:pt idx="3628">
                  <c:v>16777216</c:v>
                </c:pt>
                <c:pt idx="3629">
                  <c:v>16777216</c:v>
                </c:pt>
                <c:pt idx="3630">
                  <c:v>16777216</c:v>
                </c:pt>
                <c:pt idx="3631">
                  <c:v>16777216</c:v>
                </c:pt>
                <c:pt idx="3632">
                  <c:v>16777216</c:v>
                </c:pt>
                <c:pt idx="3633">
                  <c:v>16777216</c:v>
                </c:pt>
                <c:pt idx="3634">
                  <c:v>16777216</c:v>
                </c:pt>
                <c:pt idx="3635">
                  <c:v>16777216</c:v>
                </c:pt>
                <c:pt idx="3636">
                  <c:v>16777216</c:v>
                </c:pt>
                <c:pt idx="3637">
                  <c:v>16777216</c:v>
                </c:pt>
                <c:pt idx="3638">
                  <c:v>16777216</c:v>
                </c:pt>
                <c:pt idx="3639">
                  <c:v>16777216</c:v>
                </c:pt>
                <c:pt idx="3640">
                  <c:v>16777216</c:v>
                </c:pt>
                <c:pt idx="3641">
                  <c:v>16777216</c:v>
                </c:pt>
                <c:pt idx="3642">
                  <c:v>16777216</c:v>
                </c:pt>
                <c:pt idx="3643">
                  <c:v>16777216</c:v>
                </c:pt>
                <c:pt idx="3644">
                  <c:v>16777216</c:v>
                </c:pt>
                <c:pt idx="3645">
                  <c:v>16777216</c:v>
                </c:pt>
                <c:pt idx="3646">
                  <c:v>16777216</c:v>
                </c:pt>
                <c:pt idx="3647">
                  <c:v>16777216</c:v>
                </c:pt>
                <c:pt idx="3648">
                  <c:v>16777216</c:v>
                </c:pt>
                <c:pt idx="3649">
                  <c:v>16777216</c:v>
                </c:pt>
                <c:pt idx="3650">
                  <c:v>16777216</c:v>
                </c:pt>
                <c:pt idx="3651">
                  <c:v>16777216</c:v>
                </c:pt>
                <c:pt idx="3652">
                  <c:v>16777216</c:v>
                </c:pt>
                <c:pt idx="3653">
                  <c:v>16777216</c:v>
                </c:pt>
                <c:pt idx="3654">
                  <c:v>16777216</c:v>
                </c:pt>
                <c:pt idx="3655">
                  <c:v>16777216</c:v>
                </c:pt>
                <c:pt idx="3656">
                  <c:v>16777216</c:v>
                </c:pt>
                <c:pt idx="3657">
                  <c:v>16777216</c:v>
                </c:pt>
                <c:pt idx="3658">
                  <c:v>16777216</c:v>
                </c:pt>
                <c:pt idx="3659">
                  <c:v>16777216</c:v>
                </c:pt>
                <c:pt idx="3660">
                  <c:v>16777216</c:v>
                </c:pt>
                <c:pt idx="3661">
                  <c:v>16777216</c:v>
                </c:pt>
                <c:pt idx="3662">
                  <c:v>16777216</c:v>
                </c:pt>
                <c:pt idx="3663">
                  <c:v>16777216</c:v>
                </c:pt>
                <c:pt idx="3664">
                  <c:v>16777216</c:v>
                </c:pt>
                <c:pt idx="3665">
                  <c:v>16777216</c:v>
                </c:pt>
                <c:pt idx="3666">
                  <c:v>16777216</c:v>
                </c:pt>
                <c:pt idx="3667">
                  <c:v>16777216</c:v>
                </c:pt>
                <c:pt idx="3668">
                  <c:v>16777216</c:v>
                </c:pt>
                <c:pt idx="3669">
                  <c:v>16777216</c:v>
                </c:pt>
                <c:pt idx="3670">
                  <c:v>16777216</c:v>
                </c:pt>
                <c:pt idx="3671">
                  <c:v>16777216</c:v>
                </c:pt>
                <c:pt idx="3672">
                  <c:v>16777216</c:v>
                </c:pt>
                <c:pt idx="3673">
                  <c:v>16777216</c:v>
                </c:pt>
                <c:pt idx="3674">
                  <c:v>16777216</c:v>
                </c:pt>
                <c:pt idx="3675">
                  <c:v>16777216</c:v>
                </c:pt>
                <c:pt idx="3676">
                  <c:v>16777216</c:v>
                </c:pt>
                <c:pt idx="3677">
                  <c:v>16777216</c:v>
                </c:pt>
                <c:pt idx="3678">
                  <c:v>16777216</c:v>
                </c:pt>
                <c:pt idx="3679">
                  <c:v>16777216</c:v>
                </c:pt>
                <c:pt idx="3680">
                  <c:v>16777216</c:v>
                </c:pt>
                <c:pt idx="3681">
                  <c:v>16777216</c:v>
                </c:pt>
                <c:pt idx="3682">
                  <c:v>16777216</c:v>
                </c:pt>
                <c:pt idx="3683">
                  <c:v>16777216</c:v>
                </c:pt>
                <c:pt idx="3684">
                  <c:v>16777216</c:v>
                </c:pt>
                <c:pt idx="3685">
                  <c:v>16777216</c:v>
                </c:pt>
                <c:pt idx="3686">
                  <c:v>16777216</c:v>
                </c:pt>
                <c:pt idx="3687">
                  <c:v>16777216</c:v>
                </c:pt>
                <c:pt idx="3688">
                  <c:v>16777216</c:v>
                </c:pt>
                <c:pt idx="3689">
                  <c:v>16777216</c:v>
                </c:pt>
                <c:pt idx="3690">
                  <c:v>16777216</c:v>
                </c:pt>
                <c:pt idx="3691">
                  <c:v>16777216</c:v>
                </c:pt>
                <c:pt idx="3692">
                  <c:v>16777216</c:v>
                </c:pt>
                <c:pt idx="3693">
                  <c:v>16777216</c:v>
                </c:pt>
                <c:pt idx="3694">
                  <c:v>16777216</c:v>
                </c:pt>
                <c:pt idx="3695">
                  <c:v>16777216</c:v>
                </c:pt>
                <c:pt idx="3696">
                  <c:v>16777216</c:v>
                </c:pt>
                <c:pt idx="3697">
                  <c:v>16777216</c:v>
                </c:pt>
                <c:pt idx="3698">
                  <c:v>16777216</c:v>
                </c:pt>
                <c:pt idx="3699">
                  <c:v>16777216</c:v>
                </c:pt>
                <c:pt idx="3700">
                  <c:v>16777216</c:v>
                </c:pt>
                <c:pt idx="3701">
                  <c:v>16777216</c:v>
                </c:pt>
                <c:pt idx="3702">
                  <c:v>16777216</c:v>
                </c:pt>
                <c:pt idx="3703">
                  <c:v>16777216</c:v>
                </c:pt>
                <c:pt idx="3704">
                  <c:v>16777216</c:v>
                </c:pt>
                <c:pt idx="3705">
                  <c:v>16777216</c:v>
                </c:pt>
                <c:pt idx="3706">
                  <c:v>16777216</c:v>
                </c:pt>
                <c:pt idx="3707">
                  <c:v>16777216</c:v>
                </c:pt>
                <c:pt idx="3708">
                  <c:v>16777216</c:v>
                </c:pt>
                <c:pt idx="3709">
                  <c:v>16777216</c:v>
                </c:pt>
                <c:pt idx="3710">
                  <c:v>16777216</c:v>
                </c:pt>
                <c:pt idx="3711">
                  <c:v>16777216</c:v>
                </c:pt>
                <c:pt idx="3712">
                  <c:v>16777216</c:v>
                </c:pt>
                <c:pt idx="3713">
                  <c:v>16777216</c:v>
                </c:pt>
                <c:pt idx="3714">
                  <c:v>16777216</c:v>
                </c:pt>
                <c:pt idx="3715">
                  <c:v>16777216</c:v>
                </c:pt>
                <c:pt idx="3716">
                  <c:v>16777216</c:v>
                </c:pt>
                <c:pt idx="3717">
                  <c:v>16777216</c:v>
                </c:pt>
                <c:pt idx="3718">
                  <c:v>16777216</c:v>
                </c:pt>
                <c:pt idx="3719">
                  <c:v>16777216</c:v>
                </c:pt>
                <c:pt idx="3720">
                  <c:v>16777216</c:v>
                </c:pt>
                <c:pt idx="3721">
                  <c:v>16777216</c:v>
                </c:pt>
                <c:pt idx="3722">
                  <c:v>16777216</c:v>
                </c:pt>
                <c:pt idx="3723">
                  <c:v>16777216</c:v>
                </c:pt>
                <c:pt idx="3724">
                  <c:v>16777216</c:v>
                </c:pt>
                <c:pt idx="3725">
                  <c:v>16777216</c:v>
                </c:pt>
                <c:pt idx="3726">
                  <c:v>16777216</c:v>
                </c:pt>
                <c:pt idx="3727">
                  <c:v>16777216</c:v>
                </c:pt>
                <c:pt idx="3728">
                  <c:v>16777216</c:v>
                </c:pt>
                <c:pt idx="3729">
                  <c:v>16777216</c:v>
                </c:pt>
                <c:pt idx="3730">
                  <c:v>16777216</c:v>
                </c:pt>
                <c:pt idx="3731">
                  <c:v>16777216</c:v>
                </c:pt>
                <c:pt idx="3732">
                  <c:v>16777216</c:v>
                </c:pt>
                <c:pt idx="3733">
                  <c:v>16777216</c:v>
                </c:pt>
                <c:pt idx="3734">
                  <c:v>16777216</c:v>
                </c:pt>
                <c:pt idx="3735">
                  <c:v>16777216</c:v>
                </c:pt>
                <c:pt idx="3736">
                  <c:v>16777216</c:v>
                </c:pt>
                <c:pt idx="3737">
                  <c:v>16777216</c:v>
                </c:pt>
                <c:pt idx="3738">
                  <c:v>16777216</c:v>
                </c:pt>
                <c:pt idx="3739">
                  <c:v>16777216</c:v>
                </c:pt>
                <c:pt idx="3740">
                  <c:v>16777216</c:v>
                </c:pt>
                <c:pt idx="3741">
                  <c:v>16777216</c:v>
                </c:pt>
                <c:pt idx="3742">
                  <c:v>16777216</c:v>
                </c:pt>
                <c:pt idx="3743">
                  <c:v>16777216</c:v>
                </c:pt>
                <c:pt idx="3744">
                  <c:v>16777216</c:v>
                </c:pt>
                <c:pt idx="3745">
                  <c:v>16777216</c:v>
                </c:pt>
                <c:pt idx="3746">
                  <c:v>16777216</c:v>
                </c:pt>
                <c:pt idx="3747">
                  <c:v>16777216</c:v>
                </c:pt>
                <c:pt idx="3748">
                  <c:v>16777216</c:v>
                </c:pt>
                <c:pt idx="3749">
                  <c:v>16777216</c:v>
                </c:pt>
                <c:pt idx="3750">
                  <c:v>16777216</c:v>
                </c:pt>
                <c:pt idx="3751">
                  <c:v>16777216</c:v>
                </c:pt>
                <c:pt idx="3752">
                  <c:v>16777216</c:v>
                </c:pt>
                <c:pt idx="3753">
                  <c:v>16777216</c:v>
                </c:pt>
                <c:pt idx="3754">
                  <c:v>16777216</c:v>
                </c:pt>
                <c:pt idx="3755">
                  <c:v>16777216</c:v>
                </c:pt>
                <c:pt idx="3756">
                  <c:v>16777216</c:v>
                </c:pt>
                <c:pt idx="3757">
                  <c:v>16777216</c:v>
                </c:pt>
                <c:pt idx="3758">
                  <c:v>16777216</c:v>
                </c:pt>
                <c:pt idx="3759">
                  <c:v>16777216</c:v>
                </c:pt>
                <c:pt idx="3760">
                  <c:v>16777216</c:v>
                </c:pt>
                <c:pt idx="3761">
                  <c:v>16777216</c:v>
                </c:pt>
                <c:pt idx="3762">
                  <c:v>16777216</c:v>
                </c:pt>
                <c:pt idx="3763">
                  <c:v>16777216</c:v>
                </c:pt>
                <c:pt idx="3764">
                  <c:v>16777216</c:v>
                </c:pt>
                <c:pt idx="3765">
                  <c:v>16777216</c:v>
                </c:pt>
                <c:pt idx="3766">
                  <c:v>16777216</c:v>
                </c:pt>
                <c:pt idx="3767">
                  <c:v>16777216</c:v>
                </c:pt>
                <c:pt idx="3768">
                  <c:v>16777216</c:v>
                </c:pt>
                <c:pt idx="3769">
                  <c:v>16777216</c:v>
                </c:pt>
                <c:pt idx="3770">
                  <c:v>16777216</c:v>
                </c:pt>
                <c:pt idx="3771">
                  <c:v>16777216</c:v>
                </c:pt>
                <c:pt idx="3772">
                  <c:v>16777216</c:v>
                </c:pt>
                <c:pt idx="3773">
                  <c:v>16777216</c:v>
                </c:pt>
                <c:pt idx="3774">
                  <c:v>16777216</c:v>
                </c:pt>
                <c:pt idx="3775">
                  <c:v>16777216</c:v>
                </c:pt>
                <c:pt idx="3776">
                  <c:v>16777216</c:v>
                </c:pt>
                <c:pt idx="3777">
                  <c:v>16777216</c:v>
                </c:pt>
                <c:pt idx="3778">
                  <c:v>16777216</c:v>
                </c:pt>
                <c:pt idx="3779">
                  <c:v>16777216</c:v>
                </c:pt>
                <c:pt idx="3780">
                  <c:v>16777216</c:v>
                </c:pt>
                <c:pt idx="3781">
                  <c:v>16777216</c:v>
                </c:pt>
                <c:pt idx="3782">
                  <c:v>16777216</c:v>
                </c:pt>
                <c:pt idx="3783">
                  <c:v>16777216</c:v>
                </c:pt>
                <c:pt idx="3784">
                  <c:v>16777216</c:v>
                </c:pt>
                <c:pt idx="3785">
                  <c:v>16777216</c:v>
                </c:pt>
                <c:pt idx="3786">
                  <c:v>16777216</c:v>
                </c:pt>
                <c:pt idx="3787">
                  <c:v>16777216</c:v>
                </c:pt>
                <c:pt idx="3788">
                  <c:v>16777216</c:v>
                </c:pt>
                <c:pt idx="3789">
                  <c:v>16777216</c:v>
                </c:pt>
                <c:pt idx="3790">
                  <c:v>16777216</c:v>
                </c:pt>
                <c:pt idx="3791">
                  <c:v>16777216</c:v>
                </c:pt>
                <c:pt idx="3792">
                  <c:v>16777216</c:v>
                </c:pt>
                <c:pt idx="3793">
                  <c:v>16777216</c:v>
                </c:pt>
                <c:pt idx="3794">
                  <c:v>16777216</c:v>
                </c:pt>
                <c:pt idx="3795">
                  <c:v>16777216</c:v>
                </c:pt>
                <c:pt idx="3796">
                  <c:v>16777216</c:v>
                </c:pt>
                <c:pt idx="3797">
                  <c:v>16777216</c:v>
                </c:pt>
                <c:pt idx="3798">
                  <c:v>16777216</c:v>
                </c:pt>
                <c:pt idx="3799">
                  <c:v>16777216</c:v>
                </c:pt>
                <c:pt idx="3800">
                  <c:v>16777216</c:v>
                </c:pt>
                <c:pt idx="3801">
                  <c:v>16777216</c:v>
                </c:pt>
                <c:pt idx="3802">
                  <c:v>16777216</c:v>
                </c:pt>
                <c:pt idx="3803">
                  <c:v>16777216</c:v>
                </c:pt>
                <c:pt idx="3804">
                  <c:v>16777216</c:v>
                </c:pt>
                <c:pt idx="3805">
                  <c:v>16777216</c:v>
                </c:pt>
                <c:pt idx="3806">
                  <c:v>16777216</c:v>
                </c:pt>
                <c:pt idx="3807">
                  <c:v>16777216</c:v>
                </c:pt>
                <c:pt idx="3808">
                  <c:v>16777216</c:v>
                </c:pt>
                <c:pt idx="3809">
                  <c:v>16777216</c:v>
                </c:pt>
                <c:pt idx="3810">
                  <c:v>16777216</c:v>
                </c:pt>
                <c:pt idx="3811">
                  <c:v>16777216</c:v>
                </c:pt>
                <c:pt idx="3812">
                  <c:v>16777216</c:v>
                </c:pt>
                <c:pt idx="3813">
                  <c:v>16777216</c:v>
                </c:pt>
                <c:pt idx="3814">
                  <c:v>16777216</c:v>
                </c:pt>
                <c:pt idx="3815">
                  <c:v>16777216</c:v>
                </c:pt>
                <c:pt idx="3816">
                  <c:v>16777216</c:v>
                </c:pt>
                <c:pt idx="3817">
                  <c:v>16777216</c:v>
                </c:pt>
                <c:pt idx="3818">
                  <c:v>16777216</c:v>
                </c:pt>
                <c:pt idx="3819">
                  <c:v>16777216</c:v>
                </c:pt>
                <c:pt idx="3820">
                  <c:v>16777216</c:v>
                </c:pt>
                <c:pt idx="3821">
                  <c:v>16777216</c:v>
                </c:pt>
                <c:pt idx="3822">
                  <c:v>16777216</c:v>
                </c:pt>
                <c:pt idx="3823">
                  <c:v>16777216</c:v>
                </c:pt>
                <c:pt idx="3824">
                  <c:v>16777216</c:v>
                </c:pt>
                <c:pt idx="3825">
                  <c:v>16777216</c:v>
                </c:pt>
                <c:pt idx="3826">
                  <c:v>16777216</c:v>
                </c:pt>
                <c:pt idx="3827">
                  <c:v>16777216</c:v>
                </c:pt>
                <c:pt idx="3828">
                  <c:v>16777216</c:v>
                </c:pt>
                <c:pt idx="3829">
                  <c:v>16777216</c:v>
                </c:pt>
                <c:pt idx="3830">
                  <c:v>16777216</c:v>
                </c:pt>
                <c:pt idx="3831">
                  <c:v>16777216</c:v>
                </c:pt>
                <c:pt idx="3832">
                  <c:v>16777216</c:v>
                </c:pt>
                <c:pt idx="3833">
                  <c:v>16777216</c:v>
                </c:pt>
                <c:pt idx="3834">
                  <c:v>16777216</c:v>
                </c:pt>
                <c:pt idx="3835">
                  <c:v>16777216</c:v>
                </c:pt>
                <c:pt idx="3836">
                  <c:v>16777216</c:v>
                </c:pt>
                <c:pt idx="3837">
                  <c:v>16777216</c:v>
                </c:pt>
                <c:pt idx="3838">
                  <c:v>16777216</c:v>
                </c:pt>
                <c:pt idx="3839">
                  <c:v>16777216</c:v>
                </c:pt>
                <c:pt idx="3840">
                  <c:v>16777216</c:v>
                </c:pt>
                <c:pt idx="3841">
                  <c:v>16777216</c:v>
                </c:pt>
                <c:pt idx="3842">
                  <c:v>16777216</c:v>
                </c:pt>
                <c:pt idx="3843">
                  <c:v>16777216</c:v>
                </c:pt>
                <c:pt idx="3844">
                  <c:v>16777216</c:v>
                </c:pt>
                <c:pt idx="3845">
                  <c:v>16777216</c:v>
                </c:pt>
                <c:pt idx="3846">
                  <c:v>16777216</c:v>
                </c:pt>
                <c:pt idx="3847">
                  <c:v>16777216</c:v>
                </c:pt>
                <c:pt idx="3848">
                  <c:v>16777216</c:v>
                </c:pt>
                <c:pt idx="3849">
                  <c:v>16777216</c:v>
                </c:pt>
                <c:pt idx="3850">
                  <c:v>16777216</c:v>
                </c:pt>
                <c:pt idx="3851">
                  <c:v>16777216</c:v>
                </c:pt>
                <c:pt idx="3852">
                  <c:v>16777216</c:v>
                </c:pt>
                <c:pt idx="3853">
                  <c:v>16777216</c:v>
                </c:pt>
                <c:pt idx="3854">
                  <c:v>16777216</c:v>
                </c:pt>
                <c:pt idx="3855">
                  <c:v>16777216</c:v>
                </c:pt>
                <c:pt idx="3856">
                  <c:v>16777216</c:v>
                </c:pt>
                <c:pt idx="3857">
                  <c:v>16777216</c:v>
                </c:pt>
                <c:pt idx="3858">
                  <c:v>16777216</c:v>
                </c:pt>
                <c:pt idx="3859">
                  <c:v>16777216</c:v>
                </c:pt>
                <c:pt idx="3860">
                  <c:v>16777216</c:v>
                </c:pt>
                <c:pt idx="3861">
                  <c:v>16777216</c:v>
                </c:pt>
                <c:pt idx="3862">
                  <c:v>16777216</c:v>
                </c:pt>
                <c:pt idx="3863">
                  <c:v>16777216</c:v>
                </c:pt>
                <c:pt idx="3864">
                  <c:v>16777216</c:v>
                </c:pt>
                <c:pt idx="3865">
                  <c:v>16777216</c:v>
                </c:pt>
                <c:pt idx="3866">
                  <c:v>16777216</c:v>
                </c:pt>
                <c:pt idx="3867">
                  <c:v>16777216</c:v>
                </c:pt>
                <c:pt idx="3868">
                  <c:v>16777216</c:v>
                </c:pt>
                <c:pt idx="3869">
                  <c:v>16777216</c:v>
                </c:pt>
                <c:pt idx="3870">
                  <c:v>16777216</c:v>
                </c:pt>
                <c:pt idx="3871">
                  <c:v>16777216</c:v>
                </c:pt>
                <c:pt idx="3872">
                  <c:v>16777216</c:v>
                </c:pt>
                <c:pt idx="3873">
                  <c:v>16777216</c:v>
                </c:pt>
                <c:pt idx="3874">
                  <c:v>16777216</c:v>
                </c:pt>
                <c:pt idx="3875">
                  <c:v>16777216</c:v>
                </c:pt>
                <c:pt idx="3876">
                  <c:v>16777216</c:v>
                </c:pt>
                <c:pt idx="3877">
                  <c:v>16777216</c:v>
                </c:pt>
                <c:pt idx="3878">
                  <c:v>16777216</c:v>
                </c:pt>
                <c:pt idx="3879">
                  <c:v>16777216</c:v>
                </c:pt>
                <c:pt idx="3880">
                  <c:v>16777216</c:v>
                </c:pt>
                <c:pt idx="3881">
                  <c:v>16777216</c:v>
                </c:pt>
                <c:pt idx="3882">
                  <c:v>16777216</c:v>
                </c:pt>
                <c:pt idx="3883">
                  <c:v>16777216</c:v>
                </c:pt>
                <c:pt idx="3884">
                  <c:v>16777216</c:v>
                </c:pt>
                <c:pt idx="3885">
                  <c:v>16777216</c:v>
                </c:pt>
                <c:pt idx="3886">
                  <c:v>16777216</c:v>
                </c:pt>
                <c:pt idx="3887">
                  <c:v>16777216</c:v>
                </c:pt>
                <c:pt idx="3888">
                  <c:v>16777216</c:v>
                </c:pt>
                <c:pt idx="3889">
                  <c:v>16777216</c:v>
                </c:pt>
                <c:pt idx="3890">
                  <c:v>16777216</c:v>
                </c:pt>
                <c:pt idx="3891">
                  <c:v>16777216</c:v>
                </c:pt>
                <c:pt idx="3892">
                  <c:v>16777216</c:v>
                </c:pt>
                <c:pt idx="3893">
                  <c:v>16777216</c:v>
                </c:pt>
                <c:pt idx="3894">
                  <c:v>16777216</c:v>
                </c:pt>
                <c:pt idx="3895">
                  <c:v>16777216</c:v>
                </c:pt>
                <c:pt idx="3896">
                  <c:v>16777216</c:v>
                </c:pt>
                <c:pt idx="3897">
                  <c:v>16777216</c:v>
                </c:pt>
                <c:pt idx="3898">
                  <c:v>16777216</c:v>
                </c:pt>
                <c:pt idx="3899">
                  <c:v>16777216</c:v>
                </c:pt>
                <c:pt idx="3900">
                  <c:v>16777216</c:v>
                </c:pt>
                <c:pt idx="3901">
                  <c:v>16777216</c:v>
                </c:pt>
                <c:pt idx="3902">
                  <c:v>16777216</c:v>
                </c:pt>
                <c:pt idx="3903">
                  <c:v>16777216</c:v>
                </c:pt>
                <c:pt idx="3904">
                  <c:v>16777216</c:v>
                </c:pt>
                <c:pt idx="3905">
                  <c:v>16777216</c:v>
                </c:pt>
                <c:pt idx="3906">
                  <c:v>16777216</c:v>
                </c:pt>
                <c:pt idx="3907">
                  <c:v>16777216</c:v>
                </c:pt>
                <c:pt idx="3908">
                  <c:v>16777216</c:v>
                </c:pt>
                <c:pt idx="3909">
                  <c:v>16777216</c:v>
                </c:pt>
                <c:pt idx="3910">
                  <c:v>16777216</c:v>
                </c:pt>
                <c:pt idx="3911">
                  <c:v>16777216</c:v>
                </c:pt>
                <c:pt idx="3912">
                  <c:v>16777216</c:v>
                </c:pt>
                <c:pt idx="3913">
                  <c:v>16777216</c:v>
                </c:pt>
                <c:pt idx="3914">
                  <c:v>16777216</c:v>
                </c:pt>
                <c:pt idx="3915">
                  <c:v>16777216</c:v>
                </c:pt>
                <c:pt idx="3916">
                  <c:v>16777216</c:v>
                </c:pt>
                <c:pt idx="3917">
                  <c:v>16777216</c:v>
                </c:pt>
                <c:pt idx="3918">
                  <c:v>16777216</c:v>
                </c:pt>
                <c:pt idx="3919">
                  <c:v>16777216</c:v>
                </c:pt>
                <c:pt idx="3920">
                  <c:v>16777216</c:v>
                </c:pt>
                <c:pt idx="3921">
                  <c:v>16777216</c:v>
                </c:pt>
                <c:pt idx="3922">
                  <c:v>16777216</c:v>
                </c:pt>
                <c:pt idx="3923">
                  <c:v>16777216</c:v>
                </c:pt>
                <c:pt idx="3924">
                  <c:v>16777216</c:v>
                </c:pt>
                <c:pt idx="3925">
                  <c:v>16777216</c:v>
                </c:pt>
                <c:pt idx="3926">
                  <c:v>16777216</c:v>
                </c:pt>
                <c:pt idx="3927">
                  <c:v>16777216</c:v>
                </c:pt>
                <c:pt idx="3928">
                  <c:v>16777216</c:v>
                </c:pt>
                <c:pt idx="3929">
                  <c:v>16777216</c:v>
                </c:pt>
                <c:pt idx="3930">
                  <c:v>16777216</c:v>
                </c:pt>
                <c:pt idx="3931">
                  <c:v>16777216</c:v>
                </c:pt>
                <c:pt idx="3932">
                  <c:v>16777216</c:v>
                </c:pt>
                <c:pt idx="3933">
                  <c:v>16777216</c:v>
                </c:pt>
                <c:pt idx="3934">
                  <c:v>16777216</c:v>
                </c:pt>
                <c:pt idx="3935">
                  <c:v>16777216</c:v>
                </c:pt>
                <c:pt idx="3936">
                  <c:v>16777216</c:v>
                </c:pt>
                <c:pt idx="3937">
                  <c:v>16777216</c:v>
                </c:pt>
                <c:pt idx="3938">
                  <c:v>16777216</c:v>
                </c:pt>
                <c:pt idx="3939">
                  <c:v>16777216</c:v>
                </c:pt>
                <c:pt idx="3940">
                  <c:v>16777216</c:v>
                </c:pt>
                <c:pt idx="3941">
                  <c:v>16777216</c:v>
                </c:pt>
                <c:pt idx="3942">
                  <c:v>16777216</c:v>
                </c:pt>
                <c:pt idx="3943">
                  <c:v>16777216</c:v>
                </c:pt>
                <c:pt idx="3944">
                  <c:v>16777216</c:v>
                </c:pt>
                <c:pt idx="3945">
                  <c:v>16777216</c:v>
                </c:pt>
                <c:pt idx="3946">
                  <c:v>16777216</c:v>
                </c:pt>
                <c:pt idx="3947">
                  <c:v>16777216</c:v>
                </c:pt>
                <c:pt idx="3948">
                  <c:v>16777216</c:v>
                </c:pt>
                <c:pt idx="3949">
                  <c:v>16777216</c:v>
                </c:pt>
                <c:pt idx="3950">
                  <c:v>16777216</c:v>
                </c:pt>
                <c:pt idx="3951">
                  <c:v>16777216</c:v>
                </c:pt>
                <c:pt idx="3952">
                  <c:v>16777216</c:v>
                </c:pt>
                <c:pt idx="3953">
                  <c:v>16777216</c:v>
                </c:pt>
                <c:pt idx="3954">
                  <c:v>16777216</c:v>
                </c:pt>
                <c:pt idx="3955">
                  <c:v>16777216</c:v>
                </c:pt>
                <c:pt idx="3956">
                  <c:v>16777216</c:v>
                </c:pt>
                <c:pt idx="3957">
                  <c:v>16777216</c:v>
                </c:pt>
                <c:pt idx="3958">
                  <c:v>16777216</c:v>
                </c:pt>
                <c:pt idx="3959">
                  <c:v>16777216</c:v>
                </c:pt>
                <c:pt idx="3960">
                  <c:v>16777216</c:v>
                </c:pt>
                <c:pt idx="3961">
                  <c:v>16777216</c:v>
                </c:pt>
                <c:pt idx="3962">
                  <c:v>16777216</c:v>
                </c:pt>
                <c:pt idx="3963">
                  <c:v>16777216</c:v>
                </c:pt>
                <c:pt idx="3964">
                  <c:v>16777216</c:v>
                </c:pt>
                <c:pt idx="3965">
                  <c:v>16777216</c:v>
                </c:pt>
                <c:pt idx="3966">
                  <c:v>16777216</c:v>
                </c:pt>
                <c:pt idx="3967">
                  <c:v>16777216</c:v>
                </c:pt>
                <c:pt idx="3968">
                  <c:v>16777216</c:v>
                </c:pt>
                <c:pt idx="3969">
                  <c:v>16777216</c:v>
                </c:pt>
                <c:pt idx="3970">
                  <c:v>16777216</c:v>
                </c:pt>
                <c:pt idx="3971">
                  <c:v>16777216</c:v>
                </c:pt>
                <c:pt idx="3972">
                  <c:v>16777216</c:v>
                </c:pt>
                <c:pt idx="3973">
                  <c:v>16777216</c:v>
                </c:pt>
                <c:pt idx="3974">
                  <c:v>16777216</c:v>
                </c:pt>
                <c:pt idx="3975">
                  <c:v>16777216</c:v>
                </c:pt>
                <c:pt idx="3976">
                  <c:v>16777216</c:v>
                </c:pt>
                <c:pt idx="3977">
                  <c:v>16777216</c:v>
                </c:pt>
                <c:pt idx="3978">
                  <c:v>16777216</c:v>
                </c:pt>
                <c:pt idx="3979">
                  <c:v>16777216</c:v>
                </c:pt>
                <c:pt idx="3980">
                  <c:v>16777216</c:v>
                </c:pt>
                <c:pt idx="3981">
                  <c:v>16777216</c:v>
                </c:pt>
                <c:pt idx="3982">
                  <c:v>16777216</c:v>
                </c:pt>
                <c:pt idx="3983">
                  <c:v>16777216</c:v>
                </c:pt>
                <c:pt idx="3984">
                  <c:v>16777216</c:v>
                </c:pt>
                <c:pt idx="3985">
                  <c:v>16777216</c:v>
                </c:pt>
                <c:pt idx="3986">
                  <c:v>16777216</c:v>
                </c:pt>
                <c:pt idx="3987">
                  <c:v>16777216</c:v>
                </c:pt>
                <c:pt idx="3988">
                  <c:v>16777216</c:v>
                </c:pt>
                <c:pt idx="3989">
                  <c:v>16777216</c:v>
                </c:pt>
                <c:pt idx="3990">
                  <c:v>16777216</c:v>
                </c:pt>
                <c:pt idx="3991">
                  <c:v>16777216</c:v>
                </c:pt>
                <c:pt idx="3992">
                  <c:v>16777216</c:v>
                </c:pt>
                <c:pt idx="3993">
                  <c:v>16777216</c:v>
                </c:pt>
                <c:pt idx="3994">
                  <c:v>16777216</c:v>
                </c:pt>
                <c:pt idx="3995">
                  <c:v>16777216</c:v>
                </c:pt>
                <c:pt idx="3996">
                  <c:v>16777216</c:v>
                </c:pt>
                <c:pt idx="3997">
                  <c:v>16777216</c:v>
                </c:pt>
                <c:pt idx="3998">
                  <c:v>16777216</c:v>
                </c:pt>
                <c:pt idx="3999">
                  <c:v>16777216</c:v>
                </c:pt>
                <c:pt idx="4000">
                  <c:v>16777216</c:v>
                </c:pt>
                <c:pt idx="4001">
                  <c:v>16777216</c:v>
                </c:pt>
                <c:pt idx="4002">
                  <c:v>16777216</c:v>
                </c:pt>
                <c:pt idx="4003">
                  <c:v>16777216</c:v>
                </c:pt>
                <c:pt idx="4004">
                  <c:v>16777216</c:v>
                </c:pt>
                <c:pt idx="4005">
                  <c:v>16777216</c:v>
                </c:pt>
                <c:pt idx="4006">
                  <c:v>16777216</c:v>
                </c:pt>
                <c:pt idx="4007">
                  <c:v>16777216</c:v>
                </c:pt>
                <c:pt idx="4008">
                  <c:v>16777216</c:v>
                </c:pt>
                <c:pt idx="4009">
                  <c:v>16777216</c:v>
                </c:pt>
                <c:pt idx="4010">
                  <c:v>16777216</c:v>
                </c:pt>
                <c:pt idx="4011">
                  <c:v>16777216</c:v>
                </c:pt>
                <c:pt idx="4012">
                  <c:v>16777216</c:v>
                </c:pt>
                <c:pt idx="4013">
                  <c:v>16777216</c:v>
                </c:pt>
                <c:pt idx="4014">
                  <c:v>16777216</c:v>
                </c:pt>
                <c:pt idx="4015">
                  <c:v>16777216</c:v>
                </c:pt>
                <c:pt idx="4016">
                  <c:v>16777216</c:v>
                </c:pt>
                <c:pt idx="4017">
                  <c:v>16777216</c:v>
                </c:pt>
                <c:pt idx="4018">
                  <c:v>16777216</c:v>
                </c:pt>
                <c:pt idx="4019">
                  <c:v>16777216</c:v>
                </c:pt>
                <c:pt idx="4020">
                  <c:v>16777216</c:v>
                </c:pt>
                <c:pt idx="4021">
                  <c:v>16777216</c:v>
                </c:pt>
                <c:pt idx="4022">
                  <c:v>16777216</c:v>
                </c:pt>
                <c:pt idx="4023">
                  <c:v>16777216</c:v>
                </c:pt>
                <c:pt idx="4024">
                  <c:v>16777216</c:v>
                </c:pt>
                <c:pt idx="4025">
                  <c:v>16777216</c:v>
                </c:pt>
                <c:pt idx="4026">
                  <c:v>16777216</c:v>
                </c:pt>
                <c:pt idx="4027">
                  <c:v>16777216</c:v>
                </c:pt>
                <c:pt idx="4028">
                  <c:v>16777216</c:v>
                </c:pt>
                <c:pt idx="4029">
                  <c:v>16777216</c:v>
                </c:pt>
                <c:pt idx="4030">
                  <c:v>16777216</c:v>
                </c:pt>
                <c:pt idx="4031">
                  <c:v>16777216</c:v>
                </c:pt>
                <c:pt idx="4032">
                  <c:v>16777216</c:v>
                </c:pt>
                <c:pt idx="4033">
                  <c:v>16777216</c:v>
                </c:pt>
                <c:pt idx="4034">
                  <c:v>16777216</c:v>
                </c:pt>
                <c:pt idx="4035">
                  <c:v>16777216</c:v>
                </c:pt>
                <c:pt idx="4036">
                  <c:v>16777216</c:v>
                </c:pt>
                <c:pt idx="4037">
                  <c:v>16777216</c:v>
                </c:pt>
                <c:pt idx="4038">
                  <c:v>16777216</c:v>
                </c:pt>
                <c:pt idx="4039">
                  <c:v>16777216</c:v>
                </c:pt>
                <c:pt idx="4040">
                  <c:v>16777216</c:v>
                </c:pt>
                <c:pt idx="4041">
                  <c:v>16777216</c:v>
                </c:pt>
                <c:pt idx="4042">
                  <c:v>16777216</c:v>
                </c:pt>
                <c:pt idx="4043">
                  <c:v>16777216</c:v>
                </c:pt>
                <c:pt idx="4044">
                  <c:v>16777216</c:v>
                </c:pt>
                <c:pt idx="4045">
                  <c:v>16777216</c:v>
                </c:pt>
                <c:pt idx="4046">
                  <c:v>16777216</c:v>
                </c:pt>
                <c:pt idx="4047">
                  <c:v>16777216</c:v>
                </c:pt>
                <c:pt idx="4048">
                  <c:v>16777216</c:v>
                </c:pt>
                <c:pt idx="4049">
                  <c:v>16777216</c:v>
                </c:pt>
                <c:pt idx="4050">
                  <c:v>16777216</c:v>
                </c:pt>
                <c:pt idx="4051">
                  <c:v>16777216</c:v>
                </c:pt>
                <c:pt idx="4052">
                  <c:v>16777216</c:v>
                </c:pt>
                <c:pt idx="4053">
                  <c:v>16777216</c:v>
                </c:pt>
                <c:pt idx="4054">
                  <c:v>16777216</c:v>
                </c:pt>
                <c:pt idx="4055">
                  <c:v>16777216</c:v>
                </c:pt>
                <c:pt idx="4056">
                  <c:v>16777216</c:v>
                </c:pt>
                <c:pt idx="4057">
                  <c:v>16777216</c:v>
                </c:pt>
                <c:pt idx="4058">
                  <c:v>16777216</c:v>
                </c:pt>
                <c:pt idx="4059">
                  <c:v>16777216</c:v>
                </c:pt>
                <c:pt idx="4060">
                  <c:v>16777216</c:v>
                </c:pt>
                <c:pt idx="4061">
                  <c:v>16777216</c:v>
                </c:pt>
                <c:pt idx="4062">
                  <c:v>16777216</c:v>
                </c:pt>
                <c:pt idx="4063">
                  <c:v>16777216</c:v>
                </c:pt>
                <c:pt idx="4064">
                  <c:v>16777216</c:v>
                </c:pt>
                <c:pt idx="4065">
                  <c:v>16777216</c:v>
                </c:pt>
                <c:pt idx="4066">
                  <c:v>16777216</c:v>
                </c:pt>
                <c:pt idx="4067">
                  <c:v>16777216</c:v>
                </c:pt>
                <c:pt idx="4068">
                  <c:v>16777216</c:v>
                </c:pt>
                <c:pt idx="4069">
                  <c:v>16777216</c:v>
                </c:pt>
                <c:pt idx="4070">
                  <c:v>16777216</c:v>
                </c:pt>
                <c:pt idx="4071">
                  <c:v>16777216</c:v>
                </c:pt>
                <c:pt idx="4072">
                  <c:v>16777216</c:v>
                </c:pt>
                <c:pt idx="4073">
                  <c:v>16777216</c:v>
                </c:pt>
                <c:pt idx="4074">
                  <c:v>16777216</c:v>
                </c:pt>
                <c:pt idx="4075">
                  <c:v>16777216</c:v>
                </c:pt>
                <c:pt idx="4076">
                  <c:v>16777216</c:v>
                </c:pt>
                <c:pt idx="4077">
                  <c:v>16777216</c:v>
                </c:pt>
                <c:pt idx="4078">
                  <c:v>16777216</c:v>
                </c:pt>
                <c:pt idx="4079">
                  <c:v>16777216</c:v>
                </c:pt>
                <c:pt idx="4080">
                  <c:v>16777216</c:v>
                </c:pt>
                <c:pt idx="4081">
                  <c:v>16777216</c:v>
                </c:pt>
                <c:pt idx="4082">
                  <c:v>16777216</c:v>
                </c:pt>
                <c:pt idx="4083">
                  <c:v>16777216</c:v>
                </c:pt>
                <c:pt idx="4084">
                  <c:v>16777216</c:v>
                </c:pt>
                <c:pt idx="4085">
                  <c:v>16777216</c:v>
                </c:pt>
                <c:pt idx="4086">
                  <c:v>16777216</c:v>
                </c:pt>
                <c:pt idx="4087">
                  <c:v>16777216</c:v>
                </c:pt>
                <c:pt idx="4088">
                  <c:v>16777216</c:v>
                </c:pt>
                <c:pt idx="4089">
                  <c:v>16777216</c:v>
                </c:pt>
                <c:pt idx="4090">
                  <c:v>16777216</c:v>
                </c:pt>
                <c:pt idx="4091">
                  <c:v>16777216</c:v>
                </c:pt>
                <c:pt idx="4092">
                  <c:v>16777216</c:v>
                </c:pt>
                <c:pt idx="4093">
                  <c:v>16777216</c:v>
                </c:pt>
                <c:pt idx="4094">
                  <c:v>16777216</c:v>
                </c:pt>
                <c:pt idx="4095">
                  <c:v>16777216</c:v>
                </c:pt>
                <c:pt idx="4096">
                  <c:v>16777216</c:v>
                </c:pt>
                <c:pt idx="4097">
                  <c:v>16777216</c:v>
                </c:pt>
                <c:pt idx="4098">
                  <c:v>16777216</c:v>
                </c:pt>
                <c:pt idx="4099">
                  <c:v>16777216</c:v>
                </c:pt>
                <c:pt idx="4100">
                  <c:v>16777216</c:v>
                </c:pt>
                <c:pt idx="4101">
                  <c:v>16777216</c:v>
                </c:pt>
                <c:pt idx="4102">
                  <c:v>16777216</c:v>
                </c:pt>
                <c:pt idx="4103">
                  <c:v>16777216</c:v>
                </c:pt>
                <c:pt idx="4104">
                  <c:v>16777216</c:v>
                </c:pt>
                <c:pt idx="4105">
                  <c:v>16777216</c:v>
                </c:pt>
                <c:pt idx="4106">
                  <c:v>16777216</c:v>
                </c:pt>
                <c:pt idx="4107">
                  <c:v>16777216</c:v>
                </c:pt>
                <c:pt idx="4108">
                  <c:v>16777216</c:v>
                </c:pt>
                <c:pt idx="4109">
                  <c:v>16777216</c:v>
                </c:pt>
                <c:pt idx="4110">
                  <c:v>16777216</c:v>
                </c:pt>
                <c:pt idx="4111">
                  <c:v>16777216</c:v>
                </c:pt>
                <c:pt idx="4112">
                  <c:v>16777216</c:v>
                </c:pt>
                <c:pt idx="4113">
                  <c:v>16777216</c:v>
                </c:pt>
                <c:pt idx="4114">
                  <c:v>16777216</c:v>
                </c:pt>
                <c:pt idx="4115">
                  <c:v>16777216</c:v>
                </c:pt>
                <c:pt idx="4116">
                  <c:v>16777216</c:v>
                </c:pt>
                <c:pt idx="4117">
                  <c:v>16777216</c:v>
                </c:pt>
                <c:pt idx="4118">
                  <c:v>16777216</c:v>
                </c:pt>
                <c:pt idx="4119">
                  <c:v>16777216</c:v>
                </c:pt>
                <c:pt idx="4120">
                  <c:v>16777216</c:v>
                </c:pt>
                <c:pt idx="4121">
                  <c:v>16777216</c:v>
                </c:pt>
                <c:pt idx="4122">
                  <c:v>16777216</c:v>
                </c:pt>
                <c:pt idx="4123">
                  <c:v>16777216</c:v>
                </c:pt>
                <c:pt idx="4124">
                  <c:v>16777216</c:v>
                </c:pt>
                <c:pt idx="4125">
                  <c:v>16777216</c:v>
                </c:pt>
                <c:pt idx="4126">
                  <c:v>16777216</c:v>
                </c:pt>
                <c:pt idx="4127">
                  <c:v>16777216</c:v>
                </c:pt>
                <c:pt idx="4128">
                  <c:v>16777216</c:v>
                </c:pt>
                <c:pt idx="4129">
                  <c:v>16777216</c:v>
                </c:pt>
                <c:pt idx="4130">
                  <c:v>16777216</c:v>
                </c:pt>
                <c:pt idx="4131">
                  <c:v>16777216</c:v>
                </c:pt>
                <c:pt idx="4132">
                  <c:v>16777216</c:v>
                </c:pt>
                <c:pt idx="4133">
                  <c:v>16777216</c:v>
                </c:pt>
                <c:pt idx="4134">
                  <c:v>16777216</c:v>
                </c:pt>
                <c:pt idx="4135">
                  <c:v>16777216</c:v>
                </c:pt>
                <c:pt idx="4136">
                  <c:v>16777216</c:v>
                </c:pt>
                <c:pt idx="4137">
                  <c:v>16777216</c:v>
                </c:pt>
                <c:pt idx="4138">
                  <c:v>16777216</c:v>
                </c:pt>
                <c:pt idx="4139">
                  <c:v>16777216</c:v>
                </c:pt>
                <c:pt idx="4140">
                  <c:v>16777216</c:v>
                </c:pt>
                <c:pt idx="4141">
                  <c:v>16777216</c:v>
                </c:pt>
                <c:pt idx="4142">
                  <c:v>16777216</c:v>
                </c:pt>
                <c:pt idx="4143">
                  <c:v>16777216</c:v>
                </c:pt>
                <c:pt idx="4144">
                  <c:v>16777216</c:v>
                </c:pt>
                <c:pt idx="4145">
                  <c:v>16777216</c:v>
                </c:pt>
                <c:pt idx="4146">
                  <c:v>16777216</c:v>
                </c:pt>
                <c:pt idx="4147">
                  <c:v>16777216</c:v>
                </c:pt>
                <c:pt idx="4148">
                  <c:v>16777216</c:v>
                </c:pt>
                <c:pt idx="4149">
                  <c:v>16777216</c:v>
                </c:pt>
                <c:pt idx="4150">
                  <c:v>16777216</c:v>
                </c:pt>
                <c:pt idx="4151">
                  <c:v>16777216</c:v>
                </c:pt>
                <c:pt idx="4152">
                  <c:v>16777216</c:v>
                </c:pt>
                <c:pt idx="4153">
                  <c:v>16777216</c:v>
                </c:pt>
                <c:pt idx="4154">
                  <c:v>16777216</c:v>
                </c:pt>
                <c:pt idx="4155">
                  <c:v>16777216</c:v>
                </c:pt>
                <c:pt idx="4156">
                  <c:v>16777216</c:v>
                </c:pt>
                <c:pt idx="4157">
                  <c:v>16777216</c:v>
                </c:pt>
                <c:pt idx="4158">
                  <c:v>16777216</c:v>
                </c:pt>
                <c:pt idx="4159">
                  <c:v>16777216</c:v>
                </c:pt>
                <c:pt idx="4160">
                  <c:v>16777216</c:v>
                </c:pt>
                <c:pt idx="4161">
                  <c:v>16777216</c:v>
                </c:pt>
                <c:pt idx="4162">
                  <c:v>16777216</c:v>
                </c:pt>
                <c:pt idx="4163">
                  <c:v>16777216</c:v>
                </c:pt>
                <c:pt idx="4164">
                  <c:v>16777216</c:v>
                </c:pt>
                <c:pt idx="4165">
                  <c:v>16777216</c:v>
                </c:pt>
                <c:pt idx="4166">
                  <c:v>16777216</c:v>
                </c:pt>
                <c:pt idx="4167">
                  <c:v>16777216</c:v>
                </c:pt>
                <c:pt idx="4168">
                  <c:v>16777216</c:v>
                </c:pt>
                <c:pt idx="4169">
                  <c:v>16777216</c:v>
                </c:pt>
                <c:pt idx="4170">
                  <c:v>16777216</c:v>
                </c:pt>
                <c:pt idx="4171">
                  <c:v>16777216</c:v>
                </c:pt>
                <c:pt idx="4172">
                  <c:v>16777216</c:v>
                </c:pt>
                <c:pt idx="4173">
                  <c:v>16777216</c:v>
                </c:pt>
                <c:pt idx="4174">
                  <c:v>16777216</c:v>
                </c:pt>
                <c:pt idx="4175">
                  <c:v>16777216</c:v>
                </c:pt>
                <c:pt idx="4176">
                  <c:v>16777216</c:v>
                </c:pt>
                <c:pt idx="4177">
                  <c:v>16777216</c:v>
                </c:pt>
                <c:pt idx="4178">
                  <c:v>16777216</c:v>
                </c:pt>
                <c:pt idx="4179">
                  <c:v>16777216</c:v>
                </c:pt>
                <c:pt idx="4180">
                  <c:v>16777216</c:v>
                </c:pt>
                <c:pt idx="4181">
                  <c:v>16777216</c:v>
                </c:pt>
                <c:pt idx="4182">
                  <c:v>16777216</c:v>
                </c:pt>
                <c:pt idx="4183">
                  <c:v>16777216</c:v>
                </c:pt>
                <c:pt idx="4184">
                  <c:v>16777216</c:v>
                </c:pt>
                <c:pt idx="4185">
                  <c:v>16777216</c:v>
                </c:pt>
                <c:pt idx="4186">
                  <c:v>16777216</c:v>
                </c:pt>
                <c:pt idx="4187">
                  <c:v>16777216</c:v>
                </c:pt>
                <c:pt idx="4188">
                  <c:v>16777216</c:v>
                </c:pt>
                <c:pt idx="4189">
                  <c:v>16777216</c:v>
                </c:pt>
                <c:pt idx="4190">
                  <c:v>16777216</c:v>
                </c:pt>
                <c:pt idx="4191">
                  <c:v>16777216</c:v>
                </c:pt>
                <c:pt idx="4192">
                  <c:v>16777216</c:v>
                </c:pt>
                <c:pt idx="4193">
                  <c:v>16777216</c:v>
                </c:pt>
                <c:pt idx="4194">
                  <c:v>16777216</c:v>
                </c:pt>
                <c:pt idx="4195">
                  <c:v>16777216</c:v>
                </c:pt>
                <c:pt idx="4196">
                  <c:v>16777216</c:v>
                </c:pt>
                <c:pt idx="4197">
                  <c:v>16777216</c:v>
                </c:pt>
                <c:pt idx="4198">
                  <c:v>16777216</c:v>
                </c:pt>
                <c:pt idx="4199">
                  <c:v>16777216</c:v>
                </c:pt>
                <c:pt idx="4200">
                  <c:v>16777216</c:v>
                </c:pt>
                <c:pt idx="4201">
                  <c:v>16777216</c:v>
                </c:pt>
                <c:pt idx="4202">
                  <c:v>16777216</c:v>
                </c:pt>
                <c:pt idx="4203">
                  <c:v>16777216</c:v>
                </c:pt>
                <c:pt idx="4204">
                  <c:v>16777216</c:v>
                </c:pt>
                <c:pt idx="4205">
                  <c:v>16777216</c:v>
                </c:pt>
                <c:pt idx="4206">
                  <c:v>16777216</c:v>
                </c:pt>
                <c:pt idx="4207">
                  <c:v>16777216</c:v>
                </c:pt>
                <c:pt idx="4208">
                  <c:v>16777216</c:v>
                </c:pt>
                <c:pt idx="4209">
                  <c:v>16777216</c:v>
                </c:pt>
                <c:pt idx="4210">
                  <c:v>16777216</c:v>
                </c:pt>
                <c:pt idx="4211">
                  <c:v>16777216</c:v>
                </c:pt>
                <c:pt idx="4212">
                  <c:v>16777216</c:v>
                </c:pt>
                <c:pt idx="4213">
                  <c:v>16777216</c:v>
                </c:pt>
                <c:pt idx="4214">
                  <c:v>16777216</c:v>
                </c:pt>
                <c:pt idx="4215">
                  <c:v>16777216</c:v>
                </c:pt>
                <c:pt idx="4216">
                  <c:v>16777216</c:v>
                </c:pt>
                <c:pt idx="4217">
                  <c:v>16777216</c:v>
                </c:pt>
                <c:pt idx="4218">
                  <c:v>16777216</c:v>
                </c:pt>
                <c:pt idx="4219">
                  <c:v>16777216</c:v>
                </c:pt>
                <c:pt idx="4220">
                  <c:v>16777216</c:v>
                </c:pt>
                <c:pt idx="4221">
                  <c:v>16777216</c:v>
                </c:pt>
                <c:pt idx="4222">
                  <c:v>16777216</c:v>
                </c:pt>
                <c:pt idx="4223">
                  <c:v>16777216</c:v>
                </c:pt>
                <c:pt idx="4224">
                  <c:v>16777216</c:v>
                </c:pt>
                <c:pt idx="4225">
                  <c:v>16777216</c:v>
                </c:pt>
                <c:pt idx="4226">
                  <c:v>16777216</c:v>
                </c:pt>
                <c:pt idx="4227">
                  <c:v>16777216</c:v>
                </c:pt>
                <c:pt idx="4228">
                  <c:v>16777216</c:v>
                </c:pt>
                <c:pt idx="4229">
                  <c:v>16777216</c:v>
                </c:pt>
                <c:pt idx="4230">
                  <c:v>16777216</c:v>
                </c:pt>
                <c:pt idx="4231">
                  <c:v>16777216</c:v>
                </c:pt>
                <c:pt idx="4232">
                  <c:v>16777216</c:v>
                </c:pt>
                <c:pt idx="4233">
                  <c:v>16777216</c:v>
                </c:pt>
                <c:pt idx="4234">
                  <c:v>16777216</c:v>
                </c:pt>
                <c:pt idx="4235">
                  <c:v>16777216</c:v>
                </c:pt>
                <c:pt idx="4236">
                  <c:v>16777216</c:v>
                </c:pt>
                <c:pt idx="4237">
                  <c:v>16777216</c:v>
                </c:pt>
                <c:pt idx="4238">
                  <c:v>16777216</c:v>
                </c:pt>
                <c:pt idx="4239">
                  <c:v>16777216</c:v>
                </c:pt>
                <c:pt idx="4240">
                  <c:v>16777216</c:v>
                </c:pt>
                <c:pt idx="4241">
                  <c:v>16777216</c:v>
                </c:pt>
                <c:pt idx="4242">
                  <c:v>16777216</c:v>
                </c:pt>
                <c:pt idx="4243">
                  <c:v>16777216</c:v>
                </c:pt>
                <c:pt idx="4244">
                  <c:v>16777216</c:v>
                </c:pt>
                <c:pt idx="4245">
                  <c:v>16777216</c:v>
                </c:pt>
                <c:pt idx="4246">
                  <c:v>16777216</c:v>
                </c:pt>
                <c:pt idx="4247">
                  <c:v>16777216</c:v>
                </c:pt>
                <c:pt idx="4248">
                  <c:v>16777216</c:v>
                </c:pt>
                <c:pt idx="4249">
                  <c:v>16777216</c:v>
                </c:pt>
                <c:pt idx="4250">
                  <c:v>16777216</c:v>
                </c:pt>
                <c:pt idx="4251">
                  <c:v>16777216</c:v>
                </c:pt>
                <c:pt idx="4252">
                  <c:v>16777216</c:v>
                </c:pt>
                <c:pt idx="4253">
                  <c:v>16777216</c:v>
                </c:pt>
                <c:pt idx="4254">
                  <c:v>16777216</c:v>
                </c:pt>
                <c:pt idx="4255">
                  <c:v>16777216</c:v>
                </c:pt>
                <c:pt idx="4256">
                  <c:v>16777216</c:v>
                </c:pt>
                <c:pt idx="4257">
                  <c:v>16777216</c:v>
                </c:pt>
                <c:pt idx="4258">
                  <c:v>16777216</c:v>
                </c:pt>
                <c:pt idx="4259">
                  <c:v>16777216</c:v>
                </c:pt>
                <c:pt idx="4260">
                  <c:v>16777216</c:v>
                </c:pt>
                <c:pt idx="4261">
                  <c:v>16777216</c:v>
                </c:pt>
                <c:pt idx="4262">
                  <c:v>16777216</c:v>
                </c:pt>
                <c:pt idx="4263">
                  <c:v>16777216</c:v>
                </c:pt>
                <c:pt idx="4264">
                  <c:v>16777216</c:v>
                </c:pt>
                <c:pt idx="4265">
                  <c:v>16777216</c:v>
                </c:pt>
                <c:pt idx="4266">
                  <c:v>16777216</c:v>
                </c:pt>
                <c:pt idx="4267">
                  <c:v>16777216</c:v>
                </c:pt>
                <c:pt idx="4268">
                  <c:v>16777216</c:v>
                </c:pt>
                <c:pt idx="4269">
                  <c:v>16777216</c:v>
                </c:pt>
                <c:pt idx="4270">
                  <c:v>16777216</c:v>
                </c:pt>
                <c:pt idx="4271">
                  <c:v>16777216</c:v>
                </c:pt>
                <c:pt idx="4272">
                  <c:v>16777216</c:v>
                </c:pt>
                <c:pt idx="4273">
                  <c:v>16777216</c:v>
                </c:pt>
                <c:pt idx="4274">
                  <c:v>16777216</c:v>
                </c:pt>
                <c:pt idx="4275">
                  <c:v>16777216</c:v>
                </c:pt>
                <c:pt idx="4276">
                  <c:v>16777216</c:v>
                </c:pt>
                <c:pt idx="4277">
                  <c:v>16777216</c:v>
                </c:pt>
                <c:pt idx="4278">
                  <c:v>16777216</c:v>
                </c:pt>
                <c:pt idx="4279">
                  <c:v>16777216</c:v>
                </c:pt>
                <c:pt idx="4280">
                  <c:v>16777216</c:v>
                </c:pt>
                <c:pt idx="4281">
                  <c:v>16777216</c:v>
                </c:pt>
                <c:pt idx="4282">
                  <c:v>16777216</c:v>
                </c:pt>
                <c:pt idx="4283">
                  <c:v>16777216</c:v>
                </c:pt>
                <c:pt idx="4284">
                  <c:v>16777216</c:v>
                </c:pt>
                <c:pt idx="4285">
                  <c:v>16777216</c:v>
                </c:pt>
                <c:pt idx="4286">
                  <c:v>16777216</c:v>
                </c:pt>
                <c:pt idx="4287">
                  <c:v>16777216</c:v>
                </c:pt>
                <c:pt idx="4288">
                  <c:v>16777216</c:v>
                </c:pt>
                <c:pt idx="4289">
                  <c:v>16777216</c:v>
                </c:pt>
                <c:pt idx="4290">
                  <c:v>16777216</c:v>
                </c:pt>
                <c:pt idx="4291">
                  <c:v>16777216</c:v>
                </c:pt>
                <c:pt idx="4292">
                  <c:v>16777216</c:v>
                </c:pt>
                <c:pt idx="4293">
                  <c:v>16777216</c:v>
                </c:pt>
                <c:pt idx="4294">
                  <c:v>16777216</c:v>
                </c:pt>
                <c:pt idx="4295">
                  <c:v>16777216</c:v>
                </c:pt>
                <c:pt idx="4296">
                  <c:v>16777216</c:v>
                </c:pt>
                <c:pt idx="4297">
                  <c:v>16777216</c:v>
                </c:pt>
                <c:pt idx="4298">
                  <c:v>16777216</c:v>
                </c:pt>
                <c:pt idx="4299">
                  <c:v>16777216</c:v>
                </c:pt>
                <c:pt idx="4300">
                  <c:v>16777216</c:v>
                </c:pt>
                <c:pt idx="4301">
                  <c:v>16777216</c:v>
                </c:pt>
                <c:pt idx="4302">
                  <c:v>16777216</c:v>
                </c:pt>
                <c:pt idx="4303">
                  <c:v>16777216</c:v>
                </c:pt>
                <c:pt idx="4304">
                  <c:v>16777216</c:v>
                </c:pt>
                <c:pt idx="4305">
                  <c:v>16777216</c:v>
                </c:pt>
                <c:pt idx="4306">
                  <c:v>16777216</c:v>
                </c:pt>
                <c:pt idx="4307">
                  <c:v>16777216</c:v>
                </c:pt>
                <c:pt idx="4308">
                  <c:v>16777216</c:v>
                </c:pt>
                <c:pt idx="4309">
                  <c:v>16777216</c:v>
                </c:pt>
                <c:pt idx="4310">
                  <c:v>16777216</c:v>
                </c:pt>
                <c:pt idx="4311">
                  <c:v>16777216</c:v>
                </c:pt>
                <c:pt idx="4312">
                  <c:v>16777216</c:v>
                </c:pt>
                <c:pt idx="4313">
                  <c:v>16777216</c:v>
                </c:pt>
                <c:pt idx="4314">
                  <c:v>16777216</c:v>
                </c:pt>
                <c:pt idx="4315">
                  <c:v>16777216</c:v>
                </c:pt>
                <c:pt idx="4316">
                  <c:v>16777216</c:v>
                </c:pt>
                <c:pt idx="4317">
                  <c:v>16777216</c:v>
                </c:pt>
                <c:pt idx="4318">
                  <c:v>16777216</c:v>
                </c:pt>
                <c:pt idx="4319">
                  <c:v>16777216</c:v>
                </c:pt>
                <c:pt idx="4320">
                  <c:v>16777216</c:v>
                </c:pt>
                <c:pt idx="4321">
                  <c:v>16777216</c:v>
                </c:pt>
                <c:pt idx="4322">
                  <c:v>16777216</c:v>
                </c:pt>
                <c:pt idx="4323">
                  <c:v>16777216</c:v>
                </c:pt>
                <c:pt idx="4324">
                  <c:v>16777216</c:v>
                </c:pt>
                <c:pt idx="4325">
                  <c:v>16777216</c:v>
                </c:pt>
                <c:pt idx="4326">
                  <c:v>16777216</c:v>
                </c:pt>
                <c:pt idx="4327">
                  <c:v>16777216</c:v>
                </c:pt>
                <c:pt idx="4328">
                  <c:v>16777216</c:v>
                </c:pt>
                <c:pt idx="4329">
                  <c:v>16777216</c:v>
                </c:pt>
                <c:pt idx="4330">
                  <c:v>16777216</c:v>
                </c:pt>
                <c:pt idx="4331">
                  <c:v>16777216</c:v>
                </c:pt>
                <c:pt idx="4332">
                  <c:v>16777216</c:v>
                </c:pt>
                <c:pt idx="4333">
                  <c:v>16777216</c:v>
                </c:pt>
                <c:pt idx="4334">
                  <c:v>16777216</c:v>
                </c:pt>
                <c:pt idx="4335">
                  <c:v>16777216</c:v>
                </c:pt>
                <c:pt idx="4336">
                  <c:v>16777216</c:v>
                </c:pt>
                <c:pt idx="4337">
                  <c:v>16777216</c:v>
                </c:pt>
                <c:pt idx="4338">
                  <c:v>16777216</c:v>
                </c:pt>
                <c:pt idx="4339">
                  <c:v>16777216</c:v>
                </c:pt>
                <c:pt idx="4340">
                  <c:v>16777216</c:v>
                </c:pt>
                <c:pt idx="4341">
                  <c:v>16777216</c:v>
                </c:pt>
                <c:pt idx="4342">
                  <c:v>16777216</c:v>
                </c:pt>
                <c:pt idx="4343">
                  <c:v>16777216</c:v>
                </c:pt>
                <c:pt idx="4344">
                  <c:v>16777216</c:v>
                </c:pt>
                <c:pt idx="4345">
                  <c:v>16777216</c:v>
                </c:pt>
                <c:pt idx="4346">
                  <c:v>16777216</c:v>
                </c:pt>
                <c:pt idx="4347">
                  <c:v>16777216</c:v>
                </c:pt>
                <c:pt idx="4348">
                  <c:v>16777216</c:v>
                </c:pt>
                <c:pt idx="4349">
                  <c:v>16777216</c:v>
                </c:pt>
                <c:pt idx="4350">
                  <c:v>16777216</c:v>
                </c:pt>
                <c:pt idx="4351">
                  <c:v>16777216</c:v>
                </c:pt>
                <c:pt idx="4352">
                  <c:v>16777216</c:v>
                </c:pt>
                <c:pt idx="4353">
                  <c:v>16777216</c:v>
                </c:pt>
                <c:pt idx="4354">
                  <c:v>16777216</c:v>
                </c:pt>
                <c:pt idx="4355">
                  <c:v>16777216</c:v>
                </c:pt>
                <c:pt idx="4356">
                  <c:v>16777216</c:v>
                </c:pt>
                <c:pt idx="4357">
                  <c:v>16777216</c:v>
                </c:pt>
                <c:pt idx="4358">
                  <c:v>16777216</c:v>
                </c:pt>
                <c:pt idx="4359">
                  <c:v>16777216</c:v>
                </c:pt>
                <c:pt idx="4360">
                  <c:v>16777216</c:v>
                </c:pt>
                <c:pt idx="4361">
                  <c:v>16777216</c:v>
                </c:pt>
                <c:pt idx="4362">
                  <c:v>16777216</c:v>
                </c:pt>
                <c:pt idx="4363">
                  <c:v>16777216</c:v>
                </c:pt>
                <c:pt idx="4364">
                  <c:v>16777216</c:v>
                </c:pt>
                <c:pt idx="4365">
                  <c:v>16777216</c:v>
                </c:pt>
                <c:pt idx="4366">
                  <c:v>16777216</c:v>
                </c:pt>
                <c:pt idx="4367">
                  <c:v>16777216</c:v>
                </c:pt>
                <c:pt idx="4368">
                  <c:v>16777216</c:v>
                </c:pt>
                <c:pt idx="4369">
                  <c:v>16777216</c:v>
                </c:pt>
                <c:pt idx="4370">
                  <c:v>16777216</c:v>
                </c:pt>
                <c:pt idx="4371">
                  <c:v>16777216</c:v>
                </c:pt>
                <c:pt idx="4372">
                  <c:v>16777216</c:v>
                </c:pt>
                <c:pt idx="4373">
                  <c:v>16777216</c:v>
                </c:pt>
                <c:pt idx="4374">
                  <c:v>16777216</c:v>
                </c:pt>
                <c:pt idx="4375">
                  <c:v>16777216</c:v>
                </c:pt>
                <c:pt idx="4376">
                  <c:v>16777216</c:v>
                </c:pt>
                <c:pt idx="4377">
                  <c:v>16777216</c:v>
                </c:pt>
                <c:pt idx="4378">
                  <c:v>16777216</c:v>
                </c:pt>
                <c:pt idx="4379">
                  <c:v>16777216</c:v>
                </c:pt>
                <c:pt idx="4380">
                  <c:v>16777216</c:v>
                </c:pt>
                <c:pt idx="4381">
                  <c:v>16777216</c:v>
                </c:pt>
                <c:pt idx="4382">
                  <c:v>16777216</c:v>
                </c:pt>
                <c:pt idx="4383">
                  <c:v>16777216</c:v>
                </c:pt>
                <c:pt idx="4384">
                  <c:v>16777216</c:v>
                </c:pt>
                <c:pt idx="4385">
                  <c:v>16777216</c:v>
                </c:pt>
                <c:pt idx="4386">
                  <c:v>16777216</c:v>
                </c:pt>
                <c:pt idx="4387">
                  <c:v>16777216</c:v>
                </c:pt>
                <c:pt idx="4388">
                  <c:v>16777216</c:v>
                </c:pt>
                <c:pt idx="4389">
                  <c:v>16777216</c:v>
                </c:pt>
                <c:pt idx="4390">
                  <c:v>16777216</c:v>
                </c:pt>
                <c:pt idx="4391">
                  <c:v>16777216</c:v>
                </c:pt>
                <c:pt idx="4392">
                  <c:v>16777216</c:v>
                </c:pt>
                <c:pt idx="4393">
                  <c:v>16777216</c:v>
                </c:pt>
                <c:pt idx="4394">
                  <c:v>16777216</c:v>
                </c:pt>
                <c:pt idx="4395">
                  <c:v>16777216</c:v>
                </c:pt>
                <c:pt idx="4396">
                  <c:v>16777216</c:v>
                </c:pt>
                <c:pt idx="4397">
                  <c:v>16777216</c:v>
                </c:pt>
                <c:pt idx="4398">
                  <c:v>16777216</c:v>
                </c:pt>
                <c:pt idx="4399">
                  <c:v>16777216</c:v>
                </c:pt>
                <c:pt idx="4400">
                  <c:v>16777216</c:v>
                </c:pt>
                <c:pt idx="4401">
                  <c:v>16777216</c:v>
                </c:pt>
                <c:pt idx="4402">
                  <c:v>16777216</c:v>
                </c:pt>
                <c:pt idx="4403">
                  <c:v>16777216</c:v>
                </c:pt>
                <c:pt idx="4404">
                  <c:v>16777216</c:v>
                </c:pt>
                <c:pt idx="4405">
                  <c:v>16777216</c:v>
                </c:pt>
                <c:pt idx="4406">
                  <c:v>16777216</c:v>
                </c:pt>
                <c:pt idx="4407">
                  <c:v>16777216</c:v>
                </c:pt>
                <c:pt idx="4408">
                  <c:v>16777216</c:v>
                </c:pt>
                <c:pt idx="4409">
                  <c:v>16777216</c:v>
                </c:pt>
                <c:pt idx="4410">
                  <c:v>16777216</c:v>
                </c:pt>
                <c:pt idx="4411">
                  <c:v>16777216</c:v>
                </c:pt>
                <c:pt idx="4412">
                  <c:v>16777216</c:v>
                </c:pt>
                <c:pt idx="4413">
                  <c:v>16777216</c:v>
                </c:pt>
                <c:pt idx="4414">
                  <c:v>16777216</c:v>
                </c:pt>
                <c:pt idx="4415">
                  <c:v>16777216</c:v>
                </c:pt>
                <c:pt idx="4416">
                  <c:v>16777216</c:v>
                </c:pt>
                <c:pt idx="4417">
                  <c:v>16777216</c:v>
                </c:pt>
                <c:pt idx="4418">
                  <c:v>16777216</c:v>
                </c:pt>
                <c:pt idx="4419">
                  <c:v>16777216</c:v>
                </c:pt>
                <c:pt idx="4420">
                  <c:v>16777216</c:v>
                </c:pt>
                <c:pt idx="4421">
                  <c:v>16777216</c:v>
                </c:pt>
                <c:pt idx="4422">
                  <c:v>16777216</c:v>
                </c:pt>
                <c:pt idx="4423">
                  <c:v>16777216</c:v>
                </c:pt>
                <c:pt idx="4424">
                  <c:v>16777216</c:v>
                </c:pt>
                <c:pt idx="4425">
                  <c:v>16777216</c:v>
                </c:pt>
                <c:pt idx="4426">
                  <c:v>16777216</c:v>
                </c:pt>
                <c:pt idx="4427">
                  <c:v>16777216</c:v>
                </c:pt>
                <c:pt idx="4428">
                  <c:v>16777216</c:v>
                </c:pt>
                <c:pt idx="4429">
                  <c:v>16777216</c:v>
                </c:pt>
                <c:pt idx="4430">
                  <c:v>16777216</c:v>
                </c:pt>
                <c:pt idx="4431">
                  <c:v>16777216</c:v>
                </c:pt>
                <c:pt idx="4432">
                  <c:v>16777216</c:v>
                </c:pt>
                <c:pt idx="4433">
                  <c:v>16777216</c:v>
                </c:pt>
                <c:pt idx="4434">
                  <c:v>16777216</c:v>
                </c:pt>
                <c:pt idx="4435">
                  <c:v>16777216</c:v>
                </c:pt>
                <c:pt idx="4436">
                  <c:v>16777216</c:v>
                </c:pt>
                <c:pt idx="4437">
                  <c:v>16777216</c:v>
                </c:pt>
                <c:pt idx="4438">
                  <c:v>16777216</c:v>
                </c:pt>
                <c:pt idx="4439">
                  <c:v>16777216</c:v>
                </c:pt>
                <c:pt idx="4440">
                  <c:v>16777216</c:v>
                </c:pt>
                <c:pt idx="4441">
                  <c:v>16777216</c:v>
                </c:pt>
                <c:pt idx="4442">
                  <c:v>16777216</c:v>
                </c:pt>
                <c:pt idx="4443">
                  <c:v>16777216</c:v>
                </c:pt>
                <c:pt idx="4444">
                  <c:v>16777216</c:v>
                </c:pt>
                <c:pt idx="4445">
                  <c:v>16777216</c:v>
                </c:pt>
                <c:pt idx="4446">
                  <c:v>16777216</c:v>
                </c:pt>
                <c:pt idx="4447">
                  <c:v>16777216</c:v>
                </c:pt>
                <c:pt idx="4448">
                  <c:v>16777216</c:v>
                </c:pt>
                <c:pt idx="4449">
                  <c:v>16777216</c:v>
                </c:pt>
                <c:pt idx="4450">
                  <c:v>16777216</c:v>
                </c:pt>
                <c:pt idx="4451">
                  <c:v>16777216</c:v>
                </c:pt>
                <c:pt idx="4452">
                  <c:v>16777216</c:v>
                </c:pt>
                <c:pt idx="4453">
                  <c:v>16777216</c:v>
                </c:pt>
                <c:pt idx="4454">
                  <c:v>16777216</c:v>
                </c:pt>
                <c:pt idx="4455">
                  <c:v>16777216</c:v>
                </c:pt>
                <c:pt idx="4456">
                  <c:v>16777216</c:v>
                </c:pt>
                <c:pt idx="4457">
                  <c:v>16777216</c:v>
                </c:pt>
                <c:pt idx="4458">
                  <c:v>16777216</c:v>
                </c:pt>
                <c:pt idx="4459">
                  <c:v>16777216</c:v>
                </c:pt>
                <c:pt idx="4460">
                  <c:v>16777216</c:v>
                </c:pt>
                <c:pt idx="4461">
                  <c:v>16777216</c:v>
                </c:pt>
                <c:pt idx="4462">
                  <c:v>16777216</c:v>
                </c:pt>
                <c:pt idx="4463">
                  <c:v>16777216</c:v>
                </c:pt>
                <c:pt idx="4464">
                  <c:v>16777216</c:v>
                </c:pt>
                <c:pt idx="4465">
                  <c:v>16777216</c:v>
                </c:pt>
                <c:pt idx="4466">
                  <c:v>16777216</c:v>
                </c:pt>
                <c:pt idx="4467">
                  <c:v>16777216</c:v>
                </c:pt>
                <c:pt idx="4468">
                  <c:v>16777216</c:v>
                </c:pt>
                <c:pt idx="4469">
                  <c:v>16777216</c:v>
                </c:pt>
                <c:pt idx="4470">
                  <c:v>16777216</c:v>
                </c:pt>
                <c:pt idx="4471">
                  <c:v>16777216</c:v>
                </c:pt>
                <c:pt idx="4472">
                  <c:v>16777216</c:v>
                </c:pt>
                <c:pt idx="4473">
                  <c:v>16777216</c:v>
                </c:pt>
                <c:pt idx="4474">
                  <c:v>16777216</c:v>
                </c:pt>
                <c:pt idx="4475">
                  <c:v>16777216</c:v>
                </c:pt>
                <c:pt idx="4476">
                  <c:v>16777216</c:v>
                </c:pt>
                <c:pt idx="4477">
                  <c:v>16777216</c:v>
                </c:pt>
                <c:pt idx="4478">
                  <c:v>16777216</c:v>
                </c:pt>
                <c:pt idx="4479">
                  <c:v>16777216</c:v>
                </c:pt>
                <c:pt idx="4480">
                  <c:v>16777216</c:v>
                </c:pt>
                <c:pt idx="4481">
                  <c:v>16777216</c:v>
                </c:pt>
                <c:pt idx="4482">
                  <c:v>16777216</c:v>
                </c:pt>
                <c:pt idx="4483">
                  <c:v>16777216</c:v>
                </c:pt>
                <c:pt idx="4484">
                  <c:v>16777216</c:v>
                </c:pt>
                <c:pt idx="4485">
                  <c:v>16777216</c:v>
                </c:pt>
                <c:pt idx="4486">
                  <c:v>16777216</c:v>
                </c:pt>
                <c:pt idx="4487">
                  <c:v>16777216</c:v>
                </c:pt>
                <c:pt idx="4488">
                  <c:v>16777216</c:v>
                </c:pt>
                <c:pt idx="4489">
                  <c:v>16777216</c:v>
                </c:pt>
                <c:pt idx="4490">
                  <c:v>16777216</c:v>
                </c:pt>
                <c:pt idx="4491">
                  <c:v>16777216</c:v>
                </c:pt>
                <c:pt idx="4492">
                  <c:v>16777216</c:v>
                </c:pt>
                <c:pt idx="4493">
                  <c:v>16777216</c:v>
                </c:pt>
                <c:pt idx="4494">
                  <c:v>16777216</c:v>
                </c:pt>
                <c:pt idx="4495">
                  <c:v>16777216</c:v>
                </c:pt>
                <c:pt idx="4496">
                  <c:v>16777216</c:v>
                </c:pt>
                <c:pt idx="4497">
                  <c:v>16777216</c:v>
                </c:pt>
                <c:pt idx="4498">
                  <c:v>16777216</c:v>
                </c:pt>
                <c:pt idx="4499">
                  <c:v>16777216</c:v>
                </c:pt>
                <c:pt idx="4500">
                  <c:v>16777216</c:v>
                </c:pt>
                <c:pt idx="4501">
                  <c:v>16777216</c:v>
                </c:pt>
                <c:pt idx="4502">
                  <c:v>16777216</c:v>
                </c:pt>
                <c:pt idx="4503">
                  <c:v>16777216</c:v>
                </c:pt>
                <c:pt idx="4504">
                  <c:v>16777216</c:v>
                </c:pt>
                <c:pt idx="4505">
                  <c:v>16777216</c:v>
                </c:pt>
                <c:pt idx="4506">
                  <c:v>16777216</c:v>
                </c:pt>
                <c:pt idx="4507">
                  <c:v>16777216</c:v>
                </c:pt>
                <c:pt idx="4508">
                  <c:v>16777216</c:v>
                </c:pt>
                <c:pt idx="4509">
                  <c:v>16777216</c:v>
                </c:pt>
                <c:pt idx="4510">
                  <c:v>16777216</c:v>
                </c:pt>
                <c:pt idx="4511">
                  <c:v>16777216</c:v>
                </c:pt>
                <c:pt idx="4512">
                  <c:v>16777216</c:v>
                </c:pt>
                <c:pt idx="4513">
                  <c:v>16777216</c:v>
                </c:pt>
                <c:pt idx="4514">
                  <c:v>16777216</c:v>
                </c:pt>
                <c:pt idx="4515">
                  <c:v>16777216</c:v>
                </c:pt>
                <c:pt idx="4516">
                  <c:v>16777216</c:v>
                </c:pt>
                <c:pt idx="4517">
                  <c:v>16777216</c:v>
                </c:pt>
                <c:pt idx="4518">
                  <c:v>16777216</c:v>
                </c:pt>
                <c:pt idx="4519">
                  <c:v>16777216</c:v>
                </c:pt>
                <c:pt idx="4520">
                  <c:v>16777216</c:v>
                </c:pt>
                <c:pt idx="4521">
                  <c:v>16777216</c:v>
                </c:pt>
                <c:pt idx="4522">
                  <c:v>16777216</c:v>
                </c:pt>
                <c:pt idx="4523">
                  <c:v>16777216</c:v>
                </c:pt>
                <c:pt idx="4524">
                  <c:v>16777216</c:v>
                </c:pt>
                <c:pt idx="4525">
                  <c:v>16777216</c:v>
                </c:pt>
                <c:pt idx="4526">
                  <c:v>16777216</c:v>
                </c:pt>
                <c:pt idx="4527">
                  <c:v>16777216</c:v>
                </c:pt>
                <c:pt idx="4528">
                  <c:v>16777216</c:v>
                </c:pt>
                <c:pt idx="4529">
                  <c:v>16777216</c:v>
                </c:pt>
                <c:pt idx="4530">
                  <c:v>16777216</c:v>
                </c:pt>
                <c:pt idx="4531">
                  <c:v>16777216</c:v>
                </c:pt>
                <c:pt idx="4532">
                  <c:v>16777216</c:v>
                </c:pt>
                <c:pt idx="4533">
                  <c:v>16777216</c:v>
                </c:pt>
                <c:pt idx="4534">
                  <c:v>16777216</c:v>
                </c:pt>
                <c:pt idx="4535">
                  <c:v>16777216</c:v>
                </c:pt>
                <c:pt idx="4536">
                  <c:v>16777216</c:v>
                </c:pt>
                <c:pt idx="4537">
                  <c:v>16777216</c:v>
                </c:pt>
                <c:pt idx="4538">
                  <c:v>16777216</c:v>
                </c:pt>
                <c:pt idx="4539">
                  <c:v>16777216</c:v>
                </c:pt>
                <c:pt idx="4540">
                  <c:v>16777216</c:v>
                </c:pt>
                <c:pt idx="4541">
                  <c:v>16777216</c:v>
                </c:pt>
                <c:pt idx="4542">
                  <c:v>16777216</c:v>
                </c:pt>
                <c:pt idx="4543">
                  <c:v>16777216</c:v>
                </c:pt>
                <c:pt idx="4544">
                  <c:v>16777216</c:v>
                </c:pt>
                <c:pt idx="4545">
                  <c:v>16777216</c:v>
                </c:pt>
                <c:pt idx="4546">
                  <c:v>16777216</c:v>
                </c:pt>
                <c:pt idx="4547">
                  <c:v>16777216</c:v>
                </c:pt>
                <c:pt idx="4548">
                  <c:v>16777216</c:v>
                </c:pt>
                <c:pt idx="4549">
                  <c:v>16777216</c:v>
                </c:pt>
                <c:pt idx="4550">
                  <c:v>16777216</c:v>
                </c:pt>
                <c:pt idx="4551">
                  <c:v>16777216</c:v>
                </c:pt>
                <c:pt idx="4552">
                  <c:v>16777216</c:v>
                </c:pt>
                <c:pt idx="4553">
                  <c:v>16777216</c:v>
                </c:pt>
                <c:pt idx="4554">
                  <c:v>16777216</c:v>
                </c:pt>
                <c:pt idx="4555">
                  <c:v>16777216</c:v>
                </c:pt>
                <c:pt idx="4556">
                  <c:v>16777216</c:v>
                </c:pt>
                <c:pt idx="4557">
                  <c:v>16777216</c:v>
                </c:pt>
                <c:pt idx="4558">
                  <c:v>16777216</c:v>
                </c:pt>
                <c:pt idx="4559">
                  <c:v>16777216</c:v>
                </c:pt>
                <c:pt idx="4560">
                  <c:v>16777216</c:v>
                </c:pt>
                <c:pt idx="4561">
                  <c:v>16777216</c:v>
                </c:pt>
                <c:pt idx="4562">
                  <c:v>16777216</c:v>
                </c:pt>
                <c:pt idx="4563">
                  <c:v>16777216</c:v>
                </c:pt>
                <c:pt idx="4564">
                  <c:v>16777216</c:v>
                </c:pt>
                <c:pt idx="4565">
                  <c:v>16777216</c:v>
                </c:pt>
                <c:pt idx="4566">
                  <c:v>16777216</c:v>
                </c:pt>
                <c:pt idx="4567">
                  <c:v>16777216</c:v>
                </c:pt>
                <c:pt idx="4568">
                  <c:v>16777216</c:v>
                </c:pt>
                <c:pt idx="4569">
                  <c:v>16777216</c:v>
                </c:pt>
                <c:pt idx="4570">
                  <c:v>16777216</c:v>
                </c:pt>
                <c:pt idx="4571">
                  <c:v>16777216</c:v>
                </c:pt>
                <c:pt idx="4572">
                  <c:v>16777216</c:v>
                </c:pt>
                <c:pt idx="4573">
                  <c:v>16777216</c:v>
                </c:pt>
                <c:pt idx="4574">
                  <c:v>16777216</c:v>
                </c:pt>
                <c:pt idx="4575">
                  <c:v>16777216</c:v>
                </c:pt>
                <c:pt idx="4576">
                  <c:v>16777216</c:v>
                </c:pt>
                <c:pt idx="4577">
                  <c:v>16777216</c:v>
                </c:pt>
                <c:pt idx="4578">
                  <c:v>16777216</c:v>
                </c:pt>
                <c:pt idx="4579">
                  <c:v>16777216</c:v>
                </c:pt>
                <c:pt idx="4580">
                  <c:v>16777216</c:v>
                </c:pt>
                <c:pt idx="4581">
                  <c:v>16777216</c:v>
                </c:pt>
                <c:pt idx="4582">
                  <c:v>16777216</c:v>
                </c:pt>
                <c:pt idx="4583">
                  <c:v>16777216</c:v>
                </c:pt>
                <c:pt idx="4584">
                  <c:v>16777216</c:v>
                </c:pt>
                <c:pt idx="4585">
                  <c:v>16777216</c:v>
                </c:pt>
                <c:pt idx="4586">
                  <c:v>16777216</c:v>
                </c:pt>
                <c:pt idx="4587">
                  <c:v>16777216</c:v>
                </c:pt>
                <c:pt idx="4588">
                  <c:v>16777216</c:v>
                </c:pt>
                <c:pt idx="4589">
                  <c:v>16777216</c:v>
                </c:pt>
                <c:pt idx="4590">
                  <c:v>16777216</c:v>
                </c:pt>
                <c:pt idx="4591">
                  <c:v>16777216</c:v>
                </c:pt>
                <c:pt idx="4592">
                  <c:v>16777216</c:v>
                </c:pt>
                <c:pt idx="4593">
                  <c:v>16777216</c:v>
                </c:pt>
                <c:pt idx="4594">
                  <c:v>16777216</c:v>
                </c:pt>
                <c:pt idx="4595">
                  <c:v>16777216</c:v>
                </c:pt>
                <c:pt idx="4596">
                  <c:v>16777216</c:v>
                </c:pt>
                <c:pt idx="4597">
                  <c:v>16777216</c:v>
                </c:pt>
                <c:pt idx="4598">
                  <c:v>16777216</c:v>
                </c:pt>
                <c:pt idx="4599">
                  <c:v>16777216</c:v>
                </c:pt>
                <c:pt idx="4600">
                  <c:v>16777216</c:v>
                </c:pt>
                <c:pt idx="4601">
                  <c:v>16777216</c:v>
                </c:pt>
                <c:pt idx="4602">
                  <c:v>16777216</c:v>
                </c:pt>
                <c:pt idx="4603">
                  <c:v>16777216</c:v>
                </c:pt>
                <c:pt idx="4604">
                  <c:v>16777216</c:v>
                </c:pt>
                <c:pt idx="4605">
                  <c:v>16777216</c:v>
                </c:pt>
                <c:pt idx="4606">
                  <c:v>16777216</c:v>
                </c:pt>
                <c:pt idx="4607">
                  <c:v>16777216</c:v>
                </c:pt>
                <c:pt idx="4608">
                  <c:v>16777216</c:v>
                </c:pt>
                <c:pt idx="4609">
                  <c:v>16777216</c:v>
                </c:pt>
                <c:pt idx="4610">
                  <c:v>16777216</c:v>
                </c:pt>
                <c:pt idx="4611">
                  <c:v>16777216</c:v>
                </c:pt>
                <c:pt idx="4612">
                  <c:v>16777216</c:v>
                </c:pt>
                <c:pt idx="4613">
                  <c:v>16777216</c:v>
                </c:pt>
                <c:pt idx="4614">
                  <c:v>16777216</c:v>
                </c:pt>
                <c:pt idx="4615">
                  <c:v>16777216</c:v>
                </c:pt>
                <c:pt idx="4616">
                  <c:v>16777216</c:v>
                </c:pt>
                <c:pt idx="4617">
                  <c:v>16777216</c:v>
                </c:pt>
                <c:pt idx="4618">
                  <c:v>16777216</c:v>
                </c:pt>
                <c:pt idx="4619">
                  <c:v>16777216</c:v>
                </c:pt>
                <c:pt idx="4620">
                  <c:v>16777216</c:v>
                </c:pt>
                <c:pt idx="4621">
                  <c:v>16777216</c:v>
                </c:pt>
                <c:pt idx="4622">
                  <c:v>16777216</c:v>
                </c:pt>
                <c:pt idx="4623">
                  <c:v>16777216</c:v>
                </c:pt>
                <c:pt idx="4624">
                  <c:v>16777216</c:v>
                </c:pt>
                <c:pt idx="4625">
                  <c:v>16777216</c:v>
                </c:pt>
                <c:pt idx="4626">
                  <c:v>16777216</c:v>
                </c:pt>
                <c:pt idx="4627">
                  <c:v>16777216</c:v>
                </c:pt>
                <c:pt idx="4628">
                  <c:v>16777216</c:v>
                </c:pt>
                <c:pt idx="4629">
                  <c:v>16777216</c:v>
                </c:pt>
                <c:pt idx="4630">
                  <c:v>16777216</c:v>
                </c:pt>
                <c:pt idx="4631">
                  <c:v>16777216</c:v>
                </c:pt>
                <c:pt idx="4632">
                  <c:v>16777216</c:v>
                </c:pt>
                <c:pt idx="4633">
                  <c:v>16777216</c:v>
                </c:pt>
                <c:pt idx="4634">
                  <c:v>16777216</c:v>
                </c:pt>
                <c:pt idx="4635">
                  <c:v>16777216</c:v>
                </c:pt>
                <c:pt idx="4636">
                  <c:v>16777216</c:v>
                </c:pt>
                <c:pt idx="4637">
                  <c:v>16777216</c:v>
                </c:pt>
                <c:pt idx="4638">
                  <c:v>16777216</c:v>
                </c:pt>
                <c:pt idx="4639">
                  <c:v>16777216</c:v>
                </c:pt>
                <c:pt idx="4640">
                  <c:v>16777216</c:v>
                </c:pt>
                <c:pt idx="4641">
                  <c:v>16777216</c:v>
                </c:pt>
                <c:pt idx="4642">
                  <c:v>16777216</c:v>
                </c:pt>
                <c:pt idx="4643">
                  <c:v>16777216</c:v>
                </c:pt>
                <c:pt idx="4644">
                  <c:v>16777216</c:v>
                </c:pt>
                <c:pt idx="4645">
                  <c:v>16777216</c:v>
                </c:pt>
                <c:pt idx="4646">
                  <c:v>16777216</c:v>
                </c:pt>
                <c:pt idx="4647">
                  <c:v>16777216</c:v>
                </c:pt>
                <c:pt idx="4648">
                  <c:v>16777216</c:v>
                </c:pt>
                <c:pt idx="4649">
                  <c:v>16777216</c:v>
                </c:pt>
                <c:pt idx="4650">
                  <c:v>16777216</c:v>
                </c:pt>
                <c:pt idx="4651">
                  <c:v>16777216</c:v>
                </c:pt>
                <c:pt idx="4652">
                  <c:v>16777216</c:v>
                </c:pt>
                <c:pt idx="4653">
                  <c:v>16777216</c:v>
                </c:pt>
                <c:pt idx="4654">
                  <c:v>16777216</c:v>
                </c:pt>
                <c:pt idx="4655">
                  <c:v>16777216</c:v>
                </c:pt>
                <c:pt idx="4656">
                  <c:v>16777216</c:v>
                </c:pt>
                <c:pt idx="4657">
                  <c:v>16777216</c:v>
                </c:pt>
                <c:pt idx="4658">
                  <c:v>16777216</c:v>
                </c:pt>
                <c:pt idx="4659">
                  <c:v>16777216</c:v>
                </c:pt>
                <c:pt idx="4660">
                  <c:v>16777216</c:v>
                </c:pt>
                <c:pt idx="4661">
                  <c:v>16777216</c:v>
                </c:pt>
                <c:pt idx="4662">
                  <c:v>16777216</c:v>
                </c:pt>
                <c:pt idx="4663">
                  <c:v>16777216</c:v>
                </c:pt>
                <c:pt idx="4664">
                  <c:v>16777216</c:v>
                </c:pt>
                <c:pt idx="4665">
                  <c:v>16777216</c:v>
                </c:pt>
                <c:pt idx="4666">
                  <c:v>16777216</c:v>
                </c:pt>
                <c:pt idx="4667">
                  <c:v>16777216</c:v>
                </c:pt>
                <c:pt idx="4668">
                  <c:v>16777216</c:v>
                </c:pt>
                <c:pt idx="4669">
                  <c:v>16777216</c:v>
                </c:pt>
                <c:pt idx="4670">
                  <c:v>16777216</c:v>
                </c:pt>
                <c:pt idx="4671">
                  <c:v>16777216</c:v>
                </c:pt>
                <c:pt idx="4672">
                  <c:v>16777216</c:v>
                </c:pt>
                <c:pt idx="4673">
                  <c:v>16777216</c:v>
                </c:pt>
                <c:pt idx="4674">
                  <c:v>16777216</c:v>
                </c:pt>
                <c:pt idx="4675">
                  <c:v>16777216</c:v>
                </c:pt>
                <c:pt idx="4676">
                  <c:v>16777216</c:v>
                </c:pt>
                <c:pt idx="4677">
                  <c:v>16777216</c:v>
                </c:pt>
                <c:pt idx="4678">
                  <c:v>16777216</c:v>
                </c:pt>
                <c:pt idx="4679">
                  <c:v>16777216</c:v>
                </c:pt>
                <c:pt idx="4680">
                  <c:v>16777216</c:v>
                </c:pt>
                <c:pt idx="4681">
                  <c:v>16777216</c:v>
                </c:pt>
                <c:pt idx="4682">
                  <c:v>16777216</c:v>
                </c:pt>
                <c:pt idx="4683">
                  <c:v>16777216</c:v>
                </c:pt>
                <c:pt idx="4684">
                  <c:v>16777216</c:v>
                </c:pt>
                <c:pt idx="4685">
                  <c:v>16777216</c:v>
                </c:pt>
                <c:pt idx="4686">
                  <c:v>16777216</c:v>
                </c:pt>
                <c:pt idx="4687">
                  <c:v>16777216</c:v>
                </c:pt>
                <c:pt idx="4688">
                  <c:v>16777216</c:v>
                </c:pt>
                <c:pt idx="4689">
                  <c:v>16777216</c:v>
                </c:pt>
                <c:pt idx="4690">
                  <c:v>16777216</c:v>
                </c:pt>
                <c:pt idx="4691">
                  <c:v>16777216</c:v>
                </c:pt>
                <c:pt idx="4692">
                  <c:v>16777216</c:v>
                </c:pt>
                <c:pt idx="4693">
                  <c:v>16777216</c:v>
                </c:pt>
                <c:pt idx="4694">
                  <c:v>16777216</c:v>
                </c:pt>
                <c:pt idx="4695">
                  <c:v>16777216</c:v>
                </c:pt>
                <c:pt idx="4696">
                  <c:v>16777216</c:v>
                </c:pt>
                <c:pt idx="4697">
                  <c:v>16777216</c:v>
                </c:pt>
                <c:pt idx="4698">
                  <c:v>16777216</c:v>
                </c:pt>
                <c:pt idx="4699">
                  <c:v>16777216</c:v>
                </c:pt>
                <c:pt idx="4700">
                  <c:v>16777216</c:v>
                </c:pt>
                <c:pt idx="4701">
                  <c:v>16777216</c:v>
                </c:pt>
                <c:pt idx="4702">
                  <c:v>16777216</c:v>
                </c:pt>
                <c:pt idx="4703">
                  <c:v>16777216</c:v>
                </c:pt>
                <c:pt idx="4704">
                  <c:v>16777216</c:v>
                </c:pt>
                <c:pt idx="4705">
                  <c:v>16777216</c:v>
                </c:pt>
                <c:pt idx="4706">
                  <c:v>16777216</c:v>
                </c:pt>
                <c:pt idx="4707">
                  <c:v>16777216</c:v>
                </c:pt>
                <c:pt idx="4708">
                  <c:v>16777216</c:v>
                </c:pt>
                <c:pt idx="4709">
                  <c:v>16777216</c:v>
                </c:pt>
                <c:pt idx="4710">
                  <c:v>16777216</c:v>
                </c:pt>
                <c:pt idx="4711">
                  <c:v>16777216</c:v>
                </c:pt>
                <c:pt idx="4712">
                  <c:v>16777216</c:v>
                </c:pt>
                <c:pt idx="4713">
                  <c:v>16777216</c:v>
                </c:pt>
                <c:pt idx="4714">
                  <c:v>16777216</c:v>
                </c:pt>
                <c:pt idx="4715">
                  <c:v>16777216</c:v>
                </c:pt>
                <c:pt idx="4716">
                  <c:v>16777216</c:v>
                </c:pt>
                <c:pt idx="4717">
                  <c:v>16777216</c:v>
                </c:pt>
                <c:pt idx="4718">
                  <c:v>16777216</c:v>
                </c:pt>
                <c:pt idx="4719">
                  <c:v>16777216</c:v>
                </c:pt>
                <c:pt idx="4720">
                  <c:v>16777216</c:v>
                </c:pt>
                <c:pt idx="4721">
                  <c:v>16777216</c:v>
                </c:pt>
                <c:pt idx="4722">
                  <c:v>16777216</c:v>
                </c:pt>
                <c:pt idx="4723">
                  <c:v>16777216</c:v>
                </c:pt>
                <c:pt idx="4724">
                  <c:v>16777216</c:v>
                </c:pt>
                <c:pt idx="4725">
                  <c:v>16777216</c:v>
                </c:pt>
                <c:pt idx="4726">
                  <c:v>16777216</c:v>
                </c:pt>
                <c:pt idx="4727">
                  <c:v>16777216</c:v>
                </c:pt>
                <c:pt idx="4728">
                  <c:v>16777216</c:v>
                </c:pt>
                <c:pt idx="4729">
                  <c:v>16777216</c:v>
                </c:pt>
                <c:pt idx="4730">
                  <c:v>16777216</c:v>
                </c:pt>
                <c:pt idx="4731">
                  <c:v>16777216</c:v>
                </c:pt>
                <c:pt idx="4732">
                  <c:v>16777216</c:v>
                </c:pt>
                <c:pt idx="4733">
                  <c:v>16777216</c:v>
                </c:pt>
                <c:pt idx="4734">
                  <c:v>16777216</c:v>
                </c:pt>
                <c:pt idx="4735">
                  <c:v>16777216</c:v>
                </c:pt>
                <c:pt idx="4736">
                  <c:v>16777216</c:v>
                </c:pt>
                <c:pt idx="4737">
                  <c:v>16777216</c:v>
                </c:pt>
                <c:pt idx="4738">
                  <c:v>16777216</c:v>
                </c:pt>
                <c:pt idx="4739">
                  <c:v>16777216</c:v>
                </c:pt>
                <c:pt idx="4740">
                  <c:v>16777216</c:v>
                </c:pt>
                <c:pt idx="4741">
                  <c:v>16777216</c:v>
                </c:pt>
                <c:pt idx="4742">
                  <c:v>16777216</c:v>
                </c:pt>
                <c:pt idx="4743">
                  <c:v>16777216</c:v>
                </c:pt>
                <c:pt idx="4744">
                  <c:v>16777216</c:v>
                </c:pt>
                <c:pt idx="4745">
                  <c:v>16777216</c:v>
                </c:pt>
                <c:pt idx="4746">
                  <c:v>16777216</c:v>
                </c:pt>
                <c:pt idx="4747">
                  <c:v>16777216</c:v>
                </c:pt>
                <c:pt idx="4748">
                  <c:v>16777216</c:v>
                </c:pt>
                <c:pt idx="4749">
                  <c:v>16777216</c:v>
                </c:pt>
                <c:pt idx="4750">
                  <c:v>16777216</c:v>
                </c:pt>
                <c:pt idx="4751">
                  <c:v>16777216</c:v>
                </c:pt>
                <c:pt idx="4752">
                  <c:v>16777216</c:v>
                </c:pt>
                <c:pt idx="4753">
                  <c:v>16777216</c:v>
                </c:pt>
                <c:pt idx="4754">
                  <c:v>16777216</c:v>
                </c:pt>
                <c:pt idx="4755">
                  <c:v>16777216</c:v>
                </c:pt>
                <c:pt idx="4756">
                  <c:v>16777216</c:v>
                </c:pt>
                <c:pt idx="4757">
                  <c:v>16777216</c:v>
                </c:pt>
                <c:pt idx="4758">
                  <c:v>16777216</c:v>
                </c:pt>
                <c:pt idx="4759">
                  <c:v>16777216</c:v>
                </c:pt>
                <c:pt idx="4760">
                  <c:v>16777216</c:v>
                </c:pt>
                <c:pt idx="4761">
                  <c:v>16777216</c:v>
                </c:pt>
                <c:pt idx="4762">
                  <c:v>16777216</c:v>
                </c:pt>
                <c:pt idx="4763">
                  <c:v>16777216</c:v>
                </c:pt>
                <c:pt idx="4764">
                  <c:v>16777216</c:v>
                </c:pt>
                <c:pt idx="4765">
                  <c:v>16777216</c:v>
                </c:pt>
                <c:pt idx="4766">
                  <c:v>16777216</c:v>
                </c:pt>
                <c:pt idx="4767">
                  <c:v>16777216</c:v>
                </c:pt>
                <c:pt idx="4768">
                  <c:v>16777216</c:v>
                </c:pt>
                <c:pt idx="4769">
                  <c:v>16777216</c:v>
                </c:pt>
                <c:pt idx="4770">
                  <c:v>16777216</c:v>
                </c:pt>
                <c:pt idx="4771">
                  <c:v>16777216</c:v>
                </c:pt>
                <c:pt idx="4772">
                  <c:v>16777216</c:v>
                </c:pt>
                <c:pt idx="4773">
                  <c:v>16777216</c:v>
                </c:pt>
                <c:pt idx="4774">
                  <c:v>16777216</c:v>
                </c:pt>
                <c:pt idx="4775">
                  <c:v>16777216</c:v>
                </c:pt>
                <c:pt idx="4776">
                  <c:v>16777216</c:v>
                </c:pt>
                <c:pt idx="4777">
                  <c:v>16777216</c:v>
                </c:pt>
                <c:pt idx="4778">
                  <c:v>16777216</c:v>
                </c:pt>
                <c:pt idx="4779">
                  <c:v>16777216</c:v>
                </c:pt>
                <c:pt idx="4780">
                  <c:v>16777216</c:v>
                </c:pt>
                <c:pt idx="4781">
                  <c:v>16777216</c:v>
                </c:pt>
                <c:pt idx="4782">
                  <c:v>16777216</c:v>
                </c:pt>
                <c:pt idx="4783">
                  <c:v>16777216</c:v>
                </c:pt>
                <c:pt idx="4784">
                  <c:v>16777216</c:v>
                </c:pt>
                <c:pt idx="4785">
                  <c:v>16777216</c:v>
                </c:pt>
                <c:pt idx="4786">
                  <c:v>16777216</c:v>
                </c:pt>
                <c:pt idx="4787">
                  <c:v>16777216</c:v>
                </c:pt>
                <c:pt idx="4788">
                  <c:v>16777216</c:v>
                </c:pt>
                <c:pt idx="4789">
                  <c:v>16777216</c:v>
                </c:pt>
                <c:pt idx="4790">
                  <c:v>16777216</c:v>
                </c:pt>
                <c:pt idx="4791">
                  <c:v>16777216</c:v>
                </c:pt>
                <c:pt idx="4792">
                  <c:v>16777216</c:v>
                </c:pt>
                <c:pt idx="4793">
                  <c:v>16777216</c:v>
                </c:pt>
                <c:pt idx="4794">
                  <c:v>16777216</c:v>
                </c:pt>
                <c:pt idx="4795">
                  <c:v>16777216</c:v>
                </c:pt>
                <c:pt idx="4796">
                  <c:v>16777216</c:v>
                </c:pt>
                <c:pt idx="4797">
                  <c:v>16777216</c:v>
                </c:pt>
                <c:pt idx="4798">
                  <c:v>16777216</c:v>
                </c:pt>
                <c:pt idx="4799">
                  <c:v>16777216</c:v>
                </c:pt>
                <c:pt idx="4800">
                  <c:v>16777216</c:v>
                </c:pt>
                <c:pt idx="4801">
                  <c:v>16777216</c:v>
                </c:pt>
                <c:pt idx="4802">
                  <c:v>16777216</c:v>
                </c:pt>
                <c:pt idx="4803">
                  <c:v>16777216</c:v>
                </c:pt>
                <c:pt idx="4804">
                  <c:v>16777216</c:v>
                </c:pt>
                <c:pt idx="4805">
                  <c:v>16777216</c:v>
                </c:pt>
                <c:pt idx="4806">
                  <c:v>16777216</c:v>
                </c:pt>
                <c:pt idx="4807">
                  <c:v>16777216</c:v>
                </c:pt>
                <c:pt idx="4808">
                  <c:v>16777216</c:v>
                </c:pt>
                <c:pt idx="4809">
                  <c:v>16777216</c:v>
                </c:pt>
                <c:pt idx="4810">
                  <c:v>16777216</c:v>
                </c:pt>
                <c:pt idx="4811">
                  <c:v>16777216</c:v>
                </c:pt>
                <c:pt idx="4812">
                  <c:v>16777216</c:v>
                </c:pt>
                <c:pt idx="4813">
                  <c:v>16777216</c:v>
                </c:pt>
                <c:pt idx="4814">
                  <c:v>16777216</c:v>
                </c:pt>
                <c:pt idx="4815">
                  <c:v>16777216</c:v>
                </c:pt>
                <c:pt idx="4816">
                  <c:v>16777216</c:v>
                </c:pt>
                <c:pt idx="4817">
                  <c:v>16777216</c:v>
                </c:pt>
                <c:pt idx="4818">
                  <c:v>16777216</c:v>
                </c:pt>
                <c:pt idx="4819">
                  <c:v>16777216</c:v>
                </c:pt>
                <c:pt idx="4820">
                  <c:v>16777216</c:v>
                </c:pt>
                <c:pt idx="4821">
                  <c:v>16777216</c:v>
                </c:pt>
                <c:pt idx="4822">
                  <c:v>16777216</c:v>
                </c:pt>
                <c:pt idx="4823">
                  <c:v>16777216</c:v>
                </c:pt>
                <c:pt idx="4824">
                  <c:v>16777216</c:v>
                </c:pt>
                <c:pt idx="4825">
                  <c:v>16777216</c:v>
                </c:pt>
                <c:pt idx="4826">
                  <c:v>16777216</c:v>
                </c:pt>
                <c:pt idx="4827">
                  <c:v>16777216</c:v>
                </c:pt>
                <c:pt idx="4828">
                  <c:v>16777216</c:v>
                </c:pt>
                <c:pt idx="4829">
                  <c:v>16777216</c:v>
                </c:pt>
                <c:pt idx="4830">
                  <c:v>16777216</c:v>
                </c:pt>
                <c:pt idx="4831">
                  <c:v>16777216</c:v>
                </c:pt>
                <c:pt idx="4832">
                  <c:v>16777216</c:v>
                </c:pt>
                <c:pt idx="4833">
                  <c:v>16777216</c:v>
                </c:pt>
                <c:pt idx="4834">
                  <c:v>16777216</c:v>
                </c:pt>
                <c:pt idx="4835">
                  <c:v>16777216</c:v>
                </c:pt>
                <c:pt idx="4836">
                  <c:v>16777216</c:v>
                </c:pt>
                <c:pt idx="4837">
                  <c:v>16777216</c:v>
                </c:pt>
                <c:pt idx="4838">
                  <c:v>16777216</c:v>
                </c:pt>
                <c:pt idx="4839">
                  <c:v>16777216</c:v>
                </c:pt>
                <c:pt idx="4840">
                  <c:v>16777216</c:v>
                </c:pt>
                <c:pt idx="4841">
                  <c:v>16777216</c:v>
                </c:pt>
                <c:pt idx="4842">
                  <c:v>16777216</c:v>
                </c:pt>
                <c:pt idx="4843">
                  <c:v>16777216</c:v>
                </c:pt>
                <c:pt idx="4844">
                  <c:v>16777216</c:v>
                </c:pt>
                <c:pt idx="4845">
                  <c:v>16777216</c:v>
                </c:pt>
                <c:pt idx="4846">
                  <c:v>16777216</c:v>
                </c:pt>
                <c:pt idx="4847">
                  <c:v>16777216</c:v>
                </c:pt>
                <c:pt idx="4848">
                  <c:v>16777216</c:v>
                </c:pt>
                <c:pt idx="4849">
                  <c:v>16777216</c:v>
                </c:pt>
                <c:pt idx="4850">
                  <c:v>16777216</c:v>
                </c:pt>
                <c:pt idx="4851">
                  <c:v>16777216</c:v>
                </c:pt>
                <c:pt idx="4852">
                  <c:v>16777216</c:v>
                </c:pt>
                <c:pt idx="4853">
                  <c:v>16777216</c:v>
                </c:pt>
                <c:pt idx="4854">
                  <c:v>16777216</c:v>
                </c:pt>
                <c:pt idx="4855">
                  <c:v>16777216</c:v>
                </c:pt>
                <c:pt idx="4856">
                  <c:v>16777216</c:v>
                </c:pt>
                <c:pt idx="4857">
                  <c:v>16777216</c:v>
                </c:pt>
                <c:pt idx="4858">
                  <c:v>16777216</c:v>
                </c:pt>
                <c:pt idx="4859">
                  <c:v>16777216</c:v>
                </c:pt>
                <c:pt idx="4860">
                  <c:v>16777216</c:v>
                </c:pt>
                <c:pt idx="4861">
                  <c:v>16777216</c:v>
                </c:pt>
                <c:pt idx="4862">
                  <c:v>16777216</c:v>
                </c:pt>
                <c:pt idx="4863">
                  <c:v>16777216</c:v>
                </c:pt>
                <c:pt idx="4864">
                  <c:v>16777216</c:v>
                </c:pt>
                <c:pt idx="4865">
                  <c:v>16777216</c:v>
                </c:pt>
                <c:pt idx="4866">
                  <c:v>16777216</c:v>
                </c:pt>
                <c:pt idx="4867">
                  <c:v>16777216</c:v>
                </c:pt>
                <c:pt idx="4868">
                  <c:v>16777216</c:v>
                </c:pt>
                <c:pt idx="4869">
                  <c:v>16777216</c:v>
                </c:pt>
                <c:pt idx="4870">
                  <c:v>16777216</c:v>
                </c:pt>
                <c:pt idx="4871">
                  <c:v>16777216</c:v>
                </c:pt>
                <c:pt idx="4872">
                  <c:v>16777216</c:v>
                </c:pt>
                <c:pt idx="4873">
                  <c:v>16777216</c:v>
                </c:pt>
                <c:pt idx="4874">
                  <c:v>16777216</c:v>
                </c:pt>
                <c:pt idx="4875">
                  <c:v>16777216</c:v>
                </c:pt>
                <c:pt idx="4876">
                  <c:v>16777216</c:v>
                </c:pt>
                <c:pt idx="4877">
                  <c:v>16777216</c:v>
                </c:pt>
                <c:pt idx="4878">
                  <c:v>16777216</c:v>
                </c:pt>
                <c:pt idx="4879">
                  <c:v>16777216</c:v>
                </c:pt>
                <c:pt idx="4880">
                  <c:v>16777216</c:v>
                </c:pt>
                <c:pt idx="4881">
                  <c:v>16777216</c:v>
                </c:pt>
                <c:pt idx="4882">
                  <c:v>16777216</c:v>
                </c:pt>
                <c:pt idx="4883">
                  <c:v>16777216</c:v>
                </c:pt>
                <c:pt idx="4884">
                  <c:v>16777216</c:v>
                </c:pt>
                <c:pt idx="4885">
                  <c:v>16777216</c:v>
                </c:pt>
                <c:pt idx="4886">
                  <c:v>16777216</c:v>
                </c:pt>
                <c:pt idx="4887">
                  <c:v>16777216</c:v>
                </c:pt>
                <c:pt idx="4888">
                  <c:v>16777216</c:v>
                </c:pt>
                <c:pt idx="4889">
                  <c:v>16777216</c:v>
                </c:pt>
                <c:pt idx="4890">
                  <c:v>16777216</c:v>
                </c:pt>
                <c:pt idx="4891">
                  <c:v>16777216</c:v>
                </c:pt>
                <c:pt idx="4892">
                  <c:v>16777216</c:v>
                </c:pt>
                <c:pt idx="4893">
                  <c:v>16777216</c:v>
                </c:pt>
                <c:pt idx="4894">
                  <c:v>16777216</c:v>
                </c:pt>
                <c:pt idx="4895">
                  <c:v>16777216</c:v>
                </c:pt>
                <c:pt idx="4896">
                  <c:v>16777216</c:v>
                </c:pt>
                <c:pt idx="4897">
                  <c:v>16777216</c:v>
                </c:pt>
                <c:pt idx="4898">
                  <c:v>16777216</c:v>
                </c:pt>
                <c:pt idx="4899">
                  <c:v>16777216</c:v>
                </c:pt>
                <c:pt idx="4900">
                  <c:v>16777216</c:v>
                </c:pt>
                <c:pt idx="4901">
                  <c:v>16777216</c:v>
                </c:pt>
                <c:pt idx="4902">
                  <c:v>16777216</c:v>
                </c:pt>
                <c:pt idx="4903">
                  <c:v>16777216</c:v>
                </c:pt>
                <c:pt idx="4904">
                  <c:v>16777216</c:v>
                </c:pt>
                <c:pt idx="4905">
                  <c:v>16777216</c:v>
                </c:pt>
                <c:pt idx="4906">
                  <c:v>16777216</c:v>
                </c:pt>
                <c:pt idx="4907">
                  <c:v>16777216</c:v>
                </c:pt>
                <c:pt idx="4908">
                  <c:v>16777216</c:v>
                </c:pt>
                <c:pt idx="4909">
                  <c:v>16777216</c:v>
                </c:pt>
                <c:pt idx="4910">
                  <c:v>16777216</c:v>
                </c:pt>
                <c:pt idx="4911">
                  <c:v>16777216</c:v>
                </c:pt>
                <c:pt idx="4912">
                  <c:v>16777216</c:v>
                </c:pt>
                <c:pt idx="4913">
                  <c:v>16777216</c:v>
                </c:pt>
                <c:pt idx="4914">
                  <c:v>16777216</c:v>
                </c:pt>
                <c:pt idx="4915">
                  <c:v>16777216</c:v>
                </c:pt>
                <c:pt idx="4916">
                  <c:v>16777216</c:v>
                </c:pt>
                <c:pt idx="4917">
                  <c:v>16777216</c:v>
                </c:pt>
                <c:pt idx="4918">
                  <c:v>16777216</c:v>
                </c:pt>
                <c:pt idx="4919">
                  <c:v>16777216</c:v>
                </c:pt>
                <c:pt idx="4920">
                  <c:v>16777216</c:v>
                </c:pt>
                <c:pt idx="4921">
                  <c:v>16777216</c:v>
                </c:pt>
                <c:pt idx="4922">
                  <c:v>16777216</c:v>
                </c:pt>
                <c:pt idx="4923">
                  <c:v>16777216</c:v>
                </c:pt>
                <c:pt idx="4924">
                  <c:v>16777216</c:v>
                </c:pt>
                <c:pt idx="4925">
                  <c:v>16777216</c:v>
                </c:pt>
                <c:pt idx="4926">
                  <c:v>16777216</c:v>
                </c:pt>
                <c:pt idx="4927">
                  <c:v>16777216</c:v>
                </c:pt>
                <c:pt idx="4928">
                  <c:v>16777216</c:v>
                </c:pt>
                <c:pt idx="4929">
                  <c:v>16777216</c:v>
                </c:pt>
                <c:pt idx="4930">
                  <c:v>16777216</c:v>
                </c:pt>
                <c:pt idx="4931">
                  <c:v>16777216</c:v>
                </c:pt>
                <c:pt idx="4932">
                  <c:v>16777216</c:v>
                </c:pt>
                <c:pt idx="4933">
                  <c:v>16777216</c:v>
                </c:pt>
                <c:pt idx="4934">
                  <c:v>16777216</c:v>
                </c:pt>
                <c:pt idx="4935">
                  <c:v>16777216</c:v>
                </c:pt>
                <c:pt idx="4936">
                  <c:v>16777216</c:v>
                </c:pt>
                <c:pt idx="4937">
                  <c:v>16777216</c:v>
                </c:pt>
                <c:pt idx="4938">
                  <c:v>16777216</c:v>
                </c:pt>
                <c:pt idx="4939">
                  <c:v>16777216</c:v>
                </c:pt>
                <c:pt idx="4940">
                  <c:v>16777216</c:v>
                </c:pt>
                <c:pt idx="4941">
                  <c:v>16777216</c:v>
                </c:pt>
                <c:pt idx="4942">
                  <c:v>16777216</c:v>
                </c:pt>
                <c:pt idx="4943">
                  <c:v>16777216</c:v>
                </c:pt>
                <c:pt idx="4944">
                  <c:v>16777216</c:v>
                </c:pt>
                <c:pt idx="4945">
                  <c:v>16777216</c:v>
                </c:pt>
                <c:pt idx="4946">
                  <c:v>16777216</c:v>
                </c:pt>
                <c:pt idx="4947">
                  <c:v>16777216</c:v>
                </c:pt>
                <c:pt idx="4948">
                  <c:v>16777216</c:v>
                </c:pt>
                <c:pt idx="4949">
                  <c:v>16777216</c:v>
                </c:pt>
                <c:pt idx="4950">
                  <c:v>16777216</c:v>
                </c:pt>
                <c:pt idx="4951">
                  <c:v>16777216</c:v>
                </c:pt>
                <c:pt idx="4952">
                  <c:v>16777216</c:v>
                </c:pt>
                <c:pt idx="4953">
                  <c:v>16777216</c:v>
                </c:pt>
                <c:pt idx="4954">
                  <c:v>16777216</c:v>
                </c:pt>
                <c:pt idx="4955">
                  <c:v>16777216</c:v>
                </c:pt>
                <c:pt idx="4956">
                  <c:v>16777216</c:v>
                </c:pt>
                <c:pt idx="4957">
                  <c:v>16777216</c:v>
                </c:pt>
                <c:pt idx="4958">
                  <c:v>16777216</c:v>
                </c:pt>
                <c:pt idx="4959">
                  <c:v>16777216</c:v>
                </c:pt>
                <c:pt idx="4960">
                  <c:v>16777216</c:v>
                </c:pt>
                <c:pt idx="4961">
                  <c:v>16777216</c:v>
                </c:pt>
                <c:pt idx="4962">
                  <c:v>16777216</c:v>
                </c:pt>
                <c:pt idx="4963">
                  <c:v>16777216</c:v>
                </c:pt>
                <c:pt idx="4964">
                  <c:v>16777216</c:v>
                </c:pt>
                <c:pt idx="4965">
                  <c:v>16777216</c:v>
                </c:pt>
                <c:pt idx="4966">
                  <c:v>16777216</c:v>
                </c:pt>
                <c:pt idx="4967">
                  <c:v>16777216</c:v>
                </c:pt>
                <c:pt idx="4968">
                  <c:v>16777216</c:v>
                </c:pt>
                <c:pt idx="4969">
                  <c:v>16777216</c:v>
                </c:pt>
                <c:pt idx="4970">
                  <c:v>16777216</c:v>
                </c:pt>
                <c:pt idx="4971">
                  <c:v>16777216</c:v>
                </c:pt>
                <c:pt idx="4972">
                  <c:v>16777216</c:v>
                </c:pt>
                <c:pt idx="4973">
                  <c:v>16777216</c:v>
                </c:pt>
                <c:pt idx="4974">
                  <c:v>16777216</c:v>
                </c:pt>
                <c:pt idx="4975">
                  <c:v>16777216</c:v>
                </c:pt>
                <c:pt idx="4976">
                  <c:v>16777216</c:v>
                </c:pt>
                <c:pt idx="4977">
                  <c:v>16777216</c:v>
                </c:pt>
                <c:pt idx="4978">
                  <c:v>16777216</c:v>
                </c:pt>
                <c:pt idx="4979">
                  <c:v>16777216</c:v>
                </c:pt>
                <c:pt idx="4980">
                  <c:v>16777216</c:v>
                </c:pt>
                <c:pt idx="4981">
                  <c:v>16777216</c:v>
                </c:pt>
                <c:pt idx="4982">
                  <c:v>16777216</c:v>
                </c:pt>
                <c:pt idx="4983">
                  <c:v>16777216</c:v>
                </c:pt>
                <c:pt idx="4984">
                  <c:v>16777216</c:v>
                </c:pt>
                <c:pt idx="4985">
                  <c:v>16777216</c:v>
                </c:pt>
                <c:pt idx="4986">
                  <c:v>16777216</c:v>
                </c:pt>
                <c:pt idx="4987">
                  <c:v>16777216</c:v>
                </c:pt>
                <c:pt idx="4988">
                  <c:v>16777216</c:v>
                </c:pt>
                <c:pt idx="4989">
                  <c:v>16777216</c:v>
                </c:pt>
                <c:pt idx="4990">
                  <c:v>16777216</c:v>
                </c:pt>
                <c:pt idx="4991">
                  <c:v>16777216</c:v>
                </c:pt>
                <c:pt idx="4992">
                  <c:v>16777216</c:v>
                </c:pt>
                <c:pt idx="4993">
                  <c:v>16777216</c:v>
                </c:pt>
                <c:pt idx="4994">
                  <c:v>16777216</c:v>
                </c:pt>
                <c:pt idx="4995">
                  <c:v>16777216</c:v>
                </c:pt>
                <c:pt idx="4996">
                  <c:v>16777216</c:v>
                </c:pt>
                <c:pt idx="4997">
                  <c:v>16777216</c:v>
                </c:pt>
                <c:pt idx="4998">
                  <c:v>16777216</c:v>
                </c:pt>
                <c:pt idx="4999">
                  <c:v>16777216</c:v>
                </c:pt>
                <c:pt idx="5000">
                  <c:v>16777216</c:v>
                </c:pt>
                <c:pt idx="5001">
                  <c:v>16777216</c:v>
                </c:pt>
                <c:pt idx="5002">
                  <c:v>16777216</c:v>
                </c:pt>
                <c:pt idx="5003">
                  <c:v>16777216</c:v>
                </c:pt>
                <c:pt idx="5004">
                  <c:v>16777216</c:v>
                </c:pt>
                <c:pt idx="5005">
                  <c:v>16777216</c:v>
                </c:pt>
                <c:pt idx="5006">
                  <c:v>16777216</c:v>
                </c:pt>
                <c:pt idx="5007">
                  <c:v>16777216</c:v>
                </c:pt>
                <c:pt idx="5008">
                  <c:v>16777216</c:v>
                </c:pt>
                <c:pt idx="5009">
                  <c:v>16777216</c:v>
                </c:pt>
                <c:pt idx="5010">
                  <c:v>16777216</c:v>
                </c:pt>
                <c:pt idx="5011">
                  <c:v>16777216</c:v>
                </c:pt>
                <c:pt idx="5012">
                  <c:v>16777216</c:v>
                </c:pt>
                <c:pt idx="5013">
                  <c:v>16777216</c:v>
                </c:pt>
                <c:pt idx="5014">
                  <c:v>16777216</c:v>
                </c:pt>
                <c:pt idx="5015">
                  <c:v>16777216</c:v>
                </c:pt>
                <c:pt idx="5016">
                  <c:v>16777216</c:v>
                </c:pt>
                <c:pt idx="5017">
                  <c:v>16777216</c:v>
                </c:pt>
                <c:pt idx="5018">
                  <c:v>16777216</c:v>
                </c:pt>
                <c:pt idx="5019">
                  <c:v>16777216</c:v>
                </c:pt>
                <c:pt idx="5020">
                  <c:v>16777216</c:v>
                </c:pt>
                <c:pt idx="5021">
                  <c:v>16777216</c:v>
                </c:pt>
                <c:pt idx="5022">
                  <c:v>16777216</c:v>
                </c:pt>
                <c:pt idx="5023">
                  <c:v>16777216</c:v>
                </c:pt>
                <c:pt idx="5024">
                  <c:v>16777216</c:v>
                </c:pt>
                <c:pt idx="5025">
                  <c:v>16777216</c:v>
                </c:pt>
                <c:pt idx="5026">
                  <c:v>16777216</c:v>
                </c:pt>
                <c:pt idx="5027">
                  <c:v>16777216</c:v>
                </c:pt>
                <c:pt idx="5028">
                  <c:v>16777216</c:v>
                </c:pt>
                <c:pt idx="5029">
                  <c:v>16777216</c:v>
                </c:pt>
                <c:pt idx="5030">
                  <c:v>16777216</c:v>
                </c:pt>
                <c:pt idx="5031">
                  <c:v>16777216</c:v>
                </c:pt>
                <c:pt idx="5032">
                  <c:v>16777216</c:v>
                </c:pt>
                <c:pt idx="5033">
                  <c:v>16777216</c:v>
                </c:pt>
                <c:pt idx="5034">
                  <c:v>16777216</c:v>
                </c:pt>
                <c:pt idx="5035">
                  <c:v>16777216</c:v>
                </c:pt>
                <c:pt idx="5036">
                  <c:v>16777216</c:v>
                </c:pt>
                <c:pt idx="5037">
                  <c:v>16777216</c:v>
                </c:pt>
                <c:pt idx="5038">
                  <c:v>16777216</c:v>
                </c:pt>
                <c:pt idx="5039">
                  <c:v>16777216</c:v>
                </c:pt>
                <c:pt idx="5040">
                  <c:v>16777216</c:v>
                </c:pt>
                <c:pt idx="5041">
                  <c:v>16777216</c:v>
                </c:pt>
                <c:pt idx="5042">
                  <c:v>16777216</c:v>
                </c:pt>
                <c:pt idx="5043">
                  <c:v>16777216</c:v>
                </c:pt>
                <c:pt idx="5044">
                  <c:v>16777216</c:v>
                </c:pt>
                <c:pt idx="5045">
                  <c:v>16777216</c:v>
                </c:pt>
                <c:pt idx="5046">
                  <c:v>16777216</c:v>
                </c:pt>
                <c:pt idx="5047">
                  <c:v>16777216</c:v>
                </c:pt>
                <c:pt idx="5048">
                  <c:v>16777216</c:v>
                </c:pt>
                <c:pt idx="5049">
                  <c:v>16777216</c:v>
                </c:pt>
                <c:pt idx="5050">
                  <c:v>16777216</c:v>
                </c:pt>
                <c:pt idx="5051">
                  <c:v>16777216</c:v>
                </c:pt>
                <c:pt idx="5052">
                  <c:v>16777216</c:v>
                </c:pt>
                <c:pt idx="5053">
                  <c:v>16777216</c:v>
                </c:pt>
                <c:pt idx="5054">
                  <c:v>16777216</c:v>
                </c:pt>
                <c:pt idx="5055">
                  <c:v>16777216</c:v>
                </c:pt>
                <c:pt idx="5056">
                  <c:v>16777216</c:v>
                </c:pt>
                <c:pt idx="5057">
                  <c:v>16777216</c:v>
                </c:pt>
                <c:pt idx="5058">
                  <c:v>16777216</c:v>
                </c:pt>
                <c:pt idx="5059">
                  <c:v>16777216</c:v>
                </c:pt>
                <c:pt idx="5060">
                  <c:v>16777216</c:v>
                </c:pt>
                <c:pt idx="5061">
                  <c:v>16777216</c:v>
                </c:pt>
                <c:pt idx="5062">
                  <c:v>16777216</c:v>
                </c:pt>
                <c:pt idx="5063">
                  <c:v>16777216</c:v>
                </c:pt>
                <c:pt idx="5064">
                  <c:v>16777216</c:v>
                </c:pt>
                <c:pt idx="5065">
                  <c:v>16777216</c:v>
                </c:pt>
                <c:pt idx="5066">
                  <c:v>16777216</c:v>
                </c:pt>
                <c:pt idx="5067">
                  <c:v>16777216</c:v>
                </c:pt>
                <c:pt idx="5068">
                  <c:v>16777216</c:v>
                </c:pt>
                <c:pt idx="5069">
                  <c:v>16777216</c:v>
                </c:pt>
                <c:pt idx="5070">
                  <c:v>16777216</c:v>
                </c:pt>
                <c:pt idx="5071">
                  <c:v>16777216</c:v>
                </c:pt>
                <c:pt idx="5072">
                  <c:v>16777216</c:v>
                </c:pt>
                <c:pt idx="5073">
                  <c:v>16777216</c:v>
                </c:pt>
                <c:pt idx="5074">
                  <c:v>16777216</c:v>
                </c:pt>
                <c:pt idx="5075">
                  <c:v>16777216</c:v>
                </c:pt>
                <c:pt idx="5076">
                  <c:v>16777216</c:v>
                </c:pt>
                <c:pt idx="5077">
                  <c:v>16777216</c:v>
                </c:pt>
                <c:pt idx="5078">
                  <c:v>16777216</c:v>
                </c:pt>
                <c:pt idx="5079">
                  <c:v>16777216</c:v>
                </c:pt>
                <c:pt idx="5080">
                  <c:v>16777216</c:v>
                </c:pt>
                <c:pt idx="5081">
                  <c:v>16777216</c:v>
                </c:pt>
                <c:pt idx="5082">
                  <c:v>16777216</c:v>
                </c:pt>
                <c:pt idx="5083">
                  <c:v>16777216</c:v>
                </c:pt>
                <c:pt idx="5084">
                  <c:v>16777216</c:v>
                </c:pt>
                <c:pt idx="5085">
                  <c:v>16777216</c:v>
                </c:pt>
                <c:pt idx="5086">
                  <c:v>16777216</c:v>
                </c:pt>
                <c:pt idx="5087">
                  <c:v>16777216</c:v>
                </c:pt>
                <c:pt idx="5088">
                  <c:v>16777216</c:v>
                </c:pt>
                <c:pt idx="5089">
                  <c:v>16777216</c:v>
                </c:pt>
                <c:pt idx="5090">
                  <c:v>16777216</c:v>
                </c:pt>
                <c:pt idx="5091">
                  <c:v>16777216</c:v>
                </c:pt>
                <c:pt idx="5092">
                  <c:v>16777216</c:v>
                </c:pt>
                <c:pt idx="5093">
                  <c:v>16777216</c:v>
                </c:pt>
                <c:pt idx="5094">
                  <c:v>16777216</c:v>
                </c:pt>
                <c:pt idx="5095">
                  <c:v>16777216</c:v>
                </c:pt>
                <c:pt idx="5096">
                  <c:v>16777216</c:v>
                </c:pt>
                <c:pt idx="5097">
                  <c:v>16777216</c:v>
                </c:pt>
                <c:pt idx="5098">
                  <c:v>16777216</c:v>
                </c:pt>
                <c:pt idx="5099">
                  <c:v>16777216</c:v>
                </c:pt>
                <c:pt idx="5100">
                  <c:v>16777216</c:v>
                </c:pt>
                <c:pt idx="5101">
                  <c:v>16777216</c:v>
                </c:pt>
                <c:pt idx="5102">
                  <c:v>16777216</c:v>
                </c:pt>
                <c:pt idx="5103">
                  <c:v>16777216</c:v>
                </c:pt>
                <c:pt idx="5104">
                  <c:v>16777216</c:v>
                </c:pt>
                <c:pt idx="5105">
                  <c:v>16777216</c:v>
                </c:pt>
                <c:pt idx="5106">
                  <c:v>16777216</c:v>
                </c:pt>
                <c:pt idx="5107">
                  <c:v>16777216</c:v>
                </c:pt>
                <c:pt idx="5108">
                  <c:v>16777216</c:v>
                </c:pt>
                <c:pt idx="5109">
                  <c:v>16777216</c:v>
                </c:pt>
                <c:pt idx="5110">
                  <c:v>16777216</c:v>
                </c:pt>
                <c:pt idx="5111">
                  <c:v>16777216</c:v>
                </c:pt>
                <c:pt idx="5112">
                  <c:v>16777216</c:v>
                </c:pt>
                <c:pt idx="5113">
                  <c:v>16777216</c:v>
                </c:pt>
                <c:pt idx="5114">
                  <c:v>16777216</c:v>
                </c:pt>
                <c:pt idx="5115">
                  <c:v>16777216</c:v>
                </c:pt>
                <c:pt idx="5116">
                  <c:v>16777216</c:v>
                </c:pt>
                <c:pt idx="5117">
                  <c:v>16777216</c:v>
                </c:pt>
                <c:pt idx="5118">
                  <c:v>16777216</c:v>
                </c:pt>
                <c:pt idx="5119">
                  <c:v>16777216</c:v>
                </c:pt>
                <c:pt idx="5120">
                  <c:v>16777216</c:v>
                </c:pt>
                <c:pt idx="5121">
                  <c:v>16777216</c:v>
                </c:pt>
                <c:pt idx="5122">
                  <c:v>16777216</c:v>
                </c:pt>
                <c:pt idx="5123">
                  <c:v>16777216</c:v>
                </c:pt>
                <c:pt idx="5124">
                  <c:v>16777216</c:v>
                </c:pt>
                <c:pt idx="5125">
                  <c:v>16777216</c:v>
                </c:pt>
                <c:pt idx="5126">
                  <c:v>16777216</c:v>
                </c:pt>
                <c:pt idx="5127">
                  <c:v>16777216</c:v>
                </c:pt>
                <c:pt idx="5128">
                  <c:v>16777216</c:v>
                </c:pt>
                <c:pt idx="5129">
                  <c:v>16777216</c:v>
                </c:pt>
                <c:pt idx="5130">
                  <c:v>16777216</c:v>
                </c:pt>
                <c:pt idx="5131">
                  <c:v>16777216</c:v>
                </c:pt>
                <c:pt idx="5132">
                  <c:v>16777216</c:v>
                </c:pt>
                <c:pt idx="5133">
                  <c:v>16777216</c:v>
                </c:pt>
                <c:pt idx="5134">
                  <c:v>16777216</c:v>
                </c:pt>
                <c:pt idx="5135">
                  <c:v>16777216</c:v>
                </c:pt>
                <c:pt idx="5136">
                  <c:v>16777216</c:v>
                </c:pt>
                <c:pt idx="5137">
                  <c:v>16777216</c:v>
                </c:pt>
                <c:pt idx="5138">
                  <c:v>16777216</c:v>
                </c:pt>
                <c:pt idx="5139">
                  <c:v>16777216</c:v>
                </c:pt>
                <c:pt idx="5140">
                  <c:v>16777216</c:v>
                </c:pt>
                <c:pt idx="5141">
                  <c:v>16777216</c:v>
                </c:pt>
                <c:pt idx="5142">
                  <c:v>16777216</c:v>
                </c:pt>
                <c:pt idx="5143">
                  <c:v>16777216</c:v>
                </c:pt>
                <c:pt idx="5144">
                  <c:v>16777216</c:v>
                </c:pt>
                <c:pt idx="5145">
                  <c:v>16777216</c:v>
                </c:pt>
                <c:pt idx="5146">
                  <c:v>16777216</c:v>
                </c:pt>
                <c:pt idx="5147">
                  <c:v>16777216</c:v>
                </c:pt>
                <c:pt idx="5148">
                  <c:v>16777216</c:v>
                </c:pt>
                <c:pt idx="5149">
                  <c:v>16777216</c:v>
                </c:pt>
                <c:pt idx="5150">
                  <c:v>16777216</c:v>
                </c:pt>
                <c:pt idx="5151">
                  <c:v>16777216</c:v>
                </c:pt>
                <c:pt idx="5152">
                  <c:v>16777216</c:v>
                </c:pt>
                <c:pt idx="5153">
                  <c:v>16777216</c:v>
                </c:pt>
                <c:pt idx="5154">
                  <c:v>16777216</c:v>
                </c:pt>
                <c:pt idx="5155">
                  <c:v>16777216</c:v>
                </c:pt>
                <c:pt idx="5156">
                  <c:v>16777216</c:v>
                </c:pt>
                <c:pt idx="5157">
                  <c:v>16777216</c:v>
                </c:pt>
                <c:pt idx="5158">
                  <c:v>16777216</c:v>
                </c:pt>
                <c:pt idx="5159">
                  <c:v>16777216</c:v>
                </c:pt>
                <c:pt idx="5160">
                  <c:v>16777216</c:v>
                </c:pt>
                <c:pt idx="5161">
                  <c:v>16777216</c:v>
                </c:pt>
                <c:pt idx="5162">
                  <c:v>16777216</c:v>
                </c:pt>
                <c:pt idx="5163">
                  <c:v>16777216</c:v>
                </c:pt>
                <c:pt idx="5164">
                  <c:v>16777216</c:v>
                </c:pt>
                <c:pt idx="5165">
                  <c:v>16777216</c:v>
                </c:pt>
                <c:pt idx="5166">
                  <c:v>16777216</c:v>
                </c:pt>
                <c:pt idx="5167">
                  <c:v>16777216</c:v>
                </c:pt>
                <c:pt idx="5168">
                  <c:v>16777216</c:v>
                </c:pt>
                <c:pt idx="5169">
                  <c:v>16777216</c:v>
                </c:pt>
                <c:pt idx="5170">
                  <c:v>16777216</c:v>
                </c:pt>
                <c:pt idx="5171">
                  <c:v>16777216</c:v>
                </c:pt>
                <c:pt idx="5172">
                  <c:v>16777216</c:v>
                </c:pt>
                <c:pt idx="5173">
                  <c:v>16777216</c:v>
                </c:pt>
                <c:pt idx="5174">
                  <c:v>16777216</c:v>
                </c:pt>
                <c:pt idx="5175">
                  <c:v>16777216</c:v>
                </c:pt>
                <c:pt idx="5176">
                  <c:v>16777216</c:v>
                </c:pt>
                <c:pt idx="5177">
                  <c:v>16777216</c:v>
                </c:pt>
                <c:pt idx="5178">
                  <c:v>16777216</c:v>
                </c:pt>
                <c:pt idx="5179">
                  <c:v>16777216</c:v>
                </c:pt>
                <c:pt idx="5180">
                  <c:v>16777216</c:v>
                </c:pt>
                <c:pt idx="5181">
                  <c:v>16777216</c:v>
                </c:pt>
                <c:pt idx="5182">
                  <c:v>16777216</c:v>
                </c:pt>
                <c:pt idx="5183">
                  <c:v>16777216</c:v>
                </c:pt>
                <c:pt idx="5184">
                  <c:v>16777216</c:v>
                </c:pt>
                <c:pt idx="5185">
                  <c:v>16777216</c:v>
                </c:pt>
                <c:pt idx="5186">
                  <c:v>16777216</c:v>
                </c:pt>
                <c:pt idx="5187">
                  <c:v>16777216</c:v>
                </c:pt>
                <c:pt idx="5188">
                  <c:v>16777216</c:v>
                </c:pt>
                <c:pt idx="5189">
                  <c:v>16777216</c:v>
                </c:pt>
                <c:pt idx="5190">
                  <c:v>16777216</c:v>
                </c:pt>
                <c:pt idx="5191">
                  <c:v>16777216</c:v>
                </c:pt>
                <c:pt idx="5192">
                  <c:v>16777216</c:v>
                </c:pt>
                <c:pt idx="5193">
                  <c:v>16777216</c:v>
                </c:pt>
                <c:pt idx="5194">
                  <c:v>16777216</c:v>
                </c:pt>
                <c:pt idx="5195">
                  <c:v>16777216</c:v>
                </c:pt>
                <c:pt idx="5196">
                  <c:v>16777216</c:v>
                </c:pt>
                <c:pt idx="5197">
                  <c:v>16777216</c:v>
                </c:pt>
                <c:pt idx="5198">
                  <c:v>16777216</c:v>
                </c:pt>
                <c:pt idx="5199">
                  <c:v>16777216</c:v>
                </c:pt>
                <c:pt idx="5200">
                  <c:v>16777216</c:v>
                </c:pt>
                <c:pt idx="5201">
                  <c:v>16777216</c:v>
                </c:pt>
                <c:pt idx="5202">
                  <c:v>16777216</c:v>
                </c:pt>
                <c:pt idx="5203">
                  <c:v>16777216</c:v>
                </c:pt>
                <c:pt idx="5204">
                  <c:v>16777216</c:v>
                </c:pt>
                <c:pt idx="5205">
                  <c:v>16777216</c:v>
                </c:pt>
                <c:pt idx="5206">
                  <c:v>16777216</c:v>
                </c:pt>
                <c:pt idx="5207">
                  <c:v>16777216</c:v>
                </c:pt>
                <c:pt idx="5208">
                  <c:v>16777216</c:v>
                </c:pt>
                <c:pt idx="5209">
                  <c:v>16777216</c:v>
                </c:pt>
                <c:pt idx="5210">
                  <c:v>16777216</c:v>
                </c:pt>
                <c:pt idx="5211">
                  <c:v>16777216</c:v>
                </c:pt>
                <c:pt idx="5212">
                  <c:v>16777216</c:v>
                </c:pt>
                <c:pt idx="5213">
                  <c:v>16777216</c:v>
                </c:pt>
                <c:pt idx="5214">
                  <c:v>16777216</c:v>
                </c:pt>
                <c:pt idx="5215">
                  <c:v>16777216</c:v>
                </c:pt>
                <c:pt idx="5216">
                  <c:v>16777216</c:v>
                </c:pt>
                <c:pt idx="5217">
                  <c:v>16777216</c:v>
                </c:pt>
                <c:pt idx="5218">
                  <c:v>16777216</c:v>
                </c:pt>
                <c:pt idx="5219">
                  <c:v>16777216</c:v>
                </c:pt>
                <c:pt idx="5220">
                  <c:v>16777216</c:v>
                </c:pt>
                <c:pt idx="5221">
                  <c:v>16777216</c:v>
                </c:pt>
                <c:pt idx="5222">
                  <c:v>16777216</c:v>
                </c:pt>
                <c:pt idx="5223">
                  <c:v>16777216</c:v>
                </c:pt>
                <c:pt idx="5224">
                  <c:v>16777216</c:v>
                </c:pt>
                <c:pt idx="5225">
                  <c:v>16777216</c:v>
                </c:pt>
                <c:pt idx="5226">
                  <c:v>16777216</c:v>
                </c:pt>
                <c:pt idx="5227">
                  <c:v>16777216</c:v>
                </c:pt>
                <c:pt idx="5228">
                  <c:v>16777216</c:v>
                </c:pt>
                <c:pt idx="5229">
                  <c:v>16777216</c:v>
                </c:pt>
                <c:pt idx="5230">
                  <c:v>16777216</c:v>
                </c:pt>
                <c:pt idx="5231">
                  <c:v>16777216</c:v>
                </c:pt>
                <c:pt idx="5232">
                  <c:v>16777216</c:v>
                </c:pt>
                <c:pt idx="5233">
                  <c:v>16777216</c:v>
                </c:pt>
                <c:pt idx="5234">
                  <c:v>16777216</c:v>
                </c:pt>
                <c:pt idx="5235">
                  <c:v>16777216</c:v>
                </c:pt>
                <c:pt idx="5236">
                  <c:v>16777216</c:v>
                </c:pt>
                <c:pt idx="5237">
                  <c:v>16777216</c:v>
                </c:pt>
                <c:pt idx="5238">
                  <c:v>16777216</c:v>
                </c:pt>
                <c:pt idx="5239">
                  <c:v>16777216</c:v>
                </c:pt>
                <c:pt idx="5240">
                  <c:v>16777216</c:v>
                </c:pt>
                <c:pt idx="5241">
                  <c:v>16777216</c:v>
                </c:pt>
                <c:pt idx="5242">
                  <c:v>16777216</c:v>
                </c:pt>
                <c:pt idx="5243">
                  <c:v>16777216</c:v>
                </c:pt>
                <c:pt idx="5244">
                  <c:v>16777216</c:v>
                </c:pt>
                <c:pt idx="5245">
                  <c:v>16777216</c:v>
                </c:pt>
                <c:pt idx="5246">
                  <c:v>16777216</c:v>
                </c:pt>
                <c:pt idx="5247">
                  <c:v>16777216</c:v>
                </c:pt>
                <c:pt idx="5248">
                  <c:v>16777216</c:v>
                </c:pt>
                <c:pt idx="5249">
                  <c:v>16777216</c:v>
                </c:pt>
                <c:pt idx="5250">
                  <c:v>16777216</c:v>
                </c:pt>
                <c:pt idx="5251">
                  <c:v>16777216</c:v>
                </c:pt>
                <c:pt idx="5252">
                  <c:v>16777216</c:v>
                </c:pt>
                <c:pt idx="5253">
                  <c:v>16777216</c:v>
                </c:pt>
                <c:pt idx="5254">
                  <c:v>16777216</c:v>
                </c:pt>
                <c:pt idx="5255">
                  <c:v>16777216</c:v>
                </c:pt>
                <c:pt idx="5256">
                  <c:v>16777216</c:v>
                </c:pt>
                <c:pt idx="5257">
                  <c:v>16777216</c:v>
                </c:pt>
                <c:pt idx="5258">
                  <c:v>16777216</c:v>
                </c:pt>
                <c:pt idx="5259">
                  <c:v>16777216</c:v>
                </c:pt>
                <c:pt idx="5260">
                  <c:v>16777216</c:v>
                </c:pt>
                <c:pt idx="5261">
                  <c:v>16777216</c:v>
                </c:pt>
                <c:pt idx="5262">
                  <c:v>16777216</c:v>
                </c:pt>
                <c:pt idx="5263">
                  <c:v>16777216</c:v>
                </c:pt>
                <c:pt idx="5264">
                  <c:v>16777216</c:v>
                </c:pt>
                <c:pt idx="5265">
                  <c:v>16777216</c:v>
                </c:pt>
                <c:pt idx="5266">
                  <c:v>16777216</c:v>
                </c:pt>
                <c:pt idx="5267">
                  <c:v>16777216</c:v>
                </c:pt>
                <c:pt idx="5268">
                  <c:v>16777216</c:v>
                </c:pt>
                <c:pt idx="5269">
                  <c:v>16777216</c:v>
                </c:pt>
                <c:pt idx="5270">
                  <c:v>16777216</c:v>
                </c:pt>
                <c:pt idx="5271">
                  <c:v>16777216</c:v>
                </c:pt>
                <c:pt idx="5272">
                  <c:v>16777216</c:v>
                </c:pt>
                <c:pt idx="5273">
                  <c:v>16777216</c:v>
                </c:pt>
                <c:pt idx="5274">
                  <c:v>16777216</c:v>
                </c:pt>
                <c:pt idx="5275">
                  <c:v>16777216</c:v>
                </c:pt>
                <c:pt idx="5276">
                  <c:v>16777216</c:v>
                </c:pt>
                <c:pt idx="5277">
                  <c:v>16777216</c:v>
                </c:pt>
                <c:pt idx="5278">
                  <c:v>16777216</c:v>
                </c:pt>
                <c:pt idx="5279">
                  <c:v>16777216</c:v>
                </c:pt>
                <c:pt idx="5280">
                  <c:v>16777216</c:v>
                </c:pt>
                <c:pt idx="5281">
                  <c:v>16777216</c:v>
                </c:pt>
                <c:pt idx="5282">
                  <c:v>16777216</c:v>
                </c:pt>
                <c:pt idx="5283">
                  <c:v>16777216</c:v>
                </c:pt>
                <c:pt idx="5284">
                  <c:v>16777216</c:v>
                </c:pt>
                <c:pt idx="5285">
                  <c:v>16777216</c:v>
                </c:pt>
                <c:pt idx="5286">
                  <c:v>16777216</c:v>
                </c:pt>
                <c:pt idx="5287">
                  <c:v>16777216</c:v>
                </c:pt>
                <c:pt idx="5288">
                  <c:v>16777216</c:v>
                </c:pt>
                <c:pt idx="5289">
                  <c:v>16777216</c:v>
                </c:pt>
                <c:pt idx="5290">
                  <c:v>16777216</c:v>
                </c:pt>
                <c:pt idx="5291">
                  <c:v>16777216</c:v>
                </c:pt>
                <c:pt idx="5292">
                  <c:v>16777216</c:v>
                </c:pt>
                <c:pt idx="5293">
                  <c:v>16777216</c:v>
                </c:pt>
                <c:pt idx="5294">
                  <c:v>16777216</c:v>
                </c:pt>
                <c:pt idx="5295">
                  <c:v>16777216</c:v>
                </c:pt>
                <c:pt idx="5296">
                  <c:v>16777216</c:v>
                </c:pt>
                <c:pt idx="5297">
                  <c:v>16777216</c:v>
                </c:pt>
                <c:pt idx="5298">
                  <c:v>16777216</c:v>
                </c:pt>
                <c:pt idx="5299">
                  <c:v>16777216</c:v>
                </c:pt>
                <c:pt idx="5300">
                  <c:v>16777216</c:v>
                </c:pt>
                <c:pt idx="5301">
                  <c:v>16777216</c:v>
                </c:pt>
                <c:pt idx="5302">
                  <c:v>16777216</c:v>
                </c:pt>
                <c:pt idx="5303">
                  <c:v>16777216</c:v>
                </c:pt>
                <c:pt idx="5304">
                  <c:v>16777216</c:v>
                </c:pt>
                <c:pt idx="5305">
                  <c:v>16777216</c:v>
                </c:pt>
                <c:pt idx="5306">
                  <c:v>16777216</c:v>
                </c:pt>
                <c:pt idx="5307">
                  <c:v>16777216</c:v>
                </c:pt>
                <c:pt idx="5308">
                  <c:v>16777216</c:v>
                </c:pt>
                <c:pt idx="5309">
                  <c:v>16777216</c:v>
                </c:pt>
                <c:pt idx="5310">
                  <c:v>16777216</c:v>
                </c:pt>
                <c:pt idx="5311">
                  <c:v>16777216</c:v>
                </c:pt>
                <c:pt idx="5312">
                  <c:v>16777216</c:v>
                </c:pt>
                <c:pt idx="5313">
                  <c:v>16777216</c:v>
                </c:pt>
                <c:pt idx="5314">
                  <c:v>16777216</c:v>
                </c:pt>
                <c:pt idx="5315">
                  <c:v>16777216</c:v>
                </c:pt>
                <c:pt idx="5316">
                  <c:v>16777216</c:v>
                </c:pt>
                <c:pt idx="5317">
                  <c:v>16777216</c:v>
                </c:pt>
                <c:pt idx="5318">
                  <c:v>16777216</c:v>
                </c:pt>
                <c:pt idx="5319">
                  <c:v>16777216</c:v>
                </c:pt>
                <c:pt idx="5320">
                  <c:v>16777216</c:v>
                </c:pt>
                <c:pt idx="5321">
                  <c:v>16777216</c:v>
                </c:pt>
                <c:pt idx="5322">
                  <c:v>16777216</c:v>
                </c:pt>
                <c:pt idx="5323">
                  <c:v>16777216</c:v>
                </c:pt>
                <c:pt idx="5324">
                  <c:v>16777216</c:v>
                </c:pt>
                <c:pt idx="5325">
                  <c:v>16777216</c:v>
                </c:pt>
                <c:pt idx="5326">
                  <c:v>16777216</c:v>
                </c:pt>
                <c:pt idx="5327">
                  <c:v>16777216</c:v>
                </c:pt>
                <c:pt idx="5328">
                  <c:v>16777216</c:v>
                </c:pt>
                <c:pt idx="5329">
                  <c:v>16777216</c:v>
                </c:pt>
                <c:pt idx="5330">
                  <c:v>16777216</c:v>
                </c:pt>
                <c:pt idx="5331">
                  <c:v>16777216</c:v>
                </c:pt>
                <c:pt idx="5332">
                  <c:v>16777216</c:v>
                </c:pt>
                <c:pt idx="5333">
                  <c:v>16777216</c:v>
                </c:pt>
                <c:pt idx="5334">
                  <c:v>16777216</c:v>
                </c:pt>
                <c:pt idx="5335">
                  <c:v>16777216</c:v>
                </c:pt>
                <c:pt idx="5336">
                  <c:v>16777216</c:v>
                </c:pt>
                <c:pt idx="5337">
                  <c:v>16777216</c:v>
                </c:pt>
                <c:pt idx="5338">
                  <c:v>16777216</c:v>
                </c:pt>
                <c:pt idx="5339">
                  <c:v>16777216</c:v>
                </c:pt>
                <c:pt idx="5340">
                  <c:v>16777216</c:v>
                </c:pt>
                <c:pt idx="5341">
                  <c:v>16777216</c:v>
                </c:pt>
                <c:pt idx="5342">
                  <c:v>16777216</c:v>
                </c:pt>
                <c:pt idx="5343">
                  <c:v>16777216</c:v>
                </c:pt>
                <c:pt idx="5344">
                  <c:v>16777216</c:v>
                </c:pt>
                <c:pt idx="5345">
                  <c:v>16777216</c:v>
                </c:pt>
                <c:pt idx="5346">
                  <c:v>16777216</c:v>
                </c:pt>
                <c:pt idx="5347">
                  <c:v>16777216</c:v>
                </c:pt>
                <c:pt idx="5348">
                  <c:v>16777216</c:v>
                </c:pt>
                <c:pt idx="5349">
                  <c:v>16777216</c:v>
                </c:pt>
                <c:pt idx="5350">
                  <c:v>16777216</c:v>
                </c:pt>
                <c:pt idx="5351">
                  <c:v>16777216</c:v>
                </c:pt>
                <c:pt idx="5352">
                  <c:v>16777216</c:v>
                </c:pt>
                <c:pt idx="5353">
                  <c:v>16777216</c:v>
                </c:pt>
                <c:pt idx="5354">
                  <c:v>16777216</c:v>
                </c:pt>
                <c:pt idx="5355">
                  <c:v>16777216</c:v>
                </c:pt>
                <c:pt idx="5356">
                  <c:v>16777216</c:v>
                </c:pt>
                <c:pt idx="5357">
                  <c:v>16777216</c:v>
                </c:pt>
                <c:pt idx="5358">
                  <c:v>16777216</c:v>
                </c:pt>
                <c:pt idx="5359">
                  <c:v>16777216</c:v>
                </c:pt>
                <c:pt idx="5360">
                  <c:v>16777216</c:v>
                </c:pt>
                <c:pt idx="5361">
                  <c:v>16777216</c:v>
                </c:pt>
                <c:pt idx="5362">
                  <c:v>16777216</c:v>
                </c:pt>
                <c:pt idx="5363">
                  <c:v>16777216</c:v>
                </c:pt>
                <c:pt idx="5364">
                  <c:v>16777216</c:v>
                </c:pt>
                <c:pt idx="5365">
                  <c:v>16777216</c:v>
                </c:pt>
                <c:pt idx="5366">
                  <c:v>16777216</c:v>
                </c:pt>
                <c:pt idx="5367">
                  <c:v>16777216</c:v>
                </c:pt>
                <c:pt idx="5368">
                  <c:v>16777216</c:v>
                </c:pt>
                <c:pt idx="5369">
                  <c:v>16777216</c:v>
                </c:pt>
                <c:pt idx="5370">
                  <c:v>16777216</c:v>
                </c:pt>
                <c:pt idx="5371">
                  <c:v>16777216</c:v>
                </c:pt>
                <c:pt idx="5372">
                  <c:v>16777216</c:v>
                </c:pt>
                <c:pt idx="5373">
                  <c:v>16777216</c:v>
                </c:pt>
                <c:pt idx="5374">
                  <c:v>16777216</c:v>
                </c:pt>
                <c:pt idx="5375">
                  <c:v>16777216</c:v>
                </c:pt>
                <c:pt idx="5376">
                  <c:v>16777216</c:v>
                </c:pt>
                <c:pt idx="5377">
                  <c:v>16777216</c:v>
                </c:pt>
                <c:pt idx="5378">
                  <c:v>16777216</c:v>
                </c:pt>
                <c:pt idx="5379">
                  <c:v>16777216</c:v>
                </c:pt>
                <c:pt idx="5380">
                  <c:v>16777216</c:v>
                </c:pt>
                <c:pt idx="5381">
                  <c:v>16777216</c:v>
                </c:pt>
                <c:pt idx="5382">
                  <c:v>16777216</c:v>
                </c:pt>
                <c:pt idx="5383">
                  <c:v>16777216</c:v>
                </c:pt>
                <c:pt idx="5384">
                  <c:v>16777216</c:v>
                </c:pt>
                <c:pt idx="5385">
                  <c:v>16777216</c:v>
                </c:pt>
                <c:pt idx="5386">
                  <c:v>16777216</c:v>
                </c:pt>
                <c:pt idx="5387">
                  <c:v>16777216</c:v>
                </c:pt>
                <c:pt idx="5388">
                  <c:v>16777216</c:v>
                </c:pt>
                <c:pt idx="5389">
                  <c:v>16777216</c:v>
                </c:pt>
                <c:pt idx="5390">
                  <c:v>16777216</c:v>
                </c:pt>
                <c:pt idx="5391">
                  <c:v>16777216</c:v>
                </c:pt>
                <c:pt idx="5392">
                  <c:v>16777216</c:v>
                </c:pt>
                <c:pt idx="5393">
                  <c:v>16777216</c:v>
                </c:pt>
                <c:pt idx="5394">
                  <c:v>16777216</c:v>
                </c:pt>
                <c:pt idx="5395">
                  <c:v>16777216</c:v>
                </c:pt>
                <c:pt idx="5396">
                  <c:v>16777216</c:v>
                </c:pt>
                <c:pt idx="5397">
                  <c:v>16777216</c:v>
                </c:pt>
                <c:pt idx="5398">
                  <c:v>16777216</c:v>
                </c:pt>
                <c:pt idx="5399">
                  <c:v>16777216</c:v>
                </c:pt>
                <c:pt idx="5400">
                  <c:v>16777216</c:v>
                </c:pt>
                <c:pt idx="5401">
                  <c:v>16777216</c:v>
                </c:pt>
                <c:pt idx="5402">
                  <c:v>16777216</c:v>
                </c:pt>
                <c:pt idx="5403">
                  <c:v>16777216</c:v>
                </c:pt>
                <c:pt idx="5404">
                  <c:v>16777216</c:v>
                </c:pt>
                <c:pt idx="5405">
                  <c:v>16777216</c:v>
                </c:pt>
                <c:pt idx="5406">
                  <c:v>16777216</c:v>
                </c:pt>
                <c:pt idx="5407">
                  <c:v>16777216</c:v>
                </c:pt>
                <c:pt idx="5408">
                  <c:v>16777216</c:v>
                </c:pt>
                <c:pt idx="5409">
                  <c:v>16777216</c:v>
                </c:pt>
                <c:pt idx="5410">
                  <c:v>16777216</c:v>
                </c:pt>
                <c:pt idx="5411">
                  <c:v>16777216</c:v>
                </c:pt>
                <c:pt idx="5412">
                  <c:v>16777216</c:v>
                </c:pt>
                <c:pt idx="5413">
                  <c:v>16777216</c:v>
                </c:pt>
                <c:pt idx="5414">
                  <c:v>16777216</c:v>
                </c:pt>
                <c:pt idx="5415">
                  <c:v>16777216</c:v>
                </c:pt>
                <c:pt idx="5416">
                  <c:v>16777216</c:v>
                </c:pt>
                <c:pt idx="5417">
                  <c:v>16777216</c:v>
                </c:pt>
                <c:pt idx="5418">
                  <c:v>16777216</c:v>
                </c:pt>
                <c:pt idx="5419">
                  <c:v>16777216</c:v>
                </c:pt>
                <c:pt idx="5420">
                  <c:v>16777216</c:v>
                </c:pt>
                <c:pt idx="5421">
                  <c:v>16777216</c:v>
                </c:pt>
                <c:pt idx="5422">
                  <c:v>16777216</c:v>
                </c:pt>
                <c:pt idx="5423">
                  <c:v>16777216</c:v>
                </c:pt>
                <c:pt idx="5424">
                  <c:v>16777216</c:v>
                </c:pt>
                <c:pt idx="5425">
                  <c:v>16777216</c:v>
                </c:pt>
                <c:pt idx="5426">
                  <c:v>16777216</c:v>
                </c:pt>
                <c:pt idx="5427">
                  <c:v>16777216</c:v>
                </c:pt>
                <c:pt idx="5428">
                  <c:v>16777216</c:v>
                </c:pt>
                <c:pt idx="5429">
                  <c:v>16777216</c:v>
                </c:pt>
                <c:pt idx="5430">
                  <c:v>16777216</c:v>
                </c:pt>
                <c:pt idx="5431">
                  <c:v>16777216</c:v>
                </c:pt>
                <c:pt idx="5432">
                  <c:v>16777216</c:v>
                </c:pt>
                <c:pt idx="5433">
                  <c:v>16777216</c:v>
                </c:pt>
                <c:pt idx="5434">
                  <c:v>16777216</c:v>
                </c:pt>
                <c:pt idx="5435">
                  <c:v>16777216</c:v>
                </c:pt>
                <c:pt idx="5436">
                  <c:v>16777216</c:v>
                </c:pt>
                <c:pt idx="5437">
                  <c:v>16777216</c:v>
                </c:pt>
                <c:pt idx="5438">
                  <c:v>16777216</c:v>
                </c:pt>
                <c:pt idx="5439">
                  <c:v>16777216</c:v>
                </c:pt>
                <c:pt idx="5440">
                  <c:v>16777216</c:v>
                </c:pt>
                <c:pt idx="5441">
                  <c:v>16777216</c:v>
                </c:pt>
                <c:pt idx="5442">
                  <c:v>16777216</c:v>
                </c:pt>
                <c:pt idx="5443">
                  <c:v>16777216</c:v>
                </c:pt>
                <c:pt idx="5444">
                  <c:v>16777216</c:v>
                </c:pt>
                <c:pt idx="5445">
                  <c:v>16777216</c:v>
                </c:pt>
                <c:pt idx="5446">
                  <c:v>16777216</c:v>
                </c:pt>
                <c:pt idx="5447">
                  <c:v>16777216</c:v>
                </c:pt>
                <c:pt idx="5448">
                  <c:v>16777216</c:v>
                </c:pt>
                <c:pt idx="5449">
                  <c:v>16777216</c:v>
                </c:pt>
                <c:pt idx="5450">
                  <c:v>16777216</c:v>
                </c:pt>
                <c:pt idx="5451">
                  <c:v>16777216</c:v>
                </c:pt>
                <c:pt idx="5452">
                  <c:v>16777216</c:v>
                </c:pt>
                <c:pt idx="5453">
                  <c:v>16777216</c:v>
                </c:pt>
                <c:pt idx="5454">
                  <c:v>16777216</c:v>
                </c:pt>
                <c:pt idx="5455">
                  <c:v>16777216</c:v>
                </c:pt>
                <c:pt idx="5456">
                  <c:v>16777216</c:v>
                </c:pt>
                <c:pt idx="5457">
                  <c:v>16777216</c:v>
                </c:pt>
                <c:pt idx="5458">
                  <c:v>16777216</c:v>
                </c:pt>
                <c:pt idx="5459">
                  <c:v>16777216</c:v>
                </c:pt>
                <c:pt idx="5460">
                  <c:v>16777216</c:v>
                </c:pt>
                <c:pt idx="5461">
                  <c:v>16777216</c:v>
                </c:pt>
                <c:pt idx="5462">
                  <c:v>16777216</c:v>
                </c:pt>
                <c:pt idx="5463">
                  <c:v>16777216</c:v>
                </c:pt>
                <c:pt idx="5464">
                  <c:v>16777216</c:v>
                </c:pt>
                <c:pt idx="5465">
                  <c:v>16777216</c:v>
                </c:pt>
                <c:pt idx="5466">
                  <c:v>16777216</c:v>
                </c:pt>
                <c:pt idx="5467">
                  <c:v>16777216</c:v>
                </c:pt>
                <c:pt idx="5468">
                  <c:v>16777216</c:v>
                </c:pt>
                <c:pt idx="5469">
                  <c:v>16777216</c:v>
                </c:pt>
                <c:pt idx="5470">
                  <c:v>16777216</c:v>
                </c:pt>
                <c:pt idx="5471">
                  <c:v>16777216</c:v>
                </c:pt>
                <c:pt idx="5472">
                  <c:v>16777216</c:v>
                </c:pt>
                <c:pt idx="5473">
                  <c:v>16777216</c:v>
                </c:pt>
                <c:pt idx="5474">
                  <c:v>16777216</c:v>
                </c:pt>
                <c:pt idx="5475">
                  <c:v>16777216</c:v>
                </c:pt>
                <c:pt idx="5476">
                  <c:v>16777216</c:v>
                </c:pt>
                <c:pt idx="5477">
                  <c:v>16777216</c:v>
                </c:pt>
                <c:pt idx="5478">
                  <c:v>16777216</c:v>
                </c:pt>
                <c:pt idx="5479">
                  <c:v>16777216</c:v>
                </c:pt>
                <c:pt idx="5480">
                  <c:v>16777216</c:v>
                </c:pt>
                <c:pt idx="5481">
                  <c:v>16777216</c:v>
                </c:pt>
                <c:pt idx="5482">
                  <c:v>16777216</c:v>
                </c:pt>
                <c:pt idx="5483">
                  <c:v>16777216</c:v>
                </c:pt>
                <c:pt idx="5484">
                  <c:v>16777216</c:v>
                </c:pt>
                <c:pt idx="5485">
                  <c:v>16777216</c:v>
                </c:pt>
                <c:pt idx="5486">
                  <c:v>16777216</c:v>
                </c:pt>
                <c:pt idx="5487">
                  <c:v>16777216</c:v>
                </c:pt>
                <c:pt idx="5488">
                  <c:v>16777216</c:v>
                </c:pt>
                <c:pt idx="5489">
                  <c:v>16777216</c:v>
                </c:pt>
                <c:pt idx="5490">
                  <c:v>16777216</c:v>
                </c:pt>
                <c:pt idx="5491">
                  <c:v>16777216</c:v>
                </c:pt>
                <c:pt idx="5492">
                  <c:v>16777216</c:v>
                </c:pt>
                <c:pt idx="5493">
                  <c:v>16777216</c:v>
                </c:pt>
                <c:pt idx="5494">
                  <c:v>16777216</c:v>
                </c:pt>
                <c:pt idx="5495">
                  <c:v>16777216</c:v>
                </c:pt>
                <c:pt idx="5496">
                  <c:v>16777216</c:v>
                </c:pt>
                <c:pt idx="5497">
                  <c:v>16777216</c:v>
                </c:pt>
                <c:pt idx="5498">
                  <c:v>16777216</c:v>
                </c:pt>
                <c:pt idx="5499">
                  <c:v>16777216</c:v>
                </c:pt>
                <c:pt idx="5500">
                  <c:v>16777216</c:v>
                </c:pt>
                <c:pt idx="5501">
                  <c:v>16777216</c:v>
                </c:pt>
                <c:pt idx="5502">
                  <c:v>16777216</c:v>
                </c:pt>
                <c:pt idx="5503">
                  <c:v>16777216</c:v>
                </c:pt>
                <c:pt idx="5504">
                  <c:v>16777216</c:v>
                </c:pt>
                <c:pt idx="5505">
                  <c:v>16777216</c:v>
                </c:pt>
                <c:pt idx="5506">
                  <c:v>16777216</c:v>
                </c:pt>
                <c:pt idx="5507">
                  <c:v>16777216</c:v>
                </c:pt>
                <c:pt idx="5508">
                  <c:v>16777216</c:v>
                </c:pt>
                <c:pt idx="5509">
                  <c:v>16777216</c:v>
                </c:pt>
                <c:pt idx="5510">
                  <c:v>16777216</c:v>
                </c:pt>
                <c:pt idx="5511">
                  <c:v>16777216</c:v>
                </c:pt>
                <c:pt idx="5512">
                  <c:v>16777216</c:v>
                </c:pt>
                <c:pt idx="5513">
                  <c:v>16777216</c:v>
                </c:pt>
                <c:pt idx="5514">
                  <c:v>16777216</c:v>
                </c:pt>
                <c:pt idx="5515">
                  <c:v>16777216</c:v>
                </c:pt>
                <c:pt idx="5516">
                  <c:v>16777216</c:v>
                </c:pt>
                <c:pt idx="5517">
                  <c:v>16777216</c:v>
                </c:pt>
                <c:pt idx="5518">
                  <c:v>16777216</c:v>
                </c:pt>
                <c:pt idx="5519">
                  <c:v>16777216</c:v>
                </c:pt>
                <c:pt idx="5520">
                  <c:v>16777216</c:v>
                </c:pt>
                <c:pt idx="5521">
                  <c:v>16777216</c:v>
                </c:pt>
                <c:pt idx="5522">
                  <c:v>16777216</c:v>
                </c:pt>
                <c:pt idx="5523">
                  <c:v>16777216</c:v>
                </c:pt>
                <c:pt idx="5524">
                  <c:v>16777216</c:v>
                </c:pt>
                <c:pt idx="5525">
                  <c:v>16777216</c:v>
                </c:pt>
                <c:pt idx="5526">
                  <c:v>16777216</c:v>
                </c:pt>
                <c:pt idx="5527">
                  <c:v>16777216</c:v>
                </c:pt>
                <c:pt idx="5528">
                  <c:v>16777216</c:v>
                </c:pt>
                <c:pt idx="5529">
                  <c:v>16777216</c:v>
                </c:pt>
                <c:pt idx="5530">
                  <c:v>16777216</c:v>
                </c:pt>
                <c:pt idx="5531">
                  <c:v>16777216</c:v>
                </c:pt>
                <c:pt idx="5532">
                  <c:v>16777216</c:v>
                </c:pt>
                <c:pt idx="5533">
                  <c:v>16777216</c:v>
                </c:pt>
                <c:pt idx="5534">
                  <c:v>16777216</c:v>
                </c:pt>
                <c:pt idx="5535">
                  <c:v>16777216</c:v>
                </c:pt>
                <c:pt idx="5536">
                  <c:v>16777216</c:v>
                </c:pt>
                <c:pt idx="5537">
                  <c:v>16777216</c:v>
                </c:pt>
                <c:pt idx="5538">
                  <c:v>16777216</c:v>
                </c:pt>
                <c:pt idx="5539">
                  <c:v>16777216</c:v>
                </c:pt>
                <c:pt idx="5540">
                  <c:v>16777216</c:v>
                </c:pt>
                <c:pt idx="5541">
                  <c:v>16777216</c:v>
                </c:pt>
                <c:pt idx="5542">
                  <c:v>16777216</c:v>
                </c:pt>
                <c:pt idx="5543">
                  <c:v>16777216</c:v>
                </c:pt>
                <c:pt idx="5544">
                  <c:v>16777216</c:v>
                </c:pt>
                <c:pt idx="5545">
                  <c:v>16777216</c:v>
                </c:pt>
                <c:pt idx="5546">
                  <c:v>16777216</c:v>
                </c:pt>
                <c:pt idx="5547">
                  <c:v>16777216</c:v>
                </c:pt>
                <c:pt idx="5548">
                  <c:v>16777216</c:v>
                </c:pt>
                <c:pt idx="5549">
                  <c:v>16777216</c:v>
                </c:pt>
                <c:pt idx="5550">
                  <c:v>16777216</c:v>
                </c:pt>
                <c:pt idx="5551">
                  <c:v>16777216</c:v>
                </c:pt>
                <c:pt idx="5552">
                  <c:v>16777216</c:v>
                </c:pt>
                <c:pt idx="5553">
                  <c:v>16777216</c:v>
                </c:pt>
                <c:pt idx="5554">
                  <c:v>16777216</c:v>
                </c:pt>
                <c:pt idx="5555">
                  <c:v>16777216</c:v>
                </c:pt>
                <c:pt idx="5556">
                  <c:v>16777216</c:v>
                </c:pt>
                <c:pt idx="5557">
                  <c:v>16777216</c:v>
                </c:pt>
                <c:pt idx="5558">
                  <c:v>16777216</c:v>
                </c:pt>
                <c:pt idx="5559">
                  <c:v>16777216</c:v>
                </c:pt>
                <c:pt idx="5560">
                  <c:v>16777216</c:v>
                </c:pt>
                <c:pt idx="5561">
                  <c:v>16777216</c:v>
                </c:pt>
                <c:pt idx="5562">
                  <c:v>16777216</c:v>
                </c:pt>
                <c:pt idx="5563">
                  <c:v>16777216</c:v>
                </c:pt>
                <c:pt idx="5564">
                  <c:v>16777216</c:v>
                </c:pt>
                <c:pt idx="5565">
                  <c:v>16777216</c:v>
                </c:pt>
                <c:pt idx="5566">
                  <c:v>16777216</c:v>
                </c:pt>
                <c:pt idx="5567">
                  <c:v>16777216</c:v>
                </c:pt>
                <c:pt idx="5568">
                  <c:v>16777216</c:v>
                </c:pt>
                <c:pt idx="5569">
                  <c:v>16777216</c:v>
                </c:pt>
                <c:pt idx="5570">
                  <c:v>16777216</c:v>
                </c:pt>
                <c:pt idx="5571">
                  <c:v>16777216</c:v>
                </c:pt>
                <c:pt idx="5572">
                  <c:v>16777216</c:v>
                </c:pt>
                <c:pt idx="5573">
                  <c:v>16777216</c:v>
                </c:pt>
                <c:pt idx="5574">
                  <c:v>16777216</c:v>
                </c:pt>
                <c:pt idx="5575">
                  <c:v>16777216</c:v>
                </c:pt>
                <c:pt idx="5576">
                  <c:v>16777216</c:v>
                </c:pt>
                <c:pt idx="5577">
                  <c:v>16777216</c:v>
                </c:pt>
                <c:pt idx="5578">
                  <c:v>16777216</c:v>
                </c:pt>
                <c:pt idx="5579">
                  <c:v>16777216</c:v>
                </c:pt>
                <c:pt idx="5580">
                  <c:v>16777216</c:v>
                </c:pt>
                <c:pt idx="5581">
                  <c:v>16777216</c:v>
                </c:pt>
                <c:pt idx="5582">
                  <c:v>16777216</c:v>
                </c:pt>
                <c:pt idx="5583">
                  <c:v>16777216</c:v>
                </c:pt>
                <c:pt idx="5584">
                  <c:v>16777216</c:v>
                </c:pt>
                <c:pt idx="5585">
                  <c:v>16777216</c:v>
                </c:pt>
                <c:pt idx="5586">
                  <c:v>16777216</c:v>
                </c:pt>
                <c:pt idx="5587">
                  <c:v>16777216</c:v>
                </c:pt>
                <c:pt idx="5588">
                  <c:v>16777216</c:v>
                </c:pt>
                <c:pt idx="5589">
                  <c:v>16777216</c:v>
                </c:pt>
                <c:pt idx="5590">
                  <c:v>16777216</c:v>
                </c:pt>
                <c:pt idx="5591">
                  <c:v>16777216</c:v>
                </c:pt>
                <c:pt idx="5592">
                  <c:v>16777216</c:v>
                </c:pt>
                <c:pt idx="5593">
                  <c:v>16777216</c:v>
                </c:pt>
                <c:pt idx="5594">
                  <c:v>16777216</c:v>
                </c:pt>
                <c:pt idx="5595">
                  <c:v>16777216</c:v>
                </c:pt>
                <c:pt idx="5596">
                  <c:v>16777216</c:v>
                </c:pt>
                <c:pt idx="5597">
                  <c:v>16777216</c:v>
                </c:pt>
                <c:pt idx="5598">
                  <c:v>16777216</c:v>
                </c:pt>
                <c:pt idx="5599">
                  <c:v>16777216</c:v>
                </c:pt>
                <c:pt idx="5600">
                  <c:v>16777216</c:v>
                </c:pt>
                <c:pt idx="5601">
                  <c:v>16777216</c:v>
                </c:pt>
                <c:pt idx="5602">
                  <c:v>16777216</c:v>
                </c:pt>
                <c:pt idx="5603">
                  <c:v>16777216</c:v>
                </c:pt>
                <c:pt idx="5604">
                  <c:v>16777216</c:v>
                </c:pt>
                <c:pt idx="5605">
                  <c:v>16777216</c:v>
                </c:pt>
                <c:pt idx="5606">
                  <c:v>16777216</c:v>
                </c:pt>
                <c:pt idx="5607">
                  <c:v>16777216</c:v>
                </c:pt>
                <c:pt idx="5608">
                  <c:v>16777216</c:v>
                </c:pt>
                <c:pt idx="5609">
                  <c:v>16777216</c:v>
                </c:pt>
                <c:pt idx="5610">
                  <c:v>16777216</c:v>
                </c:pt>
                <c:pt idx="5611">
                  <c:v>16777216</c:v>
                </c:pt>
                <c:pt idx="5612">
                  <c:v>16777216</c:v>
                </c:pt>
                <c:pt idx="5613">
                  <c:v>16777216</c:v>
                </c:pt>
                <c:pt idx="5614">
                  <c:v>16777216</c:v>
                </c:pt>
                <c:pt idx="5615">
                  <c:v>16777216</c:v>
                </c:pt>
                <c:pt idx="5616">
                  <c:v>16777216</c:v>
                </c:pt>
                <c:pt idx="5617">
                  <c:v>16777216</c:v>
                </c:pt>
                <c:pt idx="5618">
                  <c:v>16777216</c:v>
                </c:pt>
                <c:pt idx="5619">
                  <c:v>16777216</c:v>
                </c:pt>
                <c:pt idx="5620">
                  <c:v>16777216</c:v>
                </c:pt>
                <c:pt idx="5621">
                  <c:v>16777216</c:v>
                </c:pt>
                <c:pt idx="5622">
                  <c:v>16777216</c:v>
                </c:pt>
                <c:pt idx="5623">
                  <c:v>16777216</c:v>
                </c:pt>
                <c:pt idx="5624">
                  <c:v>16777216</c:v>
                </c:pt>
                <c:pt idx="5625">
                  <c:v>16777216</c:v>
                </c:pt>
                <c:pt idx="5626">
                  <c:v>16777216</c:v>
                </c:pt>
                <c:pt idx="5627">
                  <c:v>16777216</c:v>
                </c:pt>
                <c:pt idx="5628">
                  <c:v>16777216</c:v>
                </c:pt>
                <c:pt idx="5629">
                  <c:v>16777216</c:v>
                </c:pt>
                <c:pt idx="5630">
                  <c:v>16777216</c:v>
                </c:pt>
                <c:pt idx="5631">
                  <c:v>16777216</c:v>
                </c:pt>
                <c:pt idx="5632">
                  <c:v>16777216</c:v>
                </c:pt>
                <c:pt idx="5633">
                  <c:v>16777216</c:v>
                </c:pt>
                <c:pt idx="5634">
                  <c:v>16777216</c:v>
                </c:pt>
                <c:pt idx="5635">
                  <c:v>16777216</c:v>
                </c:pt>
                <c:pt idx="5636">
                  <c:v>16777216</c:v>
                </c:pt>
                <c:pt idx="5637">
                  <c:v>16777216</c:v>
                </c:pt>
                <c:pt idx="5638">
                  <c:v>16777216</c:v>
                </c:pt>
                <c:pt idx="5639">
                  <c:v>16777216</c:v>
                </c:pt>
                <c:pt idx="5640">
                  <c:v>16777216</c:v>
                </c:pt>
                <c:pt idx="5641">
                  <c:v>16777216</c:v>
                </c:pt>
                <c:pt idx="5642">
                  <c:v>16777216</c:v>
                </c:pt>
                <c:pt idx="5643">
                  <c:v>16777216</c:v>
                </c:pt>
                <c:pt idx="5644">
                  <c:v>16777216</c:v>
                </c:pt>
                <c:pt idx="5645">
                  <c:v>16777216</c:v>
                </c:pt>
                <c:pt idx="5646">
                  <c:v>16777216</c:v>
                </c:pt>
                <c:pt idx="5647">
                  <c:v>16777216</c:v>
                </c:pt>
                <c:pt idx="5648">
                  <c:v>16777216</c:v>
                </c:pt>
                <c:pt idx="5649">
                  <c:v>16777216</c:v>
                </c:pt>
                <c:pt idx="5650">
                  <c:v>16777216</c:v>
                </c:pt>
                <c:pt idx="5651">
                  <c:v>16777216</c:v>
                </c:pt>
                <c:pt idx="5652">
                  <c:v>16777216</c:v>
                </c:pt>
                <c:pt idx="5653">
                  <c:v>16777216</c:v>
                </c:pt>
                <c:pt idx="5654">
                  <c:v>16777216</c:v>
                </c:pt>
                <c:pt idx="5655">
                  <c:v>16777216</c:v>
                </c:pt>
                <c:pt idx="5656">
                  <c:v>16777216</c:v>
                </c:pt>
                <c:pt idx="5657">
                  <c:v>16777216</c:v>
                </c:pt>
                <c:pt idx="5658">
                  <c:v>16777216</c:v>
                </c:pt>
                <c:pt idx="5659">
                  <c:v>16777216</c:v>
                </c:pt>
                <c:pt idx="5660">
                  <c:v>16777216</c:v>
                </c:pt>
                <c:pt idx="5661">
                  <c:v>16777216</c:v>
                </c:pt>
                <c:pt idx="5662">
                  <c:v>16777216</c:v>
                </c:pt>
                <c:pt idx="5663">
                  <c:v>16777216</c:v>
                </c:pt>
                <c:pt idx="5664">
                  <c:v>16777216</c:v>
                </c:pt>
                <c:pt idx="5665">
                  <c:v>16777216</c:v>
                </c:pt>
                <c:pt idx="5666">
                  <c:v>16777216</c:v>
                </c:pt>
                <c:pt idx="5667">
                  <c:v>16777216</c:v>
                </c:pt>
                <c:pt idx="5668">
                  <c:v>16777216</c:v>
                </c:pt>
                <c:pt idx="5669">
                  <c:v>16777216</c:v>
                </c:pt>
                <c:pt idx="5670">
                  <c:v>16777216</c:v>
                </c:pt>
                <c:pt idx="5671">
                  <c:v>16777216</c:v>
                </c:pt>
                <c:pt idx="5672">
                  <c:v>16777216</c:v>
                </c:pt>
                <c:pt idx="5673">
                  <c:v>16777216</c:v>
                </c:pt>
                <c:pt idx="5674">
                  <c:v>16777216</c:v>
                </c:pt>
                <c:pt idx="5675">
                  <c:v>16777216</c:v>
                </c:pt>
                <c:pt idx="5676">
                  <c:v>16777216</c:v>
                </c:pt>
                <c:pt idx="5677">
                  <c:v>16777216</c:v>
                </c:pt>
                <c:pt idx="5678">
                  <c:v>16777216</c:v>
                </c:pt>
                <c:pt idx="5679">
                  <c:v>16777216</c:v>
                </c:pt>
                <c:pt idx="5680">
                  <c:v>16777216</c:v>
                </c:pt>
                <c:pt idx="5681">
                  <c:v>16777216</c:v>
                </c:pt>
                <c:pt idx="5682">
                  <c:v>16777216</c:v>
                </c:pt>
                <c:pt idx="5683">
                  <c:v>16777216</c:v>
                </c:pt>
                <c:pt idx="5684">
                  <c:v>16777216</c:v>
                </c:pt>
                <c:pt idx="5685">
                  <c:v>16777216</c:v>
                </c:pt>
                <c:pt idx="5686">
                  <c:v>16777216</c:v>
                </c:pt>
                <c:pt idx="5687">
                  <c:v>16777216</c:v>
                </c:pt>
                <c:pt idx="5688">
                  <c:v>16777216</c:v>
                </c:pt>
                <c:pt idx="5689">
                  <c:v>16777216</c:v>
                </c:pt>
                <c:pt idx="5690">
                  <c:v>16777216</c:v>
                </c:pt>
                <c:pt idx="5691">
                  <c:v>16777216</c:v>
                </c:pt>
                <c:pt idx="5692">
                  <c:v>16777216</c:v>
                </c:pt>
                <c:pt idx="5693">
                  <c:v>16777216</c:v>
                </c:pt>
                <c:pt idx="5694">
                  <c:v>16777216</c:v>
                </c:pt>
                <c:pt idx="5695">
                  <c:v>16777216</c:v>
                </c:pt>
                <c:pt idx="5696">
                  <c:v>16777216</c:v>
                </c:pt>
                <c:pt idx="5697">
                  <c:v>16777216</c:v>
                </c:pt>
                <c:pt idx="5698">
                  <c:v>16777216</c:v>
                </c:pt>
                <c:pt idx="5699">
                  <c:v>16777216</c:v>
                </c:pt>
                <c:pt idx="5700">
                  <c:v>16777216</c:v>
                </c:pt>
                <c:pt idx="5701">
                  <c:v>16777216</c:v>
                </c:pt>
                <c:pt idx="5702">
                  <c:v>16777216</c:v>
                </c:pt>
                <c:pt idx="5703">
                  <c:v>16777216</c:v>
                </c:pt>
                <c:pt idx="5704">
                  <c:v>16777216</c:v>
                </c:pt>
                <c:pt idx="5705">
                  <c:v>16777216</c:v>
                </c:pt>
                <c:pt idx="5706">
                  <c:v>16777216</c:v>
                </c:pt>
                <c:pt idx="5707">
                  <c:v>16777216</c:v>
                </c:pt>
                <c:pt idx="5708">
                  <c:v>16777216</c:v>
                </c:pt>
                <c:pt idx="5709">
                  <c:v>16777216</c:v>
                </c:pt>
                <c:pt idx="5710">
                  <c:v>16777216</c:v>
                </c:pt>
                <c:pt idx="5711">
                  <c:v>16777216</c:v>
                </c:pt>
                <c:pt idx="5712">
                  <c:v>16777216</c:v>
                </c:pt>
                <c:pt idx="5713">
                  <c:v>16777216</c:v>
                </c:pt>
                <c:pt idx="5714">
                  <c:v>16777216</c:v>
                </c:pt>
                <c:pt idx="5715">
                  <c:v>16777216</c:v>
                </c:pt>
                <c:pt idx="5716">
                  <c:v>16777216</c:v>
                </c:pt>
                <c:pt idx="5717">
                  <c:v>16777216</c:v>
                </c:pt>
                <c:pt idx="5718">
                  <c:v>16777216</c:v>
                </c:pt>
                <c:pt idx="5719">
                  <c:v>16777216</c:v>
                </c:pt>
                <c:pt idx="5720">
                  <c:v>16777216</c:v>
                </c:pt>
                <c:pt idx="5721">
                  <c:v>16777216</c:v>
                </c:pt>
                <c:pt idx="5722">
                  <c:v>16777216</c:v>
                </c:pt>
                <c:pt idx="5723">
                  <c:v>16777216</c:v>
                </c:pt>
                <c:pt idx="5724">
                  <c:v>16777216</c:v>
                </c:pt>
                <c:pt idx="5725">
                  <c:v>16777216</c:v>
                </c:pt>
                <c:pt idx="5726">
                  <c:v>16777216</c:v>
                </c:pt>
                <c:pt idx="5727">
                  <c:v>16777216</c:v>
                </c:pt>
                <c:pt idx="5728">
                  <c:v>16777216</c:v>
                </c:pt>
                <c:pt idx="5729">
                  <c:v>16777216</c:v>
                </c:pt>
                <c:pt idx="5730">
                  <c:v>16777216</c:v>
                </c:pt>
                <c:pt idx="5731">
                  <c:v>16777216</c:v>
                </c:pt>
                <c:pt idx="5732">
                  <c:v>16777216</c:v>
                </c:pt>
                <c:pt idx="5733">
                  <c:v>16777216</c:v>
                </c:pt>
                <c:pt idx="5734">
                  <c:v>16777216</c:v>
                </c:pt>
                <c:pt idx="5735">
                  <c:v>16777216</c:v>
                </c:pt>
                <c:pt idx="5736">
                  <c:v>16777216</c:v>
                </c:pt>
                <c:pt idx="5737">
                  <c:v>16777216</c:v>
                </c:pt>
                <c:pt idx="5738">
                  <c:v>16777216</c:v>
                </c:pt>
                <c:pt idx="5739">
                  <c:v>16777216</c:v>
                </c:pt>
                <c:pt idx="5740">
                  <c:v>16777216</c:v>
                </c:pt>
                <c:pt idx="5741">
                  <c:v>16777216</c:v>
                </c:pt>
                <c:pt idx="5742">
                  <c:v>16777216</c:v>
                </c:pt>
                <c:pt idx="5743">
                  <c:v>16777216</c:v>
                </c:pt>
                <c:pt idx="5744">
                  <c:v>16777216</c:v>
                </c:pt>
                <c:pt idx="5745">
                  <c:v>16777216</c:v>
                </c:pt>
                <c:pt idx="5746">
                  <c:v>16777216</c:v>
                </c:pt>
                <c:pt idx="5747">
                  <c:v>16777216</c:v>
                </c:pt>
                <c:pt idx="5748">
                  <c:v>16777216</c:v>
                </c:pt>
                <c:pt idx="5749">
                  <c:v>16777216</c:v>
                </c:pt>
                <c:pt idx="5750">
                  <c:v>16777216</c:v>
                </c:pt>
                <c:pt idx="5751">
                  <c:v>16777216</c:v>
                </c:pt>
                <c:pt idx="5752">
                  <c:v>16777216</c:v>
                </c:pt>
                <c:pt idx="5753">
                  <c:v>16777216</c:v>
                </c:pt>
                <c:pt idx="5754">
                  <c:v>16777216</c:v>
                </c:pt>
                <c:pt idx="5755">
                  <c:v>16777216</c:v>
                </c:pt>
                <c:pt idx="5756">
                  <c:v>16777216</c:v>
                </c:pt>
                <c:pt idx="5757">
                  <c:v>16777216</c:v>
                </c:pt>
                <c:pt idx="5758">
                  <c:v>16777216</c:v>
                </c:pt>
                <c:pt idx="5759">
                  <c:v>16777216</c:v>
                </c:pt>
                <c:pt idx="5760">
                  <c:v>16777216</c:v>
                </c:pt>
                <c:pt idx="5761">
                  <c:v>16777216</c:v>
                </c:pt>
                <c:pt idx="5762">
                  <c:v>16777216</c:v>
                </c:pt>
                <c:pt idx="5763">
                  <c:v>16777216</c:v>
                </c:pt>
                <c:pt idx="5764">
                  <c:v>16777216</c:v>
                </c:pt>
                <c:pt idx="5765">
                  <c:v>16777216</c:v>
                </c:pt>
                <c:pt idx="5766">
                  <c:v>16777216</c:v>
                </c:pt>
                <c:pt idx="5767">
                  <c:v>16777216</c:v>
                </c:pt>
                <c:pt idx="5768">
                  <c:v>16777216</c:v>
                </c:pt>
                <c:pt idx="5769">
                  <c:v>16777216</c:v>
                </c:pt>
                <c:pt idx="5770">
                  <c:v>16777216</c:v>
                </c:pt>
                <c:pt idx="5771">
                  <c:v>16777216</c:v>
                </c:pt>
                <c:pt idx="5772">
                  <c:v>16777216</c:v>
                </c:pt>
                <c:pt idx="5773">
                  <c:v>16777216</c:v>
                </c:pt>
                <c:pt idx="5774">
                  <c:v>16777216</c:v>
                </c:pt>
                <c:pt idx="5775">
                  <c:v>16777216</c:v>
                </c:pt>
                <c:pt idx="5776">
                  <c:v>16777216</c:v>
                </c:pt>
                <c:pt idx="5777">
                  <c:v>16777216</c:v>
                </c:pt>
                <c:pt idx="5778">
                  <c:v>16777216</c:v>
                </c:pt>
                <c:pt idx="5779">
                  <c:v>16777216</c:v>
                </c:pt>
                <c:pt idx="5780">
                  <c:v>16777216</c:v>
                </c:pt>
                <c:pt idx="5781">
                  <c:v>16777216</c:v>
                </c:pt>
                <c:pt idx="5782">
                  <c:v>16777216</c:v>
                </c:pt>
                <c:pt idx="5783">
                  <c:v>16777216</c:v>
                </c:pt>
                <c:pt idx="5784">
                  <c:v>16777216</c:v>
                </c:pt>
                <c:pt idx="5785">
                  <c:v>16777216</c:v>
                </c:pt>
                <c:pt idx="5786">
                  <c:v>16777216</c:v>
                </c:pt>
                <c:pt idx="5787">
                  <c:v>16777216</c:v>
                </c:pt>
                <c:pt idx="5788">
                  <c:v>16777216</c:v>
                </c:pt>
                <c:pt idx="5789">
                  <c:v>16777216</c:v>
                </c:pt>
                <c:pt idx="5790">
                  <c:v>16777216</c:v>
                </c:pt>
                <c:pt idx="5791">
                  <c:v>16777216</c:v>
                </c:pt>
                <c:pt idx="5792">
                  <c:v>16777216</c:v>
                </c:pt>
                <c:pt idx="5793">
                  <c:v>16777216</c:v>
                </c:pt>
                <c:pt idx="5794">
                  <c:v>16777216</c:v>
                </c:pt>
                <c:pt idx="5795">
                  <c:v>16777216</c:v>
                </c:pt>
                <c:pt idx="5796">
                  <c:v>16777216</c:v>
                </c:pt>
                <c:pt idx="5797">
                  <c:v>16777216</c:v>
                </c:pt>
                <c:pt idx="5798">
                  <c:v>16777216</c:v>
                </c:pt>
                <c:pt idx="5799">
                  <c:v>16777216</c:v>
                </c:pt>
                <c:pt idx="5800">
                  <c:v>16777216</c:v>
                </c:pt>
                <c:pt idx="5801">
                  <c:v>16777216</c:v>
                </c:pt>
                <c:pt idx="5802">
                  <c:v>16777216</c:v>
                </c:pt>
                <c:pt idx="5803">
                  <c:v>16777216</c:v>
                </c:pt>
                <c:pt idx="5804">
                  <c:v>16777216</c:v>
                </c:pt>
                <c:pt idx="5805">
                  <c:v>16777216</c:v>
                </c:pt>
                <c:pt idx="5806">
                  <c:v>16777216</c:v>
                </c:pt>
                <c:pt idx="5807">
                  <c:v>16777216</c:v>
                </c:pt>
                <c:pt idx="5808">
                  <c:v>16777216</c:v>
                </c:pt>
                <c:pt idx="5809">
                  <c:v>16777216</c:v>
                </c:pt>
                <c:pt idx="5810">
                  <c:v>16777216</c:v>
                </c:pt>
                <c:pt idx="5811">
                  <c:v>16777216</c:v>
                </c:pt>
                <c:pt idx="5812">
                  <c:v>16777216</c:v>
                </c:pt>
                <c:pt idx="5813">
                  <c:v>16777216</c:v>
                </c:pt>
                <c:pt idx="5814">
                  <c:v>16777216</c:v>
                </c:pt>
                <c:pt idx="5815">
                  <c:v>16777216</c:v>
                </c:pt>
                <c:pt idx="5816">
                  <c:v>16777216</c:v>
                </c:pt>
                <c:pt idx="5817">
                  <c:v>16777216</c:v>
                </c:pt>
                <c:pt idx="5818">
                  <c:v>16777216</c:v>
                </c:pt>
                <c:pt idx="5819">
                  <c:v>16777216</c:v>
                </c:pt>
                <c:pt idx="5820">
                  <c:v>16777216</c:v>
                </c:pt>
                <c:pt idx="5821">
                  <c:v>16777216</c:v>
                </c:pt>
                <c:pt idx="5822">
                  <c:v>16777216</c:v>
                </c:pt>
                <c:pt idx="5823">
                  <c:v>16777216</c:v>
                </c:pt>
                <c:pt idx="5824">
                  <c:v>16777216</c:v>
                </c:pt>
                <c:pt idx="5825">
                  <c:v>16777216</c:v>
                </c:pt>
                <c:pt idx="5826">
                  <c:v>16777216</c:v>
                </c:pt>
                <c:pt idx="5827">
                  <c:v>16777216</c:v>
                </c:pt>
                <c:pt idx="5828">
                  <c:v>16777216</c:v>
                </c:pt>
                <c:pt idx="5829">
                  <c:v>16777216</c:v>
                </c:pt>
                <c:pt idx="5830">
                  <c:v>16777216</c:v>
                </c:pt>
                <c:pt idx="5831">
                  <c:v>16777216</c:v>
                </c:pt>
                <c:pt idx="5832">
                  <c:v>16777216</c:v>
                </c:pt>
                <c:pt idx="5833">
                  <c:v>16777216</c:v>
                </c:pt>
                <c:pt idx="5834">
                  <c:v>16777216</c:v>
                </c:pt>
                <c:pt idx="5835">
                  <c:v>16777216</c:v>
                </c:pt>
                <c:pt idx="5836">
                  <c:v>16777216</c:v>
                </c:pt>
                <c:pt idx="5837">
                  <c:v>16777216</c:v>
                </c:pt>
                <c:pt idx="5838">
                  <c:v>16777216</c:v>
                </c:pt>
                <c:pt idx="5839">
                  <c:v>16777216</c:v>
                </c:pt>
                <c:pt idx="5840">
                  <c:v>16777216</c:v>
                </c:pt>
                <c:pt idx="5841">
                  <c:v>16777216</c:v>
                </c:pt>
                <c:pt idx="5842">
                  <c:v>16777216</c:v>
                </c:pt>
                <c:pt idx="5843">
                  <c:v>16777216</c:v>
                </c:pt>
                <c:pt idx="5844">
                  <c:v>16777216</c:v>
                </c:pt>
                <c:pt idx="5845">
                  <c:v>16777216</c:v>
                </c:pt>
                <c:pt idx="5846">
                  <c:v>16777216</c:v>
                </c:pt>
                <c:pt idx="5847">
                  <c:v>16777216</c:v>
                </c:pt>
                <c:pt idx="5848">
                  <c:v>16777216</c:v>
                </c:pt>
                <c:pt idx="5849">
                  <c:v>16777216</c:v>
                </c:pt>
                <c:pt idx="5850">
                  <c:v>16777216</c:v>
                </c:pt>
                <c:pt idx="5851">
                  <c:v>16777216</c:v>
                </c:pt>
                <c:pt idx="5852">
                  <c:v>16777216</c:v>
                </c:pt>
                <c:pt idx="5853">
                  <c:v>16777216</c:v>
                </c:pt>
                <c:pt idx="5854">
                  <c:v>16777216</c:v>
                </c:pt>
                <c:pt idx="5855">
                  <c:v>16777216</c:v>
                </c:pt>
                <c:pt idx="5856">
                  <c:v>16777216</c:v>
                </c:pt>
                <c:pt idx="5857">
                  <c:v>16777216</c:v>
                </c:pt>
                <c:pt idx="5858">
                  <c:v>16777216</c:v>
                </c:pt>
                <c:pt idx="5859">
                  <c:v>16777216</c:v>
                </c:pt>
                <c:pt idx="5860">
                  <c:v>16777216</c:v>
                </c:pt>
                <c:pt idx="5861">
                  <c:v>16777216</c:v>
                </c:pt>
                <c:pt idx="5862">
                  <c:v>16777216</c:v>
                </c:pt>
                <c:pt idx="5863">
                  <c:v>16777216</c:v>
                </c:pt>
                <c:pt idx="5864">
                  <c:v>16777216</c:v>
                </c:pt>
                <c:pt idx="5865">
                  <c:v>16777216</c:v>
                </c:pt>
                <c:pt idx="5866">
                  <c:v>16777216</c:v>
                </c:pt>
                <c:pt idx="5867">
                  <c:v>16777216</c:v>
                </c:pt>
                <c:pt idx="5868">
                  <c:v>16777216</c:v>
                </c:pt>
                <c:pt idx="5869">
                  <c:v>16777216</c:v>
                </c:pt>
                <c:pt idx="5870">
                  <c:v>16777216</c:v>
                </c:pt>
                <c:pt idx="5871">
                  <c:v>16777216</c:v>
                </c:pt>
                <c:pt idx="5872">
                  <c:v>16777216</c:v>
                </c:pt>
                <c:pt idx="5873">
                  <c:v>16777216</c:v>
                </c:pt>
                <c:pt idx="5874">
                  <c:v>16777216</c:v>
                </c:pt>
                <c:pt idx="5875">
                  <c:v>16777216</c:v>
                </c:pt>
                <c:pt idx="5876">
                  <c:v>16777216</c:v>
                </c:pt>
                <c:pt idx="5877">
                  <c:v>16777216</c:v>
                </c:pt>
                <c:pt idx="5878">
                  <c:v>16777216</c:v>
                </c:pt>
                <c:pt idx="5879">
                  <c:v>16777216</c:v>
                </c:pt>
                <c:pt idx="5880">
                  <c:v>16777216</c:v>
                </c:pt>
                <c:pt idx="5881">
                  <c:v>16777216</c:v>
                </c:pt>
                <c:pt idx="5882">
                  <c:v>16777216</c:v>
                </c:pt>
                <c:pt idx="5883">
                  <c:v>16777216</c:v>
                </c:pt>
                <c:pt idx="5884">
                  <c:v>16777216</c:v>
                </c:pt>
                <c:pt idx="5885">
                  <c:v>16777216</c:v>
                </c:pt>
                <c:pt idx="5886">
                  <c:v>16777216</c:v>
                </c:pt>
                <c:pt idx="5887">
                  <c:v>16777216</c:v>
                </c:pt>
                <c:pt idx="5888">
                  <c:v>16777216</c:v>
                </c:pt>
                <c:pt idx="5889">
                  <c:v>16777216</c:v>
                </c:pt>
                <c:pt idx="5890">
                  <c:v>16777216</c:v>
                </c:pt>
                <c:pt idx="5891">
                  <c:v>16777216</c:v>
                </c:pt>
                <c:pt idx="5892">
                  <c:v>16777216</c:v>
                </c:pt>
                <c:pt idx="5893">
                  <c:v>16777216</c:v>
                </c:pt>
                <c:pt idx="5894">
                  <c:v>16777216</c:v>
                </c:pt>
                <c:pt idx="5895">
                  <c:v>16777216</c:v>
                </c:pt>
                <c:pt idx="5896">
                  <c:v>16777216</c:v>
                </c:pt>
                <c:pt idx="5897">
                  <c:v>16777216</c:v>
                </c:pt>
                <c:pt idx="5898">
                  <c:v>16777216</c:v>
                </c:pt>
                <c:pt idx="5899">
                  <c:v>16777216</c:v>
                </c:pt>
                <c:pt idx="5900">
                  <c:v>16777216</c:v>
                </c:pt>
                <c:pt idx="5901">
                  <c:v>16777216</c:v>
                </c:pt>
                <c:pt idx="5902">
                  <c:v>16777216</c:v>
                </c:pt>
                <c:pt idx="5903">
                  <c:v>16777216</c:v>
                </c:pt>
                <c:pt idx="5904">
                  <c:v>16777216</c:v>
                </c:pt>
                <c:pt idx="5905">
                  <c:v>16777216</c:v>
                </c:pt>
                <c:pt idx="5906">
                  <c:v>16777216</c:v>
                </c:pt>
                <c:pt idx="5907">
                  <c:v>16777216</c:v>
                </c:pt>
                <c:pt idx="5908">
                  <c:v>16777216</c:v>
                </c:pt>
                <c:pt idx="5909">
                  <c:v>16777216</c:v>
                </c:pt>
                <c:pt idx="5910">
                  <c:v>16777216</c:v>
                </c:pt>
                <c:pt idx="5911">
                  <c:v>16777216</c:v>
                </c:pt>
                <c:pt idx="5912">
                  <c:v>16777216</c:v>
                </c:pt>
                <c:pt idx="5913">
                  <c:v>16777216</c:v>
                </c:pt>
                <c:pt idx="5914">
                  <c:v>16777216</c:v>
                </c:pt>
                <c:pt idx="5915">
                  <c:v>16777216</c:v>
                </c:pt>
                <c:pt idx="5916">
                  <c:v>16777216</c:v>
                </c:pt>
                <c:pt idx="5917">
                  <c:v>16777216</c:v>
                </c:pt>
                <c:pt idx="5918">
                  <c:v>16777216</c:v>
                </c:pt>
                <c:pt idx="5919">
                  <c:v>16777216</c:v>
                </c:pt>
                <c:pt idx="5920">
                  <c:v>16777216</c:v>
                </c:pt>
                <c:pt idx="5921">
                  <c:v>16777216</c:v>
                </c:pt>
                <c:pt idx="5922">
                  <c:v>16777216</c:v>
                </c:pt>
                <c:pt idx="5923">
                  <c:v>16777216</c:v>
                </c:pt>
                <c:pt idx="5924">
                  <c:v>16777216</c:v>
                </c:pt>
                <c:pt idx="5925">
                  <c:v>16777216</c:v>
                </c:pt>
                <c:pt idx="5926">
                  <c:v>16777216</c:v>
                </c:pt>
                <c:pt idx="5927">
                  <c:v>16777216</c:v>
                </c:pt>
                <c:pt idx="5928">
                  <c:v>16777216</c:v>
                </c:pt>
                <c:pt idx="5929">
                  <c:v>16777216</c:v>
                </c:pt>
                <c:pt idx="5930">
                  <c:v>16777216</c:v>
                </c:pt>
                <c:pt idx="5931">
                  <c:v>16777216</c:v>
                </c:pt>
                <c:pt idx="5932">
                  <c:v>16777216</c:v>
                </c:pt>
                <c:pt idx="5933">
                  <c:v>16777216</c:v>
                </c:pt>
                <c:pt idx="5934">
                  <c:v>16777216</c:v>
                </c:pt>
                <c:pt idx="5935">
                  <c:v>16777216</c:v>
                </c:pt>
                <c:pt idx="5936">
                  <c:v>16777216</c:v>
                </c:pt>
                <c:pt idx="5937">
                  <c:v>16777216</c:v>
                </c:pt>
                <c:pt idx="5938">
                  <c:v>16777216</c:v>
                </c:pt>
                <c:pt idx="5939">
                  <c:v>16777216</c:v>
                </c:pt>
                <c:pt idx="5940">
                  <c:v>16777216</c:v>
                </c:pt>
                <c:pt idx="5941">
                  <c:v>16777216</c:v>
                </c:pt>
                <c:pt idx="5942">
                  <c:v>16777216</c:v>
                </c:pt>
                <c:pt idx="5943">
                  <c:v>16777216</c:v>
                </c:pt>
                <c:pt idx="5944">
                  <c:v>16777216</c:v>
                </c:pt>
                <c:pt idx="5945">
                  <c:v>16777216</c:v>
                </c:pt>
                <c:pt idx="5946">
                  <c:v>16777216</c:v>
                </c:pt>
                <c:pt idx="5947">
                  <c:v>16777216</c:v>
                </c:pt>
                <c:pt idx="5948">
                  <c:v>16777216</c:v>
                </c:pt>
                <c:pt idx="5949">
                  <c:v>16777216</c:v>
                </c:pt>
                <c:pt idx="5950">
                  <c:v>16777216</c:v>
                </c:pt>
                <c:pt idx="5951">
                  <c:v>16777216</c:v>
                </c:pt>
                <c:pt idx="5952">
                  <c:v>16777216</c:v>
                </c:pt>
                <c:pt idx="5953">
                  <c:v>16777216</c:v>
                </c:pt>
                <c:pt idx="5954">
                  <c:v>16777216</c:v>
                </c:pt>
                <c:pt idx="5955">
                  <c:v>16777216</c:v>
                </c:pt>
                <c:pt idx="5956">
                  <c:v>16777216</c:v>
                </c:pt>
                <c:pt idx="5957">
                  <c:v>16777216</c:v>
                </c:pt>
                <c:pt idx="5958">
                  <c:v>16777216</c:v>
                </c:pt>
                <c:pt idx="5959">
                  <c:v>16777216</c:v>
                </c:pt>
                <c:pt idx="5960">
                  <c:v>16777216</c:v>
                </c:pt>
                <c:pt idx="5961">
                  <c:v>16777216</c:v>
                </c:pt>
                <c:pt idx="5962">
                  <c:v>16777216</c:v>
                </c:pt>
                <c:pt idx="5963">
                  <c:v>16777216</c:v>
                </c:pt>
                <c:pt idx="5964">
                  <c:v>16777216</c:v>
                </c:pt>
                <c:pt idx="5965">
                  <c:v>16777216</c:v>
                </c:pt>
                <c:pt idx="5966">
                  <c:v>16777216</c:v>
                </c:pt>
                <c:pt idx="5967">
                  <c:v>16777216</c:v>
                </c:pt>
                <c:pt idx="5968">
                  <c:v>16777216</c:v>
                </c:pt>
                <c:pt idx="5969">
                  <c:v>16777216</c:v>
                </c:pt>
                <c:pt idx="5970">
                  <c:v>16777216</c:v>
                </c:pt>
                <c:pt idx="5971">
                  <c:v>16777216</c:v>
                </c:pt>
                <c:pt idx="5972">
                  <c:v>16777216</c:v>
                </c:pt>
                <c:pt idx="5973">
                  <c:v>16777216</c:v>
                </c:pt>
                <c:pt idx="5974">
                  <c:v>16777216</c:v>
                </c:pt>
                <c:pt idx="5975">
                  <c:v>16777216</c:v>
                </c:pt>
                <c:pt idx="5976">
                  <c:v>16777216</c:v>
                </c:pt>
                <c:pt idx="5977">
                  <c:v>16777216</c:v>
                </c:pt>
                <c:pt idx="5978">
                  <c:v>16777216</c:v>
                </c:pt>
                <c:pt idx="5979">
                  <c:v>16777216</c:v>
                </c:pt>
                <c:pt idx="5980">
                  <c:v>16777216</c:v>
                </c:pt>
                <c:pt idx="5981">
                  <c:v>16777216</c:v>
                </c:pt>
                <c:pt idx="5982">
                  <c:v>16777216</c:v>
                </c:pt>
                <c:pt idx="5983">
                  <c:v>16777216</c:v>
                </c:pt>
                <c:pt idx="5984">
                  <c:v>16777216</c:v>
                </c:pt>
                <c:pt idx="5985">
                  <c:v>16777216</c:v>
                </c:pt>
                <c:pt idx="5986">
                  <c:v>16777216</c:v>
                </c:pt>
                <c:pt idx="5987">
                  <c:v>16777216</c:v>
                </c:pt>
                <c:pt idx="5988">
                  <c:v>16777216</c:v>
                </c:pt>
                <c:pt idx="5989">
                  <c:v>16777216</c:v>
                </c:pt>
                <c:pt idx="5990">
                  <c:v>16777216</c:v>
                </c:pt>
                <c:pt idx="5991">
                  <c:v>16777216</c:v>
                </c:pt>
                <c:pt idx="5992">
                  <c:v>16777216</c:v>
                </c:pt>
                <c:pt idx="5993">
                  <c:v>16777216</c:v>
                </c:pt>
                <c:pt idx="5994">
                  <c:v>16777216</c:v>
                </c:pt>
                <c:pt idx="5995">
                  <c:v>16777216</c:v>
                </c:pt>
                <c:pt idx="5996">
                  <c:v>16777216</c:v>
                </c:pt>
                <c:pt idx="5997">
                  <c:v>16777216</c:v>
                </c:pt>
                <c:pt idx="5998">
                  <c:v>16777216</c:v>
                </c:pt>
                <c:pt idx="5999">
                  <c:v>16777216</c:v>
                </c:pt>
                <c:pt idx="6000">
                  <c:v>16777216</c:v>
                </c:pt>
                <c:pt idx="6001">
                  <c:v>16777216</c:v>
                </c:pt>
                <c:pt idx="6002">
                  <c:v>16777216</c:v>
                </c:pt>
                <c:pt idx="6003">
                  <c:v>16777216</c:v>
                </c:pt>
                <c:pt idx="6004">
                  <c:v>16777216</c:v>
                </c:pt>
                <c:pt idx="6005">
                  <c:v>16777216</c:v>
                </c:pt>
                <c:pt idx="6006">
                  <c:v>16777216</c:v>
                </c:pt>
                <c:pt idx="6007">
                  <c:v>16777216</c:v>
                </c:pt>
                <c:pt idx="6008">
                  <c:v>16777216</c:v>
                </c:pt>
                <c:pt idx="6009">
                  <c:v>16777216</c:v>
                </c:pt>
                <c:pt idx="6010">
                  <c:v>16777216</c:v>
                </c:pt>
                <c:pt idx="6011">
                  <c:v>16777216</c:v>
                </c:pt>
                <c:pt idx="6012">
                  <c:v>16777216</c:v>
                </c:pt>
                <c:pt idx="6013">
                  <c:v>16777216</c:v>
                </c:pt>
                <c:pt idx="6014">
                  <c:v>16777216</c:v>
                </c:pt>
                <c:pt idx="6015">
                  <c:v>16777216</c:v>
                </c:pt>
                <c:pt idx="6016">
                  <c:v>16777216</c:v>
                </c:pt>
                <c:pt idx="6017">
                  <c:v>16777216</c:v>
                </c:pt>
                <c:pt idx="6018">
                  <c:v>16777216</c:v>
                </c:pt>
                <c:pt idx="6019">
                  <c:v>16777216</c:v>
                </c:pt>
                <c:pt idx="6020">
                  <c:v>16777216</c:v>
                </c:pt>
                <c:pt idx="6021">
                  <c:v>16777216</c:v>
                </c:pt>
                <c:pt idx="6022">
                  <c:v>16777216</c:v>
                </c:pt>
                <c:pt idx="6023">
                  <c:v>16777216</c:v>
                </c:pt>
                <c:pt idx="6024">
                  <c:v>16777216</c:v>
                </c:pt>
                <c:pt idx="6025">
                  <c:v>16777216</c:v>
                </c:pt>
                <c:pt idx="6026">
                  <c:v>16777216</c:v>
                </c:pt>
                <c:pt idx="6027">
                  <c:v>16777216</c:v>
                </c:pt>
                <c:pt idx="6028">
                  <c:v>16777216</c:v>
                </c:pt>
                <c:pt idx="6029">
                  <c:v>16777216</c:v>
                </c:pt>
                <c:pt idx="6030">
                  <c:v>16777216</c:v>
                </c:pt>
                <c:pt idx="6031">
                  <c:v>16777216</c:v>
                </c:pt>
                <c:pt idx="6032">
                  <c:v>16777216</c:v>
                </c:pt>
                <c:pt idx="6033">
                  <c:v>16777216</c:v>
                </c:pt>
                <c:pt idx="6034">
                  <c:v>16777216</c:v>
                </c:pt>
                <c:pt idx="6035">
                  <c:v>16777216</c:v>
                </c:pt>
                <c:pt idx="6036">
                  <c:v>16777216</c:v>
                </c:pt>
                <c:pt idx="6037">
                  <c:v>16777216</c:v>
                </c:pt>
                <c:pt idx="6038">
                  <c:v>16777216</c:v>
                </c:pt>
                <c:pt idx="6039">
                  <c:v>16777216</c:v>
                </c:pt>
                <c:pt idx="6040">
                  <c:v>16777216</c:v>
                </c:pt>
                <c:pt idx="6041">
                  <c:v>16777216</c:v>
                </c:pt>
                <c:pt idx="6042">
                  <c:v>16777216</c:v>
                </c:pt>
                <c:pt idx="6043">
                  <c:v>16777216</c:v>
                </c:pt>
                <c:pt idx="6044">
                  <c:v>16777216</c:v>
                </c:pt>
                <c:pt idx="6045">
                  <c:v>16777216</c:v>
                </c:pt>
                <c:pt idx="6046">
                  <c:v>16777216</c:v>
                </c:pt>
                <c:pt idx="6047">
                  <c:v>16777216</c:v>
                </c:pt>
                <c:pt idx="6048">
                  <c:v>16777216</c:v>
                </c:pt>
                <c:pt idx="6049">
                  <c:v>16777216</c:v>
                </c:pt>
                <c:pt idx="6050">
                  <c:v>16777216</c:v>
                </c:pt>
                <c:pt idx="6051">
                  <c:v>16777216</c:v>
                </c:pt>
                <c:pt idx="6052">
                  <c:v>16777216</c:v>
                </c:pt>
                <c:pt idx="6053">
                  <c:v>16777216</c:v>
                </c:pt>
                <c:pt idx="6054">
                  <c:v>16777216</c:v>
                </c:pt>
                <c:pt idx="6055">
                  <c:v>16777216</c:v>
                </c:pt>
                <c:pt idx="6056">
                  <c:v>16777216</c:v>
                </c:pt>
                <c:pt idx="6057">
                  <c:v>16777216</c:v>
                </c:pt>
                <c:pt idx="6058">
                  <c:v>16777216</c:v>
                </c:pt>
                <c:pt idx="6059">
                  <c:v>16777216</c:v>
                </c:pt>
                <c:pt idx="6060">
                  <c:v>16777216</c:v>
                </c:pt>
                <c:pt idx="6061">
                  <c:v>16777216</c:v>
                </c:pt>
                <c:pt idx="6062">
                  <c:v>16777216</c:v>
                </c:pt>
                <c:pt idx="6063">
                  <c:v>16777216</c:v>
                </c:pt>
                <c:pt idx="6064">
                  <c:v>16777216</c:v>
                </c:pt>
                <c:pt idx="6065">
                  <c:v>16777216</c:v>
                </c:pt>
                <c:pt idx="6066">
                  <c:v>16777216</c:v>
                </c:pt>
                <c:pt idx="6067">
                  <c:v>16777216</c:v>
                </c:pt>
                <c:pt idx="6068">
                  <c:v>16777216</c:v>
                </c:pt>
                <c:pt idx="6069">
                  <c:v>16777216</c:v>
                </c:pt>
                <c:pt idx="6070">
                  <c:v>16777216</c:v>
                </c:pt>
                <c:pt idx="6071">
                  <c:v>16777216</c:v>
                </c:pt>
                <c:pt idx="6072">
                  <c:v>16777216</c:v>
                </c:pt>
                <c:pt idx="6073">
                  <c:v>16777216</c:v>
                </c:pt>
                <c:pt idx="6074">
                  <c:v>16777216</c:v>
                </c:pt>
                <c:pt idx="6075">
                  <c:v>16777216</c:v>
                </c:pt>
                <c:pt idx="6076">
                  <c:v>16777216</c:v>
                </c:pt>
                <c:pt idx="6077">
                  <c:v>16777216</c:v>
                </c:pt>
                <c:pt idx="6078">
                  <c:v>16777216</c:v>
                </c:pt>
                <c:pt idx="6079">
                  <c:v>16777216</c:v>
                </c:pt>
                <c:pt idx="6080">
                  <c:v>16777216</c:v>
                </c:pt>
                <c:pt idx="6081">
                  <c:v>16777216</c:v>
                </c:pt>
                <c:pt idx="6082">
                  <c:v>16777216</c:v>
                </c:pt>
                <c:pt idx="6083">
                  <c:v>16777216</c:v>
                </c:pt>
                <c:pt idx="6084">
                  <c:v>16777216</c:v>
                </c:pt>
                <c:pt idx="6085">
                  <c:v>16777216</c:v>
                </c:pt>
                <c:pt idx="6086">
                  <c:v>16777216</c:v>
                </c:pt>
                <c:pt idx="6087">
                  <c:v>16777216</c:v>
                </c:pt>
                <c:pt idx="6088">
                  <c:v>16777216</c:v>
                </c:pt>
                <c:pt idx="6089">
                  <c:v>16777216</c:v>
                </c:pt>
                <c:pt idx="6090">
                  <c:v>16777216</c:v>
                </c:pt>
                <c:pt idx="6091">
                  <c:v>16777216</c:v>
                </c:pt>
                <c:pt idx="6092">
                  <c:v>16777216</c:v>
                </c:pt>
                <c:pt idx="6093">
                  <c:v>16777216</c:v>
                </c:pt>
                <c:pt idx="6094">
                  <c:v>16777216</c:v>
                </c:pt>
                <c:pt idx="6095">
                  <c:v>16777216</c:v>
                </c:pt>
                <c:pt idx="6096">
                  <c:v>16777216</c:v>
                </c:pt>
                <c:pt idx="6097">
                  <c:v>16777216</c:v>
                </c:pt>
                <c:pt idx="6098">
                  <c:v>16777216</c:v>
                </c:pt>
                <c:pt idx="6099">
                  <c:v>16777216</c:v>
                </c:pt>
                <c:pt idx="6100">
                  <c:v>16777216</c:v>
                </c:pt>
                <c:pt idx="6101">
                  <c:v>16777216</c:v>
                </c:pt>
                <c:pt idx="6102">
                  <c:v>16777216</c:v>
                </c:pt>
                <c:pt idx="6103">
                  <c:v>16777216</c:v>
                </c:pt>
                <c:pt idx="6104">
                  <c:v>16777216</c:v>
                </c:pt>
                <c:pt idx="6105">
                  <c:v>16777216</c:v>
                </c:pt>
                <c:pt idx="6106">
                  <c:v>16777216</c:v>
                </c:pt>
                <c:pt idx="6107">
                  <c:v>16777216</c:v>
                </c:pt>
                <c:pt idx="6108">
                  <c:v>16777216</c:v>
                </c:pt>
                <c:pt idx="6109">
                  <c:v>16777216</c:v>
                </c:pt>
                <c:pt idx="6110">
                  <c:v>16777216</c:v>
                </c:pt>
                <c:pt idx="6111">
                  <c:v>16777216</c:v>
                </c:pt>
                <c:pt idx="6112">
                  <c:v>16777216</c:v>
                </c:pt>
                <c:pt idx="6113">
                  <c:v>16777216</c:v>
                </c:pt>
                <c:pt idx="6114">
                  <c:v>16777216</c:v>
                </c:pt>
                <c:pt idx="6115">
                  <c:v>16777216</c:v>
                </c:pt>
                <c:pt idx="6116">
                  <c:v>16777216</c:v>
                </c:pt>
                <c:pt idx="6117">
                  <c:v>16777216</c:v>
                </c:pt>
                <c:pt idx="6118">
                  <c:v>16777216</c:v>
                </c:pt>
                <c:pt idx="6119">
                  <c:v>16777216</c:v>
                </c:pt>
                <c:pt idx="6120">
                  <c:v>16777216</c:v>
                </c:pt>
                <c:pt idx="6121">
                  <c:v>16777216</c:v>
                </c:pt>
                <c:pt idx="6122">
                  <c:v>16777216</c:v>
                </c:pt>
                <c:pt idx="6123">
                  <c:v>16777216</c:v>
                </c:pt>
                <c:pt idx="6124">
                  <c:v>16777216</c:v>
                </c:pt>
                <c:pt idx="6125">
                  <c:v>16777216</c:v>
                </c:pt>
                <c:pt idx="6126">
                  <c:v>16777216</c:v>
                </c:pt>
                <c:pt idx="6127">
                  <c:v>16777216</c:v>
                </c:pt>
                <c:pt idx="6128">
                  <c:v>16777216</c:v>
                </c:pt>
                <c:pt idx="6129">
                  <c:v>16777216</c:v>
                </c:pt>
                <c:pt idx="6130">
                  <c:v>16777216</c:v>
                </c:pt>
                <c:pt idx="6131">
                  <c:v>16777216</c:v>
                </c:pt>
                <c:pt idx="6132">
                  <c:v>16777216</c:v>
                </c:pt>
                <c:pt idx="6133">
                  <c:v>16777216</c:v>
                </c:pt>
                <c:pt idx="6134">
                  <c:v>16777216</c:v>
                </c:pt>
                <c:pt idx="6135">
                  <c:v>16777216</c:v>
                </c:pt>
                <c:pt idx="6136">
                  <c:v>16777216</c:v>
                </c:pt>
                <c:pt idx="6137">
                  <c:v>16777216</c:v>
                </c:pt>
                <c:pt idx="6138">
                  <c:v>16777216</c:v>
                </c:pt>
                <c:pt idx="6139">
                  <c:v>16777216</c:v>
                </c:pt>
                <c:pt idx="6140">
                  <c:v>16777216</c:v>
                </c:pt>
                <c:pt idx="6141">
                  <c:v>16777216</c:v>
                </c:pt>
                <c:pt idx="6142">
                  <c:v>16777216</c:v>
                </c:pt>
                <c:pt idx="6143">
                  <c:v>16777216</c:v>
                </c:pt>
                <c:pt idx="6144">
                  <c:v>16777216</c:v>
                </c:pt>
                <c:pt idx="6145">
                  <c:v>16777216</c:v>
                </c:pt>
                <c:pt idx="6146">
                  <c:v>16777216</c:v>
                </c:pt>
                <c:pt idx="6147">
                  <c:v>16777216</c:v>
                </c:pt>
                <c:pt idx="6148">
                  <c:v>16777216</c:v>
                </c:pt>
                <c:pt idx="6149">
                  <c:v>16777216</c:v>
                </c:pt>
                <c:pt idx="6150">
                  <c:v>16777216</c:v>
                </c:pt>
                <c:pt idx="6151">
                  <c:v>16777216</c:v>
                </c:pt>
                <c:pt idx="6152">
                  <c:v>16777216</c:v>
                </c:pt>
                <c:pt idx="6153">
                  <c:v>16777216</c:v>
                </c:pt>
                <c:pt idx="6154">
                  <c:v>16777216</c:v>
                </c:pt>
                <c:pt idx="6155">
                  <c:v>16777216</c:v>
                </c:pt>
                <c:pt idx="6156">
                  <c:v>16777216</c:v>
                </c:pt>
                <c:pt idx="6157">
                  <c:v>16777216</c:v>
                </c:pt>
                <c:pt idx="6158">
                  <c:v>16777216</c:v>
                </c:pt>
                <c:pt idx="6159">
                  <c:v>16777216</c:v>
                </c:pt>
                <c:pt idx="6160">
                  <c:v>16777216</c:v>
                </c:pt>
                <c:pt idx="6161">
                  <c:v>16777216</c:v>
                </c:pt>
                <c:pt idx="6162">
                  <c:v>16777216</c:v>
                </c:pt>
                <c:pt idx="6163">
                  <c:v>16777216</c:v>
                </c:pt>
                <c:pt idx="6164">
                  <c:v>16777216</c:v>
                </c:pt>
                <c:pt idx="6165">
                  <c:v>16777216</c:v>
                </c:pt>
                <c:pt idx="6166">
                  <c:v>16777216</c:v>
                </c:pt>
                <c:pt idx="6167">
                  <c:v>16777216</c:v>
                </c:pt>
                <c:pt idx="6168">
                  <c:v>16777216</c:v>
                </c:pt>
                <c:pt idx="6169">
                  <c:v>16777216</c:v>
                </c:pt>
                <c:pt idx="6170">
                  <c:v>16777216</c:v>
                </c:pt>
                <c:pt idx="6171">
                  <c:v>16777216</c:v>
                </c:pt>
                <c:pt idx="6172">
                  <c:v>16777216</c:v>
                </c:pt>
                <c:pt idx="6173">
                  <c:v>16777216</c:v>
                </c:pt>
                <c:pt idx="6174">
                  <c:v>16777216</c:v>
                </c:pt>
                <c:pt idx="6175">
                  <c:v>16777216</c:v>
                </c:pt>
                <c:pt idx="6176">
                  <c:v>16777216</c:v>
                </c:pt>
                <c:pt idx="6177">
                  <c:v>16777216</c:v>
                </c:pt>
                <c:pt idx="6178">
                  <c:v>16777216</c:v>
                </c:pt>
                <c:pt idx="6179">
                  <c:v>16777216</c:v>
                </c:pt>
                <c:pt idx="6180">
                  <c:v>16777216</c:v>
                </c:pt>
                <c:pt idx="6181">
                  <c:v>16777216</c:v>
                </c:pt>
                <c:pt idx="6182">
                  <c:v>16777216</c:v>
                </c:pt>
                <c:pt idx="6183">
                  <c:v>16777216</c:v>
                </c:pt>
                <c:pt idx="6184">
                  <c:v>16777216</c:v>
                </c:pt>
                <c:pt idx="6185">
                  <c:v>16777216</c:v>
                </c:pt>
                <c:pt idx="6186">
                  <c:v>16777216</c:v>
                </c:pt>
                <c:pt idx="6187">
                  <c:v>16777216</c:v>
                </c:pt>
                <c:pt idx="6188">
                  <c:v>16777216</c:v>
                </c:pt>
                <c:pt idx="6189">
                  <c:v>16777216</c:v>
                </c:pt>
                <c:pt idx="6190">
                  <c:v>16777216</c:v>
                </c:pt>
                <c:pt idx="6191">
                  <c:v>16777216</c:v>
                </c:pt>
                <c:pt idx="6192">
                  <c:v>16777216</c:v>
                </c:pt>
                <c:pt idx="6193">
                  <c:v>16777216</c:v>
                </c:pt>
                <c:pt idx="6194">
                  <c:v>16777216</c:v>
                </c:pt>
                <c:pt idx="6195">
                  <c:v>16777216</c:v>
                </c:pt>
                <c:pt idx="6196">
                  <c:v>16777216</c:v>
                </c:pt>
                <c:pt idx="6197">
                  <c:v>16777216</c:v>
                </c:pt>
                <c:pt idx="6198">
                  <c:v>16777216</c:v>
                </c:pt>
                <c:pt idx="6199">
                  <c:v>16777216</c:v>
                </c:pt>
                <c:pt idx="6200">
                  <c:v>16777216</c:v>
                </c:pt>
                <c:pt idx="6201">
                  <c:v>16777216</c:v>
                </c:pt>
                <c:pt idx="6202">
                  <c:v>16777216</c:v>
                </c:pt>
                <c:pt idx="6203">
                  <c:v>16777216</c:v>
                </c:pt>
                <c:pt idx="6204">
                  <c:v>16777216</c:v>
                </c:pt>
                <c:pt idx="6205">
                  <c:v>16777216</c:v>
                </c:pt>
                <c:pt idx="6206">
                  <c:v>16777216</c:v>
                </c:pt>
                <c:pt idx="6207">
                  <c:v>16777216</c:v>
                </c:pt>
                <c:pt idx="6208">
                  <c:v>16777216</c:v>
                </c:pt>
                <c:pt idx="6209">
                  <c:v>16777216</c:v>
                </c:pt>
                <c:pt idx="6210">
                  <c:v>16777216</c:v>
                </c:pt>
                <c:pt idx="6211">
                  <c:v>16777216</c:v>
                </c:pt>
                <c:pt idx="6212">
                  <c:v>16777216</c:v>
                </c:pt>
                <c:pt idx="6213">
                  <c:v>16777216</c:v>
                </c:pt>
                <c:pt idx="6214">
                  <c:v>16777216</c:v>
                </c:pt>
                <c:pt idx="6215">
                  <c:v>16777216</c:v>
                </c:pt>
                <c:pt idx="6216">
                  <c:v>16777216</c:v>
                </c:pt>
                <c:pt idx="6217">
                  <c:v>16777216</c:v>
                </c:pt>
                <c:pt idx="6218">
                  <c:v>16777216</c:v>
                </c:pt>
                <c:pt idx="6219">
                  <c:v>16777216</c:v>
                </c:pt>
                <c:pt idx="6220">
                  <c:v>16777216</c:v>
                </c:pt>
                <c:pt idx="6221">
                  <c:v>16777216</c:v>
                </c:pt>
                <c:pt idx="6222">
                  <c:v>16777216</c:v>
                </c:pt>
                <c:pt idx="6223">
                  <c:v>16777216</c:v>
                </c:pt>
                <c:pt idx="6224">
                  <c:v>16777216</c:v>
                </c:pt>
                <c:pt idx="6225">
                  <c:v>16777216</c:v>
                </c:pt>
                <c:pt idx="6226">
                  <c:v>16777216</c:v>
                </c:pt>
                <c:pt idx="6227">
                  <c:v>16777216</c:v>
                </c:pt>
                <c:pt idx="6228">
                  <c:v>16777216</c:v>
                </c:pt>
                <c:pt idx="6229">
                  <c:v>16777216</c:v>
                </c:pt>
                <c:pt idx="6230">
                  <c:v>16777216</c:v>
                </c:pt>
                <c:pt idx="6231">
                  <c:v>16777216</c:v>
                </c:pt>
                <c:pt idx="6232">
                  <c:v>16777216</c:v>
                </c:pt>
                <c:pt idx="6233">
                  <c:v>16777216</c:v>
                </c:pt>
                <c:pt idx="6234">
                  <c:v>16777216</c:v>
                </c:pt>
                <c:pt idx="6235">
                  <c:v>16777216</c:v>
                </c:pt>
                <c:pt idx="6236">
                  <c:v>16777216</c:v>
                </c:pt>
                <c:pt idx="6237">
                  <c:v>16777216</c:v>
                </c:pt>
                <c:pt idx="6238">
                  <c:v>16777216</c:v>
                </c:pt>
                <c:pt idx="6239">
                  <c:v>16777216</c:v>
                </c:pt>
                <c:pt idx="6240">
                  <c:v>16777216</c:v>
                </c:pt>
                <c:pt idx="6241">
                  <c:v>16777216</c:v>
                </c:pt>
                <c:pt idx="6242">
                  <c:v>16777216</c:v>
                </c:pt>
                <c:pt idx="6243">
                  <c:v>16777216</c:v>
                </c:pt>
                <c:pt idx="6244">
                  <c:v>16777216</c:v>
                </c:pt>
                <c:pt idx="6245">
                  <c:v>16777216</c:v>
                </c:pt>
                <c:pt idx="6246">
                  <c:v>16777216</c:v>
                </c:pt>
                <c:pt idx="6247">
                  <c:v>16777216</c:v>
                </c:pt>
                <c:pt idx="6248">
                  <c:v>16777216</c:v>
                </c:pt>
                <c:pt idx="6249">
                  <c:v>16777216</c:v>
                </c:pt>
                <c:pt idx="6250">
                  <c:v>16777216</c:v>
                </c:pt>
                <c:pt idx="6251">
                  <c:v>16777216</c:v>
                </c:pt>
                <c:pt idx="6252">
                  <c:v>16777216</c:v>
                </c:pt>
                <c:pt idx="6253">
                  <c:v>16777216</c:v>
                </c:pt>
                <c:pt idx="6254">
                  <c:v>16777216</c:v>
                </c:pt>
                <c:pt idx="6255">
                  <c:v>16777216</c:v>
                </c:pt>
                <c:pt idx="6256">
                  <c:v>16777216</c:v>
                </c:pt>
                <c:pt idx="6257">
                  <c:v>16777216</c:v>
                </c:pt>
                <c:pt idx="6258">
                  <c:v>16777216</c:v>
                </c:pt>
                <c:pt idx="6259">
                  <c:v>16777216</c:v>
                </c:pt>
                <c:pt idx="6260">
                  <c:v>16777216</c:v>
                </c:pt>
                <c:pt idx="6261">
                  <c:v>16777216</c:v>
                </c:pt>
                <c:pt idx="6262">
                  <c:v>16777216</c:v>
                </c:pt>
                <c:pt idx="6263">
                  <c:v>16777216</c:v>
                </c:pt>
                <c:pt idx="6264">
                  <c:v>16777216</c:v>
                </c:pt>
                <c:pt idx="6265">
                  <c:v>16777216</c:v>
                </c:pt>
                <c:pt idx="6266">
                  <c:v>16777216</c:v>
                </c:pt>
                <c:pt idx="6267">
                  <c:v>16777216</c:v>
                </c:pt>
                <c:pt idx="6268">
                  <c:v>16777216</c:v>
                </c:pt>
                <c:pt idx="6269">
                  <c:v>16777216</c:v>
                </c:pt>
                <c:pt idx="6270">
                  <c:v>16777216</c:v>
                </c:pt>
                <c:pt idx="6271">
                  <c:v>16777216</c:v>
                </c:pt>
                <c:pt idx="6272">
                  <c:v>16777216</c:v>
                </c:pt>
                <c:pt idx="6273">
                  <c:v>16777216</c:v>
                </c:pt>
                <c:pt idx="6274">
                  <c:v>16777216</c:v>
                </c:pt>
                <c:pt idx="6275">
                  <c:v>16777216</c:v>
                </c:pt>
                <c:pt idx="6276">
                  <c:v>16777216</c:v>
                </c:pt>
                <c:pt idx="6277">
                  <c:v>16777216</c:v>
                </c:pt>
                <c:pt idx="6278">
                  <c:v>16777216</c:v>
                </c:pt>
                <c:pt idx="6279">
                  <c:v>16777216</c:v>
                </c:pt>
                <c:pt idx="6280">
                  <c:v>16777216</c:v>
                </c:pt>
                <c:pt idx="6281">
                  <c:v>16777216</c:v>
                </c:pt>
                <c:pt idx="6282">
                  <c:v>16777216</c:v>
                </c:pt>
                <c:pt idx="6283">
                  <c:v>16777216</c:v>
                </c:pt>
                <c:pt idx="6284">
                  <c:v>16777216</c:v>
                </c:pt>
                <c:pt idx="6285">
                  <c:v>16777216</c:v>
                </c:pt>
                <c:pt idx="6286">
                  <c:v>16777216</c:v>
                </c:pt>
                <c:pt idx="6287">
                  <c:v>16777216</c:v>
                </c:pt>
                <c:pt idx="6288">
                  <c:v>16777216</c:v>
                </c:pt>
                <c:pt idx="6289">
                  <c:v>16777216</c:v>
                </c:pt>
                <c:pt idx="6290">
                  <c:v>16777216</c:v>
                </c:pt>
                <c:pt idx="6291">
                  <c:v>16777216</c:v>
                </c:pt>
                <c:pt idx="6292">
                  <c:v>16777216</c:v>
                </c:pt>
                <c:pt idx="6293">
                  <c:v>16777216</c:v>
                </c:pt>
                <c:pt idx="6294">
                  <c:v>16777216</c:v>
                </c:pt>
                <c:pt idx="6295">
                  <c:v>16777216</c:v>
                </c:pt>
                <c:pt idx="6296">
                  <c:v>16777216</c:v>
                </c:pt>
                <c:pt idx="6297">
                  <c:v>16777216</c:v>
                </c:pt>
                <c:pt idx="6298">
                  <c:v>16777216</c:v>
                </c:pt>
                <c:pt idx="6299">
                  <c:v>16777216</c:v>
                </c:pt>
                <c:pt idx="6300">
                  <c:v>16777216</c:v>
                </c:pt>
                <c:pt idx="6301">
                  <c:v>16777216</c:v>
                </c:pt>
                <c:pt idx="6302">
                  <c:v>16777216</c:v>
                </c:pt>
                <c:pt idx="6303">
                  <c:v>16777216</c:v>
                </c:pt>
                <c:pt idx="6304">
                  <c:v>16777216</c:v>
                </c:pt>
                <c:pt idx="6305">
                  <c:v>16777216</c:v>
                </c:pt>
                <c:pt idx="6306">
                  <c:v>16777216</c:v>
                </c:pt>
                <c:pt idx="6307">
                  <c:v>16777216</c:v>
                </c:pt>
                <c:pt idx="6308">
                  <c:v>16777216</c:v>
                </c:pt>
                <c:pt idx="6309">
                  <c:v>16777216</c:v>
                </c:pt>
                <c:pt idx="6310">
                  <c:v>16777216</c:v>
                </c:pt>
                <c:pt idx="6311">
                  <c:v>16777216</c:v>
                </c:pt>
                <c:pt idx="6312">
                  <c:v>16777216</c:v>
                </c:pt>
                <c:pt idx="6313">
                  <c:v>16777216</c:v>
                </c:pt>
                <c:pt idx="6314">
                  <c:v>16777216</c:v>
                </c:pt>
                <c:pt idx="6315">
                  <c:v>16777216</c:v>
                </c:pt>
                <c:pt idx="6316">
                  <c:v>16777216</c:v>
                </c:pt>
                <c:pt idx="6317">
                  <c:v>16777216</c:v>
                </c:pt>
                <c:pt idx="6318">
                  <c:v>16777216</c:v>
                </c:pt>
                <c:pt idx="6319">
                  <c:v>16777216</c:v>
                </c:pt>
                <c:pt idx="6320">
                  <c:v>16777216</c:v>
                </c:pt>
                <c:pt idx="6321">
                  <c:v>16777216</c:v>
                </c:pt>
                <c:pt idx="6322">
                  <c:v>16777216</c:v>
                </c:pt>
                <c:pt idx="6323">
                  <c:v>16777216</c:v>
                </c:pt>
                <c:pt idx="6324">
                  <c:v>16777216</c:v>
                </c:pt>
                <c:pt idx="6325">
                  <c:v>16777216</c:v>
                </c:pt>
                <c:pt idx="6326">
                  <c:v>16777216</c:v>
                </c:pt>
                <c:pt idx="6327">
                  <c:v>16777216</c:v>
                </c:pt>
                <c:pt idx="6328">
                  <c:v>16777216</c:v>
                </c:pt>
                <c:pt idx="6329">
                  <c:v>16777216</c:v>
                </c:pt>
                <c:pt idx="6330">
                  <c:v>16777216</c:v>
                </c:pt>
                <c:pt idx="6331">
                  <c:v>16777216</c:v>
                </c:pt>
                <c:pt idx="6332">
                  <c:v>16777216</c:v>
                </c:pt>
                <c:pt idx="6333">
                  <c:v>16777216</c:v>
                </c:pt>
                <c:pt idx="6334">
                  <c:v>16777216</c:v>
                </c:pt>
                <c:pt idx="6335">
                  <c:v>16777216</c:v>
                </c:pt>
                <c:pt idx="6336">
                  <c:v>16777216</c:v>
                </c:pt>
                <c:pt idx="6337">
                  <c:v>16777216</c:v>
                </c:pt>
                <c:pt idx="6338">
                  <c:v>16777216</c:v>
                </c:pt>
                <c:pt idx="6339">
                  <c:v>16777216</c:v>
                </c:pt>
                <c:pt idx="6340">
                  <c:v>16777216</c:v>
                </c:pt>
                <c:pt idx="6341">
                  <c:v>16777216</c:v>
                </c:pt>
                <c:pt idx="6342">
                  <c:v>16777216</c:v>
                </c:pt>
                <c:pt idx="6343">
                  <c:v>16777216</c:v>
                </c:pt>
                <c:pt idx="6344">
                  <c:v>16777216</c:v>
                </c:pt>
                <c:pt idx="6345">
                  <c:v>16777216</c:v>
                </c:pt>
                <c:pt idx="6346">
                  <c:v>16777216</c:v>
                </c:pt>
                <c:pt idx="6347">
                  <c:v>16777216</c:v>
                </c:pt>
                <c:pt idx="6348">
                  <c:v>16777216</c:v>
                </c:pt>
                <c:pt idx="6349">
                  <c:v>16777216</c:v>
                </c:pt>
                <c:pt idx="6350">
                  <c:v>16777216</c:v>
                </c:pt>
                <c:pt idx="6351">
                  <c:v>16777216</c:v>
                </c:pt>
                <c:pt idx="6352">
                  <c:v>16777216</c:v>
                </c:pt>
                <c:pt idx="6353">
                  <c:v>16777216</c:v>
                </c:pt>
                <c:pt idx="6354">
                  <c:v>16777216</c:v>
                </c:pt>
                <c:pt idx="6355">
                  <c:v>16777216</c:v>
                </c:pt>
                <c:pt idx="6356">
                  <c:v>16777216</c:v>
                </c:pt>
                <c:pt idx="6357">
                  <c:v>16777216</c:v>
                </c:pt>
                <c:pt idx="6358">
                  <c:v>16777216</c:v>
                </c:pt>
                <c:pt idx="6359">
                  <c:v>16777216</c:v>
                </c:pt>
                <c:pt idx="6360">
                  <c:v>16777216</c:v>
                </c:pt>
                <c:pt idx="6361">
                  <c:v>16777216</c:v>
                </c:pt>
                <c:pt idx="6362">
                  <c:v>16777216</c:v>
                </c:pt>
                <c:pt idx="6363">
                  <c:v>16777216</c:v>
                </c:pt>
                <c:pt idx="6364">
                  <c:v>16777216</c:v>
                </c:pt>
                <c:pt idx="6365">
                  <c:v>16777216</c:v>
                </c:pt>
                <c:pt idx="6366">
                  <c:v>16777216</c:v>
                </c:pt>
                <c:pt idx="6367">
                  <c:v>16777216</c:v>
                </c:pt>
                <c:pt idx="6368">
                  <c:v>16777216</c:v>
                </c:pt>
                <c:pt idx="6369">
                  <c:v>16777216</c:v>
                </c:pt>
                <c:pt idx="6370">
                  <c:v>16777216</c:v>
                </c:pt>
                <c:pt idx="6371">
                  <c:v>16777216</c:v>
                </c:pt>
                <c:pt idx="6372">
                  <c:v>16777216</c:v>
                </c:pt>
                <c:pt idx="6373">
                  <c:v>16777216</c:v>
                </c:pt>
                <c:pt idx="6374">
                  <c:v>16777216</c:v>
                </c:pt>
                <c:pt idx="6375">
                  <c:v>16777216</c:v>
                </c:pt>
                <c:pt idx="6376">
                  <c:v>16777216</c:v>
                </c:pt>
                <c:pt idx="6377">
                  <c:v>16777216</c:v>
                </c:pt>
                <c:pt idx="6378">
                  <c:v>16777216</c:v>
                </c:pt>
                <c:pt idx="6379">
                  <c:v>16777216</c:v>
                </c:pt>
                <c:pt idx="6380">
                  <c:v>16777216</c:v>
                </c:pt>
                <c:pt idx="6381">
                  <c:v>16777216</c:v>
                </c:pt>
                <c:pt idx="6382">
                  <c:v>16777216</c:v>
                </c:pt>
                <c:pt idx="6383">
                  <c:v>16777216</c:v>
                </c:pt>
                <c:pt idx="6384">
                  <c:v>16777216</c:v>
                </c:pt>
                <c:pt idx="6385">
                  <c:v>16777216</c:v>
                </c:pt>
                <c:pt idx="6386">
                  <c:v>16777216</c:v>
                </c:pt>
                <c:pt idx="6387">
                  <c:v>16777216</c:v>
                </c:pt>
                <c:pt idx="6388">
                  <c:v>16777216</c:v>
                </c:pt>
                <c:pt idx="6389">
                  <c:v>16777216</c:v>
                </c:pt>
                <c:pt idx="6390">
                  <c:v>16777216</c:v>
                </c:pt>
                <c:pt idx="6391">
                  <c:v>16777216</c:v>
                </c:pt>
                <c:pt idx="6392">
                  <c:v>16777216</c:v>
                </c:pt>
                <c:pt idx="6393">
                  <c:v>16777216</c:v>
                </c:pt>
                <c:pt idx="6394">
                  <c:v>16777216</c:v>
                </c:pt>
                <c:pt idx="6395">
                  <c:v>16777216</c:v>
                </c:pt>
                <c:pt idx="6396">
                  <c:v>16777216</c:v>
                </c:pt>
                <c:pt idx="6397">
                  <c:v>16777216</c:v>
                </c:pt>
                <c:pt idx="6398">
                  <c:v>16777216</c:v>
                </c:pt>
                <c:pt idx="6399">
                  <c:v>16777216</c:v>
                </c:pt>
                <c:pt idx="6400">
                  <c:v>16777216</c:v>
                </c:pt>
                <c:pt idx="6401">
                  <c:v>16777216</c:v>
                </c:pt>
                <c:pt idx="6402">
                  <c:v>16777216</c:v>
                </c:pt>
                <c:pt idx="6403">
                  <c:v>16777216</c:v>
                </c:pt>
                <c:pt idx="6404">
                  <c:v>16777216</c:v>
                </c:pt>
                <c:pt idx="6405">
                  <c:v>16777216</c:v>
                </c:pt>
                <c:pt idx="6406">
                  <c:v>16777216</c:v>
                </c:pt>
                <c:pt idx="6407">
                  <c:v>16777216</c:v>
                </c:pt>
                <c:pt idx="6408">
                  <c:v>16777216</c:v>
                </c:pt>
                <c:pt idx="6409">
                  <c:v>16777216</c:v>
                </c:pt>
                <c:pt idx="6410">
                  <c:v>16777216</c:v>
                </c:pt>
                <c:pt idx="6411">
                  <c:v>16777216</c:v>
                </c:pt>
                <c:pt idx="6412">
                  <c:v>16777216</c:v>
                </c:pt>
                <c:pt idx="6413">
                  <c:v>16777216</c:v>
                </c:pt>
                <c:pt idx="6414">
                  <c:v>16777216</c:v>
                </c:pt>
                <c:pt idx="6415">
                  <c:v>16777216</c:v>
                </c:pt>
                <c:pt idx="6416">
                  <c:v>16777216</c:v>
                </c:pt>
                <c:pt idx="6417">
                  <c:v>16777216</c:v>
                </c:pt>
                <c:pt idx="6418">
                  <c:v>16777216</c:v>
                </c:pt>
                <c:pt idx="6419">
                  <c:v>16777216</c:v>
                </c:pt>
                <c:pt idx="6420">
                  <c:v>16777216</c:v>
                </c:pt>
                <c:pt idx="6421">
                  <c:v>16777216</c:v>
                </c:pt>
                <c:pt idx="6422">
                  <c:v>16777216</c:v>
                </c:pt>
                <c:pt idx="6423">
                  <c:v>16777216</c:v>
                </c:pt>
                <c:pt idx="6424">
                  <c:v>16777216</c:v>
                </c:pt>
                <c:pt idx="6425">
                  <c:v>16777216</c:v>
                </c:pt>
                <c:pt idx="6426">
                  <c:v>16777216</c:v>
                </c:pt>
                <c:pt idx="6427">
                  <c:v>16777216</c:v>
                </c:pt>
                <c:pt idx="6428">
                  <c:v>16777216</c:v>
                </c:pt>
                <c:pt idx="6429">
                  <c:v>16777216</c:v>
                </c:pt>
                <c:pt idx="6430">
                  <c:v>16777216</c:v>
                </c:pt>
                <c:pt idx="6431">
                  <c:v>16777216</c:v>
                </c:pt>
                <c:pt idx="6432">
                  <c:v>16777216</c:v>
                </c:pt>
                <c:pt idx="6433">
                  <c:v>16777216</c:v>
                </c:pt>
                <c:pt idx="6434">
                  <c:v>16777216</c:v>
                </c:pt>
                <c:pt idx="6435">
                  <c:v>16777216</c:v>
                </c:pt>
                <c:pt idx="6436">
                  <c:v>16777216</c:v>
                </c:pt>
                <c:pt idx="6437">
                  <c:v>16777216</c:v>
                </c:pt>
                <c:pt idx="6438">
                  <c:v>16777216</c:v>
                </c:pt>
                <c:pt idx="6439">
                  <c:v>16777216</c:v>
                </c:pt>
                <c:pt idx="6440">
                  <c:v>16777216</c:v>
                </c:pt>
                <c:pt idx="6441">
                  <c:v>16777216</c:v>
                </c:pt>
                <c:pt idx="6442">
                  <c:v>16777216</c:v>
                </c:pt>
                <c:pt idx="6443">
                  <c:v>16777216</c:v>
                </c:pt>
                <c:pt idx="6444">
                  <c:v>16777216</c:v>
                </c:pt>
                <c:pt idx="6445">
                  <c:v>16777216</c:v>
                </c:pt>
                <c:pt idx="6446">
                  <c:v>16777216</c:v>
                </c:pt>
                <c:pt idx="6447">
                  <c:v>16777216</c:v>
                </c:pt>
                <c:pt idx="6448">
                  <c:v>16777216</c:v>
                </c:pt>
                <c:pt idx="6449">
                  <c:v>16777216</c:v>
                </c:pt>
                <c:pt idx="6450">
                  <c:v>16777216</c:v>
                </c:pt>
                <c:pt idx="6451">
                  <c:v>16777216</c:v>
                </c:pt>
                <c:pt idx="6452">
                  <c:v>16777216</c:v>
                </c:pt>
                <c:pt idx="6453">
                  <c:v>16777216</c:v>
                </c:pt>
                <c:pt idx="6454">
                  <c:v>16777216</c:v>
                </c:pt>
                <c:pt idx="6455">
                  <c:v>16777216</c:v>
                </c:pt>
                <c:pt idx="6456">
                  <c:v>16777216</c:v>
                </c:pt>
                <c:pt idx="6457">
                  <c:v>16777216</c:v>
                </c:pt>
                <c:pt idx="6458">
                  <c:v>16777216</c:v>
                </c:pt>
                <c:pt idx="6459">
                  <c:v>16777216</c:v>
                </c:pt>
                <c:pt idx="6460">
                  <c:v>16777216</c:v>
                </c:pt>
                <c:pt idx="6461">
                  <c:v>16777216</c:v>
                </c:pt>
                <c:pt idx="6462">
                  <c:v>16777216</c:v>
                </c:pt>
                <c:pt idx="6463">
                  <c:v>16777216</c:v>
                </c:pt>
                <c:pt idx="6464">
                  <c:v>16777216</c:v>
                </c:pt>
                <c:pt idx="6465">
                  <c:v>16777216</c:v>
                </c:pt>
                <c:pt idx="6466">
                  <c:v>16777216</c:v>
                </c:pt>
                <c:pt idx="6467">
                  <c:v>16777216</c:v>
                </c:pt>
                <c:pt idx="6468">
                  <c:v>16777216</c:v>
                </c:pt>
                <c:pt idx="6469">
                  <c:v>16777216</c:v>
                </c:pt>
                <c:pt idx="6470">
                  <c:v>16777216</c:v>
                </c:pt>
                <c:pt idx="6471">
                  <c:v>16777216</c:v>
                </c:pt>
                <c:pt idx="6472">
                  <c:v>16777216</c:v>
                </c:pt>
                <c:pt idx="6473">
                  <c:v>16777216</c:v>
                </c:pt>
                <c:pt idx="6474">
                  <c:v>16777216</c:v>
                </c:pt>
                <c:pt idx="6475">
                  <c:v>16777216</c:v>
                </c:pt>
                <c:pt idx="6476">
                  <c:v>16777216</c:v>
                </c:pt>
                <c:pt idx="6477">
                  <c:v>16777216</c:v>
                </c:pt>
                <c:pt idx="6478">
                  <c:v>16777216</c:v>
                </c:pt>
                <c:pt idx="6479">
                  <c:v>16777216</c:v>
                </c:pt>
                <c:pt idx="6480">
                  <c:v>16777216</c:v>
                </c:pt>
                <c:pt idx="6481">
                  <c:v>16777216</c:v>
                </c:pt>
                <c:pt idx="6482">
                  <c:v>16777216</c:v>
                </c:pt>
                <c:pt idx="6483">
                  <c:v>16777216</c:v>
                </c:pt>
                <c:pt idx="6484">
                  <c:v>16777216</c:v>
                </c:pt>
                <c:pt idx="6485">
                  <c:v>16777216</c:v>
                </c:pt>
                <c:pt idx="6486">
                  <c:v>16777216</c:v>
                </c:pt>
                <c:pt idx="6487">
                  <c:v>16777216</c:v>
                </c:pt>
                <c:pt idx="6488">
                  <c:v>16777216</c:v>
                </c:pt>
                <c:pt idx="6489">
                  <c:v>16777216</c:v>
                </c:pt>
                <c:pt idx="6490">
                  <c:v>16777216</c:v>
                </c:pt>
                <c:pt idx="6491">
                  <c:v>16777216</c:v>
                </c:pt>
                <c:pt idx="6492">
                  <c:v>16777216</c:v>
                </c:pt>
                <c:pt idx="6493">
                  <c:v>16777216</c:v>
                </c:pt>
                <c:pt idx="6494">
                  <c:v>16777216</c:v>
                </c:pt>
                <c:pt idx="6495">
                  <c:v>16777216</c:v>
                </c:pt>
                <c:pt idx="6496">
                  <c:v>16777216</c:v>
                </c:pt>
                <c:pt idx="6497">
                  <c:v>16777216</c:v>
                </c:pt>
                <c:pt idx="6498">
                  <c:v>16777216</c:v>
                </c:pt>
                <c:pt idx="6499">
                  <c:v>16777216</c:v>
                </c:pt>
                <c:pt idx="6500">
                  <c:v>16777216</c:v>
                </c:pt>
                <c:pt idx="6501">
                  <c:v>16777216</c:v>
                </c:pt>
                <c:pt idx="6502">
                  <c:v>16777216</c:v>
                </c:pt>
                <c:pt idx="6503">
                  <c:v>16777216</c:v>
                </c:pt>
                <c:pt idx="6504">
                  <c:v>16777216</c:v>
                </c:pt>
                <c:pt idx="6505">
                  <c:v>16777216</c:v>
                </c:pt>
                <c:pt idx="6506">
                  <c:v>16777216</c:v>
                </c:pt>
                <c:pt idx="6507">
                  <c:v>16777216</c:v>
                </c:pt>
                <c:pt idx="6508">
                  <c:v>16777216</c:v>
                </c:pt>
                <c:pt idx="6509">
                  <c:v>16777216</c:v>
                </c:pt>
                <c:pt idx="6510">
                  <c:v>16777216</c:v>
                </c:pt>
                <c:pt idx="6511">
                  <c:v>16777216</c:v>
                </c:pt>
                <c:pt idx="6512">
                  <c:v>16777216</c:v>
                </c:pt>
                <c:pt idx="6513">
                  <c:v>16777216</c:v>
                </c:pt>
                <c:pt idx="6514">
                  <c:v>16777216</c:v>
                </c:pt>
                <c:pt idx="6515">
                  <c:v>16777216</c:v>
                </c:pt>
                <c:pt idx="6516">
                  <c:v>16777216</c:v>
                </c:pt>
                <c:pt idx="6517">
                  <c:v>16777216</c:v>
                </c:pt>
                <c:pt idx="6518">
                  <c:v>16777216</c:v>
                </c:pt>
                <c:pt idx="6519">
                  <c:v>16777216</c:v>
                </c:pt>
                <c:pt idx="6520">
                  <c:v>16777216</c:v>
                </c:pt>
                <c:pt idx="6521">
                  <c:v>16777216</c:v>
                </c:pt>
                <c:pt idx="6522">
                  <c:v>16777216</c:v>
                </c:pt>
                <c:pt idx="6523">
                  <c:v>16777216</c:v>
                </c:pt>
                <c:pt idx="6524">
                  <c:v>16777216</c:v>
                </c:pt>
                <c:pt idx="6525">
                  <c:v>16777216</c:v>
                </c:pt>
                <c:pt idx="6526">
                  <c:v>16777216</c:v>
                </c:pt>
                <c:pt idx="6527">
                  <c:v>16777216</c:v>
                </c:pt>
                <c:pt idx="6528">
                  <c:v>16777216</c:v>
                </c:pt>
                <c:pt idx="6529">
                  <c:v>16777216</c:v>
                </c:pt>
                <c:pt idx="6530">
                  <c:v>16777216</c:v>
                </c:pt>
                <c:pt idx="6531">
                  <c:v>16777216</c:v>
                </c:pt>
                <c:pt idx="6532">
                  <c:v>16777216</c:v>
                </c:pt>
                <c:pt idx="6533">
                  <c:v>16777216</c:v>
                </c:pt>
                <c:pt idx="6534">
                  <c:v>16777216</c:v>
                </c:pt>
                <c:pt idx="6535">
                  <c:v>16777216</c:v>
                </c:pt>
                <c:pt idx="6536">
                  <c:v>16777216</c:v>
                </c:pt>
                <c:pt idx="6537">
                  <c:v>16777216</c:v>
                </c:pt>
                <c:pt idx="6538">
                  <c:v>16777216</c:v>
                </c:pt>
                <c:pt idx="6539">
                  <c:v>16777216</c:v>
                </c:pt>
                <c:pt idx="6540">
                  <c:v>16777216</c:v>
                </c:pt>
                <c:pt idx="6541">
                  <c:v>16777216</c:v>
                </c:pt>
                <c:pt idx="6542">
                  <c:v>16777216</c:v>
                </c:pt>
                <c:pt idx="6543">
                  <c:v>16777216</c:v>
                </c:pt>
                <c:pt idx="6544">
                  <c:v>16777216</c:v>
                </c:pt>
                <c:pt idx="6545">
                  <c:v>16777216</c:v>
                </c:pt>
                <c:pt idx="6546">
                  <c:v>16777216</c:v>
                </c:pt>
                <c:pt idx="6547">
                  <c:v>16777216</c:v>
                </c:pt>
                <c:pt idx="6548">
                  <c:v>16777216</c:v>
                </c:pt>
                <c:pt idx="6549">
                  <c:v>16777216</c:v>
                </c:pt>
                <c:pt idx="6550">
                  <c:v>16777216</c:v>
                </c:pt>
                <c:pt idx="6551">
                  <c:v>16777216</c:v>
                </c:pt>
                <c:pt idx="6552">
                  <c:v>16777216</c:v>
                </c:pt>
                <c:pt idx="6553">
                  <c:v>16777216</c:v>
                </c:pt>
                <c:pt idx="6554">
                  <c:v>16777216</c:v>
                </c:pt>
                <c:pt idx="6555">
                  <c:v>16777216</c:v>
                </c:pt>
                <c:pt idx="6556">
                  <c:v>16777216</c:v>
                </c:pt>
                <c:pt idx="6557">
                  <c:v>16777216</c:v>
                </c:pt>
                <c:pt idx="6558">
                  <c:v>16777216</c:v>
                </c:pt>
                <c:pt idx="6559">
                  <c:v>16777216</c:v>
                </c:pt>
                <c:pt idx="6560">
                  <c:v>16777216</c:v>
                </c:pt>
                <c:pt idx="6561">
                  <c:v>16777216</c:v>
                </c:pt>
                <c:pt idx="6562">
                  <c:v>16777216</c:v>
                </c:pt>
                <c:pt idx="6563">
                  <c:v>16777216</c:v>
                </c:pt>
                <c:pt idx="6564">
                  <c:v>16777216</c:v>
                </c:pt>
                <c:pt idx="6565">
                  <c:v>16777216</c:v>
                </c:pt>
                <c:pt idx="6566">
                  <c:v>16777216</c:v>
                </c:pt>
                <c:pt idx="6567">
                  <c:v>16777216</c:v>
                </c:pt>
                <c:pt idx="6568">
                  <c:v>16777216</c:v>
                </c:pt>
                <c:pt idx="6569">
                  <c:v>16777216</c:v>
                </c:pt>
                <c:pt idx="6570">
                  <c:v>16777216</c:v>
                </c:pt>
                <c:pt idx="6571">
                  <c:v>16777216</c:v>
                </c:pt>
                <c:pt idx="6572">
                  <c:v>16777216</c:v>
                </c:pt>
                <c:pt idx="6573">
                  <c:v>16777216</c:v>
                </c:pt>
                <c:pt idx="6574">
                  <c:v>16777216</c:v>
                </c:pt>
                <c:pt idx="6575">
                  <c:v>16777216</c:v>
                </c:pt>
                <c:pt idx="6576">
                  <c:v>16777216</c:v>
                </c:pt>
                <c:pt idx="6577">
                  <c:v>16777216</c:v>
                </c:pt>
                <c:pt idx="6578">
                  <c:v>16777216</c:v>
                </c:pt>
                <c:pt idx="6579">
                  <c:v>16777216</c:v>
                </c:pt>
                <c:pt idx="6580">
                  <c:v>16777216</c:v>
                </c:pt>
                <c:pt idx="6581">
                  <c:v>16777216</c:v>
                </c:pt>
                <c:pt idx="6582">
                  <c:v>16777216</c:v>
                </c:pt>
                <c:pt idx="6583">
                  <c:v>16777216</c:v>
                </c:pt>
                <c:pt idx="6584">
                  <c:v>16777216</c:v>
                </c:pt>
                <c:pt idx="6585">
                  <c:v>16777216</c:v>
                </c:pt>
                <c:pt idx="6586">
                  <c:v>16777216</c:v>
                </c:pt>
                <c:pt idx="6587">
                  <c:v>16777216</c:v>
                </c:pt>
                <c:pt idx="6588">
                  <c:v>16777216</c:v>
                </c:pt>
                <c:pt idx="6589">
                  <c:v>16777216</c:v>
                </c:pt>
                <c:pt idx="6590">
                  <c:v>16777216</c:v>
                </c:pt>
                <c:pt idx="6591">
                  <c:v>16777216</c:v>
                </c:pt>
                <c:pt idx="6592">
                  <c:v>16777216</c:v>
                </c:pt>
                <c:pt idx="6593">
                  <c:v>16777216</c:v>
                </c:pt>
                <c:pt idx="6594">
                  <c:v>16777216</c:v>
                </c:pt>
                <c:pt idx="6595">
                  <c:v>16777216</c:v>
                </c:pt>
                <c:pt idx="6596">
                  <c:v>16777216</c:v>
                </c:pt>
                <c:pt idx="6597">
                  <c:v>16777216</c:v>
                </c:pt>
                <c:pt idx="6598">
                  <c:v>16777216</c:v>
                </c:pt>
                <c:pt idx="6599">
                  <c:v>16777216</c:v>
                </c:pt>
                <c:pt idx="6600">
                  <c:v>16777216</c:v>
                </c:pt>
                <c:pt idx="6601">
                  <c:v>16777216</c:v>
                </c:pt>
                <c:pt idx="6602">
                  <c:v>16777216</c:v>
                </c:pt>
                <c:pt idx="6603">
                  <c:v>16777216</c:v>
                </c:pt>
                <c:pt idx="6604">
                  <c:v>16777216</c:v>
                </c:pt>
                <c:pt idx="6605">
                  <c:v>16777216</c:v>
                </c:pt>
                <c:pt idx="6606">
                  <c:v>16777216</c:v>
                </c:pt>
                <c:pt idx="6607">
                  <c:v>16777216</c:v>
                </c:pt>
                <c:pt idx="6608">
                  <c:v>16777216</c:v>
                </c:pt>
                <c:pt idx="6609">
                  <c:v>16777216</c:v>
                </c:pt>
                <c:pt idx="6610">
                  <c:v>16777216</c:v>
                </c:pt>
                <c:pt idx="6611">
                  <c:v>16777216</c:v>
                </c:pt>
                <c:pt idx="6612">
                  <c:v>16777216</c:v>
                </c:pt>
                <c:pt idx="6613">
                  <c:v>16777216</c:v>
                </c:pt>
                <c:pt idx="6614">
                  <c:v>16777216</c:v>
                </c:pt>
                <c:pt idx="6615">
                  <c:v>16777216</c:v>
                </c:pt>
                <c:pt idx="6616">
                  <c:v>16777216</c:v>
                </c:pt>
                <c:pt idx="6617">
                  <c:v>16777216</c:v>
                </c:pt>
                <c:pt idx="6618">
                  <c:v>16777216</c:v>
                </c:pt>
                <c:pt idx="6619">
                  <c:v>16777216</c:v>
                </c:pt>
                <c:pt idx="6620">
                  <c:v>16777216</c:v>
                </c:pt>
                <c:pt idx="6621">
                  <c:v>16777216</c:v>
                </c:pt>
                <c:pt idx="6622">
                  <c:v>16777216</c:v>
                </c:pt>
                <c:pt idx="6623">
                  <c:v>16777216</c:v>
                </c:pt>
                <c:pt idx="6624">
                  <c:v>16777216</c:v>
                </c:pt>
                <c:pt idx="6625">
                  <c:v>16777216</c:v>
                </c:pt>
                <c:pt idx="6626">
                  <c:v>16777216</c:v>
                </c:pt>
                <c:pt idx="6627">
                  <c:v>16777216</c:v>
                </c:pt>
                <c:pt idx="6628">
                  <c:v>16777216</c:v>
                </c:pt>
                <c:pt idx="6629">
                  <c:v>16777216</c:v>
                </c:pt>
                <c:pt idx="6630">
                  <c:v>16777216</c:v>
                </c:pt>
                <c:pt idx="6631">
                  <c:v>16777216</c:v>
                </c:pt>
                <c:pt idx="6632">
                  <c:v>16777216</c:v>
                </c:pt>
                <c:pt idx="6633">
                  <c:v>16777216</c:v>
                </c:pt>
                <c:pt idx="6634">
                  <c:v>16777216</c:v>
                </c:pt>
                <c:pt idx="6635">
                  <c:v>16777216</c:v>
                </c:pt>
                <c:pt idx="6636">
                  <c:v>16777216</c:v>
                </c:pt>
                <c:pt idx="6637">
                  <c:v>16777216</c:v>
                </c:pt>
                <c:pt idx="6638">
                  <c:v>16777216</c:v>
                </c:pt>
                <c:pt idx="6639">
                  <c:v>16777216</c:v>
                </c:pt>
                <c:pt idx="6640">
                  <c:v>16777216</c:v>
                </c:pt>
                <c:pt idx="6641">
                  <c:v>16777216</c:v>
                </c:pt>
                <c:pt idx="6642">
                  <c:v>16777216</c:v>
                </c:pt>
                <c:pt idx="6643">
                  <c:v>16777216</c:v>
                </c:pt>
                <c:pt idx="6644">
                  <c:v>16777216</c:v>
                </c:pt>
                <c:pt idx="6645">
                  <c:v>16777216</c:v>
                </c:pt>
                <c:pt idx="6646">
                  <c:v>16777216</c:v>
                </c:pt>
                <c:pt idx="6647">
                  <c:v>16777216</c:v>
                </c:pt>
                <c:pt idx="6648">
                  <c:v>16777216</c:v>
                </c:pt>
                <c:pt idx="6649">
                  <c:v>16777216</c:v>
                </c:pt>
                <c:pt idx="6650">
                  <c:v>16777216</c:v>
                </c:pt>
                <c:pt idx="6651">
                  <c:v>16777216</c:v>
                </c:pt>
                <c:pt idx="6652">
                  <c:v>16777216</c:v>
                </c:pt>
                <c:pt idx="6653">
                  <c:v>16777216</c:v>
                </c:pt>
                <c:pt idx="6654">
                  <c:v>16777216</c:v>
                </c:pt>
                <c:pt idx="6655">
                  <c:v>16777216</c:v>
                </c:pt>
                <c:pt idx="6656">
                  <c:v>16777216</c:v>
                </c:pt>
                <c:pt idx="6657">
                  <c:v>16777216</c:v>
                </c:pt>
                <c:pt idx="6658">
                  <c:v>16777216</c:v>
                </c:pt>
                <c:pt idx="6659">
                  <c:v>16777216</c:v>
                </c:pt>
                <c:pt idx="6660">
                  <c:v>16777216</c:v>
                </c:pt>
                <c:pt idx="6661">
                  <c:v>16777216</c:v>
                </c:pt>
                <c:pt idx="6662">
                  <c:v>16777216</c:v>
                </c:pt>
                <c:pt idx="6663">
                  <c:v>16777216</c:v>
                </c:pt>
                <c:pt idx="6664">
                  <c:v>16777216</c:v>
                </c:pt>
                <c:pt idx="6665">
                  <c:v>16777216</c:v>
                </c:pt>
                <c:pt idx="6666">
                  <c:v>16777216</c:v>
                </c:pt>
                <c:pt idx="6667">
                  <c:v>16777216</c:v>
                </c:pt>
                <c:pt idx="6668">
                  <c:v>16777216</c:v>
                </c:pt>
                <c:pt idx="6669">
                  <c:v>16777216</c:v>
                </c:pt>
                <c:pt idx="6670">
                  <c:v>16777216</c:v>
                </c:pt>
                <c:pt idx="6671">
                  <c:v>16777216</c:v>
                </c:pt>
                <c:pt idx="6672">
                  <c:v>16777216</c:v>
                </c:pt>
                <c:pt idx="6673">
                  <c:v>16777216</c:v>
                </c:pt>
                <c:pt idx="6674">
                  <c:v>16777216</c:v>
                </c:pt>
                <c:pt idx="6675">
                  <c:v>16777216</c:v>
                </c:pt>
                <c:pt idx="6676">
                  <c:v>16777216</c:v>
                </c:pt>
                <c:pt idx="6677">
                  <c:v>16777216</c:v>
                </c:pt>
                <c:pt idx="6678">
                  <c:v>16777216</c:v>
                </c:pt>
                <c:pt idx="6679">
                  <c:v>16777216</c:v>
                </c:pt>
                <c:pt idx="6680">
                  <c:v>16777216</c:v>
                </c:pt>
                <c:pt idx="6681">
                  <c:v>16777216</c:v>
                </c:pt>
                <c:pt idx="6682">
                  <c:v>16777216</c:v>
                </c:pt>
                <c:pt idx="6683">
                  <c:v>16777216</c:v>
                </c:pt>
                <c:pt idx="6684">
                  <c:v>16777216</c:v>
                </c:pt>
                <c:pt idx="6685">
                  <c:v>16777216</c:v>
                </c:pt>
                <c:pt idx="6686">
                  <c:v>16777216</c:v>
                </c:pt>
                <c:pt idx="6687">
                  <c:v>16777216</c:v>
                </c:pt>
                <c:pt idx="6688">
                  <c:v>16777216</c:v>
                </c:pt>
                <c:pt idx="6689">
                  <c:v>16777216</c:v>
                </c:pt>
                <c:pt idx="6690">
                  <c:v>16777216</c:v>
                </c:pt>
                <c:pt idx="6691">
                  <c:v>16777216</c:v>
                </c:pt>
                <c:pt idx="6692">
                  <c:v>16777216</c:v>
                </c:pt>
                <c:pt idx="6693">
                  <c:v>16777216</c:v>
                </c:pt>
                <c:pt idx="6694">
                  <c:v>16777216</c:v>
                </c:pt>
                <c:pt idx="6695">
                  <c:v>16777216</c:v>
                </c:pt>
                <c:pt idx="6696">
                  <c:v>16777216</c:v>
                </c:pt>
                <c:pt idx="6697">
                  <c:v>16777216</c:v>
                </c:pt>
                <c:pt idx="6698">
                  <c:v>16777216</c:v>
                </c:pt>
                <c:pt idx="6699">
                  <c:v>16777216</c:v>
                </c:pt>
                <c:pt idx="6700">
                  <c:v>16777216</c:v>
                </c:pt>
                <c:pt idx="6701">
                  <c:v>16777216</c:v>
                </c:pt>
                <c:pt idx="6702">
                  <c:v>16777216</c:v>
                </c:pt>
                <c:pt idx="6703">
                  <c:v>16777216</c:v>
                </c:pt>
                <c:pt idx="6704">
                  <c:v>16777216</c:v>
                </c:pt>
                <c:pt idx="6705">
                  <c:v>16777216</c:v>
                </c:pt>
                <c:pt idx="6706">
                  <c:v>16777216</c:v>
                </c:pt>
                <c:pt idx="6707">
                  <c:v>16777216</c:v>
                </c:pt>
                <c:pt idx="6708">
                  <c:v>16777216</c:v>
                </c:pt>
                <c:pt idx="6709">
                  <c:v>16777216</c:v>
                </c:pt>
                <c:pt idx="6710">
                  <c:v>16777216</c:v>
                </c:pt>
                <c:pt idx="6711">
                  <c:v>16777216</c:v>
                </c:pt>
                <c:pt idx="6712">
                  <c:v>16777216</c:v>
                </c:pt>
                <c:pt idx="6713">
                  <c:v>16777216</c:v>
                </c:pt>
                <c:pt idx="6714">
                  <c:v>16777216</c:v>
                </c:pt>
                <c:pt idx="6715">
                  <c:v>16777216</c:v>
                </c:pt>
                <c:pt idx="6716">
                  <c:v>16777216</c:v>
                </c:pt>
                <c:pt idx="6717">
                  <c:v>16777216</c:v>
                </c:pt>
                <c:pt idx="6718">
                  <c:v>16777216</c:v>
                </c:pt>
                <c:pt idx="6719">
                  <c:v>16777216</c:v>
                </c:pt>
                <c:pt idx="6720">
                  <c:v>16777216</c:v>
                </c:pt>
                <c:pt idx="6721">
                  <c:v>16777216</c:v>
                </c:pt>
                <c:pt idx="6722">
                  <c:v>16777216</c:v>
                </c:pt>
                <c:pt idx="6723">
                  <c:v>16777216</c:v>
                </c:pt>
                <c:pt idx="6724">
                  <c:v>16777216</c:v>
                </c:pt>
                <c:pt idx="6725">
                  <c:v>16777216</c:v>
                </c:pt>
                <c:pt idx="6726">
                  <c:v>16777216</c:v>
                </c:pt>
                <c:pt idx="6727">
                  <c:v>16777216</c:v>
                </c:pt>
                <c:pt idx="6728">
                  <c:v>16777216</c:v>
                </c:pt>
                <c:pt idx="6729">
                  <c:v>16777216</c:v>
                </c:pt>
                <c:pt idx="6730">
                  <c:v>16777216</c:v>
                </c:pt>
                <c:pt idx="6731">
                  <c:v>16777216</c:v>
                </c:pt>
                <c:pt idx="6732">
                  <c:v>16777216</c:v>
                </c:pt>
                <c:pt idx="6733">
                  <c:v>16777216</c:v>
                </c:pt>
                <c:pt idx="6734">
                  <c:v>16777216</c:v>
                </c:pt>
                <c:pt idx="6735">
                  <c:v>16777216</c:v>
                </c:pt>
                <c:pt idx="6736">
                  <c:v>16777216</c:v>
                </c:pt>
                <c:pt idx="6737">
                  <c:v>16777216</c:v>
                </c:pt>
                <c:pt idx="6738">
                  <c:v>16777216</c:v>
                </c:pt>
                <c:pt idx="6739">
                  <c:v>16777216</c:v>
                </c:pt>
                <c:pt idx="6740">
                  <c:v>16777216</c:v>
                </c:pt>
                <c:pt idx="6741">
                  <c:v>16777216</c:v>
                </c:pt>
                <c:pt idx="6742">
                  <c:v>16777216</c:v>
                </c:pt>
                <c:pt idx="6743">
                  <c:v>16777216</c:v>
                </c:pt>
                <c:pt idx="6744">
                  <c:v>16777216</c:v>
                </c:pt>
                <c:pt idx="6745">
                  <c:v>16777216</c:v>
                </c:pt>
                <c:pt idx="6746">
                  <c:v>16777216</c:v>
                </c:pt>
                <c:pt idx="6747">
                  <c:v>16777216</c:v>
                </c:pt>
                <c:pt idx="6748">
                  <c:v>16777216</c:v>
                </c:pt>
                <c:pt idx="6749">
                  <c:v>16777216</c:v>
                </c:pt>
                <c:pt idx="6750">
                  <c:v>16777216</c:v>
                </c:pt>
                <c:pt idx="6751">
                  <c:v>16777216</c:v>
                </c:pt>
                <c:pt idx="6752">
                  <c:v>16777216</c:v>
                </c:pt>
                <c:pt idx="6753">
                  <c:v>16777216</c:v>
                </c:pt>
                <c:pt idx="6754">
                  <c:v>16777216</c:v>
                </c:pt>
                <c:pt idx="6755">
                  <c:v>16777216</c:v>
                </c:pt>
                <c:pt idx="6756">
                  <c:v>16777216</c:v>
                </c:pt>
                <c:pt idx="6757">
                  <c:v>16777216</c:v>
                </c:pt>
                <c:pt idx="6758">
                  <c:v>16777216</c:v>
                </c:pt>
                <c:pt idx="6759">
                  <c:v>16777216</c:v>
                </c:pt>
                <c:pt idx="6760">
                  <c:v>16777216</c:v>
                </c:pt>
                <c:pt idx="6761">
                  <c:v>16777216</c:v>
                </c:pt>
                <c:pt idx="6762">
                  <c:v>16777216</c:v>
                </c:pt>
                <c:pt idx="6763">
                  <c:v>16777216</c:v>
                </c:pt>
                <c:pt idx="6764">
                  <c:v>16777216</c:v>
                </c:pt>
                <c:pt idx="6765">
                  <c:v>16777216</c:v>
                </c:pt>
                <c:pt idx="6766">
                  <c:v>16777216</c:v>
                </c:pt>
                <c:pt idx="6767">
                  <c:v>16777216</c:v>
                </c:pt>
                <c:pt idx="6768">
                  <c:v>16777216</c:v>
                </c:pt>
                <c:pt idx="6769">
                  <c:v>16777216</c:v>
                </c:pt>
                <c:pt idx="6770">
                  <c:v>16777216</c:v>
                </c:pt>
                <c:pt idx="6771">
                  <c:v>16777216</c:v>
                </c:pt>
                <c:pt idx="6772">
                  <c:v>16777216</c:v>
                </c:pt>
                <c:pt idx="6773">
                  <c:v>16777216</c:v>
                </c:pt>
                <c:pt idx="6774">
                  <c:v>16777216</c:v>
                </c:pt>
                <c:pt idx="6775">
                  <c:v>16777216</c:v>
                </c:pt>
                <c:pt idx="6776">
                  <c:v>16777216</c:v>
                </c:pt>
                <c:pt idx="6777">
                  <c:v>16777216</c:v>
                </c:pt>
                <c:pt idx="6778">
                  <c:v>16777216</c:v>
                </c:pt>
                <c:pt idx="6779">
                  <c:v>16777216</c:v>
                </c:pt>
                <c:pt idx="6780">
                  <c:v>16777216</c:v>
                </c:pt>
                <c:pt idx="6781">
                  <c:v>16777216</c:v>
                </c:pt>
                <c:pt idx="6782">
                  <c:v>16777216</c:v>
                </c:pt>
                <c:pt idx="6783">
                  <c:v>16777216</c:v>
                </c:pt>
                <c:pt idx="6784">
                  <c:v>16777216</c:v>
                </c:pt>
                <c:pt idx="6785">
                  <c:v>16777216</c:v>
                </c:pt>
                <c:pt idx="6786">
                  <c:v>16777216</c:v>
                </c:pt>
                <c:pt idx="6787">
                  <c:v>16777216</c:v>
                </c:pt>
                <c:pt idx="6788">
                  <c:v>16777216</c:v>
                </c:pt>
                <c:pt idx="6789">
                  <c:v>16777216</c:v>
                </c:pt>
                <c:pt idx="6790">
                  <c:v>16777216</c:v>
                </c:pt>
                <c:pt idx="6791">
                  <c:v>16777216</c:v>
                </c:pt>
                <c:pt idx="6792">
                  <c:v>16777216</c:v>
                </c:pt>
                <c:pt idx="6793">
                  <c:v>16777216</c:v>
                </c:pt>
                <c:pt idx="6794">
                  <c:v>16777216</c:v>
                </c:pt>
                <c:pt idx="6795">
                  <c:v>16777216</c:v>
                </c:pt>
                <c:pt idx="6796">
                  <c:v>16777216</c:v>
                </c:pt>
                <c:pt idx="6797">
                  <c:v>16777216</c:v>
                </c:pt>
                <c:pt idx="6798">
                  <c:v>16777216</c:v>
                </c:pt>
                <c:pt idx="6799">
                  <c:v>16777216</c:v>
                </c:pt>
                <c:pt idx="6800">
                  <c:v>16777216</c:v>
                </c:pt>
                <c:pt idx="6801">
                  <c:v>16777216</c:v>
                </c:pt>
                <c:pt idx="6802">
                  <c:v>16777216</c:v>
                </c:pt>
                <c:pt idx="6803">
                  <c:v>16777216</c:v>
                </c:pt>
                <c:pt idx="6804">
                  <c:v>16777216</c:v>
                </c:pt>
                <c:pt idx="6805">
                  <c:v>16777216</c:v>
                </c:pt>
                <c:pt idx="6806">
                  <c:v>16777216</c:v>
                </c:pt>
                <c:pt idx="6807">
                  <c:v>16777216</c:v>
                </c:pt>
                <c:pt idx="6808">
                  <c:v>16777216</c:v>
                </c:pt>
                <c:pt idx="6809">
                  <c:v>16777216</c:v>
                </c:pt>
                <c:pt idx="6810">
                  <c:v>16777216</c:v>
                </c:pt>
                <c:pt idx="6811">
                  <c:v>16777216</c:v>
                </c:pt>
                <c:pt idx="6812">
                  <c:v>16777216</c:v>
                </c:pt>
                <c:pt idx="6813">
                  <c:v>16777216</c:v>
                </c:pt>
                <c:pt idx="6814">
                  <c:v>16777216</c:v>
                </c:pt>
                <c:pt idx="6815">
                  <c:v>16777216</c:v>
                </c:pt>
                <c:pt idx="6816">
                  <c:v>16777216</c:v>
                </c:pt>
                <c:pt idx="6817">
                  <c:v>16777216</c:v>
                </c:pt>
                <c:pt idx="6818">
                  <c:v>16777216</c:v>
                </c:pt>
                <c:pt idx="6819">
                  <c:v>16777216</c:v>
                </c:pt>
                <c:pt idx="6820">
                  <c:v>16777216</c:v>
                </c:pt>
                <c:pt idx="6821">
                  <c:v>16777216</c:v>
                </c:pt>
                <c:pt idx="6822">
                  <c:v>16777216</c:v>
                </c:pt>
                <c:pt idx="6823">
                  <c:v>16777216</c:v>
                </c:pt>
                <c:pt idx="6824">
                  <c:v>16777216</c:v>
                </c:pt>
                <c:pt idx="6825">
                  <c:v>16777216</c:v>
                </c:pt>
                <c:pt idx="6826">
                  <c:v>16777216</c:v>
                </c:pt>
                <c:pt idx="6827">
                  <c:v>16777216</c:v>
                </c:pt>
                <c:pt idx="6828">
                  <c:v>16777216</c:v>
                </c:pt>
                <c:pt idx="6829">
                  <c:v>16777216</c:v>
                </c:pt>
                <c:pt idx="6830">
                  <c:v>16777216</c:v>
                </c:pt>
                <c:pt idx="6831">
                  <c:v>16777216</c:v>
                </c:pt>
                <c:pt idx="6832">
                  <c:v>16777216</c:v>
                </c:pt>
                <c:pt idx="6833">
                  <c:v>16777216</c:v>
                </c:pt>
                <c:pt idx="6834">
                  <c:v>16777216</c:v>
                </c:pt>
                <c:pt idx="6835">
                  <c:v>16777216</c:v>
                </c:pt>
                <c:pt idx="6836">
                  <c:v>16777216</c:v>
                </c:pt>
                <c:pt idx="6837">
                  <c:v>16777216</c:v>
                </c:pt>
                <c:pt idx="6838">
                  <c:v>16777216</c:v>
                </c:pt>
                <c:pt idx="6839">
                  <c:v>16777216</c:v>
                </c:pt>
                <c:pt idx="6840">
                  <c:v>16777216</c:v>
                </c:pt>
                <c:pt idx="6841">
                  <c:v>16777216</c:v>
                </c:pt>
                <c:pt idx="6842">
                  <c:v>16777216</c:v>
                </c:pt>
                <c:pt idx="6843">
                  <c:v>16777216</c:v>
                </c:pt>
                <c:pt idx="6844">
                  <c:v>16777216</c:v>
                </c:pt>
                <c:pt idx="6845">
                  <c:v>16777216</c:v>
                </c:pt>
                <c:pt idx="6846">
                  <c:v>16777216</c:v>
                </c:pt>
                <c:pt idx="6847">
                  <c:v>16777216</c:v>
                </c:pt>
                <c:pt idx="6848">
                  <c:v>16777216</c:v>
                </c:pt>
                <c:pt idx="6849">
                  <c:v>16777216</c:v>
                </c:pt>
                <c:pt idx="6850">
                  <c:v>16777216</c:v>
                </c:pt>
                <c:pt idx="6851">
                  <c:v>16777216</c:v>
                </c:pt>
                <c:pt idx="6852">
                  <c:v>16777216</c:v>
                </c:pt>
                <c:pt idx="6853">
                  <c:v>16777216</c:v>
                </c:pt>
                <c:pt idx="6854">
                  <c:v>16777216</c:v>
                </c:pt>
                <c:pt idx="6855">
                  <c:v>16777216</c:v>
                </c:pt>
                <c:pt idx="6856">
                  <c:v>16777216</c:v>
                </c:pt>
                <c:pt idx="6857">
                  <c:v>16777216</c:v>
                </c:pt>
                <c:pt idx="6858">
                  <c:v>16777216</c:v>
                </c:pt>
                <c:pt idx="6859">
                  <c:v>16777216</c:v>
                </c:pt>
                <c:pt idx="6860">
                  <c:v>16777216</c:v>
                </c:pt>
                <c:pt idx="6861">
                  <c:v>16777216</c:v>
                </c:pt>
                <c:pt idx="6862">
                  <c:v>16777216</c:v>
                </c:pt>
                <c:pt idx="6863">
                  <c:v>16777216</c:v>
                </c:pt>
                <c:pt idx="6864">
                  <c:v>16777216</c:v>
                </c:pt>
                <c:pt idx="6865">
                  <c:v>16777216</c:v>
                </c:pt>
                <c:pt idx="6866">
                  <c:v>16777216</c:v>
                </c:pt>
                <c:pt idx="6867">
                  <c:v>16777216</c:v>
                </c:pt>
                <c:pt idx="6868">
                  <c:v>16777216</c:v>
                </c:pt>
                <c:pt idx="6869">
                  <c:v>16777216</c:v>
                </c:pt>
                <c:pt idx="6870">
                  <c:v>16777216</c:v>
                </c:pt>
                <c:pt idx="6871">
                  <c:v>16777216</c:v>
                </c:pt>
                <c:pt idx="6872">
                  <c:v>16777216</c:v>
                </c:pt>
                <c:pt idx="6873">
                  <c:v>16777216</c:v>
                </c:pt>
                <c:pt idx="6874">
                  <c:v>16777216</c:v>
                </c:pt>
                <c:pt idx="6875">
                  <c:v>16777216</c:v>
                </c:pt>
                <c:pt idx="6876">
                  <c:v>16777216</c:v>
                </c:pt>
                <c:pt idx="6877">
                  <c:v>16777216</c:v>
                </c:pt>
                <c:pt idx="6878">
                  <c:v>16777216</c:v>
                </c:pt>
                <c:pt idx="6879">
                  <c:v>16777216</c:v>
                </c:pt>
                <c:pt idx="6880">
                  <c:v>16777216</c:v>
                </c:pt>
                <c:pt idx="6881">
                  <c:v>16777216</c:v>
                </c:pt>
                <c:pt idx="6882">
                  <c:v>16777216</c:v>
                </c:pt>
                <c:pt idx="6883">
                  <c:v>16777216</c:v>
                </c:pt>
                <c:pt idx="6884">
                  <c:v>16777216</c:v>
                </c:pt>
                <c:pt idx="6885">
                  <c:v>16777216</c:v>
                </c:pt>
                <c:pt idx="6886">
                  <c:v>16777216</c:v>
                </c:pt>
                <c:pt idx="6887">
                  <c:v>16777216</c:v>
                </c:pt>
                <c:pt idx="6888">
                  <c:v>16777216</c:v>
                </c:pt>
                <c:pt idx="6889">
                  <c:v>16777216</c:v>
                </c:pt>
                <c:pt idx="6890">
                  <c:v>16777216</c:v>
                </c:pt>
                <c:pt idx="6891">
                  <c:v>16777216</c:v>
                </c:pt>
                <c:pt idx="6892">
                  <c:v>16777216</c:v>
                </c:pt>
                <c:pt idx="6893">
                  <c:v>16777216</c:v>
                </c:pt>
                <c:pt idx="6894">
                  <c:v>16777216</c:v>
                </c:pt>
                <c:pt idx="6895">
                  <c:v>16777216</c:v>
                </c:pt>
                <c:pt idx="6896">
                  <c:v>16777216</c:v>
                </c:pt>
                <c:pt idx="6897">
                  <c:v>16777216</c:v>
                </c:pt>
                <c:pt idx="6898">
                  <c:v>16777216</c:v>
                </c:pt>
                <c:pt idx="6899">
                  <c:v>16777216</c:v>
                </c:pt>
                <c:pt idx="6900">
                  <c:v>16777216</c:v>
                </c:pt>
                <c:pt idx="6901">
                  <c:v>16777216</c:v>
                </c:pt>
                <c:pt idx="6902">
                  <c:v>16777216</c:v>
                </c:pt>
                <c:pt idx="6903">
                  <c:v>16777216</c:v>
                </c:pt>
                <c:pt idx="6904">
                  <c:v>16777216</c:v>
                </c:pt>
                <c:pt idx="6905">
                  <c:v>16777216</c:v>
                </c:pt>
                <c:pt idx="6906">
                  <c:v>16777216</c:v>
                </c:pt>
                <c:pt idx="6907">
                  <c:v>16777216</c:v>
                </c:pt>
                <c:pt idx="6908">
                  <c:v>16777216</c:v>
                </c:pt>
                <c:pt idx="6909">
                  <c:v>16777216</c:v>
                </c:pt>
                <c:pt idx="6910">
                  <c:v>16777216</c:v>
                </c:pt>
                <c:pt idx="6911">
                  <c:v>16777216</c:v>
                </c:pt>
                <c:pt idx="6912">
                  <c:v>16777216</c:v>
                </c:pt>
                <c:pt idx="6913">
                  <c:v>16777216</c:v>
                </c:pt>
                <c:pt idx="6914">
                  <c:v>16777216</c:v>
                </c:pt>
                <c:pt idx="6915">
                  <c:v>16777216</c:v>
                </c:pt>
                <c:pt idx="6916">
                  <c:v>16777216</c:v>
                </c:pt>
                <c:pt idx="6917">
                  <c:v>16777216</c:v>
                </c:pt>
                <c:pt idx="6918">
                  <c:v>16777216</c:v>
                </c:pt>
                <c:pt idx="6919">
                  <c:v>16777216</c:v>
                </c:pt>
                <c:pt idx="6920">
                  <c:v>16777216</c:v>
                </c:pt>
                <c:pt idx="6921">
                  <c:v>16777216</c:v>
                </c:pt>
                <c:pt idx="6922">
                  <c:v>16777216</c:v>
                </c:pt>
                <c:pt idx="6923">
                  <c:v>16777216</c:v>
                </c:pt>
                <c:pt idx="6924">
                  <c:v>16777216</c:v>
                </c:pt>
                <c:pt idx="6925">
                  <c:v>16777216</c:v>
                </c:pt>
                <c:pt idx="6926">
                  <c:v>16777216</c:v>
                </c:pt>
                <c:pt idx="6927">
                  <c:v>16777216</c:v>
                </c:pt>
                <c:pt idx="6928">
                  <c:v>16777216</c:v>
                </c:pt>
                <c:pt idx="6929">
                  <c:v>16777216</c:v>
                </c:pt>
                <c:pt idx="6930">
                  <c:v>16777216</c:v>
                </c:pt>
                <c:pt idx="6931">
                  <c:v>16777216</c:v>
                </c:pt>
                <c:pt idx="6932">
                  <c:v>16777216</c:v>
                </c:pt>
                <c:pt idx="6933">
                  <c:v>16777216</c:v>
                </c:pt>
                <c:pt idx="6934">
                  <c:v>16777216</c:v>
                </c:pt>
                <c:pt idx="6935">
                  <c:v>16777216</c:v>
                </c:pt>
                <c:pt idx="6936">
                  <c:v>16777216</c:v>
                </c:pt>
                <c:pt idx="6937">
                  <c:v>16777216</c:v>
                </c:pt>
                <c:pt idx="6938">
                  <c:v>16777216</c:v>
                </c:pt>
                <c:pt idx="6939">
                  <c:v>16777216</c:v>
                </c:pt>
                <c:pt idx="6940">
                  <c:v>16777216</c:v>
                </c:pt>
                <c:pt idx="6941">
                  <c:v>16777216</c:v>
                </c:pt>
                <c:pt idx="6942">
                  <c:v>16777216</c:v>
                </c:pt>
                <c:pt idx="6943">
                  <c:v>16777216</c:v>
                </c:pt>
                <c:pt idx="6944">
                  <c:v>16777216</c:v>
                </c:pt>
                <c:pt idx="6945">
                  <c:v>16777216</c:v>
                </c:pt>
                <c:pt idx="6946">
                  <c:v>16777216</c:v>
                </c:pt>
                <c:pt idx="6947">
                  <c:v>16777216</c:v>
                </c:pt>
                <c:pt idx="6948">
                  <c:v>16777216</c:v>
                </c:pt>
                <c:pt idx="6949">
                  <c:v>16777216</c:v>
                </c:pt>
                <c:pt idx="6950">
                  <c:v>16777216</c:v>
                </c:pt>
                <c:pt idx="6951">
                  <c:v>16777216</c:v>
                </c:pt>
                <c:pt idx="6952">
                  <c:v>16777216</c:v>
                </c:pt>
                <c:pt idx="6953">
                  <c:v>16777216</c:v>
                </c:pt>
                <c:pt idx="6954">
                  <c:v>16777216</c:v>
                </c:pt>
                <c:pt idx="6955">
                  <c:v>16777216</c:v>
                </c:pt>
                <c:pt idx="6956">
                  <c:v>16777216</c:v>
                </c:pt>
                <c:pt idx="6957">
                  <c:v>16777216</c:v>
                </c:pt>
                <c:pt idx="6958">
                  <c:v>16777216</c:v>
                </c:pt>
                <c:pt idx="6959">
                  <c:v>16777216</c:v>
                </c:pt>
                <c:pt idx="6960">
                  <c:v>16777216</c:v>
                </c:pt>
                <c:pt idx="6961">
                  <c:v>16777216</c:v>
                </c:pt>
                <c:pt idx="6962">
                  <c:v>16777216</c:v>
                </c:pt>
                <c:pt idx="6963">
                  <c:v>16777216</c:v>
                </c:pt>
                <c:pt idx="6964">
                  <c:v>16777216</c:v>
                </c:pt>
                <c:pt idx="6965">
                  <c:v>16777216</c:v>
                </c:pt>
                <c:pt idx="6966">
                  <c:v>16777216</c:v>
                </c:pt>
                <c:pt idx="6967">
                  <c:v>16777216</c:v>
                </c:pt>
                <c:pt idx="6968">
                  <c:v>16777216</c:v>
                </c:pt>
                <c:pt idx="6969">
                  <c:v>16777216</c:v>
                </c:pt>
                <c:pt idx="6970">
                  <c:v>16777216</c:v>
                </c:pt>
                <c:pt idx="6971">
                  <c:v>16777216</c:v>
                </c:pt>
                <c:pt idx="6972">
                  <c:v>16777216</c:v>
                </c:pt>
                <c:pt idx="6973">
                  <c:v>16777216</c:v>
                </c:pt>
                <c:pt idx="6974">
                  <c:v>16777216</c:v>
                </c:pt>
                <c:pt idx="6975">
                  <c:v>16777216</c:v>
                </c:pt>
                <c:pt idx="6976">
                  <c:v>16777216</c:v>
                </c:pt>
                <c:pt idx="6977">
                  <c:v>16777216</c:v>
                </c:pt>
                <c:pt idx="6978">
                  <c:v>16777216</c:v>
                </c:pt>
                <c:pt idx="6979">
                  <c:v>16777216</c:v>
                </c:pt>
                <c:pt idx="6980">
                  <c:v>16777216</c:v>
                </c:pt>
                <c:pt idx="6981">
                  <c:v>16777216</c:v>
                </c:pt>
                <c:pt idx="6982">
                  <c:v>16777216</c:v>
                </c:pt>
                <c:pt idx="6983">
                  <c:v>16777216</c:v>
                </c:pt>
                <c:pt idx="6984">
                  <c:v>16777216</c:v>
                </c:pt>
                <c:pt idx="6985">
                  <c:v>16777216</c:v>
                </c:pt>
                <c:pt idx="6986">
                  <c:v>16777216</c:v>
                </c:pt>
                <c:pt idx="6987">
                  <c:v>16777216</c:v>
                </c:pt>
                <c:pt idx="6988">
                  <c:v>16777216</c:v>
                </c:pt>
                <c:pt idx="6989">
                  <c:v>16777216</c:v>
                </c:pt>
                <c:pt idx="6990">
                  <c:v>16777216</c:v>
                </c:pt>
                <c:pt idx="6991">
                  <c:v>16777216</c:v>
                </c:pt>
                <c:pt idx="6992">
                  <c:v>16777216</c:v>
                </c:pt>
                <c:pt idx="6993">
                  <c:v>16777216</c:v>
                </c:pt>
                <c:pt idx="6994">
                  <c:v>16777216</c:v>
                </c:pt>
                <c:pt idx="6995">
                  <c:v>16777216</c:v>
                </c:pt>
                <c:pt idx="6996">
                  <c:v>16777216</c:v>
                </c:pt>
                <c:pt idx="6997">
                  <c:v>16777216</c:v>
                </c:pt>
                <c:pt idx="6998">
                  <c:v>16777216</c:v>
                </c:pt>
                <c:pt idx="6999">
                  <c:v>16777216</c:v>
                </c:pt>
                <c:pt idx="7000">
                  <c:v>16777216</c:v>
                </c:pt>
                <c:pt idx="7001">
                  <c:v>16777216</c:v>
                </c:pt>
                <c:pt idx="7002">
                  <c:v>16777216</c:v>
                </c:pt>
                <c:pt idx="7003">
                  <c:v>16777216</c:v>
                </c:pt>
                <c:pt idx="7004">
                  <c:v>16777216</c:v>
                </c:pt>
                <c:pt idx="7005">
                  <c:v>16777216</c:v>
                </c:pt>
                <c:pt idx="7006">
                  <c:v>16777216</c:v>
                </c:pt>
                <c:pt idx="7007">
                  <c:v>16777216</c:v>
                </c:pt>
                <c:pt idx="7008">
                  <c:v>16777216</c:v>
                </c:pt>
                <c:pt idx="7009">
                  <c:v>16777216</c:v>
                </c:pt>
                <c:pt idx="7010">
                  <c:v>16777216</c:v>
                </c:pt>
                <c:pt idx="7011">
                  <c:v>16777216</c:v>
                </c:pt>
                <c:pt idx="7012">
                  <c:v>16777216</c:v>
                </c:pt>
                <c:pt idx="7013">
                  <c:v>16777216</c:v>
                </c:pt>
                <c:pt idx="7014">
                  <c:v>16777216</c:v>
                </c:pt>
                <c:pt idx="7015">
                  <c:v>16777216</c:v>
                </c:pt>
                <c:pt idx="7016">
                  <c:v>16777216</c:v>
                </c:pt>
                <c:pt idx="7017">
                  <c:v>16777216</c:v>
                </c:pt>
                <c:pt idx="7018">
                  <c:v>16777216</c:v>
                </c:pt>
                <c:pt idx="7019">
                  <c:v>16777216</c:v>
                </c:pt>
                <c:pt idx="7020">
                  <c:v>16777216</c:v>
                </c:pt>
                <c:pt idx="7021">
                  <c:v>16777216</c:v>
                </c:pt>
                <c:pt idx="7022">
                  <c:v>16777216</c:v>
                </c:pt>
                <c:pt idx="7023">
                  <c:v>16777216</c:v>
                </c:pt>
                <c:pt idx="7024">
                  <c:v>16777216</c:v>
                </c:pt>
                <c:pt idx="7025">
                  <c:v>16777216</c:v>
                </c:pt>
                <c:pt idx="7026">
                  <c:v>16777216</c:v>
                </c:pt>
                <c:pt idx="7027">
                  <c:v>16777216</c:v>
                </c:pt>
                <c:pt idx="7028">
                  <c:v>16777216</c:v>
                </c:pt>
                <c:pt idx="7029">
                  <c:v>16777216</c:v>
                </c:pt>
                <c:pt idx="7030">
                  <c:v>16777216</c:v>
                </c:pt>
                <c:pt idx="7031">
                  <c:v>16777216</c:v>
                </c:pt>
                <c:pt idx="7032">
                  <c:v>16777216</c:v>
                </c:pt>
                <c:pt idx="7033">
                  <c:v>16777216</c:v>
                </c:pt>
                <c:pt idx="7034">
                  <c:v>16777216</c:v>
                </c:pt>
                <c:pt idx="7035">
                  <c:v>16777216</c:v>
                </c:pt>
                <c:pt idx="7036">
                  <c:v>16777216</c:v>
                </c:pt>
                <c:pt idx="7037">
                  <c:v>16777216</c:v>
                </c:pt>
                <c:pt idx="7038">
                  <c:v>16777216</c:v>
                </c:pt>
                <c:pt idx="7039">
                  <c:v>16777216</c:v>
                </c:pt>
                <c:pt idx="7040">
                  <c:v>16777216</c:v>
                </c:pt>
                <c:pt idx="7041">
                  <c:v>16777216</c:v>
                </c:pt>
                <c:pt idx="7042">
                  <c:v>16777216</c:v>
                </c:pt>
                <c:pt idx="7043">
                  <c:v>16777216</c:v>
                </c:pt>
                <c:pt idx="7044">
                  <c:v>16777216</c:v>
                </c:pt>
                <c:pt idx="7045">
                  <c:v>16777216</c:v>
                </c:pt>
                <c:pt idx="7046">
                  <c:v>16777216</c:v>
                </c:pt>
                <c:pt idx="7047">
                  <c:v>16777216</c:v>
                </c:pt>
                <c:pt idx="7048">
                  <c:v>16777216</c:v>
                </c:pt>
                <c:pt idx="7049">
                  <c:v>16777216</c:v>
                </c:pt>
                <c:pt idx="7050">
                  <c:v>16777216</c:v>
                </c:pt>
                <c:pt idx="7051">
                  <c:v>16777216</c:v>
                </c:pt>
                <c:pt idx="7052">
                  <c:v>16777216</c:v>
                </c:pt>
                <c:pt idx="7053">
                  <c:v>16777216</c:v>
                </c:pt>
                <c:pt idx="7054">
                  <c:v>16777216</c:v>
                </c:pt>
                <c:pt idx="7055">
                  <c:v>16777216</c:v>
                </c:pt>
                <c:pt idx="7056">
                  <c:v>16777216</c:v>
                </c:pt>
                <c:pt idx="7057">
                  <c:v>16777216</c:v>
                </c:pt>
                <c:pt idx="7058">
                  <c:v>16777216</c:v>
                </c:pt>
                <c:pt idx="7059">
                  <c:v>16777216</c:v>
                </c:pt>
                <c:pt idx="7060">
                  <c:v>16777216</c:v>
                </c:pt>
                <c:pt idx="7061">
                  <c:v>16777216</c:v>
                </c:pt>
                <c:pt idx="7062">
                  <c:v>16777216</c:v>
                </c:pt>
                <c:pt idx="7063">
                  <c:v>16777216</c:v>
                </c:pt>
                <c:pt idx="7064">
                  <c:v>16777216</c:v>
                </c:pt>
                <c:pt idx="7065">
                  <c:v>16777216</c:v>
                </c:pt>
                <c:pt idx="7066">
                  <c:v>16777216</c:v>
                </c:pt>
                <c:pt idx="7067">
                  <c:v>16777216</c:v>
                </c:pt>
                <c:pt idx="7068">
                  <c:v>16777216</c:v>
                </c:pt>
                <c:pt idx="7069">
                  <c:v>16777216</c:v>
                </c:pt>
                <c:pt idx="7070">
                  <c:v>16777216</c:v>
                </c:pt>
                <c:pt idx="7071">
                  <c:v>16777216</c:v>
                </c:pt>
                <c:pt idx="7072">
                  <c:v>16777216</c:v>
                </c:pt>
                <c:pt idx="7073">
                  <c:v>16777216</c:v>
                </c:pt>
                <c:pt idx="7074">
                  <c:v>16777216</c:v>
                </c:pt>
                <c:pt idx="7075">
                  <c:v>16777216</c:v>
                </c:pt>
                <c:pt idx="7076">
                  <c:v>16777216</c:v>
                </c:pt>
                <c:pt idx="7077">
                  <c:v>16777216</c:v>
                </c:pt>
                <c:pt idx="7078">
                  <c:v>16777216</c:v>
                </c:pt>
                <c:pt idx="7079">
                  <c:v>16777216</c:v>
                </c:pt>
                <c:pt idx="7080">
                  <c:v>16777216</c:v>
                </c:pt>
                <c:pt idx="7081">
                  <c:v>16777216</c:v>
                </c:pt>
                <c:pt idx="7082">
                  <c:v>16777216</c:v>
                </c:pt>
                <c:pt idx="7083">
                  <c:v>16777216</c:v>
                </c:pt>
                <c:pt idx="7084">
                  <c:v>16777216</c:v>
                </c:pt>
                <c:pt idx="7085">
                  <c:v>16777216</c:v>
                </c:pt>
                <c:pt idx="7086">
                  <c:v>16777216</c:v>
                </c:pt>
                <c:pt idx="7087">
                  <c:v>16777216</c:v>
                </c:pt>
                <c:pt idx="7088">
                  <c:v>16777216</c:v>
                </c:pt>
                <c:pt idx="7089">
                  <c:v>16777216</c:v>
                </c:pt>
                <c:pt idx="7090">
                  <c:v>16777216</c:v>
                </c:pt>
                <c:pt idx="7091">
                  <c:v>16777216</c:v>
                </c:pt>
                <c:pt idx="7092">
                  <c:v>16777216</c:v>
                </c:pt>
                <c:pt idx="7093">
                  <c:v>16777216</c:v>
                </c:pt>
                <c:pt idx="7094">
                  <c:v>16777216</c:v>
                </c:pt>
                <c:pt idx="7095">
                  <c:v>16777216</c:v>
                </c:pt>
                <c:pt idx="7096">
                  <c:v>16777216</c:v>
                </c:pt>
                <c:pt idx="7097">
                  <c:v>16777216</c:v>
                </c:pt>
                <c:pt idx="7098">
                  <c:v>16777216</c:v>
                </c:pt>
                <c:pt idx="7099">
                  <c:v>16777216</c:v>
                </c:pt>
                <c:pt idx="7100">
                  <c:v>16777216</c:v>
                </c:pt>
                <c:pt idx="7101">
                  <c:v>16777216</c:v>
                </c:pt>
                <c:pt idx="7102">
                  <c:v>16777216</c:v>
                </c:pt>
                <c:pt idx="7103">
                  <c:v>16777216</c:v>
                </c:pt>
                <c:pt idx="7104">
                  <c:v>16777216</c:v>
                </c:pt>
                <c:pt idx="7105">
                  <c:v>16777216</c:v>
                </c:pt>
                <c:pt idx="7106">
                  <c:v>16777216</c:v>
                </c:pt>
                <c:pt idx="7107">
                  <c:v>16777216</c:v>
                </c:pt>
                <c:pt idx="7108">
                  <c:v>16777216</c:v>
                </c:pt>
                <c:pt idx="7109">
                  <c:v>16777216</c:v>
                </c:pt>
                <c:pt idx="7110">
                  <c:v>16777216</c:v>
                </c:pt>
                <c:pt idx="7111">
                  <c:v>16777216</c:v>
                </c:pt>
                <c:pt idx="7112">
                  <c:v>16777216</c:v>
                </c:pt>
                <c:pt idx="7113">
                  <c:v>16777216</c:v>
                </c:pt>
                <c:pt idx="7114">
                  <c:v>16777216</c:v>
                </c:pt>
                <c:pt idx="7115">
                  <c:v>16777216</c:v>
                </c:pt>
                <c:pt idx="7116">
                  <c:v>16777216</c:v>
                </c:pt>
                <c:pt idx="7117">
                  <c:v>16777216</c:v>
                </c:pt>
                <c:pt idx="7118">
                  <c:v>16777216</c:v>
                </c:pt>
                <c:pt idx="7119">
                  <c:v>16777216</c:v>
                </c:pt>
                <c:pt idx="7120">
                  <c:v>16777216</c:v>
                </c:pt>
                <c:pt idx="7121">
                  <c:v>16777216</c:v>
                </c:pt>
                <c:pt idx="7122">
                  <c:v>16777216</c:v>
                </c:pt>
                <c:pt idx="7123">
                  <c:v>16777216</c:v>
                </c:pt>
                <c:pt idx="7124">
                  <c:v>16777216</c:v>
                </c:pt>
                <c:pt idx="7125">
                  <c:v>16777216</c:v>
                </c:pt>
                <c:pt idx="7126">
                  <c:v>16777216</c:v>
                </c:pt>
                <c:pt idx="7127">
                  <c:v>16777216</c:v>
                </c:pt>
                <c:pt idx="7128">
                  <c:v>16777216</c:v>
                </c:pt>
                <c:pt idx="7129">
                  <c:v>16777216</c:v>
                </c:pt>
                <c:pt idx="7130">
                  <c:v>16777216</c:v>
                </c:pt>
                <c:pt idx="7131">
                  <c:v>16777216</c:v>
                </c:pt>
                <c:pt idx="7132">
                  <c:v>16777216</c:v>
                </c:pt>
                <c:pt idx="7133">
                  <c:v>16777216</c:v>
                </c:pt>
                <c:pt idx="7134">
                  <c:v>16777216</c:v>
                </c:pt>
                <c:pt idx="7135">
                  <c:v>16777216</c:v>
                </c:pt>
                <c:pt idx="7136">
                  <c:v>16777216</c:v>
                </c:pt>
                <c:pt idx="7137">
                  <c:v>16777216</c:v>
                </c:pt>
                <c:pt idx="7138">
                  <c:v>16777216</c:v>
                </c:pt>
                <c:pt idx="7139">
                  <c:v>16777216</c:v>
                </c:pt>
                <c:pt idx="7140">
                  <c:v>16777216</c:v>
                </c:pt>
                <c:pt idx="7141">
                  <c:v>16777216</c:v>
                </c:pt>
                <c:pt idx="7142">
                  <c:v>16777216</c:v>
                </c:pt>
                <c:pt idx="7143">
                  <c:v>16777216</c:v>
                </c:pt>
                <c:pt idx="7144">
                  <c:v>16777216</c:v>
                </c:pt>
                <c:pt idx="7145">
                  <c:v>16777216</c:v>
                </c:pt>
                <c:pt idx="7146">
                  <c:v>16777216</c:v>
                </c:pt>
                <c:pt idx="7147">
                  <c:v>16777216</c:v>
                </c:pt>
                <c:pt idx="7148">
                  <c:v>16777216</c:v>
                </c:pt>
                <c:pt idx="7149">
                  <c:v>16777216</c:v>
                </c:pt>
                <c:pt idx="7150">
                  <c:v>16777216</c:v>
                </c:pt>
                <c:pt idx="7151">
                  <c:v>16777216</c:v>
                </c:pt>
                <c:pt idx="7152">
                  <c:v>16777216</c:v>
                </c:pt>
                <c:pt idx="7153">
                  <c:v>16777216</c:v>
                </c:pt>
                <c:pt idx="7154">
                  <c:v>16777216</c:v>
                </c:pt>
                <c:pt idx="7155">
                  <c:v>16777216</c:v>
                </c:pt>
                <c:pt idx="7156">
                  <c:v>16777216</c:v>
                </c:pt>
                <c:pt idx="7157">
                  <c:v>16777216</c:v>
                </c:pt>
                <c:pt idx="7158">
                  <c:v>16777216</c:v>
                </c:pt>
                <c:pt idx="7159">
                  <c:v>16777216</c:v>
                </c:pt>
                <c:pt idx="7160">
                  <c:v>16777216</c:v>
                </c:pt>
                <c:pt idx="7161">
                  <c:v>16777216</c:v>
                </c:pt>
                <c:pt idx="7162">
                  <c:v>16777216</c:v>
                </c:pt>
                <c:pt idx="7163">
                  <c:v>16777216</c:v>
                </c:pt>
                <c:pt idx="7164">
                  <c:v>16777216</c:v>
                </c:pt>
                <c:pt idx="7165">
                  <c:v>16777216</c:v>
                </c:pt>
                <c:pt idx="7166">
                  <c:v>16777216</c:v>
                </c:pt>
                <c:pt idx="7167">
                  <c:v>16777216</c:v>
                </c:pt>
                <c:pt idx="7168">
                  <c:v>16777216</c:v>
                </c:pt>
                <c:pt idx="7169">
                  <c:v>16777216</c:v>
                </c:pt>
                <c:pt idx="7170">
                  <c:v>16777216</c:v>
                </c:pt>
                <c:pt idx="7171">
                  <c:v>16777216</c:v>
                </c:pt>
                <c:pt idx="7172">
                  <c:v>16777216</c:v>
                </c:pt>
                <c:pt idx="7173">
                  <c:v>16777216</c:v>
                </c:pt>
                <c:pt idx="7174">
                  <c:v>16777216</c:v>
                </c:pt>
                <c:pt idx="7175">
                  <c:v>16777216</c:v>
                </c:pt>
                <c:pt idx="7176">
                  <c:v>16777216</c:v>
                </c:pt>
                <c:pt idx="7177">
                  <c:v>16777216</c:v>
                </c:pt>
                <c:pt idx="7178">
                  <c:v>16777216</c:v>
                </c:pt>
                <c:pt idx="7179">
                  <c:v>16777216</c:v>
                </c:pt>
                <c:pt idx="7180">
                  <c:v>16777216</c:v>
                </c:pt>
                <c:pt idx="7181">
                  <c:v>16777216</c:v>
                </c:pt>
                <c:pt idx="7182">
                  <c:v>16777216</c:v>
                </c:pt>
                <c:pt idx="7183">
                  <c:v>16777216</c:v>
                </c:pt>
                <c:pt idx="7184">
                  <c:v>16777216</c:v>
                </c:pt>
                <c:pt idx="7185">
                  <c:v>16777216</c:v>
                </c:pt>
                <c:pt idx="7186">
                  <c:v>16777216</c:v>
                </c:pt>
                <c:pt idx="7187">
                  <c:v>16777216</c:v>
                </c:pt>
                <c:pt idx="7188">
                  <c:v>16777216</c:v>
                </c:pt>
                <c:pt idx="7189">
                  <c:v>16777216</c:v>
                </c:pt>
                <c:pt idx="7190">
                  <c:v>16777216</c:v>
                </c:pt>
                <c:pt idx="7191">
                  <c:v>16777216</c:v>
                </c:pt>
                <c:pt idx="7192">
                  <c:v>16777216</c:v>
                </c:pt>
                <c:pt idx="7193">
                  <c:v>16777216</c:v>
                </c:pt>
                <c:pt idx="7194">
                  <c:v>16777216</c:v>
                </c:pt>
                <c:pt idx="7195">
                  <c:v>16777216</c:v>
                </c:pt>
                <c:pt idx="7196">
                  <c:v>16777216</c:v>
                </c:pt>
                <c:pt idx="7197">
                  <c:v>16777216</c:v>
                </c:pt>
                <c:pt idx="7198">
                  <c:v>16777216</c:v>
                </c:pt>
                <c:pt idx="7199">
                  <c:v>16777216</c:v>
                </c:pt>
                <c:pt idx="7200">
                  <c:v>16777216</c:v>
                </c:pt>
                <c:pt idx="7201">
                  <c:v>16777216</c:v>
                </c:pt>
                <c:pt idx="7202">
                  <c:v>16777216</c:v>
                </c:pt>
                <c:pt idx="7203">
                  <c:v>16777216</c:v>
                </c:pt>
                <c:pt idx="7204">
                  <c:v>16777216</c:v>
                </c:pt>
                <c:pt idx="7205">
                  <c:v>16777216</c:v>
                </c:pt>
                <c:pt idx="7206">
                  <c:v>16777216</c:v>
                </c:pt>
                <c:pt idx="7207">
                  <c:v>16777216</c:v>
                </c:pt>
                <c:pt idx="7208">
                  <c:v>16777216</c:v>
                </c:pt>
                <c:pt idx="7209">
                  <c:v>16777216</c:v>
                </c:pt>
                <c:pt idx="7210">
                  <c:v>16777216</c:v>
                </c:pt>
                <c:pt idx="7211">
                  <c:v>16777216</c:v>
                </c:pt>
                <c:pt idx="7212">
                  <c:v>16777216</c:v>
                </c:pt>
                <c:pt idx="7213">
                  <c:v>16777216</c:v>
                </c:pt>
                <c:pt idx="7214">
                  <c:v>16777216</c:v>
                </c:pt>
                <c:pt idx="7215">
                  <c:v>16777216</c:v>
                </c:pt>
                <c:pt idx="7216">
                  <c:v>16777216</c:v>
                </c:pt>
                <c:pt idx="7217">
                  <c:v>16777216</c:v>
                </c:pt>
                <c:pt idx="7218">
                  <c:v>16777216</c:v>
                </c:pt>
                <c:pt idx="7219">
                  <c:v>16777216</c:v>
                </c:pt>
                <c:pt idx="7220">
                  <c:v>16777216</c:v>
                </c:pt>
                <c:pt idx="7221">
                  <c:v>16777216</c:v>
                </c:pt>
                <c:pt idx="7222">
                  <c:v>16777216</c:v>
                </c:pt>
                <c:pt idx="7223">
                  <c:v>16777216</c:v>
                </c:pt>
                <c:pt idx="7224">
                  <c:v>16777216</c:v>
                </c:pt>
                <c:pt idx="7225">
                  <c:v>16777216</c:v>
                </c:pt>
                <c:pt idx="7226">
                  <c:v>16777216</c:v>
                </c:pt>
                <c:pt idx="7227">
                  <c:v>16777216</c:v>
                </c:pt>
                <c:pt idx="7228">
                  <c:v>16777216</c:v>
                </c:pt>
                <c:pt idx="7229">
                  <c:v>16777216</c:v>
                </c:pt>
                <c:pt idx="7230">
                  <c:v>16777216</c:v>
                </c:pt>
                <c:pt idx="7231">
                  <c:v>16777216</c:v>
                </c:pt>
                <c:pt idx="7232">
                  <c:v>16777216</c:v>
                </c:pt>
                <c:pt idx="7233">
                  <c:v>16777216</c:v>
                </c:pt>
                <c:pt idx="7234">
                  <c:v>16777216</c:v>
                </c:pt>
                <c:pt idx="7235">
                  <c:v>16777216</c:v>
                </c:pt>
                <c:pt idx="7236">
                  <c:v>16777216</c:v>
                </c:pt>
                <c:pt idx="7237">
                  <c:v>16777216</c:v>
                </c:pt>
                <c:pt idx="7238">
                  <c:v>16777216</c:v>
                </c:pt>
                <c:pt idx="7239">
                  <c:v>16777216</c:v>
                </c:pt>
                <c:pt idx="7240">
                  <c:v>16777216</c:v>
                </c:pt>
                <c:pt idx="7241">
                  <c:v>16777216</c:v>
                </c:pt>
                <c:pt idx="7242">
                  <c:v>16777216</c:v>
                </c:pt>
                <c:pt idx="7243">
                  <c:v>16777216</c:v>
                </c:pt>
                <c:pt idx="7244">
                  <c:v>16777216</c:v>
                </c:pt>
                <c:pt idx="7245">
                  <c:v>16777216</c:v>
                </c:pt>
                <c:pt idx="7246">
                  <c:v>16777216</c:v>
                </c:pt>
                <c:pt idx="7247">
                  <c:v>16777216</c:v>
                </c:pt>
                <c:pt idx="7248">
                  <c:v>16777216</c:v>
                </c:pt>
                <c:pt idx="7249">
                  <c:v>16777216</c:v>
                </c:pt>
                <c:pt idx="7250">
                  <c:v>16777216</c:v>
                </c:pt>
                <c:pt idx="7251">
                  <c:v>16777216</c:v>
                </c:pt>
                <c:pt idx="7252">
                  <c:v>16777216</c:v>
                </c:pt>
                <c:pt idx="7253">
                  <c:v>16777216</c:v>
                </c:pt>
                <c:pt idx="7254">
                  <c:v>16777216</c:v>
                </c:pt>
                <c:pt idx="7255">
                  <c:v>16777216</c:v>
                </c:pt>
                <c:pt idx="7256">
                  <c:v>16777216</c:v>
                </c:pt>
                <c:pt idx="7257">
                  <c:v>16777216</c:v>
                </c:pt>
                <c:pt idx="7258">
                  <c:v>16777216</c:v>
                </c:pt>
                <c:pt idx="7259">
                  <c:v>16777216</c:v>
                </c:pt>
                <c:pt idx="7260">
                  <c:v>16777216</c:v>
                </c:pt>
                <c:pt idx="7261">
                  <c:v>16777216</c:v>
                </c:pt>
                <c:pt idx="7262">
                  <c:v>16777216</c:v>
                </c:pt>
                <c:pt idx="7263">
                  <c:v>16777216</c:v>
                </c:pt>
                <c:pt idx="7264">
                  <c:v>16777216</c:v>
                </c:pt>
                <c:pt idx="7265">
                  <c:v>16777216</c:v>
                </c:pt>
                <c:pt idx="7266">
                  <c:v>16777216</c:v>
                </c:pt>
                <c:pt idx="7267">
                  <c:v>16777216</c:v>
                </c:pt>
                <c:pt idx="7268">
                  <c:v>16777216</c:v>
                </c:pt>
                <c:pt idx="7269">
                  <c:v>16777216</c:v>
                </c:pt>
                <c:pt idx="7270">
                  <c:v>16777216</c:v>
                </c:pt>
                <c:pt idx="7271">
                  <c:v>16777216</c:v>
                </c:pt>
                <c:pt idx="7272">
                  <c:v>16777216</c:v>
                </c:pt>
                <c:pt idx="7273">
                  <c:v>16777216</c:v>
                </c:pt>
                <c:pt idx="7274">
                  <c:v>16777216</c:v>
                </c:pt>
                <c:pt idx="7275">
                  <c:v>16777216</c:v>
                </c:pt>
                <c:pt idx="7276">
                  <c:v>16777216</c:v>
                </c:pt>
                <c:pt idx="7277">
                  <c:v>16777216</c:v>
                </c:pt>
                <c:pt idx="7278">
                  <c:v>16777216</c:v>
                </c:pt>
                <c:pt idx="7279">
                  <c:v>16777216</c:v>
                </c:pt>
                <c:pt idx="7280">
                  <c:v>16777216</c:v>
                </c:pt>
                <c:pt idx="7281">
                  <c:v>16777216</c:v>
                </c:pt>
                <c:pt idx="7282">
                  <c:v>16777216</c:v>
                </c:pt>
                <c:pt idx="7283">
                  <c:v>16777216</c:v>
                </c:pt>
                <c:pt idx="7284">
                  <c:v>16777216</c:v>
                </c:pt>
                <c:pt idx="7285">
                  <c:v>16777216</c:v>
                </c:pt>
                <c:pt idx="7286">
                  <c:v>16777216</c:v>
                </c:pt>
                <c:pt idx="7287">
                  <c:v>16777216</c:v>
                </c:pt>
                <c:pt idx="7288">
                  <c:v>16777216</c:v>
                </c:pt>
                <c:pt idx="7289">
                  <c:v>16777216</c:v>
                </c:pt>
                <c:pt idx="7290">
                  <c:v>16777216</c:v>
                </c:pt>
                <c:pt idx="7291">
                  <c:v>16777216</c:v>
                </c:pt>
                <c:pt idx="7292">
                  <c:v>16777216</c:v>
                </c:pt>
                <c:pt idx="7293">
                  <c:v>16777216</c:v>
                </c:pt>
                <c:pt idx="7294">
                  <c:v>16777216</c:v>
                </c:pt>
                <c:pt idx="7295">
                  <c:v>16777216</c:v>
                </c:pt>
                <c:pt idx="7296">
                  <c:v>16777216</c:v>
                </c:pt>
                <c:pt idx="7297">
                  <c:v>16777216</c:v>
                </c:pt>
                <c:pt idx="7298">
                  <c:v>16777216</c:v>
                </c:pt>
                <c:pt idx="7299">
                  <c:v>16777216</c:v>
                </c:pt>
                <c:pt idx="7300">
                  <c:v>16777216</c:v>
                </c:pt>
                <c:pt idx="7301">
                  <c:v>16777216</c:v>
                </c:pt>
                <c:pt idx="7302">
                  <c:v>16777216</c:v>
                </c:pt>
                <c:pt idx="7303">
                  <c:v>16777216</c:v>
                </c:pt>
                <c:pt idx="7304">
                  <c:v>16777216</c:v>
                </c:pt>
                <c:pt idx="7305">
                  <c:v>16777216</c:v>
                </c:pt>
                <c:pt idx="7306">
                  <c:v>16777216</c:v>
                </c:pt>
                <c:pt idx="7307">
                  <c:v>16777216</c:v>
                </c:pt>
                <c:pt idx="7308">
                  <c:v>16777216</c:v>
                </c:pt>
                <c:pt idx="7309">
                  <c:v>16777216</c:v>
                </c:pt>
                <c:pt idx="7310">
                  <c:v>16777216</c:v>
                </c:pt>
                <c:pt idx="7311">
                  <c:v>16777216</c:v>
                </c:pt>
                <c:pt idx="7312">
                  <c:v>16777216</c:v>
                </c:pt>
                <c:pt idx="7313">
                  <c:v>16777216</c:v>
                </c:pt>
                <c:pt idx="7314">
                  <c:v>16777216</c:v>
                </c:pt>
                <c:pt idx="7315">
                  <c:v>16777216</c:v>
                </c:pt>
                <c:pt idx="7316">
                  <c:v>16777216</c:v>
                </c:pt>
                <c:pt idx="7317">
                  <c:v>16777216</c:v>
                </c:pt>
                <c:pt idx="7318">
                  <c:v>16777216</c:v>
                </c:pt>
                <c:pt idx="7319">
                  <c:v>16777216</c:v>
                </c:pt>
                <c:pt idx="7320">
                  <c:v>16777216</c:v>
                </c:pt>
                <c:pt idx="7321">
                  <c:v>16777216</c:v>
                </c:pt>
                <c:pt idx="7322">
                  <c:v>16777216</c:v>
                </c:pt>
                <c:pt idx="7323">
                  <c:v>16777216</c:v>
                </c:pt>
                <c:pt idx="7324">
                  <c:v>16777216</c:v>
                </c:pt>
                <c:pt idx="7325">
                  <c:v>16777216</c:v>
                </c:pt>
                <c:pt idx="7326">
                  <c:v>16777216</c:v>
                </c:pt>
                <c:pt idx="7327">
                  <c:v>16777216</c:v>
                </c:pt>
                <c:pt idx="7328">
                  <c:v>16777216</c:v>
                </c:pt>
                <c:pt idx="7329">
                  <c:v>16777216</c:v>
                </c:pt>
                <c:pt idx="7330">
                  <c:v>16777216</c:v>
                </c:pt>
                <c:pt idx="7331">
                  <c:v>16777216</c:v>
                </c:pt>
                <c:pt idx="7332">
                  <c:v>16777216</c:v>
                </c:pt>
                <c:pt idx="7333">
                  <c:v>16777216</c:v>
                </c:pt>
                <c:pt idx="7334">
                  <c:v>16777216</c:v>
                </c:pt>
                <c:pt idx="7335">
                  <c:v>16777216</c:v>
                </c:pt>
                <c:pt idx="7336">
                  <c:v>16777216</c:v>
                </c:pt>
                <c:pt idx="7337">
                  <c:v>16777216</c:v>
                </c:pt>
                <c:pt idx="7338">
                  <c:v>16777216</c:v>
                </c:pt>
                <c:pt idx="7339">
                  <c:v>16777216</c:v>
                </c:pt>
                <c:pt idx="7340">
                  <c:v>16777216</c:v>
                </c:pt>
                <c:pt idx="7341">
                  <c:v>16777216</c:v>
                </c:pt>
                <c:pt idx="7342">
                  <c:v>16777216</c:v>
                </c:pt>
                <c:pt idx="7343">
                  <c:v>16777216</c:v>
                </c:pt>
                <c:pt idx="7344">
                  <c:v>16777216</c:v>
                </c:pt>
                <c:pt idx="7345">
                  <c:v>16777216</c:v>
                </c:pt>
                <c:pt idx="7346">
                  <c:v>16777216</c:v>
                </c:pt>
                <c:pt idx="7347">
                  <c:v>16777216</c:v>
                </c:pt>
                <c:pt idx="7348">
                  <c:v>16777216</c:v>
                </c:pt>
                <c:pt idx="7349">
                  <c:v>16777216</c:v>
                </c:pt>
                <c:pt idx="7350">
                  <c:v>16777216</c:v>
                </c:pt>
                <c:pt idx="7351">
                  <c:v>16777216</c:v>
                </c:pt>
                <c:pt idx="7352">
                  <c:v>16777216</c:v>
                </c:pt>
                <c:pt idx="7353">
                  <c:v>16777216</c:v>
                </c:pt>
                <c:pt idx="7354">
                  <c:v>16777216</c:v>
                </c:pt>
                <c:pt idx="7355">
                  <c:v>16777216</c:v>
                </c:pt>
                <c:pt idx="7356">
                  <c:v>16777216</c:v>
                </c:pt>
                <c:pt idx="7357">
                  <c:v>16777216</c:v>
                </c:pt>
                <c:pt idx="7358">
                  <c:v>16777216</c:v>
                </c:pt>
                <c:pt idx="7359">
                  <c:v>16777216</c:v>
                </c:pt>
                <c:pt idx="7360">
                  <c:v>16777216</c:v>
                </c:pt>
                <c:pt idx="7361">
                  <c:v>16777216</c:v>
                </c:pt>
                <c:pt idx="7362">
                  <c:v>16777216</c:v>
                </c:pt>
                <c:pt idx="7363">
                  <c:v>16777216</c:v>
                </c:pt>
                <c:pt idx="7364">
                  <c:v>16777216</c:v>
                </c:pt>
                <c:pt idx="7365">
                  <c:v>16777216</c:v>
                </c:pt>
                <c:pt idx="7366">
                  <c:v>16777216</c:v>
                </c:pt>
                <c:pt idx="7367">
                  <c:v>16777216</c:v>
                </c:pt>
                <c:pt idx="7368">
                  <c:v>16777216</c:v>
                </c:pt>
                <c:pt idx="7369">
                  <c:v>16777216</c:v>
                </c:pt>
                <c:pt idx="7370">
                  <c:v>16777216</c:v>
                </c:pt>
                <c:pt idx="7371">
                  <c:v>16777216</c:v>
                </c:pt>
                <c:pt idx="7372">
                  <c:v>16777216</c:v>
                </c:pt>
                <c:pt idx="7373">
                  <c:v>16777216</c:v>
                </c:pt>
                <c:pt idx="7374">
                  <c:v>16777216</c:v>
                </c:pt>
                <c:pt idx="7375">
                  <c:v>16777216</c:v>
                </c:pt>
                <c:pt idx="7376">
                  <c:v>16777216</c:v>
                </c:pt>
                <c:pt idx="7377">
                  <c:v>16777216</c:v>
                </c:pt>
                <c:pt idx="7378">
                  <c:v>16777216</c:v>
                </c:pt>
                <c:pt idx="7379">
                  <c:v>16777216</c:v>
                </c:pt>
                <c:pt idx="7380">
                  <c:v>16777216</c:v>
                </c:pt>
                <c:pt idx="7381">
                  <c:v>16777216</c:v>
                </c:pt>
                <c:pt idx="7382">
                  <c:v>16777216</c:v>
                </c:pt>
                <c:pt idx="7383">
                  <c:v>16777216</c:v>
                </c:pt>
                <c:pt idx="7384">
                  <c:v>16777216</c:v>
                </c:pt>
                <c:pt idx="7385">
                  <c:v>16777216</c:v>
                </c:pt>
                <c:pt idx="7386">
                  <c:v>16777216</c:v>
                </c:pt>
                <c:pt idx="7387">
                  <c:v>16777216</c:v>
                </c:pt>
                <c:pt idx="7388">
                  <c:v>16777216</c:v>
                </c:pt>
                <c:pt idx="7389">
                  <c:v>16777216</c:v>
                </c:pt>
                <c:pt idx="7390">
                  <c:v>16777216</c:v>
                </c:pt>
                <c:pt idx="7391">
                  <c:v>16777216</c:v>
                </c:pt>
                <c:pt idx="7392">
                  <c:v>16777216</c:v>
                </c:pt>
                <c:pt idx="7393">
                  <c:v>16777216</c:v>
                </c:pt>
                <c:pt idx="7394">
                  <c:v>16777216</c:v>
                </c:pt>
                <c:pt idx="7395">
                  <c:v>16777216</c:v>
                </c:pt>
                <c:pt idx="7396">
                  <c:v>16777216</c:v>
                </c:pt>
                <c:pt idx="7397">
                  <c:v>16777216</c:v>
                </c:pt>
                <c:pt idx="7398">
                  <c:v>16777216</c:v>
                </c:pt>
                <c:pt idx="7399">
                  <c:v>16777216</c:v>
                </c:pt>
                <c:pt idx="7400">
                  <c:v>16777216</c:v>
                </c:pt>
                <c:pt idx="7401">
                  <c:v>16777216</c:v>
                </c:pt>
                <c:pt idx="7402">
                  <c:v>16777216</c:v>
                </c:pt>
                <c:pt idx="7403">
                  <c:v>16777216</c:v>
                </c:pt>
                <c:pt idx="7404">
                  <c:v>16777216</c:v>
                </c:pt>
                <c:pt idx="7405">
                  <c:v>16777216</c:v>
                </c:pt>
                <c:pt idx="7406">
                  <c:v>16777216</c:v>
                </c:pt>
                <c:pt idx="7407">
                  <c:v>16777216</c:v>
                </c:pt>
                <c:pt idx="7408">
                  <c:v>16777216</c:v>
                </c:pt>
                <c:pt idx="7409">
                  <c:v>16777216</c:v>
                </c:pt>
                <c:pt idx="7410">
                  <c:v>16777216</c:v>
                </c:pt>
                <c:pt idx="7411">
                  <c:v>16777216</c:v>
                </c:pt>
                <c:pt idx="7412">
                  <c:v>16777216</c:v>
                </c:pt>
                <c:pt idx="7413">
                  <c:v>16777216</c:v>
                </c:pt>
                <c:pt idx="7414">
                  <c:v>16777216</c:v>
                </c:pt>
                <c:pt idx="7415">
                  <c:v>16777216</c:v>
                </c:pt>
                <c:pt idx="7416">
                  <c:v>16777216</c:v>
                </c:pt>
                <c:pt idx="7417">
                  <c:v>16777216</c:v>
                </c:pt>
                <c:pt idx="7418">
                  <c:v>16777216</c:v>
                </c:pt>
                <c:pt idx="7419">
                  <c:v>16777216</c:v>
                </c:pt>
                <c:pt idx="7420">
                  <c:v>16777216</c:v>
                </c:pt>
                <c:pt idx="7421">
                  <c:v>16777216</c:v>
                </c:pt>
                <c:pt idx="7422">
                  <c:v>16777216</c:v>
                </c:pt>
                <c:pt idx="7423">
                  <c:v>16777216</c:v>
                </c:pt>
                <c:pt idx="7424">
                  <c:v>16777216</c:v>
                </c:pt>
                <c:pt idx="7425">
                  <c:v>16777216</c:v>
                </c:pt>
                <c:pt idx="7426">
                  <c:v>16777216</c:v>
                </c:pt>
                <c:pt idx="7427">
                  <c:v>16777216</c:v>
                </c:pt>
                <c:pt idx="7428">
                  <c:v>16777216</c:v>
                </c:pt>
                <c:pt idx="7429">
                  <c:v>16777216</c:v>
                </c:pt>
                <c:pt idx="7430">
                  <c:v>16777216</c:v>
                </c:pt>
                <c:pt idx="7431">
                  <c:v>16777216</c:v>
                </c:pt>
                <c:pt idx="7432">
                  <c:v>16777216</c:v>
                </c:pt>
                <c:pt idx="7433">
                  <c:v>16777216</c:v>
                </c:pt>
                <c:pt idx="7434">
                  <c:v>16777216</c:v>
                </c:pt>
                <c:pt idx="7435">
                  <c:v>16777216</c:v>
                </c:pt>
                <c:pt idx="7436">
                  <c:v>16777216</c:v>
                </c:pt>
                <c:pt idx="7437">
                  <c:v>16777216</c:v>
                </c:pt>
                <c:pt idx="7438">
                  <c:v>16777216</c:v>
                </c:pt>
                <c:pt idx="7439">
                  <c:v>16777216</c:v>
                </c:pt>
                <c:pt idx="7440">
                  <c:v>16777216</c:v>
                </c:pt>
                <c:pt idx="7441">
                  <c:v>16777216</c:v>
                </c:pt>
                <c:pt idx="7442">
                  <c:v>16777216</c:v>
                </c:pt>
                <c:pt idx="7443">
                  <c:v>16777216</c:v>
                </c:pt>
                <c:pt idx="7444">
                  <c:v>16777216</c:v>
                </c:pt>
                <c:pt idx="7445">
                  <c:v>16777216</c:v>
                </c:pt>
                <c:pt idx="7446">
                  <c:v>16777216</c:v>
                </c:pt>
                <c:pt idx="7447">
                  <c:v>16777216</c:v>
                </c:pt>
                <c:pt idx="7448">
                  <c:v>16777216</c:v>
                </c:pt>
                <c:pt idx="7449">
                  <c:v>16777216</c:v>
                </c:pt>
                <c:pt idx="7450">
                  <c:v>16777216</c:v>
                </c:pt>
                <c:pt idx="7451">
                  <c:v>16777216</c:v>
                </c:pt>
                <c:pt idx="7452">
                  <c:v>16777216</c:v>
                </c:pt>
                <c:pt idx="7453">
                  <c:v>16777216</c:v>
                </c:pt>
                <c:pt idx="7454">
                  <c:v>16777216</c:v>
                </c:pt>
                <c:pt idx="7455">
                  <c:v>16777216</c:v>
                </c:pt>
                <c:pt idx="7456">
                  <c:v>16777216</c:v>
                </c:pt>
                <c:pt idx="7457">
                  <c:v>16777216</c:v>
                </c:pt>
                <c:pt idx="7458">
                  <c:v>16777216</c:v>
                </c:pt>
                <c:pt idx="7459">
                  <c:v>16777216</c:v>
                </c:pt>
                <c:pt idx="7460">
                  <c:v>16777216</c:v>
                </c:pt>
                <c:pt idx="7461">
                  <c:v>16777216</c:v>
                </c:pt>
                <c:pt idx="7462">
                  <c:v>16777216</c:v>
                </c:pt>
                <c:pt idx="7463">
                  <c:v>16777216</c:v>
                </c:pt>
                <c:pt idx="7464">
                  <c:v>16777216</c:v>
                </c:pt>
                <c:pt idx="7465">
                  <c:v>16777216</c:v>
                </c:pt>
                <c:pt idx="7466">
                  <c:v>16777216</c:v>
                </c:pt>
                <c:pt idx="7467">
                  <c:v>16777216</c:v>
                </c:pt>
                <c:pt idx="7468">
                  <c:v>16777216</c:v>
                </c:pt>
                <c:pt idx="7469">
                  <c:v>16777216</c:v>
                </c:pt>
                <c:pt idx="7470">
                  <c:v>16777216</c:v>
                </c:pt>
                <c:pt idx="7471">
                  <c:v>16777216</c:v>
                </c:pt>
                <c:pt idx="7472">
                  <c:v>16777216</c:v>
                </c:pt>
                <c:pt idx="7473">
                  <c:v>16777216</c:v>
                </c:pt>
                <c:pt idx="7474">
                  <c:v>16777216</c:v>
                </c:pt>
                <c:pt idx="7475">
                  <c:v>16777216</c:v>
                </c:pt>
                <c:pt idx="7476">
                  <c:v>16777216</c:v>
                </c:pt>
                <c:pt idx="7477">
                  <c:v>16777216</c:v>
                </c:pt>
                <c:pt idx="7478">
                  <c:v>16777216</c:v>
                </c:pt>
                <c:pt idx="7479">
                  <c:v>16777216</c:v>
                </c:pt>
                <c:pt idx="7480">
                  <c:v>16777216</c:v>
                </c:pt>
                <c:pt idx="7481">
                  <c:v>16777216</c:v>
                </c:pt>
                <c:pt idx="7482">
                  <c:v>16777216</c:v>
                </c:pt>
                <c:pt idx="7483">
                  <c:v>16777216</c:v>
                </c:pt>
                <c:pt idx="7484">
                  <c:v>16777216</c:v>
                </c:pt>
                <c:pt idx="7485">
                  <c:v>16777216</c:v>
                </c:pt>
                <c:pt idx="7486">
                  <c:v>16777216</c:v>
                </c:pt>
                <c:pt idx="7487">
                  <c:v>16777216</c:v>
                </c:pt>
                <c:pt idx="7488">
                  <c:v>16777216</c:v>
                </c:pt>
                <c:pt idx="7489">
                  <c:v>16777216</c:v>
                </c:pt>
                <c:pt idx="7490">
                  <c:v>16777216</c:v>
                </c:pt>
                <c:pt idx="7491">
                  <c:v>16777216</c:v>
                </c:pt>
                <c:pt idx="7492">
                  <c:v>16777216</c:v>
                </c:pt>
                <c:pt idx="7493">
                  <c:v>16777216</c:v>
                </c:pt>
                <c:pt idx="7494">
                  <c:v>16777216</c:v>
                </c:pt>
                <c:pt idx="7495">
                  <c:v>16777216</c:v>
                </c:pt>
                <c:pt idx="7496">
                  <c:v>16777216</c:v>
                </c:pt>
                <c:pt idx="7497">
                  <c:v>16777216</c:v>
                </c:pt>
                <c:pt idx="7498">
                  <c:v>16777216</c:v>
                </c:pt>
                <c:pt idx="7499">
                  <c:v>16777216</c:v>
                </c:pt>
                <c:pt idx="7500">
                  <c:v>16777216</c:v>
                </c:pt>
                <c:pt idx="7501">
                  <c:v>16777216</c:v>
                </c:pt>
                <c:pt idx="7502">
                  <c:v>16777216</c:v>
                </c:pt>
                <c:pt idx="7503">
                  <c:v>16777216</c:v>
                </c:pt>
                <c:pt idx="7504">
                  <c:v>16777216</c:v>
                </c:pt>
                <c:pt idx="7505">
                  <c:v>16777216</c:v>
                </c:pt>
                <c:pt idx="7506">
                  <c:v>16777216</c:v>
                </c:pt>
                <c:pt idx="7507">
                  <c:v>16777216</c:v>
                </c:pt>
                <c:pt idx="7508">
                  <c:v>16777216</c:v>
                </c:pt>
                <c:pt idx="7509">
                  <c:v>16777216</c:v>
                </c:pt>
                <c:pt idx="7510">
                  <c:v>16777216</c:v>
                </c:pt>
                <c:pt idx="7511">
                  <c:v>16777216</c:v>
                </c:pt>
                <c:pt idx="7512">
                  <c:v>16777216</c:v>
                </c:pt>
                <c:pt idx="7513">
                  <c:v>16777216</c:v>
                </c:pt>
                <c:pt idx="7514">
                  <c:v>16777216</c:v>
                </c:pt>
                <c:pt idx="7515">
                  <c:v>16777216</c:v>
                </c:pt>
                <c:pt idx="7516">
                  <c:v>16777216</c:v>
                </c:pt>
                <c:pt idx="7517">
                  <c:v>16777216</c:v>
                </c:pt>
                <c:pt idx="7518">
                  <c:v>16777216</c:v>
                </c:pt>
                <c:pt idx="7519">
                  <c:v>16777216</c:v>
                </c:pt>
                <c:pt idx="7520">
                  <c:v>16777216</c:v>
                </c:pt>
                <c:pt idx="7521">
                  <c:v>16777216</c:v>
                </c:pt>
                <c:pt idx="7522">
                  <c:v>16777216</c:v>
                </c:pt>
                <c:pt idx="7523">
                  <c:v>16777216</c:v>
                </c:pt>
                <c:pt idx="7524">
                  <c:v>16777216</c:v>
                </c:pt>
                <c:pt idx="7525">
                  <c:v>16777216</c:v>
                </c:pt>
                <c:pt idx="7526">
                  <c:v>16777216</c:v>
                </c:pt>
                <c:pt idx="7527">
                  <c:v>16777216</c:v>
                </c:pt>
                <c:pt idx="7528">
                  <c:v>16777216</c:v>
                </c:pt>
                <c:pt idx="7529">
                  <c:v>16777216</c:v>
                </c:pt>
                <c:pt idx="7530">
                  <c:v>16777216</c:v>
                </c:pt>
                <c:pt idx="7531">
                  <c:v>16777216</c:v>
                </c:pt>
                <c:pt idx="7532">
                  <c:v>16777216</c:v>
                </c:pt>
                <c:pt idx="7533">
                  <c:v>16777216</c:v>
                </c:pt>
                <c:pt idx="7534">
                  <c:v>16777216</c:v>
                </c:pt>
                <c:pt idx="7535">
                  <c:v>16777216</c:v>
                </c:pt>
                <c:pt idx="7536">
                  <c:v>16777216</c:v>
                </c:pt>
                <c:pt idx="7537">
                  <c:v>16777216</c:v>
                </c:pt>
                <c:pt idx="7538">
                  <c:v>16777216</c:v>
                </c:pt>
                <c:pt idx="7539">
                  <c:v>16777216</c:v>
                </c:pt>
                <c:pt idx="7540">
                  <c:v>16777216</c:v>
                </c:pt>
                <c:pt idx="7541">
                  <c:v>16777216</c:v>
                </c:pt>
                <c:pt idx="7542">
                  <c:v>16777216</c:v>
                </c:pt>
                <c:pt idx="7543">
                  <c:v>16777216</c:v>
                </c:pt>
                <c:pt idx="7544">
                  <c:v>16777216</c:v>
                </c:pt>
                <c:pt idx="7545">
                  <c:v>16777216</c:v>
                </c:pt>
                <c:pt idx="7546">
                  <c:v>16777216</c:v>
                </c:pt>
                <c:pt idx="7547">
                  <c:v>16777216</c:v>
                </c:pt>
                <c:pt idx="7548">
                  <c:v>16777216</c:v>
                </c:pt>
                <c:pt idx="7549">
                  <c:v>16777216</c:v>
                </c:pt>
                <c:pt idx="7550">
                  <c:v>16777216</c:v>
                </c:pt>
                <c:pt idx="7551">
                  <c:v>16777216</c:v>
                </c:pt>
                <c:pt idx="7552">
                  <c:v>16777216</c:v>
                </c:pt>
                <c:pt idx="7553">
                  <c:v>16777216</c:v>
                </c:pt>
                <c:pt idx="7554">
                  <c:v>16777216</c:v>
                </c:pt>
                <c:pt idx="7555">
                  <c:v>16777216</c:v>
                </c:pt>
                <c:pt idx="7556">
                  <c:v>16777216</c:v>
                </c:pt>
                <c:pt idx="7557">
                  <c:v>16777216</c:v>
                </c:pt>
                <c:pt idx="7558">
                  <c:v>16777216</c:v>
                </c:pt>
                <c:pt idx="7559">
                  <c:v>16777216</c:v>
                </c:pt>
                <c:pt idx="7560">
                  <c:v>16777216</c:v>
                </c:pt>
                <c:pt idx="7561">
                  <c:v>16777216</c:v>
                </c:pt>
                <c:pt idx="7562">
                  <c:v>16777216</c:v>
                </c:pt>
                <c:pt idx="7563">
                  <c:v>16777216</c:v>
                </c:pt>
                <c:pt idx="7564">
                  <c:v>16777216</c:v>
                </c:pt>
                <c:pt idx="7565">
                  <c:v>16777216</c:v>
                </c:pt>
                <c:pt idx="7566">
                  <c:v>16777216</c:v>
                </c:pt>
                <c:pt idx="7567">
                  <c:v>16777216</c:v>
                </c:pt>
                <c:pt idx="7568">
                  <c:v>16777216</c:v>
                </c:pt>
                <c:pt idx="7569">
                  <c:v>16777216</c:v>
                </c:pt>
                <c:pt idx="7570">
                  <c:v>16777216</c:v>
                </c:pt>
                <c:pt idx="7571">
                  <c:v>16777216</c:v>
                </c:pt>
                <c:pt idx="7572">
                  <c:v>16777216</c:v>
                </c:pt>
                <c:pt idx="7573">
                  <c:v>16777216</c:v>
                </c:pt>
                <c:pt idx="7574">
                  <c:v>16777216</c:v>
                </c:pt>
                <c:pt idx="7575">
                  <c:v>16777216</c:v>
                </c:pt>
                <c:pt idx="7576">
                  <c:v>16777216</c:v>
                </c:pt>
                <c:pt idx="7577">
                  <c:v>16777216</c:v>
                </c:pt>
                <c:pt idx="7578">
                  <c:v>16777216</c:v>
                </c:pt>
                <c:pt idx="7579">
                  <c:v>16777216</c:v>
                </c:pt>
                <c:pt idx="7580">
                  <c:v>16777216</c:v>
                </c:pt>
                <c:pt idx="7581">
                  <c:v>16777216</c:v>
                </c:pt>
                <c:pt idx="7582">
                  <c:v>16777216</c:v>
                </c:pt>
                <c:pt idx="7583">
                  <c:v>16777216</c:v>
                </c:pt>
                <c:pt idx="7584">
                  <c:v>16777216</c:v>
                </c:pt>
                <c:pt idx="7585">
                  <c:v>16777216</c:v>
                </c:pt>
                <c:pt idx="7586">
                  <c:v>16777216</c:v>
                </c:pt>
                <c:pt idx="7587">
                  <c:v>16777216</c:v>
                </c:pt>
                <c:pt idx="7588">
                  <c:v>16777216</c:v>
                </c:pt>
                <c:pt idx="7589">
                  <c:v>16777216</c:v>
                </c:pt>
                <c:pt idx="7590">
                  <c:v>16777216</c:v>
                </c:pt>
                <c:pt idx="7591">
                  <c:v>16777216</c:v>
                </c:pt>
                <c:pt idx="7592">
                  <c:v>16777216</c:v>
                </c:pt>
                <c:pt idx="7593">
                  <c:v>16777216</c:v>
                </c:pt>
                <c:pt idx="7594">
                  <c:v>16777216</c:v>
                </c:pt>
                <c:pt idx="7595">
                  <c:v>16777216</c:v>
                </c:pt>
                <c:pt idx="7596">
                  <c:v>16777216</c:v>
                </c:pt>
                <c:pt idx="7597">
                  <c:v>16777216</c:v>
                </c:pt>
                <c:pt idx="7598">
                  <c:v>16777216</c:v>
                </c:pt>
                <c:pt idx="7599">
                  <c:v>16777216</c:v>
                </c:pt>
                <c:pt idx="7600">
                  <c:v>16777216</c:v>
                </c:pt>
                <c:pt idx="7601">
                  <c:v>16777216</c:v>
                </c:pt>
                <c:pt idx="7602">
                  <c:v>16777216</c:v>
                </c:pt>
                <c:pt idx="7603">
                  <c:v>16777216</c:v>
                </c:pt>
                <c:pt idx="7604">
                  <c:v>16777216</c:v>
                </c:pt>
                <c:pt idx="7605">
                  <c:v>16777216</c:v>
                </c:pt>
                <c:pt idx="7606">
                  <c:v>16777216</c:v>
                </c:pt>
                <c:pt idx="7607">
                  <c:v>16777216</c:v>
                </c:pt>
                <c:pt idx="7608">
                  <c:v>16777216</c:v>
                </c:pt>
                <c:pt idx="7609">
                  <c:v>16777216</c:v>
                </c:pt>
                <c:pt idx="7610">
                  <c:v>16777216</c:v>
                </c:pt>
                <c:pt idx="7611">
                  <c:v>16777216</c:v>
                </c:pt>
                <c:pt idx="7612">
                  <c:v>16777216</c:v>
                </c:pt>
                <c:pt idx="7613">
                  <c:v>16777216</c:v>
                </c:pt>
                <c:pt idx="7614">
                  <c:v>16777216</c:v>
                </c:pt>
                <c:pt idx="7615">
                  <c:v>16777216</c:v>
                </c:pt>
                <c:pt idx="7616">
                  <c:v>16777216</c:v>
                </c:pt>
                <c:pt idx="7617">
                  <c:v>16777216</c:v>
                </c:pt>
                <c:pt idx="7618">
                  <c:v>16777216</c:v>
                </c:pt>
                <c:pt idx="7619">
                  <c:v>16777216</c:v>
                </c:pt>
                <c:pt idx="7620">
                  <c:v>16777216</c:v>
                </c:pt>
                <c:pt idx="7621">
                  <c:v>16777216</c:v>
                </c:pt>
                <c:pt idx="7622">
                  <c:v>16777216</c:v>
                </c:pt>
                <c:pt idx="7623">
                  <c:v>16777216</c:v>
                </c:pt>
                <c:pt idx="7624">
                  <c:v>16777216</c:v>
                </c:pt>
                <c:pt idx="7625">
                  <c:v>16777216</c:v>
                </c:pt>
                <c:pt idx="7626">
                  <c:v>16777216</c:v>
                </c:pt>
                <c:pt idx="7627">
                  <c:v>16777216</c:v>
                </c:pt>
                <c:pt idx="7628">
                  <c:v>16777216</c:v>
                </c:pt>
                <c:pt idx="7629">
                  <c:v>16777216</c:v>
                </c:pt>
                <c:pt idx="7630">
                  <c:v>16777216</c:v>
                </c:pt>
                <c:pt idx="7631">
                  <c:v>16777216</c:v>
                </c:pt>
                <c:pt idx="7632">
                  <c:v>16777216</c:v>
                </c:pt>
                <c:pt idx="7633">
                  <c:v>16777216</c:v>
                </c:pt>
                <c:pt idx="7634">
                  <c:v>16777216</c:v>
                </c:pt>
                <c:pt idx="7635">
                  <c:v>16777216</c:v>
                </c:pt>
                <c:pt idx="7636">
                  <c:v>16777216</c:v>
                </c:pt>
                <c:pt idx="7637">
                  <c:v>16777216</c:v>
                </c:pt>
                <c:pt idx="7638">
                  <c:v>16777216</c:v>
                </c:pt>
                <c:pt idx="7639">
                  <c:v>16777216</c:v>
                </c:pt>
                <c:pt idx="7640">
                  <c:v>16777216</c:v>
                </c:pt>
                <c:pt idx="7641">
                  <c:v>16777216</c:v>
                </c:pt>
                <c:pt idx="7642">
                  <c:v>16777216</c:v>
                </c:pt>
                <c:pt idx="7643">
                  <c:v>16777216</c:v>
                </c:pt>
                <c:pt idx="7644">
                  <c:v>16777216</c:v>
                </c:pt>
                <c:pt idx="7645">
                  <c:v>16777216</c:v>
                </c:pt>
                <c:pt idx="7646">
                  <c:v>16777216</c:v>
                </c:pt>
                <c:pt idx="7647">
                  <c:v>16777216</c:v>
                </c:pt>
                <c:pt idx="7648">
                  <c:v>16777216</c:v>
                </c:pt>
                <c:pt idx="7649">
                  <c:v>16777216</c:v>
                </c:pt>
                <c:pt idx="7650">
                  <c:v>16777216</c:v>
                </c:pt>
                <c:pt idx="7651">
                  <c:v>16777216</c:v>
                </c:pt>
                <c:pt idx="7652">
                  <c:v>16777216</c:v>
                </c:pt>
                <c:pt idx="7653">
                  <c:v>16777216</c:v>
                </c:pt>
                <c:pt idx="7654">
                  <c:v>16777216</c:v>
                </c:pt>
                <c:pt idx="7655">
                  <c:v>16777216</c:v>
                </c:pt>
                <c:pt idx="7656">
                  <c:v>16777216</c:v>
                </c:pt>
                <c:pt idx="7657">
                  <c:v>16777216</c:v>
                </c:pt>
                <c:pt idx="7658">
                  <c:v>16777216</c:v>
                </c:pt>
                <c:pt idx="7659">
                  <c:v>16777216</c:v>
                </c:pt>
                <c:pt idx="7660">
                  <c:v>16777216</c:v>
                </c:pt>
                <c:pt idx="7661">
                  <c:v>16777216</c:v>
                </c:pt>
                <c:pt idx="7662">
                  <c:v>16777216</c:v>
                </c:pt>
                <c:pt idx="7663">
                  <c:v>16777216</c:v>
                </c:pt>
                <c:pt idx="7664">
                  <c:v>16777216</c:v>
                </c:pt>
                <c:pt idx="7665">
                  <c:v>16777216</c:v>
                </c:pt>
                <c:pt idx="7666">
                  <c:v>16777216</c:v>
                </c:pt>
                <c:pt idx="7667">
                  <c:v>16777216</c:v>
                </c:pt>
                <c:pt idx="7668">
                  <c:v>16777216</c:v>
                </c:pt>
                <c:pt idx="7669">
                  <c:v>16777216</c:v>
                </c:pt>
                <c:pt idx="7670">
                  <c:v>16777216</c:v>
                </c:pt>
                <c:pt idx="7671">
                  <c:v>16777216</c:v>
                </c:pt>
                <c:pt idx="7672">
                  <c:v>16777216</c:v>
                </c:pt>
                <c:pt idx="7673">
                  <c:v>16777216</c:v>
                </c:pt>
                <c:pt idx="7674">
                  <c:v>16777216</c:v>
                </c:pt>
                <c:pt idx="7675">
                  <c:v>16777216</c:v>
                </c:pt>
                <c:pt idx="7676">
                  <c:v>16777216</c:v>
                </c:pt>
                <c:pt idx="7677">
                  <c:v>16777216</c:v>
                </c:pt>
                <c:pt idx="7678">
                  <c:v>16777216</c:v>
                </c:pt>
                <c:pt idx="7679">
                  <c:v>16777216</c:v>
                </c:pt>
                <c:pt idx="7680">
                  <c:v>16777216</c:v>
                </c:pt>
                <c:pt idx="7681">
                  <c:v>16777216</c:v>
                </c:pt>
                <c:pt idx="7682">
                  <c:v>16777216</c:v>
                </c:pt>
                <c:pt idx="7683">
                  <c:v>16777216</c:v>
                </c:pt>
                <c:pt idx="7684">
                  <c:v>16777216</c:v>
                </c:pt>
                <c:pt idx="7685">
                  <c:v>16777216</c:v>
                </c:pt>
                <c:pt idx="7686">
                  <c:v>16777216</c:v>
                </c:pt>
                <c:pt idx="7687">
                  <c:v>16777216</c:v>
                </c:pt>
                <c:pt idx="7688">
                  <c:v>16777216</c:v>
                </c:pt>
                <c:pt idx="7689">
                  <c:v>16777216</c:v>
                </c:pt>
                <c:pt idx="7690">
                  <c:v>16777216</c:v>
                </c:pt>
                <c:pt idx="7691">
                  <c:v>16777216</c:v>
                </c:pt>
                <c:pt idx="7692">
                  <c:v>16777216</c:v>
                </c:pt>
                <c:pt idx="7693">
                  <c:v>16777216</c:v>
                </c:pt>
                <c:pt idx="7694">
                  <c:v>16777216</c:v>
                </c:pt>
                <c:pt idx="7695">
                  <c:v>16777216</c:v>
                </c:pt>
                <c:pt idx="7696">
                  <c:v>16777216</c:v>
                </c:pt>
                <c:pt idx="7697">
                  <c:v>16777216</c:v>
                </c:pt>
                <c:pt idx="7698">
                  <c:v>16777216</c:v>
                </c:pt>
                <c:pt idx="7699">
                  <c:v>16777216</c:v>
                </c:pt>
                <c:pt idx="7700">
                  <c:v>16777216</c:v>
                </c:pt>
                <c:pt idx="7701">
                  <c:v>16777216</c:v>
                </c:pt>
                <c:pt idx="7702">
                  <c:v>16777216</c:v>
                </c:pt>
                <c:pt idx="7703">
                  <c:v>16777216</c:v>
                </c:pt>
                <c:pt idx="7704">
                  <c:v>16777216</c:v>
                </c:pt>
                <c:pt idx="7705">
                  <c:v>16777216</c:v>
                </c:pt>
                <c:pt idx="7706">
                  <c:v>16777216</c:v>
                </c:pt>
                <c:pt idx="7707">
                  <c:v>16777216</c:v>
                </c:pt>
                <c:pt idx="7708">
                  <c:v>16777216</c:v>
                </c:pt>
                <c:pt idx="7709">
                  <c:v>16777216</c:v>
                </c:pt>
                <c:pt idx="7710">
                  <c:v>16777216</c:v>
                </c:pt>
                <c:pt idx="7711">
                  <c:v>16777216</c:v>
                </c:pt>
                <c:pt idx="7712">
                  <c:v>16777216</c:v>
                </c:pt>
                <c:pt idx="7713">
                  <c:v>16777216</c:v>
                </c:pt>
                <c:pt idx="7714">
                  <c:v>16777216</c:v>
                </c:pt>
                <c:pt idx="7715">
                  <c:v>16777216</c:v>
                </c:pt>
                <c:pt idx="7716">
                  <c:v>16777216</c:v>
                </c:pt>
                <c:pt idx="7717">
                  <c:v>16777216</c:v>
                </c:pt>
                <c:pt idx="7718">
                  <c:v>16777216</c:v>
                </c:pt>
                <c:pt idx="7719">
                  <c:v>16777216</c:v>
                </c:pt>
                <c:pt idx="7720">
                  <c:v>16777216</c:v>
                </c:pt>
                <c:pt idx="7721">
                  <c:v>16777216</c:v>
                </c:pt>
                <c:pt idx="7722">
                  <c:v>16777216</c:v>
                </c:pt>
                <c:pt idx="7723">
                  <c:v>16777216</c:v>
                </c:pt>
                <c:pt idx="7724">
                  <c:v>16777216</c:v>
                </c:pt>
                <c:pt idx="7725">
                  <c:v>16777216</c:v>
                </c:pt>
                <c:pt idx="7726">
                  <c:v>16777216</c:v>
                </c:pt>
                <c:pt idx="7727">
                  <c:v>16777216</c:v>
                </c:pt>
                <c:pt idx="7728">
                  <c:v>16777216</c:v>
                </c:pt>
                <c:pt idx="7729">
                  <c:v>16777216</c:v>
                </c:pt>
                <c:pt idx="7730">
                  <c:v>16777216</c:v>
                </c:pt>
                <c:pt idx="7731">
                  <c:v>16777216</c:v>
                </c:pt>
                <c:pt idx="7732">
                  <c:v>16777216</c:v>
                </c:pt>
                <c:pt idx="7733">
                  <c:v>16777216</c:v>
                </c:pt>
                <c:pt idx="7734">
                  <c:v>16777216</c:v>
                </c:pt>
                <c:pt idx="7735">
                  <c:v>16777216</c:v>
                </c:pt>
                <c:pt idx="7736">
                  <c:v>16777216</c:v>
                </c:pt>
                <c:pt idx="7737">
                  <c:v>16777216</c:v>
                </c:pt>
                <c:pt idx="7738">
                  <c:v>16777216</c:v>
                </c:pt>
                <c:pt idx="7739">
                  <c:v>16777216</c:v>
                </c:pt>
                <c:pt idx="7740">
                  <c:v>16777216</c:v>
                </c:pt>
                <c:pt idx="7741">
                  <c:v>16777216</c:v>
                </c:pt>
                <c:pt idx="7742">
                  <c:v>16777216</c:v>
                </c:pt>
                <c:pt idx="7743">
                  <c:v>16777216</c:v>
                </c:pt>
                <c:pt idx="7744">
                  <c:v>16777216</c:v>
                </c:pt>
                <c:pt idx="7745">
                  <c:v>16777216</c:v>
                </c:pt>
                <c:pt idx="7746">
                  <c:v>16777216</c:v>
                </c:pt>
                <c:pt idx="7747">
                  <c:v>16777216</c:v>
                </c:pt>
                <c:pt idx="7748">
                  <c:v>16777216</c:v>
                </c:pt>
                <c:pt idx="7749">
                  <c:v>16777216</c:v>
                </c:pt>
                <c:pt idx="7750">
                  <c:v>16777216</c:v>
                </c:pt>
                <c:pt idx="7751">
                  <c:v>16777216</c:v>
                </c:pt>
                <c:pt idx="7752">
                  <c:v>16777216</c:v>
                </c:pt>
                <c:pt idx="7753">
                  <c:v>16777216</c:v>
                </c:pt>
                <c:pt idx="7754">
                  <c:v>16777216</c:v>
                </c:pt>
                <c:pt idx="7755">
                  <c:v>16777216</c:v>
                </c:pt>
                <c:pt idx="7756">
                  <c:v>16777216</c:v>
                </c:pt>
                <c:pt idx="7757">
                  <c:v>16777216</c:v>
                </c:pt>
                <c:pt idx="7758">
                  <c:v>16777216</c:v>
                </c:pt>
                <c:pt idx="7759">
                  <c:v>16777216</c:v>
                </c:pt>
                <c:pt idx="7760">
                  <c:v>16777216</c:v>
                </c:pt>
                <c:pt idx="7761">
                  <c:v>16777216</c:v>
                </c:pt>
                <c:pt idx="7762">
                  <c:v>16777216</c:v>
                </c:pt>
                <c:pt idx="7763">
                  <c:v>16777216</c:v>
                </c:pt>
                <c:pt idx="7764">
                  <c:v>16777216</c:v>
                </c:pt>
                <c:pt idx="7765">
                  <c:v>16777216</c:v>
                </c:pt>
                <c:pt idx="7766">
                  <c:v>16777216</c:v>
                </c:pt>
                <c:pt idx="7767">
                  <c:v>16777216</c:v>
                </c:pt>
                <c:pt idx="7768">
                  <c:v>16777216</c:v>
                </c:pt>
                <c:pt idx="7769">
                  <c:v>16777216</c:v>
                </c:pt>
                <c:pt idx="7770">
                  <c:v>16777216</c:v>
                </c:pt>
                <c:pt idx="7771">
                  <c:v>16777216</c:v>
                </c:pt>
                <c:pt idx="7772">
                  <c:v>16777216</c:v>
                </c:pt>
                <c:pt idx="7773">
                  <c:v>16777216</c:v>
                </c:pt>
                <c:pt idx="7774">
                  <c:v>16777216</c:v>
                </c:pt>
                <c:pt idx="7775">
                  <c:v>16777216</c:v>
                </c:pt>
                <c:pt idx="7776">
                  <c:v>16777216</c:v>
                </c:pt>
                <c:pt idx="7777">
                  <c:v>16777216</c:v>
                </c:pt>
                <c:pt idx="7778">
                  <c:v>16777216</c:v>
                </c:pt>
                <c:pt idx="7779">
                  <c:v>16777216</c:v>
                </c:pt>
                <c:pt idx="7780">
                  <c:v>16777216</c:v>
                </c:pt>
                <c:pt idx="7781">
                  <c:v>16777216</c:v>
                </c:pt>
                <c:pt idx="7782">
                  <c:v>16777216</c:v>
                </c:pt>
                <c:pt idx="7783">
                  <c:v>16777216</c:v>
                </c:pt>
                <c:pt idx="7784">
                  <c:v>16777216</c:v>
                </c:pt>
                <c:pt idx="7785">
                  <c:v>16777216</c:v>
                </c:pt>
                <c:pt idx="7786">
                  <c:v>16777216</c:v>
                </c:pt>
                <c:pt idx="7787">
                  <c:v>16777216</c:v>
                </c:pt>
                <c:pt idx="7788">
                  <c:v>16777216</c:v>
                </c:pt>
                <c:pt idx="7789">
                  <c:v>16777216</c:v>
                </c:pt>
                <c:pt idx="7790">
                  <c:v>16777216</c:v>
                </c:pt>
                <c:pt idx="7791">
                  <c:v>16777216</c:v>
                </c:pt>
                <c:pt idx="7792">
                  <c:v>16777216</c:v>
                </c:pt>
                <c:pt idx="7793">
                  <c:v>16777216</c:v>
                </c:pt>
                <c:pt idx="7794">
                  <c:v>16777216</c:v>
                </c:pt>
                <c:pt idx="7795">
                  <c:v>16777216</c:v>
                </c:pt>
                <c:pt idx="7796">
                  <c:v>16777216</c:v>
                </c:pt>
                <c:pt idx="7797">
                  <c:v>16777216</c:v>
                </c:pt>
                <c:pt idx="7798">
                  <c:v>16777216</c:v>
                </c:pt>
                <c:pt idx="7799">
                  <c:v>16777216</c:v>
                </c:pt>
                <c:pt idx="7800">
                  <c:v>16777216</c:v>
                </c:pt>
                <c:pt idx="7801">
                  <c:v>16777216</c:v>
                </c:pt>
                <c:pt idx="7802">
                  <c:v>16777216</c:v>
                </c:pt>
                <c:pt idx="7803">
                  <c:v>16777216</c:v>
                </c:pt>
                <c:pt idx="7804">
                  <c:v>16777216</c:v>
                </c:pt>
                <c:pt idx="7805">
                  <c:v>16777216</c:v>
                </c:pt>
                <c:pt idx="7806">
                  <c:v>16777216</c:v>
                </c:pt>
                <c:pt idx="7807">
                  <c:v>16777216</c:v>
                </c:pt>
                <c:pt idx="7808">
                  <c:v>16777216</c:v>
                </c:pt>
                <c:pt idx="7809">
                  <c:v>16777216</c:v>
                </c:pt>
                <c:pt idx="7810">
                  <c:v>16777216</c:v>
                </c:pt>
                <c:pt idx="7811">
                  <c:v>16777216</c:v>
                </c:pt>
                <c:pt idx="7812">
                  <c:v>16777216</c:v>
                </c:pt>
                <c:pt idx="7813">
                  <c:v>16777216</c:v>
                </c:pt>
                <c:pt idx="7814">
                  <c:v>16777216</c:v>
                </c:pt>
                <c:pt idx="7815">
                  <c:v>16777216</c:v>
                </c:pt>
                <c:pt idx="7816">
                  <c:v>16777216</c:v>
                </c:pt>
                <c:pt idx="7817">
                  <c:v>16777216</c:v>
                </c:pt>
                <c:pt idx="7818">
                  <c:v>16777216</c:v>
                </c:pt>
                <c:pt idx="7819">
                  <c:v>16777216</c:v>
                </c:pt>
                <c:pt idx="7820">
                  <c:v>16777216</c:v>
                </c:pt>
                <c:pt idx="7821">
                  <c:v>16777216</c:v>
                </c:pt>
                <c:pt idx="7822">
                  <c:v>16777216</c:v>
                </c:pt>
                <c:pt idx="7823">
                  <c:v>16777216</c:v>
                </c:pt>
                <c:pt idx="7824">
                  <c:v>16777216</c:v>
                </c:pt>
                <c:pt idx="7825">
                  <c:v>16777216</c:v>
                </c:pt>
                <c:pt idx="7826">
                  <c:v>16777216</c:v>
                </c:pt>
                <c:pt idx="7827">
                  <c:v>16777216</c:v>
                </c:pt>
                <c:pt idx="7828">
                  <c:v>16777216</c:v>
                </c:pt>
                <c:pt idx="7829">
                  <c:v>16777216</c:v>
                </c:pt>
                <c:pt idx="7830">
                  <c:v>16777216</c:v>
                </c:pt>
                <c:pt idx="7831">
                  <c:v>16777216</c:v>
                </c:pt>
                <c:pt idx="7832">
                  <c:v>16777216</c:v>
                </c:pt>
                <c:pt idx="7833">
                  <c:v>16777216</c:v>
                </c:pt>
                <c:pt idx="7834">
                  <c:v>16777216</c:v>
                </c:pt>
                <c:pt idx="7835">
                  <c:v>16777216</c:v>
                </c:pt>
                <c:pt idx="7836">
                  <c:v>16777216</c:v>
                </c:pt>
                <c:pt idx="7837">
                  <c:v>16777216</c:v>
                </c:pt>
                <c:pt idx="7838">
                  <c:v>16777216</c:v>
                </c:pt>
                <c:pt idx="7839">
                  <c:v>16777216</c:v>
                </c:pt>
                <c:pt idx="7840">
                  <c:v>16777216</c:v>
                </c:pt>
                <c:pt idx="7841">
                  <c:v>16777216</c:v>
                </c:pt>
                <c:pt idx="7842">
                  <c:v>16777216</c:v>
                </c:pt>
                <c:pt idx="7843">
                  <c:v>16777216</c:v>
                </c:pt>
                <c:pt idx="7844">
                  <c:v>16777216</c:v>
                </c:pt>
                <c:pt idx="7845">
                  <c:v>16777216</c:v>
                </c:pt>
                <c:pt idx="7846">
                  <c:v>16777216</c:v>
                </c:pt>
                <c:pt idx="7847">
                  <c:v>16777216</c:v>
                </c:pt>
                <c:pt idx="7848">
                  <c:v>16777216</c:v>
                </c:pt>
                <c:pt idx="7849">
                  <c:v>16777216</c:v>
                </c:pt>
                <c:pt idx="7850">
                  <c:v>16777216</c:v>
                </c:pt>
                <c:pt idx="7851">
                  <c:v>16777216</c:v>
                </c:pt>
                <c:pt idx="7852">
                  <c:v>16777216</c:v>
                </c:pt>
                <c:pt idx="7853">
                  <c:v>16777216</c:v>
                </c:pt>
                <c:pt idx="7854">
                  <c:v>16777216</c:v>
                </c:pt>
                <c:pt idx="7855">
                  <c:v>16777216</c:v>
                </c:pt>
                <c:pt idx="7856">
                  <c:v>16777216</c:v>
                </c:pt>
                <c:pt idx="7857">
                  <c:v>16777216</c:v>
                </c:pt>
                <c:pt idx="7858">
                  <c:v>16777216</c:v>
                </c:pt>
                <c:pt idx="7859">
                  <c:v>16777216</c:v>
                </c:pt>
                <c:pt idx="7860">
                  <c:v>16777216</c:v>
                </c:pt>
                <c:pt idx="7861">
                  <c:v>16777216</c:v>
                </c:pt>
                <c:pt idx="7862">
                  <c:v>16777216</c:v>
                </c:pt>
                <c:pt idx="7863">
                  <c:v>16777216</c:v>
                </c:pt>
                <c:pt idx="7864">
                  <c:v>16777216</c:v>
                </c:pt>
                <c:pt idx="7865">
                  <c:v>16777216</c:v>
                </c:pt>
                <c:pt idx="7866">
                  <c:v>16777216</c:v>
                </c:pt>
                <c:pt idx="7867">
                  <c:v>16777216</c:v>
                </c:pt>
                <c:pt idx="7868">
                  <c:v>16777216</c:v>
                </c:pt>
                <c:pt idx="7869">
                  <c:v>16777216</c:v>
                </c:pt>
                <c:pt idx="7870">
                  <c:v>16777216</c:v>
                </c:pt>
                <c:pt idx="7871">
                  <c:v>16777216</c:v>
                </c:pt>
                <c:pt idx="7872">
                  <c:v>16777216</c:v>
                </c:pt>
                <c:pt idx="7873">
                  <c:v>16777216</c:v>
                </c:pt>
                <c:pt idx="7874">
                  <c:v>16777216</c:v>
                </c:pt>
                <c:pt idx="7875">
                  <c:v>16777216</c:v>
                </c:pt>
                <c:pt idx="7876">
                  <c:v>16777216</c:v>
                </c:pt>
                <c:pt idx="7877">
                  <c:v>16777216</c:v>
                </c:pt>
                <c:pt idx="7878">
                  <c:v>16777216</c:v>
                </c:pt>
                <c:pt idx="7879">
                  <c:v>16777216</c:v>
                </c:pt>
                <c:pt idx="7880">
                  <c:v>16777216</c:v>
                </c:pt>
                <c:pt idx="7881">
                  <c:v>16777216</c:v>
                </c:pt>
                <c:pt idx="7882">
                  <c:v>16777216</c:v>
                </c:pt>
                <c:pt idx="7883">
                  <c:v>16777216</c:v>
                </c:pt>
                <c:pt idx="7884">
                  <c:v>16777216</c:v>
                </c:pt>
                <c:pt idx="7885">
                  <c:v>16777216</c:v>
                </c:pt>
                <c:pt idx="7886">
                  <c:v>16777216</c:v>
                </c:pt>
                <c:pt idx="7887">
                  <c:v>16777216</c:v>
                </c:pt>
                <c:pt idx="7888">
                  <c:v>16777216</c:v>
                </c:pt>
                <c:pt idx="7889">
                  <c:v>16777216</c:v>
                </c:pt>
                <c:pt idx="7890">
                  <c:v>16777216</c:v>
                </c:pt>
                <c:pt idx="7891">
                  <c:v>16777216</c:v>
                </c:pt>
                <c:pt idx="7892">
                  <c:v>16777216</c:v>
                </c:pt>
                <c:pt idx="7893">
                  <c:v>16777216</c:v>
                </c:pt>
                <c:pt idx="7894">
                  <c:v>16777216</c:v>
                </c:pt>
                <c:pt idx="7895">
                  <c:v>16777216</c:v>
                </c:pt>
                <c:pt idx="7896">
                  <c:v>16777216</c:v>
                </c:pt>
                <c:pt idx="7897">
                  <c:v>16777216</c:v>
                </c:pt>
                <c:pt idx="7898">
                  <c:v>16777216</c:v>
                </c:pt>
                <c:pt idx="7899">
                  <c:v>16777216</c:v>
                </c:pt>
                <c:pt idx="7900">
                  <c:v>16777216</c:v>
                </c:pt>
                <c:pt idx="7901">
                  <c:v>16777216</c:v>
                </c:pt>
                <c:pt idx="7902">
                  <c:v>16777216</c:v>
                </c:pt>
                <c:pt idx="7903">
                  <c:v>16777216</c:v>
                </c:pt>
                <c:pt idx="7904">
                  <c:v>16777216</c:v>
                </c:pt>
                <c:pt idx="7905">
                  <c:v>16777216</c:v>
                </c:pt>
                <c:pt idx="7906">
                  <c:v>16777216</c:v>
                </c:pt>
                <c:pt idx="7907">
                  <c:v>16777216</c:v>
                </c:pt>
                <c:pt idx="7908">
                  <c:v>16777216</c:v>
                </c:pt>
                <c:pt idx="7909">
                  <c:v>16777216</c:v>
                </c:pt>
                <c:pt idx="7910">
                  <c:v>16777216</c:v>
                </c:pt>
                <c:pt idx="7911">
                  <c:v>16777216</c:v>
                </c:pt>
                <c:pt idx="7912">
                  <c:v>16777216</c:v>
                </c:pt>
                <c:pt idx="7913">
                  <c:v>16777216</c:v>
                </c:pt>
                <c:pt idx="7914">
                  <c:v>16777216</c:v>
                </c:pt>
                <c:pt idx="7915">
                  <c:v>16777216</c:v>
                </c:pt>
                <c:pt idx="7916">
                  <c:v>16777216</c:v>
                </c:pt>
                <c:pt idx="7917">
                  <c:v>16777216</c:v>
                </c:pt>
                <c:pt idx="7918">
                  <c:v>16777216</c:v>
                </c:pt>
                <c:pt idx="7919">
                  <c:v>16777216</c:v>
                </c:pt>
                <c:pt idx="7920">
                  <c:v>16777216</c:v>
                </c:pt>
                <c:pt idx="7921">
                  <c:v>16777216</c:v>
                </c:pt>
                <c:pt idx="7922">
                  <c:v>16777216</c:v>
                </c:pt>
                <c:pt idx="7923">
                  <c:v>16777216</c:v>
                </c:pt>
                <c:pt idx="7924">
                  <c:v>16777216</c:v>
                </c:pt>
                <c:pt idx="7925">
                  <c:v>16777216</c:v>
                </c:pt>
                <c:pt idx="7926">
                  <c:v>16777216</c:v>
                </c:pt>
                <c:pt idx="7927">
                  <c:v>16777216</c:v>
                </c:pt>
                <c:pt idx="7928">
                  <c:v>16777216</c:v>
                </c:pt>
                <c:pt idx="7929">
                  <c:v>16777216</c:v>
                </c:pt>
                <c:pt idx="7930">
                  <c:v>16777216</c:v>
                </c:pt>
                <c:pt idx="7931">
                  <c:v>16777216</c:v>
                </c:pt>
                <c:pt idx="7932">
                  <c:v>16777216</c:v>
                </c:pt>
                <c:pt idx="7933">
                  <c:v>16777216</c:v>
                </c:pt>
                <c:pt idx="7934">
                  <c:v>16777216</c:v>
                </c:pt>
                <c:pt idx="7935">
                  <c:v>16777216</c:v>
                </c:pt>
                <c:pt idx="7936">
                  <c:v>16777216</c:v>
                </c:pt>
                <c:pt idx="7937">
                  <c:v>16777216</c:v>
                </c:pt>
                <c:pt idx="7938">
                  <c:v>16777216</c:v>
                </c:pt>
                <c:pt idx="7939">
                  <c:v>16777216</c:v>
                </c:pt>
                <c:pt idx="7940">
                  <c:v>16777216</c:v>
                </c:pt>
                <c:pt idx="7941">
                  <c:v>16777216</c:v>
                </c:pt>
                <c:pt idx="7942">
                  <c:v>16777216</c:v>
                </c:pt>
                <c:pt idx="7943">
                  <c:v>16777216</c:v>
                </c:pt>
                <c:pt idx="7944">
                  <c:v>16777216</c:v>
                </c:pt>
                <c:pt idx="7945">
                  <c:v>16777216</c:v>
                </c:pt>
                <c:pt idx="7946">
                  <c:v>16777216</c:v>
                </c:pt>
                <c:pt idx="7947">
                  <c:v>16777216</c:v>
                </c:pt>
                <c:pt idx="7948">
                  <c:v>16777216</c:v>
                </c:pt>
                <c:pt idx="7949">
                  <c:v>16777216</c:v>
                </c:pt>
                <c:pt idx="7950">
                  <c:v>16777216</c:v>
                </c:pt>
                <c:pt idx="7951">
                  <c:v>16777216</c:v>
                </c:pt>
                <c:pt idx="7952">
                  <c:v>16777216</c:v>
                </c:pt>
                <c:pt idx="7953">
                  <c:v>16777216</c:v>
                </c:pt>
                <c:pt idx="7954">
                  <c:v>16777216</c:v>
                </c:pt>
                <c:pt idx="7955">
                  <c:v>16777216</c:v>
                </c:pt>
                <c:pt idx="7956">
                  <c:v>16777216</c:v>
                </c:pt>
                <c:pt idx="7957">
                  <c:v>16777216</c:v>
                </c:pt>
                <c:pt idx="7958">
                  <c:v>16777216</c:v>
                </c:pt>
                <c:pt idx="7959">
                  <c:v>16777216</c:v>
                </c:pt>
                <c:pt idx="7960">
                  <c:v>16777216</c:v>
                </c:pt>
                <c:pt idx="7961">
                  <c:v>16777216</c:v>
                </c:pt>
                <c:pt idx="7962">
                  <c:v>16777216</c:v>
                </c:pt>
                <c:pt idx="7963">
                  <c:v>16777216</c:v>
                </c:pt>
                <c:pt idx="7964">
                  <c:v>16777216</c:v>
                </c:pt>
                <c:pt idx="7965">
                  <c:v>16777216</c:v>
                </c:pt>
                <c:pt idx="7966">
                  <c:v>16777216</c:v>
                </c:pt>
                <c:pt idx="7967">
                  <c:v>16777216</c:v>
                </c:pt>
                <c:pt idx="7968">
                  <c:v>16777216</c:v>
                </c:pt>
                <c:pt idx="7969">
                  <c:v>16777216</c:v>
                </c:pt>
                <c:pt idx="7970">
                  <c:v>16777216</c:v>
                </c:pt>
                <c:pt idx="7971">
                  <c:v>16777216</c:v>
                </c:pt>
                <c:pt idx="7972">
                  <c:v>16777216</c:v>
                </c:pt>
                <c:pt idx="7973">
                  <c:v>16777216</c:v>
                </c:pt>
                <c:pt idx="7974">
                  <c:v>16777216</c:v>
                </c:pt>
                <c:pt idx="7975">
                  <c:v>16777216</c:v>
                </c:pt>
                <c:pt idx="7976">
                  <c:v>16777216</c:v>
                </c:pt>
                <c:pt idx="7977">
                  <c:v>16777216</c:v>
                </c:pt>
                <c:pt idx="7978">
                  <c:v>16777216</c:v>
                </c:pt>
                <c:pt idx="7979">
                  <c:v>16777216</c:v>
                </c:pt>
                <c:pt idx="7980">
                  <c:v>16777216</c:v>
                </c:pt>
                <c:pt idx="7981">
                  <c:v>16777216</c:v>
                </c:pt>
                <c:pt idx="7982">
                  <c:v>16777216</c:v>
                </c:pt>
                <c:pt idx="7983">
                  <c:v>16777216</c:v>
                </c:pt>
                <c:pt idx="7984">
                  <c:v>16777216</c:v>
                </c:pt>
                <c:pt idx="7985">
                  <c:v>16777216</c:v>
                </c:pt>
                <c:pt idx="7986">
                  <c:v>16777216</c:v>
                </c:pt>
                <c:pt idx="7987">
                  <c:v>16777216</c:v>
                </c:pt>
                <c:pt idx="7988">
                  <c:v>16777216</c:v>
                </c:pt>
                <c:pt idx="7989">
                  <c:v>16777216</c:v>
                </c:pt>
                <c:pt idx="7990">
                  <c:v>16777216</c:v>
                </c:pt>
                <c:pt idx="7991">
                  <c:v>16777216</c:v>
                </c:pt>
                <c:pt idx="7992">
                  <c:v>16777216</c:v>
                </c:pt>
                <c:pt idx="7993">
                  <c:v>16777216</c:v>
                </c:pt>
                <c:pt idx="7994">
                  <c:v>16777216</c:v>
                </c:pt>
                <c:pt idx="7995">
                  <c:v>16777216</c:v>
                </c:pt>
                <c:pt idx="7996">
                  <c:v>16777216</c:v>
                </c:pt>
                <c:pt idx="7997">
                  <c:v>16777216</c:v>
                </c:pt>
                <c:pt idx="7998">
                  <c:v>16777216</c:v>
                </c:pt>
                <c:pt idx="7999">
                  <c:v>16777216</c:v>
                </c:pt>
                <c:pt idx="8000">
                  <c:v>16777216</c:v>
                </c:pt>
                <c:pt idx="8001">
                  <c:v>16777216</c:v>
                </c:pt>
                <c:pt idx="8002">
                  <c:v>16777216</c:v>
                </c:pt>
                <c:pt idx="8003">
                  <c:v>16777216</c:v>
                </c:pt>
                <c:pt idx="8004">
                  <c:v>16777216</c:v>
                </c:pt>
                <c:pt idx="8005">
                  <c:v>16777216</c:v>
                </c:pt>
                <c:pt idx="8006">
                  <c:v>16777216</c:v>
                </c:pt>
                <c:pt idx="8007">
                  <c:v>16777216</c:v>
                </c:pt>
                <c:pt idx="8008">
                  <c:v>16777216</c:v>
                </c:pt>
                <c:pt idx="8009">
                  <c:v>16777216</c:v>
                </c:pt>
                <c:pt idx="8010">
                  <c:v>16777216</c:v>
                </c:pt>
                <c:pt idx="8011">
                  <c:v>16777216</c:v>
                </c:pt>
                <c:pt idx="8012">
                  <c:v>16777216</c:v>
                </c:pt>
                <c:pt idx="8013">
                  <c:v>16777216</c:v>
                </c:pt>
                <c:pt idx="8014">
                  <c:v>16777216</c:v>
                </c:pt>
                <c:pt idx="8015">
                  <c:v>16777216</c:v>
                </c:pt>
                <c:pt idx="8016">
                  <c:v>16777216</c:v>
                </c:pt>
                <c:pt idx="8017">
                  <c:v>16777216</c:v>
                </c:pt>
                <c:pt idx="8018">
                  <c:v>16777216</c:v>
                </c:pt>
                <c:pt idx="8019">
                  <c:v>16777216</c:v>
                </c:pt>
                <c:pt idx="8020">
                  <c:v>16777216</c:v>
                </c:pt>
                <c:pt idx="8021">
                  <c:v>16777216</c:v>
                </c:pt>
                <c:pt idx="8022">
                  <c:v>16777216</c:v>
                </c:pt>
                <c:pt idx="8023">
                  <c:v>16777216</c:v>
                </c:pt>
                <c:pt idx="8024">
                  <c:v>16777216</c:v>
                </c:pt>
                <c:pt idx="8025">
                  <c:v>16777216</c:v>
                </c:pt>
                <c:pt idx="8026">
                  <c:v>16777216</c:v>
                </c:pt>
                <c:pt idx="8027">
                  <c:v>16777216</c:v>
                </c:pt>
                <c:pt idx="8028">
                  <c:v>16777216</c:v>
                </c:pt>
                <c:pt idx="8029">
                  <c:v>16777216</c:v>
                </c:pt>
                <c:pt idx="8030">
                  <c:v>16777216</c:v>
                </c:pt>
                <c:pt idx="8031">
                  <c:v>16777216</c:v>
                </c:pt>
                <c:pt idx="8032">
                  <c:v>16777216</c:v>
                </c:pt>
                <c:pt idx="8033">
                  <c:v>16777216</c:v>
                </c:pt>
                <c:pt idx="8034">
                  <c:v>16777216</c:v>
                </c:pt>
                <c:pt idx="8035">
                  <c:v>16777216</c:v>
                </c:pt>
                <c:pt idx="8036">
                  <c:v>16777216</c:v>
                </c:pt>
                <c:pt idx="8037">
                  <c:v>16777216</c:v>
                </c:pt>
                <c:pt idx="8038">
                  <c:v>16777216</c:v>
                </c:pt>
                <c:pt idx="8039">
                  <c:v>16777216</c:v>
                </c:pt>
                <c:pt idx="8040">
                  <c:v>16777216</c:v>
                </c:pt>
                <c:pt idx="8041">
                  <c:v>16777216</c:v>
                </c:pt>
                <c:pt idx="8042">
                  <c:v>16777216</c:v>
                </c:pt>
                <c:pt idx="8043">
                  <c:v>16777216</c:v>
                </c:pt>
                <c:pt idx="8044">
                  <c:v>16777216</c:v>
                </c:pt>
                <c:pt idx="8045">
                  <c:v>16777216</c:v>
                </c:pt>
                <c:pt idx="8046">
                  <c:v>16777216</c:v>
                </c:pt>
                <c:pt idx="8047">
                  <c:v>16777216</c:v>
                </c:pt>
                <c:pt idx="8048">
                  <c:v>16777216</c:v>
                </c:pt>
                <c:pt idx="8049">
                  <c:v>16777216</c:v>
                </c:pt>
                <c:pt idx="8050">
                  <c:v>16777216</c:v>
                </c:pt>
                <c:pt idx="8051">
                  <c:v>16777216</c:v>
                </c:pt>
                <c:pt idx="8052">
                  <c:v>16777216</c:v>
                </c:pt>
                <c:pt idx="8053">
                  <c:v>16777216</c:v>
                </c:pt>
                <c:pt idx="8054">
                  <c:v>16777216</c:v>
                </c:pt>
                <c:pt idx="8055">
                  <c:v>16777216</c:v>
                </c:pt>
                <c:pt idx="8056">
                  <c:v>16777216</c:v>
                </c:pt>
                <c:pt idx="8057">
                  <c:v>16777216</c:v>
                </c:pt>
                <c:pt idx="8058">
                  <c:v>16777216</c:v>
                </c:pt>
                <c:pt idx="8059">
                  <c:v>16777216</c:v>
                </c:pt>
                <c:pt idx="8060">
                  <c:v>16777216</c:v>
                </c:pt>
                <c:pt idx="8061">
                  <c:v>16777216</c:v>
                </c:pt>
                <c:pt idx="8062">
                  <c:v>16777216</c:v>
                </c:pt>
                <c:pt idx="8063">
                  <c:v>16777216</c:v>
                </c:pt>
                <c:pt idx="8064">
                  <c:v>16777216</c:v>
                </c:pt>
                <c:pt idx="8065">
                  <c:v>16777216</c:v>
                </c:pt>
                <c:pt idx="8066">
                  <c:v>16777216</c:v>
                </c:pt>
                <c:pt idx="8067">
                  <c:v>16777216</c:v>
                </c:pt>
                <c:pt idx="8068">
                  <c:v>16777216</c:v>
                </c:pt>
                <c:pt idx="8069">
                  <c:v>16777216</c:v>
                </c:pt>
                <c:pt idx="8070">
                  <c:v>16777216</c:v>
                </c:pt>
                <c:pt idx="8071">
                  <c:v>16777216</c:v>
                </c:pt>
                <c:pt idx="8072">
                  <c:v>16777216</c:v>
                </c:pt>
                <c:pt idx="8073">
                  <c:v>16777216</c:v>
                </c:pt>
                <c:pt idx="8074">
                  <c:v>16777216</c:v>
                </c:pt>
                <c:pt idx="8075">
                  <c:v>16777216</c:v>
                </c:pt>
                <c:pt idx="8076">
                  <c:v>16777216</c:v>
                </c:pt>
                <c:pt idx="8077">
                  <c:v>16777216</c:v>
                </c:pt>
                <c:pt idx="8078">
                  <c:v>16777216</c:v>
                </c:pt>
                <c:pt idx="8079">
                  <c:v>16777216</c:v>
                </c:pt>
                <c:pt idx="8080">
                  <c:v>16777216</c:v>
                </c:pt>
                <c:pt idx="8081">
                  <c:v>16777216</c:v>
                </c:pt>
                <c:pt idx="8082">
                  <c:v>16777216</c:v>
                </c:pt>
                <c:pt idx="8083">
                  <c:v>16777216</c:v>
                </c:pt>
                <c:pt idx="8084">
                  <c:v>16777216</c:v>
                </c:pt>
                <c:pt idx="8085">
                  <c:v>16777216</c:v>
                </c:pt>
                <c:pt idx="8086">
                  <c:v>16777216</c:v>
                </c:pt>
                <c:pt idx="8087">
                  <c:v>16777216</c:v>
                </c:pt>
                <c:pt idx="8088">
                  <c:v>16777216</c:v>
                </c:pt>
                <c:pt idx="8089">
                  <c:v>16777216</c:v>
                </c:pt>
                <c:pt idx="8090">
                  <c:v>16777216</c:v>
                </c:pt>
                <c:pt idx="8091">
                  <c:v>16777216</c:v>
                </c:pt>
                <c:pt idx="8092">
                  <c:v>16777216</c:v>
                </c:pt>
                <c:pt idx="8093">
                  <c:v>16777216</c:v>
                </c:pt>
                <c:pt idx="8094">
                  <c:v>16777216</c:v>
                </c:pt>
                <c:pt idx="8095">
                  <c:v>16777216</c:v>
                </c:pt>
                <c:pt idx="8096">
                  <c:v>16777216</c:v>
                </c:pt>
                <c:pt idx="8097">
                  <c:v>16777216</c:v>
                </c:pt>
                <c:pt idx="8098">
                  <c:v>16777216</c:v>
                </c:pt>
                <c:pt idx="8099">
                  <c:v>16777216</c:v>
                </c:pt>
                <c:pt idx="8100">
                  <c:v>16777216</c:v>
                </c:pt>
                <c:pt idx="8101">
                  <c:v>16777216</c:v>
                </c:pt>
                <c:pt idx="8102">
                  <c:v>16777216</c:v>
                </c:pt>
                <c:pt idx="8103">
                  <c:v>16777216</c:v>
                </c:pt>
                <c:pt idx="8104">
                  <c:v>16777216</c:v>
                </c:pt>
                <c:pt idx="8105">
                  <c:v>16777216</c:v>
                </c:pt>
                <c:pt idx="8106">
                  <c:v>16777216</c:v>
                </c:pt>
                <c:pt idx="8107">
                  <c:v>16777216</c:v>
                </c:pt>
                <c:pt idx="8108">
                  <c:v>16777216</c:v>
                </c:pt>
                <c:pt idx="8109">
                  <c:v>16777216</c:v>
                </c:pt>
                <c:pt idx="8110">
                  <c:v>16777216</c:v>
                </c:pt>
                <c:pt idx="8111">
                  <c:v>16777216</c:v>
                </c:pt>
                <c:pt idx="8112">
                  <c:v>16777216</c:v>
                </c:pt>
                <c:pt idx="8113">
                  <c:v>16777216</c:v>
                </c:pt>
                <c:pt idx="8114">
                  <c:v>16777216</c:v>
                </c:pt>
                <c:pt idx="8115">
                  <c:v>16777216</c:v>
                </c:pt>
                <c:pt idx="8116">
                  <c:v>16777216</c:v>
                </c:pt>
                <c:pt idx="8117">
                  <c:v>16777216</c:v>
                </c:pt>
                <c:pt idx="8118">
                  <c:v>16777216</c:v>
                </c:pt>
                <c:pt idx="8119">
                  <c:v>16777216</c:v>
                </c:pt>
                <c:pt idx="8120">
                  <c:v>16777216</c:v>
                </c:pt>
                <c:pt idx="8121">
                  <c:v>16777216</c:v>
                </c:pt>
                <c:pt idx="8122">
                  <c:v>16777216</c:v>
                </c:pt>
                <c:pt idx="8123">
                  <c:v>16777216</c:v>
                </c:pt>
                <c:pt idx="8124">
                  <c:v>16777216</c:v>
                </c:pt>
                <c:pt idx="8125">
                  <c:v>16777216</c:v>
                </c:pt>
                <c:pt idx="8126">
                  <c:v>16777216</c:v>
                </c:pt>
                <c:pt idx="8127">
                  <c:v>16777216</c:v>
                </c:pt>
                <c:pt idx="8128">
                  <c:v>16777216</c:v>
                </c:pt>
                <c:pt idx="8129">
                  <c:v>16777216</c:v>
                </c:pt>
                <c:pt idx="8130">
                  <c:v>16777216</c:v>
                </c:pt>
                <c:pt idx="8131">
                  <c:v>16777216</c:v>
                </c:pt>
                <c:pt idx="8132">
                  <c:v>16777216</c:v>
                </c:pt>
                <c:pt idx="8133">
                  <c:v>16777216</c:v>
                </c:pt>
                <c:pt idx="8134">
                  <c:v>16777216</c:v>
                </c:pt>
                <c:pt idx="8135">
                  <c:v>16777216</c:v>
                </c:pt>
                <c:pt idx="8136">
                  <c:v>16777216</c:v>
                </c:pt>
                <c:pt idx="8137">
                  <c:v>16777216</c:v>
                </c:pt>
                <c:pt idx="8138">
                  <c:v>16777216</c:v>
                </c:pt>
                <c:pt idx="8139">
                  <c:v>16777216</c:v>
                </c:pt>
                <c:pt idx="8140">
                  <c:v>16777216</c:v>
                </c:pt>
                <c:pt idx="8141">
                  <c:v>16777216</c:v>
                </c:pt>
                <c:pt idx="8142">
                  <c:v>16777216</c:v>
                </c:pt>
                <c:pt idx="8143">
                  <c:v>16777216</c:v>
                </c:pt>
                <c:pt idx="8144">
                  <c:v>16777216</c:v>
                </c:pt>
                <c:pt idx="8145">
                  <c:v>16777216</c:v>
                </c:pt>
                <c:pt idx="8146">
                  <c:v>16777216</c:v>
                </c:pt>
                <c:pt idx="8147">
                  <c:v>16777216</c:v>
                </c:pt>
                <c:pt idx="8148">
                  <c:v>16777216</c:v>
                </c:pt>
                <c:pt idx="8149">
                  <c:v>16777216</c:v>
                </c:pt>
                <c:pt idx="8150">
                  <c:v>16777216</c:v>
                </c:pt>
                <c:pt idx="8151">
                  <c:v>16777216</c:v>
                </c:pt>
                <c:pt idx="8152">
                  <c:v>16777216</c:v>
                </c:pt>
                <c:pt idx="8153">
                  <c:v>16777216</c:v>
                </c:pt>
                <c:pt idx="8154">
                  <c:v>16777216</c:v>
                </c:pt>
                <c:pt idx="8155">
                  <c:v>16777216</c:v>
                </c:pt>
                <c:pt idx="8156">
                  <c:v>16777216</c:v>
                </c:pt>
                <c:pt idx="8157">
                  <c:v>16777216</c:v>
                </c:pt>
                <c:pt idx="8158">
                  <c:v>16777216</c:v>
                </c:pt>
                <c:pt idx="8159">
                  <c:v>16777216</c:v>
                </c:pt>
                <c:pt idx="8160">
                  <c:v>16777216</c:v>
                </c:pt>
                <c:pt idx="8161">
                  <c:v>16777216</c:v>
                </c:pt>
                <c:pt idx="8162">
                  <c:v>16777216</c:v>
                </c:pt>
                <c:pt idx="8163">
                  <c:v>16777216</c:v>
                </c:pt>
                <c:pt idx="8164">
                  <c:v>16777216</c:v>
                </c:pt>
                <c:pt idx="8165">
                  <c:v>16777216</c:v>
                </c:pt>
                <c:pt idx="8166">
                  <c:v>16777216</c:v>
                </c:pt>
                <c:pt idx="8167">
                  <c:v>16777216</c:v>
                </c:pt>
                <c:pt idx="8168">
                  <c:v>16777216</c:v>
                </c:pt>
                <c:pt idx="8169">
                  <c:v>16777216</c:v>
                </c:pt>
                <c:pt idx="8170">
                  <c:v>16777216</c:v>
                </c:pt>
                <c:pt idx="8171">
                  <c:v>16777216</c:v>
                </c:pt>
                <c:pt idx="8172">
                  <c:v>16777216</c:v>
                </c:pt>
                <c:pt idx="8173">
                  <c:v>16777216</c:v>
                </c:pt>
                <c:pt idx="8174">
                  <c:v>16777216</c:v>
                </c:pt>
                <c:pt idx="8175">
                  <c:v>16777216</c:v>
                </c:pt>
                <c:pt idx="8176">
                  <c:v>16777216</c:v>
                </c:pt>
                <c:pt idx="8177">
                  <c:v>16777216</c:v>
                </c:pt>
                <c:pt idx="8178">
                  <c:v>16777216</c:v>
                </c:pt>
                <c:pt idx="8179">
                  <c:v>16777216</c:v>
                </c:pt>
                <c:pt idx="8180">
                  <c:v>16777216</c:v>
                </c:pt>
                <c:pt idx="8181">
                  <c:v>16777216</c:v>
                </c:pt>
                <c:pt idx="8182">
                  <c:v>16777216</c:v>
                </c:pt>
                <c:pt idx="8183">
                  <c:v>16777216</c:v>
                </c:pt>
                <c:pt idx="8184">
                  <c:v>16777216</c:v>
                </c:pt>
                <c:pt idx="8185">
                  <c:v>16777216</c:v>
                </c:pt>
                <c:pt idx="8186">
                  <c:v>16777216</c:v>
                </c:pt>
                <c:pt idx="8187">
                  <c:v>16777216</c:v>
                </c:pt>
                <c:pt idx="8188">
                  <c:v>16777216</c:v>
                </c:pt>
                <c:pt idx="8189">
                  <c:v>16777216</c:v>
                </c:pt>
                <c:pt idx="8190">
                  <c:v>16777216</c:v>
                </c:pt>
                <c:pt idx="8191">
                  <c:v>16777216</c:v>
                </c:pt>
                <c:pt idx="8192">
                  <c:v>16777216</c:v>
                </c:pt>
                <c:pt idx="8193">
                  <c:v>16777216</c:v>
                </c:pt>
                <c:pt idx="8194">
                  <c:v>16777216</c:v>
                </c:pt>
                <c:pt idx="8195">
                  <c:v>16777216</c:v>
                </c:pt>
                <c:pt idx="8196">
                  <c:v>16777216</c:v>
                </c:pt>
                <c:pt idx="8197">
                  <c:v>16777216</c:v>
                </c:pt>
                <c:pt idx="8198">
                  <c:v>16777216</c:v>
                </c:pt>
                <c:pt idx="8199">
                  <c:v>16777216</c:v>
                </c:pt>
                <c:pt idx="8200">
                  <c:v>16777216</c:v>
                </c:pt>
                <c:pt idx="8201">
                  <c:v>16777216</c:v>
                </c:pt>
                <c:pt idx="8202">
                  <c:v>16777216</c:v>
                </c:pt>
                <c:pt idx="8203">
                  <c:v>16777216</c:v>
                </c:pt>
                <c:pt idx="8204">
                  <c:v>16777216</c:v>
                </c:pt>
                <c:pt idx="8205">
                  <c:v>16777216</c:v>
                </c:pt>
                <c:pt idx="8206">
                  <c:v>16777216</c:v>
                </c:pt>
                <c:pt idx="8207">
                  <c:v>16777216</c:v>
                </c:pt>
                <c:pt idx="8208">
                  <c:v>16777216</c:v>
                </c:pt>
                <c:pt idx="8209">
                  <c:v>16777216</c:v>
                </c:pt>
                <c:pt idx="8210">
                  <c:v>16777216</c:v>
                </c:pt>
                <c:pt idx="8211">
                  <c:v>16777216</c:v>
                </c:pt>
                <c:pt idx="8212">
                  <c:v>16777216</c:v>
                </c:pt>
                <c:pt idx="8213">
                  <c:v>16777216</c:v>
                </c:pt>
                <c:pt idx="8214">
                  <c:v>16777216</c:v>
                </c:pt>
                <c:pt idx="8215">
                  <c:v>16777216</c:v>
                </c:pt>
                <c:pt idx="8216">
                  <c:v>16777216</c:v>
                </c:pt>
                <c:pt idx="8217">
                  <c:v>16777216</c:v>
                </c:pt>
                <c:pt idx="8218">
                  <c:v>16777216</c:v>
                </c:pt>
                <c:pt idx="8219">
                  <c:v>16777216</c:v>
                </c:pt>
                <c:pt idx="8220">
                  <c:v>16777216</c:v>
                </c:pt>
                <c:pt idx="8221">
                  <c:v>16777216</c:v>
                </c:pt>
                <c:pt idx="8222">
                  <c:v>16777216</c:v>
                </c:pt>
                <c:pt idx="8223">
                  <c:v>16777216</c:v>
                </c:pt>
                <c:pt idx="8224">
                  <c:v>16777216</c:v>
                </c:pt>
                <c:pt idx="8225">
                  <c:v>16777216</c:v>
                </c:pt>
                <c:pt idx="8226">
                  <c:v>16777216</c:v>
                </c:pt>
                <c:pt idx="8227">
                  <c:v>16777216</c:v>
                </c:pt>
                <c:pt idx="8228">
                  <c:v>16777216</c:v>
                </c:pt>
                <c:pt idx="8229">
                  <c:v>16777216</c:v>
                </c:pt>
                <c:pt idx="8230">
                  <c:v>16777216</c:v>
                </c:pt>
                <c:pt idx="8231">
                  <c:v>16777216</c:v>
                </c:pt>
                <c:pt idx="8232">
                  <c:v>16777216</c:v>
                </c:pt>
                <c:pt idx="8233">
                  <c:v>16777216</c:v>
                </c:pt>
                <c:pt idx="8234">
                  <c:v>16777216</c:v>
                </c:pt>
                <c:pt idx="8235">
                  <c:v>16777216</c:v>
                </c:pt>
                <c:pt idx="8236">
                  <c:v>16777216</c:v>
                </c:pt>
                <c:pt idx="8237">
                  <c:v>16777216</c:v>
                </c:pt>
                <c:pt idx="8238">
                  <c:v>16777216</c:v>
                </c:pt>
                <c:pt idx="8239">
                  <c:v>16777216</c:v>
                </c:pt>
                <c:pt idx="8240">
                  <c:v>16777216</c:v>
                </c:pt>
                <c:pt idx="8241">
                  <c:v>16777216</c:v>
                </c:pt>
                <c:pt idx="8242">
                  <c:v>16777216</c:v>
                </c:pt>
                <c:pt idx="8243">
                  <c:v>16777216</c:v>
                </c:pt>
                <c:pt idx="8244">
                  <c:v>16777216</c:v>
                </c:pt>
                <c:pt idx="8245">
                  <c:v>16777216</c:v>
                </c:pt>
                <c:pt idx="8246">
                  <c:v>16777216</c:v>
                </c:pt>
                <c:pt idx="8247">
                  <c:v>16777216</c:v>
                </c:pt>
                <c:pt idx="8248">
                  <c:v>16777216</c:v>
                </c:pt>
                <c:pt idx="8249">
                  <c:v>16777216</c:v>
                </c:pt>
                <c:pt idx="8250">
                  <c:v>16777216</c:v>
                </c:pt>
                <c:pt idx="8251">
                  <c:v>16777216</c:v>
                </c:pt>
                <c:pt idx="8252">
                  <c:v>16777216</c:v>
                </c:pt>
                <c:pt idx="8253">
                  <c:v>16777216</c:v>
                </c:pt>
                <c:pt idx="8254">
                  <c:v>16777216</c:v>
                </c:pt>
                <c:pt idx="8255">
                  <c:v>16777216</c:v>
                </c:pt>
                <c:pt idx="8256">
                  <c:v>16777216</c:v>
                </c:pt>
                <c:pt idx="8257">
                  <c:v>16777216</c:v>
                </c:pt>
                <c:pt idx="8258">
                  <c:v>16777216</c:v>
                </c:pt>
                <c:pt idx="8259">
                  <c:v>16777216</c:v>
                </c:pt>
                <c:pt idx="8260">
                  <c:v>16777216</c:v>
                </c:pt>
                <c:pt idx="8261">
                  <c:v>16777216</c:v>
                </c:pt>
                <c:pt idx="8262">
                  <c:v>16777216</c:v>
                </c:pt>
                <c:pt idx="8263">
                  <c:v>16777216</c:v>
                </c:pt>
                <c:pt idx="8264">
                  <c:v>16777216</c:v>
                </c:pt>
                <c:pt idx="8265">
                  <c:v>16777216</c:v>
                </c:pt>
                <c:pt idx="8266">
                  <c:v>16777216</c:v>
                </c:pt>
                <c:pt idx="8267">
                  <c:v>16777216</c:v>
                </c:pt>
                <c:pt idx="8268">
                  <c:v>16777216</c:v>
                </c:pt>
                <c:pt idx="8269">
                  <c:v>16777216</c:v>
                </c:pt>
                <c:pt idx="8270">
                  <c:v>16777216</c:v>
                </c:pt>
                <c:pt idx="8271">
                  <c:v>16777216</c:v>
                </c:pt>
                <c:pt idx="8272">
                  <c:v>16777216</c:v>
                </c:pt>
                <c:pt idx="8273">
                  <c:v>16777216</c:v>
                </c:pt>
                <c:pt idx="8274">
                  <c:v>16777216</c:v>
                </c:pt>
                <c:pt idx="8275">
                  <c:v>16777216</c:v>
                </c:pt>
                <c:pt idx="8276">
                  <c:v>16777216</c:v>
                </c:pt>
                <c:pt idx="8277">
                  <c:v>16777216</c:v>
                </c:pt>
                <c:pt idx="8278">
                  <c:v>16777216</c:v>
                </c:pt>
                <c:pt idx="8279">
                  <c:v>16777216</c:v>
                </c:pt>
                <c:pt idx="8280">
                  <c:v>16777216</c:v>
                </c:pt>
                <c:pt idx="8281">
                  <c:v>16777216</c:v>
                </c:pt>
                <c:pt idx="8282">
                  <c:v>16777216</c:v>
                </c:pt>
                <c:pt idx="8283">
                  <c:v>16777216</c:v>
                </c:pt>
                <c:pt idx="8284">
                  <c:v>16777216</c:v>
                </c:pt>
                <c:pt idx="8285">
                  <c:v>16777216</c:v>
                </c:pt>
                <c:pt idx="8286">
                  <c:v>16777216</c:v>
                </c:pt>
                <c:pt idx="8287">
                  <c:v>16777216</c:v>
                </c:pt>
                <c:pt idx="8288">
                  <c:v>16777216</c:v>
                </c:pt>
                <c:pt idx="8289">
                  <c:v>16777216</c:v>
                </c:pt>
                <c:pt idx="8290">
                  <c:v>16777216</c:v>
                </c:pt>
                <c:pt idx="8291">
                  <c:v>16777216</c:v>
                </c:pt>
                <c:pt idx="8292">
                  <c:v>16777216</c:v>
                </c:pt>
                <c:pt idx="8293">
                  <c:v>16777216</c:v>
                </c:pt>
                <c:pt idx="8294">
                  <c:v>16777216</c:v>
                </c:pt>
                <c:pt idx="8295">
                  <c:v>16777216</c:v>
                </c:pt>
                <c:pt idx="8296">
                  <c:v>16777216</c:v>
                </c:pt>
                <c:pt idx="8297">
                  <c:v>16777216</c:v>
                </c:pt>
                <c:pt idx="8298">
                  <c:v>16777216</c:v>
                </c:pt>
                <c:pt idx="8299">
                  <c:v>16777216</c:v>
                </c:pt>
                <c:pt idx="8300">
                  <c:v>16777216</c:v>
                </c:pt>
                <c:pt idx="8301">
                  <c:v>16777216</c:v>
                </c:pt>
                <c:pt idx="8302">
                  <c:v>16777216</c:v>
                </c:pt>
                <c:pt idx="8303">
                  <c:v>16777216</c:v>
                </c:pt>
                <c:pt idx="8304">
                  <c:v>16777216</c:v>
                </c:pt>
                <c:pt idx="8305">
                  <c:v>16777216</c:v>
                </c:pt>
                <c:pt idx="8306">
                  <c:v>16777216</c:v>
                </c:pt>
                <c:pt idx="8307">
                  <c:v>16777216</c:v>
                </c:pt>
                <c:pt idx="8308">
                  <c:v>16777216</c:v>
                </c:pt>
                <c:pt idx="8309">
                  <c:v>16777216</c:v>
                </c:pt>
                <c:pt idx="8310">
                  <c:v>16777216</c:v>
                </c:pt>
                <c:pt idx="8311">
                  <c:v>16777216</c:v>
                </c:pt>
                <c:pt idx="8312">
                  <c:v>16777216</c:v>
                </c:pt>
                <c:pt idx="8313">
                  <c:v>16777216</c:v>
                </c:pt>
                <c:pt idx="8314">
                  <c:v>16777216</c:v>
                </c:pt>
                <c:pt idx="8315">
                  <c:v>16777216</c:v>
                </c:pt>
                <c:pt idx="8316">
                  <c:v>16777216</c:v>
                </c:pt>
                <c:pt idx="8317">
                  <c:v>16777216</c:v>
                </c:pt>
                <c:pt idx="8318">
                  <c:v>16777216</c:v>
                </c:pt>
                <c:pt idx="8319">
                  <c:v>16777216</c:v>
                </c:pt>
                <c:pt idx="8320">
                  <c:v>16777216</c:v>
                </c:pt>
                <c:pt idx="8321">
                  <c:v>16777216</c:v>
                </c:pt>
                <c:pt idx="8322">
                  <c:v>16777216</c:v>
                </c:pt>
                <c:pt idx="8323">
                  <c:v>16777216</c:v>
                </c:pt>
                <c:pt idx="8324">
                  <c:v>16777216</c:v>
                </c:pt>
                <c:pt idx="8325">
                  <c:v>16777216</c:v>
                </c:pt>
                <c:pt idx="8326">
                  <c:v>16777216</c:v>
                </c:pt>
                <c:pt idx="8327">
                  <c:v>16777216</c:v>
                </c:pt>
                <c:pt idx="8328">
                  <c:v>16777216</c:v>
                </c:pt>
                <c:pt idx="8329">
                  <c:v>16777216</c:v>
                </c:pt>
                <c:pt idx="8330">
                  <c:v>16777216</c:v>
                </c:pt>
                <c:pt idx="8331">
                  <c:v>16777216</c:v>
                </c:pt>
                <c:pt idx="8332">
                  <c:v>16777216</c:v>
                </c:pt>
                <c:pt idx="8333">
                  <c:v>16777216</c:v>
                </c:pt>
                <c:pt idx="8334">
                  <c:v>16777216</c:v>
                </c:pt>
                <c:pt idx="8335">
                  <c:v>16777216</c:v>
                </c:pt>
                <c:pt idx="8336">
                  <c:v>16777216</c:v>
                </c:pt>
                <c:pt idx="8337">
                  <c:v>16777216</c:v>
                </c:pt>
                <c:pt idx="8338">
                  <c:v>16777216</c:v>
                </c:pt>
                <c:pt idx="8339">
                  <c:v>16777216</c:v>
                </c:pt>
                <c:pt idx="8340">
                  <c:v>16777216</c:v>
                </c:pt>
                <c:pt idx="8341">
                  <c:v>16777216</c:v>
                </c:pt>
                <c:pt idx="8342">
                  <c:v>16777216</c:v>
                </c:pt>
                <c:pt idx="8343">
                  <c:v>16777216</c:v>
                </c:pt>
                <c:pt idx="8344">
                  <c:v>16777216</c:v>
                </c:pt>
                <c:pt idx="8345">
                  <c:v>16777216</c:v>
                </c:pt>
                <c:pt idx="8346">
                  <c:v>16777216</c:v>
                </c:pt>
                <c:pt idx="8347">
                  <c:v>16777216</c:v>
                </c:pt>
                <c:pt idx="8348">
                  <c:v>16777216</c:v>
                </c:pt>
                <c:pt idx="8349">
                  <c:v>16777216</c:v>
                </c:pt>
                <c:pt idx="8350">
                  <c:v>16777216</c:v>
                </c:pt>
                <c:pt idx="8351">
                  <c:v>16777216</c:v>
                </c:pt>
                <c:pt idx="8352">
                  <c:v>16777216</c:v>
                </c:pt>
                <c:pt idx="8353">
                  <c:v>16777216</c:v>
                </c:pt>
                <c:pt idx="8354">
                  <c:v>16777216</c:v>
                </c:pt>
                <c:pt idx="8355">
                  <c:v>16777216</c:v>
                </c:pt>
                <c:pt idx="8356">
                  <c:v>16777216</c:v>
                </c:pt>
                <c:pt idx="8357">
                  <c:v>16777216</c:v>
                </c:pt>
                <c:pt idx="8358">
                  <c:v>16777216</c:v>
                </c:pt>
                <c:pt idx="8359">
                  <c:v>16777216</c:v>
                </c:pt>
                <c:pt idx="8360">
                  <c:v>16777216</c:v>
                </c:pt>
                <c:pt idx="8361">
                  <c:v>16777216</c:v>
                </c:pt>
                <c:pt idx="8362">
                  <c:v>16777216</c:v>
                </c:pt>
                <c:pt idx="8363">
                  <c:v>16777216</c:v>
                </c:pt>
                <c:pt idx="8364">
                  <c:v>16777216</c:v>
                </c:pt>
                <c:pt idx="8365">
                  <c:v>16777216</c:v>
                </c:pt>
                <c:pt idx="8366">
                  <c:v>16777216</c:v>
                </c:pt>
                <c:pt idx="8367">
                  <c:v>16777216</c:v>
                </c:pt>
                <c:pt idx="8368">
                  <c:v>16777216</c:v>
                </c:pt>
                <c:pt idx="8369">
                  <c:v>16777216</c:v>
                </c:pt>
                <c:pt idx="8370">
                  <c:v>16777216</c:v>
                </c:pt>
                <c:pt idx="8371">
                  <c:v>16777216</c:v>
                </c:pt>
                <c:pt idx="8372">
                  <c:v>16777216</c:v>
                </c:pt>
                <c:pt idx="8373">
                  <c:v>16777216</c:v>
                </c:pt>
                <c:pt idx="8374">
                  <c:v>16777216</c:v>
                </c:pt>
                <c:pt idx="8375">
                  <c:v>16777216</c:v>
                </c:pt>
                <c:pt idx="8376">
                  <c:v>16777216</c:v>
                </c:pt>
                <c:pt idx="8377">
                  <c:v>16777216</c:v>
                </c:pt>
                <c:pt idx="8378">
                  <c:v>16777216</c:v>
                </c:pt>
                <c:pt idx="8379">
                  <c:v>16777216</c:v>
                </c:pt>
                <c:pt idx="8380">
                  <c:v>16777216</c:v>
                </c:pt>
                <c:pt idx="8381">
                  <c:v>16777216</c:v>
                </c:pt>
                <c:pt idx="8382">
                  <c:v>16777216</c:v>
                </c:pt>
                <c:pt idx="8383">
                  <c:v>16777216</c:v>
                </c:pt>
                <c:pt idx="8384">
                  <c:v>16777216</c:v>
                </c:pt>
                <c:pt idx="8385">
                  <c:v>16777216</c:v>
                </c:pt>
                <c:pt idx="8386">
                  <c:v>16777216</c:v>
                </c:pt>
                <c:pt idx="8387">
                  <c:v>16777216</c:v>
                </c:pt>
                <c:pt idx="8388">
                  <c:v>16777216</c:v>
                </c:pt>
                <c:pt idx="8389">
                  <c:v>16777216</c:v>
                </c:pt>
                <c:pt idx="8390">
                  <c:v>16777216</c:v>
                </c:pt>
                <c:pt idx="8391">
                  <c:v>16777216</c:v>
                </c:pt>
                <c:pt idx="8392">
                  <c:v>16777216</c:v>
                </c:pt>
                <c:pt idx="8393">
                  <c:v>16777216</c:v>
                </c:pt>
                <c:pt idx="8394">
                  <c:v>16777216</c:v>
                </c:pt>
                <c:pt idx="8395">
                  <c:v>16777216</c:v>
                </c:pt>
                <c:pt idx="8396">
                  <c:v>16777216</c:v>
                </c:pt>
                <c:pt idx="8397">
                  <c:v>16777216</c:v>
                </c:pt>
                <c:pt idx="8398">
                  <c:v>16777216</c:v>
                </c:pt>
                <c:pt idx="8399">
                  <c:v>16777216</c:v>
                </c:pt>
                <c:pt idx="8400">
                  <c:v>16777216</c:v>
                </c:pt>
                <c:pt idx="8401">
                  <c:v>16777216</c:v>
                </c:pt>
                <c:pt idx="8402">
                  <c:v>16777216</c:v>
                </c:pt>
                <c:pt idx="8403">
                  <c:v>16777216</c:v>
                </c:pt>
                <c:pt idx="8404">
                  <c:v>16777216</c:v>
                </c:pt>
                <c:pt idx="8405">
                  <c:v>16777216</c:v>
                </c:pt>
                <c:pt idx="8406">
                  <c:v>16777216</c:v>
                </c:pt>
                <c:pt idx="8407">
                  <c:v>16777216</c:v>
                </c:pt>
                <c:pt idx="8408">
                  <c:v>16777216</c:v>
                </c:pt>
                <c:pt idx="8409">
                  <c:v>16777216</c:v>
                </c:pt>
                <c:pt idx="8410">
                  <c:v>16777216</c:v>
                </c:pt>
                <c:pt idx="8411">
                  <c:v>16777216</c:v>
                </c:pt>
                <c:pt idx="8412">
                  <c:v>16777216</c:v>
                </c:pt>
                <c:pt idx="8413">
                  <c:v>16777216</c:v>
                </c:pt>
                <c:pt idx="8414">
                  <c:v>16777216</c:v>
                </c:pt>
                <c:pt idx="8415">
                  <c:v>16777216</c:v>
                </c:pt>
                <c:pt idx="8416">
                  <c:v>16777216</c:v>
                </c:pt>
                <c:pt idx="8417">
                  <c:v>16777216</c:v>
                </c:pt>
                <c:pt idx="8418">
                  <c:v>16777216</c:v>
                </c:pt>
                <c:pt idx="8419">
                  <c:v>16777216</c:v>
                </c:pt>
                <c:pt idx="8420">
                  <c:v>16777216</c:v>
                </c:pt>
                <c:pt idx="8421">
                  <c:v>16777216</c:v>
                </c:pt>
                <c:pt idx="8422">
                  <c:v>16777216</c:v>
                </c:pt>
                <c:pt idx="8423">
                  <c:v>16777216</c:v>
                </c:pt>
                <c:pt idx="8424">
                  <c:v>16777216</c:v>
                </c:pt>
                <c:pt idx="8425">
                  <c:v>16777216</c:v>
                </c:pt>
                <c:pt idx="8426">
                  <c:v>16777216</c:v>
                </c:pt>
                <c:pt idx="8427">
                  <c:v>16777216</c:v>
                </c:pt>
                <c:pt idx="8428">
                  <c:v>16777216</c:v>
                </c:pt>
                <c:pt idx="8429">
                  <c:v>16777216</c:v>
                </c:pt>
                <c:pt idx="8430">
                  <c:v>16777216</c:v>
                </c:pt>
                <c:pt idx="8431">
                  <c:v>16777216</c:v>
                </c:pt>
                <c:pt idx="8432">
                  <c:v>16777216</c:v>
                </c:pt>
                <c:pt idx="8433">
                  <c:v>16777216</c:v>
                </c:pt>
                <c:pt idx="8434">
                  <c:v>16777216</c:v>
                </c:pt>
                <c:pt idx="8435">
                  <c:v>16777216</c:v>
                </c:pt>
                <c:pt idx="8436">
                  <c:v>16777216</c:v>
                </c:pt>
                <c:pt idx="8437">
                  <c:v>16777216</c:v>
                </c:pt>
                <c:pt idx="8438">
                  <c:v>16777216</c:v>
                </c:pt>
                <c:pt idx="8439">
                  <c:v>16777216</c:v>
                </c:pt>
                <c:pt idx="8440">
                  <c:v>16777216</c:v>
                </c:pt>
                <c:pt idx="8441">
                  <c:v>16777216</c:v>
                </c:pt>
                <c:pt idx="8442">
                  <c:v>16777216</c:v>
                </c:pt>
                <c:pt idx="8443">
                  <c:v>16777216</c:v>
                </c:pt>
                <c:pt idx="8444">
                  <c:v>16777216</c:v>
                </c:pt>
                <c:pt idx="8445">
                  <c:v>16777216</c:v>
                </c:pt>
                <c:pt idx="8446">
                  <c:v>16777216</c:v>
                </c:pt>
                <c:pt idx="8447">
                  <c:v>16777216</c:v>
                </c:pt>
                <c:pt idx="8448">
                  <c:v>16777216</c:v>
                </c:pt>
                <c:pt idx="8449">
                  <c:v>16777216</c:v>
                </c:pt>
                <c:pt idx="8450">
                  <c:v>16777216</c:v>
                </c:pt>
                <c:pt idx="8451">
                  <c:v>16777216</c:v>
                </c:pt>
                <c:pt idx="8452">
                  <c:v>16777216</c:v>
                </c:pt>
                <c:pt idx="8453">
                  <c:v>16777216</c:v>
                </c:pt>
                <c:pt idx="8454">
                  <c:v>16777216</c:v>
                </c:pt>
                <c:pt idx="8455">
                  <c:v>16777216</c:v>
                </c:pt>
                <c:pt idx="8456">
                  <c:v>16777216</c:v>
                </c:pt>
                <c:pt idx="8457">
                  <c:v>16777216</c:v>
                </c:pt>
                <c:pt idx="8458">
                  <c:v>16777216</c:v>
                </c:pt>
                <c:pt idx="8459">
                  <c:v>16777216</c:v>
                </c:pt>
                <c:pt idx="8460">
                  <c:v>16777216</c:v>
                </c:pt>
                <c:pt idx="8461">
                  <c:v>16777216</c:v>
                </c:pt>
                <c:pt idx="8462">
                  <c:v>16777216</c:v>
                </c:pt>
                <c:pt idx="8463">
                  <c:v>16777216</c:v>
                </c:pt>
                <c:pt idx="8464">
                  <c:v>16777216</c:v>
                </c:pt>
                <c:pt idx="8465">
                  <c:v>16777216</c:v>
                </c:pt>
                <c:pt idx="8466">
                  <c:v>16777216</c:v>
                </c:pt>
                <c:pt idx="8467">
                  <c:v>16777216</c:v>
                </c:pt>
                <c:pt idx="8468">
                  <c:v>16777216</c:v>
                </c:pt>
                <c:pt idx="8469">
                  <c:v>16777216</c:v>
                </c:pt>
                <c:pt idx="8470">
                  <c:v>16777216</c:v>
                </c:pt>
                <c:pt idx="8471">
                  <c:v>16777216</c:v>
                </c:pt>
                <c:pt idx="8472">
                  <c:v>16777216</c:v>
                </c:pt>
                <c:pt idx="8473">
                  <c:v>16777216</c:v>
                </c:pt>
                <c:pt idx="8474">
                  <c:v>16777216</c:v>
                </c:pt>
                <c:pt idx="8475">
                  <c:v>16777216</c:v>
                </c:pt>
                <c:pt idx="8476">
                  <c:v>16777216</c:v>
                </c:pt>
                <c:pt idx="8477">
                  <c:v>16777216</c:v>
                </c:pt>
                <c:pt idx="8478">
                  <c:v>16777216</c:v>
                </c:pt>
                <c:pt idx="8479">
                  <c:v>16777216</c:v>
                </c:pt>
                <c:pt idx="8480">
                  <c:v>16777216</c:v>
                </c:pt>
                <c:pt idx="8481">
                  <c:v>16777216</c:v>
                </c:pt>
                <c:pt idx="8482">
                  <c:v>16777216</c:v>
                </c:pt>
                <c:pt idx="8483">
                  <c:v>16777216</c:v>
                </c:pt>
                <c:pt idx="8484">
                  <c:v>16777216</c:v>
                </c:pt>
                <c:pt idx="8485">
                  <c:v>16777216</c:v>
                </c:pt>
                <c:pt idx="8486">
                  <c:v>16777216</c:v>
                </c:pt>
                <c:pt idx="8487">
                  <c:v>16777216</c:v>
                </c:pt>
                <c:pt idx="8488">
                  <c:v>16777216</c:v>
                </c:pt>
                <c:pt idx="8489">
                  <c:v>16777216</c:v>
                </c:pt>
                <c:pt idx="8490">
                  <c:v>16777216</c:v>
                </c:pt>
                <c:pt idx="8491">
                  <c:v>16777216</c:v>
                </c:pt>
                <c:pt idx="8492">
                  <c:v>16777216</c:v>
                </c:pt>
                <c:pt idx="8493">
                  <c:v>16777216</c:v>
                </c:pt>
                <c:pt idx="8494">
                  <c:v>16777216</c:v>
                </c:pt>
                <c:pt idx="8495">
                  <c:v>16777216</c:v>
                </c:pt>
                <c:pt idx="8496">
                  <c:v>16777216</c:v>
                </c:pt>
                <c:pt idx="8497">
                  <c:v>16777216</c:v>
                </c:pt>
                <c:pt idx="8498">
                  <c:v>16777216</c:v>
                </c:pt>
                <c:pt idx="8499">
                  <c:v>16777216</c:v>
                </c:pt>
                <c:pt idx="8500">
                  <c:v>16777216</c:v>
                </c:pt>
                <c:pt idx="8501">
                  <c:v>16777216</c:v>
                </c:pt>
                <c:pt idx="8502">
                  <c:v>16777216</c:v>
                </c:pt>
                <c:pt idx="8503">
                  <c:v>16777216</c:v>
                </c:pt>
                <c:pt idx="8504">
                  <c:v>16777216</c:v>
                </c:pt>
                <c:pt idx="8505">
                  <c:v>16777216</c:v>
                </c:pt>
                <c:pt idx="8506">
                  <c:v>16777216</c:v>
                </c:pt>
                <c:pt idx="8507">
                  <c:v>16777216</c:v>
                </c:pt>
                <c:pt idx="8508">
                  <c:v>16777216</c:v>
                </c:pt>
                <c:pt idx="8509">
                  <c:v>16777216</c:v>
                </c:pt>
                <c:pt idx="8510">
                  <c:v>16777216</c:v>
                </c:pt>
                <c:pt idx="8511">
                  <c:v>16777216</c:v>
                </c:pt>
                <c:pt idx="8512">
                  <c:v>16777216</c:v>
                </c:pt>
                <c:pt idx="8513">
                  <c:v>16777216</c:v>
                </c:pt>
                <c:pt idx="8514">
                  <c:v>16777216</c:v>
                </c:pt>
                <c:pt idx="8515">
                  <c:v>16777216</c:v>
                </c:pt>
                <c:pt idx="8516">
                  <c:v>16777216</c:v>
                </c:pt>
                <c:pt idx="8517">
                  <c:v>16777216</c:v>
                </c:pt>
                <c:pt idx="8518">
                  <c:v>16777216</c:v>
                </c:pt>
                <c:pt idx="8519">
                  <c:v>16777216</c:v>
                </c:pt>
                <c:pt idx="8520">
                  <c:v>16777216</c:v>
                </c:pt>
                <c:pt idx="8521">
                  <c:v>16777216</c:v>
                </c:pt>
                <c:pt idx="8522">
                  <c:v>16777216</c:v>
                </c:pt>
                <c:pt idx="8523">
                  <c:v>16777216</c:v>
                </c:pt>
                <c:pt idx="8524">
                  <c:v>16777216</c:v>
                </c:pt>
                <c:pt idx="8525">
                  <c:v>16777216</c:v>
                </c:pt>
                <c:pt idx="8526">
                  <c:v>16777216</c:v>
                </c:pt>
                <c:pt idx="8527">
                  <c:v>16777216</c:v>
                </c:pt>
                <c:pt idx="8528">
                  <c:v>16777216</c:v>
                </c:pt>
                <c:pt idx="8529">
                  <c:v>16777216</c:v>
                </c:pt>
                <c:pt idx="8530">
                  <c:v>16777216</c:v>
                </c:pt>
                <c:pt idx="8531">
                  <c:v>16777216</c:v>
                </c:pt>
                <c:pt idx="8532">
                  <c:v>16777216</c:v>
                </c:pt>
                <c:pt idx="8533">
                  <c:v>16777216</c:v>
                </c:pt>
                <c:pt idx="8534">
                  <c:v>16777216</c:v>
                </c:pt>
                <c:pt idx="8535">
                  <c:v>16777216</c:v>
                </c:pt>
                <c:pt idx="8536">
                  <c:v>16777216</c:v>
                </c:pt>
                <c:pt idx="8537">
                  <c:v>16777216</c:v>
                </c:pt>
                <c:pt idx="8538">
                  <c:v>16777216</c:v>
                </c:pt>
                <c:pt idx="8539">
                  <c:v>16777216</c:v>
                </c:pt>
                <c:pt idx="8540">
                  <c:v>16777216</c:v>
                </c:pt>
                <c:pt idx="8541">
                  <c:v>16777216</c:v>
                </c:pt>
                <c:pt idx="8542">
                  <c:v>16777216</c:v>
                </c:pt>
                <c:pt idx="8543">
                  <c:v>16777216</c:v>
                </c:pt>
                <c:pt idx="8544">
                  <c:v>16777216</c:v>
                </c:pt>
                <c:pt idx="8545">
                  <c:v>16777216</c:v>
                </c:pt>
                <c:pt idx="8546">
                  <c:v>16777216</c:v>
                </c:pt>
                <c:pt idx="8547">
                  <c:v>16777216</c:v>
                </c:pt>
                <c:pt idx="8548">
                  <c:v>16777216</c:v>
                </c:pt>
                <c:pt idx="8549">
                  <c:v>16777216</c:v>
                </c:pt>
                <c:pt idx="8550">
                  <c:v>16777216</c:v>
                </c:pt>
                <c:pt idx="8551">
                  <c:v>16777216</c:v>
                </c:pt>
                <c:pt idx="8552">
                  <c:v>16777216</c:v>
                </c:pt>
                <c:pt idx="8553">
                  <c:v>16777216</c:v>
                </c:pt>
                <c:pt idx="8554">
                  <c:v>16777216</c:v>
                </c:pt>
                <c:pt idx="8555">
                  <c:v>16777216</c:v>
                </c:pt>
                <c:pt idx="8556">
                  <c:v>16777216</c:v>
                </c:pt>
                <c:pt idx="8557">
                  <c:v>16777216</c:v>
                </c:pt>
                <c:pt idx="8558">
                  <c:v>16777216</c:v>
                </c:pt>
                <c:pt idx="8559">
                  <c:v>16777216</c:v>
                </c:pt>
                <c:pt idx="8560">
                  <c:v>16777216</c:v>
                </c:pt>
                <c:pt idx="8561">
                  <c:v>16777216</c:v>
                </c:pt>
                <c:pt idx="8562">
                  <c:v>16777216</c:v>
                </c:pt>
                <c:pt idx="8563">
                  <c:v>16777216</c:v>
                </c:pt>
                <c:pt idx="8564">
                  <c:v>16777216</c:v>
                </c:pt>
                <c:pt idx="8565">
                  <c:v>16777216</c:v>
                </c:pt>
                <c:pt idx="8566">
                  <c:v>16777216</c:v>
                </c:pt>
                <c:pt idx="8567">
                  <c:v>16777216</c:v>
                </c:pt>
                <c:pt idx="8568">
                  <c:v>16777216</c:v>
                </c:pt>
                <c:pt idx="8569">
                  <c:v>16777216</c:v>
                </c:pt>
                <c:pt idx="8570">
                  <c:v>16777216</c:v>
                </c:pt>
                <c:pt idx="8571">
                  <c:v>16777216</c:v>
                </c:pt>
                <c:pt idx="8572">
                  <c:v>16777216</c:v>
                </c:pt>
                <c:pt idx="8573">
                  <c:v>16777216</c:v>
                </c:pt>
                <c:pt idx="8574">
                  <c:v>16777216</c:v>
                </c:pt>
                <c:pt idx="8575">
                  <c:v>16777216</c:v>
                </c:pt>
                <c:pt idx="8576">
                  <c:v>16777216</c:v>
                </c:pt>
                <c:pt idx="8577">
                  <c:v>16777216</c:v>
                </c:pt>
                <c:pt idx="8578">
                  <c:v>16777216</c:v>
                </c:pt>
                <c:pt idx="8579">
                  <c:v>16777216</c:v>
                </c:pt>
                <c:pt idx="8580">
                  <c:v>16777216</c:v>
                </c:pt>
                <c:pt idx="8581">
                  <c:v>16777216</c:v>
                </c:pt>
                <c:pt idx="8582">
                  <c:v>16777216</c:v>
                </c:pt>
                <c:pt idx="8583">
                  <c:v>16777216</c:v>
                </c:pt>
                <c:pt idx="8584">
                  <c:v>16777216</c:v>
                </c:pt>
                <c:pt idx="8585">
                  <c:v>16777216</c:v>
                </c:pt>
                <c:pt idx="8586">
                  <c:v>16777216</c:v>
                </c:pt>
                <c:pt idx="8587">
                  <c:v>16777216</c:v>
                </c:pt>
                <c:pt idx="8588">
                  <c:v>16777216</c:v>
                </c:pt>
                <c:pt idx="8589">
                  <c:v>16777216</c:v>
                </c:pt>
                <c:pt idx="8590">
                  <c:v>16777216</c:v>
                </c:pt>
                <c:pt idx="8591">
                  <c:v>16777216</c:v>
                </c:pt>
                <c:pt idx="8592">
                  <c:v>16777216</c:v>
                </c:pt>
                <c:pt idx="8593">
                  <c:v>16777216</c:v>
                </c:pt>
                <c:pt idx="8594">
                  <c:v>16777216</c:v>
                </c:pt>
                <c:pt idx="8595">
                  <c:v>16777216</c:v>
                </c:pt>
                <c:pt idx="8596">
                  <c:v>16777216</c:v>
                </c:pt>
                <c:pt idx="8597">
                  <c:v>16777216</c:v>
                </c:pt>
                <c:pt idx="8598">
                  <c:v>16777216</c:v>
                </c:pt>
                <c:pt idx="8599">
                  <c:v>16777216</c:v>
                </c:pt>
                <c:pt idx="8600">
                  <c:v>16777216</c:v>
                </c:pt>
                <c:pt idx="8601">
                  <c:v>16777216</c:v>
                </c:pt>
                <c:pt idx="8602">
                  <c:v>16777216</c:v>
                </c:pt>
                <c:pt idx="8603">
                  <c:v>16777216</c:v>
                </c:pt>
                <c:pt idx="8604">
                  <c:v>16777216</c:v>
                </c:pt>
                <c:pt idx="8605">
                  <c:v>16777216</c:v>
                </c:pt>
                <c:pt idx="8606">
                  <c:v>16777216</c:v>
                </c:pt>
                <c:pt idx="8607">
                  <c:v>16777216</c:v>
                </c:pt>
                <c:pt idx="8608">
                  <c:v>16777216</c:v>
                </c:pt>
                <c:pt idx="8609">
                  <c:v>16777216</c:v>
                </c:pt>
                <c:pt idx="8610">
                  <c:v>16777216</c:v>
                </c:pt>
                <c:pt idx="8611">
                  <c:v>16777216</c:v>
                </c:pt>
                <c:pt idx="8612">
                  <c:v>16777216</c:v>
                </c:pt>
                <c:pt idx="8613">
                  <c:v>16777216</c:v>
                </c:pt>
                <c:pt idx="8614">
                  <c:v>16777216</c:v>
                </c:pt>
                <c:pt idx="8615">
                  <c:v>16777216</c:v>
                </c:pt>
                <c:pt idx="8616">
                  <c:v>16777216</c:v>
                </c:pt>
                <c:pt idx="8617">
                  <c:v>16777216</c:v>
                </c:pt>
                <c:pt idx="8618">
                  <c:v>16777216</c:v>
                </c:pt>
                <c:pt idx="8619">
                  <c:v>16777216</c:v>
                </c:pt>
                <c:pt idx="8620">
                  <c:v>16777216</c:v>
                </c:pt>
                <c:pt idx="8621">
                  <c:v>16777216</c:v>
                </c:pt>
                <c:pt idx="8622">
                  <c:v>16777216</c:v>
                </c:pt>
                <c:pt idx="8623">
                  <c:v>16777216</c:v>
                </c:pt>
                <c:pt idx="8624">
                  <c:v>16777216</c:v>
                </c:pt>
                <c:pt idx="8625">
                  <c:v>16777216</c:v>
                </c:pt>
                <c:pt idx="8626">
                  <c:v>16777216</c:v>
                </c:pt>
                <c:pt idx="8627">
                  <c:v>16777216</c:v>
                </c:pt>
                <c:pt idx="8628">
                  <c:v>16777216</c:v>
                </c:pt>
                <c:pt idx="8629">
                  <c:v>16777216</c:v>
                </c:pt>
                <c:pt idx="8630">
                  <c:v>16777216</c:v>
                </c:pt>
                <c:pt idx="8631">
                  <c:v>16777216</c:v>
                </c:pt>
                <c:pt idx="8632">
                  <c:v>16777216</c:v>
                </c:pt>
                <c:pt idx="8633">
                  <c:v>16777216</c:v>
                </c:pt>
                <c:pt idx="8634">
                  <c:v>16777216</c:v>
                </c:pt>
                <c:pt idx="8635">
                  <c:v>16777216</c:v>
                </c:pt>
                <c:pt idx="8636">
                  <c:v>16777216</c:v>
                </c:pt>
                <c:pt idx="8637">
                  <c:v>16777216</c:v>
                </c:pt>
                <c:pt idx="8638">
                  <c:v>16777216</c:v>
                </c:pt>
                <c:pt idx="8639">
                  <c:v>16777216</c:v>
                </c:pt>
                <c:pt idx="8640">
                  <c:v>16777216</c:v>
                </c:pt>
                <c:pt idx="8641">
                  <c:v>16777216</c:v>
                </c:pt>
                <c:pt idx="8642">
                  <c:v>16777216</c:v>
                </c:pt>
                <c:pt idx="8643">
                  <c:v>16777216</c:v>
                </c:pt>
                <c:pt idx="8644">
                  <c:v>16777216</c:v>
                </c:pt>
                <c:pt idx="8645">
                  <c:v>16777216</c:v>
                </c:pt>
                <c:pt idx="8646">
                  <c:v>16777216</c:v>
                </c:pt>
                <c:pt idx="8647">
                  <c:v>16777216</c:v>
                </c:pt>
                <c:pt idx="8648">
                  <c:v>16777216</c:v>
                </c:pt>
                <c:pt idx="8649">
                  <c:v>16777216</c:v>
                </c:pt>
                <c:pt idx="8650">
                  <c:v>16777216</c:v>
                </c:pt>
                <c:pt idx="8651">
                  <c:v>16777216</c:v>
                </c:pt>
                <c:pt idx="8652">
                  <c:v>16777216</c:v>
                </c:pt>
                <c:pt idx="8653">
                  <c:v>16777216</c:v>
                </c:pt>
                <c:pt idx="8654">
                  <c:v>16777216</c:v>
                </c:pt>
                <c:pt idx="8655">
                  <c:v>16777216</c:v>
                </c:pt>
                <c:pt idx="8656">
                  <c:v>16777216</c:v>
                </c:pt>
                <c:pt idx="8657">
                  <c:v>16777216</c:v>
                </c:pt>
                <c:pt idx="8658">
                  <c:v>16777216</c:v>
                </c:pt>
                <c:pt idx="8659">
                  <c:v>16777216</c:v>
                </c:pt>
                <c:pt idx="8660">
                  <c:v>16777216</c:v>
                </c:pt>
                <c:pt idx="8661">
                  <c:v>16777216</c:v>
                </c:pt>
                <c:pt idx="8662">
                  <c:v>16777216</c:v>
                </c:pt>
                <c:pt idx="8663">
                  <c:v>16777216</c:v>
                </c:pt>
                <c:pt idx="8664">
                  <c:v>16777216</c:v>
                </c:pt>
                <c:pt idx="8665">
                  <c:v>16777216</c:v>
                </c:pt>
                <c:pt idx="8666">
                  <c:v>16777216</c:v>
                </c:pt>
                <c:pt idx="8667">
                  <c:v>16777216</c:v>
                </c:pt>
                <c:pt idx="8668">
                  <c:v>16777216</c:v>
                </c:pt>
                <c:pt idx="8669">
                  <c:v>16777216</c:v>
                </c:pt>
                <c:pt idx="8670">
                  <c:v>16777216</c:v>
                </c:pt>
                <c:pt idx="8671">
                  <c:v>16777216</c:v>
                </c:pt>
                <c:pt idx="8672">
                  <c:v>16777216</c:v>
                </c:pt>
                <c:pt idx="8673">
                  <c:v>16777216</c:v>
                </c:pt>
                <c:pt idx="8674">
                  <c:v>16777216</c:v>
                </c:pt>
                <c:pt idx="8675">
                  <c:v>16777216</c:v>
                </c:pt>
                <c:pt idx="8676">
                  <c:v>16777216</c:v>
                </c:pt>
                <c:pt idx="8677">
                  <c:v>16777216</c:v>
                </c:pt>
                <c:pt idx="8678">
                  <c:v>16777216</c:v>
                </c:pt>
                <c:pt idx="8679">
                  <c:v>16777216</c:v>
                </c:pt>
                <c:pt idx="8680">
                  <c:v>16777216</c:v>
                </c:pt>
                <c:pt idx="8681">
                  <c:v>16777216</c:v>
                </c:pt>
                <c:pt idx="8682">
                  <c:v>16777216</c:v>
                </c:pt>
                <c:pt idx="8683">
                  <c:v>16777216</c:v>
                </c:pt>
                <c:pt idx="8684">
                  <c:v>16777216</c:v>
                </c:pt>
                <c:pt idx="8685">
                  <c:v>16777216</c:v>
                </c:pt>
                <c:pt idx="8686">
                  <c:v>16777216</c:v>
                </c:pt>
                <c:pt idx="8687">
                  <c:v>16777216</c:v>
                </c:pt>
                <c:pt idx="8688">
                  <c:v>16777216</c:v>
                </c:pt>
                <c:pt idx="8689">
                  <c:v>16777216</c:v>
                </c:pt>
                <c:pt idx="8690">
                  <c:v>16777216</c:v>
                </c:pt>
                <c:pt idx="8691">
                  <c:v>16777216</c:v>
                </c:pt>
                <c:pt idx="8692">
                  <c:v>16777216</c:v>
                </c:pt>
                <c:pt idx="8693">
                  <c:v>16777216</c:v>
                </c:pt>
                <c:pt idx="8694">
                  <c:v>16777216</c:v>
                </c:pt>
                <c:pt idx="8695">
                  <c:v>16777216</c:v>
                </c:pt>
                <c:pt idx="8696">
                  <c:v>16777216</c:v>
                </c:pt>
                <c:pt idx="8697">
                  <c:v>16777216</c:v>
                </c:pt>
                <c:pt idx="8698">
                  <c:v>16777216</c:v>
                </c:pt>
                <c:pt idx="8699">
                  <c:v>16777216</c:v>
                </c:pt>
                <c:pt idx="8700">
                  <c:v>16777216</c:v>
                </c:pt>
                <c:pt idx="8701">
                  <c:v>16777216</c:v>
                </c:pt>
                <c:pt idx="8702">
                  <c:v>16777216</c:v>
                </c:pt>
                <c:pt idx="8703">
                  <c:v>16777216</c:v>
                </c:pt>
                <c:pt idx="8704">
                  <c:v>16777216</c:v>
                </c:pt>
                <c:pt idx="8705">
                  <c:v>16777216</c:v>
                </c:pt>
                <c:pt idx="8706">
                  <c:v>16777216</c:v>
                </c:pt>
                <c:pt idx="8707">
                  <c:v>16777216</c:v>
                </c:pt>
                <c:pt idx="8708">
                  <c:v>16777216</c:v>
                </c:pt>
                <c:pt idx="8709">
                  <c:v>16777216</c:v>
                </c:pt>
                <c:pt idx="8710">
                  <c:v>16777216</c:v>
                </c:pt>
                <c:pt idx="8711">
                  <c:v>16777216</c:v>
                </c:pt>
                <c:pt idx="8712">
                  <c:v>16777216</c:v>
                </c:pt>
                <c:pt idx="8713">
                  <c:v>16777216</c:v>
                </c:pt>
                <c:pt idx="8714">
                  <c:v>16777216</c:v>
                </c:pt>
                <c:pt idx="8715">
                  <c:v>16777216</c:v>
                </c:pt>
                <c:pt idx="8716">
                  <c:v>16777216</c:v>
                </c:pt>
                <c:pt idx="8717">
                  <c:v>16777216</c:v>
                </c:pt>
                <c:pt idx="8718">
                  <c:v>16777216</c:v>
                </c:pt>
                <c:pt idx="8719">
                  <c:v>16777216</c:v>
                </c:pt>
                <c:pt idx="8720">
                  <c:v>16777216</c:v>
                </c:pt>
                <c:pt idx="8721">
                  <c:v>16777216</c:v>
                </c:pt>
                <c:pt idx="8722">
                  <c:v>16777216</c:v>
                </c:pt>
                <c:pt idx="8723">
                  <c:v>16777216</c:v>
                </c:pt>
                <c:pt idx="8724">
                  <c:v>16777216</c:v>
                </c:pt>
                <c:pt idx="8725">
                  <c:v>16777216</c:v>
                </c:pt>
                <c:pt idx="8726">
                  <c:v>16777216</c:v>
                </c:pt>
                <c:pt idx="8727">
                  <c:v>16777216</c:v>
                </c:pt>
                <c:pt idx="8728">
                  <c:v>16777216</c:v>
                </c:pt>
                <c:pt idx="8729">
                  <c:v>16777216</c:v>
                </c:pt>
                <c:pt idx="8730">
                  <c:v>16777216</c:v>
                </c:pt>
                <c:pt idx="8731">
                  <c:v>16777216</c:v>
                </c:pt>
                <c:pt idx="8732">
                  <c:v>16777216</c:v>
                </c:pt>
                <c:pt idx="8733">
                  <c:v>16777216</c:v>
                </c:pt>
                <c:pt idx="8734">
                  <c:v>16777216</c:v>
                </c:pt>
                <c:pt idx="8735">
                  <c:v>16777216</c:v>
                </c:pt>
                <c:pt idx="8736">
                  <c:v>16777216</c:v>
                </c:pt>
                <c:pt idx="8737">
                  <c:v>16777216</c:v>
                </c:pt>
                <c:pt idx="8738">
                  <c:v>16777216</c:v>
                </c:pt>
                <c:pt idx="8739">
                  <c:v>16777216</c:v>
                </c:pt>
                <c:pt idx="8740">
                  <c:v>16777216</c:v>
                </c:pt>
                <c:pt idx="8741">
                  <c:v>16777216</c:v>
                </c:pt>
                <c:pt idx="8742">
                  <c:v>16777216</c:v>
                </c:pt>
                <c:pt idx="8743">
                  <c:v>16777216</c:v>
                </c:pt>
                <c:pt idx="8744">
                  <c:v>16777216</c:v>
                </c:pt>
                <c:pt idx="8745">
                  <c:v>16777216</c:v>
                </c:pt>
                <c:pt idx="8746">
                  <c:v>16777216</c:v>
                </c:pt>
                <c:pt idx="8747">
                  <c:v>16777216</c:v>
                </c:pt>
                <c:pt idx="8748">
                  <c:v>16777216</c:v>
                </c:pt>
                <c:pt idx="8749">
                  <c:v>16777216</c:v>
                </c:pt>
                <c:pt idx="8750">
                  <c:v>16777216</c:v>
                </c:pt>
                <c:pt idx="8751">
                  <c:v>16777216</c:v>
                </c:pt>
                <c:pt idx="8752">
                  <c:v>16777216</c:v>
                </c:pt>
                <c:pt idx="8753">
                  <c:v>16777216</c:v>
                </c:pt>
                <c:pt idx="8754">
                  <c:v>16777216</c:v>
                </c:pt>
                <c:pt idx="8755">
                  <c:v>16777216</c:v>
                </c:pt>
                <c:pt idx="8756">
                  <c:v>16777216</c:v>
                </c:pt>
                <c:pt idx="8757">
                  <c:v>16777216</c:v>
                </c:pt>
                <c:pt idx="8758">
                  <c:v>16777216</c:v>
                </c:pt>
                <c:pt idx="8759">
                  <c:v>16777216</c:v>
                </c:pt>
                <c:pt idx="8760">
                  <c:v>16777216</c:v>
                </c:pt>
                <c:pt idx="8761">
                  <c:v>16777216</c:v>
                </c:pt>
                <c:pt idx="8762">
                  <c:v>16777216</c:v>
                </c:pt>
                <c:pt idx="8763">
                  <c:v>16777216</c:v>
                </c:pt>
                <c:pt idx="8764">
                  <c:v>16777216</c:v>
                </c:pt>
                <c:pt idx="8765">
                  <c:v>16777216</c:v>
                </c:pt>
                <c:pt idx="8766">
                  <c:v>16777216</c:v>
                </c:pt>
                <c:pt idx="8767">
                  <c:v>16777216</c:v>
                </c:pt>
                <c:pt idx="8768">
                  <c:v>16777216</c:v>
                </c:pt>
                <c:pt idx="8769">
                  <c:v>16777216</c:v>
                </c:pt>
                <c:pt idx="8770">
                  <c:v>16777216</c:v>
                </c:pt>
                <c:pt idx="8771">
                  <c:v>16777216</c:v>
                </c:pt>
                <c:pt idx="8772">
                  <c:v>16777216</c:v>
                </c:pt>
                <c:pt idx="8773">
                  <c:v>16777216</c:v>
                </c:pt>
                <c:pt idx="8774">
                  <c:v>16777216</c:v>
                </c:pt>
                <c:pt idx="8775">
                  <c:v>16777216</c:v>
                </c:pt>
                <c:pt idx="8776">
                  <c:v>16777216</c:v>
                </c:pt>
                <c:pt idx="8777">
                  <c:v>16777216</c:v>
                </c:pt>
                <c:pt idx="8778">
                  <c:v>16777216</c:v>
                </c:pt>
                <c:pt idx="8779">
                  <c:v>16777216</c:v>
                </c:pt>
                <c:pt idx="8780">
                  <c:v>16777216</c:v>
                </c:pt>
                <c:pt idx="8781">
                  <c:v>16777216</c:v>
                </c:pt>
                <c:pt idx="8782">
                  <c:v>16777216</c:v>
                </c:pt>
                <c:pt idx="8783">
                  <c:v>16777216</c:v>
                </c:pt>
                <c:pt idx="8784">
                  <c:v>16777216</c:v>
                </c:pt>
                <c:pt idx="8785">
                  <c:v>16777216</c:v>
                </c:pt>
                <c:pt idx="8786">
                  <c:v>16777216</c:v>
                </c:pt>
                <c:pt idx="8787">
                  <c:v>16777216</c:v>
                </c:pt>
                <c:pt idx="8788">
                  <c:v>16777216</c:v>
                </c:pt>
                <c:pt idx="8789">
                  <c:v>16777216</c:v>
                </c:pt>
                <c:pt idx="8790">
                  <c:v>16777216</c:v>
                </c:pt>
                <c:pt idx="8791">
                  <c:v>16777216</c:v>
                </c:pt>
                <c:pt idx="8792">
                  <c:v>16777216</c:v>
                </c:pt>
                <c:pt idx="8793">
                  <c:v>16777216</c:v>
                </c:pt>
                <c:pt idx="8794">
                  <c:v>16777216</c:v>
                </c:pt>
                <c:pt idx="8795">
                  <c:v>16777216</c:v>
                </c:pt>
                <c:pt idx="8796">
                  <c:v>16777216</c:v>
                </c:pt>
                <c:pt idx="8797">
                  <c:v>16777216</c:v>
                </c:pt>
                <c:pt idx="8798">
                  <c:v>16777216</c:v>
                </c:pt>
                <c:pt idx="8799">
                  <c:v>16777216</c:v>
                </c:pt>
                <c:pt idx="8800">
                  <c:v>16777216</c:v>
                </c:pt>
                <c:pt idx="8801">
                  <c:v>16777216</c:v>
                </c:pt>
                <c:pt idx="8802">
                  <c:v>16777216</c:v>
                </c:pt>
                <c:pt idx="8803">
                  <c:v>16777216</c:v>
                </c:pt>
                <c:pt idx="8804">
                  <c:v>16777216</c:v>
                </c:pt>
                <c:pt idx="8805">
                  <c:v>16777216</c:v>
                </c:pt>
                <c:pt idx="8806">
                  <c:v>16777216</c:v>
                </c:pt>
                <c:pt idx="8807">
                  <c:v>16777216</c:v>
                </c:pt>
                <c:pt idx="8808">
                  <c:v>16777216</c:v>
                </c:pt>
                <c:pt idx="8809">
                  <c:v>16777216</c:v>
                </c:pt>
                <c:pt idx="8810">
                  <c:v>16777216</c:v>
                </c:pt>
                <c:pt idx="8811">
                  <c:v>16777216</c:v>
                </c:pt>
                <c:pt idx="8812">
                  <c:v>16777216</c:v>
                </c:pt>
                <c:pt idx="8813">
                  <c:v>16777216</c:v>
                </c:pt>
                <c:pt idx="8814">
                  <c:v>16777216</c:v>
                </c:pt>
                <c:pt idx="8815">
                  <c:v>16777216</c:v>
                </c:pt>
                <c:pt idx="8816">
                  <c:v>16777216</c:v>
                </c:pt>
                <c:pt idx="8817">
                  <c:v>16777216</c:v>
                </c:pt>
                <c:pt idx="8818">
                  <c:v>16777216</c:v>
                </c:pt>
                <c:pt idx="8819">
                  <c:v>16777216</c:v>
                </c:pt>
                <c:pt idx="8820">
                  <c:v>16777216</c:v>
                </c:pt>
                <c:pt idx="8821">
                  <c:v>16777216</c:v>
                </c:pt>
                <c:pt idx="8822">
                  <c:v>16777216</c:v>
                </c:pt>
                <c:pt idx="8823">
                  <c:v>16777216</c:v>
                </c:pt>
                <c:pt idx="8824">
                  <c:v>16777216</c:v>
                </c:pt>
                <c:pt idx="8825">
                  <c:v>16777216</c:v>
                </c:pt>
                <c:pt idx="8826">
                  <c:v>16777216</c:v>
                </c:pt>
                <c:pt idx="8827">
                  <c:v>16777216</c:v>
                </c:pt>
                <c:pt idx="8828">
                  <c:v>16777216</c:v>
                </c:pt>
                <c:pt idx="8829">
                  <c:v>16777216</c:v>
                </c:pt>
                <c:pt idx="8830">
                  <c:v>16777216</c:v>
                </c:pt>
                <c:pt idx="8831">
                  <c:v>16777216</c:v>
                </c:pt>
                <c:pt idx="8832">
                  <c:v>16777216</c:v>
                </c:pt>
                <c:pt idx="8833">
                  <c:v>16777216</c:v>
                </c:pt>
                <c:pt idx="8834">
                  <c:v>16777216</c:v>
                </c:pt>
                <c:pt idx="8835">
                  <c:v>16777216</c:v>
                </c:pt>
                <c:pt idx="8836">
                  <c:v>16777216</c:v>
                </c:pt>
                <c:pt idx="8837">
                  <c:v>16777216</c:v>
                </c:pt>
                <c:pt idx="8838">
                  <c:v>16777216</c:v>
                </c:pt>
                <c:pt idx="8839">
                  <c:v>16777216</c:v>
                </c:pt>
                <c:pt idx="8840">
                  <c:v>16777216</c:v>
                </c:pt>
                <c:pt idx="8841">
                  <c:v>16777216</c:v>
                </c:pt>
                <c:pt idx="8842">
                  <c:v>16777216</c:v>
                </c:pt>
                <c:pt idx="8843">
                  <c:v>16777216</c:v>
                </c:pt>
                <c:pt idx="8844">
                  <c:v>16777216</c:v>
                </c:pt>
                <c:pt idx="8845">
                  <c:v>16777216</c:v>
                </c:pt>
                <c:pt idx="8846">
                  <c:v>16777216</c:v>
                </c:pt>
                <c:pt idx="8847">
                  <c:v>16777216</c:v>
                </c:pt>
                <c:pt idx="8848">
                  <c:v>16777216</c:v>
                </c:pt>
                <c:pt idx="8849">
                  <c:v>16777216</c:v>
                </c:pt>
                <c:pt idx="8850">
                  <c:v>16777216</c:v>
                </c:pt>
                <c:pt idx="8851">
                  <c:v>16777216</c:v>
                </c:pt>
                <c:pt idx="8852">
                  <c:v>16777216</c:v>
                </c:pt>
                <c:pt idx="8853">
                  <c:v>16777216</c:v>
                </c:pt>
                <c:pt idx="8854">
                  <c:v>16777216</c:v>
                </c:pt>
                <c:pt idx="8855">
                  <c:v>16777216</c:v>
                </c:pt>
                <c:pt idx="8856">
                  <c:v>16777216</c:v>
                </c:pt>
                <c:pt idx="8857">
                  <c:v>16777216</c:v>
                </c:pt>
                <c:pt idx="8858">
                  <c:v>16777216</c:v>
                </c:pt>
                <c:pt idx="8859">
                  <c:v>16777216</c:v>
                </c:pt>
                <c:pt idx="8860">
                  <c:v>16777216</c:v>
                </c:pt>
                <c:pt idx="8861">
                  <c:v>16777216</c:v>
                </c:pt>
                <c:pt idx="8862">
                  <c:v>16777216</c:v>
                </c:pt>
                <c:pt idx="8863">
                  <c:v>16777216</c:v>
                </c:pt>
                <c:pt idx="8864">
                  <c:v>16777216</c:v>
                </c:pt>
                <c:pt idx="8865">
                  <c:v>16777216</c:v>
                </c:pt>
                <c:pt idx="8866">
                  <c:v>16777216</c:v>
                </c:pt>
                <c:pt idx="8867">
                  <c:v>16777216</c:v>
                </c:pt>
                <c:pt idx="8868">
                  <c:v>16777216</c:v>
                </c:pt>
                <c:pt idx="8869">
                  <c:v>16777216</c:v>
                </c:pt>
                <c:pt idx="8870">
                  <c:v>16777216</c:v>
                </c:pt>
                <c:pt idx="8871">
                  <c:v>16777216</c:v>
                </c:pt>
                <c:pt idx="8872">
                  <c:v>16777216</c:v>
                </c:pt>
                <c:pt idx="8873">
                  <c:v>16777216</c:v>
                </c:pt>
                <c:pt idx="8874">
                  <c:v>16777216</c:v>
                </c:pt>
                <c:pt idx="8875">
                  <c:v>16777216</c:v>
                </c:pt>
                <c:pt idx="8876">
                  <c:v>16777216</c:v>
                </c:pt>
                <c:pt idx="8877">
                  <c:v>16777216</c:v>
                </c:pt>
                <c:pt idx="8878">
                  <c:v>16777216</c:v>
                </c:pt>
                <c:pt idx="8879">
                  <c:v>16777216</c:v>
                </c:pt>
                <c:pt idx="8880">
                  <c:v>16777216</c:v>
                </c:pt>
                <c:pt idx="8881">
                  <c:v>16777216</c:v>
                </c:pt>
                <c:pt idx="8882">
                  <c:v>16777216</c:v>
                </c:pt>
                <c:pt idx="8883">
                  <c:v>16777216</c:v>
                </c:pt>
                <c:pt idx="8884">
                  <c:v>16777216</c:v>
                </c:pt>
                <c:pt idx="8885">
                  <c:v>16777216</c:v>
                </c:pt>
                <c:pt idx="8886">
                  <c:v>16777216</c:v>
                </c:pt>
                <c:pt idx="8887">
                  <c:v>16777216</c:v>
                </c:pt>
                <c:pt idx="8888">
                  <c:v>16777216</c:v>
                </c:pt>
                <c:pt idx="8889">
                  <c:v>16777216</c:v>
                </c:pt>
                <c:pt idx="8890">
                  <c:v>16777216</c:v>
                </c:pt>
                <c:pt idx="8891">
                  <c:v>16777216</c:v>
                </c:pt>
                <c:pt idx="8892">
                  <c:v>16777216</c:v>
                </c:pt>
                <c:pt idx="8893">
                  <c:v>16777216</c:v>
                </c:pt>
                <c:pt idx="8894">
                  <c:v>16777216</c:v>
                </c:pt>
                <c:pt idx="8895">
                  <c:v>16777216</c:v>
                </c:pt>
                <c:pt idx="8896">
                  <c:v>16777216</c:v>
                </c:pt>
                <c:pt idx="8897">
                  <c:v>16777216</c:v>
                </c:pt>
                <c:pt idx="8898">
                  <c:v>16777216</c:v>
                </c:pt>
                <c:pt idx="8899">
                  <c:v>16777216</c:v>
                </c:pt>
                <c:pt idx="8900">
                  <c:v>16777216</c:v>
                </c:pt>
                <c:pt idx="8901">
                  <c:v>16777216</c:v>
                </c:pt>
                <c:pt idx="8902">
                  <c:v>16777216</c:v>
                </c:pt>
                <c:pt idx="8903">
                  <c:v>16777216</c:v>
                </c:pt>
                <c:pt idx="8904">
                  <c:v>16777216</c:v>
                </c:pt>
                <c:pt idx="8905">
                  <c:v>16777216</c:v>
                </c:pt>
                <c:pt idx="8906">
                  <c:v>16777216</c:v>
                </c:pt>
                <c:pt idx="8907">
                  <c:v>16777216</c:v>
                </c:pt>
                <c:pt idx="8908">
                  <c:v>16777216</c:v>
                </c:pt>
                <c:pt idx="8909">
                  <c:v>16777216</c:v>
                </c:pt>
                <c:pt idx="8910">
                  <c:v>16777216</c:v>
                </c:pt>
                <c:pt idx="8911">
                  <c:v>16777216</c:v>
                </c:pt>
                <c:pt idx="8912">
                  <c:v>16777216</c:v>
                </c:pt>
                <c:pt idx="8913">
                  <c:v>16777216</c:v>
                </c:pt>
                <c:pt idx="8914">
                  <c:v>16777216</c:v>
                </c:pt>
                <c:pt idx="8915">
                  <c:v>16777216</c:v>
                </c:pt>
                <c:pt idx="8916">
                  <c:v>16777216</c:v>
                </c:pt>
                <c:pt idx="8917">
                  <c:v>16777216</c:v>
                </c:pt>
                <c:pt idx="8918">
                  <c:v>16777216</c:v>
                </c:pt>
                <c:pt idx="8919">
                  <c:v>16777216</c:v>
                </c:pt>
                <c:pt idx="8920">
                  <c:v>16777216</c:v>
                </c:pt>
                <c:pt idx="8921">
                  <c:v>16777216</c:v>
                </c:pt>
                <c:pt idx="8922">
                  <c:v>16777216</c:v>
                </c:pt>
                <c:pt idx="8923">
                  <c:v>16777216</c:v>
                </c:pt>
                <c:pt idx="8924">
                  <c:v>16777216</c:v>
                </c:pt>
                <c:pt idx="8925">
                  <c:v>16777216</c:v>
                </c:pt>
                <c:pt idx="8926">
                  <c:v>16777216</c:v>
                </c:pt>
                <c:pt idx="8927">
                  <c:v>16777216</c:v>
                </c:pt>
                <c:pt idx="8928">
                  <c:v>16777216</c:v>
                </c:pt>
                <c:pt idx="8929">
                  <c:v>16777216</c:v>
                </c:pt>
                <c:pt idx="8930">
                  <c:v>16777216</c:v>
                </c:pt>
                <c:pt idx="8931">
                  <c:v>16777216</c:v>
                </c:pt>
                <c:pt idx="8932">
                  <c:v>16777216</c:v>
                </c:pt>
                <c:pt idx="8933">
                  <c:v>16777216</c:v>
                </c:pt>
                <c:pt idx="8934">
                  <c:v>16777216</c:v>
                </c:pt>
                <c:pt idx="8935">
                  <c:v>16777216</c:v>
                </c:pt>
                <c:pt idx="8936">
                  <c:v>16777216</c:v>
                </c:pt>
                <c:pt idx="8937">
                  <c:v>16777216</c:v>
                </c:pt>
                <c:pt idx="8938">
                  <c:v>16777216</c:v>
                </c:pt>
                <c:pt idx="8939">
                  <c:v>16777216</c:v>
                </c:pt>
                <c:pt idx="8940">
                  <c:v>16777216</c:v>
                </c:pt>
                <c:pt idx="8941">
                  <c:v>16777216</c:v>
                </c:pt>
                <c:pt idx="8942">
                  <c:v>16777216</c:v>
                </c:pt>
                <c:pt idx="8943">
                  <c:v>16777216</c:v>
                </c:pt>
                <c:pt idx="8944">
                  <c:v>16777216</c:v>
                </c:pt>
                <c:pt idx="8945">
                  <c:v>16777216</c:v>
                </c:pt>
                <c:pt idx="8946">
                  <c:v>16777216</c:v>
                </c:pt>
                <c:pt idx="8947">
                  <c:v>16777216</c:v>
                </c:pt>
                <c:pt idx="8948">
                  <c:v>16777216</c:v>
                </c:pt>
                <c:pt idx="8949">
                  <c:v>16777216</c:v>
                </c:pt>
                <c:pt idx="8950">
                  <c:v>16777216</c:v>
                </c:pt>
                <c:pt idx="8951">
                  <c:v>16777216</c:v>
                </c:pt>
                <c:pt idx="8952">
                  <c:v>16777216</c:v>
                </c:pt>
                <c:pt idx="8953">
                  <c:v>16777216</c:v>
                </c:pt>
                <c:pt idx="8954">
                  <c:v>16777216</c:v>
                </c:pt>
                <c:pt idx="8955">
                  <c:v>16777216</c:v>
                </c:pt>
                <c:pt idx="8956">
                  <c:v>16777216</c:v>
                </c:pt>
                <c:pt idx="8957">
                  <c:v>16777216</c:v>
                </c:pt>
                <c:pt idx="8958">
                  <c:v>16777216</c:v>
                </c:pt>
                <c:pt idx="8959">
                  <c:v>16777216</c:v>
                </c:pt>
                <c:pt idx="8960">
                  <c:v>16777216</c:v>
                </c:pt>
                <c:pt idx="8961">
                  <c:v>16777216</c:v>
                </c:pt>
                <c:pt idx="8962">
                  <c:v>16777216</c:v>
                </c:pt>
                <c:pt idx="8963">
                  <c:v>16777216</c:v>
                </c:pt>
                <c:pt idx="8964">
                  <c:v>16777216</c:v>
                </c:pt>
                <c:pt idx="8965">
                  <c:v>16777216</c:v>
                </c:pt>
                <c:pt idx="8966">
                  <c:v>16777216</c:v>
                </c:pt>
                <c:pt idx="8967">
                  <c:v>16777216</c:v>
                </c:pt>
                <c:pt idx="8968">
                  <c:v>16777216</c:v>
                </c:pt>
                <c:pt idx="8969">
                  <c:v>16777216</c:v>
                </c:pt>
                <c:pt idx="8970">
                  <c:v>16777216</c:v>
                </c:pt>
                <c:pt idx="8971">
                  <c:v>16777216</c:v>
                </c:pt>
                <c:pt idx="8972">
                  <c:v>16777216</c:v>
                </c:pt>
                <c:pt idx="8973">
                  <c:v>16777216</c:v>
                </c:pt>
                <c:pt idx="8974">
                  <c:v>16777216</c:v>
                </c:pt>
                <c:pt idx="8975">
                  <c:v>16777216</c:v>
                </c:pt>
                <c:pt idx="8976">
                  <c:v>16777216</c:v>
                </c:pt>
                <c:pt idx="8977">
                  <c:v>16777216</c:v>
                </c:pt>
                <c:pt idx="8978">
                  <c:v>16777216</c:v>
                </c:pt>
                <c:pt idx="8979">
                  <c:v>16777216</c:v>
                </c:pt>
                <c:pt idx="8980">
                  <c:v>16777216</c:v>
                </c:pt>
                <c:pt idx="8981">
                  <c:v>16777216</c:v>
                </c:pt>
                <c:pt idx="8982">
                  <c:v>16777216</c:v>
                </c:pt>
                <c:pt idx="8983">
                  <c:v>16777216</c:v>
                </c:pt>
                <c:pt idx="8984">
                  <c:v>16777216</c:v>
                </c:pt>
                <c:pt idx="8985">
                  <c:v>16777216</c:v>
                </c:pt>
                <c:pt idx="8986">
                  <c:v>16777216</c:v>
                </c:pt>
                <c:pt idx="8987">
                  <c:v>16777216</c:v>
                </c:pt>
                <c:pt idx="8988">
                  <c:v>16777216</c:v>
                </c:pt>
                <c:pt idx="8989">
                  <c:v>16777216</c:v>
                </c:pt>
                <c:pt idx="8990">
                  <c:v>16777216</c:v>
                </c:pt>
                <c:pt idx="8991">
                  <c:v>16777216</c:v>
                </c:pt>
                <c:pt idx="8992">
                  <c:v>16777216</c:v>
                </c:pt>
                <c:pt idx="8993">
                  <c:v>16777216</c:v>
                </c:pt>
                <c:pt idx="8994">
                  <c:v>16777216</c:v>
                </c:pt>
                <c:pt idx="8995">
                  <c:v>16777216</c:v>
                </c:pt>
                <c:pt idx="8996">
                  <c:v>16777216</c:v>
                </c:pt>
                <c:pt idx="8997">
                  <c:v>16777216</c:v>
                </c:pt>
                <c:pt idx="8998">
                  <c:v>16777216</c:v>
                </c:pt>
                <c:pt idx="8999">
                  <c:v>16777216</c:v>
                </c:pt>
                <c:pt idx="9000">
                  <c:v>16777216</c:v>
                </c:pt>
                <c:pt idx="9001">
                  <c:v>16777216</c:v>
                </c:pt>
                <c:pt idx="9002">
                  <c:v>16777216</c:v>
                </c:pt>
                <c:pt idx="9003">
                  <c:v>16777216</c:v>
                </c:pt>
                <c:pt idx="9004">
                  <c:v>16777216</c:v>
                </c:pt>
                <c:pt idx="9005">
                  <c:v>16777216</c:v>
                </c:pt>
                <c:pt idx="9006">
                  <c:v>16777216</c:v>
                </c:pt>
                <c:pt idx="9007">
                  <c:v>16777216</c:v>
                </c:pt>
                <c:pt idx="9008">
                  <c:v>16777216</c:v>
                </c:pt>
                <c:pt idx="9009">
                  <c:v>16777216</c:v>
                </c:pt>
                <c:pt idx="9010">
                  <c:v>16777216</c:v>
                </c:pt>
                <c:pt idx="9011">
                  <c:v>16777216</c:v>
                </c:pt>
                <c:pt idx="9012">
                  <c:v>16777216</c:v>
                </c:pt>
                <c:pt idx="9013">
                  <c:v>16777216</c:v>
                </c:pt>
                <c:pt idx="9014">
                  <c:v>16777216</c:v>
                </c:pt>
                <c:pt idx="9015">
                  <c:v>16777216</c:v>
                </c:pt>
                <c:pt idx="9016">
                  <c:v>16777216</c:v>
                </c:pt>
                <c:pt idx="9017">
                  <c:v>16777216</c:v>
                </c:pt>
                <c:pt idx="9018">
                  <c:v>16777216</c:v>
                </c:pt>
                <c:pt idx="9019">
                  <c:v>16777216</c:v>
                </c:pt>
                <c:pt idx="9020">
                  <c:v>16777216</c:v>
                </c:pt>
                <c:pt idx="9021">
                  <c:v>16777216</c:v>
                </c:pt>
                <c:pt idx="9022">
                  <c:v>16777216</c:v>
                </c:pt>
                <c:pt idx="9023">
                  <c:v>16777216</c:v>
                </c:pt>
                <c:pt idx="9024">
                  <c:v>16777216</c:v>
                </c:pt>
                <c:pt idx="9025">
                  <c:v>16777216</c:v>
                </c:pt>
                <c:pt idx="9026">
                  <c:v>16777216</c:v>
                </c:pt>
                <c:pt idx="9027">
                  <c:v>16777216</c:v>
                </c:pt>
                <c:pt idx="9028">
                  <c:v>16777216</c:v>
                </c:pt>
                <c:pt idx="9029">
                  <c:v>16777216</c:v>
                </c:pt>
                <c:pt idx="9030">
                  <c:v>16777216</c:v>
                </c:pt>
                <c:pt idx="9031">
                  <c:v>16777216</c:v>
                </c:pt>
                <c:pt idx="9032">
                  <c:v>16777216</c:v>
                </c:pt>
                <c:pt idx="9033">
                  <c:v>16777216</c:v>
                </c:pt>
                <c:pt idx="9034">
                  <c:v>16777216</c:v>
                </c:pt>
                <c:pt idx="9035">
                  <c:v>16777216</c:v>
                </c:pt>
                <c:pt idx="9036">
                  <c:v>16777216</c:v>
                </c:pt>
                <c:pt idx="9037">
                  <c:v>16777216</c:v>
                </c:pt>
                <c:pt idx="9038">
                  <c:v>16777216</c:v>
                </c:pt>
                <c:pt idx="9039">
                  <c:v>16777216</c:v>
                </c:pt>
                <c:pt idx="9040">
                  <c:v>16777216</c:v>
                </c:pt>
                <c:pt idx="9041">
                  <c:v>16777216</c:v>
                </c:pt>
                <c:pt idx="9042">
                  <c:v>16777216</c:v>
                </c:pt>
                <c:pt idx="9043">
                  <c:v>16777216</c:v>
                </c:pt>
                <c:pt idx="9044">
                  <c:v>16777216</c:v>
                </c:pt>
                <c:pt idx="9045">
                  <c:v>16777216</c:v>
                </c:pt>
                <c:pt idx="9046">
                  <c:v>16777216</c:v>
                </c:pt>
                <c:pt idx="9047">
                  <c:v>16777216</c:v>
                </c:pt>
                <c:pt idx="9048">
                  <c:v>16777216</c:v>
                </c:pt>
                <c:pt idx="9049">
                  <c:v>16777216</c:v>
                </c:pt>
                <c:pt idx="9050">
                  <c:v>16777216</c:v>
                </c:pt>
                <c:pt idx="9051">
                  <c:v>16777216</c:v>
                </c:pt>
                <c:pt idx="9052">
                  <c:v>16777216</c:v>
                </c:pt>
                <c:pt idx="9053">
                  <c:v>16777216</c:v>
                </c:pt>
                <c:pt idx="9054">
                  <c:v>16777216</c:v>
                </c:pt>
                <c:pt idx="9055">
                  <c:v>16777216</c:v>
                </c:pt>
                <c:pt idx="9056">
                  <c:v>16777216</c:v>
                </c:pt>
                <c:pt idx="9057">
                  <c:v>16777216</c:v>
                </c:pt>
                <c:pt idx="9058">
                  <c:v>16777216</c:v>
                </c:pt>
                <c:pt idx="9059">
                  <c:v>16777216</c:v>
                </c:pt>
                <c:pt idx="9060">
                  <c:v>16777216</c:v>
                </c:pt>
                <c:pt idx="9061">
                  <c:v>16777216</c:v>
                </c:pt>
                <c:pt idx="9062">
                  <c:v>16777216</c:v>
                </c:pt>
                <c:pt idx="9063">
                  <c:v>16777216</c:v>
                </c:pt>
                <c:pt idx="9064">
                  <c:v>16777216</c:v>
                </c:pt>
                <c:pt idx="9065">
                  <c:v>16777216</c:v>
                </c:pt>
                <c:pt idx="9066">
                  <c:v>16777216</c:v>
                </c:pt>
                <c:pt idx="9067">
                  <c:v>16777216</c:v>
                </c:pt>
                <c:pt idx="9068">
                  <c:v>16777216</c:v>
                </c:pt>
                <c:pt idx="9069">
                  <c:v>16777216</c:v>
                </c:pt>
                <c:pt idx="9070">
                  <c:v>16777216</c:v>
                </c:pt>
                <c:pt idx="9071">
                  <c:v>16777216</c:v>
                </c:pt>
                <c:pt idx="9072">
                  <c:v>16777216</c:v>
                </c:pt>
                <c:pt idx="9073">
                  <c:v>16777216</c:v>
                </c:pt>
                <c:pt idx="9074">
                  <c:v>16777216</c:v>
                </c:pt>
                <c:pt idx="9075">
                  <c:v>16777216</c:v>
                </c:pt>
                <c:pt idx="9076">
                  <c:v>16777216</c:v>
                </c:pt>
                <c:pt idx="9077">
                  <c:v>16777216</c:v>
                </c:pt>
                <c:pt idx="9078">
                  <c:v>16777216</c:v>
                </c:pt>
                <c:pt idx="9079">
                  <c:v>16777216</c:v>
                </c:pt>
                <c:pt idx="9080">
                  <c:v>16777216</c:v>
                </c:pt>
                <c:pt idx="9081">
                  <c:v>16777216</c:v>
                </c:pt>
                <c:pt idx="9082">
                  <c:v>16777216</c:v>
                </c:pt>
                <c:pt idx="9083">
                  <c:v>16777216</c:v>
                </c:pt>
                <c:pt idx="9084">
                  <c:v>16777216</c:v>
                </c:pt>
                <c:pt idx="9085">
                  <c:v>16777216</c:v>
                </c:pt>
                <c:pt idx="9086">
                  <c:v>16777216</c:v>
                </c:pt>
                <c:pt idx="9087">
                  <c:v>16777216</c:v>
                </c:pt>
                <c:pt idx="9088">
                  <c:v>16777216</c:v>
                </c:pt>
                <c:pt idx="9089">
                  <c:v>16777216</c:v>
                </c:pt>
                <c:pt idx="9090">
                  <c:v>16777216</c:v>
                </c:pt>
                <c:pt idx="9091">
                  <c:v>16777216</c:v>
                </c:pt>
                <c:pt idx="9092">
                  <c:v>16777216</c:v>
                </c:pt>
                <c:pt idx="9093">
                  <c:v>16777216</c:v>
                </c:pt>
                <c:pt idx="9094">
                  <c:v>16777216</c:v>
                </c:pt>
                <c:pt idx="9095">
                  <c:v>16777216</c:v>
                </c:pt>
                <c:pt idx="9096">
                  <c:v>16777216</c:v>
                </c:pt>
                <c:pt idx="9097">
                  <c:v>16777216</c:v>
                </c:pt>
                <c:pt idx="9098">
                  <c:v>16777216</c:v>
                </c:pt>
                <c:pt idx="9099">
                  <c:v>16777216</c:v>
                </c:pt>
                <c:pt idx="9100">
                  <c:v>16777216</c:v>
                </c:pt>
                <c:pt idx="9101">
                  <c:v>16777216</c:v>
                </c:pt>
                <c:pt idx="9102">
                  <c:v>16777216</c:v>
                </c:pt>
                <c:pt idx="9103">
                  <c:v>16777216</c:v>
                </c:pt>
                <c:pt idx="9104">
                  <c:v>16777216</c:v>
                </c:pt>
                <c:pt idx="9105">
                  <c:v>16777216</c:v>
                </c:pt>
                <c:pt idx="9106">
                  <c:v>16777216</c:v>
                </c:pt>
                <c:pt idx="9107">
                  <c:v>16777216</c:v>
                </c:pt>
                <c:pt idx="9108">
                  <c:v>16777216</c:v>
                </c:pt>
                <c:pt idx="9109">
                  <c:v>16777216</c:v>
                </c:pt>
                <c:pt idx="9110">
                  <c:v>16777216</c:v>
                </c:pt>
                <c:pt idx="9111">
                  <c:v>16777216</c:v>
                </c:pt>
                <c:pt idx="9112">
                  <c:v>16777216</c:v>
                </c:pt>
                <c:pt idx="9113">
                  <c:v>16777216</c:v>
                </c:pt>
                <c:pt idx="9114">
                  <c:v>16777216</c:v>
                </c:pt>
                <c:pt idx="9115">
                  <c:v>16777216</c:v>
                </c:pt>
                <c:pt idx="9116">
                  <c:v>16777216</c:v>
                </c:pt>
                <c:pt idx="9117">
                  <c:v>16777216</c:v>
                </c:pt>
                <c:pt idx="9118">
                  <c:v>16777216</c:v>
                </c:pt>
                <c:pt idx="9119">
                  <c:v>16777216</c:v>
                </c:pt>
                <c:pt idx="9120">
                  <c:v>16777216</c:v>
                </c:pt>
                <c:pt idx="9121">
                  <c:v>16777216</c:v>
                </c:pt>
                <c:pt idx="9122">
                  <c:v>16777216</c:v>
                </c:pt>
                <c:pt idx="9123">
                  <c:v>16777216</c:v>
                </c:pt>
                <c:pt idx="9124">
                  <c:v>16777216</c:v>
                </c:pt>
                <c:pt idx="9125">
                  <c:v>16777216</c:v>
                </c:pt>
                <c:pt idx="9126">
                  <c:v>16777216</c:v>
                </c:pt>
                <c:pt idx="9127">
                  <c:v>16777216</c:v>
                </c:pt>
                <c:pt idx="9128">
                  <c:v>16777216</c:v>
                </c:pt>
                <c:pt idx="9129">
                  <c:v>16777216</c:v>
                </c:pt>
                <c:pt idx="9130">
                  <c:v>16777216</c:v>
                </c:pt>
                <c:pt idx="9131">
                  <c:v>16777216</c:v>
                </c:pt>
                <c:pt idx="9132">
                  <c:v>16777216</c:v>
                </c:pt>
                <c:pt idx="9133">
                  <c:v>16777216</c:v>
                </c:pt>
                <c:pt idx="9134">
                  <c:v>16777216</c:v>
                </c:pt>
                <c:pt idx="9135">
                  <c:v>16777216</c:v>
                </c:pt>
                <c:pt idx="9136">
                  <c:v>16777216</c:v>
                </c:pt>
                <c:pt idx="9137">
                  <c:v>16777216</c:v>
                </c:pt>
                <c:pt idx="9138">
                  <c:v>16777216</c:v>
                </c:pt>
                <c:pt idx="9139">
                  <c:v>16777216</c:v>
                </c:pt>
                <c:pt idx="9140">
                  <c:v>16777216</c:v>
                </c:pt>
                <c:pt idx="9141">
                  <c:v>16777216</c:v>
                </c:pt>
                <c:pt idx="9142">
                  <c:v>16777216</c:v>
                </c:pt>
                <c:pt idx="9143">
                  <c:v>16777216</c:v>
                </c:pt>
                <c:pt idx="9144">
                  <c:v>16777216</c:v>
                </c:pt>
                <c:pt idx="9145">
                  <c:v>16777216</c:v>
                </c:pt>
                <c:pt idx="9146">
                  <c:v>16777216</c:v>
                </c:pt>
                <c:pt idx="9147">
                  <c:v>16777216</c:v>
                </c:pt>
                <c:pt idx="9148">
                  <c:v>16777216</c:v>
                </c:pt>
                <c:pt idx="9149">
                  <c:v>16777216</c:v>
                </c:pt>
                <c:pt idx="9150">
                  <c:v>16777216</c:v>
                </c:pt>
                <c:pt idx="9151">
                  <c:v>16777216</c:v>
                </c:pt>
                <c:pt idx="9152">
                  <c:v>16777216</c:v>
                </c:pt>
                <c:pt idx="9153">
                  <c:v>16777216</c:v>
                </c:pt>
                <c:pt idx="9154">
                  <c:v>16777216</c:v>
                </c:pt>
                <c:pt idx="9155">
                  <c:v>16777216</c:v>
                </c:pt>
                <c:pt idx="9156">
                  <c:v>16777216</c:v>
                </c:pt>
                <c:pt idx="9157">
                  <c:v>16777216</c:v>
                </c:pt>
                <c:pt idx="9158">
                  <c:v>16777216</c:v>
                </c:pt>
                <c:pt idx="9159">
                  <c:v>16777216</c:v>
                </c:pt>
                <c:pt idx="9160">
                  <c:v>16777216</c:v>
                </c:pt>
                <c:pt idx="9161">
                  <c:v>16777216</c:v>
                </c:pt>
                <c:pt idx="9162">
                  <c:v>16777216</c:v>
                </c:pt>
                <c:pt idx="9163">
                  <c:v>16777216</c:v>
                </c:pt>
                <c:pt idx="9164">
                  <c:v>16777216</c:v>
                </c:pt>
                <c:pt idx="9165">
                  <c:v>16777216</c:v>
                </c:pt>
                <c:pt idx="9166">
                  <c:v>16777216</c:v>
                </c:pt>
                <c:pt idx="9167">
                  <c:v>16777216</c:v>
                </c:pt>
                <c:pt idx="9168">
                  <c:v>16777216</c:v>
                </c:pt>
                <c:pt idx="9169">
                  <c:v>16777216</c:v>
                </c:pt>
                <c:pt idx="9170">
                  <c:v>16777216</c:v>
                </c:pt>
                <c:pt idx="9171">
                  <c:v>16777216</c:v>
                </c:pt>
                <c:pt idx="9172">
                  <c:v>16777216</c:v>
                </c:pt>
                <c:pt idx="9173">
                  <c:v>16777216</c:v>
                </c:pt>
                <c:pt idx="9174">
                  <c:v>16777216</c:v>
                </c:pt>
                <c:pt idx="9175">
                  <c:v>16777216</c:v>
                </c:pt>
                <c:pt idx="9176">
                  <c:v>16777216</c:v>
                </c:pt>
                <c:pt idx="9177">
                  <c:v>16777216</c:v>
                </c:pt>
                <c:pt idx="9178">
                  <c:v>16777216</c:v>
                </c:pt>
                <c:pt idx="9179">
                  <c:v>16777216</c:v>
                </c:pt>
                <c:pt idx="9180">
                  <c:v>16777216</c:v>
                </c:pt>
                <c:pt idx="9181">
                  <c:v>16777216</c:v>
                </c:pt>
                <c:pt idx="9182">
                  <c:v>16777216</c:v>
                </c:pt>
                <c:pt idx="9183">
                  <c:v>16777216</c:v>
                </c:pt>
                <c:pt idx="9184">
                  <c:v>16777216</c:v>
                </c:pt>
                <c:pt idx="9185">
                  <c:v>16777216</c:v>
                </c:pt>
                <c:pt idx="9186">
                  <c:v>16777216</c:v>
                </c:pt>
                <c:pt idx="9187">
                  <c:v>16777216</c:v>
                </c:pt>
                <c:pt idx="9188">
                  <c:v>16777216</c:v>
                </c:pt>
                <c:pt idx="9189">
                  <c:v>16777216</c:v>
                </c:pt>
                <c:pt idx="9190">
                  <c:v>16777216</c:v>
                </c:pt>
                <c:pt idx="9191">
                  <c:v>16777216</c:v>
                </c:pt>
                <c:pt idx="9192">
                  <c:v>16777216</c:v>
                </c:pt>
                <c:pt idx="9193">
                  <c:v>16777216</c:v>
                </c:pt>
                <c:pt idx="9194">
                  <c:v>16777216</c:v>
                </c:pt>
                <c:pt idx="9195">
                  <c:v>16777216</c:v>
                </c:pt>
                <c:pt idx="9196">
                  <c:v>16777216</c:v>
                </c:pt>
                <c:pt idx="9197">
                  <c:v>16777216</c:v>
                </c:pt>
                <c:pt idx="9198">
                  <c:v>16777216</c:v>
                </c:pt>
                <c:pt idx="9199">
                  <c:v>16777216</c:v>
                </c:pt>
                <c:pt idx="9200">
                  <c:v>16777216</c:v>
                </c:pt>
                <c:pt idx="9201">
                  <c:v>16777216</c:v>
                </c:pt>
                <c:pt idx="9202">
                  <c:v>16777216</c:v>
                </c:pt>
                <c:pt idx="9203">
                  <c:v>16777216</c:v>
                </c:pt>
                <c:pt idx="9204">
                  <c:v>16777216</c:v>
                </c:pt>
                <c:pt idx="9205">
                  <c:v>16777216</c:v>
                </c:pt>
                <c:pt idx="9206">
                  <c:v>16777216</c:v>
                </c:pt>
                <c:pt idx="9207">
                  <c:v>16777216</c:v>
                </c:pt>
                <c:pt idx="9208">
                  <c:v>16777216</c:v>
                </c:pt>
                <c:pt idx="9209">
                  <c:v>16777216</c:v>
                </c:pt>
                <c:pt idx="9210">
                  <c:v>16777216</c:v>
                </c:pt>
                <c:pt idx="9211">
                  <c:v>16777216</c:v>
                </c:pt>
                <c:pt idx="9212">
                  <c:v>16777216</c:v>
                </c:pt>
                <c:pt idx="9213">
                  <c:v>16777216</c:v>
                </c:pt>
                <c:pt idx="9214">
                  <c:v>16777216</c:v>
                </c:pt>
                <c:pt idx="9215">
                  <c:v>16777216</c:v>
                </c:pt>
                <c:pt idx="9216">
                  <c:v>16777216</c:v>
                </c:pt>
                <c:pt idx="9217">
                  <c:v>16777216</c:v>
                </c:pt>
                <c:pt idx="9218">
                  <c:v>16777216</c:v>
                </c:pt>
                <c:pt idx="9219">
                  <c:v>16777216</c:v>
                </c:pt>
                <c:pt idx="9220">
                  <c:v>16777216</c:v>
                </c:pt>
                <c:pt idx="9221">
                  <c:v>16777216</c:v>
                </c:pt>
                <c:pt idx="9222">
                  <c:v>16777216</c:v>
                </c:pt>
                <c:pt idx="9223">
                  <c:v>16777216</c:v>
                </c:pt>
                <c:pt idx="9224">
                  <c:v>16777216</c:v>
                </c:pt>
                <c:pt idx="9225">
                  <c:v>16777216</c:v>
                </c:pt>
                <c:pt idx="9226">
                  <c:v>16777216</c:v>
                </c:pt>
                <c:pt idx="9227">
                  <c:v>16777216</c:v>
                </c:pt>
                <c:pt idx="9228">
                  <c:v>16777216</c:v>
                </c:pt>
                <c:pt idx="9229">
                  <c:v>16777216</c:v>
                </c:pt>
                <c:pt idx="9230">
                  <c:v>16777216</c:v>
                </c:pt>
                <c:pt idx="9231">
                  <c:v>16777216</c:v>
                </c:pt>
                <c:pt idx="9232">
                  <c:v>16777216</c:v>
                </c:pt>
                <c:pt idx="9233">
                  <c:v>16777216</c:v>
                </c:pt>
                <c:pt idx="9234">
                  <c:v>16777216</c:v>
                </c:pt>
                <c:pt idx="9235">
                  <c:v>16777216</c:v>
                </c:pt>
                <c:pt idx="9236">
                  <c:v>16777216</c:v>
                </c:pt>
                <c:pt idx="9237">
                  <c:v>16777216</c:v>
                </c:pt>
                <c:pt idx="9238">
                  <c:v>16777216</c:v>
                </c:pt>
                <c:pt idx="9239">
                  <c:v>16777216</c:v>
                </c:pt>
                <c:pt idx="9240">
                  <c:v>16777216</c:v>
                </c:pt>
                <c:pt idx="9241">
                  <c:v>16777216</c:v>
                </c:pt>
                <c:pt idx="9242">
                  <c:v>16777216</c:v>
                </c:pt>
                <c:pt idx="9243">
                  <c:v>16777216</c:v>
                </c:pt>
                <c:pt idx="9244">
                  <c:v>16777216</c:v>
                </c:pt>
                <c:pt idx="9245">
                  <c:v>16777216</c:v>
                </c:pt>
                <c:pt idx="9246">
                  <c:v>16777216</c:v>
                </c:pt>
                <c:pt idx="9247">
                  <c:v>16777216</c:v>
                </c:pt>
                <c:pt idx="9248">
                  <c:v>16777216</c:v>
                </c:pt>
                <c:pt idx="9249">
                  <c:v>16777216</c:v>
                </c:pt>
                <c:pt idx="9250">
                  <c:v>16777216</c:v>
                </c:pt>
                <c:pt idx="9251">
                  <c:v>16777216</c:v>
                </c:pt>
                <c:pt idx="9252">
                  <c:v>16777216</c:v>
                </c:pt>
                <c:pt idx="9253">
                  <c:v>16777216</c:v>
                </c:pt>
                <c:pt idx="9254">
                  <c:v>16777216</c:v>
                </c:pt>
                <c:pt idx="9255">
                  <c:v>16777216</c:v>
                </c:pt>
                <c:pt idx="9256">
                  <c:v>16777216</c:v>
                </c:pt>
                <c:pt idx="9257">
                  <c:v>16777216</c:v>
                </c:pt>
                <c:pt idx="9258">
                  <c:v>16777216</c:v>
                </c:pt>
                <c:pt idx="9259">
                  <c:v>16777216</c:v>
                </c:pt>
                <c:pt idx="9260">
                  <c:v>16777216</c:v>
                </c:pt>
                <c:pt idx="9261">
                  <c:v>16777216</c:v>
                </c:pt>
                <c:pt idx="9262">
                  <c:v>16777216</c:v>
                </c:pt>
                <c:pt idx="9263">
                  <c:v>16777216</c:v>
                </c:pt>
                <c:pt idx="9264">
                  <c:v>16777216</c:v>
                </c:pt>
                <c:pt idx="9265">
                  <c:v>16777216</c:v>
                </c:pt>
                <c:pt idx="9266">
                  <c:v>16777216</c:v>
                </c:pt>
                <c:pt idx="9267">
                  <c:v>16777216</c:v>
                </c:pt>
                <c:pt idx="9268">
                  <c:v>16777216</c:v>
                </c:pt>
                <c:pt idx="9269">
                  <c:v>16777216</c:v>
                </c:pt>
                <c:pt idx="9270">
                  <c:v>16777216</c:v>
                </c:pt>
                <c:pt idx="9271">
                  <c:v>16777216</c:v>
                </c:pt>
                <c:pt idx="9272">
                  <c:v>16777216</c:v>
                </c:pt>
                <c:pt idx="9273">
                  <c:v>16777216</c:v>
                </c:pt>
                <c:pt idx="9274">
                  <c:v>16777216</c:v>
                </c:pt>
                <c:pt idx="9275">
                  <c:v>16777216</c:v>
                </c:pt>
                <c:pt idx="9276">
                  <c:v>16777216</c:v>
                </c:pt>
                <c:pt idx="9277">
                  <c:v>16777216</c:v>
                </c:pt>
                <c:pt idx="9278">
                  <c:v>16777216</c:v>
                </c:pt>
                <c:pt idx="9279">
                  <c:v>16777216</c:v>
                </c:pt>
                <c:pt idx="9280">
                  <c:v>16777216</c:v>
                </c:pt>
                <c:pt idx="9281">
                  <c:v>16777216</c:v>
                </c:pt>
                <c:pt idx="9282">
                  <c:v>16777216</c:v>
                </c:pt>
                <c:pt idx="9283">
                  <c:v>16777216</c:v>
                </c:pt>
                <c:pt idx="9284">
                  <c:v>16777216</c:v>
                </c:pt>
                <c:pt idx="9285">
                  <c:v>16777216</c:v>
                </c:pt>
                <c:pt idx="9286">
                  <c:v>16777216</c:v>
                </c:pt>
                <c:pt idx="9287">
                  <c:v>16777216</c:v>
                </c:pt>
                <c:pt idx="9288">
                  <c:v>16777216</c:v>
                </c:pt>
                <c:pt idx="9289">
                  <c:v>16777216</c:v>
                </c:pt>
                <c:pt idx="9290">
                  <c:v>16777216</c:v>
                </c:pt>
                <c:pt idx="9291">
                  <c:v>16777216</c:v>
                </c:pt>
                <c:pt idx="9292">
                  <c:v>16777216</c:v>
                </c:pt>
                <c:pt idx="9293">
                  <c:v>16777216</c:v>
                </c:pt>
                <c:pt idx="9294">
                  <c:v>16777216</c:v>
                </c:pt>
                <c:pt idx="9295">
                  <c:v>16777216</c:v>
                </c:pt>
                <c:pt idx="9296">
                  <c:v>16777216</c:v>
                </c:pt>
                <c:pt idx="9297">
                  <c:v>16777216</c:v>
                </c:pt>
                <c:pt idx="9298">
                  <c:v>16777216</c:v>
                </c:pt>
                <c:pt idx="9299">
                  <c:v>16777216</c:v>
                </c:pt>
                <c:pt idx="9300">
                  <c:v>16777216</c:v>
                </c:pt>
                <c:pt idx="9301">
                  <c:v>16777216</c:v>
                </c:pt>
                <c:pt idx="9302">
                  <c:v>16777216</c:v>
                </c:pt>
                <c:pt idx="9303">
                  <c:v>16777216</c:v>
                </c:pt>
                <c:pt idx="9304">
                  <c:v>16777216</c:v>
                </c:pt>
                <c:pt idx="9305">
                  <c:v>16777216</c:v>
                </c:pt>
                <c:pt idx="9306">
                  <c:v>16777216</c:v>
                </c:pt>
                <c:pt idx="9307">
                  <c:v>16777216</c:v>
                </c:pt>
                <c:pt idx="9308">
                  <c:v>16777216</c:v>
                </c:pt>
                <c:pt idx="9309">
                  <c:v>16777216</c:v>
                </c:pt>
                <c:pt idx="9310">
                  <c:v>16777216</c:v>
                </c:pt>
                <c:pt idx="9311">
                  <c:v>16777216</c:v>
                </c:pt>
                <c:pt idx="9312">
                  <c:v>16777216</c:v>
                </c:pt>
                <c:pt idx="9313">
                  <c:v>16777216</c:v>
                </c:pt>
                <c:pt idx="9314">
                  <c:v>16777216</c:v>
                </c:pt>
                <c:pt idx="9315">
                  <c:v>16777216</c:v>
                </c:pt>
                <c:pt idx="9316">
                  <c:v>16777216</c:v>
                </c:pt>
                <c:pt idx="9317">
                  <c:v>16777216</c:v>
                </c:pt>
                <c:pt idx="9318">
                  <c:v>16777216</c:v>
                </c:pt>
                <c:pt idx="9319">
                  <c:v>16777216</c:v>
                </c:pt>
                <c:pt idx="9320">
                  <c:v>16777216</c:v>
                </c:pt>
                <c:pt idx="9321">
                  <c:v>16777216</c:v>
                </c:pt>
                <c:pt idx="9322">
                  <c:v>16777216</c:v>
                </c:pt>
                <c:pt idx="9323">
                  <c:v>16777216</c:v>
                </c:pt>
                <c:pt idx="9324">
                  <c:v>16777216</c:v>
                </c:pt>
                <c:pt idx="9325">
                  <c:v>16777216</c:v>
                </c:pt>
                <c:pt idx="9326">
                  <c:v>16777216</c:v>
                </c:pt>
                <c:pt idx="9327">
                  <c:v>16777216</c:v>
                </c:pt>
                <c:pt idx="9328">
                  <c:v>16777216</c:v>
                </c:pt>
                <c:pt idx="9329">
                  <c:v>16777216</c:v>
                </c:pt>
                <c:pt idx="9330">
                  <c:v>16777216</c:v>
                </c:pt>
                <c:pt idx="9331">
                  <c:v>16777216</c:v>
                </c:pt>
                <c:pt idx="9332">
                  <c:v>16777216</c:v>
                </c:pt>
                <c:pt idx="9333">
                  <c:v>16777216</c:v>
                </c:pt>
                <c:pt idx="9334">
                  <c:v>16777216</c:v>
                </c:pt>
                <c:pt idx="9335">
                  <c:v>16777216</c:v>
                </c:pt>
                <c:pt idx="9336">
                  <c:v>16777216</c:v>
                </c:pt>
                <c:pt idx="9337">
                  <c:v>16777216</c:v>
                </c:pt>
                <c:pt idx="9338">
                  <c:v>16777216</c:v>
                </c:pt>
                <c:pt idx="9339">
                  <c:v>16777216</c:v>
                </c:pt>
                <c:pt idx="9340">
                  <c:v>16777216</c:v>
                </c:pt>
                <c:pt idx="9341">
                  <c:v>16777216</c:v>
                </c:pt>
                <c:pt idx="9342">
                  <c:v>16777216</c:v>
                </c:pt>
                <c:pt idx="9343">
                  <c:v>16777216</c:v>
                </c:pt>
                <c:pt idx="9344">
                  <c:v>16777216</c:v>
                </c:pt>
                <c:pt idx="9345">
                  <c:v>16777216</c:v>
                </c:pt>
                <c:pt idx="9346">
                  <c:v>16777216</c:v>
                </c:pt>
                <c:pt idx="9347">
                  <c:v>16777216</c:v>
                </c:pt>
                <c:pt idx="9348">
                  <c:v>16777216</c:v>
                </c:pt>
                <c:pt idx="9349">
                  <c:v>16777216</c:v>
                </c:pt>
                <c:pt idx="9350">
                  <c:v>16777216</c:v>
                </c:pt>
                <c:pt idx="9351">
                  <c:v>16777216</c:v>
                </c:pt>
                <c:pt idx="9352">
                  <c:v>16777216</c:v>
                </c:pt>
                <c:pt idx="9353">
                  <c:v>16777216</c:v>
                </c:pt>
                <c:pt idx="9354">
                  <c:v>16777216</c:v>
                </c:pt>
                <c:pt idx="9355">
                  <c:v>16777216</c:v>
                </c:pt>
                <c:pt idx="9356">
                  <c:v>16777216</c:v>
                </c:pt>
                <c:pt idx="9357">
                  <c:v>16777216</c:v>
                </c:pt>
                <c:pt idx="9358">
                  <c:v>16777216</c:v>
                </c:pt>
                <c:pt idx="9359">
                  <c:v>16777216</c:v>
                </c:pt>
                <c:pt idx="9360">
                  <c:v>16777216</c:v>
                </c:pt>
                <c:pt idx="9361">
                  <c:v>16777216</c:v>
                </c:pt>
                <c:pt idx="9362">
                  <c:v>16777216</c:v>
                </c:pt>
                <c:pt idx="9363">
                  <c:v>16777216</c:v>
                </c:pt>
                <c:pt idx="9364">
                  <c:v>16777216</c:v>
                </c:pt>
                <c:pt idx="9365">
                  <c:v>16777216</c:v>
                </c:pt>
                <c:pt idx="9366">
                  <c:v>16777216</c:v>
                </c:pt>
                <c:pt idx="9367">
                  <c:v>16777216</c:v>
                </c:pt>
                <c:pt idx="9368">
                  <c:v>16777216</c:v>
                </c:pt>
                <c:pt idx="9369">
                  <c:v>16777216</c:v>
                </c:pt>
                <c:pt idx="9370">
                  <c:v>16777216</c:v>
                </c:pt>
                <c:pt idx="9371">
                  <c:v>16777216</c:v>
                </c:pt>
                <c:pt idx="9372">
                  <c:v>16777216</c:v>
                </c:pt>
                <c:pt idx="9373">
                  <c:v>16777216</c:v>
                </c:pt>
                <c:pt idx="9374">
                  <c:v>16777216</c:v>
                </c:pt>
                <c:pt idx="9375">
                  <c:v>16777216</c:v>
                </c:pt>
                <c:pt idx="9376">
                  <c:v>16777216</c:v>
                </c:pt>
                <c:pt idx="9377">
                  <c:v>16777216</c:v>
                </c:pt>
                <c:pt idx="9378">
                  <c:v>16777216</c:v>
                </c:pt>
                <c:pt idx="9379">
                  <c:v>16777216</c:v>
                </c:pt>
                <c:pt idx="9380">
                  <c:v>16777216</c:v>
                </c:pt>
                <c:pt idx="9381">
                  <c:v>16777216</c:v>
                </c:pt>
                <c:pt idx="9382">
                  <c:v>16777216</c:v>
                </c:pt>
                <c:pt idx="9383">
                  <c:v>16777216</c:v>
                </c:pt>
                <c:pt idx="9384">
                  <c:v>16777216</c:v>
                </c:pt>
                <c:pt idx="9385">
                  <c:v>16777216</c:v>
                </c:pt>
                <c:pt idx="9386">
                  <c:v>16777216</c:v>
                </c:pt>
                <c:pt idx="9387">
                  <c:v>16777216</c:v>
                </c:pt>
                <c:pt idx="9388">
                  <c:v>16777216</c:v>
                </c:pt>
                <c:pt idx="9389">
                  <c:v>16777216</c:v>
                </c:pt>
                <c:pt idx="9390">
                  <c:v>16777216</c:v>
                </c:pt>
                <c:pt idx="9391">
                  <c:v>16777216</c:v>
                </c:pt>
                <c:pt idx="9392">
                  <c:v>16777216</c:v>
                </c:pt>
                <c:pt idx="9393">
                  <c:v>16777216</c:v>
                </c:pt>
                <c:pt idx="9394">
                  <c:v>16777216</c:v>
                </c:pt>
                <c:pt idx="9395">
                  <c:v>16777216</c:v>
                </c:pt>
                <c:pt idx="9396">
                  <c:v>16777216</c:v>
                </c:pt>
                <c:pt idx="9397">
                  <c:v>16777216</c:v>
                </c:pt>
                <c:pt idx="9398">
                  <c:v>16777216</c:v>
                </c:pt>
                <c:pt idx="9399">
                  <c:v>16777216</c:v>
                </c:pt>
                <c:pt idx="9400">
                  <c:v>16777216</c:v>
                </c:pt>
                <c:pt idx="9401">
                  <c:v>16777216</c:v>
                </c:pt>
                <c:pt idx="9402">
                  <c:v>16777216</c:v>
                </c:pt>
                <c:pt idx="9403">
                  <c:v>16777216</c:v>
                </c:pt>
                <c:pt idx="9404">
                  <c:v>16777216</c:v>
                </c:pt>
                <c:pt idx="9405">
                  <c:v>16777216</c:v>
                </c:pt>
                <c:pt idx="9406">
                  <c:v>16777216</c:v>
                </c:pt>
                <c:pt idx="9407">
                  <c:v>16777216</c:v>
                </c:pt>
                <c:pt idx="9408">
                  <c:v>16777216</c:v>
                </c:pt>
                <c:pt idx="9409">
                  <c:v>16777216</c:v>
                </c:pt>
                <c:pt idx="9410">
                  <c:v>16777216</c:v>
                </c:pt>
                <c:pt idx="9411">
                  <c:v>16777216</c:v>
                </c:pt>
                <c:pt idx="9412">
                  <c:v>16777216</c:v>
                </c:pt>
                <c:pt idx="9413">
                  <c:v>16777216</c:v>
                </c:pt>
                <c:pt idx="9414">
                  <c:v>16777216</c:v>
                </c:pt>
                <c:pt idx="9415">
                  <c:v>16777216</c:v>
                </c:pt>
                <c:pt idx="9416">
                  <c:v>16777216</c:v>
                </c:pt>
                <c:pt idx="9417">
                  <c:v>16777216</c:v>
                </c:pt>
                <c:pt idx="9418">
                  <c:v>16777216</c:v>
                </c:pt>
                <c:pt idx="9419">
                  <c:v>16777216</c:v>
                </c:pt>
                <c:pt idx="9420">
                  <c:v>16777216</c:v>
                </c:pt>
                <c:pt idx="9421">
                  <c:v>16777216</c:v>
                </c:pt>
                <c:pt idx="9422">
                  <c:v>16777216</c:v>
                </c:pt>
                <c:pt idx="9423">
                  <c:v>16777216</c:v>
                </c:pt>
                <c:pt idx="9424">
                  <c:v>16777216</c:v>
                </c:pt>
                <c:pt idx="9425">
                  <c:v>16777216</c:v>
                </c:pt>
                <c:pt idx="9426">
                  <c:v>16777216</c:v>
                </c:pt>
                <c:pt idx="9427">
                  <c:v>16777216</c:v>
                </c:pt>
                <c:pt idx="9428">
                  <c:v>16777216</c:v>
                </c:pt>
                <c:pt idx="9429">
                  <c:v>16777216</c:v>
                </c:pt>
                <c:pt idx="9430">
                  <c:v>16777216</c:v>
                </c:pt>
                <c:pt idx="9431">
                  <c:v>16777216</c:v>
                </c:pt>
                <c:pt idx="9432">
                  <c:v>16777216</c:v>
                </c:pt>
                <c:pt idx="9433">
                  <c:v>16777216</c:v>
                </c:pt>
                <c:pt idx="9434">
                  <c:v>16777216</c:v>
                </c:pt>
                <c:pt idx="9435">
                  <c:v>16777216</c:v>
                </c:pt>
                <c:pt idx="9436">
                  <c:v>16777216</c:v>
                </c:pt>
                <c:pt idx="9437">
                  <c:v>16777216</c:v>
                </c:pt>
                <c:pt idx="9438">
                  <c:v>16777216</c:v>
                </c:pt>
                <c:pt idx="9439">
                  <c:v>16777216</c:v>
                </c:pt>
                <c:pt idx="9440">
                  <c:v>16777216</c:v>
                </c:pt>
                <c:pt idx="9441">
                  <c:v>16777216</c:v>
                </c:pt>
                <c:pt idx="9442">
                  <c:v>16777216</c:v>
                </c:pt>
                <c:pt idx="9443">
                  <c:v>16777216</c:v>
                </c:pt>
                <c:pt idx="9444">
                  <c:v>16777216</c:v>
                </c:pt>
                <c:pt idx="9445">
                  <c:v>16777216</c:v>
                </c:pt>
                <c:pt idx="9446">
                  <c:v>16777216</c:v>
                </c:pt>
                <c:pt idx="9447">
                  <c:v>16777216</c:v>
                </c:pt>
                <c:pt idx="9448">
                  <c:v>16777216</c:v>
                </c:pt>
                <c:pt idx="9449">
                  <c:v>16777216</c:v>
                </c:pt>
                <c:pt idx="9450">
                  <c:v>16777216</c:v>
                </c:pt>
                <c:pt idx="9451">
                  <c:v>16777216</c:v>
                </c:pt>
                <c:pt idx="9452">
                  <c:v>16777216</c:v>
                </c:pt>
                <c:pt idx="9453">
                  <c:v>16777216</c:v>
                </c:pt>
                <c:pt idx="9454">
                  <c:v>16777216</c:v>
                </c:pt>
                <c:pt idx="9455">
                  <c:v>16777216</c:v>
                </c:pt>
                <c:pt idx="9456">
                  <c:v>16777216</c:v>
                </c:pt>
                <c:pt idx="9457">
                  <c:v>16777216</c:v>
                </c:pt>
                <c:pt idx="9458">
                  <c:v>16777216</c:v>
                </c:pt>
                <c:pt idx="9459">
                  <c:v>16777216</c:v>
                </c:pt>
                <c:pt idx="9460">
                  <c:v>16777216</c:v>
                </c:pt>
                <c:pt idx="9461">
                  <c:v>16777216</c:v>
                </c:pt>
                <c:pt idx="9462">
                  <c:v>16777216</c:v>
                </c:pt>
                <c:pt idx="9463">
                  <c:v>16777216</c:v>
                </c:pt>
                <c:pt idx="9464">
                  <c:v>16777216</c:v>
                </c:pt>
                <c:pt idx="9465">
                  <c:v>16777216</c:v>
                </c:pt>
                <c:pt idx="9466">
                  <c:v>16777216</c:v>
                </c:pt>
                <c:pt idx="9467">
                  <c:v>16777216</c:v>
                </c:pt>
                <c:pt idx="9468">
                  <c:v>16777216</c:v>
                </c:pt>
                <c:pt idx="9469">
                  <c:v>16777216</c:v>
                </c:pt>
                <c:pt idx="9470">
                  <c:v>16777216</c:v>
                </c:pt>
                <c:pt idx="9471">
                  <c:v>16777216</c:v>
                </c:pt>
                <c:pt idx="9472">
                  <c:v>16777216</c:v>
                </c:pt>
                <c:pt idx="9473">
                  <c:v>16777216</c:v>
                </c:pt>
                <c:pt idx="9474">
                  <c:v>16777216</c:v>
                </c:pt>
                <c:pt idx="9475">
                  <c:v>16777216</c:v>
                </c:pt>
                <c:pt idx="9476">
                  <c:v>16777216</c:v>
                </c:pt>
                <c:pt idx="9477">
                  <c:v>16777216</c:v>
                </c:pt>
                <c:pt idx="9478">
                  <c:v>16777216</c:v>
                </c:pt>
                <c:pt idx="9479">
                  <c:v>16777216</c:v>
                </c:pt>
                <c:pt idx="9480">
                  <c:v>16777216</c:v>
                </c:pt>
                <c:pt idx="9481">
                  <c:v>16777216</c:v>
                </c:pt>
                <c:pt idx="9482">
                  <c:v>16777216</c:v>
                </c:pt>
                <c:pt idx="9483">
                  <c:v>16777216</c:v>
                </c:pt>
                <c:pt idx="9484">
                  <c:v>16777216</c:v>
                </c:pt>
                <c:pt idx="9485">
                  <c:v>16777216</c:v>
                </c:pt>
                <c:pt idx="9486">
                  <c:v>16777216</c:v>
                </c:pt>
                <c:pt idx="9487">
                  <c:v>16777216</c:v>
                </c:pt>
                <c:pt idx="9488">
                  <c:v>16777216</c:v>
                </c:pt>
                <c:pt idx="9489">
                  <c:v>16777216</c:v>
                </c:pt>
                <c:pt idx="9490">
                  <c:v>16777216</c:v>
                </c:pt>
                <c:pt idx="9491">
                  <c:v>16777216</c:v>
                </c:pt>
                <c:pt idx="9492">
                  <c:v>16777216</c:v>
                </c:pt>
                <c:pt idx="9493">
                  <c:v>16777216</c:v>
                </c:pt>
                <c:pt idx="9494">
                  <c:v>16777216</c:v>
                </c:pt>
                <c:pt idx="9495">
                  <c:v>16777216</c:v>
                </c:pt>
                <c:pt idx="9496">
                  <c:v>16777216</c:v>
                </c:pt>
                <c:pt idx="9497">
                  <c:v>16777216</c:v>
                </c:pt>
                <c:pt idx="9498">
                  <c:v>16777216</c:v>
                </c:pt>
                <c:pt idx="9499">
                  <c:v>16777216</c:v>
                </c:pt>
                <c:pt idx="9500">
                  <c:v>16777216</c:v>
                </c:pt>
                <c:pt idx="9501">
                  <c:v>16777216</c:v>
                </c:pt>
                <c:pt idx="9502">
                  <c:v>16777216</c:v>
                </c:pt>
                <c:pt idx="9503">
                  <c:v>16777216</c:v>
                </c:pt>
                <c:pt idx="9504">
                  <c:v>16777216</c:v>
                </c:pt>
                <c:pt idx="9505">
                  <c:v>16777216</c:v>
                </c:pt>
                <c:pt idx="9506">
                  <c:v>16777216</c:v>
                </c:pt>
                <c:pt idx="9507">
                  <c:v>16777216</c:v>
                </c:pt>
                <c:pt idx="9508">
                  <c:v>16777216</c:v>
                </c:pt>
                <c:pt idx="9509">
                  <c:v>16777216</c:v>
                </c:pt>
                <c:pt idx="9510">
                  <c:v>16777216</c:v>
                </c:pt>
                <c:pt idx="9511">
                  <c:v>16777216</c:v>
                </c:pt>
                <c:pt idx="9512">
                  <c:v>16777216</c:v>
                </c:pt>
                <c:pt idx="9513">
                  <c:v>16777216</c:v>
                </c:pt>
                <c:pt idx="9514">
                  <c:v>16777216</c:v>
                </c:pt>
                <c:pt idx="9515">
                  <c:v>16777216</c:v>
                </c:pt>
                <c:pt idx="9516">
                  <c:v>16777216</c:v>
                </c:pt>
                <c:pt idx="9517">
                  <c:v>16777216</c:v>
                </c:pt>
                <c:pt idx="9518">
                  <c:v>16777216</c:v>
                </c:pt>
                <c:pt idx="9519">
                  <c:v>16777216</c:v>
                </c:pt>
                <c:pt idx="9520">
                  <c:v>16777216</c:v>
                </c:pt>
                <c:pt idx="9521">
                  <c:v>16777216</c:v>
                </c:pt>
                <c:pt idx="9522">
                  <c:v>16777216</c:v>
                </c:pt>
                <c:pt idx="9523">
                  <c:v>16777216</c:v>
                </c:pt>
                <c:pt idx="9524">
                  <c:v>16777216</c:v>
                </c:pt>
                <c:pt idx="9525">
                  <c:v>16777216</c:v>
                </c:pt>
                <c:pt idx="9526">
                  <c:v>16777216</c:v>
                </c:pt>
                <c:pt idx="9527">
                  <c:v>16777216</c:v>
                </c:pt>
                <c:pt idx="9528">
                  <c:v>16777216</c:v>
                </c:pt>
                <c:pt idx="9529">
                  <c:v>16777216</c:v>
                </c:pt>
                <c:pt idx="9530">
                  <c:v>16777216</c:v>
                </c:pt>
                <c:pt idx="9531">
                  <c:v>16777216</c:v>
                </c:pt>
                <c:pt idx="9532">
                  <c:v>16777216</c:v>
                </c:pt>
                <c:pt idx="9533">
                  <c:v>16777216</c:v>
                </c:pt>
                <c:pt idx="9534">
                  <c:v>16777216</c:v>
                </c:pt>
                <c:pt idx="9535">
                  <c:v>16777216</c:v>
                </c:pt>
                <c:pt idx="9536">
                  <c:v>16777216</c:v>
                </c:pt>
                <c:pt idx="9537">
                  <c:v>16777216</c:v>
                </c:pt>
                <c:pt idx="9538">
                  <c:v>16777216</c:v>
                </c:pt>
                <c:pt idx="9539">
                  <c:v>16777216</c:v>
                </c:pt>
                <c:pt idx="9540">
                  <c:v>16777216</c:v>
                </c:pt>
                <c:pt idx="9541">
                  <c:v>16777216</c:v>
                </c:pt>
                <c:pt idx="9542">
                  <c:v>16777216</c:v>
                </c:pt>
                <c:pt idx="9543">
                  <c:v>16777216</c:v>
                </c:pt>
                <c:pt idx="9544">
                  <c:v>16777216</c:v>
                </c:pt>
                <c:pt idx="9545">
                  <c:v>16777216</c:v>
                </c:pt>
                <c:pt idx="9546">
                  <c:v>16777216</c:v>
                </c:pt>
                <c:pt idx="9547">
                  <c:v>16777216</c:v>
                </c:pt>
                <c:pt idx="9548">
                  <c:v>16777216</c:v>
                </c:pt>
                <c:pt idx="9549">
                  <c:v>16777216</c:v>
                </c:pt>
                <c:pt idx="9550">
                  <c:v>16777216</c:v>
                </c:pt>
                <c:pt idx="9551">
                  <c:v>16777216</c:v>
                </c:pt>
                <c:pt idx="9552">
                  <c:v>16777216</c:v>
                </c:pt>
                <c:pt idx="9553">
                  <c:v>16777216</c:v>
                </c:pt>
                <c:pt idx="9554">
                  <c:v>16777216</c:v>
                </c:pt>
                <c:pt idx="9555">
                  <c:v>16777216</c:v>
                </c:pt>
                <c:pt idx="9556">
                  <c:v>16777216</c:v>
                </c:pt>
                <c:pt idx="9557">
                  <c:v>16777216</c:v>
                </c:pt>
                <c:pt idx="9558">
                  <c:v>16777216</c:v>
                </c:pt>
                <c:pt idx="9559">
                  <c:v>16777216</c:v>
                </c:pt>
                <c:pt idx="9560">
                  <c:v>16777216</c:v>
                </c:pt>
                <c:pt idx="9561">
                  <c:v>16777216</c:v>
                </c:pt>
                <c:pt idx="9562">
                  <c:v>16777216</c:v>
                </c:pt>
                <c:pt idx="9563">
                  <c:v>16777216</c:v>
                </c:pt>
                <c:pt idx="9564">
                  <c:v>16777216</c:v>
                </c:pt>
                <c:pt idx="9565">
                  <c:v>16777216</c:v>
                </c:pt>
                <c:pt idx="9566">
                  <c:v>16777216</c:v>
                </c:pt>
                <c:pt idx="9567">
                  <c:v>16777216</c:v>
                </c:pt>
                <c:pt idx="9568">
                  <c:v>16777216</c:v>
                </c:pt>
                <c:pt idx="9569">
                  <c:v>16777216</c:v>
                </c:pt>
                <c:pt idx="9570">
                  <c:v>16777216</c:v>
                </c:pt>
                <c:pt idx="9571">
                  <c:v>16777216</c:v>
                </c:pt>
                <c:pt idx="9572">
                  <c:v>16777216</c:v>
                </c:pt>
                <c:pt idx="9573">
                  <c:v>16777216</c:v>
                </c:pt>
                <c:pt idx="9574">
                  <c:v>16777216</c:v>
                </c:pt>
                <c:pt idx="9575">
                  <c:v>16777216</c:v>
                </c:pt>
                <c:pt idx="9576">
                  <c:v>16777216</c:v>
                </c:pt>
                <c:pt idx="9577">
                  <c:v>16777216</c:v>
                </c:pt>
                <c:pt idx="9578">
                  <c:v>16777216</c:v>
                </c:pt>
                <c:pt idx="9579">
                  <c:v>16777216</c:v>
                </c:pt>
                <c:pt idx="9580">
                  <c:v>16777216</c:v>
                </c:pt>
                <c:pt idx="9581">
                  <c:v>16777216</c:v>
                </c:pt>
                <c:pt idx="9582">
                  <c:v>16777216</c:v>
                </c:pt>
                <c:pt idx="9583">
                  <c:v>16777216</c:v>
                </c:pt>
                <c:pt idx="9584">
                  <c:v>16777216</c:v>
                </c:pt>
                <c:pt idx="9585">
                  <c:v>16777216</c:v>
                </c:pt>
                <c:pt idx="9586">
                  <c:v>16777216</c:v>
                </c:pt>
                <c:pt idx="9587">
                  <c:v>16777216</c:v>
                </c:pt>
                <c:pt idx="9588">
                  <c:v>16777216</c:v>
                </c:pt>
                <c:pt idx="9589">
                  <c:v>16777216</c:v>
                </c:pt>
                <c:pt idx="9590">
                  <c:v>16777216</c:v>
                </c:pt>
                <c:pt idx="9591">
                  <c:v>16777216</c:v>
                </c:pt>
                <c:pt idx="9592">
                  <c:v>16777216</c:v>
                </c:pt>
                <c:pt idx="9593">
                  <c:v>16777216</c:v>
                </c:pt>
                <c:pt idx="9594">
                  <c:v>16777216</c:v>
                </c:pt>
                <c:pt idx="9595">
                  <c:v>16777216</c:v>
                </c:pt>
                <c:pt idx="9596">
                  <c:v>16777216</c:v>
                </c:pt>
                <c:pt idx="9597">
                  <c:v>16777216</c:v>
                </c:pt>
                <c:pt idx="9598">
                  <c:v>16777216</c:v>
                </c:pt>
                <c:pt idx="9599">
                  <c:v>16777216</c:v>
                </c:pt>
                <c:pt idx="9600">
                  <c:v>16777216</c:v>
                </c:pt>
                <c:pt idx="9601">
                  <c:v>16777216</c:v>
                </c:pt>
                <c:pt idx="9602">
                  <c:v>16777216</c:v>
                </c:pt>
                <c:pt idx="9603">
                  <c:v>16777216</c:v>
                </c:pt>
                <c:pt idx="9604">
                  <c:v>16777216</c:v>
                </c:pt>
                <c:pt idx="9605">
                  <c:v>16777216</c:v>
                </c:pt>
                <c:pt idx="9606">
                  <c:v>16777216</c:v>
                </c:pt>
                <c:pt idx="9607">
                  <c:v>16777216</c:v>
                </c:pt>
                <c:pt idx="9608">
                  <c:v>16777216</c:v>
                </c:pt>
                <c:pt idx="9609">
                  <c:v>16777216</c:v>
                </c:pt>
                <c:pt idx="9610">
                  <c:v>16777216</c:v>
                </c:pt>
                <c:pt idx="9611">
                  <c:v>16777216</c:v>
                </c:pt>
                <c:pt idx="9612">
                  <c:v>16777216</c:v>
                </c:pt>
                <c:pt idx="9613">
                  <c:v>16777216</c:v>
                </c:pt>
                <c:pt idx="9614">
                  <c:v>16777216</c:v>
                </c:pt>
                <c:pt idx="9615">
                  <c:v>16777216</c:v>
                </c:pt>
                <c:pt idx="9616">
                  <c:v>16777216</c:v>
                </c:pt>
                <c:pt idx="9617">
                  <c:v>16777216</c:v>
                </c:pt>
                <c:pt idx="9618">
                  <c:v>16777216</c:v>
                </c:pt>
                <c:pt idx="9619">
                  <c:v>16777216</c:v>
                </c:pt>
                <c:pt idx="9620">
                  <c:v>16777216</c:v>
                </c:pt>
                <c:pt idx="9621">
                  <c:v>16777216</c:v>
                </c:pt>
                <c:pt idx="9622">
                  <c:v>16777216</c:v>
                </c:pt>
                <c:pt idx="9623">
                  <c:v>16777216</c:v>
                </c:pt>
                <c:pt idx="9624">
                  <c:v>16777216</c:v>
                </c:pt>
                <c:pt idx="9625">
                  <c:v>16777216</c:v>
                </c:pt>
                <c:pt idx="9626">
                  <c:v>16777216</c:v>
                </c:pt>
                <c:pt idx="9627">
                  <c:v>16777216</c:v>
                </c:pt>
                <c:pt idx="9628">
                  <c:v>16777216</c:v>
                </c:pt>
                <c:pt idx="9629">
                  <c:v>16777216</c:v>
                </c:pt>
                <c:pt idx="9630">
                  <c:v>16777216</c:v>
                </c:pt>
                <c:pt idx="9631">
                  <c:v>16777216</c:v>
                </c:pt>
                <c:pt idx="9632">
                  <c:v>16777216</c:v>
                </c:pt>
                <c:pt idx="9633">
                  <c:v>16777216</c:v>
                </c:pt>
                <c:pt idx="9634">
                  <c:v>16777216</c:v>
                </c:pt>
                <c:pt idx="9635">
                  <c:v>16777216</c:v>
                </c:pt>
                <c:pt idx="9636">
                  <c:v>16777216</c:v>
                </c:pt>
                <c:pt idx="9637">
                  <c:v>16777216</c:v>
                </c:pt>
                <c:pt idx="9638">
                  <c:v>16777216</c:v>
                </c:pt>
                <c:pt idx="9639">
                  <c:v>16777216</c:v>
                </c:pt>
                <c:pt idx="9640">
                  <c:v>16777216</c:v>
                </c:pt>
                <c:pt idx="9641">
                  <c:v>16777216</c:v>
                </c:pt>
                <c:pt idx="9642">
                  <c:v>16777216</c:v>
                </c:pt>
                <c:pt idx="9643">
                  <c:v>16777216</c:v>
                </c:pt>
                <c:pt idx="9644">
                  <c:v>16777216</c:v>
                </c:pt>
                <c:pt idx="9645">
                  <c:v>16777216</c:v>
                </c:pt>
                <c:pt idx="9646">
                  <c:v>16777216</c:v>
                </c:pt>
                <c:pt idx="9647">
                  <c:v>16777216</c:v>
                </c:pt>
                <c:pt idx="9648">
                  <c:v>16777216</c:v>
                </c:pt>
                <c:pt idx="9649">
                  <c:v>16777216</c:v>
                </c:pt>
                <c:pt idx="9650">
                  <c:v>16777216</c:v>
                </c:pt>
                <c:pt idx="9651">
                  <c:v>16777216</c:v>
                </c:pt>
                <c:pt idx="9652">
                  <c:v>16777216</c:v>
                </c:pt>
                <c:pt idx="9653">
                  <c:v>16777216</c:v>
                </c:pt>
                <c:pt idx="9654">
                  <c:v>16777216</c:v>
                </c:pt>
                <c:pt idx="9655">
                  <c:v>16777216</c:v>
                </c:pt>
                <c:pt idx="9656">
                  <c:v>16777216</c:v>
                </c:pt>
                <c:pt idx="9657">
                  <c:v>16777216</c:v>
                </c:pt>
                <c:pt idx="9658">
                  <c:v>16777216</c:v>
                </c:pt>
                <c:pt idx="9659">
                  <c:v>16777216</c:v>
                </c:pt>
                <c:pt idx="9660">
                  <c:v>16777216</c:v>
                </c:pt>
                <c:pt idx="9661">
                  <c:v>16777216</c:v>
                </c:pt>
                <c:pt idx="9662">
                  <c:v>16777216</c:v>
                </c:pt>
                <c:pt idx="9663">
                  <c:v>16777216</c:v>
                </c:pt>
                <c:pt idx="9664">
                  <c:v>16777216</c:v>
                </c:pt>
                <c:pt idx="9665">
                  <c:v>16777216</c:v>
                </c:pt>
                <c:pt idx="9666">
                  <c:v>16777216</c:v>
                </c:pt>
                <c:pt idx="9667">
                  <c:v>16777216</c:v>
                </c:pt>
                <c:pt idx="9668">
                  <c:v>16777216</c:v>
                </c:pt>
                <c:pt idx="9669">
                  <c:v>16777216</c:v>
                </c:pt>
                <c:pt idx="9670">
                  <c:v>16777216</c:v>
                </c:pt>
                <c:pt idx="9671">
                  <c:v>16777216</c:v>
                </c:pt>
                <c:pt idx="9672">
                  <c:v>16777216</c:v>
                </c:pt>
                <c:pt idx="9673">
                  <c:v>16777216</c:v>
                </c:pt>
                <c:pt idx="9674">
                  <c:v>16777216</c:v>
                </c:pt>
                <c:pt idx="9675">
                  <c:v>16777216</c:v>
                </c:pt>
                <c:pt idx="9676">
                  <c:v>16777216</c:v>
                </c:pt>
                <c:pt idx="9677">
                  <c:v>16777216</c:v>
                </c:pt>
                <c:pt idx="9678">
                  <c:v>16777216</c:v>
                </c:pt>
                <c:pt idx="9679">
                  <c:v>16777216</c:v>
                </c:pt>
                <c:pt idx="9680">
                  <c:v>16777216</c:v>
                </c:pt>
                <c:pt idx="9681">
                  <c:v>16777216</c:v>
                </c:pt>
                <c:pt idx="9682">
                  <c:v>16777216</c:v>
                </c:pt>
                <c:pt idx="9683">
                  <c:v>16777216</c:v>
                </c:pt>
                <c:pt idx="9684">
                  <c:v>16777216</c:v>
                </c:pt>
                <c:pt idx="9685">
                  <c:v>16777216</c:v>
                </c:pt>
                <c:pt idx="9686">
                  <c:v>16777216</c:v>
                </c:pt>
                <c:pt idx="9687">
                  <c:v>16777216</c:v>
                </c:pt>
                <c:pt idx="9688">
                  <c:v>16777216</c:v>
                </c:pt>
                <c:pt idx="9689">
                  <c:v>16777216</c:v>
                </c:pt>
                <c:pt idx="9690">
                  <c:v>16777216</c:v>
                </c:pt>
                <c:pt idx="9691">
                  <c:v>16777216</c:v>
                </c:pt>
                <c:pt idx="9692">
                  <c:v>16777216</c:v>
                </c:pt>
                <c:pt idx="9693">
                  <c:v>16777216</c:v>
                </c:pt>
                <c:pt idx="9694">
                  <c:v>16777216</c:v>
                </c:pt>
                <c:pt idx="9695">
                  <c:v>16777216</c:v>
                </c:pt>
                <c:pt idx="9696">
                  <c:v>16777216</c:v>
                </c:pt>
                <c:pt idx="9697">
                  <c:v>16777216</c:v>
                </c:pt>
                <c:pt idx="9698">
                  <c:v>16777216</c:v>
                </c:pt>
                <c:pt idx="9699">
                  <c:v>16777216</c:v>
                </c:pt>
                <c:pt idx="9700">
                  <c:v>16777216</c:v>
                </c:pt>
                <c:pt idx="9701">
                  <c:v>16777216</c:v>
                </c:pt>
                <c:pt idx="9702">
                  <c:v>16777216</c:v>
                </c:pt>
                <c:pt idx="9703">
                  <c:v>16777216</c:v>
                </c:pt>
                <c:pt idx="9704">
                  <c:v>16777216</c:v>
                </c:pt>
                <c:pt idx="9705">
                  <c:v>16777216</c:v>
                </c:pt>
                <c:pt idx="9706">
                  <c:v>16777216</c:v>
                </c:pt>
                <c:pt idx="9707">
                  <c:v>16777216</c:v>
                </c:pt>
                <c:pt idx="9708">
                  <c:v>16777216</c:v>
                </c:pt>
                <c:pt idx="9709">
                  <c:v>16777216</c:v>
                </c:pt>
                <c:pt idx="9710">
                  <c:v>16777216</c:v>
                </c:pt>
                <c:pt idx="9711">
                  <c:v>16777216</c:v>
                </c:pt>
                <c:pt idx="9712">
                  <c:v>16777216</c:v>
                </c:pt>
                <c:pt idx="9713">
                  <c:v>16777216</c:v>
                </c:pt>
                <c:pt idx="9714">
                  <c:v>16777216</c:v>
                </c:pt>
                <c:pt idx="9715">
                  <c:v>16777216</c:v>
                </c:pt>
                <c:pt idx="9716">
                  <c:v>16777216</c:v>
                </c:pt>
                <c:pt idx="9717">
                  <c:v>16777216</c:v>
                </c:pt>
                <c:pt idx="9718">
                  <c:v>16777216</c:v>
                </c:pt>
                <c:pt idx="9719">
                  <c:v>16777216</c:v>
                </c:pt>
                <c:pt idx="9720">
                  <c:v>16777216</c:v>
                </c:pt>
                <c:pt idx="9721">
                  <c:v>16777216</c:v>
                </c:pt>
                <c:pt idx="9722">
                  <c:v>16777216</c:v>
                </c:pt>
                <c:pt idx="9723">
                  <c:v>16777216</c:v>
                </c:pt>
                <c:pt idx="9724">
                  <c:v>16777216</c:v>
                </c:pt>
                <c:pt idx="9725">
                  <c:v>16777216</c:v>
                </c:pt>
                <c:pt idx="9726">
                  <c:v>16777216</c:v>
                </c:pt>
                <c:pt idx="9727">
                  <c:v>16777216</c:v>
                </c:pt>
                <c:pt idx="9728">
                  <c:v>16777216</c:v>
                </c:pt>
                <c:pt idx="9729">
                  <c:v>16777216</c:v>
                </c:pt>
                <c:pt idx="9730">
                  <c:v>16777216</c:v>
                </c:pt>
                <c:pt idx="9731">
                  <c:v>16777216</c:v>
                </c:pt>
                <c:pt idx="9732">
                  <c:v>16777216</c:v>
                </c:pt>
                <c:pt idx="9733">
                  <c:v>16777216</c:v>
                </c:pt>
                <c:pt idx="9734">
                  <c:v>16777216</c:v>
                </c:pt>
                <c:pt idx="9735">
                  <c:v>16777216</c:v>
                </c:pt>
                <c:pt idx="9736">
                  <c:v>16777216</c:v>
                </c:pt>
                <c:pt idx="9737">
                  <c:v>16777216</c:v>
                </c:pt>
                <c:pt idx="9738">
                  <c:v>16777216</c:v>
                </c:pt>
                <c:pt idx="9739">
                  <c:v>16777216</c:v>
                </c:pt>
                <c:pt idx="9740">
                  <c:v>16777216</c:v>
                </c:pt>
                <c:pt idx="9741">
                  <c:v>16777216</c:v>
                </c:pt>
                <c:pt idx="9742">
                  <c:v>16777216</c:v>
                </c:pt>
                <c:pt idx="9743">
                  <c:v>16777216</c:v>
                </c:pt>
                <c:pt idx="9744">
                  <c:v>16777216</c:v>
                </c:pt>
                <c:pt idx="9745">
                  <c:v>16777216</c:v>
                </c:pt>
                <c:pt idx="9746">
                  <c:v>16777216</c:v>
                </c:pt>
                <c:pt idx="9747">
                  <c:v>16777216</c:v>
                </c:pt>
                <c:pt idx="9748">
                  <c:v>16777216</c:v>
                </c:pt>
                <c:pt idx="9749">
                  <c:v>16777216</c:v>
                </c:pt>
                <c:pt idx="9750">
                  <c:v>16777216</c:v>
                </c:pt>
                <c:pt idx="9751">
                  <c:v>16777216</c:v>
                </c:pt>
                <c:pt idx="9752">
                  <c:v>16777216</c:v>
                </c:pt>
                <c:pt idx="9753">
                  <c:v>16777216</c:v>
                </c:pt>
                <c:pt idx="9754">
                  <c:v>16777216</c:v>
                </c:pt>
                <c:pt idx="9755">
                  <c:v>16777216</c:v>
                </c:pt>
                <c:pt idx="9756">
                  <c:v>16777216</c:v>
                </c:pt>
                <c:pt idx="9757">
                  <c:v>16777216</c:v>
                </c:pt>
                <c:pt idx="9758">
                  <c:v>16777216</c:v>
                </c:pt>
                <c:pt idx="9759">
                  <c:v>16777216</c:v>
                </c:pt>
                <c:pt idx="9760">
                  <c:v>16777216</c:v>
                </c:pt>
                <c:pt idx="9761">
                  <c:v>16777216</c:v>
                </c:pt>
                <c:pt idx="9762">
                  <c:v>16777216</c:v>
                </c:pt>
                <c:pt idx="9763">
                  <c:v>16777216</c:v>
                </c:pt>
                <c:pt idx="9764">
                  <c:v>16777216</c:v>
                </c:pt>
                <c:pt idx="9765">
                  <c:v>16777216</c:v>
                </c:pt>
                <c:pt idx="9766">
                  <c:v>16777216</c:v>
                </c:pt>
                <c:pt idx="9767">
                  <c:v>16777216</c:v>
                </c:pt>
                <c:pt idx="9768">
                  <c:v>16777216</c:v>
                </c:pt>
                <c:pt idx="9769">
                  <c:v>16777216</c:v>
                </c:pt>
                <c:pt idx="9770">
                  <c:v>16777216</c:v>
                </c:pt>
                <c:pt idx="9771">
                  <c:v>16777216</c:v>
                </c:pt>
                <c:pt idx="9772">
                  <c:v>16777216</c:v>
                </c:pt>
                <c:pt idx="9773">
                  <c:v>16777216</c:v>
                </c:pt>
                <c:pt idx="9774">
                  <c:v>16777216</c:v>
                </c:pt>
                <c:pt idx="9775">
                  <c:v>16777216</c:v>
                </c:pt>
                <c:pt idx="9776">
                  <c:v>16777216</c:v>
                </c:pt>
                <c:pt idx="9777">
                  <c:v>16777216</c:v>
                </c:pt>
                <c:pt idx="9778">
                  <c:v>16777216</c:v>
                </c:pt>
                <c:pt idx="9779">
                  <c:v>16777216</c:v>
                </c:pt>
                <c:pt idx="9780">
                  <c:v>16777216</c:v>
                </c:pt>
                <c:pt idx="9781">
                  <c:v>16777216</c:v>
                </c:pt>
                <c:pt idx="9782">
                  <c:v>16777216</c:v>
                </c:pt>
                <c:pt idx="9783">
                  <c:v>16777216</c:v>
                </c:pt>
                <c:pt idx="9784">
                  <c:v>16777216</c:v>
                </c:pt>
                <c:pt idx="9785">
                  <c:v>16777216</c:v>
                </c:pt>
                <c:pt idx="9786">
                  <c:v>16777216</c:v>
                </c:pt>
                <c:pt idx="9787">
                  <c:v>16777216</c:v>
                </c:pt>
                <c:pt idx="9788">
                  <c:v>16777216</c:v>
                </c:pt>
                <c:pt idx="9789">
                  <c:v>16777216</c:v>
                </c:pt>
                <c:pt idx="9790">
                  <c:v>16777216</c:v>
                </c:pt>
                <c:pt idx="9791">
                  <c:v>16777216</c:v>
                </c:pt>
                <c:pt idx="9792">
                  <c:v>16777216</c:v>
                </c:pt>
                <c:pt idx="9793">
                  <c:v>16777216</c:v>
                </c:pt>
                <c:pt idx="9794">
                  <c:v>16777216</c:v>
                </c:pt>
                <c:pt idx="9795">
                  <c:v>16777216</c:v>
                </c:pt>
                <c:pt idx="9796">
                  <c:v>16777216</c:v>
                </c:pt>
                <c:pt idx="9797">
                  <c:v>16777216</c:v>
                </c:pt>
                <c:pt idx="9798">
                  <c:v>16777216</c:v>
                </c:pt>
                <c:pt idx="9799">
                  <c:v>16777216</c:v>
                </c:pt>
                <c:pt idx="9800">
                  <c:v>16777216</c:v>
                </c:pt>
                <c:pt idx="9801">
                  <c:v>16777216</c:v>
                </c:pt>
                <c:pt idx="9802">
                  <c:v>16777216</c:v>
                </c:pt>
                <c:pt idx="9803">
                  <c:v>16777216</c:v>
                </c:pt>
                <c:pt idx="9804">
                  <c:v>16777216</c:v>
                </c:pt>
                <c:pt idx="9805">
                  <c:v>16777216</c:v>
                </c:pt>
                <c:pt idx="9806">
                  <c:v>16777216</c:v>
                </c:pt>
                <c:pt idx="9807">
                  <c:v>16777216</c:v>
                </c:pt>
                <c:pt idx="9808">
                  <c:v>16777216</c:v>
                </c:pt>
                <c:pt idx="9809">
                  <c:v>16777216</c:v>
                </c:pt>
                <c:pt idx="9810">
                  <c:v>16777216</c:v>
                </c:pt>
                <c:pt idx="9811">
                  <c:v>16777216</c:v>
                </c:pt>
                <c:pt idx="9812">
                  <c:v>16777216</c:v>
                </c:pt>
                <c:pt idx="9813">
                  <c:v>16777216</c:v>
                </c:pt>
                <c:pt idx="9814">
                  <c:v>16777216</c:v>
                </c:pt>
                <c:pt idx="9815">
                  <c:v>16777216</c:v>
                </c:pt>
                <c:pt idx="9816">
                  <c:v>16777216</c:v>
                </c:pt>
                <c:pt idx="9817">
                  <c:v>16777216</c:v>
                </c:pt>
                <c:pt idx="9818">
                  <c:v>16777216</c:v>
                </c:pt>
                <c:pt idx="9819">
                  <c:v>16777216</c:v>
                </c:pt>
                <c:pt idx="9820">
                  <c:v>16777216</c:v>
                </c:pt>
                <c:pt idx="9821">
                  <c:v>16777216</c:v>
                </c:pt>
                <c:pt idx="9822">
                  <c:v>16777216</c:v>
                </c:pt>
                <c:pt idx="9823">
                  <c:v>16777216</c:v>
                </c:pt>
                <c:pt idx="9824">
                  <c:v>16777216</c:v>
                </c:pt>
                <c:pt idx="9825">
                  <c:v>16777216</c:v>
                </c:pt>
                <c:pt idx="9826">
                  <c:v>16777216</c:v>
                </c:pt>
                <c:pt idx="9827">
                  <c:v>16777216</c:v>
                </c:pt>
                <c:pt idx="9828">
                  <c:v>16777216</c:v>
                </c:pt>
                <c:pt idx="9829">
                  <c:v>16777216</c:v>
                </c:pt>
                <c:pt idx="9830">
                  <c:v>16777216</c:v>
                </c:pt>
                <c:pt idx="9831">
                  <c:v>16777216</c:v>
                </c:pt>
                <c:pt idx="9832">
                  <c:v>16777216</c:v>
                </c:pt>
                <c:pt idx="9833">
                  <c:v>16777216</c:v>
                </c:pt>
                <c:pt idx="9834">
                  <c:v>16777216</c:v>
                </c:pt>
                <c:pt idx="9835">
                  <c:v>16777216</c:v>
                </c:pt>
                <c:pt idx="9836">
                  <c:v>16777216</c:v>
                </c:pt>
                <c:pt idx="9837">
                  <c:v>16777216</c:v>
                </c:pt>
                <c:pt idx="9838">
                  <c:v>16777216</c:v>
                </c:pt>
                <c:pt idx="9839">
                  <c:v>16777216</c:v>
                </c:pt>
                <c:pt idx="9840">
                  <c:v>16777216</c:v>
                </c:pt>
                <c:pt idx="9841">
                  <c:v>16777216</c:v>
                </c:pt>
                <c:pt idx="9842">
                  <c:v>16777216</c:v>
                </c:pt>
                <c:pt idx="9843">
                  <c:v>16777216</c:v>
                </c:pt>
                <c:pt idx="9844">
                  <c:v>16777216</c:v>
                </c:pt>
                <c:pt idx="9845">
                  <c:v>16777216</c:v>
                </c:pt>
                <c:pt idx="9846">
                  <c:v>16777216</c:v>
                </c:pt>
                <c:pt idx="9847">
                  <c:v>16777216</c:v>
                </c:pt>
                <c:pt idx="9848">
                  <c:v>16777216</c:v>
                </c:pt>
                <c:pt idx="9849">
                  <c:v>16777216</c:v>
                </c:pt>
                <c:pt idx="9850">
                  <c:v>16777216</c:v>
                </c:pt>
                <c:pt idx="9851">
                  <c:v>16777216</c:v>
                </c:pt>
                <c:pt idx="9852">
                  <c:v>16777216</c:v>
                </c:pt>
                <c:pt idx="9853">
                  <c:v>16777216</c:v>
                </c:pt>
                <c:pt idx="9854">
                  <c:v>16777216</c:v>
                </c:pt>
                <c:pt idx="9855">
                  <c:v>16777216</c:v>
                </c:pt>
                <c:pt idx="9856">
                  <c:v>16777216</c:v>
                </c:pt>
                <c:pt idx="9857">
                  <c:v>16777216</c:v>
                </c:pt>
                <c:pt idx="9858">
                  <c:v>16777216</c:v>
                </c:pt>
                <c:pt idx="9859">
                  <c:v>16777216</c:v>
                </c:pt>
                <c:pt idx="9860">
                  <c:v>16777216</c:v>
                </c:pt>
                <c:pt idx="9861">
                  <c:v>16777216</c:v>
                </c:pt>
                <c:pt idx="9862">
                  <c:v>16777216</c:v>
                </c:pt>
                <c:pt idx="9863">
                  <c:v>16777216</c:v>
                </c:pt>
                <c:pt idx="9864">
                  <c:v>16777216</c:v>
                </c:pt>
                <c:pt idx="9865">
                  <c:v>16777216</c:v>
                </c:pt>
                <c:pt idx="9866">
                  <c:v>16777216</c:v>
                </c:pt>
                <c:pt idx="9867">
                  <c:v>16777216</c:v>
                </c:pt>
                <c:pt idx="9868">
                  <c:v>16777216</c:v>
                </c:pt>
                <c:pt idx="9869">
                  <c:v>16777216</c:v>
                </c:pt>
                <c:pt idx="9870">
                  <c:v>16777216</c:v>
                </c:pt>
                <c:pt idx="9871">
                  <c:v>16777216</c:v>
                </c:pt>
                <c:pt idx="9872">
                  <c:v>16777216</c:v>
                </c:pt>
                <c:pt idx="9873">
                  <c:v>16777216</c:v>
                </c:pt>
                <c:pt idx="9874">
                  <c:v>16777216</c:v>
                </c:pt>
                <c:pt idx="9875">
                  <c:v>16777216</c:v>
                </c:pt>
                <c:pt idx="9876">
                  <c:v>16777216</c:v>
                </c:pt>
                <c:pt idx="9877">
                  <c:v>16777216</c:v>
                </c:pt>
                <c:pt idx="9878">
                  <c:v>16777216</c:v>
                </c:pt>
                <c:pt idx="9879">
                  <c:v>16777216</c:v>
                </c:pt>
                <c:pt idx="9880">
                  <c:v>16777216</c:v>
                </c:pt>
                <c:pt idx="9881">
                  <c:v>16777216</c:v>
                </c:pt>
                <c:pt idx="9882">
                  <c:v>16777216</c:v>
                </c:pt>
                <c:pt idx="9883">
                  <c:v>16777216</c:v>
                </c:pt>
                <c:pt idx="9884">
                  <c:v>16777216</c:v>
                </c:pt>
                <c:pt idx="9885">
                  <c:v>16777216</c:v>
                </c:pt>
                <c:pt idx="9886">
                  <c:v>16777216</c:v>
                </c:pt>
                <c:pt idx="9887">
                  <c:v>16777216</c:v>
                </c:pt>
                <c:pt idx="9888">
                  <c:v>16777216</c:v>
                </c:pt>
                <c:pt idx="9889">
                  <c:v>16777216</c:v>
                </c:pt>
                <c:pt idx="9890">
                  <c:v>16777216</c:v>
                </c:pt>
                <c:pt idx="9891">
                  <c:v>16777216</c:v>
                </c:pt>
                <c:pt idx="9892">
                  <c:v>16777216</c:v>
                </c:pt>
                <c:pt idx="9893">
                  <c:v>16777216</c:v>
                </c:pt>
                <c:pt idx="9894">
                  <c:v>16777216</c:v>
                </c:pt>
                <c:pt idx="9895">
                  <c:v>16777216</c:v>
                </c:pt>
                <c:pt idx="9896">
                  <c:v>16777216</c:v>
                </c:pt>
                <c:pt idx="9897">
                  <c:v>16777216</c:v>
                </c:pt>
                <c:pt idx="9898">
                  <c:v>16777216</c:v>
                </c:pt>
                <c:pt idx="9899">
                  <c:v>16777216</c:v>
                </c:pt>
                <c:pt idx="9900">
                  <c:v>16777216</c:v>
                </c:pt>
                <c:pt idx="9901">
                  <c:v>16777216</c:v>
                </c:pt>
                <c:pt idx="9902">
                  <c:v>16777216</c:v>
                </c:pt>
                <c:pt idx="9903">
                  <c:v>16777216</c:v>
                </c:pt>
                <c:pt idx="9904">
                  <c:v>16777216</c:v>
                </c:pt>
                <c:pt idx="9905">
                  <c:v>16777216</c:v>
                </c:pt>
                <c:pt idx="9906">
                  <c:v>16777216</c:v>
                </c:pt>
                <c:pt idx="9907">
                  <c:v>16777216</c:v>
                </c:pt>
                <c:pt idx="9908">
                  <c:v>16777216</c:v>
                </c:pt>
                <c:pt idx="9909">
                  <c:v>16777216</c:v>
                </c:pt>
                <c:pt idx="9910">
                  <c:v>16777216</c:v>
                </c:pt>
                <c:pt idx="9911">
                  <c:v>16777216</c:v>
                </c:pt>
                <c:pt idx="9912">
                  <c:v>16777216</c:v>
                </c:pt>
                <c:pt idx="9913">
                  <c:v>16777216</c:v>
                </c:pt>
                <c:pt idx="9914">
                  <c:v>16777216</c:v>
                </c:pt>
                <c:pt idx="9915">
                  <c:v>16777216</c:v>
                </c:pt>
                <c:pt idx="9916">
                  <c:v>16777216</c:v>
                </c:pt>
                <c:pt idx="9917">
                  <c:v>16777216</c:v>
                </c:pt>
                <c:pt idx="9918">
                  <c:v>16777216</c:v>
                </c:pt>
                <c:pt idx="9919">
                  <c:v>16777216</c:v>
                </c:pt>
                <c:pt idx="9920">
                  <c:v>16777216</c:v>
                </c:pt>
                <c:pt idx="9921">
                  <c:v>16777216</c:v>
                </c:pt>
                <c:pt idx="9922">
                  <c:v>16777216</c:v>
                </c:pt>
                <c:pt idx="9923">
                  <c:v>16777216</c:v>
                </c:pt>
                <c:pt idx="9924">
                  <c:v>16777216</c:v>
                </c:pt>
                <c:pt idx="9925">
                  <c:v>16777216</c:v>
                </c:pt>
                <c:pt idx="9926">
                  <c:v>16777216</c:v>
                </c:pt>
                <c:pt idx="9927">
                  <c:v>16777216</c:v>
                </c:pt>
                <c:pt idx="9928">
                  <c:v>16777216</c:v>
                </c:pt>
                <c:pt idx="9929">
                  <c:v>16777216</c:v>
                </c:pt>
                <c:pt idx="9930">
                  <c:v>16777216</c:v>
                </c:pt>
                <c:pt idx="9931">
                  <c:v>16777216</c:v>
                </c:pt>
                <c:pt idx="9932">
                  <c:v>16777216</c:v>
                </c:pt>
                <c:pt idx="9933">
                  <c:v>16777216</c:v>
                </c:pt>
                <c:pt idx="9934">
                  <c:v>16777216</c:v>
                </c:pt>
                <c:pt idx="9935">
                  <c:v>16777216</c:v>
                </c:pt>
                <c:pt idx="9936">
                  <c:v>16777216</c:v>
                </c:pt>
                <c:pt idx="9937">
                  <c:v>16777216</c:v>
                </c:pt>
                <c:pt idx="9938">
                  <c:v>16777216</c:v>
                </c:pt>
                <c:pt idx="9939">
                  <c:v>16777216</c:v>
                </c:pt>
                <c:pt idx="9940">
                  <c:v>16777216</c:v>
                </c:pt>
                <c:pt idx="9941">
                  <c:v>16777216</c:v>
                </c:pt>
                <c:pt idx="9942">
                  <c:v>16777216</c:v>
                </c:pt>
                <c:pt idx="9943">
                  <c:v>16777216</c:v>
                </c:pt>
                <c:pt idx="9944">
                  <c:v>16777216</c:v>
                </c:pt>
                <c:pt idx="9945">
                  <c:v>16777216</c:v>
                </c:pt>
                <c:pt idx="9946">
                  <c:v>16777216</c:v>
                </c:pt>
                <c:pt idx="9947">
                  <c:v>16777216</c:v>
                </c:pt>
                <c:pt idx="9948">
                  <c:v>16777216</c:v>
                </c:pt>
                <c:pt idx="9949">
                  <c:v>16777216</c:v>
                </c:pt>
                <c:pt idx="9950">
                  <c:v>16777216</c:v>
                </c:pt>
                <c:pt idx="9951">
                  <c:v>16777216</c:v>
                </c:pt>
                <c:pt idx="9952">
                  <c:v>16777216</c:v>
                </c:pt>
                <c:pt idx="9953">
                  <c:v>16777216</c:v>
                </c:pt>
                <c:pt idx="9954">
                  <c:v>16777216</c:v>
                </c:pt>
                <c:pt idx="9955">
                  <c:v>16777216</c:v>
                </c:pt>
                <c:pt idx="9956">
                  <c:v>16777216</c:v>
                </c:pt>
                <c:pt idx="9957">
                  <c:v>16777216</c:v>
                </c:pt>
                <c:pt idx="9958">
                  <c:v>16777216</c:v>
                </c:pt>
                <c:pt idx="9959">
                  <c:v>16777216</c:v>
                </c:pt>
                <c:pt idx="9960">
                  <c:v>16777216</c:v>
                </c:pt>
                <c:pt idx="9961">
                  <c:v>16777216</c:v>
                </c:pt>
                <c:pt idx="9962">
                  <c:v>16777216</c:v>
                </c:pt>
                <c:pt idx="9963">
                  <c:v>16777216</c:v>
                </c:pt>
                <c:pt idx="9964">
                  <c:v>16777216</c:v>
                </c:pt>
                <c:pt idx="9965">
                  <c:v>16777216</c:v>
                </c:pt>
                <c:pt idx="9966">
                  <c:v>16777216</c:v>
                </c:pt>
                <c:pt idx="9967">
                  <c:v>16777216</c:v>
                </c:pt>
                <c:pt idx="9968">
                  <c:v>16777216</c:v>
                </c:pt>
                <c:pt idx="9969">
                  <c:v>16777216</c:v>
                </c:pt>
                <c:pt idx="9970">
                  <c:v>16777216</c:v>
                </c:pt>
                <c:pt idx="9971">
                  <c:v>16777216</c:v>
                </c:pt>
                <c:pt idx="9972">
                  <c:v>16777216</c:v>
                </c:pt>
                <c:pt idx="9973">
                  <c:v>16777216</c:v>
                </c:pt>
                <c:pt idx="9974">
                  <c:v>16777216</c:v>
                </c:pt>
                <c:pt idx="9975">
                  <c:v>16777216</c:v>
                </c:pt>
                <c:pt idx="9976">
                  <c:v>16777216</c:v>
                </c:pt>
                <c:pt idx="9977">
                  <c:v>16777216</c:v>
                </c:pt>
                <c:pt idx="9978">
                  <c:v>16777216</c:v>
                </c:pt>
                <c:pt idx="9979">
                  <c:v>16777216</c:v>
                </c:pt>
                <c:pt idx="9980">
                  <c:v>16777216</c:v>
                </c:pt>
                <c:pt idx="9981">
                  <c:v>16777216</c:v>
                </c:pt>
                <c:pt idx="9982">
                  <c:v>16777216</c:v>
                </c:pt>
                <c:pt idx="9983">
                  <c:v>16777216</c:v>
                </c:pt>
                <c:pt idx="9984">
                  <c:v>16777216</c:v>
                </c:pt>
                <c:pt idx="9985">
                  <c:v>16777216</c:v>
                </c:pt>
                <c:pt idx="9986">
                  <c:v>16777216</c:v>
                </c:pt>
                <c:pt idx="9987">
                  <c:v>16777216</c:v>
                </c:pt>
                <c:pt idx="9988">
                  <c:v>16777216</c:v>
                </c:pt>
                <c:pt idx="9989">
                  <c:v>16777216</c:v>
                </c:pt>
                <c:pt idx="9990">
                  <c:v>16777216</c:v>
                </c:pt>
                <c:pt idx="9991">
                  <c:v>16777216</c:v>
                </c:pt>
                <c:pt idx="9992">
                  <c:v>16777216</c:v>
                </c:pt>
                <c:pt idx="9993">
                  <c:v>16777216</c:v>
                </c:pt>
                <c:pt idx="9994">
                  <c:v>16777216</c:v>
                </c:pt>
                <c:pt idx="9995">
                  <c:v>16777216</c:v>
                </c:pt>
                <c:pt idx="9996">
                  <c:v>16777216</c:v>
                </c:pt>
                <c:pt idx="9997">
                  <c:v>16777216</c:v>
                </c:pt>
                <c:pt idx="9998">
                  <c:v>16777216</c:v>
                </c:pt>
                <c:pt idx="9999">
                  <c:v>16777216</c:v>
                </c:pt>
              </c:numCache>
            </c:numRef>
          </c:val>
          <c:smooth val="0"/>
          <c:extLst>
            <c:ext xmlns:c16="http://schemas.microsoft.com/office/drawing/2014/chart" uri="{C3380CC4-5D6E-409C-BE32-E72D297353CC}">
              <c16:uniqueId val="{00000000-E5A7-4B15-8CFC-89387EF5D8AD}"/>
            </c:ext>
          </c:extLst>
        </c:ser>
        <c:ser>
          <c:idx val="1"/>
          <c:order val="1"/>
          <c:spPr>
            <a:ln w="15875" cap="rnd">
              <a:solidFill>
                <a:schemeClr val="dk1">
                  <a:tint val="55000"/>
                </a:schemeClr>
              </a:solidFill>
              <a:round/>
            </a:ln>
            <a:effectLst/>
          </c:spPr>
          <c:marker>
            <c:symbol val="none"/>
          </c:marker>
          <c:val>
            <c:numRef>
              <c:f>'GPU specific'!$B$1:$B$10000</c:f>
              <c:numCache>
                <c:formatCode>General</c:formatCode>
                <c:ptCount val="10000"/>
                <c:pt idx="0">
                  <c:v>17500000</c:v>
                </c:pt>
                <c:pt idx="1">
                  <c:v>17500000</c:v>
                </c:pt>
                <c:pt idx="2">
                  <c:v>17500000</c:v>
                </c:pt>
                <c:pt idx="3">
                  <c:v>17500000</c:v>
                </c:pt>
                <c:pt idx="4">
                  <c:v>17500000</c:v>
                </c:pt>
                <c:pt idx="5">
                  <c:v>17500000</c:v>
                </c:pt>
                <c:pt idx="6">
                  <c:v>17500000</c:v>
                </c:pt>
                <c:pt idx="7">
                  <c:v>17500000</c:v>
                </c:pt>
                <c:pt idx="8">
                  <c:v>17500000</c:v>
                </c:pt>
                <c:pt idx="9">
                  <c:v>17500000</c:v>
                </c:pt>
                <c:pt idx="10">
                  <c:v>17500000</c:v>
                </c:pt>
                <c:pt idx="11">
                  <c:v>17500000</c:v>
                </c:pt>
                <c:pt idx="12">
                  <c:v>17500000</c:v>
                </c:pt>
                <c:pt idx="13">
                  <c:v>17500000</c:v>
                </c:pt>
                <c:pt idx="14">
                  <c:v>17500000</c:v>
                </c:pt>
                <c:pt idx="15">
                  <c:v>17500000</c:v>
                </c:pt>
                <c:pt idx="16">
                  <c:v>17500000</c:v>
                </c:pt>
                <c:pt idx="17">
                  <c:v>17500000</c:v>
                </c:pt>
                <c:pt idx="18">
                  <c:v>17500000</c:v>
                </c:pt>
                <c:pt idx="19">
                  <c:v>17500000</c:v>
                </c:pt>
                <c:pt idx="20">
                  <c:v>17500000</c:v>
                </c:pt>
                <c:pt idx="21">
                  <c:v>17500000</c:v>
                </c:pt>
                <c:pt idx="22">
                  <c:v>17500000</c:v>
                </c:pt>
                <c:pt idx="23">
                  <c:v>17500000</c:v>
                </c:pt>
                <c:pt idx="24">
                  <c:v>17500000</c:v>
                </c:pt>
                <c:pt idx="25">
                  <c:v>17500000</c:v>
                </c:pt>
                <c:pt idx="26">
                  <c:v>17500000</c:v>
                </c:pt>
                <c:pt idx="27">
                  <c:v>17500000</c:v>
                </c:pt>
                <c:pt idx="28">
                  <c:v>17500000</c:v>
                </c:pt>
                <c:pt idx="29">
                  <c:v>17500000</c:v>
                </c:pt>
                <c:pt idx="30">
                  <c:v>17500000</c:v>
                </c:pt>
                <c:pt idx="31">
                  <c:v>17500000</c:v>
                </c:pt>
                <c:pt idx="32">
                  <c:v>17500000</c:v>
                </c:pt>
                <c:pt idx="33">
                  <c:v>17500000</c:v>
                </c:pt>
                <c:pt idx="34">
                  <c:v>17500000</c:v>
                </c:pt>
                <c:pt idx="35">
                  <c:v>17500000</c:v>
                </c:pt>
                <c:pt idx="36">
                  <c:v>17500000</c:v>
                </c:pt>
                <c:pt idx="37">
                  <c:v>17500000</c:v>
                </c:pt>
                <c:pt idx="38">
                  <c:v>17500000</c:v>
                </c:pt>
                <c:pt idx="39">
                  <c:v>17500000</c:v>
                </c:pt>
                <c:pt idx="40">
                  <c:v>17500000</c:v>
                </c:pt>
                <c:pt idx="41">
                  <c:v>17500000</c:v>
                </c:pt>
                <c:pt idx="42">
                  <c:v>17500000</c:v>
                </c:pt>
                <c:pt idx="43">
                  <c:v>17500000</c:v>
                </c:pt>
                <c:pt idx="44">
                  <c:v>17500000</c:v>
                </c:pt>
                <c:pt idx="45">
                  <c:v>17500000</c:v>
                </c:pt>
                <c:pt idx="46">
                  <c:v>17500000</c:v>
                </c:pt>
                <c:pt idx="47">
                  <c:v>17500000</c:v>
                </c:pt>
                <c:pt idx="48">
                  <c:v>17500000</c:v>
                </c:pt>
                <c:pt idx="49">
                  <c:v>17500000</c:v>
                </c:pt>
                <c:pt idx="50">
                  <c:v>17500000</c:v>
                </c:pt>
                <c:pt idx="51">
                  <c:v>17500000</c:v>
                </c:pt>
                <c:pt idx="52">
                  <c:v>17500000</c:v>
                </c:pt>
                <c:pt idx="53">
                  <c:v>17500000</c:v>
                </c:pt>
                <c:pt idx="54">
                  <c:v>17500000</c:v>
                </c:pt>
                <c:pt idx="55">
                  <c:v>17500000</c:v>
                </c:pt>
                <c:pt idx="56">
                  <c:v>17500000</c:v>
                </c:pt>
                <c:pt idx="57">
                  <c:v>17500000</c:v>
                </c:pt>
                <c:pt idx="58">
                  <c:v>17500000</c:v>
                </c:pt>
                <c:pt idx="59">
                  <c:v>17500000</c:v>
                </c:pt>
                <c:pt idx="60">
                  <c:v>17500000</c:v>
                </c:pt>
                <c:pt idx="61">
                  <c:v>17500000</c:v>
                </c:pt>
                <c:pt idx="62">
                  <c:v>17500000</c:v>
                </c:pt>
                <c:pt idx="63">
                  <c:v>17500000</c:v>
                </c:pt>
                <c:pt idx="64">
                  <c:v>17500000</c:v>
                </c:pt>
                <c:pt idx="65">
                  <c:v>17500000</c:v>
                </c:pt>
                <c:pt idx="66">
                  <c:v>17500000</c:v>
                </c:pt>
                <c:pt idx="67">
                  <c:v>17500000</c:v>
                </c:pt>
                <c:pt idx="68">
                  <c:v>17500000</c:v>
                </c:pt>
                <c:pt idx="69">
                  <c:v>17500000</c:v>
                </c:pt>
                <c:pt idx="70">
                  <c:v>17500000</c:v>
                </c:pt>
                <c:pt idx="71">
                  <c:v>17500000</c:v>
                </c:pt>
                <c:pt idx="72">
                  <c:v>17500000</c:v>
                </c:pt>
                <c:pt idx="73">
                  <c:v>17500000</c:v>
                </c:pt>
                <c:pt idx="74">
                  <c:v>17500000</c:v>
                </c:pt>
                <c:pt idx="75">
                  <c:v>17500000</c:v>
                </c:pt>
                <c:pt idx="76">
                  <c:v>17500000</c:v>
                </c:pt>
                <c:pt idx="77">
                  <c:v>17500000</c:v>
                </c:pt>
                <c:pt idx="78">
                  <c:v>17500000</c:v>
                </c:pt>
                <c:pt idx="79">
                  <c:v>17500000</c:v>
                </c:pt>
                <c:pt idx="80">
                  <c:v>17500000</c:v>
                </c:pt>
                <c:pt idx="81">
                  <c:v>17500000</c:v>
                </c:pt>
                <c:pt idx="82">
                  <c:v>17500000</c:v>
                </c:pt>
                <c:pt idx="83">
                  <c:v>17500000</c:v>
                </c:pt>
                <c:pt idx="84">
                  <c:v>17500000</c:v>
                </c:pt>
                <c:pt idx="85">
                  <c:v>17500000</c:v>
                </c:pt>
                <c:pt idx="86">
                  <c:v>17500000</c:v>
                </c:pt>
                <c:pt idx="87">
                  <c:v>17500000</c:v>
                </c:pt>
                <c:pt idx="88">
                  <c:v>17500000</c:v>
                </c:pt>
                <c:pt idx="89">
                  <c:v>17500000</c:v>
                </c:pt>
                <c:pt idx="90">
                  <c:v>17500000</c:v>
                </c:pt>
                <c:pt idx="91">
                  <c:v>17500000</c:v>
                </c:pt>
                <c:pt idx="92">
                  <c:v>17500000</c:v>
                </c:pt>
                <c:pt idx="93">
                  <c:v>17500000</c:v>
                </c:pt>
                <c:pt idx="94">
                  <c:v>17500000</c:v>
                </c:pt>
                <c:pt idx="95">
                  <c:v>17500000</c:v>
                </c:pt>
                <c:pt idx="96">
                  <c:v>17500000</c:v>
                </c:pt>
                <c:pt idx="97">
                  <c:v>17500000</c:v>
                </c:pt>
                <c:pt idx="98">
                  <c:v>17500000</c:v>
                </c:pt>
                <c:pt idx="99">
                  <c:v>17500000</c:v>
                </c:pt>
                <c:pt idx="100">
                  <c:v>17500000</c:v>
                </c:pt>
                <c:pt idx="101">
                  <c:v>17500000</c:v>
                </c:pt>
                <c:pt idx="102">
                  <c:v>17500000</c:v>
                </c:pt>
                <c:pt idx="103">
                  <c:v>17500000</c:v>
                </c:pt>
                <c:pt idx="104">
                  <c:v>17500000</c:v>
                </c:pt>
                <c:pt idx="105">
                  <c:v>17500000</c:v>
                </c:pt>
                <c:pt idx="106">
                  <c:v>17500000</c:v>
                </c:pt>
                <c:pt idx="107">
                  <c:v>17500000</c:v>
                </c:pt>
                <c:pt idx="108">
                  <c:v>17500000</c:v>
                </c:pt>
                <c:pt idx="109">
                  <c:v>17500000</c:v>
                </c:pt>
                <c:pt idx="110">
                  <c:v>17500000</c:v>
                </c:pt>
                <c:pt idx="111">
                  <c:v>17500000</c:v>
                </c:pt>
                <c:pt idx="112">
                  <c:v>17500000</c:v>
                </c:pt>
                <c:pt idx="113">
                  <c:v>17500000</c:v>
                </c:pt>
                <c:pt idx="114">
                  <c:v>17500000</c:v>
                </c:pt>
                <c:pt idx="115">
                  <c:v>17500000</c:v>
                </c:pt>
                <c:pt idx="116">
                  <c:v>17500000</c:v>
                </c:pt>
                <c:pt idx="117">
                  <c:v>17500000</c:v>
                </c:pt>
                <c:pt idx="118">
                  <c:v>17500000</c:v>
                </c:pt>
                <c:pt idx="119">
                  <c:v>17500000</c:v>
                </c:pt>
                <c:pt idx="120">
                  <c:v>17500000</c:v>
                </c:pt>
                <c:pt idx="121">
                  <c:v>17500000</c:v>
                </c:pt>
                <c:pt idx="122">
                  <c:v>17500000</c:v>
                </c:pt>
                <c:pt idx="123">
                  <c:v>17500000</c:v>
                </c:pt>
                <c:pt idx="124">
                  <c:v>17500000</c:v>
                </c:pt>
                <c:pt idx="125">
                  <c:v>17500000</c:v>
                </c:pt>
                <c:pt idx="126">
                  <c:v>17500000</c:v>
                </c:pt>
                <c:pt idx="127">
                  <c:v>17500000</c:v>
                </c:pt>
                <c:pt idx="128">
                  <c:v>17500000</c:v>
                </c:pt>
                <c:pt idx="129">
                  <c:v>17500000</c:v>
                </c:pt>
                <c:pt idx="130">
                  <c:v>17500000</c:v>
                </c:pt>
                <c:pt idx="131">
                  <c:v>17500000</c:v>
                </c:pt>
                <c:pt idx="132">
                  <c:v>17500000</c:v>
                </c:pt>
                <c:pt idx="133">
                  <c:v>17500000</c:v>
                </c:pt>
                <c:pt idx="134">
                  <c:v>17500000</c:v>
                </c:pt>
                <c:pt idx="135">
                  <c:v>17500000</c:v>
                </c:pt>
                <c:pt idx="136">
                  <c:v>17500000</c:v>
                </c:pt>
                <c:pt idx="137">
                  <c:v>17500000</c:v>
                </c:pt>
                <c:pt idx="138">
                  <c:v>17500000</c:v>
                </c:pt>
                <c:pt idx="139">
                  <c:v>17500000</c:v>
                </c:pt>
                <c:pt idx="140">
                  <c:v>17500000</c:v>
                </c:pt>
                <c:pt idx="141">
                  <c:v>17500000</c:v>
                </c:pt>
                <c:pt idx="142">
                  <c:v>17500000</c:v>
                </c:pt>
                <c:pt idx="143">
                  <c:v>17500000</c:v>
                </c:pt>
                <c:pt idx="144">
                  <c:v>17500000</c:v>
                </c:pt>
                <c:pt idx="145">
                  <c:v>17500000</c:v>
                </c:pt>
                <c:pt idx="146">
                  <c:v>17500000</c:v>
                </c:pt>
                <c:pt idx="147">
                  <c:v>17500000</c:v>
                </c:pt>
                <c:pt idx="148">
                  <c:v>17500000</c:v>
                </c:pt>
                <c:pt idx="149">
                  <c:v>17500000</c:v>
                </c:pt>
                <c:pt idx="150">
                  <c:v>17500000</c:v>
                </c:pt>
                <c:pt idx="151">
                  <c:v>17500000</c:v>
                </c:pt>
                <c:pt idx="152">
                  <c:v>17500000</c:v>
                </c:pt>
                <c:pt idx="153">
                  <c:v>17500000</c:v>
                </c:pt>
                <c:pt idx="154">
                  <c:v>17500000</c:v>
                </c:pt>
                <c:pt idx="155">
                  <c:v>17500000</c:v>
                </c:pt>
                <c:pt idx="156">
                  <c:v>17500000</c:v>
                </c:pt>
                <c:pt idx="157">
                  <c:v>17500000</c:v>
                </c:pt>
                <c:pt idx="158">
                  <c:v>17500000</c:v>
                </c:pt>
                <c:pt idx="159">
                  <c:v>17500000</c:v>
                </c:pt>
                <c:pt idx="160">
                  <c:v>17500000</c:v>
                </c:pt>
                <c:pt idx="161">
                  <c:v>17500000</c:v>
                </c:pt>
                <c:pt idx="162">
                  <c:v>17500000</c:v>
                </c:pt>
                <c:pt idx="163">
                  <c:v>17500000</c:v>
                </c:pt>
                <c:pt idx="164">
                  <c:v>17500000</c:v>
                </c:pt>
                <c:pt idx="165">
                  <c:v>17500000</c:v>
                </c:pt>
                <c:pt idx="166">
                  <c:v>17500000</c:v>
                </c:pt>
                <c:pt idx="167">
                  <c:v>17500000</c:v>
                </c:pt>
                <c:pt idx="168">
                  <c:v>17500000</c:v>
                </c:pt>
                <c:pt idx="169">
                  <c:v>17500000</c:v>
                </c:pt>
                <c:pt idx="170">
                  <c:v>17500000</c:v>
                </c:pt>
                <c:pt idx="171">
                  <c:v>17500000</c:v>
                </c:pt>
                <c:pt idx="172">
                  <c:v>17500000</c:v>
                </c:pt>
                <c:pt idx="173">
                  <c:v>17500000</c:v>
                </c:pt>
                <c:pt idx="174">
                  <c:v>17500000</c:v>
                </c:pt>
                <c:pt idx="175">
                  <c:v>17500000</c:v>
                </c:pt>
                <c:pt idx="176">
                  <c:v>17500000</c:v>
                </c:pt>
                <c:pt idx="177">
                  <c:v>17500000</c:v>
                </c:pt>
                <c:pt idx="178">
                  <c:v>17500000</c:v>
                </c:pt>
                <c:pt idx="179">
                  <c:v>17500000</c:v>
                </c:pt>
                <c:pt idx="180">
                  <c:v>17500000</c:v>
                </c:pt>
                <c:pt idx="181">
                  <c:v>17500000</c:v>
                </c:pt>
                <c:pt idx="182">
                  <c:v>17500000</c:v>
                </c:pt>
                <c:pt idx="183">
                  <c:v>17500000</c:v>
                </c:pt>
                <c:pt idx="184">
                  <c:v>17500000</c:v>
                </c:pt>
                <c:pt idx="185">
                  <c:v>17500000</c:v>
                </c:pt>
                <c:pt idx="186">
                  <c:v>17500000</c:v>
                </c:pt>
                <c:pt idx="187">
                  <c:v>17500000</c:v>
                </c:pt>
                <c:pt idx="188">
                  <c:v>17500000</c:v>
                </c:pt>
                <c:pt idx="189">
                  <c:v>17500000</c:v>
                </c:pt>
                <c:pt idx="190">
                  <c:v>17500000</c:v>
                </c:pt>
                <c:pt idx="191">
                  <c:v>17500000</c:v>
                </c:pt>
                <c:pt idx="192">
                  <c:v>17500000</c:v>
                </c:pt>
                <c:pt idx="193">
                  <c:v>17500000</c:v>
                </c:pt>
                <c:pt idx="194">
                  <c:v>17500000</c:v>
                </c:pt>
                <c:pt idx="195">
                  <c:v>17500000</c:v>
                </c:pt>
                <c:pt idx="196">
                  <c:v>17500000</c:v>
                </c:pt>
                <c:pt idx="197">
                  <c:v>17500000</c:v>
                </c:pt>
                <c:pt idx="198">
                  <c:v>17500000</c:v>
                </c:pt>
                <c:pt idx="199">
                  <c:v>17500000</c:v>
                </c:pt>
                <c:pt idx="200">
                  <c:v>17500000</c:v>
                </c:pt>
                <c:pt idx="201">
                  <c:v>17500000</c:v>
                </c:pt>
                <c:pt idx="202">
                  <c:v>17500000</c:v>
                </c:pt>
                <c:pt idx="203">
                  <c:v>17500000</c:v>
                </c:pt>
                <c:pt idx="204">
                  <c:v>17500000</c:v>
                </c:pt>
                <c:pt idx="205">
                  <c:v>17500000</c:v>
                </c:pt>
                <c:pt idx="206">
                  <c:v>17500000</c:v>
                </c:pt>
                <c:pt idx="207">
                  <c:v>17500000</c:v>
                </c:pt>
                <c:pt idx="208">
                  <c:v>17500000</c:v>
                </c:pt>
                <c:pt idx="209">
                  <c:v>17500000</c:v>
                </c:pt>
                <c:pt idx="210">
                  <c:v>17500000</c:v>
                </c:pt>
                <c:pt idx="211">
                  <c:v>17500000</c:v>
                </c:pt>
                <c:pt idx="212">
                  <c:v>17500000</c:v>
                </c:pt>
                <c:pt idx="213">
                  <c:v>17500000</c:v>
                </c:pt>
                <c:pt idx="214">
                  <c:v>17500000</c:v>
                </c:pt>
                <c:pt idx="215">
                  <c:v>17500000</c:v>
                </c:pt>
                <c:pt idx="216">
                  <c:v>17500000</c:v>
                </c:pt>
                <c:pt idx="217">
                  <c:v>17500000</c:v>
                </c:pt>
                <c:pt idx="218">
                  <c:v>17500000</c:v>
                </c:pt>
                <c:pt idx="219">
                  <c:v>17500000</c:v>
                </c:pt>
                <c:pt idx="220">
                  <c:v>17500000</c:v>
                </c:pt>
                <c:pt idx="221">
                  <c:v>17500000</c:v>
                </c:pt>
                <c:pt idx="222">
                  <c:v>17500000</c:v>
                </c:pt>
                <c:pt idx="223">
                  <c:v>17500000</c:v>
                </c:pt>
                <c:pt idx="224">
                  <c:v>17500000</c:v>
                </c:pt>
                <c:pt idx="225">
                  <c:v>17500000</c:v>
                </c:pt>
                <c:pt idx="226">
                  <c:v>17500000</c:v>
                </c:pt>
                <c:pt idx="227">
                  <c:v>17500000</c:v>
                </c:pt>
                <c:pt idx="228">
                  <c:v>17500000</c:v>
                </c:pt>
                <c:pt idx="229">
                  <c:v>17500000</c:v>
                </c:pt>
                <c:pt idx="230">
                  <c:v>17500000</c:v>
                </c:pt>
                <c:pt idx="231">
                  <c:v>17500000</c:v>
                </c:pt>
                <c:pt idx="232">
                  <c:v>17500000</c:v>
                </c:pt>
                <c:pt idx="233">
                  <c:v>17500000</c:v>
                </c:pt>
                <c:pt idx="234">
                  <c:v>17500000</c:v>
                </c:pt>
                <c:pt idx="235">
                  <c:v>17500000</c:v>
                </c:pt>
                <c:pt idx="236">
                  <c:v>17500000</c:v>
                </c:pt>
                <c:pt idx="237">
                  <c:v>17500000</c:v>
                </c:pt>
                <c:pt idx="238">
                  <c:v>17500000</c:v>
                </c:pt>
                <c:pt idx="239">
                  <c:v>17500000</c:v>
                </c:pt>
                <c:pt idx="240">
                  <c:v>17500000</c:v>
                </c:pt>
                <c:pt idx="241">
                  <c:v>17500000</c:v>
                </c:pt>
                <c:pt idx="242">
                  <c:v>17500000</c:v>
                </c:pt>
                <c:pt idx="243">
                  <c:v>17500000</c:v>
                </c:pt>
                <c:pt idx="244">
                  <c:v>17500000</c:v>
                </c:pt>
                <c:pt idx="245">
                  <c:v>17500000</c:v>
                </c:pt>
                <c:pt idx="246">
                  <c:v>17500000</c:v>
                </c:pt>
                <c:pt idx="247">
                  <c:v>17500000</c:v>
                </c:pt>
                <c:pt idx="248">
                  <c:v>17500000</c:v>
                </c:pt>
                <c:pt idx="249">
                  <c:v>17500000</c:v>
                </c:pt>
                <c:pt idx="250">
                  <c:v>17500000</c:v>
                </c:pt>
                <c:pt idx="251">
                  <c:v>17500000</c:v>
                </c:pt>
                <c:pt idx="252">
                  <c:v>17500000</c:v>
                </c:pt>
                <c:pt idx="253">
                  <c:v>17500000</c:v>
                </c:pt>
                <c:pt idx="254">
                  <c:v>17500000</c:v>
                </c:pt>
                <c:pt idx="255">
                  <c:v>17500000</c:v>
                </c:pt>
                <c:pt idx="256">
                  <c:v>17500000</c:v>
                </c:pt>
                <c:pt idx="257">
                  <c:v>17500000</c:v>
                </c:pt>
                <c:pt idx="258">
                  <c:v>17500000</c:v>
                </c:pt>
                <c:pt idx="259">
                  <c:v>17500000</c:v>
                </c:pt>
                <c:pt idx="260">
                  <c:v>17500000</c:v>
                </c:pt>
                <c:pt idx="261">
                  <c:v>17500000</c:v>
                </c:pt>
                <c:pt idx="262">
                  <c:v>17500000</c:v>
                </c:pt>
                <c:pt idx="263">
                  <c:v>17500000</c:v>
                </c:pt>
                <c:pt idx="264">
                  <c:v>17500000</c:v>
                </c:pt>
                <c:pt idx="265">
                  <c:v>17500000</c:v>
                </c:pt>
                <c:pt idx="266">
                  <c:v>17500000</c:v>
                </c:pt>
                <c:pt idx="267">
                  <c:v>17500000</c:v>
                </c:pt>
                <c:pt idx="268">
                  <c:v>17500000</c:v>
                </c:pt>
                <c:pt idx="269">
                  <c:v>17500000</c:v>
                </c:pt>
                <c:pt idx="270">
                  <c:v>17500000</c:v>
                </c:pt>
                <c:pt idx="271">
                  <c:v>17500000</c:v>
                </c:pt>
                <c:pt idx="272">
                  <c:v>17500000</c:v>
                </c:pt>
                <c:pt idx="273">
                  <c:v>17500000</c:v>
                </c:pt>
                <c:pt idx="274">
                  <c:v>17500000</c:v>
                </c:pt>
                <c:pt idx="275">
                  <c:v>17500000</c:v>
                </c:pt>
                <c:pt idx="276">
                  <c:v>17500000</c:v>
                </c:pt>
                <c:pt idx="277">
                  <c:v>17500000</c:v>
                </c:pt>
                <c:pt idx="278">
                  <c:v>17500000</c:v>
                </c:pt>
                <c:pt idx="279">
                  <c:v>17500000</c:v>
                </c:pt>
                <c:pt idx="280">
                  <c:v>17500000</c:v>
                </c:pt>
                <c:pt idx="281">
                  <c:v>17500000</c:v>
                </c:pt>
                <c:pt idx="282">
                  <c:v>17500000</c:v>
                </c:pt>
                <c:pt idx="283">
                  <c:v>17500000</c:v>
                </c:pt>
                <c:pt idx="284">
                  <c:v>17500000</c:v>
                </c:pt>
                <c:pt idx="285">
                  <c:v>17500000</c:v>
                </c:pt>
                <c:pt idx="286">
                  <c:v>17500000</c:v>
                </c:pt>
                <c:pt idx="287">
                  <c:v>17500000</c:v>
                </c:pt>
                <c:pt idx="288">
                  <c:v>17500000</c:v>
                </c:pt>
                <c:pt idx="289">
                  <c:v>17500000</c:v>
                </c:pt>
                <c:pt idx="290">
                  <c:v>17500000</c:v>
                </c:pt>
                <c:pt idx="291">
                  <c:v>17500000</c:v>
                </c:pt>
                <c:pt idx="292">
                  <c:v>17500000</c:v>
                </c:pt>
                <c:pt idx="293">
                  <c:v>17500000</c:v>
                </c:pt>
                <c:pt idx="294">
                  <c:v>17500000</c:v>
                </c:pt>
                <c:pt idx="295">
                  <c:v>17500000</c:v>
                </c:pt>
                <c:pt idx="296">
                  <c:v>17500000</c:v>
                </c:pt>
                <c:pt idx="297">
                  <c:v>17500000</c:v>
                </c:pt>
                <c:pt idx="298">
                  <c:v>17500000</c:v>
                </c:pt>
                <c:pt idx="299">
                  <c:v>17500000</c:v>
                </c:pt>
                <c:pt idx="300">
                  <c:v>17500000</c:v>
                </c:pt>
                <c:pt idx="301">
                  <c:v>17500000</c:v>
                </c:pt>
                <c:pt idx="302">
                  <c:v>17500000</c:v>
                </c:pt>
                <c:pt idx="303">
                  <c:v>17500000</c:v>
                </c:pt>
                <c:pt idx="304">
                  <c:v>17500000</c:v>
                </c:pt>
                <c:pt idx="305">
                  <c:v>17500000</c:v>
                </c:pt>
                <c:pt idx="306">
                  <c:v>17500000</c:v>
                </c:pt>
                <c:pt idx="307">
                  <c:v>17500000</c:v>
                </c:pt>
                <c:pt idx="308">
                  <c:v>17500000</c:v>
                </c:pt>
                <c:pt idx="309">
                  <c:v>17500000</c:v>
                </c:pt>
                <c:pt idx="310">
                  <c:v>17500000</c:v>
                </c:pt>
                <c:pt idx="311">
                  <c:v>17500000</c:v>
                </c:pt>
                <c:pt idx="312">
                  <c:v>17500000</c:v>
                </c:pt>
                <c:pt idx="313">
                  <c:v>17500000</c:v>
                </c:pt>
                <c:pt idx="314">
                  <c:v>17500000</c:v>
                </c:pt>
                <c:pt idx="315">
                  <c:v>17500000</c:v>
                </c:pt>
                <c:pt idx="316">
                  <c:v>17500000</c:v>
                </c:pt>
                <c:pt idx="317">
                  <c:v>17500000</c:v>
                </c:pt>
                <c:pt idx="318">
                  <c:v>17500000</c:v>
                </c:pt>
                <c:pt idx="319">
                  <c:v>17500000</c:v>
                </c:pt>
                <c:pt idx="320">
                  <c:v>17500000</c:v>
                </c:pt>
                <c:pt idx="321">
                  <c:v>17500000</c:v>
                </c:pt>
                <c:pt idx="322">
                  <c:v>17500000</c:v>
                </c:pt>
                <c:pt idx="323">
                  <c:v>17500000</c:v>
                </c:pt>
                <c:pt idx="324">
                  <c:v>17500000</c:v>
                </c:pt>
                <c:pt idx="325">
                  <c:v>17500000</c:v>
                </c:pt>
                <c:pt idx="326">
                  <c:v>17500000</c:v>
                </c:pt>
                <c:pt idx="327">
                  <c:v>17500000</c:v>
                </c:pt>
                <c:pt idx="328">
                  <c:v>17500000</c:v>
                </c:pt>
                <c:pt idx="329">
                  <c:v>17500000</c:v>
                </c:pt>
                <c:pt idx="330">
                  <c:v>17500000</c:v>
                </c:pt>
                <c:pt idx="331">
                  <c:v>17500000</c:v>
                </c:pt>
                <c:pt idx="332">
                  <c:v>17500000</c:v>
                </c:pt>
                <c:pt idx="333">
                  <c:v>17500000</c:v>
                </c:pt>
                <c:pt idx="334">
                  <c:v>17500000</c:v>
                </c:pt>
                <c:pt idx="335">
                  <c:v>17500000</c:v>
                </c:pt>
                <c:pt idx="336">
                  <c:v>17500000</c:v>
                </c:pt>
                <c:pt idx="337">
                  <c:v>17500000</c:v>
                </c:pt>
                <c:pt idx="338">
                  <c:v>17500000</c:v>
                </c:pt>
                <c:pt idx="339">
                  <c:v>17500000</c:v>
                </c:pt>
                <c:pt idx="340">
                  <c:v>17500000</c:v>
                </c:pt>
                <c:pt idx="341">
                  <c:v>17500000</c:v>
                </c:pt>
                <c:pt idx="342">
                  <c:v>17500000</c:v>
                </c:pt>
                <c:pt idx="343">
                  <c:v>17500000</c:v>
                </c:pt>
                <c:pt idx="344">
                  <c:v>17500000</c:v>
                </c:pt>
                <c:pt idx="345">
                  <c:v>17500000</c:v>
                </c:pt>
                <c:pt idx="346">
                  <c:v>17500000</c:v>
                </c:pt>
                <c:pt idx="347">
                  <c:v>17500000</c:v>
                </c:pt>
                <c:pt idx="348">
                  <c:v>17500000</c:v>
                </c:pt>
                <c:pt idx="349">
                  <c:v>17500000</c:v>
                </c:pt>
                <c:pt idx="350">
                  <c:v>17500000</c:v>
                </c:pt>
                <c:pt idx="351">
                  <c:v>17500000</c:v>
                </c:pt>
                <c:pt idx="352">
                  <c:v>17500000</c:v>
                </c:pt>
                <c:pt idx="353">
                  <c:v>17500000</c:v>
                </c:pt>
                <c:pt idx="354">
                  <c:v>17500000</c:v>
                </c:pt>
                <c:pt idx="355">
                  <c:v>17500000</c:v>
                </c:pt>
                <c:pt idx="356">
                  <c:v>17500000</c:v>
                </c:pt>
                <c:pt idx="357">
                  <c:v>17500000</c:v>
                </c:pt>
                <c:pt idx="358">
                  <c:v>17500000</c:v>
                </c:pt>
                <c:pt idx="359">
                  <c:v>17500000</c:v>
                </c:pt>
                <c:pt idx="360">
                  <c:v>17500000</c:v>
                </c:pt>
                <c:pt idx="361">
                  <c:v>17500000</c:v>
                </c:pt>
                <c:pt idx="362">
                  <c:v>17500000</c:v>
                </c:pt>
                <c:pt idx="363">
                  <c:v>17500000</c:v>
                </c:pt>
                <c:pt idx="364">
                  <c:v>17500000</c:v>
                </c:pt>
                <c:pt idx="365">
                  <c:v>17500000</c:v>
                </c:pt>
                <c:pt idx="366">
                  <c:v>17500000</c:v>
                </c:pt>
                <c:pt idx="367">
                  <c:v>17500000</c:v>
                </c:pt>
                <c:pt idx="368">
                  <c:v>17500000</c:v>
                </c:pt>
                <c:pt idx="369">
                  <c:v>17500000</c:v>
                </c:pt>
                <c:pt idx="370">
                  <c:v>17500000</c:v>
                </c:pt>
                <c:pt idx="371">
                  <c:v>17500000</c:v>
                </c:pt>
                <c:pt idx="372">
                  <c:v>17500000</c:v>
                </c:pt>
                <c:pt idx="373">
                  <c:v>17500000</c:v>
                </c:pt>
                <c:pt idx="374">
                  <c:v>17500000</c:v>
                </c:pt>
                <c:pt idx="375">
                  <c:v>17500000</c:v>
                </c:pt>
                <c:pt idx="376">
                  <c:v>17500000</c:v>
                </c:pt>
                <c:pt idx="377">
                  <c:v>17500000</c:v>
                </c:pt>
                <c:pt idx="378">
                  <c:v>17500000</c:v>
                </c:pt>
                <c:pt idx="379">
                  <c:v>17500000</c:v>
                </c:pt>
                <c:pt idx="380">
                  <c:v>17500000</c:v>
                </c:pt>
                <c:pt idx="381">
                  <c:v>17500000</c:v>
                </c:pt>
                <c:pt idx="382">
                  <c:v>17500000</c:v>
                </c:pt>
                <c:pt idx="383">
                  <c:v>17500000</c:v>
                </c:pt>
                <c:pt idx="384">
                  <c:v>17500000</c:v>
                </c:pt>
                <c:pt idx="385">
                  <c:v>17500000</c:v>
                </c:pt>
                <c:pt idx="386">
                  <c:v>17500000</c:v>
                </c:pt>
                <c:pt idx="387">
                  <c:v>17500000</c:v>
                </c:pt>
                <c:pt idx="388">
                  <c:v>17500000</c:v>
                </c:pt>
                <c:pt idx="389">
                  <c:v>17500000</c:v>
                </c:pt>
                <c:pt idx="390">
                  <c:v>17500000</c:v>
                </c:pt>
                <c:pt idx="391">
                  <c:v>17500000</c:v>
                </c:pt>
                <c:pt idx="392">
                  <c:v>17500000</c:v>
                </c:pt>
                <c:pt idx="393">
                  <c:v>17500000</c:v>
                </c:pt>
                <c:pt idx="394">
                  <c:v>17500000</c:v>
                </c:pt>
                <c:pt idx="395">
                  <c:v>17500000</c:v>
                </c:pt>
                <c:pt idx="396">
                  <c:v>17500000</c:v>
                </c:pt>
                <c:pt idx="397">
                  <c:v>17500000</c:v>
                </c:pt>
                <c:pt idx="398">
                  <c:v>17500000</c:v>
                </c:pt>
                <c:pt idx="399">
                  <c:v>17500000</c:v>
                </c:pt>
                <c:pt idx="400">
                  <c:v>17500000</c:v>
                </c:pt>
                <c:pt idx="401">
                  <c:v>17500000</c:v>
                </c:pt>
                <c:pt idx="402">
                  <c:v>17500000</c:v>
                </c:pt>
                <c:pt idx="403">
                  <c:v>17500000</c:v>
                </c:pt>
                <c:pt idx="404">
                  <c:v>17500000</c:v>
                </c:pt>
                <c:pt idx="405">
                  <c:v>17500000</c:v>
                </c:pt>
                <c:pt idx="406">
                  <c:v>17500000</c:v>
                </c:pt>
                <c:pt idx="407">
                  <c:v>17500000</c:v>
                </c:pt>
                <c:pt idx="408">
                  <c:v>17500000</c:v>
                </c:pt>
                <c:pt idx="409">
                  <c:v>17500000</c:v>
                </c:pt>
                <c:pt idx="410">
                  <c:v>17500000</c:v>
                </c:pt>
                <c:pt idx="411">
                  <c:v>17500000</c:v>
                </c:pt>
                <c:pt idx="412">
                  <c:v>17500000</c:v>
                </c:pt>
                <c:pt idx="413">
                  <c:v>17500000</c:v>
                </c:pt>
                <c:pt idx="414">
                  <c:v>17500000</c:v>
                </c:pt>
                <c:pt idx="415">
                  <c:v>17500000</c:v>
                </c:pt>
                <c:pt idx="416">
                  <c:v>17500000</c:v>
                </c:pt>
                <c:pt idx="417">
                  <c:v>17500000</c:v>
                </c:pt>
                <c:pt idx="418">
                  <c:v>17500000</c:v>
                </c:pt>
                <c:pt idx="419">
                  <c:v>17500000</c:v>
                </c:pt>
                <c:pt idx="420">
                  <c:v>17500000</c:v>
                </c:pt>
                <c:pt idx="421">
                  <c:v>17500000</c:v>
                </c:pt>
                <c:pt idx="422">
                  <c:v>17500000</c:v>
                </c:pt>
                <c:pt idx="423">
                  <c:v>17500000</c:v>
                </c:pt>
                <c:pt idx="424">
                  <c:v>17500000</c:v>
                </c:pt>
                <c:pt idx="425">
                  <c:v>17500000</c:v>
                </c:pt>
                <c:pt idx="426">
                  <c:v>17500000</c:v>
                </c:pt>
                <c:pt idx="427">
                  <c:v>17500000</c:v>
                </c:pt>
                <c:pt idx="428">
                  <c:v>17500000</c:v>
                </c:pt>
                <c:pt idx="429">
                  <c:v>17500000</c:v>
                </c:pt>
                <c:pt idx="430">
                  <c:v>17500000</c:v>
                </c:pt>
                <c:pt idx="431">
                  <c:v>17500000</c:v>
                </c:pt>
                <c:pt idx="432">
                  <c:v>17500000</c:v>
                </c:pt>
                <c:pt idx="433">
                  <c:v>17500000</c:v>
                </c:pt>
                <c:pt idx="434">
                  <c:v>17500000</c:v>
                </c:pt>
                <c:pt idx="435">
                  <c:v>17500000</c:v>
                </c:pt>
                <c:pt idx="436">
                  <c:v>17500000</c:v>
                </c:pt>
                <c:pt idx="437">
                  <c:v>17500000</c:v>
                </c:pt>
                <c:pt idx="438">
                  <c:v>17500000</c:v>
                </c:pt>
                <c:pt idx="439">
                  <c:v>17500000</c:v>
                </c:pt>
                <c:pt idx="440">
                  <c:v>17500000</c:v>
                </c:pt>
                <c:pt idx="441">
                  <c:v>17500000</c:v>
                </c:pt>
                <c:pt idx="442">
                  <c:v>17500000</c:v>
                </c:pt>
                <c:pt idx="443">
                  <c:v>17500000</c:v>
                </c:pt>
                <c:pt idx="444">
                  <c:v>17500000</c:v>
                </c:pt>
                <c:pt idx="445">
                  <c:v>17500000</c:v>
                </c:pt>
                <c:pt idx="446">
                  <c:v>17500000</c:v>
                </c:pt>
                <c:pt idx="447">
                  <c:v>17500000</c:v>
                </c:pt>
                <c:pt idx="448">
                  <c:v>17500000</c:v>
                </c:pt>
                <c:pt idx="449">
                  <c:v>17500000</c:v>
                </c:pt>
                <c:pt idx="450">
                  <c:v>17500000</c:v>
                </c:pt>
                <c:pt idx="451">
                  <c:v>17500000</c:v>
                </c:pt>
                <c:pt idx="452">
                  <c:v>17500000</c:v>
                </c:pt>
                <c:pt idx="453">
                  <c:v>17500000</c:v>
                </c:pt>
                <c:pt idx="454">
                  <c:v>17500000</c:v>
                </c:pt>
                <c:pt idx="455">
                  <c:v>17500000</c:v>
                </c:pt>
                <c:pt idx="456">
                  <c:v>17500000</c:v>
                </c:pt>
                <c:pt idx="457">
                  <c:v>17500000</c:v>
                </c:pt>
                <c:pt idx="458">
                  <c:v>17500000</c:v>
                </c:pt>
                <c:pt idx="459">
                  <c:v>17500000</c:v>
                </c:pt>
                <c:pt idx="460">
                  <c:v>17500000</c:v>
                </c:pt>
                <c:pt idx="461">
                  <c:v>17500000</c:v>
                </c:pt>
                <c:pt idx="462">
                  <c:v>17500000</c:v>
                </c:pt>
                <c:pt idx="463">
                  <c:v>17500000</c:v>
                </c:pt>
                <c:pt idx="464">
                  <c:v>17500000</c:v>
                </c:pt>
                <c:pt idx="465">
                  <c:v>17500000</c:v>
                </c:pt>
                <c:pt idx="466">
                  <c:v>17500000</c:v>
                </c:pt>
                <c:pt idx="467">
                  <c:v>17500000</c:v>
                </c:pt>
                <c:pt idx="468">
                  <c:v>17500000</c:v>
                </c:pt>
                <c:pt idx="469">
                  <c:v>17500000</c:v>
                </c:pt>
                <c:pt idx="470">
                  <c:v>17500000</c:v>
                </c:pt>
                <c:pt idx="471">
                  <c:v>17500000</c:v>
                </c:pt>
                <c:pt idx="472">
                  <c:v>17500000</c:v>
                </c:pt>
                <c:pt idx="473">
                  <c:v>17500000</c:v>
                </c:pt>
                <c:pt idx="474">
                  <c:v>17500000</c:v>
                </c:pt>
                <c:pt idx="475">
                  <c:v>17500000</c:v>
                </c:pt>
                <c:pt idx="476">
                  <c:v>17500000</c:v>
                </c:pt>
                <c:pt idx="477">
                  <c:v>17500000</c:v>
                </c:pt>
                <c:pt idx="478">
                  <c:v>17500000</c:v>
                </c:pt>
                <c:pt idx="479">
                  <c:v>17500000</c:v>
                </c:pt>
                <c:pt idx="480">
                  <c:v>17500000</c:v>
                </c:pt>
                <c:pt idx="481">
                  <c:v>17500000</c:v>
                </c:pt>
                <c:pt idx="482">
                  <c:v>17500000</c:v>
                </c:pt>
                <c:pt idx="483">
                  <c:v>17500000</c:v>
                </c:pt>
                <c:pt idx="484">
                  <c:v>17500000</c:v>
                </c:pt>
                <c:pt idx="485">
                  <c:v>17500000</c:v>
                </c:pt>
                <c:pt idx="486">
                  <c:v>17500000</c:v>
                </c:pt>
                <c:pt idx="487">
                  <c:v>17500000</c:v>
                </c:pt>
                <c:pt idx="488">
                  <c:v>17500000</c:v>
                </c:pt>
                <c:pt idx="489">
                  <c:v>17500000</c:v>
                </c:pt>
                <c:pt idx="490">
                  <c:v>17500000</c:v>
                </c:pt>
                <c:pt idx="491">
                  <c:v>17500000</c:v>
                </c:pt>
                <c:pt idx="492">
                  <c:v>17500000</c:v>
                </c:pt>
                <c:pt idx="493">
                  <c:v>17500000</c:v>
                </c:pt>
                <c:pt idx="494">
                  <c:v>17500000</c:v>
                </c:pt>
                <c:pt idx="495">
                  <c:v>17500000</c:v>
                </c:pt>
                <c:pt idx="496">
                  <c:v>17500000</c:v>
                </c:pt>
                <c:pt idx="497">
                  <c:v>17500000</c:v>
                </c:pt>
                <c:pt idx="498">
                  <c:v>17500000</c:v>
                </c:pt>
                <c:pt idx="499">
                  <c:v>17500000</c:v>
                </c:pt>
                <c:pt idx="500">
                  <c:v>17500000</c:v>
                </c:pt>
                <c:pt idx="501">
                  <c:v>17500000</c:v>
                </c:pt>
                <c:pt idx="502">
                  <c:v>17500000</c:v>
                </c:pt>
                <c:pt idx="503">
                  <c:v>17500000</c:v>
                </c:pt>
                <c:pt idx="504">
                  <c:v>17500000</c:v>
                </c:pt>
                <c:pt idx="505">
                  <c:v>17500000</c:v>
                </c:pt>
                <c:pt idx="506">
                  <c:v>17500000</c:v>
                </c:pt>
                <c:pt idx="507">
                  <c:v>17500000</c:v>
                </c:pt>
                <c:pt idx="508">
                  <c:v>17500000</c:v>
                </c:pt>
                <c:pt idx="509">
                  <c:v>17500000</c:v>
                </c:pt>
                <c:pt idx="510">
                  <c:v>17500000</c:v>
                </c:pt>
                <c:pt idx="511">
                  <c:v>17500000</c:v>
                </c:pt>
                <c:pt idx="512">
                  <c:v>17500000</c:v>
                </c:pt>
                <c:pt idx="513">
                  <c:v>17500000</c:v>
                </c:pt>
                <c:pt idx="514">
                  <c:v>17500000</c:v>
                </c:pt>
                <c:pt idx="515">
                  <c:v>17500000</c:v>
                </c:pt>
                <c:pt idx="516">
                  <c:v>17500000</c:v>
                </c:pt>
                <c:pt idx="517">
                  <c:v>17500000</c:v>
                </c:pt>
                <c:pt idx="518">
                  <c:v>17500000</c:v>
                </c:pt>
                <c:pt idx="519">
                  <c:v>17500000</c:v>
                </c:pt>
                <c:pt idx="520">
                  <c:v>17500000</c:v>
                </c:pt>
                <c:pt idx="521">
                  <c:v>17500000</c:v>
                </c:pt>
                <c:pt idx="522">
                  <c:v>17500000</c:v>
                </c:pt>
                <c:pt idx="523">
                  <c:v>17500000</c:v>
                </c:pt>
                <c:pt idx="524">
                  <c:v>17500000</c:v>
                </c:pt>
                <c:pt idx="525">
                  <c:v>17500000</c:v>
                </c:pt>
                <c:pt idx="526">
                  <c:v>17500000</c:v>
                </c:pt>
                <c:pt idx="527">
                  <c:v>17500000</c:v>
                </c:pt>
                <c:pt idx="528">
                  <c:v>17500000</c:v>
                </c:pt>
                <c:pt idx="529">
                  <c:v>17500000</c:v>
                </c:pt>
                <c:pt idx="530">
                  <c:v>17500000</c:v>
                </c:pt>
                <c:pt idx="531">
                  <c:v>17500000</c:v>
                </c:pt>
                <c:pt idx="532">
                  <c:v>17500000</c:v>
                </c:pt>
                <c:pt idx="533">
                  <c:v>17500000</c:v>
                </c:pt>
                <c:pt idx="534">
                  <c:v>17500000</c:v>
                </c:pt>
                <c:pt idx="535">
                  <c:v>17500000</c:v>
                </c:pt>
                <c:pt idx="536">
                  <c:v>17500000</c:v>
                </c:pt>
                <c:pt idx="537">
                  <c:v>17500000</c:v>
                </c:pt>
                <c:pt idx="538">
                  <c:v>17500000</c:v>
                </c:pt>
                <c:pt idx="539">
                  <c:v>17500000</c:v>
                </c:pt>
                <c:pt idx="540">
                  <c:v>17500000</c:v>
                </c:pt>
                <c:pt idx="541">
                  <c:v>17500000</c:v>
                </c:pt>
                <c:pt idx="542">
                  <c:v>17500000</c:v>
                </c:pt>
                <c:pt idx="543">
                  <c:v>17500000</c:v>
                </c:pt>
                <c:pt idx="544">
                  <c:v>17500000</c:v>
                </c:pt>
                <c:pt idx="545">
                  <c:v>17500000</c:v>
                </c:pt>
                <c:pt idx="546">
                  <c:v>17500000</c:v>
                </c:pt>
                <c:pt idx="547">
                  <c:v>17500000</c:v>
                </c:pt>
                <c:pt idx="548">
                  <c:v>17500000</c:v>
                </c:pt>
                <c:pt idx="549">
                  <c:v>17500000</c:v>
                </c:pt>
                <c:pt idx="550">
                  <c:v>17500000</c:v>
                </c:pt>
                <c:pt idx="551">
                  <c:v>17500000</c:v>
                </c:pt>
                <c:pt idx="552">
                  <c:v>17500000</c:v>
                </c:pt>
                <c:pt idx="553">
                  <c:v>17500000</c:v>
                </c:pt>
                <c:pt idx="554">
                  <c:v>17500000</c:v>
                </c:pt>
                <c:pt idx="555">
                  <c:v>17500000</c:v>
                </c:pt>
                <c:pt idx="556">
                  <c:v>17500000</c:v>
                </c:pt>
                <c:pt idx="557">
                  <c:v>17500000</c:v>
                </c:pt>
                <c:pt idx="558">
                  <c:v>17500000</c:v>
                </c:pt>
                <c:pt idx="559">
                  <c:v>17500000</c:v>
                </c:pt>
                <c:pt idx="560">
                  <c:v>17500000</c:v>
                </c:pt>
                <c:pt idx="561">
                  <c:v>17500000</c:v>
                </c:pt>
                <c:pt idx="562">
                  <c:v>17500000</c:v>
                </c:pt>
                <c:pt idx="563">
                  <c:v>17500000</c:v>
                </c:pt>
                <c:pt idx="564">
                  <c:v>17500000</c:v>
                </c:pt>
                <c:pt idx="565">
                  <c:v>17500000</c:v>
                </c:pt>
                <c:pt idx="566">
                  <c:v>17500000</c:v>
                </c:pt>
                <c:pt idx="567">
                  <c:v>17500000</c:v>
                </c:pt>
                <c:pt idx="568">
                  <c:v>17500000</c:v>
                </c:pt>
                <c:pt idx="569">
                  <c:v>17500000</c:v>
                </c:pt>
                <c:pt idx="570">
                  <c:v>17500000</c:v>
                </c:pt>
                <c:pt idx="571">
                  <c:v>17500000</c:v>
                </c:pt>
                <c:pt idx="572">
                  <c:v>17500000</c:v>
                </c:pt>
                <c:pt idx="573">
                  <c:v>17500000</c:v>
                </c:pt>
                <c:pt idx="574">
                  <c:v>17500000</c:v>
                </c:pt>
                <c:pt idx="575">
                  <c:v>17500000</c:v>
                </c:pt>
                <c:pt idx="576">
                  <c:v>17500000</c:v>
                </c:pt>
                <c:pt idx="577">
                  <c:v>17500000</c:v>
                </c:pt>
                <c:pt idx="578">
                  <c:v>17500000</c:v>
                </c:pt>
                <c:pt idx="579">
                  <c:v>17500000</c:v>
                </c:pt>
                <c:pt idx="580">
                  <c:v>17500000</c:v>
                </c:pt>
                <c:pt idx="581">
                  <c:v>17500000</c:v>
                </c:pt>
                <c:pt idx="582">
                  <c:v>17500000</c:v>
                </c:pt>
                <c:pt idx="583">
                  <c:v>17500000</c:v>
                </c:pt>
                <c:pt idx="584">
                  <c:v>17500000</c:v>
                </c:pt>
                <c:pt idx="585">
                  <c:v>17500000</c:v>
                </c:pt>
                <c:pt idx="586">
                  <c:v>17500000</c:v>
                </c:pt>
                <c:pt idx="587">
                  <c:v>17500000</c:v>
                </c:pt>
                <c:pt idx="588">
                  <c:v>17500000</c:v>
                </c:pt>
                <c:pt idx="589">
                  <c:v>17500000</c:v>
                </c:pt>
                <c:pt idx="590">
                  <c:v>17500000</c:v>
                </c:pt>
                <c:pt idx="591">
                  <c:v>17500000</c:v>
                </c:pt>
                <c:pt idx="592">
                  <c:v>17500000</c:v>
                </c:pt>
                <c:pt idx="593">
                  <c:v>17500000</c:v>
                </c:pt>
                <c:pt idx="594">
                  <c:v>17500000</c:v>
                </c:pt>
                <c:pt idx="595">
                  <c:v>17500000</c:v>
                </c:pt>
                <c:pt idx="596">
                  <c:v>17500000</c:v>
                </c:pt>
                <c:pt idx="597">
                  <c:v>17500000</c:v>
                </c:pt>
                <c:pt idx="598">
                  <c:v>17500000</c:v>
                </c:pt>
                <c:pt idx="599">
                  <c:v>17500000</c:v>
                </c:pt>
                <c:pt idx="600">
                  <c:v>17500000</c:v>
                </c:pt>
                <c:pt idx="601">
                  <c:v>17500000</c:v>
                </c:pt>
                <c:pt idx="602">
                  <c:v>17500000</c:v>
                </c:pt>
                <c:pt idx="603">
                  <c:v>17500000</c:v>
                </c:pt>
                <c:pt idx="604">
                  <c:v>17500000</c:v>
                </c:pt>
                <c:pt idx="605">
                  <c:v>17500000</c:v>
                </c:pt>
                <c:pt idx="606">
                  <c:v>17500000</c:v>
                </c:pt>
                <c:pt idx="607">
                  <c:v>17500000</c:v>
                </c:pt>
                <c:pt idx="608">
                  <c:v>17500000</c:v>
                </c:pt>
                <c:pt idx="609">
                  <c:v>17500000</c:v>
                </c:pt>
                <c:pt idx="610">
                  <c:v>17500000</c:v>
                </c:pt>
                <c:pt idx="611">
                  <c:v>17500000</c:v>
                </c:pt>
                <c:pt idx="612">
                  <c:v>17500000</c:v>
                </c:pt>
                <c:pt idx="613">
                  <c:v>17500000</c:v>
                </c:pt>
                <c:pt idx="614">
                  <c:v>17500000</c:v>
                </c:pt>
                <c:pt idx="615">
                  <c:v>17500000</c:v>
                </c:pt>
                <c:pt idx="616">
                  <c:v>17500000</c:v>
                </c:pt>
                <c:pt idx="617">
                  <c:v>17500000</c:v>
                </c:pt>
                <c:pt idx="618">
                  <c:v>17500000</c:v>
                </c:pt>
                <c:pt idx="619">
                  <c:v>17500000</c:v>
                </c:pt>
                <c:pt idx="620">
                  <c:v>17500000</c:v>
                </c:pt>
                <c:pt idx="621">
                  <c:v>17500000</c:v>
                </c:pt>
                <c:pt idx="622">
                  <c:v>17500000</c:v>
                </c:pt>
                <c:pt idx="623">
                  <c:v>17500000</c:v>
                </c:pt>
                <c:pt idx="624">
                  <c:v>17500000</c:v>
                </c:pt>
                <c:pt idx="625">
                  <c:v>17500000</c:v>
                </c:pt>
                <c:pt idx="626">
                  <c:v>17500000</c:v>
                </c:pt>
                <c:pt idx="627">
                  <c:v>17500000</c:v>
                </c:pt>
                <c:pt idx="628">
                  <c:v>17500000</c:v>
                </c:pt>
                <c:pt idx="629">
                  <c:v>17500000</c:v>
                </c:pt>
                <c:pt idx="630">
                  <c:v>17500000</c:v>
                </c:pt>
                <c:pt idx="631">
                  <c:v>17500000</c:v>
                </c:pt>
                <c:pt idx="632">
                  <c:v>17500000</c:v>
                </c:pt>
                <c:pt idx="633">
                  <c:v>17500000</c:v>
                </c:pt>
                <c:pt idx="634">
                  <c:v>17500000</c:v>
                </c:pt>
                <c:pt idx="635">
                  <c:v>17500000</c:v>
                </c:pt>
                <c:pt idx="636">
                  <c:v>17500000</c:v>
                </c:pt>
                <c:pt idx="637">
                  <c:v>17500000</c:v>
                </c:pt>
                <c:pt idx="638">
                  <c:v>17500000</c:v>
                </c:pt>
                <c:pt idx="639">
                  <c:v>17500000</c:v>
                </c:pt>
                <c:pt idx="640">
                  <c:v>17500000</c:v>
                </c:pt>
                <c:pt idx="641">
                  <c:v>17500000</c:v>
                </c:pt>
                <c:pt idx="642">
                  <c:v>17500000</c:v>
                </c:pt>
                <c:pt idx="643">
                  <c:v>17500000</c:v>
                </c:pt>
                <c:pt idx="644">
                  <c:v>17500000</c:v>
                </c:pt>
                <c:pt idx="645">
                  <c:v>17500000</c:v>
                </c:pt>
                <c:pt idx="646">
                  <c:v>17500000</c:v>
                </c:pt>
                <c:pt idx="647">
                  <c:v>17500000</c:v>
                </c:pt>
                <c:pt idx="648">
                  <c:v>17500000</c:v>
                </c:pt>
                <c:pt idx="649">
                  <c:v>17500000</c:v>
                </c:pt>
                <c:pt idx="650">
                  <c:v>17500000</c:v>
                </c:pt>
                <c:pt idx="651">
                  <c:v>17500000</c:v>
                </c:pt>
                <c:pt idx="652">
                  <c:v>17500000</c:v>
                </c:pt>
                <c:pt idx="653">
                  <c:v>17500000</c:v>
                </c:pt>
                <c:pt idx="654">
                  <c:v>17500000</c:v>
                </c:pt>
                <c:pt idx="655">
                  <c:v>17500000</c:v>
                </c:pt>
                <c:pt idx="656">
                  <c:v>17500000</c:v>
                </c:pt>
                <c:pt idx="657">
                  <c:v>17500000</c:v>
                </c:pt>
                <c:pt idx="658">
                  <c:v>17500000</c:v>
                </c:pt>
                <c:pt idx="659">
                  <c:v>17500000</c:v>
                </c:pt>
                <c:pt idx="660">
                  <c:v>17500000</c:v>
                </c:pt>
                <c:pt idx="661">
                  <c:v>17500000</c:v>
                </c:pt>
                <c:pt idx="662">
                  <c:v>17500000</c:v>
                </c:pt>
                <c:pt idx="663">
                  <c:v>17500000</c:v>
                </c:pt>
                <c:pt idx="664">
                  <c:v>17500000</c:v>
                </c:pt>
                <c:pt idx="665">
                  <c:v>17500000</c:v>
                </c:pt>
                <c:pt idx="666">
                  <c:v>17500000</c:v>
                </c:pt>
                <c:pt idx="667">
                  <c:v>17500000</c:v>
                </c:pt>
                <c:pt idx="668">
                  <c:v>17500000</c:v>
                </c:pt>
                <c:pt idx="669">
                  <c:v>17500000</c:v>
                </c:pt>
                <c:pt idx="670">
                  <c:v>17500000</c:v>
                </c:pt>
                <c:pt idx="671">
                  <c:v>17500000</c:v>
                </c:pt>
                <c:pt idx="672">
                  <c:v>17500000</c:v>
                </c:pt>
                <c:pt idx="673">
                  <c:v>17500000</c:v>
                </c:pt>
                <c:pt idx="674">
                  <c:v>17500000</c:v>
                </c:pt>
                <c:pt idx="675">
                  <c:v>17500000</c:v>
                </c:pt>
                <c:pt idx="676">
                  <c:v>17500000</c:v>
                </c:pt>
                <c:pt idx="677">
                  <c:v>17500000</c:v>
                </c:pt>
                <c:pt idx="678">
                  <c:v>17500000</c:v>
                </c:pt>
                <c:pt idx="679">
                  <c:v>17500000</c:v>
                </c:pt>
                <c:pt idx="680">
                  <c:v>17500000</c:v>
                </c:pt>
                <c:pt idx="681">
                  <c:v>17500000</c:v>
                </c:pt>
                <c:pt idx="682">
                  <c:v>17500000</c:v>
                </c:pt>
                <c:pt idx="683">
                  <c:v>17500000</c:v>
                </c:pt>
                <c:pt idx="684">
                  <c:v>17500000</c:v>
                </c:pt>
                <c:pt idx="685">
                  <c:v>17500000</c:v>
                </c:pt>
                <c:pt idx="686">
                  <c:v>17500000</c:v>
                </c:pt>
                <c:pt idx="687">
                  <c:v>17500000</c:v>
                </c:pt>
                <c:pt idx="688">
                  <c:v>17500000</c:v>
                </c:pt>
                <c:pt idx="689">
                  <c:v>17500000</c:v>
                </c:pt>
                <c:pt idx="690">
                  <c:v>17500000</c:v>
                </c:pt>
                <c:pt idx="691">
                  <c:v>17500000</c:v>
                </c:pt>
                <c:pt idx="692">
                  <c:v>17500000</c:v>
                </c:pt>
                <c:pt idx="693">
                  <c:v>17500000</c:v>
                </c:pt>
                <c:pt idx="694">
                  <c:v>17500000</c:v>
                </c:pt>
                <c:pt idx="695">
                  <c:v>17500000</c:v>
                </c:pt>
                <c:pt idx="696">
                  <c:v>17500000</c:v>
                </c:pt>
                <c:pt idx="697">
                  <c:v>17500000</c:v>
                </c:pt>
                <c:pt idx="698">
                  <c:v>17500000</c:v>
                </c:pt>
                <c:pt idx="699">
                  <c:v>17500000</c:v>
                </c:pt>
                <c:pt idx="700">
                  <c:v>17500000</c:v>
                </c:pt>
                <c:pt idx="701">
                  <c:v>17500000</c:v>
                </c:pt>
                <c:pt idx="702">
                  <c:v>17500000</c:v>
                </c:pt>
                <c:pt idx="703">
                  <c:v>17500000</c:v>
                </c:pt>
                <c:pt idx="704">
                  <c:v>17500000</c:v>
                </c:pt>
                <c:pt idx="705">
                  <c:v>17500000</c:v>
                </c:pt>
                <c:pt idx="706">
                  <c:v>17500000</c:v>
                </c:pt>
                <c:pt idx="707">
                  <c:v>17500000</c:v>
                </c:pt>
                <c:pt idx="708">
                  <c:v>17500000</c:v>
                </c:pt>
                <c:pt idx="709">
                  <c:v>17500000</c:v>
                </c:pt>
                <c:pt idx="710">
                  <c:v>17500000</c:v>
                </c:pt>
                <c:pt idx="711">
                  <c:v>17500000</c:v>
                </c:pt>
                <c:pt idx="712">
                  <c:v>17500000</c:v>
                </c:pt>
                <c:pt idx="713">
                  <c:v>17500000</c:v>
                </c:pt>
                <c:pt idx="714">
                  <c:v>17500000</c:v>
                </c:pt>
                <c:pt idx="715">
                  <c:v>17500000</c:v>
                </c:pt>
                <c:pt idx="716">
                  <c:v>17500000</c:v>
                </c:pt>
                <c:pt idx="717">
                  <c:v>17500000</c:v>
                </c:pt>
                <c:pt idx="718">
                  <c:v>17500000</c:v>
                </c:pt>
                <c:pt idx="719">
                  <c:v>17500000</c:v>
                </c:pt>
                <c:pt idx="720">
                  <c:v>17500000</c:v>
                </c:pt>
                <c:pt idx="721">
                  <c:v>17500000</c:v>
                </c:pt>
                <c:pt idx="722">
                  <c:v>17500000</c:v>
                </c:pt>
                <c:pt idx="723">
                  <c:v>17500000</c:v>
                </c:pt>
                <c:pt idx="724">
                  <c:v>17500000</c:v>
                </c:pt>
                <c:pt idx="725">
                  <c:v>17500000</c:v>
                </c:pt>
                <c:pt idx="726">
                  <c:v>17500000</c:v>
                </c:pt>
                <c:pt idx="727">
                  <c:v>17500000</c:v>
                </c:pt>
                <c:pt idx="728">
                  <c:v>17500000</c:v>
                </c:pt>
                <c:pt idx="729">
                  <c:v>17500000</c:v>
                </c:pt>
                <c:pt idx="730">
                  <c:v>17500000</c:v>
                </c:pt>
                <c:pt idx="731">
                  <c:v>17500000</c:v>
                </c:pt>
                <c:pt idx="732">
                  <c:v>17500000</c:v>
                </c:pt>
                <c:pt idx="733">
                  <c:v>17500000</c:v>
                </c:pt>
                <c:pt idx="734">
                  <c:v>17500000</c:v>
                </c:pt>
                <c:pt idx="735">
                  <c:v>17500000</c:v>
                </c:pt>
                <c:pt idx="736">
                  <c:v>17500000</c:v>
                </c:pt>
                <c:pt idx="737">
                  <c:v>17500000</c:v>
                </c:pt>
                <c:pt idx="738">
                  <c:v>17500000</c:v>
                </c:pt>
                <c:pt idx="739">
                  <c:v>17500000</c:v>
                </c:pt>
                <c:pt idx="740">
                  <c:v>17500000</c:v>
                </c:pt>
                <c:pt idx="741">
                  <c:v>17500000</c:v>
                </c:pt>
                <c:pt idx="742">
                  <c:v>17500000</c:v>
                </c:pt>
                <c:pt idx="743">
                  <c:v>17500000</c:v>
                </c:pt>
                <c:pt idx="744">
                  <c:v>17500000</c:v>
                </c:pt>
                <c:pt idx="745">
                  <c:v>17500000</c:v>
                </c:pt>
                <c:pt idx="746">
                  <c:v>17500000</c:v>
                </c:pt>
                <c:pt idx="747">
                  <c:v>17500000</c:v>
                </c:pt>
                <c:pt idx="748">
                  <c:v>17500000</c:v>
                </c:pt>
                <c:pt idx="749">
                  <c:v>17500000</c:v>
                </c:pt>
                <c:pt idx="750">
                  <c:v>17500000</c:v>
                </c:pt>
                <c:pt idx="751">
                  <c:v>17500000</c:v>
                </c:pt>
                <c:pt idx="752">
                  <c:v>17500000</c:v>
                </c:pt>
                <c:pt idx="753">
                  <c:v>17500000</c:v>
                </c:pt>
                <c:pt idx="754">
                  <c:v>17500000</c:v>
                </c:pt>
                <c:pt idx="755">
                  <c:v>17500000</c:v>
                </c:pt>
                <c:pt idx="756">
                  <c:v>17500000</c:v>
                </c:pt>
                <c:pt idx="757">
                  <c:v>17500000</c:v>
                </c:pt>
                <c:pt idx="758">
                  <c:v>17500000</c:v>
                </c:pt>
                <c:pt idx="759">
                  <c:v>17500000</c:v>
                </c:pt>
                <c:pt idx="760">
                  <c:v>17500000</c:v>
                </c:pt>
                <c:pt idx="761">
                  <c:v>17500000</c:v>
                </c:pt>
                <c:pt idx="762">
                  <c:v>17500000</c:v>
                </c:pt>
                <c:pt idx="763">
                  <c:v>17500000</c:v>
                </c:pt>
                <c:pt idx="764">
                  <c:v>17500000</c:v>
                </c:pt>
                <c:pt idx="765">
                  <c:v>17500000</c:v>
                </c:pt>
                <c:pt idx="766">
                  <c:v>17500000</c:v>
                </c:pt>
                <c:pt idx="767">
                  <c:v>17500000</c:v>
                </c:pt>
                <c:pt idx="768">
                  <c:v>17500000</c:v>
                </c:pt>
                <c:pt idx="769">
                  <c:v>17500000</c:v>
                </c:pt>
                <c:pt idx="770">
                  <c:v>17500000</c:v>
                </c:pt>
                <c:pt idx="771">
                  <c:v>17500000</c:v>
                </c:pt>
                <c:pt idx="772">
                  <c:v>17500000</c:v>
                </c:pt>
                <c:pt idx="773">
                  <c:v>17500000</c:v>
                </c:pt>
                <c:pt idx="774">
                  <c:v>17500000</c:v>
                </c:pt>
                <c:pt idx="775">
                  <c:v>17500000</c:v>
                </c:pt>
                <c:pt idx="776">
                  <c:v>17500000</c:v>
                </c:pt>
                <c:pt idx="777">
                  <c:v>17500000</c:v>
                </c:pt>
                <c:pt idx="778">
                  <c:v>17500000</c:v>
                </c:pt>
                <c:pt idx="779">
                  <c:v>17500000</c:v>
                </c:pt>
                <c:pt idx="780">
                  <c:v>17500000</c:v>
                </c:pt>
                <c:pt idx="781">
                  <c:v>17500000</c:v>
                </c:pt>
                <c:pt idx="782">
                  <c:v>17500000</c:v>
                </c:pt>
                <c:pt idx="783">
                  <c:v>17500000</c:v>
                </c:pt>
                <c:pt idx="784">
                  <c:v>17500000</c:v>
                </c:pt>
                <c:pt idx="785">
                  <c:v>17500000</c:v>
                </c:pt>
                <c:pt idx="786">
                  <c:v>17500000</c:v>
                </c:pt>
                <c:pt idx="787">
                  <c:v>17500000</c:v>
                </c:pt>
                <c:pt idx="788">
                  <c:v>17500000</c:v>
                </c:pt>
                <c:pt idx="789">
                  <c:v>17500000</c:v>
                </c:pt>
                <c:pt idx="790">
                  <c:v>17500000</c:v>
                </c:pt>
                <c:pt idx="791">
                  <c:v>17500000</c:v>
                </c:pt>
                <c:pt idx="792">
                  <c:v>17500000</c:v>
                </c:pt>
                <c:pt idx="793">
                  <c:v>17500000</c:v>
                </c:pt>
                <c:pt idx="794">
                  <c:v>17500000</c:v>
                </c:pt>
                <c:pt idx="795">
                  <c:v>17500000</c:v>
                </c:pt>
                <c:pt idx="796">
                  <c:v>17500000</c:v>
                </c:pt>
                <c:pt idx="797">
                  <c:v>17500000</c:v>
                </c:pt>
                <c:pt idx="798">
                  <c:v>17500000</c:v>
                </c:pt>
                <c:pt idx="799">
                  <c:v>17500000</c:v>
                </c:pt>
                <c:pt idx="800">
                  <c:v>17500000</c:v>
                </c:pt>
                <c:pt idx="801">
                  <c:v>17500000</c:v>
                </c:pt>
                <c:pt idx="802">
                  <c:v>17500000</c:v>
                </c:pt>
                <c:pt idx="803">
                  <c:v>17500000</c:v>
                </c:pt>
                <c:pt idx="804">
                  <c:v>17500000</c:v>
                </c:pt>
                <c:pt idx="805">
                  <c:v>17500000</c:v>
                </c:pt>
                <c:pt idx="806">
                  <c:v>17500000</c:v>
                </c:pt>
                <c:pt idx="807">
                  <c:v>17500000</c:v>
                </c:pt>
                <c:pt idx="808">
                  <c:v>17500000</c:v>
                </c:pt>
                <c:pt idx="809">
                  <c:v>17500000</c:v>
                </c:pt>
                <c:pt idx="810">
                  <c:v>17500000</c:v>
                </c:pt>
                <c:pt idx="811">
                  <c:v>17500000</c:v>
                </c:pt>
                <c:pt idx="812">
                  <c:v>17500000</c:v>
                </c:pt>
                <c:pt idx="813">
                  <c:v>17500000</c:v>
                </c:pt>
                <c:pt idx="814">
                  <c:v>17500000</c:v>
                </c:pt>
                <c:pt idx="815">
                  <c:v>17500000</c:v>
                </c:pt>
                <c:pt idx="816">
                  <c:v>17500000</c:v>
                </c:pt>
                <c:pt idx="817">
                  <c:v>17500000</c:v>
                </c:pt>
                <c:pt idx="818">
                  <c:v>17500000</c:v>
                </c:pt>
                <c:pt idx="819">
                  <c:v>17500000</c:v>
                </c:pt>
                <c:pt idx="820">
                  <c:v>17500000</c:v>
                </c:pt>
                <c:pt idx="821">
                  <c:v>17500000</c:v>
                </c:pt>
                <c:pt idx="822">
                  <c:v>17500000</c:v>
                </c:pt>
                <c:pt idx="823">
                  <c:v>17500000</c:v>
                </c:pt>
                <c:pt idx="824">
                  <c:v>17500000</c:v>
                </c:pt>
                <c:pt idx="825">
                  <c:v>17500000</c:v>
                </c:pt>
                <c:pt idx="826">
                  <c:v>17500000</c:v>
                </c:pt>
                <c:pt idx="827">
                  <c:v>17500000</c:v>
                </c:pt>
                <c:pt idx="828">
                  <c:v>17500000</c:v>
                </c:pt>
                <c:pt idx="829">
                  <c:v>17500000</c:v>
                </c:pt>
                <c:pt idx="830">
                  <c:v>17500000</c:v>
                </c:pt>
                <c:pt idx="831">
                  <c:v>17500000</c:v>
                </c:pt>
                <c:pt idx="832">
                  <c:v>17500000</c:v>
                </c:pt>
                <c:pt idx="833">
                  <c:v>17500000</c:v>
                </c:pt>
                <c:pt idx="834">
                  <c:v>17500000</c:v>
                </c:pt>
                <c:pt idx="835">
                  <c:v>17500000</c:v>
                </c:pt>
                <c:pt idx="836">
                  <c:v>17500000</c:v>
                </c:pt>
                <c:pt idx="837">
                  <c:v>17500000</c:v>
                </c:pt>
                <c:pt idx="838">
                  <c:v>17500000</c:v>
                </c:pt>
                <c:pt idx="839">
                  <c:v>17500000</c:v>
                </c:pt>
                <c:pt idx="840">
                  <c:v>17500000</c:v>
                </c:pt>
                <c:pt idx="841">
                  <c:v>17500000</c:v>
                </c:pt>
                <c:pt idx="842">
                  <c:v>17500000</c:v>
                </c:pt>
                <c:pt idx="843">
                  <c:v>17500000</c:v>
                </c:pt>
                <c:pt idx="844">
                  <c:v>17500000</c:v>
                </c:pt>
                <c:pt idx="845">
                  <c:v>17500000</c:v>
                </c:pt>
                <c:pt idx="846">
                  <c:v>17500000</c:v>
                </c:pt>
                <c:pt idx="847">
                  <c:v>17500000</c:v>
                </c:pt>
                <c:pt idx="848">
                  <c:v>17500000</c:v>
                </c:pt>
                <c:pt idx="849">
                  <c:v>17500000</c:v>
                </c:pt>
                <c:pt idx="850">
                  <c:v>17500000</c:v>
                </c:pt>
                <c:pt idx="851">
                  <c:v>17500000</c:v>
                </c:pt>
                <c:pt idx="852">
                  <c:v>17500000</c:v>
                </c:pt>
                <c:pt idx="853">
                  <c:v>17500000</c:v>
                </c:pt>
                <c:pt idx="854">
                  <c:v>17500000</c:v>
                </c:pt>
                <c:pt idx="855">
                  <c:v>17500000</c:v>
                </c:pt>
                <c:pt idx="856">
                  <c:v>17500000</c:v>
                </c:pt>
                <c:pt idx="857">
                  <c:v>17500000</c:v>
                </c:pt>
                <c:pt idx="858">
                  <c:v>17500000</c:v>
                </c:pt>
                <c:pt idx="859">
                  <c:v>17500000</c:v>
                </c:pt>
                <c:pt idx="860">
                  <c:v>17500000</c:v>
                </c:pt>
                <c:pt idx="861">
                  <c:v>17500000</c:v>
                </c:pt>
                <c:pt idx="862">
                  <c:v>17500000</c:v>
                </c:pt>
                <c:pt idx="863">
                  <c:v>17500000</c:v>
                </c:pt>
                <c:pt idx="864">
                  <c:v>17500000</c:v>
                </c:pt>
                <c:pt idx="865">
                  <c:v>17500000</c:v>
                </c:pt>
                <c:pt idx="866">
                  <c:v>17500000</c:v>
                </c:pt>
                <c:pt idx="867">
                  <c:v>17500000</c:v>
                </c:pt>
                <c:pt idx="868">
                  <c:v>17500000</c:v>
                </c:pt>
                <c:pt idx="869">
                  <c:v>17500000</c:v>
                </c:pt>
                <c:pt idx="870">
                  <c:v>17500000</c:v>
                </c:pt>
                <c:pt idx="871">
                  <c:v>17500000</c:v>
                </c:pt>
                <c:pt idx="872">
                  <c:v>17500000</c:v>
                </c:pt>
                <c:pt idx="873">
                  <c:v>17500000</c:v>
                </c:pt>
                <c:pt idx="874">
                  <c:v>17500000</c:v>
                </c:pt>
                <c:pt idx="875">
                  <c:v>17500000</c:v>
                </c:pt>
                <c:pt idx="876">
                  <c:v>17500000</c:v>
                </c:pt>
                <c:pt idx="877">
                  <c:v>17500000</c:v>
                </c:pt>
                <c:pt idx="878">
                  <c:v>17500000</c:v>
                </c:pt>
                <c:pt idx="879">
                  <c:v>17500000</c:v>
                </c:pt>
                <c:pt idx="880">
                  <c:v>17500000</c:v>
                </c:pt>
                <c:pt idx="881">
                  <c:v>17500000</c:v>
                </c:pt>
                <c:pt idx="882">
                  <c:v>17500000</c:v>
                </c:pt>
                <c:pt idx="883">
                  <c:v>17500000</c:v>
                </c:pt>
                <c:pt idx="884">
                  <c:v>17500000</c:v>
                </c:pt>
                <c:pt idx="885">
                  <c:v>17500000</c:v>
                </c:pt>
                <c:pt idx="886">
                  <c:v>17500000</c:v>
                </c:pt>
                <c:pt idx="887">
                  <c:v>17500000</c:v>
                </c:pt>
                <c:pt idx="888">
                  <c:v>17500000</c:v>
                </c:pt>
                <c:pt idx="889">
                  <c:v>17500000</c:v>
                </c:pt>
                <c:pt idx="890">
                  <c:v>17500000</c:v>
                </c:pt>
                <c:pt idx="891">
                  <c:v>17500000</c:v>
                </c:pt>
                <c:pt idx="892">
                  <c:v>17500000</c:v>
                </c:pt>
                <c:pt idx="893">
                  <c:v>17500000</c:v>
                </c:pt>
                <c:pt idx="894">
                  <c:v>17500000</c:v>
                </c:pt>
                <c:pt idx="895">
                  <c:v>17500000</c:v>
                </c:pt>
                <c:pt idx="896">
                  <c:v>17500000</c:v>
                </c:pt>
                <c:pt idx="897">
                  <c:v>17500000</c:v>
                </c:pt>
                <c:pt idx="898">
                  <c:v>17500000</c:v>
                </c:pt>
                <c:pt idx="899">
                  <c:v>17500000</c:v>
                </c:pt>
                <c:pt idx="900">
                  <c:v>17500000</c:v>
                </c:pt>
                <c:pt idx="901">
                  <c:v>17500000</c:v>
                </c:pt>
                <c:pt idx="902">
                  <c:v>17500000</c:v>
                </c:pt>
                <c:pt idx="903">
                  <c:v>17500000</c:v>
                </c:pt>
                <c:pt idx="904">
                  <c:v>17500000</c:v>
                </c:pt>
                <c:pt idx="905">
                  <c:v>17500000</c:v>
                </c:pt>
                <c:pt idx="906">
                  <c:v>17500000</c:v>
                </c:pt>
                <c:pt idx="907">
                  <c:v>17500000</c:v>
                </c:pt>
                <c:pt idx="908">
                  <c:v>17500000</c:v>
                </c:pt>
                <c:pt idx="909">
                  <c:v>17500000</c:v>
                </c:pt>
                <c:pt idx="910">
                  <c:v>17500000</c:v>
                </c:pt>
                <c:pt idx="911">
                  <c:v>17500000</c:v>
                </c:pt>
                <c:pt idx="912">
                  <c:v>17500000</c:v>
                </c:pt>
                <c:pt idx="913">
                  <c:v>17500000</c:v>
                </c:pt>
                <c:pt idx="914">
                  <c:v>17500000</c:v>
                </c:pt>
                <c:pt idx="915">
                  <c:v>17500000</c:v>
                </c:pt>
                <c:pt idx="916">
                  <c:v>17500000</c:v>
                </c:pt>
                <c:pt idx="917">
                  <c:v>17500000</c:v>
                </c:pt>
                <c:pt idx="918">
                  <c:v>17500000</c:v>
                </c:pt>
                <c:pt idx="919">
                  <c:v>17500000</c:v>
                </c:pt>
                <c:pt idx="920">
                  <c:v>17500000</c:v>
                </c:pt>
                <c:pt idx="921">
                  <c:v>17500000</c:v>
                </c:pt>
                <c:pt idx="922">
                  <c:v>17500000</c:v>
                </c:pt>
                <c:pt idx="923">
                  <c:v>17500000</c:v>
                </c:pt>
                <c:pt idx="924">
                  <c:v>17500000</c:v>
                </c:pt>
                <c:pt idx="925">
                  <c:v>17500000</c:v>
                </c:pt>
                <c:pt idx="926">
                  <c:v>17500000</c:v>
                </c:pt>
                <c:pt idx="927">
                  <c:v>17500000</c:v>
                </c:pt>
                <c:pt idx="928">
                  <c:v>17500000</c:v>
                </c:pt>
                <c:pt idx="929">
                  <c:v>17500000</c:v>
                </c:pt>
                <c:pt idx="930">
                  <c:v>17500000</c:v>
                </c:pt>
                <c:pt idx="931">
                  <c:v>17500000</c:v>
                </c:pt>
                <c:pt idx="932">
                  <c:v>17500000</c:v>
                </c:pt>
                <c:pt idx="933">
                  <c:v>17500000</c:v>
                </c:pt>
                <c:pt idx="934">
                  <c:v>17500000</c:v>
                </c:pt>
                <c:pt idx="935">
                  <c:v>17500000</c:v>
                </c:pt>
                <c:pt idx="936">
                  <c:v>17500000</c:v>
                </c:pt>
                <c:pt idx="937">
                  <c:v>17500000</c:v>
                </c:pt>
                <c:pt idx="938">
                  <c:v>17500000</c:v>
                </c:pt>
                <c:pt idx="939">
                  <c:v>17500000</c:v>
                </c:pt>
                <c:pt idx="940">
                  <c:v>17500000</c:v>
                </c:pt>
                <c:pt idx="941">
                  <c:v>17500000</c:v>
                </c:pt>
                <c:pt idx="942">
                  <c:v>17500000</c:v>
                </c:pt>
                <c:pt idx="943">
                  <c:v>17500000</c:v>
                </c:pt>
                <c:pt idx="944">
                  <c:v>17500000</c:v>
                </c:pt>
                <c:pt idx="945">
                  <c:v>17500000</c:v>
                </c:pt>
                <c:pt idx="946">
                  <c:v>17500000</c:v>
                </c:pt>
                <c:pt idx="947">
                  <c:v>17500000</c:v>
                </c:pt>
                <c:pt idx="948">
                  <c:v>17500000</c:v>
                </c:pt>
                <c:pt idx="949">
                  <c:v>17500000</c:v>
                </c:pt>
                <c:pt idx="950">
                  <c:v>17500000</c:v>
                </c:pt>
                <c:pt idx="951">
                  <c:v>17500000</c:v>
                </c:pt>
                <c:pt idx="952">
                  <c:v>17500000</c:v>
                </c:pt>
                <c:pt idx="953">
                  <c:v>17500000</c:v>
                </c:pt>
                <c:pt idx="954">
                  <c:v>17500000</c:v>
                </c:pt>
                <c:pt idx="955">
                  <c:v>17500000</c:v>
                </c:pt>
                <c:pt idx="956">
                  <c:v>17500000</c:v>
                </c:pt>
                <c:pt idx="957">
                  <c:v>17500000</c:v>
                </c:pt>
                <c:pt idx="958">
                  <c:v>17500000</c:v>
                </c:pt>
                <c:pt idx="959">
                  <c:v>17500000</c:v>
                </c:pt>
                <c:pt idx="960">
                  <c:v>17500000</c:v>
                </c:pt>
                <c:pt idx="961">
                  <c:v>17500000</c:v>
                </c:pt>
                <c:pt idx="962">
                  <c:v>17500000</c:v>
                </c:pt>
                <c:pt idx="963">
                  <c:v>17500000</c:v>
                </c:pt>
                <c:pt idx="964">
                  <c:v>17500000</c:v>
                </c:pt>
                <c:pt idx="965">
                  <c:v>17500000</c:v>
                </c:pt>
                <c:pt idx="966">
                  <c:v>17500000</c:v>
                </c:pt>
                <c:pt idx="967">
                  <c:v>17500000</c:v>
                </c:pt>
                <c:pt idx="968">
                  <c:v>17500000</c:v>
                </c:pt>
                <c:pt idx="969">
                  <c:v>17500000</c:v>
                </c:pt>
                <c:pt idx="970">
                  <c:v>17500000</c:v>
                </c:pt>
                <c:pt idx="971">
                  <c:v>17500000</c:v>
                </c:pt>
                <c:pt idx="972">
                  <c:v>17500000</c:v>
                </c:pt>
                <c:pt idx="973">
                  <c:v>17500000</c:v>
                </c:pt>
                <c:pt idx="974">
                  <c:v>17500000</c:v>
                </c:pt>
                <c:pt idx="975">
                  <c:v>17500000</c:v>
                </c:pt>
                <c:pt idx="976">
                  <c:v>17500000</c:v>
                </c:pt>
                <c:pt idx="977">
                  <c:v>17500000</c:v>
                </c:pt>
                <c:pt idx="978">
                  <c:v>17500000</c:v>
                </c:pt>
                <c:pt idx="979">
                  <c:v>17500000</c:v>
                </c:pt>
                <c:pt idx="980">
                  <c:v>17500000</c:v>
                </c:pt>
                <c:pt idx="981">
                  <c:v>17500000</c:v>
                </c:pt>
                <c:pt idx="982">
                  <c:v>17500000</c:v>
                </c:pt>
                <c:pt idx="983">
                  <c:v>17500000</c:v>
                </c:pt>
                <c:pt idx="984">
                  <c:v>17500000</c:v>
                </c:pt>
                <c:pt idx="985">
                  <c:v>17500000</c:v>
                </c:pt>
                <c:pt idx="986">
                  <c:v>17500000</c:v>
                </c:pt>
                <c:pt idx="987">
                  <c:v>17500000</c:v>
                </c:pt>
                <c:pt idx="988">
                  <c:v>17500000</c:v>
                </c:pt>
                <c:pt idx="989">
                  <c:v>17500000</c:v>
                </c:pt>
                <c:pt idx="990">
                  <c:v>17500000</c:v>
                </c:pt>
                <c:pt idx="991">
                  <c:v>17500000</c:v>
                </c:pt>
                <c:pt idx="992">
                  <c:v>17500000</c:v>
                </c:pt>
                <c:pt idx="993">
                  <c:v>17500000</c:v>
                </c:pt>
                <c:pt idx="994">
                  <c:v>17500000</c:v>
                </c:pt>
                <c:pt idx="995">
                  <c:v>17500000</c:v>
                </c:pt>
                <c:pt idx="996">
                  <c:v>17500000</c:v>
                </c:pt>
                <c:pt idx="997">
                  <c:v>17500000</c:v>
                </c:pt>
                <c:pt idx="998">
                  <c:v>17500000</c:v>
                </c:pt>
                <c:pt idx="999">
                  <c:v>17500000</c:v>
                </c:pt>
                <c:pt idx="1000">
                  <c:v>17500000</c:v>
                </c:pt>
                <c:pt idx="1001">
                  <c:v>17500000</c:v>
                </c:pt>
                <c:pt idx="1002">
                  <c:v>17500000</c:v>
                </c:pt>
                <c:pt idx="1003">
                  <c:v>17500000</c:v>
                </c:pt>
                <c:pt idx="1004">
                  <c:v>17500000</c:v>
                </c:pt>
                <c:pt idx="1005">
                  <c:v>17500000</c:v>
                </c:pt>
                <c:pt idx="1006">
                  <c:v>17500000</c:v>
                </c:pt>
                <c:pt idx="1007">
                  <c:v>17500000</c:v>
                </c:pt>
                <c:pt idx="1008">
                  <c:v>17500000</c:v>
                </c:pt>
                <c:pt idx="1009">
                  <c:v>17500000</c:v>
                </c:pt>
                <c:pt idx="1010">
                  <c:v>17500000</c:v>
                </c:pt>
                <c:pt idx="1011">
                  <c:v>17500000</c:v>
                </c:pt>
                <c:pt idx="1012">
                  <c:v>17500000</c:v>
                </c:pt>
                <c:pt idx="1013">
                  <c:v>17500000</c:v>
                </c:pt>
                <c:pt idx="1014">
                  <c:v>17500000</c:v>
                </c:pt>
                <c:pt idx="1015">
                  <c:v>17500000</c:v>
                </c:pt>
                <c:pt idx="1016">
                  <c:v>17500000</c:v>
                </c:pt>
                <c:pt idx="1017">
                  <c:v>17500000</c:v>
                </c:pt>
                <c:pt idx="1018">
                  <c:v>17500000</c:v>
                </c:pt>
                <c:pt idx="1019">
                  <c:v>17500000</c:v>
                </c:pt>
                <c:pt idx="1020">
                  <c:v>17500000</c:v>
                </c:pt>
                <c:pt idx="1021">
                  <c:v>17500000</c:v>
                </c:pt>
                <c:pt idx="1022">
                  <c:v>17500000</c:v>
                </c:pt>
                <c:pt idx="1023">
                  <c:v>17500000</c:v>
                </c:pt>
                <c:pt idx="1024">
                  <c:v>17500000</c:v>
                </c:pt>
                <c:pt idx="1025">
                  <c:v>17500000</c:v>
                </c:pt>
                <c:pt idx="1026">
                  <c:v>17500000</c:v>
                </c:pt>
                <c:pt idx="1027">
                  <c:v>17500000</c:v>
                </c:pt>
                <c:pt idx="1028">
                  <c:v>17500000</c:v>
                </c:pt>
                <c:pt idx="1029">
                  <c:v>17500000</c:v>
                </c:pt>
                <c:pt idx="1030">
                  <c:v>17500000</c:v>
                </c:pt>
                <c:pt idx="1031">
                  <c:v>17500000</c:v>
                </c:pt>
                <c:pt idx="1032">
                  <c:v>17500000</c:v>
                </c:pt>
                <c:pt idx="1033">
                  <c:v>17500000</c:v>
                </c:pt>
                <c:pt idx="1034">
                  <c:v>17500000</c:v>
                </c:pt>
                <c:pt idx="1035">
                  <c:v>17500000</c:v>
                </c:pt>
                <c:pt idx="1036">
                  <c:v>17500000</c:v>
                </c:pt>
                <c:pt idx="1037">
                  <c:v>17500000</c:v>
                </c:pt>
                <c:pt idx="1038">
                  <c:v>17500000</c:v>
                </c:pt>
                <c:pt idx="1039">
                  <c:v>17500000</c:v>
                </c:pt>
                <c:pt idx="1040">
                  <c:v>17500000</c:v>
                </c:pt>
                <c:pt idx="1041">
                  <c:v>17500000</c:v>
                </c:pt>
                <c:pt idx="1042">
                  <c:v>17500000</c:v>
                </c:pt>
                <c:pt idx="1043">
                  <c:v>17500000</c:v>
                </c:pt>
                <c:pt idx="1044">
                  <c:v>17500000</c:v>
                </c:pt>
                <c:pt idx="1045">
                  <c:v>17500000</c:v>
                </c:pt>
                <c:pt idx="1046">
                  <c:v>17500000</c:v>
                </c:pt>
                <c:pt idx="1047">
                  <c:v>17500000</c:v>
                </c:pt>
                <c:pt idx="1048">
                  <c:v>17500000</c:v>
                </c:pt>
                <c:pt idx="1049">
                  <c:v>17500000</c:v>
                </c:pt>
                <c:pt idx="1050">
                  <c:v>17500000</c:v>
                </c:pt>
                <c:pt idx="1051">
                  <c:v>17500000</c:v>
                </c:pt>
                <c:pt idx="1052">
                  <c:v>17500000</c:v>
                </c:pt>
                <c:pt idx="1053">
                  <c:v>17500000</c:v>
                </c:pt>
                <c:pt idx="1054">
                  <c:v>17500000</c:v>
                </c:pt>
                <c:pt idx="1055">
                  <c:v>17500000</c:v>
                </c:pt>
                <c:pt idx="1056">
                  <c:v>17500000</c:v>
                </c:pt>
                <c:pt idx="1057">
                  <c:v>17500000</c:v>
                </c:pt>
                <c:pt idx="1058">
                  <c:v>17500000</c:v>
                </c:pt>
                <c:pt idx="1059">
                  <c:v>17500000</c:v>
                </c:pt>
                <c:pt idx="1060">
                  <c:v>17500000</c:v>
                </c:pt>
                <c:pt idx="1061">
                  <c:v>17500000</c:v>
                </c:pt>
                <c:pt idx="1062">
                  <c:v>17500000</c:v>
                </c:pt>
                <c:pt idx="1063">
                  <c:v>17500000</c:v>
                </c:pt>
                <c:pt idx="1064">
                  <c:v>17500000</c:v>
                </c:pt>
                <c:pt idx="1065">
                  <c:v>17500000</c:v>
                </c:pt>
                <c:pt idx="1066">
                  <c:v>17500000</c:v>
                </c:pt>
                <c:pt idx="1067">
                  <c:v>17500000</c:v>
                </c:pt>
                <c:pt idx="1068">
                  <c:v>17500000</c:v>
                </c:pt>
                <c:pt idx="1069">
                  <c:v>17500000</c:v>
                </c:pt>
                <c:pt idx="1070">
                  <c:v>17500000</c:v>
                </c:pt>
                <c:pt idx="1071">
                  <c:v>17500000</c:v>
                </c:pt>
                <c:pt idx="1072">
                  <c:v>17500000</c:v>
                </c:pt>
                <c:pt idx="1073">
                  <c:v>17500000</c:v>
                </c:pt>
                <c:pt idx="1074">
                  <c:v>17500000</c:v>
                </c:pt>
                <c:pt idx="1075">
                  <c:v>17500000</c:v>
                </c:pt>
                <c:pt idx="1076">
                  <c:v>17500000</c:v>
                </c:pt>
                <c:pt idx="1077">
                  <c:v>17500000</c:v>
                </c:pt>
                <c:pt idx="1078">
                  <c:v>17500000</c:v>
                </c:pt>
                <c:pt idx="1079">
                  <c:v>17500000</c:v>
                </c:pt>
                <c:pt idx="1080">
                  <c:v>17500000</c:v>
                </c:pt>
                <c:pt idx="1081">
                  <c:v>17500000</c:v>
                </c:pt>
                <c:pt idx="1082">
                  <c:v>17500000</c:v>
                </c:pt>
                <c:pt idx="1083">
                  <c:v>17500000</c:v>
                </c:pt>
                <c:pt idx="1084">
                  <c:v>17500000</c:v>
                </c:pt>
                <c:pt idx="1085">
                  <c:v>17500000</c:v>
                </c:pt>
                <c:pt idx="1086">
                  <c:v>17500000</c:v>
                </c:pt>
                <c:pt idx="1087">
                  <c:v>17500000</c:v>
                </c:pt>
                <c:pt idx="1088">
                  <c:v>17500000</c:v>
                </c:pt>
                <c:pt idx="1089">
                  <c:v>17500000</c:v>
                </c:pt>
                <c:pt idx="1090">
                  <c:v>17500000</c:v>
                </c:pt>
                <c:pt idx="1091">
                  <c:v>17500000</c:v>
                </c:pt>
                <c:pt idx="1092">
                  <c:v>17500000</c:v>
                </c:pt>
                <c:pt idx="1093">
                  <c:v>17500000</c:v>
                </c:pt>
                <c:pt idx="1094">
                  <c:v>17500000</c:v>
                </c:pt>
                <c:pt idx="1095">
                  <c:v>17500000</c:v>
                </c:pt>
                <c:pt idx="1096">
                  <c:v>17500000</c:v>
                </c:pt>
                <c:pt idx="1097">
                  <c:v>17500000</c:v>
                </c:pt>
                <c:pt idx="1098">
                  <c:v>17500000</c:v>
                </c:pt>
                <c:pt idx="1099">
                  <c:v>17500000</c:v>
                </c:pt>
                <c:pt idx="1100">
                  <c:v>17500000</c:v>
                </c:pt>
                <c:pt idx="1101">
                  <c:v>17500000</c:v>
                </c:pt>
                <c:pt idx="1102">
                  <c:v>17500000</c:v>
                </c:pt>
                <c:pt idx="1103">
                  <c:v>17500000</c:v>
                </c:pt>
                <c:pt idx="1104">
                  <c:v>17500000</c:v>
                </c:pt>
                <c:pt idx="1105">
                  <c:v>17500000</c:v>
                </c:pt>
                <c:pt idx="1106">
                  <c:v>17500000</c:v>
                </c:pt>
                <c:pt idx="1107">
                  <c:v>17500000</c:v>
                </c:pt>
                <c:pt idx="1108">
                  <c:v>17500000</c:v>
                </c:pt>
                <c:pt idx="1109">
                  <c:v>17500000</c:v>
                </c:pt>
                <c:pt idx="1110">
                  <c:v>17500000</c:v>
                </c:pt>
                <c:pt idx="1111">
                  <c:v>17500000</c:v>
                </c:pt>
                <c:pt idx="1112">
                  <c:v>17500000</c:v>
                </c:pt>
                <c:pt idx="1113">
                  <c:v>17500000</c:v>
                </c:pt>
                <c:pt idx="1114">
                  <c:v>17500000</c:v>
                </c:pt>
                <c:pt idx="1115">
                  <c:v>17500000</c:v>
                </c:pt>
                <c:pt idx="1116">
                  <c:v>17500000</c:v>
                </c:pt>
                <c:pt idx="1117">
                  <c:v>17500000</c:v>
                </c:pt>
                <c:pt idx="1118">
                  <c:v>17500000</c:v>
                </c:pt>
                <c:pt idx="1119">
                  <c:v>17500000</c:v>
                </c:pt>
                <c:pt idx="1120">
                  <c:v>17500000</c:v>
                </c:pt>
                <c:pt idx="1121">
                  <c:v>17500000</c:v>
                </c:pt>
                <c:pt idx="1122">
                  <c:v>17500000</c:v>
                </c:pt>
                <c:pt idx="1123">
                  <c:v>17500000</c:v>
                </c:pt>
                <c:pt idx="1124">
                  <c:v>17500000</c:v>
                </c:pt>
                <c:pt idx="1125">
                  <c:v>17500000</c:v>
                </c:pt>
                <c:pt idx="1126">
                  <c:v>17500000</c:v>
                </c:pt>
                <c:pt idx="1127">
                  <c:v>17500000</c:v>
                </c:pt>
                <c:pt idx="1128">
                  <c:v>17500000</c:v>
                </c:pt>
                <c:pt idx="1129">
                  <c:v>17500000</c:v>
                </c:pt>
                <c:pt idx="1130">
                  <c:v>17500000</c:v>
                </c:pt>
                <c:pt idx="1131">
                  <c:v>17500000</c:v>
                </c:pt>
                <c:pt idx="1132">
                  <c:v>17500000</c:v>
                </c:pt>
                <c:pt idx="1133">
                  <c:v>17500000</c:v>
                </c:pt>
                <c:pt idx="1134">
                  <c:v>17500000</c:v>
                </c:pt>
                <c:pt idx="1135">
                  <c:v>17500000</c:v>
                </c:pt>
                <c:pt idx="1136">
                  <c:v>17500000</c:v>
                </c:pt>
                <c:pt idx="1137">
                  <c:v>17500000</c:v>
                </c:pt>
                <c:pt idx="1138">
                  <c:v>17500000</c:v>
                </c:pt>
                <c:pt idx="1139">
                  <c:v>17500000</c:v>
                </c:pt>
                <c:pt idx="1140">
                  <c:v>17500000</c:v>
                </c:pt>
                <c:pt idx="1141">
                  <c:v>17500000</c:v>
                </c:pt>
                <c:pt idx="1142">
                  <c:v>17500000</c:v>
                </c:pt>
                <c:pt idx="1143">
                  <c:v>17500000</c:v>
                </c:pt>
                <c:pt idx="1144">
                  <c:v>17500000</c:v>
                </c:pt>
                <c:pt idx="1145">
                  <c:v>17500000</c:v>
                </c:pt>
                <c:pt idx="1146">
                  <c:v>17500000</c:v>
                </c:pt>
                <c:pt idx="1147">
                  <c:v>17500000</c:v>
                </c:pt>
                <c:pt idx="1148">
                  <c:v>17500000</c:v>
                </c:pt>
                <c:pt idx="1149">
                  <c:v>17500000</c:v>
                </c:pt>
                <c:pt idx="1150">
                  <c:v>17500000</c:v>
                </c:pt>
                <c:pt idx="1151">
                  <c:v>17500000</c:v>
                </c:pt>
                <c:pt idx="1152">
                  <c:v>17500000</c:v>
                </c:pt>
                <c:pt idx="1153">
                  <c:v>17500000</c:v>
                </c:pt>
                <c:pt idx="1154">
                  <c:v>17500000</c:v>
                </c:pt>
                <c:pt idx="1155">
                  <c:v>17500000</c:v>
                </c:pt>
                <c:pt idx="1156">
                  <c:v>17500000</c:v>
                </c:pt>
                <c:pt idx="1157">
                  <c:v>17500000</c:v>
                </c:pt>
                <c:pt idx="1158">
                  <c:v>17500000</c:v>
                </c:pt>
                <c:pt idx="1159">
                  <c:v>17500000</c:v>
                </c:pt>
                <c:pt idx="1160">
                  <c:v>17500000</c:v>
                </c:pt>
                <c:pt idx="1161">
                  <c:v>17500000</c:v>
                </c:pt>
                <c:pt idx="1162">
                  <c:v>17500000</c:v>
                </c:pt>
                <c:pt idx="1163">
                  <c:v>17500000</c:v>
                </c:pt>
                <c:pt idx="1164">
                  <c:v>17500000</c:v>
                </c:pt>
                <c:pt idx="1165">
                  <c:v>17500000</c:v>
                </c:pt>
                <c:pt idx="1166">
                  <c:v>17500000</c:v>
                </c:pt>
                <c:pt idx="1167">
                  <c:v>17500000</c:v>
                </c:pt>
                <c:pt idx="1168">
                  <c:v>17500000</c:v>
                </c:pt>
                <c:pt idx="1169">
                  <c:v>17500000</c:v>
                </c:pt>
                <c:pt idx="1170">
                  <c:v>17500000</c:v>
                </c:pt>
                <c:pt idx="1171">
                  <c:v>17500000</c:v>
                </c:pt>
                <c:pt idx="1172">
                  <c:v>17500000</c:v>
                </c:pt>
                <c:pt idx="1173">
                  <c:v>17500000</c:v>
                </c:pt>
                <c:pt idx="1174">
                  <c:v>17500000</c:v>
                </c:pt>
                <c:pt idx="1175">
                  <c:v>17500000</c:v>
                </c:pt>
                <c:pt idx="1176">
                  <c:v>17500000</c:v>
                </c:pt>
                <c:pt idx="1177">
                  <c:v>17500000</c:v>
                </c:pt>
                <c:pt idx="1178">
                  <c:v>17500000</c:v>
                </c:pt>
                <c:pt idx="1179">
                  <c:v>17500000</c:v>
                </c:pt>
                <c:pt idx="1180">
                  <c:v>17500000</c:v>
                </c:pt>
                <c:pt idx="1181">
                  <c:v>17500000</c:v>
                </c:pt>
                <c:pt idx="1182">
                  <c:v>17500000</c:v>
                </c:pt>
                <c:pt idx="1183">
                  <c:v>17500000</c:v>
                </c:pt>
                <c:pt idx="1184">
                  <c:v>17500000</c:v>
                </c:pt>
                <c:pt idx="1185">
                  <c:v>17500000</c:v>
                </c:pt>
                <c:pt idx="1186">
                  <c:v>17500000</c:v>
                </c:pt>
                <c:pt idx="1187">
                  <c:v>17500000</c:v>
                </c:pt>
                <c:pt idx="1188">
                  <c:v>17500000</c:v>
                </c:pt>
                <c:pt idx="1189">
                  <c:v>17500000</c:v>
                </c:pt>
                <c:pt idx="1190">
                  <c:v>17500000</c:v>
                </c:pt>
                <c:pt idx="1191">
                  <c:v>17500000</c:v>
                </c:pt>
                <c:pt idx="1192">
                  <c:v>17500000</c:v>
                </c:pt>
                <c:pt idx="1193">
                  <c:v>17500000</c:v>
                </c:pt>
                <c:pt idx="1194">
                  <c:v>17500000</c:v>
                </c:pt>
                <c:pt idx="1195">
                  <c:v>17500000</c:v>
                </c:pt>
                <c:pt idx="1196">
                  <c:v>17500000</c:v>
                </c:pt>
                <c:pt idx="1197">
                  <c:v>17500000</c:v>
                </c:pt>
                <c:pt idx="1198">
                  <c:v>17500000</c:v>
                </c:pt>
                <c:pt idx="1199">
                  <c:v>17500000</c:v>
                </c:pt>
                <c:pt idx="1200">
                  <c:v>17500000</c:v>
                </c:pt>
                <c:pt idx="1201">
                  <c:v>17500000</c:v>
                </c:pt>
                <c:pt idx="1202">
                  <c:v>17500000</c:v>
                </c:pt>
                <c:pt idx="1203">
                  <c:v>17500000</c:v>
                </c:pt>
                <c:pt idx="1204">
                  <c:v>17500000</c:v>
                </c:pt>
                <c:pt idx="1205">
                  <c:v>17500000</c:v>
                </c:pt>
                <c:pt idx="1206">
                  <c:v>17500000</c:v>
                </c:pt>
                <c:pt idx="1207">
                  <c:v>17500000</c:v>
                </c:pt>
                <c:pt idx="1208">
                  <c:v>17500000</c:v>
                </c:pt>
                <c:pt idx="1209">
                  <c:v>17500000</c:v>
                </c:pt>
                <c:pt idx="1210">
                  <c:v>17500000</c:v>
                </c:pt>
                <c:pt idx="1211">
                  <c:v>17500000</c:v>
                </c:pt>
                <c:pt idx="1212">
                  <c:v>17500000</c:v>
                </c:pt>
                <c:pt idx="1213">
                  <c:v>17500000</c:v>
                </c:pt>
                <c:pt idx="1214">
                  <c:v>17500000</c:v>
                </c:pt>
                <c:pt idx="1215">
                  <c:v>17500000</c:v>
                </c:pt>
                <c:pt idx="1216">
                  <c:v>17500000</c:v>
                </c:pt>
                <c:pt idx="1217">
                  <c:v>17500000</c:v>
                </c:pt>
                <c:pt idx="1218">
                  <c:v>17500000</c:v>
                </c:pt>
                <c:pt idx="1219">
                  <c:v>17500000</c:v>
                </c:pt>
                <c:pt idx="1220">
                  <c:v>17500000</c:v>
                </c:pt>
                <c:pt idx="1221">
                  <c:v>17500000</c:v>
                </c:pt>
                <c:pt idx="1222">
                  <c:v>17500000</c:v>
                </c:pt>
                <c:pt idx="1223">
                  <c:v>17500000</c:v>
                </c:pt>
                <c:pt idx="1224">
                  <c:v>17500000</c:v>
                </c:pt>
                <c:pt idx="1225">
                  <c:v>17500000</c:v>
                </c:pt>
                <c:pt idx="1226">
                  <c:v>17500000</c:v>
                </c:pt>
                <c:pt idx="1227">
                  <c:v>17500000</c:v>
                </c:pt>
                <c:pt idx="1228">
                  <c:v>17500000</c:v>
                </c:pt>
                <c:pt idx="1229">
                  <c:v>17500000</c:v>
                </c:pt>
                <c:pt idx="1230">
                  <c:v>17500000</c:v>
                </c:pt>
                <c:pt idx="1231">
                  <c:v>17500000</c:v>
                </c:pt>
                <c:pt idx="1232">
                  <c:v>17500000</c:v>
                </c:pt>
                <c:pt idx="1233">
                  <c:v>17500000</c:v>
                </c:pt>
                <c:pt idx="1234">
                  <c:v>17500000</c:v>
                </c:pt>
                <c:pt idx="1235">
                  <c:v>17500000</c:v>
                </c:pt>
                <c:pt idx="1236">
                  <c:v>17500000</c:v>
                </c:pt>
                <c:pt idx="1237">
                  <c:v>17500000</c:v>
                </c:pt>
                <c:pt idx="1238">
                  <c:v>17500000</c:v>
                </c:pt>
                <c:pt idx="1239">
                  <c:v>17500000</c:v>
                </c:pt>
                <c:pt idx="1240">
                  <c:v>17500000</c:v>
                </c:pt>
                <c:pt idx="1241">
                  <c:v>17500000</c:v>
                </c:pt>
                <c:pt idx="1242">
                  <c:v>17500000</c:v>
                </c:pt>
                <c:pt idx="1243">
                  <c:v>17500000</c:v>
                </c:pt>
                <c:pt idx="1244">
                  <c:v>17500000</c:v>
                </c:pt>
                <c:pt idx="1245">
                  <c:v>17500000</c:v>
                </c:pt>
                <c:pt idx="1246">
                  <c:v>17500000</c:v>
                </c:pt>
                <c:pt idx="1247">
                  <c:v>17500000</c:v>
                </c:pt>
                <c:pt idx="1248">
                  <c:v>17500000</c:v>
                </c:pt>
                <c:pt idx="1249">
                  <c:v>17500000</c:v>
                </c:pt>
                <c:pt idx="1250">
                  <c:v>17500000</c:v>
                </c:pt>
                <c:pt idx="1251">
                  <c:v>17500000</c:v>
                </c:pt>
                <c:pt idx="1252">
                  <c:v>17500000</c:v>
                </c:pt>
                <c:pt idx="1253">
                  <c:v>17500000</c:v>
                </c:pt>
                <c:pt idx="1254">
                  <c:v>17500000</c:v>
                </c:pt>
                <c:pt idx="1255">
                  <c:v>17500000</c:v>
                </c:pt>
                <c:pt idx="1256">
                  <c:v>17500000</c:v>
                </c:pt>
                <c:pt idx="1257">
                  <c:v>17500000</c:v>
                </c:pt>
                <c:pt idx="1258">
                  <c:v>17500000</c:v>
                </c:pt>
                <c:pt idx="1259">
                  <c:v>17500000</c:v>
                </c:pt>
                <c:pt idx="1260">
                  <c:v>17500000</c:v>
                </c:pt>
                <c:pt idx="1261">
                  <c:v>17500000</c:v>
                </c:pt>
                <c:pt idx="1262">
                  <c:v>17500000</c:v>
                </c:pt>
                <c:pt idx="1263">
                  <c:v>17500000</c:v>
                </c:pt>
                <c:pt idx="1264">
                  <c:v>17500000</c:v>
                </c:pt>
                <c:pt idx="1265">
                  <c:v>17500000</c:v>
                </c:pt>
                <c:pt idx="1266">
                  <c:v>17500000</c:v>
                </c:pt>
                <c:pt idx="1267">
                  <c:v>17500000</c:v>
                </c:pt>
                <c:pt idx="1268">
                  <c:v>17500000</c:v>
                </c:pt>
                <c:pt idx="1269">
                  <c:v>17500000</c:v>
                </c:pt>
                <c:pt idx="1270">
                  <c:v>17500000</c:v>
                </c:pt>
                <c:pt idx="1271">
                  <c:v>17500000</c:v>
                </c:pt>
                <c:pt idx="1272">
                  <c:v>17500000</c:v>
                </c:pt>
                <c:pt idx="1273">
                  <c:v>17500000</c:v>
                </c:pt>
                <c:pt idx="1274">
                  <c:v>17500000</c:v>
                </c:pt>
                <c:pt idx="1275">
                  <c:v>17500000</c:v>
                </c:pt>
                <c:pt idx="1276">
                  <c:v>17500000</c:v>
                </c:pt>
                <c:pt idx="1277">
                  <c:v>17500000</c:v>
                </c:pt>
                <c:pt idx="1278">
                  <c:v>17500000</c:v>
                </c:pt>
                <c:pt idx="1279">
                  <c:v>17500000</c:v>
                </c:pt>
                <c:pt idx="1280">
                  <c:v>17500000</c:v>
                </c:pt>
                <c:pt idx="1281">
                  <c:v>17500000</c:v>
                </c:pt>
                <c:pt idx="1282">
                  <c:v>17500000</c:v>
                </c:pt>
                <c:pt idx="1283">
                  <c:v>17500000</c:v>
                </c:pt>
                <c:pt idx="1284">
                  <c:v>17500000</c:v>
                </c:pt>
                <c:pt idx="1285">
                  <c:v>17500000</c:v>
                </c:pt>
                <c:pt idx="1286">
                  <c:v>17500000</c:v>
                </c:pt>
                <c:pt idx="1287">
                  <c:v>17500000</c:v>
                </c:pt>
                <c:pt idx="1288">
                  <c:v>17500000</c:v>
                </c:pt>
                <c:pt idx="1289">
                  <c:v>17500000</c:v>
                </c:pt>
                <c:pt idx="1290">
                  <c:v>17500000</c:v>
                </c:pt>
                <c:pt idx="1291">
                  <c:v>17500000</c:v>
                </c:pt>
                <c:pt idx="1292">
                  <c:v>17500000</c:v>
                </c:pt>
                <c:pt idx="1293">
                  <c:v>17500000</c:v>
                </c:pt>
                <c:pt idx="1294">
                  <c:v>17500000</c:v>
                </c:pt>
                <c:pt idx="1295">
                  <c:v>17500000</c:v>
                </c:pt>
                <c:pt idx="1296">
                  <c:v>17500000</c:v>
                </c:pt>
                <c:pt idx="1297">
                  <c:v>17500000</c:v>
                </c:pt>
                <c:pt idx="1298">
                  <c:v>17500000</c:v>
                </c:pt>
                <c:pt idx="1299">
                  <c:v>17500000</c:v>
                </c:pt>
                <c:pt idx="1300">
                  <c:v>17500000</c:v>
                </c:pt>
                <c:pt idx="1301">
                  <c:v>17500000</c:v>
                </c:pt>
                <c:pt idx="1302">
                  <c:v>17500000</c:v>
                </c:pt>
                <c:pt idx="1303">
                  <c:v>17500000</c:v>
                </c:pt>
                <c:pt idx="1304">
                  <c:v>17500000</c:v>
                </c:pt>
                <c:pt idx="1305">
                  <c:v>17500000</c:v>
                </c:pt>
                <c:pt idx="1306">
                  <c:v>17500000</c:v>
                </c:pt>
                <c:pt idx="1307">
                  <c:v>17500000</c:v>
                </c:pt>
                <c:pt idx="1308">
                  <c:v>17500000</c:v>
                </c:pt>
                <c:pt idx="1309">
                  <c:v>17500000</c:v>
                </c:pt>
                <c:pt idx="1310">
                  <c:v>17500000</c:v>
                </c:pt>
                <c:pt idx="1311">
                  <c:v>17500000</c:v>
                </c:pt>
                <c:pt idx="1312">
                  <c:v>17500000</c:v>
                </c:pt>
                <c:pt idx="1313">
                  <c:v>17500000</c:v>
                </c:pt>
                <c:pt idx="1314">
                  <c:v>17500000</c:v>
                </c:pt>
                <c:pt idx="1315">
                  <c:v>17500000</c:v>
                </c:pt>
                <c:pt idx="1316">
                  <c:v>17500000</c:v>
                </c:pt>
                <c:pt idx="1317">
                  <c:v>17500000</c:v>
                </c:pt>
                <c:pt idx="1318">
                  <c:v>17500000</c:v>
                </c:pt>
                <c:pt idx="1319">
                  <c:v>17500000</c:v>
                </c:pt>
                <c:pt idx="1320">
                  <c:v>17500000</c:v>
                </c:pt>
                <c:pt idx="1321">
                  <c:v>17500000</c:v>
                </c:pt>
                <c:pt idx="1322">
                  <c:v>17500000</c:v>
                </c:pt>
                <c:pt idx="1323">
                  <c:v>17500000</c:v>
                </c:pt>
                <c:pt idx="1324">
                  <c:v>17500000</c:v>
                </c:pt>
                <c:pt idx="1325">
                  <c:v>17500000</c:v>
                </c:pt>
                <c:pt idx="1326">
                  <c:v>17500000</c:v>
                </c:pt>
                <c:pt idx="1327">
                  <c:v>17500000</c:v>
                </c:pt>
                <c:pt idx="1328">
                  <c:v>17500000</c:v>
                </c:pt>
                <c:pt idx="1329">
                  <c:v>17500000</c:v>
                </c:pt>
                <c:pt idx="1330">
                  <c:v>17500000</c:v>
                </c:pt>
                <c:pt idx="1331">
                  <c:v>17500000</c:v>
                </c:pt>
                <c:pt idx="1332">
                  <c:v>17500000</c:v>
                </c:pt>
                <c:pt idx="1333">
                  <c:v>17500000</c:v>
                </c:pt>
                <c:pt idx="1334">
                  <c:v>17500000</c:v>
                </c:pt>
                <c:pt idx="1335">
                  <c:v>17500000</c:v>
                </c:pt>
                <c:pt idx="1336">
                  <c:v>17500000</c:v>
                </c:pt>
                <c:pt idx="1337">
                  <c:v>17500000</c:v>
                </c:pt>
                <c:pt idx="1338">
                  <c:v>17500000</c:v>
                </c:pt>
                <c:pt idx="1339">
                  <c:v>17500000</c:v>
                </c:pt>
                <c:pt idx="1340">
                  <c:v>17500000</c:v>
                </c:pt>
                <c:pt idx="1341">
                  <c:v>17500000</c:v>
                </c:pt>
                <c:pt idx="1342">
                  <c:v>17500000</c:v>
                </c:pt>
                <c:pt idx="1343">
                  <c:v>17500000</c:v>
                </c:pt>
                <c:pt idx="1344">
                  <c:v>17500000</c:v>
                </c:pt>
                <c:pt idx="1345">
                  <c:v>17500000</c:v>
                </c:pt>
                <c:pt idx="1346">
                  <c:v>17500000</c:v>
                </c:pt>
                <c:pt idx="1347">
                  <c:v>17500000</c:v>
                </c:pt>
                <c:pt idx="1348">
                  <c:v>17500000</c:v>
                </c:pt>
                <c:pt idx="1349">
                  <c:v>17500000</c:v>
                </c:pt>
                <c:pt idx="1350">
                  <c:v>17500000</c:v>
                </c:pt>
                <c:pt idx="1351">
                  <c:v>17500000</c:v>
                </c:pt>
                <c:pt idx="1352">
                  <c:v>17500000</c:v>
                </c:pt>
                <c:pt idx="1353">
                  <c:v>17500000</c:v>
                </c:pt>
                <c:pt idx="1354">
                  <c:v>17500000</c:v>
                </c:pt>
                <c:pt idx="1355">
                  <c:v>17500000</c:v>
                </c:pt>
                <c:pt idx="1356">
                  <c:v>17500000</c:v>
                </c:pt>
                <c:pt idx="1357">
                  <c:v>17500000</c:v>
                </c:pt>
                <c:pt idx="1358">
                  <c:v>17500000</c:v>
                </c:pt>
                <c:pt idx="1359">
                  <c:v>17500000</c:v>
                </c:pt>
                <c:pt idx="1360">
                  <c:v>17500000</c:v>
                </c:pt>
                <c:pt idx="1361">
                  <c:v>17500000</c:v>
                </c:pt>
                <c:pt idx="1362">
                  <c:v>17500000</c:v>
                </c:pt>
                <c:pt idx="1363">
                  <c:v>17500000</c:v>
                </c:pt>
                <c:pt idx="1364">
                  <c:v>17500000</c:v>
                </c:pt>
                <c:pt idx="1365">
                  <c:v>17500000</c:v>
                </c:pt>
                <c:pt idx="1366">
                  <c:v>17500000</c:v>
                </c:pt>
                <c:pt idx="1367">
                  <c:v>17500000</c:v>
                </c:pt>
                <c:pt idx="1368">
                  <c:v>17500000</c:v>
                </c:pt>
                <c:pt idx="1369">
                  <c:v>17500000</c:v>
                </c:pt>
                <c:pt idx="1370">
                  <c:v>17500000</c:v>
                </c:pt>
                <c:pt idx="1371">
                  <c:v>17500000</c:v>
                </c:pt>
                <c:pt idx="1372">
                  <c:v>17500000</c:v>
                </c:pt>
                <c:pt idx="1373">
                  <c:v>17500000</c:v>
                </c:pt>
                <c:pt idx="1374">
                  <c:v>17500000</c:v>
                </c:pt>
                <c:pt idx="1375">
                  <c:v>17500000</c:v>
                </c:pt>
                <c:pt idx="1376">
                  <c:v>17500000</c:v>
                </c:pt>
                <c:pt idx="1377">
                  <c:v>17500000</c:v>
                </c:pt>
                <c:pt idx="1378">
                  <c:v>17500000</c:v>
                </c:pt>
                <c:pt idx="1379">
                  <c:v>17500000</c:v>
                </c:pt>
                <c:pt idx="1380">
                  <c:v>17500000</c:v>
                </c:pt>
                <c:pt idx="1381">
                  <c:v>17500000</c:v>
                </c:pt>
                <c:pt idx="1382">
                  <c:v>17500000</c:v>
                </c:pt>
                <c:pt idx="1383">
                  <c:v>17500000</c:v>
                </c:pt>
                <c:pt idx="1384">
                  <c:v>17500000</c:v>
                </c:pt>
                <c:pt idx="1385">
                  <c:v>17500000</c:v>
                </c:pt>
                <c:pt idx="1386">
                  <c:v>17500000</c:v>
                </c:pt>
                <c:pt idx="1387">
                  <c:v>17500000</c:v>
                </c:pt>
                <c:pt idx="1388">
                  <c:v>17500000</c:v>
                </c:pt>
                <c:pt idx="1389">
                  <c:v>17500000</c:v>
                </c:pt>
                <c:pt idx="1390">
                  <c:v>17500000</c:v>
                </c:pt>
                <c:pt idx="1391">
                  <c:v>17500000</c:v>
                </c:pt>
                <c:pt idx="1392">
                  <c:v>17500000</c:v>
                </c:pt>
                <c:pt idx="1393">
                  <c:v>17500000</c:v>
                </c:pt>
                <c:pt idx="1394">
                  <c:v>17500000</c:v>
                </c:pt>
                <c:pt idx="1395">
                  <c:v>17500000</c:v>
                </c:pt>
                <c:pt idx="1396">
                  <c:v>17500000</c:v>
                </c:pt>
                <c:pt idx="1397">
                  <c:v>17500000</c:v>
                </c:pt>
                <c:pt idx="1398">
                  <c:v>17500000</c:v>
                </c:pt>
                <c:pt idx="1399">
                  <c:v>17500000</c:v>
                </c:pt>
                <c:pt idx="1400">
                  <c:v>17500000</c:v>
                </c:pt>
                <c:pt idx="1401">
                  <c:v>17500000</c:v>
                </c:pt>
                <c:pt idx="1402">
                  <c:v>17500000</c:v>
                </c:pt>
                <c:pt idx="1403">
                  <c:v>17500000</c:v>
                </c:pt>
                <c:pt idx="1404">
                  <c:v>17500000</c:v>
                </c:pt>
                <c:pt idx="1405">
                  <c:v>17500000</c:v>
                </c:pt>
                <c:pt idx="1406">
                  <c:v>17500000</c:v>
                </c:pt>
                <c:pt idx="1407">
                  <c:v>17500000</c:v>
                </c:pt>
                <c:pt idx="1408">
                  <c:v>17500000</c:v>
                </c:pt>
                <c:pt idx="1409">
                  <c:v>17500000</c:v>
                </c:pt>
                <c:pt idx="1410">
                  <c:v>17500000</c:v>
                </c:pt>
                <c:pt idx="1411">
                  <c:v>17500000</c:v>
                </c:pt>
                <c:pt idx="1412">
                  <c:v>17500000</c:v>
                </c:pt>
                <c:pt idx="1413">
                  <c:v>17500000</c:v>
                </c:pt>
                <c:pt idx="1414">
                  <c:v>17500000</c:v>
                </c:pt>
                <c:pt idx="1415">
                  <c:v>17500000</c:v>
                </c:pt>
                <c:pt idx="1416">
                  <c:v>17500000</c:v>
                </c:pt>
                <c:pt idx="1417">
                  <c:v>17500000</c:v>
                </c:pt>
                <c:pt idx="1418">
                  <c:v>17500000</c:v>
                </c:pt>
                <c:pt idx="1419">
                  <c:v>17500000</c:v>
                </c:pt>
                <c:pt idx="1420">
                  <c:v>17500000</c:v>
                </c:pt>
                <c:pt idx="1421">
                  <c:v>17500000</c:v>
                </c:pt>
                <c:pt idx="1422">
                  <c:v>17500000</c:v>
                </c:pt>
                <c:pt idx="1423">
                  <c:v>17500000</c:v>
                </c:pt>
                <c:pt idx="1424">
                  <c:v>17500000</c:v>
                </c:pt>
                <c:pt idx="1425">
                  <c:v>17500000</c:v>
                </c:pt>
                <c:pt idx="1426">
                  <c:v>17500000</c:v>
                </c:pt>
                <c:pt idx="1427">
                  <c:v>17500000</c:v>
                </c:pt>
                <c:pt idx="1428">
                  <c:v>17500000</c:v>
                </c:pt>
                <c:pt idx="1429">
                  <c:v>17500000</c:v>
                </c:pt>
                <c:pt idx="1430">
                  <c:v>17500000</c:v>
                </c:pt>
                <c:pt idx="1431">
                  <c:v>17500000</c:v>
                </c:pt>
                <c:pt idx="1432">
                  <c:v>17500000</c:v>
                </c:pt>
                <c:pt idx="1433">
                  <c:v>17500000</c:v>
                </c:pt>
                <c:pt idx="1434">
                  <c:v>17500000</c:v>
                </c:pt>
                <c:pt idx="1435">
                  <c:v>17500000</c:v>
                </c:pt>
                <c:pt idx="1436">
                  <c:v>17500000</c:v>
                </c:pt>
                <c:pt idx="1437">
                  <c:v>17500000</c:v>
                </c:pt>
                <c:pt idx="1438">
                  <c:v>17500000</c:v>
                </c:pt>
                <c:pt idx="1439">
                  <c:v>17500000</c:v>
                </c:pt>
                <c:pt idx="1440">
                  <c:v>17500000</c:v>
                </c:pt>
                <c:pt idx="1441">
                  <c:v>17500000</c:v>
                </c:pt>
                <c:pt idx="1442">
                  <c:v>17500000</c:v>
                </c:pt>
                <c:pt idx="1443">
                  <c:v>17500000</c:v>
                </c:pt>
                <c:pt idx="1444">
                  <c:v>17500000</c:v>
                </c:pt>
                <c:pt idx="1445">
                  <c:v>17500000</c:v>
                </c:pt>
                <c:pt idx="1446">
                  <c:v>17500000</c:v>
                </c:pt>
                <c:pt idx="1447">
                  <c:v>17500000</c:v>
                </c:pt>
                <c:pt idx="1448">
                  <c:v>17500000</c:v>
                </c:pt>
                <c:pt idx="1449">
                  <c:v>17500000</c:v>
                </c:pt>
                <c:pt idx="1450">
                  <c:v>17500000</c:v>
                </c:pt>
                <c:pt idx="1451">
                  <c:v>17500000</c:v>
                </c:pt>
                <c:pt idx="1452">
                  <c:v>17500000</c:v>
                </c:pt>
                <c:pt idx="1453">
                  <c:v>17500000</c:v>
                </c:pt>
                <c:pt idx="1454">
                  <c:v>17500000</c:v>
                </c:pt>
                <c:pt idx="1455">
                  <c:v>17500000</c:v>
                </c:pt>
                <c:pt idx="1456">
                  <c:v>17500000</c:v>
                </c:pt>
                <c:pt idx="1457">
                  <c:v>17500000</c:v>
                </c:pt>
                <c:pt idx="1458">
                  <c:v>17500000</c:v>
                </c:pt>
                <c:pt idx="1459">
                  <c:v>17500000</c:v>
                </c:pt>
                <c:pt idx="1460">
                  <c:v>17500000</c:v>
                </c:pt>
                <c:pt idx="1461">
                  <c:v>17500000</c:v>
                </c:pt>
                <c:pt idx="1462">
                  <c:v>17500000</c:v>
                </c:pt>
                <c:pt idx="1463">
                  <c:v>17500000</c:v>
                </c:pt>
                <c:pt idx="1464">
                  <c:v>17500000</c:v>
                </c:pt>
                <c:pt idx="1465">
                  <c:v>17500000</c:v>
                </c:pt>
                <c:pt idx="1466">
                  <c:v>17500000</c:v>
                </c:pt>
                <c:pt idx="1467">
                  <c:v>17500000</c:v>
                </c:pt>
                <c:pt idx="1468">
                  <c:v>17500000</c:v>
                </c:pt>
                <c:pt idx="1469">
                  <c:v>17500000</c:v>
                </c:pt>
                <c:pt idx="1470">
                  <c:v>17500000</c:v>
                </c:pt>
                <c:pt idx="1471">
                  <c:v>17500000</c:v>
                </c:pt>
                <c:pt idx="1472">
                  <c:v>17500000</c:v>
                </c:pt>
                <c:pt idx="1473">
                  <c:v>17500000</c:v>
                </c:pt>
                <c:pt idx="1474">
                  <c:v>17500000</c:v>
                </c:pt>
                <c:pt idx="1475">
                  <c:v>17500000</c:v>
                </c:pt>
                <c:pt idx="1476">
                  <c:v>17500000</c:v>
                </c:pt>
                <c:pt idx="1477">
                  <c:v>17500000</c:v>
                </c:pt>
                <c:pt idx="1478">
                  <c:v>17500000</c:v>
                </c:pt>
                <c:pt idx="1479">
                  <c:v>17500000</c:v>
                </c:pt>
                <c:pt idx="1480">
                  <c:v>17500000</c:v>
                </c:pt>
                <c:pt idx="1481">
                  <c:v>17500000</c:v>
                </c:pt>
                <c:pt idx="1482">
                  <c:v>17500000</c:v>
                </c:pt>
                <c:pt idx="1483">
                  <c:v>17500000</c:v>
                </c:pt>
                <c:pt idx="1484">
                  <c:v>17500000</c:v>
                </c:pt>
                <c:pt idx="1485">
                  <c:v>17500000</c:v>
                </c:pt>
                <c:pt idx="1486">
                  <c:v>17500000</c:v>
                </c:pt>
                <c:pt idx="1487">
                  <c:v>17500000</c:v>
                </c:pt>
                <c:pt idx="1488">
                  <c:v>17500000</c:v>
                </c:pt>
                <c:pt idx="1489">
                  <c:v>17500000</c:v>
                </c:pt>
                <c:pt idx="1490">
                  <c:v>17500000</c:v>
                </c:pt>
                <c:pt idx="1491">
                  <c:v>17500000</c:v>
                </c:pt>
                <c:pt idx="1492">
                  <c:v>17500000</c:v>
                </c:pt>
                <c:pt idx="1493">
                  <c:v>17500000</c:v>
                </c:pt>
                <c:pt idx="1494">
                  <c:v>17500000</c:v>
                </c:pt>
                <c:pt idx="1495">
                  <c:v>17500000</c:v>
                </c:pt>
                <c:pt idx="1496">
                  <c:v>17500000</c:v>
                </c:pt>
                <c:pt idx="1497">
                  <c:v>17500000</c:v>
                </c:pt>
                <c:pt idx="1498">
                  <c:v>17500000</c:v>
                </c:pt>
                <c:pt idx="1499">
                  <c:v>17500000</c:v>
                </c:pt>
                <c:pt idx="1500">
                  <c:v>17500000</c:v>
                </c:pt>
                <c:pt idx="1501">
                  <c:v>17500000</c:v>
                </c:pt>
                <c:pt idx="1502">
                  <c:v>17500000</c:v>
                </c:pt>
                <c:pt idx="1503">
                  <c:v>17500000</c:v>
                </c:pt>
                <c:pt idx="1504">
                  <c:v>17500000</c:v>
                </c:pt>
                <c:pt idx="1505">
                  <c:v>17500000</c:v>
                </c:pt>
                <c:pt idx="1506">
                  <c:v>17500000</c:v>
                </c:pt>
                <c:pt idx="1507">
                  <c:v>17500000</c:v>
                </c:pt>
                <c:pt idx="1508">
                  <c:v>17500000</c:v>
                </c:pt>
                <c:pt idx="1509">
                  <c:v>17500000</c:v>
                </c:pt>
                <c:pt idx="1510">
                  <c:v>17500000</c:v>
                </c:pt>
                <c:pt idx="1511">
                  <c:v>17500000</c:v>
                </c:pt>
                <c:pt idx="1512">
                  <c:v>17500000</c:v>
                </c:pt>
                <c:pt idx="1513">
                  <c:v>17500000</c:v>
                </c:pt>
                <c:pt idx="1514">
                  <c:v>17500000</c:v>
                </c:pt>
                <c:pt idx="1515">
                  <c:v>17500000</c:v>
                </c:pt>
                <c:pt idx="1516">
                  <c:v>17500000</c:v>
                </c:pt>
                <c:pt idx="1517">
                  <c:v>17500000</c:v>
                </c:pt>
                <c:pt idx="1518">
                  <c:v>17500000</c:v>
                </c:pt>
                <c:pt idx="1519">
                  <c:v>17500000</c:v>
                </c:pt>
                <c:pt idx="1520">
                  <c:v>17500000</c:v>
                </c:pt>
                <c:pt idx="1521">
                  <c:v>17500000</c:v>
                </c:pt>
                <c:pt idx="1522">
                  <c:v>17500000</c:v>
                </c:pt>
                <c:pt idx="1523">
                  <c:v>17500000</c:v>
                </c:pt>
                <c:pt idx="1524">
                  <c:v>17500000</c:v>
                </c:pt>
                <c:pt idx="1525">
                  <c:v>17500000</c:v>
                </c:pt>
                <c:pt idx="1526">
                  <c:v>17500000</c:v>
                </c:pt>
                <c:pt idx="1527">
                  <c:v>17500000</c:v>
                </c:pt>
                <c:pt idx="1528">
                  <c:v>17500000</c:v>
                </c:pt>
                <c:pt idx="1529">
                  <c:v>17500000</c:v>
                </c:pt>
                <c:pt idx="1530">
                  <c:v>17500000</c:v>
                </c:pt>
                <c:pt idx="1531">
                  <c:v>17500000</c:v>
                </c:pt>
                <c:pt idx="1532">
                  <c:v>17500000</c:v>
                </c:pt>
                <c:pt idx="1533">
                  <c:v>17500000</c:v>
                </c:pt>
                <c:pt idx="1534">
                  <c:v>17500000</c:v>
                </c:pt>
                <c:pt idx="1535">
                  <c:v>17500000</c:v>
                </c:pt>
                <c:pt idx="1536">
                  <c:v>17500000</c:v>
                </c:pt>
                <c:pt idx="1537">
                  <c:v>17500000</c:v>
                </c:pt>
                <c:pt idx="1538">
                  <c:v>17500000</c:v>
                </c:pt>
                <c:pt idx="1539">
                  <c:v>17500000</c:v>
                </c:pt>
                <c:pt idx="1540">
                  <c:v>17500000</c:v>
                </c:pt>
                <c:pt idx="1541">
                  <c:v>17500000</c:v>
                </c:pt>
                <c:pt idx="1542">
                  <c:v>17500000</c:v>
                </c:pt>
                <c:pt idx="1543">
                  <c:v>17500000</c:v>
                </c:pt>
                <c:pt idx="1544">
                  <c:v>17500000</c:v>
                </c:pt>
                <c:pt idx="1545">
                  <c:v>17500000</c:v>
                </c:pt>
                <c:pt idx="1546">
                  <c:v>17500000</c:v>
                </c:pt>
                <c:pt idx="1547">
                  <c:v>17500000</c:v>
                </c:pt>
                <c:pt idx="1548">
                  <c:v>17500000</c:v>
                </c:pt>
                <c:pt idx="1549">
                  <c:v>17500000</c:v>
                </c:pt>
                <c:pt idx="1550">
                  <c:v>17500000</c:v>
                </c:pt>
                <c:pt idx="1551">
                  <c:v>17500000</c:v>
                </c:pt>
                <c:pt idx="1552">
                  <c:v>17500000</c:v>
                </c:pt>
                <c:pt idx="1553">
                  <c:v>17500000</c:v>
                </c:pt>
                <c:pt idx="1554">
                  <c:v>17500000</c:v>
                </c:pt>
                <c:pt idx="1555">
                  <c:v>17500000</c:v>
                </c:pt>
                <c:pt idx="1556">
                  <c:v>17500000</c:v>
                </c:pt>
                <c:pt idx="1557">
                  <c:v>17500000</c:v>
                </c:pt>
                <c:pt idx="1558">
                  <c:v>17500000</c:v>
                </c:pt>
                <c:pt idx="1559">
                  <c:v>17500000</c:v>
                </c:pt>
                <c:pt idx="1560">
                  <c:v>17500000</c:v>
                </c:pt>
                <c:pt idx="1561">
                  <c:v>17500000</c:v>
                </c:pt>
                <c:pt idx="1562">
                  <c:v>17500000</c:v>
                </c:pt>
                <c:pt idx="1563">
                  <c:v>17500000</c:v>
                </c:pt>
                <c:pt idx="1564">
                  <c:v>17500000</c:v>
                </c:pt>
                <c:pt idx="1565">
                  <c:v>17500000</c:v>
                </c:pt>
                <c:pt idx="1566">
                  <c:v>17500000</c:v>
                </c:pt>
                <c:pt idx="1567">
                  <c:v>17500000</c:v>
                </c:pt>
                <c:pt idx="1568">
                  <c:v>17500000</c:v>
                </c:pt>
                <c:pt idx="1569">
                  <c:v>17500000</c:v>
                </c:pt>
                <c:pt idx="1570">
                  <c:v>17500000</c:v>
                </c:pt>
                <c:pt idx="1571">
                  <c:v>17500000</c:v>
                </c:pt>
                <c:pt idx="1572">
                  <c:v>17500000</c:v>
                </c:pt>
                <c:pt idx="1573">
                  <c:v>17500000</c:v>
                </c:pt>
                <c:pt idx="1574">
                  <c:v>17500000</c:v>
                </c:pt>
                <c:pt idx="1575">
                  <c:v>17500000</c:v>
                </c:pt>
                <c:pt idx="1576">
                  <c:v>17500000</c:v>
                </c:pt>
                <c:pt idx="1577">
                  <c:v>17500000</c:v>
                </c:pt>
                <c:pt idx="1578">
                  <c:v>17500000</c:v>
                </c:pt>
                <c:pt idx="1579">
                  <c:v>17500000</c:v>
                </c:pt>
                <c:pt idx="1580">
                  <c:v>17500000</c:v>
                </c:pt>
                <c:pt idx="1581">
                  <c:v>17500000</c:v>
                </c:pt>
                <c:pt idx="1582">
                  <c:v>17500000</c:v>
                </c:pt>
                <c:pt idx="1583">
                  <c:v>17500000</c:v>
                </c:pt>
                <c:pt idx="1584">
                  <c:v>17500000</c:v>
                </c:pt>
                <c:pt idx="1585">
                  <c:v>17500000</c:v>
                </c:pt>
                <c:pt idx="1586">
                  <c:v>17500000</c:v>
                </c:pt>
                <c:pt idx="1587">
                  <c:v>17500000</c:v>
                </c:pt>
                <c:pt idx="1588">
                  <c:v>17500000</c:v>
                </c:pt>
                <c:pt idx="1589">
                  <c:v>17500000</c:v>
                </c:pt>
                <c:pt idx="1590">
                  <c:v>17500000</c:v>
                </c:pt>
                <c:pt idx="1591">
                  <c:v>17500000</c:v>
                </c:pt>
                <c:pt idx="1592">
                  <c:v>17500000</c:v>
                </c:pt>
                <c:pt idx="1593">
                  <c:v>17500000</c:v>
                </c:pt>
                <c:pt idx="1594">
                  <c:v>17500000</c:v>
                </c:pt>
                <c:pt idx="1595">
                  <c:v>17500000</c:v>
                </c:pt>
                <c:pt idx="1596">
                  <c:v>17500000</c:v>
                </c:pt>
                <c:pt idx="1597">
                  <c:v>17500000</c:v>
                </c:pt>
                <c:pt idx="1598">
                  <c:v>17500000</c:v>
                </c:pt>
                <c:pt idx="1599">
                  <c:v>17500000</c:v>
                </c:pt>
                <c:pt idx="1600">
                  <c:v>17500000</c:v>
                </c:pt>
                <c:pt idx="1601">
                  <c:v>17500000</c:v>
                </c:pt>
                <c:pt idx="1602">
                  <c:v>17500000</c:v>
                </c:pt>
                <c:pt idx="1603">
                  <c:v>17500000</c:v>
                </c:pt>
                <c:pt idx="1604">
                  <c:v>17500000</c:v>
                </c:pt>
                <c:pt idx="1605">
                  <c:v>17500000</c:v>
                </c:pt>
                <c:pt idx="1606">
                  <c:v>17500000</c:v>
                </c:pt>
                <c:pt idx="1607">
                  <c:v>17500000</c:v>
                </c:pt>
                <c:pt idx="1608">
                  <c:v>17500000</c:v>
                </c:pt>
                <c:pt idx="1609">
                  <c:v>17500000</c:v>
                </c:pt>
                <c:pt idx="1610">
                  <c:v>17500000</c:v>
                </c:pt>
                <c:pt idx="1611">
                  <c:v>17500000</c:v>
                </c:pt>
                <c:pt idx="1612">
                  <c:v>17500000</c:v>
                </c:pt>
                <c:pt idx="1613">
                  <c:v>17500000</c:v>
                </c:pt>
                <c:pt idx="1614">
                  <c:v>17500000</c:v>
                </c:pt>
                <c:pt idx="1615">
                  <c:v>17500000</c:v>
                </c:pt>
                <c:pt idx="1616">
                  <c:v>17500000</c:v>
                </c:pt>
                <c:pt idx="1617">
                  <c:v>17500000</c:v>
                </c:pt>
                <c:pt idx="1618">
                  <c:v>17500000</c:v>
                </c:pt>
                <c:pt idx="1619">
                  <c:v>17500000</c:v>
                </c:pt>
                <c:pt idx="1620">
                  <c:v>17500000</c:v>
                </c:pt>
                <c:pt idx="1621">
                  <c:v>17500000</c:v>
                </c:pt>
                <c:pt idx="1622">
                  <c:v>17500000</c:v>
                </c:pt>
                <c:pt idx="1623">
                  <c:v>17500000</c:v>
                </c:pt>
                <c:pt idx="1624">
                  <c:v>17500000</c:v>
                </c:pt>
                <c:pt idx="1625">
                  <c:v>17500000</c:v>
                </c:pt>
                <c:pt idx="1626">
                  <c:v>17500000</c:v>
                </c:pt>
                <c:pt idx="1627">
                  <c:v>17500000</c:v>
                </c:pt>
                <c:pt idx="1628">
                  <c:v>17500000</c:v>
                </c:pt>
                <c:pt idx="1629">
                  <c:v>17500000</c:v>
                </c:pt>
                <c:pt idx="1630">
                  <c:v>17500000</c:v>
                </c:pt>
                <c:pt idx="1631">
                  <c:v>17500000</c:v>
                </c:pt>
                <c:pt idx="1632">
                  <c:v>17500000</c:v>
                </c:pt>
                <c:pt idx="1633">
                  <c:v>17500000</c:v>
                </c:pt>
                <c:pt idx="1634">
                  <c:v>17500000</c:v>
                </c:pt>
                <c:pt idx="1635">
                  <c:v>17500000</c:v>
                </c:pt>
                <c:pt idx="1636">
                  <c:v>17500000</c:v>
                </c:pt>
                <c:pt idx="1637">
                  <c:v>17500000</c:v>
                </c:pt>
                <c:pt idx="1638">
                  <c:v>17500000</c:v>
                </c:pt>
                <c:pt idx="1639">
                  <c:v>17500000</c:v>
                </c:pt>
                <c:pt idx="1640">
                  <c:v>17500000</c:v>
                </c:pt>
                <c:pt idx="1641">
                  <c:v>17500000</c:v>
                </c:pt>
                <c:pt idx="1642">
                  <c:v>17500000</c:v>
                </c:pt>
                <c:pt idx="1643">
                  <c:v>17500000</c:v>
                </c:pt>
                <c:pt idx="1644">
                  <c:v>17500000</c:v>
                </c:pt>
                <c:pt idx="1645">
                  <c:v>17500000</c:v>
                </c:pt>
                <c:pt idx="1646">
                  <c:v>17500000</c:v>
                </c:pt>
                <c:pt idx="1647">
                  <c:v>17500000</c:v>
                </c:pt>
                <c:pt idx="1648">
                  <c:v>17500000</c:v>
                </c:pt>
                <c:pt idx="1649">
                  <c:v>17500000</c:v>
                </c:pt>
                <c:pt idx="1650">
                  <c:v>17500000</c:v>
                </c:pt>
                <c:pt idx="1651">
                  <c:v>17500000</c:v>
                </c:pt>
                <c:pt idx="1652">
                  <c:v>17500000</c:v>
                </c:pt>
                <c:pt idx="1653">
                  <c:v>17500000</c:v>
                </c:pt>
                <c:pt idx="1654">
                  <c:v>17500000</c:v>
                </c:pt>
                <c:pt idx="1655">
                  <c:v>17500000</c:v>
                </c:pt>
                <c:pt idx="1656">
                  <c:v>17500000</c:v>
                </c:pt>
                <c:pt idx="1657">
                  <c:v>17500000</c:v>
                </c:pt>
                <c:pt idx="1658">
                  <c:v>17500000</c:v>
                </c:pt>
                <c:pt idx="1659">
                  <c:v>17500000</c:v>
                </c:pt>
                <c:pt idx="1660">
                  <c:v>17500000</c:v>
                </c:pt>
                <c:pt idx="1661">
                  <c:v>17500000</c:v>
                </c:pt>
                <c:pt idx="1662">
                  <c:v>17500000</c:v>
                </c:pt>
                <c:pt idx="1663">
                  <c:v>17500000</c:v>
                </c:pt>
                <c:pt idx="1664">
                  <c:v>17500000</c:v>
                </c:pt>
                <c:pt idx="1665">
                  <c:v>17500000</c:v>
                </c:pt>
                <c:pt idx="1666">
                  <c:v>17500000</c:v>
                </c:pt>
                <c:pt idx="1667">
                  <c:v>17500000</c:v>
                </c:pt>
                <c:pt idx="1668">
                  <c:v>17500000</c:v>
                </c:pt>
                <c:pt idx="1669">
                  <c:v>17500000</c:v>
                </c:pt>
                <c:pt idx="1670">
                  <c:v>17500000</c:v>
                </c:pt>
                <c:pt idx="1671">
                  <c:v>17500000</c:v>
                </c:pt>
                <c:pt idx="1672">
                  <c:v>17500000</c:v>
                </c:pt>
                <c:pt idx="1673">
                  <c:v>17500000</c:v>
                </c:pt>
                <c:pt idx="1674">
                  <c:v>17500000</c:v>
                </c:pt>
                <c:pt idx="1675">
                  <c:v>17500000</c:v>
                </c:pt>
                <c:pt idx="1676">
                  <c:v>17500000</c:v>
                </c:pt>
                <c:pt idx="1677">
                  <c:v>17500000</c:v>
                </c:pt>
                <c:pt idx="1678">
                  <c:v>17500000</c:v>
                </c:pt>
                <c:pt idx="1679">
                  <c:v>17500000</c:v>
                </c:pt>
                <c:pt idx="1680">
                  <c:v>17500000</c:v>
                </c:pt>
                <c:pt idx="1681">
                  <c:v>17500000</c:v>
                </c:pt>
                <c:pt idx="1682">
                  <c:v>17500000</c:v>
                </c:pt>
                <c:pt idx="1683">
                  <c:v>17500000</c:v>
                </c:pt>
                <c:pt idx="1684">
                  <c:v>17500000</c:v>
                </c:pt>
                <c:pt idx="1685">
                  <c:v>17500000</c:v>
                </c:pt>
                <c:pt idx="1686">
                  <c:v>17500000</c:v>
                </c:pt>
                <c:pt idx="1687">
                  <c:v>17500000</c:v>
                </c:pt>
                <c:pt idx="1688">
                  <c:v>17500000</c:v>
                </c:pt>
                <c:pt idx="1689">
                  <c:v>17500000</c:v>
                </c:pt>
                <c:pt idx="1690">
                  <c:v>17500000</c:v>
                </c:pt>
                <c:pt idx="1691">
                  <c:v>17500000</c:v>
                </c:pt>
                <c:pt idx="1692">
                  <c:v>17500000</c:v>
                </c:pt>
                <c:pt idx="1693">
                  <c:v>17500000</c:v>
                </c:pt>
                <c:pt idx="1694">
                  <c:v>17500000</c:v>
                </c:pt>
                <c:pt idx="1695">
                  <c:v>17500000</c:v>
                </c:pt>
                <c:pt idx="1696">
                  <c:v>17500000</c:v>
                </c:pt>
                <c:pt idx="1697">
                  <c:v>17500000</c:v>
                </c:pt>
                <c:pt idx="1698">
                  <c:v>17500000</c:v>
                </c:pt>
                <c:pt idx="1699">
                  <c:v>17500000</c:v>
                </c:pt>
                <c:pt idx="1700">
                  <c:v>17500000</c:v>
                </c:pt>
                <c:pt idx="1701">
                  <c:v>17500000</c:v>
                </c:pt>
                <c:pt idx="1702">
                  <c:v>17500000</c:v>
                </c:pt>
                <c:pt idx="1703">
                  <c:v>17500000</c:v>
                </c:pt>
                <c:pt idx="1704">
                  <c:v>17500000</c:v>
                </c:pt>
                <c:pt idx="1705">
                  <c:v>17500000</c:v>
                </c:pt>
                <c:pt idx="1706">
                  <c:v>17500000</c:v>
                </c:pt>
                <c:pt idx="1707">
                  <c:v>17500000</c:v>
                </c:pt>
                <c:pt idx="1708">
                  <c:v>17500000</c:v>
                </c:pt>
                <c:pt idx="1709">
                  <c:v>17500000</c:v>
                </c:pt>
                <c:pt idx="1710">
                  <c:v>17500000</c:v>
                </c:pt>
                <c:pt idx="1711">
                  <c:v>17500000</c:v>
                </c:pt>
                <c:pt idx="1712">
                  <c:v>17500000</c:v>
                </c:pt>
                <c:pt idx="1713">
                  <c:v>17500000</c:v>
                </c:pt>
                <c:pt idx="1714">
                  <c:v>17500000</c:v>
                </c:pt>
                <c:pt idx="1715">
                  <c:v>17500000</c:v>
                </c:pt>
                <c:pt idx="1716">
                  <c:v>17500000</c:v>
                </c:pt>
                <c:pt idx="1717">
                  <c:v>17500000</c:v>
                </c:pt>
                <c:pt idx="1718">
                  <c:v>17500000</c:v>
                </c:pt>
                <c:pt idx="1719">
                  <c:v>17500000</c:v>
                </c:pt>
                <c:pt idx="1720">
                  <c:v>17500000</c:v>
                </c:pt>
                <c:pt idx="1721">
                  <c:v>17500000</c:v>
                </c:pt>
                <c:pt idx="1722">
                  <c:v>17500000</c:v>
                </c:pt>
                <c:pt idx="1723">
                  <c:v>17500000</c:v>
                </c:pt>
                <c:pt idx="1724">
                  <c:v>17500000</c:v>
                </c:pt>
                <c:pt idx="1725">
                  <c:v>17500000</c:v>
                </c:pt>
                <c:pt idx="1726">
                  <c:v>17500000</c:v>
                </c:pt>
                <c:pt idx="1727">
                  <c:v>17500000</c:v>
                </c:pt>
                <c:pt idx="1728">
                  <c:v>17500000</c:v>
                </c:pt>
                <c:pt idx="1729">
                  <c:v>17500000</c:v>
                </c:pt>
                <c:pt idx="1730">
                  <c:v>17500000</c:v>
                </c:pt>
                <c:pt idx="1731">
                  <c:v>17500000</c:v>
                </c:pt>
                <c:pt idx="1732">
                  <c:v>17500000</c:v>
                </c:pt>
                <c:pt idx="1733">
                  <c:v>17500000</c:v>
                </c:pt>
                <c:pt idx="1734">
                  <c:v>17500000</c:v>
                </c:pt>
                <c:pt idx="1735">
                  <c:v>17500000</c:v>
                </c:pt>
                <c:pt idx="1736">
                  <c:v>17500000</c:v>
                </c:pt>
                <c:pt idx="1737">
                  <c:v>17500000</c:v>
                </c:pt>
                <c:pt idx="1738">
                  <c:v>17500000</c:v>
                </c:pt>
                <c:pt idx="1739">
                  <c:v>17500000</c:v>
                </c:pt>
                <c:pt idx="1740">
                  <c:v>17500000</c:v>
                </c:pt>
                <c:pt idx="1741">
                  <c:v>17500000</c:v>
                </c:pt>
                <c:pt idx="1742">
                  <c:v>17500000</c:v>
                </c:pt>
                <c:pt idx="1743">
                  <c:v>17500000</c:v>
                </c:pt>
                <c:pt idx="1744">
                  <c:v>17500000</c:v>
                </c:pt>
                <c:pt idx="1745">
                  <c:v>17500000</c:v>
                </c:pt>
                <c:pt idx="1746">
                  <c:v>17500000</c:v>
                </c:pt>
                <c:pt idx="1747">
                  <c:v>17500000</c:v>
                </c:pt>
                <c:pt idx="1748">
                  <c:v>17500000</c:v>
                </c:pt>
                <c:pt idx="1749">
                  <c:v>17500000</c:v>
                </c:pt>
                <c:pt idx="1750">
                  <c:v>17500000</c:v>
                </c:pt>
                <c:pt idx="1751">
                  <c:v>17500000</c:v>
                </c:pt>
                <c:pt idx="1752">
                  <c:v>17500000</c:v>
                </c:pt>
                <c:pt idx="1753">
                  <c:v>17500000</c:v>
                </c:pt>
                <c:pt idx="1754">
                  <c:v>17500000</c:v>
                </c:pt>
                <c:pt idx="1755">
                  <c:v>17500000</c:v>
                </c:pt>
                <c:pt idx="1756">
                  <c:v>17500000</c:v>
                </c:pt>
                <c:pt idx="1757">
                  <c:v>17500000</c:v>
                </c:pt>
                <c:pt idx="1758">
                  <c:v>17500000</c:v>
                </c:pt>
                <c:pt idx="1759">
                  <c:v>17500000</c:v>
                </c:pt>
                <c:pt idx="1760">
                  <c:v>17500000</c:v>
                </c:pt>
                <c:pt idx="1761">
                  <c:v>17500000</c:v>
                </c:pt>
                <c:pt idx="1762">
                  <c:v>17500000</c:v>
                </c:pt>
                <c:pt idx="1763">
                  <c:v>17500000</c:v>
                </c:pt>
                <c:pt idx="1764">
                  <c:v>17500000</c:v>
                </c:pt>
                <c:pt idx="1765">
                  <c:v>17500000</c:v>
                </c:pt>
                <c:pt idx="1766">
                  <c:v>17500000</c:v>
                </c:pt>
                <c:pt idx="1767">
                  <c:v>17500000</c:v>
                </c:pt>
                <c:pt idx="1768">
                  <c:v>17500000</c:v>
                </c:pt>
                <c:pt idx="1769">
                  <c:v>17500000</c:v>
                </c:pt>
                <c:pt idx="1770">
                  <c:v>17500000</c:v>
                </c:pt>
                <c:pt idx="1771">
                  <c:v>17500000</c:v>
                </c:pt>
                <c:pt idx="1772">
                  <c:v>17500000</c:v>
                </c:pt>
                <c:pt idx="1773">
                  <c:v>17500000</c:v>
                </c:pt>
                <c:pt idx="1774">
                  <c:v>17500000</c:v>
                </c:pt>
                <c:pt idx="1775">
                  <c:v>17500000</c:v>
                </c:pt>
                <c:pt idx="1776">
                  <c:v>17500000</c:v>
                </c:pt>
                <c:pt idx="1777">
                  <c:v>17500000</c:v>
                </c:pt>
                <c:pt idx="1778">
                  <c:v>17500000</c:v>
                </c:pt>
                <c:pt idx="1779">
                  <c:v>17500000</c:v>
                </c:pt>
                <c:pt idx="1780">
                  <c:v>17500000</c:v>
                </c:pt>
                <c:pt idx="1781">
                  <c:v>17500000</c:v>
                </c:pt>
                <c:pt idx="1782">
                  <c:v>17500000</c:v>
                </c:pt>
                <c:pt idx="1783">
                  <c:v>17500000</c:v>
                </c:pt>
                <c:pt idx="1784">
                  <c:v>17500000</c:v>
                </c:pt>
                <c:pt idx="1785">
                  <c:v>17500000</c:v>
                </c:pt>
                <c:pt idx="1786">
                  <c:v>17500000</c:v>
                </c:pt>
                <c:pt idx="1787">
                  <c:v>17500000</c:v>
                </c:pt>
                <c:pt idx="1788">
                  <c:v>17500000</c:v>
                </c:pt>
                <c:pt idx="1789">
                  <c:v>17500000</c:v>
                </c:pt>
                <c:pt idx="1790">
                  <c:v>17500000</c:v>
                </c:pt>
                <c:pt idx="1791">
                  <c:v>17500000</c:v>
                </c:pt>
                <c:pt idx="1792">
                  <c:v>17500000</c:v>
                </c:pt>
                <c:pt idx="1793">
                  <c:v>17500000</c:v>
                </c:pt>
                <c:pt idx="1794">
                  <c:v>17500000</c:v>
                </c:pt>
                <c:pt idx="1795">
                  <c:v>17500000</c:v>
                </c:pt>
                <c:pt idx="1796">
                  <c:v>17500000</c:v>
                </c:pt>
                <c:pt idx="1797">
                  <c:v>17500000</c:v>
                </c:pt>
                <c:pt idx="1798">
                  <c:v>17500000</c:v>
                </c:pt>
                <c:pt idx="1799">
                  <c:v>17500000</c:v>
                </c:pt>
                <c:pt idx="1800">
                  <c:v>17500000</c:v>
                </c:pt>
                <c:pt idx="1801">
                  <c:v>17500000</c:v>
                </c:pt>
                <c:pt idx="1802">
                  <c:v>17500000</c:v>
                </c:pt>
                <c:pt idx="1803">
                  <c:v>17500000</c:v>
                </c:pt>
                <c:pt idx="1804">
                  <c:v>17500000</c:v>
                </c:pt>
                <c:pt idx="1805">
                  <c:v>17500000</c:v>
                </c:pt>
                <c:pt idx="1806">
                  <c:v>17500000</c:v>
                </c:pt>
                <c:pt idx="1807">
                  <c:v>17500000</c:v>
                </c:pt>
                <c:pt idx="1808">
                  <c:v>17500000</c:v>
                </c:pt>
                <c:pt idx="1809">
                  <c:v>17500000</c:v>
                </c:pt>
                <c:pt idx="1810">
                  <c:v>17500000</c:v>
                </c:pt>
                <c:pt idx="1811">
                  <c:v>17500000</c:v>
                </c:pt>
                <c:pt idx="1812">
                  <c:v>17500000</c:v>
                </c:pt>
                <c:pt idx="1813">
                  <c:v>17500000</c:v>
                </c:pt>
                <c:pt idx="1814">
                  <c:v>17500000</c:v>
                </c:pt>
                <c:pt idx="1815">
                  <c:v>17500000</c:v>
                </c:pt>
                <c:pt idx="1816">
                  <c:v>17500000</c:v>
                </c:pt>
                <c:pt idx="1817">
                  <c:v>17500000</c:v>
                </c:pt>
                <c:pt idx="1818">
                  <c:v>17500000</c:v>
                </c:pt>
                <c:pt idx="1819">
                  <c:v>17500000</c:v>
                </c:pt>
                <c:pt idx="1820">
                  <c:v>17500000</c:v>
                </c:pt>
                <c:pt idx="1821">
                  <c:v>17500000</c:v>
                </c:pt>
                <c:pt idx="1822">
                  <c:v>17500000</c:v>
                </c:pt>
                <c:pt idx="1823">
                  <c:v>17500000</c:v>
                </c:pt>
                <c:pt idx="1824">
                  <c:v>17500000</c:v>
                </c:pt>
                <c:pt idx="1825">
                  <c:v>17500000</c:v>
                </c:pt>
                <c:pt idx="1826">
                  <c:v>17500000</c:v>
                </c:pt>
                <c:pt idx="1827">
                  <c:v>17500000</c:v>
                </c:pt>
                <c:pt idx="1828">
                  <c:v>17500000</c:v>
                </c:pt>
                <c:pt idx="1829">
                  <c:v>17500000</c:v>
                </c:pt>
                <c:pt idx="1830">
                  <c:v>17500000</c:v>
                </c:pt>
                <c:pt idx="1831">
                  <c:v>17500000</c:v>
                </c:pt>
                <c:pt idx="1832">
                  <c:v>17500000</c:v>
                </c:pt>
                <c:pt idx="1833">
                  <c:v>17500000</c:v>
                </c:pt>
                <c:pt idx="1834">
                  <c:v>17500000</c:v>
                </c:pt>
                <c:pt idx="1835">
                  <c:v>17500000</c:v>
                </c:pt>
                <c:pt idx="1836">
                  <c:v>17500000</c:v>
                </c:pt>
                <c:pt idx="1837">
                  <c:v>17500000</c:v>
                </c:pt>
                <c:pt idx="1838">
                  <c:v>17500000</c:v>
                </c:pt>
                <c:pt idx="1839">
                  <c:v>17500000</c:v>
                </c:pt>
                <c:pt idx="1840">
                  <c:v>17500000</c:v>
                </c:pt>
                <c:pt idx="1841">
                  <c:v>17500000</c:v>
                </c:pt>
                <c:pt idx="1842">
                  <c:v>17500000</c:v>
                </c:pt>
                <c:pt idx="1843">
                  <c:v>17500000</c:v>
                </c:pt>
                <c:pt idx="1844">
                  <c:v>17500000</c:v>
                </c:pt>
                <c:pt idx="1845">
                  <c:v>17500000</c:v>
                </c:pt>
                <c:pt idx="1846">
                  <c:v>17500000</c:v>
                </c:pt>
                <c:pt idx="1847">
                  <c:v>17500000</c:v>
                </c:pt>
                <c:pt idx="1848">
                  <c:v>17500000</c:v>
                </c:pt>
                <c:pt idx="1849">
                  <c:v>17500000</c:v>
                </c:pt>
                <c:pt idx="1850">
                  <c:v>17500000</c:v>
                </c:pt>
                <c:pt idx="1851">
                  <c:v>17500000</c:v>
                </c:pt>
                <c:pt idx="1852">
                  <c:v>17500000</c:v>
                </c:pt>
                <c:pt idx="1853">
                  <c:v>17500000</c:v>
                </c:pt>
                <c:pt idx="1854">
                  <c:v>17500000</c:v>
                </c:pt>
                <c:pt idx="1855">
                  <c:v>17500000</c:v>
                </c:pt>
                <c:pt idx="1856">
                  <c:v>17500000</c:v>
                </c:pt>
                <c:pt idx="1857">
                  <c:v>17500000</c:v>
                </c:pt>
                <c:pt idx="1858">
                  <c:v>17500000</c:v>
                </c:pt>
                <c:pt idx="1859">
                  <c:v>17500000</c:v>
                </c:pt>
                <c:pt idx="1860">
                  <c:v>17500000</c:v>
                </c:pt>
                <c:pt idx="1861">
                  <c:v>17500000</c:v>
                </c:pt>
                <c:pt idx="1862">
                  <c:v>17500000</c:v>
                </c:pt>
                <c:pt idx="1863">
                  <c:v>17500000</c:v>
                </c:pt>
                <c:pt idx="1864">
                  <c:v>17500000</c:v>
                </c:pt>
                <c:pt idx="1865">
                  <c:v>17500000</c:v>
                </c:pt>
                <c:pt idx="1866">
                  <c:v>17500000</c:v>
                </c:pt>
                <c:pt idx="1867">
                  <c:v>17500000</c:v>
                </c:pt>
                <c:pt idx="1868">
                  <c:v>17500000</c:v>
                </c:pt>
                <c:pt idx="1869">
                  <c:v>17500000</c:v>
                </c:pt>
                <c:pt idx="1870">
                  <c:v>17500000</c:v>
                </c:pt>
                <c:pt idx="1871">
                  <c:v>17500000</c:v>
                </c:pt>
                <c:pt idx="1872">
                  <c:v>17500000</c:v>
                </c:pt>
                <c:pt idx="1873">
                  <c:v>17500000</c:v>
                </c:pt>
                <c:pt idx="1874">
                  <c:v>17500000</c:v>
                </c:pt>
                <c:pt idx="1875">
                  <c:v>17500000</c:v>
                </c:pt>
                <c:pt idx="1876">
                  <c:v>17500000</c:v>
                </c:pt>
                <c:pt idx="1877">
                  <c:v>17500000</c:v>
                </c:pt>
                <c:pt idx="1878">
                  <c:v>17500000</c:v>
                </c:pt>
                <c:pt idx="1879">
                  <c:v>17500000</c:v>
                </c:pt>
                <c:pt idx="1880">
                  <c:v>17500000</c:v>
                </c:pt>
                <c:pt idx="1881">
                  <c:v>17500000</c:v>
                </c:pt>
                <c:pt idx="1882">
                  <c:v>17500000</c:v>
                </c:pt>
                <c:pt idx="1883">
                  <c:v>17500000</c:v>
                </c:pt>
                <c:pt idx="1884">
                  <c:v>17500000</c:v>
                </c:pt>
                <c:pt idx="1885">
                  <c:v>17500000</c:v>
                </c:pt>
                <c:pt idx="1886">
                  <c:v>17500000</c:v>
                </c:pt>
                <c:pt idx="1887">
                  <c:v>17500000</c:v>
                </c:pt>
                <c:pt idx="1888">
                  <c:v>17500000</c:v>
                </c:pt>
                <c:pt idx="1889">
                  <c:v>17500000</c:v>
                </c:pt>
                <c:pt idx="1890">
                  <c:v>17500000</c:v>
                </c:pt>
                <c:pt idx="1891">
                  <c:v>17500000</c:v>
                </c:pt>
                <c:pt idx="1892">
                  <c:v>17500000</c:v>
                </c:pt>
                <c:pt idx="1893">
                  <c:v>17500000</c:v>
                </c:pt>
                <c:pt idx="1894">
                  <c:v>17500000</c:v>
                </c:pt>
                <c:pt idx="1895">
                  <c:v>17500000</c:v>
                </c:pt>
                <c:pt idx="1896">
                  <c:v>17500000</c:v>
                </c:pt>
                <c:pt idx="1897">
                  <c:v>17500000</c:v>
                </c:pt>
                <c:pt idx="1898">
                  <c:v>17500000</c:v>
                </c:pt>
                <c:pt idx="1899">
                  <c:v>17500000</c:v>
                </c:pt>
                <c:pt idx="1900">
                  <c:v>17500000</c:v>
                </c:pt>
                <c:pt idx="1901">
                  <c:v>17500000</c:v>
                </c:pt>
                <c:pt idx="1902">
                  <c:v>17500000</c:v>
                </c:pt>
                <c:pt idx="1903">
                  <c:v>17500000</c:v>
                </c:pt>
                <c:pt idx="1904">
                  <c:v>17500000</c:v>
                </c:pt>
                <c:pt idx="1905">
                  <c:v>17500000</c:v>
                </c:pt>
                <c:pt idx="1906">
                  <c:v>17500000</c:v>
                </c:pt>
                <c:pt idx="1907">
                  <c:v>17500000</c:v>
                </c:pt>
                <c:pt idx="1908">
                  <c:v>17500000</c:v>
                </c:pt>
                <c:pt idx="1909">
                  <c:v>17500000</c:v>
                </c:pt>
                <c:pt idx="1910">
                  <c:v>17500000</c:v>
                </c:pt>
                <c:pt idx="1911">
                  <c:v>17500000</c:v>
                </c:pt>
                <c:pt idx="1912">
                  <c:v>17500000</c:v>
                </c:pt>
                <c:pt idx="1913">
                  <c:v>17500000</c:v>
                </c:pt>
                <c:pt idx="1914">
                  <c:v>17500000</c:v>
                </c:pt>
                <c:pt idx="1915">
                  <c:v>17500000</c:v>
                </c:pt>
                <c:pt idx="1916">
                  <c:v>17500000</c:v>
                </c:pt>
                <c:pt idx="1917">
                  <c:v>17500000</c:v>
                </c:pt>
                <c:pt idx="1918">
                  <c:v>17500000</c:v>
                </c:pt>
                <c:pt idx="1919">
                  <c:v>17500000</c:v>
                </c:pt>
                <c:pt idx="1920">
                  <c:v>17500000</c:v>
                </c:pt>
                <c:pt idx="1921">
                  <c:v>17500000</c:v>
                </c:pt>
                <c:pt idx="1922">
                  <c:v>17500000</c:v>
                </c:pt>
                <c:pt idx="1923">
                  <c:v>17500000</c:v>
                </c:pt>
                <c:pt idx="1924">
                  <c:v>17500000</c:v>
                </c:pt>
                <c:pt idx="1925">
                  <c:v>17500000</c:v>
                </c:pt>
                <c:pt idx="1926">
                  <c:v>17500000</c:v>
                </c:pt>
                <c:pt idx="1927">
                  <c:v>17500000</c:v>
                </c:pt>
                <c:pt idx="1928">
                  <c:v>17500000</c:v>
                </c:pt>
                <c:pt idx="1929">
                  <c:v>17500000</c:v>
                </c:pt>
                <c:pt idx="1930">
                  <c:v>17500000</c:v>
                </c:pt>
                <c:pt idx="1931">
                  <c:v>17500000</c:v>
                </c:pt>
                <c:pt idx="1932">
                  <c:v>17500000</c:v>
                </c:pt>
                <c:pt idx="1933">
                  <c:v>17500000</c:v>
                </c:pt>
                <c:pt idx="1934">
                  <c:v>17500000</c:v>
                </c:pt>
                <c:pt idx="1935">
                  <c:v>17500000</c:v>
                </c:pt>
                <c:pt idx="1936">
                  <c:v>17500000</c:v>
                </c:pt>
                <c:pt idx="1937">
                  <c:v>17500000</c:v>
                </c:pt>
                <c:pt idx="1938">
                  <c:v>17500000</c:v>
                </c:pt>
                <c:pt idx="1939">
                  <c:v>17500000</c:v>
                </c:pt>
                <c:pt idx="1940">
                  <c:v>17500000</c:v>
                </c:pt>
                <c:pt idx="1941">
                  <c:v>17500000</c:v>
                </c:pt>
                <c:pt idx="1942">
                  <c:v>17500000</c:v>
                </c:pt>
                <c:pt idx="1943">
                  <c:v>17500000</c:v>
                </c:pt>
                <c:pt idx="1944">
                  <c:v>17500000</c:v>
                </c:pt>
                <c:pt idx="1945">
                  <c:v>17500000</c:v>
                </c:pt>
                <c:pt idx="1946">
                  <c:v>17500000</c:v>
                </c:pt>
                <c:pt idx="1947">
                  <c:v>17500000</c:v>
                </c:pt>
                <c:pt idx="1948">
                  <c:v>17500000</c:v>
                </c:pt>
                <c:pt idx="1949">
                  <c:v>17500000</c:v>
                </c:pt>
                <c:pt idx="1950">
                  <c:v>17500000</c:v>
                </c:pt>
                <c:pt idx="1951">
                  <c:v>17500000</c:v>
                </c:pt>
                <c:pt idx="1952">
                  <c:v>17500000</c:v>
                </c:pt>
                <c:pt idx="1953">
                  <c:v>17500000</c:v>
                </c:pt>
                <c:pt idx="1954">
                  <c:v>17500000</c:v>
                </c:pt>
                <c:pt idx="1955">
                  <c:v>17500000</c:v>
                </c:pt>
                <c:pt idx="1956">
                  <c:v>17500000</c:v>
                </c:pt>
                <c:pt idx="1957">
                  <c:v>17500000</c:v>
                </c:pt>
                <c:pt idx="1958">
                  <c:v>17500000</c:v>
                </c:pt>
                <c:pt idx="1959">
                  <c:v>17500000</c:v>
                </c:pt>
                <c:pt idx="1960">
                  <c:v>17500000</c:v>
                </c:pt>
                <c:pt idx="1961">
                  <c:v>17500000</c:v>
                </c:pt>
                <c:pt idx="1962">
                  <c:v>17500000</c:v>
                </c:pt>
                <c:pt idx="1963">
                  <c:v>17500000</c:v>
                </c:pt>
                <c:pt idx="1964">
                  <c:v>17500000</c:v>
                </c:pt>
                <c:pt idx="1965">
                  <c:v>17500000</c:v>
                </c:pt>
                <c:pt idx="1966">
                  <c:v>17500000</c:v>
                </c:pt>
                <c:pt idx="1967">
                  <c:v>17500000</c:v>
                </c:pt>
                <c:pt idx="1968">
                  <c:v>17500000</c:v>
                </c:pt>
                <c:pt idx="1969">
                  <c:v>17500000</c:v>
                </c:pt>
                <c:pt idx="1970">
                  <c:v>17500000</c:v>
                </c:pt>
                <c:pt idx="1971">
                  <c:v>17500000</c:v>
                </c:pt>
                <c:pt idx="1972">
                  <c:v>17500000</c:v>
                </c:pt>
                <c:pt idx="1973">
                  <c:v>17500000</c:v>
                </c:pt>
                <c:pt idx="1974">
                  <c:v>17500000</c:v>
                </c:pt>
                <c:pt idx="1975">
                  <c:v>17500000</c:v>
                </c:pt>
                <c:pt idx="1976">
                  <c:v>17500000</c:v>
                </c:pt>
                <c:pt idx="1977">
                  <c:v>17500000</c:v>
                </c:pt>
                <c:pt idx="1978">
                  <c:v>17500000</c:v>
                </c:pt>
                <c:pt idx="1979">
                  <c:v>17500000</c:v>
                </c:pt>
                <c:pt idx="1980">
                  <c:v>17500000</c:v>
                </c:pt>
                <c:pt idx="1981">
                  <c:v>17500000</c:v>
                </c:pt>
                <c:pt idx="1982">
                  <c:v>17500000</c:v>
                </c:pt>
                <c:pt idx="1983">
                  <c:v>17500000</c:v>
                </c:pt>
                <c:pt idx="1984">
                  <c:v>17500000</c:v>
                </c:pt>
                <c:pt idx="1985">
                  <c:v>17500000</c:v>
                </c:pt>
                <c:pt idx="1986">
                  <c:v>17500000</c:v>
                </c:pt>
                <c:pt idx="1987">
                  <c:v>17500000</c:v>
                </c:pt>
                <c:pt idx="1988">
                  <c:v>17500000</c:v>
                </c:pt>
                <c:pt idx="1989">
                  <c:v>17500000</c:v>
                </c:pt>
                <c:pt idx="1990">
                  <c:v>17500000</c:v>
                </c:pt>
                <c:pt idx="1991">
                  <c:v>17500000</c:v>
                </c:pt>
                <c:pt idx="1992">
                  <c:v>17500000</c:v>
                </c:pt>
                <c:pt idx="1993">
                  <c:v>17500000</c:v>
                </c:pt>
                <c:pt idx="1994">
                  <c:v>17500000</c:v>
                </c:pt>
                <c:pt idx="1995">
                  <c:v>17500000</c:v>
                </c:pt>
                <c:pt idx="1996">
                  <c:v>17500000</c:v>
                </c:pt>
                <c:pt idx="1997">
                  <c:v>17500000</c:v>
                </c:pt>
                <c:pt idx="1998">
                  <c:v>17500000</c:v>
                </c:pt>
                <c:pt idx="1999">
                  <c:v>17500000</c:v>
                </c:pt>
                <c:pt idx="2000">
                  <c:v>17500000</c:v>
                </c:pt>
                <c:pt idx="2001">
                  <c:v>17500000</c:v>
                </c:pt>
                <c:pt idx="2002">
                  <c:v>17500000</c:v>
                </c:pt>
                <c:pt idx="2003">
                  <c:v>17500000</c:v>
                </c:pt>
                <c:pt idx="2004">
                  <c:v>17500000</c:v>
                </c:pt>
                <c:pt idx="2005">
                  <c:v>17500000</c:v>
                </c:pt>
                <c:pt idx="2006">
                  <c:v>17500000</c:v>
                </c:pt>
                <c:pt idx="2007">
                  <c:v>17500000</c:v>
                </c:pt>
                <c:pt idx="2008">
                  <c:v>17500000</c:v>
                </c:pt>
                <c:pt idx="2009">
                  <c:v>17500000</c:v>
                </c:pt>
                <c:pt idx="2010">
                  <c:v>17500000</c:v>
                </c:pt>
                <c:pt idx="2011">
                  <c:v>17500000</c:v>
                </c:pt>
                <c:pt idx="2012">
                  <c:v>17500000</c:v>
                </c:pt>
                <c:pt idx="2013">
                  <c:v>17500000</c:v>
                </c:pt>
                <c:pt idx="2014">
                  <c:v>17500000</c:v>
                </c:pt>
                <c:pt idx="2015">
                  <c:v>17500000</c:v>
                </c:pt>
                <c:pt idx="2016">
                  <c:v>17500000</c:v>
                </c:pt>
                <c:pt idx="2017">
                  <c:v>17500000</c:v>
                </c:pt>
                <c:pt idx="2018">
                  <c:v>17500000</c:v>
                </c:pt>
                <c:pt idx="2019">
                  <c:v>17500000</c:v>
                </c:pt>
                <c:pt idx="2020">
                  <c:v>17500000</c:v>
                </c:pt>
                <c:pt idx="2021">
                  <c:v>17500000</c:v>
                </c:pt>
                <c:pt idx="2022">
                  <c:v>17500000</c:v>
                </c:pt>
                <c:pt idx="2023">
                  <c:v>17500000</c:v>
                </c:pt>
                <c:pt idx="2024">
                  <c:v>17500000</c:v>
                </c:pt>
                <c:pt idx="2025">
                  <c:v>17500000</c:v>
                </c:pt>
                <c:pt idx="2026">
                  <c:v>17500000</c:v>
                </c:pt>
                <c:pt idx="2027">
                  <c:v>17500000</c:v>
                </c:pt>
                <c:pt idx="2028">
                  <c:v>17500000</c:v>
                </c:pt>
                <c:pt idx="2029">
                  <c:v>17500000</c:v>
                </c:pt>
                <c:pt idx="2030">
                  <c:v>17500000</c:v>
                </c:pt>
                <c:pt idx="2031">
                  <c:v>17500000</c:v>
                </c:pt>
                <c:pt idx="2032">
                  <c:v>17500000</c:v>
                </c:pt>
                <c:pt idx="2033">
                  <c:v>17500000</c:v>
                </c:pt>
                <c:pt idx="2034">
                  <c:v>17500000</c:v>
                </c:pt>
                <c:pt idx="2035">
                  <c:v>17500000</c:v>
                </c:pt>
                <c:pt idx="2036">
                  <c:v>17500000</c:v>
                </c:pt>
                <c:pt idx="2037">
                  <c:v>17500000</c:v>
                </c:pt>
                <c:pt idx="2038">
                  <c:v>17500000</c:v>
                </c:pt>
                <c:pt idx="2039">
                  <c:v>17500000</c:v>
                </c:pt>
                <c:pt idx="2040">
                  <c:v>17500000</c:v>
                </c:pt>
                <c:pt idx="2041">
                  <c:v>17500000</c:v>
                </c:pt>
                <c:pt idx="2042">
                  <c:v>17500000</c:v>
                </c:pt>
                <c:pt idx="2043">
                  <c:v>17500000</c:v>
                </c:pt>
                <c:pt idx="2044">
                  <c:v>17500000</c:v>
                </c:pt>
                <c:pt idx="2045">
                  <c:v>17500000</c:v>
                </c:pt>
                <c:pt idx="2046">
                  <c:v>17500000</c:v>
                </c:pt>
                <c:pt idx="2047">
                  <c:v>17500000</c:v>
                </c:pt>
                <c:pt idx="2048">
                  <c:v>17500000</c:v>
                </c:pt>
                <c:pt idx="2049">
                  <c:v>17500000</c:v>
                </c:pt>
                <c:pt idx="2050">
                  <c:v>17500000</c:v>
                </c:pt>
                <c:pt idx="2051">
                  <c:v>17500000</c:v>
                </c:pt>
                <c:pt idx="2052">
                  <c:v>17500000</c:v>
                </c:pt>
                <c:pt idx="2053">
                  <c:v>17500000</c:v>
                </c:pt>
                <c:pt idx="2054">
                  <c:v>17500000</c:v>
                </c:pt>
                <c:pt idx="2055">
                  <c:v>17500000</c:v>
                </c:pt>
                <c:pt idx="2056">
                  <c:v>17500000</c:v>
                </c:pt>
                <c:pt idx="2057">
                  <c:v>17500000</c:v>
                </c:pt>
                <c:pt idx="2058">
                  <c:v>17500000</c:v>
                </c:pt>
                <c:pt idx="2059">
                  <c:v>17500000</c:v>
                </c:pt>
                <c:pt idx="2060">
                  <c:v>17500000</c:v>
                </c:pt>
                <c:pt idx="2061">
                  <c:v>17500000</c:v>
                </c:pt>
                <c:pt idx="2062">
                  <c:v>17500000</c:v>
                </c:pt>
                <c:pt idx="2063">
                  <c:v>17500000</c:v>
                </c:pt>
                <c:pt idx="2064">
                  <c:v>17500000</c:v>
                </c:pt>
                <c:pt idx="2065">
                  <c:v>17500000</c:v>
                </c:pt>
                <c:pt idx="2066">
                  <c:v>17500000</c:v>
                </c:pt>
                <c:pt idx="2067">
                  <c:v>17500000</c:v>
                </c:pt>
                <c:pt idx="2068">
                  <c:v>17500000</c:v>
                </c:pt>
                <c:pt idx="2069">
                  <c:v>17500000</c:v>
                </c:pt>
                <c:pt idx="2070">
                  <c:v>17500000</c:v>
                </c:pt>
                <c:pt idx="2071">
                  <c:v>17500000</c:v>
                </c:pt>
                <c:pt idx="2072">
                  <c:v>17500000</c:v>
                </c:pt>
                <c:pt idx="2073">
                  <c:v>17500000</c:v>
                </c:pt>
                <c:pt idx="2074">
                  <c:v>17500000</c:v>
                </c:pt>
                <c:pt idx="2075">
                  <c:v>17500000</c:v>
                </c:pt>
                <c:pt idx="2076">
                  <c:v>17500000</c:v>
                </c:pt>
                <c:pt idx="2077">
                  <c:v>17500000</c:v>
                </c:pt>
                <c:pt idx="2078">
                  <c:v>17500000</c:v>
                </c:pt>
                <c:pt idx="2079">
                  <c:v>17500000</c:v>
                </c:pt>
                <c:pt idx="2080">
                  <c:v>17500000</c:v>
                </c:pt>
                <c:pt idx="2081">
                  <c:v>17500000</c:v>
                </c:pt>
                <c:pt idx="2082">
                  <c:v>17500000</c:v>
                </c:pt>
                <c:pt idx="2083">
                  <c:v>17500000</c:v>
                </c:pt>
                <c:pt idx="2084">
                  <c:v>17500000</c:v>
                </c:pt>
                <c:pt idx="2085">
                  <c:v>17500000</c:v>
                </c:pt>
                <c:pt idx="2086">
                  <c:v>17500000</c:v>
                </c:pt>
                <c:pt idx="2087">
                  <c:v>17500000</c:v>
                </c:pt>
                <c:pt idx="2088">
                  <c:v>17500000</c:v>
                </c:pt>
                <c:pt idx="2089">
                  <c:v>17500000</c:v>
                </c:pt>
                <c:pt idx="2090">
                  <c:v>17500000</c:v>
                </c:pt>
                <c:pt idx="2091">
                  <c:v>17500000</c:v>
                </c:pt>
                <c:pt idx="2092">
                  <c:v>17500000</c:v>
                </c:pt>
                <c:pt idx="2093">
                  <c:v>17500000</c:v>
                </c:pt>
                <c:pt idx="2094">
                  <c:v>17500000</c:v>
                </c:pt>
                <c:pt idx="2095">
                  <c:v>17500000</c:v>
                </c:pt>
                <c:pt idx="2096">
                  <c:v>17500000</c:v>
                </c:pt>
                <c:pt idx="2097">
                  <c:v>17500000</c:v>
                </c:pt>
                <c:pt idx="2098">
                  <c:v>17500000</c:v>
                </c:pt>
                <c:pt idx="2099">
                  <c:v>17500000</c:v>
                </c:pt>
                <c:pt idx="2100">
                  <c:v>17500000</c:v>
                </c:pt>
                <c:pt idx="2101">
                  <c:v>17500000</c:v>
                </c:pt>
                <c:pt idx="2102">
                  <c:v>17500000</c:v>
                </c:pt>
                <c:pt idx="2103">
                  <c:v>17500000</c:v>
                </c:pt>
                <c:pt idx="2104">
                  <c:v>17500000</c:v>
                </c:pt>
                <c:pt idx="2105">
                  <c:v>17500000</c:v>
                </c:pt>
                <c:pt idx="2106">
                  <c:v>17500000</c:v>
                </c:pt>
                <c:pt idx="2107">
                  <c:v>17500000</c:v>
                </c:pt>
                <c:pt idx="2108">
                  <c:v>17500000</c:v>
                </c:pt>
                <c:pt idx="2109">
                  <c:v>17500000</c:v>
                </c:pt>
                <c:pt idx="2110">
                  <c:v>17500000</c:v>
                </c:pt>
                <c:pt idx="2111">
                  <c:v>17500000</c:v>
                </c:pt>
                <c:pt idx="2112">
                  <c:v>17500000</c:v>
                </c:pt>
                <c:pt idx="2113">
                  <c:v>17500000</c:v>
                </c:pt>
                <c:pt idx="2114">
                  <c:v>17500000</c:v>
                </c:pt>
                <c:pt idx="2115">
                  <c:v>17500000</c:v>
                </c:pt>
                <c:pt idx="2116">
                  <c:v>17500000</c:v>
                </c:pt>
                <c:pt idx="2117">
                  <c:v>17500000</c:v>
                </c:pt>
                <c:pt idx="2118">
                  <c:v>17500000</c:v>
                </c:pt>
                <c:pt idx="2119">
                  <c:v>17500000</c:v>
                </c:pt>
                <c:pt idx="2120">
                  <c:v>17500000</c:v>
                </c:pt>
                <c:pt idx="2121">
                  <c:v>17500000</c:v>
                </c:pt>
                <c:pt idx="2122">
                  <c:v>17500000</c:v>
                </c:pt>
                <c:pt idx="2123">
                  <c:v>17500000</c:v>
                </c:pt>
                <c:pt idx="2124">
                  <c:v>17500000</c:v>
                </c:pt>
                <c:pt idx="2125">
                  <c:v>17500000</c:v>
                </c:pt>
                <c:pt idx="2126">
                  <c:v>17500000</c:v>
                </c:pt>
                <c:pt idx="2127">
                  <c:v>17500000</c:v>
                </c:pt>
                <c:pt idx="2128">
                  <c:v>17500000</c:v>
                </c:pt>
                <c:pt idx="2129">
                  <c:v>17500000</c:v>
                </c:pt>
                <c:pt idx="2130">
                  <c:v>17500000</c:v>
                </c:pt>
                <c:pt idx="2131">
                  <c:v>17500000</c:v>
                </c:pt>
                <c:pt idx="2132">
                  <c:v>17500000</c:v>
                </c:pt>
                <c:pt idx="2133">
                  <c:v>17500000</c:v>
                </c:pt>
                <c:pt idx="2134">
                  <c:v>17500000</c:v>
                </c:pt>
                <c:pt idx="2135">
                  <c:v>17500000</c:v>
                </c:pt>
                <c:pt idx="2136">
                  <c:v>17500000</c:v>
                </c:pt>
                <c:pt idx="2137">
                  <c:v>17500000</c:v>
                </c:pt>
                <c:pt idx="2138">
                  <c:v>17500000</c:v>
                </c:pt>
                <c:pt idx="2139">
                  <c:v>17500000</c:v>
                </c:pt>
                <c:pt idx="2140">
                  <c:v>17500000</c:v>
                </c:pt>
                <c:pt idx="2141">
                  <c:v>17500000</c:v>
                </c:pt>
                <c:pt idx="2142">
                  <c:v>17500000</c:v>
                </c:pt>
                <c:pt idx="2143">
                  <c:v>17500000</c:v>
                </c:pt>
                <c:pt idx="2144">
                  <c:v>17500000</c:v>
                </c:pt>
                <c:pt idx="2145">
                  <c:v>17500000</c:v>
                </c:pt>
                <c:pt idx="2146">
                  <c:v>17500000</c:v>
                </c:pt>
                <c:pt idx="2147">
                  <c:v>17500000</c:v>
                </c:pt>
                <c:pt idx="2148">
                  <c:v>17500000</c:v>
                </c:pt>
                <c:pt idx="2149">
                  <c:v>17500000</c:v>
                </c:pt>
                <c:pt idx="2150">
                  <c:v>17500000</c:v>
                </c:pt>
                <c:pt idx="2151">
                  <c:v>17500000</c:v>
                </c:pt>
                <c:pt idx="2152">
                  <c:v>17500000</c:v>
                </c:pt>
                <c:pt idx="2153">
                  <c:v>17500000</c:v>
                </c:pt>
                <c:pt idx="2154">
                  <c:v>17500000</c:v>
                </c:pt>
                <c:pt idx="2155">
                  <c:v>17500000</c:v>
                </c:pt>
                <c:pt idx="2156">
                  <c:v>17500000</c:v>
                </c:pt>
                <c:pt idx="2157">
                  <c:v>17500000</c:v>
                </c:pt>
                <c:pt idx="2158">
                  <c:v>17500000</c:v>
                </c:pt>
                <c:pt idx="2159">
                  <c:v>17500000</c:v>
                </c:pt>
                <c:pt idx="2160">
                  <c:v>17500000</c:v>
                </c:pt>
                <c:pt idx="2161">
                  <c:v>17500000</c:v>
                </c:pt>
                <c:pt idx="2162">
                  <c:v>17500000</c:v>
                </c:pt>
                <c:pt idx="2163">
                  <c:v>17500000</c:v>
                </c:pt>
                <c:pt idx="2164">
                  <c:v>17500000</c:v>
                </c:pt>
                <c:pt idx="2165">
                  <c:v>17500000</c:v>
                </c:pt>
                <c:pt idx="2166">
                  <c:v>17500000</c:v>
                </c:pt>
                <c:pt idx="2167">
                  <c:v>17500000</c:v>
                </c:pt>
                <c:pt idx="2168">
                  <c:v>17500000</c:v>
                </c:pt>
                <c:pt idx="2169">
                  <c:v>17500000</c:v>
                </c:pt>
                <c:pt idx="2170">
                  <c:v>17500000</c:v>
                </c:pt>
                <c:pt idx="2171">
                  <c:v>17500000</c:v>
                </c:pt>
                <c:pt idx="2172">
                  <c:v>17500000</c:v>
                </c:pt>
                <c:pt idx="2173">
                  <c:v>17500000</c:v>
                </c:pt>
                <c:pt idx="2174">
                  <c:v>17500000</c:v>
                </c:pt>
                <c:pt idx="2175">
                  <c:v>17500000</c:v>
                </c:pt>
                <c:pt idx="2176">
                  <c:v>17500000</c:v>
                </c:pt>
                <c:pt idx="2177">
                  <c:v>17500000</c:v>
                </c:pt>
                <c:pt idx="2178">
                  <c:v>17500000</c:v>
                </c:pt>
                <c:pt idx="2179">
                  <c:v>17500000</c:v>
                </c:pt>
                <c:pt idx="2180">
                  <c:v>17500000</c:v>
                </c:pt>
                <c:pt idx="2181">
                  <c:v>17500000</c:v>
                </c:pt>
                <c:pt idx="2182">
                  <c:v>17500000</c:v>
                </c:pt>
                <c:pt idx="2183">
                  <c:v>17500000</c:v>
                </c:pt>
                <c:pt idx="2184">
                  <c:v>17500000</c:v>
                </c:pt>
                <c:pt idx="2185">
                  <c:v>17500000</c:v>
                </c:pt>
                <c:pt idx="2186">
                  <c:v>17500000</c:v>
                </c:pt>
                <c:pt idx="2187">
                  <c:v>17500000</c:v>
                </c:pt>
                <c:pt idx="2188">
                  <c:v>17500000</c:v>
                </c:pt>
                <c:pt idx="2189">
                  <c:v>17500000</c:v>
                </c:pt>
                <c:pt idx="2190">
                  <c:v>17500000</c:v>
                </c:pt>
                <c:pt idx="2191">
                  <c:v>17500000</c:v>
                </c:pt>
                <c:pt idx="2192">
                  <c:v>17500000</c:v>
                </c:pt>
                <c:pt idx="2193">
                  <c:v>17500000</c:v>
                </c:pt>
                <c:pt idx="2194">
                  <c:v>17500000</c:v>
                </c:pt>
                <c:pt idx="2195">
                  <c:v>17500000</c:v>
                </c:pt>
                <c:pt idx="2196">
                  <c:v>17500000</c:v>
                </c:pt>
                <c:pt idx="2197">
                  <c:v>17500000</c:v>
                </c:pt>
                <c:pt idx="2198">
                  <c:v>17500000</c:v>
                </c:pt>
                <c:pt idx="2199">
                  <c:v>17500000</c:v>
                </c:pt>
                <c:pt idx="2200">
                  <c:v>17500000</c:v>
                </c:pt>
                <c:pt idx="2201">
                  <c:v>17500000</c:v>
                </c:pt>
                <c:pt idx="2202">
                  <c:v>17500000</c:v>
                </c:pt>
                <c:pt idx="2203">
                  <c:v>17500000</c:v>
                </c:pt>
                <c:pt idx="2204">
                  <c:v>17500000</c:v>
                </c:pt>
                <c:pt idx="2205">
                  <c:v>17500000</c:v>
                </c:pt>
                <c:pt idx="2206">
                  <c:v>17500000</c:v>
                </c:pt>
                <c:pt idx="2207">
                  <c:v>17500000</c:v>
                </c:pt>
                <c:pt idx="2208">
                  <c:v>17500000</c:v>
                </c:pt>
                <c:pt idx="2209">
                  <c:v>17500000</c:v>
                </c:pt>
                <c:pt idx="2210">
                  <c:v>17500000</c:v>
                </c:pt>
                <c:pt idx="2211">
                  <c:v>17500000</c:v>
                </c:pt>
                <c:pt idx="2212">
                  <c:v>17500000</c:v>
                </c:pt>
                <c:pt idx="2213">
                  <c:v>17500000</c:v>
                </c:pt>
                <c:pt idx="2214">
                  <c:v>17500000</c:v>
                </c:pt>
                <c:pt idx="2215">
                  <c:v>17500000</c:v>
                </c:pt>
                <c:pt idx="2216">
                  <c:v>17500000</c:v>
                </c:pt>
                <c:pt idx="2217">
                  <c:v>17500000</c:v>
                </c:pt>
                <c:pt idx="2218">
                  <c:v>17500000</c:v>
                </c:pt>
                <c:pt idx="2219">
                  <c:v>17500000</c:v>
                </c:pt>
                <c:pt idx="2220">
                  <c:v>17500000</c:v>
                </c:pt>
                <c:pt idx="2221">
                  <c:v>17500000</c:v>
                </c:pt>
                <c:pt idx="2222">
                  <c:v>17500000</c:v>
                </c:pt>
                <c:pt idx="2223">
                  <c:v>17500000</c:v>
                </c:pt>
                <c:pt idx="2224">
                  <c:v>17500000</c:v>
                </c:pt>
                <c:pt idx="2225">
                  <c:v>17500000</c:v>
                </c:pt>
                <c:pt idx="2226">
                  <c:v>17500000</c:v>
                </c:pt>
                <c:pt idx="2227">
                  <c:v>17500000</c:v>
                </c:pt>
                <c:pt idx="2228">
                  <c:v>17500000</c:v>
                </c:pt>
                <c:pt idx="2229">
                  <c:v>17500000</c:v>
                </c:pt>
                <c:pt idx="2230">
                  <c:v>17500000</c:v>
                </c:pt>
                <c:pt idx="2231">
                  <c:v>17500000</c:v>
                </c:pt>
                <c:pt idx="2232">
                  <c:v>17500000</c:v>
                </c:pt>
                <c:pt idx="2233">
                  <c:v>17500000</c:v>
                </c:pt>
                <c:pt idx="2234">
                  <c:v>17500000</c:v>
                </c:pt>
                <c:pt idx="2235">
                  <c:v>17500000</c:v>
                </c:pt>
                <c:pt idx="2236">
                  <c:v>17500000</c:v>
                </c:pt>
                <c:pt idx="2237">
                  <c:v>17500000</c:v>
                </c:pt>
                <c:pt idx="2238">
                  <c:v>17500000</c:v>
                </c:pt>
                <c:pt idx="2239">
                  <c:v>17500000</c:v>
                </c:pt>
                <c:pt idx="2240">
                  <c:v>17500000</c:v>
                </c:pt>
                <c:pt idx="2241">
                  <c:v>17500000</c:v>
                </c:pt>
                <c:pt idx="2242">
                  <c:v>17500000</c:v>
                </c:pt>
                <c:pt idx="2243">
                  <c:v>17500000</c:v>
                </c:pt>
                <c:pt idx="2244">
                  <c:v>17500000</c:v>
                </c:pt>
                <c:pt idx="2245">
                  <c:v>17500000</c:v>
                </c:pt>
                <c:pt idx="2246">
                  <c:v>17500000</c:v>
                </c:pt>
                <c:pt idx="2247">
                  <c:v>17500000</c:v>
                </c:pt>
                <c:pt idx="2248">
                  <c:v>17500000</c:v>
                </c:pt>
                <c:pt idx="2249">
                  <c:v>17500000</c:v>
                </c:pt>
                <c:pt idx="2250">
                  <c:v>17500000</c:v>
                </c:pt>
                <c:pt idx="2251">
                  <c:v>17500000</c:v>
                </c:pt>
                <c:pt idx="2252">
                  <c:v>17500000</c:v>
                </c:pt>
                <c:pt idx="2253">
                  <c:v>17500000</c:v>
                </c:pt>
                <c:pt idx="2254">
                  <c:v>17500000</c:v>
                </c:pt>
                <c:pt idx="2255">
                  <c:v>17500000</c:v>
                </c:pt>
                <c:pt idx="2256">
                  <c:v>17500000</c:v>
                </c:pt>
                <c:pt idx="2257">
                  <c:v>17500000</c:v>
                </c:pt>
                <c:pt idx="2258">
                  <c:v>17500000</c:v>
                </c:pt>
                <c:pt idx="2259">
                  <c:v>17500000</c:v>
                </c:pt>
                <c:pt idx="2260">
                  <c:v>17500000</c:v>
                </c:pt>
                <c:pt idx="2261">
                  <c:v>17500000</c:v>
                </c:pt>
                <c:pt idx="2262">
                  <c:v>17500000</c:v>
                </c:pt>
                <c:pt idx="2263">
                  <c:v>17500000</c:v>
                </c:pt>
                <c:pt idx="2264">
                  <c:v>17500000</c:v>
                </c:pt>
                <c:pt idx="2265">
                  <c:v>17500000</c:v>
                </c:pt>
                <c:pt idx="2266">
                  <c:v>17500000</c:v>
                </c:pt>
                <c:pt idx="2267">
                  <c:v>17500000</c:v>
                </c:pt>
                <c:pt idx="2268">
                  <c:v>17500000</c:v>
                </c:pt>
                <c:pt idx="2269">
                  <c:v>17500000</c:v>
                </c:pt>
                <c:pt idx="2270">
                  <c:v>17500000</c:v>
                </c:pt>
                <c:pt idx="2271">
                  <c:v>17500000</c:v>
                </c:pt>
                <c:pt idx="2272">
                  <c:v>17500000</c:v>
                </c:pt>
                <c:pt idx="2273">
                  <c:v>17500000</c:v>
                </c:pt>
                <c:pt idx="2274">
                  <c:v>17500000</c:v>
                </c:pt>
                <c:pt idx="2275">
                  <c:v>17500000</c:v>
                </c:pt>
                <c:pt idx="2276">
                  <c:v>17500000</c:v>
                </c:pt>
                <c:pt idx="2277">
                  <c:v>17500000</c:v>
                </c:pt>
                <c:pt idx="2278">
                  <c:v>17500000</c:v>
                </c:pt>
                <c:pt idx="2279">
                  <c:v>17500000</c:v>
                </c:pt>
                <c:pt idx="2280">
                  <c:v>17500000</c:v>
                </c:pt>
                <c:pt idx="2281">
                  <c:v>17500000</c:v>
                </c:pt>
                <c:pt idx="2282">
                  <c:v>17500000</c:v>
                </c:pt>
                <c:pt idx="2283">
                  <c:v>17500000</c:v>
                </c:pt>
                <c:pt idx="2284">
                  <c:v>17500000</c:v>
                </c:pt>
                <c:pt idx="2285">
                  <c:v>17500000</c:v>
                </c:pt>
                <c:pt idx="2286">
                  <c:v>17500000</c:v>
                </c:pt>
                <c:pt idx="2287">
                  <c:v>17500000</c:v>
                </c:pt>
                <c:pt idx="2288">
                  <c:v>17500000</c:v>
                </c:pt>
                <c:pt idx="2289">
                  <c:v>17500000</c:v>
                </c:pt>
                <c:pt idx="2290">
                  <c:v>17500000</c:v>
                </c:pt>
                <c:pt idx="2291">
                  <c:v>17500000</c:v>
                </c:pt>
                <c:pt idx="2292">
                  <c:v>17500000</c:v>
                </c:pt>
                <c:pt idx="2293">
                  <c:v>17500000</c:v>
                </c:pt>
                <c:pt idx="2294">
                  <c:v>17500000</c:v>
                </c:pt>
                <c:pt idx="2295">
                  <c:v>17500000</c:v>
                </c:pt>
                <c:pt idx="2296">
                  <c:v>17500000</c:v>
                </c:pt>
                <c:pt idx="2297">
                  <c:v>17500000</c:v>
                </c:pt>
                <c:pt idx="2298">
                  <c:v>17500000</c:v>
                </c:pt>
                <c:pt idx="2299">
                  <c:v>17500000</c:v>
                </c:pt>
                <c:pt idx="2300">
                  <c:v>17500000</c:v>
                </c:pt>
                <c:pt idx="2301">
                  <c:v>17500000</c:v>
                </c:pt>
                <c:pt idx="2302">
                  <c:v>17500000</c:v>
                </c:pt>
                <c:pt idx="2303">
                  <c:v>17500000</c:v>
                </c:pt>
                <c:pt idx="2304">
                  <c:v>17500000</c:v>
                </c:pt>
                <c:pt idx="2305">
                  <c:v>17500000</c:v>
                </c:pt>
                <c:pt idx="2306">
                  <c:v>17500000</c:v>
                </c:pt>
                <c:pt idx="2307">
                  <c:v>17500000</c:v>
                </c:pt>
                <c:pt idx="2308">
                  <c:v>17500000</c:v>
                </c:pt>
                <c:pt idx="2309">
                  <c:v>17500000</c:v>
                </c:pt>
                <c:pt idx="2310">
                  <c:v>17500000</c:v>
                </c:pt>
                <c:pt idx="2311">
                  <c:v>17500000</c:v>
                </c:pt>
                <c:pt idx="2312">
                  <c:v>17500000</c:v>
                </c:pt>
                <c:pt idx="2313">
                  <c:v>17500000</c:v>
                </c:pt>
                <c:pt idx="2314">
                  <c:v>17500000</c:v>
                </c:pt>
                <c:pt idx="2315">
                  <c:v>17500000</c:v>
                </c:pt>
                <c:pt idx="2316">
                  <c:v>17500000</c:v>
                </c:pt>
                <c:pt idx="2317">
                  <c:v>17500000</c:v>
                </c:pt>
                <c:pt idx="2318">
                  <c:v>17500000</c:v>
                </c:pt>
                <c:pt idx="2319">
                  <c:v>17500000</c:v>
                </c:pt>
                <c:pt idx="2320">
                  <c:v>17500000</c:v>
                </c:pt>
                <c:pt idx="2321">
                  <c:v>17500000</c:v>
                </c:pt>
                <c:pt idx="2322">
                  <c:v>17500000</c:v>
                </c:pt>
                <c:pt idx="2323">
                  <c:v>17500000</c:v>
                </c:pt>
                <c:pt idx="2324">
                  <c:v>17500000</c:v>
                </c:pt>
                <c:pt idx="2325">
                  <c:v>17500000</c:v>
                </c:pt>
                <c:pt idx="2326">
                  <c:v>17500000</c:v>
                </c:pt>
                <c:pt idx="2327">
                  <c:v>17500000</c:v>
                </c:pt>
                <c:pt idx="2328">
                  <c:v>17500000</c:v>
                </c:pt>
                <c:pt idx="2329">
                  <c:v>17500000</c:v>
                </c:pt>
                <c:pt idx="2330">
                  <c:v>17500000</c:v>
                </c:pt>
                <c:pt idx="2331">
                  <c:v>17500000</c:v>
                </c:pt>
                <c:pt idx="2332">
                  <c:v>17500000</c:v>
                </c:pt>
                <c:pt idx="2333">
                  <c:v>17500000</c:v>
                </c:pt>
                <c:pt idx="2334">
                  <c:v>17500000</c:v>
                </c:pt>
                <c:pt idx="2335">
                  <c:v>17500000</c:v>
                </c:pt>
                <c:pt idx="2336">
                  <c:v>17500000</c:v>
                </c:pt>
                <c:pt idx="2337">
                  <c:v>17500000</c:v>
                </c:pt>
                <c:pt idx="2338">
                  <c:v>17500000</c:v>
                </c:pt>
                <c:pt idx="2339">
                  <c:v>17500000</c:v>
                </c:pt>
                <c:pt idx="2340">
                  <c:v>17500000</c:v>
                </c:pt>
                <c:pt idx="2341">
                  <c:v>17500000</c:v>
                </c:pt>
                <c:pt idx="2342">
                  <c:v>17500000</c:v>
                </c:pt>
                <c:pt idx="2343">
                  <c:v>17500000</c:v>
                </c:pt>
                <c:pt idx="2344">
                  <c:v>17500000</c:v>
                </c:pt>
                <c:pt idx="2345">
                  <c:v>17500000</c:v>
                </c:pt>
                <c:pt idx="2346">
                  <c:v>17500000</c:v>
                </c:pt>
                <c:pt idx="2347">
                  <c:v>17500000</c:v>
                </c:pt>
                <c:pt idx="2348">
                  <c:v>17500000</c:v>
                </c:pt>
                <c:pt idx="2349">
                  <c:v>17500000</c:v>
                </c:pt>
                <c:pt idx="2350">
                  <c:v>17500000</c:v>
                </c:pt>
                <c:pt idx="2351">
                  <c:v>17500000</c:v>
                </c:pt>
                <c:pt idx="2352">
                  <c:v>17500000</c:v>
                </c:pt>
                <c:pt idx="2353">
                  <c:v>17500000</c:v>
                </c:pt>
                <c:pt idx="2354">
                  <c:v>17500000</c:v>
                </c:pt>
                <c:pt idx="2355">
                  <c:v>17500000</c:v>
                </c:pt>
                <c:pt idx="2356">
                  <c:v>17500000</c:v>
                </c:pt>
                <c:pt idx="2357">
                  <c:v>17500000</c:v>
                </c:pt>
                <c:pt idx="2358">
                  <c:v>17500000</c:v>
                </c:pt>
                <c:pt idx="2359">
                  <c:v>17500000</c:v>
                </c:pt>
                <c:pt idx="2360">
                  <c:v>17500000</c:v>
                </c:pt>
                <c:pt idx="2361">
                  <c:v>17500000</c:v>
                </c:pt>
                <c:pt idx="2362">
                  <c:v>17500000</c:v>
                </c:pt>
                <c:pt idx="2363">
                  <c:v>17500000</c:v>
                </c:pt>
                <c:pt idx="2364">
                  <c:v>17500000</c:v>
                </c:pt>
                <c:pt idx="2365">
                  <c:v>17500000</c:v>
                </c:pt>
                <c:pt idx="2366">
                  <c:v>17500000</c:v>
                </c:pt>
                <c:pt idx="2367">
                  <c:v>17500000</c:v>
                </c:pt>
                <c:pt idx="2368">
                  <c:v>17500000</c:v>
                </c:pt>
                <c:pt idx="2369">
                  <c:v>17500000</c:v>
                </c:pt>
                <c:pt idx="2370">
                  <c:v>17500000</c:v>
                </c:pt>
                <c:pt idx="2371">
                  <c:v>17500000</c:v>
                </c:pt>
                <c:pt idx="2372">
                  <c:v>17500000</c:v>
                </c:pt>
                <c:pt idx="2373">
                  <c:v>17500000</c:v>
                </c:pt>
                <c:pt idx="2374">
                  <c:v>17500000</c:v>
                </c:pt>
                <c:pt idx="2375">
                  <c:v>17500000</c:v>
                </c:pt>
                <c:pt idx="2376">
                  <c:v>17500000</c:v>
                </c:pt>
                <c:pt idx="2377">
                  <c:v>17500000</c:v>
                </c:pt>
                <c:pt idx="2378">
                  <c:v>17500000</c:v>
                </c:pt>
                <c:pt idx="2379">
                  <c:v>17500000</c:v>
                </c:pt>
                <c:pt idx="2380">
                  <c:v>17500000</c:v>
                </c:pt>
                <c:pt idx="2381">
                  <c:v>17500000</c:v>
                </c:pt>
                <c:pt idx="2382">
                  <c:v>17500000</c:v>
                </c:pt>
                <c:pt idx="2383">
                  <c:v>17500000</c:v>
                </c:pt>
                <c:pt idx="2384">
                  <c:v>17500000</c:v>
                </c:pt>
                <c:pt idx="2385">
                  <c:v>17500000</c:v>
                </c:pt>
                <c:pt idx="2386">
                  <c:v>17500000</c:v>
                </c:pt>
                <c:pt idx="2387">
                  <c:v>17500000</c:v>
                </c:pt>
                <c:pt idx="2388">
                  <c:v>17500000</c:v>
                </c:pt>
                <c:pt idx="2389">
                  <c:v>17500000</c:v>
                </c:pt>
                <c:pt idx="2390">
                  <c:v>17500000</c:v>
                </c:pt>
                <c:pt idx="2391">
                  <c:v>17500000</c:v>
                </c:pt>
                <c:pt idx="2392">
                  <c:v>17500000</c:v>
                </c:pt>
                <c:pt idx="2393">
                  <c:v>17500000</c:v>
                </c:pt>
                <c:pt idx="2394">
                  <c:v>17500000</c:v>
                </c:pt>
                <c:pt idx="2395">
                  <c:v>17500000</c:v>
                </c:pt>
                <c:pt idx="2396">
                  <c:v>17500000</c:v>
                </c:pt>
                <c:pt idx="2397">
                  <c:v>17500000</c:v>
                </c:pt>
                <c:pt idx="2398">
                  <c:v>17500000</c:v>
                </c:pt>
                <c:pt idx="2399">
                  <c:v>17500000</c:v>
                </c:pt>
                <c:pt idx="2400">
                  <c:v>17500000</c:v>
                </c:pt>
                <c:pt idx="2401">
                  <c:v>17500000</c:v>
                </c:pt>
                <c:pt idx="2402">
                  <c:v>17500000</c:v>
                </c:pt>
                <c:pt idx="2403">
                  <c:v>17500000</c:v>
                </c:pt>
                <c:pt idx="2404">
                  <c:v>17500000</c:v>
                </c:pt>
                <c:pt idx="2405">
                  <c:v>17500000</c:v>
                </c:pt>
                <c:pt idx="2406">
                  <c:v>17500000</c:v>
                </c:pt>
                <c:pt idx="2407">
                  <c:v>17500000</c:v>
                </c:pt>
                <c:pt idx="2408">
                  <c:v>17500000</c:v>
                </c:pt>
                <c:pt idx="2409">
                  <c:v>17500000</c:v>
                </c:pt>
                <c:pt idx="2410">
                  <c:v>17500000</c:v>
                </c:pt>
                <c:pt idx="2411">
                  <c:v>17500000</c:v>
                </c:pt>
                <c:pt idx="2412">
                  <c:v>17500000</c:v>
                </c:pt>
                <c:pt idx="2413">
                  <c:v>17500000</c:v>
                </c:pt>
                <c:pt idx="2414">
                  <c:v>17500000</c:v>
                </c:pt>
                <c:pt idx="2415">
                  <c:v>17500000</c:v>
                </c:pt>
                <c:pt idx="2416">
                  <c:v>17500000</c:v>
                </c:pt>
                <c:pt idx="2417">
                  <c:v>17500000</c:v>
                </c:pt>
                <c:pt idx="2418">
                  <c:v>17500000</c:v>
                </c:pt>
                <c:pt idx="2419">
                  <c:v>17500000</c:v>
                </c:pt>
                <c:pt idx="2420">
                  <c:v>17500000</c:v>
                </c:pt>
                <c:pt idx="2421">
                  <c:v>17500000</c:v>
                </c:pt>
                <c:pt idx="2422">
                  <c:v>17500000</c:v>
                </c:pt>
                <c:pt idx="2423">
                  <c:v>17500000</c:v>
                </c:pt>
                <c:pt idx="2424">
                  <c:v>17500000</c:v>
                </c:pt>
                <c:pt idx="2425">
                  <c:v>17500000</c:v>
                </c:pt>
                <c:pt idx="2426">
                  <c:v>17500000</c:v>
                </c:pt>
                <c:pt idx="2427">
                  <c:v>17500000</c:v>
                </c:pt>
                <c:pt idx="2428">
                  <c:v>17500000</c:v>
                </c:pt>
                <c:pt idx="2429">
                  <c:v>17500000</c:v>
                </c:pt>
                <c:pt idx="2430">
                  <c:v>17500000</c:v>
                </c:pt>
                <c:pt idx="2431">
                  <c:v>17500000</c:v>
                </c:pt>
                <c:pt idx="2432">
                  <c:v>17500000</c:v>
                </c:pt>
                <c:pt idx="2433">
                  <c:v>17500000</c:v>
                </c:pt>
                <c:pt idx="2434">
                  <c:v>17500000</c:v>
                </c:pt>
                <c:pt idx="2435">
                  <c:v>17500000</c:v>
                </c:pt>
                <c:pt idx="2436">
                  <c:v>17500000</c:v>
                </c:pt>
                <c:pt idx="2437">
                  <c:v>17500000</c:v>
                </c:pt>
                <c:pt idx="2438">
                  <c:v>17500000</c:v>
                </c:pt>
                <c:pt idx="2439">
                  <c:v>17500000</c:v>
                </c:pt>
                <c:pt idx="2440">
                  <c:v>17500000</c:v>
                </c:pt>
                <c:pt idx="2441">
                  <c:v>17500000</c:v>
                </c:pt>
                <c:pt idx="2442">
                  <c:v>17500000</c:v>
                </c:pt>
                <c:pt idx="2443">
                  <c:v>17500000</c:v>
                </c:pt>
                <c:pt idx="2444">
                  <c:v>17500000</c:v>
                </c:pt>
                <c:pt idx="2445">
                  <c:v>17500000</c:v>
                </c:pt>
                <c:pt idx="2446">
                  <c:v>17500000</c:v>
                </c:pt>
                <c:pt idx="2447">
                  <c:v>17500000</c:v>
                </c:pt>
                <c:pt idx="2448">
                  <c:v>17500000</c:v>
                </c:pt>
                <c:pt idx="2449">
                  <c:v>17500000</c:v>
                </c:pt>
                <c:pt idx="2450">
                  <c:v>17500000</c:v>
                </c:pt>
                <c:pt idx="2451">
                  <c:v>17500000</c:v>
                </c:pt>
                <c:pt idx="2452">
                  <c:v>17500000</c:v>
                </c:pt>
                <c:pt idx="2453">
                  <c:v>17500000</c:v>
                </c:pt>
                <c:pt idx="2454">
                  <c:v>17500000</c:v>
                </c:pt>
                <c:pt idx="2455">
                  <c:v>17500000</c:v>
                </c:pt>
                <c:pt idx="2456">
                  <c:v>17500000</c:v>
                </c:pt>
                <c:pt idx="2457">
                  <c:v>17500000</c:v>
                </c:pt>
                <c:pt idx="2458">
                  <c:v>17500000</c:v>
                </c:pt>
                <c:pt idx="2459">
                  <c:v>17500000</c:v>
                </c:pt>
                <c:pt idx="2460">
                  <c:v>17500000</c:v>
                </c:pt>
                <c:pt idx="2461">
                  <c:v>17500000</c:v>
                </c:pt>
                <c:pt idx="2462">
                  <c:v>17500000</c:v>
                </c:pt>
                <c:pt idx="2463">
                  <c:v>17500000</c:v>
                </c:pt>
                <c:pt idx="2464">
                  <c:v>17500000</c:v>
                </c:pt>
                <c:pt idx="2465">
                  <c:v>17500000</c:v>
                </c:pt>
                <c:pt idx="2466">
                  <c:v>17500000</c:v>
                </c:pt>
                <c:pt idx="2467">
                  <c:v>17500000</c:v>
                </c:pt>
                <c:pt idx="2468">
                  <c:v>17500000</c:v>
                </c:pt>
                <c:pt idx="2469">
                  <c:v>17500000</c:v>
                </c:pt>
                <c:pt idx="2470">
                  <c:v>17500000</c:v>
                </c:pt>
                <c:pt idx="2471">
                  <c:v>17500000</c:v>
                </c:pt>
                <c:pt idx="2472">
                  <c:v>17500000</c:v>
                </c:pt>
                <c:pt idx="2473">
                  <c:v>17500000</c:v>
                </c:pt>
                <c:pt idx="2474">
                  <c:v>17500000</c:v>
                </c:pt>
                <c:pt idx="2475">
                  <c:v>17500000</c:v>
                </c:pt>
                <c:pt idx="2476">
                  <c:v>17500000</c:v>
                </c:pt>
                <c:pt idx="2477">
                  <c:v>17500000</c:v>
                </c:pt>
                <c:pt idx="2478">
                  <c:v>17500000</c:v>
                </c:pt>
                <c:pt idx="2479">
                  <c:v>17500000</c:v>
                </c:pt>
                <c:pt idx="2480">
                  <c:v>17500000</c:v>
                </c:pt>
                <c:pt idx="2481">
                  <c:v>17500000</c:v>
                </c:pt>
                <c:pt idx="2482">
                  <c:v>17500000</c:v>
                </c:pt>
                <c:pt idx="2483">
                  <c:v>17500000</c:v>
                </c:pt>
                <c:pt idx="2484">
                  <c:v>17500000</c:v>
                </c:pt>
                <c:pt idx="2485">
                  <c:v>17500000</c:v>
                </c:pt>
                <c:pt idx="2486">
                  <c:v>17500000</c:v>
                </c:pt>
                <c:pt idx="2487">
                  <c:v>17500000</c:v>
                </c:pt>
                <c:pt idx="2488">
                  <c:v>17500000</c:v>
                </c:pt>
                <c:pt idx="2489">
                  <c:v>17500000</c:v>
                </c:pt>
                <c:pt idx="2490">
                  <c:v>17500000</c:v>
                </c:pt>
                <c:pt idx="2491">
                  <c:v>17500000</c:v>
                </c:pt>
                <c:pt idx="2492">
                  <c:v>17500000</c:v>
                </c:pt>
                <c:pt idx="2493">
                  <c:v>17500000</c:v>
                </c:pt>
                <c:pt idx="2494">
                  <c:v>17500000</c:v>
                </c:pt>
                <c:pt idx="2495">
                  <c:v>17500000</c:v>
                </c:pt>
                <c:pt idx="2496">
                  <c:v>17500000</c:v>
                </c:pt>
                <c:pt idx="2497">
                  <c:v>17500000</c:v>
                </c:pt>
                <c:pt idx="2498">
                  <c:v>17500000</c:v>
                </c:pt>
                <c:pt idx="2499">
                  <c:v>17500000</c:v>
                </c:pt>
                <c:pt idx="2500">
                  <c:v>17500000</c:v>
                </c:pt>
                <c:pt idx="2501">
                  <c:v>17500000</c:v>
                </c:pt>
                <c:pt idx="2502">
                  <c:v>17500000</c:v>
                </c:pt>
                <c:pt idx="2503">
                  <c:v>17500000</c:v>
                </c:pt>
                <c:pt idx="2504">
                  <c:v>17500000</c:v>
                </c:pt>
                <c:pt idx="2505">
                  <c:v>17500000</c:v>
                </c:pt>
                <c:pt idx="2506">
                  <c:v>17500000</c:v>
                </c:pt>
                <c:pt idx="2507">
                  <c:v>17500000</c:v>
                </c:pt>
                <c:pt idx="2508">
                  <c:v>17500000</c:v>
                </c:pt>
                <c:pt idx="2509">
                  <c:v>17500000</c:v>
                </c:pt>
                <c:pt idx="2510">
                  <c:v>17500000</c:v>
                </c:pt>
                <c:pt idx="2511">
                  <c:v>17500000</c:v>
                </c:pt>
                <c:pt idx="2512">
                  <c:v>17500000</c:v>
                </c:pt>
                <c:pt idx="2513">
                  <c:v>17500000</c:v>
                </c:pt>
                <c:pt idx="2514">
                  <c:v>17500000</c:v>
                </c:pt>
                <c:pt idx="2515">
                  <c:v>17500000</c:v>
                </c:pt>
                <c:pt idx="2516">
                  <c:v>17500000</c:v>
                </c:pt>
                <c:pt idx="2517">
                  <c:v>17500000</c:v>
                </c:pt>
                <c:pt idx="2518">
                  <c:v>17500000</c:v>
                </c:pt>
                <c:pt idx="2519">
                  <c:v>17500000</c:v>
                </c:pt>
                <c:pt idx="2520">
                  <c:v>17500000</c:v>
                </c:pt>
                <c:pt idx="2521">
                  <c:v>17500000</c:v>
                </c:pt>
                <c:pt idx="2522">
                  <c:v>17500000</c:v>
                </c:pt>
                <c:pt idx="2523">
                  <c:v>17500000</c:v>
                </c:pt>
                <c:pt idx="2524">
                  <c:v>17500000</c:v>
                </c:pt>
                <c:pt idx="2525">
                  <c:v>17500000</c:v>
                </c:pt>
                <c:pt idx="2526">
                  <c:v>17500000</c:v>
                </c:pt>
                <c:pt idx="2527">
                  <c:v>17500000</c:v>
                </c:pt>
                <c:pt idx="2528">
                  <c:v>17500000</c:v>
                </c:pt>
                <c:pt idx="2529">
                  <c:v>17500000</c:v>
                </c:pt>
                <c:pt idx="2530">
                  <c:v>17500000</c:v>
                </c:pt>
                <c:pt idx="2531">
                  <c:v>17500000</c:v>
                </c:pt>
                <c:pt idx="2532">
                  <c:v>17500000</c:v>
                </c:pt>
                <c:pt idx="2533">
                  <c:v>17500000</c:v>
                </c:pt>
                <c:pt idx="2534">
                  <c:v>17500000</c:v>
                </c:pt>
                <c:pt idx="2535">
                  <c:v>17500000</c:v>
                </c:pt>
                <c:pt idx="2536">
                  <c:v>17500000</c:v>
                </c:pt>
                <c:pt idx="2537">
                  <c:v>17500000</c:v>
                </c:pt>
                <c:pt idx="2538">
                  <c:v>17500000</c:v>
                </c:pt>
                <c:pt idx="2539">
                  <c:v>17500000</c:v>
                </c:pt>
                <c:pt idx="2540">
                  <c:v>17500000</c:v>
                </c:pt>
                <c:pt idx="2541">
                  <c:v>17500000</c:v>
                </c:pt>
                <c:pt idx="2542">
                  <c:v>17500000</c:v>
                </c:pt>
                <c:pt idx="2543">
                  <c:v>17500000</c:v>
                </c:pt>
                <c:pt idx="2544">
                  <c:v>17500000</c:v>
                </c:pt>
                <c:pt idx="2545">
                  <c:v>17500000</c:v>
                </c:pt>
                <c:pt idx="2546">
                  <c:v>17500000</c:v>
                </c:pt>
                <c:pt idx="2547">
                  <c:v>17500000</c:v>
                </c:pt>
                <c:pt idx="2548">
                  <c:v>17500000</c:v>
                </c:pt>
                <c:pt idx="2549">
                  <c:v>17500000</c:v>
                </c:pt>
                <c:pt idx="2550">
                  <c:v>17500000</c:v>
                </c:pt>
                <c:pt idx="2551">
                  <c:v>17500000</c:v>
                </c:pt>
                <c:pt idx="2552">
                  <c:v>17500000</c:v>
                </c:pt>
                <c:pt idx="2553">
                  <c:v>17500000</c:v>
                </c:pt>
                <c:pt idx="2554">
                  <c:v>17500000</c:v>
                </c:pt>
                <c:pt idx="2555">
                  <c:v>17500000</c:v>
                </c:pt>
                <c:pt idx="2556">
                  <c:v>17500000</c:v>
                </c:pt>
                <c:pt idx="2557">
                  <c:v>17500000</c:v>
                </c:pt>
                <c:pt idx="2558">
                  <c:v>17500000</c:v>
                </c:pt>
                <c:pt idx="2559">
                  <c:v>17500000</c:v>
                </c:pt>
                <c:pt idx="2560">
                  <c:v>17500000</c:v>
                </c:pt>
                <c:pt idx="2561">
                  <c:v>17500000</c:v>
                </c:pt>
                <c:pt idx="2562">
                  <c:v>17500000</c:v>
                </c:pt>
                <c:pt idx="2563">
                  <c:v>17500000</c:v>
                </c:pt>
                <c:pt idx="2564">
                  <c:v>17500000</c:v>
                </c:pt>
                <c:pt idx="2565">
                  <c:v>17500000</c:v>
                </c:pt>
                <c:pt idx="2566">
                  <c:v>17500000</c:v>
                </c:pt>
                <c:pt idx="2567">
                  <c:v>17500000</c:v>
                </c:pt>
                <c:pt idx="2568">
                  <c:v>17500000</c:v>
                </c:pt>
                <c:pt idx="2569">
                  <c:v>17500000</c:v>
                </c:pt>
                <c:pt idx="2570">
                  <c:v>17500000</c:v>
                </c:pt>
                <c:pt idx="2571">
                  <c:v>17500000</c:v>
                </c:pt>
                <c:pt idx="2572">
                  <c:v>17500000</c:v>
                </c:pt>
                <c:pt idx="2573">
                  <c:v>17500000</c:v>
                </c:pt>
                <c:pt idx="2574">
                  <c:v>17500000</c:v>
                </c:pt>
                <c:pt idx="2575">
                  <c:v>17500000</c:v>
                </c:pt>
                <c:pt idx="2576">
                  <c:v>17500000</c:v>
                </c:pt>
                <c:pt idx="2577">
                  <c:v>17500000</c:v>
                </c:pt>
                <c:pt idx="2578">
                  <c:v>17500000</c:v>
                </c:pt>
                <c:pt idx="2579">
                  <c:v>17500000</c:v>
                </c:pt>
                <c:pt idx="2580">
                  <c:v>17500000</c:v>
                </c:pt>
                <c:pt idx="2581">
                  <c:v>17500000</c:v>
                </c:pt>
                <c:pt idx="2582">
                  <c:v>17500000</c:v>
                </c:pt>
                <c:pt idx="2583">
                  <c:v>17500000</c:v>
                </c:pt>
                <c:pt idx="2584">
                  <c:v>17500000</c:v>
                </c:pt>
                <c:pt idx="2585">
                  <c:v>17500000</c:v>
                </c:pt>
                <c:pt idx="2586">
                  <c:v>17500000</c:v>
                </c:pt>
                <c:pt idx="2587">
                  <c:v>17500000</c:v>
                </c:pt>
                <c:pt idx="2588">
                  <c:v>17500000</c:v>
                </c:pt>
                <c:pt idx="2589">
                  <c:v>17500000</c:v>
                </c:pt>
                <c:pt idx="2590">
                  <c:v>17500000</c:v>
                </c:pt>
                <c:pt idx="2591">
                  <c:v>17500000</c:v>
                </c:pt>
                <c:pt idx="2592">
                  <c:v>17500000</c:v>
                </c:pt>
                <c:pt idx="2593">
                  <c:v>17500000</c:v>
                </c:pt>
                <c:pt idx="2594">
                  <c:v>17500000</c:v>
                </c:pt>
                <c:pt idx="2595">
                  <c:v>17500000</c:v>
                </c:pt>
                <c:pt idx="2596">
                  <c:v>17500000</c:v>
                </c:pt>
                <c:pt idx="2597">
                  <c:v>17500000</c:v>
                </c:pt>
                <c:pt idx="2598">
                  <c:v>17500000</c:v>
                </c:pt>
                <c:pt idx="2599">
                  <c:v>17500000</c:v>
                </c:pt>
                <c:pt idx="2600">
                  <c:v>17500000</c:v>
                </c:pt>
                <c:pt idx="2601">
                  <c:v>17500000</c:v>
                </c:pt>
                <c:pt idx="2602">
                  <c:v>17500000</c:v>
                </c:pt>
                <c:pt idx="2603">
                  <c:v>17500000</c:v>
                </c:pt>
                <c:pt idx="2604">
                  <c:v>17500000</c:v>
                </c:pt>
                <c:pt idx="2605">
                  <c:v>17500000</c:v>
                </c:pt>
                <c:pt idx="2606">
                  <c:v>17500000</c:v>
                </c:pt>
                <c:pt idx="2607">
                  <c:v>17500000</c:v>
                </c:pt>
                <c:pt idx="2608">
                  <c:v>17500000</c:v>
                </c:pt>
                <c:pt idx="2609">
                  <c:v>17500000</c:v>
                </c:pt>
                <c:pt idx="2610">
                  <c:v>17500000</c:v>
                </c:pt>
                <c:pt idx="2611">
                  <c:v>17500000</c:v>
                </c:pt>
                <c:pt idx="2612">
                  <c:v>17500000</c:v>
                </c:pt>
                <c:pt idx="2613">
                  <c:v>17500000</c:v>
                </c:pt>
                <c:pt idx="2614">
                  <c:v>17500000</c:v>
                </c:pt>
                <c:pt idx="2615">
                  <c:v>17500000</c:v>
                </c:pt>
                <c:pt idx="2616">
                  <c:v>17500000</c:v>
                </c:pt>
                <c:pt idx="2617">
                  <c:v>17500000</c:v>
                </c:pt>
                <c:pt idx="2618">
                  <c:v>17500000</c:v>
                </c:pt>
                <c:pt idx="2619">
                  <c:v>17500000</c:v>
                </c:pt>
                <c:pt idx="2620">
                  <c:v>17500000</c:v>
                </c:pt>
                <c:pt idx="2621">
                  <c:v>17500000</c:v>
                </c:pt>
                <c:pt idx="2622">
                  <c:v>17500000</c:v>
                </c:pt>
                <c:pt idx="2623">
                  <c:v>17500000</c:v>
                </c:pt>
                <c:pt idx="2624">
                  <c:v>17500000</c:v>
                </c:pt>
                <c:pt idx="2625">
                  <c:v>17500000</c:v>
                </c:pt>
                <c:pt idx="2626">
                  <c:v>17500000</c:v>
                </c:pt>
                <c:pt idx="2627">
                  <c:v>17500000</c:v>
                </c:pt>
                <c:pt idx="2628">
                  <c:v>17500000</c:v>
                </c:pt>
                <c:pt idx="2629">
                  <c:v>17500000</c:v>
                </c:pt>
                <c:pt idx="2630">
                  <c:v>17500000</c:v>
                </c:pt>
                <c:pt idx="2631">
                  <c:v>17500000</c:v>
                </c:pt>
                <c:pt idx="2632">
                  <c:v>17500000</c:v>
                </c:pt>
                <c:pt idx="2633">
                  <c:v>17500000</c:v>
                </c:pt>
                <c:pt idx="2634">
                  <c:v>17500000</c:v>
                </c:pt>
                <c:pt idx="2635">
                  <c:v>17500000</c:v>
                </c:pt>
                <c:pt idx="2636">
                  <c:v>17500000</c:v>
                </c:pt>
                <c:pt idx="2637">
                  <c:v>17500000</c:v>
                </c:pt>
                <c:pt idx="2638">
                  <c:v>17500000</c:v>
                </c:pt>
                <c:pt idx="2639">
                  <c:v>17500000</c:v>
                </c:pt>
                <c:pt idx="2640">
                  <c:v>17500000</c:v>
                </c:pt>
                <c:pt idx="2641">
                  <c:v>17500000</c:v>
                </c:pt>
                <c:pt idx="2642">
                  <c:v>17500000</c:v>
                </c:pt>
                <c:pt idx="2643">
                  <c:v>17500000</c:v>
                </c:pt>
                <c:pt idx="2644">
                  <c:v>17500000</c:v>
                </c:pt>
                <c:pt idx="2645">
                  <c:v>17500000</c:v>
                </c:pt>
                <c:pt idx="2646">
                  <c:v>17500000</c:v>
                </c:pt>
                <c:pt idx="2647">
                  <c:v>17500000</c:v>
                </c:pt>
                <c:pt idx="2648">
                  <c:v>17500000</c:v>
                </c:pt>
                <c:pt idx="2649">
                  <c:v>17500000</c:v>
                </c:pt>
                <c:pt idx="2650">
                  <c:v>17500000</c:v>
                </c:pt>
                <c:pt idx="2651">
                  <c:v>17500000</c:v>
                </c:pt>
                <c:pt idx="2652">
                  <c:v>17500000</c:v>
                </c:pt>
                <c:pt idx="2653">
                  <c:v>17500000</c:v>
                </c:pt>
                <c:pt idx="2654">
                  <c:v>17500000</c:v>
                </c:pt>
                <c:pt idx="2655">
                  <c:v>17500000</c:v>
                </c:pt>
                <c:pt idx="2656">
                  <c:v>17500000</c:v>
                </c:pt>
                <c:pt idx="2657">
                  <c:v>17500000</c:v>
                </c:pt>
                <c:pt idx="2658">
                  <c:v>17500000</c:v>
                </c:pt>
                <c:pt idx="2659">
                  <c:v>17500000</c:v>
                </c:pt>
                <c:pt idx="2660">
                  <c:v>17500000</c:v>
                </c:pt>
                <c:pt idx="2661">
                  <c:v>17500000</c:v>
                </c:pt>
                <c:pt idx="2662">
                  <c:v>17500000</c:v>
                </c:pt>
                <c:pt idx="2663">
                  <c:v>17500000</c:v>
                </c:pt>
                <c:pt idx="2664">
                  <c:v>17500000</c:v>
                </c:pt>
                <c:pt idx="2665">
                  <c:v>17500000</c:v>
                </c:pt>
                <c:pt idx="2666">
                  <c:v>17500000</c:v>
                </c:pt>
                <c:pt idx="2667">
                  <c:v>17500000</c:v>
                </c:pt>
                <c:pt idx="2668">
                  <c:v>17500000</c:v>
                </c:pt>
                <c:pt idx="2669">
                  <c:v>17500000</c:v>
                </c:pt>
                <c:pt idx="2670">
                  <c:v>17500000</c:v>
                </c:pt>
                <c:pt idx="2671">
                  <c:v>17500000</c:v>
                </c:pt>
                <c:pt idx="2672">
                  <c:v>17500000</c:v>
                </c:pt>
                <c:pt idx="2673">
                  <c:v>17500000</c:v>
                </c:pt>
                <c:pt idx="2674">
                  <c:v>17500000</c:v>
                </c:pt>
                <c:pt idx="2675">
                  <c:v>17500000</c:v>
                </c:pt>
                <c:pt idx="2676">
                  <c:v>17500000</c:v>
                </c:pt>
                <c:pt idx="2677">
                  <c:v>17500000</c:v>
                </c:pt>
                <c:pt idx="2678">
                  <c:v>17500000</c:v>
                </c:pt>
                <c:pt idx="2679">
                  <c:v>17500000</c:v>
                </c:pt>
                <c:pt idx="2680">
                  <c:v>17500000</c:v>
                </c:pt>
                <c:pt idx="2681">
                  <c:v>17500000</c:v>
                </c:pt>
                <c:pt idx="2682">
                  <c:v>17500000</c:v>
                </c:pt>
                <c:pt idx="2683">
                  <c:v>17500000</c:v>
                </c:pt>
                <c:pt idx="2684">
                  <c:v>17500000</c:v>
                </c:pt>
                <c:pt idx="2685">
                  <c:v>17500000</c:v>
                </c:pt>
                <c:pt idx="2686">
                  <c:v>17500000</c:v>
                </c:pt>
                <c:pt idx="2687">
                  <c:v>17500000</c:v>
                </c:pt>
                <c:pt idx="2688">
                  <c:v>17500000</c:v>
                </c:pt>
                <c:pt idx="2689">
                  <c:v>17500000</c:v>
                </c:pt>
                <c:pt idx="2690">
                  <c:v>17500000</c:v>
                </c:pt>
                <c:pt idx="2691">
                  <c:v>17500000</c:v>
                </c:pt>
                <c:pt idx="2692">
                  <c:v>17500000</c:v>
                </c:pt>
                <c:pt idx="2693">
                  <c:v>17500000</c:v>
                </c:pt>
                <c:pt idx="2694">
                  <c:v>17500000</c:v>
                </c:pt>
                <c:pt idx="2695">
                  <c:v>17500000</c:v>
                </c:pt>
                <c:pt idx="2696">
                  <c:v>17500000</c:v>
                </c:pt>
                <c:pt idx="2697">
                  <c:v>17500000</c:v>
                </c:pt>
                <c:pt idx="2698">
                  <c:v>17500000</c:v>
                </c:pt>
                <c:pt idx="2699">
                  <c:v>17500000</c:v>
                </c:pt>
                <c:pt idx="2700">
                  <c:v>17500000</c:v>
                </c:pt>
                <c:pt idx="2701">
                  <c:v>17500000</c:v>
                </c:pt>
                <c:pt idx="2702">
                  <c:v>17500000</c:v>
                </c:pt>
                <c:pt idx="2703">
                  <c:v>17500000</c:v>
                </c:pt>
                <c:pt idx="2704">
                  <c:v>17500000</c:v>
                </c:pt>
                <c:pt idx="2705">
                  <c:v>17500000</c:v>
                </c:pt>
                <c:pt idx="2706">
                  <c:v>17500000</c:v>
                </c:pt>
                <c:pt idx="2707">
                  <c:v>17500000</c:v>
                </c:pt>
                <c:pt idx="2708">
                  <c:v>17500000</c:v>
                </c:pt>
                <c:pt idx="2709">
                  <c:v>17500000</c:v>
                </c:pt>
                <c:pt idx="2710">
                  <c:v>17500000</c:v>
                </c:pt>
                <c:pt idx="2711">
                  <c:v>17500000</c:v>
                </c:pt>
                <c:pt idx="2712">
                  <c:v>17500000</c:v>
                </c:pt>
                <c:pt idx="2713">
                  <c:v>17500000</c:v>
                </c:pt>
                <c:pt idx="2714">
                  <c:v>17500000</c:v>
                </c:pt>
                <c:pt idx="2715">
                  <c:v>17500000</c:v>
                </c:pt>
                <c:pt idx="2716">
                  <c:v>17500000</c:v>
                </c:pt>
                <c:pt idx="2717">
                  <c:v>17500000</c:v>
                </c:pt>
                <c:pt idx="2718">
                  <c:v>17500000</c:v>
                </c:pt>
                <c:pt idx="2719">
                  <c:v>17500000</c:v>
                </c:pt>
                <c:pt idx="2720">
                  <c:v>17500000</c:v>
                </c:pt>
                <c:pt idx="2721">
                  <c:v>17500000</c:v>
                </c:pt>
                <c:pt idx="2722">
                  <c:v>17500000</c:v>
                </c:pt>
                <c:pt idx="2723">
                  <c:v>17500000</c:v>
                </c:pt>
                <c:pt idx="2724">
                  <c:v>17500000</c:v>
                </c:pt>
                <c:pt idx="2725">
                  <c:v>17500000</c:v>
                </c:pt>
                <c:pt idx="2726">
                  <c:v>17500000</c:v>
                </c:pt>
                <c:pt idx="2727">
                  <c:v>17500000</c:v>
                </c:pt>
                <c:pt idx="2728">
                  <c:v>17500000</c:v>
                </c:pt>
                <c:pt idx="2729">
                  <c:v>17500000</c:v>
                </c:pt>
                <c:pt idx="2730">
                  <c:v>17500000</c:v>
                </c:pt>
                <c:pt idx="2731">
                  <c:v>17500000</c:v>
                </c:pt>
                <c:pt idx="2732">
                  <c:v>17500000</c:v>
                </c:pt>
                <c:pt idx="2733">
                  <c:v>17500000</c:v>
                </c:pt>
                <c:pt idx="2734">
                  <c:v>17500000</c:v>
                </c:pt>
                <c:pt idx="2735">
                  <c:v>17500000</c:v>
                </c:pt>
                <c:pt idx="2736">
                  <c:v>17500000</c:v>
                </c:pt>
                <c:pt idx="2737">
                  <c:v>17500000</c:v>
                </c:pt>
                <c:pt idx="2738">
                  <c:v>17500000</c:v>
                </c:pt>
                <c:pt idx="2739">
                  <c:v>17500000</c:v>
                </c:pt>
                <c:pt idx="2740">
                  <c:v>17500000</c:v>
                </c:pt>
                <c:pt idx="2741">
                  <c:v>17500000</c:v>
                </c:pt>
                <c:pt idx="2742">
                  <c:v>17500000</c:v>
                </c:pt>
                <c:pt idx="2743">
                  <c:v>17500000</c:v>
                </c:pt>
                <c:pt idx="2744">
                  <c:v>17500000</c:v>
                </c:pt>
                <c:pt idx="2745">
                  <c:v>17500000</c:v>
                </c:pt>
                <c:pt idx="2746">
                  <c:v>17500000</c:v>
                </c:pt>
                <c:pt idx="2747">
                  <c:v>17500000</c:v>
                </c:pt>
                <c:pt idx="2748">
                  <c:v>17500000</c:v>
                </c:pt>
                <c:pt idx="2749">
                  <c:v>17500000</c:v>
                </c:pt>
                <c:pt idx="2750">
                  <c:v>17500000</c:v>
                </c:pt>
                <c:pt idx="2751">
                  <c:v>17500000</c:v>
                </c:pt>
                <c:pt idx="2752">
                  <c:v>17500000</c:v>
                </c:pt>
                <c:pt idx="2753">
                  <c:v>17500000</c:v>
                </c:pt>
                <c:pt idx="2754">
                  <c:v>17500000</c:v>
                </c:pt>
                <c:pt idx="2755">
                  <c:v>17500000</c:v>
                </c:pt>
                <c:pt idx="2756">
                  <c:v>17500000</c:v>
                </c:pt>
                <c:pt idx="2757">
                  <c:v>17500000</c:v>
                </c:pt>
                <c:pt idx="2758">
                  <c:v>17500000</c:v>
                </c:pt>
                <c:pt idx="2759">
                  <c:v>17500000</c:v>
                </c:pt>
                <c:pt idx="2760">
                  <c:v>17500000</c:v>
                </c:pt>
                <c:pt idx="2761">
                  <c:v>17500000</c:v>
                </c:pt>
                <c:pt idx="2762">
                  <c:v>17500000</c:v>
                </c:pt>
                <c:pt idx="2763">
                  <c:v>17500000</c:v>
                </c:pt>
                <c:pt idx="2764">
                  <c:v>17500000</c:v>
                </c:pt>
                <c:pt idx="2765">
                  <c:v>17500000</c:v>
                </c:pt>
                <c:pt idx="2766">
                  <c:v>17500000</c:v>
                </c:pt>
                <c:pt idx="2767">
                  <c:v>17500000</c:v>
                </c:pt>
                <c:pt idx="2768">
                  <c:v>17500000</c:v>
                </c:pt>
                <c:pt idx="2769">
                  <c:v>17500000</c:v>
                </c:pt>
                <c:pt idx="2770">
                  <c:v>17500000</c:v>
                </c:pt>
                <c:pt idx="2771">
                  <c:v>17500000</c:v>
                </c:pt>
                <c:pt idx="2772">
                  <c:v>17500000</c:v>
                </c:pt>
                <c:pt idx="2773">
                  <c:v>17500000</c:v>
                </c:pt>
                <c:pt idx="2774">
                  <c:v>17500000</c:v>
                </c:pt>
                <c:pt idx="2775">
                  <c:v>17500000</c:v>
                </c:pt>
                <c:pt idx="2776">
                  <c:v>17500000</c:v>
                </c:pt>
                <c:pt idx="2777">
                  <c:v>17500000</c:v>
                </c:pt>
                <c:pt idx="2778">
                  <c:v>17500000</c:v>
                </c:pt>
                <c:pt idx="2779">
                  <c:v>17500000</c:v>
                </c:pt>
                <c:pt idx="2780">
                  <c:v>17500000</c:v>
                </c:pt>
                <c:pt idx="2781">
                  <c:v>17500000</c:v>
                </c:pt>
                <c:pt idx="2782">
                  <c:v>17500000</c:v>
                </c:pt>
                <c:pt idx="2783">
                  <c:v>17500000</c:v>
                </c:pt>
                <c:pt idx="2784">
                  <c:v>17500000</c:v>
                </c:pt>
                <c:pt idx="2785">
                  <c:v>17500000</c:v>
                </c:pt>
                <c:pt idx="2786">
                  <c:v>17500000</c:v>
                </c:pt>
                <c:pt idx="2787">
                  <c:v>17500000</c:v>
                </c:pt>
                <c:pt idx="2788">
                  <c:v>17500000</c:v>
                </c:pt>
                <c:pt idx="2789">
                  <c:v>17500000</c:v>
                </c:pt>
                <c:pt idx="2790">
                  <c:v>17500000</c:v>
                </c:pt>
                <c:pt idx="2791">
                  <c:v>17500000</c:v>
                </c:pt>
                <c:pt idx="2792">
                  <c:v>17500000</c:v>
                </c:pt>
                <c:pt idx="2793">
                  <c:v>17500000</c:v>
                </c:pt>
                <c:pt idx="2794">
                  <c:v>17500000</c:v>
                </c:pt>
                <c:pt idx="2795">
                  <c:v>17500000</c:v>
                </c:pt>
                <c:pt idx="2796">
                  <c:v>17500000</c:v>
                </c:pt>
                <c:pt idx="2797">
                  <c:v>17500000</c:v>
                </c:pt>
                <c:pt idx="2798">
                  <c:v>17500000</c:v>
                </c:pt>
                <c:pt idx="2799">
                  <c:v>17500000</c:v>
                </c:pt>
                <c:pt idx="2800">
                  <c:v>17500000</c:v>
                </c:pt>
                <c:pt idx="2801">
                  <c:v>17500000</c:v>
                </c:pt>
                <c:pt idx="2802">
                  <c:v>17500000</c:v>
                </c:pt>
                <c:pt idx="2803">
                  <c:v>17500000</c:v>
                </c:pt>
                <c:pt idx="2804">
                  <c:v>17500000</c:v>
                </c:pt>
                <c:pt idx="2805">
                  <c:v>17500000</c:v>
                </c:pt>
                <c:pt idx="2806">
                  <c:v>17500000</c:v>
                </c:pt>
                <c:pt idx="2807">
                  <c:v>17500000</c:v>
                </c:pt>
                <c:pt idx="2808">
                  <c:v>17500000</c:v>
                </c:pt>
                <c:pt idx="2809">
                  <c:v>17500000</c:v>
                </c:pt>
                <c:pt idx="2810">
                  <c:v>17500000</c:v>
                </c:pt>
                <c:pt idx="2811">
                  <c:v>17500000</c:v>
                </c:pt>
                <c:pt idx="2812">
                  <c:v>17500000</c:v>
                </c:pt>
                <c:pt idx="2813">
                  <c:v>17500000</c:v>
                </c:pt>
                <c:pt idx="2814">
                  <c:v>17500000</c:v>
                </c:pt>
                <c:pt idx="2815">
                  <c:v>17500000</c:v>
                </c:pt>
                <c:pt idx="2816">
                  <c:v>17500000</c:v>
                </c:pt>
                <c:pt idx="2817">
                  <c:v>17500000</c:v>
                </c:pt>
                <c:pt idx="2818">
                  <c:v>17500000</c:v>
                </c:pt>
                <c:pt idx="2819">
                  <c:v>17500000</c:v>
                </c:pt>
                <c:pt idx="2820">
                  <c:v>17500000</c:v>
                </c:pt>
                <c:pt idx="2821">
                  <c:v>17500000</c:v>
                </c:pt>
                <c:pt idx="2822">
                  <c:v>17500000</c:v>
                </c:pt>
                <c:pt idx="2823">
                  <c:v>17500000</c:v>
                </c:pt>
                <c:pt idx="2824">
                  <c:v>17500000</c:v>
                </c:pt>
                <c:pt idx="2825">
                  <c:v>17500000</c:v>
                </c:pt>
                <c:pt idx="2826">
                  <c:v>17500000</c:v>
                </c:pt>
                <c:pt idx="2827">
                  <c:v>17500000</c:v>
                </c:pt>
                <c:pt idx="2828">
                  <c:v>17500000</c:v>
                </c:pt>
                <c:pt idx="2829">
                  <c:v>17500000</c:v>
                </c:pt>
                <c:pt idx="2830">
                  <c:v>17500000</c:v>
                </c:pt>
                <c:pt idx="2831">
                  <c:v>17500000</c:v>
                </c:pt>
                <c:pt idx="2832">
                  <c:v>17500000</c:v>
                </c:pt>
                <c:pt idx="2833">
                  <c:v>17500000</c:v>
                </c:pt>
                <c:pt idx="2834">
                  <c:v>17500000</c:v>
                </c:pt>
                <c:pt idx="2835">
                  <c:v>17500000</c:v>
                </c:pt>
                <c:pt idx="2836">
                  <c:v>17500000</c:v>
                </c:pt>
                <c:pt idx="2837">
                  <c:v>17500000</c:v>
                </c:pt>
                <c:pt idx="2838">
                  <c:v>17500000</c:v>
                </c:pt>
                <c:pt idx="2839">
                  <c:v>17500000</c:v>
                </c:pt>
                <c:pt idx="2840">
                  <c:v>17500000</c:v>
                </c:pt>
                <c:pt idx="2841">
                  <c:v>17500000</c:v>
                </c:pt>
                <c:pt idx="2842">
                  <c:v>17500000</c:v>
                </c:pt>
                <c:pt idx="2843">
                  <c:v>17500000</c:v>
                </c:pt>
                <c:pt idx="2844">
                  <c:v>17500000</c:v>
                </c:pt>
                <c:pt idx="2845">
                  <c:v>17500000</c:v>
                </c:pt>
                <c:pt idx="2846">
                  <c:v>17500000</c:v>
                </c:pt>
                <c:pt idx="2847">
                  <c:v>17500000</c:v>
                </c:pt>
                <c:pt idx="2848">
                  <c:v>17500000</c:v>
                </c:pt>
                <c:pt idx="2849">
                  <c:v>17500000</c:v>
                </c:pt>
                <c:pt idx="2850">
                  <c:v>17500000</c:v>
                </c:pt>
                <c:pt idx="2851">
                  <c:v>17500000</c:v>
                </c:pt>
                <c:pt idx="2852">
                  <c:v>17500000</c:v>
                </c:pt>
                <c:pt idx="2853">
                  <c:v>17500000</c:v>
                </c:pt>
                <c:pt idx="2854">
                  <c:v>17500000</c:v>
                </c:pt>
                <c:pt idx="2855">
                  <c:v>17500000</c:v>
                </c:pt>
                <c:pt idx="2856">
                  <c:v>17500000</c:v>
                </c:pt>
                <c:pt idx="2857">
                  <c:v>17500000</c:v>
                </c:pt>
                <c:pt idx="2858">
                  <c:v>17500000</c:v>
                </c:pt>
                <c:pt idx="2859">
                  <c:v>17500000</c:v>
                </c:pt>
                <c:pt idx="2860">
                  <c:v>17500000</c:v>
                </c:pt>
                <c:pt idx="2861">
                  <c:v>17500000</c:v>
                </c:pt>
                <c:pt idx="2862">
                  <c:v>17500000</c:v>
                </c:pt>
                <c:pt idx="2863">
                  <c:v>17500000</c:v>
                </c:pt>
                <c:pt idx="2864">
                  <c:v>17500000</c:v>
                </c:pt>
                <c:pt idx="2865">
                  <c:v>17500000</c:v>
                </c:pt>
                <c:pt idx="2866">
                  <c:v>17500000</c:v>
                </c:pt>
                <c:pt idx="2867">
                  <c:v>17500000</c:v>
                </c:pt>
                <c:pt idx="2868">
                  <c:v>17500000</c:v>
                </c:pt>
                <c:pt idx="2869">
                  <c:v>17500000</c:v>
                </c:pt>
                <c:pt idx="2870">
                  <c:v>17500000</c:v>
                </c:pt>
                <c:pt idx="2871">
                  <c:v>17500000</c:v>
                </c:pt>
                <c:pt idx="2872">
                  <c:v>17500000</c:v>
                </c:pt>
                <c:pt idx="2873">
                  <c:v>17500000</c:v>
                </c:pt>
                <c:pt idx="2874">
                  <c:v>17500000</c:v>
                </c:pt>
                <c:pt idx="2875">
                  <c:v>17500000</c:v>
                </c:pt>
                <c:pt idx="2876">
                  <c:v>17500000</c:v>
                </c:pt>
                <c:pt idx="2877">
                  <c:v>17500000</c:v>
                </c:pt>
                <c:pt idx="2878">
                  <c:v>17500000</c:v>
                </c:pt>
                <c:pt idx="2879">
                  <c:v>17500000</c:v>
                </c:pt>
                <c:pt idx="2880">
                  <c:v>17500000</c:v>
                </c:pt>
                <c:pt idx="2881">
                  <c:v>17500000</c:v>
                </c:pt>
                <c:pt idx="2882">
                  <c:v>17500000</c:v>
                </c:pt>
                <c:pt idx="2883">
                  <c:v>17500000</c:v>
                </c:pt>
                <c:pt idx="2884">
                  <c:v>17500000</c:v>
                </c:pt>
                <c:pt idx="2885">
                  <c:v>17500000</c:v>
                </c:pt>
                <c:pt idx="2886">
                  <c:v>17500000</c:v>
                </c:pt>
                <c:pt idx="2887">
                  <c:v>17500000</c:v>
                </c:pt>
                <c:pt idx="2888">
                  <c:v>17500000</c:v>
                </c:pt>
                <c:pt idx="2889">
                  <c:v>17500000</c:v>
                </c:pt>
                <c:pt idx="2890">
                  <c:v>17500000</c:v>
                </c:pt>
                <c:pt idx="2891">
                  <c:v>17500000</c:v>
                </c:pt>
                <c:pt idx="2892">
                  <c:v>17500000</c:v>
                </c:pt>
                <c:pt idx="2893">
                  <c:v>17500000</c:v>
                </c:pt>
                <c:pt idx="2894">
                  <c:v>17500000</c:v>
                </c:pt>
                <c:pt idx="2895">
                  <c:v>17500000</c:v>
                </c:pt>
                <c:pt idx="2896">
                  <c:v>17500000</c:v>
                </c:pt>
                <c:pt idx="2897">
                  <c:v>17500000</c:v>
                </c:pt>
                <c:pt idx="2898">
                  <c:v>17500000</c:v>
                </c:pt>
                <c:pt idx="2899">
                  <c:v>17500000</c:v>
                </c:pt>
                <c:pt idx="2900">
                  <c:v>17500000</c:v>
                </c:pt>
                <c:pt idx="2901">
                  <c:v>17500000</c:v>
                </c:pt>
                <c:pt idx="2902">
                  <c:v>17500000</c:v>
                </c:pt>
                <c:pt idx="2903">
                  <c:v>17500000</c:v>
                </c:pt>
                <c:pt idx="2904">
                  <c:v>17500000</c:v>
                </c:pt>
                <c:pt idx="2905">
                  <c:v>17500000</c:v>
                </c:pt>
                <c:pt idx="2906">
                  <c:v>17500000</c:v>
                </c:pt>
                <c:pt idx="2907">
                  <c:v>17500000</c:v>
                </c:pt>
                <c:pt idx="2908">
                  <c:v>17500000</c:v>
                </c:pt>
                <c:pt idx="2909">
                  <c:v>17500000</c:v>
                </c:pt>
                <c:pt idx="2910">
                  <c:v>17500000</c:v>
                </c:pt>
                <c:pt idx="2911">
                  <c:v>17500000</c:v>
                </c:pt>
                <c:pt idx="2912">
                  <c:v>17500000</c:v>
                </c:pt>
                <c:pt idx="2913">
                  <c:v>17500000</c:v>
                </c:pt>
                <c:pt idx="2914">
                  <c:v>17500000</c:v>
                </c:pt>
                <c:pt idx="2915">
                  <c:v>17500000</c:v>
                </c:pt>
                <c:pt idx="2916">
                  <c:v>17500000</c:v>
                </c:pt>
                <c:pt idx="2917">
                  <c:v>17500000</c:v>
                </c:pt>
                <c:pt idx="2918">
                  <c:v>17500000</c:v>
                </c:pt>
                <c:pt idx="2919">
                  <c:v>17500000</c:v>
                </c:pt>
                <c:pt idx="2920">
                  <c:v>17500000</c:v>
                </c:pt>
                <c:pt idx="2921">
                  <c:v>17500000</c:v>
                </c:pt>
                <c:pt idx="2922">
                  <c:v>17500000</c:v>
                </c:pt>
                <c:pt idx="2923">
                  <c:v>17500000</c:v>
                </c:pt>
                <c:pt idx="2924">
                  <c:v>17500000</c:v>
                </c:pt>
                <c:pt idx="2925">
                  <c:v>17500000</c:v>
                </c:pt>
                <c:pt idx="2926">
                  <c:v>17500000</c:v>
                </c:pt>
                <c:pt idx="2927">
                  <c:v>17500000</c:v>
                </c:pt>
                <c:pt idx="2928">
                  <c:v>17500000</c:v>
                </c:pt>
                <c:pt idx="2929">
                  <c:v>17500000</c:v>
                </c:pt>
                <c:pt idx="2930">
                  <c:v>17500000</c:v>
                </c:pt>
                <c:pt idx="2931">
                  <c:v>17500000</c:v>
                </c:pt>
                <c:pt idx="2932">
                  <c:v>17500000</c:v>
                </c:pt>
                <c:pt idx="2933">
                  <c:v>17500000</c:v>
                </c:pt>
                <c:pt idx="2934">
                  <c:v>17500000</c:v>
                </c:pt>
                <c:pt idx="2935">
                  <c:v>17500000</c:v>
                </c:pt>
                <c:pt idx="2936">
                  <c:v>17500000</c:v>
                </c:pt>
                <c:pt idx="2937">
                  <c:v>17500000</c:v>
                </c:pt>
                <c:pt idx="2938">
                  <c:v>17500000</c:v>
                </c:pt>
                <c:pt idx="2939">
                  <c:v>17500000</c:v>
                </c:pt>
                <c:pt idx="2940">
                  <c:v>17500000</c:v>
                </c:pt>
                <c:pt idx="2941">
                  <c:v>17500000</c:v>
                </c:pt>
                <c:pt idx="2942">
                  <c:v>17500000</c:v>
                </c:pt>
                <c:pt idx="2943">
                  <c:v>17500000</c:v>
                </c:pt>
                <c:pt idx="2944">
                  <c:v>17500000</c:v>
                </c:pt>
                <c:pt idx="2945">
                  <c:v>17500000</c:v>
                </c:pt>
                <c:pt idx="2946">
                  <c:v>17500000</c:v>
                </c:pt>
                <c:pt idx="2947">
                  <c:v>17500000</c:v>
                </c:pt>
                <c:pt idx="2948">
                  <c:v>17500000</c:v>
                </c:pt>
                <c:pt idx="2949">
                  <c:v>17500000</c:v>
                </c:pt>
                <c:pt idx="2950">
                  <c:v>17500000</c:v>
                </c:pt>
                <c:pt idx="2951">
                  <c:v>17500000</c:v>
                </c:pt>
                <c:pt idx="2952">
                  <c:v>17500000</c:v>
                </c:pt>
                <c:pt idx="2953">
                  <c:v>17500000</c:v>
                </c:pt>
                <c:pt idx="2954">
                  <c:v>17500000</c:v>
                </c:pt>
                <c:pt idx="2955">
                  <c:v>17500000</c:v>
                </c:pt>
                <c:pt idx="2956">
                  <c:v>17500000</c:v>
                </c:pt>
                <c:pt idx="2957">
                  <c:v>17500000</c:v>
                </c:pt>
                <c:pt idx="2958">
                  <c:v>17500000</c:v>
                </c:pt>
                <c:pt idx="2959">
                  <c:v>17500000</c:v>
                </c:pt>
                <c:pt idx="2960">
                  <c:v>17500000</c:v>
                </c:pt>
                <c:pt idx="2961">
                  <c:v>17500000</c:v>
                </c:pt>
                <c:pt idx="2962">
                  <c:v>17500000</c:v>
                </c:pt>
                <c:pt idx="2963">
                  <c:v>17500000</c:v>
                </c:pt>
                <c:pt idx="2964">
                  <c:v>17500000</c:v>
                </c:pt>
                <c:pt idx="2965">
                  <c:v>17500000</c:v>
                </c:pt>
                <c:pt idx="2966">
                  <c:v>17500000</c:v>
                </c:pt>
                <c:pt idx="2967">
                  <c:v>17500000</c:v>
                </c:pt>
                <c:pt idx="2968">
                  <c:v>17500000</c:v>
                </c:pt>
                <c:pt idx="2969">
                  <c:v>17500000</c:v>
                </c:pt>
                <c:pt idx="2970">
                  <c:v>17500000</c:v>
                </c:pt>
                <c:pt idx="2971">
                  <c:v>17500000</c:v>
                </c:pt>
                <c:pt idx="2972">
                  <c:v>17500000</c:v>
                </c:pt>
                <c:pt idx="2973">
                  <c:v>17500000</c:v>
                </c:pt>
                <c:pt idx="2974">
                  <c:v>17500000</c:v>
                </c:pt>
                <c:pt idx="2975">
                  <c:v>17500000</c:v>
                </c:pt>
                <c:pt idx="2976">
                  <c:v>17500000</c:v>
                </c:pt>
                <c:pt idx="2977">
                  <c:v>17500000</c:v>
                </c:pt>
                <c:pt idx="2978">
                  <c:v>17500000</c:v>
                </c:pt>
                <c:pt idx="2979">
                  <c:v>17500000</c:v>
                </c:pt>
                <c:pt idx="2980">
                  <c:v>17500000</c:v>
                </c:pt>
                <c:pt idx="2981">
                  <c:v>17500000</c:v>
                </c:pt>
                <c:pt idx="2982">
                  <c:v>17500000</c:v>
                </c:pt>
                <c:pt idx="2983">
                  <c:v>17500000</c:v>
                </c:pt>
                <c:pt idx="2984">
                  <c:v>17500000</c:v>
                </c:pt>
                <c:pt idx="2985">
                  <c:v>17500000</c:v>
                </c:pt>
                <c:pt idx="2986">
                  <c:v>17500000</c:v>
                </c:pt>
                <c:pt idx="2987">
                  <c:v>17500000</c:v>
                </c:pt>
                <c:pt idx="2988">
                  <c:v>17500000</c:v>
                </c:pt>
                <c:pt idx="2989">
                  <c:v>17500000</c:v>
                </c:pt>
                <c:pt idx="2990">
                  <c:v>17500000</c:v>
                </c:pt>
                <c:pt idx="2991">
                  <c:v>17500000</c:v>
                </c:pt>
                <c:pt idx="2992">
                  <c:v>17500000</c:v>
                </c:pt>
                <c:pt idx="2993">
                  <c:v>17500000</c:v>
                </c:pt>
                <c:pt idx="2994">
                  <c:v>17500000</c:v>
                </c:pt>
                <c:pt idx="2995">
                  <c:v>17500000</c:v>
                </c:pt>
                <c:pt idx="2996">
                  <c:v>17500000</c:v>
                </c:pt>
                <c:pt idx="2997">
                  <c:v>17500000</c:v>
                </c:pt>
                <c:pt idx="2998">
                  <c:v>17500000</c:v>
                </c:pt>
                <c:pt idx="2999">
                  <c:v>17500000</c:v>
                </c:pt>
                <c:pt idx="3000">
                  <c:v>17500000</c:v>
                </c:pt>
                <c:pt idx="3001">
                  <c:v>17500000</c:v>
                </c:pt>
                <c:pt idx="3002">
                  <c:v>17500000</c:v>
                </c:pt>
                <c:pt idx="3003">
                  <c:v>17500000</c:v>
                </c:pt>
                <c:pt idx="3004">
                  <c:v>17500000</c:v>
                </c:pt>
                <c:pt idx="3005">
                  <c:v>17500000</c:v>
                </c:pt>
                <c:pt idx="3006">
                  <c:v>17500000</c:v>
                </c:pt>
                <c:pt idx="3007">
                  <c:v>17500000</c:v>
                </c:pt>
                <c:pt idx="3008">
                  <c:v>17500000</c:v>
                </c:pt>
                <c:pt idx="3009">
                  <c:v>17500000</c:v>
                </c:pt>
                <c:pt idx="3010">
                  <c:v>17500000</c:v>
                </c:pt>
                <c:pt idx="3011">
                  <c:v>17500000</c:v>
                </c:pt>
                <c:pt idx="3012">
                  <c:v>17500000</c:v>
                </c:pt>
                <c:pt idx="3013">
                  <c:v>17500000</c:v>
                </c:pt>
                <c:pt idx="3014">
                  <c:v>17500000</c:v>
                </c:pt>
                <c:pt idx="3015">
                  <c:v>17500000</c:v>
                </c:pt>
                <c:pt idx="3016">
                  <c:v>17500000</c:v>
                </c:pt>
                <c:pt idx="3017">
                  <c:v>17500000</c:v>
                </c:pt>
                <c:pt idx="3018">
                  <c:v>17500000</c:v>
                </c:pt>
                <c:pt idx="3019">
                  <c:v>17500000</c:v>
                </c:pt>
                <c:pt idx="3020">
                  <c:v>17500000</c:v>
                </c:pt>
                <c:pt idx="3021">
                  <c:v>17500000</c:v>
                </c:pt>
                <c:pt idx="3022">
                  <c:v>17500000</c:v>
                </c:pt>
                <c:pt idx="3023">
                  <c:v>17500000</c:v>
                </c:pt>
                <c:pt idx="3024">
                  <c:v>17500000</c:v>
                </c:pt>
                <c:pt idx="3025">
                  <c:v>17500000</c:v>
                </c:pt>
                <c:pt idx="3026">
                  <c:v>17500000</c:v>
                </c:pt>
                <c:pt idx="3027">
                  <c:v>17500000</c:v>
                </c:pt>
                <c:pt idx="3028">
                  <c:v>17500000</c:v>
                </c:pt>
                <c:pt idx="3029">
                  <c:v>17500000</c:v>
                </c:pt>
                <c:pt idx="3030">
                  <c:v>17500000</c:v>
                </c:pt>
                <c:pt idx="3031">
                  <c:v>17500000</c:v>
                </c:pt>
                <c:pt idx="3032">
                  <c:v>17500000</c:v>
                </c:pt>
                <c:pt idx="3033">
                  <c:v>17500000</c:v>
                </c:pt>
                <c:pt idx="3034">
                  <c:v>17500000</c:v>
                </c:pt>
                <c:pt idx="3035">
                  <c:v>17500000</c:v>
                </c:pt>
                <c:pt idx="3036">
                  <c:v>17500000</c:v>
                </c:pt>
                <c:pt idx="3037">
                  <c:v>17500000</c:v>
                </c:pt>
                <c:pt idx="3038">
                  <c:v>17500000</c:v>
                </c:pt>
                <c:pt idx="3039">
                  <c:v>17500000</c:v>
                </c:pt>
                <c:pt idx="3040">
                  <c:v>17500000</c:v>
                </c:pt>
                <c:pt idx="3041">
                  <c:v>17500000</c:v>
                </c:pt>
                <c:pt idx="3042">
                  <c:v>17500000</c:v>
                </c:pt>
                <c:pt idx="3043">
                  <c:v>17500000</c:v>
                </c:pt>
                <c:pt idx="3044">
                  <c:v>17500000</c:v>
                </c:pt>
                <c:pt idx="3045">
                  <c:v>17500000</c:v>
                </c:pt>
                <c:pt idx="3046">
                  <c:v>17500000</c:v>
                </c:pt>
                <c:pt idx="3047">
                  <c:v>17500000</c:v>
                </c:pt>
                <c:pt idx="3048">
                  <c:v>17500000</c:v>
                </c:pt>
                <c:pt idx="3049">
                  <c:v>17500000</c:v>
                </c:pt>
                <c:pt idx="3050">
                  <c:v>17500000</c:v>
                </c:pt>
                <c:pt idx="3051">
                  <c:v>17500000</c:v>
                </c:pt>
                <c:pt idx="3052">
                  <c:v>17500000</c:v>
                </c:pt>
                <c:pt idx="3053">
                  <c:v>17500000</c:v>
                </c:pt>
                <c:pt idx="3054">
                  <c:v>17500000</c:v>
                </c:pt>
                <c:pt idx="3055">
                  <c:v>17500000</c:v>
                </c:pt>
                <c:pt idx="3056">
                  <c:v>17500000</c:v>
                </c:pt>
                <c:pt idx="3057">
                  <c:v>17500000</c:v>
                </c:pt>
                <c:pt idx="3058">
                  <c:v>17500000</c:v>
                </c:pt>
                <c:pt idx="3059">
                  <c:v>17500000</c:v>
                </c:pt>
                <c:pt idx="3060">
                  <c:v>17500000</c:v>
                </c:pt>
                <c:pt idx="3061">
                  <c:v>17500000</c:v>
                </c:pt>
                <c:pt idx="3062">
                  <c:v>17500000</c:v>
                </c:pt>
                <c:pt idx="3063">
                  <c:v>17500000</c:v>
                </c:pt>
                <c:pt idx="3064">
                  <c:v>17500000</c:v>
                </c:pt>
                <c:pt idx="3065">
                  <c:v>17500000</c:v>
                </c:pt>
                <c:pt idx="3066">
                  <c:v>17500000</c:v>
                </c:pt>
                <c:pt idx="3067">
                  <c:v>17500000</c:v>
                </c:pt>
                <c:pt idx="3068">
                  <c:v>17500000</c:v>
                </c:pt>
                <c:pt idx="3069">
                  <c:v>17500000</c:v>
                </c:pt>
                <c:pt idx="3070">
                  <c:v>17500000</c:v>
                </c:pt>
                <c:pt idx="3071">
                  <c:v>17500000</c:v>
                </c:pt>
                <c:pt idx="3072">
                  <c:v>17500000</c:v>
                </c:pt>
                <c:pt idx="3073">
                  <c:v>17500000</c:v>
                </c:pt>
                <c:pt idx="3074">
                  <c:v>17500000</c:v>
                </c:pt>
                <c:pt idx="3075">
                  <c:v>17500000</c:v>
                </c:pt>
                <c:pt idx="3076">
                  <c:v>17500000</c:v>
                </c:pt>
                <c:pt idx="3077">
                  <c:v>17500000</c:v>
                </c:pt>
                <c:pt idx="3078">
                  <c:v>17500000</c:v>
                </c:pt>
                <c:pt idx="3079">
                  <c:v>17500000</c:v>
                </c:pt>
                <c:pt idx="3080">
                  <c:v>17500000</c:v>
                </c:pt>
                <c:pt idx="3081">
                  <c:v>17500000</c:v>
                </c:pt>
                <c:pt idx="3082">
                  <c:v>17500000</c:v>
                </c:pt>
                <c:pt idx="3083">
                  <c:v>17500000</c:v>
                </c:pt>
                <c:pt idx="3084">
                  <c:v>17500000</c:v>
                </c:pt>
                <c:pt idx="3085">
                  <c:v>17500000</c:v>
                </c:pt>
                <c:pt idx="3086">
                  <c:v>17500000</c:v>
                </c:pt>
                <c:pt idx="3087">
                  <c:v>17500000</c:v>
                </c:pt>
                <c:pt idx="3088">
                  <c:v>17500000</c:v>
                </c:pt>
                <c:pt idx="3089">
                  <c:v>17500000</c:v>
                </c:pt>
                <c:pt idx="3090">
                  <c:v>17500000</c:v>
                </c:pt>
                <c:pt idx="3091">
                  <c:v>17500000</c:v>
                </c:pt>
                <c:pt idx="3092">
                  <c:v>17500000</c:v>
                </c:pt>
                <c:pt idx="3093">
                  <c:v>17500000</c:v>
                </c:pt>
                <c:pt idx="3094">
                  <c:v>17500000</c:v>
                </c:pt>
                <c:pt idx="3095">
                  <c:v>17500000</c:v>
                </c:pt>
                <c:pt idx="3096">
                  <c:v>17500000</c:v>
                </c:pt>
                <c:pt idx="3097">
                  <c:v>17500000</c:v>
                </c:pt>
                <c:pt idx="3098">
                  <c:v>17500000</c:v>
                </c:pt>
                <c:pt idx="3099">
                  <c:v>17500000</c:v>
                </c:pt>
                <c:pt idx="3100">
                  <c:v>17500000</c:v>
                </c:pt>
                <c:pt idx="3101">
                  <c:v>17500000</c:v>
                </c:pt>
                <c:pt idx="3102">
                  <c:v>17500000</c:v>
                </c:pt>
                <c:pt idx="3103">
                  <c:v>17500000</c:v>
                </c:pt>
                <c:pt idx="3104">
                  <c:v>17500000</c:v>
                </c:pt>
                <c:pt idx="3105">
                  <c:v>17500000</c:v>
                </c:pt>
                <c:pt idx="3106">
                  <c:v>17500000</c:v>
                </c:pt>
                <c:pt idx="3107">
                  <c:v>17500000</c:v>
                </c:pt>
                <c:pt idx="3108">
                  <c:v>17500000</c:v>
                </c:pt>
                <c:pt idx="3109">
                  <c:v>17500000</c:v>
                </c:pt>
                <c:pt idx="3110">
                  <c:v>17500000</c:v>
                </c:pt>
                <c:pt idx="3111">
                  <c:v>17500000</c:v>
                </c:pt>
                <c:pt idx="3112">
                  <c:v>17500000</c:v>
                </c:pt>
                <c:pt idx="3113">
                  <c:v>17500000</c:v>
                </c:pt>
                <c:pt idx="3114">
                  <c:v>17500000</c:v>
                </c:pt>
                <c:pt idx="3115">
                  <c:v>17500000</c:v>
                </c:pt>
                <c:pt idx="3116">
                  <c:v>17500000</c:v>
                </c:pt>
                <c:pt idx="3117">
                  <c:v>17500000</c:v>
                </c:pt>
                <c:pt idx="3118">
                  <c:v>17500000</c:v>
                </c:pt>
                <c:pt idx="3119">
                  <c:v>17500000</c:v>
                </c:pt>
                <c:pt idx="3120">
                  <c:v>17500000</c:v>
                </c:pt>
                <c:pt idx="3121">
                  <c:v>17500000</c:v>
                </c:pt>
                <c:pt idx="3122">
                  <c:v>17500000</c:v>
                </c:pt>
                <c:pt idx="3123">
                  <c:v>17500000</c:v>
                </c:pt>
                <c:pt idx="3124">
                  <c:v>17500000</c:v>
                </c:pt>
                <c:pt idx="3125">
                  <c:v>17500000</c:v>
                </c:pt>
                <c:pt idx="3126">
                  <c:v>17500000</c:v>
                </c:pt>
                <c:pt idx="3127">
                  <c:v>17500000</c:v>
                </c:pt>
                <c:pt idx="3128">
                  <c:v>17500000</c:v>
                </c:pt>
                <c:pt idx="3129">
                  <c:v>17500000</c:v>
                </c:pt>
                <c:pt idx="3130">
                  <c:v>17500000</c:v>
                </c:pt>
                <c:pt idx="3131">
                  <c:v>17500000</c:v>
                </c:pt>
                <c:pt idx="3132">
                  <c:v>17500000</c:v>
                </c:pt>
                <c:pt idx="3133">
                  <c:v>17500000</c:v>
                </c:pt>
                <c:pt idx="3134">
                  <c:v>17500000</c:v>
                </c:pt>
                <c:pt idx="3135">
                  <c:v>17500000</c:v>
                </c:pt>
                <c:pt idx="3136">
                  <c:v>17500000</c:v>
                </c:pt>
                <c:pt idx="3137">
                  <c:v>17500000</c:v>
                </c:pt>
                <c:pt idx="3138">
                  <c:v>17500000</c:v>
                </c:pt>
                <c:pt idx="3139">
                  <c:v>17500000</c:v>
                </c:pt>
                <c:pt idx="3140">
                  <c:v>17500000</c:v>
                </c:pt>
                <c:pt idx="3141">
                  <c:v>17500000</c:v>
                </c:pt>
                <c:pt idx="3142">
                  <c:v>17500000</c:v>
                </c:pt>
                <c:pt idx="3143">
                  <c:v>17500000</c:v>
                </c:pt>
                <c:pt idx="3144">
                  <c:v>17500000</c:v>
                </c:pt>
                <c:pt idx="3145">
                  <c:v>17500000</c:v>
                </c:pt>
                <c:pt idx="3146">
                  <c:v>17500000</c:v>
                </c:pt>
                <c:pt idx="3147">
                  <c:v>17500000</c:v>
                </c:pt>
                <c:pt idx="3148">
                  <c:v>17500000</c:v>
                </c:pt>
                <c:pt idx="3149">
                  <c:v>17500000</c:v>
                </c:pt>
                <c:pt idx="3150">
                  <c:v>17500000</c:v>
                </c:pt>
                <c:pt idx="3151">
                  <c:v>17500000</c:v>
                </c:pt>
                <c:pt idx="3152">
                  <c:v>17500000</c:v>
                </c:pt>
                <c:pt idx="3153">
                  <c:v>17500000</c:v>
                </c:pt>
                <c:pt idx="3154">
                  <c:v>17500000</c:v>
                </c:pt>
                <c:pt idx="3155">
                  <c:v>17500000</c:v>
                </c:pt>
                <c:pt idx="3156">
                  <c:v>17500000</c:v>
                </c:pt>
                <c:pt idx="3157">
                  <c:v>17500000</c:v>
                </c:pt>
                <c:pt idx="3158">
                  <c:v>17500000</c:v>
                </c:pt>
                <c:pt idx="3159">
                  <c:v>17500000</c:v>
                </c:pt>
                <c:pt idx="3160">
                  <c:v>17500000</c:v>
                </c:pt>
                <c:pt idx="3161">
                  <c:v>17500000</c:v>
                </c:pt>
                <c:pt idx="3162">
                  <c:v>17500000</c:v>
                </c:pt>
                <c:pt idx="3163">
                  <c:v>17500000</c:v>
                </c:pt>
                <c:pt idx="3164">
                  <c:v>17500000</c:v>
                </c:pt>
                <c:pt idx="3165">
                  <c:v>17500000</c:v>
                </c:pt>
                <c:pt idx="3166">
                  <c:v>17500000</c:v>
                </c:pt>
                <c:pt idx="3167">
                  <c:v>17500000</c:v>
                </c:pt>
                <c:pt idx="3168">
                  <c:v>17500000</c:v>
                </c:pt>
                <c:pt idx="3169">
                  <c:v>17500000</c:v>
                </c:pt>
                <c:pt idx="3170">
                  <c:v>17500000</c:v>
                </c:pt>
                <c:pt idx="3171">
                  <c:v>17500000</c:v>
                </c:pt>
                <c:pt idx="3172">
                  <c:v>17500000</c:v>
                </c:pt>
                <c:pt idx="3173">
                  <c:v>17500000</c:v>
                </c:pt>
                <c:pt idx="3174">
                  <c:v>17500000</c:v>
                </c:pt>
                <c:pt idx="3175">
                  <c:v>17500000</c:v>
                </c:pt>
                <c:pt idx="3176">
                  <c:v>17500000</c:v>
                </c:pt>
                <c:pt idx="3177">
                  <c:v>17500000</c:v>
                </c:pt>
                <c:pt idx="3178">
                  <c:v>17500000</c:v>
                </c:pt>
                <c:pt idx="3179">
                  <c:v>17500000</c:v>
                </c:pt>
                <c:pt idx="3180">
                  <c:v>17500000</c:v>
                </c:pt>
                <c:pt idx="3181">
                  <c:v>17500000</c:v>
                </c:pt>
                <c:pt idx="3182">
                  <c:v>17500000</c:v>
                </c:pt>
                <c:pt idx="3183">
                  <c:v>17500000</c:v>
                </c:pt>
                <c:pt idx="3184">
                  <c:v>17500000</c:v>
                </c:pt>
                <c:pt idx="3185">
                  <c:v>17500000</c:v>
                </c:pt>
                <c:pt idx="3186">
                  <c:v>17500000</c:v>
                </c:pt>
                <c:pt idx="3187">
                  <c:v>17500000</c:v>
                </c:pt>
                <c:pt idx="3188">
                  <c:v>17500000</c:v>
                </c:pt>
                <c:pt idx="3189">
                  <c:v>17500000</c:v>
                </c:pt>
                <c:pt idx="3190">
                  <c:v>17500000</c:v>
                </c:pt>
                <c:pt idx="3191">
                  <c:v>17500000</c:v>
                </c:pt>
                <c:pt idx="3192">
                  <c:v>17500000</c:v>
                </c:pt>
                <c:pt idx="3193">
                  <c:v>17500000</c:v>
                </c:pt>
                <c:pt idx="3194">
                  <c:v>17500000</c:v>
                </c:pt>
                <c:pt idx="3195">
                  <c:v>17500000</c:v>
                </c:pt>
                <c:pt idx="3196">
                  <c:v>17500000</c:v>
                </c:pt>
                <c:pt idx="3197">
                  <c:v>17500000</c:v>
                </c:pt>
                <c:pt idx="3198">
                  <c:v>17500000</c:v>
                </c:pt>
                <c:pt idx="3199">
                  <c:v>17500000</c:v>
                </c:pt>
                <c:pt idx="3200">
                  <c:v>17500000</c:v>
                </c:pt>
                <c:pt idx="3201">
                  <c:v>17500000</c:v>
                </c:pt>
                <c:pt idx="3202">
                  <c:v>17500000</c:v>
                </c:pt>
                <c:pt idx="3203">
                  <c:v>17500000</c:v>
                </c:pt>
                <c:pt idx="3204">
                  <c:v>17500000</c:v>
                </c:pt>
                <c:pt idx="3205">
                  <c:v>17500000</c:v>
                </c:pt>
                <c:pt idx="3206">
                  <c:v>17500000</c:v>
                </c:pt>
                <c:pt idx="3207">
                  <c:v>17500000</c:v>
                </c:pt>
                <c:pt idx="3208">
                  <c:v>17500000</c:v>
                </c:pt>
                <c:pt idx="3209">
                  <c:v>17500000</c:v>
                </c:pt>
                <c:pt idx="3210">
                  <c:v>17500000</c:v>
                </c:pt>
                <c:pt idx="3211">
                  <c:v>17500000</c:v>
                </c:pt>
                <c:pt idx="3212">
                  <c:v>17500000</c:v>
                </c:pt>
                <c:pt idx="3213">
                  <c:v>17500000</c:v>
                </c:pt>
                <c:pt idx="3214">
                  <c:v>17500000</c:v>
                </c:pt>
                <c:pt idx="3215">
                  <c:v>17500000</c:v>
                </c:pt>
                <c:pt idx="3216">
                  <c:v>17500000</c:v>
                </c:pt>
                <c:pt idx="3217">
                  <c:v>17500000</c:v>
                </c:pt>
                <c:pt idx="3218">
                  <c:v>17500000</c:v>
                </c:pt>
                <c:pt idx="3219">
                  <c:v>17500000</c:v>
                </c:pt>
                <c:pt idx="3220">
                  <c:v>17500000</c:v>
                </c:pt>
                <c:pt idx="3221">
                  <c:v>17500000</c:v>
                </c:pt>
                <c:pt idx="3222">
                  <c:v>17500000</c:v>
                </c:pt>
                <c:pt idx="3223">
                  <c:v>17500000</c:v>
                </c:pt>
                <c:pt idx="3224">
                  <c:v>17500000</c:v>
                </c:pt>
                <c:pt idx="3225">
                  <c:v>17500000</c:v>
                </c:pt>
                <c:pt idx="3226">
                  <c:v>17500000</c:v>
                </c:pt>
                <c:pt idx="3227">
                  <c:v>17500000</c:v>
                </c:pt>
                <c:pt idx="3228">
                  <c:v>17500000</c:v>
                </c:pt>
                <c:pt idx="3229">
                  <c:v>17500000</c:v>
                </c:pt>
                <c:pt idx="3230">
                  <c:v>17500000</c:v>
                </c:pt>
                <c:pt idx="3231">
                  <c:v>17500000</c:v>
                </c:pt>
                <c:pt idx="3232">
                  <c:v>17500000</c:v>
                </c:pt>
                <c:pt idx="3233">
                  <c:v>17500000</c:v>
                </c:pt>
                <c:pt idx="3234">
                  <c:v>17500000</c:v>
                </c:pt>
                <c:pt idx="3235">
                  <c:v>17500000</c:v>
                </c:pt>
                <c:pt idx="3236">
                  <c:v>17500000</c:v>
                </c:pt>
                <c:pt idx="3237">
                  <c:v>17500000</c:v>
                </c:pt>
                <c:pt idx="3238">
                  <c:v>17500000</c:v>
                </c:pt>
                <c:pt idx="3239">
                  <c:v>17500000</c:v>
                </c:pt>
                <c:pt idx="3240">
                  <c:v>17500000</c:v>
                </c:pt>
                <c:pt idx="3241">
                  <c:v>17500000</c:v>
                </c:pt>
                <c:pt idx="3242">
                  <c:v>17500000</c:v>
                </c:pt>
                <c:pt idx="3243">
                  <c:v>17500000</c:v>
                </c:pt>
                <c:pt idx="3244">
                  <c:v>17500000</c:v>
                </c:pt>
                <c:pt idx="3245">
                  <c:v>17500000</c:v>
                </c:pt>
                <c:pt idx="3246">
                  <c:v>17500000</c:v>
                </c:pt>
                <c:pt idx="3247">
                  <c:v>17500000</c:v>
                </c:pt>
                <c:pt idx="3248">
                  <c:v>17500000</c:v>
                </c:pt>
                <c:pt idx="3249">
                  <c:v>17500000</c:v>
                </c:pt>
                <c:pt idx="3250">
                  <c:v>17500000</c:v>
                </c:pt>
                <c:pt idx="3251">
                  <c:v>17500000</c:v>
                </c:pt>
                <c:pt idx="3252">
                  <c:v>17500000</c:v>
                </c:pt>
                <c:pt idx="3253">
                  <c:v>17500000</c:v>
                </c:pt>
                <c:pt idx="3254">
                  <c:v>17500000</c:v>
                </c:pt>
                <c:pt idx="3255">
                  <c:v>17500000</c:v>
                </c:pt>
                <c:pt idx="3256">
                  <c:v>17500000</c:v>
                </c:pt>
                <c:pt idx="3257">
                  <c:v>17500000</c:v>
                </c:pt>
                <c:pt idx="3258">
                  <c:v>17500000</c:v>
                </c:pt>
                <c:pt idx="3259">
                  <c:v>17500000</c:v>
                </c:pt>
                <c:pt idx="3260">
                  <c:v>17500000</c:v>
                </c:pt>
                <c:pt idx="3261">
                  <c:v>17500000</c:v>
                </c:pt>
                <c:pt idx="3262">
                  <c:v>17500000</c:v>
                </c:pt>
                <c:pt idx="3263">
                  <c:v>17500000</c:v>
                </c:pt>
                <c:pt idx="3264">
                  <c:v>17500000</c:v>
                </c:pt>
                <c:pt idx="3265">
                  <c:v>17500000</c:v>
                </c:pt>
                <c:pt idx="3266">
                  <c:v>17500000</c:v>
                </c:pt>
                <c:pt idx="3267">
                  <c:v>17500000</c:v>
                </c:pt>
                <c:pt idx="3268">
                  <c:v>17500000</c:v>
                </c:pt>
                <c:pt idx="3269">
                  <c:v>17500000</c:v>
                </c:pt>
                <c:pt idx="3270">
                  <c:v>17500000</c:v>
                </c:pt>
                <c:pt idx="3271">
                  <c:v>17500000</c:v>
                </c:pt>
                <c:pt idx="3272">
                  <c:v>17500000</c:v>
                </c:pt>
                <c:pt idx="3273">
                  <c:v>17500000</c:v>
                </c:pt>
                <c:pt idx="3274">
                  <c:v>17500000</c:v>
                </c:pt>
                <c:pt idx="3275">
                  <c:v>17500000</c:v>
                </c:pt>
                <c:pt idx="3276">
                  <c:v>17500000</c:v>
                </c:pt>
                <c:pt idx="3277">
                  <c:v>17500000</c:v>
                </c:pt>
                <c:pt idx="3278">
                  <c:v>17500000</c:v>
                </c:pt>
                <c:pt idx="3279">
                  <c:v>17500000</c:v>
                </c:pt>
                <c:pt idx="3280">
                  <c:v>17500000</c:v>
                </c:pt>
                <c:pt idx="3281">
                  <c:v>17500000</c:v>
                </c:pt>
                <c:pt idx="3282">
                  <c:v>17500000</c:v>
                </c:pt>
                <c:pt idx="3283">
                  <c:v>17500000</c:v>
                </c:pt>
                <c:pt idx="3284">
                  <c:v>17500000</c:v>
                </c:pt>
                <c:pt idx="3285">
                  <c:v>17500000</c:v>
                </c:pt>
                <c:pt idx="3286">
                  <c:v>17500000</c:v>
                </c:pt>
                <c:pt idx="3287">
                  <c:v>17500000</c:v>
                </c:pt>
                <c:pt idx="3288">
                  <c:v>17500000</c:v>
                </c:pt>
                <c:pt idx="3289">
                  <c:v>17500000</c:v>
                </c:pt>
                <c:pt idx="3290">
                  <c:v>17500000</c:v>
                </c:pt>
                <c:pt idx="3291">
                  <c:v>17500000</c:v>
                </c:pt>
                <c:pt idx="3292">
                  <c:v>17500000</c:v>
                </c:pt>
                <c:pt idx="3293">
                  <c:v>17500000</c:v>
                </c:pt>
                <c:pt idx="3294">
                  <c:v>17500000</c:v>
                </c:pt>
                <c:pt idx="3295">
                  <c:v>17500000</c:v>
                </c:pt>
                <c:pt idx="3296">
                  <c:v>17500000</c:v>
                </c:pt>
                <c:pt idx="3297">
                  <c:v>17500000</c:v>
                </c:pt>
                <c:pt idx="3298">
                  <c:v>17500000</c:v>
                </c:pt>
                <c:pt idx="3299">
                  <c:v>17500000</c:v>
                </c:pt>
                <c:pt idx="3300">
                  <c:v>17500000</c:v>
                </c:pt>
                <c:pt idx="3301">
                  <c:v>17500000</c:v>
                </c:pt>
                <c:pt idx="3302">
                  <c:v>17500000</c:v>
                </c:pt>
                <c:pt idx="3303">
                  <c:v>17500000</c:v>
                </c:pt>
                <c:pt idx="3304">
                  <c:v>17500000</c:v>
                </c:pt>
                <c:pt idx="3305">
                  <c:v>17500000</c:v>
                </c:pt>
                <c:pt idx="3306">
                  <c:v>17500000</c:v>
                </c:pt>
                <c:pt idx="3307">
                  <c:v>17500000</c:v>
                </c:pt>
                <c:pt idx="3308">
                  <c:v>17500000</c:v>
                </c:pt>
                <c:pt idx="3309">
                  <c:v>17500000</c:v>
                </c:pt>
                <c:pt idx="3310">
                  <c:v>17500000</c:v>
                </c:pt>
                <c:pt idx="3311">
                  <c:v>17500000</c:v>
                </c:pt>
                <c:pt idx="3312">
                  <c:v>17500000</c:v>
                </c:pt>
                <c:pt idx="3313">
                  <c:v>17500000</c:v>
                </c:pt>
                <c:pt idx="3314">
                  <c:v>17500000</c:v>
                </c:pt>
                <c:pt idx="3315">
                  <c:v>17500000</c:v>
                </c:pt>
                <c:pt idx="3316">
                  <c:v>17500000</c:v>
                </c:pt>
                <c:pt idx="3317">
                  <c:v>17500000</c:v>
                </c:pt>
                <c:pt idx="3318">
                  <c:v>17500000</c:v>
                </c:pt>
                <c:pt idx="3319">
                  <c:v>17500000</c:v>
                </c:pt>
                <c:pt idx="3320">
                  <c:v>17500000</c:v>
                </c:pt>
                <c:pt idx="3321">
                  <c:v>17500000</c:v>
                </c:pt>
                <c:pt idx="3322">
                  <c:v>17500000</c:v>
                </c:pt>
                <c:pt idx="3323">
                  <c:v>17500000</c:v>
                </c:pt>
                <c:pt idx="3324">
                  <c:v>17500000</c:v>
                </c:pt>
                <c:pt idx="3325">
                  <c:v>17500000</c:v>
                </c:pt>
                <c:pt idx="3326">
                  <c:v>17500000</c:v>
                </c:pt>
                <c:pt idx="3327">
                  <c:v>17500000</c:v>
                </c:pt>
                <c:pt idx="3328">
                  <c:v>17500000</c:v>
                </c:pt>
                <c:pt idx="3329">
                  <c:v>17500000</c:v>
                </c:pt>
                <c:pt idx="3330">
                  <c:v>17500000</c:v>
                </c:pt>
                <c:pt idx="3331">
                  <c:v>17500000</c:v>
                </c:pt>
                <c:pt idx="3332">
                  <c:v>17500000</c:v>
                </c:pt>
                <c:pt idx="3333">
                  <c:v>17500000</c:v>
                </c:pt>
                <c:pt idx="3334">
                  <c:v>17500000</c:v>
                </c:pt>
                <c:pt idx="3335">
                  <c:v>17500000</c:v>
                </c:pt>
                <c:pt idx="3336">
                  <c:v>17500000</c:v>
                </c:pt>
                <c:pt idx="3337">
                  <c:v>17500000</c:v>
                </c:pt>
                <c:pt idx="3338">
                  <c:v>17500000</c:v>
                </c:pt>
                <c:pt idx="3339">
                  <c:v>17500000</c:v>
                </c:pt>
                <c:pt idx="3340">
                  <c:v>17500000</c:v>
                </c:pt>
                <c:pt idx="3341">
                  <c:v>17500000</c:v>
                </c:pt>
                <c:pt idx="3342">
                  <c:v>17500000</c:v>
                </c:pt>
                <c:pt idx="3343">
                  <c:v>17500000</c:v>
                </c:pt>
                <c:pt idx="3344">
                  <c:v>17500000</c:v>
                </c:pt>
                <c:pt idx="3345">
                  <c:v>17500000</c:v>
                </c:pt>
                <c:pt idx="3346">
                  <c:v>17500000</c:v>
                </c:pt>
                <c:pt idx="3347">
                  <c:v>17500000</c:v>
                </c:pt>
                <c:pt idx="3348">
                  <c:v>17500000</c:v>
                </c:pt>
                <c:pt idx="3349">
                  <c:v>17500000</c:v>
                </c:pt>
                <c:pt idx="3350">
                  <c:v>17500000</c:v>
                </c:pt>
                <c:pt idx="3351">
                  <c:v>17500000</c:v>
                </c:pt>
                <c:pt idx="3352">
                  <c:v>17500000</c:v>
                </c:pt>
                <c:pt idx="3353">
                  <c:v>17500000</c:v>
                </c:pt>
                <c:pt idx="3354">
                  <c:v>17500000</c:v>
                </c:pt>
                <c:pt idx="3355">
                  <c:v>17500000</c:v>
                </c:pt>
                <c:pt idx="3356">
                  <c:v>17500000</c:v>
                </c:pt>
                <c:pt idx="3357">
                  <c:v>17500000</c:v>
                </c:pt>
                <c:pt idx="3358">
                  <c:v>17500000</c:v>
                </c:pt>
                <c:pt idx="3359">
                  <c:v>17500000</c:v>
                </c:pt>
                <c:pt idx="3360">
                  <c:v>17500000</c:v>
                </c:pt>
                <c:pt idx="3361">
                  <c:v>17500000</c:v>
                </c:pt>
                <c:pt idx="3362">
                  <c:v>17500000</c:v>
                </c:pt>
                <c:pt idx="3363">
                  <c:v>17500000</c:v>
                </c:pt>
                <c:pt idx="3364">
                  <c:v>17500000</c:v>
                </c:pt>
                <c:pt idx="3365">
                  <c:v>17500000</c:v>
                </c:pt>
                <c:pt idx="3366">
                  <c:v>17500000</c:v>
                </c:pt>
                <c:pt idx="3367">
                  <c:v>17500000</c:v>
                </c:pt>
                <c:pt idx="3368">
                  <c:v>17500000</c:v>
                </c:pt>
                <c:pt idx="3369">
                  <c:v>17500000</c:v>
                </c:pt>
                <c:pt idx="3370">
                  <c:v>17500000</c:v>
                </c:pt>
                <c:pt idx="3371">
                  <c:v>17500000</c:v>
                </c:pt>
                <c:pt idx="3372">
                  <c:v>17500000</c:v>
                </c:pt>
                <c:pt idx="3373">
                  <c:v>17500000</c:v>
                </c:pt>
                <c:pt idx="3374">
                  <c:v>17500000</c:v>
                </c:pt>
                <c:pt idx="3375">
                  <c:v>17500000</c:v>
                </c:pt>
                <c:pt idx="3376">
                  <c:v>17500000</c:v>
                </c:pt>
                <c:pt idx="3377">
                  <c:v>17500000</c:v>
                </c:pt>
                <c:pt idx="3378">
                  <c:v>17500000</c:v>
                </c:pt>
                <c:pt idx="3379">
                  <c:v>17500000</c:v>
                </c:pt>
                <c:pt idx="3380">
                  <c:v>17500000</c:v>
                </c:pt>
                <c:pt idx="3381">
                  <c:v>17500000</c:v>
                </c:pt>
                <c:pt idx="3382">
                  <c:v>17500000</c:v>
                </c:pt>
                <c:pt idx="3383">
                  <c:v>17500000</c:v>
                </c:pt>
                <c:pt idx="3384">
                  <c:v>17500000</c:v>
                </c:pt>
                <c:pt idx="3385">
                  <c:v>17500000</c:v>
                </c:pt>
                <c:pt idx="3386">
                  <c:v>17500000</c:v>
                </c:pt>
                <c:pt idx="3387">
                  <c:v>17500000</c:v>
                </c:pt>
                <c:pt idx="3388">
                  <c:v>17500000</c:v>
                </c:pt>
                <c:pt idx="3389">
                  <c:v>17500000</c:v>
                </c:pt>
                <c:pt idx="3390">
                  <c:v>17500000</c:v>
                </c:pt>
                <c:pt idx="3391">
                  <c:v>17500000</c:v>
                </c:pt>
                <c:pt idx="3392">
                  <c:v>17500000</c:v>
                </c:pt>
                <c:pt idx="3393">
                  <c:v>17500000</c:v>
                </c:pt>
                <c:pt idx="3394">
                  <c:v>17500000</c:v>
                </c:pt>
                <c:pt idx="3395">
                  <c:v>17500000</c:v>
                </c:pt>
                <c:pt idx="3396">
                  <c:v>17500000</c:v>
                </c:pt>
                <c:pt idx="3397">
                  <c:v>17500000</c:v>
                </c:pt>
                <c:pt idx="3398">
                  <c:v>17500000</c:v>
                </c:pt>
                <c:pt idx="3399">
                  <c:v>17500000</c:v>
                </c:pt>
                <c:pt idx="3400">
                  <c:v>17500000</c:v>
                </c:pt>
                <c:pt idx="3401">
                  <c:v>17500000</c:v>
                </c:pt>
                <c:pt idx="3402">
                  <c:v>17500000</c:v>
                </c:pt>
                <c:pt idx="3403">
                  <c:v>17500000</c:v>
                </c:pt>
                <c:pt idx="3404">
                  <c:v>17500000</c:v>
                </c:pt>
                <c:pt idx="3405">
                  <c:v>17500000</c:v>
                </c:pt>
                <c:pt idx="3406">
                  <c:v>17500000</c:v>
                </c:pt>
                <c:pt idx="3407">
                  <c:v>17500000</c:v>
                </c:pt>
                <c:pt idx="3408">
                  <c:v>17500000</c:v>
                </c:pt>
                <c:pt idx="3409">
                  <c:v>17500000</c:v>
                </c:pt>
                <c:pt idx="3410">
                  <c:v>17500000</c:v>
                </c:pt>
                <c:pt idx="3411">
                  <c:v>17500000</c:v>
                </c:pt>
                <c:pt idx="3412">
                  <c:v>17500000</c:v>
                </c:pt>
                <c:pt idx="3413">
                  <c:v>17500000</c:v>
                </c:pt>
                <c:pt idx="3414">
                  <c:v>17500000</c:v>
                </c:pt>
                <c:pt idx="3415">
                  <c:v>17500000</c:v>
                </c:pt>
                <c:pt idx="3416">
                  <c:v>17500000</c:v>
                </c:pt>
                <c:pt idx="3417">
                  <c:v>17500000</c:v>
                </c:pt>
                <c:pt idx="3418">
                  <c:v>17500000</c:v>
                </c:pt>
                <c:pt idx="3419">
                  <c:v>17500000</c:v>
                </c:pt>
                <c:pt idx="3420">
                  <c:v>17500000</c:v>
                </c:pt>
                <c:pt idx="3421">
                  <c:v>17500000</c:v>
                </c:pt>
                <c:pt idx="3422">
                  <c:v>17500000</c:v>
                </c:pt>
                <c:pt idx="3423">
                  <c:v>17500000</c:v>
                </c:pt>
                <c:pt idx="3424">
                  <c:v>17500000</c:v>
                </c:pt>
                <c:pt idx="3425">
                  <c:v>17500000</c:v>
                </c:pt>
                <c:pt idx="3426">
                  <c:v>17500000</c:v>
                </c:pt>
                <c:pt idx="3427">
                  <c:v>17500000</c:v>
                </c:pt>
                <c:pt idx="3428">
                  <c:v>17500000</c:v>
                </c:pt>
                <c:pt idx="3429">
                  <c:v>17500000</c:v>
                </c:pt>
                <c:pt idx="3430">
                  <c:v>17500000</c:v>
                </c:pt>
                <c:pt idx="3431">
                  <c:v>17500000</c:v>
                </c:pt>
                <c:pt idx="3432">
                  <c:v>17500000</c:v>
                </c:pt>
                <c:pt idx="3433">
                  <c:v>17500000</c:v>
                </c:pt>
                <c:pt idx="3434">
                  <c:v>17500000</c:v>
                </c:pt>
                <c:pt idx="3435">
                  <c:v>17500000</c:v>
                </c:pt>
                <c:pt idx="3436">
                  <c:v>17500000</c:v>
                </c:pt>
                <c:pt idx="3437">
                  <c:v>17500000</c:v>
                </c:pt>
                <c:pt idx="3438">
                  <c:v>17500000</c:v>
                </c:pt>
                <c:pt idx="3439">
                  <c:v>17500000</c:v>
                </c:pt>
                <c:pt idx="3440">
                  <c:v>17500000</c:v>
                </c:pt>
                <c:pt idx="3441">
                  <c:v>17500000</c:v>
                </c:pt>
                <c:pt idx="3442">
                  <c:v>17500000</c:v>
                </c:pt>
                <c:pt idx="3443">
                  <c:v>17500000</c:v>
                </c:pt>
                <c:pt idx="3444">
                  <c:v>17500000</c:v>
                </c:pt>
                <c:pt idx="3445">
                  <c:v>17500000</c:v>
                </c:pt>
                <c:pt idx="3446">
                  <c:v>17500000</c:v>
                </c:pt>
                <c:pt idx="3447">
                  <c:v>17500000</c:v>
                </c:pt>
                <c:pt idx="3448">
                  <c:v>17500000</c:v>
                </c:pt>
                <c:pt idx="3449">
                  <c:v>17500000</c:v>
                </c:pt>
                <c:pt idx="3450">
                  <c:v>17500000</c:v>
                </c:pt>
                <c:pt idx="3451">
                  <c:v>17500000</c:v>
                </c:pt>
                <c:pt idx="3452">
                  <c:v>17500000</c:v>
                </c:pt>
                <c:pt idx="3453">
                  <c:v>17500000</c:v>
                </c:pt>
                <c:pt idx="3454">
                  <c:v>17500000</c:v>
                </c:pt>
                <c:pt idx="3455">
                  <c:v>17500000</c:v>
                </c:pt>
                <c:pt idx="3456">
                  <c:v>17500000</c:v>
                </c:pt>
                <c:pt idx="3457">
                  <c:v>17500000</c:v>
                </c:pt>
                <c:pt idx="3458">
                  <c:v>17500000</c:v>
                </c:pt>
                <c:pt idx="3459">
                  <c:v>17500000</c:v>
                </c:pt>
                <c:pt idx="3460">
                  <c:v>17500000</c:v>
                </c:pt>
                <c:pt idx="3461">
                  <c:v>17500000</c:v>
                </c:pt>
                <c:pt idx="3462">
                  <c:v>17500000</c:v>
                </c:pt>
                <c:pt idx="3463">
                  <c:v>17500000</c:v>
                </c:pt>
                <c:pt idx="3464">
                  <c:v>17500000</c:v>
                </c:pt>
                <c:pt idx="3465">
                  <c:v>17500000</c:v>
                </c:pt>
                <c:pt idx="3466">
                  <c:v>17500000</c:v>
                </c:pt>
                <c:pt idx="3467">
                  <c:v>17500000</c:v>
                </c:pt>
                <c:pt idx="3468">
                  <c:v>17500000</c:v>
                </c:pt>
                <c:pt idx="3469">
                  <c:v>17500000</c:v>
                </c:pt>
                <c:pt idx="3470">
                  <c:v>17500000</c:v>
                </c:pt>
                <c:pt idx="3471">
                  <c:v>17500000</c:v>
                </c:pt>
                <c:pt idx="3472">
                  <c:v>17500000</c:v>
                </c:pt>
                <c:pt idx="3473">
                  <c:v>17500000</c:v>
                </c:pt>
                <c:pt idx="3474">
                  <c:v>17500000</c:v>
                </c:pt>
                <c:pt idx="3475">
                  <c:v>17500000</c:v>
                </c:pt>
                <c:pt idx="3476">
                  <c:v>17500000</c:v>
                </c:pt>
                <c:pt idx="3477">
                  <c:v>17500000</c:v>
                </c:pt>
                <c:pt idx="3478">
                  <c:v>17500000</c:v>
                </c:pt>
                <c:pt idx="3479">
                  <c:v>17500000</c:v>
                </c:pt>
                <c:pt idx="3480">
                  <c:v>17500000</c:v>
                </c:pt>
                <c:pt idx="3481">
                  <c:v>17500000</c:v>
                </c:pt>
                <c:pt idx="3482">
                  <c:v>17500000</c:v>
                </c:pt>
                <c:pt idx="3483">
                  <c:v>17500000</c:v>
                </c:pt>
                <c:pt idx="3484">
                  <c:v>17500000</c:v>
                </c:pt>
                <c:pt idx="3485">
                  <c:v>17500000</c:v>
                </c:pt>
                <c:pt idx="3486">
                  <c:v>17500000</c:v>
                </c:pt>
                <c:pt idx="3487">
                  <c:v>17500000</c:v>
                </c:pt>
                <c:pt idx="3488">
                  <c:v>17500000</c:v>
                </c:pt>
                <c:pt idx="3489">
                  <c:v>17500000</c:v>
                </c:pt>
                <c:pt idx="3490">
                  <c:v>17500000</c:v>
                </c:pt>
                <c:pt idx="3491">
                  <c:v>17500000</c:v>
                </c:pt>
                <c:pt idx="3492">
                  <c:v>17500000</c:v>
                </c:pt>
                <c:pt idx="3493">
                  <c:v>17500000</c:v>
                </c:pt>
                <c:pt idx="3494">
                  <c:v>17500000</c:v>
                </c:pt>
                <c:pt idx="3495">
                  <c:v>17500000</c:v>
                </c:pt>
                <c:pt idx="3496">
                  <c:v>17500000</c:v>
                </c:pt>
                <c:pt idx="3497">
                  <c:v>17500000</c:v>
                </c:pt>
                <c:pt idx="3498">
                  <c:v>17500000</c:v>
                </c:pt>
                <c:pt idx="3499">
                  <c:v>17500000</c:v>
                </c:pt>
                <c:pt idx="3500">
                  <c:v>17500000</c:v>
                </c:pt>
                <c:pt idx="3501">
                  <c:v>17500000</c:v>
                </c:pt>
                <c:pt idx="3502">
                  <c:v>17500000</c:v>
                </c:pt>
                <c:pt idx="3503">
                  <c:v>17500000</c:v>
                </c:pt>
                <c:pt idx="3504">
                  <c:v>17500000</c:v>
                </c:pt>
                <c:pt idx="3505">
                  <c:v>17500000</c:v>
                </c:pt>
                <c:pt idx="3506">
                  <c:v>17500000</c:v>
                </c:pt>
                <c:pt idx="3507">
                  <c:v>17500000</c:v>
                </c:pt>
                <c:pt idx="3508">
                  <c:v>17500000</c:v>
                </c:pt>
                <c:pt idx="3509">
                  <c:v>17500000</c:v>
                </c:pt>
                <c:pt idx="3510">
                  <c:v>17500000</c:v>
                </c:pt>
                <c:pt idx="3511">
                  <c:v>17500000</c:v>
                </c:pt>
                <c:pt idx="3512">
                  <c:v>17500000</c:v>
                </c:pt>
                <c:pt idx="3513">
                  <c:v>17500000</c:v>
                </c:pt>
                <c:pt idx="3514">
                  <c:v>17500000</c:v>
                </c:pt>
                <c:pt idx="3515">
                  <c:v>17500000</c:v>
                </c:pt>
                <c:pt idx="3516">
                  <c:v>17500000</c:v>
                </c:pt>
                <c:pt idx="3517">
                  <c:v>17500000</c:v>
                </c:pt>
                <c:pt idx="3518">
                  <c:v>17500000</c:v>
                </c:pt>
                <c:pt idx="3519">
                  <c:v>17500000</c:v>
                </c:pt>
                <c:pt idx="3520">
                  <c:v>17500000</c:v>
                </c:pt>
                <c:pt idx="3521">
                  <c:v>17500000</c:v>
                </c:pt>
                <c:pt idx="3522">
                  <c:v>17500000</c:v>
                </c:pt>
                <c:pt idx="3523">
                  <c:v>17500000</c:v>
                </c:pt>
                <c:pt idx="3524">
                  <c:v>17500000</c:v>
                </c:pt>
                <c:pt idx="3525">
                  <c:v>17500000</c:v>
                </c:pt>
                <c:pt idx="3526">
                  <c:v>17500000</c:v>
                </c:pt>
                <c:pt idx="3527">
                  <c:v>17500000</c:v>
                </c:pt>
                <c:pt idx="3528">
                  <c:v>17500000</c:v>
                </c:pt>
                <c:pt idx="3529">
                  <c:v>17500000</c:v>
                </c:pt>
                <c:pt idx="3530">
                  <c:v>17500000</c:v>
                </c:pt>
                <c:pt idx="3531">
                  <c:v>17500000</c:v>
                </c:pt>
                <c:pt idx="3532">
                  <c:v>17500000</c:v>
                </c:pt>
                <c:pt idx="3533">
                  <c:v>17500000</c:v>
                </c:pt>
                <c:pt idx="3534">
                  <c:v>17500000</c:v>
                </c:pt>
                <c:pt idx="3535">
                  <c:v>17500000</c:v>
                </c:pt>
                <c:pt idx="3536">
                  <c:v>17500000</c:v>
                </c:pt>
                <c:pt idx="3537">
                  <c:v>17500000</c:v>
                </c:pt>
                <c:pt idx="3538">
                  <c:v>17500000</c:v>
                </c:pt>
                <c:pt idx="3539">
                  <c:v>17500000</c:v>
                </c:pt>
                <c:pt idx="3540">
                  <c:v>17500000</c:v>
                </c:pt>
                <c:pt idx="3541">
                  <c:v>17500000</c:v>
                </c:pt>
                <c:pt idx="3542">
                  <c:v>17500000</c:v>
                </c:pt>
                <c:pt idx="3543">
                  <c:v>17500000</c:v>
                </c:pt>
                <c:pt idx="3544">
                  <c:v>17500000</c:v>
                </c:pt>
                <c:pt idx="3545">
                  <c:v>17500000</c:v>
                </c:pt>
                <c:pt idx="3546">
                  <c:v>17500000</c:v>
                </c:pt>
                <c:pt idx="3547">
                  <c:v>17500000</c:v>
                </c:pt>
                <c:pt idx="3548">
                  <c:v>17500000</c:v>
                </c:pt>
                <c:pt idx="3549">
                  <c:v>17500000</c:v>
                </c:pt>
                <c:pt idx="3550">
                  <c:v>17500000</c:v>
                </c:pt>
                <c:pt idx="3551">
                  <c:v>17500000</c:v>
                </c:pt>
                <c:pt idx="3552">
                  <c:v>17500000</c:v>
                </c:pt>
                <c:pt idx="3553">
                  <c:v>17500000</c:v>
                </c:pt>
                <c:pt idx="3554">
                  <c:v>17500000</c:v>
                </c:pt>
                <c:pt idx="3555">
                  <c:v>17500000</c:v>
                </c:pt>
                <c:pt idx="3556">
                  <c:v>17500000</c:v>
                </c:pt>
                <c:pt idx="3557">
                  <c:v>17500000</c:v>
                </c:pt>
                <c:pt idx="3558">
                  <c:v>17500000</c:v>
                </c:pt>
                <c:pt idx="3559">
                  <c:v>17500000</c:v>
                </c:pt>
                <c:pt idx="3560">
                  <c:v>17500000</c:v>
                </c:pt>
                <c:pt idx="3561">
                  <c:v>17500000</c:v>
                </c:pt>
                <c:pt idx="3562">
                  <c:v>17500000</c:v>
                </c:pt>
                <c:pt idx="3563">
                  <c:v>17500000</c:v>
                </c:pt>
                <c:pt idx="3564">
                  <c:v>17500000</c:v>
                </c:pt>
                <c:pt idx="3565">
                  <c:v>17500000</c:v>
                </c:pt>
                <c:pt idx="3566">
                  <c:v>17500000</c:v>
                </c:pt>
                <c:pt idx="3567">
                  <c:v>17500000</c:v>
                </c:pt>
                <c:pt idx="3568">
                  <c:v>17500000</c:v>
                </c:pt>
                <c:pt idx="3569">
                  <c:v>17500000</c:v>
                </c:pt>
                <c:pt idx="3570">
                  <c:v>17500000</c:v>
                </c:pt>
                <c:pt idx="3571">
                  <c:v>17500000</c:v>
                </c:pt>
                <c:pt idx="3572">
                  <c:v>17500000</c:v>
                </c:pt>
                <c:pt idx="3573">
                  <c:v>17500000</c:v>
                </c:pt>
                <c:pt idx="3574">
                  <c:v>17500000</c:v>
                </c:pt>
                <c:pt idx="3575">
                  <c:v>17500000</c:v>
                </c:pt>
                <c:pt idx="3576">
                  <c:v>17500000</c:v>
                </c:pt>
                <c:pt idx="3577">
                  <c:v>17500000</c:v>
                </c:pt>
                <c:pt idx="3578">
                  <c:v>17500000</c:v>
                </c:pt>
                <c:pt idx="3579">
                  <c:v>17500000</c:v>
                </c:pt>
                <c:pt idx="3580">
                  <c:v>17500000</c:v>
                </c:pt>
                <c:pt idx="3581">
                  <c:v>17500000</c:v>
                </c:pt>
                <c:pt idx="3582">
                  <c:v>17500000</c:v>
                </c:pt>
                <c:pt idx="3583">
                  <c:v>17500000</c:v>
                </c:pt>
                <c:pt idx="3584">
                  <c:v>17500000</c:v>
                </c:pt>
                <c:pt idx="3585">
                  <c:v>17500000</c:v>
                </c:pt>
                <c:pt idx="3586">
                  <c:v>17500000</c:v>
                </c:pt>
                <c:pt idx="3587">
                  <c:v>17500000</c:v>
                </c:pt>
                <c:pt idx="3588">
                  <c:v>17500000</c:v>
                </c:pt>
                <c:pt idx="3589">
                  <c:v>17500000</c:v>
                </c:pt>
                <c:pt idx="3590">
                  <c:v>17500000</c:v>
                </c:pt>
                <c:pt idx="3591">
                  <c:v>17500000</c:v>
                </c:pt>
                <c:pt idx="3592">
                  <c:v>17500000</c:v>
                </c:pt>
                <c:pt idx="3593">
                  <c:v>17500000</c:v>
                </c:pt>
                <c:pt idx="3594">
                  <c:v>17500000</c:v>
                </c:pt>
                <c:pt idx="3595">
                  <c:v>17500000</c:v>
                </c:pt>
                <c:pt idx="3596">
                  <c:v>17500000</c:v>
                </c:pt>
                <c:pt idx="3597">
                  <c:v>17500000</c:v>
                </c:pt>
                <c:pt idx="3598">
                  <c:v>17500000</c:v>
                </c:pt>
                <c:pt idx="3599">
                  <c:v>17500000</c:v>
                </c:pt>
                <c:pt idx="3600">
                  <c:v>17500000</c:v>
                </c:pt>
                <c:pt idx="3601">
                  <c:v>17500000</c:v>
                </c:pt>
                <c:pt idx="3602">
                  <c:v>17500000</c:v>
                </c:pt>
                <c:pt idx="3603">
                  <c:v>17500000</c:v>
                </c:pt>
                <c:pt idx="3604">
                  <c:v>17500000</c:v>
                </c:pt>
                <c:pt idx="3605">
                  <c:v>17500000</c:v>
                </c:pt>
                <c:pt idx="3606">
                  <c:v>17500000</c:v>
                </c:pt>
                <c:pt idx="3607">
                  <c:v>17500000</c:v>
                </c:pt>
                <c:pt idx="3608">
                  <c:v>17500000</c:v>
                </c:pt>
                <c:pt idx="3609">
                  <c:v>17500000</c:v>
                </c:pt>
                <c:pt idx="3610">
                  <c:v>17500000</c:v>
                </c:pt>
                <c:pt idx="3611">
                  <c:v>17500000</c:v>
                </c:pt>
                <c:pt idx="3612">
                  <c:v>17500000</c:v>
                </c:pt>
                <c:pt idx="3613">
                  <c:v>17500000</c:v>
                </c:pt>
                <c:pt idx="3614">
                  <c:v>17500000</c:v>
                </c:pt>
                <c:pt idx="3615">
                  <c:v>17500000</c:v>
                </c:pt>
                <c:pt idx="3616">
                  <c:v>17500000</c:v>
                </c:pt>
                <c:pt idx="3617">
                  <c:v>17500000</c:v>
                </c:pt>
                <c:pt idx="3618">
                  <c:v>17500000</c:v>
                </c:pt>
                <c:pt idx="3619">
                  <c:v>17500000</c:v>
                </c:pt>
                <c:pt idx="3620">
                  <c:v>17500000</c:v>
                </c:pt>
                <c:pt idx="3621">
                  <c:v>17500000</c:v>
                </c:pt>
                <c:pt idx="3622">
                  <c:v>17500000</c:v>
                </c:pt>
                <c:pt idx="3623">
                  <c:v>17500000</c:v>
                </c:pt>
                <c:pt idx="3624">
                  <c:v>17500000</c:v>
                </c:pt>
                <c:pt idx="3625">
                  <c:v>17500000</c:v>
                </c:pt>
                <c:pt idx="3626">
                  <c:v>17500000</c:v>
                </c:pt>
                <c:pt idx="3627">
                  <c:v>17500000</c:v>
                </c:pt>
                <c:pt idx="3628">
                  <c:v>17500000</c:v>
                </c:pt>
                <c:pt idx="3629">
                  <c:v>17500000</c:v>
                </c:pt>
                <c:pt idx="3630">
                  <c:v>17500000</c:v>
                </c:pt>
                <c:pt idx="3631">
                  <c:v>17500000</c:v>
                </c:pt>
                <c:pt idx="3632">
                  <c:v>17500000</c:v>
                </c:pt>
                <c:pt idx="3633">
                  <c:v>17500000</c:v>
                </c:pt>
                <c:pt idx="3634">
                  <c:v>17500000</c:v>
                </c:pt>
                <c:pt idx="3635">
                  <c:v>17500000</c:v>
                </c:pt>
                <c:pt idx="3636">
                  <c:v>17500000</c:v>
                </c:pt>
                <c:pt idx="3637">
                  <c:v>17500000</c:v>
                </c:pt>
                <c:pt idx="3638">
                  <c:v>17500000</c:v>
                </c:pt>
                <c:pt idx="3639">
                  <c:v>17500000</c:v>
                </c:pt>
                <c:pt idx="3640">
                  <c:v>17500000</c:v>
                </c:pt>
                <c:pt idx="3641">
                  <c:v>17500000</c:v>
                </c:pt>
                <c:pt idx="3642">
                  <c:v>17500000</c:v>
                </c:pt>
                <c:pt idx="3643">
                  <c:v>17500000</c:v>
                </c:pt>
                <c:pt idx="3644">
                  <c:v>17500000</c:v>
                </c:pt>
                <c:pt idx="3645">
                  <c:v>17500000</c:v>
                </c:pt>
                <c:pt idx="3646">
                  <c:v>17500000</c:v>
                </c:pt>
                <c:pt idx="3647">
                  <c:v>17500000</c:v>
                </c:pt>
                <c:pt idx="3648">
                  <c:v>17500000</c:v>
                </c:pt>
                <c:pt idx="3649">
                  <c:v>17500000</c:v>
                </c:pt>
                <c:pt idx="3650">
                  <c:v>17500000</c:v>
                </c:pt>
                <c:pt idx="3651">
                  <c:v>17500000</c:v>
                </c:pt>
                <c:pt idx="3652">
                  <c:v>17500000</c:v>
                </c:pt>
                <c:pt idx="3653">
                  <c:v>17500000</c:v>
                </c:pt>
                <c:pt idx="3654">
                  <c:v>17500000</c:v>
                </c:pt>
                <c:pt idx="3655">
                  <c:v>17500000</c:v>
                </c:pt>
                <c:pt idx="3656">
                  <c:v>17500000</c:v>
                </c:pt>
                <c:pt idx="3657">
                  <c:v>17500000</c:v>
                </c:pt>
                <c:pt idx="3658">
                  <c:v>17500000</c:v>
                </c:pt>
                <c:pt idx="3659">
                  <c:v>17500000</c:v>
                </c:pt>
                <c:pt idx="3660">
                  <c:v>17500000</c:v>
                </c:pt>
                <c:pt idx="3661">
                  <c:v>17500000</c:v>
                </c:pt>
                <c:pt idx="3662">
                  <c:v>17500000</c:v>
                </c:pt>
                <c:pt idx="3663">
                  <c:v>17500000</c:v>
                </c:pt>
                <c:pt idx="3664">
                  <c:v>17500000</c:v>
                </c:pt>
                <c:pt idx="3665">
                  <c:v>17500000</c:v>
                </c:pt>
                <c:pt idx="3666">
                  <c:v>17500000</c:v>
                </c:pt>
                <c:pt idx="3667">
                  <c:v>17500000</c:v>
                </c:pt>
                <c:pt idx="3668">
                  <c:v>17500000</c:v>
                </c:pt>
                <c:pt idx="3669">
                  <c:v>17500000</c:v>
                </c:pt>
                <c:pt idx="3670">
                  <c:v>17500000</c:v>
                </c:pt>
                <c:pt idx="3671">
                  <c:v>17500000</c:v>
                </c:pt>
                <c:pt idx="3672">
                  <c:v>17500000</c:v>
                </c:pt>
                <c:pt idx="3673">
                  <c:v>17500000</c:v>
                </c:pt>
                <c:pt idx="3674">
                  <c:v>17500000</c:v>
                </c:pt>
                <c:pt idx="3675">
                  <c:v>17500000</c:v>
                </c:pt>
                <c:pt idx="3676">
                  <c:v>17500000</c:v>
                </c:pt>
                <c:pt idx="3677">
                  <c:v>17500000</c:v>
                </c:pt>
                <c:pt idx="3678">
                  <c:v>17500000</c:v>
                </c:pt>
                <c:pt idx="3679">
                  <c:v>17500000</c:v>
                </c:pt>
                <c:pt idx="3680">
                  <c:v>17500000</c:v>
                </c:pt>
                <c:pt idx="3681">
                  <c:v>17500000</c:v>
                </c:pt>
                <c:pt idx="3682">
                  <c:v>17500000</c:v>
                </c:pt>
                <c:pt idx="3683">
                  <c:v>17500000</c:v>
                </c:pt>
                <c:pt idx="3684">
                  <c:v>17500000</c:v>
                </c:pt>
                <c:pt idx="3685">
                  <c:v>17500000</c:v>
                </c:pt>
                <c:pt idx="3686">
                  <c:v>17500000</c:v>
                </c:pt>
                <c:pt idx="3687">
                  <c:v>17500000</c:v>
                </c:pt>
                <c:pt idx="3688">
                  <c:v>17500000</c:v>
                </c:pt>
                <c:pt idx="3689">
                  <c:v>17500000</c:v>
                </c:pt>
                <c:pt idx="3690">
                  <c:v>17500000</c:v>
                </c:pt>
                <c:pt idx="3691">
                  <c:v>17500000</c:v>
                </c:pt>
                <c:pt idx="3692">
                  <c:v>17500000</c:v>
                </c:pt>
                <c:pt idx="3693">
                  <c:v>17500000</c:v>
                </c:pt>
                <c:pt idx="3694">
                  <c:v>17500000</c:v>
                </c:pt>
                <c:pt idx="3695">
                  <c:v>17500000</c:v>
                </c:pt>
                <c:pt idx="3696">
                  <c:v>17500000</c:v>
                </c:pt>
                <c:pt idx="3697">
                  <c:v>17500000</c:v>
                </c:pt>
                <c:pt idx="3698">
                  <c:v>17500000</c:v>
                </c:pt>
                <c:pt idx="3699">
                  <c:v>17500000</c:v>
                </c:pt>
                <c:pt idx="3700">
                  <c:v>17500000</c:v>
                </c:pt>
                <c:pt idx="3701">
                  <c:v>17500000</c:v>
                </c:pt>
                <c:pt idx="3702">
                  <c:v>17500000</c:v>
                </c:pt>
                <c:pt idx="3703">
                  <c:v>17500000</c:v>
                </c:pt>
                <c:pt idx="3704">
                  <c:v>17500000</c:v>
                </c:pt>
                <c:pt idx="3705">
                  <c:v>17500000</c:v>
                </c:pt>
                <c:pt idx="3706">
                  <c:v>17500000</c:v>
                </c:pt>
                <c:pt idx="3707">
                  <c:v>17500000</c:v>
                </c:pt>
                <c:pt idx="3708">
                  <c:v>17500000</c:v>
                </c:pt>
                <c:pt idx="3709">
                  <c:v>17500000</c:v>
                </c:pt>
                <c:pt idx="3710">
                  <c:v>17500000</c:v>
                </c:pt>
                <c:pt idx="3711">
                  <c:v>17500000</c:v>
                </c:pt>
                <c:pt idx="3712">
                  <c:v>17500000</c:v>
                </c:pt>
                <c:pt idx="3713">
                  <c:v>17500000</c:v>
                </c:pt>
                <c:pt idx="3714">
                  <c:v>17500000</c:v>
                </c:pt>
                <c:pt idx="3715">
                  <c:v>17500000</c:v>
                </c:pt>
                <c:pt idx="3716">
                  <c:v>17500000</c:v>
                </c:pt>
                <c:pt idx="3717">
                  <c:v>17500000</c:v>
                </c:pt>
                <c:pt idx="3718">
                  <c:v>17500000</c:v>
                </c:pt>
                <c:pt idx="3719">
                  <c:v>17500000</c:v>
                </c:pt>
                <c:pt idx="3720">
                  <c:v>17500000</c:v>
                </c:pt>
                <c:pt idx="3721">
                  <c:v>17500000</c:v>
                </c:pt>
                <c:pt idx="3722">
                  <c:v>17500000</c:v>
                </c:pt>
                <c:pt idx="3723">
                  <c:v>17500000</c:v>
                </c:pt>
                <c:pt idx="3724">
                  <c:v>17500000</c:v>
                </c:pt>
                <c:pt idx="3725">
                  <c:v>17500000</c:v>
                </c:pt>
                <c:pt idx="3726">
                  <c:v>17500000</c:v>
                </c:pt>
                <c:pt idx="3727">
                  <c:v>17500000</c:v>
                </c:pt>
                <c:pt idx="3728">
                  <c:v>17500000</c:v>
                </c:pt>
                <c:pt idx="3729">
                  <c:v>17500000</c:v>
                </c:pt>
                <c:pt idx="3730">
                  <c:v>17500000</c:v>
                </c:pt>
                <c:pt idx="3731">
                  <c:v>17500000</c:v>
                </c:pt>
                <c:pt idx="3732">
                  <c:v>17500000</c:v>
                </c:pt>
                <c:pt idx="3733">
                  <c:v>17500000</c:v>
                </c:pt>
                <c:pt idx="3734">
                  <c:v>17500000</c:v>
                </c:pt>
                <c:pt idx="3735">
                  <c:v>17500000</c:v>
                </c:pt>
                <c:pt idx="3736">
                  <c:v>17500000</c:v>
                </c:pt>
                <c:pt idx="3737">
                  <c:v>17500000</c:v>
                </c:pt>
                <c:pt idx="3738">
                  <c:v>17500000</c:v>
                </c:pt>
                <c:pt idx="3739">
                  <c:v>17500000</c:v>
                </c:pt>
                <c:pt idx="3740">
                  <c:v>17500000</c:v>
                </c:pt>
                <c:pt idx="3741">
                  <c:v>17500000</c:v>
                </c:pt>
                <c:pt idx="3742">
                  <c:v>17500000</c:v>
                </c:pt>
                <c:pt idx="3743">
                  <c:v>17500000</c:v>
                </c:pt>
                <c:pt idx="3744">
                  <c:v>17500000</c:v>
                </c:pt>
                <c:pt idx="3745">
                  <c:v>17500000</c:v>
                </c:pt>
                <c:pt idx="3746">
                  <c:v>17500000</c:v>
                </c:pt>
                <c:pt idx="3747">
                  <c:v>17500000</c:v>
                </c:pt>
                <c:pt idx="3748">
                  <c:v>17500000</c:v>
                </c:pt>
                <c:pt idx="3749">
                  <c:v>17500000</c:v>
                </c:pt>
                <c:pt idx="3750">
                  <c:v>17500000</c:v>
                </c:pt>
                <c:pt idx="3751">
                  <c:v>17500000</c:v>
                </c:pt>
                <c:pt idx="3752">
                  <c:v>17500000</c:v>
                </c:pt>
                <c:pt idx="3753">
                  <c:v>17500000</c:v>
                </c:pt>
                <c:pt idx="3754">
                  <c:v>17500000</c:v>
                </c:pt>
                <c:pt idx="3755">
                  <c:v>17500000</c:v>
                </c:pt>
                <c:pt idx="3756">
                  <c:v>17500000</c:v>
                </c:pt>
                <c:pt idx="3757">
                  <c:v>17500000</c:v>
                </c:pt>
                <c:pt idx="3758">
                  <c:v>17500000</c:v>
                </c:pt>
                <c:pt idx="3759">
                  <c:v>17500000</c:v>
                </c:pt>
                <c:pt idx="3760">
                  <c:v>17500000</c:v>
                </c:pt>
                <c:pt idx="3761">
                  <c:v>17500000</c:v>
                </c:pt>
                <c:pt idx="3762">
                  <c:v>17500000</c:v>
                </c:pt>
                <c:pt idx="3763">
                  <c:v>17500000</c:v>
                </c:pt>
                <c:pt idx="3764">
                  <c:v>17500000</c:v>
                </c:pt>
                <c:pt idx="3765">
                  <c:v>17500000</c:v>
                </c:pt>
                <c:pt idx="3766">
                  <c:v>17500000</c:v>
                </c:pt>
                <c:pt idx="3767">
                  <c:v>17500000</c:v>
                </c:pt>
                <c:pt idx="3768">
                  <c:v>17500000</c:v>
                </c:pt>
                <c:pt idx="3769">
                  <c:v>17500000</c:v>
                </c:pt>
                <c:pt idx="3770">
                  <c:v>17500000</c:v>
                </c:pt>
                <c:pt idx="3771">
                  <c:v>17500000</c:v>
                </c:pt>
                <c:pt idx="3772">
                  <c:v>17500000</c:v>
                </c:pt>
                <c:pt idx="3773">
                  <c:v>17500000</c:v>
                </c:pt>
                <c:pt idx="3774">
                  <c:v>17500000</c:v>
                </c:pt>
                <c:pt idx="3775">
                  <c:v>17500000</c:v>
                </c:pt>
                <c:pt idx="3776">
                  <c:v>17500000</c:v>
                </c:pt>
                <c:pt idx="3777">
                  <c:v>17500000</c:v>
                </c:pt>
                <c:pt idx="3778">
                  <c:v>17500000</c:v>
                </c:pt>
                <c:pt idx="3779">
                  <c:v>17500000</c:v>
                </c:pt>
                <c:pt idx="3780">
                  <c:v>17500000</c:v>
                </c:pt>
                <c:pt idx="3781">
                  <c:v>17500000</c:v>
                </c:pt>
                <c:pt idx="3782">
                  <c:v>17500000</c:v>
                </c:pt>
                <c:pt idx="3783">
                  <c:v>17500000</c:v>
                </c:pt>
                <c:pt idx="3784">
                  <c:v>17500000</c:v>
                </c:pt>
                <c:pt idx="3785">
                  <c:v>17500000</c:v>
                </c:pt>
                <c:pt idx="3786">
                  <c:v>17500000</c:v>
                </c:pt>
                <c:pt idx="3787">
                  <c:v>17500000</c:v>
                </c:pt>
                <c:pt idx="3788">
                  <c:v>17500000</c:v>
                </c:pt>
                <c:pt idx="3789">
                  <c:v>17500000</c:v>
                </c:pt>
                <c:pt idx="3790">
                  <c:v>17500000</c:v>
                </c:pt>
                <c:pt idx="3791">
                  <c:v>17500000</c:v>
                </c:pt>
                <c:pt idx="3792">
                  <c:v>17500000</c:v>
                </c:pt>
                <c:pt idx="3793">
                  <c:v>17500000</c:v>
                </c:pt>
                <c:pt idx="3794">
                  <c:v>17500000</c:v>
                </c:pt>
                <c:pt idx="3795">
                  <c:v>17500000</c:v>
                </c:pt>
                <c:pt idx="3796">
                  <c:v>17500000</c:v>
                </c:pt>
                <c:pt idx="3797">
                  <c:v>17500000</c:v>
                </c:pt>
                <c:pt idx="3798">
                  <c:v>17500000</c:v>
                </c:pt>
                <c:pt idx="3799">
                  <c:v>17500000</c:v>
                </c:pt>
                <c:pt idx="3800">
                  <c:v>17500000</c:v>
                </c:pt>
                <c:pt idx="3801">
                  <c:v>17500000</c:v>
                </c:pt>
                <c:pt idx="3802">
                  <c:v>17500000</c:v>
                </c:pt>
                <c:pt idx="3803">
                  <c:v>17500000</c:v>
                </c:pt>
                <c:pt idx="3804">
                  <c:v>17500000</c:v>
                </c:pt>
                <c:pt idx="3805">
                  <c:v>17500000</c:v>
                </c:pt>
                <c:pt idx="3806">
                  <c:v>17500000</c:v>
                </c:pt>
                <c:pt idx="3807">
                  <c:v>17500000</c:v>
                </c:pt>
                <c:pt idx="3808">
                  <c:v>17500000</c:v>
                </c:pt>
                <c:pt idx="3809">
                  <c:v>17500000</c:v>
                </c:pt>
                <c:pt idx="3810">
                  <c:v>17500000</c:v>
                </c:pt>
                <c:pt idx="3811">
                  <c:v>17500000</c:v>
                </c:pt>
                <c:pt idx="3812">
                  <c:v>17500000</c:v>
                </c:pt>
                <c:pt idx="3813">
                  <c:v>17500000</c:v>
                </c:pt>
                <c:pt idx="3814">
                  <c:v>17500000</c:v>
                </c:pt>
                <c:pt idx="3815">
                  <c:v>17500000</c:v>
                </c:pt>
                <c:pt idx="3816">
                  <c:v>17500000</c:v>
                </c:pt>
                <c:pt idx="3817">
                  <c:v>17500000</c:v>
                </c:pt>
                <c:pt idx="3818">
                  <c:v>17500000</c:v>
                </c:pt>
                <c:pt idx="3819">
                  <c:v>17500000</c:v>
                </c:pt>
                <c:pt idx="3820">
                  <c:v>17500000</c:v>
                </c:pt>
                <c:pt idx="3821">
                  <c:v>17500000</c:v>
                </c:pt>
                <c:pt idx="3822">
                  <c:v>17500000</c:v>
                </c:pt>
                <c:pt idx="3823">
                  <c:v>17500000</c:v>
                </c:pt>
                <c:pt idx="3824">
                  <c:v>17500000</c:v>
                </c:pt>
                <c:pt idx="3825">
                  <c:v>17500000</c:v>
                </c:pt>
                <c:pt idx="3826">
                  <c:v>17500000</c:v>
                </c:pt>
                <c:pt idx="3827">
                  <c:v>17500000</c:v>
                </c:pt>
                <c:pt idx="3828">
                  <c:v>17500000</c:v>
                </c:pt>
                <c:pt idx="3829">
                  <c:v>17500000</c:v>
                </c:pt>
                <c:pt idx="3830">
                  <c:v>17500000</c:v>
                </c:pt>
                <c:pt idx="3831">
                  <c:v>17500000</c:v>
                </c:pt>
                <c:pt idx="3832">
                  <c:v>17500000</c:v>
                </c:pt>
                <c:pt idx="3833">
                  <c:v>17500000</c:v>
                </c:pt>
                <c:pt idx="3834">
                  <c:v>17500000</c:v>
                </c:pt>
                <c:pt idx="3835">
                  <c:v>17500000</c:v>
                </c:pt>
                <c:pt idx="3836">
                  <c:v>17500000</c:v>
                </c:pt>
                <c:pt idx="3837">
                  <c:v>17500000</c:v>
                </c:pt>
                <c:pt idx="3838">
                  <c:v>17500000</c:v>
                </c:pt>
                <c:pt idx="3839">
                  <c:v>17500000</c:v>
                </c:pt>
                <c:pt idx="3840">
                  <c:v>17500000</c:v>
                </c:pt>
                <c:pt idx="3841">
                  <c:v>17500000</c:v>
                </c:pt>
                <c:pt idx="3842">
                  <c:v>17500000</c:v>
                </c:pt>
                <c:pt idx="3843">
                  <c:v>17500000</c:v>
                </c:pt>
                <c:pt idx="3844">
                  <c:v>17500000</c:v>
                </c:pt>
                <c:pt idx="3845">
                  <c:v>17500000</c:v>
                </c:pt>
                <c:pt idx="3846">
                  <c:v>17500000</c:v>
                </c:pt>
                <c:pt idx="3847">
                  <c:v>17500000</c:v>
                </c:pt>
                <c:pt idx="3848">
                  <c:v>17500000</c:v>
                </c:pt>
                <c:pt idx="3849">
                  <c:v>17500000</c:v>
                </c:pt>
                <c:pt idx="3850">
                  <c:v>17500000</c:v>
                </c:pt>
                <c:pt idx="3851">
                  <c:v>17500000</c:v>
                </c:pt>
                <c:pt idx="3852">
                  <c:v>17500000</c:v>
                </c:pt>
                <c:pt idx="3853">
                  <c:v>17500000</c:v>
                </c:pt>
                <c:pt idx="3854">
                  <c:v>17500000</c:v>
                </c:pt>
                <c:pt idx="3855">
                  <c:v>17500000</c:v>
                </c:pt>
                <c:pt idx="3856">
                  <c:v>17500000</c:v>
                </c:pt>
                <c:pt idx="3857">
                  <c:v>17500000</c:v>
                </c:pt>
                <c:pt idx="3858">
                  <c:v>17500000</c:v>
                </c:pt>
                <c:pt idx="3859">
                  <c:v>17500000</c:v>
                </c:pt>
                <c:pt idx="3860">
                  <c:v>17500000</c:v>
                </c:pt>
                <c:pt idx="3861">
                  <c:v>17500000</c:v>
                </c:pt>
                <c:pt idx="3862">
                  <c:v>17500000</c:v>
                </c:pt>
                <c:pt idx="3863">
                  <c:v>17500000</c:v>
                </c:pt>
                <c:pt idx="3864">
                  <c:v>17500000</c:v>
                </c:pt>
                <c:pt idx="3865">
                  <c:v>17500000</c:v>
                </c:pt>
                <c:pt idx="3866">
                  <c:v>17500000</c:v>
                </c:pt>
                <c:pt idx="3867">
                  <c:v>17500000</c:v>
                </c:pt>
                <c:pt idx="3868">
                  <c:v>17500000</c:v>
                </c:pt>
                <c:pt idx="3869">
                  <c:v>17500000</c:v>
                </c:pt>
                <c:pt idx="3870">
                  <c:v>17500000</c:v>
                </c:pt>
                <c:pt idx="3871">
                  <c:v>17500000</c:v>
                </c:pt>
                <c:pt idx="3872">
                  <c:v>17500000</c:v>
                </c:pt>
                <c:pt idx="3873">
                  <c:v>17500000</c:v>
                </c:pt>
                <c:pt idx="3874">
                  <c:v>17500000</c:v>
                </c:pt>
                <c:pt idx="3875">
                  <c:v>17500000</c:v>
                </c:pt>
                <c:pt idx="3876">
                  <c:v>17500000</c:v>
                </c:pt>
                <c:pt idx="3877">
                  <c:v>17500000</c:v>
                </c:pt>
                <c:pt idx="3878">
                  <c:v>17500000</c:v>
                </c:pt>
                <c:pt idx="3879">
                  <c:v>17500000</c:v>
                </c:pt>
                <c:pt idx="3880">
                  <c:v>17500000</c:v>
                </c:pt>
                <c:pt idx="3881">
                  <c:v>17500000</c:v>
                </c:pt>
                <c:pt idx="3882">
                  <c:v>17500000</c:v>
                </c:pt>
                <c:pt idx="3883">
                  <c:v>17500000</c:v>
                </c:pt>
                <c:pt idx="3884">
                  <c:v>17500000</c:v>
                </c:pt>
                <c:pt idx="3885">
                  <c:v>17500000</c:v>
                </c:pt>
                <c:pt idx="3886">
                  <c:v>17500000</c:v>
                </c:pt>
                <c:pt idx="3887">
                  <c:v>17500000</c:v>
                </c:pt>
                <c:pt idx="3888">
                  <c:v>17500000</c:v>
                </c:pt>
                <c:pt idx="3889">
                  <c:v>17500000</c:v>
                </c:pt>
                <c:pt idx="3890">
                  <c:v>17500000</c:v>
                </c:pt>
                <c:pt idx="3891">
                  <c:v>17500000</c:v>
                </c:pt>
                <c:pt idx="3892">
                  <c:v>17500000</c:v>
                </c:pt>
                <c:pt idx="3893">
                  <c:v>17500000</c:v>
                </c:pt>
                <c:pt idx="3894">
                  <c:v>17500000</c:v>
                </c:pt>
                <c:pt idx="3895">
                  <c:v>17500000</c:v>
                </c:pt>
                <c:pt idx="3896">
                  <c:v>17500000</c:v>
                </c:pt>
                <c:pt idx="3897">
                  <c:v>17500000</c:v>
                </c:pt>
                <c:pt idx="3898">
                  <c:v>17500000</c:v>
                </c:pt>
                <c:pt idx="3899">
                  <c:v>17500000</c:v>
                </c:pt>
                <c:pt idx="3900">
                  <c:v>17500000</c:v>
                </c:pt>
                <c:pt idx="3901">
                  <c:v>17500000</c:v>
                </c:pt>
                <c:pt idx="3902">
                  <c:v>17500000</c:v>
                </c:pt>
                <c:pt idx="3903">
                  <c:v>17500000</c:v>
                </c:pt>
                <c:pt idx="3904">
                  <c:v>17500000</c:v>
                </c:pt>
                <c:pt idx="3905">
                  <c:v>17500000</c:v>
                </c:pt>
                <c:pt idx="3906">
                  <c:v>17500000</c:v>
                </c:pt>
                <c:pt idx="3907">
                  <c:v>17500000</c:v>
                </c:pt>
                <c:pt idx="3908">
                  <c:v>17500000</c:v>
                </c:pt>
                <c:pt idx="3909">
                  <c:v>17500000</c:v>
                </c:pt>
                <c:pt idx="3910">
                  <c:v>17500000</c:v>
                </c:pt>
                <c:pt idx="3911">
                  <c:v>17500000</c:v>
                </c:pt>
                <c:pt idx="3912">
                  <c:v>17500000</c:v>
                </c:pt>
                <c:pt idx="3913">
                  <c:v>17500000</c:v>
                </c:pt>
                <c:pt idx="3914">
                  <c:v>17500000</c:v>
                </c:pt>
                <c:pt idx="3915">
                  <c:v>17500000</c:v>
                </c:pt>
                <c:pt idx="3916">
                  <c:v>17500000</c:v>
                </c:pt>
                <c:pt idx="3917">
                  <c:v>17500000</c:v>
                </c:pt>
                <c:pt idx="3918">
                  <c:v>17500000</c:v>
                </c:pt>
                <c:pt idx="3919">
                  <c:v>17500000</c:v>
                </c:pt>
                <c:pt idx="3920">
                  <c:v>17500000</c:v>
                </c:pt>
                <c:pt idx="3921">
                  <c:v>17500000</c:v>
                </c:pt>
                <c:pt idx="3922">
                  <c:v>17500000</c:v>
                </c:pt>
                <c:pt idx="3923">
                  <c:v>17500000</c:v>
                </c:pt>
                <c:pt idx="3924">
                  <c:v>17500000</c:v>
                </c:pt>
                <c:pt idx="3925">
                  <c:v>17500000</c:v>
                </c:pt>
                <c:pt idx="3926">
                  <c:v>17500000</c:v>
                </c:pt>
                <c:pt idx="3927">
                  <c:v>17500000</c:v>
                </c:pt>
                <c:pt idx="3928">
                  <c:v>17500000</c:v>
                </c:pt>
                <c:pt idx="3929">
                  <c:v>17500000</c:v>
                </c:pt>
                <c:pt idx="3930">
                  <c:v>17500000</c:v>
                </c:pt>
                <c:pt idx="3931">
                  <c:v>17500000</c:v>
                </c:pt>
                <c:pt idx="3932">
                  <c:v>17500000</c:v>
                </c:pt>
                <c:pt idx="3933">
                  <c:v>17500000</c:v>
                </c:pt>
                <c:pt idx="3934">
                  <c:v>17500000</c:v>
                </c:pt>
                <c:pt idx="3935">
                  <c:v>17500000</c:v>
                </c:pt>
                <c:pt idx="3936">
                  <c:v>17500000</c:v>
                </c:pt>
                <c:pt idx="3937">
                  <c:v>17500000</c:v>
                </c:pt>
                <c:pt idx="3938">
                  <c:v>17500000</c:v>
                </c:pt>
                <c:pt idx="3939">
                  <c:v>17500000</c:v>
                </c:pt>
                <c:pt idx="3940">
                  <c:v>17500000</c:v>
                </c:pt>
                <c:pt idx="3941">
                  <c:v>17500000</c:v>
                </c:pt>
                <c:pt idx="3942">
                  <c:v>17500000</c:v>
                </c:pt>
                <c:pt idx="3943">
                  <c:v>17500000</c:v>
                </c:pt>
                <c:pt idx="3944">
                  <c:v>17500000</c:v>
                </c:pt>
                <c:pt idx="3945">
                  <c:v>17500000</c:v>
                </c:pt>
                <c:pt idx="3946">
                  <c:v>17500000</c:v>
                </c:pt>
                <c:pt idx="3947">
                  <c:v>17500000</c:v>
                </c:pt>
                <c:pt idx="3948">
                  <c:v>17500000</c:v>
                </c:pt>
                <c:pt idx="3949">
                  <c:v>17500000</c:v>
                </c:pt>
                <c:pt idx="3950">
                  <c:v>17500000</c:v>
                </c:pt>
                <c:pt idx="3951">
                  <c:v>17500000</c:v>
                </c:pt>
                <c:pt idx="3952">
                  <c:v>17500000</c:v>
                </c:pt>
                <c:pt idx="3953">
                  <c:v>17500000</c:v>
                </c:pt>
                <c:pt idx="3954">
                  <c:v>17500000</c:v>
                </c:pt>
                <c:pt idx="3955">
                  <c:v>17500000</c:v>
                </c:pt>
                <c:pt idx="3956">
                  <c:v>17500000</c:v>
                </c:pt>
                <c:pt idx="3957">
                  <c:v>17500000</c:v>
                </c:pt>
                <c:pt idx="3958">
                  <c:v>17500000</c:v>
                </c:pt>
                <c:pt idx="3959">
                  <c:v>17500000</c:v>
                </c:pt>
                <c:pt idx="3960">
                  <c:v>17500000</c:v>
                </c:pt>
                <c:pt idx="3961">
                  <c:v>17500000</c:v>
                </c:pt>
                <c:pt idx="3962">
                  <c:v>17500000</c:v>
                </c:pt>
                <c:pt idx="3963">
                  <c:v>17500000</c:v>
                </c:pt>
                <c:pt idx="3964">
                  <c:v>17500000</c:v>
                </c:pt>
                <c:pt idx="3965">
                  <c:v>17500000</c:v>
                </c:pt>
                <c:pt idx="3966">
                  <c:v>17500000</c:v>
                </c:pt>
                <c:pt idx="3967">
                  <c:v>17500000</c:v>
                </c:pt>
                <c:pt idx="3968">
                  <c:v>17500000</c:v>
                </c:pt>
                <c:pt idx="3969">
                  <c:v>17500000</c:v>
                </c:pt>
                <c:pt idx="3970">
                  <c:v>17500000</c:v>
                </c:pt>
                <c:pt idx="3971">
                  <c:v>17500000</c:v>
                </c:pt>
                <c:pt idx="3972">
                  <c:v>17500000</c:v>
                </c:pt>
                <c:pt idx="3973">
                  <c:v>17500000</c:v>
                </c:pt>
                <c:pt idx="3974">
                  <c:v>17500000</c:v>
                </c:pt>
                <c:pt idx="3975">
                  <c:v>17500000</c:v>
                </c:pt>
                <c:pt idx="3976">
                  <c:v>17500000</c:v>
                </c:pt>
                <c:pt idx="3977">
                  <c:v>17500000</c:v>
                </c:pt>
                <c:pt idx="3978">
                  <c:v>17500000</c:v>
                </c:pt>
                <c:pt idx="3979">
                  <c:v>17500000</c:v>
                </c:pt>
                <c:pt idx="3980">
                  <c:v>17500000</c:v>
                </c:pt>
                <c:pt idx="3981">
                  <c:v>17500000</c:v>
                </c:pt>
                <c:pt idx="3982">
                  <c:v>17500000</c:v>
                </c:pt>
                <c:pt idx="3983">
                  <c:v>17500000</c:v>
                </c:pt>
                <c:pt idx="3984">
                  <c:v>17500000</c:v>
                </c:pt>
                <c:pt idx="3985">
                  <c:v>17500000</c:v>
                </c:pt>
                <c:pt idx="3986">
                  <c:v>17500000</c:v>
                </c:pt>
                <c:pt idx="3987">
                  <c:v>17500000</c:v>
                </c:pt>
                <c:pt idx="3988">
                  <c:v>17500000</c:v>
                </c:pt>
                <c:pt idx="3989">
                  <c:v>17500000</c:v>
                </c:pt>
                <c:pt idx="3990">
                  <c:v>17500000</c:v>
                </c:pt>
                <c:pt idx="3991">
                  <c:v>17500000</c:v>
                </c:pt>
                <c:pt idx="3992">
                  <c:v>17500000</c:v>
                </c:pt>
                <c:pt idx="3993">
                  <c:v>17500000</c:v>
                </c:pt>
                <c:pt idx="3994">
                  <c:v>17500000</c:v>
                </c:pt>
                <c:pt idx="3995">
                  <c:v>17500000</c:v>
                </c:pt>
                <c:pt idx="3996">
                  <c:v>17500000</c:v>
                </c:pt>
                <c:pt idx="3997">
                  <c:v>17500000</c:v>
                </c:pt>
                <c:pt idx="3998">
                  <c:v>17500000</c:v>
                </c:pt>
                <c:pt idx="3999">
                  <c:v>17500000</c:v>
                </c:pt>
                <c:pt idx="4000">
                  <c:v>17500000</c:v>
                </c:pt>
                <c:pt idx="4001">
                  <c:v>17500000</c:v>
                </c:pt>
                <c:pt idx="4002">
                  <c:v>17500000</c:v>
                </c:pt>
                <c:pt idx="4003">
                  <c:v>17500000</c:v>
                </c:pt>
                <c:pt idx="4004">
                  <c:v>17500000</c:v>
                </c:pt>
                <c:pt idx="4005">
                  <c:v>17500000</c:v>
                </c:pt>
                <c:pt idx="4006">
                  <c:v>17500000</c:v>
                </c:pt>
                <c:pt idx="4007">
                  <c:v>17500000</c:v>
                </c:pt>
                <c:pt idx="4008">
                  <c:v>17500000</c:v>
                </c:pt>
                <c:pt idx="4009">
                  <c:v>17500000</c:v>
                </c:pt>
                <c:pt idx="4010">
                  <c:v>17500000</c:v>
                </c:pt>
                <c:pt idx="4011">
                  <c:v>17500000</c:v>
                </c:pt>
                <c:pt idx="4012">
                  <c:v>17500000</c:v>
                </c:pt>
                <c:pt idx="4013">
                  <c:v>17500000</c:v>
                </c:pt>
                <c:pt idx="4014">
                  <c:v>17500000</c:v>
                </c:pt>
                <c:pt idx="4015">
                  <c:v>17500000</c:v>
                </c:pt>
                <c:pt idx="4016">
                  <c:v>17500000</c:v>
                </c:pt>
                <c:pt idx="4017">
                  <c:v>17500000</c:v>
                </c:pt>
                <c:pt idx="4018">
                  <c:v>17500000</c:v>
                </c:pt>
                <c:pt idx="4019">
                  <c:v>17500000</c:v>
                </c:pt>
                <c:pt idx="4020">
                  <c:v>17500000</c:v>
                </c:pt>
                <c:pt idx="4021">
                  <c:v>17500000</c:v>
                </c:pt>
                <c:pt idx="4022">
                  <c:v>17500000</c:v>
                </c:pt>
                <c:pt idx="4023">
                  <c:v>17500000</c:v>
                </c:pt>
                <c:pt idx="4024">
                  <c:v>17500000</c:v>
                </c:pt>
                <c:pt idx="4025">
                  <c:v>17500000</c:v>
                </c:pt>
                <c:pt idx="4026">
                  <c:v>17500000</c:v>
                </c:pt>
                <c:pt idx="4027">
                  <c:v>17500000</c:v>
                </c:pt>
                <c:pt idx="4028">
                  <c:v>17500000</c:v>
                </c:pt>
                <c:pt idx="4029">
                  <c:v>17500000</c:v>
                </c:pt>
                <c:pt idx="4030">
                  <c:v>17500000</c:v>
                </c:pt>
                <c:pt idx="4031">
                  <c:v>17500000</c:v>
                </c:pt>
                <c:pt idx="4032">
                  <c:v>17500000</c:v>
                </c:pt>
                <c:pt idx="4033">
                  <c:v>17500000</c:v>
                </c:pt>
                <c:pt idx="4034">
                  <c:v>17500000</c:v>
                </c:pt>
                <c:pt idx="4035">
                  <c:v>17500000</c:v>
                </c:pt>
                <c:pt idx="4036">
                  <c:v>17500000</c:v>
                </c:pt>
                <c:pt idx="4037">
                  <c:v>17500000</c:v>
                </c:pt>
                <c:pt idx="4038">
                  <c:v>17500000</c:v>
                </c:pt>
                <c:pt idx="4039">
                  <c:v>17500000</c:v>
                </c:pt>
                <c:pt idx="4040">
                  <c:v>17500000</c:v>
                </c:pt>
                <c:pt idx="4041">
                  <c:v>17500000</c:v>
                </c:pt>
                <c:pt idx="4042">
                  <c:v>17500000</c:v>
                </c:pt>
                <c:pt idx="4043">
                  <c:v>17500000</c:v>
                </c:pt>
                <c:pt idx="4044">
                  <c:v>17500000</c:v>
                </c:pt>
                <c:pt idx="4045">
                  <c:v>17500000</c:v>
                </c:pt>
                <c:pt idx="4046">
                  <c:v>17500000</c:v>
                </c:pt>
                <c:pt idx="4047">
                  <c:v>17500000</c:v>
                </c:pt>
                <c:pt idx="4048">
                  <c:v>17500000</c:v>
                </c:pt>
                <c:pt idx="4049">
                  <c:v>17500000</c:v>
                </c:pt>
                <c:pt idx="4050">
                  <c:v>17500000</c:v>
                </c:pt>
                <c:pt idx="4051">
                  <c:v>17500000</c:v>
                </c:pt>
                <c:pt idx="4052">
                  <c:v>17500000</c:v>
                </c:pt>
                <c:pt idx="4053">
                  <c:v>17500000</c:v>
                </c:pt>
                <c:pt idx="4054">
                  <c:v>17500000</c:v>
                </c:pt>
                <c:pt idx="4055">
                  <c:v>17500000</c:v>
                </c:pt>
                <c:pt idx="4056">
                  <c:v>17500000</c:v>
                </c:pt>
                <c:pt idx="4057">
                  <c:v>17500000</c:v>
                </c:pt>
                <c:pt idx="4058">
                  <c:v>17500000</c:v>
                </c:pt>
                <c:pt idx="4059">
                  <c:v>17500000</c:v>
                </c:pt>
                <c:pt idx="4060">
                  <c:v>17500000</c:v>
                </c:pt>
                <c:pt idx="4061">
                  <c:v>17500000</c:v>
                </c:pt>
                <c:pt idx="4062">
                  <c:v>17500000</c:v>
                </c:pt>
                <c:pt idx="4063">
                  <c:v>17500000</c:v>
                </c:pt>
                <c:pt idx="4064">
                  <c:v>17500000</c:v>
                </c:pt>
                <c:pt idx="4065">
                  <c:v>17500000</c:v>
                </c:pt>
                <c:pt idx="4066">
                  <c:v>17500000</c:v>
                </c:pt>
                <c:pt idx="4067">
                  <c:v>17500000</c:v>
                </c:pt>
                <c:pt idx="4068">
                  <c:v>17500000</c:v>
                </c:pt>
                <c:pt idx="4069">
                  <c:v>17500000</c:v>
                </c:pt>
                <c:pt idx="4070">
                  <c:v>17500000</c:v>
                </c:pt>
                <c:pt idx="4071">
                  <c:v>17500000</c:v>
                </c:pt>
                <c:pt idx="4072">
                  <c:v>17500000</c:v>
                </c:pt>
                <c:pt idx="4073">
                  <c:v>17500000</c:v>
                </c:pt>
                <c:pt idx="4074">
                  <c:v>17500000</c:v>
                </c:pt>
                <c:pt idx="4075">
                  <c:v>17500000</c:v>
                </c:pt>
                <c:pt idx="4076">
                  <c:v>17500000</c:v>
                </c:pt>
                <c:pt idx="4077">
                  <c:v>17500000</c:v>
                </c:pt>
                <c:pt idx="4078">
                  <c:v>17500000</c:v>
                </c:pt>
                <c:pt idx="4079">
                  <c:v>17500000</c:v>
                </c:pt>
                <c:pt idx="4080">
                  <c:v>17500000</c:v>
                </c:pt>
                <c:pt idx="4081">
                  <c:v>17500000</c:v>
                </c:pt>
                <c:pt idx="4082">
                  <c:v>17500000</c:v>
                </c:pt>
                <c:pt idx="4083">
                  <c:v>17500000</c:v>
                </c:pt>
                <c:pt idx="4084">
                  <c:v>17500000</c:v>
                </c:pt>
                <c:pt idx="4085">
                  <c:v>17500000</c:v>
                </c:pt>
                <c:pt idx="4086">
                  <c:v>17500000</c:v>
                </c:pt>
                <c:pt idx="4087">
                  <c:v>17500000</c:v>
                </c:pt>
                <c:pt idx="4088">
                  <c:v>17500000</c:v>
                </c:pt>
                <c:pt idx="4089">
                  <c:v>17500000</c:v>
                </c:pt>
                <c:pt idx="4090">
                  <c:v>17500000</c:v>
                </c:pt>
                <c:pt idx="4091">
                  <c:v>17500000</c:v>
                </c:pt>
                <c:pt idx="4092">
                  <c:v>17500000</c:v>
                </c:pt>
                <c:pt idx="4093">
                  <c:v>17500000</c:v>
                </c:pt>
                <c:pt idx="4094">
                  <c:v>17500000</c:v>
                </c:pt>
                <c:pt idx="4095">
                  <c:v>17500000</c:v>
                </c:pt>
                <c:pt idx="4096">
                  <c:v>17500000</c:v>
                </c:pt>
                <c:pt idx="4097">
                  <c:v>17500000</c:v>
                </c:pt>
                <c:pt idx="4098">
                  <c:v>17500000</c:v>
                </c:pt>
                <c:pt idx="4099">
                  <c:v>17500000</c:v>
                </c:pt>
                <c:pt idx="4100">
                  <c:v>17500000</c:v>
                </c:pt>
                <c:pt idx="4101">
                  <c:v>17500000</c:v>
                </c:pt>
                <c:pt idx="4102">
                  <c:v>17500000</c:v>
                </c:pt>
                <c:pt idx="4103">
                  <c:v>17500000</c:v>
                </c:pt>
                <c:pt idx="4104">
                  <c:v>17500000</c:v>
                </c:pt>
                <c:pt idx="4105">
                  <c:v>17500000</c:v>
                </c:pt>
                <c:pt idx="4106">
                  <c:v>17500000</c:v>
                </c:pt>
                <c:pt idx="4107">
                  <c:v>17500000</c:v>
                </c:pt>
                <c:pt idx="4108">
                  <c:v>17500000</c:v>
                </c:pt>
                <c:pt idx="4109">
                  <c:v>17500000</c:v>
                </c:pt>
                <c:pt idx="4110">
                  <c:v>17500000</c:v>
                </c:pt>
                <c:pt idx="4111">
                  <c:v>17500000</c:v>
                </c:pt>
                <c:pt idx="4112">
                  <c:v>17500000</c:v>
                </c:pt>
                <c:pt idx="4113">
                  <c:v>17500000</c:v>
                </c:pt>
                <c:pt idx="4114">
                  <c:v>17500000</c:v>
                </c:pt>
                <c:pt idx="4115">
                  <c:v>17500000</c:v>
                </c:pt>
                <c:pt idx="4116">
                  <c:v>17500000</c:v>
                </c:pt>
                <c:pt idx="4117">
                  <c:v>17500000</c:v>
                </c:pt>
                <c:pt idx="4118">
                  <c:v>17500000</c:v>
                </c:pt>
                <c:pt idx="4119">
                  <c:v>17500000</c:v>
                </c:pt>
                <c:pt idx="4120">
                  <c:v>17500000</c:v>
                </c:pt>
                <c:pt idx="4121">
                  <c:v>17500000</c:v>
                </c:pt>
                <c:pt idx="4122">
                  <c:v>17500000</c:v>
                </c:pt>
                <c:pt idx="4123">
                  <c:v>17500000</c:v>
                </c:pt>
                <c:pt idx="4124">
                  <c:v>17500000</c:v>
                </c:pt>
                <c:pt idx="4125">
                  <c:v>17500000</c:v>
                </c:pt>
                <c:pt idx="4126">
                  <c:v>17500000</c:v>
                </c:pt>
                <c:pt idx="4127">
                  <c:v>17500000</c:v>
                </c:pt>
                <c:pt idx="4128">
                  <c:v>17500000</c:v>
                </c:pt>
                <c:pt idx="4129">
                  <c:v>17500000</c:v>
                </c:pt>
                <c:pt idx="4130">
                  <c:v>17500000</c:v>
                </c:pt>
                <c:pt idx="4131">
                  <c:v>17500000</c:v>
                </c:pt>
                <c:pt idx="4132">
                  <c:v>17500000</c:v>
                </c:pt>
                <c:pt idx="4133">
                  <c:v>17500000</c:v>
                </c:pt>
                <c:pt idx="4134">
                  <c:v>17500000</c:v>
                </c:pt>
                <c:pt idx="4135">
                  <c:v>17500000</c:v>
                </c:pt>
                <c:pt idx="4136">
                  <c:v>17500000</c:v>
                </c:pt>
                <c:pt idx="4137">
                  <c:v>17500000</c:v>
                </c:pt>
                <c:pt idx="4138">
                  <c:v>17500000</c:v>
                </c:pt>
                <c:pt idx="4139">
                  <c:v>17500000</c:v>
                </c:pt>
                <c:pt idx="4140">
                  <c:v>17500000</c:v>
                </c:pt>
                <c:pt idx="4141">
                  <c:v>17500000</c:v>
                </c:pt>
                <c:pt idx="4142">
                  <c:v>17500000</c:v>
                </c:pt>
                <c:pt idx="4143">
                  <c:v>17500000</c:v>
                </c:pt>
                <c:pt idx="4144">
                  <c:v>17500000</c:v>
                </c:pt>
                <c:pt idx="4145">
                  <c:v>17500000</c:v>
                </c:pt>
                <c:pt idx="4146">
                  <c:v>17500000</c:v>
                </c:pt>
                <c:pt idx="4147">
                  <c:v>17500000</c:v>
                </c:pt>
                <c:pt idx="4148">
                  <c:v>17500000</c:v>
                </c:pt>
                <c:pt idx="4149">
                  <c:v>17500000</c:v>
                </c:pt>
                <c:pt idx="4150">
                  <c:v>17500000</c:v>
                </c:pt>
                <c:pt idx="4151">
                  <c:v>17500000</c:v>
                </c:pt>
                <c:pt idx="4152">
                  <c:v>17500000</c:v>
                </c:pt>
                <c:pt idx="4153">
                  <c:v>17500000</c:v>
                </c:pt>
                <c:pt idx="4154">
                  <c:v>17500000</c:v>
                </c:pt>
                <c:pt idx="4155">
                  <c:v>17500000</c:v>
                </c:pt>
                <c:pt idx="4156">
                  <c:v>17500000</c:v>
                </c:pt>
                <c:pt idx="4157">
                  <c:v>17500000</c:v>
                </c:pt>
                <c:pt idx="4158">
                  <c:v>17500000</c:v>
                </c:pt>
                <c:pt idx="4159">
                  <c:v>17500000</c:v>
                </c:pt>
                <c:pt idx="4160">
                  <c:v>17500000</c:v>
                </c:pt>
                <c:pt idx="4161">
                  <c:v>17500000</c:v>
                </c:pt>
                <c:pt idx="4162">
                  <c:v>17500000</c:v>
                </c:pt>
                <c:pt idx="4163">
                  <c:v>17500000</c:v>
                </c:pt>
                <c:pt idx="4164">
                  <c:v>17500000</c:v>
                </c:pt>
                <c:pt idx="4165">
                  <c:v>17500000</c:v>
                </c:pt>
                <c:pt idx="4166">
                  <c:v>17500000</c:v>
                </c:pt>
                <c:pt idx="4167">
                  <c:v>17500000</c:v>
                </c:pt>
                <c:pt idx="4168">
                  <c:v>17500000</c:v>
                </c:pt>
                <c:pt idx="4169">
                  <c:v>17500000</c:v>
                </c:pt>
                <c:pt idx="4170">
                  <c:v>17500000</c:v>
                </c:pt>
                <c:pt idx="4171">
                  <c:v>17500000</c:v>
                </c:pt>
                <c:pt idx="4172">
                  <c:v>17500000</c:v>
                </c:pt>
                <c:pt idx="4173">
                  <c:v>17500000</c:v>
                </c:pt>
                <c:pt idx="4174">
                  <c:v>17500000</c:v>
                </c:pt>
                <c:pt idx="4175">
                  <c:v>17500000</c:v>
                </c:pt>
                <c:pt idx="4176">
                  <c:v>17500000</c:v>
                </c:pt>
                <c:pt idx="4177">
                  <c:v>17500000</c:v>
                </c:pt>
                <c:pt idx="4178">
                  <c:v>17500000</c:v>
                </c:pt>
                <c:pt idx="4179">
                  <c:v>17500000</c:v>
                </c:pt>
                <c:pt idx="4180">
                  <c:v>17500000</c:v>
                </c:pt>
                <c:pt idx="4181">
                  <c:v>17500000</c:v>
                </c:pt>
                <c:pt idx="4182">
                  <c:v>17500000</c:v>
                </c:pt>
                <c:pt idx="4183">
                  <c:v>17500000</c:v>
                </c:pt>
                <c:pt idx="4184">
                  <c:v>17500000</c:v>
                </c:pt>
                <c:pt idx="4185">
                  <c:v>17500000</c:v>
                </c:pt>
                <c:pt idx="4186">
                  <c:v>17500000</c:v>
                </c:pt>
                <c:pt idx="4187">
                  <c:v>17500000</c:v>
                </c:pt>
                <c:pt idx="4188">
                  <c:v>17500000</c:v>
                </c:pt>
                <c:pt idx="4189">
                  <c:v>17500000</c:v>
                </c:pt>
                <c:pt idx="4190">
                  <c:v>17500000</c:v>
                </c:pt>
                <c:pt idx="4191">
                  <c:v>17500000</c:v>
                </c:pt>
                <c:pt idx="4192">
                  <c:v>17500000</c:v>
                </c:pt>
                <c:pt idx="4193">
                  <c:v>17500000</c:v>
                </c:pt>
                <c:pt idx="4194">
                  <c:v>17500000</c:v>
                </c:pt>
                <c:pt idx="4195">
                  <c:v>17500000</c:v>
                </c:pt>
                <c:pt idx="4196">
                  <c:v>17500000</c:v>
                </c:pt>
                <c:pt idx="4197">
                  <c:v>17500000</c:v>
                </c:pt>
                <c:pt idx="4198">
                  <c:v>17500000</c:v>
                </c:pt>
                <c:pt idx="4199">
                  <c:v>17500000</c:v>
                </c:pt>
                <c:pt idx="4200">
                  <c:v>17500000</c:v>
                </c:pt>
                <c:pt idx="4201">
                  <c:v>17500000</c:v>
                </c:pt>
                <c:pt idx="4202">
                  <c:v>17500000</c:v>
                </c:pt>
                <c:pt idx="4203">
                  <c:v>17500000</c:v>
                </c:pt>
                <c:pt idx="4204">
                  <c:v>17500000</c:v>
                </c:pt>
                <c:pt idx="4205">
                  <c:v>17500000</c:v>
                </c:pt>
                <c:pt idx="4206">
                  <c:v>17500000</c:v>
                </c:pt>
                <c:pt idx="4207">
                  <c:v>17500000</c:v>
                </c:pt>
                <c:pt idx="4208">
                  <c:v>17500000</c:v>
                </c:pt>
                <c:pt idx="4209">
                  <c:v>17500000</c:v>
                </c:pt>
                <c:pt idx="4210">
                  <c:v>17500000</c:v>
                </c:pt>
                <c:pt idx="4211">
                  <c:v>17500000</c:v>
                </c:pt>
                <c:pt idx="4212">
                  <c:v>17500000</c:v>
                </c:pt>
                <c:pt idx="4213">
                  <c:v>17500000</c:v>
                </c:pt>
                <c:pt idx="4214">
                  <c:v>17500000</c:v>
                </c:pt>
                <c:pt idx="4215">
                  <c:v>17500000</c:v>
                </c:pt>
                <c:pt idx="4216">
                  <c:v>17500000</c:v>
                </c:pt>
                <c:pt idx="4217">
                  <c:v>17500000</c:v>
                </c:pt>
                <c:pt idx="4218">
                  <c:v>17500000</c:v>
                </c:pt>
                <c:pt idx="4219">
                  <c:v>17500000</c:v>
                </c:pt>
                <c:pt idx="4220">
                  <c:v>17500000</c:v>
                </c:pt>
                <c:pt idx="4221">
                  <c:v>17500000</c:v>
                </c:pt>
                <c:pt idx="4222">
                  <c:v>17500000</c:v>
                </c:pt>
                <c:pt idx="4223">
                  <c:v>17500000</c:v>
                </c:pt>
                <c:pt idx="4224">
                  <c:v>17500000</c:v>
                </c:pt>
                <c:pt idx="4225">
                  <c:v>17500000</c:v>
                </c:pt>
                <c:pt idx="4226">
                  <c:v>17500000</c:v>
                </c:pt>
                <c:pt idx="4227">
                  <c:v>17500000</c:v>
                </c:pt>
                <c:pt idx="4228">
                  <c:v>17500000</c:v>
                </c:pt>
                <c:pt idx="4229">
                  <c:v>17500000</c:v>
                </c:pt>
                <c:pt idx="4230">
                  <c:v>17500000</c:v>
                </c:pt>
                <c:pt idx="4231">
                  <c:v>17500000</c:v>
                </c:pt>
                <c:pt idx="4232">
                  <c:v>17500000</c:v>
                </c:pt>
                <c:pt idx="4233">
                  <c:v>17500000</c:v>
                </c:pt>
                <c:pt idx="4234">
                  <c:v>17500000</c:v>
                </c:pt>
                <c:pt idx="4235">
                  <c:v>17500000</c:v>
                </c:pt>
                <c:pt idx="4236">
                  <c:v>17500000</c:v>
                </c:pt>
                <c:pt idx="4237">
                  <c:v>17500000</c:v>
                </c:pt>
                <c:pt idx="4238">
                  <c:v>17500000</c:v>
                </c:pt>
                <c:pt idx="4239">
                  <c:v>17500000</c:v>
                </c:pt>
                <c:pt idx="4240">
                  <c:v>17500000</c:v>
                </c:pt>
                <c:pt idx="4241">
                  <c:v>17500000</c:v>
                </c:pt>
                <c:pt idx="4242">
                  <c:v>17500000</c:v>
                </c:pt>
                <c:pt idx="4243">
                  <c:v>17500000</c:v>
                </c:pt>
                <c:pt idx="4244">
                  <c:v>17500000</c:v>
                </c:pt>
                <c:pt idx="4245">
                  <c:v>17500000</c:v>
                </c:pt>
                <c:pt idx="4246">
                  <c:v>17500000</c:v>
                </c:pt>
                <c:pt idx="4247">
                  <c:v>17500000</c:v>
                </c:pt>
                <c:pt idx="4248">
                  <c:v>17500000</c:v>
                </c:pt>
                <c:pt idx="4249">
                  <c:v>17500000</c:v>
                </c:pt>
                <c:pt idx="4250">
                  <c:v>17500000</c:v>
                </c:pt>
                <c:pt idx="4251">
                  <c:v>17500000</c:v>
                </c:pt>
                <c:pt idx="4252">
                  <c:v>17500000</c:v>
                </c:pt>
                <c:pt idx="4253">
                  <c:v>17500000</c:v>
                </c:pt>
                <c:pt idx="4254">
                  <c:v>17500000</c:v>
                </c:pt>
                <c:pt idx="4255">
                  <c:v>17500000</c:v>
                </c:pt>
                <c:pt idx="4256">
                  <c:v>17500000</c:v>
                </c:pt>
                <c:pt idx="4257">
                  <c:v>17500000</c:v>
                </c:pt>
                <c:pt idx="4258">
                  <c:v>17500000</c:v>
                </c:pt>
                <c:pt idx="4259">
                  <c:v>17500000</c:v>
                </c:pt>
                <c:pt idx="4260">
                  <c:v>17500000</c:v>
                </c:pt>
                <c:pt idx="4261">
                  <c:v>17500000</c:v>
                </c:pt>
                <c:pt idx="4262">
                  <c:v>17500000</c:v>
                </c:pt>
                <c:pt idx="4263">
                  <c:v>17500000</c:v>
                </c:pt>
                <c:pt idx="4264">
                  <c:v>17500000</c:v>
                </c:pt>
                <c:pt idx="4265">
                  <c:v>17500000</c:v>
                </c:pt>
                <c:pt idx="4266">
                  <c:v>17500000</c:v>
                </c:pt>
                <c:pt idx="4267">
                  <c:v>17500000</c:v>
                </c:pt>
                <c:pt idx="4268">
                  <c:v>17500000</c:v>
                </c:pt>
                <c:pt idx="4269">
                  <c:v>17500000</c:v>
                </c:pt>
                <c:pt idx="4270">
                  <c:v>17500000</c:v>
                </c:pt>
                <c:pt idx="4271">
                  <c:v>17500000</c:v>
                </c:pt>
                <c:pt idx="4272">
                  <c:v>17500000</c:v>
                </c:pt>
                <c:pt idx="4273">
                  <c:v>17500000</c:v>
                </c:pt>
                <c:pt idx="4274">
                  <c:v>17500000</c:v>
                </c:pt>
                <c:pt idx="4275">
                  <c:v>17500000</c:v>
                </c:pt>
                <c:pt idx="4276">
                  <c:v>17500000</c:v>
                </c:pt>
                <c:pt idx="4277">
                  <c:v>17500000</c:v>
                </c:pt>
                <c:pt idx="4278">
                  <c:v>17500000</c:v>
                </c:pt>
                <c:pt idx="4279">
                  <c:v>17500000</c:v>
                </c:pt>
                <c:pt idx="4280">
                  <c:v>17500000</c:v>
                </c:pt>
                <c:pt idx="4281">
                  <c:v>17500000</c:v>
                </c:pt>
                <c:pt idx="4282">
                  <c:v>17500000</c:v>
                </c:pt>
                <c:pt idx="4283">
                  <c:v>17500000</c:v>
                </c:pt>
                <c:pt idx="4284">
                  <c:v>17500000</c:v>
                </c:pt>
                <c:pt idx="4285">
                  <c:v>17500000</c:v>
                </c:pt>
                <c:pt idx="4286">
                  <c:v>17500000</c:v>
                </c:pt>
                <c:pt idx="4287">
                  <c:v>17500000</c:v>
                </c:pt>
                <c:pt idx="4288">
                  <c:v>17500000</c:v>
                </c:pt>
                <c:pt idx="4289">
                  <c:v>17500000</c:v>
                </c:pt>
                <c:pt idx="4290">
                  <c:v>17500000</c:v>
                </c:pt>
                <c:pt idx="4291">
                  <c:v>17500000</c:v>
                </c:pt>
                <c:pt idx="4292">
                  <c:v>17500000</c:v>
                </c:pt>
                <c:pt idx="4293">
                  <c:v>17500000</c:v>
                </c:pt>
                <c:pt idx="4294">
                  <c:v>17500000</c:v>
                </c:pt>
                <c:pt idx="4295">
                  <c:v>17500000</c:v>
                </c:pt>
                <c:pt idx="4296">
                  <c:v>17500000</c:v>
                </c:pt>
                <c:pt idx="4297">
                  <c:v>17500000</c:v>
                </c:pt>
                <c:pt idx="4298">
                  <c:v>17500000</c:v>
                </c:pt>
                <c:pt idx="4299">
                  <c:v>17500000</c:v>
                </c:pt>
                <c:pt idx="4300">
                  <c:v>17500000</c:v>
                </c:pt>
                <c:pt idx="4301">
                  <c:v>17500000</c:v>
                </c:pt>
                <c:pt idx="4302">
                  <c:v>17500000</c:v>
                </c:pt>
                <c:pt idx="4303">
                  <c:v>17500000</c:v>
                </c:pt>
                <c:pt idx="4304">
                  <c:v>17500000</c:v>
                </c:pt>
                <c:pt idx="4305">
                  <c:v>17500000</c:v>
                </c:pt>
                <c:pt idx="4306">
                  <c:v>17500000</c:v>
                </c:pt>
                <c:pt idx="4307">
                  <c:v>17500000</c:v>
                </c:pt>
                <c:pt idx="4308">
                  <c:v>17500000</c:v>
                </c:pt>
                <c:pt idx="4309">
                  <c:v>17500000</c:v>
                </c:pt>
                <c:pt idx="4310">
                  <c:v>17500000</c:v>
                </c:pt>
                <c:pt idx="4311">
                  <c:v>17500000</c:v>
                </c:pt>
                <c:pt idx="4312">
                  <c:v>17500000</c:v>
                </c:pt>
                <c:pt idx="4313">
                  <c:v>17500000</c:v>
                </c:pt>
                <c:pt idx="4314">
                  <c:v>17500000</c:v>
                </c:pt>
                <c:pt idx="4315">
                  <c:v>17500000</c:v>
                </c:pt>
                <c:pt idx="4316">
                  <c:v>17500000</c:v>
                </c:pt>
                <c:pt idx="4317">
                  <c:v>17500000</c:v>
                </c:pt>
                <c:pt idx="4318">
                  <c:v>17500000</c:v>
                </c:pt>
                <c:pt idx="4319">
                  <c:v>17500000</c:v>
                </c:pt>
                <c:pt idx="4320">
                  <c:v>17500000</c:v>
                </c:pt>
                <c:pt idx="4321">
                  <c:v>17500000</c:v>
                </c:pt>
                <c:pt idx="4322">
                  <c:v>17500000</c:v>
                </c:pt>
                <c:pt idx="4323">
                  <c:v>17500000</c:v>
                </c:pt>
                <c:pt idx="4324">
                  <c:v>17500000</c:v>
                </c:pt>
                <c:pt idx="4325">
                  <c:v>17500000</c:v>
                </c:pt>
                <c:pt idx="4326">
                  <c:v>17500000</c:v>
                </c:pt>
                <c:pt idx="4327">
                  <c:v>17500000</c:v>
                </c:pt>
                <c:pt idx="4328">
                  <c:v>17500000</c:v>
                </c:pt>
                <c:pt idx="4329">
                  <c:v>17500000</c:v>
                </c:pt>
                <c:pt idx="4330">
                  <c:v>17500000</c:v>
                </c:pt>
                <c:pt idx="4331">
                  <c:v>17500000</c:v>
                </c:pt>
                <c:pt idx="4332">
                  <c:v>17500000</c:v>
                </c:pt>
                <c:pt idx="4333">
                  <c:v>17500000</c:v>
                </c:pt>
                <c:pt idx="4334">
                  <c:v>17500000</c:v>
                </c:pt>
                <c:pt idx="4335">
                  <c:v>17500000</c:v>
                </c:pt>
                <c:pt idx="4336">
                  <c:v>17500000</c:v>
                </c:pt>
                <c:pt idx="4337">
                  <c:v>17500000</c:v>
                </c:pt>
                <c:pt idx="4338">
                  <c:v>17500000</c:v>
                </c:pt>
                <c:pt idx="4339">
                  <c:v>17500000</c:v>
                </c:pt>
                <c:pt idx="4340">
                  <c:v>17500000</c:v>
                </c:pt>
                <c:pt idx="4341">
                  <c:v>17500000</c:v>
                </c:pt>
                <c:pt idx="4342">
                  <c:v>17500000</c:v>
                </c:pt>
                <c:pt idx="4343">
                  <c:v>17500000</c:v>
                </c:pt>
                <c:pt idx="4344">
                  <c:v>17500000</c:v>
                </c:pt>
                <c:pt idx="4345">
                  <c:v>17500000</c:v>
                </c:pt>
                <c:pt idx="4346">
                  <c:v>17500000</c:v>
                </c:pt>
                <c:pt idx="4347">
                  <c:v>17500000</c:v>
                </c:pt>
                <c:pt idx="4348">
                  <c:v>17500000</c:v>
                </c:pt>
                <c:pt idx="4349">
                  <c:v>17500000</c:v>
                </c:pt>
                <c:pt idx="4350">
                  <c:v>17500000</c:v>
                </c:pt>
                <c:pt idx="4351">
                  <c:v>17500000</c:v>
                </c:pt>
                <c:pt idx="4352">
                  <c:v>17500000</c:v>
                </c:pt>
                <c:pt idx="4353">
                  <c:v>17500000</c:v>
                </c:pt>
                <c:pt idx="4354">
                  <c:v>17500000</c:v>
                </c:pt>
                <c:pt idx="4355">
                  <c:v>17500000</c:v>
                </c:pt>
                <c:pt idx="4356">
                  <c:v>17500000</c:v>
                </c:pt>
                <c:pt idx="4357">
                  <c:v>17500000</c:v>
                </c:pt>
                <c:pt idx="4358">
                  <c:v>17500000</c:v>
                </c:pt>
                <c:pt idx="4359">
                  <c:v>17500000</c:v>
                </c:pt>
                <c:pt idx="4360">
                  <c:v>17500000</c:v>
                </c:pt>
                <c:pt idx="4361">
                  <c:v>17500000</c:v>
                </c:pt>
                <c:pt idx="4362">
                  <c:v>17500000</c:v>
                </c:pt>
                <c:pt idx="4363">
                  <c:v>17500000</c:v>
                </c:pt>
                <c:pt idx="4364">
                  <c:v>17500000</c:v>
                </c:pt>
                <c:pt idx="4365">
                  <c:v>17500000</c:v>
                </c:pt>
                <c:pt idx="4366">
                  <c:v>17500000</c:v>
                </c:pt>
                <c:pt idx="4367">
                  <c:v>17500000</c:v>
                </c:pt>
                <c:pt idx="4368">
                  <c:v>17500000</c:v>
                </c:pt>
                <c:pt idx="4369">
                  <c:v>17500000</c:v>
                </c:pt>
                <c:pt idx="4370">
                  <c:v>17500000</c:v>
                </c:pt>
                <c:pt idx="4371">
                  <c:v>17500000</c:v>
                </c:pt>
                <c:pt idx="4372">
                  <c:v>17500000</c:v>
                </c:pt>
                <c:pt idx="4373">
                  <c:v>17500000</c:v>
                </c:pt>
                <c:pt idx="4374">
                  <c:v>17500000</c:v>
                </c:pt>
                <c:pt idx="4375">
                  <c:v>17500000</c:v>
                </c:pt>
                <c:pt idx="4376">
                  <c:v>17500000</c:v>
                </c:pt>
                <c:pt idx="4377">
                  <c:v>17500000</c:v>
                </c:pt>
                <c:pt idx="4378">
                  <c:v>17500000</c:v>
                </c:pt>
                <c:pt idx="4379">
                  <c:v>17500000</c:v>
                </c:pt>
                <c:pt idx="4380">
                  <c:v>17500000</c:v>
                </c:pt>
                <c:pt idx="4381">
                  <c:v>17500000</c:v>
                </c:pt>
                <c:pt idx="4382">
                  <c:v>17500000</c:v>
                </c:pt>
                <c:pt idx="4383">
                  <c:v>17500000</c:v>
                </c:pt>
                <c:pt idx="4384">
                  <c:v>17500000</c:v>
                </c:pt>
                <c:pt idx="4385">
                  <c:v>17500000</c:v>
                </c:pt>
                <c:pt idx="4386">
                  <c:v>17500000</c:v>
                </c:pt>
                <c:pt idx="4387">
                  <c:v>17500000</c:v>
                </c:pt>
                <c:pt idx="4388">
                  <c:v>17500000</c:v>
                </c:pt>
                <c:pt idx="4389">
                  <c:v>17500000</c:v>
                </c:pt>
                <c:pt idx="4390">
                  <c:v>17500000</c:v>
                </c:pt>
                <c:pt idx="4391">
                  <c:v>17500000</c:v>
                </c:pt>
                <c:pt idx="4392">
                  <c:v>17500000</c:v>
                </c:pt>
                <c:pt idx="4393">
                  <c:v>17500000</c:v>
                </c:pt>
                <c:pt idx="4394">
                  <c:v>17500000</c:v>
                </c:pt>
                <c:pt idx="4395">
                  <c:v>17500000</c:v>
                </c:pt>
                <c:pt idx="4396">
                  <c:v>17500000</c:v>
                </c:pt>
                <c:pt idx="4397">
                  <c:v>17500000</c:v>
                </c:pt>
                <c:pt idx="4398">
                  <c:v>17500000</c:v>
                </c:pt>
                <c:pt idx="4399">
                  <c:v>17500000</c:v>
                </c:pt>
                <c:pt idx="4400">
                  <c:v>17500000</c:v>
                </c:pt>
                <c:pt idx="4401">
                  <c:v>17500000</c:v>
                </c:pt>
                <c:pt idx="4402">
                  <c:v>17500000</c:v>
                </c:pt>
                <c:pt idx="4403">
                  <c:v>17500000</c:v>
                </c:pt>
                <c:pt idx="4404">
                  <c:v>17500000</c:v>
                </c:pt>
                <c:pt idx="4405">
                  <c:v>17500000</c:v>
                </c:pt>
                <c:pt idx="4406">
                  <c:v>17500000</c:v>
                </c:pt>
                <c:pt idx="4407">
                  <c:v>17500000</c:v>
                </c:pt>
                <c:pt idx="4408">
                  <c:v>17500000</c:v>
                </c:pt>
                <c:pt idx="4409">
                  <c:v>17500000</c:v>
                </c:pt>
                <c:pt idx="4410">
                  <c:v>17500000</c:v>
                </c:pt>
                <c:pt idx="4411">
                  <c:v>17500000</c:v>
                </c:pt>
                <c:pt idx="4412">
                  <c:v>17500000</c:v>
                </c:pt>
                <c:pt idx="4413">
                  <c:v>17500000</c:v>
                </c:pt>
                <c:pt idx="4414">
                  <c:v>17500000</c:v>
                </c:pt>
                <c:pt idx="4415">
                  <c:v>17500000</c:v>
                </c:pt>
                <c:pt idx="4416">
                  <c:v>17500000</c:v>
                </c:pt>
                <c:pt idx="4417">
                  <c:v>17500000</c:v>
                </c:pt>
                <c:pt idx="4418">
                  <c:v>17500000</c:v>
                </c:pt>
                <c:pt idx="4419">
                  <c:v>17500000</c:v>
                </c:pt>
                <c:pt idx="4420">
                  <c:v>17500000</c:v>
                </c:pt>
                <c:pt idx="4421">
                  <c:v>17500000</c:v>
                </c:pt>
                <c:pt idx="4422">
                  <c:v>17500000</c:v>
                </c:pt>
                <c:pt idx="4423">
                  <c:v>17500000</c:v>
                </c:pt>
                <c:pt idx="4424">
                  <c:v>17500000</c:v>
                </c:pt>
                <c:pt idx="4425">
                  <c:v>17500000</c:v>
                </c:pt>
                <c:pt idx="4426">
                  <c:v>17500000</c:v>
                </c:pt>
                <c:pt idx="4427">
                  <c:v>17500000</c:v>
                </c:pt>
                <c:pt idx="4428">
                  <c:v>17500000</c:v>
                </c:pt>
                <c:pt idx="4429">
                  <c:v>17500000</c:v>
                </c:pt>
                <c:pt idx="4430">
                  <c:v>17500000</c:v>
                </c:pt>
                <c:pt idx="4431">
                  <c:v>17500000</c:v>
                </c:pt>
                <c:pt idx="4432">
                  <c:v>17500000</c:v>
                </c:pt>
                <c:pt idx="4433">
                  <c:v>17500000</c:v>
                </c:pt>
                <c:pt idx="4434">
                  <c:v>17500000</c:v>
                </c:pt>
                <c:pt idx="4435">
                  <c:v>17500000</c:v>
                </c:pt>
                <c:pt idx="4436">
                  <c:v>17500000</c:v>
                </c:pt>
                <c:pt idx="4437">
                  <c:v>17500000</c:v>
                </c:pt>
                <c:pt idx="4438">
                  <c:v>17500000</c:v>
                </c:pt>
                <c:pt idx="4439">
                  <c:v>17500000</c:v>
                </c:pt>
                <c:pt idx="4440">
                  <c:v>17500000</c:v>
                </c:pt>
                <c:pt idx="4441">
                  <c:v>17500000</c:v>
                </c:pt>
                <c:pt idx="4442">
                  <c:v>17500000</c:v>
                </c:pt>
                <c:pt idx="4443">
                  <c:v>17500000</c:v>
                </c:pt>
                <c:pt idx="4444">
                  <c:v>17500000</c:v>
                </c:pt>
                <c:pt idx="4445">
                  <c:v>17500000</c:v>
                </c:pt>
                <c:pt idx="4446">
                  <c:v>17500000</c:v>
                </c:pt>
                <c:pt idx="4447">
                  <c:v>17500000</c:v>
                </c:pt>
                <c:pt idx="4448">
                  <c:v>17500000</c:v>
                </c:pt>
                <c:pt idx="4449">
                  <c:v>17500000</c:v>
                </c:pt>
                <c:pt idx="4450">
                  <c:v>17500000</c:v>
                </c:pt>
                <c:pt idx="4451">
                  <c:v>17500000</c:v>
                </c:pt>
                <c:pt idx="4452">
                  <c:v>17500000</c:v>
                </c:pt>
                <c:pt idx="4453">
                  <c:v>17500000</c:v>
                </c:pt>
                <c:pt idx="4454">
                  <c:v>17500000</c:v>
                </c:pt>
                <c:pt idx="4455">
                  <c:v>17500000</c:v>
                </c:pt>
                <c:pt idx="4456">
                  <c:v>17500000</c:v>
                </c:pt>
                <c:pt idx="4457">
                  <c:v>17500000</c:v>
                </c:pt>
                <c:pt idx="4458">
                  <c:v>17500000</c:v>
                </c:pt>
                <c:pt idx="4459">
                  <c:v>17500000</c:v>
                </c:pt>
                <c:pt idx="4460">
                  <c:v>17500000</c:v>
                </c:pt>
                <c:pt idx="4461">
                  <c:v>17500000</c:v>
                </c:pt>
                <c:pt idx="4462">
                  <c:v>17500000</c:v>
                </c:pt>
                <c:pt idx="4463">
                  <c:v>17500000</c:v>
                </c:pt>
                <c:pt idx="4464">
                  <c:v>17500000</c:v>
                </c:pt>
                <c:pt idx="4465">
                  <c:v>17500000</c:v>
                </c:pt>
                <c:pt idx="4466">
                  <c:v>17500000</c:v>
                </c:pt>
                <c:pt idx="4467">
                  <c:v>17500000</c:v>
                </c:pt>
                <c:pt idx="4468">
                  <c:v>17500000</c:v>
                </c:pt>
                <c:pt idx="4469">
                  <c:v>17500000</c:v>
                </c:pt>
                <c:pt idx="4470">
                  <c:v>17500000</c:v>
                </c:pt>
                <c:pt idx="4471">
                  <c:v>17500000</c:v>
                </c:pt>
                <c:pt idx="4472">
                  <c:v>17500000</c:v>
                </c:pt>
                <c:pt idx="4473">
                  <c:v>17500000</c:v>
                </c:pt>
                <c:pt idx="4474">
                  <c:v>17500000</c:v>
                </c:pt>
                <c:pt idx="4475">
                  <c:v>17500000</c:v>
                </c:pt>
                <c:pt idx="4476">
                  <c:v>17500000</c:v>
                </c:pt>
                <c:pt idx="4477">
                  <c:v>17500000</c:v>
                </c:pt>
                <c:pt idx="4478">
                  <c:v>17500000</c:v>
                </c:pt>
                <c:pt idx="4479">
                  <c:v>17500000</c:v>
                </c:pt>
                <c:pt idx="4480">
                  <c:v>17500000</c:v>
                </c:pt>
                <c:pt idx="4481">
                  <c:v>17500000</c:v>
                </c:pt>
                <c:pt idx="4482">
                  <c:v>17500000</c:v>
                </c:pt>
                <c:pt idx="4483">
                  <c:v>17500000</c:v>
                </c:pt>
                <c:pt idx="4484">
                  <c:v>17500000</c:v>
                </c:pt>
                <c:pt idx="4485">
                  <c:v>17500000</c:v>
                </c:pt>
                <c:pt idx="4486">
                  <c:v>17500000</c:v>
                </c:pt>
                <c:pt idx="4487">
                  <c:v>17500000</c:v>
                </c:pt>
                <c:pt idx="4488">
                  <c:v>17500000</c:v>
                </c:pt>
                <c:pt idx="4489">
                  <c:v>17500000</c:v>
                </c:pt>
                <c:pt idx="4490">
                  <c:v>17500000</c:v>
                </c:pt>
                <c:pt idx="4491">
                  <c:v>17500000</c:v>
                </c:pt>
                <c:pt idx="4492">
                  <c:v>17500000</c:v>
                </c:pt>
                <c:pt idx="4493">
                  <c:v>17500000</c:v>
                </c:pt>
                <c:pt idx="4494">
                  <c:v>17500000</c:v>
                </c:pt>
                <c:pt idx="4495">
                  <c:v>17500000</c:v>
                </c:pt>
                <c:pt idx="4496">
                  <c:v>17500000</c:v>
                </c:pt>
                <c:pt idx="4497">
                  <c:v>17500000</c:v>
                </c:pt>
                <c:pt idx="4498">
                  <c:v>17500000</c:v>
                </c:pt>
                <c:pt idx="4499">
                  <c:v>17500000</c:v>
                </c:pt>
                <c:pt idx="4500">
                  <c:v>17500000</c:v>
                </c:pt>
                <c:pt idx="4501">
                  <c:v>17500000</c:v>
                </c:pt>
                <c:pt idx="4502">
                  <c:v>17500000</c:v>
                </c:pt>
                <c:pt idx="4503">
                  <c:v>17500000</c:v>
                </c:pt>
                <c:pt idx="4504">
                  <c:v>17500000</c:v>
                </c:pt>
                <c:pt idx="4505">
                  <c:v>17500000</c:v>
                </c:pt>
                <c:pt idx="4506">
                  <c:v>17500000</c:v>
                </c:pt>
                <c:pt idx="4507">
                  <c:v>17500000</c:v>
                </c:pt>
                <c:pt idx="4508">
                  <c:v>17500000</c:v>
                </c:pt>
                <c:pt idx="4509">
                  <c:v>17500000</c:v>
                </c:pt>
                <c:pt idx="4510">
                  <c:v>17500000</c:v>
                </c:pt>
                <c:pt idx="4511">
                  <c:v>17500000</c:v>
                </c:pt>
                <c:pt idx="4512">
                  <c:v>17500000</c:v>
                </c:pt>
                <c:pt idx="4513">
                  <c:v>17500000</c:v>
                </c:pt>
                <c:pt idx="4514">
                  <c:v>17500000</c:v>
                </c:pt>
                <c:pt idx="4515">
                  <c:v>17500000</c:v>
                </c:pt>
                <c:pt idx="4516">
                  <c:v>17500000</c:v>
                </c:pt>
                <c:pt idx="4517">
                  <c:v>17500000</c:v>
                </c:pt>
                <c:pt idx="4518">
                  <c:v>17500000</c:v>
                </c:pt>
                <c:pt idx="4519">
                  <c:v>17500000</c:v>
                </c:pt>
                <c:pt idx="4520">
                  <c:v>17500000</c:v>
                </c:pt>
                <c:pt idx="4521">
                  <c:v>17500000</c:v>
                </c:pt>
                <c:pt idx="4522">
                  <c:v>17500000</c:v>
                </c:pt>
                <c:pt idx="4523">
                  <c:v>17500000</c:v>
                </c:pt>
                <c:pt idx="4524">
                  <c:v>17500000</c:v>
                </c:pt>
                <c:pt idx="4525">
                  <c:v>17500000</c:v>
                </c:pt>
                <c:pt idx="4526">
                  <c:v>17500000</c:v>
                </c:pt>
                <c:pt idx="4527">
                  <c:v>17500000</c:v>
                </c:pt>
                <c:pt idx="4528">
                  <c:v>17500000</c:v>
                </c:pt>
                <c:pt idx="4529">
                  <c:v>17500000</c:v>
                </c:pt>
                <c:pt idx="4530">
                  <c:v>17500000</c:v>
                </c:pt>
                <c:pt idx="4531">
                  <c:v>17500000</c:v>
                </c:pt>
                <c:pt idx="4532">
                  <c:v>17500000</c:v>
                </c:pt>
                <c:pt idx="4533">
                  <c:v>17500000</c:v>
                </c:pt>
                <c:pt idx="4534">
                  <c:v>17500000</c:v>
                </c:pt>
                <c:pt idx="4535">
                  <c:v>17500000</c:v>
                </c:pt>
                <c:pt idx="4536">
                  <c:v>17500000</c:v>
                </c:pt>
                <c:pt idx="4537">
                  <c:v>17500000</c:v>
                </c:pt>
                <c:pt idx="4538">
                  <c:v>17500000</c:v>
                </c:pt>
                <c:pt idx="4539">
                  <c:v>17500000</c:v>
                </c:pt>
                <c:pt idx="4540">
                  <c:v>17500000</c:v>
                </c:pt>
                <c:pt idx="4541">
                  <c:v>17500000</c:v>
                </c:pt>
                <c:pt idx="4542">
                  <c:v>17500000</c:v>
                </c:pt>
                <c:pt idx="4543">
                  <c:v>17500000</c:v>
                </c:pt>
                <c:pt idx="4544">
                  <c:v>17500000</c:v>
                </c:pt>
                <c:pt idx="4545">
                  <c:v>17500000</c:v>
                </c:pt>
                <c:pt idx="4546">
                  <c:v>17500000</c:v>
                </c:pt>
                <c:pt idx="4547">
                  <c:v>17500000</c:v>
                </c:pt>
                <c:pt idx="4548">
                  <c:v>17500000</c:v>
                </c:pt>
                <c:pt idx="4549">
                  <c:v>17500000</c:v>
                </c:pt>
                <c:pt idx="4550">
                  <c:v>17500000</c:v>
                </c:pt>
                <c:pt idx="4551">
                  <c:v>17500000</c:v>
                </c:pt>
                <c:pt idx="4552">
                  <c:v>17500000</c:v>
                </c:pt>
                <c:pt idx="4553">
                  <c:v>17500000</c:v>
                </c:pt>
                <c:pt idx="4554">
                  <c:v>17500000</c:v>
                </c:pt>
                <c:pt idx="4555">
                  <c:v>17500000</c:v>
                </c:pt>
                <c:pt idx="4556">
                  <c:v>17500000</c:v>
                </c:pt>
                <c:pt idx="4557">
                  <c:v>17500000</c:v>
                </c:pt>
                <c:pt idx="4558">
                  <c:v>17500000</c:v>
                </c:pt>
                <c:pt idx="4559">
                  <c:v>17500000</c:v>
                </c:pt>
                <c:pt idx="4560">
                  <c:v>17500000</c:v>
                </c:pt>
                <c:pt idx="4561">
                  <c:v>17500000</c:v>
                </c:pt>
                <c:pt idx="4562">
                  <c:v>17500000</c:v>
                </c:pt>
                <c:pt idx="4563">
                  <c:v>17500000</c:v>
                </c:pt>
                <c:pt idx="4564">
                  <c:v>17500000</c:v>
                </c:pt>
                <c:pt idx="4565">
                  <c:v>17500000</c:v>
                </c:pt>
                <c:pt idx="4566">
                  <c:v>17500000</c:v>
                </c:pt>
                <c:pt idx="4567">
                  <c:v>17500000</c:v>
                </c:pt>
                <c:pt idx="4568">
                  <c:v>17500000</c:v>
                </c:pt>
                <c:pt idx="4569">
                  <c:v>17500000</c:v>
                </c:pt>
                <c:pt idx="4570">
                  <c:v>17500000</c:v>
                </c:pt>
                <c:pt idx="4571">
                  <c:v>17500000</c:v>
                </c:pt>
                <c:pt idx="4572">
                  <c:v>17500000</c:v>
                </c:pt>
                <c:pt idx="4573">
                  <c:v>17500000</c:v>
                </c:pt>
                <c:pt idx="4574">
                  <c:v>17500000</c:v>
                </c:pt>
                <c:pt idx="4575">
                  <c:v>17500000</c:v>
                </c:pt>
                <c:pt idx="4576">
                  <c:v>17500000</c:v>
                </c:pt>
                <c:pt idx="4577">
                  <c:v>17500000</c:v>
                </c:pt>
                <c:pt idx="4578">
                  <c:v>17500000</c:v>
                </c:pt>
                <c:pt idx="4579">
                  <c:v>17500000</c:v>
                </c:pt>
                <c:pt idx="4580">
                  <c:v>17500000</c:v>
                </c:pt>
                <c:pt idx="4581">
                  <c:v>17500000</c:v>
                </c:pt>
                <c:pt idx="4582">
                  <c:v>17500000</c:v>
                </c:pt>
                <c:pt idx="4583">
                  <c:v>17500000</c:v>
                </c:pt>
                <c:pt idx="4584">
                  <c:v>17500000</c:v>
                </c:pt>
                <c:pt idx="4585">
                  <c:v>17500000</c:v>
                </c:pt>
                <c:pt idx="4586">
                  <c:v>17500000</c:v>
                </c:pt>
                <c:pt idx="4587">
                  <c:v>17500000</c:v>
                </c:pt>
                <c:pt idx="4588">
                  <c:v>17500000</c:v>
                </c:pt>
                <c:pt idx="4589">
                  <c:v>17500000</c:v>
                </c:pt>
                <c:pt idx="4590">
                  <c:v>17500000</c:v>
                </c:pt>
                <c:pt idx="4591">
                  <c:v>17500000</c:v>
                </c:pt>
                <c:pt idx="4592">
                  <c:v>17500000</c:v>
                </c:pt>
                <c:pt idx="4593">
                  <c:v>17500000</c:v>
                </c:pt>
                <c:pt idx="4594">
                  <c:v>17500000</c:v>
                </c:pt>
                <c:pt idx="4595">
                  <c:v>17500000</c:v>
                </c:pt>
                <c:pt idx="4596">
                  <c:v>17500000</c:v>
                </c:pt>
                <c:pt idx="4597">
                  <c:v>17500000</c:v>
                </c:pt>
                <c:pt idx="4598">
                  <c:v>17500000</c:v>
                </c:pt>
                <c:pt idx="4599">
                  <c:v>17500000</c:v>
                </c:pt>
                <c:pt idx="4600">
                  <c:v>17500000</c:v>
                </c:pt>
                <c:pt idx="4601">
                  <c:v>17500000</c:v>
                </c:pt>
                <c:pt idx="4602">
                  <c:v>17500000</c:v>
                </c:pt>
                <c:pt idx="4603">
                  <c:v>17500000</c:v>
                </c:pt>
                <c:pt idx="4604">
                  <c:v>17500000</c:v>
                </c:pt>
                <c:pt idx="4605">
                  <c:v>17500000</c:v>
                </c:pt>
                <c:pt idx="4606">
                  <c:v>17500000</c:v>
                </c:pt>
                <c:pt idx="4607">
                  <c:v>17500000</c:v>
                </c:pt>
                <c:pt idx="4608">
                  <c:v>17500000</c:v>
                </c:pt>
                <c:pt idx="4609">
                  <c:v>17500000</c:v>
                </c:pt>
                <c:pt idx="4610">
                  <c:v>17500000</c:v>
                </c:pt>
                <c:pt idx="4611">
                  <c:v>17500000</c:v>
                </c:pt>
                <c:pt idx="4612">
                  <c:v>17500000</c:v>
                </c:pt>
                <c:pt idx="4613">
                  <c:v>17500000</c:v>
                </c:pt>
                <c:pt idx="4614">
                  <c:v>17500000</c:v>
                </c:pt>
                <c:pt idx="4615">
                  <c:v>17500000</c:v>
                </c:pt>
                <c:pt idx="4616">
                  <c:v>17500000</c:v>
                </c:pt>
                <c:pt idx="4617">
                  <c:v>17500000</c:v>
                </c:pt>
                <c:pt idx="4618">
                  <c:v>17500000</c:v>
                </c:pt>
                <c:pt idx="4619">
                  <c:v>17500000</c:v>
                </c:pt>
                <c:pt idx="4620">
                  <c:v>17500000</c:v>
                </c:pt>
                <c:pt idx="4621">
                  <c:v>17500000</c:v>
                </c:pt>
                <c:pt idx="4622">
                  <c:v>17500000</c:v>
                </c:pt>
                <c:pt idx="4623">
                  <c:v>17500000</c:v>
                </c:pt>
                <c:pt idx="4624">
                  <c:v>17500000</c:v>
                </c:pt>
                <c:pt idx="4625">
                  <c:v>17500000</c:v>
                </c:pt>
                <c:pt idx="4626">
                  <c:v>17500000</c:v>
                </c:pt>
                <c:pt idx="4627">
                  <c:v>17500000</c:v>
                </c:pt>
                <c:pt idx="4628">
                  <c:v>17500000</c:v>
                </c:pt>
                <c:pt idx="4629">
                  <c:v>17500000</c:v>
                </c:pt>
                <c:pt idx="4630">
                  <c:v>17500000</c:v>
                </c:pt>
                <c:pt idx="4631">
                  <c:v>17500000</c:v>
                </c:pt>
                <c:pt idx="4632">
                  <c:v>17500000</c:v>
                </c:pt>
                <c:pt idx="4633">
                  <c:v>17500000</c:v>
                </c:pt>
                <c:pt idx="4634">
                  <c:v>17500000</c:v>
                </c:pt>
                <c:pt idx="4635">
                  <c:v>17500000</c:v>
                </c:pt>
                <c:pt idx="4636">
                  <c:v>17500000</c:v>
                </c:pt>
                <c:pt idx="4637">
                  <c:v>17500000</c:v>
                </c:pt>
                <c:pt idx="4638">
                  <c:v>17500000</c:v>
                </c:pt>
                <c:pt idx="4639">
                  <c:v>17500000</c:v>
                </c:pt>
                <c:pt idx="4640">
                  <c:v>17500000</c:v>
                </c:pt>
                <c:pt idx="4641">
                  <c:v>17500000</c:v>
                </c:pt>
                <c:pt idx="4642">
                  <c:v>17500000</c:v>
                </c:pt>
                <c:pt idx="4643">
                  <c:v>17500000</c:v>
                </c:pt>
                <c:pt idx="4644">
                  <c:v>17500000</c:v>
                </c:pt>
                <c:pt idx="4645">
                  <c:v>17500000</c:v>
                </c:pt>
                <c:pt idx="4646">
                  <c:v>17500000</c:v>
                </c:pt>
                <c:pt idx="4647">
                  <c:v>17500000</c:v>
                </c:pt>
                <c:pt idx="4648">
                  <c:v>17500000</c:v>
                </c:pt>
                <c:pt idx="4649">
                  <c:v>17500000</c:v>
                </c:pt>
                <c:pt idx="4650">
                  <c:v>17500000</c:v>
                </c:pt>
                <c:pt idx="4651">
                  <c:v>17500000</c:v>
                </c:pt>
                <c:pt idx="4652">
                  <c:v>17500000</c:v>
                </c:pt>
                <c:pt idx="4653">
                  <c:v>17500000</c:v>
                </c:pt>
                <c:pt idx="4654">
                  <c:v>17500000</c:v>
                </c:pt>
                <c:pt idx="4655">
                  <c:v>17500000</c:v>
                </c:pt>
                <c:pt idx="4656">
                  <c:v>17500000</c:v>
                </c:pt>
                <c:pt idx="4657">
                  <c:v>17500000</c:v>
                </c:pt>
                <c:pt idx="4658">
                  <c:v>17500000</c:v>
                </c:pt>
                <c:pt idx="4659">
                  <c:v>17500000</c:v>
                </c:pt>
                <c:pt idx="4660">
                  <c:v>17500000</c:v>
                </c:pt>
                <c:pt idx="4661">
                  <c:v>17500000</c:v>
                </c:pt>
                <c:pt idx="4662">
                  <c:v>17500000</c:v>
                </c:pt>
                <c:pt idx="4663">
                  <c:v>17500000</c:v>
                </c:pt>
                <c:pt idx="4664">
                  <c:v>17500000</c:v>
                </c:pt>
                <c:pt idx="4665">
                  <c:v>17500000</c:v>
                </c:pt>
                <c:pt idx="4666">
                  <c:v>17500000</c:v>
                </c:pt>
                <c:pt idx="4667">
                  <c:v>17500000</c:v>
                </c:pt>
                <c:pt idx="4668">
                  <c:v>17500000</c:v>
                </c:pt>
                <c:pt idx="4669">
                  <c:v>17500000</c:v>
                </c:pt>
                <c:pt idx="4670">
                  <c:v>17500000</c:v>
                </c:pt>
                <c:pt idx="4671">
                  <c:v>17500000</c:v>
                </c:pt>
                <c:pt idx="4672">
                  <c:v>17500000</c:v>
                </c:pt>
                <c:pt idx="4673">
                  <c:v>17500000</c:v>
                </c:pt>
                <c:pt idx="4674">
                  <c:v>17500000</c:v>
                </c:pt>
                <c:pt idx="4675">
                  <c:v>17500000</c:v>
                </c:pt>
                <c:pt idx="4676">
                  <c:v>17500000</c:v>
                </c:pt>
                <c:pt idx="4677">
                  <c:v>17500000</c:v>
                </c:pt>
                <c:pt idx="4678">
                  <c:v>17500000</c:v>
                </c:pt>
                <c:pt idx="4679">
                  <c:v>17500000</c:v>
                </c:pt>
                <c:pt idx="4680">
                  <c:v>17500000</c:v>
                </c:pt>
                <c:pt idx="4681">
                  <c:v>17500000</c:v>
                </c:pt>
                <c:pt idx="4682">
                  <c:v>17500000</c:v>
                </c:pt>
                <c:pt idx="4683">
                  <c:v>17500000</c:v>
                </c:pt>
                <c:pt idx="4684">
                  <c:v>17500000</c:v>
                </c:pt>
                <c:pt idx="4685">
                  <c:v>17500000</c:v>
                </c:pt>
                <c:pt idx="4686">
                  <c:v>17500000</c:v>
                </c:pt>
                <c:pt idx="4687">
                  <c:v>17500000</c:v>
                </c:pt>
                <c:pt idx="4688">
                  <c:v>17500000</c:v>
                </c:pt>
                <c:pt idx="4689">
                  <c:v>17500000</c:v>
                </c:pt>
                <c:pt idx="4690">
                  <c:v>17500000</c:v>
                </c:pt>
                <c:pt idx="4691">
                  <c:v>17500000</c:v>
                </c:pt>
                <c:pt idx="4692">
                  <c:v>17500000</c:v>
                </c:pt>
                <c:pt idx="4693">
                  <c:v>17500000</c:v>
                </c:pt>
                <c:pt idx="4694">
                  <c:v>17500000</c:v>
                </c:pt>
                <c:pt idx="4695">
                  <c:v>17500000</c:v>
                </c:pt>
                <c:pt idx="4696">
                  <c:v>17500000</c:v>
                </c:pt>
                <c:pt idx="4697">
                  <c:v>17500000</c:v>
                </c:pt>
                <c:pt idx="4698">
                  <c:v>17500000</c:v>
                </c:pt>
                <c:pt idx="4699">
                  <c:v>17500000</c:v>
                </c:pt>
                <c:pt idx="4700">
                  <c:v>17500000</c:v>
                </c:pt>
                <c:pt idx="4701">
                  <c:v>17500000</c:v>
                </c:pt>
                <c:pt idx="4702">
                  <c:v>17500000</c:v>
                </c:pt>
                <c:pt idx="4703">
                  <c:v>17500000</c:v>
                </c:pt>
                <c:pt idx="4704">
                  <c:v>17500000</c:v>
                </c:pt>
                <c:pt idx="4705">
                  <c:v>17500000</c:v>
                </c:pt>
                <c:pt idx="4706">
                  <c:v>17500000</c:v>
                </c:pt>
                <c:pt idx="4707">
                  <c:v>17500000</c:v>
                </c:pt>
                <c:pt idx="4708">
                  <c:v>17500000</c:v>
                </c:pt>
                <c:pt idx="4709">
                  <c:v>17500000</c:v>
                </c:pt>
                <c:pt idx="4710">
                  <c:v>17500000</c:v>
                </c:pt>
                <c:pt idx="4711">
                  <c:v>17500000</c:v>
                </c:pt>
                <c:pt idx="4712">
                  <c:v>17500000</c:v>
                </c:pt>
                <c:pt idx="4713">
                  <c:v>17500000</c:v>
                </c:pt>
                <c:pt idx="4714">
                  <c:v>17500000</c:v>
                </c:pt>
                <c:pt idx="4715">
                  <c:v>17500000</c:v>
                </c:pt>
                <c:pt idx="4716">
                  <c:v>17500000</c:v>
                </c:pt>
                <c:pt idx="4717">
                  <c:v>17500000</c:v>
                </c:pt>
                <c:pt idx="4718">
                  <c:v>17500000</c:v>
                </c:pt>
                <c:pt idx="4719">
                  <c:v>17500000</c:v>
                </c:pt>
                <c:pt idx="4720">
                  <c:v>17500000</c:v>
                </c:pt>
                <c:pt idx="4721">
                  <c:v>17500000</c:v>
                </c:pt>
                <c:pt idx="4722">
                  <c:v>17500000</c:v>
                </c:pt>
                <c:pt idx="4723">
                  <c:v>17500000</c:v>
                </c:pt>
                <c:pt idx="4724">
                  <c:v>17500000</c:v>
                </c:pt>
                <c:pt idx="4725">
                  <c:v>17500000</c:v>
                </c:pt>
                <c:pt idx="4726">
                  <c:v>17500000</c:v>
                </c:pt>
                <c:pt idx="4727">
                  <c:v>17500000</c:v>
                </c:pt>
                <c:pt idx="4728">
                  <c:v>17500000</c:v>
                </c:pt>
                <c:pt idx="4729">
                  <c:v>17500000</c:v>
                </c:pt>
                <c:pt idx="4730">
                  <c:v>17500000</c:v>
                </c:pt>
                <c:pt idx="4731">
                  <c:v>17500000</c:v>
                </c:pt>
                <c:pt idx="4732">
                  <c:v>17500000</c:v>
                </c:pt>
                <c:pt idx="4733">
                  <c:v>17500000</c:v>
                </c:pt>
                <c:pt idx="4734">
                  <c:v>17500000</c:v>
                </c:pt>
                <c:pt idx="4735">
                  <c:v>17500000</c:v>
                </c:pt>
                <c:pt idx="4736">
                  <c:v>17500000</c:v>
                </c:pt>
                <c:pt idx="4737">
                  <c:v>17500000</c:v>
                </c:pt>
                <c:pt idx="4738">
                  <c:v>17500000</c:v>
                </c:pt>
                <c:pt idx="4739">
                  <c:v>17500000</c:v>
                </c:pt>
                <c:pt idx="4740">
                  <c:v>17500000</c:v>
                </c:pt>
                <c:pt idx="4741">
                  <c:v>17500000</c:v>
                </c:pt>
                <c:pt idx="4742">
                  <c:v>17500000</c:v>
                </c:pt>
                <c:pt idx="4743">
                  <c:v>17500000</c:v>
                </c:pt>
                <c:pt idx="4744">
                  <c:v>17500000</c:v>
                </c:pt>
                <c:pt idx="4745">
                  <c:v>17500000</c:v>
                </c:pt>
                <c:pt idx="4746">
                  <c:v>17500000</c:v>
                </c:pt>
                <c:pt idx="4747">
                  <c:v>17500000</c:v>
                </c:pt>
                <c:pt idx="4748">
                  <c:v>17500000</c:v>
                </c:pt>
                <c:pt idx="4749">
                  <c:v>17500000</c:v>
                </c:pt>
                <c:pt idx="4750">
                  <c:v>17500000</c:v>
                </c:pt>
                <c:pt idx="4751">
                  <c:v>17500000</c:v>
                </c:pt>
                <c:pt idx="4752">
                  <c:v>17500000</c:v>
                </c:pt>
                <c:pt idx="4753">
                  <c:v>17500000</c:v>
                </c:pt>
                <c:pt idx="4754">
                  <c:v>17500000</c:v>
                </c:pt>
                <c:pt idx="4755">
                  <c:v>17500000</c:v>
                </c:pt>
                <c:pt idx="4756">
                  <c:v>17500000</c:v>
                </c:pt>
                <c:pt idx="4757">
                  <c:v>17500000</c:v>
                </c:pt>
                <c:pt idx="4758">
                  <c:v>17500000</c:v>
                </c:pt>
                <c:pt idx="4759">
                  <c:v>17500000</c:v>
                </c:pt>
                <c:pt idx="4760">
                  <c:v>17500000</c:v>
                </c:pt>
                <c:pt idx="4761">
                  <c:v>17500000</c:v>
                </c:pt>
                <c:pt idx="4762">
                  <c:v>17500000</c:v>
                </c:pt>
                <c:pt idx="4763">
                  <c:v>17500000</c:v>
                </c:pt>
                <c:pt idx="4764">
                  <c:v>17500000</c:v>
                </c:pt>
                <c:pt idx="4765">
                  <c:v>17500000</c:v>
                </c:pt>
                <c:pt idx="4766">
                  <c:v>17500000</c:v>
                </c:pt>
                <c:pt idx="4767">
                  <c:v>17500000</c:v>
                </c:pt>
                <c:pt idx="4768">
                  <c:v>17500000</c:v>
                </c:pt>
                <c:pt idx="4769">
                  <c:v>17500000</c:v>
                </c:pt>
                <c:pt idx="4770">
                  <c:v>17500000</c:v>
                </c:pt>
                <c:pt idx="4771">
                  <c:v>17500000</c:v>
                </c:pt>
                <c:pt idx="4772">
                  <c:v>17500000</c:v>
                </c:pt>
                <c:pt idx="4773">
                  <c:v>17500000</c:v>
                </c:pt>
                <c:pt idx="4774">
                  <c:v>17500000</c:v>
                </c:pt>
                <c:pt idx="4775">
                  <c:v>17500000</c:v>
                </c:pt>
                <c:pt idx="4776">
                  <c:v>17500000</c:v>
                </c:pt>
                <c:pt idx="4777">
                  <c:v>17500000</c:v>
                </c:pt>
                <c:pt idx="4778">
                  <c:v>17500000</c:v>
                </c:pt>
                <c:pt idx="4779">
                  <c:v>17500000</c:v>
                </c:pt>
                <c:pt idx="4780">
                  <c:v>17500000</c:v>
                </c:pt>
                <c:pt idx="4781">
                  <c:v>17500000</c:v>
                </c:pt>
                <c:pt idx="4782">
                  <c:v>17500000</c:v>
                </c:pt>
                <c:pt idx="4783">
                  <c:v>17500000</c:v>
                </c:pt>
                <c:pt idx="4784">
                  <c:v>17500000</c:v>
                </c:pt>
                <c:pt idx="4785">
                  <c:v>17500000</c:v>
                </c:pt>
                <c:pt idx="4786">
                  <c:v>17500000</c:v>
                </c:pt>
                <c:pt idx="4787">
                  <c:v>17500000</c:v>
                </c:pt>
                <c:pt idx="4788">
                  <c:v>17500000</c:v>
                </c:pt>
                <c:pt idx="4789">
                  <c:v>17500000</c:v>
                </c:pt>
                <c:pt idx="4790">
                  <c:v>17500000</c:v>
                </c:pt>
                <c:pt idx="4791">
                  <c:v>17500000</c:v>
                </c:pt>
                <c:pt idx="4792">
                  <c:v>17500000</c:v>
                </c:pt>
                <c:pt idx="4793">
                  <c:v>17500000</c:v>
                </c:pt>
                <c:pt idx="4794">
                  <c:v>17500000</c:v>
                </c:pt>
                <c:pt idx="4795">
                  <c:v>17500000</c:v>
                </c:pt>
                <c:pt idx="4796">
                  <c:v>17500000</c:v>
                </c:pt>
                <c:pt idx="4797">
                  <c:v>17500000</c:v>
                </c:pt>
                <c:pt idx="4798">
                  <c:v>17500000</c:v>
                </c:pt>
                <c:pt idx="4799">
                  <c:v>17500000</c:v>
                </c:pt>
                <c:pt idx="4800">
                  <c:v>17500000</c:v>
                </c:pt>
                <c:pt idx="4801">
                  <c:v>17500000</c:v>
                </c:pt>
                <c:pt idx="4802">
                  <c:v>17500000</c:v>
                </c:pt>
                <c:pt idx="4803">
                  <c:v>17500000</c:v>
                </c:pt>
                <c:pt idx="4804">
                  <c:v>17500000</c:v>
                </c:pt>
                <c:pt idx="4805">
                  <c:v>17500000</c:v>
                </c:pt>
                <c:pt idx="4806">
                  <c:v>17500000</c:v>
                </c:pt>
                <c:pt idx="4807">
                  <c:v>17500000</c:v>
                </c:pt>
                <c:pt idx="4808">
                  <c:v>17500000</c:v>
                </c:pt>
                <c:pt idx="4809">
                  <c:v>17500000</c:v>
                </c:pt>
                <c:pt idx="4810">
                  <c:v>17500000</c:v>
                </c:pt>
                <c:pt idx="4811">
                  <c:v>17500000</c:v>
                </c:pt>
                <c:pt idx="4812">
                  <c:v>17500000</c:v>
                </c:pt>
                <c:pt idx="4813">
                  <c:v>17500000</c:v>
                </c:pt>
                <c:pt idx="4814">
                  <c:v>17500000</c:v>
                </c:pt>
                <c:pt idx="4815">
                  <c:v>17500000</c:v>
                </c:pt>
                <c:pt idx="4816">
                  <c:v>17500000</c:v>
                </c:pt>
                <c:pt idx="4817">
                  <c:v>17500000</c:v>
                </c:pt>
                <c:pt idx="4818">
                  <c:v>17500000</c:v>
                </c:pt>
                <c:pt idx="4819">
                  <c:v>17500000</c:v>
                </c:pt>
                <c:pt idx="4820">
                  <c:v>17500000</c:v>
                </c:pt>
                <c:pt idx="4821">
                  <c:v>17500000</c:v>
                </c:pt>
                <c:pt idx="4822">
                  <c:v>17500000</c:v>
                </c:pt>
                <c:pt idx="4823">
                  <c:v>17500000</c:v>
                </c:pt>
                <c:pt idx="4824">
                  <c:v>17500000</c:v>
                </c:pt>
                <c:pt idx="4825">
                  <c:v>17500000</c:v>
                </c:pt>
                <c:pt idx="4826">
                  <c:v>17500000</c:v>
                </c:pt>
                <c:pt idx="4827">
                  <c:v>17500000</c:v>
                </c:pt>
                <c:pt idx="4828">
                  <c:v>17500000</c:v>
                </c:pt>
                <c:pt idx="4829">
                  <c:v>17500000</c:v>
                </c:pt>
                <c:pt idx="4830">
                  <c:v>17500000</c:v>
                </c:pt>
                <c:pt idx="4831">
                  <c:v>17500000</c:v>
                </c:pt>
                <c:pt idx="4832">
                  <c:v>17500000</c:v>
                </c:pt>
                <c:pt idx="4833">
                  <c:v>17500000</c:v>
                </c:pt>
                <c:pt idx="4834">
                  <c:v>17500000</c:v>
                </c:pt>
                <c:pt idx="4835">
                  <c:v>17500000</c:v>
                </c:pt>
                <c:pt idx="4836">
                  <c:v>17500000</c:v>
                </c:pt>
                <c:pt idx="4837">
                  <c:v>17500000</c:v>
                </c:pt>
                <c:pt idx="4838">
                  <c:v>17500000</c:v>
                </c:pt>
                <c:pt idx="4839">
                  <c:v>17500000</c:v>
                </c:pt>
                <c:pt idx="4840">
                  <c:v>17500000</c:v>
                </c:pt>
                <c:pt idx="4841">
                  <c:v>17500000</c:v>
                </c:pt>
                <c:pt idx="4842">
                  <c:v>17500000</c:v>
                </c:pt>
                <c:pt idx="4843">
                  <c:v>17500000</c:v>
                </c:pt>
                <c:pt idx="4844">
                  <c:v>17500000</c:v>
                </c:pt>
                <c:pt idx="4845">
                  <c:v>17500000</c:v>
                </c:pt>
                <c:pt idx="4846">
                  <c:v>17500000</c:v>
                </c:pt>
                <c:pt idx="4847">
                  <c:v>17500000</c:v>
                </c:pt>
                <c:pt idx="4848">
                  <c:v>17500000</c:v>
                </c:pt>
                <c:pt idx="4849">
                  <c:v>17500000</c:v>
                </c:pt>
                <c:pt idx="4850">
                  <c:v>17500000</c:v>
                </c:pt>
                <c:pt idx="4851">
                  <c:v>17500000</c:v>
                </c:pt>
                <c:pt idx="4852">
                  <c:v>17500000</c:v>
                </c:pt>
                <c:pt idx="4853">
                  <c:v>17500000</c:v>
                </c:pt>
                <c:pt idx="4854">
                  <c:v>17500000</c:v>
                </c:pt>
                <c:pt idx="4855">
                  <c:v>17500000</c:v>
                </c:pt>
                <c:pt idx="4856">
                  <c:v>17500000</c:v>
                </c:pt>
                <c:pt idx="4857">
                  <c:v>17500000</c:v>
                </c:pt>
                <c:pt idx="4858">
                  <c:v>17500000</c:v>
                </c:pt>
                <c:pt idx="4859">
                  <c:v>17500000</c:v>
                </c:pt>
                <c:pt idx="4860">
                  <c:v>17500000</c:v>
                </c:pt>
                <c:pt idx="4861">
                  <c:v>17500000</c:v>
                </c:pt>
                <c:pt idx="4862">
                  <c:v>17500000</c:v>
                </c:pt>
                <c:pt idx="4863">
                  <c:v>17500000</c:v>
                </c:pt>
                <c:pt idx="4864">
                  <c:v>17500000</c:v>
                </c:pt>
                <c:pt idx="4865">
                  <c:v>17500000</c:v>
                </c:pt>
                <c:pt idx="4866">
                  <c:v>17500000</c:v>
                </c:pt>
                <c:pt idx="4867">
                  <c:v>17500000</c:v>
                </c:pt>
                <c:pt idx="4868">
                  <c:v>17500000</c:v>
                </c:pt>
                <c:pt idx="4869">
                  <c:v>17500000</c:v>
                </c:pt>
                <c:pt idx="4870">
                  <c:v>17500000</c:v>
                </c:pt>
                <c:pt idx="4871">
                  <c:v>17500000</c:v>
                </c:pt>
                <c:pt idx="4872">
                  <c:v>17500000</c:v>
                </c:pt>
                <c:pt idx="4873">
                  <c:v>17500000</c:v>
                </c:pt>
                <c:pt idx="4874">
                  <c:v>17500000</c:v>
                </c:pt>
                <c:pt idx="4875">
                  <c:v>17500000</c:v>
                </c:pt>
                <c:pt idx="4876">
                  <c:v>17500000</c:v>
                </c:pt>
                <c:pt idx="4877">
                  <c:v>17500000</c:v>
                </c:pt>
                <c:pt idx="4878">
                  <c:v>17500000</c:v>
                </c:pt>
                <c:pt idx="4879">
                  <c:v>17500000</c:v>
                </c:pt>
                <c:pt idx="4880">
                  <c:v>17500000</c:v>
                </c:pt>
                <c:pt idx="4881">
                  <c:v>17500000</c:v>
                </c:pt>
                <c:pt idx="4882">
                  <c:v>17500000</c:v>
                </c:pt>
                <c:pt idx="4883">
                  <c:v>17500000</c:v>
                </c:pt>
                <c:pt idx="4884">
                  <c:v>17500000</c:v>
                </c:pt>
                <c:pt idx="4885">
                  <c:v>17500000</c:v>
                </c:pt>
                <c:pt idx="4886">
                  <c:v>17500000</c:v>
                </c:pt>
                <c:pt idx="4887">
                  <c:v>17500000</c:v>
                </c:pt>
                <c:pt idx="4888">
                  <c:v>17500000</c:v>
                </c:pt>
                <c:pt idx="4889">
                  <c:v>17500000</c:v>
                </c:pt>
                <c:pt idx="4890">
                  <c:v>17500000</c:v>
                </c:pt>
                <c:pt idx="4891">
                  <c:v>17500000</c:v>
                </c:pt>
                <c:pt idx="4892">
                  <c:v>17500000</c:v>
                </c:pt>
                <c:pt idx="4893">
                  <c:v>17500000</c:v>
                </c:pt>
                <c:pt idx="4894">
                  <c:v>17500000</c:v>
                </c:pt>
                <c:pt idx="4895">
                  <c:v>17500000</c:v>
                </c:pt>
                <c:pt idx="4896">
                  <c:v>17500000</c:v>
                </c:pt>
                <c:pt idx="4897">
                  <c:v>17500000</c:v>
                </c:pt>
                <c:pt idx="4898">
                  <c:v>17500000</c:v>
                </c:pt>
                <c:pt idx="4899">
                  <c:v>17500000</c:v>
                </c:pt>
                <c:pt idx="4900">
                  <c:v>17500000</c:v>
                </c:pt>
                <c:pt idx="4901">
                  <c:v>17500000</c:v>
                </c:pt>
                <c:pt idx="4902">
                  <c:v>17500000</c:v>
                </c:pt>
                <c:pt idx="4903">
                  <c:v>17500000</c:v>
                </c:pt>
                <c:pt idx="4904">
                  <c:v>17500000</c:v>
                </c:pt>
                <c:pt idx="4905">
                  <c:v>17500000</c:v>
                </c:pt>
                <c:pt idx="4906">
                  <c:v>17500000</c:v>
                </c:pt>
                <c:pt idx="4907">
                  <c:v>17500000</c:v>
                </c:pt>
                <c:pt idx="4908">
                  <c:v>17500000</c:v>
                </c:pt>
                <c:pt idx="4909">
                  <c:v>17500000</c:v>
                </c:pt>
                <c:pt idx="4910">
                  <c:v>17500000</c:v>
                </c:pt>
                <c:pt idx="4911">
                  <c:v>17500000</c:v>
                </c:pt>
                <c:pt idx="4912">
                  <c:v>17500000</c:v>
                </c:pt>
                <c:pt idx="4913">
                  <c:v>17500000</c:v>
                </c:pt>
                <c:pt idx="4914">
                  <c:v>17500000</c:v>
                </c:pt>
                <c:pt idx="4915">
                  <c:v>17500000</c:v>
                </c:pt>
                <c:pt idx="4916">
                  <c:v>17500000</c:v>
                </c:pt>
                <c:pt idx="4917">
                  <c:v>17500000</c:v>
                </c:pt>
                <c:pt idx="4918">
                  <c:v>17500000</c:v>
                </c:pt>
                <c:pt idx="4919">
                  <c:v>17500000</c:v>
                </c:pt>
                <c:pt idx="4920">
                  <c:v>17500000</c:v>
                </c:pt>
                <c:pt idx="4921">
                  <c:v>17500000</c:v>
                </c:pt>
                <c:pt idx="4922">
                  <c:v>17500000</c:v>
                </c:pt>
                <c:pt idx="4923">
                  <c:v>17500000</c:v>
                </c:pt>
                <c:pt idx="4924">
                  <c:v>17500000</c:v>
                </c:pt>
                <c:pt idx="4925">
                  <c:v>17500000</c:v>
                </c:pt>
                <c:pt idx="4926">
                  <c:v>17500000</c:v>
                </c:pt>
                <c:pt idx="4927">
                  <c:v>17500000</c:v>
                </c:pt>
                <c:pt idx="4928">
                  <c:v>17500000</c:v>
                </c:pt>
                <c:pt idx="4929">
                  <c:v>17500000</c:v>
                </c:pt>
                <c:pt idx="4930">
                  <c:v>17500000</c:v>
                </c:pt>
                <c:pt idx="4931">
                  <c:v>17500000</c:v>
                </c:pt>
                <c:pt idx="4932">
                  <c:v>17500000</c:v>
                </c:pt>
                <c:pt idx="4933">
                  <c:v>17500000</c:v>
                </c:pt>
                <c:pt idx="4934">
                  <c:v>17500000</c:v>
                </c:pt>
                <c:pt idx="4935">
                  <c:v>17500000</c:v>
                </c:pt>
                <c:pt idx="4936">
                  <c:v>17500000</c:v>
                </c:pt>
                <c:pt idx="4937">
                  <c:v>17500000</c:v>
                </c:pt>
                <c:pt idx="4938">
                  <c:v>17500000</c:v>
                </c:pt>
                <c:pt idx="4939">
                  <c:v>17500000</c:v>
                </c:pt>
                <c:pt idx="4940">
                  <c:v>17500000</c:v>
                </c:pt>
                <c:pt idx="4941">
                  <c:v>17500000</c:v>
                </c:pt>
                <c:pt idx="4942">
                  <c:v>17500000</c:v>
                </c:pt>
                <c:pt idx="4943">
                  <c:v>17500000</c:v>
                </c:pt>
                <c:pt idx="4944">
                  <c:v>17500000</c:v>
                </c:pt>
                <c:pt idx="4945">
                  <c:v>17500000</c:v>
                </c:pt>
                <c:pt idx="4946">
                  <c:v>17500000</c:v>
                </c:pt>
                <c:pt idx="4947">
                  <c:v>17500000</c:v>
                </c:pt>
                <c:pt idx="4948">
                  <c:v>17500000</c:v>
                </c:pt>
                <c:pt idx="4949">
                  <c:v>17500000</c:v>
                </c:pt>
                <c:pt idx="4950">
                  <c:v>17500000</c:v>
                </c:pt>
                <c:pt idx="4951">
                  <c:v>17500000</c:v>
                </c:pt>
                <c:pt idx="4952">
                  <c:v>17500000</c:v>
                </c:pt>
                <c:pt idx="4953">
                  <c:v>17500000</c:v>
                </c:pt>
                <c:pt idx="4954">
                  <c:v>17500000</c:v>
                </c:pt>
                <c:pt idx="4955">
                  <c:v>17500000</c:v>
                </c:pt>
                <c:pt idx="4956">
                  <c:v>17500000</c:v>
                </c:pt>
                <c:pt idx="4957">
                  <c:v>17500000</c:v>
                </c:pt>
                <c:pt idx="4958">
                  <c:v>17500000</c:v>
                </c:pt>
                <c:pt idx="4959">
                  <c:v>17500000</c:v>
                </c:pt>
                <c:pt idx="4960">
                  <c:v>17500000</c:v>
                </c:pt>
                <c:pt idx="4961">
                  <c:v>17500000</c:v>
                </c:pt>
                <c:pt idx="4962">
                  <c:v>17500000</c:v>
                </c:pt>
                <c:pt idx="4963">
                  <c:v>17500000</c:v>
                </c:pt>
                <c:pt idx="4964">
                  <c:v>17500000</c:v>
                </c:pt>
                <c:pt idx="4965">
                  <c:v>17500000</c:v>
                </c:pt>
                <c:pt idx="4966">
                  <c:v>17500000</c:v>
                </c:pt>
                <c:pt idx="4967">
                  <c:v>17500000</c:v>
                </c:pt>
                <c:pt idx="4968">
                  <c:v>17500000</c:v>
                </c:pt>
                <c:pt idx="4969">
                  <c:v>17500000</c:v>
                </c:pt>
                <c:pt idx="4970">
                  <c:v>17500000</c:v>
                </c:pt>
                <c:pt idx="4971">
                  <c:v>17500000</c:v>
                </c:pt>
                <c:pt idx="4972">
                  <c:v>17500000</c:v>
                </c:pt>
                <c:pt idx="4973">
                  <c:v>17500000</c:v>
                </c:pt>
                <c:pt idx="4974">
                  <c:v>17500000</c:v>
                </c:pt>
                <c:pt idx="4975">
                  <c:v>17500000</c:v>
                </c:pt>
                <c:pt idx="4976">
                  <c:v>17500000</c:v>
                </c:pt>
                <c:pt idx="4977">
                  <c:v>17500000</c:v>
                </c:pt>
                <c:pt idx="4978">
                  <c:v>17500000</c:v>
                </c:pt>
                <c:pt idx="4979">
                  <c:v>17500000</c:v>
                </c:pt>
                <c:pt idx="4980">
                  <c:v>17500000</c:v>
                </c:pt>
                <c:pt idx="4981">
                  <c:v>17500000</c:v>
                </c:pt>
                <c:pt idx="4982">
                  <c:v>17500000</c:v>
                </c:pt>
                <c:pt idx="4983">
                  <c:v>17500000</c:v>
                </c:pt>
                <c:pt idx="4984">
                  <c:v>17500000</c:v>
                </c:pt>
                <c:pt idx="4985">
                  <c:v>17500000</c:v>
                </c:pt>
                <c:pt idx="4986">
                  <c:v>17500000</c:v>
                </c:pt>
                <c:pt idx="4987">
                  <c:v>17500000</c:v>
                </c:pt>
                <c:pt idx="4988">
                  <c:v>17500000</c:v>
                </c:pt>
                <c:pt idx="4989">
                  <c:v>17500000</c:v>
                </c:pt>
                <c:pt idx="4990">
                  <c:v>17500000</c:v>
                </c:pt>
                <c:pt idx="4991">
                  <c:v>17500000</c:v>
                </c:pt>
                <c:pt idx="4992">
                  <c:v>17500000</c:v>
                </c:pt>
                <c:pt idx="4993">
                  <c:v>17500000</c:v>
                </c:pt>
                <c:pt idx="4994">
                  <c:v>17500000</c:v>
                </c:pt>
                <c:pt idx="4995">
                  <c:v>17500000</c:v>
                </c:pt>
                <c:pt idx="4996">
                  <c:v>17500000</c:v>
                </c:pt>
                <c:pt idx="4997">
                  <c:v>17500000</c:v>
                </c:pt>
                <c:pt idx="4998">
                  <c:v>17500000</c:v>
                </c:pt>
                <c:pt idx="4999">
                  <c:v>17500000</c:v>
                </c:pt>
                <c:pt idx="5000">
                  <c:v>17500000</c:v>
                </c:pt>
                <c:pt idx="5001">
                  <c:v>17500000</c:v>
                </c:pt>
                <c:pt idx="5002">
                  <c:v>17500000</c:v>
                </c:pt>
                <c:pt idx="5003">
                  <c:v>17500000</c:v>
                </c:pt>
                <c:pt idx="5004">
                  <c:v>17500000</c:v>
                </c:pt>
                <c:pt idx="5005">
                  <c:v>17500000</c:v>
                </c:pt>
                <c:pt idx="5006">
                  <c:v>17500000</c:v>
                </c:pt>
                <c:pt idx="5007">
                  <c:v>17500000</c:v>
                </c:pt>
                <c:pt idx="5008">
                  <c:v>17500000</c:v>
                </c:pt>
                <c:pt idx="5009">
                  <c:v>17500000</c:v>
                </c:pt>
                <c:pt idx="5010">
                  <c:v>17500000</c:v>
                </c:pt>
                <c:pt idx="5011">
                  <c:v>17500000</c:v>
                </c:pt>
                <c:pt idx="5012">
                  <c:v>17500000</c:v>
                </c:pt>
                <c:pt idx="5013">
                  <c:v>17500000</c:v>
                </c:pt>
                <c:pt idx="5014">
                  <c:v>17500000</c:v>
                </c:pt>
                <c:pt idx="5015">
                  <c:v>17500000</c:v>
                </c:pt>
                <c:pt idx="5016">
                  <c:v>17500000</c:v>
                </c:pt>
                <c:pt idx="5017">
                  <c:v>17500000</c:v>
                </c:pt>
                <c:pt idx="5018">
                  <c:v>17500000</c:v>
                </c:pt>
                <c:pt idx="5019">
                  <c:v>17500000</c:v>
                </c:pt>
                <c:pt idx="5020">
                  <c:v>17500000</c:v>
                </c:pt>
                <c:pt idx="5021">
                  <c:v>17500000</c:v>
                </c:pt>
                <c:pt idx="5022">
                  <c:v>17500000</c:v>
                </c:pt>
                <c:pt idx="5023">
                  <c:v>17500000</c:v>
                </c:pt>
                <c:pt idx="5024">
                  <c:v>17500000</c:v>
                </c:pt>
                <c:pt idx="5025">
                  <c:v>17500000</c:v>
                </c:pt>
                <c:pt idx="5026">
                  <c:v>17500000</c:v>
                </c:pt>
                <c:pt idx="5027">
                  <c:v>17500000</c:v>
                </c:pt>
                <c:pt idx="5028">
                  <c:v>17500000</c:v>
                </c:pt>
                <c:pt idx="5029">
                  <c:v>17500000</c:v>
                </c:pt>
                <c:pt idx="5030">
                  <c:v>17500000</c:v>
                </c:pt>
                <c:pt idx="5031">
                  <c:v>17500000</c:v>
                </c:pt>
                <c:pt idx="5032">
                  <c:v>17500000</c:v>
                </c:pt>
                <c:pt idx="5033">
                  <c:v>17500000</c:v>
                </c:pt>
                <c:pt idx="5034">
                  <c:v>17500000</c:v>
                </c:pt>
                <c:pt idx="5035">
                  <c:v>17500000</c:v>
                </c:pt>
                <c:pt idx="5036">
                  <c:v>17500000</c:v>
                </c:pt>
                <c:pt idx="5037">
                  <c:v>17500000</c:v>
                </c:pt>
                <c:pt idx="5038">
                  <c:v>17500000</c:v>
                </c:pt>
                <c:pt idx="5039">
                  <c:v>17500000</c:v>
                </c:pt>
                <c:pt idx="5040">
                  <c:v>17500000</c:v>
                </c:pt>
                <c:pt idx="5041">
                  <c:v>17500000</c:v>
                </c:pt>
                <c:pt idx="5042">
                  <c:v>17500000</c:v>
                </c:pt>
                <c:pt idx="5043">
                  <c:v>17500000</c:v>
                </c:pt>
                <c:pt idx="5044">
                  <c:v>17500000</c:v>
                </c:pt>
                <c:pt idx="5045">
                  <c:v>17500000</c:v>
                </c:pt>
                <c:pt idx="5046">
                  <c:v>17500000</c:v>
                </c:pt>
                <c:pt idx="5047">
                  <c:v>17500000</c:v>
                </c:pt>
                <c:pt idx="5048">
                  <c:v>17500000</c:v>
                </c:pt>
                <c:pt idx="5049">
                  <c:v>17500000</c:v>
                </c:pt>
                <c:pt idx="5050">
                  <c:v>17500000</c:v>
                </c:pt>
                <c:pt idx="5051">
                  <c:v>17500000</c:v>
                </c:pt>
                <c:pt idx="5052">
                  <c:v>17500000</c:v>
                </c:pt>
                <c:pt idx="5053">
                  <c:v>17500000</c:v>
                </c:pt>
                <c:pt idx="5054">
                  <c:v>17500000</c:v>
                </c:pt>
                <c:pt idx="5055">
                  <c:v>17500000</c:v>
                </c:pt>
                <c:pt idx="5056">
                  <c:v>17500000</c:v>
                </c:pt>
                <c:pt idx="5057">
                  <c:v>17500000</c:v>
                </c:pt>
                <c:pt idx="5058">
                  <c:v>17500000</c:v>
                </c:pt>
                <c:pt idx="5059">
                  <c:v>17500000</c:v>
                </c:pt>
                <c:pt idx="5060">
                  <c:v>17500000</c:v>
                </c:pt>
                <c:pt idx="5061">
                  <c:v>17500000</c:v>
                </c:pt>
                <c:pt idx="5062">
                  <c:v>17500000</c:v>
                </c:pt>
                <c:pt idx="5063">
                  <c:v>17500000</c:v>
                </c:pt>
                <c:pt idx="5064">
                  <c:v>17500000</c:v>
                </c:pt>
                <c:pt idx="5065">
                  <c:v>17500000</c:v>
                </c:pt>
                <c:pt idx="5066">
                  <c:v>17500000</c:v>
                </c:pt>
                <c:pt idx="5067">
                  <c:v>17500000</c:v>
                </c:pt>
                <c:pt idx="5068">
                  <c:v>17500000</c:v>
                </c:pt>
                <c:pt idx="5069">
                  <c:v>17500000</c:v>
                </c:pt>
                <c:pt idx="5070">
                  <c:v>17500000</c:v>
                </c:pt>
                <c:pt idx="5071">
                  <c:v>17500000</c:v>
                </c:pt>
                <c:pt idx="5072">
                  <c:v>17500000</c:v>
                </c:pt>
                <c:pt idx="5073">
                  <c:v>17500000</c:v>
                </c:pt>
                <c:pt idx="5074">
                  <c:v>17500000</c:v>
                </c:pt>
                <c:pt idx="5075">
                  <c:v>17500000</c:v>
                </c:pt>
                <c:pt idx="5076">
                  <c:v>17500000</c:v>
                </c:pt>
                <c:pt idx="5077">
                  <c:v>17500000</c:v>
                </c:pt>
                <c:pt idx="5078">
                  <c:v>17500000</c:v>
                </c:pt>
                <c:pt idx="5079">
                  <c:v>17500000</c:v>
                </c:pt>
                <c:pt idx="5080">
                  <c:v>17500000</c:v>
                </c:pt>
                <c:pt idx="5081">
                  <c:v>17500000</c:v>
                </c:pt>
                <c:pt idx="5082">
                  <c:v>17500000</c:v>
                </c:pt>
                <c:pt idx="5083">
                  <c:v>17500000</c:v>
                </c:pt>
                <c:pt idx="5084">
                  <c:v>17500000</c:v>
                </c:pt>
                <c:pt idx="5085">
                  <c:v>17500000</c:v>
                </c:pt>
                <c:pt idx="5086">
                  <c:v>17500000</c:v>
                </c:pt>
                <c:pt idx="5087">
                  <c:v>17500000</c:v>
                </c:pt>
                <c:pt idx="5088">
                  <c:v>17500000</c:v>
                </c:pt>
                <c:pt idx="5089">
                  <c:v>17500000</c:v>
                </c:pt>
                <c:pt idx="5090">
                  <c:v>17500000</c:v>
                </c:pt>
                <c:pt idx="5091">
                  <c:v>17500000</c:v>
                </c:pt>
                <c:pt idx="5092">
                  <c:v>17500000</c:v>
                </c:pt>
                <c:pt idx="5093">
                  <c:v>17500000</c:v>
                </c:pt>
                <c:pt idx="5094">
                  <c:v>17500000</c:v>
                </c:pt>
                <c:pt idx="5095">
                  <c:v>17500000</c:v>
                </c:pt>
                <c:pt idx="5096">
                  <c:v>17500000</c:v>
                </c:pt>
                <c:pt idx="5097">
                  <c:v>17500000</c:v>
                </c:pt>
                <c:pt idx="5098">
                  <c:v>17500000</c:v>
                </c:pt>
                <c:pt idx="5099">
                  <c:v>17500000</c:v>
                </c:pt>
                <c:pt idx="5100">
                  <c:v>17500000</c:v>
                </c:pt>
                <c:pt idx="5101">
                  <c:v>17500000</c:v>
                </c:pt>
                <c:pt idx="5102">
                  <c:v>17500000</c:v>
                </c:pt>
                <c:pt idx="5103">
                  <c:v>17500000</c:v>
                </c:pt>
                <c:pt idx="5104">
                  <c:v>17500000</c:v>
                </c:pt>
                <c:pt idx="5105">
                  <c:v>17500000</c:v>
                </c:pt>
                <c:pt idx="5106">
                  <c:v>17500000</c:v>
                </c:pt>
                <c:pt idx="5107">
                  <c:v>17500000</c:v>
                </c:pt>
                <c:pt idx="5108">
                  <c:v>17500000</c:v>
                </c:pt>
                <c:pt idx="5109">
                  <c:v>17500000</c:v>
                </c:pt>
                <c:pt idx="5110">
                  <c:v>17500000</c:v>
                </c:pt>
                <c:pt idx="5111">
                  <c:v>17500000</c:v>
                </c:pt>
                <c:pt idx="5112">
                  <c:v>17500000</c:v>
                </c:pt>
                <c:pt idx="5113">
                  <c:v>17500000</c:v>
                </c:pt>
                <c:pt idx="5114">
                  <c:v>17500000</c:v>
                </c:pt>
                <c:pt idx="5115">
                  <c:v>17500000</c:v>
                </c:pt>
                <c:pt idx="5116">
                  <c:v>17500000</c:v>
                </c:pt>
                <c:pt idx="5117">
                  <c:v>17500000</c:v>
                </c:pt>
                <c:pt idx="5118">
                  <c:v>17500000</c:v>
                </c:pt>
                <c:pt idx="5119">
                  <c:v>17500000</c:v>
                </c:pt>
                <c:pt idx="5120">
                  <c:v>17500000</c:v>
                </c:pt>
                <c:pt idx="5121">
                  <c:v>17500000</c:v>
                </c:pt>
                <c:pt idx="5122">
                  <c:v>17500000</c:v>
                </c:pt>
                <c:pt idx="5123">
                  <c:v>17500000</c:v>
                </c:pt>
                <c:pt idx="5124">
                  <c:v>17500000</c:v>
                </c:pt>
                <c:pt idx="5125">
                  <c:v>17500000</c:v>
                </c:pt>
                <c:pt idx="5126">
                  <c:v>17500000</c:v>
                </c:pt>
                <c:pt idx="5127">
                  <c:v>17500000</c:v>
                </c:pt>
                <c:pt idx="5128">
                  <c:v>17500000</c:v>
                </c:pt>
                <c:pt idx="5129">
                  <c:v>17500000</c:v>
                </c:pt>
                <c:pt idx="5130">
                  <c:v>17500000</c:v>
                </c:pt>
                <c:pt idx="5131">
                  <c:v>17500000</c:v>
                </c:pt>
                <c:pt idx="5132">
                  <c:v>17500000</c:v>
                </c:pt>
                <c:pt idx="5133">
                  <c:v>17500000</c:v>
                </c:pt>
                <c:pt idx="5134">
                  <c:v>17500000</c:v>
                </c:pt>
                <c:pt idx="5135">
                  <c:v>17500000</c:v>
                </c:pt>
                <c:pt idx="5136">
                  <c:v>17500000</c:v>
                </c:pt>
                <c:pt idx="5137">
                  <c:v>17500000</c:v>
                </c:pt>
                <c:pt idx="5138">
                  <c:v>17500000</c:v>
                </c:pt>
                <c:pt idx="5139">
                  <c:v>17500000</c:v>
                </c:pt>
                <c:pt idx="5140">
                  <c:v>17500000</c:v>
                </c:pt>
                <c:pt idx="5141">
                  <c:v>17500000</c:v>
                </c:pt>
                <c:pt idx="5142">
                  <c:v>17500000</c:v>
                </c:pt>
                <c:pt idx="5143">
                  <c:v>17500000</c:v>
                </c:pt>
                <c:pt idx="5144">
                  <c:v>17500000</c:v>
                </c:pt>
                <c:pt idx="5145">
                  <c:v>17500000</c:v>
                </c:pt>
                <c:pt idx="5146">
                  <c:v>17500000</c:v>
                </c:pt>
                <c:pt idx="5147">
                  <c:v>17500000</c:v>
                </c:pt>
                <c:pt idx="5148">
                  <c:v>17500000</c:v>
                </c:pt>
                <c:pt idx="5149">
                  <c:v>17500000</c:v>
                </c:pt>
                <c:pt idx="5150">
                  <c:v>17500000</c:v>
                </c:pt>
                <c:pt idx="5151">
                  <c:v>17500000</c:v>
                </c:pt>
                <c:pt idx="5152">
                  <c:v>17500000</c:v>
                </c:pt>
                <c:pt idx="5153">
                  <c:v>17500000</c:v>
                </c:pt>
                <c:pt idx="5154">
                  <c:v>17500000</c:v>
                </c:pt>
                <c:pt idx="5155">
                  <c:v>17500000</c:v>
                </c:pt>
                <c:pt idx="5156">
                  <c:v>17500000</c:v>
                </c:pt>
                <c:pt idx="5157">
                  <c:v>17500000</c:v>
                </c:pt>
                <c:pt idx="5158">
                  <c:v>17500000</c:v>
                </c:pt>
                <c:pt idx="5159">
                  <c:v>17500000</c:v>
                </c:pt>
                <c:pt idx="5160">
                  <c:v>17500000</c:v>
                </c:pt>
                <c:pt idx="5161">
                  <c:v>17500000</c:v>
                </c:pt>
                <c:pt idx="5162">
                  <c:v>17500000</c:v>
                </c:pt>
                <c:pt idx="5163">
                  <c:v>17500000</c:v>
                </c:pt>
                <c:pt idx="5164">
                  <c:v>17500000</c:v>
                </c:pt>
                <c:pt idx="5165">
                  <c:v>17500000</c:v>
                </c:pt>
                <c:pt idx="5166">
                  <c:v>17500000</c:v>
                </c:pt>
                <c:pt idx="5167">
                  <c:v>17500000</c:v>
                </c:pt>
                <c:pt idx="5168">
                  <c:v>17500000</c:v>
                </c:pt>
                <c:pt idx="5169">
                  <c:v>17500000</c:v>
                </c:pt>
                <c:pt idx="5170">
                  <c:v>17500000</c:v>
                </c:pt>
                <c:pt idx="5171">
                  <c:v>17500000</c:v>
                </c:pt>
                <c:pt idx="5172">
                  <c:v>17500000</c:v>
                </c:pt>
                <c:pt idx="5173">
                  <c:v>17500000</c:v>
                </c:pt>
                <c:pt idx="5174">
                  <c:v>17500000</c:v>
                </c:pt>
                <c:pt idx="5175">
                  <c:v>17500000</c:v>
                </c:pt>
                <c:pt idx="5176">
                  <c:v>17500000</c:v>
                </c:pt>
                <c:pt idx="5177">
                  <c:v>17500000</c:v>
                </c:pt>
                <c:pt idx="5178">
                  <c:v>17500000</c:v>
                </c:pt>
                <c:pt idx="5179">
                  <c:v>17500000</c:v>
                </c:pt>
                <c:pt idx="5180">
                  <c:v>17500000</c:v>
                </c:pt>
                <c:pt idx="5181">
                  <c:v>17500000</c:v>
                </c:pt>
                <c:pt idx="5182">
                  <c:v>17500000</c:v>
                </c:pt>
                <c:pt idx="5183">
                  <c:v>17500000</c:v>
                </c:pt>
                <c:pt idx="5184">
                  <c:v>17500000</c:v>
                </c:pt>
                <c:pt idx="5185">
                  <c:v>17500000</c:v>
                </c:pt>
                <c:pt idx="5186">
                  <c:v>17500000</c:v>
                </c:pt>
                <c:pt idx="5187">
                  <c:v>17500000</c:v>
                </c:pt>
                <c:pt idx="5188">
                  <c:v>17500000</c:v>
                </c:pt>
                <c:pt idx="5189">
                  <c:v>17500000</c:v>
                </c:pt>
                <c:pt idx="5190">
                  <c:v>17500000</c:v>
                </c:pt>
                <c:pt idx="5191">
                  <c:v>17500000</c:v>
                </c:pt>
                <c:pt idx="5192">
                  <c:v>17500000</c:v>
                </c:pt>
                <c:pt idx="5193">
                  <c:v>17500000</c:v>
                </c:pt>
                <c:pt idx="5194">
                  <c:v>17500000</c:v>
                </c:pt>
                <c:pt idx="5195">
                  <c:v>17500000</c:v>
                </c:pt>
                <c:pt idx="5196">
                  <c:v>17500000</c:v>
                </c:pt>
                <c:pt idx="5197">
                  <c:v>17500000</c:v>
                </c:pt>
                <c:pt idx="5198">
                  <c:v>17500000</c:v>
                </c:pt>
                <c:pt idx="5199">
                  <c:v>17500000</c:v>
                </c:pt>
                <c:pt idx="5200">
                  <c:v>17500000</c:v>
                </c:pt>
                <c:pt idx="5201">
                  <c:v>17500000</c:v>
                </c:pt>
                <c:pt idx="5202">
                  <c:v>17500000</c:v>
                </c:pt>
                <c:pt idx="5203">
                  <c:v>17500000</c:v>
                </c:pt>
                <c:pt idx="5204">
                  <c:v>17500000</c:v>
                </c:pt>
                <c:pt idx="5205">
                  <c:v>17500000</c:v>
                </c:pt>
                <c:pt idx="5206">
                  <c:v>17500000</c:v>
                </c:pt>
                <c:pt idx="5207">
                  <c:v>17500000</c:v>
                </c:pt>
                <c:pt idx="5208">
                  <c:v>17500000</c:v>
                </c:pt>
                <c:pt idx="5209">
                  <c:v>17500000</c:v>
                </c:pt>
                <c:pt idx="5210">
                  <c:v>17500000</c:v>
                </c:pt>
                <c:pt idx="5211">
                  <c:v>17500000</c:v>
                </c:pt>
                <c:pt idx="5212">
                  <c:v>17500000</c:v>
                </c:pt>
                <c:pt idx="5213">
                  <c:v>17500000</c:v>
                </c:pt>
                <c:pt idx="5214">
                  <c:v>17500000</c:v>
                </c:pt>
                <c:pt idx="5215">
                  <c:v>17500000</c:v>
                </c:pt>
                <c:pt idx="5216">
                  <c:v>17500000</c:v>
                </c:pt>
                <c:pt idx="5217">
                  <c:v>17500000</c:v>
                </c:pt>
                <c:pt idx="5218">
                  <c:v>17500000</c:v>
                </c:pt>
                <c:pt idx="5219">
                  <c:v>17500000</c:v>
                </c:pt>
                <c:pt idx="5220">
                  <c:v>17500000</c:v>
                </c:pt>
                <c:pt idx="5221">
                  <c:v>17500000</c:v>
                </c:pt>
                <c:pt idx="5222">
                  <c:v>17500000</c:v>
                </c:pt>
                <c:pt idx="5223">
                  <c:v>17500000</c:v>
                </c:pt>
                <c:pt idx="5224">
                  <c:v>17500000</c:v>
                </c:pt>
                <c:pt idx="5225">
                  <c:v>17500000</c:v>
                </c:pt>
                <c:pt idx="5226">
                  <c:v>17500000</c:v>
                </c:pt>
                <c:pt idx="5227">
                  <c:v>17500000</c:v>
                </c:pt>
                <c:pt idx="5228">
                  <c:v>17500000</c:v>
                </c:pt>
                <c:pt idx="5229">
                  <c:v>17500000</c:v>
                </c:pt>
                <c:pt idx="5230">
                  <c:v>17500000</c:v>
                </c:pt>
                <c:pt idx="5231">
                  <c:v>17500000</c:v>
                </c:pt>
                <c:pt idx="5232">
                  <c:v>17500000</c:v>
                </c:pt>
                <c:pt idx="5233">
                  <c:v>17500000</c:v>
                </c:pt>
                <c:pt idx="5234">
                  <c:v>17500000</c:v>
                </c:pt>
                <c:pt idx="5235">
                  <c:v>17500000</c:v>
                </c:pt>
                <c:pt idx="5236">
                  <c:v>17500000</c:v>
                </c:pt>
                <c:pt idx="5237">
                  <c:v>17500000</c:v>
                </c:pt>
                <c:pt idx="5238">
                  <c:v>17500000</c:v>
                </c:pt>
                <c:pt idx="5239">
                  <c:v>17500000</c:v>
                </c:pt>
                <c:pt idx="5240">
                  <c:v>17500000</c:v>
                </c:pt>
                <c:pt idx="5241">
                  <c:v>17500000</c:v>
                </c:pt>
                <c:pt idx="5242">
                  <c:v>17500000</c:v>
                </c:pt>
                <c:pt idx="5243">
                  <c:v>17500000</c:v>
                </c:pt>
                <c:pt idx="5244">
                  <c:v>17500000</c:v>
                </c:pt>
                <c:pt idx="5245">
                  <c:v>17500000</c:v>
                </c:pt>
                <c:pt idx="5246">
                  <c:v>17500000</c:v>
                </c:pt>
                <c:pt idx="5247">
                  <c:v>17500000</c:v>
                </c:pt>
                <c:pt idx="5248">
                  <c:v>17500000</c:v>
                </c:pt>
                <c:pt idx="5249">
                  <c:v>17500000</c:v>
                </c:pt>
                <c:pt idx="5250">
                  <c:v>17500000</c:v>
                </c:pt>
                <c:pt idx="5251">
                  <c:v>17500000</c:v>
                </c:pt>
                <c:pt idx="5252">
                  <c:v>17500000</c:v>
                </c:pt>
                <c:pt idx="5253">
                  <c:v>17500000</c:v>
                </c:pt>
                <c:pt idx="5254">
                  <c:v>17500000</c:v>
                </c:pt>
                <c:pt idx="5255">
                  <c:v>17500000</c:v>
                </c:pt>
                <c:pt idx="5256">
                  <c:v>17500000</c:v>
                </c:pt>
                <c:pt idx="5257">
                  <c:v>17500000</c:v>
                </c:pt>
                <c:pt idx="5258">
                  <c:v>17500000</c:v>
                </c:pt>
                <c:pt idx="5259">
                  <c:v>17500000</c:v>
                </c:pt>
                <c:pt idx="5260">
                  <c:v>17500000</c:v>
                </c:pt>
                <c:pt idx="5261">
                  <c:v>17500000</c:v>
                </c:pt>
                <c:pt idx="5262">
                  <c:v>17500000</c:v>
                </c:pt>
                <c:pt idx="5263">
                  <c:v>17500000</c:v>
                </c:pt>
                <c:pt idx="5264">
                  <c:v>17500000</c:v>
                </c:pt>
                <c:pt idx="5265">
                  <c:v>17500000</c:v>
                </c:pt>
                <c:pt idx="5266">
                  <c:v>17500000</c:v>
                </c:pt>
                <c:pt idx="5267">
                  <c:v>17500000</c:v>
                </c:pt>
                <c:pt idx="5268">
                  <c:v>17500000</c:v>
                </c:pt>
                <c:pt idx="5269">
                  <c:v>17500000</c:v>
                </c:pt>
                <c:pt idx="5270">
                  <c:v>17500000</c:v>
                </c:pt>
                <c:pt idx="5271">
                  <c:v>17500000</c:v>
                </c:pt>
                <c:pt idx="5272">
                  <c:v>17500000</c:v>
                </c:pt>
                <c:pt idx="5273">
                  <c:v>17500000</c:v>
                </c:pt>
                <c:pt idx="5274">
                  <c:v>17500000</c:v>
                </c:pt>
                <c:pt idx="5275">
                  <c:v>17500000</c:v>
                </c:pt>
                <c:pt idx="5276">
                  <c:v>17500000</c:v>
                </c:pt>
                <c:pt idx="5277">
                  <c:v>17500000</c:v>
                </c:pt>
                <c:pt idx="5278">
                  <c:v>17500000</c:v>
                </c:pt>
                <c:pt idx="5279">
                  <c:v>17500000</c:v>
                </c:pt>
                <c:pt idx="5280">
                  <c:v>17500000</c:v>
                </c:pt>
                <c:pt idx="5281">
                  <c:v>17500000</c:v>
                </c:pt>
                <c:pt idx="5282">
                  <c:v>17500000</c:v>
                </c:pt>
                <c:pt idx="5283">
                  <c:v>17500000</c:v>
                </c:pt>
                <c:pt idx="5284">
                  <c:v>17500000</c:v>
                </c:pt>
                <c:pt idx="5285">
                  <c:v>17500000</c:v>
                </c:pt>
                <c:pt idx="5286">
                  <c:v>17500000</c:v>
                </c:pt>
                <c:pt idx="5287">
                  <c:v>17500000</c:v>
                </c:pt>
                <c:pt idx="5288">
                  <c:v>17500000</c:v>
                </c:pt>
                <c:pt idx="5289">
                  <c:v>17500000</c:v>
                </c:pt>
                <c:pt idx="5290">
                  <c:v>17500000</c:v>
                </c:pt>
                <c:pt idx="5291">
                  <c:v>17500000</c:v>
                </c:pt>
                <c:pt idx="5292">
                  <c:v>17500000</c:v>
                </c:pt>
                <c:pt idx="5293">
                  <c:v>17500000</c:v>
                </c:pt>
                <c:pt idx="5294">
                  <c:v>17500000</c:v>
                </c:pt>
                <c:pt idx="5295">
                  <c:v>17500000</c:v>
                </c:pt>
                <c:pt idx="5296">
                  <c:v>17500000</c:v>
                </c:pt>
                <c:pt idx="5297">
                  <c:v>17500000</c:v>
                </c:pt>
                <c:pt idx="5298">
                  <c:v>17500000</c:v>
                </c:pt>
                <c:pt idx="5299">
                  <c:v>17500000</c:v>
                </c:pt>
                <c:pt idx="5300">
                  <c:v>17500000</c:v>
                </c:pt>
                <c:pt idx="5301">
                  <c:v>17500000</c:v>
                </c:pt>
                <c:pt idx="5302">
                  <c:v>17500000</c:v>
                </c:pt>
                <c:pt idx="5303">
                  <c:v>17500000</c:v>
                </c:pt>
                <c:pt idx="5304">
                  <c:v>17500000</c:v>
                </c:pt>
                <c:pt idx="5305">
                  <c:v>17500000</c:v>
                </c:pt>
                <c:pt idx="5306">
                  <c:v>17500000</c:v>
                </c:pt>
                <c:pt idx="5307">
                  <c:v>17500000</c:v>
                </c:pt>
                <c:pt idx="5308">
                  <c:v>17500000</c:v>
                </c:pt>
                <c:pt idx="5309">
                  <c:v>17500000</c:v>
                </c:pt>
                <c:pt idx="5310">
                  <c:v>17500000</c:v>
                </c:pt>
                <c:pt idx="5311">
                  <c:v>17500000</c:v>
                </c:pt>
                <c:pt idx="5312">
                  <c:v>17500000</c:v>
                </c:pt>
                <c:pt idx="5313">
                  <c:v>17500000</c:v>
                </c:pt>
                <c:pt idx="5314">
                  <c:v>17500000</c:v>
                </c:pt>
                <c:pt idx="5315">
                  <c:v>17500000</c:v>
                </c:pt>
                <c:pt idx="5316">
                  <c:v>17500000</c:v>
                </c:pt>
                <c:pt idx="5317">
                  <c:v>17500000</c:v>
                </c:pt>
                <c:pt idx="5318">
                  <c:v>17500000</c:v>
                </c:pt>
                <c:pt idx="5319">
                  <c:v>17500000</c:v>
                </c:pt>
                <c:pt idx="5320">
                  <c:v>17500000</c:v>
                </c:pt>
                <c:pt idx="5321">
                  <c:v>17500000</c:v>
                </c:pt>
                <c:pt idx="5322">
                  <c:v>17500000</c:v>
                </c:pt>
                <c:pt idx="5323">
                  <c:v>17500000</c:v>
                </c:pt>
                <c:pt idx="5324">
                  <c:v>17500000</c:v>
                </c:pt>
                <c:pt idx="5325">
                  <c:v>17500000</c:v>
                </c:pt>
                <c:pt idx="5326">
                  <c:v>17500000</c:v>
                </c:pt>
                <c:pt idx="5327">
                  <c:v>17500000</c:v>
                </c:pt>
                <c:pt idx="5328">
                  <c:v>17500000</c:v>
                </c:pt>
                <c:pt idx="5329">
                  <c:v>17500000</c:v>
                </c:pt>
                <c:pt idx="5330">
                  <c:v>17500000</c:v>
                </c:pt>
                <c:pt idx="5331">
                  <c:v>17500000</c:v>
                </c:pt>
                <c:pt idx="5332">
                  <c:v>17500000</c:v>
                </c:pt>
                <c:pt idx="5333">
                  <c:v>17500000</c:v>
                </c:pt>
                <c:pt idx="5334">
                  <c:v>17500000</c:v>
                </c:pt>
                <c:pt idx="5335">
                  <c:v>17500000</c:v>
                </c:pt>
                <c:pt idx="5336">
                  <c:v>17500000</c:v>
                </c:pt>
                <c:pt idx="5337">
                  <c:v>17500000</c:v>
                </c:pt>
                <c:pt idx="5338">
                  <c:v>17500000</c:v>
                </c:pt>
                <c:pt idx="5339">
                  <c:v>17500000</c:v>
                </c:pt>
                <c:pt idx="5340">
                  <c:v>17500000</c:v>
                </c:pt>
                <c:pt idx="5341">
                  <c:v>17500000</c:v>
                </c:pt>
                <c:pt idx="5342">
                  <c:v>17500000</c:v>
                </c:pt>
                <c:pt idx="5343">
                  <c:v>17500000</c:v>
                </c:pt>
                <c:pt idx="5344">
                  <c:v>17500000</c:v>
                </c:pt>
                <c:pt idx="5345">
                  <c:v>17500000</c:v>
                </c:pt>
                <c:pt idx="5346">
                  <c:v>17500000</c:v>
                </c:pt>
                <c:pt idx="5347">
                  <c:v>17500000</c:v>
                </c:pt>
                <c:pt idx="5348">
                  <c:v>17500000</c:v>
                </c:pt>
                <c:pt idx="5349">
                  <c:v>17500000</c:v>
                </c:pt>
                <c:pt idx="5350">
                  <c:v>17500000</c:v>
                </c:pt>
                <c:pt idx="5351">
                  <c:v>17500000</c:v>
                </c:pt>
                <c:pt idx="5352">
                  <c:v>17500000</c:v>
                </c:pt>
                <c:pt idx="5353">
                  <c:v>17500000</c:v>
                </c:pt>
                <c:pt idx="5354">
                  <c:v>17500000</c:v>
                </c:pt>
                <c:pt idx="5355">
                  <c:v>17500000</c:v>
                </c:pt>
                <c:pt idx="5356">
                  <c:v>17500000</c:v>
                </c:pt>
                <c:pt idx="5357">
                  <c:v>17500000</c:v>
                </c:pt>
                <c:pt idx="5358">
                  <c:v>17500000</c:v>
                </c:pt>
                <c:pt idx="5359">
                  <c:v>17500000</c:v>
                </c:pt>
                <c:pt idx="5360">
                  <c:v>17500000</c:v>
                </c:pt>
                <c:pt idx="5361">
                  <c:v>17500000</c:v>
                </c:pt>
                <c:pt idx="5362">
                  <c:v>17500000</c:v>
                </c:pt>
                <c:pt idx="5363">
                  <c:v>17500000</c:v>
                </c:pt>
                <c:pt idx="5364">
                  <c:v>17500000</c:v>
                </c:pt>
                <c:pt idx="5365">
                  <c:v>17500000</c:v>
                </c:pt>
                <c:pt idx="5366">
                  <c:v>17500000</c:v>
                </c:pt>
                <c:pt idx="5367">
                  <c:v>17500000</c:v>
                </c:pt>
                <c:pt idx="5368">
                  <c:v>17500000</c:v>
                </c:pt>
                <c:pt idx="5369">
                  <c:v>17500000</c:v>
                </c:pt>
                <c:pt idx="5370">
                  <c:v>17500000</c:v>
                </c:pt>
                <c:pt idx="5371">
                  <c:v>17500000</c:v>
                </c:pt>
                <c:pt idx="5372">
                  <c:v>17500000</c:v>
                </c:pt>
                <c:pt idx="5373">
                  <c:v>17500000</c:v>
                </c:pt>
                <c:pt idx="5374">
                  <c:v>17500000</c:v>
                </c:pt>
                <c:pt idx="5375">
                  <c:v>17500000</c:v>
                </c:pt>
                <c:pt idx="5376">
                  <c:v>17500000</c:v>
                </c:pt>
                <c:pt idx="5377">
                  <c:v>17500000</c:v>
                </c:pt>
                <c:pt idx="5378">
                  <c:v>17500000</c:v>
                </c:pt>
                <c:pt idx="5379">
                  <c:v>17500000</c:v>
                </c:pt>
                <c:pt idx="5380">
                  <c:v>17500000</c:v>
                </c:pt>
                <c:pt idx="5381">
                  <c:v>17500000</c:v>
                </c:pt>
                <c:pt idx="5382">
                  <c:v>17500000</c:v>
                </c:pt>
                <c:pt idx="5383">
                  <c:v>17500000</c:v>
                </c:pt>
                <c:pt idx="5384">
                  <c:v>17500000</c:v>
                </c:pt>
                <c:pt idx="5385">
                  <c:v>17500000</c:v>
                </c:pt>
                <c:pt idx="5386">
                  <c:v>17500000</c:v>
                </c:pt>
                <c:pt idx="5387">
                  <c:v>17500000</c:v>
                </c:pt>
                <c:pt idx="5388">
                  <c:v>17500000</c:v>
                </c:pt>
                <c:pt idx="5389">
                  <c:v>17500000</c:v>
                </c:pt>
                <c:pt idx="5390">
                  <c:v>17500000</c:v>
                </c:pt>
                <c:pt idx="5391">
                  <c:v>17500000</c:v>
                </c:pt>
                <c:pt idx="5392">
                  <c:v>17500000</c:v>
                </c:pt>
                <c:pt idx="5393">
                  <c:v>17500000</c:v>
                </c:pt>
                <c:pt idx="5394">
                  <c:v>17500000</c:v>
                </c:pt>
                <c:pt idx="5395">
                  <c:v>17500000</c:v>
                </c:pt>
                <c:pt idx="5396">
                  <c:v>17500000</c:v>
                </c:pt>
                <c:pt idx="5397">
                  <c:v>17500000</c:v>
                </c:pt>
                <c:pt idx="5398">
                  <c:v>17500000</c:v>
                </c:pt>
                <c:pt idx="5399">
                  <c:v>17500000</c:v>
                </c:pt>
                <c:pt idx="5400">
                  <c:v>17500000</c:v>
                </c:pt>
                <c:pt idx="5401">
                  <c:v>17500000</c:v>
                </c:pt>
                <c:pt idx="5402">
                  <c:v>17500000</c:v>
                </c:pt>
                <c:pt idx="5403">
                  <c:v>17500000</c:v>
                </c:pt>
                <c:pt idx="5404">
                  <c:v>17500000</c:v>
                </c:pt>
                <c:pt idx="5405">
                  <c:v>17500000</c:v>
                </c:pt>
                <c:pt idx="5406">
                  <c:v>17500000</c:v>
                </c:pt>
                <c:pt idx="5407">
                  <c:v>17500000</c:v>
                </c:pt>
                <c:pt idx="5408">
                  <c:v>17500000</c:v>
                </c:pt>
                <c:pt idx="5409">
                  <c:v>17500000</c:v>
                </c:pt>
                <c:pt idx="5410">
                  <c:v>17500000</c:v>
                </c:pt>
                <c:pt idx="5411">
                  <c:v>17500000</c:v>
                </c:pt>
                <c:pt idx="5412">
                  <c:v>17500000</c:v>
                </c:pt>
                <c:pt idx="5413">
                  <c:v>17500000</c:v>
                </c:pt>
                <c:pt idx="5414">
                  <c:v>17500000</c:v>
                </c:pt>
                <c:pt idx="5415">
                  <c:v>17500000</c:v>
                </c:pt>
                <c:pt idx="5416">
                  <c:v>17500000</c:v>
                </c:pt>
                <c:pt idx="5417">
                  <c:v>17500000</c:v>
                </c:pt>
                <c:pt idx="5418">
                  <c:v>17500000</c:v>
                </c:pt>
                <c:pt idx="5419">
                  <c:v>17500000</c:v>
                </c:pt>
                <c:pt idx="5420">
                  <c:v>17500000</c:v>
                </c:pt>
                <c:pt idx="5421">
                  <c:v>17500000</c:v>
                </c:pt>
                <c:pt idx="5422">
                  <c:v>17500000</c:v>
                </c:pt>
                <c:pt idx="5423">
                  <c:v>17500000</c:v>
                </c:pt>
                <c:pt idx="5424">
                  <c:v>17500000</c:v>
                </c:pt>
                <c:pt idx="5425">
                  <c:v>17500000</c:v>
                </c:pt>
                <c:pt idx="5426">
                  <c:v>17500000</c:v>
                </c:pt>
                <c:pt idx="5427">
                  <c:v>17500000</c:v>
                </c:pt>
                <c:pt idx="5428">
                  <c:v>17500000</c:v>
                </c:pt>
                <c:pt idx="5429">
                  <c:v>17500000</c:v>
                </c:pt>
                <c:pt idx="5430">
                  <c:v>17500000</c:v>
                </c:pt>
                <c:pt idx="5431">
                  <c:v>17500000</c:v>
                </c:pt>
                <c:pt idx="5432">
                  <c:v>17500000</c:v>
                </c:pt>
                <c:pt idx="5433">
                  <c:v>17500000</c:v>
                </c:pt>
                <c:pt idx="5434">
                  <c:v>17500000</c:v>
                </c:pt>
                <c:pt idx="5435">
                  <c:v>17500000</c:v>
                </c:pt>
                <c:pt idx="5436">
                  <c:v>17500000</c:v>
                </c:pt>
                <c:pt idx="5437">
                  <c:v>17500000</c:v>
                </c:pt>
                <c:pt idx="5438">
                  <c:v>17500000</c:v>
                </c:pt>
                <c:pt idx="5439">
                  <c:v>17500000</c:v>
                </c:pt>
                <c:pt idx="5440">
                  <c:v>17500000</c:v>
                </c:pt>
                <c:pt idx="5441">
                  <c:v>17500000</c:v>
                </c:pt>
                <c:pt idx="5442">
                  <c:v>17500000</c:v>
                </c:pt>
                <c:pt idx="5443">
                  <c:v>17500000</c:v>
                </c:pt>
                <c:pt idx="5444">
                  <c:v>17500000</c:v>
                </c:pt>
                <c:pt idx="5445">
                  <c:v>17500000</c:v>
                </c:pt>
                <c:pt idx="5446">
                  <c:v>17500000</c:v>
                </c:pt>
                <c:pt idx="5447">
                  <c:v>17500000</c:v>
                </c:pt>
                <c:pt idx="5448">
                  <c:v>17500000</c:v>
                </c:pt>
                <c:pt idx="5449">
                  <c:v>17500000</c:v>
                </c:pt>
                <c:pt idx="5450">
                  <c:v>17500000</c:v>
                </c:pt>
                <c:pt idx="5451">
                  <c:v>17500000</c:v>
                </c:pt>
                <c:pt idx="5452">
                  <c:v>17500000</c:v>
                </c:pt>
                <c:pt idx="5453">
                  <c:v>17500000</c:v>
                </c:pt>
                <c:pt idx="5454">
                  <c:v>17500000</c:v>
                </c:pt>
                <c:pt idx="5455">
                  <c:v>17500000</c:v>
                </c:pt>
                <c:pt idx="5456">
                  <c:v>17500000</c:v>
                </c:pt>
                <c:pt idx="5457">
                  <c:v>17500000</c:v>
                </c:pt>
                <c:pt idx="5458">
                  <c:v>17500000</c:v>
                </c:pt>
                <c:pt idx="5459">
                  <c:v>17500000</c:v>
                </c:pt>
                <c:pt idx="5460">
                  <c:v>17500000</c:v>
                </c:pt>
                <c:pt idx="5461">
                  <c:v>17500000</c:v>
                </c:pt>
                <c:pt idx="5462">
                  <c:v>17500000</c:v>
                </c:pt>
                <c:pt idx="5463">
                  <c:v>17500000</c:v>
                </c:pt>
                <c:pt idx="5464">
                  <c:v>17500000</c:v>
                </c:pt>
                <c:pt idx="5465">
                  <c:v>17500000</c:v>
                </c:pt>
                <c:pt idx="5466">
                  <c:v>17500000</c:v>
                </c:pt>
                <c:pt idx="5467">
                  <c:v>17500000</c:v>
                </c:pt>
                <c:pt idx="5468">
                  <c:v>17500000</c:v>
                </c:pt>
                <c:pt idx="5469">
                  <c:v>17500000</c:v>
                </c:pt>
                <c:pt idx="5470">
                  <c:v>17500000</c:v>
                </c:pt>
                <c:pt idx="5471">
                  <c:v>17500000</c:v>
                </c:pt>
                <c:pt idx="5472">
                  <c:v>17500000</c:v>
                </c:pt>
                <c:pt idx="5473">
                  <c:v>17500000</c:v>
                </c:pt>
                <c:pt idx="5474">
                  <c:v>17500000</c:v>
                </c:pt>
                <c:pt idx="5475">
                  <c:v>17500000</c:v>
                </c:pt>
                <c:pt idx="5476">
                  <c:v>17500000</c:v>
                </c:pt>
                <c:pt idx="5477">
                  <c:v>17500000</c:v>
                </c:pt>
                <c:pt idx="5478">
                  <c:v>17500000</c:v>
                </c:pt>
                <c:pt idx="5479">
                  <c:v>17500000</c:v>
                </c:pt>
                <c:pt idx="5480">
                  <c:v>17500000</c:v>
                </c:pt>
                <c:pt idx="5481">
                  <c:v>17500000</c:v>
                </c:pt>
                <c:pt idx="5482">
                  <c:v>17500000</c:v>
                </c:pt>
                <c:pt idx="5483">
                  <c:v>17500000</c:v>
                </c:pt>
                <c:pt idx="5484">
                  <c:v>17500000</c:v>
                </c:pt>
                <c:pt idx="5485">
                  <c:v>17500000</c:v>
                </c:pt>
                <c:pt idx="5486">
                  <c:v>17500000</c:v>
                </c:pt>
                <c:pt idx="5487">
                  <c:v>17500000</c:v>
                </c:pt>
                <c:pt idx="5488">
                  <c:v>17500000</c:v>
                </c:pt>
                <c:pt idx="5489">
                  <c:v>17500000</c:v>
                </c:pt>
                <c:pt idx="5490">
                  <c:v>17500000</c:v>
                </c:pt>
                <c:pt idx="5491">
                  <c:v>17500000</c:v>
                </c:pt>
                <c:pt idx="5492">
                  <c:v>17500000</c:v>
                </c:pt>
                <c:pt idx="5493">
                  <c:v>17500000</c:v>
                </c:pt>
                <c:pt idx="5494">
                  <c:v>17500000</c:v>
                </c:pt>
                <c:pt idx="5495">
                  <c:v>17500000</c:v>
                </c:pt>
                <c:pt idx="5496">
                  <c:v>17500000</c:v>
                </c:pt>
                <c:pt idx="5497">
                  <c:v>17500000</c:v>
                </c:pt>
                <c:pt idx="5498">
                  <c:v>17500000</c:v>
                </c:pt>
                <c:pt idx="5499">
                  <c:v>17500000</c:v>
                </c:pt>
                <c:pt idx="5500">
                  <c:v>17500000</c:v>
                </c:pt>
                <c:pt idx="5501">
                  <c:v>17500000</c:v>
                </c:pt>
                <c:pt idx="5502">
                  <c:v>17500000</c:v>
                </c:pt>
                <c:pt idx="5503">
                  <c:v>17500000</c:v>
                </c:pt>
                <c:pt idx="5504">
                  <c:v>17500000</c:v>
                </c:pt>
                <c:pt idx="5505">
                  <c:v>17500000</c:v>
                </c:pt>
                <c:pt idx="5506">
                  <c:v>17500000</c:v>
                </c:pt>
                <c:pt idx="5507">
                  <c:v>17500000</c:v>
                </c:pt>
                <c:pt idx="5508">
                  <c:v>17500000</c:v>
                </c:pt>
                <c:pt idx="5509">
                  <c:v>17500000</c:v>
                </c:pt>
                <c:pt idx="5510">
                  <c:v>17500000</c:v>
                </c:pt>
                <c:pt idx="5511">
                  <c:v>17500000</c:v>
                </c:pt>
                <c:pt idx="5512">
                  <c:v>17500000</c:v>
                </c:pt>
                <c:pt idx="5513">
                  <c:v>17500000</c:v>
                </c:pt>
                <c:pt idx="5514">
                  <c:v>17500000</c:v>
                </c:pt>
                <c:pt idx="5515">
                  <c:v>17500000</c:v>
                </c:pt>
                <c:pt idx="5516">
                  <c:v>17500000</c:v>
                </c:pt>
                <c:pt idx="5517">
                  <c:v>17500000</c:v>
                </c:pt>
                <c:pt idx="5518">
                  <c:v>17500000</c:v>
                </c:pt>
                <c:pt idx="5519">
                  <c:v>17500000</c:v>
                </c:pt>
                <c:pt idx="5520">
                  <c:v>17500000</c:v>
                </c:pt>
                <c:pt idx="5521">
                  <c:v>17500000</c:v>
                </c:pt>
                <c:pt idx="5522">
                  <c:v>17500000</c:v>
                </c:pt>
                <c:pt idx="5523">
                  <c:v>17500000</c:v>
                </c:pt>
                <c:pt idx="5524">
                  <c:v>17500000</c:v>
                </c:pt>
                <c:pt idx="5525">
                  <c:v>17500000</c:v>
                </c:pt>
                <c:pt idx="5526">
                  <c:v>17500000</c:v>
                </c:pt>
                <c:pt idx="5527">
                  <c:v>17500000</c:v>
                </c:pt>
                <c:pt idx="5528">
                  <c:v>17500000</c:v>
                </c:pt>
                <c:pt idx="5529">
                  <c:v>17500000</c:v>
                </c:pt>
                <c:pt idx="5530">
                  <c:v>17500000</c:v>
                </c:pt>
                <c:pt idx="5531">
                  <c:v>17500000</c:v>
                </c:pt>
                <c:pt idx="5532">
                  <c:v>17500000</c:v>
                </c:pt>
                <c:pt idx="5533">
                  <c:v>17500000</c:v>
                </c:pt>
                <c:pt idx="5534">
                  <c:v>17500000</c:v>
                </c:pt>
                <c:pt idx="5535">
                  <c:v>17500000</c:v>
                </c:pt>
                <c:pt idx="5536">
                  <c:v>17500000</c:v>
                </c:pt>
                <c:pt idx="5537">
                  <c:v>17500000</c:v>
                </c:pt>
                <c:pt idx="5538">
                  <c:v>17500000</c:v>
                </c:pt>
                <c:pt idx="5539">
                  <c:v>17500000</c:v>
                </c:pt>
                <c:pt idx="5540">
                  <c:v>17500000</c:v>
                </c:pt>
                <c:pt idx="5541">
                  <c:v>17500000</c:v>
                </c:pt>
                <c:pt idx="5542">
                  <c:v>17500000</c:v>
                </c:pt>
                <c:pt idx="5543">
                  <c:v>17500000</c:v>
                </c:pt>
                <c:pt idx="5544">
                  <c:v>17500000</c:v>
                </c:pt>
                <c:pt idx="5545">
                  <c:v>17500000</c:v>
                </c:pt>
                <c:pt idx="5546">
                  <c:v>17500000</c:v>
                </c:pt>
                <c:pt idx="5547">
                  <c:v>17500000</c:v>
                </c:pt>
                <c:pt idx="5548">
                  <c:v>17500000</c:v>
                </c:pt>
                <c:pt idx="5549">
                  <c:v>17500000</c:v>
                </c:pt>
                <c:pt idx="5550">
                  <c:v>17500000</c:v>
                </c:pt>
                <c:pt idx="5551">
                  <c:v>17500000</c:v>
                </c:pt>
                <c:pt idx="5552">
                  <c:v>17500000</c:v>
                </c:pt>
                <c:pt idx="5553">
                  <c:v>17500000</c:v>
                </c:pt>
                <c:pt idx="5554">
                  <c:v>17500000</c:v>
                </c:pt>
                <c:pt idx="5555">
                  <c:v>17500000</c:v>
                </c:pt>
                <c:pt idx="5556">
                  <c:v>17500000</c:v>
                </c:pt>
                <c:pt idx="5557">
                  <c:v>17500000</c:v>
                </c:pt>
                <c:pt idx="5558">
                  <c:v>17500000</c:v>
                </c:pt>
                <c:pt idx="5559">
                  <c:v>17500000</c:v>
                </c:pt>
                <c:pt idx="5560">
                  <c:v>17500000</c:v>
                </c:pt>
                <c:pt idx="5561">
                  <c:v>17500000</c:v>
                </c:pt>
                <c:pt idx="5562">
                  <c:v>17500000</c:v>
                </c:pt>
                <c:pt idx="5563">
                  <c:v>17500000</c:v>
                </c:pt>
                <c:pt idx="5564">
                  <c:v>17500000</c:v>
                </c:pt>
                <c:pt idx="5565">
                  <c:v>17500000</c:v>
                </c:pt>
                <c:pt idx="5566">
                  <c:v>17500000</c:v>
                </c:pt>
                <c:pt idx="5567">
                  <c:v>17500000</c:v>
                </c:pt>
                <c:pt idx="5568">
                  <c:v>17500000</c:v>
                </c:pt>
                <c:pt idx="5569">
                  <c:v>17500000</c:v>
                </c:pt>
                <c:pt idx="5570">
                  <c:v>17500000</c:v>
                </c:pt>
                <c:pt idx="5571">
                  <c:v>17500000</c:v>
                </c:pt>
                <c:pt idx="5572">
                  <c:v>17500000</c:v>
                </c:pt>
                <c:pt idx="5573">
                  <c:v>17500000</c:v>
                </c:pt>
                <c:pt idx="5574">
                  <c:v>17500000</c:v>
                </c:pt>
                <c:pt idx="5575">
                  <c:v>17500000</c:v>
                </c:pt>
                <c:pt idx="5576">
                  <c:v>17500000</c:v>
                </c:pt>
                <c:pt idx="5577">
                  <c:v>17500000</c:v>
                </c:pt>
                <c:pt idx="5578">
                  <c:v>17500000</c:v>
                </c:pt>
                <c:pt idx="5579">
                  <c:v>17500000</c:v>
                </c:pt>
                <c:pt idx="5580">
                  <c:v>17500000</c:v>
                </c:pt>
                <c:pt idx="5581">
                  <c:v>17500000</c:v>
                </c:pt>
                <c:pt idx="5582">
                  <c:v>17500000</c:v>
                </c:pt>
                <c:pt idx="5583">
                  <c:v>17500000</c:v>
                </c:pt>
                <c:pt idx="5584">
                  <c:v>17500000</c:v>
                </c:pt>
                <c:pt idx="5585">
                  <c:v>17500000</c:v>
                </c:pt>
                <c:pt idx="5586">
                  <c:v>17500000</c:v>
                </c:pt>
                <c:pt idx="5587">
                  <c:v>17500000</c:v>
                </c:pt>
                <c:pt idx="5588">
                  <c:v>17500000</c:v>
                </c:pt>
                <c:pt idx="5589">
                  <c:v>17500000</c:v>
                </c:pt>
                <c:pt idx="5590">
                  <c:v>17500000</c:v>
                </c:pt>
                <c:pt idx="5591">
                  <c:v>17500000</c:v>
                </c:pt>
                <c:pt idx="5592">
                  <c:v>17500000</c:v>
                </c:pt>
                <c:pt idx="5593">
                  <c:v>17500000</c:v>
                </c:pt>
                <c:pt idx="5594">
                  <c:v>17500000</c:v>
                </c:pt>
                <c:pt idx="5595">
                  <c:v>17500000</c:v>
                </c:pt>
                <c:pt idx="5596">
                  <c:v>17500000</c:v>
                </c:pt>
                <c:pt idx="5597">
                  <c:v>17500000</c:v>
                </c:pt>
                <c:pt idx="5598">
                  <c:v>17500000</c:v>
                </c:pt>
                <c:pt idx="5599">
                  <c:v>17500000</c:v>
                </c:pt>
                <c:pt idx="5600">
                  <c:v>17500000</c:v>
                </c:pt>
                <c:pt idx="5601">
                  <c:v>17500000</c:v>
                </c:pt>
                <c:pt idx="5602">
                  <c:v>17500000</c:v>
                </c:pt>
                <c:pt idx="5603">
                  <c:v>17500000</c:v>
                </c:pt>
                <c:pt idx="5604">
                  <c:v>17500000</c:v>
                </c:pt>
                <c:pt idx="5605">
                  <c:v>17500000</c:v>
                </c:pt>
                <c:pt idx="5606">
                  <c:v>17500000</c:v>
                </c:pt>
                <c:pt idx="5607">
                  <c:v>17500000</c:v>
                </c:pt>
                <c:pt idx="5608">
                  <c:v>17500000</c:v>
                </c:pt>
                <c:pt idx="5609">
                  <c:v>17500000</c:v>
                </c:pt>
                <c:pt idx="5610">
                  <c:v>17500000</c:v>
                </c:pt>
                <c:pt idx="5611">
                  <c:v>17500000</c:v>
                </c:pt>
                <c:pt idx="5612">
                  <c:v>17500000</c:v>
                </c:pt>
                <c:pt idx="5613">
                  <c:v>17500000</c:v>
                </c:pt>
                <c:pt idx="5614">
                  <c:v>17500000</c:v>
                </c:pt>
                <c:pt idx="5615">
                  <c:v>17500000</c:v>
                </c:pt>
                <c:pt idx="5616">
                  <c:v>17500000</c:v>
                </c:pt>
                <c:pt idx="5617">
                  <c:v>17500000</c:v>
                </c:pt>
                <c:pt idx="5618">
                  <c:v>17500000</c:v>
                </c:pt>
                <c:pt idx="5619">
                  <c:v>17500000</c:v>
                </c:pt>
                <c:pt idx="5620">
                  <c:v>17500000</c:v>
                </c:pt>
                <c:pt idx="5621">
                  <c:v>17500000</c:v>
                </c:pt>
                <c:pt idx="5622">
                  <c:v>17500000</c:v>
                </c:pt>
                <c:pt idx="5623">
                  <c:v>17500000</c:v>
                </c:pt>
                <c:pt idx="5624">
                  <c:v>17500000</c:v>
                </c:pt>
                <c:pt idx="5625">
                  <c:v>17500000</c:v>
                </c:pt>
                <c:pt idx="5626">
                  <c:v>17500000</c:v>
                </c:pt>
                <c:pt idx="5627">
                  <c:v>17500000</c:v>
                </c:pt>
                <c:pt idx="5628">
                  <c:v>17500000</c:v>
                </c:pt>
                <c:pt idx="5629">
                  <c:v>17500000</c:v>
                </c:pt>
                <c:pt idx="5630">
                  <c:v>17500000</c:v>
                </c:pt>
                <c:pt idx="5631">
                  <c:v>17500000</c:v>
                </c:pt>
                <c:pt idx="5632">
                  <c:v>17500000</c:v>
                </c:pt>
                <c:pt idx="5633">
                  <c:v>17500000</c:v>
                </c:pt>
                <c:pt idx="5634">
                  <c:v>17500000</c:v>
                </c:pt>
                <c:pt idx="5635">
                  <c:v>17500000</c:v>
                </c:pt>
                <c:pt idx="5636">
                  <c:v>17500000</c:v>
                </c:pt>
                <c:pt idx="5637">
                  <c:v>17500000</c:v>
                </c:pt>
                <c:pt idx="5638">
                  <c:v>17500000</c:v>
                </c:pt>
                <c:pt idx="5639">
                  <c:v>17500000</c:v>
                </c:pt>
                <c:pt idx="5640">
                  <c:v>17500000</c:v>
                </c:pt>
                <c:pt idx="5641">
                  <c:v>17500000</c:v>
                </c:pt>
                <c:pt idx="5642">
                  <c:v>17500000</c:v>
                </c:pt>
                <c:pt idx="5643">
                  <c:v>17500000</c:v>
                </c:pt>
                <c:pt idx="5644">
                  <c:v>17500000</c:v>
                </c:pt>
                <c:pt idx="5645">
                  <c:v>17500000</c:v>
                </c:pt>
                <c:pt idx="5646">
                  <c:v>17500000</c:v>
                </c:pt>
                <c:pt idx="5647">
                  <c:v>17500000</c:v>
                </c:pt>
                <c:pt idx="5648">
                  <c:v>17500000</c:v>
                </c:pt>
                <c:pt idx="5649">
                  <c:v>17500000</c:v>
                </c:pt>
                <c:pt idx="5650">
                  <c:v>17500000</c:v>
                </c:pt>
                <c:pt idx="5651">
                  <c:v>17500000</c:v>
                </c:pt>
                <c:pt idx="5652">
                  <c:v>17500000</c:v>
                </c:pt>
                <c:pt idx="5653">
                  <c:v>17500000</c:v>
                </c:pt>
                <c:pt idx="5654">
                  <c:v>17500000</c:v>
                </c:pt>
                <c:pt idx="5655">
                  <c:v>17500000</c:v>
                </c:pt>
                <c:pt idx="5656">
                  <c:v>17500000</c:v>
                </c:pt>
                <c:pt idx="5657">
                  <c:v>17500000</c:v>
                </c:pt>
                <c:pt idx="5658">
                  <c:v>17500000</c:v>
                </c:pt>
                <c:pt idx="5659">
                  <c:v>17500000</c:v>
                </c:pt>
                <c:pt idx="5660">
                  <c:v>17500000</c:v>
                </c:pt>
                <c:pt idx="5661">
                  <c:v>17500000</c:v>
                </c:pt>
                <c:pt idx="5662">
                  <c:v>17500000</c:v>
                </c:pt>
                <c:pt idx="5663">
                  <c:v>17500000</c:v>
                </c:pt>
                <c:pt idx="5664">
                  <c:v>17500000</c:v>
                </c:pt>
                <c:pt idx="5665">
                  <c:v>17500000</c:v>
                </c:pt>
                <c:pt idx="5666">
                  <c:v>17500000</c:v>
                </c:pt>
                <c:pt idx="5667">
                  <c:v>17500000</c:v>
                </c:pt>
                <c:pt idx="5668">
                  <c:v>17500000</c:v>
                </c:pt>
                <c:pt idx="5669">
                  <c:v>17500000</c:v>
                </c:pt>
                <c:pt idx="5670">
                  <c:v>17500000</c:v>
                </c:pt>
                <c:pt idx="5671">
                  <c:v>17500000</c:v>
                </c:pt>
                <c:pt idx="5672">
                  <c:v>17500000</c:v>
                </c:pt>
                <c:pt idx="5673">
                  <c:v>17500000</c:v>
                </c:pt>
                <c:pt idx="5674">
                  <c:v>17500000</c:v>
                </c:pt>
                <c:pt idx="5675">
                  <c:v>17500000</c:v>
                </c:pt>
                <c:pt idx="5676">
                  <c:v>17500000</c:v>
                </c:pt>
                <c:pt idx="5677">
                  <c:v>17500000</c:v>
                </c:pt>
                <c:pt idx="5678">
                  <c:v>17500000</c:v>
                </c:pt>
                <c:pt idx="5679">
                  <c:v>17500000</c:v>
                </c:pt>
                <c:pt idx="5680">
                  <c:v>17500000</c:v>
                </c:pt>
                <c:pt idx="5681">
                  <c:v>17500000</c:v>
                </c:pt>
                <c:pt idx="5682">
                  <c:v>17500000</c:v>
                </c:pt>
                <c:pt idx="5683">
                  <c:v>17500000</c:v>
                </c:pt>
                <c:pt idx="5684">
                  <c:v>17500000</c:v>
                </c:pt>
                <c:pt idx="5685">
                  <c:v>17500000</c:v>
                </c:pt>
                <c:pt idx="5686">
                  <c:v>17500000</c:v>
                </c:pt>
                <c:pt idx="5687">
                  <c:v>17500000</c:v>
                </c:pt>
                <c:pt idx="5688">
                  <c:v>17500000</c:v>
                </c:pt>
                <c:pt idx="5689">
                  <c:v>17500000</c:v>
                </c:pt>
                <c:pt idx="5690">
                  <c:v>17500000</c:v>
                </c:pt>
                <c:pt idx="5691">
                  <c:v>17500000</c:v>
                </c:pt>
                <c:pt idx="5692">
                  <c:v>17500000</c:v>
                </c:pt>
                <c:pt idx="5693">
                  <c:v>17500000</c:v>
                </c:pt>
                <c:pt idx="5694">
                  <c:v>17500000</c:v>
                </c:pt>
                <c:pt idx="5695">
                  <c:v>17500000</c:v>
                </c:pt>
                <c:pt idx="5696">
                  <c:v>17500000</c:v>
                </c:pt>
                <c:pt idx="5697">
                  <c:v>17500000</c:v>
                </c:pt>
                <c:pt idx="5698">
                  <c:v>17500000</c:v>
                </c:pt>
                <c:pt idx="5699">
                  <c:v>17500000</c:v>
                </c:pt>
                <c:pt idx="5700">
                  <c:v>17500000</c:v>
                </c:pt>
                <c:pt idx="5701">
                  <c:v>17500000</c:v>
                </c:pt>
                <c:pt idx="5702">
                  <c:v>17500000</c:v>
                </c:pt>
                <c:pt idx="5703">
                  <c:v>17500000</c:v>
                </c:pt>
                <c:pt idx="5704">
                  <c:v>17500000</c:v>
                </c:pt>
                <c:pt idx="5705">
                  <c:v>17500000</c:v>
                </c:pt>
                <c:pt idx="5706">
                  <c:v>17500000</c:v>
                </c:pt>
                <c:pt idx="5707">
                  <c:v>17500000</c:v>
                </c:pt>
                <c:pt idx="5708">
                  <c:v>17500000</c:v>
                </c:pt>
                <c:pt idx="5709">
                  <c:v>17500000</c:v>
                </c:pt>
                <c:pt idx="5710">
                  <c:v>17500000</c:v>
                </c:pt>
                <c:pt idx="5711">
                  <c:v>17500000</c:v>
                </c:pt>
                <c:pt idx="5712">
                  <c:v>17500000</c:v>
                </c:pt>
                <c:pt idx="5713">
                  <c:v>17500000</c:v>
                </c:pt>
                <c:pt idx="5714">
                  <c:v>17500000</c:v>
                </c:pt>
                <c:pt idx="5715">
                  <c:v>17500000</c:v>
                </c:pt>
                <c:pt idx="5716">
                  <c:v>17500000</c:v>
                </c:pt>
                <c:pt idx="5717">
                  <c:v>17500000</c:v>
                </c:pt>
                <c:pt idx="5718">
                  <c:v>17500000</c:v>
                </c:pt>
                <c:pt idx="5719">
                  <c:v>17500000</c:v>
                </c:pt>
                <c:pt idx="5720">
                  <c:v>17500000</c:v>
                </c:pt>
                <c:pt idx="5721">
                  <c:v>17500000</c:v>
                </c:pt>
                <c:pt idx="5722">
                  <c:v>17500000</c:v>
                </c:pt>
                <c:pt idx="5723">
                  <c:v>17500000</c:v>
                </c:pt>
                <c:pt idx="5724">
                  <c:v>17500000</c:v>
                </c:pt>
                <c:pt idx="5725">
                  <c:v>17500000</c:v>
                </c:pt>
                <c:pt idx="5726">
                  <c:v>17500000</c:v>
                </c:pt>
                <c:pt idx="5727">
                  <c:v>17500000</c:v>
                </c:pt>
                <c:pt idx="5728">
                  <c:v>17500000</c:v>
                </c:pt>
                <c:pt idx="5729">
                  <c:v>17500000</c:v>
                </c:pt>
                <c:pt idx="5730">
                  <c:v>17500000</c:v>
                </c:pt>
                <c:pt idx="5731">
                  <c:v>17500000</c:v>
                </c:pt>
                <c:pt idx="5732">
                  <c:v>17500000</c:v>
                </c:pt>
                <c:pt idx="5733">
                  <c:v>17500000</c:v>
                </c:pt>
                <c:pt idx="5734">
                  <c:v>17500000</c:v>
                </c:pt>
                <c:pt idx="5735">
                  <c:v>17500000</c:v>
                </c:pt>
                <c:pt idx="5736">
                  <c:v>17500000</c:v>
                </c:pt>
                <c:pt idx="5737">
                  <c:v>17500000</c:v>
                </c:pt>
                <c:pt idx="5738">
                  <c:v>17500000</c:v>
                </c:pt>
                <c:pt idx="5739">
                  <c:v>17500000</c:v>
                </c:pt>
                <c:pt idx="5740">
                  <c:v>17500000</c:v>
                </c:pt>
                <c:pt idx="5741">
                  <c:v>17500000</c:v>
                </c:pt>
                <c:pt idx="5742">
                  <c:v>17500000</c:v>
                </c:pt>
                <c:pt idx="5743">
                  <c:v>17500000</c:v>
                </c:pt>
                <c:pt idx="5744">
                  <c:v>17500000</c:v>
                </c:pt>
                <c:pt idx="5745">
                  <c:v>17500000</c:v>
                </c:pt>
                <c:pt idx="5746">
                  <c:v>17500000</c:v>
                </c:pt>
                <c:pt idx="5747">
                  <c:v>17500000</c:v>
                </c:pt>
                <c:pt idx="5748">
                  <c:v>17500000</c:v>
                </c:pt>
                <c:pt idx="5749">
                  <c:v>17500000</c:v>
                </c:pt>
                <c:pt idx="5750">
                  <c:v>17500000</c:v>
                </c:pt>
                <c:pt idx="5751">
                  <c:v>17500000</c:v>
                </c:pt>
                <c:pt idx="5752">
                  <c:v>17500000</c:v>
                </c:pt>
                <c:pt idx="5753">
                  <c:v>17500000</c:v>
                </c:pt>
                <c:pt idx="5754">
                  <c:v>17500000</c:v>
                </c:pt>
                <c:pt idx="5755">
                  <c:v>17500000</c:v>
                </c:pt>
                <c:pt idx="5756">
                  <c:v>17500000</c:v>
                </c:pt>
                <c:pt idx="5757">
                  <c:v>17500000</c:v>
                </c:pt>
                <c:pt idx="5758">
                  <c:v>17500000</c:v>
                </c:pt>
                <c:pt idx="5759">
                  <c:v>17500000</c:v>
                </c:pt>
                <c:pt idx="5760">
                  <c:v>17500000</c:v>
                </c:pt>
                <c:pt idx="5761">
                  <c:v>17500000</c:v>
                </c:pt>
                <c:pt idx="5762">
                  <c:v>17500000</c:v>
                </c:pt>
                <c:pt idx="5763">
                  <c:v>17500000</c:v>
                </c:pt>
                <c:pt idx="5764">
                  <c:v>17500000</c:v>
                </c:pt>
                <c:pt idx="5765">
                  <c:v>17500000</c:v>
                </c:pt>
                <c:pt idx="5766">
                  <c:v>17500000</c:v>
                </c:pt>
                <c:pt idx="5767">
                  <c:v>17500000</c:v>
                </c:pt>
                <c:pt idx="5768">
                  <c:v>17500000</c:v>
                </c:pt>
                <c:pt idx="5769">
                  <c:v>17500000</c:v>
                </c:pt>
                <c:pt idx="5770">
                  <c:v>17500000</c:v>
                </c:pt>
                <c:pt idx="5771">
                  <c:v>17500000</c:v>
                </c:pt>
                <c:pt idx="5772">
                  <c:v>17500000</c:v>
                </c:pt>
                <c:pt idx="5773">
                  <c:v>17500000</c:v>
                </c:pt>
                <c:pt idx="5774">
                  <c:v>17500000</c:v>
                </c:pt>
                <c:pt idx="5775">
                  <c:v>17500000</c:v>
                </c:pt>
                <c:pt idx="5776">
                  <c:v>17500000</c:v>
                </c:pt>
                <c:pt idx="5777">
                  <c:v>17500000</c:v>
                </c:pt>
                <c:pt idx="5778">
                  <c:v>17500000</c:v>
                </c:pt>
                <c:pt idx="5779">
                  <c:v>17500000</c:v>
                </c:pt>
                <c:pt idx="5780">
                  <c:v>17500000</c:v>
                </c:pt>
                <c:pt idx="5781">
                  <c:v>17500000</c:v>
                </c:pt>
                <c:pt idx="5782">
                  <c:v>17500000</c:v>
                </c:pt>
                <c:pt idx="5783">
                  <c:v>17500000</c:v>
                </c:pt>
                <c:pt idx="5784">
                  <c:v>17500000</c:v>
                </c:pt>
                <c:pt idx="5785">
                  <c:v>17500000</c:v>
                </c:pt>
                <c:pt idx="5786">
                  <c:v>17500000</c:v>
                </c:pt>
                <c:pt idx="5787">
                  <c:v>17500000</c:v>
                </c:pt>
                <c:pt idx="5788">
                  <c:v>17500000</c:v>
                </c:pt>
                <c:pt idx="5789">
                  <c:v>17500000</c:v>
                </c:pt>
                <c:pt idx="5790">
                  <c:v>17500000</c:v>
                </c:pt>
                <c:pt idx="5791">
                  <c:v>17500000</c:v>
                </c:pt>
                <c:pt idx="5792">
                  <c:v>17500000</c:v>
                </c:pt>
                <c:pt idx="5793">
                  <c:v>17500000</c:v>
                </c:pt>
                <c:pt idx="5794">
                  <c:v>17500000</c:v>
                </c:pt>
                <c:pt idx="5795">
                  <c:v>17500000</c:v>
                </c:pt>
                <c:pt idx="5796">
                  <c:v>17500000</c:v>
                </c:pt>
                <c:pt idx="5797">
                  <c:v>17500000</c:v>
                </c:pt>
                <c:pt idx="5798">
                  <c:v>17500000</c:v>
                </c:pt>
                <c:pt idx="5799">
                  <c:v>17500000</c:v>
                </c:pt>
                <c:pt idx="5800">
                  <c:v>17500000</c:v>
                </c:pt>
                <c:pt idx="5801">
                  <c:v>17500000</c:v>
                </c:pt>
                <c:pt idx="5802">
                  <c:v>17500000</c:v>
                </c:pt>
                <c:pt idx="5803">
                  <c:v>17500000</c:v>
                </c:pt>
                <c:pt idx="5804">
                  <c:v>17500000</c:v>
                </c:pt>
                <c:pt idx="5805">
                  <c:v>17500000</c:v>
                </c:pt>
                <c:pt idx="5806">
                  <c:v>17500000</c:v>
                </c:pt>
                <c:pt idx="5807">
                  <c:v>17500000</c:v>
                </c:pt>
                <c:pt idx="5808">
                  <c:v>17500000</c:v>
                </c:pt>
                <c:pt idx="5809">
                  <c:v>17500000</c:v>
                </c:pt>
                <c:pt idx="5810">
                  <c:v>17500000</c:v>
                </c:pt>
                <c:pt idx="5811">
                  <c:v>17500000</c:v>
                </c:pt>
                <c:pt idx="5812">
                  <c:v>17500000</c:v>
                </c:pt>
                <c:pt idx="5813">
                  <c:v>17500000</c:v>
                </c:pt>
                <c:pt idx="5814">
                  <c:v>17500000</c:v>
                </c:pt>
                <c:pt idx="5815">
                  <c:v>17500000</c:v>
                </c:pt>
                <c:pt idx="5816">
                  <c:v>17500000</c:v>
                </c:pt>
                <c:pt idx="5817">
                  <c:v>17500000</c:v>
                </c:pt>
                <c:pt idx="5818">
                  <c:v>17500000</c:v>
                </c:pt>
                <c:pt idx="5819">
                  <c:v>17500000</c:v>
                </c:pt>
                <c:pt idx="5820">
                  <c:v>17500000</c:v>
                </c:pt>
                <c:pt idx="5821">
                  <c:v>17500000</c:v>
                </c:pt>
                <c:pt idx="5822">
                  <c:v>17500000</c:v>
                </c:pt>
                <c:pt idx="5823">
                  <c:v>17500000</c:v>
                </c:pt>
                <c:pt idx="5824">
                  <c:v>17500000</c:v>
                </c:pt>
                <c:pt idx="5825">
                  <c:v>17500000</c:v>
                </c:pt>
                <c:pt idx="5826">
                  <c:v>17500000</c:v>
                </c:pt>
                <c:pt idx="5827">
                  <c:v>17500000</c:v>
                </c:pt>
                <c:pt idx="5828">
                  <c:v>17500000</c:v>
                </c:pt>
                <c:pt idx="5829">
                  <c:v>17500000</c:v>
                </c:pt>
                <c:pt idx="5830">
                  <c:v>17500000</c:v>
                </c:pt>
                <c:pt idx="5831">
                  <c:v>17500000</c:v>
                </c:pt>
                <c:pt idx="5832">
                  <c:v>17500000</c:v>
                </c:pt>
                <c:pt idx="5833">
                  <c:v>17500000</c:v>
                </c:pt>
                <c:pt idx="5834">
                  <c:v>17500000</c:v>
                </c:pt>
                <c:pt idx="5835">
                  <c:v>17500000</c:v>
                </c:pt>
                <c:pt idx="5836">
                  <c:v>17500000</c:v>
                </c:pt>
                <c:pt idx="5837">
                  <c:v>17500000</c:v>
                </c:pt>
                <c:pt idx="5838">
                  <c:v>17500000</c:v>
                </c:pt>
                <c:pt idx="5839">
                  <c:v>17500000</c:v>
                </c:pt>
                <c:pt idx="5840">
                  <c:v>17500000</c:v>
                </c:pt>
                <c:pt idx="5841">
                  <c:v>17500000</c:v>
                </c:pt>
                <c:pt idx="5842">
                  <c:v>17500000</c:v>
                </c:pt>
                <c:pt idx="5843">
                  <c:v>17500000</c:v>
                </c:pt>
                <c:pt idx="5844">
                  <c:v>17500000</c:v>
                </c:pt>
                <c:pt idx="5845">
                  <c:v>17500000</c:v>
                </c:pt>
                <c:pt idx="5846">
                  <c:v>17500000</c:v>
                </c:pt>
                <c:pt idx="5847">
                  <c:v>17500000</c:v>
                </c:pt>
                <c:pt idx="5848">
                  <c:v>17500000</c:v>
                </c:pt>
                <c:pt idx="5849">
                  <c:v>17500000</c:v>
                </c:pt>
                <c:pt idx="5850">
                  <c:v>17500000</c:v>
                </c:pt>
                <c:pt idx="5851">
                  <c:v>17500000</c:v>
                </c:pt>
                <c:pt idx="5852">
                  <c:v>17500000</c:v>
                </c:pt>
                <c:pt idx="5853">
                  <c:v>17500000</c:v>
                </c:pt>
                <c:pt idx="5854">
                  <c:v>17500000</c:v>
                </c:pt>
                <c:pt idx="5855">
                  <c:v>17500000</c:v>
                </c:pt>
                <c:pt idx="5856">
                  <c:v>17500000</c:v>
                </c:pt>
                <c:pt idx="5857">
                  <c:v>17500000</c:v>
                </c:pt>
                <c:pt idx="5858">
                  <c:v>17500000</c:v>
                </c:pt>
                <c:pt idx="5859">
                  <c:v>17500000</c:v>
                </c:pt>
                <c:pt idx="5860">
                  <c:v>17500000</c:v>
                </c:pt>
                <c:pt idx="5861">
                  <c:v>17500000</c:v>
                </c:pt>
                <c:pt idx="5862">
                  <c:v>17500000</c:v>
                </c:pt>
                <c:pt idx="5863">
                  <c:v>17500000</c:v>
                </c:pt>
                <c:pt idx="5864">
                  <c:v>17500000</c:v>
                </c:pt>
                <c:pt idx="5865">
                  <c:v>17500000</c:v>
                </c:pt>
                <c:pt idx="5866">
                  <c:v>17500000</c:v>
                </c:pt>
                <c:pt idx="5867">
                  <c:v>17500000</c:v>
                </c:pt>
                <c:pt idx="5868">
                  <c:v>17500000</c:v>
                </c:pt>
                <c:pt idx="5869">
                  <c:v>17500000</c:v>
                </c:pt>
                <c:pt idx="5870">
                  <c:v>17500000</c:v>
                </c:pt>
                <c:pt idx="5871">
                  <c:v>17500000</c:v>
                </c:pt>
                <c:pt idx="5872">
                  <c:v>17500000</c:v>
                </c:pt>
                <c:pt idx="5873">
                  <c:v>17500000</c:v>
                </c:pt>
                <c:pt idx="5874">
                  <c:v>17500000</c:v>
                </c:pt>
                <c:pt idx="5875">
                  <c:v>17500000</c:v>
                </c:pt>
                <c:pt idx="5876">
                  <c:v>17500000</c:v>
                </c:pt>
                <c:pt idx="5877">
                  <c:v>17500000</c:v>
                </c:pt>
                <c:pt idx="5878">
                  <c:v>17500000</c:v>
                </c:pt>
                <c:pt idx="5879">
                  <c:v>17500000</c:v>
                </c:pt>
                <c:pt idx="5880">
                  <c:v>17500000</c:v>
                </c:pt>
                <c:pt idx="5881">
                  <c:v>17500000</c:v>
                </c:pt>
                <c:pt idx="5882">
                  <c:v>17500000</c:v>
                </c:pt>
                <c:pt idx="5883">
                  <c:v>17500000</c:v>
                </c:pt>
                <c:pt idx="5884">
                  <c:v>17500000</c:v>
                </c:pt>
                <c:pt idx="5885">
                  <c:v>17500000</c:v>
                </c:pt>
                <c:pt idx="5886">
                  <c:v>17500000</c:v>
                </c:pt>
                <c:pt idx="5887">
                  <c:v>17500000</c:v>
                </c:pt>
                <c:pt idx="5888">
                  <c:v>17500000</c:v>
                </c:pt>
                <c:pt idx="5889">
                  <c:v>17500000</c:v>
                </c:pt>
                <c:pt idx="5890">
                  <c:v>17500000</c:v>
                </c:pt>
                <c:pt idx="5891">
                  <c:v>17500000</c:v>
                </c:pt>
                <c:pt idx="5892">
                  <c:v>17500000</c:v>
                </c:pt>
                <c:pt idx="5893">
                  <c:v>17500000</c:v>
                </c:pt>
                <c:pt idx="5894">
                  <c:v>17500000</c:v>
                </c:pt>
                <c:pt idx="5895">
                  <c:v>17500000</c:v>
                </c:pt>
                <c:pt idx="5896">
                  <c:v>17500000</c:v>
                </c:pt>
                <c:pt idx="5897">
                  <c:v>17500000</c:v>
                </c:pt>
                <c:pt idx="5898">
                  <c:v>17500000</c:v>
                </c:pt>
                <c:pt idx="5899">
                  <c:v>17500000</c:v>
                </c:pt>
                <c:pt idx="5900">
                  <c:v>17500000</c:v>
                </c:pt>
                <c:pt idx="5901">
                  <c:v>17500000</c:v>
                </c:pt>
                <c:pt idx="5902">
                  <c:v>17500000</c:v>
                </c:pt>
                <c:pt idx="5903">
                  <c:v>17500000</c:v>
                </c:pt>
                <c:pt idx="5904">
                  <c:v>17500000</c:v>
                </c:pt>
                <c:pt idx="5905">
                  <c:v>17500000</c:v>
                </c:pt>
                <c:pt idx="5906">
                  <c:v>17500000</c:v>
                </c:pt>
                <c:pt idx="5907">
                  <c:v>17500000</c:v>
                </c:pt>
                <c:pt idx="5908">
                  <c:v>17500000</c:v>
                </c:pt>
                <c:pt idx="5909">
                  <c:v>17500000</c:v>
                </c:pt>
                <c:pt idx="5910">
                  <c:v>17500000</c:v>
                </c:pt>
                <c:pt idx="5911">
                  <c:v>17500000</c:v>
                </c:pt>
                <c:pt idx="5912">
                  <c:v>17500000</c:v>
                </c:pt>
                <c:pt idx="5913">
                  <c:v>17500000</c:v>
                </c:pt>
                <c:pt idx="5914">
                  <c:v>17500000</c:v>
                </c:pt>
                <c:pt idx="5915">
                  <c:v>17500000</c:v>
                </c:pt>
                <c:pt idx="5916">
                  <c:v>17500000</c:v>
                </c:pt>
                <c:pt idx="5917">
                  <c:v>17500000</c:v>
                </c:pt>
                <c:pt idx="5918">
                  <c:v>17500000</c:v>
                </c:pt>
                <c:pt idx="5919">
                  <c:v>17500000</c:v>
                </c:pt>
                <c:pt idx="5920">
                  <c:v>17500000</c:v>
                </c:pt>
                <c:pt idx="5921">
                  <c:v>17500000</c:v>
                </c:pt>
                <c:pt idx="5922">
                  <c:v>17500000</c:v>
                </c:pt>
                <c:pt idx="5923">
                  <c:v>17500000</c:v>
                </c:pt>
                <c:pt idx="5924">
                  <c:v>17500000</c:v>
                </c:pt>
                <c:pt idx="5925">
                  <c:v>17500000</c:v>
                </c:pt>
                <c:pt idx="5926">
                  <c:v>17500000</c:v>
                </c:pt>
                <c:pt idx="5927">
                  <c:v>17500000</c:v>
                </c:pt>
                <c:pt idx="5928">
                  <c:v>17500000</c:v>
                </c:pt>
                <c:pt idx="5929">
                  <c:v>17500000</c:v>
                </c:pt>
                <c:pt idx="5930">
                  <c:v>17500000</c:v>
                </c:pt>
                <c:pt idx="5931">
                  <c:v>17500000</c:v>
                </c:pt>
                <c:pt idx="5932">
                  <c:v>17500000</c:v>
                </c:pt>
                <c:pt idx="5933">
                  <c:v>17500000</c:v>
                </c:pt>
                <c:pt idx="5934">
                  <c:v>17500000</c:v>
                </c:pt>
                <c:pt idx="5935">
                  <c:v>17500000</c:v>
                </c:pt>
                <c:pt idx="5936">
                  <c:v>17500000</c:v>
                </c:pt>
                <c:pt idx="5937">
                  <c:v>17500000</c:v>
                </c:pt>
                <c:pt idx="5938">
                  <c:v>17500000</c:v>
                </c:pt>
                <c:pt idx="5939">
                  <c:v>17500000</c:v>
                </c:pt>
                <c:pt idx="5940">
                  <c:v>17500000</c:v>
                </c:pt>
                <c:pt idx="5941">
                  <c:v>17500000</c:v>
                </c:pt>
                <c:pt idx="5942">
                  <c:v>17500000</c:v>
                </c:pt>
                <c:pt idx="5943">
                  <c:v>17500000</c:v>
                </c:pt>
                <c:pt idx="5944">
                  <c:v>17500000</c:v>
                </c:pt>
                <c:pt idx="5945">
                  <c:v>17500000</c:v>
                </c:pt>
                <c:pt idx="5946">
                  <c:v>17500000</c:v>
                </c:pt>
                <c:pt idx="5947">
                  <c:v>17500000</c:v>
                </c:pt>
                <c:pt idx="5948">
                  <c:v>17500000</c:v>
                </c:pt>
                <c:pt idx="5949">
                  <c:v>17500000</c:v>
                </c:pt>
                <c:pt idx="5950">
                  <c:v>17500000</c:v>
                </c:pt>
                <c:pt idx="5951">
                  <c:v>17500000</c:v>
                </c:pt>
                <c:pt idx="5952">
                  <c:v>17500000</c:v>
                </c:pt>
                <c:pt idx="5953">
                  <c:v>17500000</c:v>
                </c:pt>
                <c:pt idx="5954">
                  <c:v>17500000</c:v>
                </c:pt>
                <c:pt idx="5955">
                  <c:v>17500000</c:v>
                </c:pt>
                <c:pt idx="5956">
                  <c:v>17500000</c:v>
                </c:pt>
                <c:pt idx="5957">
                  <c:v>17500000</c:v>
                </c:pt>
                <c:pt idx="5958">
                  <c:v>17500000</c:v>
                </c:pt>
                <c:pt idx="5959">
                  <c:v>17500000</c:v>
                </c:pt>
                <c:pt idx="5960">
                  <c:v>17500000</c:v>
                </c:pt>
                <c:pt idx="5961">
                  <c:v>17500000</c:v>
                </c:pt>
                <c:pt idx="5962">
                  <c:v>17500000</c:v>
                </c:pt>
                <c:pt idx="5963">
                  <c:v>17500000</c:v>
                </c:pt>
                <c:pt idx="5964">
                  <c:v>17500000</c:v>
                </c:pt>
                <c:pt idx="5965">
                  <c:v>17500000</c:v>
                </c:pt>
                <c:pt idx="5966">
                  <c:v>17500000</c:v>
                </c:pt>
                <c:pt idx="5967">
                  <c:v>17500000</c:v>
                </c:pt>
                <c:pt idx="5968">
                  <c:v>17500000</c:v>
                </c:pt>
                <c:pt idx="5969">
                  <c:v>17500000</c:v>
                </c:pt>
                <c:pt idx="5970">
                  <c:v>17500000</c:v>
                </c:pt>
                <c:pt idx="5971">
                  <c:v>17500000</c:v>
                </c:pt>
                <c:pt idx="5972">
                  <c:v>17500000</c:v>
                </c:pt>
                <c:pt idx="5973">
                  <c:v>17500000</c:v>
                </c:pt>
                <c:pt idx="5974">
                  <c:v>17500000</c:v>
                </c:pt>
                <c:pt idx="5975">
                  <c:v>17500000</c:v>
                </c:pt>
                <c:pt idx="5976">
                  <c:v>17500000</c:v>
                </c:pt>
                <c:pt idx="5977">
                  <c:v>17500000</c:v>
                </c:pt>
                <c:pt idx="5978">
                  <c:v>17500000</c:v>
                </c:pt>
                <c:pt idx="5979">
                  <c:v>17500000</c:v>
                </c:pt>
                <c:pt idx="5980">
                  <c:v>17500000</c:v>
                </c:pt>
                <c:pt idx="5981">
                  <c:v>17500000</c:v>
                </c:pt>
                <c:pt idx="5982">
                  <c:v>17500000</c:v>
                </c:pt>
                <c:pt idx="5983">
                  <c:v>17500000</c:v>
                </c:pt>
                <c:pt idx="5984">
                  <c:v>17500000</c:v>
                </c:pt>
                <c:pt idx="5985">
                  <c:v>17500000</c:v>
                </c:pt>
                <c:pt idx="5986">
                  <c:v>17500000</c:v>
                </c:pt>
                <c:pt idx="5987">
                  <c:v>17500000</c:v>
                </c:pt>
                <c:pt idx="5988">
                  <c:v>17500000</c:v>
                </c:pt>
                <c:pt idx="5989">
                  <c:v>17500000</c:v>
                </c:pt>
                <c:pt idx="5990">
                  <c:v>17500000</c:v>
                </c:pt>
                <c:pt idx="5991">
                  <c:v>17500000</c:v>
                </c:pt>
                <c:pt idx="5992">
                  <c:v>17500000</c:v>
                </c:pt>
                <c:pt idx="5993">
                  <c:v>17500000</c:v>
                </c:pt>
                <c:pt idx="5994">
                  <c:v>17500000</c:v>
                </c:pt>
                <c:pt idx="5995">
                  <c:v>17500000</c:v>
                </c:pt>
                <c:pt idx="5996">
                  <c:v>17500000</c:v>
                </c:pt>
                <c:pt idx="5997">
                  <c:v>17500000</c:v>
                </c:pt>
                <c:pt idx="5998">
                  <c:v>17500000</c:v>
                </c:pt>
                <c:pt idx="5999">
                  <c:v>17500000</c:v>
                </c:pt>
                <c:pt idx="6000">
                  <c:v>17500000</c:v>
                </c:pt>
                <c:pt idx="6001">
                  <c:v>17500000</c:v>
                </c:pt>
                <c:pt idx="6002">
                  <c:v>17500000</c:v>
                </c:pt>
                <c:pt idx="6003">
                  <c:v>17500000</c:v>
                </c:pt>
                <c:pt idx="6004">
                  <c:v>17500000</c:v>
                </c:pt>
                <c:pt idx="6005">
                  <c:v>17500000</c:v>
                </c:pt>
                <c:pt idx="6006">
                  <c:v>17500000</c:v>
                </c:pt>
                <c:pt idx="6007">
                  <c:v>17500000</c:v>
                </c:pt>
                <c:pt idx="6008">
                  <c:v>17500000</c:v>
                </c:pt>
                <c:pt idx="6009">
                  <c:v>17500000</c:v>
                </c:pt>
                <c:pt idx="6010">
                  <c:v>17500000</c:v>
                </c:pt>
                <c:pt idx="6011">
                  <c:v>17500000</c:v>
                </c:pt>
                <c:pt idx="6012">
                  <c:v>17500000</c:v>
                </c:pt>
                <c:pt idx="6013">
                  <c:v>17500000</c:v>
                </c:pt>
                <c:pt idx="6014">
                  <c:v>17500000</c:v>
                </c:pt>
                <c:pt idx="6015">
                  <c:v>17500000</c:v>
                </c:pt>
                <c:pt idx="6016">
                  <c:v>17500000</c:v>
                </c:pt>
                <c:pt idx="6017">
                  <c:v>17500000</c:v>
                </c:pt>
                <c:pt idx="6018">
                  <c:v>17500000</c:v>
                </c:pt>
                <c:pt idx="6019">
                  <c:v>17500000</c:v>
                </c:pt>
                <c:pt idx="6020">
                  <c:v>17500000</c:v>
                </c:pt>
                <c:pt idx="6021">
                  <c:v>17500000</c:v>
                </c:pt>
                <c:pt idx="6022">
                  <c:v>17500000</c:v>
                </c:pt>
                <c:pt idx="6023">
                  <c:v>17500000</c:v>
                </c:pt>
                <c:pt idx="6024">
                  <c:v>17500000</c:v>
                </c:pt>
                <c:pt idx="6025">
                  <c:v>17500000</c:v>
                </c:pt>
                <c:pt idx="6026">
                  <c:v>17500000</c:v>
                </c:pt>
                <c:pt idx="6027">
                  <c:v>17500000</c:v>
                </c:pt>
                <c:pt idx="6028">
                  <c:v>17500000</c:v>
                </c:pt>
                <c:pt idx="6029">
                  <c:v>17500000</c:v>
                </c:pt>
                <c:pt idx="6030">
                  <c:v>17500000</c:v>
                </c:pt>
                <c:pt idx="6031">
                  <c:v>17500000</c:v>
                </c:pt>
                <c:pt idx="6032">
                  <c:v>17500000</c:v>
                </c:pt>
                <c:pt idx="6033">
                  <c:v>17500000</c:v>
                </c:pt>
                <c:pt idx="6034">
                  <c:v>17500000</c:v>
                </c:pt>
                <c:pt idx="6035">
                  <c:v>17500000</c:v>
                </c:pt>
                <c:pt idx="6036">
                  <c:v>17500000</c:v>
                </c:pt>
                <c:pt idx="6037">
                  <c:v>17500000</c:v>
                </c:pt>
                <c:pt idx="6038">
                  <c:v>17500000</c:v>
                </c:pt>
                <c:pt idx="6039">
                  <c:v>17500000</c:v>
                </c:pt>
                <c:pt idx="6040">
                  <c:v>17500000</c:v>
                </c:pt>
                <c:pt idx="6041">
                  <c:v>17500000</c:v>
                </c:pt>
                <c:pt idx="6042">
                  <c:v>17500000</c:v>
                </c:pt>
                <c:pt idx="6043">
                  <c:v>17500000</c:v>
                </c:pt>
                <c:pt idx="6044">
                  <c:v>17500000</c:v>
                </c:pt>
                <c:pt idx="6045">
                  <c:v>17500000</c:v>
                </c:pt>
                <c:pt idx="6046">
                  <c:v>17500000</c:v>
                </c:pt>
                <c:pt idx="6047">
                  <c:v>17500000</c:v>
                </c:pt>
                <c:pt idx="6048">
                  <c:v>17500000</c:v>
                </c:pt>
                <c:pt idx="6049">
                  <c:v>17500000</c:v>
                </c:pt>
                <c:pt idx="6050">
                  <c:v>17500000</c:v>
                </c:pt>
                <c:pt idx="6051">
                  <c:v>17500000</c:v>
                </c:pt>
                <c:pt idx="6052">
                  <c:v>17500000</c:v>
                </c:pt>
                <c:pt idx="6053">
                  <c:v>17500000</c:v>
                </c:pt>
                <c:pt idx="6054">
                  <c:v>17500000</c:v>
                </c:pt>
                <c:pt idx="6055">
                  <c:v>17500000</c:v>
                </c:pt>
                <c:pt idx="6056">
                  <c:v>17500000</c:v>
                </c:pt>
                <c:pt idx="6057">
                  <c:v>17500000</c:v>
                </c:pt>
                <c:pt idx="6058">
                  <c:v>17500000</c:v>
                </c:pt>
                <c:pt idx="6059">
                  <c:v>17500000</c:v>
                </c:pt>
                <c:pt idx="6060">
                  <c:v>17500000</c:v>
                </c:pt>
                <c:pt idx="6061">
                  <c:v>17500000</c:v>
                </c:pt>
                <c:pt idx="6062">
                  <c:v>17500000</c:v>
                </c:pt>
                <c:pt idx="6063">
                  <c:v>17500000</c:v>
                </c:pt>
                <c:pt idx="6064">
                  <c:v>17500000</c:v>
                </c:pt>
                <c:pt idx="6065">
                  <c:v>17500000</c:v>
                </c:pt>
                <c:pt idx="6066">
                  <c:v>17500000</c:v>
                </c:pt>
                <c:pt idx="6067">
                  <c:v>17500000</c:v>
                </c:pt>
                <c:pt idx="6068">
                  <c:v>17500000</c:v>
                </c:pt>
                <c:pt idx="6069">
                  <c:v>17500000</c:v>
                </c:pt>
                <c:pt idx="6070">
                  <c:v>17500000</c:v>
                </c:pt>
                <c:pt idx="6071">
                  <c:v>17500000</c:v>
                </c:pt>
                <c:pt idx="6072">
                  <c:v>17500000</c:v>
                </c:pt>
                <c:pt idx="6073">
                  <c:v>17500000</c:v>
                </c:pt>
                <c:pt idx="6074">
                  <c:v>17500000</c:v>
                </c:pt>
                <c:pt idx="6075">
                  <c:v>17500000</c:v>
                </c:pt>
                <c:pt idx="6076">
                  <c:v>17500000</c:v>
                </c:pt>
                <c:pt idx="6077">
                  <c:v>17500000</c:v>
                </c:pt>
                <c:pt idx="6078">
                  <c:v>17500000</c:v>
                </c:pt>
                <c:pt idx="6079">
                  <c:v>17500000</c:v>
                </c:pt>
                <c:pt idx="6080">
                  <c:v>17500000</c:v>
                </c:pt>
                <c:pt idx="6081">
                  <c:v>17500000</c:v>
                </c:pt>
                <c:pt idx="6082">
                  <c:v>17500000</c:v>
                </c:pt>
                <c:pt idx="6083">
                  <c:v>17500000</c:v>
                </c:pt>
                <c:pt idx="6084">
                  <c:v>17500000</c:v>
                </c:pt>
                <c:pt idx="6085">
                  <c:v>17500000</c:v>
                </c:pt>
                <c:pt idx="6086">
                  <c:v>17500000</c:v>
                </c:pt>
                <c:pt idx="6087">
                  <c:v>17500000</c:v>
                </c:pt>
                <c:pt idx="6088">
                  <c:v>17500000</c:v>
                </c:pt>
                <c:pt idx="6089">
                  <c:v>17500000</c:v>
                </c:pt>
                <c:pt idx="6090">
                  <c:v>17500000</c:v>
                </c:pt>
                <c:pt idx="6091">
                  <c:v>17500000</c:v>
                </c:pt>
                <c:pt idx="6092">
                  <c:v>17500000</c:v>
                </c:pt>
                <c:pt idx="6093">
                  <c:v>17500000</c:v>
                </c:pt>
                <c:pt idx="6094">
                  <c:v>17500000</c:v>
                </c:pt>
                <c:pt idx="6095">
                  <c:v>17500000</c:v>
                </c:pt>
                <c:pt idx="6096">
                  <c:v>17500000</c:v>
                </c:pt>
                <c:pt idx="6097">
                  <c:v>17500000</c:v>
                </c:pt>
                <c:pt idx="6098">
                  <c:v>17500000</c:v>
                </c:pt>
                <c:pt idx="6099">
                  <c:v>17500000</c:v>
                </c:pt>
                <c:pt idx="6100">
                  <c:v>17500000</c:v>
                </c:pt>
                <c:pt idx="6101">
                  <c:v>17500000</c:v>
                </c:pt>
                <c:pt idx="6102">
                  <c:v>17500000</c:v>
                </c:pt>
                <c:pt idx="6103">
                  <c:v>17500000</c:v>
                </c:pt>
                <c:pt idx="6104">
                  <c:v>17500000</c:v>
                </c:pt>
                <c:pt idx="6105">
                  <c:v>17500000</c:v>
                </c:pt>
                <c:pt idx="6106">
                  <c:v>17500000</c:v>
                </c:pt>
                <c:pt idx="6107">
                  <c:v>17500000</c:v>
                </c:pt>
                <c:pt idx="6108">
                  <c:v>17500000</c:v>
                </c:pt>
                <c:pt idx="6109">
                  <c:v>17500000</c:v>
                </c:pt>
                <c:pt idx="6110">
                  <c:v>17500000</c:v>
                </c:pt>
                <c:pt idx="6111">
                  <c:v>17500000</c:v>
                </c:pt>
                <c:pt idx="6112">
                  <c:v>17500000</c:v>
                </c:pt>
                <c:pt idx="6113">
                  <c:v>17500000</c:v>
                </c:pt>
                <c:pt idx="6114">
                  <c:v>17500000</c:v>
                </c:pt>
                <c:pt idx="6115">
                  <c:v>17500000</c:v>
                </c:pt>
                <c:pt idx="6116">
                  <c:v>17500000</c:v>
                </c:pt>
                <c:pt idx="6117">
                  <c:v>17500000</c:v>
                </c:pt>
                <c:pt idx="6118">
                  <c:v>17500000</c:v>
                </c:pt>
                <c:pt idx="6119">
                  <c:v>17500000</c:v>
                </c:pt>
                <c:pt idx="6120">
                  <c:v>17500000</c:v>
                </c:pt>
                <c:pt idx="6121">
                  <c:v>17500000</c:v>
                </c:pt>
                <c:pt idx="6122">
                  <c:v>17500000</c:v>
                </c:pt>
                <c:pt idx="6123">
                  <c:v>17500000</c:v>
                </c:pt>
                <c:pt idx="6124">
                  <c:v>17500000</c:v>
                </c:pt>
                <c:pt idx="6125">
                  <c:v>17500000</c:v>
                </c:pt>
                <c:pt idx="6126">
                  <c:v>17500000</c:v>
                </c:pt>
                <c:pt idx="6127">
                  <c:v>17500000</c:v>
                </c:pt>
                <c:pt idx="6128">
                  <c:v>17500000</c:v>
                </c:pt>
                <c:pt idx="6129">
                  <c:v>17500000</c:v>
                </c:pt>
                <c:pt idx="6130">
                  <c:v>17500000</c:v>
                </c:pt>
                <c:pt idx="6131">
                  <c:v>17500000</c:v>
                </c:pt>
                <c:pt idx="6132">
                  <c:v>17500000</c:v>
                </c:pt>
                <c:pt idx="6133">
                  <c:v>17500000</c:v>
                </c:pt>
                <c:pt idx="6134">
                  <c:v>17500000</c:v>
                </c:pt>
                <c:pt idx="6135">
                  <c:v>17500000</c:v>
                </c:pt>
                <c:pt idx="6136">
                  <c:v>17500000</c:v>
                </c:pt>
                <c:pt idx="6137">
                  <c:v>17500000</c:v>
                </c:pt>
                <c:pt idx="6138">
                  <c:v>17500000</c:v>
                </c:pt>
                <c:pt idx="6139">
                  <c:v>17500000</c:v>
                </c:pt>
                <c:pt idx="6140">
                  <c:v>17500000</c:v>
                </c:pt>
                <c:pt idx="6141">
                  <c:v>17500000</c:v>
                </c:pt>
                <c:pt idx="6142">
                  <c:v>17500000</c:v>
                </c:pt>
                <c:pt idx="6143">
                  <c:v>17500000</c:v>
                </c:pt>
                <c:pt idx="6144">
                  <c:v>17500000</c:v>
                </c:pt>
                <c:pt idx="6145">
                  <c:v>17500000</c:v>
                </c:pt>
                <c:pt idx="6146">
                  <c:v>17500000</c:v>
                </c:pt>
                <c:pt idx="6147">
                  <c:v>17500000</c:v>
                </c:pt>
                <c:pt idx="6148">
                  <c:v>17500000</c:v>
                </c:pt>
                <c:pt idx="6149">
                  <c:v>17500000</c:v>
                </c:pt>
                <c:pt idx="6150">
                  <c:v>17500000</c:v>
                </c:pt>
                <c:pt idx="6151">
                  <c:v>17500000</c:v>
                </c:pt>
                <c:pt idx="6152">
                  <c:v>17500000</c:v>
                </c:pt>
                <c:pt idx="6153">
                  <c:v>17500000</c:v>
                </c:pt>
                <c:pt idx="6154">
                  <c:v>17500000</c:v>
                </c:pt>
                <c:pt idx="6155">
                  <c:v>17500000</c:v>
                </c:pt>
                <c:pt idx="6156">
                  <c:v>17500000</c:v>
                </c:pt>
                <c:pt idx="6157">
                  <c:v>17500000</c:v>
                </c:pt>
                <c:pt idx="6158">
                  <c:v>17500000</c:v>
                </c:pt>
                <c:pt idx="6159">
                  <c:v>17500000</c:v>
                </c:pt>
                <c:pt idx="6160">
                  <c:v>17500000</c:v>
                </c:pt>
                <c:pt idx="6161">
                  <c:v>17500000</c:v>
                </c:pt>
                <c:pt idx="6162">
                  <c:v>17500000</c:v>
                </c:pt>
                <c:pt idx="6163">
                  <c:v>17500000</c:v>
                </c:pt>
                <c:pt idx="6164">
                  <c:v>17500000</c:v>
                </c:pt>
                <c:pt idx="6165">
                  <c:v>17500000</c:v>
                </c:pt>
                <c:pt idx="6166">
                  <c:v>17500000</c:v>
                </c:pt>
                <c:pt idx="6167">
                  <c:v>17500000</c:v>
                </c:pt>
                <c:pt idx="6168">
                  <c:v>17500000</c:v>
                </c:pt>
                <c:pt idx="6169">
                  <c:v>17500000</c:v>
                </c:pt>
                <c:pt idx="6170">
                  <c:v>17500000</c:v>
                </c:pt>
                <c:pt idx="6171">
                  <c:v>17500000</c:v>
                </c:pt>
                <c:pt idx="6172">
                  <c:v>17500000</c:v>
                </c:pt>
                <c:pt idx="6173">
                  <c:v>17500000</c:v>
                </c:pt>
                <c:pt idx="6174">
                  <c:v>17500000</c:v>
                </c:pt>
                <c:pt idx="6175">
                  <c:v>17500000</c:v>
                </c:pt>
                <c:pt idx="6176">
                  <c:v>17500000</c:v>
                </c:pt>
                <c:pt idx="6177">
                  <c:v>17500000</c:v>
                </c:pt>
                <c:pt idx="6178">
                  <c:v>17500000</c:v>
                </c:pt>
                <c:pt idx="6179">
                  <c:v>17500000</c:v>
                </c:pt>
                <c:pt idx="6180">
                  <c:v>17500000</c:v>
                </c:pt>
                <c:pt idx="6181">
                  <c:v>17500000</c:v>
                </c:pt>
                <c:pt idx="6182">
                  <c:v>17500000</c:v>
                </c:pt>
                <c:pt idx="6183">
                  <c:v>17500000</c:v>
                </c:pt>
                <c:pt idx="6184">
                  <c:v>17500000</c:v>
                </c:pt>
                <c:pt idx="6185">
                  <c:v>17500000</c:v>
                </c:pt>
                <c:pt idx="6186">
                  <c:v>17500000</c:v>
                </c:pt>
                <c:pt idx="6187">
                  <c:v>17500000</c:v>
                </c:pt>
                <c:pt idx="6188">
                  <c:v>17500000</c:v>
                </c:pt>
                <c:pt idx="6189">
                  <c:v>17500000</c:v>
                </c:pt>
                <c:pt idx="6190">
                  <c:v>17500000</c:v>
                </c:pt>
                <c:pt idx="6191">
                  <c:v>17500000</c:v>
                </c:pt>
                <c:pt idx="6192">
                  <c:v>17500000</c:v>
                </c:pt>
                <c:pt idx="6193">
                  <c:v>17500000</c:v>
                </c:pt>
                <c:pt idx="6194">
                  <c:v>17500000</c:v>
                </c:pt>
                <c:pt idx="6195">
                  <c:v>17500000</c:v>
                </c:pt>
                <c:pt idx="6196">
                  <c:v>17500000</c:v>
                </c:pt>
                <c:pt idx="6197">
                  <c:v>17500000</c:v>
                </c:pt>
                <c:pt idx="6198">
                  <c:v>17500000</c:v>
                </c:pt>
                <c:pt idx="6199">
                  <c:v>17500000</c:v>
                </c:pt>
                <c:pt idx="6200">
                  <c:v>17500000</c:v>
                </c:pt>
                <c:pt idx="6201">
                  <c:v>17500000</c:v>
                </c:pt>
                <c:pt idx="6202">
                  <c:v>17500000</c:v>
                </c:pt>
                <c:pt idx="6203">
                  <c:v>17500000</c:v>
                </c:pt>
                <c:pt idx="6204">
                  <c:v>17500000</c:v>
                </c:pt>
                <c:pt idx="6205">
                  <c:v>17500000</c:v>
                </c:pt>
                <c:pt idx="6206">
                  <c:v>17500000</c:v>
                </c:pt>
                <c:pt idx="6207">
                  <c:v>17500000</c:v>
                </c:pt>
                <c:pt idx="6208">
                  <c:v>17500000</c:v>
                </c:pt>
                <c:pt idx="6209">
                  <c:v>17500000</c:v>
                </c:pt>
                <c:pt idx="6210">
                  <c:v>17500000</c:v>
                </c:pt>
                <c:pt idx="6211">
                  <c:v>17500000</c:v>
                </c:pt>
                <c:pt idx="6212">
                  <c:v>17500000</c:v>
                </c:pt>
                <c:pt idx="6213">
                  <c:v>17500000</c:v>
                </c:pt>
                <c:pt idx="6214">
                  <c:v>17500000</c:v>
                </c:pt>
                <c:pt idx="6215">
                  <c:v>17500000</c:v>
                </c:pt>
                <c:pt idx="6216">
                  <c:v>17500000</c:v>
                </c:pt>
                <c:pt idx="6217">
                  <c:v>17500000</c:v>
                </c:pt>
                <c:pt idx="6218">
                  <c:v>17500000</c:v>
                </c:pt>
                <c:pt idx="6219">
                  <c:v>17500000</c:v>
                </c:pt>
                <c:pt idx="6220">
                  <c:v>17500000</c:v>
                </c:pt>
                <c:pt idx="6221">
                  <c:v>17500000</c:v>
                </c:pt>
                <c:pt idx="6222">
                  <c:v>17500000</c:v>
                </c:pt>
                <c:pt idx="6223">
                  <c:v>17500000</c:v>
                </c:pt>
                <c:pt idx="6224">
                  <c:v>17500000</c:v>
                </c:pt>
                <c:pt idx="6225">
                  <c:v>17500000</c:v>
                </c:pt>
                <c:pt idx="6226">
                  <c:v>17500000</c:v>
                </c:pt>
                <c:pt idx="6227">
                  <c:v>17500000</c:v>
                </c:pt>
                <c:pt idx="6228">
                  <c:v>17500000</c:v>
                </c:pt>
                <c:pt idx="6229">
                  <c:v>17500000</c:v>
                </c:pt>
                <c:pt idx="6230">
                  <c:v>17500000</c:v>
                </c:pt>
                <c:pt idx="6231">
                  <c:v>17500000</c:v>
                </c:pt>
                <c:pt idx="6232">
                  <c:v>17500000</c:v>
                </c:pt>
                <c:pt idx="6233">
                  <c:v>17500000</c:v>
                </c:pt>
                <c:pt idx="6234">
                  <c:v>17500000</c:v>
                </c:pt>
                <c:pt idx="6235">
                  <c:v>17500000</c:v>
                </c:pt>
                <c:pt idx="6236">
                  <c:v>17500000</c:v>
                </c:pt>
                <c:pt idx="6237">
                  <c:v>17500000</c:v>
                </c:pt>
                <c:pt idx="6238">
                  <c:v>17500000</c:v>
                </c:pt>
                <c:pt idx="6239">
                  <c:v>17500000</c:v>
                </c:pt>
                <c:pt idx="6240">
                  <c:v>17500000</c:v>
                </c:pt>
                <c:pt idx="6241">
                  <c:v>17500000</c:v>
                </c:pt>
                <c:pt idx="6242">
                  <c:v>17500000</c:v>
                </c:pt>
                <c:pt idx="6243">
                  <c:v>17500000</c:v>
                </c:pt>
                <c:pt idx="6244">
                  <c:v>17500000</c:v>
                </c:pt>
                <c:pt idx="6245">
                  <c:v>17500000</c:v>
                </c:pt>
                <c:pt idx="6246">
                  <c:v>17500000</c:v>
                </c:pt>
                <c:pt idx="6247">
                  <c:v>17500000</c:v>
                </c:pt>
                <c:pt idx="6248">
                  <c:v>17500000</c:v>
                </c:pt>
                <c:pt idx="6249">
                  <c:v>17500000</c:v>
                </c:pt>
                <c:pt idx="6250">
                  <c:v>17500000</c:v>
                </c:pt>
                <c:pt idx="6251">
                  <c:v>17500000</c:v>
                </c:pt>
                <c:pt idx="6252">
                  <c:v>17500000</c:v>
                </c:pt>
                <c:pt idx="6253">
                  <c:v>17500000</c:v>
                </c:pt>
                <c:pt idx="6254">
                  <c:v>17500000</c:v>
                </c:pt>
                <c:pt idx="6255">
                  <c:v>17500000</c:v>
                </c:pt>
                <c:pt idx="6256">
                  <c:v>17500000</c:v>
                </c:pt>
                <c:pt idx="6257">
                  <c:v>17500000</c:v>
                </c:pt>
                <c:pt idx="6258">
                  <c:v>17500000</c:v>
                </c:pt>
                <c:pt idx="6259">
                  <c:v>17500000</c:v>
                </c:pt>
                <c:pt idx="6260">
                  <c:v>17500000</c:v>
                </c:pt>
                <c:pt idx="6261">
                  <c:v>17500000</c:v>
                </c:pt>
                <c:pt idx="6262">
                  <c:v>17500000</c:v>
                </c:pt>
                <c:pt idx="6263">
                  <c:v>17500000</c:v>
                </c:pt>
                <c:pt idx="6264">
                  <c:v>17500000</c:v>
                </c:pt>
                <c:pt idx="6265">
                  <c:v>17500000</c:v>
                </c:pt>
                <c:pt idx="6266">
                  <c:v>17500000</c:v>
                </c:pt>
                <c:pt idx="6267">
                  <c:v>17500000</c:v>
                </c:pt>
                <c:pt idx="6268">
                  <c:v>17500000</c:v>
                </c:pt>
                <c:pt idx="6269">
                  <c:v>17500000</c:v>
                </c:pt>
                <c:pt idx="6270">
                  <c:v>17500000</c:v>
                </c:pt>
                <c:pt idx="6271">
                  <c:v>17500000</c:v>
                </c:pt>
                <c:pt idx="6272">
                  <c:v>17500000</c:v>
                </c:pt>
                <c:pt idx="6273">
                  <c:v>17500000</c:v>
                </c:pt>
                <c:pt idx="6274">
                  <c:v>17500000</c:v>
                </c:pt>
                <c:pt idx="6275">
                  <c:v>17500000</c:v>
                </c:pt>
                <c:pt idx="6276">
                  <c:v>17500000</c:v>
                </c:pt>
                <c:pt idx="6277">
                  <c:v>17500000</c:v>
                </c:pt>
                <c:pt idx="6278">
                  <c:v>17500000</c:v>
                </c:pt>
                <c:pt idx="6279">
                  <c:v>17500000</c:v>
                </c:pt>
                <c:pt idx="6280">
                  <c:v>17500000</c:v>
                </c:pt>
                <c:pt idx="6281">
                  <c:v>17500000</c:v>
                </c:pt>
                <c:pt idx="6282">
                  <c:v>17500000</c:v>
                </c:pt>
                <c:pt idx="6283">
                  <c:v>17500000</c:v>
                </c:pt>
                <c:pt idx="6284">
                  <c:v>17500000</c:v>
                </c:pt>
                <c:pt idx="6285">
                  <c:v>17500000</c:v>
                </c:pt>
                <c:pt idx="6286">
                  <c:v>17500000</c:v>
                </c:pt>
                <c:pt idx="6287">
                  <c:v>17500000</c:v>
                </c:pt>
                <c:pt idx="6288">
                  <c:v>17500000</c:v>
                </c:pt>
                <c:pt idx="6289">
                  <c:v>17500000</c:v>
                </c:pt>
                <c:pt idx="6290">
                  <c:v>17500000</c:v>
                </c:pt>
                <c:pt idx="6291">
                  <c:v>17500000</c:v>
                </c:pt>
                <c:pt idx="6292">
                  <c:v>17500000</c:v>
                </c:pt>
                <c:pt idx="6293">
                  <c:v>17500000</c:v>
                </c:pt>
                <c:pt idx="6294">
                  <c:v>17500000</c:v>
                </c:pt>
                <c:pt idx="6295">
                  <c:v>17500000</c:v>
                </c:pt>
                <c:pt idx="6296">
                  <c:v>17500000</c:v>
                </c:pt>
                <c:pt idx="6297">
                  <c:v>17500000</c:v>
                </c:pt>
                <c:pt idx="6298">
                  <c:v>17500000</c:v>
                </c:pt>
                <c:pt idx="6299">
                  <c:v>17500000</c:v>
                </c:pt>
                <c:pt idx="6300">
                  <c:v>17500000</c:v>
                </c:pt>
                <c:pt idx="6301">
                  <c:v>17500000</c:v>
                </c:pt>
                <c:pt idx="6302">
                  <c:v>17500000</c:v>
                </c:pt>
                <c:pt idx="6303">
                  <c:v>17500000</c:v>
                </c:pt>
                <c:pt idx="6304">
                  <c:v>17500000</c:v>
                </c:pt>
                <c:pt idx="6305">
                  <c:v>17500000</c:v>
                </c:pt>
                <c:pt idx="6306">
                  <c:v>17500000</c:v>
                </c:pt>
                <c:pt idx="6307">
                  <c:v>17500000</c:v>
                </c:pt>
                <c:pt idx="6308">
                  <c:v>17500000</c:v>
                </c:pt>
                <c:pt idx="6309">
                  <c:v>17500000</c:v>
                </c:pt>
                <c:pt idx="6310">
                  <c:v>17500000</c:v>
                </c:pt>
                <c:pt idx="6311">
                  <c:v>17500000</c:v>
                </c:pt>
                <c:pt idx="6312">
                  <c:v>17500000</c:v>
                </c:pt>
                <c:pt idx="6313">
                  <c:v>17500000</c:v>
                </c:pt>
                <c:pt idx="6314">
                  <c:v>17500000</c:v>
                </c:pt>
                <c:pt idx="6315">
                  <c:v>17500000</c:v>
                </c:pt>
                <c:pt idx="6316">
                  <c:v>17500000</c:v>
                </c:pt>
                <c:pt idx="6317">
                  <c:v>17500000</c:v>
                </c:pt>
                <c:pt idx="6318">
                  <c:v>17500000</c:v>
                </c:pt>
                <c:pt idx="6319">
                  <c:v>17500000</c:v>
                </c:pt>
                <c:pt idx="6320">
                  <c:v>17500000</c:v>
                </c:pt>
                <c:pt idx="6321">
                  <c:v>17500000</c:v>
                </c:pt>
                <c:pt idx="6322">
                  <c:v>17500000</c:v>
                </c:pt>
                <c:pt idx="6323">
                  <c:v>17500000</c:v>
                </c:pt>
                <c:pt idx="6324">
                  <c:v>17500000</c:v>
                </c:pt>
                <c:pt idx="6325">
                  <c:v>17500000</c:v>
                </c:pt>
                <c:pt idx="6326">
                  <c:v>17500000</c:v>
                </c:pt>
                <c:pt idx="6327">
                  <c:v>17500000</c:v>
                </c:pt>
                <c:pt idx="6328">
                  <c:v>17500000</c:v>
                </c:pt>
                <c:pt idx="6329">
                  <c:v>17500000</c:v>
                </c:pt>
                <c:pt idx="6330">
                  <c:v>17500000</c:v>
                </c:pt>
                <c:pt idx="6331">
                  <c:v>17500000</c:v>
                </c:pt>
                <c:pt idx="6332">
                  <c:v>17500000</c:v>
                </c:pt>
                <c:pt idx="6333">
                  <c:v>17500000</c:v>
                </c:pt>
                <c:pt idx="6334">
                  <c:v>17500000</c:v>
                </c:pt>
                <c:pt idx="6335">
                  <c:v>17500000</c:v>
                </c:pt>
                <c:pt idx="6336">
                  <c:v>17500000</c:v>
                </c:pt>
                <c:pt idx="6337">
                  <c:v>17500000</c:v>
                </c:pt>
                <c:pt idx="6338">
                  <c:v>17500000</c:v>
                </c:pt>
                <c:pt idx="6339">
                  <c:v>17500000</c:v>
                </c:pt>
                <c:pt idx="6340">
                  <c:v>17500000</c:v>
                </c:pt>
                <c:pt idx="6341">
                  <c:v>17500000</c:v>
                </c:pt>
                <c:pt idx="6342">
                  <c:v>17500000</c:v>
                </c:pt>
                <c:pt idx="6343">
                  <c:v>17500000</c:v>
                </c:pt>
                <c:pt idx="6344">
                  <c:v>17500000</c:v>
                </c:pt>
                <c:pt idx="6345">
                  <c:v>17500000</c:v>
                </c:pt>
                <c:pt idx="6346">
                  <c:v>17500000</c:v>
                </c:pt>
                <c:pt idx="6347">
                  <c:v>17500000</c:v>
                </c:pt>
                <c:pt idx="6348">
                  <c:v>17500000</c:v>
                </c:pt>
                <c:pt idx="6349">
                  <c:v>17500000</c:v>
                </c:pt>
                <c:pt idx="6350">
                  <c:v>17500000</c:v>
                </c:pt>
                <c:pt idx="6351">
                  <c:v>17500000</c:v>
                </c:pt>
                <c:pt idx="6352">
                  <c:v>17500000</c:v>
                </c:pt>
                <c:pt idx="6353">
                  <c:v>17500000</c:v>
                </c:pt>
                <c:pt idx="6354">
                  <c:v>17500000</c:v>
                </c:pt>
                <c:pt idx="6355">
                  <c:v>17500000</c:v>
                </c:pt>
                <c:pt idx="6356">
                  <c:v>17500000</c:v>
                </c:pt>
                <c:pt idx="6357">
                  <c:v>17500000</c:v>
                </c:pt>
                <c:pt idx="6358">
                  <c:v>17500000</c:v>
                </c:pt>
                <c:pt idx="6359">
                  <c:v>17500000</c:v>
                </c:pt>
                <c:pt idx="6360">
                  <c:v>17500000</c:v>
                </c:pt>
                <c:pt idx="6361">
                  <c:v>17500000</c:v>
                </c:pt>
                <c:pt idx="6362">
                  <c:v>17500000</c:v>
                </c:pt>
                <c:pt idx="6363">
                  <c:v>17500000</c:v>
                </c:pt>
                <c:pt idx="6364">
                  <c:v>17500000</c:v>
                </c:pt>
                <c:pt idx="6365">
                  <c:v>17500000</c:v>
                </c:pt>
                <c:pt idx="6366">
                  <c:v>17500000</c:v>
                </c:pt>
                <c:pt idx="6367">
                  <c:v>17500000</c:v>
                </c:pt>
                <c:pt idx="6368">
                  <c:v>17500000</c:v>
                </c:pt>
                <c:pt idx="6369">
                  <c:v>17500000</c:v>
                </c:pt>
                <c:pt idx="6370">
                  <c:v>17500000</c:v>
                </c:pt>
                <c:pt idx="6371">
                  <c:v>17500000</c:v>
                </c:pt>
                <c:pt idx="6372">
                  <c:v>17500000</c:v>
                </c:pt>
                <c:pt idx="6373">
                  <c:v>17500000</c:v>
                </c:pt>
                <c:pt idx="6374">
                  <c:v>17500000</c:v>
                </c:pt>
                <c:pt idx="6375">
                  <c:v>17500000</c:v>
                </c:pt>
                <c:pt idx="6376">
                  <c:v>17500000</c:v>
                </c:pt>
                <c:pt idx="6377">
                  <c:v>17500000</c:v>
                </c:pt>
                <c:pt idx="6378">
                  <c:v>17500000</c:v>
                </c:pt>
                <c:pt idx="6379">
                  <c:v>17500000</c:v>
                </c:pt>
                <c:pt idx="6380">
                  <c:v>17500000</c:v>
                </c:pt>
                <c:pt idx="6381">
                  <c:v>17500000</c:v>
                </c:pt>
                <c:pt idx="6382">
                  <c:v>17500000</c:v>
                </c:pt>
                <c:pt idx="6383">
                  <c:v>17500000</c:v>
                </c:pt>
                <c:pt idx="6384">
                  <c:v>17500000</c:v>
                </c:pt>
                <c:pt idx="6385">
                  <c:v>17500000</c:v>
                </c:pt>
                <c:pt idx="6386">
                  <c:v>17500000</c:v>
                </c:pt>
                <c:pt idx="6387">
                  <c:v>17500000</c:v>
                </c:pt>
                <c:pt idx="6388">
                  <c:v>17500000</c:v>
                </c:pt>
                <c:pt idx="6389">
                  <c:v>17500000</c:v>
                </c:pt>
                <c:pt idx="6390">
                  <c:v>17500000</c:v>
                </c:pt>
                <c:pt idx="6391">
                  <c:v>17500000</c:v>
                </c:pt>
                <c:pt idx="6392">
                  <c:v>17500000</c:v>
                </c:pt>
                <c:pt idx="6393">
                  <c:v>17500000</c:v>
                </c:pt>
                <c:pt idx="6394">
                  <c:v>17500000</c:v>
                </c:pt>
                <c:pt idx="6395">
                  <c:v>17500000</c:v>
                </c:pt>
                <c:pt idx="6396">
                  <c:v>17500000</c:v>
                </c:pt>
                <c:pt idx="6397">
                  <c:v>17500000</c:v>
                </c:pt>
                <c:pt idx="6398">
                  <c:v>17500000</c:v>
                </c:pt>
                <c:pt idx="6399">
                  <c:v>17500000</c:v>
                </c:pt>
                <c:pt idx="6400">
                  <c:v>17500000</c:v>
                </c:pt>
                <c:pt idx="6401">
                  <c:v>17500000</c:v>
                </c:pt>
                <c:pt idx="6402">
                  <c:v>17500000</c:v>
                </c:pt>
                <c:pt idx="6403">
                  <c:v>17500000</c:v>
                </c:pt>
                <c:pt idx="6404">
                  <c:v>17500000</c:v>
                </c:pt>
                <c:pt idx="6405">
                  <c:v>17500000</c:v>
                </c:pt>
                <c:pt idx="6406">
                  <c:v>17500000</c:v>
                </c:pt>
                <c:pt idx="6407">
                  <c:v>17500000</c:v>
                </c:pt>
                <c:pt idx="6408">
                  <c:v>17500000</c:v>
                </c:pt>
                <c:pt idx="6409">
                  <c:v>17500000</c:v>
                </c:pt>
                <c:pt idx="6410">
                  <c:v>17500000</c:v>
                </c:pt>
                <c:pt idx="6411">
                  <c:v>17500000</c:v>
                </c:pt>
                <c:pt idx="6412">
                  <c:v>17500000</c:v>
                </c:pt>
                <c:pt idx="6413">
                  <c:v>17500000</c:v>
                </c:pt>
                <c:pt idx="6414">
                  <c:v>17500000</c:v>
                </c:pt>
                <c:pt idx="6415">
                  <c:v>17500000</c:v>
                </c:pt>
                <c:pt idx="6416">
                  <c:v>17500000</c:v>
                </c:pt>
                <c:pt idx="6417">
                  <c:v>17500000</c:v>
                </c:pt>
                <c:pt idx="6418">
                  <c:v>17500000</c:v>
                </c:pt>
                <c:pt idx="6419">
                  <c:v>17500000</c:v>
                </c:pt>
                <c:pt idx="6420">
                  <c:v>17500000</c:v>
                </c:pt>
                <c:pt idx="6421">
                  <c:v>17500000</c:v>
                </c:pt>
                <c:pt idx="6422">
                  <c:v>17500000</c:v>
                </c:pt>
                <c:pt idx="6423">
                  <c:v>17500000</c:v>
                </c:pt>
                <c:pt idx="6424">
                  <c:v>17500000</c:v>
                </c:pt>
                <c:pt idx="6425">
                  <c:v>17500000</c:v>
                </c:pt>
                <c:pt idx="6426">
                  <c:v>17500000</c:v>
                </c:pt>
                <c:pt idx="6427">
                  <c:v>17500000</c:v>
                </c:pt>
                <c:pt idx="6428">
                  <c:v>17500000</c:v>
                </c:pt>
                <c:pt idx="6429">
                  <c:v>17500000</c:v>
                </c:pt>
                <c:pt idx="6430">
                  <c:v>17500000</c:v>
                </c:pt>
                <c:pt idx="6431">
                  <c:v>17500000</c:v>
                </c:pt>
                <c:pt idx="6432">
                  <c:v>17500000</c:v>
                </c:pt>
                <c:pt idx="6433">
                  <c:v>17500000</c:v>
                </c:pt>
                <c:pt idx="6434">
                  <c:v>17500000</c:v>
                </c:pt>
                <c:pt idx="6435">
                  <c:v>17500000</c:v>
                </c:pt>
                <c:pt idx="6436">
                  <c:v>17500000</c:v>
                </c:pt>
                <c:pt idx="6437">
                  <c:v>17500000</c:v>
                </c:pt>
                <c:pt idx="6438">
                  <c:v>17500000</c:v>
                </c:pt>
                <c:pt idx="6439">
                  <c:v>17500000</c:v>
                </c:pt>
                <c:pt idx="6440">
                  <c:v>17500000</c:v>
                </c:pt>
                <c:pt idx="6441">
                  <c:v>17500000</c:v>
                </c:pt>
                <c:pt idx="6442">
                  <c:v>17500000</c:v>
                </c:pt>
                <c:pt idx="6443">
                  <c:v>17500000</c:v>
                </c:pt>
                <c:pt idx="6444">
                  <c:v>17500000</c:v>
                </c:pt>
                <c:pt idx="6445">
                  <c:v>17500000</c:v>
                </c:pt>
                <c:pt idx="6446">
                  <c:v>17500000</c:v>
                </c:pt>
                <c:pt idx="6447">
                  <c:v>17500000</c:v>
                </c:pt>
                <c:pt idx="6448">
                  <c:v>17500000</c:v>
                </c:pt>
                <c:pt idx="6449">
                  <c:v>17500000</c:v>
                </c:pt>
                <c:pt idx="6450">
                  <c:v>17500000</c:v>
                </c:pt>
                <c:pt idx="6451">
                  <c:v>17500000</c:v>
                </c:pt>
                <c:pt idx="6452">
                  <c:v>17500000</c:v>
                </c:pt>
                <c:pt idx="6453">
                  <c:v>17500000</c:v>
                </c:pt>
                <c:pt idx="6454">
                  <c:v>17500000</c:v>
                </c:pt>
                <c:pt idx="6455">
                  <c:v>17500000</c:v>
                </c:pt>
                <c:pt idx="6456">
                  <c:v>17500000</c:v>
                </c:pt>
                <c:pt idx="6457">
                  <c:v>17500000</c:v>
                </c:pt>
                <c:pt idx="6458">
                  <c:v>17500000</c:v>
                </c:pt>
                <c:pt idx="6459">
                  <c:v>17500000</c:v>
                </c:pt>
                <c:pt idx="6460">
                  <c:v>17500000</c:v>
                </c:pt>
                <c:pt idx="6461">
                  <c:v>17500000</c:v>
                </c:pt>
                <c:pt idx="6462">
                  <c:v>17500000</c:v>
                </c:pt>
                <c:pt idx="6463">
                  <c:v>17500000</c:v>
                </c:pt>
                <c:pt idx="6464">
                  <c:v>17500000</c:v>
                </c:pt>
                <c:pt idx="6465">
                  <c:v>17500000</c:v>
                </c:pt>
                <c:pt idx="6466">
                  <c:v>17500000</c:v>
                </c:pt>
                <c:pt idx="6467">
                  <c:v>17500000</c:v>
                </c:pt>
                <c:pt idx="6468">
                  <c:v>17500000</c:v>
                </c:pt>
                <c:pt idx="6469">
                  <c:v>17500000</c:v>
                </c:pt>
                <c:pt idx="6470">
                  <c:v>17500000</c:v>
                </c:pt>
                <c:pt idx="6471">
                  <c:v>17500000</c:v>
                </c:pt>
                <c:pt idx="6472">
                  <c:v>17500000</c:v>
                </c:pt>
                <c:pt idx="6473">
                  <c:v>17500000</c:v>
                </c:pt>
                <c:pt idx="6474">
                  <c:v>17500000</c:v>
                </c:pt>
                <c:pt idx="6475">
                  <c:v>17500000</c:v>
                </c:pt>
                <c:pt idx="6476">
                  <c:v>17500000</c:v>
                </c:pt>
                <c:pt idx="6477">
                  <c:v>17500000</c:v>
                </c:pt>
                <c:pt idx="6478">
                  <c:v>17500000</c:v>
                </c:pt>
                <c:pt idx="6479">
                  <c:v>17500000</c:v>
                </c:pt>
                <c:pt idx="6480">
                  <c:v>17500000</c:v>
                </c:pt>
                <c:pt idx="6481">
                  <c:v>17500000</c:v>
                </c:pt>
                <c:pt idx="6482">
                  <c:v>17500000</c:v>
                </c:pt>
                <c:pt idx="6483">
                  <c:v>17500000</c:v>
                </c:pt>
                <c:pt idx="6484">
                  <c:v>17500000</c:v>
                </c:pt>
                <c:pt idx="6485">
                  <c:v>17500000</c:v>
                </c:pt>
                <c:pt idx="6486">
                  <c:v>17500000</c:v>
                </c:pt>
                <c:pt idx="6487">
                  <c:v>17500000</c:v>
                </c:pt>
                <c:pt idx="6488">
                  <c:v>17500000</c:v>
                </c:pt>
                <c:pt idx="6489">
                  <c:v>17500000</c:v>
                </c:pt>
                <c:pt idx="6490">
                  <c:v>17500000</c:v>
                </c:pt>
                <c:pt idx="6491">
                  <c:v>17500000</c:v>
                </c:pt>
                <c:pt idx="6492">
                  <c:v>17500000</c:v>
                </c:pt>
                <c:pt idx="6493">
                  <c:v>17500000</c:v>
                </c:pt>
                <c:pt idx="6494">
                  <c:v>17500000</c:v>
                </c:pt>
                <c:pt idx="6495">
                  <c:v>17500000</c:v>
                </c:pt>
                <c:pt idx="6496">
                  <c:v>17500000</c:v>
                </c:pt>
                <c:pt idx="6497">
                  <c:v>17500000</c:v>
                </c:pt>
                <c:pt idx="6498">
                  <c:v>17500000</c:v>
                </c:pt>
                <c:pt idx="6499">
                  <c:v>17500000</c:v>
                </c:pt>
                <c:pt idx="6500">
                  <c:v>17500000</c:v>
                </c:pt>
                <c:pt idx="6501">
                  <c:v>17500000</c:v>
                </c:pt>
                <c:pt idx="6502">
                  <c:v>17500000</c:v>
                </c:pt>
                <c:pt idx="6503">
                  <c:v>17500000</c:v>
                </c:pt>
                <c:pt idx="6504">
                  <c:v>17500000</c:v>
                </c:pt>
                <c:pt idx="6505">
                  <c:v>17500000</c:v>
                </c:pt>
                <c:pt idx="6506">
                  <c:v>17500000</c:v>
                </c:pt>
                <c:pt idx="6507">
                  <c:v>17500000</c:v>
                </c:pt>
                <c:pt idx="6508">
                  <c:v>17500000</c:v>
                </c:pt>
                <c:pt idx="6509">
                  <c:v>17500000</c:v>
                </c:pt>
                <c:pt idx="6510">
                  <c:v>17500000</c:v>
                </c:pt>
                <c:pt idx="6511">
                  <c:v>17500000</c:v>
                </c:pt>
                <c:pt idx="6512">
                  <c:v>17500000</c:v>
                </c:pt>
                <c:pt idx="6513">
                  <c:v>17500000</c:v>
                </c:pt>
                <c:pt idx="6514">
                  <c:v>17500000</c:v>
                </c:pt>
                <c:pt idx="6515">
                  <c:v>17500000</c:v>
                </c:pt>
                <c:pt idx="6516">
                  <c:v>17500000</c:v>
                </c:pt>
                <c:pt idx="6517">
                  <c:v>17500000</c:v>
                </c:pt>
                <c:pt idx="6518">
                  <c:v>17500000</c:v>
                </c:pt>
                <c:pt idx="6519">
                  <c:v>17500000</c:v>
                </c:pt>
                <c:pt idx="6520">
                  <c:v>17500000</c:v>
                </c:pt>
                <c:pt idx="6521">
                  <c:v>17500000</c:v>
                </c:pt>
                <c:pt idx="6522">
                  <c:v>17500000</c:v>
                </c:pt>
                <c:pt idx="6523">
                  <c:v>17500000</c:v>
                </c:pt>
                <c:pt idx="6524">
                  <c:v>17500000</c:v>
                </c:pt>
                <c:pt idx="6525">
                  <c:v>17500000</c:v>
                </c:pt>
                <c:pt idx="6526">
                  <c:v>17500000</c:v>
                </c:pt>
                <c:pt idx="6527">
                  <c:v>17500000</c:v>
                </c:pt>
                <c:pt idx="6528">
                  <c:v>17500000</c:v>
                </c:pt>
                <c:pt idx="6529">
                  <c:v>17500000</c:v>
                </c:pt>
                <c:pt idx="6530">
                  <c:v>17500000</c:v>
                </c:pt>
                <c:pt idx="6531">
                  <c:v>17500000</c:v>
                </c:pt>
                <c:pt idx="6532">
                  <c:v>17500000</c:v>
                </c:pt>
                <c:pt idx="6533">
                  <c:v>17500000</c:v>
                </c:pt>
                <c:pt idx="6534">
                  <c:v>17500000</c:v>
                </c:pt>
                <c:pt idx="6535">
                  <c:v>17500000</c:v>
                </c:pt>
                <c:pt idx="6536">
                  <c:v>17500000</c:v>
                </c:pt>
                <c:pt idx="6537">
                  <c:v>17500000</c:v>
                </c:pt>
                <c:pt idx="6538">
                  <c:v>17500000</c:v>
                </c:pt>
                <c:pt idx="6539">
                  <c:v>17500000</c:v>
                </c:pt>
                <c:pt idx="6540">
                  <c:v>17500000</c:v>
                </c:pt>
                <c:pt idx="6541">
                  <c:v>17500000</c:v>
                </c:pt>
                <c:pt idx="6542">
                  <c:v>17500000</c:v>
                </c:pt>
                <c:pt idx="6543">
                  <c:v>17500000</c:v>
                </c:pt>
                <c:pt idx="6544">
                  <c:v>17500000</c:v>
                </c:pt>
                <c:pt idx="6545">
                  <c:v>17500000</c:v>
                </c:pt>
                <c:pt idx="6546">
                  <c:v>17500000</c:v>
                </c:pt>
                <c:pt idx="6547">
                  <c:v>17500000</c:v>
                </c:pt>
                <c:pt idx="6548">
                  <c:v>17500000</c:v>
                </c:pt>
                <c:pt idx="6549">
                  <c:v>17500000</c:v>
                </c:pt>
                <c:pt idx="6550">
                  <c:v>17500000</c:v>
                </c:pt>
                <c:pt idx="6551">
                  <c:v>17500000</c:v>
                </c:pt>
                <c:pt idx="6552">
                  <c:v>17500000</c:v>
                </c:pt>
                <c:pt idx="6553">
                  <c:v>17500000</c:v>
                </c:pt>
                <c:pt idx="6554">
                  <c:v>17500000</c:v>
                </c:pt>
                <c:pt idx="6555">
                  <c:v>17500000</c:v>
                </c:pt>
                <c:pt idx="6556">
                  <c:v>17500000</c:v>
                </c:pt>
                <c:pt idx="6557">
                  <c:v>17500000</c:v>
                </c:pt>
                <c:pt idx="6558">
                  <c:v>17500000</c:v>
                </c:pt>
                <c:pt idx="6559">
                  <c:v>17500000</c:v>
                </c:pt>
                <c:pt idx="6560">
                  <c:v>17500000</c:v>
                </c:pt>
                <c:pt idx="6561">
                  <c:v>17500000</c:v>
                </c:pt>
                <c:pt idx="6562">
                  <c:v>17500000</c:v>
                </c:pt>
                <c:pt idx="6563">
                  <c:v>17500000</c:v>
                </c:pt>
                <c:pt idx="6564">
                  <c:v>17500000</c:v>
                </c:pt>
                <c:pt idx="6565">
                  <c:v>17500000</c:v>
                </c:pt>
                <c:pt idx="6566">
                  <c:v>17500000</c:v>
                </c:pt>
                <c:pt idx="6567">
                  <c:v>17500000</c:v>
                </c:pt>
                <c:pt idx="6568">
                  <c:v>17500000</c:v>
                </c:pt>
                <c:pt idx="6569">
                  <c:v>17500000</c:v>
                </c:pt>
                <c:pt idx="6570">
                  <c:v>17500000</c:v>
                </c:pt>
                <c:pt idx="6571">
                  <c:v>17500000</c:v>
                </c:pt>
                <c:pt idx="6572">
                  <c:v>17500000</c:v>
                </c:pt>
                <c:pt idx="6573">
                  <c:v>17500000</c:v>
                </c:pt>
                <c:pt idx="6574">
                  <c:v>17500000</c:v>
                </c:pt>
                <c:pt idx="6575">
                  <c:v>17500000</c:v>
                </c:pt>
                <c:pt idx="6576">
                  <c:v>17500000</c:v>
                </c:pt>
                <c:pt idx="6577">
                  <c:v>17500000</c:v>
                </c:pt>
                <c:pt idx="6578">
                  <c:v>17500000</c:v>
                </c:pt>
                <c:pt idx="6579">
                  <c:v>17500000</c:v>
                </c:pt>
                <c:pt idx="6580">
                  <c:v>17500000</c:v>
                </c:pt>
                <c:pt idx="6581">
                  <c:v>17500000</c:v>
                </c:pt>
                <c:pt idx="6582">
                  <c:v>17500000</c:v>
                </c:pt>
                <c:pt idx="6583">
                  <c:v>17500000</c:v>
                </c:pt>
                <c:pt idx="6584">
                  <c:v>17500000</c:v>
                </c:pt>
                <c:pt idx="6585">
                  <c:v>17500000</c:v>
                </c:pt>
                <c:pt idx="6586">
                  <c:v>17500000</c:v>
                </c:pt>
                <c:pt idx="6587">
                  <c:v>17500000</c:v>
                </c:pt>
                <c:pt idx="6588">
                  <c:v>17500000</c:v>
                </c:pt>
                <c:pt idx="6589">
                  <c:v>17500000</c:v>
                </c:pt>
                <c:pt idx="6590">
                  <c:v>17500000</c:v>
                </c:pt>
                <c:pt idx="6591">
                  <c:v>17500000</c:v>
                </c:pt>
                <c:pt idx="6592">
                  <c:v>17500000</c:v>
                </c:pt>
                <c:pt idx="6593">
                  <c:v>17500000</c:v>
                </c:pt>
                <c:pt idx="6594">
                  <c:v>17500000</c:v>
                </c:pt>
                <c:pt idx="6595">
                  <c:v>17500000</c:v>
                </c:pt>
                <c:pt idx="6596">
                  <c:v>17500000</c:v>
                </c:pt>
                <c:pt idx="6597">
                  <c:v>17500000</c:v>
                </c:pt>
                <c:pt idx="6598">
                  <c:v>17500000</c:v>
                </c:pt>
                <c:pt idx="6599">
                  <c:v>17500000</c:v>
                </c:pt>
                <c:pt idx="6600">
                  <c:v>17500000</c:v>
                </c:pt>
                <c:pt idx="6601">
                  <c:v>17500000</c:v>
                </c:pt>
                <c:pt idx="6602">
                  <c:v>17500000</c:v>
                </c:pt>
                <c:pt idx="6603">
                  <c:v>17500000</c:v>
                </c:pt>
                <c:pt idx="6604">
                  <c:v>17500000</c:v>
                </c:pt>
                <c:pt idx="6605">
                  <c:v>17500000</c:v>
                </c:pt>
                <c:pt idx="6606">
                  <c:v>17500000</c:v>
                </c:pt>
                <c:pt idx="6607">
                  <c:v>17500000</c:v>
                </c:pt>
                <c:pt idx="6608">
                  <c:v>17500000</c:v>
                </c:pt>
                <c:pt idx="6609">
                  <c:v>17500000</c:v>
                </c:pt>
                <c:pt idx="6610">
                  <c:v>17500000</c:v>
                </c:pt>
                <c:pt idx="6611">
                  <c:v>17500000</c:v>
                </c:pt>
                <c:pt idx="6612">
                  <c:v>17500000</c:v>
                </c:pt>
                <c:pt idx="6613">
                  <c:v>17500000</c:v>
                </c:pt>
                <c:pt idx="6614">
                  <c:v>17500000</c:v>
                </c:pt>
                <c:pt idx="6615">
                  <c:v>17500000</c:v>
                </c:pt>
                <c:pt idx="6616">
                  <c:v>17500000</c:v>
                </c:pt>
                <c:pt idx="6617">
                  <c:v>17500000</c:v>
                </c:pt>
                <c:pt idx="6618">
                  <c:v>17500000</c:v>
                </c:pt>
                <c:pt idx="6619">
                  <c:v>17500000</c:v>
                </c:pt>
                <c:pt idx="6620">
                  <c:v>17500000</c:v>
                </c:pt>
                <c:pt idx="6621">
                  <c:v>17500000</c:v>
                </c:pt>
                <c:pt idx="6622">
                  <c:v>17500000</c:v>
                </c:pt>
                <c:pt idx="6623">
                  <c:v>17500000</c:v>
                </c:pt>
                <c:pt idx="6624">
                  <c:v>17500000</c:v>
                </c:pt>
                <c:pt idx="6625">
                  <c:v>17500000</c:v>
                </c:pt>
                <c:pt idx="6626">
                  <c:v>17500000</c:v>
                </c:pt>
                <c:pt idx="6627">
                  <c:v>17500000</c:v>
                </c:pt>
                <c:pt idx="6628">
                  <c:v>17500000</c:v>
                </c:pt>
                <c:pt idx="6629">
                  <c:v>17500000</c:v>
                </c:pt>
                <c:pt idx="6630">
                  <c:v>17500000</c:v>
                </c:pt>
                <c:pt idx="6631">
                  <c:v>17500000</c:v>
                </c:pt>
                <c:pt idx="6632">
                  <c:v>17500000</c:v>
                </c:pt>
                <c:pt idx="6633">
                  <c:v>17500000</c:v>
                </c:pt>
                <c:pt idx="6634">
                  <c:v>17500000</c:v>
                </c:pt>
                <c:pt idx="6635">
                  <c:v>17500000</c:v>
                </c:pt>
                <c:pt idx="6636">
                  <c:v>17500000</c:v>
                </c:pt>
                <c:pt idx="6637">
                  <c:v>17500000</c:v>
                </c:pt>
                <c:pt idx="6638">
                  <c:v>17500000</c:v>
                </c:pt>
                <c:pt idx="6639">
                  <c:v>17500000</c:v>
                </c:pt>
                <c:pt idx="6640">
                  <c:v>17500000</c:v>
                </c:pt>
                <c:pt idx="6641">
                  <c:v>17500000</c:v>
                </c:pt>
                <c:pt idx="6642">
                  <c:v>17500000</c:v>
                </c:pt>
                <c:pt idx="6643">
                  <c:v>17500000</c:v>
                </c:pt>
                <c:pt idx="6644">
                  <c:v>17500000</c:v>
                </c:pt>
                <c:pt idx="6645">
                  <c:v>17500000</c:v>
                </c:pt>
                <c:pt idx="6646">
                  <c:v>17500000</c:v>
                </c:pt>
                <c:pt idx="6647">
                  <c:v>17500000</c:v>
                </c:pt>
                <c:pt idx="6648">
                  <c:v>17500000</c:v>
                </c:pt>
                <c:pt idx="6649">
                  <c:v>17500000</c:v>
                </c:pt>
                <c:pt idx="6650">
                  <c:v>17500000</c:v>
                </c:pt>
                <c:pt idx="6651">
                  <c:v>17500000</c:v>
                </c:pt>
                <c:pt idx="6652">
                  <c:v>17500000</c:v>
                </c:pt>
                <c:pt idx="6653">
                  <c:v>17500000</c:v>
                </c:pt>
                <c:pt idx="6654">
                  <c:v>17500000</c:v>
                </c:pt>
                <c:pt idx="6655">
                  <c:v>17500000</c:v>
                </c:pt>
                <c:pt idx="6656">
                  <c:v>17500000</c:v>
                </c:pt>
                <c:pt idx="6657">
                  <c:v>17500000</c:v>
                </c:pt>
                <c:pt idx="6658">
                  <c:v>17500000</c:v>
                </c:pt>
                <c:pt idx="6659">
                  <c:v>17500000</c:v>
                </c:pt>
                <c:pt idx="6660">
                  <c:v>17500000</c:v>
                </c:pt>
                <c:pt idx="6661">
                  <c:v>17500000</c:v>
                </c:pt>
                <c:pt idx="6662">
                  <c:v>17500000</c:v>
                </c:pt>
                <c:pt idx="6663">
                  <c:v>17500000</c:v>
                </c:pt>
                <c:pt idx="6664">
                  <c:v>17500000</c:v>
                </c:pt>
                <c:pt idx="6665">
                  <c:v>17500000</c:v>
                </c:pt>
                <c:pt idx="6666">
                  <c:v>17500000</c:v>
                </c:pt>
                <c:pt idx="6667">
                  <c:v>17500000</c:v>
                </c:pt>
                <c:pt idx="6668">
                  <c:v>17500000</c:v>
                </c:pt>
                <c:pt idx="6669">
                  <c:v>17500000</c:v>
                </c:pt>
                <c:pt idx="6670">
                  <c:v>17500000</c:v>
                </c:pt>
                <c:pt idx="6671">
                  <c:v>17500000</c:v>
                </c:pt>
                <c:pt idx="6672">
                  <c:v>17500000</c:v>
                </c:pt>
                <c:pt idx="6673">
                  <c:v>17500000</c:v>
                </c:pt>
                <c:pt idx="6674">
                  <c:v>17500000</c:v>
                </c:pt>
                <c:pt idx="6675">
                  <c:v>17500000</c:v>
                </c:pt>
                <c:pt idx="6676">
                  <c:v>17500000</c:v>
                </c:pt>
                <c:pt idx="6677">
                  <c:v>17500000</c:v>
                </c:pt>
                <c:pt idx="6678">
                  <c:v>17500000</c:v>
                </c:pt>
                <c:pt idx="6679">
                  <c:v>17500000</c:v>
                </c:pt>
                <c:pt idx="6680">
                  <c:v>17500000</c:v>
                </c:pt>
                <c:pt idx="6681">
                  <c:v>17500000</c:v>
                </c:pt>
                <c:pt idx="6682">
                  <c:v>17500000</c:v>
                </c:pt>
                <c:pt idx="6683">
                  <c:v>17500000</c:v>
                </c:pt>
                <c:pt idx="6684">
                  <c:v>17500000</c:v>
                </c:pt>
                <c:pt idx="6685">
                  <c:v>17500000</c:v>
                </c:pt>
                <c:pt idx="6686">
                  <c:v>17500000</c:v>
                </c:pt>
                <c:pt idx="6687">
                  <c:v>17500000</c:v>
                </c:pt>
                <c:pt idx="6688">
                  <c:v>17500000</c:v>
                </c:pt>
                <c:pt idx="6689">
                  <c:v>17500000</c:v>
                </c:pt>
                <c:pt idx="6690">
                  <c:v>17500000</c:v>
                </c:pt>
                <c:pt idx="6691">
                  <c:v>17500000</c:v>
                </c:pt>
                <c:pt idx="6692">
                  <c:v>17500000</c:v>
                </c:pt>
                <c:pt idx="6693">
                  <c:v>17500000</c:v>
                </c:pt>
                <c:pt idx="6694">
                  <c:v>17500000</c:v>
                </c:pt>
                <c:pt idx="6695">
                  <c:v>17500000</c:v>
                </c:pt>
                <c:pt idx="6696">
                  <c:v>17500000</c:v>
                </c:pt>
                <c:pt idx="6697">
                  <c:v>17500000</c:v>
                </c:pt>
                <c:pt idx="6698">
                  <c:v>17500000</c:v>
                </c:pt>
                <c:pt idx="6699">
                  <c:v>17500000</c:v>
                </c:pt>
                <c:pt idx="6700">
                  <c:v>17500000</c:v>
                </c:pt>
                <c:pt idx="6701">
                  <c:v>17500000</c:v>
                </c:pt>
                <c:pt idx="6702">
                  <c:v>17500000</c:v>
                </c:pt>
                <c:pt idx="6703">
                  <c:v>17500000</c:v>
                </c:pt>
                <c:pt idx="6704">
                  <c:v>17500000</c:v>
                </c:pt>
                <c:pt idx="6705">
                  <c:v>17500000</c:v>
                </c:pt>
                <c:pt idx="6706">
                  <c:v>17500000</c:v>
                </c:pt>
                <c:pt idx="6707">
                  <c:v>17500000</c:v>
                </c:pt>
                <c:pt idx="6708">
                  <c:v>17500000</c:v>
                </c:pt>
                <c:pt idx="6709">
                  <c:v>17500000</c:v>
                </c:pt>
                <c:pt idx="6710">
                  <c:v>17500000</c:v>
                </c:pt>
                <c:pt idx="6711">
                  <c:v>17500000</c:v>
                </c:pt>
                <c:pt idx="6712">
                  <c:v>17500000</c:v>
                </c:pt>
                <c:pt idx="6713">
                  <c:v>17500000</c:v>
                </c:pt>
                <c:pt idx="6714">
                  <c:v>17500000</c:v>
                </c:pt>
                <c:pt idx="6715">
                  <c:v>17500000</c:v>
                </c:pt>
                <c:pt idx="6716">
                  <c:v>17500000</c:v>
                </c:pt>
                <c:pt idx="6717">
                  <c:v>17500000</c:v>
                </c:pt>
                <c:pt idx="6718">
                  <c:v>17500000</c:v>
                </c:pt>
                <c:pt idx="6719">
                  <c:v>17500000</c:v>
                </c:pt>
                <c:pt idx="6720">
                  <c:v>17500000</c:v>
                </c:pt>
                <c:pt idx="6721">
                  <c:v>17500000</c:v>
                </c:pt>
                <c:pt idx="6722">
                  <c:v>17500000</c:v>
                </c:pt>
                <c:pt idx="6723">
                  <c:v>17500000</c:v>
                </c:pt>
                <c:pt idx="6724">
                  <c:v>17500000</c:v>
                </c:pt>
                <c:pt idx="6725">
                  <c:v>17500000</c:v>
                </c:pt>
                <c:pt idx="6726">
                  <c:v>17500000</c:v>
                </c:pt>
                <c:pt idx="6727">
                  <c:v>17500000</c:v>
                </c:pt>
                <c:pt idx="6728">
                  <c:v>17500000</c:v>
                </c:pt>
                <c:pt idx="6729">
                  <c:v>17500000</c:v>
                </c:pt>
                <c:pt idx="6730">
                  <c:v>17500000</c:v>
                </c:pt>
                <c:pt idx="6731">
                  <c:v>17500000</c:v>
                </c:pt>
                <c:pt idx="6732">
                  <c:v>17500000</c:v>
                </c:pt>
                <c:pt idx="6733">
                  <c:v>17500000</c:v>
                </c:pt>
                <c:pt idx="6734">
                  <c:v>17500000</c:v>
                </c:pt>
                <c:pt idx="6735">
                  <c:v>17500000</c:v>
                </c:pt>
                <c:pt idx="6736">
                  <c:v>17500000</c:v>
                </c:pt>
                <c:pt idx="6737">
                  <c:v>17500000</c:v>
                </c:pt>
                <c:pt idx="6738">
                  <c:v>17500000</c:v>
                </c:pt>
                <c:pt idx="6739">
                  <c:v>17500000</c:v>
                </c:pt>
                <c:pt idx="6740">
                  <c:v>17500000</c:v>
                </c:pt>
                <c:pt idx="6741">
                  <c:v>17500000</c:v>
                </c:pt>
                <c:pt idx="6742">
                  <c:v>17500000</c:v>
                </c:pt>
                <c:pt idx="6743">
                  <c:v>17500000</c:v>
                </c:pt>
                <c:pt idx="6744">
                  <c:v>17500000</c:v>
                </c:pt>
                <c:pt idx="6745">
                  <c:v>17500000</c:v>
                </c:pt>
                <c:pt idx="6746">
                  <c:v>17500000</c:v>
                </c:pt>
                <c:pt idx="6747">
                  <c:v>17500000</c:v>
                </c:pt>
                <c:pt idx="6748">
                  <c:v>17500000</c:v>
                </c:pt>
                <c:pt idx="6749">
                  <c:v>17500000</c:v>
                </c:pt>
                <c:pt idx="6750">
                  <c:v>17500000</c:v>
                </c:pt>
                <c:pt idx="6751">
                  <c:v>17500000</c:v>
                </c:pt>
                <c:pt idx="6752">
                  <c:v>17500000</c:v>
                </c:pt>
                <c:pt idx="6753">
                  <c:v>17500000</c:v>
                </c:pt>
                <c:pt idx="6754">
                  <c:v>17500000</c:v>
                </c:pt>
                <c:pt idx="6755">
                  <c:v>17500000</c:v>
                </c:pt>
                <c:pt idx="6756">
                  <c:v>17500000</c:v>
                </c:pt>
                <c:pt idx="6757">
                  <c:v>17500000</c:v>
                </c:pt>
                <c:pt idx="6758">
                  <c:v>17500000</c:v>
                </c:pt>
                <c:pt idx="6759">
                  <c:v>17500000</c:v>
                </c:pt>
                <c:pt idx="6760">
                  <c:v>17500000</c:v>
                </c:pt>
                <c:pt idx="6761">
                  <c:v>17500000</c:v>
                </c:pt>
                <c:pt idx="6762">
                  <c:v>17500000</c:v>
                </c:pt>
                <c:pt idx="6763">
                  <c:v>17500000</c:v>
                </c:pt>
                <c:pt idx="6764">
                  <c:v>17500000</c:v>
                </c:pt>
                <c:pt idx="6765">
                  <c:v>17500000</c:v>
                </c:pt>
                <c:pt idx="6766">
                  <c:v>17500000</c:v>
                </c:pt>
                <c:pt idx="6767">
                  <c:v>17500000</c:v>
                </c:pt>
                <c:pt idx="6768">
                  <c:v>17500000</c:v>
                </c:pt>
                <c:pt idx="6769">
                  <c:v>17500000</c:v>
                </c:pt>
                <c:pt idx="6770">
                  <c:v>17500000</c:v>
                </c:pt>
                <c:pt idx="6771">
                  <c:v>17500000</c:v>
                </c:pt>
                <c:pt idx="6772">
                  <c:v>17500000</c:v>
                </c:pt>
                <c:pt idx="6773">
                  <c:v>17500000</c:v>
                </c:pt>
                <c:pt idx="6774">
                  <c:v>17500000</c:v>
                </c:pt>
                <c:pt idx="6775">
                  <c:v>17500000</c:v>
                </c:pt>
                <c:pt idx="6776">
                  <c:v>17500000</c:v>
                </c:pt>
                <c:pt idx="6777">
                  <c:v>17500000</c:v>
                </c:pt>
                <c:pt idx="6778">
                  <c:v>17500000</c:v>
                </c:pt>
                <c:pt idx="6779">
                  <c:v>17500000</c:v>
                </c:pt>
                <c:pt idx="6780">
                  <c:v>17500000</c:v>
                </c:pt>
                <c:pt idx="6781">
                  <c:v>17500000</c:v>
                </c:pt>
                <c:pt idx="6782">
                  <c:v>17500000</c:v>
                </c:pt>
                <c:pt idx="6783">
                  <c:v>17500000</c:v>
                </c:pt>
                <c:pt idx="6784">
                  <c:v>17500000</c:v>
                </c:pt>
                <c:pt idx="6785">
                  <c:v>17500000</c:v>
                </c:pt>
                <c:pt idx="6786">
                  <c:v>17500000</c:v>
                </c:pt>
                <c:pt idx="6787">
                  <c:v>17500000</c:v>
                </c:pt>
                <c:pt idx="6788">
                  <c:v>17500000</c:v>
                </c:pt>
                <c:pt idx="6789">
                  <c:v>17500000</c:v>
                </c:pt>
                <c:pt idx="6790">
                  <c:v>17500000</c:v>
                </c:pt>
                <c:pt idx="6791">
                  <c:v>17500000</c:v>
                </c:pt>
                <c:pt idx="6792">
                  <c:v>17500000</c:v>
                </c:pt>
                <c:pt idx="6793">
                  <c:v>17500000</c:v>
                </c:pt>
                <c:pt idx="6794">
                  <c:v>17500000</c:v>
                </c:pt>
                <c:pt idx="6795">
                  <c:v>17500000</c:v>
                </c:pt>
                <c:pt idx="6796">
                  <c:v>17500000</c:v>
                </c:pt>
                <c:pt idx="6797">
                  <c:v>17500000</c:v>
                </c:pt>
                <c:pt idx="6798">
                  <c:v>17500000</c:v>
                </c:pt>
                <c:pt idx="6799">
                  <c:v>17500000</c:v>
                </c:pt>
                <c:pt idx="6800">
                  <c:v>17500000</c:v>
                </c:pt>
                <c:pt idx="6801">
                  <c:v>17500000</c:v>
                </c:pt>
                <c:pt idx="6802">
                  <c:v>17500000</c:v>
                </c:pt>
                <c:pt idx="6803">
                  <c:v>17500000</c:v>
                </c:pt>
                <c:pt idx="6804">
                  <c:v>17500000</c:v>
                </c:pt>
                <c:pt idx="6805">
                  <c:v>17500000</c:v>
                </c:pt>
                <c:pt idx="6806">
                  <c:v>17500000</c:v>
                </c:pt>
                <c:pt idx="6807">
                  <c:v>17500000</c:v>
                </c:pt>
                <c:pt idx="6808">
                  <c:v>17500000</c:v>
                </c:pt>
                <c:pt idx="6809">
                  <c:v>17500000</c:v>
                </c:pt>
                <c:pt idx="6810">
                  <c:v>17500000</c:v>
                </c:pt>
                <c:pt idx="6811">
                  <c:v>17500000</c:v>
                </c:pt>
                <c:pt idx="6812">
                  <c:v>17500000</c:v>
                </c:pt>
                <c:pt idx="6813">
                  <c:v>17500000</c:v>
                </c:pt>
                <c:pt idx="6814">
                  <c:v>17500000</c:v>
                </c:pt>
                <c:pt idx="6815">
                  <c:v>17500000</c:v>
                </c:pt>
                <c:pt idx="6816">
                  <c:v>17500000</c:v>
                </c:pt>
                <c:pt idx="6817">
                  <c:v>17500000</c:v>
                </c:pt>
                <c:pt idx="6818">
                  <c:v>17500000</c:v>
                </c:pt>
                <c:pt idx="6819">
                  <c:v>17500000</c:v>
                </c:pt>
                <c:pt idx="6820">
                  <c:v>17500000</c:v>
                </c:pt>
                <c:pt idx="6821">
                  <c:v>17500000</c:v>
                </c:pt>
                <c:pt idx="6822">
                  <c:v>17500000</c:v>
                </c:pt>
                <c:pt idx="6823">
                  <c:v>17500000</c:v>
                </c:pt>
                <c:pt idx="6824">
                  <c:v>17500000</c:v>
                </c:pt>
                <c:pt idx="6825">
                  <c:v>17500000</c:v>
                </c:pt>
                <c:pt idx="6826">
                  <c:v>17500000</c:v>
                </c:pt>
                <c:pt idx="6827">
                  <c:v>17500000</c:v>
                </c:pt>
                <c:pt idx="6828">
                  <c:v>17500000</c:v>
                </c:pt>
                <c:pt idx="6829">
                  <c:v>17500000</c:v>
                </c:pt>
                <c:pt idx="6830">
                  <c:v>17500000</c:v>
                </c:pt>
                <c:pt idx="6831">
                  <c:v>17500000</c:v>
                </c:pt>
                <c:pt idx="6832">
                  <c:v>17500000</c:v>
                </c:pt>
                <c:pt idx="6833">
                  <c:v>17500000</c:v>
                </c:pt>
                <c:pt idx="6834">
                  <c:v>17500000</c:v>
                </c:pt>
                <c:pt idx="6835">
                  <c:v>17500000</c:v>
                </c:pt>
                <c:pt idx="6836">
                  <c:v>17500000</c:v>
                </c:pt>
                <c:pt idx="6837">
                  <c:v>17500000</c:v>
                </c:pt>
                <c:pt idx="6838">
                  <c:v>17500000</c:v>
                </c:pt>
                <c:pt idx="6839">
                  <c:v>17500000</c:v>
                </c:pt>
                <c:pt idx="6840">
                  <c:v>17500000</c:v>
                </c:pt>
                <c:pt idx="6841">
                  <c:v>17500000</c:v>
                </c:pt>
                <c:pt idx="6842">
                  <c:v>17500000</c:v>
                </c:pt>
                <c:pt idx="6843">
                  <c:v>17500000</c:v>
                </c:pt>
                <c:pt idx="6844">
                  <c:v>17500000</c:v>
                </c:pt>
                <c:pt idx="6845">
                  <c:v>17500000</c:v>
                </c:pt>
                <c:pt idx="6846">
                  <c:v>17500000</c:v>
                </c:pt>
                <c:pt idx="6847">
                  <c:v>17500000</c:v>
                </c:pt>
                <c:pt idx="6848">
                  <c:v>17500000</c:v>
                </c:pt>
                <c:pt idx="6849">
                  <c:v>17500000</c:v>
                </c:pt>
                <c:pt idx="6850">
                  <c:v>17500000</c:v>
                </c:pt>
                <c:pt idx="6851">
                  <c:v>17500000</c:v>
                </c:pt>
                <c:pt idx="6852">
                  <c:v>17500000</c:v>
                </c:pt>
                <c:pt idx="6853">
                  <c:v>17500000</c:v>
                </c:pt>
                <c:pt idx="6854">
                  <c:v>17500000</c:v>
                </c:pt>
                <c:pt idx="6855">
                  <c:v>17500000</c:v>
                </c:pt>
                <c:pt idx="6856">
                  <c:v>17500000</c:v>
                </c:pt>
                <c:pt idx="6857">
                  <c:v>17500000</c:v>
                </c:pt>
                <c:pt idx="6858">
                  <c:v>17500000</c:v>
                </c:pt>
                <c:pt idx="6859">
                  <c:v>17500000</c:v>
                </c:pt>
                <c:pt idx="6860">
                  <c:v>17500000</c:v>
                </c:pt>
                <c:pt idx="6861">
                  <c:v>17500000</c:v>
                </c:pt>
                <c:pt idx="6862">
                  <c:v>17500000</c:v>
                </c:pt>
                <c:pt idx="6863">
                  <c:v>17500000</c:v>
                </c:pt>
                <c:pt idx="6864">
                  <c:v>17500000</c:v>
                </c:pt>
                <c:pt idx="6865">
                  <c:v>17500000</c:v>
                </c:pt>
                <c:pt idx="6866">
                  <c:v>17500000</c:v>
                </c:pt>
                <c:pt idx="6867">
                  <c:v>17500000</c:v>
                </c:pt>
                <c:pt idx="6868">
                  <c:v>17500000</c:v>
                </c:pt>
                <c:pt idx="6869">
                  <c:v>17500000</c:v>
                </c:pt>
                <c:pt idx="6870">
                  <c:v>17500000</c:v>
                </c:pt>
                <c:pt idx="6871">
                  <c:v>17500000</c:v>
                </c:pt>
                <c:pt idx="6872">
                  <c:v>17500000</c:v>
                </c:pt>
                <c:pt idx="6873">
                  <c:v>17500000</c:v>
                </c:pt>
                <c:pt idx="6874">
                  <c:v>17500000</c:v>
                </c:pt>
                <c:pt idx="6875">
                  <c:v>17500000</c:v>
                </c:pt>
                <c:pt idx="6876">
                  <c:v>17500000</c:v>
                </c:pt>
                <c:pt idx="6877">
                  <c:v>17500000</c:v>
                </c:pt>
                <c:pt idx="6878">
                  <c:v>17500000</c:v>
                </c:pt>
                <c:pt idx="6879">
                  <c:v>17500000</c:v>
                </c:pt>
                <c:pt idx="6880">
                  <c:v>17500000</c:v>
                </c:pt>
                <c:pt idx="6881">
                  <c:v>17500000</c:v>
                </c:pt>
                <c:pt idx="6882">
                  <c:v>17500000</c:v>
                </c:pt>
                <c:pt idx="6883">
                  <c:v>17500000</c:v>
                </c:pt>
                <c:pt idx="6884">
                  <c:v>17500000</c:v>
                </c:pt>
                <c:pt idx="6885">
                  <c:v>17500000</c:v>
                </c:pt>
                <c:pt idx="6886">
                  <c:v>17500000</c:v>
                </c:pt>
                <c:pt idx="6887">
                  <c:v>17500000</c:v>
                </c:pt>
                <c:pt idx="6888">
                  <c:v>17500000</c:v>
                </c:pt>
                <c:pt idx="6889">
                  <c:v>17500000</c:v>
                </c:pt>
                <c:pt idx="6890">
                  <c:v>17500000</c:v>
                </c:pt>
                <c:pt idx="6891">
                  <c:v>17500000</c:v>
                </c:pt>
                <c:pt idx="6892">
                  <c:v>17500000</c:v>
                </c:pt>
                <c:pt idx="6893">
                  <c:v>17500000</c:v>
                </c:pt>
                <c:pt idx="6894">
                  <c:v>17500000</c:v>
                </c:pt>
                <c:pt idx="6895">
                  <c:v>17500000</c:v>
                </c:pt>
                <c:pt idx="6896">
                  <c:v>17500000</c:v>
                </c:pt>
                <c:pt idx="6897">
                  <c:v>17500000</c:v>
                </c:pt>
                <c:pt idx="6898">
                  <c:v>17500000</c:v>
                </c:pt>
                <c:pt idx="6899">
                  <c:v>17500000</c:v>
                </c:pt>
                <c:pt idx="6900">
                  <c:v>17500000</c:v>
                </c:pt>
                <c:pt idx="6901">
                  <c:v>17500000</c:v>
                </c:pt>
                <c:pt idx="6902">
                  <c:v>17500000</c:v>
                </c:pt>
                <c:pt idx="6903">
                  <c:v>17500000</c:v>
                </c:pt>
                <c:pt idx="6904">
                  <c:v>17500000</c:v>
                </c:pt>
                <c:pt idx="6905">
                  <c:v>17500000</c:v>
                </c:pt>
                <c:pt idx="6906">
                  <c:v>17500000</c:v>
                </c:pt>
                <c:pt idx="6907">
                  <c:v>17500000</c:v>
                </c:pt>
                <c:pt idx="6908">
                  <c:v>17500000</c:v>
                </c:pt>
                <c:pt idx="6909">
                  <c:v>17500000</c:v>
                </c:pt>
                <c:pt idx="6910">
                  <c:v>17500000</c:v>
                </c:pt>
                <c:pt idx="6911">
                  <c:v>17500000</c:v>
                </c:pt>
                <c:pt idx="6912">
                  <c:v>17500000</c:v>
                </c:pt>
                <c:pt idx="6913">
                  <c:v>17500000</c:v>
                </c:pt>
                <c:pt idx="6914">
                  <c:v>17500000</c:v>
                </c:pt>
                <c:pt idx="6915">
                  <c:v>17500000</c:v>
                </c:pt>
                <c:pt idx="6916">
                  <c:v>17500000</c:v>
                </c:pt>
                <c:pt idx="6917">
                  <c:v>17500000</c:v>
                </c:pt>
                <c:pt idx="6918">
                  <c:v>17500000</c:v>
                </c:pt>
                <c:pt idx="6919">
                  <c:v>17500000</c:v>
                </c:pt>
                <c:pt idx="6920">
                  <c:v>17500000</c:v>
                </c:pt>
                <c:pt idx="6921">
                  <c:v>17500000</c:v>
                </c:pt>
                <c:pt idx="6922">
                  <c:v>17500000</c:v>
                </c:pt>
                <c:pt idx="6923">
                  <c:v>17500000</c:v>
                </c:pt>
                <c:pt idx="6924">
                  <c:v>17500000</c:v>
                </c:pt>
                <c:pt idx="6925">
                  <c:v>17500000</c:v>
                </c:pt>
                <c:pt idx="6926">
                  <c:v>17500000</c:v>
                </c:pt>
                <c:pt idx="6927">
                  <c:v>17500000</c:v>
                </c:pt>
                <c:pt idx="6928">
                  <c:v>17500000</c:v>
                </c:pt>
                <c:pt idx="6929">
                  <c:v>17500000</c:v>
                </c:pt>
                <c:pt idx="6930">
                  <c:v>17500000</c:v>
                </c:pt>
                <c:pt idx="6931">
                  <c:v>17500000</c:v>
                </c:pt>
                <c:pt idx="6932">
                  <c:v>17500000</c:v>
                </c:pt>
                <c:pt idx="6933">
                  <c:v>17500000</c:v>
                </c:pt>
                <c:pt idx="6934">
                  <c:v>17500000</c:v>
                </c:pt>
                <c:pt idx="6935">
                  <c:v>17500000</c:v>
                </c:pt>
                <c:pt idx="6936">
                  <c:v>17500000</c:v>
                </c:pt>
                <c:pt idx="6937">
                  <c:v>17500000</c:v>
                </c:pt>
                <c:pt idx="6938">
                  <c:v>17500000</c:v>
                </c:pt>
                <c:pt idx="6939">
                  <c:v>17500000</c:v>
                </c:pt>
                <c:pt idx="6940">
                  <c:v>17500000</c:v>
                </c:pt>
                <c:pt idx="6941">
                  <c:v>17500000</c:v>
                </c:pt>
                <c:pt idx="6942">
                  <c:v>17500000</c:v>
                </c:pt>
                <c:pt idx="6943">
                  <c:v>17500000</c:v>
                </c:pt>
                <c:pt idx="6944">
                  <c:v>17500000</c:v>
                </c:pt>
                <c:pt idx="6945">
                  <c:v>17500000</c:v>
                </c:pt>
                <c:pt idx="6946">
                  <c:v>17500000</c:v>
                </c:pt>
                <c:pt idx="6947">
                  <c:v>17500000</c:v>
                </c:pt>
                <c:pt idx="6948">
                  <c:v>17500000</c:v>
                </c:pt>
                <c:pt idx="6949">
                  <c:v>17500000</c:v>
                </c:pt>
                <c:pt idx="6950">
                  <c:v>17500000</c:v>
                </c:pt>
                <c:pt idx="6951">
                  <c:v>17500000</c:v>
                </c:pt>
                <c:pt idx="6952">
                  <c:v>17500000</c:v>
                </c:pt>
                <c:pt idx="6953">
                  <c:v>17500000</c:v>
                </c:pt>
                <c:pt idx="6954">
                  <c:v>17500000</c:v>
                </c:pt>
                <c:pt idx="6955">
                  <c:v>17500000</c:v>
                </c:pt>
                <c:pt idx="6956">
                  <c:v>17500000</c:v>
                </c:pt>
                <c:pt idx="6957">
                  <c:v>17500000</c:v>
                </c:pt>
                <c:pt idx="6958">
                  <c:v>17500000</c:v>
                </c:pt>
                <c:pt idx="6959">
                  <c:v>17500000</c:v>
                </c:pt>
                <c:pt idx="6960">
                  <c:v>17500000</c:v>
                </c:pt>
                <c:pt idx="6961">
                  <c:v>17500000</c:v>
                </c:pt>
                <c:pt idx="6962">
                  <c:v>17500000</c:v>
                </c:pt>
                <c:pt idx="6963">
                  <c:v>17500000</c:v>
                </c:pt>
                <c:pt idx="6964">
                  <c:v>17500000</c:v>
                </c:pt>
                <c:pt idx="6965">
                  <c:v>17500000</c:v>
                </c:pt>
                <c:pt idx="6966">
                  <c:v>17500000</c:v>
                </c:pt>
                <c:pt idx="6967">
                  <c:v>17500000</c:v>
                </c:pt>
                <c:pt idx="6968">
                  <c:v>17500000</c:v>
                </c:pt>
                <c:pt idx="6969">
                  <c:v>17500000</c:v>
                </c:pt>
                <c:pt idx="6970">
                  <c:v>17500000</c:v>
                </c:pt>
                <c:pt idx="6971">
                  <c:v>17500000</c:v>
                </c:pt>
                <c:pt idx="6972">
                  <c:v>17500000</c:v>
                </c:pt>
                <c:pt idx="6973">
                  <c:v>17500000</c:v>
                </c:pt>
                <c:pt idx="6974">
                  <c:v>17500000</c:v>
                </c:pt>
                <c:pt idx="6975">
                  <c:v>17500000</c:v>
                </c:pt>
                <c:pt idx="6976">
                  <c:v>17500000</c:v>
                </c:pt>
                <c:pt idx="6977">
                  <c:v>17500000</c:v>
                </c:pt>
                <c:pt idx="6978">
                  <c:v>17500000</c:v>
                </c:pt>
                <c:pt idx="6979">
                  <c:v>17500000</c:v>
                </c:pt>
                <c:pt idx="6980">
                  <c:v>17500000</c:v>
                </c:pt>
                <c:pt idx="6981">
                  <c:v>17500000</c:v>
                </c:pt>
                <c:pt idx="6982">
                  <c:v>17500000</c:v>
                </c:pt>
                <c:pt idx="6983">
                  <c:v>17500000</c:v>
                </c:pt>
                <c:pt idx="6984">
                  <c:v>17500000</c:v>
                </c:pt>
                <c:pt idx="6985">
                  <c:v>17500000</c:v>
                </c:pt>
                <c:pt idx="6986">
                  <c:v>17500000</c:v>
                </c:pt>
                <c:pt idx="6987">
                  <c:v>17500000</c:v>
                </c:pt>
                <c:pt idx="6988">
                  <c:v>17500000</c:v>
                </c:pt>
                <c:pt idx="6989">
                  <c:v>17500000</c:v>
                </c:pt>
                <c:pt idx="6990">
                  <c:v>17500000</c:v>
                </c:pt>
                <c:pt idx="6991">
                  <c:v>17500000</c:v>
                </c:pt>
                <c:pt idx="6992">
                  <c:v>17500000</c:v>
                </c:pt>
                <c:pt idx="6993">
                  <c:v>17500000</c:v>
                </c:pt>
                <c:pt idx="6994">
                  <c:v>17500000</c:v>
                </c:pt>
                <c:pt idx="6995">
                  <c:v>17500000</c:v>
                </c:pt>
                <c:pt idx="6996">
                  <c:v>17500000</c:v>
                </c:pt>
                <c:pt idx="6997">
                  <c:v>17500000</c:v>
                </c:pt>
                <c:pt idx="6998">
                  <c:v>17500000</c:v>
                </c:pt>
                <c:pt idx="6999">
                  <c:v>17500000</c:v>
                </c:pt>
                <c:pt idx="7000">
                  <c:v>17500000</c:v>
                </c:pt>
                <c:pt idx="7001">
                  <c:v>17500000</c:v>
                </c:pt>
                <c:pt idx="7002">
                  <c:v>17500000</c:v>
                </c:pt>
                <c:pt idx="7003">
                  <c:v>17500000</c:v>
                </c:pt>
                <c:pt idx="7004">
                  <c:v>17500000</c:v>
                </c:pt>
                <c:pt idx="7005">
                  <c:v>17500000</c:v>
                </c:pt>
                <c:pt idx="7006">
                  <c:v>17500000</c:v>
                </c:pt>
                <c:pt idx="7007">
                  <c:v>17500000</c:v>
                </c:pt>
                <c:pt idx="7008">
                  <c:v>17500000</c:v>
                </c:pt>
                <c:pt idx="7009">
                  <c:v>17500000</c:v>
                </c:pt>
                <c:pt idx="7010">
                  <c:v>17500000</c:v>
                </c:pt>
                <c:pt idx="7011">
                  <c:v>17500000</c:v>
                </c:pt>
                <c:pt idx="7012">
                  <c:v>17500000</c:v>
                </c:pt>
                <c:pt idx="7013">
                  <c:v>17500000</c:v>
                </c:pt>
                <c:pt idx="7014">
                  <c:v>17500000</c:v>
                </c:pt>
                <c:pt idx="7015">
                  <c:v>17500000</c:v>
                </c:pt>
                <c:pt idx="7016">
                  <c:v>17500000</c:v>
                </c:pt>
                <c:pt idx="7017">
                  <c:v>17500000</c:v>
                </c:pt>
                <c:pt idx="7018">
                  <c:v>17500000</c:v>
                </c:pt>
                <c:pt idx="7019">
                  <c:v>17500000</c:v>
                </c:pt>
                <c:pt idx="7020">
                  <c:v>17500000</c:v>
                </c:pt>
                <c:pt idx="7021">
                  <c:v>17500000</c:v>
                </c:pt>
                <c:pt idx="7022">
                  <c:v>17500000</c:v>
                </c:pt>
                <c:pt idx="7023">
                  <c:v>17500000</c:v>
                </c:pt>
                <c:pt idx="7024">
                  <c:v>17500000</c:v>
                </c:pt>
                <c:pt idx="7025">
                  <c:v>17500000</c:v>
                </c:pt>
                <c:pt idx="7026">
                  <c:v>17500000</c:v>
                </c:pt>
                <c:pt idx="7027">
                  <c:v>17500000</c:v>
                </c:pt>
                <c:pt idx="7028">
                  <c:v>17500000</c:v>
                </c:pt>
                <c:pt idx="7029">
                  <c:v>17500000</c:v>
                </c:pt>
                <c:pt idx="7030">
                  <c:v>17500000</c:v>
                </c:pt>
                <c:pt idx="7031">
                  <c:v>17500000</c:v>
                </c:pt>
                <c:pt idx="7032">
                  <c:v>17500000</c:v>
                </c:pt>
                <c:pt idx="7033">
                  <c:v>17500000</c:v>
                </c:pt>
                <c:pt idx="7034">
                  <c:v>17500000</c:v>
                </c:pt>
                <c:pt idx="7035">
                  <c:v>17500000</c:v>
                </c:pt>
                <c:pt idx="7036">
                  <c:v>17500000</c:v>
                </c:pt>
                <c:pt idx="7037">
                  <c:v>17500000</c:v>
                </c:pt>
                <c:pt idx="7038">
                  <c:v>17500000</c:v>
                </c:pt>
                <c:pt idx="7039">
                  <c:v>17500000</c:v>
                </c:pt>
                <c:pt idx="7040">
                  <c:v>17500000</c:v>
                </c:pt>
                <c:pt idx="7041">
                  <c:v>17500000</c:v>
                </c:pt>
                <c:pt idx="7042">
                  <c:v>17500000</c:v>
                </c:pt>
                <c:pt idx="7043">
                  <c:v>17500000</c:v>
                </c:pt>
                <c:pt idx="7044">
                  <c:v>17500000</c:v>
                </c:pt>
                <c:pt idx="7045">
                  <c:v>17500000</c:v>
                </c:pt>
                <c:pt idx="7046">
                  <c:v>17500000</c:v>
                </c:pt>
                <c:pt idx="7047">
                  <c:v>17500000</c:v>
                </c:pt>
                <c:pt idx="7048">
                  <c:v>17500000</c:v>
                </c:pt>
                <c:pt idx="7049">
                  <c:v>17500000</c:v>
                </c:pt>
                <c:pt idx="7050">
                  <c:v>17500000</c:v>
                </c:pt>
                <c:pt idx="7051">
                  <c:v>17500000</c:v>
                </c:pt>
                <c:pt idx="7052">
                  <c:v>17500000</c:v>
                </c:pt>
                <c:pt idx="7053">
                  <c:v>17500000</c:v>
                </c:pt>
                <c:pt idx="7054">
                  <c:v>17500000</c:v>
                </c:pt>
                <c:pt idx="7055">
                  <c:v>17500000</c:v>
                </c:pt>
                <c:pt idx="7056">
                  <c:v>17500000</c:v>
                </c:pt>
                <c:pt idx="7057">
                  <c:v>17500000</c:v>
                </c:pt>
                <c:pt idx="7058">
                  <c:v>17500000</c:v>
                </c:pt>
                <c:pt idx="7059">
                  <c:v>17500000</c:v>
                </c:pt>
                <c:pt idx="7060">
                  <c:v>17500000</c:v>
                </c:pt>
                <c:pt idx="7061">
                  <c:v>17500000</c:v>
                </c:pt>
                <c:pt idx="7062">
                  <c:v>17500000</c:v>
                </c:pt>
                <c:pt idx="7063">
                  <c:v>17500000</c:v>
                </c:pt>
                <c:pt idx="7064">
                  <c:v>17500000</c:v>
                </c:pt>
                <c:pt idx="7065">
                  <c:v>17500000</c:v>
                </c:pt>
                <c:pt idx="7066">
                  <c:v>17500000</c:v>
                </c:pt>
                <c:pt idx="7067">
                  <c:v>17500000</c:v>
                </c:pt>
                <c:pt idx="7068">
                  <c:v>17500000</c:v>
                </c:pt>
                <c:pt idx="7069">
                  <c:v>17500000</c:v>
                </c:pt>
                <c:pt idx="7070">
                  <c:v>17500000</c:v>
                </c:pt>
                <c:pt idx="7071">
                  <c:v>17500000</c:v>
                </c:pt>
                <c:pt idx="7072">
                  <c:v>17500000</c:v>
                </c:pt>
                <c:pt idx="7073">
                  <c:v>17500000</c:v>
                </c:pt>
                <c:pt idx="7074">
                  <c:v>17500000</c:v>
                </c:pt>
                <c:pt idx="7075">
                  <c:v>17500000</c:v>
                </c:pt>
                <c:pt idx="7076">
                  <c:v>17500000</c:v>
                </c:pt>
                <c:pt idx="7077">
                  <c:v>17500000</c:v>
                </c:pt>
                <c:pt idx="7078">
                  <c:v>17500000</c:v>
                </c:pt>
                <c:pt idx="7079">
                  <c:v>17500000</c:v>
                </c:pt>
                <c:pt idx="7080">
                  <c:v>17500000</c:v>
                </c:pt>
                <c:pt idx="7081">
                  <c:v>17500000</c:v>
                </c:pt>
                <c:pt idx="7082">
                  <c:v>17500000</c:v>
                </c:pt>
                <c:pt idx="7083">
                  <c:v>17500000</c:v>
                </c:pt>
                <c:pt idx="7084">
                  <c:v>17500000</c:v>
                </c:pt>
                <c:pt idx="7085">
                  <c:v>17500000</c:v>
                </c:pt>
                <c:pt idx="7086">
                  <c:v>17500000</c:v>
                </c:pt>
                <c:pt idx="7087">
                  <c:v>17500000</c:v>
                </c:pt>
                <c:pt idx="7088">
                  <c:v>17500000</c:v>
                </c:pt>
                <c:pt idx="7089">
                  <c:v>17500000</c:v>
                </c:pt>
                <c:pt idx="7090">
                  <c:v>17500000</c:v>
                </c:pt>
                <c:pt idx="7091">
                  <c:v>17500000</c:v>
                </c:pt>
                <c:pt idx="7092">
                  <c:v>17500000</c:v>
                </c:pt>
                <c:pt idx="7093">
                  <c:v>17500000</c:v>
                </c:pt>
                <c:pt idx="7094">
                  <c:v>17500000</c:v>
                </c:pt>
                <c:pt idx="7095">
                  <c:v>17500000</c:v>
                </c:pt>
                <c:pt idx="7096">
                  <c:v>17500000</c:v>
                </c:pt>
                <c:pt idx="7097">
                  <c:v>17500000</c:v>
                </c:pt>
                <c:pt idx="7098">
                  <c:v>17500000</c:v>
                </c:pt>
                <c:pt idx="7099">
                  <c:v>17500000</c:v>
                </c:pt>
                <c:pt idx="7100">
                  <c:v>17500000</c:v>
                </c:pt>
                <c:pt idx="7101">
                  <c:v>17500000</c:v>
                </c:pt>
                <c:pt idx="7102">
                  <c:v>17500000</c:v>
                </c:pt>
                <c:pt idx="7103">
                  <c:v>17500000</c:v>
                </c:pt>
                <c:pt idx="7104">
                  <c:v>17500000</c:v>
                </c:pt>
                <c:pt idx="7105">
                  <c:v>17500000</c:v>
                </c:pt>
                <c:pt idx="7106">
                  <c:v>17500000</c:v>
                </c:pt>
                <c:pt idx="7107">
                  <c:v>17500000</c:v>
                </c:pt>
                <c:pt idx="7108">
                  <c:v>17500000</c:v>
                </c:pt>
                <c:pt idx="7109">
                  <c:v>17500000</c:v>
                </c:pt>
                <c:pt idx="7110">
                  <c:v>17500000</c:v>
                </c:pt>
                <c:pt idx="7111">
                  <c:v>17500000</c:v>
                </c:pt>
                <c:pt idx="7112">
                  <c:v>17500000</c:v>
                </c:pt>
                <c:pt idx="7113">
                  <c:v>17500000</c:v>
                </c:pt>
                <c:pt idx="7114">
                  <c:v>17500000</c:v>
                </c:pt>
                <c:pt idx="7115">
                  <c:v>17500000</c:v>
                </c:pt>
                <c:pt idx="7116">
                  <c:v>17500000</c:v>
                </c:pt>
                <c:pt idx="7117">
                  <c:v>17500000</c:v>
                </c:pt>
                <c:pt idx="7118">
                  <c:v>17500000</c:v>
                </c:pt>
                <c:pt idx="7119">
                  <c:v>17500000</c:v>
                </c:pt>
                <c:pt idx="7120">
                  <c:v>17500000</c:v>
                </c:pt>
                <c:pt idx="7121">
                  <c:v>17500000</c:v>
                </c:pt>
                <c:pt idx="7122">
                  <c:v>17500000</c:v>
                </c:pt>
                <c:pt idx="7123">
                  <c:v>17500000</c:v>
                </c:pt>
                <c:pt idx="7124">
                  <c:v>17500000</c:v>
                </c:pt>
                <c:pt idx="7125">
                  <c:v>17500000</c:v>
                </c:pt>
                <c:pt idx="7126">
                  <c:v>17500000</c:v>
                </c:pt>
                <c:pt idx="7127">
                  <c:v>17500000</c:v>
                </c:pt>
                <c:pt idx="7128">
                  <c:v>17500000</c:v>
                </c:pt>
                <c:pt idx="7129">
                  <c:v>17500000</c:v>
                </c:pt>
                <c:pt idx="7130">
                  <c:v>17500000</c:v>
                </c:pt>
                <c:pt idx="7131">
                  <c:v>17500000</c:v>
                </c:pt>
                <c:pt idx="7132">
                  <c:v>17500000</c:v>
                </c:pt>
                <c:pt idx="7133">
                  <c:v>17500000</c:v>
                </c:pt>
                <c:pt idx="7134">
                  <c:v>17500000</c:v>
                </c:pt>
                <c:pt idx="7135">
                  <c:v>17500000</c:v>
                </c:pt>
                <c:pt idx="7136">
                  <c:v>17500000</c:v>
                </c:pt>
                <c:pt idx="7137">
                  <c:v>17500000</c:v>
                </c:pt>
                <c:pt idx="7138">
                  <c:v>17500000</c:v>
                </c:pt>
                <c:pt idx="7139">
                  <c:v>17500000</c:v>
                </c:pt>
                <c:pt idx="7140">
                  <c:v>17500000</c:v>
                </c:pt>
                <c:pt idx="7141">
                  <c:v>17500000</c:v>
                </c:pt>
                <c:pt idx="7142">
                  <c:v>17500000</c:v>
                </c:pt>
                <c:pt idx="7143">
                  <c:v>17500000</c:v>
                </c:pt>
                <c:pt idx="7144">
                  <c:v>17500000</c:v>
                </c:pt>
                <c:pt idx="7145">
                  <c:v>17500000</c:v>
                </c:pt>
                <c:pt idx="7146">
                  <c:v>17500000</c:v>
                </c:pt>
                <c:pt idx="7147">
                  <c:v>17500000</c:v>
                </c:pt>
                <c:pt idx="7148">
                  <c:v>17500000</c:v>
                </c:pt>
                <c:pt idx="7149">
                  <c:v>17500000</c:v>
                </c:pt>
                <c:pt idx="7150">
                  <c:v>17500000</c:v>
                </c:pt>
                <c:pt idx="7151">
                  <c:v>17500000</c:v>
                </c:pt>
                <c:pt idx="7152">
                  <c:v>17500000</c:v>
                </c:pt>
                <c:pt idx="7153">
                  <c:v>17500000</c:v>
                </c:pt>
                <c:pt idx="7154">
                  <c:v>17500000</c:v>
                </c:pt>
                <c:pt idx="7155">
                  <c:v>17500000</c:v>
                </c:pt>
                <c:pt idx="7156">
                  <c:v>17500000</c:v>
                </c:pt>
                <c:pt idx="7157">
                  <c:v>17500000</c:v>
                </c:pt>
                <c:pt idx="7158">
                  <c:v>17500000</c:v>
                </c:pt>
                <c:pt idx="7159">
                  <c:v>17500000</c:v>
                </c:pt>
                <c:pt idx="7160">
                  <c:v>17500000</c:v>
                </c:pt>
                <c:pt idx="7161">
                  <c:v>17500000</c:v>
                </c:pt>
                <c:pt idx="7162">
                  <c:v>17500000</c:v>
                </c:pt>
                <c:pt idx="7163">
                  <c:v>17500000</c:v>
                </c:pt>
                <c:pt idx="7164">
                  <c:v>17500000</c:v>
                </c:pt>
                <c:pt idx="7165">
                  <c:v>17500000</c:v>
                </c:pt>
                <c:pt idx="7166">
                  <c:v>17500000</c:v>
                </c:pt>
                <c:pt idx="7167">
                  <c:v>17500000</c:v>
                </c:pt>
                <c:pt idx="7168">
                  <c:v>17500000</c:v>
                </c:pt>
                <c:pt idx="7169">
                  <c:v>17500000</c:v>
                </c:pt>
                <c:pt idx="7170">
                  <c:v>17500000</c:v>
                </c:pt>
                <c:pt idx="7171">
                  <c:v>17500000</c:v>
                </c:pt>
                <c:pt idx="7172">
                  <c:v>17500000</c:v>
                </c:pt>
                <c:pt idx="7173">
                  <c:v>17500000</c:v>
                </c:pt>
                <c:pt idx="7174">
                  <c:v>17500000</c:v>
                </c:pt>
                <c:pt idx="7175">
                  <c:v>17500000</c:v>
                </c:pt>
                <c:pt idx="7176">
                  <c:v>17500000</c:v>
                </c:pt>
                <c:pt idx="7177">
                  <c:v>17500000</c:v>
                </c:pt>
                <c:pt idx="7178">
                  <c:v>17500000</c:v>
                </c:pt>
                <c:pt idx="7179">
                  <c:v>17500000</c:v>
                </c:pt>
                <c:pt idx="7180">
                  <c:v>17500000</c:v>
                </c:pt>
                <c:pt idx="7181">
                  <c:v>17500000</c:v>
                </c:pt>
                <c:pt idx="7182">
                  <c:v>17500000</c:v>
                </c:pt>
                <c:pt idx="7183">
                  <c:v>17500000</c:v>
                </c:pt>
                <c:pt idx="7184">
                  <c:v>17500000</c:v>
                </c:pt>
                <c:pt idx="7185">
                  <c:v>17500000</c:v>
                </c:pt>
                <c:pt idx="7186">
                  <c:v>17500000</c:v>
                </c:pt>
                <c:pt idx="7187">
                  <c:v>17500000</c:v>
                </c:pt>
                <c:pt idx="7188">
                  <c:v>17500000</c:v>
                </c:pt>
                <c:pt idx="7189">
                  <c:v>17500000</c:v>
                </c:pt>
                <c:pt idx="7190">
                  <c:v>17500000</c:v>
                </c:pt>
                <c:pt idx="7191">
                  <c:v>17500000</c:v>
                </c:pt>
                <c:pt idx="7192">
                  <c:v>17500000</c:v>
                </c:pt>
                <c:pt idx="7193">
                  <c:v>17500000</c:v>
                </c:pt>
                <c:pt idx="7194">
                  <c:v>17500000</c:v>
                </c:pt>
                <c:pt idx="7195">
                  <c:v>17500000</c:v>
                </c:pt>
                <c:pt idx="7196">
                  <c:v>17500000</c:v>
                </c:pt>
                <c:pt idx="7197">
                  <c:v>17500000</c:v>
                </c:pt>
                <c:pt idx="7198">
                  <c:v>17500000</c:v>
                </c:pt>
                <c:pt idx="7199">
                  <c:v>17500000</c:v>
                </c:pt>
                <c:pt idx="7200">
                  <c:v>17500000</c:v>
                </c:pt>
                <c:pt idx="7201">
                  <c:v>17500000</c:v>
                </c:pt>
                <c:pt idx="7202">
                  <c:v>17500000</c:v>
                </c:pt>
                <c:pt idx="7203">
                  <c:v>17500000</c:v>
                </c:pt>
                <c:pt idx="7204">
                  <c:v>17500000</c:v>
                </c:pt>
                <c:pt idx="7205">
                  <c:v>17500000</c:v>
                </c:pt>
                <c:pt idx="7206">
                  <c:v>17500000</c:v>
                </c:pt>
                <c:pt idx="7207">
                  <c:v>17500000</c:v>
                </c:pt>
                <c:pt idx="7208">
                  <c:v>17500000</c:v>
                </c:pt>
                <c:pt idx="7209">
                  <c:v>17500000</c:v>
                </c:pt>
                <c:pt idx="7210">
                  <c:v>17500000</c:v>
                </c:pt>
                <c:pt idx="7211">
                  <c:v>17500000</c:v>
                </c:pt>
                <c:pt idx="7212">
                  <c:v>17500000</c:v>
                </c:pt>
                <c:pt idx="7213">
                  <c:v>17500000</c:v>
                </c:pt>
                <c:pt idx="7214">
                  <c:v>17500000</c:v>
                </c:pt>
                <c:pt idx="7215">
                  <c:v>17500000</c:v>
                </c:pt>
                <c:pt idx="7216">
                  <c:v>17500000</c:v>
                </c:pt>
                <c:pt idx="7217">
                  <c:v>17500000</c:v>
                </c:pt>
                <c:pt idx="7218">
                  <c:v>17500000</c:v>
                </c:pt>
                <c:pt idx="7219">
                  <c:v>17500000</c:v>
                </c:pt>
                <c:pt idx="7220">
                  <c:v>17500000</c:v>
                </c:pt>
                <c:pt idx="7221">
                  <c:v>17500000</c:v>
                </c:pt>
                <c:pt idx="7222">
                  <c:v>17500000</c:v>
                </c:pt>
                <c:pt idx="7223">
                  <c:v>17500000</c:v>
                </c:pt>
                <c:pt idx="7224">
                  <c:v>17500000</c:v>
                </c:pt>
                <c:pt idx="7225">
                  <c:v>17500000</c:v>
                </c:pt>
                <c:pt idx="7226">
                  <c:v>17500000</c:v>
                </c:pt>
                <c:pt idx="7227">
                  <c:v>17500000</c:v>
                </c:pt>
                <c:pt idx="7228">
                  <c:v>17500000</c:v>
                </c:pt>
                <c:pt idx="7229">
                  <c:v>17500000</c:v>
                </c:pt>
                <c:pt idx="7230">
                  <c:v>17500000</c:v>
                </c:pt>
                <c:pt idx="7231">
                  <c:v>17500000</c:v>
                </c:pt>
                <c:pt idx="7232">
                  <c:v>17500000</c:v>
                </c:pt>
                <c:pt idx="7233">
                  <c:v>17500000</c:v>
                </c:pt>
                <c:pt idx="7234">
                  <c:v>17500000</c:v>
                </c:pt>
                <c:pt idx="7235">
                  <c:v>17500000</c:v>
                </c:pt>
                <c:pt idx="7236">
                  <c:v>17500000</c:v>
                </c:pt>
                <c:pt idx="7237">
                  <c:v>17500000</c:v>
                </c:pt>
                <c:pt idx="7238">
                  <c:v>17500000</c:v>
                </c:pt>
                <c:pt idx="7239">
                  <c:v>17500000</c:v>
                </c:pt>
                <c:pt idx="7240">
                  <c:v>17500000</c:v>
                </c:pt>
                <c:pt idx="7241">
                  <c:v>17500000</c:v>
                </c:pt>
                <c:pt idx="7242">
                  <c:v>17500000</c:v>
                </c:pt>
                <c:pt idx="7243">
                  <c:v>17500000</c:v>
                </c:pt>
                <c:pt idx="7244">
                  <c:v>17500000</c:v>
                </c:pt>
                <c:pt idx="7245">
                  <c:v>17500000</c:v>
                </c:pt>
                <c:pt idx="7246">
                  <c:v>17500000</c:v>
                </c:pt>
                <c:pt idx="7247">
                  <c:v>17500000</c:v>
                </c:pt>
                <c:pt idx="7248">
                  <c:v>17500000</c:v>
                </c:pt>
                <c:pt idx="7249">
                  <c:v>17500000</c:v>
                </c:pt>
                <c:pt idx="7250">
                  <c:v>17500000</c:v>
                </c:pt>
                <c:pt idx="7251">
                  <c:v>17500000</c:v>
                </c:pt>
                <c:pt idx="7252">
                  <c:v>17500000</c:v>
                </c:pt>
                <c:pt idx="7253">
                  <c:v>17500000</c:v>
                </c:pt>
                <c:pt idx="7254">
                  <c:v>17500000</c:v>
                </c:pt>
                <c:pt idx="7255">
                  <c:v>17500000</c:v>
                </c:pt>
                <c:pt idx="7256">
                  <c:v>17500000</c:v>
                </c:pt>
                <c:pt idx="7257">
                  <c:v>17500000</c:v>
                </c:pt>
                <c:pt idx="7258">
                  <c:v>17500000</c:v>
                </c:pt>
                <c:pt idx="7259">
                  <c:v>17500000</c:v>
                </c:pt>
                <c:pt idx="7260">
                  <c:v>17500000</c:v>
                </c:pt>
                <c:pt idx="7261">
                  <c:v>17500000</c:v>
                </c:pt>
                <c:pt idx="7262">
                  <c:v>17500000</c:v>
                </c:pt>
                <c:pt idx="7263">
                  <c:v>17500000</c:v>
                </c:pt>
                <c:pt idx="7264">
                  <c:v>17500000</c:v>
                </c:pt>
                <c:pt idx="7265">
                  <c:v>17500000</c:v>
                </c:pt>
                <c:pt idx="7266">
                  <c:v>17500000</c:v>
                </c:pt>
                <c:pt idx="7267">
                  <c:v>17500000</c:v>
                </c:pt>
                <c:pt idx="7268">
                  <c:v>17500000</c:v>
                </c:pt>
                <c:pt idx="7269">
                  <c:v>17500000</c:v>
                </c:pt>
                <c:pt idx="7270">
                  <c:v>17500000</c:v>
                </c:pt>
                <c:pt idx="7271">
                  <c:v>17500000</c:v>
                </c:pt>
                <c:pt idx="7272">
                  <c:v>17500000</c:v>
                </c:pt>
                <c:pt idx="7273">
                  <c:v>17500000</c:v>
                </c:pt>
                <c:pt idx="7274">
                  <c:v>17500000</c:v>
                </c:pt>
                <c:pt idx="7275">
                  <c:v>17500000</c:v>
                </c:pt>
                <c:pt idx="7276">
                  <c:v>17500000</c:v>
                </c:pt>
                <c:pt idx="7277">
                  <c:v>17500000</c:v>
                </c:pt>
                <c:pt idx="7278">
                  <c:v>17500000</c:v>
                </c:pt>
                <c:pt idx="7279">
                  <c:v>17500000</c:v>
                </c:pt>
                <c:pt idx="7280">
                  <c:v>17500000</c:v>
                </c:pt>
                <c:pt idx="7281">
                  <c:v>17500000</c:v>
                </c:pt>
                <c:pt idx="7282">
                  <c:v>17500000</c:v>
                </c:pt>
                <c:pt idx="7283">
                  <c:v>17500000</c:v>
                </c:pt>
                <c:pt idx="7284">
                  <c:v>17500000</c:v>
                </c:pt>
                <c:pt idx="7285">
                  <c:v>17500000</c:v>
                </c:pt>
                <c:pt idx="7286">
                  <c:v>17500000</c:v>
                </c:pt>
                <c:pt idx="7287">
                  <c:v>17500000</c:v>
                </c:pt>
                <c:pt idx="7288">
                  <c:v>17500000</c:v>
                </c:pt>
                <c:pt idx="7289">
                  <c:v>17500000</c:v>
                </c:pt>
                <c:pt idx="7290">
                  <c:v>17500000</c:v>
                </c:pt>
                <c:pt idx="7291">
                  <c:v>17500000</c:v>
                </c:pt>
                <c:pt idx="7292">
                  <c:v>17500000</c:v>
                </c:pt>
                <c:pt idx="7293">
                  <c:v>17500000</c:v>
                </c:pt>
                <c:pt idx="7294">
                  <c:v>17500000</c:v>
                </c:pt>
                <c:pt idx="7295">
                  <c:v>17500000</c:v>
                </c:pt>
                <c:pt idx="7296">
                  <c:v>17500000</c:v>
                </c:pt>
                <c:pt idx="7297">
                  <c:v>17500000</c:v>
                </c:pt>
                <c:pt idx="7298">
                  <c:v>17500000</c:v>
                </c:pt>
                <c:pt idx="7299">
                  <c:v>17500000</c:v>
                </c:pt>
                <c:pt idx="7300">
                  <c:v>17500000</c:v>
                </c:pt>
                <c:pt idx="7301">
                  <c:v>17500000</c:v>
                </c:pt>
                <c:pt idx="7302">
                  <c:v>17500000</c:v>
                </c:pt>
                <c:pt idx="7303">
                  <c:v>17500000</c:v>
                </c:pt>
                <c:pt idx="7304">
                  <c:v>17500000</c:v>
                </c:pt>
                <c:pt idx="7305">
                  <c:v>17500000</c:v>
                </c:pt>
                <c:pt idx="7306">
                  <c:v>17500000</c:v>
                </c:pt>
                <c:pt idx="7307">
                  <c:v>17500000</c:v>
                </c:pt>
                <c:pt idx="7308">
                  <c:v>17500000</c:v>
                </c:pt>
                <c:pt idx="7309">
                  <c:v>17500000</c:v>
                </c:pt>
                <c:pt idx="7310">
                  <c:v>17500000</c:v>
                </c:pt>
                <c:pt idx="7311">
                  <c:v>17500000</c:v>
                </c:pt>
                <c:pt idx="7312">
                  <c:v>17500000</c:v>
                </c:pt>
                <c:pt idx="7313">
                  <c:v>17500000</c:v>
                </c:pt>
                <c:pt idx="7314">
                  <c:v>17500000</c:v>
                </c:pt>
                <c:pt idx="7315">
                  <c:v>17500000</c:v>
                </c:pt>
                <c:pt idx="7316">
                  <c:v>17500000</c:v>
                </c:pt>
                <c:pt idx="7317">
                  <c:v>17500000</c:v>
                </c:pt>
                <c:pt idx="7318">
                  <c:v>17500000</c:v>
                </c:pt>
                <c:pt idx="7319">
                  <c:v>17500000</c:v>
                </c:pt>
                <c:pt idx="7320">
                  <c:v>17500000</c:v>
                </c:pt>
                <c:pt idx="7321">
                  <c:v>17500000</c:v>
                </c:pt>
                <c:pt idx="7322">
                  <c:v>17500000</c:v>
                </c:pt>
                <c:pt idx="7323">
                  <c:v>17500000</c:v>
                </c:pt>
                <c:pt idx="7324">
                  <c:v>17500000</c:v>
                </c:pt>
                <c:pt idx="7325">
                  <c:v>17500000</c:v>
                </c:pt>
                <c:pt idx="7326">
                  <c:v>17500000</c:v>
                </c:pt>
                <c:pt idx="7327">
                  <c:v>17500000</c:v>
                </c:pt>
                <c:pt idx="7328">
                  <c:v>17500000</c:v>
                </c:pt>
                <c:pt idx="7329">
                  <c:v>17500000</c:v>
                </c:pt>
                <c:pt idx="7330">
                  <c:v>17500000</c:v>
                </c:pt>
                <c:pt idx="7331">
                  <c:v>17500000</c:v>
                </c:pt>
                <c:pt idx="7332">
                  <c:v>17500000</c:v>
                </c:pt>
                <c:pt idx="7333">
                  <c:v>17500000</c:v>
                </c:pt>
                <c:pt idx="7334">
                  <c:v>17500000</c:v>
                </c:pt>
                <c:pt idx="7335">
                  <c:v>17500000</c:v>
                </c:pt>
                <c:pt idx="7336">
                  <c:v>17500000</c:v>
                </c:pt>
                <c:pt idx="7337">
                  <c:v>17500000</c:v>
                </c:pt>
                <c:pt idx="7338">
                  <c:v>17500000</c:v>
                </c:pt>
                <c:pt idx="7339">
                  <c:v>17500000</c:v>
                </c:pt>
                <c:pt idx="7340">
                  <c:v>17500000</c:v>
                </c:pt>
                <c:pt idx="7341">
                  <c:v>17500000</c:v>
                </c:pt>
                <c:pt idx="7342">
                  <c:v>17500000</c:v>
                </c:pt>
                <c:pt idx="7343">
                  <c:v>17500000</c:v>
                </c:pt>
                <c:pt idx="7344">
                  <c:v>17500000</c:v>
                </c:pt>
                <c:pt idx="7345">
                  <c:v>17500000</c:v>
                </c:pt>
                <c:pt idx="7346">
                  <c:v>17500000</c:v>
                </c:pt>
                <c:pt idx="7347">
                  <c:v>17500000</c:v>
                </c:pt>
                <c:pt idx="7348">
                  <c:v>17500000</c:v>
                </c:pt>
                <c:pt idx="7349">
                  <c:v>17500000</c:v>
                </c:pt>
                <c:pt idx="7350">
                  <c:v>17500000</c:v>
                </c:pt>
                <c:pt idx="7351">
                  <c:v>17500000</c:v>
                </c:pt>
                <c:pt idx="7352">
                  <c:v>17500000</c:v>
                </c:pt>
                <c:pt idx="7353">
                  <c:v>17500000</c:v>
                </c:pt>
                <c:pt idx="7354">
                  <c:v>17500000</c:v>
                </c:pt>
                <c:pt idx="7355">
                  <c:v>17500000</c:v>
                </c:pt>
                <c:pt idx="7356">
                  <c:v>17500000</c:v>
                </c:pt>
                <c:pt idx="7357">
                  <c:v>17500000</c:v>
                </c:pt>
                <c:pt idx="7358">
                  <c:v>17500000</c:v>
                </c:pt>
                <c:pt idx="7359">
                  <c:v>17500000</c:v>
                </c:pt>
                <c:pt idx="7360">
                  <c:v>17500000</c:v>
                </c:pt>
                <c:pt idx="7361">
                  <c:v>17500000</c:v>
                </c:pt>
                <c:pt idx="7362">
                  <c:v>17500000</c:v>
                </c:pt>
                <c:pt idx="7363">
                  <c:v>17500000</c:v>
                </c:pt>
                <c:pt idx="7364">
                  <c:v>17500000</c:v>
                </c:pt>
                <c:pt idx="7365">
                  <c:v>17500000</c:v>
                </c:pt>
                <c:pt idx="7366">
                  <c:v>17500000</c:v>
                </c:pt>
                <c:pt idx="7367">
                  <c:v>17500000</c:v>
                </c:pt>
                <c:pt idx="7368">
                  <c:v>17500000</c:v>
                </c:pt>
                <c:pt idx="7369">
                  <c:v>17500000</c:v>
                </c:pt>
                <c:pt idx="7370">
                  <c:v>17500000</c:v>
                </c:pt>
                <c:pt idx="7371">
                  <c:v>17500000</c:v>
                </c:pt>
                <c:pt idx="7372">
                  <c:v>17500000</c:v>
                </c:pt>
                <c:pt idx="7373">
                  <c:v>17500000</c:v>
                </c:pt>
                <c:pt idx="7374">
                  <c:v>17500000</c:v>
                </c:pt>
                <c:pt idx="7375">
                  <c:v>17500000</c:v>
                </c:pt>
                <c:pt idx="7376">
                  <c:v>17500000</c:v>
                </c:pt>
                <c:pt idx="7377">
                  <c:v>17500000</c:v>
                </c:pt>
                <c:pt idx="7378">
                  <c:v>17500000</c:v>
                </c:pt>
                <c:pt idx="7379">
                  <c:v>17500000</c:v>
                </c:pt>
                <c:pt idx="7380">
                  <c:v>17500000</c:v>
                </c:pt>
                <c:pt idx="7381">
                  <c:v>17500000</c:v>
                </c:pt>
                <c:pt idx="7382">
                  <c:v>17500000</c:v>
                </c:pt>
                <c:pt idx="7383">
                  <c:v>17500000</c:v>
                </c:pt>
                <c:pt idx="7384">
                  <c:v>17500000</c:v>
                </c:pt>
                <c:pt idx="7385">
                  <c:v>17500000</c:v>
                </c:pt>
                <c:pt idx="7386">
                  <c:v>17500000</c:v>
                </c:pt>
                <c:pt idx="7387">
                  <c:v>17500000</c:v>
                </c:pt>
                <c:pt idx="7388">
                  <c:v>17500000</c:v>
                </c:pt>
                <c:pt idx="7389">
                  <c:v>17500000</c:v>
                </c:pt>
                <c:pt idx="7390">
                  <c:v>17500000</c:v>
                </c:pt>
                <c:pt idx="7391">
                  <c:v>17500000</c:v>
                </c:pt>
                <c:pt idx="7392">
                  <c:v>17500000</c:v>
                </c:pt>
                <c:pt idx="7393">
                  <c:v>17500000</c:v>
                </c:pt>
                <c:pt idx="7394">
                  <c:v>17500000</c:v>
                </c:pt>
                <c:pt idx="7395">
                  <c:v>17500000</c:v>
                </c:pt>
                <c:pt idx="7396">
                  <c:v>17500000</c:v>
                </c:pt>
                <c:pt idx="7397">
                  <c:v>17500000</c:v>
                </c:pt>
                <c:pt idx="7398">
                  <c:v>17500000</c:v>
                </c:pt>
                <c:pt idx="7399">
                  <c:v>17500000</c:v>
                </c:pt>
                <c:pt idx="7400">
                  <c:v>17500000</c:v>
                </c:pt>
                <c:pt idx="7401">
                  <c:v>17500000</c:v>
                </c:pt>
                <c:pt idx="7402">
                  <c:v>17500000</c:v>
                </c:pt>
                <c:pt idx="7403">
                  <c:v>17500000</c:v>
                </c:pt>
                <c:pt idx="7404">
                  <c:v>17500000</c:v>
                </c:pt>
                <c:pt idx="7405">
                  <c:v>17500000</c:v>
                </c:pt>
                <c:pt idx="7406">
                  <c:v>17500000</c:v>
                </c:pt>
                <c:pt idx="7407">
                  <c:v>17500000</c:v>
                </c:pt>
                <c:pt idx="7408">
                  <c:v>17500000</c:v>
                </c:pt>
                <c:pt idx="7409">
                  <c:v>17500000</c:v>
                </c:pt>
                <c:pt idx="7410">
                  <c:v>17500000</c:v>
                </c:pt>
                <c:pt idx="7411">
                  <c:v>17500000</c:v>
                </c:pt>
                <c:pt idx="7412">
                  <c:v>17500000</c:v>
                </c:pt>
                <c:pt idx="7413">
                  <c:v>17500000</c:v>
                </c:pt>
                <c:pt idx="7414">
                  <c:v>17500000</c:v>
                </c:pt>
                <c:pt idx="7415">
                  <c:v>17500000</c:v>
                </c:pt>
                <c:pt idx="7416">
                  <c:v>17500000</c:v>
                </c:pt>
                <c:pt idx="7417">
                  <c:v>17500000</c:v>
                </c:pt>
                <c:pt idx="7418">
                  <c:v>17500000</c:v>
                </c:pt>
                <c:pt idx="7419">
                  <c:v>17500000</c:v>
                </c:pt>
                <c:pt idx="7420">
                  <c:v>17500000</c:v>
                </c:pt>
                <c:pt idx="7421">
                  <c:v>17500000</c:v>
                </c:pt>
                <c:pt idx="7422">
                  <c:v>17500000</c:v>
                </c:pt>
                <c:pt idx="7423">
                  <c:v>17500000</c:v>
                </c:pt>
                <c:pt idx="7424">
                  <c:v>17500000</c:v>
                </c:pt>
                <c:pt idx="7425">
                  <c:v>17500000</c:v>
                </c:pt>
                <c:pt idx="7426">
                  <c:v>17500000</c:v>
                </c:pt>
                <c:pt idx="7427">
                  <c:v>17500000</c:v>
                </c:pt>
                <c:pt idx="7428">
                  <c:v>17500000</c:v>
                </c:pt>
                <c:pt idx="7429">
                  <c:v>17500000</c:v>
                </c:pt>
                <c:pt idx="7430">
                  <c:v>17500000</c:v>
                </c:pt>
                <c:pt idx="7431">
                  <c:v>17500000</c:v>
                </c:pt>
                <c:pt idx="7432">
                  <c:v>17500000</c:v>
                </c:pt>
                <c:pt idx="7433">
                  <c:v>17500000</c:v>
                </c:pt>
                <c:pt idx="7434">
                  <c:v>17500000</c:v>
                </c:pt>
                <c:pt idx="7435">
                  <c:v>17500000</c:v>
                </c:pt>
                <c:pt idx="7436">
                  <c:v>17500000</c:v>
                </c:pt>
                <c:pt idx="7437">
                  <c:v>17500000</c:v>
                </c:pt>
                <c:pt idx="7438">
                  <c:v>17500000</c:v>
                </c:pt>
                <c:pt idx="7439">
                  <c:v>17500000</c:v>
                </c:pt>
                <c:pt idx="7440">
                  <c:v>17500000</c:v>
                </c:pt>
                <c:pt idx="7441">
                  <c:v>17500000</c:v>
                </c:pt>
                <c:pt idx="7442">
                  <c:v>17500000</c:v>
                </c:pt>
                <c:pt idx="7443">
                  <c:v>17500000</c:v>
                </c:pt>
                <c:pt idx="7444">
                  <c:v>17500000</c:v>
                </c:pt>
                <c:pt idx="7445">
                  <c:v>17500000</c:v>
                </c:pt>
                <c:pt idx="7446">
                  <c:v>17500000</c:v>
                </c:pt>
                <c:pt idx="7447">
                  <c:v>17500000</c:v>
                </c:pt>
                <c:pt idx="7448">
                  <c:v>17500000</c:v>
                </c:pt>
                <c:pt idx="7449">
                  <c:v>17500000</c:v>
                </c:pt>
                <c:pt idx="7450">
                  <c:v>17500000</c:v>
                </c:pt>
                <c:pt idx="7451">
                  <c:v>17500000</c:v>
                </c:pt>
                <c:pt idx="7452">
                  <c:v>17500000</c:v>
                </c:pt>
                <c:pt idx="7453">
                  <c:v>17500000</c:v>
                </c:pt>
                <c:pt idx="7454">
                  <c:v>17500000</c:v>
                </c:pt>
                <c:pt idx="7455">
                  <c:v>17500000</c:v>
                </c:pt>
                <c:pt idx="7456">
                  <c:v>17500000</c:v>
                </c:pt>
                <c:pt idx="7457">
                  <c:v>17500000</c:v>
                </c:pt>
                <c:pt idx="7458">
                  <c:v>17500000</c:v>
                </c:pt>
                <c:pt idx="7459">
                  <c:v>17500000</c:v>
                </c:pt>
                <c:pt idx="7460">
                  <c:v>17500000</c:v>
                </c:pt>
                <c:pt idx="7461">
                  <c:v>17500000</c:v>
                </c:pt>
                <c:pt idx="7462">
                  <c:v>17500000</c:v>
                </c:pt>
                <c:pt idx="7463">
                  <c:v>17500000</c:v>
                </c:pt>
                <c:pt idx="7464">
                  <c:v>17500000</c:v>
                </c:pt>
                <c:pt idx="7465">
                  <c:v>17500000</c:v>
                </c:pt>
                <c:pt idx="7466">
                  <c:v>17500000</c:v>
                </c:pt>
                <c:pt idx="7467">
                  <c:v>17500000</c:v>
                </c:pt>
                <c:pt idx="7468">
                  <c:v>17500000</c:v>
                </c:pt>
                <c:pt idx="7469">
                  <c:v>17500000</c:v>
                </c:pt>
                <c:pt idx="7470">
                  <c:v>17500000</c:v>
                </c:pt>
                <c:pt idx="7471">
                  <c:v>17500000</c:v>
                </c:pt>
                <c:pt idx="7472">
                  <c:v>17500000</c:v>
                </c:pt>
                <c:pt idx="7473">
                  <c:v>17500000</c:v>
                </c:pt>
                <c:pt idx="7474">
                  <c:v>17500000</c:v>
                </c:pt>
                <c:pt idx="7475">
                  <c:v>17500000</c:v>
                </c:pt>
                <c:pt idx="7476">
                  <c:v>17500000</c:v>
                </c:pt>
                <c:pt idx="7477">
                  <c:v>17500000</c:v>
                </c:pt>
                <c:pt idx="7478">
                  <c:v>17500000</c:v>
                </c:pt>
                <c:pt idx="7479">
                  <c:v>17500000</c:v>
                </c:pt>
                <c:pt idx="7480">
                  <c:v>17500000</c:v>
                </c:pt>
                <c:pt idx="7481">
                  <c:v>17500000</c:v>
                </c:pt>
                <c:pt idx="7482">
                  <c:v>17500000</c:v>
                </c:pt>
                <c:pt idx="7483">
                  <c:v>17500000</c:v>
                </c:pt>
                <c:pt idx="7484">
                  <c:v>17500000</c:v>
                </c:pt>
                <c:pt idx="7485">
                  <c:v>17500000</c:v>
                </c:pt>
                <c:pt idx="7486">
                  <c:v>17500000</c:v>
                </c:pt>
                <c:pt idx="7487">
                  <c:v>17500000</c:v>
                </c:pt>
                <c:pt idx="7488">
                  <c:v>17500000</c:v>
                </c:pt>
                <c:pt idx="7489">
                  <c:v>17500000</c:v>
                </c:pt>
                <c:pt idx="7490">
                  <c:v>17500000</c:v>
                </c:pt>
                <c:pt idx="7491">
                  <c:v>17500000</c:v>
                </c:pt>
                <c:pt idx="7492">
                  <c:v>17500000</c:v>
                </c:pt>
                <c:pt idx="7493">
                  <c:v>17500000</c:v>
                </c:pt>
                <c:pt idx="7494">
                  <c:v>17500000</c:v>
                </c:pt>
                <c:pt idx="7495">
                  <c:v>17500000</c:v>
                </c:pt>
                <c:pt idx="7496">
                  <c:v>17500000</c:v>
                </c:pt>
                <c:pt idx="7497">
                  <c:v>17500000</c:v>
                </c:pt>
                <c:pt idx="7498">
                  <c:v>17500000</c:v>
                </c:pt>
                <c:pt idx="7499">
                  <c:v>17500000</c:v>
                </c:pt>
                <c:pt idx="7500">
                  <c:v>17500000</c:v>
                </c:pt>
                <c:pt idx="7501">
                  <c:v>17500000</c:v>
                </c:pt>
                <c:pt idx="7502">
                  <c:v>17500000</c:v>
                </c:pt>
                <c:pt idx="7503">
                  <c:v>17500000</c:v>
                </c:pt>
                <c:pt idx="7504">
                  <c:v>17500000</c:v>
                </c:pt>
                <c:pt idx="7505">
                  <c:v>17500000</c:v>
                </c:pt>
                <c:pt idx="7506">
                  <c:v>17500000</c:v>
                </c:pt>
                <c:pt idx="7507">
                  <c:v>17500000</c:v>
                </c:pt>
                <c:pt idx="7508">
                  <c:v>17500000</c:v>
                </c:pt>
                <c:pt idx="7509">
                  <c:v>17500000</c:v>
                </c:pt>
                <c:pt idx="7510">
                  <c:v>17500000</c:v>
                </c:pt>
                <c:pt idx="7511">
                  <c:v>17500000</c:v>
                </c:pt>
                <c:pt idx="7512">
                  <c:v>17500000</c:v>
                </c:pt>
                <c:pt idx="7513">
                  <c:v>17500000</c:v>
                </c:pt>
                <c:pt idx="7514">
                  <c:v>17500000</c:v>
                </c:pt>
                <c:pt idx="7515">
                  <c:v>17500000</c:v>
                </c:pt>
                <c:pt idx="7516">
                  <c:v>17500000</c:v>
                </c:pt>
                <c:pt idx="7517">
                  <c:v>17500000</c:v>
                </c:pt>
                <c:pt idx="7518">
                  <c:v>17500000</c:v>
                </c:pt>
                <c:pt idx="7519">
                  <c:v>17500000</c:v>
                </c:pt>
                <c:pt idx="7520">
                  <c:v>17500000</c:v>
                </c:pt>
                <c:pt idx="7521">
                  <c:v>17500000</c:v>
                </c:pt>
                <c:pt idx="7522">
                  <c:v>17500000</c:v>
                </c:pt>
                <c:pt idx="7523">
                  <c:v>17500000</c:v>
                </c:pt>
                <c:pt idx="7524">
                  <c:v>17500000</c:v>
                </c:pt>
                <c:pt idx="7525">
                  <c:v>17500000</c:v>
                </c:pt>
                <c:pt idx="7526">
                  <c:v>17500000</c:v>
                </c:pt>
                <c:pt idx="7527">
                  <c:v>17500000</c:v>
                </c:pt>
                <c:pt idx="7528">
                  <c:v>17500000</c:v>
                </c:pt>
                <c:pt idx="7529">
                  <c:v>17500000</c:v>
                </c:pt>
                <c:pt idx="7530">
                  <c:v>17500000</c:v>
                </c:pt>
                <c:pt idx="7531">
                  <c:v>17500000</c:v>
                </c:pt>
                <c:pt idx="7532">
                  <c:v>17500000</c:v>
                </c:pt>
                <c:pt idx="7533">
                  <c:v>17500000</c:v>
                </c:pt>
                <c:pt idx="7534">
                  <c:v>17500000</c:v>
                </c:pt>
                <c:pt idx="7535">
                  <c:v>17500000</c:v>
                </c:pt>
                <c:pt idx="7536">
                  <c:v>17500000</c:v>
                </c:pt>
                <c:pt idx="7537">
                  <c:v>17500000</c:v>
                </c:pt>
                <c:pt idx="7538">
                  <c:v>17500000</c:v>
                </c:pt>
                <c:pt idx="7539">
                  <c:v>17500000</c:v>
                </c:pt>
                <c:pt idx="7540">
                  <c:v>17500000</c:v>
                </c:pt>
                <c:pt idx="7541">
                  <c:v>17500000</c:v>
                </c:pt>
                <c:pt idx="7542">
                  <c:v>17500000</c:v>
                </c:pt>
                <c:pt idx="7543">
                  <c:v>17500000</c:v>
                </c:pt>
                <c:pt idx="7544">
                  <c:v>17500000</c:v>
                </c:pt>
                <c:pt idx="7545">
                  <c:v>17500000</c:v>
                </c:pt>
                <c:pt idx="7546">
                  <c:v>17500000</c:v>
                </c:pt>
                <c:pt idx="7547">
                  <c:v>17500000</c:v>
                </c:pt>
                <c:pt idx="7548">
                  <c:v>17500000</c:v>
                </c:pt>
                <c:pt idx="7549">
                  <c:v>17500000</c:v>
                </c:pt>
                <c:pt idx="7550">
                  <c:v>17500000</c:v>
                </c:pt>
                <c:pt idx="7551">
                  <c:v>17500000</c:v>
                </c:pt>
                <c:pt idx="7552">
                  <c:v>17500000</c:v>
                </c:pt>
                <c:pt idx="7553">
                  <c:v>17500000</c:v>
                </c:pt>
                <c:pt idx="7554">
                  <c:v>17500000</c:v>
                </c:pt>
                <c:pt idx="7555">
                  <c:v>17500000</c:v>
                </c:pt>
                <c:pt idx="7556">
                  <c:v>17500000</c:v>
                </c:pt>
                <c:pt idx="7557">
                  <c:v>17500000</c:v>
                </c:pt>
                <c:pt idx="7558">
                  <c:v>17500000</c:v>
                </c:pt>
                <c:pt idx="7559">
                  <c:v>17500000</c:v>
                </c:pt>
                <c:pt idx="7560">
                  <c:v>17500000</c:v>
                </c:pt>
                <c:pt idx="7561">
                  <c:v>17500000</c:v>
                </c:pt>
                <c:pt idx="7562">
                  <c:v>17500000</c:v>
                </c:pt>
                <c:pt idx="7563">
                  <c:v>17500000</c:v>
                </c:pt>
                <c:pt idx="7564">
                  <c:v>17500000</c:v>
                </c:pt>
                <c:pt idx="7565">
                  <c:v>17500000</c:v>
                </c:pt>
                <c:pt idx="7566">
                  <c:v>17500000</c:v>
                </c:pt>
                <c:pt idx="7567">
                  <c:v>17500000</c:v>
                </c:pt>
                <c:pt idx="7568">
                  <c:v>17500000</c:v>
                </c:pt>
                <c:pt idx="7569">
                  <c:v>17500000</c:v>
                </c:pt>
                <c:pt idx="7570">
                  <c:v>17500000</c:v>
                </c:pt>
                <c:pt idx="7571">
                  <c:v>17500000</c:v>
                </c:pt>
                <c:pt idx="7572">
                  <c:v>17500000</c:v>
                </c:pt>
                <c:pt idx="7573">
                  <c:v>17500000</c:v>
                </c:pt>
                <c:pt idx="7574">
                  <c:v>17500000</c:v>
                </c:pt>
                <c:pt idx="7575">
                  <c:v>17500000</c:v>
                </c:pt>
                <c:pt idx="7576">
                  <c:v>17500000</c:v>
                </c:pt>
                <c:pt idx="7577">
                  <c:v>17500000</c:v>
                </c:pt>
                <c:pt idx="7578">
                  <c:v>17500000</c:v>
                </c:pt>
                <c:pt idx="7579">
                  <c:v>17500000</c:v>
                </c:pt>
                <c:pt idx="7580">
                  <c:v>17500000</c:v>
                </c:pt>
                <c:pt idx="7581">
                  <c:v>17500000</c:v>
                </c:pt>
                <c:pt idx="7582">
                  <c:v>17500000</c:v>
                </c:pt>
                <c:pt idx="7583">
                  <c:v>17500000</c:v>
                </c:pt>
                <c:pt idx="7584">
                  <c:v>17500000</c:v>
                </c:pt>
                <c:pt idx="7585">
                  <c:v>17500000</c:v>
                </c:pt>
                <c:pt idx="7586">
                  <c:v>17500000</c:v>
                </c:pt>
                <c:pt idx="7587">
                  <c:v>17500000</c:v>
                </c:pt>
                <c:pt idx="7588">
                  <c:v>17500000</c:v>
                </c:pt>
                <c:pt idx="7589">
                  <c:v>17500000</c:v>
                </c:pt>
                <c:pt idx="7590">
                  <c:v>17500000</c:v>
                </c:pt>
                <c:pt idx="7591">
                  <c:v>17500000</c:v>
                </c:pt>
                <c:pt idx="7592">
                  <c:v>17500000</c:v>
                </c:pt>
                <c:pt idx="7593">
                  <c:v>17500000</c:v>
                </c:pt>
                <c:pt idx="7594">
                  <c:v>17500000</c:v>
                </c:pt>
                <c:pt idx="7595">
                  <c:v>17500000</c:v>
                </c:pt>
                <c:pt idx="7596">
                  <c:v>17500000</c:v>
                </c:pt>
                <c:pt idx="7597">
                  <c:v>17500000</c:v>
                </c:pt>
                <c:pt idx="7598">
                  <c:v>17500000</c:v>
                </c:pt>
                <c:pt idx="7599">
                  <c:v>17500000</c:v>
                </c:pt>
                <c:pt idx="7600">
                  <c:v>17500000</c:v>
                </c:pt>
                <c:pt idx="7601">
                  <c:v>17500000</c:v>
                </c:pt>
                <c:pt idx="7602">
                  <c:v>17500000</c:v>
                </c:pt>
                <c:pt idx="7603">
                  <c:v>17500000</c:v>
                </c:pt>
                <c:pt idx="7604">
                  <c:v>17500000</c:v>
                </c:pt>
                <c:pt idx="7605">
                  <c:v>17500000</c:v>
                </c:pt>
                <c:pt idx="7606">
                  <c:v>17500000</c:v>
                </c:pt>
                <c:pt idx="7607">
                  <c:v>17500000</c:v>
                </c:pt>
                <c:pt idx="7608">
                  <c:v>17500000</c:v>
                </c:pt>
                <c:pt idx="7609">
                  <c:v>17500000</c:v>
                </c:pt>
                <c:pt idx="7610">
                  <c:v>17500000</c:v>
                </c:pt>
                <c:pt idx="7611">
                  <c:v>17500000</c:v>
                </c:pt>
                <c:pt idx="7612">
                  <c:v>17500000</c:v>
                </c:pt>
                <c:pt idx="7613">
                  <c:v>17500000</c:v>
                </c:pt>
                <c:pt idx="7614">
                  <c:v>17500000</c:v>
                </c:pt>
                <c:pt idx="7615">
                  <c:v>17500000</c:v>
                </c:pt>
                <c:pt idx="7616">
                  <c:v>17500000</c:v>
                </c:pt>
                <c:pt idx="7617">
                  <c:v>17500000</c:v>
                </c:pt>
                <c:pt idx="7618">
                  <c:v>17500000</c:v>
                </c:pt>
                <c:pt idx="7619">
                  <c:v>17500000</c:v>
                </c:pt>
                <c:pt idx="7620">
                  <c:v>17500000</c:v>
                </c:pt>
                <c:pt idx="7621">
                  <c:v>17500000</c:v>
                </c:pt>
                <c:pt idx="7622">
                  <c:v>17500000</c:v>
                </c:pt>
                <c:pt idx="7623">
                  <c:v>17500000</c:v>
                </c:pt>
                <c:pt idx="7624">
                  <c:v>17500000</c:v>
                </c:pt>
                <c:pt idx="7625">
                  <c:v>17500000</c:v>
                </c:pt>
                <c:pt idx="7626">
                  <c:v>17500000</c:v>
                </c:pt>
                <c:pt idx="7627">
                  <c:v>17500000</c:v>
                </c:pt>
                <c:pt idx="7628">
                  <c:v>17500000</c:v>
                </c:pt>
                <c:pt idx="7629">
                  <c:v>17500000</c:v>
                </c:pt>
                <c:pt idx="7630">
                  <c:v>17500000</c:v>
                </c:pt>
                <c:pt idx="7631">
                  <c:v>17500000</c:v>
                </c:pt>
                <c:pt idx="7632">
                  <c:v>17500000</c:v>
                </c:pt>
                <c:pt idx="7633">
                  <c:v>17500000</c:v>
                </c:pt>
                <c:pt idx="7634">
                  <c:v>17500000</c:v>
                </c:pt>
                <c:pt idx="7635">
                  <c:v>17500000</c:v>
                </c:pt>
                <c:pt idx="7636">
                  <c:v>17500000</c:v>
                </c:pt>
                <c:pt idx="7637">
                  <c:v>17500000</c:v>
                </c:pt>
                <c:pt idx="7638">
                  <c:v>17500000</c:v>
                </c:pt>
                <c:pt idx="7639">
                  <c:v>17500000</c:v>
                </c:pt>
                <c:pt idx="7640">
                  <c:v>17500000</c:v>
                </c:pt>
                <c:pt idx="7641">
                  <c:v>17500000</c:v>
                </c:pt>
                <c:pt idx="7642">
                  <c:v>17500000</c:v>
                </c:pt>
                <c:pt idx="7643">
                  <c:v>17500000</c:v>
                </c:pt>
                <c:pt idx="7644">
                  <c:v>17500000</c:v>
                </c:pt>
                <c:pt idx="7645">
                  <c:v>17500000</c:v>
                </c:pt>
                <c:pt idx="7646">
                  <c:v>17500000</c:v>
                </c:pt>
                <c:pt idx="7647">
                  <c:v>17500000</c:v>
                </c:pt>
                <c:pt idx="7648">
                  <c:v>17500000</c:v>
                </c:pt>
                <c:pt idx="7649">
                  <c:v>17500000</c:v>
                </c:pt>
                <c:pt idx="7650">
                  <c:v>17500000</c:v>
                </c:pt>
                <c:pt idx="7651">
                  <c:v>17500000</c:v>
                </c:pt>
                <c:pt idx="7652">
                  <c:v>17500000</c:v>
                </c:pt>
                <c:pt idx="7653">
                  <c:v>17500000</c:v>
                </c:pt>
                <c:pt idx="7654">
                  <c:v>17500000</c:v>
                </c:pt>
                <c:pt idx="7655">
                  <c:v>17500000</c:v>
                </c:pt>
                <c:pt idx="7656">
                  <c:v>17500000</c:v>
                </c:pt>
                <c:pt idx="7657">
                  <c:v>17500000</c:v>
                </c:pt>
                <c:pt idx="7658">
                  <c:v>17500000</c:v>
                </c:pt>
                <c:pt idx="7659">
                  <c:v>17500000</c:v>
                </c:pt>
                <c:pt idx="7660">
                  <c:v>17500000</c:v>
                </c:pt>
                <c:pt idx="7661">
                  <c:v>17500000</c:v>
                </c:pt>
                <c:pt idx="7662">
                  <c:v>17500000</c:v>
                </c:pt>
                <c:pt idx="7663">
                  <c:v>17500000</c:v>
                </c:pt>
                <c:pt idx="7664">
                  <c:v>17500000</c:v>
                </c:pt>
                <c:pt idx="7665">
                  <c:v>17500000</c:v>
                </c:pt>
                <c:pt idx="7666">
                  <c:v>17500000</c:v>
                </c:pt>
                <c:pt idx="7667">
                  <c:v>17500000</c:v>
                </c:pt>
                <c:pt idx="7668">
                  <c:v>17500000</c:v>
                </c:pt>
                <c:pt idx="7669">
                  <c:v>17500000</c:v>
                </c:pt>
                <c:pt idx="7670">
                  <c:v>17500000</c:v>
                </c:pt>
                <c:pt idx="7671">
                  <c:v>17500000</c:v>
                </c:pt>
                <c:pt idx="7672">
                  <c:v>17500000</c:v>
                </c:pt>
                <c:pt idx="7673">
                  <c:v>17500000</c:v>
                </c:pt>
                <c:pt idx="7674">
                  <c:v>17500000</c:v>
                </c:pt>
                <c:pt idx="7675">
                  <c:v>17500000</c:v>
                </c:pt>
                <c:pt idx="7676">
                  <c:v>17500000</c:v>
                </c:pt>
                <c:pt idx="7677">
                  <c:v>17500000</c:v>
                </c:pt>
                <c:pt idx="7678">
                  <c:v>17500000</c:v>
                </c:pt>
                <c:pt idx="7679">
                  <c:v>17500000</c:v>
                </c:pt>
                <c:pt idx="7680">
                  <c:v>17500000</c:v>
                </c:pt>
                <c:pt idx="7681">
                  <c:v>17500000</c:v>
                </c:pt>
                <c:pt idx="7682">
                  <c:v>17500000</c:v>
                </c:pt>
                <c:pt idx="7683">
                  <c:v>17500000</c:v>
                </c:pt>
                <c:pt idx="7684">
                  <c:v>17500000</c:v>
                </c:pt>
                <c:pt idx="7685">
                  <c:v>17500000</c:v>
                </c:pt>
                <c:pt idx="7686">
                  <c:v>17500000</c:v>
                </c:pt>
                <c:pt idx="7687">
                  <c:v>17500000</c:v>
                </c:pt>
                <c:pt idx="7688">
                  <c:v>17500000</c:v>
                </c:pt>
                <c:pt idx="7689">
                  <c:v>17500000</c:v>
                </c:pt>
                <c:pt idx="7690">
                  <c:v>17500000</c:v>
                </c:pt>
                <c:pt idx="7691">
                  <c:v>17500000</c:v>
                </c:pt>
                <c:pt idx="7692">
                  <c:v>17500000</c:v>
                </c:pt>
                <c:pt idx="7693">
                  <c:v>17500000</c:v>
                </c:pt>
                <c:pt idx="7694">
                  <c:v>17500000</c:v>
                </c:pt>
                <c:pt idx="7695">
                  <c:v>17500000</c:v>
                </c:pt>
                <c:pt idx="7696">
                  <c:v>17500000</c:v>
                </c:pt>
                <c:pt idx="7697">
                  <c:v>17500000</c:v>
                </c:pt>
                <c:pt idx="7698">
                  <c:v>17500000</c:v>
                </c:pt>
                <c:pt idx="7699">
                  <c:v>17500000</c:v>
                </c:pt>
                <c:pt idx="7700">
                  <c:v>17500000</c:v>
                </c:pt>
                <c:pt idx="7701">
                  <c:v>17500000</c:v>
                </c:pt>
                <c:pt idx="7702">
                  <c:v>17500000</c:v>
                </c:pt>
                <c:pt idx="7703">
                  <c:v>17500000</c:v>
                </c:pt>
                <c:pt idx="7704">
                  <c:v>17500000</c:v>
                </c:pt>
                <c:pt idx="7705">
                  <c:v>17500000</c:v>
                </c:pt>
                <c:pt idx="7706">
                  <c:v>17500000</c:v>
                </c:pt>
                <c:pt idx="7707">
                  <c:v>17500000</c:v>
                </c:pt>
                <c:pt idx="7708">
                  <c:v>17500000</c:v>
                </c:pt>
                <c:pt idx="7709">
                  <c:v>17500000</c:v>
                </c:pt>
                <c:pt idx="7710">
                  <c:v>17500000</c:v>
                </c:pt>
                <c:pt idx="7711">
                  <c:v>17500000</c:v>
                </c:pt>
                <c:pt idx="7712">
                  <c:v>17500000</c:v>
                </c:pt>
                <c:pt idx="7713">
                  <c:v>17500000</c:v>
                </c:pt>
                <c:pt idx="7714">
                  <c:v>17500000</c:v>
                </c:pt>
                <c:pt idx="7715">
                  <c:v>17500000</c:v>
                </c:pt>
                <c:pt idx="7716">
                  <c:v>17500000</c:v>
                </c:pt>
                <c:pt idx="7717">
                  <c:v>17500000</c:v>
                </c:pt>
                <c:pt idx="7718">
                  <c:v>17500000</c:v>
                </c:pt>
                <c:pt idx="7719">
                  <c:v>17500000</c:v>
                </c:pt>
                <c:pt idx="7720">
                  <c:v>17500000</c:v>
                </c:pt>
                <c:pt idx="7721">
                  <c:v>17500000</c:v>
                </c:pt>
                <c:pt idx="7722">
                  <c:v>17500000</c:v>
                </c:pt>
                <c:pt idx="7723">
                  <c:v>17500000</c:v>
                </c:pt>
                <c:pt idx="7724">
                  <c:v>17500000</c:v>
                </c:pt>
                <c:pt idx="7725">
                  <c:v>17500000</c:v>
                </c:pt>
                <c:pt idx="7726">
                  <c:v>17500000</c:v>
                </c:pt>
                <c:pt idx="7727">
                  <c:v>17500000</c:v>
                </c:pt>
                <c:pt idx="7728">
                  <c:v>17500000</c:v>
                </c:pt>
                <c:pt idx="7729">
                  <c:v>17500000</c:v>
                </c:pt>
                <c:pt idx="7730">
                  <c:v>17500000</c:v>
                </c:pt>
                <c:pt idx="7731">
                  <c:v>17500000</c:v>
                </c:pt>
                <c:pt idx="7732">
                  <c:v>17500000</c:v>
                </c:pt>
                <c:pt idx="7733">
                  <c:v>17500000</c:v>
                </c:pt>
                <c:pt idx="7734">
                  <c:v>17500000</c:v>
                </c:pt>
                <c:pt idx="7735">
                  <c:v>17500000</c:v>
                </c:pt>
                <c:pt idx="7736">
                  <c:v>17500000</c:v>
                </c:pt>
                <c:pt idx="7737">
                  <c:v>17500000</c:v>
                </c:pt>
                <c:pt idx="7738">
                  <c:v>17500000</c:v>
                </c:pt>
                <c:pt idx="7739">
                  <c:v>17500000</c:v>
                </c:pt>
                <c:pt idx="7740">
                  <c:v>17500000</c:v>
                </c:pt>
                <c:pt idx="7741">
                  <c:v>17500000</c:v>
                </c:pt>
                <c:pt idx="7742">
                  <c:v>17500000</c:v>
                </c:pt>
                <c:pt idx="7743">
                  <c:v>17500000</c:v>
                </c:pt>
                <c:pt idx="7744">
                  <c:v>17500000</c:v>
                </c:pt>
                <c:pt idx="7745">
                  <c:v>17500000</c:v>
                </c:pt>
                <c:pt idx="7746">
                  <c:v>17500000</c:v>
                </c:pt>
                <c:pt idx="7747">
                  <c:v>17500000</c:v>
                </c:pt>
                <c:pt idx="7748">
                  <c:v>17500000</c:v>
                </c:pt>
                <c:pt idx="7749">
                  <c:v>17500000</c:v>
                </c:pt>
                <c:pt idx="7750">
                  <c:v>17500000</c:v>
                </c:pt>
                <c:pt idx="7751">
                  <c:v>17500000</c:v>
                </c:pt>
                <c:pt idx="7752">
                  <c:v>17500000</c:v>
                </c:pt>
                <c:pt idx="7753">
                  <c:v>17500000</c:v>
                </c:pt>
                <c:pt idx="7754">
                  <c:v>17500000</c:v>
                </c:pt>
                <c:pt idx="7755">
                  <c:v>17500000</c:v>
                </c:pt>
                <c:pt idx="7756">
                  <c:v>17500000</c:v>
                </c:pt>
                <c:pt idx="7757">
                  <c:v>17500000</c:v>
                </c:pt>
                <c:pt idx="7758">
                  <c:v>17500000</c:v>
                </c:pt>
                <c:pt idx="7759">
                  <c:v>17500000</c:v>
                </c:pt>
                <c:pt idx="7760">
                  <c:v>17500000</c:v>
                </c:pt>
                <c:pt idx="7761">
                  <c:v>17500000</c:v>
                </c:pt>
                <c:pt idx="7762">
                  <c:v>17500000</c:v>
                </c:pt>
                <c:pt idx="7763">
                  <c:v>17500000</c:v>
                </c:pt>
                <c:pt idx="7764">
                  <c:v>17500000</c:v>
                </c:pt>
                <c:pt idx="7765">
                  <c:v>17500000</c:v>
                </c:pt>
                <c:pt idx="7766">
                  <c:v>17500000</c:v>
                </c:pt>
                <c:pt idx="7767">
                  <c:v>17500000</c:v>
                </c:pt>
                <c:pt idx="7768">
                  <c:v>17500000</c:v>
                </c:pt>
                <c:pt idx="7769">
                  <c:v>17500000</c:v>
                </c:pt>
                <c:pt idx="7770">
                  <c:v>17500000</c:v>
                </c:pt>
                <c:pt idx="7771">
                  <c:v>17500000</c:v>
                </c:pt>
                <c:pt idx="7772">
                  <c:v>17500000</c:v>
                </c:pt>
                <c:pt idx="7773">
                  <c:v>17500000</c:v>
                </c:pt>
                <c:pt idx="7774">
                  <c:v>17500000</c:v>
                </c:pt>
                <c:pt idx="7775">
                  <c:v>17500000</c:v>
                </c:pt>
                <c:pt idx="7776">
                  <c:v>17500000</c:v>
                </c:pt>
                <c:pt idx="7777">
                  <c:v>17500000</c:v>
                </c:pt>
                <c:pt idx="7778">
                  <c:v>17500000</c:v>
                </c:pt>
                <c:pt idx="7779">
                  <c:v>17500000</c:v>
                </c:pt>
                <c:pt idx="7780">
                  <c:v>17500000</c:v>
                </c:pt>
                <c:pt idx="7781">
                  <c:v>17500000</c:v>
                </c:pt>
                <c:pt idx="7782">
                  <c:v>17500000</c:v>
                </c:pt>
                <c:pt idx="7783">
                  <c:v>17500000</c:v>
                </c:pt>
                <c:pt idx="7784">
                  <c:v>17500000</c:v>
                </c:pt>
                <c:pt idx="7785">
                  <c:v>17500000</c:v>
                </c:pt>
                <c:pt idx="7786">
                  <c:v>17500000</c:v>
                </c:pt>
                <c:pt idx="7787">
                  <c:v>17500000</c:v>
                </c:pt>
                <c:pt idx="7788">
                  <c:v>17500000</c:v>
                </c:pt>
                <c:pt idx="7789">
                  <c:v>17500000</c:v>
                </c:pt>
                <c:pt idx="7790">
                  <c:v>17500000</c:v>
                </c:pt>
                <c:pt idx="7791">
                  <c:v>17500000</c:v>
                </c:pt>
                <c:pt idx="7792">
                  <c:v>17500000</c:v>
                </c:pt>
                <c:pt idx="7793">
                  <c:v>17500000</c:v>
                </c:pt>
                <c:pt idx="7794">
                  <c:v>17500000</c:v>
                </c:pt>
                <c:pt idx="7795">
                  <c:v>17500000</c:v>
                </c:pt>
                <c:pt idx="7796">
                  <c:v>17500000</c:v>
                </c:pt>
                <c:pt idx="7797">
                  <c:v>17500000</c:v>
                </c:pt>
                <c:pt idx="7798">
                  <c:v>17500000</c:v>
                </c:pt>
                <c:pt idx="7799">
                  <c:v>17500000</c:v>
                </c:pt>
                <c:pt idx="7800">
                  <c:v>17500000</c:v>
                </c:pt>
                <c:pt idx="7801">
                  <c:v>17500000</c:v>
                </c:pt>
                <c:pt idx="7802">
                  <c:v>17500000</c:v>
                </c:pt>
                <c:pt idx="7803">
                  <c:v>17500000</c:v>
                </c:pt>
                <c:pt idx="7804">
                  <c:v>17500000</c:v>
                </c:pt>
                <c:pt idx="7805">
                  <c:v>17500000</c:v>
                </c:pt>
                <c:pt idx="7806">
                  <c:v>17500000</c:v>
                </c:pt>
                <c:pt idx="7807">
                  <c:v>17500000</c:v>
                </c:pt>
                <c:pt idx="7808">
                  <c:v>17500000</c:v>
                </c:pt>
                <c:pt idx="7809">
                  <c:v>17500000</c:v>
                </c:pt>
                <c:pt idx="7810">
                  <c:v>17500000</c:v>
                </c:pt>
                <c:pt idx="7811">
                  <c:v>17500000</c:v>
                </c:pt>
                <c:pt idx="7812">
                  <c:v>17500000</c:v>
                </c:pt>
                <c:pt idx="7813">
                  <c:v>17500000</c:v>
                </c:pt>
                <c:pt idx="7814">
                  <c:v>17500000</c:v>
                </c:pt>
                <c:pt idx="7815">
                  <c:v>17500000</c:v>
                </c:pt>
                <c:pt idx="7816">
                  <c:v>17500000</c:v>
                </c:pt>
                <c:pt idx="7817">
                  <c:v>17500000</c:v>
                </c:pt>
                <c:pt idx="7818">
                  <c:v>17500000</c:v>
                </c:pt>
                <c:pt idx="7819">
                  <c:v>17500000</c:v>
                </c:pt>
                <c:pt idx="7820">
                  <c:v>17500000</c:v>
                </c:pt>
                <c:pt idx="7821">
                  <c:v>17500000</c:v>
                </c:pt>
                <c:pt idx="7822">
                  <c:v>17500000</c:v>
                </c:pt>
                <c:pt idx="7823">
                  <c:v>17500000</c:v>
                </c:pt>
                <c:pt idx="7824">
                  <c:v>17500000</c:v>
                </c:pt>
                <c:pt idx="7825">
                  <c:v>17500000</c:v>
                </c:pt>
                <c:pt idx="7826">
                  <c:v>17500000</c:v>
                </c:pt>
                <c:pt idx="7827">
                  <c:v>17500000</c:v>
                </c:pt>
                <c:pt idx="7828">
                  <c:v>17500000</c:v>
                </c:pt>
                <c:pt idx="7829">
                  <c:v>17500000</c:v>
                </c:pt>
                <c:pt idx="7830">
                  <c:v>17500000</c:v>
                </c:pt>
                <c:pt idx="7831">
                  <c:v>17500000</c:v>
                </c:pt>
                <c:pt idx="7832">
                  <c:v>17500000</c:v>
                </c:pt>
                <c:pt idx="7833">
                  <c:v>17500000</c:v>
                </c:pt>
                <c:pt idx="7834">
                  <c:v>17500000</c:v>
                </c:pt>
                <c:pt idx="7835">
                  <c:v>17500000</c:v>
                </c:pt>
                <c:pt idx="7836">
                  <c:v>17500000</c:v>
                </c:pt>
                <c:pt idx="7837">
                  <c:v>17500000</c:v>
                </c:pt>
                <c:pt idx="7838">
                  <c:v>17500000</c:v>
                </c:pt>
                <c:pt idx="7839">
                  <c:v>17500000</c:v>
                </c:pt>
                <c:pt idx="7840">
                  <c:v>17500000</c:v>
                </c:pt>
                <c:pt idx="7841">
                  <c:v>17500000</c:v>
                </c:pt>
                <c:pt idx="7842">
                  <c:v>17500000</c:v>
                </c:pt>
                <c:pt idx="7843">
                  <c:v>17500000</c:v>
                </c:pt>
                <c:pt idx="7844">
                  <c:v>17500000</c:v>
                </c:pt>
                <c:pt idx="7845">
                  <c:v>17500000</c:v>
                </c:pt>
                <c:pt idx="7846">
                  <c:v>17500000</c:v>
                </c:pt>
                <c:pt idx="7847">
                  <c:v>17500000</c:v>
                </c:pt>
                <c:pt idx="7848">
                  <c:v>17500000</c:v>
                </c:pt>
                <c:pt idx="7849">
                  <c:v>17500000</c:v>
                </c:pt>
                <c:pt idx="7850">
                  <c:v>17500000</c:v>
                </c:pt>
                <c:pt idx="7851">
                  <c:v>17500000</c:v>
                </c:pt>
                <c:pt idx="7852">
                  <c:v>17500000</c:v>
                </c:pt>
                <c:pt idx="7853">
                  <c:v>17500000</c:v>
                </c:pt>
                <c:pt idx="7854">
                  <c:v>17500000</c:v>
                </c:pt>
                <c:pt idx="7855">
                  <c:v>17500000</c:v>
                </c:pt>
                <c:pt idx="7856">
                  <c:v>17500000</c:v>
                </c:pt>
                <c:pt idx="7857">
                  <c:v>17500000</c:v>
                </c:pt>
                <c:pt idx="7858">
                  <c:v>17500000</c:v>
                </c:pt>
                <c:pt idx="7859">
                  <c:v>17500000</c:v>
                </c:pt>
                <c:pt idx="7860">
                  <c:v>17500000</c:v>
                </c:pt>
                <c:pt idx="7861">
                  <c:v>17500000</c:v>
                </c:pt>
                <c:pt idx="7862">
                  <c:v>17500000</c:v>
                </c:pt>
                <c:pt idx="7863">
                  <c:v>17500000</c:v>
                </c:pt>
                <c:pt idx="7864">
                  <c:v>17500000</c:v>
                </c:pt>
                <c:pt idx="7865">
                  <c:v>17500000</c:v>
                </c:pt>
                <c:pt idx="7866">
                  <c:v>17500000</c:v>
                </c:pt>
                <c:pt idx="7867">
                  <c:v>17500000</c:v>
                </c:pt>
                <c:pt idx="7868">
                  <c:v>17500000</c:v>
                </c:pt>
                <c:pt idx="7869">
                  <c:v>17500000</c:v>
                </c:pt>
                <c:pt idx="7870">
                  <c:v>17500000</c:v>
                </c:pt>
                <c:pt idx="7871">
                  <c:v>17500000</c:v>
                </c:pt>
                <c:pt idx="7872">
                  <c:v>17500000</c:v>
                </c:pt>
                <c:pt idx="7873">
                  <c:v>17500000</c:v>
                </c:pt>
                <c:pt idx="7874">
                  <c:v>17500000</c:v>
                </c:pt>
                <c:pt idx="7875">
                  <c:v>17500000</c:v>
                </c:pt>
                <c:pt idx="7876">
                  <c:v>17500000</c:v>
                </c:pt>
                <c:pt idx="7877">
                  <c:v>17500000</c:v>
                </c:pt>
                <c:pt idx="7878">
                  <c:v>17500000</c:v>
                </c:pt>
                <c:pt idx="7879">
                  <c:v>17500000</c:v>
                </c:pt>
                <c:pt idx="7880">
                  <c:v>17500000</c:v>
                </c:pt>
                <c:pt idx="7881">
                  <c:v>17500000</c:v>
                </c:pt>
                <c:pt idx="7882">
                  <c:v>17500000</c:v>
                </c:pt>
                <c:pt idx="7883">
                  <c:v>17500000</c:v>
                </c:pt>
                <c:pt idx="7884">
                  <c:v>17500000</c:v>
                </c:pt>
                <c:pt idx="7885">
                  <c:v>17500000</c:v>
                </c:pt>
                <c:pt idx="7886">
                  <c:v>17500000</c:v>
                </c:pt>
                <c:pt idx="7887">
                  <c:v>17500000</c:v>
                </c:pt>
                <c:pt idx="7888">
                  <c:v>17500000</c:v>
                </c:pt>
                <c:pt idx="7889">
                  <c:v>17500000</c:v>
                </c:pt>
                <c:pt idx="7890">
                  <c:v>17500000</c:v>
                </c:pt>
                <c:pt idx="7891">
                  <c:v>17500000</c:v>
                </c:pt>
                <c:pt idx="7892">
                  <c:v>17500000</c:v>
                </c:pt>
                <c:pt idx="7893">
                  <c:v>17500000</c:v>
                </c:pt>
                <c:pt idx="7894">
                  <c:v>17500000</c:v>
                </c:pt>
                <c:pt idx="7895">
                  <c:v>17500000</c:v>
                </c:pt>
                <c:pt idx="7896">
                  <c:v>17500000</c:v>
                </c:pt>
                <c:pt idx="7897">
                  <c:v>17500000</c:v>
                </c:pt>
                <c:pt idx="7898">
                  <c:v>17500000</c:v>
                </c:pt>
                <c:pt idx="7899">
                  <c:v>17500000</c:v>
                </c:pt>
                <c:pt idx="7900">
                  <c:v>17500000</c:v>
                </c:pt>
                <c:pt idx="7901">
                  <c:v>17500000</c:v>
                </c:pt>
                <c:pt idx="7902">
                  <c:v>17500000</c:v>
                </c:pt>
                <c:pt idx="7903">
                  <c:v>17500000</c:v>
                </c:pt>
                <c:pt idx="7904">
                  <c:v>17500000</c:v>
                </c:pt>
                <c:pt idx="7905">
                  <c:v>17500000</c:v>
                </c:pt>
                <c:pt idx="7906">
                  <c:v>17500000</c:v>
                </c:pt>
                <c:pt idx="7907">
                  <c:v>17500000</c:v>
                </c:pt>
                <c:pt idx="7908">
                  <c:v>17500000</c:v>
                </c:pt>
                <c:pt idx="7909">
                  <c:v>17500000</c:v>
                </c:pt>
                <c:pt idx="7910">
                  <c:v>17500000</c:v>
                </c:pt>
                <c:pt idx="7911">
                  <c:v>17500000</c:v>
                </c:pt>
                <c:pt idx="7912">
                  <c:v>17500000</c:v>
                </c:pt>
                <c:pt idx="7913">
                  <c:v>17500000</c:v>
                </c:pt>
                <c:pt idx="7914">
                  <c:v>17500000</c:v>
                </c:pt>
                <c:pt idx="7915">
                  <c:v>17500000</c:v>
                </c:pt>
                <c:pt idx="7916">
                  <c:v>17500000</c:v>
                </c:pt>
                <c:pt idx="7917">
                  <c:v>17500000</c:v>
                </c:pt>
                <c:pt idx="7918">
                  <c:v>17500000</c:v>
                </c:pt>
                <c:pt idx="7919">
                  <c:v>17500000</c:v>
                </c:pt>
                <c:pt idx="7920">
                  <c:v>17500000</c:v>
                </c:pt>
                <c:pt idx="7921">
                  <c:v>17500000</c:v>
                </c:pt>
                <c:pt idx="7922">
                  <c:v>17500000</c:v>
                </c:pt>
                <c:pt idx="7923">
                  <c:v>17500000</c:v>
                </c:pt>
                <c:pt idx="7924">
                  <c:v>17500000</c:v>
                </c:pt>
                <c:pt idx="7925">
                  <c:v>17500000</c:v>
                </c:pt>
                <c:pt idx="7926">
                  <c:v>17500000</c:v>
                </c:pt>
                <c:pt idx="7927">
                  <c:v>17500000</c:v>
                </c:pt>
                <c:pt idx="7928">
                  <c:v>17500000</c:v>
                </c:pt>
                <c:pt idx="7929">
                  <c:v>17500000</c:v>
                </c:pt>
                <c:pt idx="7930">
                  <c:v>17500000</c:v>
                </c:pt>
                <c:pt idx="7931">
                  <c:v>17500000</c:v>
                </c:pt>
                <c:pt idx="7932">
                  <c:v>17500000</c:v>
                </c:pt>
                <c:pt idx="7933">
                  <c:v>17500000</c:v>
                </c:pt>
                <c:pt idx="7934">
                  <c:v>17500000</c:v>
                </c:pt>
                <c:pt idx="7935">
                  <c:v>17500000</c:v>
                </c:pt>
                <c:pt idx="7936">
                  <c:v>17500000</c:v>
                </c:pt>
                <c:pt idx="7937">
                  <c:v>17500000</c:v>
                </c:pt>
                <c:pt idx="7938">
                  <c:v>17500000</c:v>
                </c:pt>
                <c:pt idx="7939">
                  <c:v>17500000</c:v>
                </c:pt>
                <c:pt idx="7940">
                  <c:v>17500000</c:v>
                </c:pt>
                <c:pt idx="7941">
                  <c:v>17500000</c:v>
                </c:pt>
                <c:pt idx="7942">
                  <c:v>17500000</c:v>
                </c:pt>
                <c:pt idx="7943">
                  <c:v>17500000</c:v>
                </c:pt>
                <c:pt idx="7944">
                  <c:v>17500000</c:v>
                </c:pt>
                <c:pt idx="7945">
                  <c:v>17500000</c:v>
                </c:pt>
                <c:pt idx="7946">
                  <c:v>17500000</c:v>
                </c:pt>
                <c:pt idx="7947">
                  <c:v>17500000</c:v>
                </c:pt>
                <c:pt idx="7948">
                  <c:v>17500000</c:v>
                </c:pt>
                <c:pt idx="7949">
                  <c:v>17500000</c:v>
                </c:pt>
                <c:pt idx="7950">
                  <c:v>17500000</c:v>
                </c:pt>
                <c:pt idx="7951">
                  <c:v>17500000</c:v>
                </c:pt>
                <c:pt idx="7952">
                  <c:v>17500000</c:v>
                </c:pt>
                <c:pt idx="7953">
                  <c:v>17500000</c:v>
                </c:pt>
                <c:pt idx="7954">
                  <c:v>17500000</c:v>
                </c:pt>
                <c:pt idx="7955">
                  <c:v>17500000</c:v>
                </c:pt>
                <c:pt idx="7956">
                  <c:v>17500000</c:v>
                </c:pt>
                <c:pt idx="7957">
                  <c:v>17500000</c:v>
                </c:pt>
                <c:pt idx="7958">
                  <c:v>17500000</c:v>
                </c:pt>
                <c:pt idx="7959">
                  <c:v>17500000</c:v>
                </c:pt>
                <c:pt idx="7960">
                  <c:v>17500000</c:v>
                </c:pt>
                <c:pt idx="7961">
                  <c:v>17500000</c:v>
                </c:pt>
                <c:pt idx="7962">
                  <c:v>17500000</c:v>
                </c:pt>
                <c:pt idx="7963">
                  <c:v>17500000</c:v>
                </c:pt>
                <c:pt idx="7964">
                  <c:v>17500000</c:v>
                </c:pt>
                <c:pt idx="7965">
                  <c:v>17500000</c:v>
                </c:pt>
                <c:pt idx="7966">
                  <c:v>17500000</c:v>
                </c:pt>
                <c:pt idx="7967">
                  <c:v>17500000</c:v>
                </c:pt>
                <c:pt idx="7968">
                  <c:v>17500000</c:v>
                </c:pt>
                <c:pt idx="7969">
                  <c:v>17500000</c:v>
                </c:pt>
                <c:pt idx="7970">
                  <c:v>17500000</c:v>
                </c:pt>
                <c:pt idx="7971">
                  <c:v>17500000</c:v>
                </c:pt>
                <c:pt idx="7972">
                  <c:v>17500000</c:v>
                </c:pt>
                <c:pt idx="7973">
                  <c:v>17500000</c:v>
                </c:pt>
                <c:pt idx="7974">
                  <c:v>17500000</c:v>
                </c:pt>
                <c:pt idx="7975">
                  <c:v>17500000</c:v>
                </c:pt>
                <c:pt idx="7976">
                  <c:v>17500000</c:v>
                </c:pt>
                <c:pt idx="7977">
                  <c:v>17500000</c:v>
                </c:pt>
                <c:pt idx="7978">
                  <c:v>17500000</c:v>
                </c:pt>
                <c:pt idx="7979">
                  <c:v>17500000</c:v>
                </c:pt>
                <c:pt idx="7980">
                  <c:v>17500000</c:v>
                </c:pt>
                <c:pt idx="7981">
                  <c:v>17500000</c:v>
                </c:pt>
                <c:pt idx="7982">
                  <c:v>17500000</c:v>
                </c:pt>
                <c:pt idx="7983">
                  <c:v>17500000</c:v>
                </c:pt>
                <c:pt idx="7984">
                  <c:v>17500000</c:v>
                </c:pt>
                <c:pt idx="7985">
                  <c:v>17500000</c:v>
                </c:pt>
                <c:pt idx="7986">
                  <c:v>17500000</c:v>
                </c:pt>
                <c:pt idx="7987">
                  <c:v>17500000</c:v>
                </c:pt>
                <c:pt idx="7988">
                  <c:v>17500000</c:v>
                </c:pt>
                <c:pt idx="7989">
                  <c:v>17500000</c:v>
                </c:pt>
                <c:pt idx="7990">
                  <c:v>17500000</c:v>
                </c:pt>
                <c:pt idx="7991">
                  <c:v>17500000</c:v>
                </c:pt>
                <c:pt idx="7992">
                  <c:v>17500000</c:v>
                </c:pt>
                <c:pt idx="7993">
                  <c:v>17500000</c:v>
                </c:pt>
                <c:pt idx="7994">
                  <c:v>17500000</c:v>
                </c:pt>
                <c:pt idx="7995">
                  <c:v>17500000</c:v>
                </c:pt>
                <c:pt idx="7996">
                  <c:v>17500000</c:v>
                </c:pt>
                <c:pt idx="7997">
                  <c:v>17500000</c:v>
                </c:pt>
                <c:pt idx="7998">
                  <c:v>17500000</c:v>
                </c:pt>
                <c:pt idx="7999">
                  <c:v>17500000</c:v>
                </c:pt>
                <c:pt idx="8000">
                  <c:v>17500000</c:v>
                </c:pt>
                <c:pt idx="8001">
                  <c:v>17500000</c:v>
                </c:pt>
                <c:pt idx="8002">
                  <c:v>17500000</c:v>
                </c:pt>
                <c:pt idx="8003">
                  <c:v>17500000</c:v>
                </c:pt>
                <c:pt idx="8004">
                  <c:v>17500000</c:v>
                </c:pt>
                <c:pt idx="8005">
                  <c:v>17500000</c:v>
                </c:pt>
                <c:pt idx="8006">
                  <c:v>17500000</c:v>
                </c:pt>
                <c:pt idx="8007">
                  <c:v>17500000</c:v>
                </c:pt>
                <c:pt idx="8008">
                  <c:v>17500000</c:v>
                </c:pt>
                <c:pt idx="8009">
                  <c:v>17500000</c:v>
                </c:pt>
                <c:pt idx="8010">
                  <c:v>17500000</c:v>
                </c:pt>
                <c:pt idx="8011">
                  <c:v>17500000</c:v>
                </c:pt>
                <c:pt idx="8012">
                  <c:v>17500000</c:v>
                </c:pt>
                <c:pt idx="8013">
                  <c:v>17500000</c:v>
                </c:pt>
                <c:pt idx="8014">
                  <c:v>17500000</c:v>
                </c:pt>
                <c:pt idx="8015">
                  <c:v>17500000</c:v>
                </c:pt>
                <c:pt idx="8016">
                  <c:v>17500000</c:v>
                </c:pt>
                <c:pt idx="8017">
                  <c:v>17500000</c:v>
                </c:pt>
                <c:pt idx="8018">
                  <c:v>17500000</c:v>
                </c:pt>
                <c:pt idx="8019">
                  <c:v>17500000</c:v>
                </c:pt>
                <c:pt idx="8020">
                  <c:v>17500000</c:v>
                </c:pt>
                <c:pt idx="8021">
                  <c:v>17500000</c:v>
                </c:pt>
                <c:pt idx="8022">
                  <c:v>17500000</c:v>
                </c:pt>
                <c:pt idx="8023">
                  <c:v>17500000</c:v>
                </c:pt>
                <c:pt idx="8024">
                  <c:v>17500000</c:v>
                </c:pt>
                <c:pt idx="8025">
                  <c:v>17500000</c:v>
                </c:pt>
                <c:pt idx="8026">
                  <c:v>17500000</c:v>
                </c:pt>
                <c:pt idx="8027">
                  <c:v>17500000</c:v>
                </c:pt>
                <c:pt idx="8028">
                  <c:v>17500000</c:v>
                </c:pt>
                <c:pt idx="8029">
                  <c:v>17500000</c:v>
                </c:pt>
                <c:pt idx="8030">
                  <c:v>17500000</c:v>
                </c:pt>
                <c:pt idx="8031">
                  <c:v>17500000</c:v>
                </c:pt>
                <c:pt idx="8032">
                  <c:v>17500000</c:v>
                </c:pt>
                <c:pt idx="8033">
                  <c:v>17500000</c:v>
                </c:pt>
                <c:pt idx="8034">
                  <c:v>17500000</c:v>
                </c:pt>
                <c:pt idx="8035">
                  <c:v>17500000</c:v>
                </c:pt>
                <c:pt idx="8036">
                  <c:v>17500000</c:v>
                </c:pt>
                <c:pt idx="8037">
                  <c:v>17500000</c:v>
                </c:pt>
                <c:pt idx="8038">
                  <c:v>17500000</c:v>
                </c:pt>
                <c:pt idx="8039">
                  <c:v>17500000</c:v>
                </c:pt>
                <c:pt idx="8040">
                  <c:v>17500000</c:v>
                </c:pt>
                <c:pt idx="8041">
                  <c:v>17500000</c:v>
                </c:pt>
                <c:pt idx="8042">
                  <c:v>17500000</c:v>
                </c:pt>
                <c:pt idx="8043">
                  <c:v>17500000</c:v>
                </c:pt>
                <c:pt idx="8044">
                  <c:v>17500000</c:v>
                </c:pt>
                <c:pt idx="8045">
                  <c:v>17500000</c:v>
                </c:pt>
                <c:pt idx="8046">
                  <c:v>17500000</c:v>
                </c:pt>
                <c:pt idx="8047">
                  <c:v>17500000</c:v>
                </c:pt>
                <c:pt idx="8048">
                  <c:v>17500000</c:v>
                </c:pt>
                <c:pt idx="8049">
                  <c:v>17500000</c:v>
                </c:pt>
                <c:pt idx="8050">
                  <c:v>17500000</c:v>
                </c:pt>
                <c:pt idx="8051">
                  <c:v>17500000</c:v>
                </c:pt>
                <c:pt idx="8052">
                  <c:v>17500000</c:v>
                </c:pt>
                <c:pt idx="8053">
                  <c:v>17500000</c:v>
                </c:pt>
                <c:pt idx="8054">
                  <c:v>17500000</c:v>
                </c:pt>
                <c:pt idx="8055">
                  <c:v>17500000</c:v>
                </c:pt>
                <c:pt idx="8056">
                  <c:v>17500000</c:v>
                </c:pt>
                <c:pt idx="8057">
                  <c:v>17500000</c:v>
                </c:pt>
                <c:pt idx="8058">
                  <c:v>17500000</c:v>
                </c:pt>
                <c:pt idx="8059">
                  <c:v>17500000</c:v>
                </c:pt>
                <c:pt idx="8060">
                  <c:v>17500000</c:v>
                </c:pt>
                <c:pt idx="8061">
                  <c:v>17500000</c:v>
                </c:pt>
                <c:pt idx="8062">
                  <c:v>17500000</c:v>
                </c:pt>
                <c:pt idx="8063">
                  <c:v>17500000</c:v>
                </c:pt>
                <c:pt idx="8064">
                  <c:v>17500000</c:v>
                </c:pt>
                <c:pt idx="8065">
                  <c:v>17500000</c:v>
                </c:pt>
                <c:pt idx="8066">
                  <c:v>17500000</c:v>
                </c:pt>
                <c:pt idx="8067">
                  <c:v>17500000</c:v>
                </c:pt>
                <c:pt idx="8068">
                  <c:v>17500000</c:v>
                </c:pt>
                <c:pt idx="8069">
                  <c:v>17500000</c:v>
                </c:pt>
                <c:pt idx="8070">
                  <c:v>17500000</c:v>
                </c:pt>
                <c:pt idx="8071">
                  <c:v>17500000</c:v>
                </c:pt>
                <c:pt idx="8072">
                  <c:v>17500000</c:v>
                </c:pt>
                <c:pt idx="8073">
                  <c:v>17500000</c:v>
                </c:pt>
                <c:pt idx="8074">
                  <c:v>17500000</c:v>
                </c:pt>
                <c:pt idx="8075">
                  <c:v>17500000</c:v>
                </c:pt>
                <c:pt idx="8076">
                  <c:v>17500000</c:v>
                </c:pt>
                <c:pt idx="8077">
                  <c:v>17500000</c:v>
                </c:pt>
                <c:pt idx="8078">
                  <c:v>17500000</c:v>
                </c:pt>
                <c:pt idx="8079">
                  <c:v>17500000</c:v>
                </c:pt>
                <c:pt idx="8080">
                  <c:v>17500000</c:v>
                </c:pt>
                <c:pt idx="8081">
                  <c:v>17500000</c:v>
                </c:pt>
                <c:pt idx="8082">
                  <c:v>17500000</c:v>
                </c:pt>
                <c:pt idx="8083">
                  <c:v>17500000</c:v>
                </c:pt>
                <c:pt idx="8084">
                  <c:v>17500000</c:v>
                </c:pt>
                <c:pt idx="8085">
                  <c:v>17500000</c:v>
                </c:pt>
                <c:pt idx="8086">
                  <c:v>17500000</c:v>
                </c:pt>
                <c:pt idx="8087">
                  <c:v>17500000</c:v>
                </c:pt>
                <c:pt idx="8088">
                  <c:v>17500000</c:v>
                </c:pt>
                <c:pt idx="8089">
                  <c:v>17500000</c:v>
                </c:pt>
                <c:pt idx="8090">
                  <c:v>17500000</c:v>
                </c:pt>
                <c:pt idx="8091">
                  <c:v>17500000</c:v>
                </c:pt>
                <c:pt idx="8092">
                  <c:v>17500000</c:v>
                </c:pt>
                <c:pt idx="8093">
                  <c:v>17500000</c:v>
                </c:pt>
                <c:pt idx="8094">
                  <c:v>17500000</c:v>
                </c:pt>
                <c:pt idx="8095">
                  <c:v>17500000</c:v>
                </c:pt>
                <c:pt idx="8096">
                  <c:v>17500000</c:v>
                </c:pt>
                <c:pt idx="8097">
                  <c:v>17500000</c:v>
                </c:pt>
                <c:pt idx="8098">
                  <c:v>17500000</c:v>
                </c:pt>
                <c:pt idx="8099">
                  <c:v>17500000</c:v>
                </c:pt>
                <c:pt idx="8100">
                  <c:v>17500000</c:v>
                </c:pt>
                <c:pt idx="8101">
                  <c:v>17500000</c:v>
                </c:pt>
                <c:pt idx="8102">
                  <c:v>17500000</c:v>
                </c:pt>
                <c:pt idx="8103">
                  <c:v>17500000</c:v>
                </c:pt>
                <c:pt idx="8104">
                  <c:v>17500000</c:v>
                </c:pt>
                <c:pt idx="8105">
                  <c:v>17500000</c:v>
                </c:pt>
                <c:pt idx="8106">
                  <c:v>17500000</c:v>
                </c:pt>
                <c:pt idx="8107">
                  <c:v>17500000</c:v>
                </c:pt>
                <c:pt idx="8108">
                  <c:v>17500000</c:v>
                </c:pt>
                <c:pt idx="8109">
                  <c:v>17500000</c:v>
                </c:pt>
                <c:pt idx="8110">
                  <c:v>17500000</c:v>
                </c:pt>
                <c:pt idx="8111">
                  <c:v>17500000</c:v>
                </c:pt>
                <c:pt idx="8112">
                  <c:v>17500000</c:v>
                </c:pt>
                <c:pt idx="8113">
                  <c:v>17500000</c:v>
                </c:pt>
                <c:pt idx="8114">
                  <c:v>17500000</c:v>
                </c:pt>
                <c:pt idx="8115">
                  <c:v>17500000</c:v>
                </c:pt>
                <c:pt idx="8116">
                  <c:v>17500000</c:v>
                </c:pt>
                <c:pt idx="8117">
                  <c:v>17500000</c:v>
                </c:pt>
                <c:pt idx="8118">
                  <c:v>17500000</c:v>
                </c:pt>
                <c:pt idx="8119">
                  <c:v>17500000</c:v>
                </c:pt>
                <c:pt idx="8120">
                  <c:v>17500000</c:v>
                </c:pt>
                <c:pt idx="8121">
                  <c:v>17500000</c:v>
                </c:pt>
                <c:pt idx="8122">
                  <c:v>17500000</c:v>
                </c:pt>
                <c:pt idx="8123">
                  <c:v>17500000</c:v>
                </c:pt>
                <c:pt idx="8124">
                  <c:v>17500000</c:v>
                </c:pt>
                <c:pt idx="8125">
                  <c:v>17500000</c:v>
                </c:pt>
                <c:pt idx="8126">
                  <c:v>17500000</c:v>
                </c:pt>
                <c:pt idx="8127">
                  <c:v>17500000</c:v>
                </c:pt>
                <c:pt idx="8128">
                  <c:v>17500000</c:v>
                </c:pt>
                <c:pt idx="8129">
                  <c:v>17500000</c:v>
                </c:pt>
                <c:pt idx="8130">
                  <c:v>17500000</c:v>
                </c:pt>
                <c:pt idx="8131">
                  <c:v>17500000</c:v>
                </c:pt>
                <c:pt idx="8132">
                  <c:v>17500000</c:v>
                </c:pt>
                <c:pt idx="8133">
                  <c:v>17500000</c:v>
                </c:pt>
                <c:pt idx="8134">
                  <c:v>17500000</c:v>
                </c:pt>
                <c:pt idx="8135">
                  <c:v>17500000</c:v>
                </c:pt>
                <c:pt idx="8136">
                  <c:v>17500000</c:v>
                </c:pt>
                <c:pt idx="8137">
                  <c:v>17500000</c:v>
                </c:pt>
                <c:pt idx="8138">
                  <c:v>17500000</c:v>
                </c:pt>
                <c:pt idx="8139">
                  <c:v>17500000</c:v>
                </c:pt>
                <c:pt idx="8140">
                  <c:v>17500000</c:v>
                </c:pt>
                <c:pt idx="8141">
                  <c:v>17500000</c:v>
                </c:pt>
                <c:pt idx="8142">
                  <c:v>17500000</c:v>
                </c:pt>
                <c:pt idx="8143">
                  <c:v>17500000</c:v>
                </c:pt>
                <c:pt idx="8144">
                  <c:v>17500000</c:v>
                </c:pt>
                <c:pt idx="8145">
                  <c:v>17500000</c:v>
                </c:pt>
                <c:pt idx="8146">
                  <c:v>17500000</c:v>
                </c:pt>
                <c:pt idx="8147">
                  <c:v>17500000</c:v>
                </c:pt>
                <c:pt idx="8148">
                  <c:v>17500000</c:v>
                </c:pt>
                <c:pt idx="8149">
                  <c:v>17500000</c:v>
                </c:pt>
                <c:pt idx="8150">
                  <c:v>17500000</c:v>
                </c:pt>
                <c:pt idx="8151">
                  <c:v>17500000</c:v>
                </c:pt>
                <c:pt idx="8152">
                  <c:v>17500000</c:v>
                </c:pt>
                <c:pt idx="8153">
                  <c:v>17500000</c:v>
                </c:pt>
                <c:pt idx="8154">
                  <c:v>17500000</c:v>
                </c:pt>
                <c:pt idx="8155">
                  <c:v>17500000</c:v>
                </c:pt>
                <c:pt idx="8156">
                  <c:v>17500000</c:v>
                </c:pt>
                <c:pt idx="8157">
                  <c:v>17500000</c:v>
                </c:pt>
                <c:pt idx="8158">
                  <c:v>17500000</c:v>
                </c:pt>
                <c:pt idx="8159">
                  <c:v>17500000</c:v>
                </c:pt>
                <c:pt idx="8160">
                  <c:v>17500000</c:v>
                </c:pt>
                <c:pt idx="8161">
                  <c:v>17500000</c:v>
                </c:pt>
                <c:pt idx="8162">
                  <c:v>17500000</c:v>
                </c:pt>
                <c:pt idx="8163">
                  <c:v>17500000</c:v>
                </c:pt>
                <c:pt idx="8164">
                  <c:v>17500000</c:v>
                </c:pt>
                <c:pt idx="8165">
                  <c:v>17500000</c:v>
                </c:pt>
                <c:pt idx="8166">
                  <c:v>17500000</c:v>
                </c:pt>
                <c:pt idx="8167">
                  <c:v>17500000</c:v>
                </c:pt>
                <c:pt idx="8168">
                  <c:v>17500000</c:v>
                </c:pt>
                <c:pt idx="8169">
                  <c:v>17500000</c:v>
                </c:pt>
                <c:pt idx="8170">
                  <c:v>17500000</c:v>
                </c:pt>
                <c:pt idx="8171">
                  <c:v>17500000</c:v>
                </c:pt>
                <c:pt idx="8172">
                  <c:v>17500000</c:v>
                </c:pt>
                <c:pt idx="8173">
                  <c:v>17500000</c:v>
                </c:pt>
                <c:pt idx="8174">
                  <c:v>17500000</c:v>
                </c:pt>
                <c:pt idx="8175">
                  <c:v>17500000</c:v>
                </c:pt>
                <c:pt idx="8176">
                  <c:v>17500000</c:v>
                </c:pt>
                <c:pt idx="8177">
                  <c:v>17500000</c:v>
                </c:pt>
                <c:pt idx="8178">
                  <c:v>17500000</c:v>
                </c:pt>
                <c:pt idx="8179">
                  <c:v>17500000</c:v>
                </c:pt>
                <c:pt idx="8180">
                  <c:v>17500000</c:v>
                </c:pt>
                <c:pt idx="8181">
                  <c:v>17500000</c:v>
                </c:pt>
                <c:pt idx="8182">
                  <c:v>17500000</c:v>
                </c:pt>
                <c:pt idx="8183">
                  <c:v>17500000</c:v>
                </c:pt>
                <c:pt idx="8184">
                  <c:v>17500000</c:v>
                </c:pt>
                <c:pt idx="8185">
                  <c:v>17500000</c:v>
                </c:pt>
                <c:pt idx="8186">
                  <c:v>17500000</c:v>
                </c:pt>
                <c:pt idx="8187">
                  <c:v>17500000</c:v>
                </c:pt>
                <c:pt idx="8188">
                  <c:v>17500000</c:v>
                </c:pt>
                <c:pt idx="8189">
                  <c:v>17500000</c:v>
                </c:pt>
                <c:pt idx="8190">
                  <c:v>17500000</c:v>
                </c:pt>
                <c:pt idx="8191">
                  <c:v>17500000</c:v>
                </c:pt>
                <c:pt idx="8192">
                  <c:v>17500000</c:v>
                </c:pt>
                <c:pt idx="8193">
                  <c:v>17500000</c:v>
                </c:pt>
                <c:pt idx="8194">
                  <c:v>17500000</c:v>
                </c:pt>
                <c:pt idx="8195">
                  <c:v>17500000</c:v>
                </c:pt>
                <c:pt idx="8196">
                  <c:v>17500000</c:v>
                </c:pt>
                <c:pt idx="8197">
                  <c:v>17500000</c:v>
                </c:pt>
                <c:pt idx="8198">
                  <c:v>17500000</c:v>
                </c:pt>
                <c:pt idx="8199">
                  <c:v>17500000</c:v>
                </c:pt>
                <c:pt idx="8200">
                  <c:v>17500000</c:v>
                </c:pt>
                <c:pt idx="8201">
                  <c:v>17500000</c:v>
                </c:pt>
                <c:pt idx="8202">
                  <c:v>17500000</c:v>
                </c:pt>
                <c:pt idx="8203">
                  <c:v>17500000</c:v>
                </c:pt>
                <c:pt idx="8204">
                  <c:v>17500000</c:v>
                </c:pt>
                <c:pt idx="8205">
                  <c:v>17500000</c:v>
                </c:pt>
                <c:pt idx="8206">
                  <c:v>17500000</c:v>
                </c:pt>
                <c:pt idx="8207">
                  <c:v>17500000</c:v>
                </c:pt>
                <c:pt idx="8208">
                  <c:v>17500000</c:v>
                </c:pt>
                <c:pt idx="8209">
                  <c:v>17500000</c:v>
                </c:pt>
                <c:pt idx="8210">
                  <c:v>17500000</c:v>
                </c:pt>
                <c:pt idx="8211">
                  <c:v>17500000</c:v>
                </c:pt>
                <c:pt idx="8212">
                  <c:v>17500000</c:v>
                </c:pt>
                <c:pt idx="8213">
                  <c:v>17500000</c:v>
                </c:pt>
                <c:pt idx="8214">
                  <c:v>17500000</c:v>
                </c:pt>
                <c:pt idx="8215">
                  <c:v>17500000</c:v>
                </c:pt>
                <c:pt idx="8216">
                  <c:v>17500000</c:v>
                </c:pt>
                <c:pt idx="8217">
                  <c:v>17500000</c:v>
                </c:pt>
                <c:pt idx="8218">
                  <c:v>17500000</c:v>
                </c:pt>
                <c:pt idx="8219">
                  <c:v>17500000</c:v>
                </c:pt>
                <c:pt idx="8220">
                  <c:v>17500000</c:v>
                </c:pt>
                <c:pt idx="8221">
                  <c:v>17500000</c:v>
                </c:pt>
                <c:pt idx="8222">
                  <c:v>17500000</c:v>
                </c:pt>
                <c:pt idx="8223">
                  <c:v>17500000</c:v>
                </c:pt>
                <c:pt idx="8224">
                  <c:v>17500000</c:v>
                </c:pt>
                <c:pt idx="8225">
                  <c:v>17500000</c:v>
                </c:pt>
                <c:pt idx="8226">
                  <c:v>17500000</c:v>
                </c:pt>
                <c:pt idx="8227">
                  <c:v>17500000</c:v>
                </c:pt>
                <c:pt idx="8228">
                  <c:v>17500000</c:v>
                </c:pt>
                <c:pt idx="8229">
                  <c:v>17500000</c:v>
                </c:pt>
                <c:pt idx="8230">
                  <c:v>17500000</c:v>
                </c:pt>
                <c:pt idx="8231">
                  <c:v>17500000</c:v>
                </c:pt>
                <c:pt idx="8232">
                  <c:v>17500000</c:v>
                </c:pt>
                <c:pt idx="8233">
                  <c:v>17500000</c:v>
                </c:pt>
                <c:pt idx="8234">
                  <c:v>17500000</c:v>
                </c:pt>
                <c:pt idx="8235">
                  <c:v>17500000</c:v>
                </c:pt>
                <c:pt idx="8236">
                  <c:v>17500000</c:v>
                </c:pt>
                <c:pt idx="8237">
                  <c:v>17500000</c:v>
                </c:pt>
                <c:pt idx="8238">
                  <c:v>17500000</c:v>
                </c:pt>
                <c:pt idx="8239">
                  <c:v>17500000</c:v>
                </c:pt>
                <c:pt idx="8240">
                  <c:v>17500000</c:v>
                </c:pt>
                <c:pt idx="8241">
                  <c:v>17500000</c:v>
                </c:pt>
                <c:pt idx="8242">
                  <c:v>17500000</c:v>
                </c:pt>
                <c:pt idx="8243">
                  <c:v>17500000</c:v>
                </c:pt>
                <c:pt idx="8244">
                  <c:v>17500000</c:v>
                </c:pt>
                <c:pt idx="8245">
                  <c:v>17500000</c:v>
                </c:pt>
                <c:pt idx="8246">
                  <c:v>17500000</c:v>
                </c:pt>
                <c:pt idx="8247">
                  <c:v>17500000</c:v>
                </c:pt>
                <c:pt idx="8248">
                  <c:v>17500000</c:v>
                </c:pt>
                <c:pt idx="8249">
                  <c:v>17500000</c:v>
                </c:pt>
                <c:pt idx="8250">
                  <c:v>17500000</c:v>
                </c:pt>
                <c:pt idx="8251">
                  <c:v>17500000</c:v>
                </c:pt>
                <c:pt idx="8252">
                  <c:v>17500000</c:v>
                </c:pt>
                <c:pt idx="8253">
                  <c:v>17500000</c:v>
                </c:pt>
                <c:pt idx="8254">
                  <c:v>17500000</c:v>
                </c:pt>
                <c:pt idx="8255">
                  <c:v>17500000</c:v>
                </c:pt>
                <c:pt idx="8256">
                  <c:v>17500000</c:v>
                </c:pt>
                <c:pt idx="8257">
                  <c:v>17500000</c:v>
                </c:pt>
                <c:pt idx="8258">
                  <c:v>17500000</c:v>
                </c:pt>
                <c:pt idx="8259">
                  <c:v>17500000</c:v>
                </c:pt>
                <c:pt idx="8260">
                  <c:v>17500000</c:v>
                </c:pt>
                <c:pt idx="8261">
                  <c:v>17500000</c:v>
                </c:pt>
                <c:pt idx="8262">
                  <c:v>17500000</c:v>
                </c:pt>
                <c:pt idx="8263">
                  <c:v>17500000</c:v>
                </c:pt>
                <c:pt idx="8264">
                  <c:v>17500000</c:v>
                </c:pt>
                <c:pt idx="8265">
                  <c:v>17500000</c:v>
                </c:pt>
                <c:pt idx="8266">
                  <c:v>17500000</c:v>
                </c:pt>
                <c:pt idx="8267">
                  <c:v>17500000</c:v>
                </c:pt>
                <c:pt idx="8268">
                  <c:v>17500000</c:v>
                </c:pt>
                <c:pt idx="8269">
                  <c:v>17500000</c:v>
                </c:pt>
                <c:pt idx="8270">
                  <c:v>17500000</c:v>
                </c:pt>
                <c:pt idx="8271">
                  <c:v>17500000</c:v>
                </c:pt>
                <c:pt idx="8272">
                  <c:v>17500000</c:v>
                </c:pt>
                <c:pt idx="8273">
                  <c:v>17500000</c:v>
                </c:pt>
                <c:pt idx="8274">
                  <c:v>17500000</c:v>
                </c:pt>
                <c:pt idx="8275">
                  <c:v>17500000</c:v>
                </c:pt>
                <c:pt idx="8276">
                  <c:v>17500000</c:v>
                </c:pt>
                <c:pt idx="8277">
                  <c:v>17500000</c:v>
                </c:pt>
                <c:pt idx="8278">
                  <c:v>17500000</c:v>
                </c:pt>
                <c:pt idx="8279">
                  <c:v>17500000</c:v>
                </c:pt>
                <c:pt idx="8280">
                  <c:v>17500000</c:v>
                </c:pt>
                <c:pt idx="8281">
                  <c:v>17500000</c:v>
                </c:pt>
                <c:pt idx="8282">
                  <c:v>17500000</c:v>
                </c:pt>
                <c:pt idx="8283">
                  <c:v>17500000</c:v>
                </c:pt>
                <c:pt idx="8284">
                  <c:v>17500000</c:v>
                </c:pt>
                <c:pt idx="8285">
                  <c:v>17500000</c:v>
                </c:pt>
                <c:pt idx="8286">
                  <c:v>17500000</c:v>
                </c:pt>
                <c:pt idx="8287">
                  <c:v>17500000</c:v>
                </c:pt>
                <c:pt idx="8288">
                  <c:v>17500000</c:v>
                </c:pt>
                <c:pt idx="8289">
                  <c:v>17500000</c:v>
                </c:pt>
                <c:pt idx="8290">
                  <c:v>17500000</c:v>
                </c:pt>
                <c:pt idx="8291">
                  <c:v>17500000</c:v>
                </c:pt>
                <c:pt idx="8292">
                  <c:v>17500000</c:v>
                </c:pt>
                <c:pt idx="8293">
                  <c:v>17500000</c:v>
                </c:pt>
                <c:pt idx="8294">
                  <c:v>17500000</c:v>
                </c:pt>
                <c:pt idx="8295">
                  <c:v>17500000</c:v>
                </c:pt>
                <c:pt idx="8296">
                  <c:v>17500000</c:v>
                </c:pt>
                <c:pt idx="8297">
                  <c:v>17500000</c:v>
                </c:pt>
                <c:pt idx="8298">
                  <c:v>17500000</c:v>
                </c:pt>
                <c:pt idx="8299">
                  <c:v>17500000</c:v>
                </c:pt>
                <c:pt idx="8300">
                  <c:v>17500000</c:v>
                </c:pt>
                <c:pt idx="8301">
                  <c:v>17500000</c:v>
                </c:pt>
                <c:pt idx="8302">
                  <c:v>17500000</c:v>
                </c:pt>
                <c:pt idx="8303">
                  <c:v>17500000</c:v>
                </c:pt>
                <c:pt idx="8304">
                  <c:v>17500000</c:v>
                </c:pt>
                <c:pt idx="8305">
                  <c:v>17500000</c:v>
                </c:pt>
                <c:pt idx="8306">
                  <c:v>17500000</c:v>
                </c:pt>
                <c:pt idx="8307">
                  <c:v>17500000</c:v>
                </c:pt>
                <c:pt idx="8308">
                  <c:v>17500000</c:v>
                </c:pt>
                <c:pt idx="8309">
                  <c:v>17500000</c:v>
                </c:pt>
                <c:pt idx="8310">
                  <c:v>17500000</c:v>
                </c:pt>
                <c:pt idx="8311">
                  <c:v>17500000</c:v>
                </c:pt>
                <c:pt idx="8312">
                  <c:v>17500000</c:v>
                </c:pt>
                <c:pt idx="8313">
                  <c:v>17500000</c:v>
                </c:pt>
                <c:pt idx="8314">
                  <c:v>17500000</c:v>
                </c:pt>
                <c:pt idx="8315">
                  <c:v>17500000</c:v>
                </c:pt>
                <c:pt idx="8316">
                  <c:v>17500000</c:v>
                </c:pt>
                <c:pt idx="8317">
                  <c:v>17500000</c:v>
                </c:pt>
                <c:pt idx="8318">
                  <c:v>17500000</c:v>
                </c:pt>
                <c:pt idx="8319">
                  <c:v>17500000</c:v>
                </c:pt>
                <c:pt idx="8320">
                  <c:v>17500000</c:v>
                </c:pt>
                <c:pt idx="8321">
                  <c:v>17500000</c:v>
                </c:pt>
                <c:pt idx="8322">
                  <c:v>17500000</c:v>
                </c:pt>
                <c:pt idx="8323">
                  <c:v>17500000</c:v>
                </c:pt>
                <c:pt idx="8324">
                  <c:v>17500000</c:v>
                </c:pt>
                <c:pt idx="8325">
                  <c:v>17500000</c:v>
                </c:pt>
                <c:pt idx="8326">
                  <c:v>17500000</c:v>
                </c:pt>
                <c:pt idx="8327">
                  <c:v>17500000</c:v>
                </c:pt>
                <c:pt idx="8328">
                  <c:v>17500000</c:v>
                </c:pt>
                <c:pt idx="8329">
                  <c:v>17500000</c:v>
                </c:pt>
                <c:pt idx="8330">
                  <c:v>17500000</c:v>
                </c:pt>
                <c:pt idx="8331">
                  <c:v>17500000</c:v>
                </c:pt>
                <c:pt idx="8332">
                  <c:v>17500000</c:v>
                </c:pt>
                <c:pt idx="8333">
                  <c:v>17500000</c:v>
                </c:pt>
                <c:pt idx="8334">
                  <c:v>17500000</c:v>
                </c:pt>
                <c:pt idx="8335">
                  <c:v>17500000</c:v>
                </c:pt>
                <c:pt idx="8336">
                  <c:v>17500000</c:v>
                </c:pt>
                <c:pt idx="8337">
                  <c:v>17500000</c:v>
                </c:pt>
                <c:pt idx="8338">
                  <c:v>17500000</c:v>
                </c:pt>
                <c:pt idx="8339">
                  <c:v>17500000</c:v>
                </c:pt>
                <c:pt idx="8340">
                  <c:v>17500000</c:v>
                </c:pt>
                <c:pt idx="8341">
                  <c:v>17500000</c:v>
                </c:pt>
                <c:pt idx="8342">
                  <c:v>17500000</c:v>
                </c:pt>
                <c:pt idx="8343">
                  <c:v>17500000</c:v>
                </c:pt>
                <c:pt idx="8344">
                  <c:v>17500000</c:v>
                </c:pt>
                <c:pt idx="8345">
                  <c:v>17500000</c:v>
                </c:pt>
                <c:pt idx="8346">
                  <c:v>17500000</c:v>
                </c:pt>
                <c:pt idx="8347">
                  <c:v>17500000</c:v>
                </c:pt>
                <c:pt idx="8348">
                  <c:v>17500000</c:v>
                </c:pt>
                <c:pt idx="8349">
                  <c:v>17500000</c:v>
                </c:pt>
                <c:pt idx="8350">
                  <c:v>17500000</c:v>
                </c:pt>
                <c:pt idx="8351">
                  <c:v>17500000</c:v>
                </c:pt>
                <c:pt idx="8352">
                  <c:v>17500000</c:v>
                </c:pt>
                <c:pt idx="8353">
                  <c:v>17500000</c:v>
                </c:pt>
                <c:pt idx="8354">
                  <c:v>17500000</c:v>
                </c:pt>
                <c:pt idx="8355">
                  <c:v>17500000</c:v>
                </c:pt>
                <c:pt idx="8356">
                  <c:v>17500000</c:v>
                </c:pt>
                <c:pt idx="8357">
                  <c:v>17500000</c:v>
                </c:pt>
                <c:pt idx="8358">
                  <c:v>17500000</c:v>
                </c:pt>
                <c:pt idx="8359">
                  <c:v>17500000</c:v>
                </c:pt>
                <c:pt idx="8360">
                  <c:v>17500000</c:v>
                </c:pt>
                <c:pt idx="8361">
                  <c:v>17500000</c:v>
                </c:pt>
                <c:pt idx="8362">
                  <c:v>17500000</c:v>
                </c:pt>
                <c:pt idx="8363">
                  <c:v>17500000</c:v>
                </c:pt>
                <c:pt idx="8364">
                  <c:v>17500000</c:v>
                </c:pt>
                <c:pt idx="8365">
                  <c:v>17500000</c:v>
                </c:pt>
                <c:pt idx="8366">
                  <c:v>17500000</c:v>
                </c:pt>
                <c:pt idx="8367">
                  <c:v>17500000</c:v>
                </c:pt>
                <c:pt idx="8368">
                  <c:v>17500000</c:v>
                </c:pt>
                <c:pt idx="8369">
                  <c:v>17500000</c:v>
                </c:pt>
                <c:pt idx="8370">
                  <c:v>17500000</c:v>
                </c:pt>
                <c:pt idx="8371">
                  <c:v>17500000</c:v>
                </c:pt>
                <c:pt idx="8372">
                  <c:v>17500000</c:v>
                </c:pt>
                <c:pt idx="8373">
                  <c:v>17500000</c:v>
                </c:pt>
                <c:pt idx="8374">
                  <c:v>17500000</c:v>
                </c:pt>
                <c:pt idx="8375">
                  <c:v>17500000</c:v>
                </c:pt>
                <c:pt idx="8376">
                  <c:v>17500000</c:v>
                </c:pt>
                <c:pt idx="8377">
                  <c:v>17500000</c:v>
                </c:pt>
                <c:pt idx="8378">
                  <c:v>17500000</c:v>
                </c:pt>
                <c:pt idx="8379">
                  <c:v>17500000</c:v>
                </c:pt>
                <c:pt idx="8380">
                  <c:v>17500000</c:v>
                </c:pt>
                <c:pt idx="8381">
                  <c:v>17500000</c:v>
                </c:pt>
                <c:pt idx="8382">
                  <c:v>17500000</c:v>
                </c:pt>
                <c:pt idx="8383">
                  <c:v>17500000</c:v>
                </c:pt>
                <c:pt idx="8384">
                  <c:v>17500000</c:v>
                </c:pt>
                <c:pt idx="8385">
                  <c:v>17500000</c:v>
                </c:pt>
                <c:pt idx="8386">
                  <c:v>17500000</c:v>
                </c:pt>
                <c:pt idx="8387">
                  <c:v>17500000</c:v>
                </c:pt>
                <c:pt idx="8388">
                  <c:v>17500000</c:v>
                </c:pt>
                <c:pt idx="8389">
                  <c:v>17500000</c:v>
                </c:pt>
                <c:pt idx="8390">
                  <c:v>17500000</c:v>
                </c:pt>
                <c:pt idx="8391">
                  <c:v>17500000</c:v>
                </c:pt>
                <c:pt idx="8392">
                  <c:v>17500000</c:v>
                </c:pt>
                <c:pt idx="8393">
                  <c:v>17500000</c:v>
                </c:pt>
                <c:pt idx="8394">
                  <c:v>17500000</c:v>
                </c:pt>
                <c:pt idx="8395">
                  <c:v>17500000</c:v>
                </c:pt>
                <c:pt idx="8396">
                  <c:v>17500000</c:v>
                </c:pt>
                <c:pt idx="8397">
                  <c:v>17500000</c:v>
                </c:pt>
                <c:pt idx="8398">
                  <c:v>17500000</c:v>
                </c:pt>
                <c:pt idx="8399">
                  <c:v>17500000</c:v>
                </c:pt>
                <c:pt idx="8400">
                  <c:v>17500000</c:v>
                </c:pt>
                <c:pt idx="8401">
                  <c:v>17500000</c:v>
                </c:pt>
                <c:pt idx="8402">
                  <c:v>17500000</c:v>
                </c:pt>
                <c:pt idx="8403">
                  <c:v>17500000</c:v>
                </c:pt>
                <c:pt idx="8404">
                  <c:v>17500000</c:v>
                </c:pt>
                <c:pt idx="8405">
                  <c:v>17500000</c:v>
                </c:pt>
                <c:pt idx="8406">
                  <c:v>17500000</c:v>
                </c:pt>
                <c:pt idx="8407">
                  <c:v>17500000</c:v>
                </c:pt>
                <c:pt idx="8408">
                  <c:v>17500000</c:v>
                </c:pt>
                <c:pt idx="8409">
                  <c:v>17500000</c:v>
                </c:pt>
                <c:pt idx="8410">
                  <c:v>17500000</c:v>
                </c:pt>
                <c:pt idx="8411">
                  <c:v>17500000</c:v>
                </c:pt>
                <c:pt idx="8412">
                  <c:v>17500000</c:v>
                </c:pt>
                <c:pt idx="8413">
                  <c:v>17500000</c:v>
                </c:pt>
                <c:pt idx="8414">
                  <c:v>17500000</c:v>
                </c:pt>
                <c:pt idx="8415">
                  <c:v>17500000</c:v>
                </c:pt>
                <c:pt idx="8416">
                  <c:v>17500000</c:v>
                </c:pt>
                <c:pt idx="8417">
                  <c:v>17500000</c:v>
                </c:pt>
                <c:pt idx="8418">
                  <c:v>17500000</c:v>
                </c:pt>
                <c:pt idx="8419">
                  <c:v>17500000</c:v>
                </c:pt>
                <c:pt idx="8420">
                  <c:v>17500000</c:v>
                </c:pt>
                <c:pt idx="8421">
                  <c:v>17500000</c:v>
                </c:pt>
                <c:pt idx="8422">
                  <c:v>17500000</c:v>
                </c:pt>
                <c:pt idx="8423">
                  <c:v>17500000</c:v>
                </c:pt>
                <c:pt idx="8424">
                  <c:v>17500000</c:v>
                </c:pt>
                <c:pt idx="8425">
                  <c:v>17500000</c:v>
                </c:pt>
                <c:pt idx="8426">
                  <c:v>17500000</c:v>
                </c:pt>
                <c:pt idx="8427">
                  <c:v>17500000</c:v>
                </c:pt>
                <c:pt idx="8428">
                  <c:v>17500000</c:v>
                </c:pt>
                <c:pt idx="8429">
                  <c:v>17500000</c:v>
                </c:pt>
                <c:pt idx="8430">
                  <c:v>17500000</c:v>
                </c:pt>
                <c:pt idx="8431">
                  <c:v>17500000</c:v>
                </c:pt>
                <c:pt idx="8432">
                  <c:v>17500000</c:v>
                </c:pt>
                <c:pt idx="8433">
                  <c:v>17500000</c:v>
                </c:pt>
                <c:pt idx="8434">
                  <c:v>17500000</c:v>
                </c:pt>
                <c:pt idx="8435">
                  <c:v>17500000</c:v>
                </c:pt>
                <c:pt idx="8436">
                  <c:v>17500000</c:v>
                </c:pt>
                <c:pt idx="8437">
                  <c:v>17500000</c:v>
                </c:pt>
                <c:pt idx="8438">
                  <c:v>17500000</c:v>
                </c:pt>
                <c:pt idx="8439">
                  <c:v>17500000</c:v>
                </c:pt>
                <c:pt idx="8440">
                  <c:v>17500000</c:v>
                </c:pt>
                <c:pt idx="8441">
                  <c:v>17500000</c:v>
                </c:pt>
                <c:pt idx="8442">
                  <c:v>17500000</c:v>
                </c:pt>
                <c:pt idx="8443">
                  <c:v>17500000</c:v>
                </c:pt>
                <c:pt idx="8444">
                  <c:v>17500000</c:v>
                </c:pt>
                <c:pt idx="8445">
                  <c:v>17500000</c:v>
                </c:pt>
                <c:pt idx="8446">
                  <c:v>17500000</c:v>
                </c:pt>
                <c:pt idx="8447">
                  <c:v>17500000</c:v>
                </c:pt>
                <c:pt idx="8448">
                  <c:v>17500000</c:v>
                </c:pt>
                <c:pt idx="8449">
                  <c:v>17500000</c:v>
                </c:pt>
                <c:pt idx="8450">
                  <c:v>17500000</c:v>
                </c:pt>
                <c:pt idx="8451">
                  <c:v>17500000</c:v>
                </c:pt>
                <c:pt idx="8452">
                  <c:v>17500000</c:v>
                </c:pt>
                <c:pt idx="8453">
                  <c:v>17500000</c:v>
                </c:pt>
                <c:pt idx="8454">
                  <c:v>17500000</c:v>
                </c:pt>
                <c:pt idx="8455">
                  <c:v>17500000</c:v>
                </c:pt>
                <c:pt idx="8456">
                  <c:v>17500000</c:v>
                </c:pt>
                <c:pt idx="8457">
                  <c:v>17500000</c:v>
                </c:pt>
                <c:pt idx="8458">
                  <c:v>17500000</c:v>
                </c:pt>
                <c:pt idx="8459">
                  <c:v>17500000</c:v>
                </c:pt>
                <c:pt idx="8460">
                  <c:v>17500000</c:v>
                </c:pt>
                <c:pt idx="8461">
                  <c:v>17500000</c:v>
                </c:pt>
                <c:pt idx="8462">
                  <c:v>17500000</c:v>
                </c:pt>
                <c:pt idx="8463">
                  <c:v>17500000</c:v>
                </c:pt>
                <c:pt idx="8464">
                  <c:v>17500000</c:v>
                </c:pt>
                <c:pt idx="8465">
                  <c:v>17500000</c:v>
                </c:pt>
                <c:pt idx="8466">
                  <c:v>17500000</c:v>
                </c:pt>
                <c:pt idx="8467">
                  <c:v>17500000</c:v>
                </c:pt>
                <c:pt idx="8468">
                  <c:v>17500000</c:v>
                </c:pt>
                <c:pt idx="8469">
                  <c:v>17500000</c:v>
                </c:pt>
                <c:pt idx="8470">
                  <c:v>17500000</c:v>
                </c:pt>
                <c:pt idx="8471">
                  <c:v>17500000</c:v>
                </c:pt>
                <c:pt idx="8472">
                  <c:v>17500000</c:v>
                </c:pt>
                <c:pt idx="8473">
                  <c:v>17500000</c:v>
                </c:pt>
                <c:pt idx="8474">
                  <c:v>17500000</c:v>
                </c:pt>
                <c:pt idx="8475">
                  <c:v>17500000</c:v>
                </c:pt>
                <c:pt idx="8476">
                  <c:v>17500000</c:v>
                </c:pt>
                <c:pt idx="8477">
                  <c:v>17500000</c:v>
                </c:pt>
                <c:pt idx="8478">
                  <c:v>17500000</c:v>
                </c:pt>
                <c:pt idx="8479">
                  <c:v>17500000</c:v>
                </c:pt>
                <c:pt idx="8480">
                  <c:v>17500000</c:v>
                </c:pt>
                <c:pt idx="8481">
                  <c:v>17500000</c:v>
                </c:pt>
                <c:pt idx="8482">
                  <c:v>17500000</c:v>
                </c:pt>
                <c:pt idx="8483">
                  <c:v>17500000</c:v>
                </c:pt>
                <c:pt idx="8484">
                  <c:v>17500000</c:v>
                </c:pt>
                <c:pt idx="8485">
                  <c:v>17500000</c:v>
                </c:pt>
                <c:pt idx="8486">
                  <c:v>17500000</c:v>
                </c:pt>
                <c:pt idx="8487">
                  <c:v>17500000</c:v>
                </c:pt>
                <c:pt idx="8488">
                  <c:v>17500000</c:v>
                </c:pt>
                <c:pt idx="8489">
                  <c:v>17500000</c:v>
                </c:pt>
                <c:pt idx="8490">
                  <c:v>17500000</c:v>
                </c:pt>
                <c:pt idx="8491">
                  <c:v>17500000</c:v>
                </c:pt>
                <c:pt idx="8492">
                  <c:v>17500000</c:v>
                </c:pt>
                <c:pt idx="8493">
                  <c:v>17500000</c:v>
                </c:pt>
                <c:pt idx="8494">
                  <c:v>17500000</c:v>
                </c:pt>
                <c:pt idx="8495">
                  <c:v>17500000</c:v>
                </c:pt>
                <c:pt idx="8496">
                  <c:v>17500000</c:v>
                </c:pt>
                <c:pt idx="8497">
                  <c:v>17500000</c:v>
                </c:pt>
                <c:pt idx="8498">
                  <c:v>17500000</c:v>
                </c:pt>
                <c:pt idx="8499">
                  <c:v>17500000</c:v>
                </c:pt>
                <c:pt idx="8500">
                  <c:v>17500000</c:v>
                </c:pt>
                <c:pt idx="8501">
                  <c:v>17500000</c:v>
                </c:pt>
                <c:pt idx="8502">
                  <c:v>17500000</c:v>
                </c:pt>
                <c:pt idx="8503">
                  <c:v>17500000</c:v>
                </c:pt>
                <c:pt idx="8504">
                  <c:v>17500000</c:v>
                </c:pt>
                <c:pt idx="8505">
                  <c:v>17500000</c:v>
                </c:pt>
                <c:pt idx="8506">
                  <c:v>17500000</c:v>
                </c:pt>
                <c:pt idx="8507">
                  <c:v>17500000</c:v>
                </c:pt>
                <c:pt idx="8508">
                  <c:v>17500000</c:v>
                </c:pt>
                <c:pt idx="8509">
                  <c:v>17500000</c:v>
                </c:pt>
                <c:pt idx="8510">
                  <c:v>17500000</c:v>
                </c:pt>
                <c:pt idx="8511">
                  <c:v>17500000</c:v>
                </c:pt>
                <c:pt idx="8512">
                  <c:v>17500000</c:v>
                </c:pt>
                <c:pt idx="8513">
                  <c:v>17500000</c:v>
                </c:pt>
                <c:pt idx="8514">
                  <c:v>17500000</c:v>
                </c:pt>
                <c:pt idx="8515">
                  <c:v>17500000</c:v>
                </c:pt>
                <c:pt idx="8516">
                  <c:v>17500000</c:v>
                </c:pt>
                <c:pt idx="8517">
                  <c:v>17500000</c:v>
                </c:pt>
                <c:pt idx="8518">
                  <c:v>17500000</c:v>
                </c:pt>
                <c:pt idx="8519">
                  <c:v>17500000</c:v>
                </c:pt>
                <c:pt idx="8520">
                  <c:v>17500000</c:v>
                </c:pt>
                <c:pt idx="8521">
                  <c:v>17500000</c:v>
                </c:pt>
                <c:pt idx="8522">
                  <c:v>17500000</c:v>
                </c:pt>
                <c:pt idx="8523">
                  <c:v>17500000</c:v>
                </c:pt>
                <c:pt idx="8524">
                  <c:v>17500000</c:v>
                </c:pt>
                <c:pt idx="8525">
                  <c:v>17500000</c:v>
                </c:pt>
                <c:pt idx="8526">
                  <c:v>17500000</c:v>
                </c:pt>
                <c:pt idx="8527">
                  <c:v>17500000</c:v>
                </c:pt>
                <c:pt idx="8528">
                  <c:v>17500000</c:v>
                </c:pt>
                <c:pt idx="8529">
                  <c:v>17500000</c:v>
                </c:pt>
                <c:pt idx="8530">
                  <c:v>17500000</c:v>
                </c:pt>
                <c:pt idx="8531">
                  <c:v>17500000</c:v>
                </c:pt>
                <c:pt idx="8532">
                  <c:v>17500000</c:v>
                </c:pt>
                <c:pt idx="8533">
                  <c:v>17500000</c:v>
                </c:pt>
                <c:pt idx="8534">
                  <c:v>17500000</c:v>
                </c:pt>
                <c:pt idx="8535">
                  <c:v>17500000</c:v>
                </c:pt>
                <c:pt idx="8536">
                  <c:v>17500000</c:v>
                </c:pt>
                <c:pt idx="8537">
                  <c:v>17500000</c:v>
                </c:pt>
                <c:pt idx="8538">
                  <c:v>17500000</c:v>
                </c:pt>
                <c:pt idx="8539">
                  <c:v>17500000</c:v>
                </c:pt>
                <c:pt idx="8540">
                  <c:v>17500000</c:v>
                </c:pt>
                <c:pt idx="8541">
                  <c:v>17500000</c:v>
                </c:pt>
                <c:pt idx="8542">
                  <c:v>17500000</c:v>
                </c:pt>
                <c:pt idx="8543">
                  <c:v>17500000</c:v>
                </c:pt>
                <c:pt idx="8544">
                  <c:v>17500000</c:v>
                </c:pt>
                <c:pt idx="8545">
                  <c:v>17500000</c:v>
                </c:pt>
                <c:pt idx="8546">
                  <c:v>17500000</c:v>
                </c:pt>
                <c:pt idx="8547">
                  <c:v>17500000</c:v>
                </c:pt>
                <c:pt idx="8548">
                  <c:v>17500000</c:v>
                </c:pt>
                <c:pt idx="8549">
                  <c:v>17500000</c:v>
                </c:pt>
                <c:pt idx="8550">
                  <c:v>17500000</c:v>
                </c:pt>
                <c:pt idx="8551">
                  <c:v>17500000</c:v>
                </c:pt>
                <c:pt idx="8552">
                  <c:v>17500000</c:v>
                </c:pt>
                <c:pt idx="8553">
                  <c:v>17500000</c:v>
                </c:pt>
                <c:pt idx="8554">
                  <c:v>17500000</c:v>
                </c:pt>
                <c:pt idx="8555">
                  <c:v>17500000</c:v>
                </c:pt>
                <c:pt idx="8556">
                  <c:v>17500000</c:v>
                </c:pt>
                <c:pt idx="8557">
                  <c:v>17500000</c:v>
                </c:pt>
                <c:pt idx="8558">
                  <c:v>17500000</c:v>
                </c:pt>
                <c:pt idx="8559">
                  <c:v>17500000</c:v>
                </c:pt>
                <c:pt idx="8560">
                  <c:v>17500000</c:v>
                </c:pt>
                <c:pt idx="8561">
                  <c:v>17500000</c:v>
                </c:pt>
                <c:pt idx="8562">
                  <c:v>17500000</c:v>
                </c:pt>
                <c:pt idx="8563">
                  <c:v>17500000</c:v>
                </c:pt>
                <c:pt idx="8564">
                  <c:v>17500000</c:v>
                </c:pt>
                <c:pt idx="8565">
                  <c:v>17500000</c:v>
                </c:pt>
                <c:pt idx="8566">
                  <c:v>17500000</c:v>
                </c:pt>
                <c:pt idx="8567">
                  <c:v>17500000</c:v>
                </c:pt>
                <c:pt idx="8568">
                  <c:v>17500000</c:v>
                </c:pt>
                <c:pt idx="8569">
                  <c:v>17500000</c:v>
                </c:pt>
                <c:pt idx="8570">
                  <c:v>17500000</c:v>
                </c:pt>
                <c:pt idx="8571">
                  <c:v>17500000</c:v>
                </c:pt>
                <c:pt idx="8572">
                  <c:v>17500000</c:v>
                </c:pt>
                <c:pt idx="8573">
                  <c:v>17500000</c:v>
                </c:pt>
                <c:pt idx="8574">
                  <c:v>17500000</c:v>
                </c:pt>
                <c:pt idx="8575">
                  <c:v>17500000</c:v>
                </c:pt>
                <c:pt idx="8576">
                  <c:v>17500000</c:v>
                </c:pt>
                <c:pt idx="8577">
                  <c:v>17500000</c:v>
                </c:pt>
                <c:pt idx="8578">
                  <c:v>17500000</c:v>
                </c:pt>
                <c:pt idx="8579">
                  <c:v>17500000</c:v>
                </c:pt>
                <c:pt idx="8580">
                  <c:v>17500000</c:v>
                </c:pt>
                <c:pt idx="8581">
                  <c:v>17500000</c:v>
                </c:pt>
                <c:pt idx="8582">
                  <c:v>17500000</c:v>
                </c:pt>
                <c:pt idx="8583">
                  <c:v>17500000</c:v>
                </c:pt>
                <c:pt idx="8584">
                  <c:v>17500000</c:v>
                </c:pt>
                <c:pt idx="8585">
                  <c:v>17500000</c:v>
                </c:pt>
                <c:pt idx="8586">
                  <c:v>17500000</c:v>
                </c:pt>
                <c:pt idx="8587">
                  <c:v>17500000</c:v>
                </c:pt>
                <c:pt idx="8588">
                  <c:v>17500000</c:v>
                </c:pt>
                <c:pt idx="8589">
                  <c:v>17500000</c:v>
                </c:pt>
                <c:pt idx="8590">
                  <c:v>17500000</c:v>
                </c:pt>
                <c:pt idx="8591">
                  <c:v>17500000</c:v>
                </c:pt>
                <c:pt idx="8592">
                  <c:v>17500000</c:v>
                </c:pt>
                <c:pt idx="8593">
                  <c:v>17500000</c:v>
                </c:pt>
                <c:pt idx="8594">
                  <c:v>17500000</c:v>
                </c:pt>
                <c:pt idx="8595">
                  <c:v>17500000</c:v>
                </c:pt>
                <c:pt idx="8596">
                  <c:v>17500000</c:v>
                </c:pt>
                <c:pt idx="8597">
                  <c:v>17500000</c:v>
                </c:pt>
                <c:pt idx="8598">
                  <c:v>17500000</c:v>
                </c:pt>
                <c:pt idx="8599">
                  <c:v>17500000</c:v>
                </c:pt>
                <c:pt idx="8600">
                  <c:v>17500000</c:v>
                </c:pt>
                <c:pt idx="8601">
                  <c:v>17500000</c:v>
                </c:pt>
                <c:pt idx="8602">
                  <c:v>17500000</c:v>
                </c:pt>
                <c:pt idx="8603">
                  <c:v>17500000</c:v>
                </c:pt>
                <c:pt idx="8604">
                  <c:v>17500000</c:v>
                </c:pt>
                <c:pt idx="8605">
                  <c:v>17500000</c:v>
                </c:pt>
                <c:pt idx="8606">
                  <c:v>17500000</c:v>
                </c:pt>
                <c:pt idx="8607">
                  <c:v>17500000</c:v>
                </c:pt>
                <c:pt idx="8608">
                  <c:v>17500000</c:v>
                </c:pt>
                <c:pt idx="8609">
                  <c:v>17500000</c:v>
                </c:pt>
                <c:pt idx="8610">
                  <c:v>17500000</c:v>
                </c:pt>
                <c:pt idx="8611">
                  <c:v>17500000</c:v>
                </c:pt>
                <c:pt idx="8612">
                  <c:v>17500000</c:v>
                </c:pt>
                <c:pt idx="8613">
                  <c:v>17500000</c:v>
                </c:pt>
                <c:pt idx="8614">
                  <c:v>17500000</c:v>
                </c:pt>
                <c:pt idx="8615">
                  <c:v>17500000</c:v>
                </c:pt>
                <c:pt idx="8616">
                  <c:v>17500000</c:v>
                </c:pt>
                <c:pt idx="8617">
                  <c:v>17500000</c:v>
                </c:pt>
                <c:pt idx="8618">
                  <c:v>17500000</c:v>
                </c:pt>
                <c:pt idx="8619">
                  <c:v>17500000</c:v>
                </c:pt>
                <c:pt idx="8620">
                  <c:v>17500000</c:v>
                </c:pt>
                <c:pt idx="8621">
                  <c:v>17500000</c:v>
                </c:pt>
                <c:pt idx="8622">
                  <c:v>17500000</c:v>
                </c:pt>
                <c:pt idx="8623">
                  <c:v>17500000</c:v>
                </c:pt>
                <c:pt idx="8624">
                  <c:v>17500000</c:v>
                </c:pt>
                <c:pt idx="8625">
                  <c:v>17500000</c:v>
                </c:pt>
                <c:pt idx="8626">
                  <c:v>17500000</c:v>
                </c:pt>
                <c:pt idx="8627">
                  <c:v>17500000</c:v>
                </c:pt>
                <c:pt idx="8628">
                  <c:v>17500000</c:v>
                </c:pt>
                <c:pt idx="8629">
                  <c:v>17500000</c:v>
                </c:pt>
                <c:pt idx="8630">
                  <c:v>17500000</c:v>
                </c:pt>
                <c:pt idx="8631">
                  <c:v>17500000</c:v>
                </c:pt>
                <c:pt idx="8632">
                  <c:v>17500000</c:v>
                </c:pt>
                <c:pt idx="8633">
                  <c:v>17500000</c:v>
                </c:pt>
                <c:pt idx="8634">
                  <c:v>17500000</c:v>
                </c:pt>
                <c:pt idx="8635">
                  <c:v>17500000</c:v>
                </c:pt>
                <c:pt idx="8636">
                  <c:v>17500000</c:v>
                </c:pt>
                <c:pt idx="8637">
                  <c:v>17500000</c:v>
                </c:pt>
                <c:pt idx="8638">
                  <c:v>17500000</c:v>
                </c:pt>
                <c:pt idx="8639">
                  <c:v>17500000</c:v>
                </c:pt>
                <c:pt idx="8640">
                  <c:v>17500000</c:v>
                </c:pt>
                <c:pt idx="8641">
                  <c:v>17500000</c:v>
                </c:pt>
                <c:pt idx="8642">
                  <c:v>17500000</c:v>
                </c:pt>
                <c:pt idx="8643">
                  <c:v>17500000</c:v>
                </c:pt>
                <c:pt idx="8644">
                  <c:v>17500000</c:v>
                </c:pt>
                <c:pt idx="8645">
                  <c:v>17500000</c:v>
                </c:pt>
                <c:pt idx="8646">
                  <c:v>17500000</c:v>
                </c:pt>
                <c:pt idx="8647">
                  <c:v>17500000</c:v>
                </c:pt>
                <c:pt idx="8648">
                  <c:v>17500000</c:v>
                </c:pt>
                <c:pt idx="8649">
                  <c:v>17500000</c:v>
                </c:pt>
                <c:pt idx="8650">
                  <c:v>17500000</c:v>
                </c:pt>
                <c:pt idx="8651">
                  <c:v>17500000</c:v>
                </c:pt>
                <c:pt idx="8652">
                  <c:v>17500000</c:v>
                </c:pt>
                <c:pt idx="8653">
                  <c:v>17500000</c:v>
                </c:pt>
                <c:pt idx="8654">
                  <c:v>17500000</c:v>
                </c:pt>
                <c:pt idx="8655">
                  <c:v>17500000</c:v>
                </c:pt>
                <c:pt idx="8656">
                  <c:v>17500000</c:v>
                </c:pt>
                <c:pt idx="8657">
                  <c:v>17500000</c:v>
                </c:pt>
                <c:pt idx="8658">
                  <c:v>17500000</c:v>
                </c:pt>
                <c:pt idx="8659">
                  <c:v>17500000</c:v>
                </c:pt>
                <c:pt idx="8660">
                  <c:v>17500000</c:v>
                </c:pt>
                <c:pt idx="8661">
                  <c:v>17500000</c:v>
                </c:pt>
                <c:pt idx="8662">
                  <c:v>17500000</c:v>
                </c:pt>
                <c:pt idx="8663">
                  <c:v>17500000</c:v>
                </c:pt>
                <c:pt idx="8664">
                  <c:v>17500000</c:v>
                </c:pt>
                <c:pt idx="8665">
                  <c:v>17500000</c:v>
                </c:pt>
                <c:pt idx="8666">
                  <c:v>17500000</c:v>
                </c:pt>
                <c:pt idx="8667">
                  <c:v>17500000</c:v>
                </c:pt>
                <c:pt idx="8668">
                  <c:v>17500000</c:v>
                </c:pt>
                <c:pt idx="8669">
                  <c:v>17500000</c:v>
                </c:pt>
                <c:pt idx="8670">
                  <c:v>17500000</c:v>
                </c:pt>
                <c:pt idx="8671">
                  <c:v>17500000</c:v>
                </c:pt>
                <c:pt idx="8672">
                  <c:v>17500000</c:v>
                </c:pt>
                <c:pt idx="8673">
                  <c:v>17500000</c:v>
                </c:pt>
                <c:pt idx="8674">
                  <c:v>17500000</c:v>
                </c:pt>
                <c:pt idx="8675">
                  <c:v>17500000</c:v>
                </c:pt>
                <c:pt idx="8676">
                  <c:v>17500000</c:v>
                </c:pt>
                <c:pt idx="8677">
                  <c:v>17500000</c:v>
                </c:pt>
                <c:pt idx="8678">
                  <c:v>17500000</c:v>
                </c:pt>
                <c:pt idx="8679">
                  <c:v>17500000</c:v>
                </c:pt>
                <c:pt idx="8680">
                  <c:v>17500000</c:v>
                </c:pt>
                <c:pt idx="8681">
                  <c:v>17500000</c:v>
                </c:pt>
                <c:pt idx="8682">
                  <c:v>17500000</c:v>
                </c:pt>
                <c:pt idx="8683">
                  <c:v>17500000</c:v>
                </c:pt>
                <c:pt idx="8684">
                  <c:v>17500000</c:v>
                </c:pt>
                <c:pt idx="8685">
                  <c:v>17500000</c:v>
                </c:pt>
                <c:pt idx="8686">
                  <c:v>17500000</c:v>
                </c:pt>
                <c:pt idx="8687">
                  <c:v>17500000</c:v>
                </c:pt>
                <c:pt idx="8688">
                  <c:v>17500000</c:v>
                </c:pt>
                <c:pt idx="8689">
                  <c:v>17500000</c:v>
                </c:pt>
                <c:pt idx="8690">
                  <c:v>17500000</c:v>
                </c:pt>
                <c:pt idx="8691">
                  <c:v>17500000</c:v>
                </c:pt>
                <c:pt idx="8692">
                  <c:v>17500000</c:v>
                </c:pt>
                <c:pt idx="8693">
                  <c:v>17500000</c:v>
                </c:pt>
                <c:pt idx="8694">
                  <c:v>17500000</c:v>
                </c:pt>
                <c:pt idx="8695">
                  <c:v>17500000</c:v>
                </c:pt>
                <c:pt idx="8696">
                  <c:v>17500000</c:v>
                </c:pt>
                <c:pt idx="8697">
                  <c:v>17500000</c:v>
                </c:pt>
                <c:pt idx="8698">
                  <c:v>17500000</c:v>
                </c:pt>
                <c:pt idx="8699">
                  <c:v>17500000</c:v>
                </c:pt>
                <c:pt idx="8700">
                  <c:v>17500000</c:v>
                </c:pt>
                <c:pt idx="8701">
                  <c:v>17500000</c:v>
                </c:pt>
                <c:pt idx="8702">
                  <c:v>17500000</c:v>
                </c:pt>
                <c:pt idx="8703">
                  <c:v>17500000</c:v>
                </c:pt>
                <c:pt idx="8704">
                  <c:v>17500000</c:v>
                </c:pt>
                <c:pt idx="8705">
                  <c:v>17500000</c:v>
                </c:pt>
                <c:pt idx="8706">
                  <c:v>17500000</c:v>
                </c:pt>
                <c:pt idx="8707">
                  <c:v>17500000</c:v>
                </c:pt>
                <c:pt idx="8708">
                  <c:v>17500000</c:v>
                </c:pt>
                <c:pt idx="8709">
                  <c:v>17500000</c:v>
                </c:pt>
                <c:pt idx="8710">
                  <c:v>17500000</c:v>
                </c:pt>
                <c:pt idx="8711">
                  <c:v>17500000</c:v>
                </c:pt>
                <c:pt idx="8712">
                  <c:v>17500000</c:v>
                </c:pt>
                <c:pt idx="8713">
                  <c:v>17500000</c:v>
                </c:pt>
                <c:pt idx="8714">
                  <c:v>17500000</c:v>
                </c:pt>
                <c:pt idx="8715">
                  <c:v>17500000</c:v>
                </c:pt>
                <c:pt idx="8716">
                  <c:v>17500000</c:v>
                </c:pt>
                <c:pt idx="8717">
                  <c:v>17500000</c:v>
                </c:pt>
                <c:pt idx="8718">
                  <c:v>17500000</c:v>
                </c:pt>
                <c:pt idx="8719">
                  <c:v>17500000</c:v>
                </c:pt>
                <c:pt idx="8720">
                  <c:v>17500000</c:v>
                </c:pt>
                <c:pt idx="8721">
                  <c:v>17500000</c:v>
                </c:pt>
                <c:pt idx="8722">
                  <c:v>17500000</c:v>
                </c:pt>
                <c:pt idx="8723">
                  <c:v>17500000</c:v>
                </c:pt>
                <c:pt idx="8724">
                  <c:v>17500000</c:v>
                </c:pt>
                <c:pt idx="8725">
                  <c:v>17500000</c:v>
                </c:pt>
                <c:pt idx="8726">
                  <c:v>17500000</c:v>
                </c:pt>
                <c:pt idx="8727">
                  <c:v>17500000</c:v>
                </c:pt>
                <c:pt idx="8728">
                  <c:v>17500000</c:v>
                </c:pt>
                <c:pt idx="8729">
                  <c:v>17500000</c:v>
                </c:pt>
                <c:pt idx="8730">
                  <c:v>17500000</c:v>
                </c:pt>
                <c:pt idx="8731">
                  <c:v>17500000</c:v>
                </c:pt>
                <c:pt idx="8732">
                  <c:v>17500000</c:v>
                </c:pt>
                <c:pt idx="8733">
                  <c:v>17500000</c:v>
                </c:pt>
                <c:pt idx="8734">
                  <c:v>17500000</c:v>
                </c:pt>
                <c:pt idx="8735">
                  <c:v>17500000</c:v>
                </c:pt>
                <c:pt idx="8736">
                  <c:v>17500000</c:v>
                </c:pt>
                <c:pt idx="8737">
                  <c:v>17500000</c:v>
                </c:pt>
                <c:pt idx="8738">
                  <c:v>17500000</c:v>
                </c:pt>
                <c:pt idx="8739">
                  <c:v>17500000</c:v>
                </c:pt>
                <c:pt idx="8740">
                  <c:v>17500000</c:v>
                </c:pt>
                <c:pt idx="8741">
                  <c:v>17500000</c:v>
                </c:pt>
                <c:pt idx="8742">
                  <c:v>17500000</c:v>
                </c:pt>
                <c:pt idx="8743">
                  <c:v>17500000</c:v>
                </c:pt>
                <c:pt idx="8744">
                  <c:v>17500000</c:v>
                </c:pt>
                <c:pt idx="8745">
                  <c:v>17500000</c:v>
                </c:pt>
                <c:pt idx="8746">
                  <c:v>17500000</c:v>
                </c:pt>
                <c:pt idx="8747">
                  <c:v>17500000</c:v>
                </c:pt>
                <c:pt idx="8748">
                  <c:v>17500000</c:v>
                </c:pt>
                <c:pt idx="8749">
                  <c:v>17500000</c:v>
                </c:pt>
                <c:pt idx="8750">
                  <c:v>17500000</c:v>
                </c:pt>
                <c:pt idx="8751">
                  <c:v>17500000</c:v>
                </c:pt>
                <c:pt idx="8752">
                  <c:v>17500000</c:v>
                </c:pt>
                <c:pt idx="8753">
                  <c:v>17500000</c:v>
                </c:pt>
                <c:pt idx="8754">
                  <c:v>17500000</c:v>
                </c:pt>
                <c:pt idx="8755">
                  <c:v>17500000</c:v>
                </c:pt>
                <c:pt idx="8756">
                  <c:v>17500000</c:v>
                </c:pt>
                <c:pt idx="8757">
                  <c:v>17500000</c:v>
                </c:pt>
                <c:pt idx="8758">
                  <c:v>17500000</c:v>
                </c:pt>
                <c:pt idx="8759">
                  <c:v>17500000</c:v>
                </c:pt>
                <c:pt idx="8760">
                  <c:v>17500000</c:v>
                </c:pt>
                <c:pt idx="8761">
                  <c:v>17500000</c:v>
                </c:pt>
                <c:pt idx="8762">
                  <c:v>17500000</c:v>
                </c:pt>
                <c:pt idx="8763">
                  <c:v>17500000</c:v>
                </c:pt>
                <c:pt idx="8764">
                  <c:v>17500000</c:v>
                </c:pt>
                <c:pt idx="8765">
                  <c:v>17500000</c:v>
                </c:pt>
                <c:pt idx="8766">
                  <c:v>17500000</c:v>
                </c:pt>
                <c:pt idx="8767">
                  <c:v>17500000</c:v>
                </c:pt>
                <c:pt idx="8768">
                  <c:v>17500000</c:v>
                </c:pt>
                <c:pt idx="8769">
                  <c:v>17500000</c:v>
                </c:pt>
                <c:pt idx="8770">
                  <c:v>17500000</c:v>
                </c:pt>
                <c:pt idx="8771">
                  <c:v>17500000</c:v>
                </c:pt>
                <c:pt idx="8772">
                  <c:v>17500000</c:v>
                </c:pt>
                <c:pt idx="8773">
                  <c:v>17500000</c:v>
                </c:pt>
                <c:pt idx="8774">
                  <c:v>17500000</c:v>
                </c:pt>
                <c:pt idx="8775">
                  <c:v>17500000</c:v>
                </c:pt>
                <c:pt idx="8776">
                  <c:v>17500000</c:v>
                </c:pt>
                <c:pt idx="8777">
                  <c:v>17500000</c:v>
                </c:pt>
                <c:pt idx="8778">
                  <c:v>17500000</c:v>
                </c:pt>
                <c:pt idx="8779">
                  <c:v>17500000</c:v>
                </c:pt>
                <c:pt idx="8780">
                  <c:v>17500000</c:v>
                </c:pt>
                <c:pt idx="8781">
                  <c:v>17500000</c:v>
                </c:pt>
                <c:pt idx="8782">
                  <c:v>17500000</c:v>
                </c:pt>
                <c:pt idx="8783">
                  <c:v>17500000</c:v>
                </c:pt>
                <c:pt idx="8784">
                  <c:v>17500000</c:v>
                </c:pt>
                <c:pt idx="8785">
                  <c:v>17500000</c:v>
                </c:pt>
                <c:pt idx="8786">
                  <c:v>17500000</c:v>
                </c:pt>
                <c:pt idx="8787">
                  <c:v>17500000</c:v>
                </c:pt>
                <c:pt idx="8788">
                  <c:v>17500000</c:v>
                </c:pt>
                <c:pt idx="8789">
                  <c:v>17500000</c:v>
                </c:pt>
                <c:pt idx="8790">
                  <c:v>17500000</c:v>
                </c:pt>
                <c:pt idx="8791">
                  <c:v>17500000</c:v>
                </c:pt>
                <c:pt idx="8792">
                  <c:v>17500000</c:v>
                </c:pt>
                <c:pt idx="8793">
                  <c:v>17500000</c:v>
                </c:pt>
                <c:pt idx="8794">
                  <c:v>17500000</c:v>
                </c:pt>
                <c:pt idx="8795">
                  <c:v>17500000</c:v>
                </c:pt>
                <c:pt idx="8796">
                  <c:v>17500000</c:v>
                </c:pt>
                <c:pt idx="8797">
                  <c:v>17500000</c:v>
                </c:pt>
                <c:pt idx="8798">
                  <c:v>17500000</c:v>
                </c:pt>
                <c:pt idx="8799">
                  <c:v>17500000</c:v>
                </c:pt>
                <c:pt idx="8800">
                  <c:v>17500000</c:v>
                </c:pt>
                <c:pt idx="8801">
                  <c:v>17500000</c:v>
                </c:pt>
                <c:pt idx="8802">
                  <c:v>17500000</c:v>
                </c:pt>
                <c:pt idx="8803">
                  <c:v>17500000</c:v>
                </c:pt>
                <c:pt idx="8804">
                  <c:v>17500000</c:v>
                </c:pt>
                <c:pt idx="8805">
                  <c:v>17500000</c:v>
                </c:pt>
                <c:pt idx="8806">
                  <c:v>17500000</c:v>
                </c:pt>
                <c:pt idx="8807">
                  <c:v>17500000</c:v>
                </c:pt>
                <c:pt idx="8808">
                  <c:v>17500000</c:v>
                </c:pt>
                <c:pt idx="8809">
                  <c:v>17500000</c:v>
                </c:pt>
                <c:pt idx="8810">
                  <c:v>17500000</c:v>
                </c:pt>
                <c:pt idx="8811">
                  <c:v>17500000</c:v>
                </c:pt>
                <c:pt idx="8812">
                  <c:v>17500000</c:v>
                </c:pt>
                <c:pt idx="8813">
                  <c:v>17500000</c:v>
                </c:pt>
                <c:pt idx="8814">
                  <c:v>17500000</c:v>
                </c:pt>
                <c:pt idx="8815">
                  <c:v>17500000</c:v>
                </c:pt>
                <c:pt idx="8816">
                  <c:v>17500000</c:v>
                </c:pt>
                <c:pt idx="8817">
                  <c:v>17500000</c:v>
                </c:pt>
                <c:pt idx="8818">
                  <c:v>17500000</c:v>
                </c:pt>
                <c:pt idx="8819">
                  <c:v>17500000</c:v>
                </c:pt>
                <c:pt idx="8820">
                  <c:v>17500000</c:v>
                </c:pt>
                <c:pt idx="8821">
                  <c:v>17500000</c:v>
                </c:pt>
                <c:pt idx="8822">
                  <c:v>17500000</c:v>
                </c:pt>
                <c:pt idx="8823">
                  <c:v>17500000</c:v>
                </c:pt>
                <c:pt idx="8824">
                  <c:v>17500000</c:v>
                </c:pt>
                <c:pt idx="8825">
                  <c:v>17500000</c:v>
                </c:pt>
                <c:pt idx="8826">
                  <c:v>17500000</c:v>
                </c:pt>
                <c:pt idx="8827">
                  <c:v>17500000</c:v>
                </c:pt>
                <c:pt idx="8828">
                  <c:v>17500000</c:v>
                </c:pt>
                <c:pt idx="8829">
                  <c:v>17500000</c:v>
                </c:pt>
                <c:pt idx="8830">
                  <c:v>17500000</c:v>
                </c:pt>
                <c:pt idx="8831">
                  <c:v>17500000</c:v>
                </c:pt>
                <c:pt idx="8832">
                  <c:v>17500000</c:v>
                </c:pt>
                <c:pt idx="8833">
                  <c:v>17500000</c:v>
                </c:pt>
                <c:pt idx="8834">
                  <c:v>17500000</c:v>
                </c:pt>
                <c:pt idx="8835">
                  <c:v>17500000</c:v>
                </c:pt>
                <c:pt idx="8836">
                  <c:v>17500000</c:v>
                </c:pt>
                <c:pt idx="8837">
                  <c:v>17500000</c:v>
                </c:pt>
                <c:pt idx="8838">
                  <c:v>17500000</c:v>
                </c:pt>
                <c:pt idx="8839">
                  <c:v>17500000</c:v>
                </c:pt>
                <c:pt idx="8840">
                  <c:v>17500000</c:v>
                </c:pt>
                <c:pt idx="8841">
                  <c:v>17500000</c:v>
                </c:pt>
                <c:pt idx="8842">
                  <c:v>17500000</c:v>
                </c:pt>
                <c:pt idx="8843">
                  <c:v>17500000</c:v>
                </c:pt>
                <c:pt idx="8844">
                  <c:v>17500000</c:v>
                </c:pt>
                <c:pt idx="8845">
                  <c:v>17500000</c:v>
                </c:pt>
                <c:pt idx="8846">
                  <c:v>17500000</c:v>
                </c:pt>
                <c:pt idx="8847">
                  <c:v>17500000</c:v>
                </c:pt>
                <c:pt idx="8848">
                  <c:v>17500000</c:v>
                </c:pt>
                <c:pt idx="8849">
                  <c:v>17500000</c:v>
                </c:pt>
                <c:pt idx="8850">
                  <c:v>17500000</c:v>
                </c:pt>
                <c:pt idx="8851">
                  <c:v>17500000</c:v>
                </c:pt>
                <c:pt idx="8852">
                  <c:v>17500000</c:v>
                </c:pt>
                <c:pt idx="8853">
                  <c:v>17500000</c:v>
                </c:pt>
                <c:pt idx="8854">
                  <c:v>17500000</c:v>
                </c:pt>
                <c:pt idx="8855">
                  <c:v>17500000</c:v>
                </c:pt>
                <c:pt idx="8856">
                  <c:v>17500000</c:v>
                </c:pt>
                <c:pt idx="8857">
                  <c:v>17500000</c:v>
                </c:pt>
                <c:pt idx="8858">
                  <c:v>17500000</c:v>
                </c:pt>
                <c:pt idx="8859">
                  <c:v>17500000</c:v>
                </c:pt>
                <c:pt idx="8860">
                  <c:v>17500000</c:v>
                </c:pt>
                <c:pt idx="8861">
                  <c:v>17500000</c:v>
                </c:pt>
                <c:pt idx="8862">
                  <c:v>17500000</c:v>
                </c:pt>
                <c:pt idx="8863">
                  <c:v>17500000</c:v>
                </c:pt>
                <c:pt idx="8864">
                  <c:v>17500000</c:v>
                </c:pt>
                <c:pt idx="8865">
                  <c:v>17500000</c:v>
                </c:pt>
                <c:pt idx="8866">
                  <c:v>17500000</c:v>
                </c:pt>
                <c:pt idx="8867">
                  <c:v>17500000</c:v>
                </c:pt>
                <c:pt idx="8868">
                  <c:v>17500000</c:v>
                </c:pt>
                <c:pt idx="8869">
                  <c:v>17500000</c:v>
                </c:pt>
                <c:pt idx="8870">
                  <c:v>17500000</c:v>
                </c:pt>
                <c:pt idx="8871">
                  <c:v>17500000</c:v>
                </c:pt>
                <c:pt idx="8872">
                  <c:v>17500000</c:v>
                </c:pt>
                <c:pt idx="8873">
                  <c:v>17500000</c:v>
                </c:pt>
                <c:pt idx="8874">
                  <c:v>17500000</c:v>
                </c:pt>
                <c:pt idx="8875">
                  <c:v>17500000</c:v>
                </c:pt>
                <c:pt idx="8876">
                  <c:v>17500000</c:v>
                </c:pt>
                <c:pt idx="8877">
                  <c:v>17500000</c:v>
                </c:pt>
                <c:pt idx="8878">
                  <c:v>17500000</c:v>
                </c:pt>
                <c:pt idx="8879">
                  <c:v>17500000</c:v>
                </c:pt>
                <c:pt idx="8880">
                  <c:v>17500000</c:v>
                </c:pt>
                <c:pt idx="8881">
                  <c:v>17500000</c:v>
                </c:pt>
                <c:pt idx="8882">
                  <c:v>17500000</c:v>
                </c:pt>
                <c:pt idx="8883">
                  <c:v>17500000</c:v>
                </c:pt>
                <c:pt idx="8884">
                  <c:v>17500000</c:v>
                </c:pt>
                <c:pt idx="8885">
                  <c:v>17500000</c:v>
                </c:pt>
                <c:pt idx="8886">
                  <c:v>17500000</c:v>
                </c:pt>
                <c:pt idx="8887">
                  <c:v>17500000</c:v>
                </c:pt>
                <c:pt idx="8888">
                  <c:v>17500000</c:v>
                </c:pt>
                <c:pt idx="8889">
                  <c:v>17500000</c:v>
                </c:pt>
                <c:pt idx="8890">
                  <c:v>17500000</c:v>
                </c:pt>
                <c:pt idx="8891">
                  <c:v>17500000</c:v>
                </c:pt>
                <c:pt idx="8892">
                  <c:v>17500000</c:v>
                </c:pt>
                <c:pt idx="8893">
                  <c:v>17500000</c:v>
                </c:pt>
                <c:pt idx="8894">
                  <c:v>17500000</c:v>
                </c:pt>
                <c:pt idx="8895">
                  <c:v>17500000</c:v>
                </c:pt>
                <c:pt idx="8896">
                  <c:v>17500000</c:v>
                </c:pt>
                <c:pt idx="8897">
                  <c:v>17500000</c:v>
                </c:pt>
                <c:pt idx="8898">
                  <c:v>17500000</c:v>
                </c:pt>
                <c:pt idx="8899">
                  <c:v>17500000</c:v>
                </c:pt>
                <c:pt idx="8900">
                  <c:v>17500000</c:v>
                </c:pt>
                <c:pt idx="8901">
                  <c:v>17500000</c:v>
                </c:pt>
                <c:pt idx="8902">
                  <c:v>17500000</c:v>
                </c:pt>
                <c:pt idx="8903">
                  <c:v>17500000</c:v>
                </c:pt>
                <c:pt idx="8904">
                  <c:v>17500000</c:v>
                </c:pt>
                <c:pt idx="8905">
                  <c:v>17500000</c:v>
                </c:pt>
                <c:pt idx="8906">
                  <c:v>17500000</c:v>
                </c:pt>
                <c:pt idx="8907">
                  <c:v>17500000</c:v>
                </c:pt>
                <c:pt idx="8908">
                  <c:v>17500000</c:v>
                </c:pt>
                <c:pt idx="8909">
                  <c:v>17500000</c:v>
                </c:pt>
                <c:pt idx="8910">
                  <c:v>17500000</c:v>
                </c:pt>
                <c:pt idx="8911">
                  <c:v>17500000</c:v>
                </c:pt>
                <c:pt idx="8912">
                  <c:v>17500000</c:v>
                </c:pt>
                <c:pt idx="8913">
                  <c:v>17500000</c:v>
                </c:pt>
                <c:pt idx="8914">
                  <c:v>17500000</c:v>
                </c:pt>
                <c:pt idx="8915">
                  <c:v>17500000</c:v>
                </c:pt>
                <c:pt idx="8916">
                  <c:v>17500000</c:v>
                </c:pt>
                <c:pt idx="8917">
                  <c:v>17500000</c:v>
                </c:pt>
                <c:pt idx="8918">
                  <c:v>17500000</c:v>
                </c:pt>
                <c:pt idx="8919">
                  <c:v>17500000</c:v>
                </c:pt>
                <c:pt idx="8920">
                  <c:v>17500000</c:v>
                </c:pt>
                <c:pt idx="8921">
                  <c:v>17500000</c:v>
                </c:pt>
                <c:pt idx="8922">
                  <c:v>17500000</c:v>
                </c:pt>
                <c:pt idx="8923">
                  <c:v>17500000</c:v>
                </c:pt>
                <c:pt idx="8924">
                  <c:v>17500000</c:v>
                </c:pt>
                <c:pt idx="8925">
                  <c:v>17500000</c:v>
                </c:pt>
                <c:pt idx="8926">
                  <c:v>17500000</c:v>
                </c:pt>
                <c:pt idx="8927">
                  <c:v>17500000</c:v>
                </c:pt>
                <c:pt idx="8928">
                  <c:v>17500000</c:v>
                </c:pt>
                <c:pt idx="8929">
                  <c:v>17500000</c:v>
                </c:pt>
                <c:pt idx="8930">
                  <c:v>17500000</c:v>
                </c:pt>
                <c:pt idx="8931">
                  <c:v>17500000</c:v>
                </c:pt>
                <c:pt idx="8932">
                  <c:v>17500000</c:v>
                </c:pt>
                <c:pt idx="8933">
                  <c:v>17500000</c:v>
                </c:pt>
                <c:pt idx="8934">
                  <c:v>17500000</c:v>
                </c:pt>
                <c:pt idx="8935">
                  <c:v>17500000</c:v>
                </c:pt>
                <c:pt idx="8936">
                  <c:v>17500000</c:v>
                </c:pt>
                <c:pt idx="8937">
                  <c:v>17500000</c:v>
                </c:pt>
                <c:pt idx="8938">
                  <c:v>17500000</c:v>
                </c:pt>
                <c:pt idx="8939">
                  <c:v>17500000</c:v>
                </c:pt>
                <c:pt idx="8940">
                  <c:v>17500000</c:v>
                </c:pt>
                <c:pt idx="8941">
                  <c:v>17500000</c:v>
                </c:pt>
                <c:pt idx="8942">
                  <c:v>17500000</c:v>
                </c:pt>
                <c:pt idx="8943">
                  <c:v>17500000</c:v>
                </c:pt>
                <c:pt idx="8944">
                  <c:v>17500000</c:v>
                </c:pt>
                <c:pt idx="8945">
                  <c:v>17500000</c:v>
                </c:pt>
                <c:pt idx="8946">
                  <c:v>17500000</c:v>
                </c:pt>
                <c:pt idx="8947">
                  <c:v>17500000</c:v>
                </c:pt>
                <c:pt idx="8948">
                  <c:v>17500000</c:v>
                </c:pt>
                <c:pt idx="8949">
                  <c:v>17500000</c:v>
                </c:pt>
                <c:pt idx="8950">
                  <c:v>17500000</c:v>
                </c:pt>
                <c:pt idx="8951">
                  <c:v>17500000</c:v>
                </c:pt>
                <c:pt idx="8952">
                  <c:v>17500000</c:v>
                </c:pt>
                <c:pt idx="8953">
                  <c:v>17500000</c:v>
                </c:pt>
                <c:pt idx="8954">
                  <c:v>17500000</c:v>
                </c:pt>
                <c:pt idx="8955">
                  <c:v>17500000</c:v>
                </c:pt>
                <c:pt idx="8956">
                  <c:v>17500000</c:v>
                </c:pt>
                <c:pt idx="8957">
                  <c:v>17500000</c:v>
                </c:pt>
                <c:pt idx="8958">
                  <c:v>17500000</c:v>
                </c:pt>
                <c:pt idx="8959">
                  <c:v>17500000</c:v>
                </c:pt>
                <c:pt idx="8960">
                  <c:v>17500000</c:v>
                </c:pt>
                <c:pt idx="8961">
                  <c:v>17500000</c:v>
                </c:pt>
                <c:pt idx="8962">
                  <c:v>17500000</c:v>
                </c:pt>
                <c:pt idx="8963">
                  <c:v>17500000</c:v>
                </c:pt>
                <c:pt idx="8964">
                  <c:v>17500000</c:v>
                </c:pt>
                <c:pt idx="8965">
                  <c:v>17500000</c:v>
                </c:pt>
                <c:pt idx="8966">
                  <c:v>17500000</c:v>
                </c:pt>
                <c:pt idx="8967">
                  <c:v>17500000</c:v>
                </c:pt>
                <c:pt idx="8968">
                  <c:v>17500000</c:v>
                </c:pt>
                <c:pt idx="8969">
                  <c:v>17500000</c:v>
                </c:pt>
                <c:pt idx="8970">
                  <c:v>17500000</c:v>
                </c:pt>
                <c:pt idx="8971">
                  <c:v>17500000</c:v>
                </c:pt>
                <c:pt idx="8972">
                  <c:v>17500000</c:v>
                </c:pt>
                <c:pt idx="8973">
                  <c:v>17500000</c:v>
                </c:pt>
                <c:pt idx="8974">
                  <c:v>17500000</c:v>
                </c:pt>
                <c:pt idx="8975">
                  <c:v>17500000</c:v>
                </c:pt>
                <c:pt idx="8976">
                  <c:v>17500000</c:v>
                </c:pt>
                <c:pt idx="8977">
                  <c:v>17500000</c:v>
                </c:pt>
                <c:pt idx="8978">
                  <c:v>17500000</c:v>
                </c:pt>
                <c:pt idx="8979">
                  <c:v>17500000</c:v>
                </c:pt>
                <c:pt idx="8980">
                  <c:v>17500000</c:v>
                </c:pt>
                <c:pt idx="8981">
                  <c:v>17500000</c:v>
                </c:pt>
                <c:pt idx="8982">
                  <c:v>17500000</c:v>
                </c:pt>
                <c:pt idx="8983">
                  <c:v>17500000</c:v>
                </c:pt>
                <c:pt idx="8984">
                  <c:v>17500000</c:v>
                </c:pt>
                <c:pt idx="8985">
                  <c:v>17500000</c:v>
                </c:pt>
                <c:pt idx="8986">
                  <c:v>17500000</c:v>
                </c:pt>
                <c:pt idx="8987">
                  <c:v>17500000</c:v>
                </c:pt>
                <c:pt idx="8988">
                  <c:v>17500000</c:v>
                </c:pt>
                <c:pt idx="8989">
                  <c:v>17500000</c:v>
                </c:pt>
                <c:pt idx="8990">
                  <c:v>17500000</c:v>
                </c:pt>
                <c:pt idx="8991">
                  <c:v>17500000</c:v>
                </c:pt>
                <c:pt idx="8992">
                  <c:v>17500000</c:v>
                </c:pt>
                <c:pt idx="8993">
                  <c:v>17500000</c:v>
                </c:pt>
                <c:pt idx="8994">
                  <c:v>17500000</c:v>
                </c:pt>
                <c:pt idx="8995">
                  <c:v>17500000</c:v>
                </c:pt>
                <c:pt idx="8996">
                  <c:v>17500000</c:v>
                </c:pt>
                <c:pt idx="8997">
                  <c:v>17500000</c:v>
                </c:pt>
                <c:pt idx="8998">
                  <c:v>17500000</c:v>
                </c:pt>
                <c:pt idx="8999">
                  <c:v>17500000</c:v>
                </c:pt>
                <c:pt idx="9000">
                  <c:v>17500000</c:v>
                </c:pt>
                <c:pt idx="9001">
                  <c:v>17500000</c:v>
                </c:pt>
                <c:pt idx="9002">
                  <c:v>17500000</c:v>
                </c:pt>
                <c:pt idx="9003">
                  <c:v>17500000</c:v>
                </c:pt>
                <c:pt idx="9004">
                  <c:v>17500000</c:v>
                </c:pt>
                <c:pt idx="9005">
                  <c:v>17500000</c:v>
                </c:pt>
                <c:pt idx="9006">
                  <c:v>17500000</c:v>
                </c:pt>
                <c:pt idx="9007">
                  <c:v>17500000</c:v>
                </c:pt>
                <c:pt idx="9008">
                  <c:v>17500000</c:v>
                </c:pt>
                <c:pt idx="9009">
                  <c:v>17500000</c:v>
                </c:pt>
                <c:pt idx="9010">
                  <c:v>17500000</c:v>
                </c:pt>
                <c:pt idx="9011">
                  <c:v>17500000</c:v>
                </c:pt>
                <c:pt idx="9012">
                  <c:v>17500000</c:v>
                </c:pt>
                <c:pt idx="9013">
                  <c:v>17500000</c:v>
                </c:pt>
                <c:pt idx="9014">
                  <c:v>17500000</c:v>
                </c:pt>
                <c:pt idx="9015">
                  <c:v>17500000</c:v>
                </c:pt>
                <c:pt idx="9016">
                  <c:v>17500000</c:v>
                </c:pt>
                <c:pt idx="9017">
                  <c:v>17500000</c:v>
                </c:pt>
                <c:pt idx="9018">
                  <c:v>17500000</c:v>
                </c:pt>
                <c:pt idx="9019">
                  <c:v>17500000</c:v>
                </c:pt>
                <c:pt idx="9020">
                  <c:v>17500000</c:v>
                </c:pt>
                <c:pt idx="9021">
                  <c:v>17500000</c:v>
                </c:pt>
                <c:pt idx="9022">
                  <c:v>17500000</c:v>
                </c:pt>
                <c:pt idx="9023">
                  <c:v>17500000</c:v>
                </c:pt>
                <c:pt idx="9024">
                  <c:v>17500000</c:v>
                </c:pt>
                <c:pt idx="9025">
                  <c:v>17500000</c:v>
                </c:pt>
                <c:pt idx="9026">
                  <c:v>17500000</c:v>
                </c:pt>
                <c:pt idx="9027">
                  <c:v>17500000</c:v>
                </c:pt>
                <c:pt idx="9028">
                  <c:v>17500000</c:v>
                </c:pt>
                <c:pt idx="9029">
                  <c:v>17500000</c:v>
                </c:pt>
                <c:pt idx="9030">
                  <c:v>17500000</c:v>
                </c:pt>
                <c:pt idx="9031">
                  <c:v>17500000</c:v>
                </c:pt>
                <c:pt idx="9032">
                  <c:v>17500000</c:v>
                </c:pt>
                <c:pt idx="9033">
                  <c:v>17500000</c:v>
                </c:pt>
                <c:pt idx="9034">
                  <c:v>17500000</c:v>
                </c:pt>
                <c:pt idx="9035">
                  <c:v>17500000</c:v>
                </c:pt>
                <c:pt idx="9036">
                  <c:v>17500000</c:v>
                </c:pt>
                <c:pt idx="9037">
                  <c:v>17500000</c:v>
                </c:pt>
                <c:pt idx="9038">
                  <c:v>17500000</c:v>
                </c:pt>
                <c:pt idx="9039">
                  <c:v>17500000</c:v>
                </c:pt>
                <c:pt idx="9040">
                  <c:v>17500000</c:v>
                </c:pt>
                <c:pt idx="9041">
                  <c:v>17500000</c:v>
                </c:pt>
                <c:pt idx="9042">
                  <c:v>17500000</c:v>
                </c:pt>
                <c:pt idx="9043">
                  <c:v>17500000</c:v>
                </c:pt>
                <c:pt idx="9044">
                  <c:v>17500000</c:v>
                </c:pt>
                <c:pt idx="9045">
                  <c:v>17500000</c:v>
                </c:pt>
                <c:pt idx="9046">
                  <c:v>17500000</c:v>
                </c:pt>
                <c:pt idx="9047">
                  <c:v>17500000</c:v>
                </c:pt>
                <c:pt idx="9048">
                  <c:v>17500000</c:v>
                </c:pt>
                <c:pt idx="9049">
                  <c:v>17500000</c:v>
                </c:pt>
                <c:pt idx="9050">
                  <c:v>17500000</c:v>
                </c:pt>
                <c:pt idx="9051">
                  <c:v>17500000</c:v>
                </c:pt>
                <c:pt idx="9052">
                  <c:v>17500000</c:v>
                </c:pt>
                <c:pt idx="9053">
                  <c:v>17500000</c:v>
                </c:pt>
                <c:pt idx="9054">
                  <c:v>17500000</c:v>
                </c:pt>
                <c:pt idx="9055">
                  <c:v>17500000</c:v>
                </c:pt>
                <c:pt idx="9056">
                  <c:v>17500000</c:v>
                </c:pt>
                <c:pt idx="9057">
                  <c:v>17500000</c:v>
                </c:pt>
                <c:pt idx="9058">
                  <c:v>17500000</c:v>
                </c:pt>
                <c:pt idx="9059">
                  <c:v>17500000</c:v>
                </c:pt>
                <c:pt idx="9060">
                  <c:v>17500000</c:v>
                </c:pt>
                <c:pt idx="9061">
                  <c:v>17500000</c:v>
                </c:pt>
                <c:pt idx="9062">
                  <c:v>17500000</c:v>
                </c:pt>
                <c:pt idx="9063">
                  <c:v>17500000</c:v>
                </c:pt>
                <c:pt idx="9064">
                  <c:v>17500000</c:v>
                </c:pt>
                <c:pt idx="9065">
                  <c:v>17500000</c:v>
                </c:pt>
                <c:pt idx="9066">
                  <c:v>17500000</c:v>
                </c:pt>
                <c:pt idx="9067">
                  <c:v>17500000</c:v>
                </c:pt>
                <c:pt idx="9068">
                  <c:v>17500000</c:v>
                </c:pt>
                <c:pt idx="9069">
                  <c:v>17500000</c:v>
                </c:pt>
                <c:pt idx="9070">
                  <c:v>17500000</c:v>
                </c:pt>
                <c:pt idx="9071">
                  <c:v>17500000</c:v>
                </c:pt>
                <c:pt idx="9072">
                  <c:v>17500000</c:v>
                </c:pt>
                <c:pt idx="9073">
                  <c:v>17500000</c:v>
                </c:pt>
                <c:pt idx="9074">
                  <c:v>17500000</c:v>
                </c:pt>
                <c:pt idx="9075">
                  <c:v>17500000</c:v>
                </c:pt>
                <c:pt idx="9076">
                  <c:v>17500000</c:v>
                </c:pt>
                <c:pt idx="9077">
                  <c:v>17500000</c:v>
                </c:pt>
                <c:pt idx="9078">
                  <c:v>17500000</c:v>
                </c:pt>
                <c:pt idx="9079">
                  <c:v>17500000</c:v>
                </c:pt>
                <c:pt idx="9080">
                  <c:v>17500000</c:v>
                </c:pt>
                <c:pt idx="9081">
                  <c:v>17500000</c:v>
                </c:pt>
                <c:pt idx="9082">
                  <c:v>17500000</c:v>
                </c:pt>
                <c:pt idx="9083">
                  <c:v>17500000</c:v>
                </c:pt>
                <c:pt idx="9084">
                  <c:v>17500000</c:v>
                </c:pt>
                <c:pt idx="9085">
                  <c:v>17500000</c:v>
                </c:pt>
                <c:pt idx="9086">
                  <c:v>17500000</c:v>
                </c:pt>
                <c:pt idx="9087">
                  <c:v>17500000</c:v>
                </c:pt>
                <c:pt idx="9088">
                  <c:v>17500000</c:v>
                </c:pt>
                <c:pt idx="9089">
                  <c:v>17500000</c:v>
                </c:pt>
                <c:pt idx="9090">
                  <c:v>17500000</c:v>
                </c:pt>
                <c:pt idx="9091">
                  <c:v>17500000</c:v>
                </c:pt>
                <c:pt idx="9092">
                  <c:v>17500000</c:v>
                </c:pt>
                <c:pt idx="9093">
                  <c:v>17500000</c:v>
                </c:pt>
                <c:pt idx="9094">
                  <c:v>17500000</c:v>
                </c:pt>
                <c:pt idx="9095">
                  <c:v>17500000</c:v>
                </c:pt>
                <c:pt idx="9096">
                  <c:v>17500000</c:v>
                </c:pt>
                <c:pt idx="9097">
                  <c:v>17500000</c:v>
                </c:pt>
                <c:pt idx="9098">
                  <c:v>17500000</c:v>
                </c:pt>
                <c:pt idx="9099">
                  <c:v>17500000</c:v>
                </c:pt>
                <c:pt idx="9100">
                  <c:v>17500000</c:v>
                </c:pt>
                <c:pt idx="9101">
                  <c:v>17500000</c:v>
                </c:pt>
                <c:pt idx="9102">
                  <c:v>17500000</c:v>
                </c:pt>
                <c:pt idx="9103">
                  <c:v>17500000</c:v>
                </c:pt>
                <c:pt idx="9104">
                  <c:v>17500000</c:v>
                </c:pt>
                <c:pt idx="9105">
                  <c:v>17500000</c:v>
                </c:pt>
                <c:pt idx="9106">
                  <c:v>17500000</c:v>
                </c:pt>
                <c:pt idx="9107">
                  <c:v>17500000</c:v>
                </c:pt>
                <c:pt idx="9108">
                  <c:v>17500000</c:v>
                </c:pt>
                <c:pt idx="9109">
                  <c:v>17500000</c:v>
                </c:pt>
                <c:pt idx="9110">
                  <c:v>17500000</c:v>
                </c:pt>
                <c:pt idx="9111">
                  <c:v>17500000</c:v>
                </c:pt>
                <c:pt idx="9112">
                  <c:v>17500000</c:v>
                </c:pt>
                <c:pt idx="9113">
                  <c:v>17500000</c:v>
                </c:pt>
                <c:pt idx="9114">
                  <c:v>17500000</c:v>
                </c:pt>
                <c:pt idx="9115">
                  <c:v>17500000</c:v>
                </c:pt>
                <c:pt idx="9116">
                  <c:v>17500000</c:v>
                </c:pt>
                <c:pt idx="9117">
                  <c:v>17500000</c:v>
                </c:pt>
                <c:pt idx="9118">
                  <c:v>17500000</c:v>
                </c:pt>
                <c:pt idx="9119">
                  <c:v>17500000</c:v>
                </c:pt>
                <c:pt idx="9120">
                  <c:v>17500000</c:v>
                </c:pt>
                <c:pt idx="9121">
                  <c:v>17500000</c:v>
                </c:pt>
                <c:pt idx="9122">
                  <c:v>17500000</c:v>
                </c:pt>
                <c:pt idx="9123">
                  <c:v>17500000</c:v>
                </c:pt>
                <c:pt idx="9124">
                  <c:v>17500000</c:v>
                </c:pt>
                <c:pt idx="9125">
                  <c:v>17500000</c:v>
                </c:pt>
                <c:pt idx="9126">
                  <c:v>17500000</c:v>
                </c:pt>
                <c:pt idx="9127">
                  <c:v>17500000</c:v>
                </c:pt>
                <c:pt idx="9128">
                  <c:v>17500000</c:v>
                </c:pt>
                <c:pt idx="9129">
                  <c:v>17500000</c:v>
                </c:pt>
                <c:pt idx="9130">
                  <c:v>17500000</c:v>
                </c:pt>
                <c:pt idx="9131">
                  <c:v>17500000</c:v>
                </c:pt>
                <c:pt idx="9132">
                  <c:v>17500000</c:v>
                </c:pt>
                <c:pt idx="9133">
                  <c:v>17500000</c:v>
                </c:pt>
                <c:pt idx="9134">
                  <c:v>17500000</c:v>
                </c:pt>
                <c:pt idx="9135">
                  <c:v>17500000</c:v>
                </c:pt>
                <c:pt idx="9136">
                  <c:v>17500000</c:v>
                </c:pt>
                <c:pt idx="9137">
                  <c:v>17500000</c:v>
                </c:pt>
                <c:pt idx="9138">
                  <c:v>17500000</c:v>
                </c:pt>
                <c:pt idx="9139">
                  <c:v>17500000</c:v>
                </c:pt>
                <c:pt idx="9140">
                  <c:v>17500000</c:v>
                </c:pt>
                <c:pt idx="9141">
                  <c:v>17500000</c:v>
                </c:pt>
                <c:pt idx="9142">
                  <c:v>17500000</c:v>
                </c:pt>
                <c:pt idx="9143">
                  <c:v>17500000</c:v>
                </c:pt>
                <c:pt idx="9144">
                  <c:v>17500000</c:v>
                </c:pt>
                <c:pt idx="9145">
                  <c:v>17500000</c:v>
                </c:pt>
                <c:pt idx="9146">
                  <c:v>17500000</c:v>
                </c:pt>
                <c:pt idx="9147">
                  <c:v>17500000</c:v>
                </c:pt>
                <c:pt idx="9148">
                  <c:v>17500000</c:v>
                </c:pt>
                <c:pt idx="9149">
                  <c:v>17500000</c:v>
                </c:pt>
                <c:pt idx="9150">
                  <c:v>17500000</c:v>
                </c:pt>
                <c:pt idx="9151">
                  <c:v>17500000</c:v>
                </c:pt>
                <c:pt idx="9152">
                  <c:v>17500000</c:v>
                </c:pt>
                <c:pt idx="9153">
                  <c:v>17500000</c:v>
                </c:pt>
                <c:pt idx="9154">
                  <c:v>17500000</c:v>
                </c:pt>
                <c:pt idx="9155">
                  <c:v>17500000</c:v>
                </c:pt>
                <c:pt idx="9156">
                  <c:v>17500000</c:v>
                </c:pt>
                <c:pt idx="9157">
                  <c:v>17500000</c:v>
                </c:pt>
                <c:pt idx="9158">
                  <c:v>17500000</c:v>
                </c:pt>
                <c:pt idx="9159">
                  <c:v>17500000</c:v>
                </c:pt>
                <c:pt idx="9160">
                  <c:v>17500000</c:v>
                </c:pt>
                <c:pt idx="9161">
                  <c:v>17500000</c:v>
                </c:pt>
                <c:pt idx="9162">
                  <c:v>17500000</c:v>
                </c:pt>
                <c:pt idx="9163">
                  <c:v>17500000</c:v>
                </c:pt>
                <c:pt idx="9164">
                  <c:v>17500000</c:v>
                </c:pt>
                <c:pt idx="9165">
                  <c:v>17500000</c:v>
                </c:pt>
                <c:pt idx="9166">
                  <c:v>17500000</c:v>
                </c:pt>
                <c:pt idx="9167">
                  <c:v>17500000</c:v>
                </c:pt>
                <c:pt idx="9168">
                  <c:v>17500000</c:v>
                </c:pt>
                <c:pt idx="9169">
                  <c:v>17500000</c:v>
                </c:pt>
                <c:pt idx="9170">
                  <c:v>17500000</c:v>
                </c:pt>
                <c:pt idx="9171">
                  <c:v>17500000</c:v>
                </c:pt>
                <c:pt idx="9172">
                  <c:v>17500000</c:v>
                </c:pt>
                <c:pt idx="9173">
                  <c:v>17500000</c:v>
                </c:pt>
                <c:pt idx="9174">
                  <c:v>17500000</c:v>
                </c:pt>
                <c:pt idx="9175">
                  <c:v>17500000</c:v>
                </c:pt>
                <c:pt idx="9176">
                  <c:v>17500000</c:v>
                </c:pt>
                <c:pt idx="9177">
                  <c:v>17500000</c:v>
                </c:pt>
                <c:pt idx="9178">
                  <c:v>17500000</c:v>
                </c:pt>
                <c:pt idx="9179">
                  <c:v>17500000</c:v>
                </c:pt>
                <c:pt idx="9180">
                  <c:v>17500000</c:v>
                </c:pt>
                <c:pt idx="9181">
                  <c:v>17500000</c:v>
                </c:pt>
                <c:pt idx="9182">
                  <c:v>17500000</c:v>
                </c:pt>
                <c:pt idx="9183">
                  <c:v>17500000</c:v>
                </c:pt>
                <c:pt idx="9184">
                  <c:v>17500000</c:v>
                </c:pt>
                <c:pt idx="9185">
                  <c:v>17500000</c:v>
                </c:pt>
                <c:pt idx="9186">
                  <c:v>17500000</c:v>
                </c:pt>
                <c:pt idx="9187">
                  <c:v>17500000</c:v>
                </c:pt>
                <c:pt idx="9188">
                  <c:v>17500000</c:v>
                </c:pt>
                <c:pt idx="9189">
                  <c:v>17500000</c:v>
                </c:pt>
                <c:pt idx="9190">
                  <c:v>17500000</c:v>
                </c:pt>
                <c:pt idx="9191">
                  <c:v>17500000</c:v>
                </c:pt>
                <c:pt idx="9192">
                  <c:v>17500000</c:v>
                </c:pt>
                <c:pt idx="9193">
                  <c:v>17500000</c:v>
                </c:pt>
                <c:pt idx="9194">
                  <c:v>17500000</c:v>
                </c:pt>
                <c:pt idx="9195">
                  <c:v>17500000</c:v>
                </c:pt>
                <c:pt idx="9196">
                  <c:v>17500000</c:v>
                </c:pt>
                <c:pt idx="9197">
                  <c:v>17500000</c:v>
                </c:pt>
                <c:pt idx="9198">
                  <c:v>17500000</c:v>
                </c:pt>
                <c:pt idx="9199">
                  <c:v>17500000</c:v>
                </c:pt>
                <c:pt idx="9200">
                  <c:v>17500000</c:v>
                </c:pt>
                <c:pt idx="9201">
                  <c:v>17500000</c:v>
                </c:pt>
                <c:pt idx="9202">
                  <c:v>17500000</c:v>
                </c:pt>
                <c:pt idx="9203">
                  <c:v>17500000</c:v>
                </c:pt>
                <c:pt idx="9204">
                  <c:v>17500000</c:v>
                </c:pt>
                <c:pt idx="9205">
                  <c:v>17500000</c:v>
                </c:pt>
                <c:pt idx="9206">
                  <c:v>17500000</c:v>
                </c:pt>
                <c:pt idx="9207">
                  <c:v>17500000</c:v>
                </c:pt>
                <c:pt idx="9208">
                  <c:v>17500000</c:v>
                </c:pt>
                <c:pt idx="9209">
                  <c:v>17500000</c:v>
                </c:pt>
                <c:pt idx="9210">
                  <c:v>17500000</c:v>
                </c:pt>
                <c:pt idx="9211">
                  <c:v>17500000</c:v>
                </c:pt>
                <c:pt idx="9212">
                  <c:v>17500000</c:v>
                </c:pt>
                <c:pt idx="9213">
                  <c:v>17500000</c:v>
                </c:pt>
                <c:pt idx="9214">
                  <c:v>17500000</c:v>
                </c:pt>
                <c:pt idx="9215">
                  <c:v>17500000</c:v>
                </c:pt>
                <c:pt idx="9216">
                  <c:v>17500000</c:v>
                </c:pt>
                <c:pt idx="9217">
                  <c:v>17500000</c:v>
                </c:pt>
                <c:pt idx="9218">
                  <c:v>17500000</c:v>
                </c:pt>
                <c:pt idx="9219">
                  <c:v>17500000</c:v>
                </c:pt>
                <c:pt idx="9220">
                  <c:v>17500000</c:v>
                </c:pt>
                <c:pt idx="9221">
                  <c:v>17500000</c:v>
                </c:pt>
                <c:pt idx="9222">
                  <c:v>17500000</c:v>
                </c:pt>
                <c:pt idx="9223">
                  <c:v>17500000</c:v>
                </c:pt>
                <c:pt idx="9224">
                  <c:v>17500000</c:v>
                </c:pt>
                <c:pt idx="9225">
                  <c:v>17500000</c:v>
                </c:pt>
                <c:pt idx="9226">
                  <c:v>17500000</c:v>
                </c:pt>
                <c:pt idx="9227">
                  <c:v>17500000</c:v>
                </c:pt>
                <c:pt idx="9228">
                  <c:v>17500000</c:v>
                </c:pt>
                <c:pt idx="9229">
                  <c:v>17500000</c:v>
                </c:pt>
                <c:pt idx="9230">
                  <c:v>17500000</c:v>
                </c:pt>
                <c:pt idx="9231">
                  <c:v>17500000</c:v>
                </c:pt>
                <c:pt idx="9232">
                  <c:v>17500000</c:v>
                </c:pt>
                <c:pt idx="9233">
                  <c:v>17500000</c:v>
                </c:pt>
                <c:pt idx="9234">
                  <c:v>17500000</c:v>
                </c:pt>
                <c:pt idx="9235">
                  <c:v>17500000</c:v>
                </c:pt>
                <c:pt idx="9236">
                  <c:v>17500000</c:v>
                </c:pt>
                <c:pt idx="9237">
                  <c:v>17500000</c:v>
                </c:pt>
                <c:pt idx="9238">
                  <c:v>17500000</c:v>
                </c:pt>
                <c:pt idx="9239">
                  <c:v>17500000</c:v>
                </c:pt>
                <c:pt idx="9240">
                  <c:v>17500000</c:v>
                </c:pt>
                <c:pt idx="9241">
                  <c:v>17500000</c:v>
                </c:pt>
                <c:pt idx="9242">
                  <c:v>17500000</c:v>
                </c:pt>
                <c:pt idx="9243">
                  <c:v>17500000</c:v>
                </c:pt>
                <c:pt idx="9244">
                  <c:v>17500000</c:v>
                </c:pt>
                <c:pt idx="9245">
                  <c:v>17500000</c:v>
                </c:pt>
                <c:pt idx="9246">
                  <c:v>17500000</c:v>
                </c:pt>
                <c:pt idx="9247">
                  <c:v>17500000</c:v>
                </c:pt>
                <c:pt idx="9248">
                  <c:v>17500000</c:v>
                </c:pt>
                <c:pt idx="9249">
                  <c:v>17500000</c:v>
                </c:pt>
                <c:pt idx="9250">
                  <c:v>17500000</c:v>
                </c:pt>
                <c:pt idx="9251">
                  <c:v>17500000</c:v>
                </c:pt>
                <c:pt idx="9252">
                  <c:v>17500000</c:v>
                </c:pt>
                <c:pt idx="9253">
                  <c:v>17500000</c:v>
                </c:pt>
                <c:pt idx="9254">
                  <c:v>17500000</c:v>
                </c:pt>
                <c:pt idx="9255">
                  <c:v>17500000</c:v>
                </c:pt>
                <c:pt idx="9256">
                  <c:v>17500000</c:v>
                </c:pt>
                <c:pt idx="9257">
                  <c:v>17500000</c:v>
                </c:pt>
                <c:pt idx="9258">
                  <c:v>17500000</c:v>
                </c:pt>
                <c:pt idx="9259">
                  <c:v>17500000</c:v>
                </c:pt>
                <c:pt idx="9260">
                  <c:v>17500000</c:v>
                </c:pt>
                <c:pt idx="9261">
                  <c:v>17500000</c:v>
                </c:pt>
                <c:pt idx="9262">
                  <c:v>17500000</c:v>
                </c:pt>
                <c:pt idx="9263">
                  <c:v>17500000</c:v>
                </c:pt>
                <c:pt idx="9264">
                  <c:v>17500000</c:v>
                </c:pt>
                <c:pt idx="9265">
                  <c:v>17500000</c:v>
                </c:pt>
                <c:pt idx="9266">
                  <c:v>17500000</c:v>
                </c:pt>
                <c:pt idx="9267">
                  <c:v>17500000</c:v>
                </c:pt>
                <c:pt idx="9268">
                  <c:v>17500000</c:v>
                </c:pt>
                <c:pt idx="9269">
                  <c:v>17500000</c:v>
                </c:pt>
                <c:pt idx="9270">
                  <c:v>17500000</c:v>
                </c:pt>
                <c:pt idx="9271">
                  <c:v>17500000</c:v>
                </c:pt>
                <c:pt idx="9272">
                  <c:v>17500000</c:v>
                </c:pt>
                <c:pt idx="9273">
                  <c:v>17500000</c:v>
                </c:pt>
                <c:pt idx="9274">
                  <c:v>17500000</c:v>
                </c:pt>
                <c:pt idx="9275">
                  <c:v>17500000</c:v>
                </c:pt>
                <c:pt idx="9276">
                  <c:v>17500000</c:v>
                </c:pt>
                <c:pt idx="9277">
                  <c:v>17500000</c:v>
                </c:pt>
                <c:pt idx="9278">
                  <c:v>17500000</c:v>
                </c:pt>
                <c:pt idx="9279">
                  <c:v>17500000</c:v>
                </c:pt>
                <c:pt idx="9280">
                  <c:v>17500000</c:v>
                </c:pt>
                <c:pt idx="9281">
                  <c:v>17500000</c:v>
                </c:pt>
                <c:pt idx="9282">
                  <c:v>17500000</c:v>
                </c:pt>
                <c:pt idx="9283">
                  <c:v>17500000</c:v>
                </c:pt>
                <c:pt idx="9284">
                  <c:v>17500000</c:v>
                </c:pt>
                <c:pt idx="9285">
                  <c:v>17500000</c:v>
                </c:pt>
                <c:pt idx="9286">
                  <c:v>17500000</c:v>
                </c:pt>
                <c:pt idx="9287">
                  <c:v>17500000</c:v>
                </c:pt>
                <c:pt idx="9288">
                  <c:v>17500000</c:v>
                </c:pt>
                <c:pt idx="9289">
                  <c:v>17500000</c:v>
                </c:pt>
                <c:pt idx="9290">
                  <c:v>17500000</c:v>
                </c:pt>
                <c:pt idx="9291">
                  <c:v>17500000</c:v>
                </c:pt>
                <c:pt idx="9292">
                  <c:v>17500000</c:v>
                </c:pt>
                <c:pt idx="9293">
                  <c:v>17500000</c:v>
                </c:pt>
                <c:pt idx="9294">
                  <c:v>17500000</c:v>
                </c:pt>
                <c:pt idx="9295">
                  <c:v>17500000</c:v>
                </c:pt>
                <c:pt idx="9296">
                  <c:v>17500000</c:v>
                </c:pt>
                <c:pt idx="9297">
                  <c:v>17500000</c:v>
                </c:pt>
                <c:pt idx="9298">
                  <c:v>17500000</c:v>
                </c:pt>
                <c:pt idx="9299">
                  <c:v>17500000</c:v>
                </c:pt>
                <c:pt idx="9300">
                  <c:v>17500000</c:v>
                </c:pt>
                <c:pt idx="9301">
                  <c:v>17500000</c:v>
                </c:pt>
                <c:pt idx="9302">
                  <c:v>17500000</c:v>
                </c:pt>
                <c:pt idx="9303">
                  <c:v>17500000</c:v>
                </c:pt>
                <c:pt idx="9304">
                  <c:v>17500000</c:v>
                </c:pt>
                <c:pt idx="9305">
                  <c:v>17500000</c:v>
                </c:pt>
                <c:pt idx="9306">
                  <c:v>17500000</c:v>
                </c:pt>
                <c:pt idx="9307">
                  <c:v>17500000</c:v>
                </c:pt>
                <c:pt idx="9308">
                  <c:v>17500000</c:v>
                </c:pt>
                <c:pt idx="9309">
                  <c:v>17500000</c:v>
                </c:pt>
                <c:pt idx="9310">
                  <c:v>17500000</c:v>
                </c:pt>
                <c:pt idx="9311">
                  <c:v>17500000</c:v>
                </c:pt>
                <c:pt idx="9312">
                  <c:v>17500000</c:v>
                </c:pt>
                <c:pt idx="9313">
                  <c:v>17500000</c:v>
                </c:pt>
                <c:pt idx="9314">
                  <c:v>17500000</c:v>
                </c:pt>
                <c:pt idx="9315">
                  <c:v>17500000</c:v>
                </c:pt>
                <c:pt idx="9316">
                  <c:v>17500000</c:v>
                </c:pt>
                <c:pt idx="9317">
                  <c:v>17500000</c:v>
                </c:pt>
                <c:pt idx="9318">
                  <c:v>17500000</c:v>
                </c:pt>
                <c:pt idx="9319">
                  <c:v>17500000</c:v>
                </c:pt>
                <c:pt idx="9320">
                  <c:v>17500000</c:v>
                </c:pt>
                <c:pt idx="9321">
                  <c:v>17500000</c:v>
                </c:pt>
                <c:pt idx="9322">
                  <c:v>17500000</c:v>
                </c:pt>
                <c:pt idx="9323">
                  <c:v>17500000</c:v>
                </c:pt>
                <c:pt idx="9324">
                  <c:v>17500000</c:v>
                </c:pt>
                <c:pt idx="9325">
                  <c:v>17500000</c:v>
                </c:pt>
                <c:pt idx="9326">
                  <c:v>17500000</c:v>
                </c:pt>
                <c:pt idx="9327">
                  <c:v>17500000</c:v>
                </c:pt>
                <c:pt idx="9328">
                  <c:v>17500000</c:v>
                </c:pt>
                <c:pt idx="9329">
                  <c:v>17500000</c:v>
                </c:pt>
                <c:pt idx="9330">
                  <c:v>17500000</c:v>
                </c:pt>
                <c:pt idx="9331">
                  <c:v>17500000</c:v>
                </c:pt>
                <c:pt idx="9332">
                  <c:v>17500000</c:v>
                </c:pt>
                <c:pt idx="9333">
                  <c:v>17500000</c:v>
                </c:pt>
                <c:pt idx="9334">
                  <c:v>17500000</c:v>
                </c:pt>
                <c:pt idx="9335">
                  <c:v>17500000</c:v>
                </c:pt>
                <c:pt idx="9336">
                  <c:v>17500000</c:v>
                </c:pt>
                <c:pt idx="9337">
                  <c:v>17500000</c:v>
                </c:pt>
                <c:pt idx="9338">
                  <c:v>17500000</c:v>
                </c:pt>
                <c:pt idx="9339">
                  <c:v>17500000</c:v>
                </c:pt>
                <c:pt idx="9340">
                  <c:v>17500000</c:v>
                </c:pt>
                <c:pt idx="9341">
                  <c:v>17500000</c:v>
                </c:pt>
                <c:pt idx="9342">
                  <c:v>17500000</c:v>
                </c:pt>
                <c:pt idx="9343">
                  <c:v>17500000</c:v>
                </c:pt>
                <c:pt idx="9344">
                  <c:v>17500000</c:v>
                </c:pt>
                <c:pt idx="9345">
                  <c:v>17500000</c:v>
                </c:pt>
                <c:pt idx="9346">
                  <c:v>17500000</c:v>
                </c:pt>
                <c:pt idx="9347">
                  <c:v>17500000</c:v>
                </c:pt>
                <c:pt idx="9348">
                  <c:v>17500000</c:v>
                </c:pt>
                <c:pt idx="9349">
                  <c:v>17500000</c:v>
                </c:pt>
                <c:pt idx="9350">
                  <c:v>17500000</c:v>
                </c:pt>
                <c:pt idx="9351">
                  <c:v>17500000</c:v>
                </c:pt>
                <c:pt idx="9352">
                  <c:v>17500000</c:v>
                </c:pt>
                <c:pt idx="9353">
                  <c:v>17500000</c:v>
                </c:pt>
                <c:pt idx="9354">
                  <c:v>17500000</c:v>
                </c:pt>
                <c:pt idx="9355">
                  <c:v>17500000</c:v>
                </c:pt>
                <c:pt idx="9356">
                  <c:v>17500000</c:v>
                </c:pt>
                <c:pt idx="9357">
                  <c:v>17500000</c:v>
                </c:pt>
                <c:pt idx="9358">
                  <c:v>17500000</c:v>
                </c:pt>
                <c:pt idx="9359">
                  <c:v>17500000</c:v>
                </c:pt>
                <c:pt idx="9360">
                  <c:v>17500000</c:v>
                </c:pt>
                <c:pt idx="9361">
                  <c:v>17500000</c:v>
                </c:pt>
                <c:pt idx="9362">
                  <c:v>17500000</c:v>
                </c:pt>
                <c:pt idx="9363">
                  <c:v>17500000</c:v>
                </c:pt>
                <c:pt idx="9364">
                  <c:v>17500000</c:v>
                </c:pt>
                <c:pt idx="9365">
                  <c:v>17500000</c:v>
                </c:pt>
                <c:pt idx="9366">
                  <c:v>17500000</c:v>
                </c:pt>
                <c:pt idx="9367">
                  <c:v>17500000</c:v>
                </c:pt>
                <c:pt idx="9368">
                  <c:v>17500000</c:v>
                </c:pt>
                <c:pt idx="9369">
                  <c:v>17500000</c:v>
                </c:pt>
                <c:pt idx="9370">
                  <c:v>17500000</c:v>
                </c:pt>
                <c:pt idx="9371">
                  <c:v>17500000</c:v>
                </c:pt>
                <c:pt idx="9372">
                  <c:v>17500000</c:v>
                </c:pt>
                <c:pt idx="9373">
                  <c:v>17500000</c:v>
                </c:pt>
                <c:pt idx="9374">
                  <c:v>17500000</c:v>
                </c:pt>
                <c:pt idx="9375">
                  <c:v>17500000</c:v>
                </c:pt>
                <c:pt idx="9376">
                  <c:v>17500000</c:v>
                </c:pt>
                <c:pt idx="9377">
                  <c:v>17500000</c:v>
                </c:pt>
                <c:pt idx="9378">
                  <c:v>17500000</c:v>
                </c:pt>
                <c:pt idx="9379">
                  <c:v>17500000</c:v>
                </c:pt>
                <c:pt idx="9380">
                  <c:v>17500000</c:v>
                </c:pt>
                <c:pt idx="9381">
                  <c:v>17500000</c:v>
                </c:pt>
                <c:pt idx="9382">
                  <c:v>17500000</c:v>
                </c:pt>
                <c:pt idx="9383">
                  <c:v>17500000</c:v>
                </c:pt>
                <c:pt idx="9384">
                  <c:v>17500000</c:v>
                </c:pt>
                <c:pt idx="9385">
                  <c:v>17500000</c:v>
                </c:pt>
                <c:pt idx="9386">
                  <c:v>17500000</c:v>
                </c:pt>
                <c:pt idx="9387">
                  <c:v>17500000</c:v>
                </c:pt>
                <c:pt idx="9388">
                  <c:v>17500000</c:v>
                </c:pt>
                <c:pt idx="9389">
                  <c:v>17500000</c:v>
                </c:pt>
                <c:pt idx="9390">
                  <c:v>17500000</c:v>
                </c:pt>
                <c:pt idx="9391">
                  <c:v>17500000</c:v>
                </c:pt>
                <c:pt idx="9392">
                  <c:v>17500000</c:v>
                </c:pt>
                <c:pt idx="9393">
                  <c:v>17500000</c:v>
                </c:pt>
                <c:pt idx="9394">
                  <c:v>17500000</c:v>
                </c:pt>
                <c:pt idx="9395">
                  <c:v>17500000</c:v>
                </c:pt>
                <c:pt idx="9396">
                  <c:v>17500000</c:v>
                </c:pt>
                <c:pt idx="9397">
                  <c:v>17500000</c:v>
                </c:pt>
                <c:pt idx="9398">
                  <c:v>17500000</c:v>
                </c:pt>
                <c:pt idx="9399">
                  <c:v>17500000</c:v>
                </c:pt>
                <c:pt idx="9400">
                  <c:v>17500000</c:v>
                </c:pt>
                <c:pt idx="9401">
                  <c:v>17500000</c:v>
                </c:pt>
                <c:pt idx="9402">
                  <c:v>17500000</c:v>
                </c:pt>
                <c:pt idx="9403">
                  <c:v>17500000</c:v>
                </c:pt>
                <c:pt idx="9404">
                  <c:v>17500000</c:v>
                </c:pt>
                <c:pt idx="9405">
                  <c:v>17500000</c:v>
                </c:pt>
                <c:pt idx="9406">
                  <c:v>17500000</c:v>
                </c:pt>
                <c:pt idx="9407">
                  <c:v>17500000</c:v>
                </c:pt>
                <c:pt idx="9408">
                  <c:v>17500000</c:v>
                </c:pt>
                <c:pt idx="9409">
                  <c:v>17500000</c:v>
                </c:pt>
                <c:pt idx="9410">
                  <c:v>17500000</c:v>
                </c:pt>
                <c:pt idx="9411">
                  <c:v>17500000</c:v>
                </c:pt>
                <c:pt idx="9412">
                  <c:v>17500000</c:v>
                </c:pt>
                <c:pt idx="9413">
                  <c:v>17500000</c:v>
                </c:pt>
                <c:pt idx="9414">
                  <c:v>17500000</c:v>
                </c:pt>
                <c:pt idx="9415">
                  <c:v>17500000</c:v>
                </c:pt>
                <c:pt idx="9416">
                  <c:v>17500000</c:v>
                </c:pt>
                <c:pt idx="9417">
                  <c:v>17500000</c:v>
                </c:pt>
                <c:pt idx="9418">
                  <c:v>17500000</c:v>
                </c:pt>
                <c:pt idx="9419">
                  <c:v>17500000</c:v>
                </c:pt>
                <c:pt idx="9420">
                  <c:v>17500000</c:v>
                </c:pt>
                <c:pt idx="9421">
                  <c:v>17500000</c:v>
                </c:pt>
                <c:pt idx="9422">
                  <c:v>17500000</c:v>
                </c:pt>
                <c:pt idx="9423">
                  <c:v>17500000</c:v>
                </c:pt>
                <c:pt idx="9424">
                  <c:v>17500000</c:v>
                </c:pt>
                <c:pt idx="9425">
                  <c:v>17500000</c:v>
                </c:pt>
                <c:pt idx="9426">
                  <c:v>17500000</c:v>
                </c:pt>
                <c:pt idx="9427">
                  <c:v>17500000</c:v>
                </c:pt>
                <c:pt idx="9428">
                  <c:v>17500000</c:v>
                </c:pt>
                <c:pt idx="9429">
                  <c:v>17500000</c:v>
                </c:pt>
                <c:pt idx="9430">
                  <c:v>17500000</c:v>
                </c:pt>
                <c:pt idx="9431">
                  <c:v>17500000</c:v>
                </c:pt>
                <c:pt idx="9432">
                  <c:v>17500000</c:v>
                </c:pt>
                <c:pt idx="9433">
                  <c:v>17500000</c:v>
                </c:pt>
                <c:pt idx="9434">
                  <c:v>17500000</c:v>
                </c:pt>
                <c:pt idx="9435">
                  <c:v>17500000</c:v>
                </c:pt>
                <c:pt idx="9436">
                  <c:v>17500000</c:v>
                </c:pt>
                <c:pt idx="9437">
                  <c:v>17500000</c:v>
                </c:pt>
                <c:pt idx="9438">
                  <c:v>17500000</c:v>
                </c:pt>
                <c:pt idx="9439">
                  <c:v>17500000</c:v>
                </c:pt>
                <c:pt idx="9440">
                  <c:v>17500000</c:v>
                </c:pt>
                <c:pt idx="9441">
                  <c:v>17500000</c:v>
                </c:pt>
                <c:pt idx="9442">
                  <c:v>17500000</c:v>
                </c:pt>
                <c:pt idx="9443">
                  <c:v>17500000</c:v>
                </c:pt>
                <c:pt idx="9444">
                  <c:v>17500000</c:v>
                </c:pt>
                <c:pt idx="9445">
                  <c:v>17500000</c:v>
                </c:pt>
                <c:pt idx="9446">
                  <c:v>17500000</c:v>
                </c:pt>
                <c:pt idx="9447">
                  <c:v>17500000</c:v>
                </c:pt>
                <c:pt idx="9448">
                  <c:v>17500000</c:v>
                </c:pt>
                <c:pt idx="9449">
                  <c:v>17500000</c:v>
                </c:pt>
                <c:pt idx="9450">
                  <c:v>17500000</c:v>
                </c:pt>
                <c:pt idx="9451">
                  <c:v>17500000</c:v>
                </c:pt>
                <c:pt idx="9452">
                  <c:v>17500000</c:v>
                </c:pt>
                <c:pt idx="9453">
                  <c:v>17500000</c:v>
                </c:pt>
                <c:pt idx="9454">
                  <c:v>17500000</c:v>
                </c:pt>
                <c:pt idx="9455">
                  <c:v>17500000</c:v>
                </c:pt>
                <c:pt idx="9456">
                  <c:v>17500000</c:v>
                </c:pt>
                <c:pt idx="9457">
                  <c:v>17500000</c:v>
                </c:pt>
                <c:pt idx="9458">
                  <c:v>17500000</c:v>
                </c:pt>
                <c:pt idx="9459">
                  <c:v>17500000</c:v>
                </c:pt>
                <c:pt idx="9460">
                  <c:v>17500000</c:v>
                </c:pt>
                <c:pt idx="9461">
                  <c:v>17500000</c:v>
                </c:pt>
                <c:pt idx="9462">
                  <c:v>17500000</c:v>
                </c:pt>
                <c:pt idx="9463">
                  <c:v>17500000</c:v>
                </c:pt>
                <c:pt idx="9464">
                  <c:v>17500000</c:v>
                </c:pt>
                <c:pt idx="9465">
                  <c:v>17500000</c:v>
                </c:pt>
                <c:pt idx="9466">
                  <c:v>17500000</c:v>
                </c:pt>
                <c:pt idx="9467">
                  <c:v>17500000</c:v>
                </c:pt>
                <c:pt idx="9468">
                  <c:v>17500000</c:v>
                </c:pt>
                <c:pt idx="9469">
                  <c:v>17500000</c:v>
                </c:pt>
                <c:pt idx="9470">
                  <c:v>17500000</c:v>
                </c:pt>
                <c:pt idx="9471">
                  <c:v>17500000</c:v>
                </c:pt>
                <c:pt idx="9472">
                  <c:v>17500000</c:v>
                </c:pt>
                <c:pt idx="9473">
                  <c:v>17500000</c:v>
                </c:pt>
                <c:pt idx="9474">
                  <c:v>17500000</c:v>
                </c:pt>
                <c:pt idx="9475">
                  <c:v>17500000</c:v>
                </c:pt>
                <c:pt idx="9476">
                  <c:v>17500000</c:v>
                </c:pt>
                <c:pt idx="9477">
                  <c:v>17500000</c:v>
                </c:pt>
                <c:pt idx="9478">
                  <c:v>17500000</c:v>
                </c:pt>
                <c:pt idx="9479">
                  <c:v>17500000</c:v>
                </c:pt>
                <c:pt idx="9480">
                  <c:v>17500000</c:v>
                </c:pt>
                <c:pt idx="9481">
                  <c:v>17500000</c:v>
                </c:pt>
                <c:pt idx="9482">
                  <c:v>17500000</c:v>
                </c:pt>
                <c:pt idx="9483">
                  <c:v>17500000</c:v>
                </c:pt>
                <c:pt idx="9484">
                  <c:v>17500000</c:v>
                </c:pt>
                <c:pt idx="9485">
                  <c:v>17500000</c:v>
                </c:pt>
                <c:pt idx="9486">
                  <c:v>17500000</c:v>
                </c:pt>
                <c:pt idx="9487">
                  <c:v>17500000</c:v>
                </c:pt>
                <c:pt idx="9488">
                  <c:v>17500000</c:v>
                </c:pt>
                <c:pt idx="9489">
                  <c:v>17500000</c:v>
                </c:pt>
                <c:pt idx="9490">
                  <c:v>17500000</c:v>
                </c:pt>
                <c:pt idx="9491">
                  <c:v>17500000</c:v>
                </c:pt>
                <c:pt idx="9492">
                  <c:v>17500000</c:v>
                </c:pt>
                <c:pt idx="9493">
                  <c:v>17500000</c:v>
                </c:pt>
                <c:pt idx="9494">
                  <c:v>17500000</c:v>
                </c:pt>
                <c:pt idx="9495">
                  <c:v>17500000</c:v>
                </c:pt>
                <c:pt idx="9496">
                  <c:v>17500000</c:v>
                </c:pt>
                <c:pt idx="9497">
                  <c:v>17500000</c:v>
                </c:pt>
                <c:pt idx="9498">
                  <c:v>17500000</c:v>
                </c:pt>
                <c:pt idx="9499">
                  <c:v>17500000</c:v>
                </c:pt>
                <c:pt idx="9500">
                  <c:v>17500000</c:v>
                </c:pt>
                <c:pt idx="9501">
                  <c:v>17500000</c:v>
                </c:pt>
                <c:pt idx="9502">
                  <c:v>17500000</c:v>
                </c:pt>
                <c:pt idx="9503">
                  <c:v>17500000</c:v>
                </c:pt>
                <c:pt idx="9504">
                  <c:v>17500000</c:v>
                </c:pt>
                <c:pt idx="9505">
                  <c:v>17500000</c:v>
                </c:pt>
                <c:pt idx="9506">
                  <c:v>17500000</c:v>
                </c:pt>
                <c:pt idx="9507">
                  <c:v>17500000</c:v>
                </c:pt>
                <c:pt idx="9508">
                  <c:v>17500000</c:v>
                </c:pt>
                <c:pt idx="9509">
                  <c:v>17500000</c:v>
                </c:pt>
                <c:pt idx="9510">
                  <c:v>17500000</c:v>
                </c:pt>
                <c:pt idx="9511">
                  <c:v>17500000</c:v>
                </c:pt>
                <c:pt idx="9512">
                  <c:v>17500000</c:v>
                </c:pt>
                <c:pt idx="9513">
                  <c:v>17500000</c:v>
                </c:pt>
                <c:pt idx="9514">
                  <c:v>17500000</c:v>
                </c:pt>
                <c:pt idx="9515">
                  <c:v>17500000</c:v>
                </c:pt>
                <c:pt idx="9516">
                  <c:v>17500000</c:v>
                </c:pt>
                <c:pt idx="9517">
                  <c:v>17500000</c:v>
                </c:pt>
                <c:pt idx="9518">
                  <c:v>17500000</c:v>
                </c:pt>
                <c:pt idx="9519">
                  <c:v>17500000</c:v>
                </c:pt>
                <c:pt idx="9520">
                  <c:v>17500000</c:v>
                </c:pt>
                <c:pt idx="9521">
                  <c:v>17500000</c:v>
                </c:pt>
                <c:pt idx="9522">
                  <c:v>17500000</c:v>
                </c:pt>
                <c:pt idx="9523">
                  <c:v>17500000</c:v>
                </c:pt>
                <c:pt idx="9524">
                  <c:v>17500000</c:v>
                </c:pt>
                <c:pt idx="9525">
                  <c:v>17500000</c:v>
                </c:pt>
                <c:pt idx="9526">
                  <c:v>17500000</c:v>
                </c:pt>
                <c:pt idx="9527">
                  <c:v>17500000</c:v>
                </c:pt>
                <c:pt idx="9528">
                  <c:v>17500000</c:v>
                </c:pt>
                <c:pt idx="9529">
                  <c:v>17500000</c:v>
                </c:pt>
                <c:pt idx="9530">
                  <c:v>17500000</c:v>
                </c:pt>
                <c:pt idx="9531">
                  <c:v>17500000</c:v>
                </c:pt>
                <c:pt idx="9532">
                  <c:v>17500000</c:v>
                </c:pt>
                <c:pt idx="9533">
                  <c:v>17500000</c:v>
                </c:pt>
                <c:pt idx="9534">
                  <c:v>17500000</c:v>
                </c:pt>
                <c:pt idx="9535">
                  <c:v>17500000</c:v>
                </c:pt>
                <c:pt idx="9536">
                  <c:v>17500000</c:v>
                </c:pt>
                <c:pt idx="9537">
                  <c:v>17500000</c:v>
                </c:pt>
                <c:pt idx="9538">
                  <c:v>17500000</c:v>
                </c:pt>
                <c:pt idx="9539">
                  <c:v>17500000</c:v>
                </c:pt>
                <c:pt idx="9540">
                  <c:v>17500000</c:v>
                </c:pt>
                <c:pt idx="9541">
                  <c:v>17500000</c:v>
                </c:pt>
                <c:pt idx="9542">
                  <c:v>17500000</c:v>
                </c:pt>
                <c:pt idx="9543">
                  <c:v>17500000</c:v>
                </c:pt>
                <c:pt idx="9544">
                  <c:v>17500000</c:v>
                </c:pt>
                <c:pt idx="9545">
                  <c:v>17500000</c:v>
                </c:pt>
                <c:pt idx="9546">
                  <c:v>17500000</c:v>
                </c:pt>
                <c:pt idx="9547">
                  <c:v>17500000</c:v>
                </c:pt>
                <c:pt idx="9548">
                  <c:v>17500000</c:v>
                </c:pt>
                <c:pt idx="9549">
                  <c:v>17500000</c:v>
                </c:pt>
                <c:pt idx="9550">
                  <c:v>17500000</c:v>
                </c:pt>
                <c:pt idx="9551">
                  <c:v>17500000</c:v>
                </c:pt>
                <c:pt idx="9552">
                  <c:v>17500000</c:v>
                </c:pt>
                <c:pt idx="9553">
                  <c:v>17500000</c:v>
                </c:pt>
                <c:pt idx="9554">
                  <c:v>17500000</c:v>
                </c:pt>
                <c:pt idx="9555">
                  <c:v>17500000</c:v>
                </c:pt>
                <c:pt idx="9556">
                  <c:v>17500000</c:v>
                </c:pt>
                <c:pt idx="9557">
                  <c:v>17500000</c:v>
                </c:pt>
                <c:pt idx="9558">
                  <c:v>17500000</c:v>
                </c:pt>
                <c:pt idx="9559">
                  <c:v>17500000</c:v>
                </c:pt>
                <c:pt idx="9560">
                  <c:v>17500000</c:v>
                </c:pt>
                <c:pt idx="9561">
                  <c:v>17500000</c:v>
                </c:pt>
                <c:pt idx="9562">
                  <c:v>17500000</c:v>
                </c:pt>
                <c:pt idx="9563">
                  <c:v>17500000</c:v>
                </c:pt>
                <c:pt idx="9564">
                  <c:v>17500000</c:v>
                </c:pt>
                <c:pt idx="9565">
                  <c:v>17500000</c:v>
                </c:pt>
                <c:pt idx="9566">
                  <c:v>17500000</c:v>
                </c:pt>
                <c:pt idx="9567">
                  <c:v>17500000</c:v>
                </c:pt>
                <c:pt idx="9568">
                  <c:v>17500000</c:v>
                </c:pt>
                <c:pt idx="9569">
                  <c:v>17500000</c:v>
                </c:pt>
                <c:pt idx="9570">
                  <c:v>17500000</c:v>
                </c:pt>
                <c:pt idx="9571">
                  <c:v>17500000</c:v>
                </c:pt>
                <c:pt idx="9572">
                  <c:v>17500000</c:v>
                </c:pt>
                <c:pt idx="9573">
                  <c:v>17500000</c:v>
                </c:pt>
                <c:pt idx="9574">
                  <c:v>17500000</c:v>
                </c:pt>
                <c:pt idx="9575">
                  <c:v>17500000</c:v>
                </c:pt>
                <c:pt idx="9576">
                  <c:v>17500000</c:v>
                </c:pt>
                <c:pt idx="9577">
                  <c:v>17500000</c:v>
                </c:pt>
                <c:pt idx="9578">
                  <c:v>17500000</c:v>
                </c:pt>
                <c:pt idx="9579">
                  <c:v>17500000</c:v>
                </c:pt>
                <c:pt idx="9580">
                  <c:v>17500000</c:v>
                </c:pt>
                <c:pt idx="9581">
                  <c:v>17500000</c:v>
                </c:pt>
                <c:pt idx="9582">
                  <c:v>17500000</c:v>
                </c:pt>
                <c:pt idx="9583">
                  <c:v>17500000</c:v>
                </c:pt>
                <c:pt idx="9584">
                  <c:v>17500000</c:v>
                </c:pt>
                <c:pt idx="9585">
                  <c:v>17500000</c:v>
                </c:pt>
                <c:pt idx="9586">
                  <c:v>17500000</c:v>
                </c:pt>
                <c:pt idx="9587">
                  <c:v>17500000</c:v>
                </c:pt>
                <c:pt idx="9588">
                  <c:v>17500000</c:v>
                </c:pt>
                <c:pt idx="9589">
                  <c:v>17500000</c:v>
                </c:pt>
                <c:pt idx="9590">
                  <c:v>17500000</c:v>
                </c:pt>
                <c:pt idx="9591">
                  <c:v>17500000</c:v>
                </c:pt>
                <c:pt idx="9592">
                  <c:v>17500000</c:v>
                </c:pt>
                <c:pt idx="9593">
                  <c:v>17500000</c:v>
                </c:pt>
                <c:pt idx="9594">
                  <c:v>17500000</c:v>
                </c:pt>
                <c:pt idx="9595">
                  <c:v>17500000</c:v>
                </c:pt>
                <c:pt idx="9596">
                  <c:v>17500000</c:v>
                </c:pt>
                <c:pt idx="9597">
                  <c:v>17500000</c:v>
                </c:pt>
                <c:pt idx="9598">
                  <c:v>17500000</c:v>
                </c:pt>
                <c:pt idx="9599">
                  <c:v>17500000</c:v>
                </c:pt>
                <c:pt idx="9600">
                  <c:v>17500000</c:v>
                </c:pt>
                <c:pt idx="9601">
                  <c:v>17500000</c:v>
                </c:pt>
                <c:pt idx="9602">
                  <c:v>17500000</c:v>
                </c:pt>
                <c:pt idx="9603">
                  <c:v>17500000</c:v>
                </c:pt>
                <c:pt idx="9604">
                  <c:v>17500000</c:v>
                </c:pt>
                <c:pt idx="9605">
                  <c:v>17500000</c:v>
                </c:pt>
                <c:pt idx="9606">
                  <c:v>17500000</c:v>
                </c:pt>
                <c:pt idx="9607">
                  <c:v>17500000</c:v>
                </c:pt>
                <c:pt idx="9608">
                  <c:v>17500000</c:v>
                </c:pt>
                <c:pt idx="9609">
                  <c:v>17500000</c:v>
                </c:pt>
                <c:pt idx="9610">
                  <c:v>17500000</c:v>
                </c:pt>
                <c:pt idx="9611">
                  <c:v>17500000</c:v>
                </c:pt>
                <c:pt idx="9612">
                  <c:v>17500000</c:v>
                </c:pt>
                <c:pt idx="9613">
                  <c:v>17500000</c:v>
                </c:pt>
                <c:pt idx="9614">
                  <c:v>17500000</c:v>
                </c:pt>
                <c:pt idx="9615">
                  <c:v>17500000</c:v>
                </c:pt>
                <c:pt idx="9616">
                  <c:v>17500000</c:v>
                </c:pt>
                <c:pt idx="9617">
                  <c:v>17500000</c:v>
                </c:pt>
                <c:pt idx="9618">
                  <c:v>17500000</c:v>
                </c:pt>
                <c:pt idx="9619">
                  <c:v>17500000</c:v>
                </c:pt>
                <c:pt idx="9620">
                  <c:v>17500000</c:v>
                </c:pt>
                <c:pt idx="9621">
                  <c:v>17500000</c:v>
                </c:pt>
                <c:pt idx="9622">
                  <c:v>17500000</c:v>
                </c:pt>
                <c:pt idx="9623">
                  <c:v>17500000</c:v>
                </c:pt>
                <c:pt idx="9624">
                  <c:v>17500000</c:v>
                </c:pt>
                <c:pt idx="9625">
                  <c:v>17500000</c:v>
                </c:pt>
                <c:pt idx="9626">
                  <c:v>17500000</c:v>
                </c:pt>
                <c:pt idx="9627">
                  <c:v>17500000</c:v>
                </c:pt>
                <c:pt idx="9628">
                  <c:v>17500000</c:v>
                </c:pt>
                <c:pt idx="9629">
                  <c:v>17500000</c:v>
                </c:pt>
                <c:pt idx="9630">
                  <c:v>17500000</c:v>
                </c:pt>
                <c:pt idx="9631">
                  <c:v>17500000</c:v>
                </c:pt>
                <c:pt idx="9632">
                  <c:v>17500000</c:v>
                </c:pt>
                <c:pt idx="9633">
                  <c:v>17500000</c:v>
                </c:pt>
                <c:pt idx="9634">
                  <c:v>17500000</c:v>
                </c:pt>
                <c:pt idx="9635">
                  <c:v>17500000</c:v>
                </c:pt>
                <c:pt idx="9636">
                  <c:v>17500000</c:v>
                </c:pt>
                <c:pt idx="9637">
                  <c:v>17500000</c:v>
                </c:pt>
                <c:pt idx="9638">
                  <c:v>17500000</c:v>
                </c:pt>
                <c:pt idx="9639">
                  <c:v>17500000</c:v>
                </c:pt>
                <c:pt idx="9640">
                  <c:v>17500000</c:v>
                </c:pt>
                <c:pt idx="9641">
                  <c:v>17500000</c:v>
                </c:pt>
                <c:pt idx="9642">
                  <c:v>17500000</c:v>
                </c:pt>
                <c:pt idx="9643">
                  <c:v>17500000</c:v>
                </c:pt>
                <c:pt idx="9644">
                  <c:v>17500000</c:v>
                </c:pt>
                <c:pt idx="9645">
                  <c:v>17500000</c:v>
                </c:pt>
                <c:pt idx="9646">
                  <c:v>17500000</c:v>
                </c:pt>
                <c:pt idx="9647">
                  <c:v>17500000</c:v>
                </c:pt>
                <c:pt idx="9648">
                  <c:v>17500000</c:v>
                </c:pt>
                <c:pt idx="9649">
                  <c:v>17500000</c:v>
                </c:pt>
                <c:pt idx="9650">
                  <c:v>17500000</c:v>
                </c:pt>
                <c:pt idx="9651">
                  <c:v>17500000</c:v>
                </c:pt>
                <c:pt idx="9652">
                  <c:v>17500000</c:v>
                </c:pt>
                <c:pt idx="9653">
                  <c:v>17500000</c:v>
                </c:pt>
                <c:pt idx="9654">
                  <c:v>17500000</c:v>
                </c:pt>
                <c:pt idx="9655">
                  <c:v>17500000</c:v>
                </c:pt>
                <c:pt idx="9656">
                  <c:v>17500000</c:v>
                </c:pt>
                <c:pt idx="9657">
                  <c:v>17500000</c:v>
                </c:pt>
                <c:pt idx="9658">
                  <c:v>17500000</c:v>
                </c:pt>
                <c:pt idx="9659">
                  <c:v>17500000</c:v>
                </c:pt>
                <c:pt idx="9660">
                  <c:v>17500000</c:v>
                </c:pt>
                <c:pt idx="9661">
                  <c:v>17500000</c:v>
                </c:pt>
                <c:pt idx="9662">
                  <c:v>17500000</c:v>
                </c:pt>
                <c:pt idx="9663">
                  <c:v>17500000</c:v>
                </c:pt>
                <c:pt idx="9664">
                  <c:v>17500000</c:v>
                </c:pt>
                <c:pt idx="9665">
                  <c:v>17500000</c:v>
                </c:pt>
                <c:pt idx="9666">
                  <c:v>17500000</c:v>
                </c:pt>
                <c:pt idx="9667">
                  <c:v>17500000</c:v>
                </c:pt>
                <c:pt idx="9668">
                  <c:v>17500000</c:v>
                </c:pt>
                <c:pt idx="9669">
                  <c:v>17500000</c:v>
                </c:pt>
                <c:pt idx="9670">
                  <c:v>17500000</c:v>
                </c:pt>
                <c:pt idx="9671">
                  <c:v>17500000</c:v>
                </c:pt>
                <c:pt idx="9672">
                  <c:v>17500000</c:v>
                </c:pt>
                <c:pt idx="9673">
                  <c:v>17500000</c:v>
                </c:pt>
                <c:pt idx="9674">
                  <c:v>17500000</c:v>
                </c:pt>
                <c:pt idx="9675">
                  <c:v>17500000</c:v>
                </c:pt>
                <c:pt idx="9676">
                  <c:v>17500000</c:v>
                </c:pt>
                <c:pt idx="9677">
                  <c:v>17500000</c:v>
                </c:pt>
                <c:pt idx="9678">
                  <c:v>17500000</c:v>
                </c:pt>
                <c:pt idx="9679">
                  <c:v>17500000</c:v>
                </c:pt>
                <c:pt idx="9680">
                  <c:v>17500000</c:v>
                </c:pt>
                <c:pt idx="9681">
                  <c:v>17500000</c:v>
                </c:pt>
                <c:pt idx="9682">
                  <c:v>17500000</c:v>
                </c:pt>
                <c:pt idx="9683">
                  <c:v>17500000</c:v>
                </c:pt>
                <c:pt idx="9684">
                  <c:v>17500000</c:v>
                </c:pt>
                <c:pt idx="9685">
                  <c:v>17500000</c:v>
                </c:pt>
                <c:pt idx="9686">
                  <c:v>17500000</c:v>
                </c:pt>
                <c:pt idx="9687">
                  <c:v>17500000</c:v>
                </c:pt>
                <c:pt idx="9688">
                  <c:v>17500000</c:v>
                </c:pt>
                <c:pt idx="9689">
                  <c:v>17500000</c:v>
                </c:pt>
                <c:pt idx="9690">
                  <c:v>17500000</c:v>
                </c:pt>
                <c:pt idx="9691">
                  <c:v>17500000</c:v>
                </c:pt>
                <c:pt idx="9692">
                  <c:v>17500000</c:v>
                </c:pt>
                <c:pt idx="9693">
                  <c:v>17500000</c:v>
                </c:pt>
                <c:pt idx="9694">
                  <c:v>17500000</c:v>
                </c:pt>
                <c:pt idx="9695">
                  <c:v>17500000</c:v>
                </c:pt>
                <c:pt idx="9696">
                  <c:v>17500000</c:v>
                </c:pt>
                <c:pt idx="9697">
                  <c:v>17500000</c:v>
                </c:pt>
                <c:pt idx="9698">
                  <c:v>17500000</c:v>
                </c:pt>
                <c:pt idx="9699">
                  <c:v>17500000</c:v>
                </c:pt>
                <c:pt idx="9700">
                  <c:v>17500000</c:v>
                </c:pt>
                <c:pt idx="9701">
                  <c:v>17500000</c:v>
                </c:pt>
                <c:pt idx="9702">
                  <c:v>17500000</c:v>
                </c:pt>
                <c:pt idx="9703">
                  <c:v>17500000</c:v>
                </c:pt>
                <c:pt idx="9704">
                  <c:v>17500000</c:v>
                </c:pt>
                <c:pt idx="9705">
                  <c:v>17500000</c:v>
                </c:pt>
                <c:pt idx="9706">
                  <c:v>17500000</c:v>
                </c:pt>
                <c:pt idx="9707">
                  <c:v>17500000</c:v>
                </c:pt>
                <c:pt idx="9708">
                  <c:v>17500000</c:v>
                </c:pt>
                <c:pt idx="9709">
                  <c:v>17500000</c:v>
                </c:pt>
                <c:pt idx="9710">
                  <c:v>17500000</c:v>
                </c:pt>
                <c:pt idx="9711">
                  <c:v>17500000</c:v>
                </c:pt>
                <c:pt idx="9712">
                  <c:v>17500000</c:v>
                </c:pt>
                <c:pt idx="9713">
                  <c:v>17500000</c:v>
                </c:pt>
                <c:pt idx="9714">
                  <c:v>17500000</c:v>
                </c:pt>
                <c:pt idx="9715">
                  <c:v>17500000</c:v>
                </c:pt>
                <c:pt idx="9716">
                  <c:v>17500000</c:v>
                </c:pt>
                <c:pt idx="9717">
                  <c:v>17500000</c:v>
                </c:pt>
                <c:pt idx="9718">
                  <c:v>17500000</c:v>
                </c:pt>
                <c:pt idx="9719">
                  <c:v>17500000</c:v>
                </c:pt>
                <c:pt idx="9720">
                  <c:v>17500000</c:v>
                </c:pt>
                <c:pt idx="9721">
                  <c:v>17500000</c:v>
                </c:pt>
                <c:pt idx="9722">
                  <c:v>17500000</c:v>
                </c:pt>
                <c:pt idx="9723">
                  <c:v>17500000</c:v>
                </c:pt>
                <c:pt idx="9724">
                  <c:v>17500000</c:v>
                </c:pt>
                <c:pt idx="9725">
                  <c:v>17500000</c:v>
                </c:pt>
                <c:pt idx="9726">
                  <c:v>17500000</c:v>
                </c:pt>
                <c:pt idx="9727">
                  <c:v>17500000</c:v>
                </c:pt>
                <c:pt idx="9728">
                  <c:v>17500000</c:v>
                </c:pt>
                <c:pt idx="9729">
                  <c:v>17500000</c:v>
                </c:pt>
                <c:pt idx="9730">
                  <c:v>17500000</c:v>
                </c:pt>
                <c:pt idx="9731">
                  <c:v>17500000</c:v>
                </c:pt>
                <c:pt idx="9732">
                  <c:v>17500000</c:v>
                </c:pt>
                <c:pt idx="9733">
                  <c:v>17500000</c:v>
                </c:pt>
                <c:pt idx="9734">
                  <c:v>17500000</c:v>
                </c:pt>
                <c:pt idx="9735">
                  <c:v>17500000</c:v>
                </c:pt>
                <c:pt idx="9736">
                  <c:v>17500000</c:v>
                </c:pt>
                <c:pt idx="9737">
                  <c:v>17500000</c:v>
                </c:pt>
                <c:pt idx="9738">
                  <c:v>17500000</c:v>
                </c:pt>
                <c:pt idx="9739">
                  <c:v>17500000</c:v>
                </c:pt>
                <c:pt idx="9740">
                  <c:v>17500000</c:v>
                </c:pt>
                <c:pt idx="9741">
                  <c:v>17500000</c:v>
                </c:pt>
                <c:pt idx="9742">
                  <c:v>17500000</c:v>
                </c:pt>
                <c:pt idx="9743">
                  <c:v>17500000</c:v>
                </c:pt>
                <c:pt idx="9744">
                  <c:v>17500000</c:v>
                </c:pt>
                <c:pt idx="9745">
                  <c:v>17500000</c:v>
                </c:pt>
                <c:pt idx="9746">
                  <c:v>17500000</c:v>
                </c:pt>
                <c:pt idx="9747">
                  <c:v>17500000</c:v>
                </c:pt>
                <c:pt idx="9748">
                  <c:v>17500000</c:v>
                </c:pt>
                <c:pt idx="9749">
                  <c:v>17500000</c:v>
                </c:pt>
                <c:pt idx="9750">
                  <c:v>17500000</c:v>
                </c:pt>
                <c:pt idx="9751">
                  <c:v>17500000</c:v>
                </c:pt>
                <c:pt idx="9752">
                  <c:v>17500000</c:v>
                </c:pt>
                <c:pt idx="9753">
                  <c:v>17500000</c:v>
                </c:pt>
                <c:pt idx="9754">
                  <c:v>17500000</c:v>
                </c:pt>
                <c:pt idx="9755">
                  <c:v>17500000</c:v>
                </c:pt>
                <c:pt idx="9756">
                  <c:v>17500000</c:v>
                </c:pt>
                <c:pt idx="9757">
                  <c:v>17500000</c:v>
                </c:pt>
                <c:pt idx="9758">
                  <c:v>17500000</c:v>
                </c:pt>
                <c:pt idx="9759">
                  <c:v>17500000</c:v>
                </c:pt>
                <c:pt idx="9760">
                  <c:v>17500000</c:v>
                </c:pt>
                <c:pt idx="9761">
                  <c:v>17500000</c:v>
                </c:pt>
                <c:pt idx="9762">
                  <c:v>17500000</c:v>
                </c:pt>
                <c:pt idx="9763">
                  <c:v>17500000</c:v>
                </c:pt>
                <c:pt idx="9764">
                  <c:v>17500000</c:v>
                </c:pt>
                <c:pt idx="9765">
                  <c:v>17500000</c:v>
                </c:pt>
                <c:pt idx="9766">
                  <c:v>17500000</c:v>
                </c:pt>
                <c:pt idx="9767">
                  <c:v>17500000</c:v>
                </c:pt>
                <c:pt idx="9768">
                  <c:v>17500000</c:v>
                </c:pt>
                <c:pt idx="9769">
                  <c:v>17500000</c:v>
                </c:pt>
                <c:pt idx="9770">
                  <c:v>17500000</c:v>
                </c:pt>
                <c:pt idx="9771">
                  <c:v>17500000</c:v>
                </c:pt>
                <c:pt idx="9772">
                  <c:v>17500000</c:v>
                </c:pt>
                <c:pt idx="9773">
                  <c:v>17500000</c:v>
                </c:pt>
                <c:pt idx="9774">
                  <c:v>17500000</c:v>
                </c:pt>
                <c:pt idx="9775">
                  <c:v>17500000</c:v>
                </c:pt>
                <c:pt idx="9776">
                  <c:v>17500000</c:v>
                </c:pt>
                <c:pt idx="9777">
                  <c:v>17500000</c:v>
                </c:pt>
                <c:pt idx="9778">
                  <c:v>17500000</c:v>
                </c:pt>
                <c:pt idx="9779">
                  <c:v>17500000</c:v>
                </c:pt>
                <c:pt idx="9780">
                  <c:v>17500000</c:v>
                </c:pt>
                <c:pt idx="9781">
                  <c:v>17500000</c:v>
                </c:pt>
                <c:pt idx="9782">
                  <c:v>17500000</c:v>
                </c:pt>
                <c:pt idx="9783">
                  <c:v>17500000</c:v>
                </c:pt>
                <c:pt idx="9784">
                  <c:v>17500000</c:v>
                </c:pt>
                <c:pt idx="9785">
                  <c:v>17500000</c:v>
                </c:pt>
                <c:pt idx="9786">
                  <c:v>17500000</c:v>
                </c:pt>
                <c:pt idx="9787">
                  <c:v>17500000</c:v>
                </c:pt>
                <c:pt idx="9788">
                  <c:v>17500000</c:v>
                </c:pt>
                <c:pt idx="9789">
                  <c:v>17500000</c:v>
                </c:pt>
                <c:pt idx="9790">
                  <c:v>17500000</c:v>
                </c:pt>
                <c:pt idx="9791">
                  <c:v>17500000</c:v>
                </c:pt>
                <c:pt idx="9792">
                  <c:v>17500000</c:v>
                </c:pt>
                <c:pt idx="9793">
                  <c:v>17500000</c:v>
                </c:pt>
                <c:pt idx="9794">
                  <c:v>17500000</c:v>
                </c:pt>
                <c:pt idx="9795">
                  <c:v>17500000</c:v>
                </c:pt>
                <c:pt idx="9796">
                  <c:v>17500000</c:v>
                </c:pt>
                <c:pt idx="9797">
                  <c:v>17500000</c:v>
                </c:pt>
                <c:pt idx="9798">
                  <c:v>17500000</c:v>
                </c:pt>
                <c:pt idx="9799">
                  <c:v>17500000</c:v>
                </c:pt>
                <c:pt idx="9800">
                  <c:v>17500000</c:v>
                </c:pt>
                <c:pt idx="9801">
                  <c:v>17500000</c:v>
                </c:pt>
                <c:pt idx="9802">
                  <c:v>17500000</c:v>
                </c:pt>
                <c:pt idx="9803">
                  <c:v>17500000</c:v>
                </c:pt>
                <c:pt idx="9804">
                  <c:v>17500000</c:v>
                </c:pt>
                <c:pt idx="9805">
                  <c:v>17500000</c:v>
                </c:pt>
                <c:pt idx="9806">
                  <c:v>17500000</c:v>
                </c:pt>
                <c:pt idx="9807">
                  <c:v>17500000</c:v>
                </c:pt>
                <c:pt idx="9808">
                  <c:v>17500000</c:v>
                </c:pt>
                <c:pt idx="9809">
                  <c:v>17500000</c:v>
                </c:pt>
                <c:pt idx="9810">
                  <c:v>17500000</c:v>
                </c:pt>
                <c:pt idx="9811">
                  <c:v>17500000</c:v>
                </c:pt>
                <c:pt idx="9812">
                  <c:v>17500000</c:v>
                </c:pt>
                <c:pt idx="9813">
                  <c:v>17500000</c:v>
                </c:pt>
                <c:pt idx="9814">
                  <c:v>17500000</c:v>
                </c:pt>
                <c:pt idx="9815">
                  <c:v>17500000</c:v>
                </c:pt>
                <c:pt idx="9816">
                  <c:v>17500000</c:v>
                </c:pt>
                <c:pt idx="9817">
                  <c:v>17500000</c:v>
                </c:pt>
                <c:pt idx="9818">
                  <c:v>17500000</c:v>
                </c:pt>
                <c:pt idx="9819">
                  <c:v>17500000</c:v>
                </c:pt>
                <c:pt idx="9820">
                  <c:v>17500000</c:v>
                </c:pt>
                <c:pt idx="9821">
                  <c:v>17500000</c:v>
                </c:pt>
                <c:pt idx="9822">
                  <c:v>17500000</c:v>
                </c:pt>
                <c:pt idx="9823">
                  <c:v>17500000</c:v>
                </c:pt>
                <c:pt idx="9824">
                  <c:v>17500000</c:v>
                </c:pt>
                <c:pt idx="9825">
                  <c:v>17500000</c:v>
                </c:pt>
                <c:pt idx="9826">
                  <c:v>17500000</c:v>
                </c:pt>
                <c:pt idx="9827">
                  <c:v>17500000</c:v>
                </c:pt>
                <c:pt idx="9828">
                  <c:v>17500000</c:v>
                </c:pt>
                <c:pt idx="9829">
                  <c:v>17500000</c:v>
                </c:pt>
                <c:pt idx="9830">
                  <c:v>17500000</c:v>
                </c:pt>
                <c:pt idx="9831">
                  <c:v>17500000</c:v>
                </c:pt>
                <c:pt idx="9832">
                  <c:v>17500000</c:v>
                </c:pt>
                <c:pt idx="9833">
                  <c:v>17500000</c:v>
                </c:pt>
                <c:pt idx="9834">
                  <c:v>17500000</c:v>
                </c:pt>
                <c:pt idx="9835">
                  <c:v>17500000</c:v>
                </c:pt>
                <c:pt idx="9836">
                  <c:v>17500000</c:v>
                </c:pt>
                <c:pt idx="9837">
                  <c:v>17500000</c:v>
                </c:pt>
                <c:pt idx="9838">
                  <c:v>17500000</c:v>
                </c:pt>
                <c:pt idx="9839">
                  <c:v>17500000</c:v>
                </c:pt>
                <c:pt idx="9840">
                  <c:v>17500000</c:v>
                </c:pt>
                <c:pt idx="9841">
                  <c:v>17500000</c:v>
                </c:pt>
                <c:pt idx="9842">
                  <c:v>17500000</c:v>
                </c:pt>
                <c:pt idx="9843">
                  <c:v>17500000</c:v>
                </c:pt>
                <c:pt idx="9844">
                  <c:v>17500000</c:v>
                </c:pt>
                <c:pt idx="9845">
                  <c:v>17500000</c:v>
                </c:pt>
                <c:pt idx="9846">
                  <c:v>17500000</c:v>
                </c:pt>
                <c:pt idx="9847">
                  <c:v>17500000</c:v>
                </c:pt>
                <c:pt idx="9848">
                  <c:v>17500000</c:v>
                </c:pt>
                <c:pt idx="9849">
                  <c:v>17500000</c:v>
                </c:pt>
                <c:pt idx="9850">
                  <c:v>17500000</c:v>
                </c:pt>
                <c:pt idx="9851">
                  <c:v>17500000</c:v>
                </c:pt>
                <c:pt idx="9852">
                  <c:v>17500000</c:v>
                </c:pt>
                <c:pt idx="9853">
                  <c:v>17500000</c:v>
                </c:pt>
                <c:pt idx="9854">
                  <c:v>17500000</c:v>
                </c:pt>
                <c:pt idx="9855">
                  <c:v>17500000</c:v>
                </c:pt>
                <c:pt idx="9856">
                  <c:v>17500000</c:v>
                </c:pt>
                <c:pt idx="9857">
                  <c:v>17500000</c:v>
                </c:pt>
                <c:pt idx="9858">
                  <c:v>17500000</c:v>
                </c:pt>
                <c:pt idx="9859">
                  <c:v>17500000</c:v>
                </c:pt>
                <c:pt idx="9860">
                  <c:v>17500000</c:v>
                </c:pt>
                <c:pt idx="9861">
                  <c:v>17500000</c:v>
                </c:pt>
                <c:pt idx="9862">
                  <c:v>17500000</c:v>
                </c:pt>
                <c:pt idx="9863">
                  <c:v>17500000</c:v>
                </c:pt>
                <c:pt idx="9864">
                  <c:v>17500000</c:v>
                </c:pt>
                <c:pt idx="9865">
                  <c:v>17500000</c:v>
                </c:pt>
                <c:pt idx="9866">
                  <c:v>17500000</c:v>
                </c:pt>
                <c:pt idx="9867">
                  <c:v>17500000</c:v>
                </c:pt>
                <c:pt idx="9868">
                  <c:v>17500000</c:v>
                </c:pt>
                <c:pt idx="9869">
                  <c:v>17500000</c:v>
                </c:pt>
                <c:pt idx="9870">
                  <c:v>17500000</c:v>
                </c:pt>
                <c:pt idx="9871">
                  <c:v>17500000</c:v>
                </c:pt>
                <c:pt idx="9872">
                  <c:v>17500000</c:v>
                </c:pt>
                <c:pt idx="9873">
                  <c:v>17500000</c:v>
                </c:pt>
                <c:pt idx="9874">
                  <c:v>17500000</c:v>
                </c:pt>
                <c:pt idx="9875">
                  <c:v>17500000</c:v>
                </c:pt>
                <c:pt idx="9876">
                  <c:v>17500000</c:v>
                </c:pt>
                <c:pt idx="9877">
                  <c:v>17500000</c:v>
                </c:pt>
                <c:pt idx="9878">
                  <c:v>17500000</c:v>
                </c:pt>
                <c:pt idx="9879">
                  <c:v>17500000</c:v>
                </c:pt>
                <c:pt idx="9880">
                  <c:v>17500000</c:v>
                </c:pt>
                <c:pt idx="9881">
                  <c:v>17500000</c:v>
                </c:pt>
                <c:pt idx="9882">
                  <c:v>17500000</c:v>
                </c:pt>
                <c:pt idx="9883">
                  <c:v>17500000</c:v>
                </c:pt>
                <c:pt idx="9884">
                  <c:v>17500000</c:v>
                </c:pt>
                <c:pt idx="9885">
                  <c:v>17500000</c:v>
                </c:pt>
                <c:pt idx="9886">
                  <c:v>17500000</c:v>
                </c:pt>
                <c:pt idx="9887">
                  <c:v>17500000</c:v>
                </c:pt>
                <c:pt idx="9888">
                  <c:v>17500000</c:v>
                </c:pt>
                <c:pt idx="9889">
                  <c:v>17500000</c:v>
                </c:pt>
                <c:pt idx="9890">
                  <c:v>17500000</c:v>
                </c:pt>
                <c:pt idx="9891">
                  <c:v>17500000</c:v>
                </c:pt>
                <c:pt idx="9892">
                  <c:v>17500000</c:v>
                </c:pt>
                <c:pt idx="9893">
                  <c:v>17500000</c:v>
                </c:pt>
                <c:pt idx="9894">
                  <c:v>17500000</c:v>
                </c:pt>
                <c:pt idx="9895">
                  <c:v>17500000</c:v>
                </c:pt>
                <c:pt idx="9896">
                  <c:v>17500000</c:v>
                </c:pt>
                <c:pt idx="9897">
                  <c:v>17500000</c:v>
                </c:pt>
                <c:pt idx="9898">
                  <c:v>17500000</c:v>
                </c:pt>
                <c:pt idx="9899">
                  <c:v>17500000</c:v>
                </c:pt>
                <c:pt idx="9900">
                  <c:v>17500000</c:v>
                </c:pt>
                <c:pt idx="9901">
                  <c:v>17500000</c:v>
                </c:pt>
                <c:pt idx="9902">
                  <c:v>17500000</c:v>
                </c:pt>
                <c:pt idx="9903">
                  <c:v>17500000</c:v>
                </c:pt>
                <c:pt idx="9904">
                  <c:v>17500000</c:v>
                </c:pt>
                <c:pt idx="9905">
                  <c:v>17500000</c:v>
                </c:pt>
                <c:pt idx="9906">
                  <c:v>17500000</c:v>
                </c:pt>
                <c:pt idx="9907">
                  <c:v>17500000</c:v>
                </c:pt>
                <c:pt idx="9908">
                  <c:v>17500000</c:v>
                </c:pt>
                <c:pt idx="9909">
                  <c:v>17500000</c:v>
                </c:pt>
                <c:pt idx="9910">
                  <c:v>17500000</c:v>
                </c:pt>
                <c:pt idx="9911">
                  <c:v>17500000</c:v>
                </c:pt>
                <c:pt idx="9912">
                  <c:v>17500000</c:v>
                </c:pt>
                <c:pt idx="9913">
                  <c:v>17500000</c:v>
                </c:pt>
                <c:pt idx="9914">
                  <c:v>17500000</c:v>
                </c:pt>
                <c:pt idx="9915">
                  <c:v>17500000</c:v>
                </c:pt>
                <c:pt idx="9916">
                  <c:v>17500000</c:v>
                </c:pt>
                <c:pt idx="9917">
                  <c:v>17500000</c:v>
                </c:pt>
                <c:pt idx="9918">
                  <c:v>17500000</c:v>
                </c:pt>
                <c:pt idx="9919">
                  <c:v>17500000</c:v>
                </c:pt>
                <c:pt idx="9920">
                  <c:v>17500000</c:v>
                </c:pt>
                <c:pt idx="9921">
                  <c:v>17500000</c:v>
                </c:pt>
                <c:pt idx="9922">
                  <c:v>17500000</c:v>
                </c:pt>
                <c:pt idx="9923">
                  <c:v>17500000</c:v>
                </c:pt>
                <c:pt idx="9924">
                  <c:v>17500000</c:v>
                </c:pt>
                <c:pt idx="9925">
                  <c:v>17500000</c:v>
                </c:pt>
                <c:pt idx="9926">
                  <c:v>17500000</c:v>
                </c:pt>
                <c:pt idx="9927">
                  <c:v>17500000</c:v>
                </c:pt>
                <c:pt idx="9928">
                  <c:v>17500000</c:v>
                </c:pt>
                <c:pt idx="9929">
                  <c:v>17500000</c:v>
                </c:pt>
                <c:pt idx="9930">
                  <c:v>17500000</c:v>
                </c:pt>
                <c:pt idx="9931">
                  <c:v>17500000</c:v>
                </c:pt>
                <c:pt idx="9932">
                  <c:v>17500000</c:v>
                </c:pt>
                <c:pt idx="9933">
                  <c:v>17500000</c:v>
                </c:pt>
                <c:pt idx="9934">
                  <c:v>17500000</c:v>
                </c:pt>
                <c:pt idx="9935">
                  <c:v>17500000</c:v>
                </c:pt>
                <c:pt idx="9936">
                  <c:v>17500000</c:v>
                </c:pt>
                <c:pt idx="9937">
                  <c:v>17500000</c:v>
                </c:pt>
                <c:pt idx="9938">
                  <c:v>17500000</c:v>
                </c:pt>
                <c:pt idx="9939">
                  <c:v>17500000</c:v>
                </c:pt>
                <c:pt idx="9940">
                  <c:v>17500000</c:v>
                </c:pt>
                <c:pt idx="9941">
                  <c:v>17500000</c:v>
                </c:pt>
                <c:pt idx="9942">
                  <c:v>17500000</c:v>
                </c:pt>
                <c:pt idx="9943">
                  <c:v>17500000</c:v>
                </c:pt>
                <c:pt idx="9944">
                  <c:v>17500000</c:v>
                </c:pt>
                <c:pt idx="9945">
                  <c:v>17500000</c:v>
                </c:pt>
                <c:pt idx="9946">
                  <c:v>17500000</c:v>
                </c:pt>
                <c:pt idx="9947">
                  <c:v>17500000</c:v>
                </c:pt>
                <c:pt idx="9948">
                  <c:v>17500000</c:v>
                </c:pt>
                <c:pt idx="9949">
                  <c:v>17500000</c:v>
                </c:pt>
                <c:pt idx="9950">
                  <c:v>17500000</c:v>
                </c:pt>
                <c:pt idx="9951">
                  <c:v>17500000</c:v>
                </c:pt>
                <c:pt idx="9952">
                  <c:v>17500000</c:v>
                </c:pt>
                <c:pt idx="9953">
                  <c:v>17500000</c:v>
                </c:pt>
                <c:pt idx="9954">
                  <c:v>17500000</c:v>
                </c:pt>
                <c:pt idx="9955">
                  <c:v>17500000</c:v>
                </c:pt>
                <c:pt idx="9956">
                  <c:v>17500000</c:v>
                </c:pt>
                <c:pt idx="9957">
                  <c:v>17500000</c:v>
                </c:pt>
                <c:pt idx="9958">
                  <c:v>17500000</c:v>
                </c:pt>
                <c:pt idx="9959">
                  <c:v>17500000</c:v>
                </c:pt>
                <c:pt idx="9960">
                  <c:v>17500000</c:v>
                </c:pt>
                <c:pt idx="9961">
                  <c:v>17500000</c:v>
                </c:pt>
                <c:pt idx="9962">
                  <c:v>17500000</c:v>
                </c:pt>
                <c:pt idx="9963">
                  <c:v>17500000</c:v>
                </c:pt>
                <c:pt idx="9964">
                  <c:v>17500000</c:v>
                </c:pt>
                <c:pt idx="9965">
                  <c:v>17500000</c:v>
                </c:pt>
                <c:pt idx="9966">
                  <c:v>17500000</c:v>
                </c:pt>
                <c:pt idx="9967">
                  <c:v>17500000</c:v>
                </c:pt>
                <c:pt idx="9968">
                  <c:v>17500000</c:v>
                </c:pt>
                <c:pt idx="9969">
                  <c:v>17500000</c:v>
                </c:pt>
                <c:pt idx="9970">
                  <c:v>17500000</c:v>
                </c:pt>
                <c:pt idx="9971">
                  <c:v>17500000</c:v>
                </c:pt>
                <c:pt idx="9972">
                  <c:v>17500000</c:v>
                </c:pt>
                <c:pt idx="9973">
                  <c:v>17500000</c:v>
                </c:pt>
                <c:pt idx="9974">
                  <c:v>17500000</c:v>
                </c:pt>
                <c:pt idx="9975">
                  <c:v>17500000</c:v>
                </c:pt>
                <c:pt idx="9976">
                  <c:v>17500000</c:v>
                </c:pt>
                <c:pt idx="9977">
                  <c:v>17500000</c:v>
                </c:pt>
                <c:pt idx="9978">
                  <c:v>17500000</c:v>
                </c:pt>
                <c:pt idx="9979">
                  <c:v>17500000</c:v>
                </c:pt>
                <c:pt idx="9980">
                  <c:v>17500000</c:v>
                </c:pt>
                <c:pt idx="9981">
                  <c:v>17500000</c:v>
                </c:pt>
                <c:pt idx="9982">
                  <c:v>17500000</c:v>
                </c:pt>
                <c:pt idx="9983">
                  <c:v>17500000</c:v>
                </c:pt>
                <c:pt idx="9984">
                  <c:v>17500000</c:v>
                </c:pt>
                <c:pt idx="9985">
                  <c:v>17500000</c:v>
                </c:pt>
                <c:pt idx="9986">
                  <c:v>17500000</c:v>
                </c:pt>
                <c:pt idx="9987">
                  <c:v>17500000</c:v>
                </c:pt>
                <c:pt idx="9988">
                  <c:v>17500000</c:v>
                </c:pt>
                <c:pt idx="9989">
                  <c:v>17500000</c:v>
                </c:pt>
                <c:pt idx="9990">
                  <c:v>17500000</c:v>
                </c:pt>
                <c:pt idx="9991">
                  <c:v>17500000</c:v>
                </c:pt>
                <c:pt idx="9992">
                  <c:v>17500000</c:v>
                </c:pt>
                <c:pt idx="9993">
                  <c:v>17500000</c:v>
                </c:pt>
                <c:pt idx="9994">
                  <c:v>17500000</c:v>
                </c:pt>
                <c:pt idx="9995">
                  <c:v>17500000</c:v>
                </c:pt>
                <c:pt idx="9996">
                  <c:v>17500000</c:v>
                </c:pt>
                <c:pt idx="9997">
                  <c:v>17500000</c:v>
                </c:pt>
                <c:pt idx="9998">
                  <c:v>17500000</c:v>
                </c:pt>
                <c:pt idx="9999">
                  <c:v>17500000</c:v>
                </c:pt>
              </c:numCache>
            </c:numRef>
          </c:val>
          <c:smooth val="0"/>
          <c:extLst>
            <c:ext xmlns:c16="http://schemas.microsoft.com/office/drawing/2014/chart" uri="{C3380CC4-5D6E-409C-BE32-E72D297353CC}">
              <c16:uniqueId val="{00000001-E5A7-4B15-8CFC-89387EF5D8AD}"/>
            </c:ext>
          </c:extLst>
        </c:ser>
        <c:dLbls>
          <c:showLegendKey val="0"/>
          <c:showVal val="0"/>
          <c:showCatName val="0"/>
          <c:showSerName val="0"/>
          <c:showPercent val="0"/>
          <c:showBubbleSize val="0"/>
        </c:dLbls>
        <c:smooth val="0"/>
        <c:axId val="1797876287"/>
        <c:axId val="1797878783"/>
      </c:lineChart>
      <c:catAx>
        <c:axId val="1797876287"/>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bg2">
                        <a:lumMod val="25000"/>
                      </a:schemeClr>
                    </a:solidFill>
                    <a:latin typeface="+mn-lt"/>
                    <a:ea typeface="+mn-ea"/>
                    <a:cs typeface="+mn-cs"/>
                  </a:defRPr>
                </a:pPr>
                <a:r>
                  <a:rPr lang="en-US"/>
                  <a:t>Stream flow (left to right)</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bg2">
                      <a:lumMod val="25000"/>
                    </a:schemeClr>
                  </a:solidFill>
                  <a:latin typeface="+mn-lt"/>
                  <a:ea typeface="+mn-ea"/>
                  <a:cs typeface="+mn-cs"/>
                </a:defRPr>
              </a:pPr>
              <a:endParaRPr lang="en-US"/>
            </a:p>
          </c:txPr>
        </c:title>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bg2">
                    <a:lumMod val="25000"/>
                  </a:schemeClr>
                </a:solidFill>
                <a:latin typeface="+mn-lt"/>
                <a:ea typeface="+mn-ea"/>
                <a:cs typeface="+mn-cs"/>
              </a:defRPr>
            </a:pPr>
            <a:endParaRPr lang="en-US"/>
          </a:p>
        </c:txPr>
        <c:crossAx val="1797878783"/>
        <c:crosses val="autoZero"/>
        <c:auto val="1"/>
        <c:lblAlgn val="ctr"/>
        <c:lblOffset val="100"/>
        <c:noMultiLvlLbl val="0"/>
      </c:catAx>
      <c:valAx>
        <c:axId val="1797878783"/>
        <c:scaling>
          <c:orientation val="minMax"/>
          <c:min val="0"/>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bg2">
                        <a:lumMod val="25000"/>
                      </a:schemeClr>
                    </a:solidFill>
                    <a:latin typeface="+mn-lt"/>
                    <a:ea typeface="+mn-ea"/>
                    <a:cs typeface="+mn-cs"/>
                  </a:defRPr>
                </a:pPr>
                <a:r>
                  <a:rPr lang="en-US"/>
                  <a:t>NUmber of operation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bg2">
                      <a:lumMod val="2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2">
                    <a:lumMod val="25000"/>
                  </a:schemeClr>
                </a:solidFill>
                <a:latin typeface="+mn-lt"/>
                <a:ea typeface="+mn-ea"/>
                <a:cs typeface="+mn-cs"/>
              </a:defRPr>
            </a:pPr>
            <a:endParaRPr lang="en-US"/>
          </a:p>
        </c:txPr>
        <c:crossAx val="17978762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solidFill>
            <a:schemeClr val="bg2">
              <a:lumMod val="25000"/>
            </a:schemeClr>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0" i="0" u="none" strike="noStrike" kern="1200" spc="0" baseline="0">
                <a:solidFill>
                  <a:schemeClr val="tx1">
                    <a:lumMod val="75000"/>
                    <a:lumOff val="25000"/>
                  </a:schemeClr>
                </a:solidFill>
                <a:latin typeface="+mn-lt"/>
                <a:ea typeface="+mn-ea"/>
                <a:cs typeface="+mn-cs"/>
              </a:defRPr>
            </a:pPr>
            <a:r>
              <a:rPr lang="en-US"/>
              <a:t>Binary input stream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75000"/>
                  <a:lumOff val="25000"/>
                </a:schemeClr>
              </a:solidFill>
              <a:latin typeface="+mn-lt"/>
              <a:ea typeface="+mn-ea"/>
              <a:cs typeface="+mn-cs"/>
            </a:defRPr>
          </a:pPr>
          <a:endParaRPr lang="en-US"/>
        </a:p>
      </c:txPr>
    </c:title>
    <c:autoTitleDeleted val="0"/>
    <c:plotArea>
      <c:layout/>
      <c:lineChart>
        <c:grouping val="standard"/>
        <c:varyColors val="0"/>
        <c:ser>
          <c:idx val="1"/>
          <c:order val="0"/>
          <c:tx>
            <c:v>b</c:v>
          </c:tx>
          <c:spPr>
            <a:ln w="15875" cap="rnd">
              <a:solidFill>
                <a:schemeClr val="bg1">
                  <a:lumMod val="65000"/>
                </a:schemeClr>
              </a:solidFill>
              <a:round/>
            </a:ln>
            <a:effectLst/>
          </c:spPr>
          <c:marker>
            <c:symbol val="none"/>
          </c:marker>
          <c:val>
            <c:numRef>
              <c:f>'Binary Stream'!$B$1:$B$1000</c:f>
              <c:numCache>
                <c:formatCode>General</c:formatCode>
                <c:ptCount val="1000"/>
                <c:pt idx="0">
                  <c:v>17000000</c:v>
                </c:pt>
                <c:pt idx="1">
                  <c:v>500000</c:v>
                </c:pt>
                <c:pt idx="2">
                  <c:v>500000</c:v>
                </c:pt>
                <c:pt idx="3">
                  <c:v>500000</c:v>
                </c:pt>
                <c:pt idx="4">
                  <c:v>500000</c:v>
                </c:pt>
                <c:pt idx="5">
                  <c:v>500000</c:v>
                </c:pt>
                <c:pt idx="6">
                  <c:v>17000000</c:v>
                </c:pt>
                <c:pt idx="7">
                  <c:v>17000000</c:v>
                </c:pt>
                <c:pt idx="8">
                  <c:v>17000000</c:v>
                </c:pt>
                <c:pt idx="9">
                  <c:v>17000000</c:v>
                </c:pt>
                <c:pt idx="10">
                  <c:v>17000000</c:v>
                </c:pt>
                <c:pt idx="11">
                  <c:v>500000</c:v>
                </c:pt>
                <c:pt idx="12">
                  <c:v>500000</c:v>
                </c:pt>
                <c:pt idx="13">
                  <c:v>500000</c:v>
                </c:pt>
                <c:pt idx="14">
                  <c:v>500000</c:v>
                </c:pt>
                <c:pt idx="15">
                  <c:v>500000</c:v>
                </c:pt>
                <c:pt idx="16">
                  <c:v>500000</c:v>
                </c:pt>
                <c:pt idx="17">
                  <c:v>500000</c:v>
                </c:pt>
                <c:pt idx="18">
                  <c:v>500000</c:v>
                </c:pt>
                <c:pt idx="19">
                  <c:v>500000</c:v>
                </c:pt>
                <c:pt idx="20">
                  <c:v>500000</c:v>
                </c:pt>
                <c:pt idx="21">
                  <c:v>500000</c:v>
                </c:pt>
                <c:pt idx="22">
                  <c:v>500000</c:v>
                </c:pt>
                <c:pt idx="23">
                  <c:v>500000</c:v>
                </c:pt>
                <c:pt idx="24">
                  <c:v>500000</c:v>
                </c:pt>
                <c:pt idx="25">
                  <c:v>500000</c:v>
                </c:pt>
                <c:pt idx="26">
                  <c:v>500000</c:v>
                </c:pt>
                <c:pt idx="27">
                  <c:v>500000</c:v>
                </c:pt>
                <c:pt idx="28">
                  <c:v>500000</c:v>
                </c:pt>
                <c:pt idx="29">
                  <c:v>500000</c:v>
                </c:pt>
                <c:pt idx="30">
                  <c:v>500000</c:v>
                </c:pt>
                <c:pt idx="31">
                  <c:v>500000</c:v>
                </c:pt>
                <c:pt idx="32">
                  <c:v>500000</c:v>
                </c:pt>
                <c:pt idx="33">
                  <c:v>500000</c:v>
                </c:pt>
                <c:pt idx="34">
                  <c:v>500000</c:v>
                </c:pt>
                <c:pt idx="35">
                  <c:v>500000</c:v>
                </c:pt>
                <c:pt idx="36">
                  <c:v>17000000</c:v>
                </c:pt>
                <c:pt idx="37">
                  <c:v>17000000</c:v>
                </c:pt>
                <c:pt idx="38">
                  <c:v>17000000</c:v>
                </c:pt>
                <c:pt idx="39">
                  <c:v>17000000</c:v>
                </c:pt>
                <c:pt idx="40">
                  <c:v>17000000</c:v>
                </c:pt>
                <c:pt idx="41">
                  <c:v>500000</c:v>
                </c:pt>
                <c:pt idx="42">
                  <c:v>500000</c:v>
                </c:pt>
                <c:pt idx="43">
                  <c:v>500000</c:v>
                </c:pt>
                <c:pt idx="44">
                  <c:v>500000</c:v>
                </c:pt>
                <c:pt idx="45">
                  <c:v>500000</c:v>
                </c:pt>
                <c:pt idx="46">
                  <c:v>500000</c:v>
                </c:pt>
                <c:pt idx="47">
                  <c:v>500000</c:v>
                </c:pt>
                <c:pt idx="48">
                  <c:v>500000</c:v>
                </c:pt>
                <c:pt idx="49">
                  <c:v>500000</c:v>
                </c:pt>
                <c:pt idx="50">
                  <c:v>500000</c:v>
                </c:pt>
                <c:pt idx="51">
                  <c:v>500000</c:v>
                </c:pt>
                <c:pt idx="52">
                  <c:v>500000</c:v>
                </c:pt>
                <c:pt idx="53">
                  <c:v>500000</c:v>
                </c:pt>
                <c:pt idx="54">
                  <c:v>500000</c:v>
                </c:pt>
                <c:pt idx="55">
                  <c:v>500000</c:v>
                </c:pt>
                <c:pt idx="56">
                  <c:v>500000</c:v>
                </c:pt>
                <c:pt idx="57">
                  <c:v>500000</c:v>
                </c:pt>
                <c:pt idx="58">
                  <c:v>500000</c:v>
                </c:pt>
                <c:pt idx="59">
                  <c:v>500000</c:v>
                </c:pt>
                <c:pt idx="60">
                  <c:v>500000</c:v>
                </c:pt>
                <c:pt idx="61">
                  <c:v>500000</c:v>
                </c:pt>
                <c:pt idx="62">
                  <c:v>500000</c:v>
                </c:pt>
                <c:pt idx="63">
                  <c:v>500000</c:v>
                </c:pt>
                <c:pt idx="64">
                  <c:v>500000</c:v>
                </c:pt>
                <c:pt idx="65">
                  <c:v>500000</c:v>
                </c:pt>
                <c:pt idx="66">
                  <c:v>500000</c:v>
                </c:pt>
                <c:pt idx="67">
                  <c:v>500000</c:v>
                </c:pt>
                <c:pt idx="68">
                  <c:v>500000</c:v>
                </c:pt>
                <c:pt idx="69">
                  <c:v>500000</c:v>
                </c:pt>
                <c:pt idx="70">
                  <c:v>500000</c:v>
                </c:pt>
                <c:pt idx="71">
                  <c:v>500000</c:v>
                </c:pt>
                <c:pt idx="72">
                  <c:v>500000</c:v>
                </c:pt>
                <c:pt idx="73">
                  <c:v>500000</c:v>
                </c:pt>
                <c:pt idx="74">
                  <c:v>500000</c:v>
                </c:pt>
                <c:pt idx="75">
                  <c:v>17000000</c:v>
                </c:pt>
                <c:pt idx="76">
                  <c:v>17000000</c:v>
                </c:pt>
                <c:pt idx="77">
                  <c:v>17000000</c:v>
                </c:pt>
                <c:pt idx="78">
                  <c:v>17000000</c:v>
                </c:pt>
                <c:pt idx="79">
                  <c:v>17000000</c:v>
                </c:pt>
                <c:pt idx="80">
                  <c:v>17000000</c:v>
                </c:pt>
                <c:pt idx="81">
                  <c:v>17000000</c:v>
                </c:pt>
                <c:pt idx="82">
                  <c:v>17000000</c:v>
                </c:pt>
                <c:pt idx="83">
                  <c:v>17000000</c:v>
                </c:pt>
                <c:pt idx="84">
                  <c:v>17000000</c:v>
                </c:pt>
                <c:pt idx="85">
                  <c:v>17000000</c:v>
                </c:pt>
                <c:pt idx="86">
                  <c:v>17000000</c:v>
                </c:pt>
                <c:pt idx="87">
                  <c:v>17000000</c:v>
                </c:pt>
                <c:pt idx="88">
                  <c:v>17000000</c:v>
                </c:pt>
                <c:pt idx="89">
                  <c:v>17000000</c:v>
                </c:pt>
                <c:pt idx="90">
                  <c:v>17000000</c:v>
                </c:pt>
                <c:pt idx="91">
                  <c:v>17000000</c:v>
                </c:pt>
                <c:pt idx="92">
                  <c:v>17000000</c:v>
                </c:pt>
                <c:pt idx="93">
                  <c:v>17000000</c:v>
                </c:pt>
                <c:pt idx="94">
                  <c:v>17000000</c:v>
                </c:pt>
                <c:pt idx="95">
                  <c:v>17000000</c:v>
                </c:pt>
                <c:pt idx="96">
                  <c:v>17000000</c:v>
                </c:pt>
                <c:pt idx="97">
                  <c:v>17000000</c:v>
                </c:pt>
                <c:pt idx="98">
                  <c:v>17000000</c:v>
                </c:pt>
                <c:pt idx="99">
                  <c:v>17000000</c:v>
                </c:pt>
                <c:pt idx="100">
                  <c:v>17000000</c:v>
                </c:pt>
                <c:pt idx="101">
                  <c:v>17000000</c:v>
                </c:pt>
                <c:pt idx="102">
                  <c:v>17000000</c:v>
                </c:pt>
                <c:pt idx="103">
                  <c:v>17000000</c:v>
                </c:pt>
                <c:pt idx="104">
                  <c:v>17000000</c:v>
                </c:pt>
                <c:pt idx="105">
                  <c:v>17000000</c:v>
                </c:pt>
                <c:pt idx="106">
                  <c:v>17000000</c:v>
                </c:pt>
                <c:pt idx="107">
                  <c:v>17000000</c:v>
                </c:pt>
                <c:pt idx="108">
                  <c:v>17000000</c:v>
                </c:pt>
                <c:pt idx="109">
                  <c:v>17000000</c:v>
                </c:pt>
                <c:pt idx="110">
                  <c:v>17000000</c:v>
                </c:pt>
                <c:pt idx="111">
                  <c:v>17000000</c:v>
                </c:pt>
                <c:pt idx="112">
                  <c:v>17000000</c:v>
                </c:pt>
                <c:pt idx="113">
                  <c:v>17000000</c:v>
                </c:pt>
                <c:pt idx="114">
                  <c:v>17000000</c:v>
                </c:pt>
                <c:pt idx="115">
                  <c:v>17000000</c:v>
                </c:pt>
                <c:pt idx="116">
                  <c:v>17000000</c:v>
                </c:pt>
                <c:pt idx="117">
                  <c:v>17000000</c:v>
                </c:pt>
                <c:pt idx="118">
                  <c:v>17000000</c:v>
                </c:pt>
                <c:pt idx="119">
                  <c:v>17000000</c:v>
                </c:pt>
                <c:pt idx="120">
                  <c:v>17000000</c:v>
                </c:pt>
                <c:pt idx="121">
                  <c:v>17000000</c:v>
                </c:pt>
                <c:pt idx="122">
                  <c:v>17000000</c:v>
                </c:pt>
                <c:pt idx="123">
                  <c:v>17000000</c:v>
                </c:pt>
                <c:pt idx="124">
                  <c:v>17000000</c:v>
                </c:pt>
                <c:pt idx="125">
                  <c:v>17000000</c:v>
                </c:pt>
                <c:pt idx="126">
                  <c:v>17000000</c:v>
                </c:pt>
                <c:pt idx="127">
                  <c:v>17000000</c:v>
                </c:pt>
                <c:pt idx="128">
                  <c:v>17000000</c:v>
                </c:pt>
                <c:pt idx="129">
                  <c:v>17000000</c:v>
                </c:pt>
                <c:pt idx="130">
                  <c:v>17000000</c:v>
                </c:pt>
                <c:pt idx="131">
                  <c:v>17000000</c:v>
                </c:pt>
                <c:pt idx="132">
                  <c:v>17000000</c:v>
                </c:pt>
                <c:pt idx="133">
                  <c:v>17000000</c:v>
                </c:pt>
                <c:pt idx="134">
                  <c:v>17000000</c:v>
                </c:pt>
                <c:pt idx="135">
                  <c:v>17000000</c:v>
                </c:pt>
                <c:pt idx="136">
                  <c:v>17000000</c:v>
                </c:pt>
                <c:pt idx="137">
                  <c:v>17000000</c:v>
                </c:pt>
                <c:pt idx="138">
                  <c:v>17000000</c:v>
                </c:pt>
                <c:pt idx="139">
                  <c:v>17000000</c:v>
                </c:pt>
                <c:pt idx="140">
                  <c:v>17000000</c:v>
                </c:pt>
                <c:pt idx="141">
                  <c:v>17000000</c:v>
                </c:pt>
                <c:pt idx="142">
                  <c:v>17000000</c:v>
                </c:pt>
                <c:pt idx="143">
                  <c:v>17000000</c:v>
                </c:pt>
                <c:pt idx="144">
                  <c:v>17000000</c:v>
                </c:pt>
                <c:pt idx="145">
                  <c:v>17000000</c:v>
                </c:pt>
                <c:pt idx="146">
                  <c:v>17000000</c:v>
                </c:pt>
                <c:pt idx="147">
                  <c:v>17000000</c:v>
                </c:pt>
                <c:pt idx="148">
                  <c:v>17000000</c:v>
                </c:pt>
                <c:pt idx="149">
                  <c:v>17000000</c:v>
                </c:pt>
                <c:pt idx="150">
                  <c:v>17000000</c:v>
                </c:pt>
                <c:pt idx="151">
                  <c:v>17000000</c:v>
                </c:pt>
                <c:pt idx="152">
                  <c:v>17000000</c:v>
                </c:pt>
                <c:pt idx="153">
                  <c:v>17000000</c:v>
                </c:pt>
                <c:pt idx="154">
                  <c:v>17000000</c:v>
                </c:pt>
                <c:pt idx="155">
                  <c:v>17000000</c:v>
                </c:pt>
                <c:pt idx="156">
                  <c:v>17000000</c:v>
                </c:pt>
                <c:pt idx="157">
                  <c:v>17000000</c:v>
                </c:pt>
                <c:pt idx="158">
                  <c:v>17000000</c:v>
                </c:pt>
                <c:pt idx="159">
                  <c:v>17000000</c:v>
                </c:pt>
                <c:pt idx="160">
                  <c:v>17000000</c:v>
                </c:pt>
                <c:pt idx="161">
                  <c:v>17000000</c:v>
                </c:pt>
                <c:pt idx="162">
                  <c:v>17000000</c:v>
                </c:pt>
                <c:pt idx="163">
                  <c:v>17000000</c:v>
                </c:pt>
                <c:pt idx="164">
                  <c:v>17000000</c:v>
                </c:pt>
                <c:pt idx="165">
                  <c:v>17000000</c:v>
                </c:pt>
                <c:pt idx="166">
                  <c:v>17000000</c:v>
                </c:pt>
                <c:pt idx="167">
                  <c:v>17000000</c:v>
                </c:pt>
                <c:pt idx="168">
                  <c:v>500000</c:v>
                </c:pt>
                <c:pt idx="169">
                  <c:v>500000</c:v>
                </c:pt>
                <c:pt idx="170">
                  <c:v>500000</c:v>
                </c:pt>
                <c:pt idx="171">
                  <c:v>500000</c:v>
                </c:pt>
                <c:pt idx="172">
                  <c:v>500000</c:v>
                </c:pt>
                <c:pt idx="173">
                  <c:v>500000</c:v>
                </c:pt>
                <c:pt idx="174">
                  <c:v>500000</c:v>
                </c:pt>
                <c:pt idx="175">
                  <c:v>500000</c:v>
                </c:pt>
                <c:pt idx="176">
                  <c:v>500000</c:v>
                </c:pt>
                <c:pt idx="177">
                  <c:v>500000</c:v>
                </c:pt>
                <c:pt idx="178">
                  <c:v>500000</c:v>
                </c:pt>
                <c:pt idx="179">
                  <c:v>500000</c:v>
                </c:pt>
                <c:pt idx="180">
                  <c:v>500000</c:v>
                </c:pt>
                <c:pt idx="181">
                  <c:v>500000</c:v>
                </c:pt>
                <c:pt idx="182">
                  <c:v>500000</c:v>
                </c:pt>
                <c:pt idx="183">
                  <c:v>500000</c:v>
                </c:pt>
                <c:pt idx="184">
                  <c:v>500000</c:v>
                </c:pt>
                <c:pt idx="185">
                  <c:v>500000</c:v>
                </c:pt>
                <c:pt idx="186">
                  <c:v>500000</c:v>
                </c:pt>
                <c:pt idx="187">
                  <c:v>500000</c:v>
                </c:pt>
                <c:pt idx="188">
                  <c:v>500000</c:v>
                </c:pt>
                <c:pt idx="189">
                  <c:v>500000</c:v>
                </c:pt>
                <c:pt idx="190">
                  <c:v>500000</c:v>
                </c:pt>
                <c:pt idx="191">
                  <c:v>500000</c:v>
                </c:pt>
                <c:pt idx="192">
                  <c:v>500000</c:v>
                </c:pt>
                <c:pt idx="193">
                  <c:v>500000</c:v>
                </c:pt>
                <c:pt idx="194">
                  <c:v>500000</c:v>
                </c:pt>
                <c:pt idx="195">
                  <c:v>500000</c:v>
                </c:pt>
                <c:pt idx="196">
                  <c:v>500000</c:v>
                </c:pt>
                <c:pt idx="197">
                  <c:v>500000</c:v>
                </c:pt>
                <c:pt idx="198">
                  <c:v>17000000</c:v>
                </c:pt>
                <c:pt idx="199">
                  <c:v>17000000</c:v>
                </c:pt>
                <c:pt idx="200">
                  <c:v>17000000</c:v>
                </c:pt>
                <c:pt idx="201">
                  <c:v>17000000</c:v>
                </c:pt>
                <c:pt idx="202">
                  <c:v>17000000</c:v>
                </c:pt>
                <c:pt idx="203">
                  <c:v>500000</c:v>
                </c:pt>
                <c:pt idx="204">
                  <c:v>500000</c:v>
                </c:pt>
                <c:pt idx="205">
                  <c:v>500000</c:v>
                </c:pt>
                <c:pt idx="206">
                  <c:v>500000</c:v>
                </c:pt>
                <c:pt idx="207">
                  <c:v>500000</c:v>
                </c:pt>
                <c:pt idx="208">
                  <c:v>500000</c:v>
                </c:pt>
                <c:pt idx="209">
                  <c:v>500000</c:v>
                </c:pt>
                <c:pt idx="210">
                  <c:v>500000</c:v>
                </c:pt>
                <c:pt idx="211">
                  <c:v>500000</c:v>
                </c:pt>
                <c:pt idx="212">
                  <c:v>500000</c:v>
                </c:pt>
                <c:pt idx="213">
                  <c:v>500000</c:v>
                </c:pt>
                <c:pt idx="214">
                  <c:v>500000</c:v>
                </c:pt>
                <c:pt idx="215">
                  <c:v>500000</c:v>
                </c:pt>
                <c:pt idx="216">
                  <c:v>500000</c:v>
                </c:pt>
                <c:pt idx="217">
                  <c:v>500000</c:v>
                </c:pt>
                <c:pt idx="218">
                  <c:v>500000</c:v>
                </c:pt>
                <c:pt idx="219">
                  <c:v>500000</c:v>
                </c:pt>
                <c:pt idx="220">
                  <c:v>500000</c:v>
                </c:pt>
                <c:pt idx="221">
                  <c:v>500000</c:v>
                </c:pt>
                <c:pt idx="222">
                  <c:v>500000</c:v>
                </c:pt>
                <c:pt idx="223">
                  <c:v>500000</c:v>
                </c:pt>
                <c:pt idx="224">
                  <c:v>500000</c:v>
                </c:pt>
                <c:pt idx="225">
                  <c:v>500000</c:v>
                </c:pt>
                <c:pt idx="226">
                  <c:v>500000</c:v>
                </c:pt>
                <c:pt idx="227">
                  <c:v>500000</c:v>
                </c:pt>
                <c:pt idx="228">
                  <c:v>500000</c:v>
                </c:pt>
                <c:pt idx="229">
                  <c:v>500000</c:v>
                </c:pt>
                <c:pt idx="230">
                  <c:v>500000</c:v>
                </c:pt>
                <c:pt idx="231">
                  <c:v>500000</c:v>
                </c:pt>
                <c:pt idx="232">
                  <c:v>500000</c:v>
                </c:pt>
                <c:pt idx="233">
                  <c:v>500000</c:v>
                </c:pt>
                <c:pt idx="234">
                  <c:v>500000</c:v>
                </c:pt>
                <c:pt idx="235">
                  <c:v>500000</c:v>
                </c:pt>
                <c:pt idx="236">
                  <c:v>500000</c:v>
                </c:pt>
                <c:pt idx="237">
                  <c:v>500000</c:v>
                </c:pt>
                <c:pt idx="238">
                  <c:v>500000</c:v>
                </c:pt>
                <c:pt idx="239">
                  <c:v>500000</c:v>
                </c:pt>
                <c:pt idx="240">
                  <c:v>500000</c:v>
                </c:pt>
                <c:pt idx="241">
                  <c:v>500000</c:v>
                </c:pt>
                <c:pt idx="242">
                  <c:v>500000</c:v>
                </c:pt>
                <c:pt idx="243">
                  <c:v>500000</c:v>
                </c:pt>
                <c:pt idx="244">
                  <c:v>500000</c:v>
                </c:pt>
                <c:pt idx="245">
                  <c:v>500000</c:v>
                </c:pt>
                <c:pt idx="246">
                  <c:v>500000</c:v>
                </c:pt>
                <c:pt idx="247">
                  <c:v>500000</c:v>
                </c:pt>
                <c:pt idx="248">
                  <c:v>17000000</c:v>
                </c:pt>
                <c:pt idx="249">
                  <c:v>17000000</c:v>
                </c:pt>
                <c:pt idx="250">
                  <c:v>17000000</c:v>
                </c:pt>
                <c:pt idx="251">
                  <c:v>17000000</c:v>
                </c:pt>
                <c:pt idx="252">
                  <c:v>17000000</c:v>
                </c:pt>
                <c:pt idx="253">
                  <c:v>500000</c:v>
                </c:pt>
                <c:pt idx="254">
                  <c:v>500000</c:v>
                </c:pt>
                <c:pt idx="255">
                  <c:v>500000</c:v>
                </c:pt>
                <c:pt idx="256">
                  <c:v>500000</c:v>
                </c:pt>
                <c:pt idx="257">
                  <c:v>500000</c:v>
                </c:pt>
                <c:pt idx="258">
                  <c:v>500000</c:v>
                </c:pt>
                <c:pt idx="259">
                  <c:v>500000</c:v>
                </c:pt>
                <c:pt idx="260">
                  <c:v>500000</c:v>
                </c:pt>
                <c:pt idx="261">
                  <c:v>500000</c:v>
                </c:pt>
                <c:pt idx="262">
                  <c:v>500000</c:v>
                </c:pt>
                <c:pt idx="263">
                  <c:v>500000</c:v>
                </c:pt>
                <c:pt idx="264">
                  <c:v>500000</c:v>
                </c:pt>
                <c:pt idx="265">
                  <c:v>500000</c:v>
                </c:pt>
                <c:pt idx="266">
                  <c:v>500000</c:v>
                </c:pt>
                <c:pt idx="267">
                  <c:v>500000</c:v>
                </c:pt>
                <c:pt idx="268">
                  <c:v>500000</c:v>
                </c:pt>
                <c:pt idx="269">
                  <c:v>500000</c:v>
                </c:pt>
                <c:pt idx="270">
                  <c:v>500000</c:v>
                </c:pt>
                <c:pt idx="271">
                  <c:v>500000</c:v>
                </c:pt>
                <c:pt idx="272">
                  <c:v>500000</c:v>
                </c:pt>
                <c:pt idx="273">
                  <c:v>500000</c:v>
                </c:pt>
                <c:pt idx="274">
                  <c:v>500000</c:v>
                </c:pt>
                <c:pt idx="275">
                  <c:v>500000</c:v>
                </c:pt>
                <c:pt idx="276">
                  <c:v>500000</c:v>
                </c:pt>
                <c:pt idx="277">
                  <c:v>500000</c:v>
                </c:pt>
                <c:pt idx="278">
                  <c:v>500000</c:v>
                </c:pt>
                <c:pt idx="279">
                  <c:v>500000</c:v>
                </c:pt>
                <c:pt idx="280">
                  <c:v>500000</c:v>
                </c:pt>
                <c:pt idx="281">
                  <c:v>500000</c:v>
                </c:pt>
                <c:pt idx="282">
                  <c:v>500000</c:v>
                </c:pt>
                <c:pt idx="283">
                  <c:v>500000</c:v>
                </c:pt>
                <c:pt idx="284">
                  <c:v>500000</c:v>
                </c:pt>
                <c:pt idx="285">
                  <c:v>500000</c:v>
                </c:pt>
                <c:pt idx="286">
                  <c:v>500000</c:v>
                </c:pt>
                <c:pt idx="287">
                  <c:v>500000</c:v>
                </c:pt>
                <c:pt idx="288">
                  <c:v>500000</c:v>
                </c:pt>
                <c:pt idx="289">
                  <c:v>500000</c:v>
                </c:pt>
                <c:pt idx="290">
                  <c:v>500000</c:v>
                </c:pt>
                <c:pt idx="291">
                  <c:v>500000</c:v>
                </c:pt>
                <c:pt idx="292">
                  <c:v>500000</c:v>
                </c:pt>
                <c:pt idx="293">
                  <c:v>500000</c:v>
                </c:pt>
                <c:pt idx="294">
                  <c:v>500000</c:v>
                </c:pt>
                <c:pt idx="295">
                  <c:v>500000</c:v>
                </c:pt>
                <c:pt idx="296">
                  <c:v>500000</c:v>
                </c:pt>
                <c:pt idx="297">
                  <c:v>500000</c:v>
                </c:pt>
                <c:pt idx="298">
                  <c:v>500000</c:v>
                </c:pt>
                <c:pt idx="299">
                  <c:v>500000</c:v>
                </c:pt>
                <c:pt idx="300">
                  <c:v>500000</c:v>
                </c:pt>
                <c:pt idx="301">
                  <c:v>500000</c:v>
                </c:pt>
                <c:pt idx="302">
                  <c:v>500000</c:v>
                </c:pt>
                <c:pt idx="303">
                  <c:v>500000</c:v>
                </c:pt>
                <c:pt idx="304">
                  <c:v>500000</c:v>
                </c:pt>
                <c:pt idx="305">
                  <c:v>500000</c:v>
                </c:pt>
                <c:pt idx="306">
                  <c:v>500000</c:v>
                </c:pt>
                <c:pt idx="307">
                  <c:v>500000</c:v>
                </c:pt>
                <c:pt idx="308">
                  <c:v>500000</c:v>
                </c:pt>
                <c:pt idx="309">
                  <c:v>500000</c:v>
                </c:pt>
                <c:pt idx="310">
                  <c:v>500000</c:v>
                </c:pt>
                <c:pt idx="311">
                  <c:v>500000</c:v>
                </c:pt>
                <c:pt idx="312">
                  <c:v>500000</c:v>
                </c:pt>
                <c:pt idx="313">
                  <c:v>500000</c:v>
                </c:pt>
                <c:pt idx="314">
                  <c:v>500000</c:v>
                </c:pt>
                <c:pt idx="315">
                  <c:v>500000</c:v>
                </c:pt>
                <c:pt idx="316">
                  <c:v>500000</c:v>
                </c:pt>
                <c:pt idx="317">
                  <c:v>500000</c:v>
                </c:pt>
                <c:pt idx="318">
                  <c:v>500000</c:v>
                </c:pt>
                <c:pt idx="319">
                  <c:v>500000</c:v>
                </c:pt>
                <c:pt idx="320">
                  <c:v>500000</c:v>
                </c:pt>
                <c:pt idx="321">
                  <c:v>500000</c:v>
                </c:pt>
                <c:pt idx="322">
                  <c:v>500000</c:v>
                </c:pt>
                <c:pt idx="323">
                  <c:v>500000</c:v>
                </c:pt>
                <c:pt idx="324">
                  <c:v>500000</c:v>
                </c:pt>
                <c:pt idx="325">
                  <c:v>500000</c:v>
                </c:pt>
                <c:pt idx="326">
                  <c:v>500000</c:v>
                </c:pt>
                <c:pt idx="327">
                  <c:v>500000</c:v>
                </c:pt>
                <c:pt idx="328">
                  <c:v>500000</c:v>
                </c:pt>
                <c:pt idx="329">
                  <c:v>17000000</c:v>
                </c:pt>
                <c:pt idx="330">
                  <c:v>17000000</c:v>
                </c:pt>
                <c:pt idx="331">
                  <c:v>17000000</c:v>
                </c:pt>
                <c:pt idx="332">
                  <c:v>17000000</c:v>
                </c:pt>
                <c:pt idx="333">
                  <c:v>17000000</c:v>
                </c:pt>
                <c:pt idx="334">
                  <c:v>17000000</c:v>
                </c:pt>
                <c:pt idx="335">
                  <c:v>17000000</c:v>
                </c:pt>
                <c:pt idx="336">
                  <c:v>17000000</c:v>
                </c:pt>
                <c:pt idx="337">
                  <c:v>17000000</c:v>
                </c:pt>
                <c:pt idx="338">
                  <c:v>17000000</c:v>
                </c:pt>
                <c:pt idx="339">
                  <c:v>17000000</c:v>
                </c:pt>
                <c:pt idx="340">
                  <c:v>17000000</c:v>
                </c:pt>
                <c:pt idx="341">
                  <c:v>17000000</c:v>
                </c:pt>
                <c:pt idx="342">
                  <c:v>17000000</c:v>
                </c:pt>
                <c:pt idx="343">
                  <c:v>17000000</c:v>
                </c:pt>
                <c:pt idx="344">
                  <c:v>17000000</c:v>
                </c:pt>
                <c:pt idx="345">
                  <c:v>17000000</c:v>
                </c:pt>
                <c:pt idx="346">
                  <c:v>17000000</c:v>
                </c:pt>
                <c:pt idx="347">
                  <c:v>17000000</c:v>
                </c:pt>
                <c:pt idx="348">
                  <c:v>17000000</c:v>
                </c:pt>
                <c:pt idx="349">
                  <c:v>17000000</c:v>
                </c:pt>
                <c:pt idx="350">
                  <c:v>17000000</c:v>
                </c:pt>
                <c:pt idx="351">
                  <c:v>17000000</c:v>
                </c:pt>
                <c:pt idx="352">
                  <c:v>17000000</c:v>
                </c:pt>
                <c:pt idx="353">
                  <c:v>17000000</c:v>
                </c:pt>
                <c:pt idx="354">
                  <c:v>17000000</c:v>
                </c:pt>
                <c:pt idx="355">
                  <c:v>17000000</c:v>
                </c:pt>
                <c:pt idx="356">
                  <c:v>17000000</c:v>
                </c:pt>
                <c:pt idx="357">
                  <c:v>17000000</c:v>
                </c:pt>
                <c:pt idx="358">
                  <c:v>17000000</c:v>
                </c:pt>
                <c:pt idx="359">
                  <c:v>17000000</c:v>
                </c:pt>
                <c:pt idx="360">
                  <c:v>17000000</c:v>
                </c:pt>
                <c:pt idx="361">
                  <c:v>17000000</c:v>
                </c:pt>
                <c:pt idx="362">
                  <c:v>17000000</c:v>
                </c:pt>
                <c:pt idx="363">
                  <c:v>17000000</c:v>
                </c:pt>
                <c:pt idx="364">
                  <c:v>17000000</c:v>
                </c:pt>
                <c:pt idx="365">
                  <c:v>17000000</c:v>
                </c:pt>
                <c:pt idx="366">
                  <c:v>17000000</c:v>
                </c:pt>
                <c:pt idx="367">
                  <c:v>17000000</c:v>
                </c:pt>
                <c:pt idx="368">
                  <c:v>17000000</c:v>
                </c:pt>
                <c:pt idx="369">
                  <c:v>17000000</c:v>
                </c:pt>
                <c:pt idx="370">
                  <c:v>17000000</c:v>
                </c:pt>
                <c:pt idx="371">
                  <c:v>17000000</c:v>
                </c:pt>
                <c:pt idx="372">
                  <c:v>17000000</c:v>
                </c:pt>
                <c:pt idx="373">
                  <c:v>17000000</c:v>
                </c:pt>
                <c:pt idx="374">
                  <c:v>17000000</c:v>
                </c:pt>
                <c:pt idx="375">
                  <c:v>17000000</c:v>
                </c:pt>
                <c:pt idx="376">
                  <c:v>17000000</c:v>
                </c:pt>
                <c:pt idx="377">
                  <c:v>17000000</c:v>
                </c:pt>
                <c:pt idx="378">
                  <c:v>17000000</c:v>
                </c:pt>
                <c:pt idx="379">
                  <c:v>17000000</c:v>
                </c:pt>
                <c:pt idx="380">
                  <c:v>17000000</c:v>
                </c:pt>
                <c:pt idx="381">
                  <c:v>17000000</c:v>
                </c:pt>
                <c:pt idx="382">
                  <c:v>17000000</c:v>
                </c:pt>
                <c:pt idx="383">
                  <c:v>17000000</c:v>
                </c:pt>
                <c:pt idx="384">
                  <c:v>17000000</c:v>
                </c:pt>
                <c:pt idx="385">
                  <c:v>17000000</c:v>
                </c:pt>
                <c:pt idx="386">
                  <c:v>17000000</c:v>
                </c:pt>
                <c:pt idx="387">
                  <c:v>17000000</c:v>
                </c:pt>
                <c:pt idx="388">
                  <c:v>17000000</c:v>
                </c:pt>
                <c:pt idx="389">
                  <c:v>17000000</c:v>
                </c:pt>
                <c:pt idx="390">
                  <c:v>17000000</c:v>
                </c:pt>
                <c:pt idx="391">
                  <c:v>17000000</c:v>
                </c:pt>
                <c:pt idx="392">
                  <c:v>17000000</c:v>
                </c:pt>
                <c:pt idx="393">
                  <c:v>17000000</c:v>
                </c:pt>
                <c:pt idx="394">
                  <c:v>17000000</c:v>
                </c:pt>
                <c:pt idx="395">
                  <c:v>17000000</c:v>
                </c:pt>
                <c:pt idx="396">
                  <c:v>17000000</c:v>
                </c:pt>
                <c:pt idx="397">
                  <c:v>17000000</c:v>
                </c:pt>
                <c:pt idx="398">
                  <c:v>17000000</c:v>
                </c:pt>
                <c:pt idx="399">
                  <c:v>17000000</c:v>
                </c:pt>
                <c:pt idx="400">
                  <c:v>17000000</c:v>
                </c:pt>
                <c:pt idx="401">
                  <c:v>17000000</c:v>
                </c:pt>
                <c:pt idx="402">
                  <c:v>17000000</c:v>
                </c:pt>
                <c:pt idx="403">
                  <c:v>17000000</c:v>
                </c:pt>
                <c:pt idx="404">
                  <c:v>17000000</c:v>
                </c:pt>
                <c:pt idx="405">
                  <c:v>17000000</c:v>
                </c:pt>
                <c:pt idx="406">
                  <c:v>17000000</c:v>
                </c:pt>
                <c:pt idx="407">
                  <c:v>17000000</c:v>
                </c:pt>
                <c:pt idx="408">
                  <c:v>17000000</c:v>
                </c:pt>
                <c:pt idx="409">
                  <c:v>17000000</c:v>
                </c:pt>
                <c:pt idx="410">
                  <c:v>17000000</c:v>
                </c:pt>
                <c:pt idx="411">
                  <c:v>17000000</c:v>
                </c:pt>
                <c:pt idx="412">
                  <c:v>17000000</c:v>
                </c:pt>
                <c:pt idx="413">
                  <c:v>17000000</c:v>
                </c:pt>
                <c:pt idx="414">
                  <c:v>17000000</c:v>
                </c:pt>
                <c:pt idx="415">
                  <c:v>17000000</c:v>
                </c:pt>
                <c:pt idx="416">
                  <c:v>17000000</c:v>
                </c:pt>
                <c:pt idx="417">
                  <c:v>17000000</c:v>
                </c:pt>
                <c:pt idx="418">
                  <c:v>17000000</c:v>
                </c:pt>
                <c:pt idx="419">
                  <c:v>17000000</c:v>
                </c:pt>
                <c:pt idx="420">
                  <c:v>17000000</c:v>
                </c:pt>
                <c:pt idx="421">
                  <c:v>17000000</c:v>
                </c:pt>
                <c:pt idx="422">
                  <c:v>500000</c:v>
                </c:pt>
                <c:pt idx="423">
                  <c:v>500000</c:v>
                </c:pt>
                <c:pt idx="424">
                  <c:v>500000</c:v>
                </c:pt>
                <c:pt idx="425">
                  <c:v>500000</c:v>
                </c:pt>
                <c:pt idx="426">
                  <c:v>500000</c:v>
                </c:pt>
                <c:pt idx="427">
                  <c:v>500000</c:v>
                </c:pt>
                <c:pt idx="428">
                  <c:v>500000</c:v>
                </c:pt>
                <c:pt idx="429">
                  <c:v>500000</c:v>
                </c:pt>
                <c:pt idx="430">
                  <c:v>500000</c:v>
                </c:pt>
                <c:pt idx="431">
                  <c:v>500000</c:v>
                </c:pt>
                <c:pt idx="432">
                  <c:v>500000</c:v>
                </c:pt>
                <c:pt idx="433">
                  <c:v>500000</c:v>
                </c:pt>
                <c:pt idx="434">
                  <c:v>500000</c:v>
                </c:pt>
                <c:pt idx="435">
                  <c:v>500000</c:v>
                </c:pt>
                <c:pt idx="436">
                  <c:v>500000</c:v>
                </c:pt>
                <c:pt idx="437">
                  <c:v>500000</c:v>
                </c:pt>
                <c:pt idx="438">
                  <c:v>500000</c:v>
                </c:pt>
                <c:pt idx="439">
                  <c:v>500000</c:v>
                </c:pt>
                <c:pt idx="440">
                  <c:v>500000</c:v>
                </c:pt>
                <c:pt idx="441">
                  <c:v>500000</c:v>
                </c:pt>
                <c:pt idx="442">
                  <c:v>500000</c:v>
                </c:pt>
                <c:pt idx="443">
                  <c:v>500000</c:v>
                </c:pt>
                <c:pt idx="444">
                  <c:v>500000</c:v>
                </c:pt>
                <c:pt idx="445">
                  <c:v>500000</c:v>
                </c:pt>
                <c:pt idx="446">
                  <c:v>500000</c:v>
                </c:pt>
                <c:pt idx="447">
                  <c:v>500000</c:v>
                </c:pt>
                <c:pt idx="448">
                  <c:v>500000</c:v>
                </c:pt>
                <c:pt idx="449">
                  <c:v>500000</c:v>
                </c:pt>
                <c:pt idx="450">
                  <c:v>500000</c:v>
                </c:pt>
                <c:pt idx="451">
                  <c:v>500000</c:v>
                </c:pt>
                <c:pt idx="452">
                  <c:v>17000000</c:v>
                </c:pt>
                <c:pt idx="453">
                  <c:v>17000000</c:v>
                </c:pt>
                <c:pt idx="454">
                  <c:v>17000000</c:v>
                </c:pt>
                <c:pt idx="455">
                  <c:v>17000000</c:v>
                </c:pt>
                <c:pt idx="456">
                  <c:v>17000000</c:v>
                </c:pt>
                <c:pt idx="457">
                  <c:v>500000</c:v>
                </c:pt>
                <c:pt idx="458">
                  <c:v>500000</c:v>
                </c:pt>
                <c:pt idx="459">
                  <c:v>500000</c:v>
                </c:pt>
                <c:pt idx="460">
                  <c:v>500000</c:v>
                </c:pt>
                <c:pt idx="461">
                  <c:v>500000</c:v>
                </c:pt>
                <c:pt idx="462">
                  <c:v>500000</c:v>
                </c:pt>
                <c:pt idx="463">
                  <c:v>500000</c:v>
                </c:pt>
                <c:pt idx="464">
                  <c:v>500000</c:v>
                </c:pt>
                <c:pt idx="465">
                  <c:v>500000</c:v>
                </c:pt>
                <c:pt idx="466">
                  <c:v>500000</c:v>
                </c:pt>
                <c:pt idx="467">
                  <c:v>500000</c:v>
                </c:pt>
                <c:pt idx="468">
                  <c:v>500000</c:v>
                </c:pt>
                <c:pt idx="469">
                  <c:v>500000</c:v>
                </c:pt>
                <c:pt idx="470">
                  <c:v>500000</c:v>
                </c:pt>
                <c:pt idx="471">
                  <c:v>500000</c:v>
                </c:pt>
                <c:pt idx="472">
                  <c:v>500000</c:v>
                </c:pt>
                <c:pt idx="473">
                  <c:v>500000</c:v>
                </c:pt>
                <c:pt idx="474">
                  <c:v>500000</c:v>
                </c:pt>
                <c:pt idx="475">
                  <c:v>500000</c:v>
                </c:pt>
                <c:pt idx="476">
                  <c:v>500000</c:v>
                </c:pt>
                <c:pt idx="477">
                  <c:v>500000</c:v>
                </c:pt>
                <c:pt idx="478">
                  <c:v>500000</c:v>
                </c:pt>
                <c:pt idx="479">
                  <c:v>500000</c:v>
                </c:pt>
                <c:pt idx="480">
                  <c:v>500000</c:v>
                </c:pt>
                <c:pt idx="481">
                  <c:v>500000</c:v>
                </c:pt>
                <c:pt idx="482">
                  <c:v>500000</c:v>
                </c:pt>
                <c:pt idx="483">
                  <c:v>500000</c:v>
                </c:pt>
                <c:pt idx="484">
                  <c:v>500000</c:v>
                </c:pt>
                <c:pt idx="485">
                  <c:v>500000</c:v>
                </c:pt>
                <c:pt idx="486">
                  <c:v>500000</c:v>
                </c:pt>
                <c:pt idx="487">
                  <c:v>500000</c:v>
                </c:pt>
                <c:pt idx="488">
                  <c:v>500000</c:v>
                </c:pt>
                <c:pt idx="489">
                  <c:v>500000</c:v>
                </c:pt>
                <c:pt idx="490">
                  <c:v>500000</c:v>
                </c:pt>
                <c:pt idx="491">
                  <c:v>500000</c:v>
                </c:pt>
                <c:pt idx="492">
                  <c:v>500000</c:v>
                </c:pt>
                <c:pt idx="493">
                  <c:v>500000</c:v>
                </c:pt>
                <c:pt idx="494">
                  <c:v>500000</c:v>
                </c:pt>
                <c:pt idx="495">
                  <c:v>500000</c:v>
                </c:pt>
                <c:pt idx="496">
                  <c:v>500000</c:v>
                </c:pt>
                <c:pt idx="497">
                  <c:v>500000</c:v>
                </c:pt>
                <c:pt idx="498">
                  <c:v>500000</c:v>
                </c:pt>
                <c:pt idx="499">
                  <c:v>500000</c:v>
                </c:pt>
                <c:pt idx="500">
                  <c:v>500000</c:v>
                </c:pt>
                <c:pt idx="501">
                  <c:v>500000</c:v>
                </c:pt>
                <c:pt idx="502">
                  <c:v>17000000</c:v>
                </c:pt>
                <c:pt idx="503">
                  <c:v>17000000</c:v>
                </c:pt>
                <c:pt idx="504">
                  <c:v>17000000</c:v>
                </c:pt>
                <c:pt idx="505">
                  <c:v>17000000</c:v>
                </c:pt>
                <c:pt idx="506">
                  <c:v>17000000</c:v>
                </c:pt>
                <c:pt idx="507">
                  <c:v>500000</c:v>
                </c:pt>
                <c:pt idx="508">
                  <c:v>500000</c:v>
                </c:pt>
                <c:pt idx="509">
                  <c:v>500000</c:v>
                </c:pt>
                <c:pt idx="510">
                  <c:v>500000</c:v>
                </c:pt>
                <c:pt idx="511">
                  <c:v>500000</c:v>
                </c:pt>
                <c:pt idx="512">
                  <c:v>500000</c:v>
                </c:pt>
                <c:pt idx="513">
                  <c:v>500000</c:v>
                </c:pt>
                <c:pt idx="514">
                  <c:v>500000</c:v>
                </c:pt>
                <c:pt idx="515">
                  <c:v>500000</c:v>
                </c:pt>
                <c:pt idx="516">
                  <c:v>500000</c:v>
                </c:pt>
                <c:pt idx="517">
                  <c:v>500000</c:v>
                </c:pt>
                <c:pt idx="518">
                  <c:v>500000</c:v>
                </c:pt>
                <c:pt idx="519">
                  <c:v>500000</c:v>
                </c:pt>
                <c:pt idx="520">
                  <c:v>500000</c:v>
                </c:pt>
                <c:pt idx="521">
                  <c:v>500000</c:v>
                </c:pt>
                <c:pt idx="522">
                  <c:v>500000</c:v>
                </c:pt>
                <c:pt idx="523">
                  <c:v>500000</c:v>
                </c:pt>
                <c:pt idx="524">
                  <c:v>500000</c:v>
                </c:pt>
                <c:pt idx="525">
                  <c:v>500000</c:v>
                </c:pt>
                <c:pt idx="526">
                  <c:v>500000</c:v>
                </c:pt>
                <c:pt idx="527">
                  <c:v>500000</c:v>
                </c:pt>
                <c:pt idx="528">
                  <c:v>500000</c:v>
                </c:pt>
                <c:pt idx="529">
                  <c:v>500000</c:v>
                </c:pt>
                <c:pt idx="530">
                  <c:v>500000</c:v>
                </c:pt>
                <c:pt idx="531">
                  <c:v>500000</c:v>
                </c:pt>
                <c:pt idx="532">
                  <c:v>500000</c:v>
                </c:pt>
                <c:pt idx="533">
                  <c:v>500000</c:v>
                </c:pt>
                <c:pt idx="534">
                  <c:v>500000</c:v>
                </c:pt>
                <c:pt idx="535">
                  <c:v>500000</c:v>
                </c:pt>
                <c:pt idx="536">
                  <c:v>500000</c:v>
                </c:pt>
                <c:pt idx="537">
                  <c:v>500000</c:v>
                </c:pt>
                <c:pt idx="538">
                  <c:v>500000</c:v>
                </c:pt>
                <c:pt idx="539">
                  <c:v>500000</c:v>
                </c:pt>
                <c:pt idx="540">
                  <c:v>500000</c:v>
                </c:pt>
                <c:pt idx="541">
                  <c:v>500000</c:v>
                </c:pt>
                <c:pt idx="542">
                  <c:v>500000</c:v>
                </c:pt>
                <c:pt idx="543">
                  <c:v>500000</c:v>
                </c:pt>
                <c:pt idx="544">
                  <c:v>500000</c:v>
                </c:pt>
                <c:pt idx="545">
                  <c:v>500000</c:v>
                </c:pt>
                <c:pt idx="546">
                  <c:v>500000</c:v>
                </c:pt>
                <c:pt idx="547">
                  <c:v>500000</c:v>
                </c:pt>
                <c:pt idx="548">
                  <c:v>500000</c:v>
                </c:pt>
                <c:pt idx="549">
                  <c:v>500000</c:v>
                </c:pt>
                <c:pt idx="550">
                  <c:v>500000</c:v>
                </c:pt>
                <c:pt idx="551">
                  <c:v>500000</c:v>
                </c:pt>
                <c:pt idx="552">
                  <c:v>500000</c:v>
                </c:pt>
                <c:pt idx="553">
                  <c:v>500000</c:v>
                </c:pt>
                <c:pt idx="554">
                  <c:v>500000</c:v>
                </c:pt>
                <c:pt idx="555">
                  <c:v>500000</c:v>
                </c:pt>
                <c:pt idx="556">
                  <c:v>500000</c:v>
                </c:pt>
                <c:pt idx="557">
                  <c:v>500000</c:v>
                </c:pt>
                <c:pt idx="558">
                  <c:v>500000</c:v>
                </c:pt>
                <c:pt idx="559">
                  <c:v>500000</c:v>
                </c:pt>
                <c:pt idx="560">
                  <c:v>500000</c:v>
                </c:pt>
                <c:pt idx="561">
                  <c:v>500000</c:v>
                </c:pt>
                <c:pt idx="562">
                  <c:v>500000</c:v>
                </c:pt>
                <c:pt idx="563">
                  <c:v>500000</c:v>
                </c:pt>
                <c:pt idx="564">
                  <c:v>500000</c:v>
                </c:pt>
                <c:pt idx="565">
                  <c:v>500000</c:v>
                </c:pt>
                <c:pt idx="566">
                  <c:v>500000</c:v>
                </c:pt>
                <c:pt idx="567">
                  <c:v>500000</c:v>
                </c:pt>
                <c:pt idx="568">
                  <c:v>500000</c:v>
                </c:pt>
                <c:pt idx="569">
                  <c:v>500000</c:v>
                </c:pt>
                <c:pt idx="570">
                  <c:v>500000</c:v>
                </c:pt>
                <c:pt idx="571">
                  <c:v>500000</c:v>
                </c:pt>
                <c:pt idx="572">
                  <c:v>500000</c:v>
                </c:pt>
                <c:pt idx="573">
                  <c:v>500000</c:v>
                </c:pt>
                <c:pt idx="574">
                  <c:v>500000</c:v>
                </c:pt>
                <c:pt idx="575">
                  <c:v>500000</c:v>
                </c:pt>
                <c:pt idx="576">
                  <c:v>500000</c:v>
                </c:pt>
                <c:pt idx="577">
                  <c:v>500000</c:v>
                </c:pt>
                <c:pt idx="578">
                  <c:v>500000</c:v>
                </c:pt>
                <c:pt idx="579">
                  <c:v>500000</c:v>
                </c:pt>
                <c:pt idx="580">
                  <c:v>500000</c:v>
                </c:pt>
                <c:pt idx="581">
                  <c:v>500000</c:v>
                </c:pt>
                <c:pt idx="582">
                  <c:v>500000</c:v>
                </c:pt>
                <c:pt idx="583">
                  <c:v>500000</c:v>
                </c:pt>
                <c:pt idx="584">
                  <c:v>500000</c:v>
                </c:pt>
                <c:pt idx="585">
                  <c:v>500000</c:v>
                </c:pt>
                <c:pt idx="586">
                  <c:v>500000</c:v>
                </c:pt>
                <c:pt idx="587">
                  <c:v>500000</c:v>
                </c:pt>
                <c:pt idx="588">
                  <c:v>500000</c:v>
                </c:pt>
                <c:pt idx="589">
                  <c:v>500000</c:v>
                </c:pt>
                <c:pt idx="590">
                  <c:v>500000</c:v>
                </c:pt>
                <c:pt idx="591">
                  <c:v>500000</c:v>
                </c:pt>
                <c:pt idx="592">
                  <c:v>17000000</c:v>
                </c:pt>
                <c:pt idx="593">
                  <c:v>17000000</c:v>
                </c:pt>
                <c:pt idx="594">
                  <c:v>17000000</c:v>
                </c:pt>
                <c:pt idx="595">
                  <c:v>17000000</c:v>
                </c:pt>
                <c:pt idx="596">
                  <c:v>17000000</c:v>
                </c:pt>
                <c:pt idx="597">
                  <c:v>500000</c:v>
                </c:pt>
                <c:pt idx="598">
                  <c:v>500000</c:v>
                </c:pt>
                <c:pt idx="599">
                  <c:v>500000</c:v>
                </c:pt>
                <c:pt idx="600">
                  <c:v>500000</c:v>
                </c:pt>
                <c:pt idx="601">
                  <c:v>500000</c:v>
                </c:pt>
                <c:pt idx="602">
                  <c:v>500000</c:v>
                </c:pt>
                <c:pt idx="603">
                  <c:v>500000</c:v>
                </c:pt>
                <c:pt idx="604">
                  <c:v>500000</c:v>
                </c:pt>
                <c:pt idx="605">
                  <c:v>500000</c:v>
                </c:pt>
                <c:pt idx="606">
                  <c:v>500000</c:v>
                </c:pt>
                <c:pt idx="607">
                  <c:v>500000</c:v>
                </c:pt>
                <c:pt idx="608">
                  <c:v>500000</c:v>
                </c:pt>
                <c:pt idx="609">
                  <c:v>500000</c:v>
                </c:pt>
                <c:pt idx="610">
                  <c:v>500000</c:v>
                </c:pt>
                <c:pt idx="611">
                  <c:v>500000</c:v>
                </c:pt>
                <c:pt idx="612">
                  <c:v>500000</c:v>
                </c:pt>
                <c:pt idx="613">
                  <c:v>500000</c:v>
                </c:pt>
                <c:pt idx="614">
                  <c:v>500000</c:v>
                </c:pt>
                <c:pt idx="615">
                  <c:v>500000</c:v>
                </c:pt>
                <c:pt idx="616">
                  <c:v>500000</c:v>
                </c:pt>
                <c:pt idx="617">
                  <c:v>500000</c:v>
                </c:pt>
                <c:pt idx="618">
                  <c:v>500000</c:v>
                </c:pt>
                <c:pt idx="619">
                  <c:v>17000000</c:v>
                </c:pt>
                <c:pt idx="620">
                  <c:v>17000000</c:v>
                </c:pt>
                <c:pt idx="621">
                  <c:v>17000000</c:v>
                </c:pt>
                <c:pt idx="622">
                  <c:v>17000000</c:v>
                </c:pt>
                <c:pt idx="623">
                  <c:v>17000000</c:v>
                </c:pt>
                <c:pt idx="624">
                  <c:v>17000000</c:v>
                </c:pt>
                <c:pt idx="625">
                  <c:v>17000000</c:v>
                </c:pt>
                <c:pt idx="626">
                  <c:v>17000000</c:v>
                </c:pt>
                <c:pt idx="627">
                  <c:v>17000000</c:v>
                </c:pt>
                <c:pt idx="628">
                  <c:v>17000000</c:v>
                </c:pt>
                <c:pt idx="629">
                  <c:v>17000000</c:v>
                </c:pt>
                <c:pt idx="630">
                  <c:v>17000000</c:v>
                </c:pt>
                <c:pt idx="631">
                  <c:v>17000000</c:v>
                </c:pt>
                <c:pt idx="632">
                  <c:v>17000000</c:v>
                </c:pt>
                <c:pt idx="633">
                  <c:v>17000000</c:v>
                </c:pt>
                <c:pt idx="634">
                  <c:v>17000000</c:v>
                </c:pt>
                <c:pt idx="635">
                  <c:v>17000000</c:v>
                </c:pt>
                <c:pt idx="636">
                  <c:v>17000000</c:v>
                </c:pt>
                <c:pt idx="637">
                  <c:v>17000000</c:v>
                </c:pt>
                <c:pt idx="638">
                  <c:v>17000000</c:v>
                </c:pt>
                <c:pt idx="639">
                  <c:v>17000000</c:v>
                </c:pt>
                <c:pt idx="640">
                  <c:v>17000000</c:v>
                </c:pt>
                <c:pt idx="641">
                  <c:v>17000000</c:v>
                </c:pt>
                <c:pt idx="642">
                  <c:v>17000000</c:v>
                </c:pt>
                <c:pt idx="643">
                  <c:v>17000000</c:v>
                </c:pt>
                <c:pt idx="644">
                  <c:v>17000000</c:v>
                </c:pt>
                <c:pt idx="645">
                  <c:v>17000000</c:v>
                </c:pt>
                <c:pt idx="646">
                  <c:v>17000000</c:v>
                </c:pt>
                <c:pt idx="647">
                  <c:v>17000000</c:v>
                </c:pt>
                <c:pt idx="648">
                  <c:v>17000000</c:v>
                </c:pt>
                <c:pt idx="649">
                  <c:v>17000000</c:v>
                </c:pt>
                <c:pt idx="650">
                  <c:v>17000000</c:v>
                </c:pt>
                <c:pt idx="651">
                  <c:v>17000000</c:v>
                </c:pt>
                <c:pt idx="652">
                  <c:v>17000000</c:v>
                </c:pt>
                <c:pt idx="653">
                  <c:v>17000000</c:v>
                </c:pt>
                <c:pt idx="654">
                  <c:v>17000000</c:v>
                </c:pt>
                <c:pt idx="655">
                  <c:v>17000000</c:v>
                </c:pt>
                <c:pt idx="656">
                  <c:v>17000000</c:v>
                </c:pt>
                <c:pt idx="657">
                  <c:v>17000000</c:v>
                </c:pt>
                <c:pt idx="658">
                  <c:v>17000000</c:v>
                </c:pt>
                <c:pt idx="659">
                  <c:v>17000000</c:v>
                </c:pt>
                <c:pt idx="660">
                  <c:v>17000000</c:v>
                </c:pt>
                <c:pt idx="661">
                  <c:v>17000000</c:v>
                </c:pt>
                <c:pt idx="662">
                  <c:v>17000000</c:v>
                </c:pt>
                <c:pt idx="663">
                  <c:v>17000000</c:v>
                </c:pt>
                <c:pt idx="664">
                  <c:v>17000000</c:v>
                </c:pt>
                <c:pt idx="665">
                  <c:v>17000000</c:v>
                </c:pt>
                <c:pt idx="666">
                  <c:v>17000000</c:v>
                </c:pt>
                <c:pt idx="667">
                  <c:v>17000000</c:v>
                </c:pt>
                <c:pt idx="668">
                  <c:v>17000000</c:v>
                </c:pt>
                <c:pt idx="669">
                  <c:v>17000000</c:v>
                </c:pt>
                <c:pt idx="670">
                  <c:v>17000000</c:v>
                </c:pt>
                <c:pt idx="671">
                  <c:v>17000000</c:v>
                </c:pt>
                <c:pt idx="672">
                  <c:v>17000000</c:v>
                </c:pt>
                <c:pt idx="673">
                  <c:v>17000000</c:v>
                </c:pt>
                <c:pt idx="674">
                  <c:v>17000000</c:v>
                </c:pt>
                <c:pt idx="675">
                  <c:v>17000000</c:v>
                </c:pt>
                <c:pt idx="676">
                  <c:v>17000000</c:v>
                </c:pt>
                <c:pt idx="677">
                  <c:v>17000000</c:v>
                </c:pt>
                <c:pt idx="678">
                  <c:v>17000000</c:v>
                </c:pt>
                <c:pt idx="679">
                  <c:v>17000000</c:v>
                </c:pt>
                <c:pt idx="680">
                  <c:v>17000000</c:v>
                </c:pt>
                <c:pt idx="681">
                  <c:v>500000</c:v>
                </c:pt>
                <c:pt idx="682">
                  <c:v>500000</c:v>
                </c:pt>
                <c:pt idx="683">
                  <c:v>500000</c:v>
                </c:pt>
                <c:pt idx="684">
                  <c:v>500000</c:v>
                </c:pt>
                <c:pt idx="685">
                  <c:v>500000</c:v>
                </c:pt>
                <c:pt idx="686">
                  <c:v>500000</c:v>
                </c:pt>
                <c:pt idx="687">
                  <c:v>500000</c:v>
                </c:pt>
                <c:pt idx="688">
                  <c:v>500000</c:v>
                </c:pt>
                <c:pt idx="689">
                  <c:v>500000</c:v>
                </c:pt>
                <c:pt idx="690">
                  <c:v>500000</c:v>
                </c:pt>
                <c:pt idx="691">
                  <c:v>500000</c:v>
                </c:pt>
                <c:pt idx="692">
                  <c:v>500000</c:v>
                </c:pt>
                <c:pt idx="693">
                  <c:v>500000</c:v>
                </c:pt>
                <c:pt idx="694">
                  <c:v>500000</c:v>
                </c:pt>
                <c:pt idx="695">
                  <c:v>500000</c:v>
                </c:pt>
                <c:pt idx="696">
                  <c:v>500000</c:v>
                </c:pt>
                <c:pt idx="697">
                  <c:v>500000</c:v>
                </c:pt>
                <c:pt idx="698">
                  <c:v>500000</c:v>
                </c:pt>
                <c:pt idx="699">
                  <c:v>500000</c:v>
                </c:pt>
                <c:pt idx="700">
                  <c:v>500000</c:v>
                </c:pt>
                <c:pt idx="701">
                  <c:v>500000</c:v>
                </c:pt>
                <c:pt idx="702">
                  <c:v>500000</c:v>
                </c:pt>
                <c:pt idx="703">
                  <c:v>500000</c:v>
                </c:pt>
                <c:pt idx="704">
                  <c:v>500000</c:v>
                </c:pt>
                <c:pt idx="705">
                  <c:v>500000</c:v>
                </c:pt>
                <c:pt idx="706">
                  <c:v>500000</c:v>
                </c:pt>
                <c:pt idx="707">
                  <c:v>500000</c:v>
                </c:pt>
                <c:pt idx="708">
                  <c:v>500000</c:v>
                </c:pt>
                <c:pt idx="709">
                  <c:v>500000</c:v>
                </c:pt>
                <c:pt idx="710">
                  <c:v>500000</c:v>
                </c:pt>
                <c:pt idx="711">
                  <c:v>17000000</c:v>
                </c:pt>
                <c:pt idx="712">
                  <c:v>17000000</c:v>
                </c:pt>
                <c:pt idx="713">
                  <c:v>17000000</c:v>
                </c:pt>
                <c:pt idx="714">
                  <c:v>17000000</c:v>
                </c:pt>
                <c:pt idx="715">
                  <c:v>17000000</c:v>
                </c:pt>
                <c:pt idx="716">
                  <c:v>500000</c:v>
                </c:pt>
                <c:pt idx="717">
                  <c:v>500000</c:v>
                </c:pt>
                <c:pt idx="718">
                  <c:v>500000</c:v>
                </c:pt>
                <c:pt idx="719">
                  <c:v>500000</c:v>
                </c:pt>
                <c:pt idx="720">
                  <c:v>500000</c:v>
                </c:pt>
                <c:pt idx="721">
                  <c:v>500000</c:v>
                </c:pt>
                <c:pt idx="722">
                  <c:v>500000</c:v>
                </c:pt>
                <c:pt idx="723">
                  <c:v>500000</c:v>
                </c:pt>
                <c:pt idx="724">
                  <c:v>500000</c:v>
                </c:pt>
                <c:pt idx="725">
                  <c:v>500000</c:v>
                </c:pt>
                <c:pt idx="726">
                  <c:v>500000</c:v>
                </c:pt>
                <c:pt idx="727">
                  <c:v>500000</c:v>
                </c:pt>
                <c:pt idx="728">
                  <c:v>500000</c:v>
                </c:pt>
                <c:pt idx="729">
                  <c:v>500000</c:v>
                </c:pt>
                <c:pt idx="730">
                  <c:v>500000</c:v>
                </c:pt>
                <c:pt idx="731">
                  <c:v>500000</c:v>
                </c:pt>
                <c:pt idx="732">
                  <c:v>500000</c:v>
                </c:pt>
                <c:pt idx="733">
                  <c:v>500000</c:v>
                </c:pt>
                <c:pt idx="734">
                  <c:v>500000</c:v>
                </c:pt>
                <c:pt idx="735">
                  <c:v>500000</c:v>
                </c:pt>
                <c:pt idx="736">
                  <c:v>500000</c:v>
                </c:pt>
                <c:pt idx="737">
                  <c:v>500000</c:v>
                </c:pt>
                <c:pt idx="738">
                  <c:v>500000</c:v>
                </c:pt>
                <c:pt idx="739">
                  <c:v>500000</c:v>
                </c:pt>
                <c:pt idx="740">
                  <c:v>500000</c:v>
                </c:pt>
                <c:pt idx="741">
                  <c:v>500000</c:v>
                </c:pt>
                <c:pt idx="742">
                  <c:v>500000</c:v>
                </c:pt>
                <c:pt idx="743">
                  <c:v>500000</c:v>
                </c:pt>
                <c:pt idx="744">
                  <c:v>500000</c:v>
                </c:pt>
                <c:pt idx="745">
                  <c:v>500000</c:v>
                </c:pt>
                <c:pt idx="746">
                  <c:v>500000</c:v>
                </c:pt>
                <c:pt idx="747">
                  <c:v>500000</c:v>
                </c:pt>
                <c:pt idx="748">
                  <c:v>500000</c:v>
                </c:pt>
                <c:pt idx="749">
                  <c:v>500000</c:v>
                </c:pt>
                <c:pt idx="750">
                  <c:v>500000</c:v>
                </c:pt>
                <c:pt idx="751">
                  <c:v>500000</c:v>
                </c:pt>
                <c:pt idx="752">
                  <c:v>500000</c:v>
                </c:pt>
                <c:pt idx="753">
                  <c:v>500000</c:v>
                </c:pt>
                <c:pt idx="754">
                  <c:v>500000</c:v>
                </c:pt>
                <c:pt idx="755">
                  <c:v>500000</c:v>
                </c:pt>
                <c:pt idx="756">
                  <c:v>500000</c:v>
                </c:pt>
                <c:pt idx="757">
                  <c:v>500000</c:v>
                </c:pt>
                <c:pt idx="758">
                  <c:v>500000</c:v>
                </c:pt>
                <c:pt idx="759">
                  <c:v>500000</c:v>
                </c:pt>
                <c:pt idx="760">
                  <c:v>500000</c:v>
                </c:pt>
                <c:pt idx="761">
                  <c:v>17000000</c:v>
                </c:pt>
                <c:pt idx="762">
                  <c:v>17000000</c:v>
                </c:pt>
                <c:pt idx="763">
                  <c:v>17000000</c:v>
                </c:pt>
                <c:pt idx="764">
                  <c:v>17000000</c:v>
                </c:pt>
                <c:pt idx="765">
                  <c:v>17000000</c:v>
                </c:pt>
                <c:pt idx="766">
                  <c:v>500000</c:v>
                </c:pt>
                <c:pt idx="767">
                  <c:v>500000</c:v>
                </c:pt>
                <c:pt idx="768">
                  <c:v>500000</c:v>
                </c:pt>
                <c:pt idx="769">
                  <c:v>500000</c:v>
                </c:pt>
                <c:pt idx="770">
                  <c:v>500000</c:v>
                </c:pt>
                <c:pt idx="771">
                  <c:v>500000</c:v>
                </c:pt>
                <c:pt idx="772">
                  <c:v>500000</c:v>
                </c:pt>
                <c:pt idx="773">
                  <c:v>500000</c:v>
                </c:pt>
                <c:pt idx="774">
                  <c:v>500000</c:v>
                </c:pt>
                <c:pt idx="775">
                  <c:v>500000</c:v>
                </c:pt>
                <c:pt idx="776">
                  <c:v>500000</c:v>
                </c:pt>
                <c:pt idx="777">
                  <c:v>500000</c:v>
                </c:pt>
                <c:pt idx="778">
                  <c:v>500000</c:v>
                </c:pt>
                <c:pt idx="779">
                  <c:v>500000</c:v>
                </c:pt>
                <c:pt idx="780">
                  <c:v>500000</c:v>
                </c:pt>
                <c:pt idx="781">
                  <c:v>500000</c:v>
                </c:pt>
                <c:pt idx="782">
                  <c:v>17000000</c:v>
                </c:pt>
                <c:pt idx="783">
                  <c:v>17000000</c:v>
                </c:pt>
                <c:pt idx="784">
                  <c:v>17000000</c:v>
                </c:pt>
                <c:pt idx="785">
                  <c:v>17000000</c:v>
                </c:pt>
                <c:pt idx="786">
                  <c:v>17000000</c:v>
                </c:pt>
                <c:pt idx="787">
                  <c:v>17000000</c:v>
                </c:pt>
                <c:pt idx="788">
                  <c:v>17000000</c:v>
                </c:pt>
                <c:pt idx="789">
                  <c:v>17000000</c:v>
                </c:pt>
                <c:pt idx="790">
                  <c:v>17000000</c:v>
                </c:pt>
                <c:pt idx="791">
                  <c:v>17000000</c:v>
                </c:pt>
                <c:pt idx="792">
                  <c:v>17000000</c:v>
                </c:pt>
                <c:pt idx="793">
                  <c:v>17000000</c:v>
                </c:pt>
                <c:pt idx="794">
                  <c:v>17000000</c:v>
                </c:pt>
                <c:pt idx="795">
                  <c:v>17000000</c:v>
                </c:pt>
                <c:pt idx="796">
                  <c:v>17000000</c:v>
                </c:pt>
                <c:pt idx="797">
                  <c:v>17000000</c:v>
                </c:pt>
                <c:pt idx="798">
                  <c:v>17000000</c:v>
                </c:pt>
                <c:pt idx="799">
                  <c:v>17000000</c:v>
                </c:pt>
                <c:pt idx="800">
                  <c:v>17000000</c:v>
                </c:pt>
                <c:pt idx="801">
                  <c:v>17000000</c:v>
                </c:pt>
                <c:pt idx="802">
                  <c:v>17000000</c:v>
                </c:pt>
                <c:pt idx="803">
                  <c:v>17000000</c:v>
                </c:pt>
                <c:pt idx="804">
                  <c:v>17000000</c:v>
                </c:pt>
                <c:pt idx="805">
                  <c:v>17000000</c:v>
                </c:pt>
                <c:pt idx="806">
                  <c:v>17000000</c:v>
                </c:pt>
                <c:pt idx="807">
                  <c:v>17000000</c:v>
                </c:pt>
                <c:pt idx="808">
                  <c:v>17000000</c:v>
                </c:pt>
                <c:pt idx="809">
                  <c:v>17000000</c:v>
                </c:pt>
                <c:pt idx="810">
                  <c:v>17000000</c:v>
                </c:pt>
                <c:pt idx="811">
                  <c:v>17000000</c:v>
                </c:pt>
                <c:pt idx="812">
                  <c:v>17000000</c:v>
                </c:pt>
                <c:pt idx="813">
                  <c:v>17000000</c:v>
                </c:pt>
                <c:pt idx="814">
                  <c:v>17000000</c:v>
                </c:pt>
                <c:pt idx="815">
                  <c:v>17000000</c:v>
                </c:pt>
                <c:pt idx="816">
                  <c:v>17000000</c:v>
                </c:pt>
                <c:pt idx="817">
                  <c:v>17000000</c:v>
                </c:pt>
                <c:pt idx="818">
                  <c:v>17000000</c:v>
                </c:pt>
                <c:pt idx="819">
                  <c:v>17000000</c:v>
                </c:pt>
                <c:pt idx="820">
                  <c:v>17000000</c:v>
                </c:pt>
                <c:pt idx="821">
                  <c:v>17000000</c:v>
                </c:pt>
                <c:pt idx="822">
                  <c:v>17000000</c:v>
                </c:pt>
                <c:pt idx="823">
                  <c:v>17000000</c:v>
                </c:pt>
                <c:pt idx="824">
                  <c:v>17000000</c:v>
                </c:pt>
                <c:pt idx="825">
                  <c:v>17000000</c:v>
                </c:pt>
                <c:pt idx="826">
                  <c:v>17000000</c:v>
                </c:pt>
                <c:pt idx="827">
                  <c:v>17000000</c:v>
                </c:pt>
                <c:pt idx="828">
                  <c:v>17000000</c:v>
                </c:pt>
                <c:pt idx="829">
                  <c:v>17000000</c:v>
                </c:pt>
                <c:pt idx="830">
                  <c:v>17000000</c:v>
                </c:pt>
                <c:pt idx="831">
                  <c:v>17000000</c:v>
                </c:pt>
                <c:pt idx="832">
                  <c:v>17000000</c:v>
                </c:pt>
                <c:pt idx="833">
                  <c:v>17000000</c:v>
                </c:pt>
                <c:pt idx="834">
                  <c:v>17000000</c:v>
                </c:pt>
                <c:pt idx="835">
                  <c:v>17000000</c:v>
                </c:pt>
                <c:pt idx="836">
                  <c:v>17000000</c:v>
                </c:pt>
                <c:pt idx="837">
                  <c:v>17000000</c:v>
                </c:pt>
                <c:pt idx="838">
                  <c:v>17000000</c:v>
                </c:pt>
                <c:pt idx="839">
                  <c:v>17000000</c:v>
                </c:pt>
                <c:pt idx="840">
                  <c:v>17000000</c:v>
                </c:pt>
                <c:pt idx="841">
                  <c:v>17000000</c:v>
                </c:pt>
                <c:pt idx="842">
                  <c:v>17000000</c:v>
                </c:pt>
                <c:pt idx="843">
                  <c:v>17000000</c:v>
                </c:pt>
                <c:pt idx="844">
                  <c:v>500000</c:v>
                </c:pt>
                <c:pt idx="845">
                  <c:v>500000</c:v>
                </c:pt>
                <c:pt idx="846">
                  <c:v>500000</c:v>
                </c:pt>
                <c:pt idx="847">
                  <c:v>500000</c:v>
                </c:pt>
                <c:pt idx="848">
                  <c:v>500000</c:v>
                </c:pt>
                <c:pt idx="849">
                  <c:v>500000</c:v>
                </c:pt>
                <c:pt idx="850">
                  <c:v>500000</c:v>
                </c:pt>
                <c:pt idx="851">
                  <c:v>500000</c:v>
                </c:pt>
                <c:pt idx="852">
                  <c:v>500000</c:v>
                </c:pt>
                <c:pt idx="853">
                  <c:v>500000</c:v>
                </c:pt>
                <c:pt idx="854">
                  <c:v>500000</c:v>
                </c:pt>
                <c:pt idx="855">
                  <c:v>500000</c:v>
                </c:pt>
                <c:pt idx="856">
                  <c:v>500000</c:v>
                </c:pt>
                <c:pt idx="857">
                  <c:v>500000</c:v>
                </c:pt>
                <c:pt idx="858">
                  <c:v>500000</c:v>
                </c:pt>
                <c:pt idx="859">
                  <c:v>500000</c:v>
                </c:pt>
                <c:pt idx="860">
                  <c:v>500000</c:v>
                </c:pt>
                <c:pt idx="861">
                  <c:v>500000</c:v>
                </c:pt>
                <c:pt idx="862">
                  <c:v>500000</c:v>
                </c:pt>
                <c:pt idx="863">
                  <c:v>500000</c:v>
                </c:pt>
                <c:pt idx="864">
                  <c:v>500000</c:v>
                </c:pt>
                <c:pt idx="865">
                  <c:v>500000</c:v>
                </c:pt>
                <c:pt idx="866">
                  <c:v>500000</c:v>
                </c:pt>
                <c:pt idx="867">
                  <c:v>500000</c:v>
                </c:pt>
                <c:pt idx="868">
                  <c:v>500000</c:v>
                </c:pt>
                <c:pt idx="869">
                  <c:v>500000</c:v>
                </c:pt>
                <c:pt idx="870">
                  <c:v>500000</c:v>
                </c:pt>
                <c:pt idx="871">
                  <c:v>500000</c:v>
                </c:pt>
                <c:pt idx="872">
                  <c:v>500000</c:v>
                </c:pt>
                <c:pt idx="873">
                  <c:v>500000</c:v>
                </c:pt>
                <c:pt idx="874">
                  <c:v>17000000</c:v>
                </c:pt>
                <c:pt idx="875">
                  <c:v>17000000</c:v>
                </c:pt>
                <c:pt idx="876">
                  <c:v>17000000</c:v>
                </c:pt>
                <c:pt idx="877">
                  <c:v>17000000</c:v>
                </c:pt>
                <c:pt idx="878">
                  <c:v>17000000</c:v>
                </c:pt>
                <c:pt idx="879">
                  <c:v>500000</c:v>
                </c:pt>
                <c:pt idx="880">
                  <c:v>500000</c:v>
                </c:pt>
                <c:pt idx="881">
                  <c:v>500000</c:v>
                </c:pt>
                <c:pt idx="882">
                  <c:v>500000</c:v>
                </c:pt>
                <c:pt idx="883">
                  <c:v>500000</c:v>
                </c:pt>
                <c:pt idx="884">
                  <c:v>500000</c:v>
                </c:pt>
                <c:pt idx="885">
                  <c:v>500000</c:v>
                </c:pt>
                <c:pt idx="886">
                  <c:v>500000</c:v>
                </c:pt>
                <c:pt idx="887">
                  <c:v>500000</c:v>
                </c:pt>
                <c:pt idx="888">
                  <c:v>500000</c:v>
                </c:pt>
                <c:pt idx="889">
                  <c:v>500000</c:v>
                </c:pt>
                <c:pt idx="890">
                  <c:v>500000</c:v>
                </c:pt>
                <c:pt idx="891">
                  <c:v>500000</c:v>
                </c:pt>
                <c:pt idx="892">
                  <c:v>500000</c:v>
                </c:pt>
                <c:pt idx="893">
                  <c:v>500000</c:v>
                </c:pt>
                <c:pt idx="894">
                  <c:v>500000</c:v>
                </c:pt>
                <c:pt idx="895">
                  <c:v>500000</c:v>
                </c:pt>
                <c:pt idx="896">
                  <c:v>500000</c:v>
                </c:pt>
                <c:pt idx="897">
                  <c:v>500000</c:v>
                </c:pt>
                <c:pt idx="898">
                  <c:v>500000</c:v>
                </c:pt>
                <c:pt idx="899">
                  <c:v>500000</c:v>
                </c:pt>
                <c:pt idx="900">
                  <c:v>500000</c:v>
                </c:pt>
                <c:pt idx="901">
                  <c:v>500000</c:v>
                </c:pt>
                <c:pt idx="902">
                  <c:v>500000</c:v>
                </c:pt>
                <c:pt idx="903">
                  <c:v>500000</c:v>
                </c:pt>
                <c:pt idx="904">
                  <c:v>500000</c:v>
                </c:pt>
                <c:pt idx="905">
                  <c:v>500000</c:v>
                </c:pt>
                <c:pt idx="906">
                  <c:v>500000</c:v>
                </c:pt>
                <c:pt idx="907">
                  <c:v>500000</c:v>
                </c:pt>
                <c:pt idx="908">
                  <c:v>500000</c:v>
                </c:pt>
                <c:pt idx="909">
                  <c:v>500000</c:v>
                </c:pt>
                <c:pt idx="910">
                  <c:v>500000</c:v>
                </c:pt>
                <c:pt idx="911">
                  <c:v>500000</c:v>
                </c:pt>
                <c:pt idx="912">
                  <c:v>500000</c:v>
                </c:pt>
                <c:pt idx="913">
                  <c:v>500000</c:v>
                </c:pt>
                <c:pt idx="914">
                  <c:v>500000</c:v>
                </c:pt>
                <c:pt idx="915">
                  <c:v>500000</c:v>
                </c:pt>
                <c:pt idx="916">
                  <c:v>500000</c:v>
                </c:pt>
                <c:pt idx="917">
                  <c:v>500000</c:v>
                </c:pt>
                <c:pt idx="918">
                  <c:v>500000</c:v>
                </c:pt>
                <c:pt idx="919">
                  <c:v>500000</c:v>
                </c:pt>
                <c:pt idx="920">
                  <c:v>500000</c:v>
                </c:pt>
                <c:pt idx="921">
                  <c:v>500000</c:v>
                </c:pt>
                <c:pt idx="922">
                  <c:v>500000</c:v>
                </c:pt>
                <c:pt idx="923">
                  <c:v>500000</c:v>
                </c:pt>
                <c:pt idx="924">
                  <c:v>17000000</c:v>
                </c:pt>
                <c:pt idx="925">
                  <c:v>17000000</c:v>
                </c:pt>
                <c:pt idx="926">
                  <c:v>17000000</c:v>
                </c:pt>
                <c:pt idx="927">
                  <c:v>17000000</c:v>
                </c:pt>
                <c:pt idx="928">
                  <c:v>17000000</c:v>
                </c:pt>
                <c:pt idx="929">
                  <c:v>500000</c:v>
                </c:pt>
                <c:pt idx="930">
                  <c:v>500000</c:v>
                </c:pt>
                <c:pt idx="931">
                  <c:v>500000</c:v>
                </c:pt>
                <c:pt idx="932">
                  <c:v>500000</c:v>
                </c:pt>
                <c:pt idx="933">
                  <c:v>500000</c:v>
                </c:pt>
                <c:pt idx="934">
                  <c:v>500000</c:v>
                </c:pt>
                <c:pt idx="935">
                  <c:v>500000</c:v>
                </c:pt>
                <c:pt idx="936">
                  <c:v>500000</c:v>
                </c:pt>
                <c:pt idx="937">
                  <c:v>500000</c:v>
                </c:pt>
                <c:pt idx="938">
                  <c:v>500000</c:v>
                </c:pt>
                <c:pt idx="939">
                  <c:v>500000</c:v>
                </c:pt>
                <c:pt idx="940">
                  <c:v>500000</c:v>
                </c:pt>
                <c:pt idx="941">
                  <c:v>500000</c:v>
                </c:pt>
                <c:pt idx="942">
                  <c:v>500000</c:v>
                </c:pt>
                <c:pt idx="943">
                  <c:v>500000</c:v>
                </c:pt>
                <c:pt idx="944">
                  <c:v>500000</c:v>
                </c:pt>
                <c:pt idx="945">
                  <c:v>500000</c:v>
                </c:pt>
                <c:pt idx="946">
                  <c:v>500000</c:v>
                </c:pt>
                <c:pt idx="947">
                  <c:v>500000</c:v>
                </c:pt>
                <c:pt idx="948">
                  <c:v>500000</c:v>
                </c:pt>
                <c:pt idx="949">
                  <c:v>500000</c:v>
                </c:pt>
                <c:pt idx="950">
                  <c:v>500000</c:v>
                </c:pt>
                <c:pt idx="951">
                  <c:v>17000000</c:v>
                </c:pt>
                <c:pt idx="952">
                  <c:v>17000000</c:v>
                </c:pt>
                <c:pt idx="953">
                  <c:v>17000000</c:v>
                </c:pt>
                <c:pt idx="954">
                  <c:v>17000000</c:v>
                </c:pt>
                <c:pt idx="955">
                  <c:v>17000000</c:v>
                </c:pt>
                <c:pt idx="956">
                  <c:v>17000000</c:v>
                </c:pt>
                <c:pt idx="957">
                  <c:v>17000000</c:v>
                </c:pt>
                <c:pt idx="958">
                  <c:v>17000000</c:v>
                </c:pt>
                <c:pt idx="959">
                  <c:v>17000000</c:v>
                </c:pt>
                <c:pt idx="960">
                  <c:v>17000000</c:v>
                </c:pt>
                <c:pt idx="961">
                  <c:v>17000000</c:v>
                </c:pt>
                <c:pt idx="962">
                  <c:v>17000000</c:v>
                </c:pt>
                <c:pt idx="963">
                  <c:v>17000000</c:v>
                </c:pt>
                <c:pt idx="964">
                  <c:v>17000000</c:v>
                </c:pt>
                <c:pt idx="965">
                  <c:v>17000000</c:v>
                </c:pt>
                <c:pt idx="966">
                  <c:v>17000000</c:v>
                </c:pt>
                <c:pt idx="967">
                  <c:v>17000000</c:v>
                </c:pt>
                <c:pt idx="968">
                  <c:v>17000000</c:v>
                </c:pt>
                <c:pt idx="969">
                  <c:v>17000000</c:v>
                </c:pt>
                <c:pt idx="970">
                  <c:v>17000000</c:v>
                </c:pt>
                <c:pt idx="971">
                  <c:v>17000000</c:v>
                </c:pt>
                <c:pt idx="972">
                  <c:v>17000000</c:v>
                </c:pt>
                <c:pt idx="973">
                  <c:v>17000000</c:v>
                </c:pt>
                <c:pt idx="974">
                  <c:v>17000000</c:v>
                </c:pt>
                <c:pt idx="975">
                  <c:v>17000000</c:v>
                </c:pt>
                <c:pt idx="976">
                  <c:v>17000000</c:v>
                </c:pt>
                <c:pt idx="977">
                  <c:v>17000000</c:v>
                </c:pt>
                <c:pt idx="978">
                  <c:v>17000000</c:v>
                </c:pt>
                <c:pt idx="979">
                  <c:v>17000000</c:v>
                </c:pt>
                <c:pt idx="980">
                  <c:v>17000000</c:v>
                </c:pt>
                <c:pt idx="981">
                  <c:v>17000000</c:v>
                </c:pt>
                <c:pt idx="982">
                  <c:v>17000000</c:v>
                </c:pt>
                <c:pt idx="983">
                  <c:v>17000000</c:v>
                </c:pt>
                <c:pt idx="984">
                  <c:v>17000000</c:v>
                </c:pt>
                <c:pt idx="985">
                  <c:v>17000000</c:v>
                </c:pt>
                <c:pt idx="986">
                  <c:v>17000000</c:v>
                </c:pt>
                <c:pt idx="987">
                  <c:v>17000000</c:v>
                </c:pt>
                <c:pt idx="988">
                  <c:v>17000000</c:v>
                </c:pt>
                <c:pt idx="989">
                  <c:v>17000000</c:v>
                </c:pt>
                <c:pt idx="990">
                  <c:v>17000000</c:v>
                </c:pt>
                <c:pt idx="991">
                  <c:v>17000000</c:v>
                </c:pt>
                <c:pt idx="992">
                  <c:v>17000000</c:v>
                </c:pt>
                <c:pt idx="993">
                  <c:v>17000000</c:v>
                </c:pt>
                <c:pt idx="994">
                  <c:v>17000000</c:v>
                </c:pt>
                <c:pt idx="995">
                  <c:v>17000000</c:v>
                </c:pt>
                <c:pt idx="996">
                  <c:v>17000000</c:v>
                </c:pt>
                <c:pt idx="997">
                  <c:v>17000000</c:v>
                </c:pt>
                <c:pt idx="998">
                  <c:v>17000000</c:v>
                </c:pt>
                <c:pt idx="999">
                  <c:v>17000000</c:v>
                </c:pt>
              </c:numCache>
            </c:numRef>
          </c:val>
          <c:smooth val="0"/>
          <c:extLst>
            <c:ext xmlns:c16="http://schemas.microsoft.com/office/drawing/2014/chart" uri="{C3380CC4-5D6E-409C-BE32-E72D297353CC}">
              <c16:uniqueId val="{00000000-7EFC-4FD3-A1C2-7AD0CA2C7C16}"/>
            </c:ext>
          </c:extLst>
        </c:ser>
        <c:ser>
          <c:idx val="0"/>
          <c:order val="1"/>
          <c:tx>
            <c:v>a</c:v>
          </c:tx>
          <c:spPr>
            <a:ln w="28575" cap="rnd">
              <a:solidFill>
                <a:schemeClr val="tx1">
                  <a:lumMod val="75000"/>
                  <a:lumOff val="25000"/>
                </a:schemeClr>
              </a:solidFill>
              <a:round/>
            </a:ln>
            <a:effectLst/>
          </c:spPr>
          <c:marker>
            <c:symbol val="none"/>
          </c:marker>
          <c:val>
            <c:numRef>
              <c:f>'Binary Stream'!$A$1:$A$1000</c:f>
              <c:numCache>
                <c:formatCode>General</c:formatCode>
                <c:ptCount val="1000"/>
                <c:pt idx="0">
                  <c:v>32768</c:v>
                </c:pt>
                <c:pt idx="1">
                  <c:v>32768</c:v>
                </c:pt>
                <c:pt idx="2">
                  <c:v>32768</c:v>
                </c:pt>
                <c:pt idx="3">
                  <c:v>32768</c:v>
                </c:pt>
                <c:pt idx="4">
                  <c:v>32768</c:v>
                </c:pt>
                <c:pt idx="5">
                  <c:v>32768</c:v>
                </c:pt>
                <c:pt idx="6">
                  <c:v>32768</c:v>
                </c:pt>
                <c:pt idx="7">
                  <c:v>32768</c:v>
                </c:pt>
                <c:pt idx="8">
                  <c:v>32768</c:v>
                </c:pt>
                <c:pt idx="9">
                  <c:v>32768</c:v>
                </c:pt>
                <c:pt idx="10">
                  <c:v>32768</c:v>
                </c:pt>
                <c:pt idx="11">
                  <c:v>32768</c:v>
                </c:pt>
                <c:pt idx="12">
                  <c:v>32768</c:v>
                </c:pt>
                <c:pt idx="13">
                  <c:v>32768</c:v>
                </c:pt>
                <c:pt idx="14">
                  <c:v>32768</c:v>
                </c:pt>
                <c:pt idx="15">
                  <c:v>32768</c:v>
                </c:pt>
                <c:pt idx="16">
                  <c:v>32768</c:v>
                </c:pt>
                <c:pt idx="17">
                  <c:v>32768</c:v>
                </c:pt>
                <c:pt idx="18">
                  <c:v>32768</c:v>
                </c:pt>
                <c:pt idx="19">
                  <c:v>32768</c:v>
                </c:pt>
                <c:pt idx="20">
                  <c:v>32768</c:v>
                </c:pt>
                <c:pt idx="21">
                  <c:v>32768</c:v>
                </c:pt>
                <c:pt idx="22">
                  <c:v>32768</c:v>
                </c:pt>
                <c:pt idx="23">
                  <c:v>32768</c:v>
                </c:pt>
                <c:pt idx="24">
                  <c:v>32768</c:v>
                </c:pt>
                <c:pt idx="25">
                  <c:v>32768</c:v>
                </c:pt>
                <c:pt idx="26">
                  <c:v>32768</c:v>
                </c:pt>
                <c:pt idx="27">
                  <c:v>32768</c:v>
                </c:pt>
                <c:pt idx="28">
                  <c:v>32768</c:v>
                </c:pt>
                <c:pt idx="29">
                  <c:v>32768</c:v>
                </c:pt>
                <c:pt idx="30">
                  <c:v>32768</c:v>
                </c:pt>
                <c:pt idx="31">
                  <c:v>32768</c:v>
                </c:pt>
                <c:pt idx="32">
                  <c:v>32768</c:v>
                </c:pt>
                <c:pt idx="33">
                  <c:v>32768</c:v>
                </c:pt>
                <c:pt idx="34">
                  <c:v>32768</c:v>
                </c:pt>
                <c:pt idx="35">
                  <c:v>32768</c:v>
                </c:pt>
                <c:pt idx="36">
                  <c:v>32768</c:v>
                </c:pt>
                <c:pt idx="37">
                  <c:v>32768</c:v>
                </c:pt>
                <c:pt idx="38">
                  <c:v>32768</c:v>
                </c:pt>
                <c:pt idx="39">
                  <c:v>32768</c:v>
                </c:pt>
                <c:pt idx="40">
                  <c:v>32768</c:v>
                </c:pt>
                <c:pt idx="41">
                  <c:v>32768</c:v>
                </c:pt>
                <c:pt idx="42">
                  <c:v>32768</c:v>
                </c:pt>
                <c:pt idx="43">
                  <c:v>32768</c:v>
                </c:pt>
                <c:pt idx="44">
                  <c:v>32768</c:v>
                </c:pt>
                <c:pt idx="45">
                  <c:v>32768</c:v>
                </c:pt>
                <c:pt idx="46">
                  <c:v>32768</c:v>
                </c:pt>
                <c:pt idx="47">
                  <c:v>32768</c:v>
                </c:pt>
                <c:pt idx="48">
                  <c:v>32768</c:v>
                </c:pt>
                <c:pt idx="49">
                  <c:v>32768</c:v>
                </c:pt>
                <c:pt idx="50">
                  <c:v>32768</c:v>
                </c:pt>
                <c:pt idx="51">
                  <c:v>32768</c:v>
                </c:pt>
                <c:pt idx="52">
                  <c:v>32768</c:v>
                </c:pt>
                <c:pt idx="53">
                  <c:v>32768</c:v>
                </c:pt>
                <c:pt idx="54">
                  <c:v>32768</c:v>
                </c:pt>
                <c:pt idx="55">
                  <c:v>32768</c:v>
                </c:pt>
                <c:pt idx="56">
                  <c:v>32768</c:v>
                </c:pt>
                <c:pt idx="57">
                  <c:v>32768</c:v>
                </c:pt>
                <c:pt idx="58">
                  <c:v>32768</c:v>
                </c:pt>
                <c:pt idx="59">
                  <c:v>32768</c:v>
                </c:pt>
                <c:pt idx="60">
                  <c:v>32768</c:v>
                </c:pt>
                <c:pt idx="61">
                  <c:v>32768</c:v>
                </c:pt>
                <c:pt idx="62">
                  <c:v>32768</c:v>
                </c:pt>
                <c:pt idx="63">
                  <c:v>32768</c:v>
                </c:pt>
                <c:pt idx="64">
                  <c:v>32768</c:v>
                </c:pt>
                <c:pt idx="65">
                  <c:v>32768</c:v>
                </c:pt>
                <c:pt idx="66">
                  <c:v>32768</c:v>
                </c:pt>
                <c:pt idx="67">
                  <c:v>32768</c:v>
                </c:pt>
                <c:pt idx="68">
                  <c:v>32768</c:v>
                </c:pt>
                <c:pt idx="69">
                  <c:v>32768</c:v>
                </c:pt>
                <c:pt idx="70">
                  <c:v>32768</c:v>
                </c:pt>
                <c:pt idx="71">
                  <c:v>32768</c:v>
                </c:pt>
                <c:pt idx="72">
                  <c:v>32768</c:v>
                </c:pt>
                <c:pt idx="73">
                  <c:v>32768</c:v>
                </c:pt>
                <c:pt idx="74">
                  <c:v>16777216</c:v>
                </c:pt>
                <c:pt idx="75">
                  <c:v>16777216</c:v>
                </c:pt>
                <c:pt idx="76">
                  <c:v>16777216</c:v>
                </c:pt>
                <c:pt idx="77">
                  <c:v>16777216</c:v>
                </c:pt>
                <c:pt idx="78">
                  <c:v>16777216</c:v>
                </c:pt>
                <c:pt idx="79">
                  <c:v>16777216</c:v>
                </c:pt>
                <c:pt idx="80">
                  <c:v>16777216</c:v>
                </c:pt>
                <c:pt idx="81">
                  <c:v>16777216</c:v>
                </c:pt>
                <c:pt idx="82">
                  <c:v>16777216</c:v>
                </c:pt>
                <c:pt idx="83">
                  <c:v>16777216</c:v>
                </c:pt>
                <c:pt idx="84">
                  <c:v>16777216</c:v>
                </c:pt>
                <c:pt idx="85">
                  <c:v>16777216</c:v>
                </c:pt>
                <c:pt idx="86">
                  <c:v>16777216</c:v>
                </c:pt>
                <c:pt idx="87">
                  <c:v>16777216</c:v>
                </c:pt>
                <c:pt idx="88">
                  <c:v>16777216</c:v>
                </c:pt>
                <c:pt idx="89">
                  <c:v>16777216</c:v>
                </c:pt>
                <c:pt idx="90">
                  <c:v>16777216</c:v>
                </c:pt>
                <c:pt idx="91">
                  <c:v>16777216</c:v>
                </c:pt>
                <c:pt idx="92">
                  <c:v>16777216</c:v>
                </c:pt>
                <c:pt idx="93">
                  <c:v>16777216</c:v>
                </c:pt>
                <c:pt idx="94">
                  <c:v>16777216</c:v>
                </c:pt>
                <c:pt idx="95">
                  <c:v>16777216</c:v>
                </c:pt>
                <c:pt idx="96">
                  <c:v>16777216</c:v>
                </c:pt>
                <c:pt idx="97">
                  <c:v>16777216</c:v>
                </c:pt>
                <c:pt idx="98">
                  <c:v>16777216</c:v>
                </c:pt>
                <c:pt idx="99">
                  <c:v>16777216</c:v>
                </c:pt>
                <c:pt idx="100">
                  <c:v>16777216</c:v>
                </c:pt>
                <c:pt idx="101">
                  <c:v>16777216</c:v>
                </c:pt>
                <c:pt idx="102">
                  <c:v>16777216</c:v>
                </c:pt>
                <c:pt idx="103">
                  <c:v>16777216</c:v>
                </c:pt>
                <c:pt idx="104">
                  <c:v>16777216</c:v>
                </c:pt>
                <c:pt idx="105">
                  <c:v>16777216</c:v>
                </c:pt>
                <c:pt idx="106">
                  <c:v>16777216</c:v>
                </c:pt>
                <c:pt idx="107">
                  <c:v>16777216</c:v>
                </c:pt>
                <c:pt idx="108">
                  <c:v>16777216</c:v>
                </c:pt>
                <c:pt idx="109">
                  <c:v>16777216</c:v>
                </c:pt>
                <c:pt idx="110">
                  <c:v>16777216</c:v>
                </c:pt>
                <c:pt idx="111">
                  <c:v>16777216</c:v>
                </c:pt>
                <c:pt idx="112">
                  <c:v>16777216</c:v>
                </c:pt>
                <c:pt idx="113">
                  <c:v>16777216</c:v>
                </c:pt>
                <c:pt idx="114">
                  <c:v>16777216</c:v>
                </c:pt>
                <c:pt idx="115">
                  <c:v>16777216</c:v>
                </c:pt>
                <c:pt idx="116">
                  <c:v>16777216</c:v>
                </c:pt>
                <c:pt idx="117">
                  <c:v>16777216</c:v>
                </c:pt>
                <c:pt idx="118">
                  <c:v>16777216</c:v>
                </c:pt>
                <c:pt idx="119">
                  <c:v>16777216</c:v>
                </c:pt>
                <c:pt idx="120">
                  <c:v>16777216</c:v>
                </c:pt>
                <c:pt idx="121">
                  <c:v>16777216</c:v>
                </c:pt>
                <c:pt idx="122">
                  <c:v>16777216</c:v>
                </c:pt>
                <c:pt idx="123">
                  <c:v>16777216</c:v>
                </c:pt>
                <c:pt idx="124">
                  <c:v>16777216</c:v>
                </c:pt>
                <c:pt idx="125">
                  <c:v>16777216</c:v>
                </c:pt>
                <c:pt idx="126">
                  <c:v>16777216</c:v>
                </c:pt>
                <c:pt idx="127">
                  <c:v>16777216</c:v>
                </c:pt>
                <c:pt idx="128">
                  <c:v>16777216</c:v>
                </c:pt>
                <c:pt idx="129">
                  <c:v>16777216</c:v>
                </c:pt>
                <c:pt idx="130">
                  <c:v>16777216</c:v>
                </c:pt>
                <c:pt idx="131">
                  <c:v>16777216</c:v>
                </c:pt>
                <c:pt idx="132">
                  <c:v>16777216</c:v>
                </c:pt>
                <c:pt idx="133">
                  <c:v>16777216</c:v>
                </c:pt>
                <c:pt idx="134">
                  <c:v>16777216</c:v>
                </c:pt>
                <c:pt idx="135">
                  <c:v>16777216</c:v>
                </c:pt>
                <c:pt idx="136">
                  <c:v>16777216</c:v>
                </c:pt>
                <c:pt idx="137">
                  <c:v>16777216</c:v>
                </c:pt>
                <c:pt idx="138">
                  <c:v>16777216</c:v>
                </c:pt>
                <c:pt idx="139">
                  <c:v>16777216</c:v>
                </c:pt>
                <c:pt idx="140">
                  <c:v>16777216</c:v>
                </c:pt>
                <c:pt idx="141">
                  <c:v>16777216</c:v>
                </c:pt>
                <c:pt idx="142">
                  <c:v>16777216</c:v>
                </c:pt>
                <c:pt idx="143">
                  <c:v>16777216</c:v>
                </c:pt>
                <c:pt idx="144">
                  <c:v>16777216</c:v>
                </c:pt>
                <c:pt idx="145">
                  <c:v>16777216</c:v>
                </c:pt>
                <c:pt idx="146">
                  <c:v>16777216</c:v>
                </c:pt>
                <c:pt idx="147">
                  <c:v>16777216</c:v>
                </c:pt>
                <c:pt idx="148">
                  <c:v>16777216</c:v>
                </c:pt>
                <c:pt idx="149">
                  <c:v>16777216</c:v>
                </c:pt>
                <c:pt idx="150">
                  <c:v>16777216</c:v>
                </c:pt>
                <c:pt idx="151">
                  <c:v>16777216</c:v>
                </c:pt>
                <c:pt idx="152">
                  <c:v>16777216</c:v>
                </c:pt>
                <c:pt idx="153">
                  <c:v>16777216</c:v>
                </c:pt>
                <c:pt idx="154">
                  <c:v>16777216</c:v>
                </c:pt>
                <c:pt idx="155">
                  <c:v>16777216</c:v>
                </c:pt>
                <c:pt idx="156">
                  <c:v>16777216</c:v>
                </c:pt>
                <c:pt idx="157">
                  <c:v>16777216</c:v>
                </c:pt>
                <c:pt idx="158">
                  <c:v>16777216</c:v>
                </c:pt>
                <c:pt idx="159">
                  <c:v>16777216</c:v>
                </c:pt>
                <c:pt idx="160">
                  <c:v>16777216</c:v>
                </c:pt>
                <c:pt idx="161">
                  <c:v>16777216</c:v>
                </c:pt>
                <c:pt idx="162">
                  <c:v>16777216</c:v>
                </c:pt>
                <c:pt idx="163">
                  <c:v>16777216</c:v>
                </c:pt>
                <c:pt idx="164">
                  <c:v>16777216</c:v>
                </c:pt>
                <c:pt idx="165">
                  <c:v>16777216</c:v>
                </c:pt>
                <c:pt idx="166">
                  <c:v>16777216</c:v>
                </c:pt>
                <c:pt idx="167">
                  <c:v>32768</c:v>
                </c:pt>
                <c:pt idx="168">
                  <c:v>32768</c:v>
                </c:pt>
                <c:pt idx="169">
                  <c:v>32768</c:v>
                </c:pt>
                <c:pt idx="170">
                  <c:v>32768</c:v>
                </c:pt>
                <c:pt idx="171">
                  <c:v>32768</c:v>
                </c:pt>
                <c:pt idx="172">
                  <c:v>32768</c:v>
                </c:pt>
                <c:pt idx="173">
                  <c:v>32768</c:v>
                </c:pt>
                <c:pt idx="174">
                  <c:v>32768</c:v>
                </c:pt>
                <c:pt idx="175">
                  <c:v>32768</c:v>
                </c:pt>
                <c:pt idx="176">
                  <c:v>32768</c:v>
                </c:pt>
                <c:pt idx="177">
                  <c:v>32768</c:v>
                </c:pt>
                <c:pt idx="178">
                  <c:v>32768</c:v>
                </c:pt>
                <c:pt idx="179">
                  <c:v>32768</c:v>
                </c:pt>
                <c:pt idx="180">
                  <c:v>32768</c:v>
                </c:pt>
                <c:pt idx="181">
                  <c:v>32768</c:v>
                </c:pt>
                <c:pt idx="182">
                  <c:v>32768</c:v>
                </c:pt>
                <c:pt idx="183">
                  <c:v>32768</c:v>
                </c:pt>
                <c:pt idx="184">
                  <c:v>32768</c:v>
                </c:pt>
                <c:pt idx="185">
                  <c:v>32768</c:v>
                </c:pt>
                <c:pt idx="186">
                  <c:v>32768</c:v>
                </c:pt>
                <c:pt idx="187">
                  <c:v>32768</c:v>
                </c:pt>
                <c:pt idx="188">
                  <c:v>32768</c:v>
                </c:pt>
                <c:pt idx="189">
                  <c:v>32768</c:v>
                </c:pt>
                <c:pt idx="190">
                  <c:v>32768</c:v>
                </c:pt>
                <c:pt idx="191">
                  <c:v>32768</c:v>
                </c:pt>
                <c:pt idx="192">
                  <c:v>32768</c:v>
                </c:pt>
                <c:pt idx="193">
                  <c:v>32768</c:v>
                </c:pt>
                <c:pt idx="194">
                  <c:v>32768</c:v>
                </c:pt>
                <c:pt idx="195">
                  <c:v>32768</c:v>
                </c:pt>
                <c:pt idx="196">
                  <c:v>32768</c:v>
                </c:pt>
                <c:pt idx="197">
                  <c:v>32768</c:v>
                </c:pt>
                <c:pt idx="198">
                  <c:v>32768</c:v>
                </c:pt>
                <c:pt idx="199">
                  <c:v>32768</c:v>
                </c:pt>
                <c:pt idx="200">
                  <c:v>32768</c:v>
                </c:pt>
                <c:pt idx="201">
                  <c:v>32768</c:v>
                </c:pt>
                <c:pt idx="202">
                  <c:v>32768</c:v>
                </c:pt>
                <c:pt idx="203">
                  <c:v>32768</c:v>
                </c:pt>
                <c:pt idx="204">
                  <c:v>32768</c:v>
                </c:pt>
                <c:pt idx="205">
                  <c:v>32768</c:v>
                </c:pt>
                <c:pt idx="206">
                  <c:v>32768</c:v>
                </c:pt>
                <c:pt idx="207">
                  <c:v>32768</c:v>
                </c:pt>
                <c:pt idx="208">
                  <c:v>32768</c:v>
                </c:pt>
                <c:pt idx="209">
                  <c:v>32768</c:v>
                </c:pt>
                <c:pt idx="210">
                  <c:v>32768</c:v>
                </c:pt>
                <c:pt idx="211">
                  <c:v>32768</c:v>
                </c:pt>
                <c:pt idx="212">
                  <c:v>32768</c:v>
                </c:pt>
                <c:pt idx="213">
                  <c:v>32768</c:v>
                </c:pt>
                <c:pt idx="214">
                  <c:v>32768</c:v>
                </c:pt>
                <c:pt idx="215">
                  <c:v>32768</c:v>
                </c:pt>
                <c:pt idx="216">
                  <c:v>32768</c:v>
                </c:pt>
                <c:pt idx="217">
                  <c:v>32768</c:v>
                </c:pt>
                <c:pt idx="218">
                  <c:v>32768</c:v>
                </c:pt>
                <c:pt idx="219">
                  <c:v>32768</c:v>
                </c:pt>
                <c:pt idx="220">
                  <c:v>32768</c:v>
                </c:pt>
                <c:pt idx="221">
                  <c:v>32768</c:v>
                </c:pt>
                <c:pt idx="222">
                  <c:v>32768</c:v>
                </c:pt>
                <c:pt idx="223">
                  <c:v>32768</c:v>
                </c:pt>
                <c:pt idx="224">
                  <c:v>32768</c:v>
                </c:pt>
                <c:pt idx="225">
                  <c:v>32768</c:v>
                </c:pt>
                <c:pt idx="226">
                  <c:v>32768</c:v>
                </c:pt>
                <c:pt idx="227">
                  <c:v>32768</c:v>
                </c:pt>
                <c:pt idx="228">
                  <c:v>32768</c:v>
                </c:pt>
                <c:pt idx="229">
                  <c:v>32768</c:v>
                </c:pt>
                <c:pt idx="230">
                  <c:v>32768</c:v>
                </c:pt>
                <c:pt idx="231">
                  <c:v>32768</c:v>
                </c:pt>
                <c:pt idx="232">
                  <c:v>32768</c:v>
                </c:pt>
                <c:pt idx="233">
                  <c:v>32768</c:v>
                </c:pt>
                <c:pt idx="234">
                  <c:v>32768</c:v>
                </c:pt>
                <c:pt idx="235">
                  <c:v>32768</c:v>
                </c:pt>
                <c:pt idx="236">
                  <c:v>32768</c:v>
                </c:pt>
                <c:pt idx="237">
                  <c:v>32768</c:v>
                </c:pt>
                <c:pt idx="238">
                  <c:v>32768</c:v>
                </c:pt>
                <c:pt idx="239">
                  <c:v>32768</c:v>
                </c:pt>
                <c:pt idx="240">
                  <c:v>32768</c:v>
                </c:pt>
                <c:pt idx="241">
                  <c:v>32768</c:v>
                </c:pt>
                <c:pt idx="242">
                  <c:v>32768</c:v>
                </c:pt>
                <c:pt idx="243">
                  <c:v>32768</c:v>
                </c:pt>
                <c:pt idx="244">
                  <c:v>32768</c:v>
                </c:pt>
                <c:pt idx="245">
                  <c:v>32768</c:v>
                </c:pt>
                <c:pt idx="246">
                  <c:v>32768</c:v>
                </c:pt>
                <c:pt idx="247">
                  <c:v>32768</c:v>
                </c:pt>
                <c:pt idx="248">
                  <c:v>32768</c:v>
                </c:pt>
                <c:pt idx="249">
                  <c:v>32768</c:v>
                </c:pt>
                <c:pt idx="250">
                  <c:v>32768</c:v>
                </c:pt>
                <c:pt idx="251">
                  <c:v>32768</c:v>
                </c:pt>
                <c:pt idx="252">
                  <c:v>32768</c:v>
                </c:pt>
                <c:pt idx="253">
                  <c:v>32768</c:v>
                </c:pt>
                <c:pt idx="254">
                  <c:v>32768</c:v>
                </c:pt>
                <c:pt idx="255">
                  <c:v>32768</c:v>
                </c:pt>
                <c:pt idx="256">
                  <c:v>32768</c:v>
                </c:pt>
                <c:pt idx="257">
                  <c:v>32768</c:v>
                </c:pt>
                <c:pt idx="258">
                  <c:v>32768</c:v>
                </c:pt>
                <c:pt idx="259">
                  <c:v>32768</c:v>
                </c:pt>
                <c:pt idx="260">
                  <c:v>32768</c:v>
                </c:pt>
                <c:pt idx="261">
                  <c:v>32768</c:v>
                </c:pt>
                <c:pt idx="262">
                  <c:v>32768</c:v>
                </c:pt>
                <c:pt idx="263">
                  <c:v>32768</c:v>
                </c:pt>
                <c:pt idx="264">
                  <c:v>32768</c:v>
                </c:pt>
                <c:pt idx="265">
                  <c:v>32768</c:v>
                </c:pt>
                <c:pt idx="266">
                  <c:v>32768</c:v>
                </c:pt>
                <c:pt idx="267">
                  <c:v>32768</c:v>
                </c:pt>
                <c:pt idx="268">
                  <c:v>32768</c:v>
                </c:pt>
                <c:pt idx="269">
                  <c:v>32768</c:v>
                </c:pt>
                <c:pt idx="270">
                  <c:v>32768</c:v>
                </c:pt>
                <c:pt idx="271">
                  <c:v>32768</c:v>
                </c:pt>
                <c:pt idx="272">
                  <c:v>32768</c:v>
                </c:pt>
                <c:pt idx="273">
                  <c:v>32768</c:v>
                </c:pt>
                <c:pt idx="274">
                  <c:v>32768</c:v>
                </c:pt>
                <c:pt idx="275">
                  <c:v>32768</c:v>
                </c:pt>
                <c:pt idx="276">
                  <c:v>32768</c:v>
                </c:pt>
                <c:pt idx="277">
                  <c:v>32768</c:v>
                </c:pt>
                <c:pt idx="278">
                  <c:v>32768</c:v>
                </c:pt>
                <c:pt idx="279">
                  <c:v>32768</c:v>
                </c:pt>
                <c:pt idx="280">
                  <c:v>32768</c:v>
                </c:pt>
                <c:pt idx="281">
                  <c:v>32768</c:v>
                </c:pt>
                <c:pt idx="282">
                  <c:v>32768</c:v>
                </c:pt>
                <c:pt idx="283">
                  <c:v>32768</c:v>
                </c:pt>
                <c:pt idx="284">
                  <c:v>32768</c:v>
                </c:pt>
                <c:pt idx="285">
                  <c:v>32768</c:v>
                </c:pt>
                <c:pt idx="286">
                  <c:v>32768</c:v>
                </c:pt>
                <c:pt idx="287">
                  <c:v>32768</c:v>
                </c:pt>
                <c:pt idx="288">
                  <c:v>32768</c:v>
                </c:pt>
                <c:pt idx="289">
                  <c:v>32768</c:v>
                </c:pt>
                <c:pt idx="290">
                  <c:v>32768</c:v>
                </c:pt>
                <c:pt idx="291">
                  <c:v>32768</c:v>
                </c:pt>
                <c:pt idx="292">
                  <c:v>32768</c:v>
                </c:pt>
                <c:pt idx="293">
                  <c:v>32768</c:v>
                </c:pt>
                <c:pt idx="294">
                  <c:v>32768</c:v>
                </c:pt>
                <c:pt idx="295">
                  <c:v>32768</c:v>
                </c:pt>
                <c:pt idx="296">
                  <c:v>32768</c:v>
                </c:pt>
                <c:pt idx="297">
                  <c:v>32768</c:v>
                </c:pt>
                <c:pt idx="298">
                  <c:v>32768</c:v>
                </c:pt>
                <c:pt idx="299">
                  <c:v>32768</c:v>
                </c:pt>
                <c:pt idx="300">
                  <c:v>32768</c:v>
                </c:pt>
                <c:pt idx="301">
                  <c:v>32768</c:v>
                </c:pt>
                <c:pt idx="302">
                  <c:v>32768</c:v>
                </c:pt>
                <c:pt idx="303">
                  <c:v>32768</c:v>
                </c:pt>
                <c:pt idx="304">
                  <c:v>32768</c:v>
                </c:pt>
                <c:pt idx="305">
                  <c:v>32768</c:v>
                </c:pt>
                <c:pt idx="306">
                  <c:v>32768</c:v>
                </c:pt>
                <c:pt idx="307">
                  <c:v>32768</c:v>
                </c:pt>
                <c:pt idx="308">
                  <c:v>32768</c:v>
                </c:pt>
                <c:pt idx="309">
                  <c:v>32768</c:v>
                </c:pt>
                <c:pt idx="310">
                  <c:v>32768</c:v>
                </c:pt>
                <c:pt idx="311">
                  <c:v>32768</c:v>
                </c:pt>
                <c:pt idx="312">
                  <c:v>32768</c:v>
                </c:pt>
                <c:pt idx="313">
                  <c:v>32768</c:v>
                </c:pt>
                <c:pt idx="314">
                  <c:v>32768</c:v>
                </c:pt>
                <c:pt idx="315">
                  <c:v>32768</c:v>
                </c:pt>
                <c:pt idx="316">
                  <c:v>32768</c:v>
                </c:pt>
                <c:pt idx="317">
                  <c:v>32768</c:v>
                </c:pt>
                <c:pt idx="318">
                  <c:v>32768</c:v>
                </c:pt>
                <c:pt idx="319">
                  <c:v>32768</c:v>
                </c:pt>
                <c:pt idx="320">
                  <c:v>32768</c:v>
                </c:pt>
                <c:pt idx="321">
                  <c:v>32768</c:v>
                </c:pt>
                <c:pt idx="322">
                  <c:v>32768</c:v>
                </c:pt>
                <c:pt idx="323">
                  <c:v>32768</c:v>
                </c:pt>
                <c:pt idx="324">
                  <c:v>32768</c:v>
                </c:pt>
                <c:pt idx="325">
                  <c:v>32768</c:v>
                </c:pt>
                <c:pt idx="326">
                  <c:v>32768</c:v>
                </c:pt>
                <c:pt idx="327">
                  <c:v>32768</c:v>
                </c:pt>
                <c:pt idx="328">
                  <c:v>16777216</c:v>
                </c:pt>
                <c:pt idx="329">
                  <c:v>16777216</c:v>
                </c:pt>
                <c:pt idx="330">
                  <c:v>16777216</c:v>
                </c:pt>
                <c:pt idx="331">
                  <c:v>16777216</c:v>
                </c:pt>
                <c:pt idx="332">
                  <c:v>16777216</c:v>
                </c:pt>
                <c:pt idx="333">
                  <c:v>16777216</c:v>
                </c:pt>
                <c:pt idx="334">
                  <c:v>16777216</c:v>
                </c:pt>
                <c:pt idx="335">
                  <c:v>16777216</c:v>
                </c:pt>
                <c:pt idx="336">
                  <c:v>16777216</c:v>
                </c:pt>
                <c:pt idx="337">
                  <c:v>16777216</c:v>
                </c:pt>
                <c:pt idx="338">
                  <c:v>16777216</c:v>
                </c:pt>
                <c:pt idx="339">
                  <c:v>16777216</c:v>
                </c:pt>
                <c:pt idx="340">
                  <c:v>16777216</c:v>
                </c:pt>
                <c:pt idx="341">
                  <c:v>16777216</c:v>
                </c:pt>
                <c:pt idx="342">
                  <c:v>16777216</c:v>
                </c:pt>
                <c:pt idx="343">
                  <c:v>16777216</c:v>
                </c:pt>
                <c:pt idx="344">
                  <c:v>16777216</c:v>
                </c:pt>
                <c:pt idx="345">
                  <c:v>16777216</c:v>
                </c:pt>
                <c:pt idx="346">
                  <c:v>16777216</c:v>
                </c:pt>
                <c:pt idx="347">
                  <c:v>16777216</c:v>
                </c:pt>
                <c:pt idx="348">
                  <c:v>16777216</c:v>
                </c:pt>
                <c:pt idx="349">
                  <c:v>16777216</c:v>
                </c:pt>
                <c:pt idx="350">
                  <c:v>16777216</c:v>
                </c:pt>
                <c:pt idx="351">
                  <c:v>16777216</c:v>
                </c:pt>
                <c:pt idx="352">
                  <c:v>16777216</c:v>
                </c:pt>
                <c:pt idx="353">
                  <c:v>16777216</c:v>
                </c:pt>
                <c:pt idx="354">
                  <c:v>16777216</c:v>
                </c:pt>
                <c:pt idx="355">
                  <c:v>16777216</c:v>
                </c:pt>
                <c:pt idx="356">
                  <c:v>16777216</c:v>
                </c:pt>
                <c:pt idx="357">
                  <c:v>16777216</c:v>
                </c:pt>
                <c:pt idx="358">
                  <c:v>16777216</c:v>
                </c:pt>
                <c:pt idx="359">
                  <c:v>16777216</c:v>
                </c:pt>
                <c:pt idx="360">
                  <c:v>16777216</c:v>
                </c:pt>
                <c:pt idx="361">
                  <c:v>16777216</c:v>
                </c:pt>
                <c:pt idx="362">
                  <c:v>16777216</c:v>
                </c:pt>
                <c:pt idx="363">
                  <c:v>16777216</c:v>
                </c:pt>
                <c:pt idx="364">
                  <c:v>16777216</c:v>
                </c:pt>
                <c:pt idx="365">
                  <c:v>16777216</c:v>
                </c:pt>
                <c:pt idx="366">
                  <c:v>16777216</c:v>
                </c:pt>
                <c:pt idx="367">
                  <c:v>16777216</c:v>
                </c:pt>
                <c:pt idx="368">
                  <c:v>16777216</c:v>
                </c:pt>
                <c:pt idx="369">
                  <c:v>16777216</c:v>
                </c:pt>
                <c:pt idx="370">
                  <c:v>16777216</c:v>
                </c:pt>
                <c:pt idx="371">
                  <c:v>16777216</c:v>
                </c:pt>
                <c:pt idx="372">
                  <c:v>16777216</c:v>
                </c:pt>
                <c:pt idx="373">
                  <c:v>16777216</c:v>
                </c:pt>
                <c:pt idx="374">
                  <c:v>16777216</c:v>
                </c:pt>
                <c:pt idx="375">
                  <c:v>16777216</c:v>
                </c:pt>
                <c:pt idx="376">
                  <c:v>16777216</c:v>
                </c:pt>
                <c:pt idx="377">
                  <c:v>16777216</c:v>
                </c:pt>
                <c:pt idx="378">
                  <c:v>16777216</c:v>
                </c:pt>
                <c:pt idx="379">
                  <c:v>16777216</c:v>
                </c:pt>
                <c:pt idx="380">
                  <c:v>16777216</c:v>
                </c:pt>
                <c:pt idx="381">
                  <c:v>16777216</c:v>
                </c:pt>
                <c:pt idx="382">
                  <c:v>16777216</c:v>
                </c:pt>
                <c:pt idx="383">
                  <c:v>16777216</c:v>
                </c:pt>
                <c:pt idx="384">
                  <c:v>16777216</c:v>
                </c:pt>
                <c:pt idx="385">
                  <c:v>16777216</c:v>
                </c:pt>
                <c:pt idx="386">
                  <c:v>16777216</c:v>
                </c:pt>
                <c:pt idx="387">
                  <c:v>16777216</c:v>
                </c:pt>
                <c:pt idx="388">
                  <c:v>16777216</c:v>
                </c:pt>
                <c:pt idx="389">
                  <c:v>16777216</c:v>
                </c:pt>
                <c:pt idx="390">
                  <c:v>16777216</c:v>
                </c:pt>
                <c:pt idx="391">
                  <c:v>16777216</c:v>
                </c:pt>
                <c:pt idx="392">
                  <c:v>16777216</c:v>
                </c:pt>
                <c:pt idx="393">
                  <c:v>16777216</c:v>
                </c:pt>
                <c:pt idx="394">
                  <c:v>16777216</c:v>
                </c:pt>
                <c:pt idx="395">
                  <c:v>16777216</c:v>
                </c:pt>
                <c:pt idx="396">
                  <c:v>16777216</c:v>
                </c:pt>
                <c:pt idx="397">
                  <c:v>16777216</c:v>
                </c:pt>
                <c:pt idx="398">
                  <c:v>16777216</c:v>
                </c:pt>
                <c:pt idx="399">
                  <c:v>16777216</c:v>
                </c:pt>
                <c:pt idx="400">
                  <c:v>16777216</c:v>
                </c:pt>
                <c:pt idx="401">
                  <c:v>16777216</c:v>
                </c:pt>
                <c:pt idx="402">
                  <c:v>16777216</c:v>
                </c:pt>
                <c:pt idx="403">
                  <c:v>16777216</c:v>
                </c:pt>
                <c:pt idx="404">
                  <c:v>16777216</c:v>
                </c:pt>
                <c:pt idx="405">
                  <c:v>16777216</c:v>
                </c:pt>
                <c:pt idx="406">
                  <c:v>16777216</c:v>
                </c:pt>
                <c:pt idx="407">
                  <c:v>16777216</c:v>
                </c:pt>
                <c:pt idx="408">
                  <c:v>16777216</c:v>
                </c:pt>
                <c:pt idx="409">
                  <c:v>16777216</c:v>
                </c:pt>
                <c:pt idx="410">
                  <c:v>16777216</c:v>
                </c:pt>
                <c:pt idx="411">
                  <c:v>16777216</c:v>
                </c:pt>
                <c:pt idx="412">
                  <c:v>16777216</c:v>
                </c:pt>
                <c:pt idx="413">
                  <c:v>16777216</c:v>
                </c:pt>
                <c:pt idx="414">
                  <c:v>16777216</c:v>
                </c:pt>
                <c:pt idx="415">
                  <c:v>16777216</c:v>
                </c:pt>
                <c:pt idx="416">
                  <c:v>16777216</c:v>
                </c:pt>
                <c:pt idx="417">
                  <c:v>16777216</c:v>
                </c:pt>
                <c:pt idx="418">
                  <c:v>16777216</c:v>
                </c:pt>
                <c:pt idx="419">
                  <c:v>16777216</c:v>
                </c:pt>
                <c:pt idx="420">
                  <c:v>16777216</c:v>
                </c:pt>
                <c:pt idx="421">
                  <c:v>32768</c:v>
                </c:pt>
                <c:pt idx="422">
                  <c:v>32768</c:v>
                </c:pt>
                <c:pt idx="423">
                  <c:v>32768</c:v>
                </c:pt>
                <c:pt idx="424">
                  <c:v>32768</c:v>
                </c:pt>
                <c:pt idx="425">
                  <c:v>32768</c:v>
                </c:pt>
                <c:pt idx="426">
                  <c:v>32768</c:v>
                </c:pt>
                <c:pt idx="427">
                  <c:v>32768</c:v>
                </c:pt>
                <c:pt idx="428">
                  <c:v>32768</c:v>
                </c:pt>
                <c:pt idx="429">
                  <c:v>32768</c:v>
                </c:pt>
                <c:pt idx="430">
                  <c:v>32768</c:v>
                </c:pt>
                <c:pt idx="431">
                  <c:v>32768</c:v>
                </c:pt>
                <c:pt idx="432">
                  <c:v>32768</c:v>
                </c:pt>
                <c:pt idx="433">
                  <c:v>32768</c:v>
                </c:pt>
                <c:pt idx="434">
                  <c:v>32768</c:v>
                </c:pt>
                <c:pt idx="435">
                  <c:v>32768</c:v>
                </c:pt>
                <c:pt idx="436">
                  <c:v>32768</c:v>
                </c:pt>
                <c:pt idx="437">
                  <c:v>32768</c:v>
                </c:pt>
                <c:pt idx="438">
                  <c:v>32768</c:v>
                </c:pt>
                <c:pt idx="439">
                  <c:v>32768</c:v>
                </c:pt>
                <c:pt idx="440">
                  <c:v>32768</c:v>
                </c:pt>
                <c:pt idx="441">
                  <c:v>32768</c:v>
                </c:pt>
                <c:pt idx="442">
                  <c:v>32768</c:v>
                </c:pt>
                <c:pt idx="443">
                  <c:v>32768</c:v>
                </c:pt>
                <c:pt idx="444">
                  <c:v>32768</c:v>
                </c:pt>
                <c:pt idx="445">
                  <c:v>32768</c:v>
                </c:pt>
                <c:pt idx="446">
                  <c:v>32768</c:v>
                </c:pt>
                <c:pt idx="447">
                  <c:v>32768</c:v>
                </c:pt>
                <c:pt idx="448">
                  <c:v>32768</c:v>
                </c:pt>
                <c:pt idx="449">
                  <c:v>32768</c:v>
                </c:pt>
                <c:pt idx="450">
                  <c:v>32768</c:v>
                </c:pt>
                <c:pt idx="451">
                  <c:v>32768</c:v>
                </c:pt>
                <c:pt idx="452">
                  <c:v>32768</c:v>
                </c:pt>
                <c:pt idx="453">
                  <c:v>32768</c:v>
                </c:pt>
                <c:pt idx="454">
                  <c:v>32768</c:v>
                </c:pt>
                <c:pt idx="455">
                  <c:v>32768</c:v>
                </c:pt>
                <c:pt idx="456">
                  <c:v>32768</c:v>
                </c:pt>
                <c:pt idx="457">
                  <c:v>32768</c:v>
                </c:pt>
                <c:pt idx="458">
                  <c:v>32768</c:v>
                </c:pt>
                <c:pt idx="459">
                  <c:v>32768</c:v>
                </c:pt>
                <c:pt idx="460">
                  <c:v>32768</c:v>
                </c:pt>
                <c:pt idx="461">
                  <c:v>32768</c:v>
                </c:pt>
                <c:pt idx="462">
                  <c:v>32768</c:v>
                </c:pt>
                <c:pt idx="463">
                  <c:v>32768</c:v>
                </c:pt>
                <c:pt idx="464">
                  <c:v>32768</c:v>
                </c:pt>
                <c:pt idx="465">
                  <c:v>32768</c:v>
                </c:pt>
                <c:pt idx="466">
                  <c:v>32768</c:v>
                </c:pt>
                <c:pt idx="467">
                  <c:v>32768</c:v>
                </c:pt>
                <c:pt idx="468">
                  <c:v>32768</c:v>
                </c:pt>
                <c:pt idx="469">
                  <c:v>32768</c:v>
                </c:pt>
                <c:pt idx="470">
                  <c:v>32768</c:v>
                </c:pt>
                <c:pt idx="471">
                  <c:v>32768</c:v>
                </c:pt>
                <c:pt idx="472">
                  <c:v>32768</c:v>
                </c:pt>
                <c:pt idx="473">
                  <c:v>32768</c:v>
                </c:pt>
                <c:pt idx="474">
                  <c:v>32768</c:v>
                </c:pt>
                <c:pt idx="475">
                  <c:v>32768</c:v>
                </c:pt>
                <c:pt idx="476">
                  <c:v>32768</c:v>
                </c:pt>
                <c:pt idx="477">
                  <c:v>32768</c:v>
                </c:pt>
                <c:pt idx="478">
                  <c:v>32768</c:v>
                </c:pt>
                <c:pt idx="479">
                  <c:v>32768</c:v>
                </c:pt>
                <c:pt idx="480">
                  <c:v>32768</c:v>
                </c:pt>
                <c:pt idx="481">
                  <c:v>32768</c:v>
                </c:pt>
                <c:pt idx="482">
                  <c:v>32768</c:v>
                </c:pt>
                <c:pt idx="483">
                  <c:v>32768</c:v>
                </c:pt>
                <c:pt idx="484">
                  <c:v>32768</c:v>
                </c:pt>
                <c:pt idx="485">
                  <c:v>32768</c:v>
                </c:pt>
                <c:pt idx="486">
                  <c:v>32768</c:v>
                </c:pt>
                <c:pt idx="487">
                  <c:v>32768</c:v>
                </c:pt>
                <c:pt idx="488">
                  <c:v>32768</c:v>
                </c:pt>
                <c:pt idx="489">
                  <c:v>32768</c:v>
                </c:pt>
                <c:pt idx="490">
                  <c:v>32768</c:v>
                </c:pt>
                <c:pt idx="491">
                  <c:v>32768</c:v>
                </c:pt>
                <c:pt idx="492">
                  <c:v>32768</c:v>
                </c:pt>
                <c:pt idx="493">
                  <c:v>32768</c:v>
                </c:pt>
                <c:pt idx="494">
                  <c:v>32768</c:v>
                </c:pt>
                <c:pt idx="495">
                  <c:v>32768</c:v>
                </c:pt>
                <c:pt idx="496">
                  <c:v>32768</c:v>
                </c:pt>
                <c:pt idx="497">
                  <c:v>32768</c:v>
                </c:pt>
                <c:pt idx="498">
                  <c:v>32768</c:v>
                </c:pt>
                <c:pt idx="499">
                  <c:v>32768</c:v>
                </c:pt>
                <c:pt idx="500">
                  <c:v>32768</c:v>
                </c:pt>
                <c:pt idx="501">
                  <c:v>32768</c:v>
                </c:pt>
                <c:pt idx="502">
                  <c:v>32768</c:v>
                </c:pt>
                <c:pt idx="503">
                  <c:v>32768</c:v>
                </c:pt>
                <c:pt idx="504">
                  <c:v>32768</c:v>
                </c:pt>
                <c:pt idx="505">
                  <c:v>32768</c:v>
                </c:pt>
                <c:pt idx="506">
                  <c:v>32768</c:v>
                </c:pt>
                <c:pt idx="507">
                  <c:v>32768</c:v>
                </c:pt>
                <c:pt idx="508">
                  <c:v>32768</c:v>
                </c:pt>
                <c:pt idx="509">
                  <c:v>32768</c:v>
                </c:pt>
                <c:pt idx="510">
                  <c:v>32768</c:v>
                </c:pt>
                <c:pt idx="511">
                  <c:v>32768</c:v>
                </c:pt>
                <c:pt idx="512">
                  <c:v>32768</c:v>
                </c:pt>
                <c:pt idx="513">
                  <c:v>32768</c:v>
                </c:pt>
                <c:pt idx="514">
                  <c:v>32768</c:v>
                </c:pt>
                <c:pt idx="515">
                  <c:v>32768</c:v>
                </c:pt>
                <c:pt idx="516">
                  <c:v>32768</c:v>
                </c:pt>
                <c:pt idx="517">
                  <c:v>32768</c:v>
                </c:pt>
                <c:pt idx="518">
                  <c:v>32768</c:v>
                </c:pt>
                <c:pt idx="519">
                  <c:v>32768</c:v>
                </c:pt>
                <c:pt idx="520">
                  <c:v>32768</c:v>
                </c:pt>
                <c:pt idx="521">
                  <c:v>32768</c:v>
                </c:pt>
                <c:pt idx="522">
                  <c:v>32768</c:v>
                </c:pt>
                <c:pt idx="523">
                  <c:v>32768</c:v>
                </c:pt>
                <c:pt idx="524">
                  <c:v>32768</c:v>
                </c:pt>
                <c:pt idx="525">
                  <c:v>32768</c:v>
                </c:pt>
                <c:pt idx="526">
                  <c:v>32768</c:v>
                </c:pt>
                <c:pt idx="527">
                  <c:v>32768</c:v>
                </c:pt>
                <c:pt idx="528">
                  <c:v>32768</c:v>
                </c:pt>
                <c:pt idx="529">
                  <c:v>32768</c:v>
                </c:pt>
                <c:pt idx="530">
                  <c:v>32768</c:v>
                </c:pt>
                <c:pt idx="531">
                  <c:v>32768</c:v>
                </c:pt>
                <c:pt idx="532">
                  <c:v>32768</c:v>
                </c:pt>
                <c:pt idx="533">
                  <c:v>32768</c:v>
                </c:pt>
                <c:pt idx="534">
                  <c:v>32768</c:v>
                </c:pt>
                <c:pt idx="535">
                  <c:v>32768</c:v>
                </c:pt>
                <c:pt idx="536">
                  <c:v>32768</c:v>
                </c:pt>
                <c:pt idx="537">
                  <c:v>32768</c:v>
                </c:pt>
                <c:pt idx="538">
                  <c:v>32768</c:v>
                </c:pt>
                <c:pt idx="539">
                  <c:v>32768</c:v>
                </c:pt>
                <c:pt idx="540">
                  <c:v>32768</c:v>
                </c:pt>
                <c:pt idx="541">
                  <c:v>32768</c:v>
                </c:pt>
                <c:pt idx="542">
                  <c:v>32768</c:v>
                </c:pt>
                <c:pt idx="543">
                  <c:v>32768</c:v>
                </c:pt>
                <c:pt idx="544">
                  <c:v>32768</c:v>
                </c:pt>
                <c:pt idx="545">
                  <c:v>32768</c:v>
                </c:pt>
                <c:pt idx="546">
                  <c:v>32768</c:v>
                </c:pt>
                <c:pt idx="547">
                  <c:v>32768</c:v>
                </c:pt>
                <c:pt idx="548">
                  <c:v>32768</c:v>
                </c:pt>
                <c:pt idx="549">
                  <c:v>32768</c:v>
                </c:pt>
                <c:pt idx="550">
                  <c:v>32768</c:v>
                </c:pt>
                <c:pt idx="551">
                  <c:v>32768</c:v>
                </c:pt>
                <c:pt idx="552">
                  <c:v>32768</c:v>
                </c:pt>
                <c:pt idx="553">
                  <c:v>32768</c:v>
                </c:pt>
                <c:pt idx="554">
                  <c:v>32768</c:v>
                </c:pt>
                <c:pt idx="555">
                  <c:v>32768</c:v>
                </c:pt>
                <c:pt idx="556">
                  <c:v>32768</c:v>
                </c:pt>
                <c:pt idx="557">
                  <c:v>32768</c:v>
                </c:pt>
                <c:pt idx="558">
                  <c:v>32768</c:v>
                </c:pt>
                <c:pt idx="559">
                  <c:v>32768</c:v>
                </c:pt>
                <c:pt idx="560">
                  <c:v>32768</c:v>
                </c:pt>
                <c:pt idx="561">
                  <c:v>32768</c:v>
                </c:pt>
                <c:pt idx="562">
                  <c:v>32768</c:v>
                </c:pt>
                <c:pt idx="563">
                  <c:v>32768</c:v>
                </c:pt>
                <c:pt idx="564">
                  <c:v>32768</c:v>
                </c:pt>
                <c:pt idx="565">
                  <c:v>32768</c:v>
                </c:pt>
                <c:pt idx="566">
                  <c:v>32768</c:v>
                </c:pt>
                <c:pt idx="567">
                  <c:v>32768</c:v>
                </c:pt>
                <c:pt idx="568">
                  <c:v>32768</c:v>
                </c:pt>
                <c:pt idx="569">
                  <c:v>32768</c:v>
                </c:pt>
                <c:pt idx="570">
                  <c:v>32768</c:v>
                </c:pt>
                <c:pt idx="571">
                  <c:v>32768</c:v>
                </c:pt>
                <c:pt idx="572">
                  <c:v>32768</c:v>
                </c:pt>
                <c:pt idx="573">
                  <c:v>32768</c:v>
                </c:pt>
                <c:pt idx="574">
                  <c:v>32768</c:v>
                </c:pt>
                <c:pt idx="575">
                  <c:v>32768</c:v>
                </c:pt>
                <c:pt idx="576">
                  <c:v>32768</c:v>
                </c:pt>
                <c:pt idx="577">
                  <c:v>32768</c:v>
                </c:pt>
                <c:pt idx="578">
                  <c:v>32768</c:v>
                </c:pt>
                <c:pt idx="579">
                  <c:v>32768</c:v>
                </c:pt>
                <c:pt idx="580">
                  <c:v>32768</c:v>
                </c:pt>
                <c:pt idx="581">
                  <c:v>32768</c:v>
                </c:pt>
                <c:pt idx="582">
                  <c:v>32768</c:v>
                </c:pt>
                <c:pt idx="583">
                  <c:v>32768</c:v>
                </c:pt>
                <c:pt idx="584">
                  <c:v>32768</c:v>
                </c:pt>
                <c:pt idx="585">
                  <c:v>32768</c:v>
                </c:pt>
                <c:pt idx="586">
                  <c:v>32768</c:v>
                </c:pt>
                <c:pt idx="587">
                  <c:v>32768</c:v>
                </c:pt>
                <c:pt idx="588">
                  <c:v>32768</c:v>
                </c:pt>
                <c:pt idx="589">
                  <c:v>32768</c:v>
                </c:pt>
                <c:pt idx="590">
                  <c:v>32768</c:v>
                </c:pt>
                <c:pt idx="591">
                  <c:v>32768</c:v>
                </c:pt>
                <c:pt idx="592">
                  <c:v>32768</c:v>
                </c:pt>
                <c:pt idx="593">
                  <c:v>32768</c:v>
                </c:pt>
                <c:pt idx="594">
                  <c:v>32768</c:v>
                </c:pt>
                <c:pt idx="595">
                  <c:v>32768</c:v>
                </c:pt>
                <c:pt idx="596">
                  <c:v>32768</c:v>
                </c:pt>
                <c:pt idx="597">
                  <c:v>32768</c:v>
                </c:pt>
                <c:pt idx="598">
                  <c:v>32768</c:v>
                </c:pt>
                <c:pt idx="599">
                  <c:v>32768</c:v>
                </c:pt>
                <c:pt idx="600">
                  <c:v>32768</c:v>
                </c:pt>
                <c:pt idx="601">
                  <c:v>32768</c:v>
                </c:pt>
                <c:pt idx="602">
                  <c:v>32768</c:v>
                </c:pt>
                <c:pt idx="603">
                  <c:v>32768</c:v>
                </c:pt>
                <c:pt idx="604">
                  <c:v>32768</c:v>
                </c:pt>
                <c:pt idx="605">
                  <c:v>32768</c:v>
                </c:pt>
                <c:pt idx="606">
                  <c:v>32768</c:v>
                </c:pt>
                <c:pt idx="607">
                  <c:v>32768</c:v>
                </c:pt>
                <c:pt idx="608">
                  <c:v>32768</c:v>
                </c:pt>
                <c:pt idx="609">
                  <c:v>32768</c:v>
                </c:pt>
                <c:pt idx="610">
                  <c:v>32768</c:v>
                </c:pt>
                <c:pt idx="611">
                  <c:v>32768</c:v>
                </c:pt>
                <c:pt idx="612">
                  <c:v>32768</c:v>
                </c:pt>
                <c:pt idx="613">
                  <c:v>32768</c:v>
                </c:pt>
                <c:pt idx="614">
                  <c:v>32768</c:v>
                </c:pt>
                <c:pt idx="615">
                  <c:v>32768</c:v>
                </c:pt>
                <c:pt idx="616">
                  <c:v>32768</c:v>
                </c:pt>
                <c:pt idx="617">
                  <c:v>32768</c:v>
                </c:pt>
                <c:pt idx="618">
                  <c:v>16777216</c:v>
                </c:pt>
                <c:pt idx="619">
                  <c:v>16777216</c:v>
                </c:pt>
                <c:pt idx="620">
                  <c:v>16777216</c:v>
                </c:pt>
                <c:pt idx="621">
                  <c:v>16777216</c:v>
                </c:pt>
                <c:pt idx="622">
                  <c:v>16777216</c:v>
                </c:pt>
                <c:pt idx="623">
                  <c:v>16777216</c:v>
                </c:pt>
                <c:pt idx="624">
                  <c:v>16777216</c:v>
                </c:pt>
                <c:pt idx="625">
                  <c:v>16777216</c:v>
                </c:pt>
                <c:pt idx="626">
                  <c:v>16777216</c:v>
                </c:pt>
                <c:pt idx="627">
                  <c:v>16777216</c:v>
                </c:pt>
                <c:pt idx="628">
                  <c:v>16777216</c:v>
                </c:pt>
                <c:pt idx="629">
                  <c:v>16777216</c:v>
                </c:pt>
                <c:pt idx="630">
                  <c:v>16777216</c:v>
                </c:pt>
                <c:pt idx="631">
                  <c:v>16777216</c:v>
                </c:pt>
                <c:pt idx="632">
                  <c:v>16777216</c:v>
                </c:pt>
                <c:pt idx="633">
                  <c:v>16777216</c:v>
                </c:pt>
                <c:pt idx="634">
                  <c:v>16777216</c:v>
                </c:pt>
                <c:pt idx="635">
                  <c:v>16777216</c:v>
                </c:pt>
                <c:pt idx="636">
                  <c:v>16777216</c:v>
                </c:pt>
                <c:pt idx="637">
                  <c:v>16777216</c:v>
                </c:pt>
                <c:pt idx="638">
                  <c:v>16777216</c:v>
                </c:pt>
                <c:pt idx="639">
                  <c:v>16777216</c:v>
                </c:pt>
                <c:pt idx="640">
                  <c:v>16777216</c:v>
                </c:pt>
                <c:pt idx="641">
                  <c:v>16777216</c:v>
                </c:pt>
                <c:pt idx="642">
                  <c:v>16777216</c:v>
                </c:pt>
                <c:pt idx="643">
                  <c:v>16777216</c:v>
                </c:pt>
                <c:pt idx="644">
                  <c:v>16777216</c:v>
                </c:pt>
                <c:pt idx="645">
                  <c:v>16777216</c:v>
                </c:pt>
                <c:pt idx="646">
                  <c:v>16777216</c:v>
                </c:pt>
                <c:pt idx="647">
                  <c:v>16777216</c:v>
                </c:pt>
                <c:pt idx="648">
                  <c:v>16777216</c:v>
                </c:pt>
                <c:pt idx="649">
                  <c:v>16777216</c:v>
                </c:pt>
                <c:pt idx="650">
                  <c:v>16777216</c:v>
                </c:pt>
                <c:pt idx="651">
                  <c:v>16777216</c:v>
                </c:pt>
                <c:pt idx="652">
                  <c:v>16777216</c:v>
                </c:pt>
                <c:pt idx="653">
                  <c:v>16777216</c:v>
                </c:pt>
                <c:pt idx="654">
                  <c:v>16777216</c:v>
                </c:pt>
                <c:pt idx="655">
                  <c:v>16777216</c:v>
                </c:pt>
                <c:pt idx="656">
                  <c:v>16777216</c:v>
                </c:pt>
                <c:pt idx="657">
                  <c:v>16777216</c:v>
                </c:pt>
                <c:pt idx="658">
                  <c:v>16777216</c:v>
                </c:pt>
                <c:pt idx="659">
                  <c:v>16777216</c:v>
                </c:pt>
                <c:pt idx="660">
                  <c:v>16777216</c:v>
                </c:pt>
                <c:pt idx="661">
                  <c:v>16777216</c:v>
                </c:pt>
                <c:pt idx="662">
                  <c:v>16777216</c:v>
                </c:pt>
                <c:pt idx="663">
                  <c:v>16777216</c:v>
                </c:pt>
                <c:pt idx="664">
                  <c:v>16777216</c:v>
                </c:pt>
                <c:pt idx="665">
                  <c:v>16777216</c:v>
                </c:pt>
                <c:pt idx="666">
                  <c:v>16777216</c:v>
                </c:pt>
                <c:pt idx="667">
                  <c:v>16777216</c:v>
                </c:pt>
                <c:pt idx="668">
                  <c:v>16777216</c:v>
                </c:pt>
                <c:pt idx="669">
                  <c:v>32768</c:v>
                </c:pt>
                <c:pt idx="670">
                  <c:v>32768</c:v>
                </c:pt>
                <c:pt idx="671">
                  <c:v>32768</c:v>
                </c:pt>
                <c:pt idx="672">
                  <c:v>32768</c:v>
                </c:pt>
                <c:pt idx="673">
                  <c:v>32768</c:v>
                </c:pt>
                <c:pt idx="674">
                  <c:v>32768</c:v>
                </c:pt>
                <c:pt idx="675">
                  <c:v>32768</c:v>
                </c:pt>
                <c:pt idx="676">
                  <c:v>32768</c:v>
                </c:pt>
                <c:pt idx="677">
                  <c:v>32768</c:v>
                </c:pt>
                <c:pt idx="678">
                  <c:v>32768</c:v>
                </c:pt>
                <c:pt idx="679">
                  <c:v>32768</c:v>
                </c:pt>
                <c:pt idx="680">
                  <c:v>32768</c:v>
                </c:pt>
                <c:pt idx="681">
                  <c:v>32768</c:v>
                </c:pt>
                <c:pt idx="682">
                  <c:v>32768</c:v>
                </c:pt>
                <c:pt idx="683">
                  <c:v>32768</c:v>
                </c:pt>
                <c:pt idx="684">
                  <c:v>32768</c:v>
                </c:pt>
                <c:pt idx="685">
                  <c:v>32768</c:v>
                </c:pt>
                <c:pt idx="686">
                  <c:v>32768</c:v>
                </c:pt>
                <c:pt idx="687">
                  <c:v>32768</c:v>
                </c:pt>
                <c:pt idx="688">
                  <c:v>32768</c:v>
                </c:pt>
                <c:pt idx="689">
                  <c:v>32768</c:v>
                </c:pt>
                <c:pt idx="690">
                  <c:v>32768</c:v>
                </c:pt>
                <c:pt idx="691">
                  <c:v>32768</c:v>
                </c:pt>
                <c:pt idx="692">
                  <c:v>32768</c:v>
                </c:pt>
                <c:pt idx="693">
                  <c:v>32768</c:v>
                </c:pt>
                <c:pt idx="694">
                  <c:v>32768</c:v>
                </c:pt>
                <c:pt idx="695">
                  <c:v>32768</c:v>
                </c:pt>
                <c:pt idx="696">
                  <c:v>32768</c:v>
                </c:pt>
                <c:pt idx="697">
                  <c:v>32768</c:v>
                </c:pt>
                <c:pt idx="698">
                  <c:v>32768</c:v>
                </c:pt>
                <c:pt idx="699">
                  <c:v>32768</c:v>
                </c:pt>
                <c:pt idx="700">
                  <c:v>32768</c:v>
                </c:pt>
                <c:pt idx="701">
                  <c:v>32768</c:v>
                </c:pt>
                <c:pt idx="702">
                  <c:v>32768</c:v>
                </c:pt>
                <c:pt idx="703">
                  <c:v>32768</c:v>
                </c:pt>
                <c:pt idx="704">
                  <c:v>32768</c:v>
                </c:pt>
                <c:pt idx="705">
                  <c:v>32768</c:v>
                </c:pt>
                <c:pt idx="706">
                  <c:v>32768</c:v>
                </c:pt>
                <c:pt idx="707">
                  <c:v>32768</c:v>
                </c:pt>
                <c:pt idx="708">
                  <c:v>32768</c:v>
                </c:pt>
                <c:pt idx="709">
                  <c:v>32768</c:v>
                </c:pt>
                <c:pt idx="710">
                  <c:v>32768</c:v>
                </c:pt>
                <c:pt idx="711">
                  <c:v>32768</c:v>
                </c:pt>
                <c:pt idx="712">
                  <c:v>32768</c:v>
                </c:pt>
                <c:pt idx="713">
                  <c:v>32768</c:v>
                </c:pt>
                <c:pt idx="714">
                  <c:v>32768</c:v>
                </c:pt>
                <c:pt idx="715">
                  <c:v>32768</c:v>
                </c:pt>
                <c:pt idx="716">
                  <c:v>32768</c:v>
                </c:pt>
                <c:pt idx="717">
                  <c:v>32768</c:v>
                </c:pt>
                <c:pt idx="718">
                  <c:v>32768</c:v>
                </c:pt>
                <c:pt idx="719">
                  <c:v>32768</c:v>
                </c:pt>
                <c:pt idx="720">
                  <c:v>32768</c:v>
                </c:pt>
                <c:pt idx="721">
                  <c:v>32768</c:v>
                </c:pt>
                <c:pt idx="722">
                  <c:v>32768</c:v>
                </c:pt>
                <c:pt idx="723">
                  <c:v>32768</c:v>
                </c:pt>
                <c:pt idx="724">
                  <c:v>32768</c:v>
                </c:pt>
                <c:pt idx="725">
                  <c:v>32768</c:v>
                </c:pt>
                <c:pt idx="726">
                  <c:v>32768</c:v>
                </c:pt>
                <c:pt idx="727">
                  <c:v>32768</c:v>
                </c:pt>
                <c:pt idx="728">
                  <c:v>32768</c:v>
                </c:pt>
                <c:pt idx="729">
                  <c:v>32768</c:v>
                </c:pt>
                <c:pt idx="730">
                  <c:v>32768</c:v>
                </c:pt>
                <c:pt idx="731">
                  <c:v>32768</c:v>
                </c:pt>
                <c:pt idx="732">
                  <c:v>32768</c:v>
                </c:pt>
                <c:pt idx="733">
                  <c:v>32768</c:v>
                </c:pt>
                <c:pt idx="734">
                  <c:v>32768</c:v>
                </c:pt>
                <c:pt idx="735">
                  <c:v>32768</c:v>
                </c:pt>
                <c:pt idx="736">
                  <c:v>32768</c:v>
                </c:pt>
                <c:pt idx="737">
                  <c:v>32768</c:v>
                </c:pt>
                <c:pt idx="738">
                  <c:v>32768</c:v>
                </c:pt>
                <c:pt idx="739">
                  <c:v>32768</c:v>
                </c:pt>
                <c:pt idx="740">
                  <c:v>32768</c:v>
                </c:pt>
                <c:pt idx="741">
                  <c:v>32768</c:v>
                </c:pt>
                <c:pt idx="742">
                  <c:v>32768</c:v>
                </c:pt>
                <c:pt idx="743">
                  <c:v>32768</c:v>
                </c:pt>
                <c:pt idx="744">
                  <c:v>32768</c:v>
                </c:pt>
                <c:pt idx="745">
                  <c:v>32768</c:v>
                </c:pt>
                <c:pt idx="746">
                  <c:v>32768</c:v>
                </c:pt>
                <c:pt idx="747">
                  <c:v>32768</c:v>
                </c:pt>
                <c:pt idx="748">
                  <c:v>32768</c:v>
                </c:pt>
                <c:pt idx="749">
                  <c:v>32768</c:v>
                </c:pt>
                <c:pt idx="750">
                  <c:v>32768</c:v>
                </c:pt>
                <c:pt idx="751">
                  <c:v>32768</c:v>
                </c:pt>
                <c:pt idx="752">
                  <c:v>32768</c:v>
                </c:pt>
                <c:pt idx="753">
                  <c:v>32768</c:v>
                </c:pt>
                <c:pt idx="754">
                  <c:v>32768</c:v>
                </c:pt>
                <c:pt idx="755">
                  <c:v>32768</c:v>
                </c:pt>
                <c:pt idx="756">
                  <c:v>32768</c:v>
                </c:pt>
                <c:pt idx="757">
                  <c:v>32768</c:v>
                </c:pt>
                <c:pt idx="758">
                  <c:v>32768</c:v>
                </c:pt>
                <c:pt idx="759">
                  <c:v>32768</c:v>
                </c:pt>
                <c:pt idx="760">
                  <c:v>32768</c:v>
                </c:pt>
                <c:pt idx="761">
                  <c:v>32768</c:v>
                </c:pt>
                <c:pt idx="762">
                  <c:v>32768</c:v>
                </c:pt>
                <c:pt idx="763">
                  <c:v>32768</c:v>
                </c:pt>
                <c:pt idx="764">
                  <c:v>32768</c:v>
                </c:pt>
                <c:pt idx="765">
                  <c:v>32768</c:v>
                </c:pt>
                <c:pt idx="766">
                  <c:v>32768</c:v>
                </c:pt>
                <c:pt idx="767">
                  <c:v>32768</c:v>
                </c:pt>
                <c:pt idx="768">
                  <c:v>32768</c:v>
                </c:pt>
                <c:pt idx="769">
                  <c:v>32768</c:v>
                </c:pt>
                <c:pt idx="770">
                  <c:v>32768</c:v>
                </c:pt>
                <c:pt idx="771">
                  <c:v>32768</c:v>
                </c:pt>
                <c:pt idx="772">
                  <c:v>32768</c:v>
                </c:pt>
                <c:pt idx="773">
                  <c:v>32768</c:v>
                </c:pt>
                <c:pt idx="774">
                  <c:v>32768</c:v>
                </c:pt>
                <c:pt idx="775">
                  <c:v>32768</c:v>
                </c:pt>
                <c:pt idx="776">
                  <c:v>32768</c:v>
                </c:pt>
                <c:pt idx="777">
                  <c:v>32768</c:v>
                </c:pt>
                <c:pt idx="778">
                  <c:v>32768</c:v>
                </c:pt>
                <c:pt idx="779">
                  <c:v>32768</c:v>
                </c:pt>
                <c:pt idx="780">
                  <c:v>32768</c:v>
                </c:pt>
                <c:pt idx="781">
                  <c:v>16777216</c:v>
                </c:pt>
                <c:pt idx="782">
                  <c:v>16777216</c:v>
                </c:pt>
                <c:pt idx="783">
                  <c:v>16777216</c:v>
                </c:pt>
                <c:pt idx="784">
                  <c:v>16777216</c:v>
                </c:pt>
                <c:pt idx="785">
                  <c:v>16777216</c:v>
                </c:pt>
                <c:pt idx="786">
                  <c:v>16777216</c:v>
                </c:pt>
                <c:pt idx="787">
                  <c:v>16777216</c:v>
                </c:pt>
                <c:pt idx="788">
                  <c:v>16777216</c:v>
                </c:pt>
                <c:pt idx="789">
                  <c:v>16777216</c:v>
                </c:pt>
                <c:pt idx="790">
                  <c:v>16777216</c:v>
                </c:pt>
                <c:pt idx="791">
                  <c:v>16777216</c:v>
                </c:pt>
                <c:pt idx="792">
                  <c:v>16777216</c:v>
                </c:pt>
                <c:pt idx="793">
                  <c:v>16777216</c:v>
                </c:pt>
                <c:pt idx="794">
                  <c:v>16777216</c:v>
                </c:pt>
                <c:pt idx="795">
                  <c:v>16777216</c:v>
                </c:pt>
                <c:pt idx="796">
                  <c:v>16777216</c:v>
                </c:pt>
                <c:pt idx="797">
                  <c:v>16777216</c:v>
                </c:pt>
                <c:pt idx="798">
                  <c:v>16777216</c:v>
                </c:pt>
                <c:pt idx="799">
                  <c:v>16777216</c:v>
                </c:pt>
                <c:pt idx="800">
                  <c:v>16777216</c:v>
                </c:pt>
                <c:pt idx="801">
                  <c:v>16777216</c:v>
                </c:pt>
                <c:pt idx="802">
                  <c:v>16777216</c:v>
                </c:pt>
                <c:pt idx="803">
                  <c:v>16777216</c:v>
                </c:pt>
                <c:pt idx="804">
                  <c:v>16777216</c:v>
                </c:pt>
                <c:pt idx="805">
                  <c:v>16777216</c:v>
                </c:pt>
                <c:pt idx="806">
                  <c:v>16777216</c:v>
                </c:pt>
                <c:pt idx="807">
                  <c:v>16777216</c:v>
                </c:pt>
                <c:pt idx="808">
                  <c:v>16777216</c:v>
                </c:pt>
                <c:pt idx="809">
                  <c:v>16777216</c:v>
                </c:pt>
                <c:pt idx="810">
                  <c:v>16777216</c:v>
                </c:pt>
                <c:pt idx="811">
                  <c:v>16777216</c:v>
                </c:pt>
                <c:pt idx="812">
                  <c:v>16777216</c:v>
                </c:pt>
                <c:pt idx="813">
                  <c:v>16777216</c:v>
                </c:pt>
                <c:pt idx="814">
                  <c:v>16777216</c:v>
                </c:pt>
                <c:pt idx="815">
                  <c:v>16777216</c:v>
                </c:pt>
                <c:pt idx="816">
                  <c:v>16777216</c:v>
                </c:pt>
                <c:pt idx="817">
                  <c:v>16777216</c:v>
                </c:pt>
                <c:pt idx="818">
                  <c:v>16777216</c:v>
                </c:pt>
                <c:pt idx="819">
                  <c:v>16777216</c:v>
                </c:pt>
                <c:pt idx="820">
                  <c:v>16777216</c:v>
                </c:pt>
                <c:pt idx="821">
                  <c:v>16777216</c:v>
                </c:pt>
                <c:pt idx="822">
                  <c:v>16777216</c:v>
                </c:pt>
                <c:pt idx="823">
                  <c:v>16777216</c:v>
                </c:pt>
                <c:pt idx="824">
                  <c:v>16777216</c:v>
                </c:pt>
                <c:pt idx="825">
                  <c:v>16777216</c:v>
                </c:pt>
                <c:pt idx="826">
                  <c:v>16777216</c:v>
                </c:pt>
                <c:pt idx="827">
                  <c:v>16777216</c:v>
                </c:pt>
                <c:pt idx="828">
                  <c:v>16777216</c:v>
                </c:pt>
                <c:pt idx="829">
                  <c:v>32768</c:v>
                </c:pt>
                <c:pt idx="830">
                  <c:v>32768</c:v>
                </c:pt>
                <c:pt idx="831">
                  <c:v>32768</c:v>
                </c:pt>
                <c:pt idx="832">
                  <c:v>32768</c:v>
                </c:pt>
                <c:pt idx="833">
                  <c:v>32768</c:v>
                </c:pt>
                <c:pt idx="834">
                  <c:v>32768</c:v>
                </c:pt>
                <c:pt idx="835">
                  <c:v>32768</c:v>
                </c:pt>
                <c:pt idx="836">
                  <c:v>32768</c:v>
                </c:pt>
                <c:pt idx="837">
                  <c:v>32768</c:v>
                </c:pt>
                <c:pt idx="838">
                  <c:v>32768</c:v>
                </c:pt>
                <c:pt idx="839">
                  <c:v>32768</c:v>
                </c:pt>
                <c:pt idx="840">
                  <c:v>32768</c:v>
                </c:pt>
                <c:pt idx="841">
                  <c:v>32768</c:v>
                </c:pt>
                <c:pt idx="842">
                  <c:v>32768</c:v>
                </c:pt>
                <c:pt idx="843">
                  <c:v>32768</c:v>
                </c:pt>
                <c:pt idx="844">
                  <c:v>32768</c:v>
                </c:pt>
                <c:pt idx="845">
                  <c:v>32768</c:v>
                </c:pt>
                <c:pt idx="846">
                  <c:v>32768</c:v>
                </c:pt>
                <c:pt idx="847">
                  <c:v>32768</c:v>
                </c:pt>
                <c:pt idx="848">
                  <c:v>32768</c:v>
                </c:pt>
                <c:pt idx="849">
                  <c:v>32768</c:v>
                </c:pt>
                <c:pt idx="850">
                  <c:v>32768</c:v>
                </c:pt>
                <c:pt idx="851">
                  <c:v>32768</c:v>
                </c:pt>
                <c:pt idx="852">
                  <c:v>32768</c:v>
                </c:pt>
                <c:pt idx="853">
                  <c:v>32768</c:v>
                </c:pt>
                <c:pt idx="854">
                  <c:v>32768</c:v>
                </c:pt>
                <c:pt idx="855">
                  <c:v>32768</c:v>
                </c:pt>
                <c:pt idx="856">
                  <c:v>32768</c:v>
                </c:pt>
                <c:pt idx="857">
                  <c:v>32768</c:v>
                </c:pt>
                <c:pt idx="858">
                  <c:v>32768</c:v>
                </c:pt>
                <c:pt idx="859">
                  <c:v>32768</c:v>
                </c:pt>
                <c:pt idx="860">
                  <c:v>32768</c:v>
                </c:pt>
                <c:pt idx="861">
                  <c:v>32768</c:v>
                </c:pt>
                <c:pt idx="862">
                  <c:v>32768</c:v>
                </c:pt>
                <c:pt idx="863">
                  <c:v>32768</c:v>
                </c:pt>
                <c:pt idx="864">
                  <c:v>32768</c:v>
                </c:pt>
                <c:pt idx="865">
                  <c:v>32768</c:v>
                </c:pt>
                <c:pt idx="866">
                  <c:v>32768</c:v>
                </c:pt>
                <c:pt idx="867">
                  <c:v>32768</c:v>
                </c:pt>
                <c:pt idx="868">
                  <c:v>32768</c:v>
                </c:pt>
                <c:pt idx="869">
                  <c:v>32768</c:v>
                </c:pt>
                <c:pt idx="870">
                  <c:v>32768</c:v>
                </c:pt>
                <c:pt idx="871">
                  <c:v>32768</c:v>
                </c:pt>
                <c:pt idx="872">
                  <c:v>32768</c:v>
                </c:pt>
                <c:pt idx="873">
                  <c:v>32768</c:v>
                </c:pt>
                <c:pt idx="874">
                  <c:v>32768</c:v>
                </c:pt>
                <c:pt idx="875">
                  <c:v>32768</c:v>
                </c:pt>
                <c:pt idx="876">
                  <c:v>32768</c:v>
                </c:pt>
                <c:pt idx="877">
                  <c:v>32768</c:v>
                </c:pt>
                <c:pt idx="878">
                  <c:v>32768</c:v>
                </c:pt>
                <c:pt idx="879">
                  <c:v>32768</c:v>
                </c:pt>
                <c:pt idx="880">
                  <c:v>32768</c:v>
                </c:pt>
                <c:pt idx="881">
                  <c:v>32768</c:v>
                </c:pt>
                <c:pt idx="882">
                  <c:v>32768</c:v>
                </c:pt>
                <c:pt idx="883">
                  <c:v>32768</c:v>
                </c:pt>
                <c:pt idx="884">
                  <c:v>32768</c:v>
                </c:pt>
                <c:pt idx="885">
                  <c:v>32768</c:v>
                </c:pt>
                <c:pt idx="886">
                  <c:v>32768</c:v>
                </c:pt>
                <c:pt idx="887">
                  <c:v>32768</c:v>
                </c:pt>
                <c:pt idx="888">
                  <c:v>32768</c:v>
                </c:pt>
                <c:pt idx="889">
                  <c:v>32768</c:v>
                </c:pt>
                <c:pt idx="890">
                  <c:v>32768</c:v>
                </c:pt>
                <c:pt idx="891">
                  <c:v>32768</c:v>
                </c:pt>
                <c:pt idx="892">
                  <c:v>32768</c:v>
                </c:pt>
                <c:pt idx="893">
                  <c:v>32768</c:v>
                </c:pt>
                <c:pt idx="894">
                  <c:v>32768</c:v>
                </c:pt>
                <c:pt idx="895">
                  <c:v>32768</c:v>
                </c:pt>
                <c:pt idx="896">
                  <c:v>32768</c:v>
                </c:pt>
                <c:pt idx="897">
                  <c:v>32768</c:v>
                </c:pt>
                <c:pt idx="898">
                  <c:v>32768</c:v>
                </c:pt>
                <c:pt idx="899">
                  <c:v>32768</c:v>
                </c:pt>
                <c:pt idx="900">
                  <c:v>32768</c:v>
                </c:pt>
                <c:pt idx="901">
                  <c:v>32768</c:v>
                </c:pt>
                <c:pt idx="902">
                  <c:v>32768</c:v>
                </c:pt>
                <c:pt idx="903">
                  <c:v>32768</c:v>
                </c:pt>
                <c:pt idx="904">
                  <c:v>32768</c:v>
                </c:pt>
                <c:pt idx="905">
                  <c:v>32768</c:v>
                </c:pt>
                <c:pt idx="906">
                  <c:v>32768</c:v>
                </c:pt>
                <c:pt idx="907">
                  <c:v>32768</c:v>
                </c:pt>
                <c:pt idx="908">
                  <c:v>32768</c:v>
                </c:pt>
                <c:pt idx="909">
                  <c:v>32768</c:v>
                </c:pt>
                <c:pt idx="910">
                  <c:v>32768</c:v>
                </c:pt>
                <c:pt idx="911">
                  <c:v>32768</c:v>
                </c:pt>
                <c:pt idx="912">
                  <c:v>32768</c:v>
                </c:pt>
                <c:pt idx="913">
                  <c:v>32768</c:v>
                </c:pt>
                <c:pt idx="914">
                  <c:v>32768</c:v>
                </c:pt>
                <c:pt idx="915">
                  <c:v>32768</c:v>
                </c:pt>
                <c:pt idx="916">
                  <c:v>32768</c:v>
                </c:pt>
                <c:pt idx="917">
                  <c:v>32768</c:v>
                </c:pt>
                <c:pt idx="918">
                  <c:v>32768</c:v>
                </c:pt>
                <c:pt idx="919">
                  <c:v>32768</c:v>
                </c:pt>
                <c:pt idx="920">
                  <c:v>32768</c:v>
                </c:pt>
                <c:pt idx="921">
                  <c:v>32768</c:v>
                </c:pt>
                <c:pt idx="922">
                  <c:v>32768</c:v>
                </c:pt>
                <c:pt idx="923">
                  <c:v>32768</c:v>
                </c:pt>
                <c:pt idx="924">
                  <c:v>32768</c:v>
                </c:pt>
                <c:pt idx="925">
                  <c:v>32768</c:v>
                </c:pt>
                <c:pt idx="926">
                  <c:v>32768</c:v>
                </c:pt>
                <c:pt idx="927">
                  <c:v>32768</c:v>
                </c:pt>
                <c:pt idx="928">
                  <c:v>32768</c:v>
                </c:pt>
                <c:pt idx="929">
                  <c:v>32768</c:v>
                </c:pt>
                <c:pt idx="930">
                  <c:v>32768</c:v>
                </c:pt>
                <c:pt idx="931">
                  <c:v>32768</c:v>
                </c:pt>
                <c:pt idx="932">
                  <c:v>32768</c:v>
                </c:pt>
                <c:pt idx="933">
                  <c:v>32768</c:v>
                </c:pt>
                <c:pt idx="934">
                  <c:v>32768</c:v>
                </c:pt>
                <c:pt idx="935">
                  <c:v>32768</c:v>
                </c:pt>
                <c:pt idx="936">
                  <c:v>32768</c:v>
                </c:pt>
                <c:pt idx="937">
                  <c:v>32768</c:v>
                </c:pt>
                <c:pt idx="938">
                  <c:v>32768</c:v>
                </c:pt>
                <c:pt idx="939">
                  <c:v>32768</c:v>
                </c:pt>
                <c:pt idx="940">
                  <c:v>32768</c:v>
                </c:pt>
                <c:pt idx="941">
                  <c:v>32768</c:v>
                </c:pt>
                <c:pt idx="942">
                  <c:v>32768</c:v>
                </c:pt>
                <c:pt idx="943">
                  <c:v>32768</c:v>
                </c:pt>
                <c:pt idx="944">
                  <c:v>32768</c:v>
                </c:pt>
                <c:pt idx="945">
                  <c:v>32768</c:v>
                </c:pt>
                <c:pt idx="946">
                  <c:v>32768</c:v>
                </c:pt>
                <c:pt idx="947">
                  <c:v>32768</c:v>
                </c:pt>
                <c:pt idx="948">
                  <c:v>32768</c:v>
                </c:pt>
                <c:pt idx="949">
                  <c:v>32768</c:v>
                </c:pt>
                <c:pt idx="950">
                  <c:v>16777216</c:v>
                </c:pt>
                <c:pt idx="951">
                  <c:v>16777216</c:v>
                </c:pt>
                <c:pt idx="952">
                  <c:v>16777216</c:v>
                </c:pt>
                <c:pt idx="953">
                  <c:v>16777216</c:v>
                </c:pt>
                <c:pt idx="954">
                  <c:v>16777216</c:v>
                </c:pt>
                <c:pt idx="955">
                  <c:v>16777216</c:v>
                </c:pt>
                <c:pt idx="956">
                  <c:v>16777216</c:v>
                </c:pt>
                <c:pt idx="957">
                  <c:v>16777216</c:v>
                </c:pt>
                <c:pt idx="958">
                  <c:v>16777216</c:v>
                </c:pt>
                <c:pt idx="959">
                  <c:v>16777216</c:v>
                </c:pt>
                <c:pt idx="960">
                  <c:v>16777216</c:v>
                </c:pt>
                <c:pt idx="961">
                  <c:v>16777216</c:v>
                </c:pt>
                <c:pt idx="962">
                  <c:v>16777216</c:v>
                </c:pt>
                <c:pt idx="963">
                  <c:v>16777216</c:v>
                </c:pt>
                <c:pt idx="964">
                  <c:v>16777216</c:v>
                </c:pt>
                <c:pt idx="965">
                  <c:v>16777216</c:v>
                </c:pt>
                <c:pt idx="966">
                  <c:v>16777216</c:v>
                </c:pt>
                <c:pt idx="967">
                  <c:v>16777216</c:v>
                </c:pt>
                <c:pt idx="968">
                  <c:v>16777216</c:v>
                </c:pt>
                <c:pt idx="969">
                  <c:v>16777216</c:v>
                </c:pt>
                <c:pt idx="970">
                  <c:v>16777216</c:v>
                </c:pt>
                <c:pt idx="971">
                  <c:v>16777216</c:v>
                </c:pt>
                <c:pt idx="972">
                  <c:v>16777216</c:v>
                </c:pt>
                <c:pt idx="973">
                  <c:v>16777216</c:v>
                </c:pt>
                <c:pt idx="974">
                  <c:v>16777216</c:v>
                </c:pt>
                <c:pt idx="975">
                  <c:v>16777216</c:v>
                </c:pt>
                <c:pt idx="976">
                  <c:v>16777216</c:v>
                </c:pt>
                <c:pt idx="977">
                  <c:v>16777216</c:v>
                </c:pt>
                <c:pt idx="978">
                  <c:v>16777216</c:v>
                </c:pt>
                <c:pt idx="979">
                  <c:v>16777216</c:v>
                </c:pt>
                <c:pt idx="980">
                  <c:v>16777216</c:v>
                </c:pt>
                <c:pt idx="981">
                  <c:v>16777216</c:v>
                </c:pt>
                <c:pt idx="982">
                  <c:v>16777216</c:v>
                </c:pt>
                <c:pt idx="983">
                  <c:v>16777216</c:v>
                </c:pt>
                <c:pt idx="984">
                  <c:v>16777216</c:v>
                </c:pt>
                <c:pt idx="985">
                  <c:v>16777216</c:v>
                </c:pt>
                <c:pt idx="986">
                  <c:v>16777216</c:v>
                </c:pt>
                <c:pt idx="987">
                  <c:v>16777216</c:v>
                </c:pt>
                <c:pt idx="988">
                  <c:v>16777216</c:v>
                </c:pt>
                <c:pt idx="989">
                  <c:v>16777216</c:v>
                </c:pt>
                <c:pt idx="990">
                  <c:v>16777216</c:v>
                </c:pt>
                <c:pt idx="991">
                  <c:v>16777216</c:v>
                </c:pt>
                <c:pt idx="992">
                  <c:v>32768</c:v>
                </c:pt>
                <c:pt idx="993">
                  <c:v>32768</c:v>
                </c:pt>
                <c:pt idx="994">
                  <c:v>32768</c:v>
                </c:pt>
                <c:pt idx="995">
                  <c:v>32768</c:v>
                </c:pt>
                <c:pt idx="996">
                  <c:v>32768</c:v>
                </c:pt>
                <c:pt idx="997">
                  <c:v>32768</c:v>
                </c:pt>
                <c:pt idx="998">
                  <c:v>32768</c:v>
                </c:pt>
                <c:pt idx="999">
                  <c:v>32768</c:v>
                </c:pt>
              </c:numCache>
            </c:numRef>
          </c:val>
          <c:smooth val="0"/>
          <c:extLst>
            <c:ext xmlns:c16="http://schemas.microsoft.com/office/drawing/2014/chart" uri="{C3380CC4-5D6E-409C-BE32-E72D297353CC}">
              <c16:uniqueId val="{00000001-7EFC-4FD3-A1C2-7AD0CA2C7C16}"/>
            </c:ext>
          </c:extLst>
        </c:ser>
        <c:dLbls>
          <c:showLegendKey val="0"/>
          <c:showVal val="0"/>
          <c:showCatName val="0"/>
          <c:showSerName val="0"/>
          <c:showPercent val="0"/>
          <c:showBubbleSize val="0"/>
        </c:dLbls>
        <c:smooth val="0"/>
        <c:axId val="1235335935"/>
        <c:axId val="1235333855"/>
      </c:lineChart>
      <c:catAx>
        <c:axId val="123533593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r>
                  <a:rPr lang="en-US"/>
                  <a:t>Stream flow from (left to righ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crossAx val="1235333855"/>
        <c:crosses val="autoZero"/>
        <c:auto val="1"/>
        <c:lblAlgn val="ctr"/>
        <c:lblOffset val="100"/>
        <c:noMultiLvlLbl val="0"/>
      </c:catAx>
      <c:valAx>
        <c:axId val="12353338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r>
                  <a:rPr lang="en-US"/>
                  <a:t>dimension siz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crossAx val="123533593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lumMod val="75000"/>
              <a:lumOff val="25000"/>
            </a:schemeClr>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quare wave strea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flow</c:v>
          </c:tx>
          <c:spPr>
            <a:ln w="15875" cap="rnd">
              <a:solidFill>
                <a:schemeClr val="bg2">
                  <a:lumMod val="75000"/>
                </a:schemeClr>
              </a:solidFill>
              <a:round/>
            </a:ln>
            <a:effectLst/>
          </c:spPr>
          <c:marker>
            <c:symbol val="none"/>
          </c:marker>
          <c:val>
            <c:numRef>
              <c:f>'Square wave stream'!$I$500:$I$1500</c:f>
              <c:numCache>
                <c:formatCode>General</c:formatCode>
                <c:ptCount val="1001"/>
                <c:pt idx="0">
                  <c:v>0</c:v>
                </c:pt>
                <c:pt idx="1">
                  <c:v>0</c:v>
                </c:pt>
                <c:pt idx="2">
                  <c:v>0</c:v>
                </c:pt>
                <c:pt idx="3">
                  <c:v>0</c:v>
                </c:pt>
                <c:pt idx="4">
                  <c:v>6100000</c:v>
                </c:pt>
                <c:pt idx="5">
                  <c:v>6100000</c:v>
                </c:pt>
                <c:pt idx="6">
                  <c:v>6100000</c:v>
                </c:pt>
                <c:pt idx="7">
                  <c:v>6100000</c:v>
                </c:pt>
                <c:pt idx="8">
                  <c:v>6100000</c:v>
                </c:pt>
                <c:pt idx="9">
                  <c:v>6100000</c:v>
                </c:pt>
                <c:pt idx="10">
                  <c:v>6100000</c:v>
                </c:pt>
                <c:pt idx="11">
                  <c:v>6100000</c:v>
                </c:pt>
                <c:pt idx="12">
                  <c:v>6100000</c:v>
                </c:pt>
                <c:pt idx="13">
                  <c:v>6100000</c:v>
                </c:pt>
                <c:pt idx="14">
                  <c:v>6100000</c:v>
                </c:pt>
                <c:pt idx="15">
                  <c:v>6100000</c:v>
                </c:pt>
                <c:pt idx="16">
                  <c:v>6100000</c:v>
                </c:pt>
                <c:pt idx="17">
                  <c:v>6100000</c:v>
                </c:pt>
                <c:pt idx="18">
                  <c:v>6100000</c:v>
                </c:pt>
                <c:pt idx="19">
                  <c:v>6100000</c:v>
                </c:pt>
                <c:pt idx="20">
                  <c:v>6100000</c:v>
                </c:pt>
                <c:pt idx="21">
                  <c:v>6100000</c:v>
                </c:pt>
                <c:pt idx="22">
                  <c:v>6100000</c:v>
                </c:pt>
                <c:pt idx="23">
                  <c:v>6100000</c:v>
                </c:pt>
                <c:pt idx="24">
                  <c:v>6100000</c:v>
                </c:pt>
                <c:pt idx="25">
                  <c:v>6100000</c:v>
                </c:pt>
                <c:pt idx="26">
                  <c:v>6100000</c:v>
                </c:pt>
                <c:pt idx="27">
                  <c:v>6100000</c:v>
                </c:pt>
                <c:pt idx="28">
                  <c:v>6100000</c:v>
                </c:pt>
                <c:pt idx="29">
                  <c:v>6100000</c:v>
                </c:pt>
                <c:pt idx="30">
                  <c:v>6100000</c:v>
                </c:pt>
                <c:pt idx="31">
                  <c:v>6100000</c:v>
                </c:pt>
                <c:pt idx="32">
                  <c:v>6100000</c:v>
                </c:pt>
                <c:pt idx="33">
                  <c:v>6100000</c:v>
                </c:pt>
                <c:pt idx="34">
                  <c:v>6100000</c:v>
                </c:pt>
                <c:pt idx="35">
                  <c:v>0</c:v>
                </c:pt>
                <c:pt idx="36">
                  <c:v>0</c:v>
                </c:pt>
                <c:pt idx="37">
                  <c:v>0</c:v>
                </c:pt>
                <c:pt idx="38">
                  <c:v>0</c:v>
                </c:pt>
                <c:pt idx="39">
                  <c:v>0</c:v>
                </c:pt>
                <c:pt idx="40">
                  <c:v>6100000</c:v>
                </c:pt>
                <c:pt idx="41">
                  <c:v>6100000</c:v>
                </c:pt>
                <c:pt idx="42">
                  <c:v>6100000</c:v>
                </c:pt>
                <c:pt idx="43">
                  <c:v>6100000</c:v>
                </c:pt>
                <c:pt idx="44">
                  <c:v>6100000</c:v>
                </c:pt>
                <c:pt idx="45">
                  <c:v>6100000</c:v>
                </c:pt>
                <c:pt idx="46">
                  <c:v>6100000</c:v>
                </c:pt>
                <c:pt idx="47">
                  <c:v>6100000</c:v>
                </c:pt>
                <c:pt idx="48">
                  <c:v>6100000</c:v>
                </c:pt>
                <c:pt idx="49">
                  <c:v>6100000</c:v>
                </c:pt>
                <c:pt idx="50">
                  <c:v>6100000</c:v>
                </c:pt>
                <c:pt idx="51">
                  <c:v>6100000</c:v>
                </c:pt>
                <c:pt idx="52">
                  <c:v>6100000</c:v>
                </c:pt>
                <c:pt idx="53">
                  <c:v>6100000</c:v>
                </c:pt>
                <c:pt idx="54">
                  <c:v>6100000</c:v>
                </c:pt>
                <c:pt idx="55">
                  <c:v>6100000</c:v>
                </c:pt>
                <c:pt idx="56">
                  <c:v>6100000</c:v>
                </c:pt>
                <c:pt idx="57">
                  <c:v>6100000</c:v>
                </c:pt>
                <c:pt idx="58">
                  <c:v>6100000</c:v>
                </c:pt>
                <c:pt idx="59">
                  <c:v>6100000</c:v>
                </c:pt>
                <c:pt idx="60">
                  <c:v>6100000</c:v>
                </c:pt>
                <c:pt idx="61">
                  <c:v>6100000</c:v>
                </c:pt>
                <c:pt idx="62">
                  <c:v>6100000</c:v>
                </c:pt>
                <c:pt idx="63">
                  <c:v>6100000</c:v>
                </c:pt>
                <c:pt idx="64">
                  <c:v>6100000</c:v>
                </c:pt>
                <c:pt idx="65">
                  <c:v>0</c:v>
                </c:pt>
                <c:pt idx="66">
                  <c:v>0</c:v>
                </c:pt>
                <c:pt idx="67">
                  <c:v>0</c:v>
                </c:pt>
                <c:pt idx="68">
                  <c:v>0</c:v>
                </c:pt>
                <c:pt idx="69">
                  <c:v>0</c:v>
                </c:pt>
                <c:pt idx="70">
                  <c:v>6100000</c:v>
                </c:pt>
                <c:pt idx="71">
                  <c:v>6100000</c:v>
                </c:pt>
                <c:pt idx="72">
                  <c:v>6100000</c:v>
                </c:pt>
                <c:pt idx="73">
                  <c:v>6100000</c:v>
                </c:pt>
                <c:pt idx="74">
                  <c:v>6100000</c:v>
                </c:pt>
                <c:pt idx="75">
                  <c:v>6100000</c:v>
                </c:pt>
                <c:pt idx="76">
                  <c:v>6100000</c:v>
                </c:pt>
                <c:pt idx="77">
                  <c:v>6100000</c:v>
                </c:pt>
                <c:pt idx="78">
                  <c:v>6100000</c:v>
                </c:pt>
                <c:pt idx="79">
                  <c:v>6100000</c:v>
                </c:pt>
                <c:pt idx="80">
                  <c:v>6100000</c:v>
                </c:pt>
                <c:pt idx="81">
                  <c:v>6100000</c:v>
                </c:pt>
                <c:pt idx="82">
                  <c:v>6100000</c:v>
                </c:pt>
                <c:pt idx="83">
                  <c:v>6100000</c:v>
                </c:pt>
                <c:pt idx="84">
                  <c:v>6100000</c:v>
                </c:pt>
                <c:pt idx="85">
                  <c:v>6100000</c:v>
                </c:pt>
                <c:pt idx="86">
                  <c:v>6100000</c:v>
                </c:pt>
                <c:pt idx="87">
                  <c:v>6100000</c:v>
                </c:pt>
                <c:pt idx="88">
                  <c:v>6100000</c:v>
                </c:pt>
                <c:pt idx="89">
                  <c:v>6100000</c:v>
                </c:pt>
                <c:pt idx="90">
                  <c:v>6100000</c:v>
                </c:pt>
                <c:pt idx="91">
                  <c:v>6100000</c:v>
                </c:pt>
                <c:pt idx="92">
                  <c:v>6100000</c:v>
                </c:pt>
                <c:pt idx="93">
                  <c:v>6100000</c:v>
                </c:pt>
                <c:pt idx="94">
                  <c:v>6100000</c:v>
                </c:pt>
                <c:pt idx="95">
                  <c:v>6100000</c:v>
                </c:pt>
                <c:pt idx="96">
                  <c:v>6100000</c:v>
                </c:pt>
                <c:pt idx="97">
                  <c:v>6100000</c:v>
                </c:pt>
                <c:pt idx="98">
                  <c:v>6100000</c:v>
                </c:pt>
                <c:pt idx="99">
                  <c:v>6100000</c:v>
                </c:pt>
                <c:pt idx="100">
                  <c:v>6100000</c:v>
                </c:pt>
                <c:pt idx="101">
                  <c:v>6100000</c:v>
                </c:pt>
                <c:pt idx="102">
                  <c:v>6100000</c:v>
                </c:pt>
                <c:pt idx="103">
                  <c:v>6100000</c:v>
                </c:pt>
                <c:pt idx="104">
                  <c:v>6100000</c:v>
                </c:pt>
                <c:pt idx="105">
                  <c:v>6100000</c:v>
                </c:pt>
                <c:pt idx="106">
                  <c:v>6100000</c:v>
                </c:pt>
                <c:pt idx="107">
                  <c:v>6100000</c:v>
                </c:pt>
                <c:pt idx="108">
                  <c:v>6100000</c:v>
                </c:pt>
                <c:pt idx="109">
                  <c:v>6100000</c:v>
                </c:pt>
                <c:pt idx="110">
                  <c:v>6100000</c:v>
                </c:pt>
                <c:pt idx="111">
                  <c:v>6100000</c:v>
                </c:pt>
                <c:pt idx="112">
                  <c:v>6100000</c:v>
                </c:pt>
                <c:pt idx="113">
                  <c:v>6100000</c:v>
                </c:pt>
                <c:pt idx="114">
                  <c:v>6100000</c:v>
                </c:pt>
                <c:pt idx="115">
                  <c:v>6100000</c:v>
                </c:pt>
                <c:pt idx="116">
                  <c:v>6100000</c:v>
                </c:pt>
                <c:pt idx="117">
                  <c:v>6100000</c:v>
                </c:pt>
                <c:pt idx="118">
                  <c:v>6100000</c:v>
                </c:pt>
                <c:pt idx="119">
                  <c:v>6100000</c:v>
                </c:pt>
                <c:pt idx="120">
                  <c:v>6100000</c:v>
                </c:pt>
                <c:pt idx="121">
                  <c:v>6100000</c:v>
                </c:pt>
                <c:pt idx="122">
                  <c:v>6100000</c:v>
                </c:pt>
                <c:pt idx="123">
                  <c:v>6100000</c:v>
                </c:pt>
                <c:pt idx="124">
                  <c:v>6100000</c:v>
                </c:pt>
                <c:pt idx="125">
                  <c:v>6100000</c:v>
                </c:pt>
                <c:pt idx="126">
                  <c:v>6100000</c:v>
                </c:pt>
                <c:pt idx="127">
                  <c:v>6100000</c:v>
                </c:pt>
                <c:pt idx="128">
                  <c:v>6100000</c:v>
                </c:pt>
                <c:pt idx="129">
                  <c:v>6100000</c:v>
                </c:pt>
                <c:pt idx="130">
                  <c:v>6100000</c:v>
                </c:pt>
                <c:pt idx="131">
                  <c:v>6100000</c:v>
                </c:pt>
                <c:pt idx="132">
                  <c:v>6100000</c:v>
                </c:pt>
                <c:pt idx="133">
                  <c:v>6100000</c:v>
                </c:pt>
                <c:pt idx="134">
                  <c:v>6100000</c:v>
                </c:pt>
                <c:pt idx="135">
                  <c:v>6100000</c:v>
                </c:pt>
                <c:pt idx="136">
                  <c:v>6100000</c:v>
                </c:pt>
                <c:pt idx="137">
                  <c:v>6100000</c:v>
                </c:pt>
                <c:pt idx="138">
                  <c:v>6100000</c:v>
                </c:pt>
                <c:pt idx="139">
                  <c:v>6100000</c:v>
                </c:pt>
                <c:pt idx="140">
                  <c:v>6100000</c:v>
                </c:pt>
                <c:pt idx="141">
                  <c:v>6100000</c:v>
                </c:pt>
                <c:pt idx="142">
                  <c:v>6100000</c:v>
                </c:pt>
                <c:pt idx="143">
                  <c:v>6100000</c:v>
                </c:pt>
                <c:pt idx="144">
                  <c:v>6100000</c:v>
                </c:pt>
                <c:pt idx="145">
                  <c:v>610000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6100000</c:v>
                </c:pt>
                <c:pt idx="177">
                  <c:v>6100000</c:v>
                </c:pt>
                <c:pt idx="178">
                  <c:v>6100000</c:v>
                </c:pt>
                <c:pt idx="179">
                  <c:v>6100000</c:v>
                </c:pt>
                <c:pt idx="180">
                  <c:v>610000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6100000</c:v>
                </c:pt>
                <c:pt idx="227">
                  <c:v>6100000</c:v>
                </c:pt>
                <c:pt idx="228">
                  <c:v>6100000</c:v>
                </c:pt>
                <c:pt idx="229">
                  <c:v>6100000</c:v>
                </c:pt>
                <c:pt idx="230">
                  <c:v>610000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6100000</c:v>
                </c:pt>
                <c:pt idx="315">
                  <c:v>6100000</c:v>
                </c:pt>
                <c:pt idx="316">
                  <c:v>6100000</c:v>
                </c:pt>
                <c:pt idx="317">
                  <c:v>6100000</c:v>
                </c:pt>
                <c:pt idx="318">
                  <c:v>6100000</c:v>
                </c:pt>
                <c:pt idx="319">
                  <c:v>6100000</c:v>
                </c:pt>
                <c:pt idx="320">
                  <c:v>6100000</c:v>
                </c:pt>
                <c:pt idx="321">
                  <c:v>6100000</c:v>
                </c:pt>
                <c:pt idx="322">
                  <c:v>6100000</c:v>
                </c:pt>
                <c:pt idx="323">
                  <c:v>6100000</c:v>
                </c:pt>
                <c:pt idx="324">
                  <c:v>6100000</c:v>
                </c:pt>
                <c:pt idx="325">
                  <c:v>6100000</c:v>
                </c:pt>
                <c:pt idx="326">
                  <c:v>6100000</c:v>
                </c:pt>
                <c:pt idx="327">
                  <c:v>6100000</c:v>
                </c:pt>
                <c:pt idx="328">
                  <c:v>6100000</c:v>
                </c:pt>
                <c:pt idx="329">
                  <c:v>6100000</c:v>
                </c:pt>
                <c:pt idx="330">
                  <c:v>6100000</c:v>
                </c:pt>
                <c:pt idx="331">
                  <c:v>6100000</c:v>
                </c:pt>
                <c:pt idx="332">
                  <c:v>6100000</c:v>
                </c:pt>
                <c:pt idx="333">
                  <c:v>6100000</c:v>
                </c:pt>
                <c:pt idx="334">
                  <c:v>6100000</c:v>
                </c:pt>
                <c:pt idx="335">
                  <c:v>6100000</c:v>
                </c:pt>
                <c:pt idx="336">
                  <c:v>6100000</c:v>
                </c:pt>
                <c:pt idx="337">
                  <c:v>6100000</c:v>
                </c:pt>
                <c:pt idx="338">
                  <c:v>6100000</c:v>
                </c:pt>
                <c:pt idx="339">
                  <c:v>6100000</c:v>
                </c:pt>
                <c:pt idx="340">
                  <c:v>6100000</c:v>
                </c:pt>
                <c:pt idx="341">
                  <c:v>6100000</c:v>
                </c:pt>
                <c:pt idx="342">
                  <c:v>6100000</c:v>
                </c:pt>
                <c:pt idx="343">
                  <c:v>6100000</c:v>
                </c:pt>
                <c:pt idx="344">
                  <c:v>6100000</c:v>
                </c:pt>
                <c:pt idx="345">
                  <c:v>6100000</c:v>
                </c:pt>
                <c:pt idx="346">
                  <c:v>6100000</c:v>
                </c:pt>
                <c:pt idx="347">
                  <c:v>6100000</c:v>
                </c:pt>
                <c:pt idx="348">
                  <c:v>6100000</c:v>
                </c:pt>
                <c:pt idx="349">
                  <c:v>6100000</c:v>
                </c:pt>
                <c:pt idx="350">
                  <c:v>6100000</c:v>
                </c:pt>
                <c:pt idx="351">
                  <c:v>6100000</c:v>
                </c:pt>
                <c:pt idx="352">
                  <c:v>6100000</c:v>
                </c:pt>
                <c:pt idx="353">
                  <c:v>6100000</c:v>
                </c:pt>
                <c:pt idx="354">
                  <c:v>6100000</c:v>
                </c:pt>
                <c:pt idx="355">
                  <c:v>6100000</c:v>
                </c:pt>
                <c:pt idx="356">
                  <c:v>6100000</c:v>
                </c:pt>
                <c:pt idx="357">
                  <c:v>6100000</c:v>
                </c:pt>
                <c:pt idx="358">
                  <c:v>6100000</c:v>
                </c:pt>
                <c:pt idx="359">
                  <c:v>6100000</c:v>
                </c:pt>
                <c:pt idx="360">
                  <c:v>6100000</c:v>
                </c:pt>
                <c:pt idx="361">
                  <c:v>6100000</c:v>
                </c:pt>
                <c:pt idx="362">
                  <c:v>6100000</c:v>
                </c:pt>
                <c:pt idx="363">
                  <c:v>6100000</c:v>
                </c:pt>
                <c:pt idx="364">
                  <c:v>6100000</c:v>
                </c:pt>
                <c:pt idx="365">
                  <c:v>6100000</c:v>
                </c:pt>
                <c:pt idx="366">
                  <c:v>6100000</c:v>
                </c:pt>
                <c:pt idx="367">
                  <c:v>6100000</c:v>
                </c:pt>
                <c:pt idx="368">
                  <c:v>6100000</c:v>
                </c:pt>
                <c:pt idx="369">
                  <c:v>6100000</c:v>
                </c:pt>
                <c:pt idx="370">
                  <c:v>6100000</c:v>
                </c:pt>
                <c:pt idx="371">
                  <c:v>6100000</c:v>
                </c:pt>
                <c:pt idx="372">
                  <c:v>6100000</c:v>
                </c:pt>
                <c:pt idx="373">
                  <c:v>6100000</c:v>
                </c:pt>
                <c:pt idx="374">
                  <c:v>6100000</c:v>
                </c:pt>
                <c:pt idx="375">
                  <c:v>6100000</c:v>
                </c:pt>
                <c:pt idx="376">
                  <c:v>6100000</c:v>
                </c:pt>
                <c:pt idx="377">
                  <c:v>6100000</c:v>
                </c:pt>
                <c:pt idx="378">
                  <c:v>6100000</c:v>
                </c:pt>
                <c:pt idx="379">
                  <c:v>6100000</c:v>
                </c:pt>
                <c:pt idx="380">
                  <c:v>6100000</c:v>
                </c:pt>
                <c:pt idx="381">
                  <c:v>6100000</c:v>
                </c:pt>
                <c:pt idx="382">
                  <c:v>6100000</c:v>
                </c:pt>
                <c:pt idx="383">
                  <c:v>6100000</c:v>
                </c:pt>
                <c:pt idx="384">
                  <c:v>6100000</c:v>
                </c:pt>
                <c:pt idx="385">
                  <c:v>6100000</c:v>
                </c:pt>
                <c:pt idx="386">
                  <c:v>6100000</c:v>
                </c:pt>
                <c:pt idx="387">
                  <c:v>6100000</c:v>
                </c:pt>
                <c:pt idx="388">
                  <c:v>6100000</c:v>
                </c:pt>
                <c:pt idx="389">
                  <c:v>6100000</c:v>
                </c:pt>
                <c:pt idx="390">
                  <c:v>6100000</c:v>
                </c:pt>
                <c:pt idx="391">
                  <c:v>6100000</c:v>
                </c:pt>
                <c:pt idx="392">
                  <c:v>6100000</c:v>
                </c:pt>
                <c:pt idx="393">
                  <c:v>6100000</c:v>
                </c:pt>
                <c:pt idx="394">
                  <c:v>6100000</c:v>
                </c:pt>
                <c:pt idx="395">
                  <c:v>6100000</c:v>
                </c:pt>
                <c:pt idx="396">
                  <c:v>6100000</c:v>
                </c:pt>
                <c:pt idx="397">
                  <c:v>6100000</c:v>
                </c:pt>
                <c:pt idx="398">
                  <c:v>6100000</c:v>
                </c:pt>
                <c:pt idx="399">
                  <c:v>6100000</c:v>
                </c:pt>
                <c:pt idx="400">
                  <c:v>6100000</c:v>
                </c:pt>
                <c:pt idx="401">
                  <c:v>6100000</c:v>
                </c:pt>
                <c:pt idx="402">
                  <c:v>6100000</c:v>
                </c:pt>
                <c:pt idx="403">
                  <c:v>6100000</c:v>
                </c:pt>
                <c:pt idx="404">
                  <c:v>6100000</c:v>
                </c:pt>
                <c:pt idx="405">
                  <c:v>6100000</c:v>
                </c:pt>
                <c:pt idx="406">
                  <c:v>6100000</c:v>
                </c:pt>
                <c:pt idx="407">
                  <c:v>610000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6100000</c:v>
                </c:pt>
                <c:pt idx="439">
                  <c:v>6100000</c:v>
                </c:pt>
                <c:pt idx="440">
                  <c:v>6100000</c:v>
                </c:pt>
                <c:pt idx="441">
                  <c:v>6100000</c:v>
                </c:pt>
                <c:pt idx="442">
                  <c:v>610000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6100000</c:v>
                </c:pt>
                <c:pt idx="489">
                  <c:v>6100000</c:v>
                </c:pt>
                <c:pt idx="490">
                  <c:v>6100000</c:v>
                </c:pt>
                <c:pt idx="491">
                  <c:v>6100000</c:v>
                </c:pt>
                <c:pt idx="492">
                  <c:v>610000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6100000</c:v>
                </c:pt>
                <c:pt idx="579">
                  <c:v>6100000</c:v>
                </c:pt>
                <c:pt idx="580">
                  <c:v>6100000</c:v>
                </c:pt>
                <c:pt idx="581">
                  <c:v>6100000</c:v>
                </c:pt>
                <c:pt idx="582">
                  <c:v>610000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6100000</c:v>
                </c:pt>
                <c:pt idx="627">
                  <c:v>6100000</c:v>
                </c:pt>
                <c:pt idx="628">
                  <c:v>6100000</c:v>
                </c:pt>
                <c:pt idx="629">
                  <c:v>6100000</c:v>
                </c:pt>
                <c:pt idx="630">
                  <c:v>6100000</c:v>
                </c:pt>
                <c:pt idx="631">
                  <c:v>6100000</c:v>
                </c:pt>
                <c:pt idx="632">
                  <c:v>6100000</c:v>
                </c:pt>
                <c:pt idx="633">
                  <c:v>6100000</c:v>
                </c:pt>
                <c:pt idx="634">
                  <c:v>6100000</c:v>
                </c:pt>
                <c:pt idx="635">
                  <c:v>6100000</c:v>
                </c:pt>
                <c:pt idx="636">
                  <c:v>6100000</c:v>
                </c:pt>
                <c:pt idx="637">
                  <c:v>6100000</c:v>
                </c:pt>
                <c:pt idx="638">
                  <c:v>6100000</c:v>
                </c:pt>
                <c:pt idx="639">
                  <c:v>6100000</c:v>
                </c:pt>
                <c:pt idx="640">
                  <c:v>6100000</c:v>
                </c:pt>
                <c:pt idx="641">
                  <c:v>6100000</c:v>
                </c:pt>
                <c:pt idx="642">
                  <c:v>6100000</c:v>
                </c:pt>
                <c:pt idx="643">
                  <c:v>6100000</c:v>
                </c:pt>
                <c:pt idx="644">
                  <c:v>6100000</c:v>
                </c:pt>
                <c:pt idx="645">
                  <c:v>6100000</c:v>
                </c:pt>
                <c:pt idx="646">
                  <c:v>6100000</c:v>
                </c:pt>
                <c:pt idx="647">
                  <c:v>6100000</c:v>
                </c:pt>
                <c:pt idx="648">
                  <c:v>6100000</c:v>
                </c:pt>
                <c:pt idx="649">
                  <c:v>6100000</c:v>
                </c:pt>
                <c:pt idx="650">
                  <c:v>6100000</c:v>
                </c:pt>
                <c:pt idx="651">
                  <c:v>6100000</c:v>
                </c:pt>
                <c:pt idx="652">
                  <c:v>6100000</c:v>
                </c:pt>
                <c:pt idx="653">
                  <c:v>6100000</c:v>
                </c:pt>
                <c:pt idx="654">
                  <c:v>6100000</c:v>
                </c:pt>
                <c:pt idx="655">
                  <c:v>6100000</c:v>
                </c:pt>
                <c:pt idx="656">
                  <c:v>6100000</c:v>
                </c:pt>
                <c:pt idx="657">
                  <c:v>6100000</c:v>
                </c:pt>
                <c:pt idx="658">
                  <c:v>6100000</c:v>
                </c:pt>
                <c:pt idx="659">
                  <c:v>6100000</c:v>
                </c:pt>
                <c:pt idx="660">
                  <c:v>6100000</c:v>
                </c:pt>
                <c:pt idx="661">
                  <c:v>6100000</c:v>
                </c:pt>
                <c:pt idx="662">
                  <c:v>6100000</c:v>
                </c:pt>
                <c:pt idx="663">
                  <c:v>6100000</c:v>
                </c:pt>
                <c:pt idx="664">
                  <c:v>6100000</c:v>
                </c:pt>
                <c:pt idx="665">
                  <c:v>6100000</c:v>
                </c:pt>
                <c:pt idx="666">
                  <c:v>6100000</c:v>
                </c:pt>
                <c:pt idx="667">
                  <c:v>6100000</c:v>
                </c:pt>
                <c:pt idx="668">
                  <c:v>6100000</c:v>
                </c:pt>
                <c:pt idx="669">
                  <c:v>6100000</c:v>
                </c:pt>
                <c:pt idx="670">
                  <c:v>6100000</c:v>
                </c:pt>
                <c:pt idx="671">
                  <c:v>6100000</c:v>
                </c:pt>
                <c:pt idx="672">
                  <c:v>6100000</c:v>
                </c:pt>
                <c:pt idx="673">
                  <c:v>6100000</c:v>
                </c:pt>
                <c:pt idx="674">
                  <c:v>6100000</c:v>
                </c:pt>
                <c:pt idx="675">
                  <c:v>6100000</c:v>
                </c:pt>
                <c:pt idx="676">
                  <c:v>6100000</c:v>
                </c:pt>
                <c:pt idx="677">
                  <c:v>6100000</c:v>
                </c:pt>
                <c:pt idx="678">
                  <c:v>6100000</c:v>
                </c:pt>
                <c:pt idx="679">
                  <c:v>6100000</c:v>
                </c:pt>
                <c:pt idx="680">
                  <c:v>6100000</c:v>
                </c:pt>
                <c:pt idx="681">
                  <c:v>6100000</c:v>
                </c:pt>
                <c:pt idx="682">
                  <c:v>6100000</c:v>
                </c:pt>
                <c:pt idx="683">
                  <c:v>6100000</c:v>
                </c:pt>
                <c:pt idx="684">
                  <c:v>6100000</c:v>
                </c:pt>
                <c:pt idx="685">
                  <c:v>6100000</c:v>
                </c:pt>
                <c:pt idx="686">
                  <c:v>6100000</c:v>
                </c:pt>
                <c:pt idx="687">
                  <c:v>6100000</c:v>
                </c:pt>
                <c:pt idx="688">
                  <c:v>6100000</c:v>
                </c:pt>
                <c:pt idx="689">
                  <c:v>6100000</c:v>
                </c:pt>
                <c:pt idx="690">
                  <c:v>6100000</c:v>
                </c:pt>
                <c:pt idx="691">
                  <c:v>6100000</c:v>
                </c:pt>
                <c:pt idx="692">
                  <c:v>6100000</c:v>
                </c:pt>
                <c:pt idx="693">
                  <c:v>6100000</c:v>
                </c:pt>
                <c:pt idx="694">
                  <c:v>6100000</c:v>
                </c:pt>
                <c:pt idx="695">
                  <c:v>6100000</c:v>
                </c:pt>
                <c:pt idx="696">
                  <c:v>6100000</c:v>
                </c:pt>
                <c:pt idx="697">
                  <c:v>6100000</c:v>
                </c:pt>
                <c:pt idx="698">
                  <c:v>6100000</c:v>
                </c:pt>
                <c:pt idx="699">
                  <c:v>6100000</c:v>
                </c:pt>
                <c:pt idx="700">
                  <c:v>6100000</c:v>
                </c:pt>
                <c:pt idx="701">
                  <c:v>6100000</c:v>
                </c:pt>
                <c:pt idx="702">
                  <c:v>6100000</c:v>
                </c:pt>
                <c:pt idx="703">
                  <c:v>6100000</c:v>
                </c:pt>
                <c:pt idx="704">
                  <c:v>6100000</c:v>
                </c:pt>
                <c:pt idx="705">
                  <c:v>6100000</c:v>
                </c:pt>
                <c:pt idx="706">
                  <c:v>6100000</c:v>
                </c:pt>
                <c:pt idx="707">
                  <c:v>6100000</c:v>
                </c:pt>
                <c:pt idx="708">
                  <c:v>6100000</c:v>
                </c:pt>
                <c:pt idx="709">
                  <c:v>6100000</c:v>
                </c:pt>
                <c:pt idx="710">
                  <c:v>6100000</c:v>
                </c:pt>
                <c:pt idx="711">
                  <c:v>6100000</c:v>
                </c:pt>
                <c:pt idx="712">
                  <c:v>6100000</c:v>
                </c:pt>
                <c:pt idx="713">
                  <c:v>6100000</c:v>
                </c:pt>
                <c:pt idx="714">
                  <c:v>6100000</c:v>
                </c:pt>
                <c:pt idx="715">
                  <c:v>6100000</c:v>
                </c:pt>
                <c:pt idx="716">
                  <c:v>6100000</c:v>
                </c:pt>
                <c:pt idx="717">
                  <c:v>6100000</c:v>
                </c:pt>
                <c:pt idx="718">
                  <c:v>6100000</c:v>
                </c:pt>
                <c:pt idx="719">
                  <c:v>6100000</c:v>
                </c:pt>
                <c:pt idx="720">
                  <c:v>6100000</c:v>
                </c:pt>
                <c:pt idx="721">
                  <c:v>6100000</c:v>
                </c:pt>
                <c:pt idx="722">
                  <c:v>6100000</c:v>
                </c:pt>
                <c:pt idx="723">
                  <c:v>6100000</c:v>
                </c:pt>
                <c:pt idx="724">
                  <c:v>6100000</c:v>
                </c:pt>
                <c:pt idx="725">
                  <c:v>6100000</c:v>
                </c:pt>
                <c:pt idx="726">
                  <c:v>6100000</c:v>
                </c:pt>
                <c:pt idx="727">
                  <c:v>6100000</c:v>
                </c:pt>
                <c:pt idx="728">
                  <c:v>6100000</c:v>
                </c:pt>
                <c:pt idx="729">
                  <c:v>6100000</c:v>
                </c:pt>
                <c:pt idx="730">
                  <c:v>6100000</c:v>
                </c:pt>
                <c:pt idx="731">
                  <c:v>6100000</c:v>
                </c:pt>
                <c:pt idx="732">
                  <c:v>6100000</c:v>
                </c:pt>
                <c:pt idx="733">
                  <c:v>6100000</c:v>
                </c:pt>
                <c:pt idx="734">
                  <c:v>6100000</c:v>
                </c:pt>
                <c:pt idx="735">
                  <c:v>6100000</c:v>
                </c:pt>
                <c:pt idx="736">
                  <c:v>6100000</c:v>
                </c:pt>
                <c:pt idx="737">
                  <c:v>6100000</c:v>
                </c:pt>
                <c:pt idx="738">
                  <c:v>6100000</c:v>
                </c:pt>
                <c:pt idx="739">
                  <c:v>6100000</c:v>
                </c:pt>
                <c:pt idx="740">
                  <c:v>6100000</c:v>
                </c:pt>
                <c:pt idx="741">
                  <c:v>6100000</c:v>
                </c:pt>
                <c:pt idx="742">
                  <c:v>6100000</c:v>
                </c:pt>
                <c:pt idx="743">
                  <c:v>6100000</c:v>
                </c:pt>
                <c:pt idx="744">
                  <c:v>6100000</c:v>
                </c:pt>
                <c:pt idx="745">
                  <c:v>6100000</c:v>
                </c:pt>
                <c:pt idx="746">
                  <c:v>6100000</c:v>
                </c:pt>
                <c:pt idx="747">
                  <c:v>6100000</c:v>
                </c:pt>
                <c:pt idx="748">
                  <c:v>6100000</c:v>
                </c:pt>
                <c:pt idx="749">
                  <c:v>6100000</c:v>
                </c:pt>
                <c:pt idx="750">
                  <c:v>6100000</c:v>
                </c:pt>
                <c:pt idx="751">
                  <c:v>6100000</c:v>
                </c:pt>
                <c:pt idx="752">
                  <c:v>6100000</c:v>
                </c:pt>
                <c:pt idx="753">
                  <c:v>6100000</c:v>
                </c:pt>
                <c:pt idx="754">
                  <c:v>6100000</c:v>
                </c:pt>
                <c:pt idx="755">
                  <c:v>6100000</c:v>
                </c:pt>
                <c:pt idx="756">
                  <c:v>6100000</c:v>
                </c:pt>
                <c:pt idx="757">
                  <c:v>6100000</c:v>
                </c:pt>
                <c:pt idx="758">
                  <c:v>6100000</c:v>
                </c:pt>
                <c:pt idx="759">
                  <c:v>6100000</c:v>
                </c:pt>
                <c:pt idx="760">
                  <c:v>6100000</c:v>
                </c:pt>
                <c:pt idx="761">
                  <c:v>6100000</c:v>
                </c:pt>
                <c:pt idx="762">
                  <c:v>6100000</c:v>
                </c:pt>
                <c:pt idx="763">
                  <c:v>6100000</c:v>
                </c:pt>
                <c:pt idx="764">
                  <c:v>6100000</c:v>
                </c:pt>
                <c:pt idx="765">
                  <c:v>6100000</c:v>
                </c:pt>
                <c:pt idx="766">
                  <c:v>6100000</c:v>
                </c:pt>
                <c:pt idx="767">
                  <c:v>6100000</c:v>
                </c:pt>
                <c:pt idx="768">
                  <c:v>6100000</c:v>
                </c:pt>
                <c:pt idx="769">
                  <c:v>6100000</c:v>
                </c:pt>
                <c:pt idx="770">
                  <c:v>6100000</c:v>
                </c:pt>
                <c:pt idx="771">
                  <c:v>6100000</c:v>
                </c:pt>
                <c:pt idx="772">
                  <c:v>6100000</c:v>
                </c:pt>
                <c:pt idx="773">
                  <c:v>6100000</c:v>
                </c:pt>
                <c:pt idx="774">
                  <c:v>6100000</c:v>
                </c:pt>
                <c:pt idx="775">
                  <c:v>6100000</c:v>
                </c:pt>
                <c:pt idx="776">
                  <c:v>6100000</c:v>
                </c:pt>
                <c:pt idx="777">
                  <c:v>6100000</c:v>
                </c:pt>
                <c:pt idx="778">
                  <c:v>6100000</c:v>
                </c:pt>
                <c:pt idx="779">
                  <c:v>6100000</c:v>
                </c:pt>
                <c:pt idx="780">
                  <c:v>6100000</c:v>
                </c:pt>
                <c:pt idx="781">
                  <c:v>6100000</c:v>
                </c:pt>
                <c:pt idx="782">
                  <c:v>6100000</c:v>
                </c:pt>
                <c:pt idx="783">
                  <c:v>6100000</c:v>
                </c:pt>
                <c:pt idx="784">
                  <c:v>6100000</c:v>
                </c:pt>
                <c:pt idx="785">
                  <c:v>6100000</c:v>
                </c:pt>
                <c:pt idx="786">
                  <c:v>6100000</c:v>
                </c:pt>
                <c:pt idx="787">
                  <c:v>6100000</c:v>
                </c:pt>
                <c:pt idx="788">
                  <c:v>6100000</c:v>
                </c:pt>
                <c:pt idx="789">
                  <c:v>6100000</c:v>
                </c:pt>
                <c:pt idx="790">
                  <c:v>6100000</c:v>
                </c:pt>
                <c:pt idx="791">
                  <c:v>6100000</c:v>
                </c:pt>
                <c:pt idx="792">
                  <c:v>6100000</c:v>
                </c:pt>
                <c:pt idx="793">
                  <c:v>6100000</c:v>
                </c:pt>
                <c:pt idx="794">
                  <c:v>6100000</c:v>
                </c:pt>
                <c:pt idx="795">
                  <c:v>6100000</c:v>
                </c:pt>
                <c:pt idx="796">
                  <c:v>6100000</c:v>
                </c:pt>
                <c:pt idx="797">
                  <c:v>6100000</c:v>
                </c:pt>
                <c:pt idx="798">
                  <c:v>6100000</c:v>
                </c:pt>
                <c:pt idx="799">
                  <c:v>6100000</c:v>
                </c:pt>
                <c:pt idx="800">
                  <c:v>6100000</c:v>
                </c:pt>
                <c:pt idx="801">
                  <c:v>6100000</c:v>
                </c:pt>
                <c:pt idx="802">
                  <c:v>6100000</c:v>
                </c:pt>
                <c:pt idx="803">
                  <c:v>6100000</c:v>
                </c:pt>
                <c:pt idx="804">
                  <c:v>6100000</c:v>
                </c:pt>
                <c:pt idx="805">
                  <c:v>6100000</c:v>
                </c:pt>
                <c:pt idx="806">
                  <c:v>6100000</c:v>
                </c:pt>
                <c:pt idx="807">
                  <c:v>6100000</c:v>
                </c:pt>
                <c:pt idx="808">
                  <c:v>6100000</c:v>
                </c:pt>
                <c:pt idx="809">
                  <c:v>6100000</c:v>
                </c:pt>
                <c:pt idx="810">
                  <c:v>6100000</c:v>
                </c:pt>
                <c:pt idx="811">
                  <c:v>6100000</c:v>
                </c:pt>
                <c:pt idx="812">
                  <c:v>6100000</c:v>
                </c:pt>
                <c:pt idx="813">
                  <c:v>6100000</c:v>
                </c:pt>
                <c:pt idx="814">
                  <c:v>6100000</c:v>
                </c:pt>
                <c:pt idx="815">
                  <c:v>6100000</c:v>
                </c:pt>
                <c:pt idx="816">
                  <c:v>6100000</c:v>
                </c:pt>
                <c:pt idx="817">
                  <c:v>6100000</c:v>
                </c:pt>
                <c:pt idx="818">
                  <c:v>6100000</c:v>
                </c:pt>
                <c:pt idx="819">
                  <c:v>6100000</c:v>
                </c:pt>
                <c:pt idx="820">
                  <c:v>6100000</c:v>
                </c:pt>
                <c:pt idx="821">
                  <c:v>6100000</c:v>
                </c:pt>
                <c:pt idx="822">
                  <c:v>6100000</c:v>
                </c:pt>
                <c:pt idx="823">
                  <c:v>6100000</c:v>
                </c:pt>
                <c:pt idx="824">
                  <c:v>6100000</c:v>
                </c:pt>
                <c:pt idx="825">
                  <c:v>6100000</c:v>
                </c:pt>
                <c:pt idx="826">
                  <c:v>6100000</c:v>
                </c:pt>
                <c:pt idx="827">
                  <c:v>6100000</c:v>
                </c:pt>
                <c:pt idx="828">
                  <c:v>6100000</c:v>
                </c:pt>
                <c:pt idx="829">
                  <c:v>6100000</c:v>
                </c:pt>
                <c:pt idx="830">
                  <c:v>6100000</c:v>
                </c:pt>
                <c:pt idx="831">
                  <c:v>6100000</c:v>
                </c:pt>
                <c:pt idx="832">
                  <c:v>6100000</c:v>
                </c:pt>
                <c:pt idx="833">
                  <c:v>6100000</c:v>
                </c:pt>
                <c:pt idx="834">
                  <c:v>6100000</c:v>
                </c:pt>
                <c:pt idx="835">
                  <c:v>6100000</c:v>
                </c:pt>
                <c:pt idx="836">
                  <c:v>6100000</c:v>
                </c:pt>
                <c:pt idx="837">
                  <c:v>6100000</c:v>
                </c:pt>
                <c:pt idx="838">
                  <c:v>6100000</c:v>
                </c:pt>
                <c:pt idx="839">
                  <c:v>6100000</c:v>
                </c:pt>
                <c:pt idx="840">
                  <c:v>6100000</c:v>
                </c:pt>
                <c:pt idx="841">
                  <c:v>6100000</c:v>
                </c:pt>
                <c:pt idx="842">
                  <c:v>6100000</c:v>
                </c:pt>
                <c:pt idx="843">
                  <c:v>6100000</c:v>
                </c:pt>
                <c:pt idx="844">
                  <c:v>6100000</c:v>
                </c:pt>
                <c:pt idx="845">
                  <c:v>6100000</c:v>
                </c:pt>
                <c:pt idx="846">
                  <c:v>6100000</c:v>
                </c:pt>
                <c:pt idx="847">
                  <c:v>6100000</c:v>
                </c:pt>
                <c:pt idx="848">
                  <c:v>6100000</c:v>
                </c:pt>
                <c:pt idx="849">
                  <c:v>6100000</c:v>
                </c:pt>
                <c:pt idx="850">
                  <c:v>6100000</c:v>
                </c:pt>
                <c:pt idx="851">
                  <c:v>6100000</c:v>
                </c:pt>
                <c:pt idx="852">
                  <c:v>6100000</c:v>
                </c:pt>
                <c:pt idx="853">
                  <c:v>6100000</c:v>
                </c:pt>
                <c:pt idx="854">
                  <c:v>6100000</c:v>
                </c:pt>
                <c:pt idx="855">
                  <c:v>6100000</c:v>
                </c:pt>
                <c:pt idx="856">
                  <c:v>6100000</c:v>
                </c:pt>
                <c:pt idx="857">
                  <c:v>6100000</c:v>
                </c:pt>
                <c:pt idx="858">
                  <c:v>6100000</c:v>
                </c:pt>
                <c:pt idx="859">
                  <c:v>6100000</c:v>
                </c:pt>
                <c:pt idx="860">
                  <c:v>6100000</c:v>
                </c:pt>
                <c:pt idx="861">
                  <c:v>6100000</c:v>
                </c:pt>
                <c:pt idx="862">
                  <c:v>6100000</c:v>
                </c:pt>
                <c:pt idx="863">
                  <c:v>6100000</c:v>
                </c:pt>
                <c:pt idx="864">
                  <c:v>6100000</c:v>
                </c:pt>
                <c:pt idx="865">
                  <c:v>6100000</c:v>
                </c:pt>
                <c:pt idx="866">
                  <c:v>6100000</c:v>
                </c:pt>
                <c:pt idx="867">
                  <c:v>6100000</c:v>
                </c:pt>
                <c:pt idx="868">
                  <c:v>6100000</c:v>
                </c:pt>
                <c:pt idx="869">
                  <c:v>6100000</c:v>
                </c:pt>
                <c:pt idx="870">
                  <c:v>6100000</c:v>
                </c:pt>
                <c:pt idx="871">
                  <c:v>6100000</c:v>
                </c:pt>
                <c:pt idx="872">
                  <c:v>6100000</c:v>
                </c:pt>
                <c:pt idx="873">
                  <c:v>6100000</c:v>
                </c:pt>
                <c:pt idx="874">
                  <c:v>6100000</c:v>
                </c:pt>
                <c:pt idx="875">
                  <c:v>6100000</c:v>
                </c:pt>
                <c:pt idx="876">
                  <c:v>6100000</c:v>
                </c:pt>
                <c:pt idx="877">
                  <c:v>6100000</c:v>
                </c:pt>
                <c:pt idx="878">
                  <c:v>6100000</c:v>
                </c:pt>
                <c:pt idx="879">
                  <c:v>6100000</c:v>
                </c:pt>
                <c:pt idx="880">
                  <c:v>6100000</c:v>
                </c:pt>
                <c:pt idx="881">
                  <c:v>6100000</c:v>
                </c:pt>
                <c:pt idx="882">
                  <c:v>6100000</c:v>
                </c:pt>
                <c:pt idx="883">
                  <c:v>6100000</c:v>
                </c:pt>
                <c:pt idx="884">
                  <c:v>6100000</c:v>
                </c:pt>
                <c:pt idx="885">
                  <c:v>6100000</c:v>
                </c:pt>
                <c:pt idx="886">
                  <c:v>6100000</c:v>
                </c:pt>
                <c:pt idx="887">
                  <c:v>6100000</c:v>
                </c:pt>
                <c:pt idx="888">
                  <c:v>6100000</c:v>
                </c:pt>
                <c:pt idx="889">
                  <c:v>6100000</c:v>
                </c:pt>
                <c:pt idx="890">
                  <c:v>6100000</c:v>
                </c:pt>
                <c:pt idx="891">
                  <c:v>6100000</c:v>
                </c:pt>
                <c:pt idx="892">
                  <c:v>6100000</c:v>
                </c:pt>
                <c:pt idx="893">
                  <c:v>6100000</c:v>
                </c:pt>
                <c:pt idx="894">
                  <c:v>6100000</c:v>
                </c:pt>
                <c:pt idx="895">
                  <c:v>6100000</c:v>
                </c:pt>
                <c:pt idx="896">
                  <c:v>6100000</c:v>
                </c:pt>
                <c:pt idx="897">
                  <c:v>6100000</c:v>
                </c:pt>
                <c:pt idx="898">
                  <c:v>6100000</c:v>
                </c:pt>
                <c:pt idx="899">
                  <c:v>6100000</c:v>
                </c:pt>
                <c:pt idx="900">
                  <c:v>6100000</c:v>
                </c:pt>
                <c:pt idx="901">
                  <c:v>6100000</c:v>
                </c:pt>
                <c:pt idx="902">
                  <c:v>6100000</c:v>
                </c:pt>
                <c:pt idx="903">
                  <c:v>6100000</c:v>
                </c:pt>
                <c:pt idx="904">
                  <c:v>6100000</c:v>
                </c:pt>
                <c:pt idx="905">
                  <c:v>6100000</c:v>
                </c:pt>
                <c:pt idx="906">
                  <c:v>6100000</c:v>
                </c:pt>
                <c:pt idx="907">
                  <c:v>6100000</c:v>
                </c:pt>
                <c:pt idx="908">
                  <c:v>6100000</c:v>
                </c:pt>
                <c:pt idx="909">
                  <c:v>6100000</c:v>
                </c:pt>
                <c:pt idx="910">
                  <c:v>6100000</c:v>
                </c:pt>
                <c:pt idx="911">
                  <c:v>6100000</c:v>
                </c:pt>
                <c:pt idx="912">
                  <c:v>6100000</c:v>
                </c:pt>
                <c:pt idx="913">
                  <c:v>6100000</c:v>
                </c:pt>
                <c:pt idx="914">
                  <c:v>6100000</c:v>
                </c:pt>
                <c:pt idx="915">
                  <c:v>6100000</c:v>
                </c:pt>
                <c:pt idx="916">
                  <c:v>6100000</c:v>
                </c:pt>
                <c:pt idx="917">
                  <c:v>6100000</c:v>
                </c:pt>
                <c:pt idx="918">
                  <c:v>6100000</c:v>
                </c:pt>
                <c:pt idx="919">
                  <c:v>6100000</c:v>
                </c:pt>
                <c:pt idx="920">
                  <c:v>6100000</c:v>
                </c:pt>
                <c:pt idx="921">
                  <c:v>6100000</c:v>
                </c:pt>
                <c:pt idx="922">
                  <c:v>6100000</c:v>
                </c:pt>
                <c:pt idx="923">
                  <c:v>6100000</c:v>
                </c:pt>
                <c:pt idx="924">
                  <c:v>6100000</c:v>
                </c:pt>
                <c:pt idx="925">
                  <c:v>6100000</c:v>
                </c:pt>
                <c:pt idx="926">
                  <c:v>6100000</c:v>
                </c:pt>
                <c:pt idx="927">
                  <c:v>6100000</c:v>
                </c:pt>
                <c:pt idx="928">
                  <c:v>6100000</c:v>
                </c:pt>
                <c:pt idx="929">
                  <c:v>6100000</c:v>
                </c:pt>
                <c:pt idx="930">
                  <c:v>6100000</c:v>
                </c:pt>
                <c:pt idx="931">
                  <c:v>6100000</c:v>
                </c:pt>
                <c:pt idx="932">
                  <c:v>6100000</c:v>
                </c:pt>
                <c:pt idx="933">
                  <c:v>6100000</c:v>
                </c:pt>
                <c:pt idx="934">
                  <c:v>6100000</c:v>
                </c:pt>
                <c:pt idx="935">
                  <c:v>6100000</c:v>
                </c:pt>
                <c:pt idx="936">
                  <c:v>6100000</c:v>
                </c:pt>
                <c:pt idx="937">
                  <c:v>6100000</c:v>
                </c:pt>
                <c:pt idx="938">
                  <c:v>6100000</c:v>
                </c:pt>
                <c:pt idx="939">
                  <c:v>6100000</c:v>
                </c:pt>
                <c:pt idx="940">
                  <c:v>6100000</c:v>
                </c:pt>
                <c:pt idx="941">
                  <c:v>6100000</c:v>
                </c:pt>
                <c:pt idx="942">
                  <c:v>6100000</c:v>
                </c:pt>
                <c:pt idx="943">
                  <c:v>6100000</c:v>
                </c:pt>
                <c:pt idx="944">
                  <c:v>6100000</c:v>
                </c:pt>
                <c:pt idx="945">
                  <c:v>6100000</c:v>
                </c:pt>
                <c:pt idx="946">
                  <c:v>6100000</c:v>
                </c:pt>
                <c:pt idx="947">
                  <c:v>6100000</c:v>
                </c:pt>
                <c:pt idx="948">
                  <c:v>6100000</c:v>
                </c:pt>
                <c:pt idx="949">
                  <c:v>6100000</c:v>
                </c:pt>
                <c:pt idx="950">
                  <c:v>6100000</c:v>
                </c:pt>
                <c:pt idx="951">
                  <c:v>6100000</c:v>
                </c:pt>
                <c:pt idx="952">
                  <c:v>6100000</c:v>
                </c:pt>
                <c:pt idx="953">
                  <c:v>6100000</c:v>
                </c:pt>
                <c:pt idx="954">
                  <c:v>6100000</c:v>
                </c:pt>
                <c:pt idx="955">
                  <c:v>6100000</c:v>
                </c:pt>
                <c:pt idx="956">
                  <c:v>6100000</c:v>
                </c:pt>
                <c:pt idx="957">
                  <c:v>6100000</c:v>
                </c:pt>
                <c:pt idx="958">
                  <c:v>6100000</c:v>
                </c:pt>
                <c:pt idx="959">
                  <c:v>6100000</c:v>
                </c:pt>
                <c:pt idx="960">
                  <c:v>6100000</c:v>
                </c:pt>
                <c:pt idx="961">
                  <c:v>6100000</c:v>
                </c:pt>
                <c:pt idx="962">
                  <c:v>6100000</c:v>
                </c:pt>
                <c:pt idx="963">
                  <c:v>6100000</c:v>
                </c:pt>
                <c:pt idx="964">
                  <c:v>6100000</c:v>
                </c:pt>
                <c:pt idx="965">
                  <c:v>6100000</c:v>
                </c:pt>
                <c:pt idx="966">
                  <c:v>6100000</c:v>
                </c:pt>
                <c:pt idx="967">
                  <c:v>6100000</c:v>
                </c:pt>
                <c:pt idx="968">
                  <c:v>6100000</c:v>
                </c:pt>
                <c:pt idx="969">
                  <c:v>6100000</c:v>
                </c:pt>
                <c:pt idx="970">
                  <c:v>6100000</c:v>
                </c:pt>
                <c:pt idx="971">
                  <c:v>6100000</c:v>
                </c:pt>
                <c:pt idx="972">
                  <c:v>6100000</c:v>
                </c:pt>
                <c:pt idx="973">
                  <c:v>6100000</c:v>
                </c:pt>
                <c:pt idx="974">
                  <c:v>6100000</c:v>
                </c:pt>
                <c:pt idx="975">
                  <c:v>6100000</c:v>
                </c:pt>
                <c:pt idx="976">
                  <c:v>6100000</c:v>
                </c:pt>
                <c:pt idx="977">
                  <c:v>6100000</c:v>
                </c:pt>
                <c:pt idx="978">
                  <c:v>6100000</c:v>
                </c:pt>
                <c:pt idx="979">
                  <c:v>6100000</c:v>
                </c:pt>
                <c:pt idx="980">
                  <c:v>6100000</c:v>
                </c:pt>
                <c:pt idx="981">
                  <c:v>6100000</c:v>
                </c:pt>
                <c:pt idx="982">
                  <c:v>6100000</c:v>
                </c:pt>
                <c:pt idx="983">
                  <c:v>6100000</c:v>
                </c:pt>
                <c:pt idx="984">
                  <c:v>6100000</c:v>
                </c:pt>
                <c:pt idx="985">
                  <c:v>6100000</c:v>
                </c:pt>
                <c:pt idx="986">
                  <c:v>6100000</c:v>
                </c:pt>
                <c:pt idx="987">
                  <c:v>6100000</c:v>
                </c:pt>
                <c:pt idx="988">
                  <c:v>6100000</c:v>
                </c:pt>
                <c:pt idx="989">
                  <c:v>6100000</c:v>
                </c:pt>
                <c:pt idx="990">
                  <c:v>6100000</c:v>
                </c:pt>
                <c:pt idx="991">
                  <c:v>6100000</c:v>
                </c:pt>
                <c:pt idx="992">
                  <c:v>6100000</c:v>
                </c:pt>
                <c:pt idx="993">
                  <c:v>6100000</c:v>
                </c:pt>
                <c:pt idx="994">
                  <c:v>6100000</c:v>
                </c:pt>
                <c:pt idx="995">
                  <c:v>6100000</c:v>
                </c:pt>
                <c:pt idx="996">
                  <c:v>6100000</c:v>
                </c:pt>
                <c:pt idx="997">
                  <c:v>6100000</c:v>
                </c:pt>
                <c:pt idx="998">
                  <c:v>6100000</c:v>
                </c:pt>
                <c:pt idx="999">
                  <c:v>6100000</c:v>
                </c:pt>
                <c:pt idx="1000">
                  <c:v>6100000</c:v>
                </c:pt>
              </c:numCache>
            </c:numRef>
          </c:val>
          <c:smooth val="0"/>
          <c:extLst>
            <c:ext xmlns:c16="http://schemas.microsoft.com/office/drawing/2014/chart" uri="{C3380CC4-5D6E-409C-BE32-E72D297353CC}">
              <c16:uniqueId val="{00000000-FAF6-4009-9841-8F342F40E80F}"/>
            </c:ext>
          </c:extLst>
        </c:ser>
        <c:ser>
          <c:idx val="0"/>
          <c:order val="1"/>
          <c:spPr>
            <a:ln w="28575" cap="rnd">
              <a:solidFill>
                <a:schemeClr val="dk1">
                  <a:tint val="88500"/>
                </a:schemeClr>
              </a:solidFill>
              <a:round/>
            </a:ln>
            <a:effectLst/>
          </c:spPr>
          <c:marker>
            <c:symbol val="none"/>
          </c:marker>
          <c:val>
            <c:numRef>
              <c:f>'Square wave stream'!$H$500:$H$1500</c:f>
              <c:numCache>
                <c:formatCode>General</c:formatCode>
                <c:ptCount val="1001"/>
                <c:pt idx="0">
                  <c:v>1146880</c:v>
                </c:pt>
                <c:pt idx="1">
                  <c:v>1146880</c:v>
                </c:pt>
                <c:pt idx="2">
                  <c:v>1146880</c:v>
                </c:pt>
                <c:pt idx="3">
                  <c:v>2752512</c:v>
                </c:pt>
                <c:pt idx="4">
                  <c:v>2752512</c:v>
                </c:pt>
                <c:pt idx="5">
                  <c:v>2752512</c:v>
                </c:pt>
                <c:pt idx="6">
                  <c:v>2752512</c:v>
                </c:pt>
                <c:pt idx="7">
                  <c:v>2752512</c:v>
                </c:pt>
                <c:pt idx="8">
                  <c:v>2752512</c:v>
                </c:pt>
                <c:pt idx="9">
                  <c:v>2752512</c:v>
                </c:pt>
                <c:pt idx="10">
                  <c:v>2752512</c:v>
                </c:pt>
                <c:pt idx="11">
                  <c:v>2752512</c:v>
                </c:pt>
                <c:pt idx="12">
                  <c:v>2752512</c:v>
                </c:pt>
                <c:pt idx="13">
                  <c:v>2752512</c:v>
                </c:pt>
                <c:pt idx="14">
                  <c:v>2752512</c:v>
                </c:pt>
                <c:pt idx="15">
                  <c:v>2752512</c:v>
                </c:pt>
                <c:pt idx="16">
                  <c:v>2752512</c:v>
                </c:pt>
                <c:pt idx="17">
                  <c:v>2752512</c:v>
                </c:pt>
                <c:pt idx="18">
                  <c:v>2752512</c:v>
                </c:pt>
                <c:pt idx="19">
                  <c:v>2752512</c:v>
                </c:pt>
                <c:pt idx="20">
                  <c:v>2752512</c:v>
                </c:pt>
                <c:pt idx="21">
                  <c:v>2752512</c:v>
                </c:pt>
                <c:pt idx="22">
                  <c:v>2752512</c:v>
                </c:pt>
                <c:pt idx="23">
                  <c:v>2752512</c:v>
                </c:pt>
                <c:pt idx="24">
                  <c:v>2752512</c:v>
                </c:pt>
                <c:pt idx="25">
                  <c:v>2752512</c:v>
                </c:pt>
                <c:pt idx="26">
                  <c:v>2752512</c:v>
                </c:pt>
                <c:pt idx="27">
                  <c:v>2752512</c:v>
                </c:pt>
                <c:pt idx="28">
                  <c:v>2752512</c:v>
                </c:pt>
                <c:pt idx="29">
                  <c:v>2752512</c:v>
                </c:pt>
                <c:pt idx="30">
                  <c:v>2752512</c:v>
                </c:pt>
                <c:pt idx="31">
                  <c:v>2752512</c:v>
                </c:pt>
                <c:pt idx="32">
                  <c:v>2752512</c:v>
                </c:pt>
                <c:pt idx="33">
                  <c:v>655360</c:v>
                </c:pt>
                <c:pt idx="34">
                  <c:v>655360</c:v>
                </c:pt>
                <c:pt idx="35">
                  <c:v>655360</c:v>
                </c:pt>
                <c:pt idx="36">
                  <c:v>655360</c:v>
                </c:pt>
                <c:pt idx="37">
                  <c:v>655360</c:v>
                </c:pt>
                <c:pt idx="38">
                  <c:v>655360</c:v>
                </c:pt>
                <c:pt idx="39">
                  <c:v>655360</c:v>
                </c:pt>
                <c:pt idx="40">
                  <c:v>655360</c:v>
                </c:pt>
                <c:pt idx="41">
                  <c:v>655360</c:v>
                </c:pt>
                <c:pt idx="42">
                  <c:v>655360</c:v>
                </c:pt>
                <c:pt idx="43">
                  <c:v>655360</c:v>
                </c:pt>
                <c:pt idx="44">
                  <c:v>655360</c:v>
                </c:pt>
                <c:pt idx="45">
                  <c:v>655360</c:v>
                </c:pt>
                <c:pt idx="46">
                  <c:v>655360</c:v>
                </c:pt>
                <c:pt idx="47">
                  <c:v>655360</c:v>
                </c:pt>
                <c:pt idx="48">
                  <c:v>655360</c:v>
                </c:pt>
                <c:pt idx="49">
                  <c:v>655360</c:v>
                </c:pt>
                <c:pt idx="50">
                  <c:v>655360</c:v>
                </c:pt>
                <c:pt idx="51">
                  <c:v>655360</c:v>
                </c:pt>
                <c:pt idx="52">
                  <c:v>655360</c:v>
                </c:pt>
                <c:pt idx="53">
                  <c:v>655360</c:v>
                </c:pt>
                <c:pt idx="54">
                  <c:v>655360</c:v>
                </c:pt>
                <c:pt idx="55">
                  <c:v>655360</c:v>
                </c:pt>
                <c:pt idx="56">
                  <c:v>655360</c:v>
                </c:pt>
                <c:pt idx="57">
                  <c:v>655360</c:v>
                </c:pt>
                <c:pt idx="58">
                  <c:v>655360</c:v>
                </c:pt>
                <c:pt idx="59">
                  <c:v>655360</c:v>
                </c:pt>
                <c:pt idx="60">
                  <c:v>655360</c:v>
                </c:pt>
                <c:pt idx="61">
                  <c:v>655360</c:v>
                </c:pt>
                <c:pt idx="62">
                  <c:v>655360</c:v>
                </c:pt>
                <c:pt idx="63">
                  <c:v>655360</c:v>
                </c:pt>
                <c:pt idx="64">
                  <c:v>655360</c:v>
                </c:pt>
                <c:pt idx="65">
                  <c:v>655360</c:v>
                </c:pt>
                <c:pt idx="66">
                  <c:v>655360</c:v>
                </c:pt>
                <c:pt idx="67">
                  <c:v>655360</c:v>
                </c:pt>
                <c:pt idx="68">
                  <c:v>655360</c:v>
                </c:pt>
                <c:pt idx="69">
                  <c:v>655360</c:v>
                </c:pt>
                <c:pt idx="70">
                  <c:v>655360</c:v>
                </c:pt>
                <c:pt idx="71">
                  <c:v>655360</c:v>
                </c:pt>
                <c:pt idx="72">
                  <c:v>655360</c:v>
                </c:pt>
                <c:pt idx="73">
                  <c:v>655360</c:v>
                </c:pt>
                <c:pt idx="74">
                  <c:v>655360</c:v>
                </c:pt>
                <c:pt idx="75">
                  <c:v>655360</c:v>
                </c:pt>
                <c:pt idx="76">
                  <c:v>655360</c:v>
                </c:pt>
                <c:pt idx="77">
                  <c:v>655360</c:v>
                </c:pt>
                <c:pt idx="78">
                  <c:v>655360</c:v>
                </c:pt>
                <c:pt idx="79">
                  <c:v>655360</c:v>
                </c:pt>
                <c:pt idx="80">
                  <c:v>655360</c:v>
                </c:pt>
                <c:pt idx="81">
                  <c:v>655360</c:v>
                </c:pt>
                <c:pt idx="82">
                  <c:v>655360</c:v>
                </c:pt>
                <c:pt idx="83">
                  <c:v>655360</c:v>
                </c:pt>
                <c:pt idx="84">
                  <c:v>655360</c:v>
                </c:pt>
                <c:pt idx="85">
                  <c:v>655360</c:v>
                </c:pt>
                <c:pt idx="86">
                  <c:v>655360</c:v>
                </c:pt>
                <c:pt idx="87">
                  <c:v>655360</c:v>
                </c:pt>
                <c:pt idx="88">
                  <c:v>655360</c:v>
                </c:pt>
                <c:pt idx="89">
                  <c:v>655360</c:v>
                </c:pt>
                <c:pt idx="90">
                  <c:v>655360</c:v>
                </c:pt>
                <c:pt idx="91">
                  <c:v>655360</c:v>
                </c:pt>
                <c:pt idx="92">
                  <c:v>655360</c:v>
                </c:pt>
                <c:pt idx="93">
                  <c:v>655360</c:v>
                </c:pt>
                <c:pt idx="94">
                  <c:v>655360</c:v>
                </c:pt>
                <c:pt idx="95">
                  <c:v>655360</c:v>
                </c:pt>
                <c:pt idx="96">
                  <c:v>655360</c:v>
                </c:pt>
                <c:pt idx="97">
                  <c:v>655360</c:v>
                </c:pt>
                <c:pt idx="98">
                  <c:v>786432</c:v>
                </c:pt>
                <c:pt idx="99">
                  <c:v>786432</c:v>
                </c:pt>
                <c:pt idx="100">
                  <c:v>786432</c:v>
                </c:pt>
                <c:pt idx="101">
                  <c:v>786432</c:v>
                </c:pt>
                <c:pt idx="102">
                  <c:v>786432</c:v>
                </c:pt>
                <c:pt idx="103">
                  <c:v>786432</c:v>
                </c:pt>
                <c:pt idx="104">
                  <c:v>786432</c:v>
                </c:pt>
                <c:pt idx="105">
                  <c:v>786432</c:v>
                </c:pt>
                <c:pt idx="106">
                  <c:v>786432</c:v>
                </c:pt>
                <c:pt idx="107">
                  <c:v>786432</c:v>
                </c:pt>
                <c:pt idx="108">
                  <c:v>786432</c:v>
                </c:pt>
                <c:pt idx="109">
                  <c:v>786432</c:v>
                </c:pt>
                <c:pt idx="110">
                  <c:v>786432</c:v>
                </c:pt>
                <c:pt idx="111">
                  <c:v>786432</c:v>
                </c:pt>
                <c:pt idx="112">
                  <c:v>786432</c:v>
                </c:pt>
                <c:pt idx="113">
                  <c:v>786432</c:v>
                </c:pt>
                <c:pt idx="114">
                  <c:v>786432</c:v>
                </c:pt>
                <c:pt idx="115">
                  <c:v>786432</c:v>
                </c:pt>
                <c:pt idx="116">
                  <c:v>786432</c:v>
                </c:pt>
                <c:pt idx="117">
                  <c:v>786432</c:v>
                </c:pt>
                <c:pt idx="118">
                  <c:v>786432</c:v>
                </c:pt>
                <c:pt idx="119">
                  <c:v>786432</c:v>
                </c:pt>
                <c:pt idx="120">
                  <c:v>786432</c:v>
                </c:pt>
                <c:pt idx="121">
                  <c:v>786432</c:v>
                </c:pt>
                <c:pt idx="122">
                  <c:v>786432</c:v>
                </c:pt>
                <c:pt idx="123">
                  <c:v>786432</c:v>
                </c:pt>
                <c:pt idx="124">
                  <c:v>786432</c:v>
                </c:pt>
                <c:pt idx="125">
                  <c:v>786432</c:v>
                </c:pt>
                <c:pt idx="126">
                  <c:v>786432</c:v>
                </c:pt>
                <c:pt idx="127">
                  <c:v>786432</c:v>
                </c:pt>
                <c:pt idx="128">
                  <c:v>786432</c:v>
                </c:pt>
                <c:pt idx="129">
                  <c:v>786432</c:v>
                </c:pt>
                <c:pt idx="130">
                  <c:v>786432</c:v>
                </c:pt>
                <c:pt idx="131">
                  <c:v>786432</c:v>
                </c:pt>
                <c:pt idx="132">
                  <c:v>786432</c:v>
                </c:pt>
                <c:pt idx="133">
                  <c:v>786432</c:v>
                </c:pt>
                <c:pt idx="134">
                  <c:v>786432</c:v>
                </c:pt>
                <c:pt idx="135">
                  <c:v>786432</c:v>
                </c:pt>
                <c:pt idx="136">
                  <c:v>786432</c:v>
                </c:pt>
                <c:pt idx="137">
                  <c:v>786432</c:v>
                </c:pt>
                <c:pt idx="138">
                  <c:v>786432</c:v>
                </c:pt>
                <c:pt idx="139">
                  <c:v>786432</c:v>
                </c:pt>
                <c:pt idx="140">
                  <c:v>786432</c:v>
                </c:pt>
                <c:pt idx="141">
                  <c:v>786432</c:v>
                </c:pt>
                <c:pt idx="142">
                  <c:v>786432</c:v>
                </c:pt>
                <c:pt idx="143">
                  <c:v>786432</c:v>
                </c:pt>
                <c:pt idx="144">
                  <c:v>294912</c:v>
                </c:pt>
                <c:pt idx="145">
                  <c:v>294912</c:v>
                </c:pt>
                <c:pt idx="146">
                  <c:v>294912</c:v>
                </c:pt>
                <c:pt idx="147">
                  <c:v>294912</c:v>
                </c:pt>
                <c:pt idx="148">
                  <c:v>294912</c:v>
                </c:pt>
                <c:pt idx="149">
                  <c:v>294912</c:v>
                </c:pt>
                <c:pt idx="150">
                  <c:v>294912</c:v>
                </c:pt>
                <c:pt idx="151">
                  <c:v>294912</c:v>
                </c:pt>
                <c:pt idx="152">
                  <c:v>294912</c:v>
                </c:pt>
                <c:pt idx="153">
                  <c:v>294912</c:v>
                </c:pt>
                <c:pt idx="154">
                  <c:v>294912</c:v>
                </c:pt>
                <c:pt idx="155">
                  <c:v>294912</c:v>
                </c:pt>
                <c:pt idx="156">
                  <c:v>294912</c:v>
                </c:pt>
                <c:pt idx="157">
                  <c:v>294912</c:v>
                </c:pt>
                <c:pt idx="158">
                  <c:v>294912</c:v>
                </c:pt>
                <c:pt idx="159">
                  <c:v>294912</c:v>
                </c:pt>
                <c:pt idx="160">
                  <c:v>294912</c:v>
                </c:pt>
                <c:pt idx="161">
                  <c:v>294912</c:v>
                </c:pt>
                <c:pt idx="162">
                  <c:v>294912</c:v>
                </c:pt>
                <c:pt idx="163">
                  <c:v>294912</c:v>
                </c:pt>
                <c:pt idx="164">
                  <c:v>294912</c:v>
                </c:pt>
                <c:pt idx="165">
                  <c:v>294912</c:v>
                </c:pt>
                <c:pt idx="166">
                  <c:v>294912</c:v>
                </c:pt>
                <c:pt idx="167">
                  <c:v>294912</c:v>
                </c:pt>
                <c:pt idx="168">
                  <c:v>294912</c:v>
                </c:pt>
                <c:pt idx="169">
                  <c:v>294912</c:v>
                </c:pt>
                <c:pt idx="170">
                  <c:v>294912</c:v>
                </c:pt>
                <c:pt idx="171">
                  <c:v>294912</c:v>
                </c:pt>
                <c:pt idx="172">
                  <c:v>294912</c:v>
                </c:pt>
                <c:pt idx="173">
                  <c:v>294912</c:v>
                </c:pt>
                <c:pt idx="174">
                  <c:v>294912</c:v>
                </c:pt>
                <c:pt idx="175">
                  <c:v>294912</c:v>
                </c:pt>
                <c:pt idx="176">
                  <c:v>294912</c:v>
                </c:pt>
                <c:pt idx="177">
                  <c:v>294912</c:v>
                </c:pt>
                <c:pt idx="178">
                  <c:v>294912</c:v>
                </c:pt>
                <c:pt idx="179">
                  <c:v>294912</c:v>
                </c:pt>
                <c:pt idx="180">
                  <c:v>294912</c:v>
                </c:pt>
                <c:pt idx="181">
                  <c:v>294912</c:v>
                </c:pt>
                <c:pt idx="182">
                  <c:v>294912</c:v>
                </c:pt>
                <c:pt idx="183">
                  <c:v>294912</c:v>
                </c:pt>
                <c:pt idx="184">
                  <c:v>294912</c:v>
                </c:pt>
                <c:pt idx="185">
                  <c:v>294912</c:v>
                </c:pt>
                <c:pt idx="186">
                  <c:v>294912</c:v>
                </c:pt>
                <c:pt idx="187">
                  <c:v>294912</c:v>
                </c:pt>
                <c:pt idx="188">
                  <c:v>294912</c:v>
                </c:pt>
                <c:pt idx="189">
                  <c:v>294912</c:v>
                </c:pt>
                <c:pt idx="190">
                  <c:v>294912</c:v>
                </c:pt>
                <c:pt idx="191">
                  <c:v>294912</c:v>
                </c:pt>
                <c:pt idx="192">
                  <c:v>294912</c:v>
                </c:pt>
                <c:pt idx="193">
                  <c:v>294912</c:v>
                </c:pt>
                <c:pt idx="194">
                  <c:v>294912</c:v>
                </c:pt>
                <c:pt idx="195">
                  <c:v>294912</c:v>
                </c:pt>
                <c:pt idx="196">
                  <c:v>294912</c:v>
                </c:pt>
                <c:pt idx="197">
                  <c:v>294912</c:v>
                </c:pt>
                <c:pt idx="198">
                  <c:v>294912</c:v>
                </c:pt>
                <c:pt idx="199">
                  <c:v>294912</c:v>
                </c:pt>
                <c:pt idx="200">
                  <c:v>294912</c:v>
                </c:pt>
                <c:pt idx="201">
                  <c:v>294912</c:v>
                </c:pt>
                <c:pt idx="202">
                  <c:v>294912</c:v>
                </c:pt>
                <c:pt idx="203">
                  <c:v>294912</c:v>
                </c:pt>
                <c:pt idx="204">
                  <c:v>294912</c:v>
                </c:pt>
                <c:pt idx="205">
                  <c:v>294912</c:v>
                </c:pt>
                <c:pt idx="206">
                  <c:v>294912</c:v>
                </c:pt>
                <c:pt idx="207">
                  <c:v>294912</c:v>
                </c:pt>
                <c:pt idx="208">
                  <c:v>294912</c:v>
                </c:pt>
                <c:pt idx="209">
                  <c:v>294912</c:v>
                </c:pt>
                <c:pt idx="210">
                  <c:v>294912</c:v>
                </c:pt>
                <c:pt idx="211">
                  <c:v>294912</c:v>
                </c:pt>
                <c:pt idx="212">
                  <c:v>294912</c:v>
                </c:pt>
                <c:pt idx="213">
                  <c:v>294912</c:v>
                </c:pt>
                <c:pt idx="214">
                  <c:v>294912</c:v>
                </c:pt>
                <c:pt idx="215">
                  <c:v>294912</c:v>
                </c:pt>
                <c:pt idx="216">
                  <c:v>294912</c:v>
                </c:pt>
                <c:pt idx="217">
                  <c:v>294912</c:v>
                </c:pt>
                <c:pt idx="218">
                  <c:v>294912</c:v>
                </c:pt>
                <c:pt idx="219">
                  <c:v>294912</c:v>
                </c:pt>
                <c:pt idx="220">
                  <c:v>294912</c:v>
                </c:pt>
                <c:pt idx="221">
                  <c:v>294912</c:v>
                </c:pt>
                <c:pt idx="222">
                  <c:v>294912</c:v>
                </c:pt>
                <c:pt idx="223">
                  <c:v>294912</c:v>
                </c:pt>
                <c:pt idx="224">
                  <c:v>294912</c:v>
                </c:pt>
                <c:pt idx="225">
                  <c:v>294912</c:v>
                </c:pt>
                <c:pt idx="226">
                  <c:v>294912</c:v>
                </c:pt>
                <c:pt idx="227">
                  <c:v>294912</c:v>
                </c:pt>
                <c:pt idx="228">
                  <c:v>294912</c:v>
                </c:pt>
                <c:pt idx="229">
                  <c:v>294912</c:v>
                </c:pt>
                <c:pt idx="230">
                  <c:v>294912</c:v>
                </c:pt>
                <c:pt idx="231">
                  <c:v>294912</c:v>
                </c:pt>
                <c:pt idx="232">
                  <c:v>294912</c:v>
                </c:pt>
                <c:pt idx="233">
                  <c:v>294912</c:v>
                </c:pt>
                <c:pt idx="234">
                  <c:v>294912</c:v>
                </c:pt>
                <c:pt idx="235">
                  <c:v>294912</c:v>
                </c:pt>
                <c:pt idx="236">
                  <c:v>294912</c:v>
                </c:pt>
                <c:pt idx="237">
                  <c:v>294912</c:v>
                </c:pt>
                <c:pt idx="238">
                  <c:v>294912</c:v>
                </c:pt>
                <c:pt idx="239">
                  <c:v>294912</c:v>
                </c:pt>
                <c:pt idx="240">
                  <c:v>294912</c:v>
                </c:pt>
                <c:pt idx="241">
                  <c:v>294912</c:v>
                </c:pt>
                <c:pt idx="242">
                  <c:v>294912</c:v>
                </c:pt>
                <c:pt idx="243">
                  <c:v>294912</c:v>
                </c:pt>
                <c:pt idx="244">
                  <c:v>294912</c:v>
                </c:pt>
                <c:pt idx="245">
                  <c:v>294912</c:v>
                </c:pt>
                <c:pt idx="246">
                  <c:v>294912</c:v>
                </c:pt>
                <c:pt idx="247">
                  <c:v>294912</c:v>
                </c:pt>
                <c:pt idx="248">
                  <c:v>294912</c:v>
                </c:pt>
                <c:pt idx="249">
                  <c:v>294912</c:v>
                </c:pt>
                <c:pt idx="250">
                  <c:v>294912</c:v>
                </c:pt>
                <c:pt idx="251">
                  <c:v>294912</c:v>
                </c:pt>
                <c:pt idx="252">
                  <c:v>294912</c:v>
                </c:pt>
                <c:pt idx="253">
                  <c:v>294912</c:v>
                </c:pt>
                <c:pt idx="254">
                  <c:v>294912</c:v>
                </c:pt>
                <c:pt idx="255">
                  <c:v>294912</c:v>
                </c:pt>
                <c:pt idx="256">
                  <c:v>294912</c:v>
                </c:pt>
                <c:pt idx="257">
                  <c:v>294912</c:v>
                </c:pt>
                <c:pt idx="258">
                  <c:v>294912</c:v>
                </c:pt>
                <c:pt idx="259">
                  <c:v>294912</c:v>
                </c:pt>
                <c:pt idx="260">
                  <c:v>294912</c:v>
                </c:pt>
                <c:pt idx="261">
                  <c:v>294912</c:v>
                </c:pt>
                <c:pt idx="262">
                  <c:v>294912</c:v>
                </c:pt>
                <c:pt idx="263">
                  <c:v>294912</c:v>
                </c:pt>
                <c:pt idx="264">
                  <c:v>294912</c:v>
                </c:pt>
                <c:pt idx="265">
                  <c:v>294912</c:v>
                </c:pt>
                <c:pt idx="266">
                  <c:v>294912</c:v>
                </c:pt>
                <c:pt idx="267">
                  <c:v>294912</c:v>
                </c:pt>
                <c:pt idx="268">
                  <c:v>294912</c:v>
                </c:pt>
                <c:pt idx="269">
                  <c:v>294912</c:v>
                </c:pt>
                <c:pt idx="270">
                  <c:v>294912</c:v>
                </c:pt>
                <c:pt idx="271">
                  <c:v>294912</c:v>
                </c:pt>
                <c:pt idx="272">
                  <c:v>294912</c:v>
                </c:pt>
                <c:pt idx="273">
                  <c:v>294912</c:v>
                </c:pt>
                <c:pt idx="274">
                  <c:v>294912</c:v>
                </c:pt>
                <c:pt idx="275">
                  <c:v>294912</c:v>
                </c:pt>
                <c:pt idx="276">
                  <c:v>294912</c:v>
                </c:pt>
                <c:pt idx="277">
                  <c:v>294912</c:v>
                </c:pt>
                <c:pt idx="278">
                  <c:v>294912</c:v>
                </c:pt>
                <c:pt idx="279">
                  <c:v>294912</c:v>
                </c:pt>
                <c:pt idx="280">
                  <c:v>294912</c:v>
                </c:pt>
                <c:pt idx="281">
                  <c:v>294912</c:v>
                </c:pt>
                <c:pt idx="282">
                  <c:v>294912</c:v>
                </c:pt>
                <c:pt idx="283">
                  <c:v>294912</c:v>
                </c:pt>
                <c:pt idx="284">
                  <c:v>294912</c:v>
                </c:pt>
                <c:pt idx="285">
                  <c:v>294912</c:v>
                </c:pt>
                <c:pt idx="286">
                  <c:v>294912</c:v>
                </c:pt>
                <c:pt idx="287">
                  <c:v>294912</c:v>
                </c:pt>
                <c:pt idx="288">
                  <c:v>294912</c:v>
                </c:pt>
                <c:pt idx="289">
                  <c:v>294912</c:v>
                </c:pt>
                <c:pt idx="290">
                  <c:v>294912</c:v>
                </c:pt>
                <c:pt idx="291">
                  <c:v>294912</c:v>
                </c:pt>
                <c:pt idx="292">
                  <c:v>294912</c:v>
                </c:pt>
                <c:pt idx="293">
                  <c:v>294912</c:v>
                </c:pt>
                <c:pt idx="294">
                  <c:v>294912</c:v>
                </c:pt>
                <c:pt idx="295">
                  <c:v>294912</c:v>
                </c:pt>
                <c:pt idx="296">
                  <c:v>294912</c:v>
                </c:pt>
                <c:pt idx="297">
                  <c:v>294912</c:v>
                </c:pt>
                <c:pt idx="298">
                  <c:v>294912</c:v>
                </c:pt>
                <c:pt idx="299">
                  <c:v>294912</c:v>
                </c:pt>
                <c:pt idx="300">
                  <c:v>294912</c:v>
                </c:pt>
                <c:pt idx="301">
                  <c:v>294912</c:v>
                </c:pt>
                <c:pt idx="302">
                  <c:v>294912</c:v>
                </c:pt>
                <c:pt idx="303">
                  <c:v>294912</c:v>
                </c:pt>
                <c:pt idx="304">
                  <c:v>294912</c:v>
                </c:pt>
                <c:pt idx="305">
                  <c:v>294912</c:v>
                </c:pt>
                <c:pt idx="306">
                  <c:v>294912</c:v>
                </c:pt>
                <c:pt idx="307">
                  <c:v>294912</c:v>
                </c:pt>
                <c:pt idx="308">
                  <c:v>294912</c:v>
                </c:pt>
                <c:pt idx="309">
                  <c:v>294912</c:v>
                </c:pt>
                <c:pt idx="310">
                  <c:v>294912</c:v>
                </c:pt>
                <c:pt idx="311">
                  <c:v>294912</c:v>
                </c:pt>
                <c:pt idx="312">
                  <c:v>294912</c:v>
                </c:pt>
                <c:pt idx="313">
                  <c:v>589824</c:v>
                </c:pt>
                <c:pt idx="314">
                  <c:v>589824</c:v>
                </c:pt>
                <c:pt idx="315">
                  <c:v>589824</c:v>
                </c:pt>
                <c:pt idx="316">
                  <c:v>589824</c:v>
                </c:pt>
                <c:pt idx="317">
                  <c:v>589824</c:v>
                </c:pt>
                <c:pt idx="318">
                  <c:v>589824</c:v>
                </c:pt>
                <c:pt idx="319">
                  <c:v>589824</c:v>
                </c:pt>
                <c:pt idx="320">
                  <c:v>589824</c:v>
                </c:pt>
                <c:pt idx="321">
                  <c:v>589824</c:v>
                </c:pt>
                <c:pt idx="322">
                  <c:v>589824</c:v>
                </c:pt>
                <c:pt idx="323">
                  <c:v>589824</c:v>
                </c:pt>
                <c:pt idx="324">
                  <c:v>589824</c:v>
                </c:pt>
                <c:pt idx="325">
                  <c:v>589824</c:v>
                </c:pt>
                <c:pt idx="326">
                  <c:v>589824</c:v>
                </c:pt>
                <c:pt idx="327">
                  <c:v>589824</c:v>
                </c:pt>
                <c:pt idx="328">
                  <c:v>589824</c:v>
                </c:pt>
                <c:pt idx="329">
                  <c:v>589824</c:v>
                </c:pt>
                <c:pt idx="330">
                  <c:v>589824</c:v>
                </c:pt>
                <c:pt idx="331">
                  <c:v>589824</c:v>
                </c:pt>
                <c:pt idx="332">
                  <c:v>589824</c:v>
                </c:pt>
                <c:pt idx="333">
                  <c:v>589824</c:v>
                </c:pt>
                <c:pt idx="334">
                  <c:v>589824</c:v>
                </c:pt>
                <c:pt idx="335">
                  <c:v>589824</c:v>
                </c:pt>
                <c:pt idx="336">
                  <c:v>589824</c:v>
                </c:pt>
                <c:pt idx="337">
                  <c:v>589824</c:v>
                </c:pt>
                <c:pt idx="338">
                  <c:v>589824</c:v>
                </c:pt>
                <c:pt idx="339">
                  <c:v>589824</c:v>
                </c:pt>
                <c:pt idx="340">
                  <c:v>589824</c:v>
                </c:pt>
                <c:pt idx="341">
                  <c:v>589824</c:v>
                </c:pt>
                <c:pt idx="342">
                  <c:v>589824</c:v>
                </c:pt>
                <c:pt idx="343">
                  <c:v>589824</c:v>
                </c:pt>
                <c:pt idx="344">
                  <c:v>589824</c:v>
                </c:pt>
                <c:pt idx="345">
                  <c:v>589824</c:v>
                </c:pt>
                <c:pt idx="346">
                  <c:v>589824</c:v>
                </c:pt>
                <c:pt idx="347">
                  <c:v>589824</c:v>
                </c:pt>
                <c:pt idx="348">
                  <c:v>589824</c:v>
                </c:pt>
                <c:pt idx="349">
                  <c:v>589824</c:v>
                </c:pt>
                <c:pt idx="350">
                  <c:v>589824</c:v>
                </c:pt>
                <c:pt idx="351">
                  <c:v>589824</c:v>
                </c:pt>
                <c:pt idx="352">
                  <c:v>589824</c:v>
                </c:pt>
                <c:pt idx="353">
                  <c:v>589824</c:v>
                </c:pt>
                <c:pt idx="354">
                  <c:v>589824</c:v>
                </c:pt>
                <c:pt idx="355">
                  <c:v>589824</c:v>
                </c:pt>
                <c:pt idx="356">
                  <c:v>589824</c:v>
                </c:pt>
                <c:pt idx="357">
                  <c:v>589824</c:v>
                </c:pt>
                <c:pt idx="358">
                  <c:v>589824</c:v>
                </c:pt>
                <c:pt idx="359">
                  <c:v>589824</c:v>
                </c:pt>
                <c:pt idx="360">
                  <c:v>589824</c:v>
                </c:pt>
                <c:pt idx="361">
                  <c:v>589824</c:v>
                </c:pt>
                <c:pt idx="362">
                  <c:v>589824</c:v>
                </c:pt>
                <c:pt idx="363">
                  <c:v>589824</c:v>
                </c:pt>
                <c:pt idx="364">
                  <c:v>589824</c:v>
                </c:pt>
                <c:pt idx="365">
                  <c:v>589824</c:v>
                </c:pt>
                <c:pt idx="366">
                  <c:v>589824</c:v>
                </c:pt>
                <c:pt idx="367">
                  <c:v>589824</c:v>
                </c:pt>
                <c:pt idx="368">
                  <c:v>589824</c:v>
                </c:pt>
                <c:pt idx="369">
                  <c:v>589824</c:v>
                </c:pt>
                <c:pt idx="370">
                  <c:v>589824</c:v>
                </c:pt>
                <c:pt idx="371">
                  <c:v>589824</c:v>
                </c:pt>
                <c:pt idx="372">
                  <c:v>589824</c:v>
                </c:pt>
                <c:pt idx="373">
                  <c:v>589824</c:v>
                </c:pt>
                <c:pt idx="374">
                  <c:v>589824</c:v>
                </c:pt>
                <c:pt idx="375">
                  <c:v>589824</c:v>
                </c:pt>
                <c:pt idx="376">
                  <c:v>589824</c:v>
                </c:pt>
                <c:pt idx="377">
                  <c:v>589824</c:v>
                </c:pt>
                <c:pt idx="378">
                  <c:v>589824</c:v>
                </c:pt>
                <c:pt idx="379">
                  <c:v>589824</c:v>
                </c:pt>
                <c:pt idx="380">
                  <c:v>589824</c:v>
                </c:pt>
                <c:pt idx="381">
                  <c:v>589824</c:v>
                </c:pt>
                <c:pt idx="382">
                  <c:v>589824</c:v>
                </c:pt>
                <c:pt idx="383">
                  <c:v>589824</c:v>
                </c:pt>
                <c:pt idx="384">
                  <c:v>589824</c:v>
                </c:pt>
                <c:pt idx="385">
                  <c:v>589824</c:v>
                </c:pt>
                <c:pt idx="386">
                  <c:v>589824</c:v>
                </c:pt>
                <c:pt idx="387">
                  <c:v>589824</c:v>
                </c:pt>
                <c:pt idx="388">
                  <c:v>589824</c:v>
                </c:pt>
                <c:pt idx="389">
                  <c:v>589824</c:v>
                </c:pt>
                <c:pt idx="390">
                  <c:v>589824</c:v>
                </c:pt>
                <c:pt idx="391">
                  <c:v>589824</c:v>
                </c:pt>
                <c:pt idx="392">
                  <c:v>589824</c:v>
                </c:pt>
                <c:pt idx="393">
                  <c:v>589824</c:v>
                </c:pt>
                <c:pt idx="394">
                  <c:v>589824</c:v>
                </c:pt>
                <c:pt idx="395">
                  <c:v>589824</c:v>
                </c:pt>
                <c:pt idx="396">
                  <c:v>589824</c:v>
                </c:pt>
                <c:pt idx="397">
                  <c:v>589824</c:v>
                </c:pt>
                <c:pt idx="398">
                  <c:v>589824</c:v>
                </c:pt>
                <c:pt idx="399">
                  <c:v>589824</c:v>
                </c:pt>
                <c:pt idx="400">
                  <c:v>589824</c:v>
                </c:pt>
                <c:pt idx="401">
                  <c:v>589824</c:v>
                </c:pt>
                <c:pt idx="402">
                  <c:v>589824</c:v>
                </c:pt>
                <c:pt idx="403">
                  <c:v>589824</c:v>
                </c:pt>
                <c:pt idx="404">
                  <c:v>589824</c:v>
                </c:pt>
                <c:pt idx="405">
                  <c:v>589824</c:v>
                </c:pt>
                <c:pt idx="406">
                  <c:v>589824</c:v>
                </c:pt>
                <c:pt idx="407">
                  <c:v>196608</c:v>
                </c:pt>
                <c:pt idx="408">
                  <c:v>196608</c:v>
                </c:pt>
                <c:pt idx="409">
                  <c:v>196608</c:v>
                </c:pt>
                <c:pt idx="410">
                  <c:v>196608</c:v>
                </c:pt>
                <c:pt idx="411">
                  <c:v>196608</c:v>
                </c:pt>
                <c:pt idx="412">
                  <c:v>196608</c:v>
                </c:pt>
                <c:pt idx="413">
                  <c:v>196608</c:v>
                </c:pt>
                <c:pt idx="414">
                  <c:v>196608</c:v>
                </c:pt>
                <c:pt idx="415">
                  <c:v>196608</c:v>
                </c:pt>
                <c:pt idx="416">
                  <c:v>196608</c:v>
                </c:pt>
                <c:pt idx="417">
                  <c:v>196608</c:v>
                </c:pt>
                <c:pt idx="418">
                  <c:v>196608</c:v>
                </c:pt>
                <c:pt idx="419">
                  <c:v>196608</c:v>
                </c:pt>
                <c:pt idx="420">
                  <c:v>196608</c:v>
                </c:pt>
                <c:pt idx="421">
                  <c:v>196608</c:v>
                </c:pt>
                <c:pt idx="422">
                  <c:v>196608</c:v>
                </c:pt>
                <c:pt idx="423">
                  <c:v>196608</c:v>
                </c:pt>
                <c:pt idx="424">
                  <c:v>196608</c:v>
                </c:pt>
                <c:pt idx="425">
                  <c:v>196608</c:v>
                </c:pt>
                <c:pt idx="426">
                  <c:v>196608</c:v>
                </c:pt>
                <c:pt idx="427">
                  <c:v>196608</c:v>
                </c:pt>
                <c:pt idx="428">
                  <c:v>196608</c:v>
                </c:pt>
                <c:pt idx="429">
                  <c:v>196608</c:v>
                </c:pt>
                <c:pt idx="430">
                  <c:v>196608</c:v>
                </c:pt>
                <c:pt idx="431">
                  <c:v>196608</c:v>
                </c:pt>
                <c:pt idx="432">
                  <c:v>196608</c:v>
                </c:pt>
                <c:pt idx="433">
                  <c:v>196608</c:v>
                </c:pt>
                <c:pt idx="434">
                  <c:v>196608</c:v>
                </c:pt>
                <c:pt idx="435">
                  <c:v>196608</c:v>
                </c:pt>
                <c:pt idx="436">
                  <c:v>196608</c:v>
                </c:pt>
                <c:pt idx="437">
                  <c:v>196608</c:v>
                </c:pt>
                <c:pt idx="438">
                  <c:v>196608</c:v>
                </c:pt>
                <c:pt idx="439">
                  <c:v>196608</c:v>
                </c:pt>
                <c:pt idx="440">
                  <c:v>196608</c:v>
                </c:pt>
                <c:pt idx="441">
                  <c:v>196608</c:v>
                </c:pt>
                <c:pt idx="442">
                  <c:v>196608</c:v>
                </c:pt>
                <c:pt idx="443">
                  <c:v>196608</c:v>
                </c:pt>
                <c:pt idx="444">
                  <c:v>196608</c:v>
                </c:pt>
                <c:pt idx="445">
                  <c:v>196608</c:v>
                </c:pt>
                <c:pt idx="446">
                  <c:v>196608</c:v>
                </c:pt>
                <c:pt idx="447">
                  <c:v>196608</c:v>
                </c:pt>
                <c:pt idx="448">
                  <c:v>196608</c:v>
                </c:pt>
                <c:pt idx="449">
                  <c:v>196608</c:v>
                </c:pt>
                <c:pt idx="450">
                  <c:v>196608</c:v>
                </c:pt>
                <c:pt idx="451">
                  <c:v>196608</c:v>
                </c:pt>
                <c:pt idx="452">
                  <c:v>196608</c:v>
                </c:pt>
                <c:pt idx="453">
                  <c:v>196608</c:v>
                </c:pt>
                <c:pt idx="454">
                  <c:v>196608</c:v>
                </c:pt>
                <c:pt idx="455">
                  <c:v>196608</c:v>
                </c:pt>
                <c:pt idx="456">
                  <c:v>196608</c:v>
                </c:pt>
                <c:pt idx="457">
                  <c:v>196608</c:v>
                </c:pt>
                <c:pt idx="458">
                  <c:v>196608</c:v>
                </c:pt>
                <c:pt idx="459">
                  <c:v>196608</c:v>
                </c:pt>
                <c:pt idx="460">
                  <c:v>196608</c:v>
                </c:pt>
                <c:pt idx="461">
                  <c:v>196608</c:v>
                </c:pt>
                <c:pt idx="462">
                  <c:v>196608</c:v>
                </c:pt>
                <c:pt idx="463">
                  <c:v>196608</c:v>
                </c:pt>
                <c:pt idx="464">
                  <c:v>196608</c:v>
                </c:pt>
                <c:pt idx="465">
                  <c:v>196608</c:v>
                </c:pt>
                <c:pt idx="466">
                  <c:v>196608</c:v>
                </c:pt>
                <c:pt idx="467">
                  <c:v>327680</c:v>
                </c:pt>
                <c:pt idx="468">
                  <c:v>327680</c:v>
                </c:pt>
                <c:pt idx="469">
                  <c:v>327680</c:v>
                </c:pt>
                <c:pt idx="470">
                  <c:v>327680</c:v>
                </c:pt>
                <c:pt idx="471">
                  <c:v>327680</c:v>
                </c:pt>
                <c:pt idx="472">
                  <c:v>327680</c:v>
                </c:pt>
                <c:pt idx="473">
                  <c:v>327680</c:v>
                </c:pt>
                <c:pt idx="474">
                  <c:v>327680</c:v>
                </c:pt>
                <c:pt idx="475">
                  <c:v>327680</c:v>
                </c:pt>
                <c:pt idx="476">
                  <c:v>327680</c:v>
                </c:pt>
                <c:pt idx="477">
                  <c:v>327680</c:v>
                </c:pt>
                <c:pt idx="478">
                  <c:v>327680</c:v>
                </c:pt>
                <c:pt idx="479">
                  <c:v>327680</c:v>
                </c:pt>
                <c:pt idx="480">
                  <c:v>327680</c:v>
                </c:pt>
                <c:pt idx="481">
                  <c:v>327680</c:v>
                </c:pt>
                <c:pt idx="482">
                  <c:v>327680</c:v>
                </c:pt>
                <c:pt idx="483">
                  <c:v>327680</c:v>
                </c:pt>
                <c:pt idx="484">
                  <c:v>327680</c:v>
                </c:pt>
                <c:pt idx="485">
                  <c:v>327680</c:v>
                </c:pt>
                <c:pt idx="486">
                  <c:v>327680</c:v>
                </c:pt>
                <c:pt idx="487">
                  <c:v>327680</c:v>
                </c:pt>
                <c:pt idx="488">
                  <c:v>327680</c:v>
                </c:pt>
                <c:pt idx="489">
                  <c:v>327680</c:v>
                </c:pt>
                <c:pt idx="490">
                  <c:v>327680</c:v>
                </c:pt>
                <c:pt idx="491">
                  <c:v>327680</c:v>
                </c:pt>
                <c:pt idx="492">
                  <c:v>327680</c:v>
                </c:pt>
                <c:pt idx="493">
                  <c:v>327680</c:v>
                </c:pt>
                <c:pt idx="494">
                  <c:v>327680</c:v>
                </c:pt>
                <c:pt idx="495">
                  <c:v>327680</c:v>
                </c:pt>
                <c:pt idx="496">
                  <c:v>327680</c:v>
                </c:pt>
                <c:pt idx="497">
                  <c:v>327680</c:v>
                </c:pt>
                <c:pt idx="498">
                  <c:v>327680</c:v>
                </c:pt>
                <c:pt idx="499">
                  <c:v>327680</c:v>
                </c:pt>
                <c:pt idx="500">
                  <c:v>327680</c:v>
                </c:pt>
                <c:pt idx="501">
                  <c:v>327680</c:v>
                </c:pt>
                <c:pt idx="502">
                  <c:v>327680</c:v>
                </c:pt>
                <c:pt idx="503">
                  <c:v>327680</c:v>
                </c:pt>
                <c:pt idx="504">
                  <c:v>327680</c:v>
                </c:pt>
                <c:pt idx="505">
                  <c:v>327680</c:v>
                </c:pt>
                <c:pt idx="506">
                  <c:v>327680</c:v>
                </c:pt>
                <c:pt idx="507">
                  <c:v>327680</c:v>
                </c:pt>
                <c:pt idx="508">
                  <c:v>327680</c:v>
                </c:pt>
                <c:pt idx="509">
                  <c:v>327680</c:v>
                </c:pt>
                <c:pt idx="510">
                  <c:v>327680</c:v>
                </c:pt>
                <c:pt idx="511">
                  <c:v>327680</c:v>
                </c:pt>
                <c:pt idx="512">
                  <c:v>327680</c:v>
                </c:pt>
                <c:pt idx="513">
                  <c:v>327680</c:v>
                </c:pt>
                <c:pt idx="514">
                  <c:v>327680</c:v>
                </c:pt>
                <c:pt idx="515">
                  <c:v>327680</c:v>
                </c:pt>
                <c:pt idx="516">
                  <c:v>327680</c:v>
                </c:pt>
                <c:pt idx="517">
                  <c:v>327680</c:v>
                </c:pt>
                <c:pt idx="518">
                  <c:v>327680</c:v>
                </c:pt>
                <c:pt idx="519">
                  <c:v>327680</c:v>
                </c:pt>
                <c:pt idx="520">
                  <c:v>327680</c:v>
                </c:pt>
                <c:pt idx="521">
                  <c:v>327680</c:v>
                </c:pt>
                <c:pt idx="522">
                  <c:v>327680</c:v>
                </c:pt>
                <c:pt idx="523">
                  <c:v>327680</c:v>
                </c:pt>
                <c:pt idx="524">
                  <c:v>327680</c:v>
                </c:pt>
                <c:pt idx="525">
                  <c:v>327680</c:v>
                </c:pt>
                <c:pt idx="526">
                  <c:v>327680</c:v>
                </c:pt>
                <c:pt idx="527">
                  <c:v>327680</c:v>
                </c:pt>
                <c:pt idx="528">
                  <c:v>327680</c:v>
                </c:pt>
                <c:pt idx="529">
                  <c:v>327680</c:v>
                </c:pt>
                <c:pt idx="530">
                  <c:v>327680</c:v>
                </c:pt>
                <c:pt idx="531">
                  <c:v>327680</c:v>
                </c:pt>
                <c:pt idx="532">
                  <c:v>327680</c:v>
                </c:pt>
                <c:pt idx="533">
                  <c:v>327680</c:v>
                </c:pt>
                <c:pt idx="534">
                  <c:v>327680</c:v>
                </c:pt>
                <c:pt idx="535">
                  <c:v>327680</c:v>
                </c:pt>
                <c:pt idx="536">
                  <c:v>327680</c:v>
                </c:pt>
                <c:pt idx="537">
                  <c:v>327680</c:v>
                </c:pt>
                <c:pt idx="538">
                  <c:v>327680</c:v>
                </c:pt>
                <c:pt idx="539">
                  <c:v>327680</c:v>
                </c:pt>
                <c:pt idx="540">
                  <c:v>327680</c:v>
                </c:pt>
                <c:pt idx="541">
                  <c:v>327680</c:v>
                </c:pt>
                <c:pt idx="542">
                  <c:v>327680</c:v>
                </c:pt>
                <c:pt idx="543">
                  <c:v>327680</c:v>
                </c:pt>
                <c:pt idx="544">
                  <c:v>327680</c:v>
                </c:pt>
                <c:pt idx="545">
                  <c:v>327680</c:v>
                </c:pt>
                <c:pt idx="546">
                  <c:v>327680</c:v>
                </c:pt>
                <c:pt idx="547">
                  <c:v>327680</c:v>
                </c:pt>
                <c:pt idx="548">
                  <c:v>327680</c:v>
                </c:pt>
                <c:pt idx="549">
                  <c:v>327680</c:v>
                </c:pt>
                <c:pt idx="550">
                  <c:v>327680</c:v>
                </c:pt>
                <c:pt idx="551">
                  <c:v>327680</c:v>
                </c:pt>
                <c:pt idx="552">
                  <c:v>327680</c:v>
                </c:pt>
                <c:pt idx="553">
                  <c:v>327680</c:v>
                </c:pt>
                <c:pt idx="554">
                  <c:v>327680</c:v>
                </c:pt>
                <c:pt idx="555">
                  <c:v>327680</c:v>
                </c:pt>
                <c:pt idx="556">
                  <c:v>327680</c:v>
                </c:pt>
                <c:pt idx="557">
                  <c:v>327680</c:v>
                </c:pt>
                <c:pt idx="558">
                  <c:v>327680</c:v>
                </c:pt>
                <c:pt idx="559">
                  <c:v>327680</c:v>
                </c:pt>
                <c:pt idx="560">
                  <c:v>327680</c:v>
                </c:pt>
                <c:pt idx="561">
                  <c:v>327680</c:v>
                </c:pt>
                <c:pt idx="562">
                  <c:v>327680</c:v>
                </c:pt>
                <c:pt idx="563">
                  <c:v>327680</c:v>
                </c:pt>
                <c:pt idx="564">
                  <c:v>327680</c:v>
                </c:pt>
                <c:pt idx="565">
                  <c:v>327680</c:v>
                </c:pt>
                <c:pt idx="566">
                  <c:v>327680</c:v>
                </c:pt>
                <c:pt idx="567">
                  <c:v>327680</c:v>
                </c:pt>
                <c:pt idx="568">
                  <c:v>327680</c:v>
                </c:pt>
                <c:pt idx="569">
                  <c:v>327680</c:v>
                </c:pt>
                <c:pt idx="570">
                  <c:v>327680</c:v>
                </c:pt>
                <c:pt idx="571">
                  <c:v>327680</c:v>
                </c:pt>
                <c:pt idx="572">
                  <c:v>327680</c:v>
                </c:pt>
                <c:pt idx="573">
                  <c:v>327680</c:v>
                </c:pt>
                <c:pt idx="574">
                  <c:v>327680</c:v>
                </c:pt>
                <c:pt idx="575">
                  <c:v>327680</c:v>
                </c:pt>
                <c:pt idx="576">
                  <c:v>327680</c:v>
                </c:pt>
                <c:pt idx="577">
                  <c:v>327680</c:v>
                </c:pt>
                <c:pt idx="578">
                  <c:v>327680</c:v>
                </c:pt>
                <c:pt idx="579">
                  <c:v>327680</c:v>
                </c:pt>
                <c:pt idx="580">
                  <c:v>327680</c:v>
                </c:pt>
                <c:pt idx="581">
                  <c:v>327680</c:v>
                </c:pt>
                <c:pt idx="582">
                  <c:v>327680</c:v>
                </c:pt>
                <c:pt idx="583">
                  <c:v>327680</c:v>
                </c:pt>
                <c:pt idx="584">
                  <c:v>327680</c:v>
                </c:pt>
                <c:pt idx="585">
                  <c:v>327680</c:v>
                </c:pt>
                <c:pt idx="586">
                  <c:v>327680</c:v>
                </c:pt>
                <c:pt idx="587">
                  <c:v>327680</c:v>
                </c:pt>
                <c:pt idx="588">
                  <c:v>327680</c:v>
                </c:pt>
                <c:pt idx="589">
                  <c:v>327680</c:v>
                </c:pt>
                <c:pt idx="590">
                  <c:v>327680</c:v>
                </c:pt>
                <c:pt idx="591">
                  <c:v>327680</c:v>
                </c:pt>
                <c:pt idx="592">
                  <c:v>327680</c:v>
                </c:pt>
                <c:pt idx="593">
                  <c:v>327680</c:v>
                </c:pt>
                <c:pt idx="594">
                  <c:v>327680</c:v>
                </c:pt>
                <c:pt idx="595">
                  <c:v>327680</c:v>
                </c:pt>
                <c:pt idx="596">
                  <c:v>327680</c:v>
                </c:pt>
                <c:pt idx="597">
                  <c:v>327680</c:v>
                </c:pt>
                <c:pt idx="598">
                  <c:v>327680</c:v>
                </c:pt>
                <c:pt idx="599">
                  <c:v>327680</c:v>
                </c:pt>
                <c:pt idx="600">
                  <c:v>327680</c:v>
                </c:pt>
                <c:pt idx="601">
                  <c:v>327680</c:v>
                </c:pt>
                <c:pt idx="602">
                  <c:v>327680</c:v>
                </c:pt>
                <c:pt idx="603">
                  <c:v>327680</c:v>
                </c:pt>
                <c:pt idx="604">
                  <c:v>327680</c:v>
                </c:pt>
                <c:pt idx="605">
                  <c:v>327680</c:v>
                </c:pt>
                <c:pt idx="606">
                  <c:v>327680</c:v>
                </c:pt>
                <c:pt idx="607">
                  <c:v>327680</c:v>
                </c:pt>
                <c:pt idx="608">
                  <c:v>327680</c:v>
                </c:pt>
                <c:pt idx="609">
                  <c:v>327680</c:v>
                </c:pt>
                <c:pt idx="610">
                  <c:v>327680</c:v>
                </c:pt>
                <c:pt idx="611">
                  <c:v>327680</c:v>
                </c:pt>
                <c:pt idx="612">
                  <c:v>327680</c:v>
                </c:pt>
                <c:pt idx="613">
                  <c:v>327680</c:v>
                </c:pt>
                <c:pt idx="614">
                  <c:v>327680</c:v>
                </c:pt>
                <c:pt idx="615">
                  <c:v>327680</c:v>
                </c:pt>
                <c:pt idx="616">
                  <c:v>327680</c:v>
                </c:pt>
                <c:pt idx="617">
                  <c:v>327680</c:v>
                </c:pt>
                <c:pt idx="618">
                  <c:v>327680</c:v>
                </c:pt>
                <c:pt idx="619">
                  <c:v>327680</c:v>
                </c:pt>
                <c:pt idx="620">
                  <c:v>327680</c:v>
                </c:pt>
                <c:pt idx="621">
                  <c:v>327680</c:v>
                </c:pt>
                <c:pt idx="622">
                  <c:v>327680</c:v>
                </c:pt>
                <c:pt idx="623">
                  <c:v>327680</c:v>
                </c:pt>
                <c:pt idx="624">
                  <c:v>327680</c:v>
                </c:pt>
                <c:pt idx="625">
                  <c:v>786432</c:v>
                </c:pt>
                <c:pt idx="626">
                  <c:v>786432</c:v>
                </c:pt>
                <c:pt idx="627">
                  <c:v>786432</c:v>
                </c:pt>
                <c:pt idx="628">
                  <c:v>786432</c:v>
                </c:pt>
                <c:pt idx="629">
                  <c:v>786432</c:v>
                </c:pt>
                <c:pt idx="630">
                  <c:v>786432</c:v>
                </c:pt>
                <c:pt idx="631">
                  <c:v>786432</c:v>
                </c:pt>
                <c:pt idx="632">
                  <c:v>786432</c:v>
                </c:pt>
                <c:pt idx="633">
                  <c:v>786432</c:v>
                </c:pt>
                <c:pt idx="634">
                  <c:v>786432</c:v>
                </c:pt>
                <c:pt idx="635">
                  <c:v>786432</c:v>
                </c:pt>
                <c:pt idx="636">
                  <c:v>786432</c:v>
                </c:pt>
                <c:pt idx="637">
                  <c:v>786432</c:v>
                </c:pt>
                <c:pt idx="638">
                  <c:v>786432</c:v>
                </c:pt>
                <c:pt idx="639">
                  <c:v>786432</c:v>
                </c:pt>
                <c:pt idx="640">
                  <c:v>786432</c:v>
                </c:pt>
                <c:pt idx="641">
                  <c:v>786432</c:v>
                </c:pt>
                <c:pt idx="642">
                  <c:v>786432</c:v>
                </c:pt>
                <c:pt idx="643">
                  <c:v>786432</c:v>
                </c:pt>
                <c:pt idx="644">
                  <c:v>786432</c:v>
                </c:pt>
                <c:pt idx="645">
                  <c:v>786432</c:v>
                </c:pt>
                <c:pt idx="646">
                  <c:v>786432</c:v>
                </c:pt>
                <c:pt idx="647">
                  <c:v>786432</c:v>
                </c:pt>
                <c:pt idx="648">
                  <c:v>786432</c:v>
                </c:pt>
                <c:pt idx="649">
                  <c:v>786432</c:v>
                </c:pt>
                <c:pt idx="650">
                  <c:v>786432</c:v>
                </c:pt>
                <c:pt idx="651">
                  <c:v>786432</c:v>
                </c:pt>
                <c:pt idx="652">
                  <c:v>786432</c:v>
                </c:pt>
                <c:pt idx="653">
                  <c:v>786432</c:v>
                </c:pt>
                <c:pt idx="654">
                  <c:v>786432</c:v>
                </c:pt>
                <c:pt idx="655">
                  <c:v>786432</c:v>
                </c:pt>
                <c:pt idx="656">
                  <c:v>786432</c:v>
                </c:pt>
                <c:pt idx="657">
                  <c:v>786432</c:v>
                </c:pt>
                <c:pt idx="658">
                  <c:v>786432</c:v>
                </c:pt>
                <c:pt idx="659">
                  <c:v>786432</c:v>
                </c:pt>
                <c:pt idx="660">
                  <c:v>786432</c:v>
                </c:pt>
                <c:pt idx="661">
                  <c:v>786432</c:v>
                </c:pt>
                <c:pt idx="662">
                  <c:v>786432</c:v>
                </c:pt>
                <c:pt idx="663">
                  <c:v>786432</c:v>
                </c:pt>
                <c:pt idx="664">
                  <c:v>786432</c:v>
                </c:pt>
                <c:pt idx="665">
                  <c:v>786432</c:v>
                </c:pt>
                <c:pt idx="666">
                  <c:v>786432</c:v>
                </c:pt>
                <c:pt idx="667">
                  <c:v>786432</c:v>
                </c:pt>
                <c:pt idx="668">
                  <c:v>786432</c:v>
                </c:pt>
                <c:pt idx="669">
                  <c:v>786432</c:v>
                </c:pt>
                <c:pt idx="670">
                  <c:v>786432</c:v>
                </c:pt>
                <c:pt idx="671">
                  <c:v>786432</c:v>
                </c:pt>
                <c:pt idx="672">
                  <c:v>786432</c:v>
                </c:pt>
                <c:pt idx="673">
                  <c:v>786432</c:v>
                </c:pt>
                <c:pt idx="674">
                  <c:v>786432</c:v>
                </c:pt>
                <c:pt idx="675">
                  <c:v>786432</c:v>
                </c:pt>
                <c:pt idx="676">
                  <c:v>786432</c:v>
                </c:pt>
                <c:pt idx="677">
                  <c:v>786432</c:v>
                </c:pt>
                <c:pt idx="678">
                  <c:v>786432</c:v>
                </c:pt>
                <c:pt idx="679">
                  <c:v>786432</c:v>
                </c:pt>
                <c:pt idx="680">
                  <c:v>786432</c:v>
                </c:pt>
                <c:pt idx="681">
                  <c:v>786432</c:v>
                </c:pt>
                <c:pt idx="682">
                  <c:v>786432</c:v>
                </c:pt>
                <c:pt idx="683">
                  <c:v>786432</c:v>
                </c:pt>
                <c:pt idx="684">
                  <c:v>786432</c:v>
                </c:pt>
                <c:pt idx="685">
                  <c:v>786432</c:v>
                </c:pt>
                <c:pt idx="686">
                  <c:v>786432</c:v>
                </c:pt>
                <c:pt idx="687">
                  <c:v>786432</c:v>
                </c:pt>
                <c:pt idx="688">
                  <c:v>786432</c:v>
                </c:pt>
                <c:pt idx="689">
                  <c:v>786432</c:v>
                </c:pt>
                <c:pt idx="690">
                  <c:v>786432</c:v>
                </c:pt>
                <c:pt idx="691">
                  <c:v>786432</c:v>
                </c:pt>
                <c:pt idx="692">
                  <c:v>786432</c:v>
                </c:pt>
                <c:pt idx="693">
                  <c:v>786432</c:v>
                </c:pt>
                <c:pt idx="694">
                  <c:v>786432</c:v>
                </c:pt>
                <c:pt idx="695">
                  <c:v>786432</c:v>
                </c:pt>
                <c:pt idx="696">
                  <c:v>786432</c:v>
                </c:pt>
                <c:pt idx="697">
                  <c:v>786432</c:v>
                </c:pt>
                <c:pt idx="698">
                  <c:v>786432</c:v>
                </c:pt>
                <c:pt idx="699">
                  <c:v>786432</c:v>
                </c:pt>
                <c:pt idx="700">
                  <c:v>786432</c:v>
                </c:pt>
                <c:pt idx="701">
                  <c:v>786432</c:v>
                </c:pt>
                <c:pt idx="702">
                  <c:v>786432</c:v>
                </c:pt>
                <c:pt idx="703">
                  <c:v>786432</c:v>
                </c:pt>
                <c:pt idx="704">
                  <c:v>786432</c:v>
                </c:pt>
                <c:pt idx="705">
                  <c:v>786432</c:v>
                </c:pt>
                <c:pt idx="706">
                  <c:v>786432</c:v>
                </c:pt>
                <c:pt idx="707">
                  <c:v>786432</c:v>
                </c:pt>
                <c:pt idx="708">
                  <c:v>786432</c:v>
                </c:pt>
                <c:pt idx="709">
                  <c:v>786432</c:v>
                </c:pt>
                <c:pt idx="710">
                  <c:v>786432</c:v>
                </c:pt>
                <c:pt idx="711">
                  <c:v>786432</c:v>
                </c:pt>
                <c:pt idx="712">
                  <c:v>786432</c:v>
                </c:pt>
                <c:pt idx="713">
                  <c:v>786432</c:v>
                </c:pt>
                <c:pt idx="714">
                  <c:v>786432</c:v>
                </c:pt>
                <c:pt idx="715">
                  <c:v>786432</c:v>
                </c:pt>
                <c:pt idx="716">
                  <c:v>786432</c:v>
                </c:pt>
                <c:pt idx="717">
                  <c:v>786432</c:v>
                </c:pt>
                <c:pt idx="718">
                  <c:v>786432</c:v>
                </c:pt>
                <c:pt idx="719">
                  <c:v>786432</c:v>
                </c:pt>
                <c:pt idx="720">
                  <c:v>786432</c:v>
                </c:pt>
                <c:pt idx="721">
                  <c:v>786432</c:v>
                </c:pt>
                <c:pt idx="722">
                  <c:v>786432</c:v>
                </c:pt>
                <c:pt idx="723">
                  <c:v>786432</c:v>
                </c:pt>
                <c:pt idx="724">
                  <c:v>786432</c:v>
                </c:pt>
                <c:pt idx="725">
                  <c:v>786432</c:v>
                </c:pt>
                <c:pt idx="726">
                  <c:v>786432</c:v>
                </c:pt>
                <c:pt idx="727">
                  <c:v>786432</c:v>
                </c:pt>
                <c:pt idx="728">
                  <c:v>786432</c:v>
                </c:pt>
                <c:pt idx="729">
                  <c:v>786432</c:v>
                </c:pt>
                <c:pt idx="730">
                  <c:v>786432</c:v>
                </c:pt>
                <c:pt idx="731">
                  <c:v>786432</c:v>
                </c:pt>
                <c:pt idx="732">
                  <c:v>786432</c:v>
                </c:pt>
                <c:pt idx="733">
                  <c:v>786432</c:v>
                </c:pt>
                <c:pt idx="734">
                  <c:v>786432</c:v>
                </c:pt>
                <c:pt idx="735">
                  <c:v>786432</c:v>
                </c:pt>
                <c:pt idx="736">
                  <c:v>786432</c:v>
                </c:pt>
                <c:pt idx="737">
                  <c:v>786432</c:v>
                </c:pt>
                <c:pt idx="738">
                  <c:v>786432</c:v>
                </c:pt>
                <c:pt idx="739">
                  <c:v>786432</c:v>
                </c:pt>
                <c:pt idx="740">
                  <c:v>786432</c:v>
                </c:pt>
                <c:pt idx="741">
                  <c:v>786432</c:v>
                </c:pt>
                <c:pt idx="742">
                  <c:v>786432</c:v>
                </c:pt>
                <c:pt idx="743">
                  <c:v>786432</c:v>
                </c:pt>
                <c:pt idx="744">
                  <c:v>786432</c:v>
                </c:pt>
                <c:pt idx="745">
                  <c:v>786432</c:v>
                </c:pt>
                <c:pt idx="746">
                  <c:v>786432</c:v>
                </c:pt>
                <c:pt idx="747">
                  <c:v>786432</c:v>
                </c:pt>
                <c:pt idx="748">
                  <c:v>786432</c:v>
                </c:pt>
                <c:pt idx="749">
                  <c:v>5898240</c:v>
                </c:pt>
                <c:pt idx="750">
                  <c:v>5898240</c:v>
                </c:pt>
                <c:pt idx="751">
                  <c:v>5898240</c:v>
                </c:pt>
                <c:pt idx="752">
                  <c:v>5898240</c:v>
                </c:pt>
                <c:pt idx="753">
                  <c:v>5898240</c:v>
                </c:pt>
                <c:pt idx="754">
                  <c:v>5898240</c:v>
                </c:pt>
                <c:pt idx="755">
                  <c:v>5898240</c:v>
                </c:pt>
                <c:pt idx="756">
                  <c:v>5898240</c:v>
                </c:pt>
                <c:pt idx="757">
                  <c:v>5898240</c:v>
                </c:pt>
                <c:pt idx="758">
                  <c:v>5898240</c:v>
                </c:pt>
                <c:pt idx="759">
                  <c:v>5898240</c:v>
                </c:pt>
                <c:pt idx="760">
                  <c:v>5898240</c:v>
                </c:pt>
                <c:pt idx="761">
                  <c:v>5898240</c:v>
                </c:pt>
                <c:pt idx="762">
                  <c:v>5898240</c:v>
                </c:pt>
                <c:pt idx="763">
                  <c:v>5898240</c:v>
                </c:pt>
                <c:pt idx="764">
                  <c:v>5898240</c:v>
                </c:pt>
                <c:pt idx="765">
                  <c:v>5898240</c:v>
                </c:pt>
                <c:pt idx="766">
                  <c:v>5898240</c:v>
                </c:pt>
                <c:pt idx="767">
                  <c:v>5898240</c:v>
                </c:pt>
                <c:pt idx="768">
                  <c:v>5898240</c:v>
                </c:pt>
                <c:pt idx="769">
                  <c:v>5898240</c:v>
                </c:pt>
                <c:pt idx="770">
                  <c:v>5898240</c:v>
                </c:pt>
                <c:pt idx="771">
                  <c:v>5898240</c:v>
                </c:pt>
                <c:pt idx="772">
                  <c:v>5898240</c:v>
                </c:pt>
                <c:pt idx="773">
                  <c:v>5898240</c:v>
                </c:pt>
                <c:pt idx="774">
                  <c:v>5898240</c:v>
                </c:pt>
                <c:pt idx="775">
                  <c:v>5898240</c:v>
                </c:pt>
                <c:pt idx="776">
                  <c:v>5898240</c:v>
                </c:pt>
                <c:pt idx="777">
                  <c:v>5898240</c:v>
                </c:pt>
                <c:pt idx="778">
                  <c:v>5898240</c:v>
                </c:pt>
                <c:pt idx="779">
                  <c:v>5898240</c:v>
                </c:pt>
                <c:pt idx="780">
                  <c:v>5898240</c:v>
                </c:pt>
                <c:pt idx="781">
                  <c:v>5898240</c:v>
                </c:pt>
                <c:pt idx="782">
                  <c:v>5898240</c:v>
                </c:pt>
                <c:pt idx="783">
                  <c:v>5898240</c:v>
                </c:pt>
                <c:pt idx="784">
                  <c:v>5898240</c:v>
                </c:pt>
                <c:pt idx="785">
                  <c:v>5898240</c:v>
                </c:pt>
                <c:pt idx="786">
                  <c:v>5898240</c:v>
                </c:pt>
                <c:pt idx="787">
                  <c:v>5898240</c:v>
                </c:pt>
                <c:pt idx="788">
                  <c:v>5898240</c:v>
                </c:pt>
                <c:pt idx="789">
                  <c:v>5898240</c:v>
                </c:pt>
                <c:pt idx="790">
                  <c:v>5898240</c:v>
                </c:pt>
                <c:pt idx="791">
                  <c:v>5898240</c:v>
                </c:pt>
                <c:pt idx="792">
                  <c:v>5898240</c:v>
                </c:pt>
                <c:pt idx="793">
                  <c:v>5898240</c:v>
                </c:pt>
                <c:pt idx="794">
                  <c:v>5898240</c:v>
                </c:pt>
                <c:pt idx="795">
                  <c:v>5898240</c:v>
                </c:pt>
                <c:pt idx="796">
                  <c:v>5898240</c:v>
                </c:pt>
                <c:pt idx="797">
                  <c:v>5898240</c:v>
                </c:pt>
                <c:pt idx="798">
                  <c:v>5898240</c:v>
                </c:pt>
                <c:pt idx="799">
                  <c:v>5898240</c:v>
                </c:pt>
                <c:pt idx="800">
                  <c:v>5898240</c:v>
                </c:pt>
                <c:pt idx="801">
                  <c:v>5898240</c:v>
                </c:pt>
                <c:pt idx="802">
                  <c:v>5898240</c:v>
                </c:pt>
                <c:pt idx="803">
                  <c:v>5898240</c:v>
                </c:pt>
                <c:pt idx="804">
                  <c:v>5898240</c:v>
                </c:pt>
                <c:pt idx="805">
                  <c:v>5898240</c:v>
                </c:pt>
                <c:pt idx="806">
                  <c:v>5898240</c:v>
                </c:pt>
                <c:pt idx="807">
                  <c:v>5898240</c:v>
                </c:pt>
                <c:pt idx="808">
                  <c:v>5898240</c:v>
                </c:pt>
                <c:pt idx="809">
                  <c:v>5898240</c:v>
                </c:pt>
                <c:pt idx="810">
                  <c:v>5898240</c:v>
                </c:pt>
                <c:pt idx="811">
                  <c:v>5898240</c:v>
                </c:pt>
                <c:pt idx="812">
                  <c:v>5898240</c:v>
                </c:pt>
                <c:pt idx="813">
                  <c:v>5898240</c:v>
                </c:pt>
                <c:pt idx="814">
                  <c:v>5898240</c:v>
                </c:pt>
                <c:pt idx="815">
                  <c:v>5898240</c:v>
                </c:pt>
                <c:pt idx="816">
                  <c:v>5898240</c:v>
                </c:pt>
                <c:pt idx="817">
                  <c:v>5898240</c:v>
                </c:pt>
                <c:pt idx="818">
                  <c:v>5898240</c:v>
                </c:pt>
                <c:pt idx="819">
                  <c:v>5898240</c:v>
                </c:pt>
                <c:pt idx="820">
                  <c:v>5898240</c:v>
                </c:pt>
                <c:pt idx="821">
                  <c:v>5898240</c:v>
                </c:pt>
                <c:pt idx="822">
                  <c:v>5898240</c:v>
                </c:pt>
                <c:pt idx="823">
                  <c:v>5898240</c:v>
                </c:pt>
                <c:pt idx="824">
                  <c:v>5898240</c:v>
                </c:pt>
                <c:pt idx="825">
                  <c:v>5898240</c:v>
                </c:pt>
                <c:pt idx="826">
                  <c:v>5898240</c:v>
                </c:pt>
                <c:pt idx="827">
                  <c:v>5898240</c:v>
                </c:pt>
                <c:pt idx="828">
                  <c:v>5898240</c:v>
                </c:pt>
                <c:pt idx="829">
                  <c:v>5898240</c:v>
                </c:pt>
                <c:pt idx="830">
                  <c:v>5898240</c:v>
                </c:pt>
                <c:pt idx="831">
                  <c:v>5898240</c:v>
                </c:pt>
                <c:pt idx="832">
                  <c:v>5898240</c:v>
                </c:pt>
                <c:pt idx="833">
                  <c:v>5898240</c:v>
                </c:pt>
                <c:pt idx="834">
                  <c:v>5898240</c:v>
                </c:pt>
                <c:pt idx="835">
                  <c:v>5898240</c:v>
                </c:pt>
                <c:pt idx="836">
                  <c:v>5898240</c:v>
                </c:pt>
                <c:pt idx="837">
                  <c:v>5898240</c:v>
                </c:pt>
                <c:pt idx="838">
                  <c:v>5898240</c:v>
                </c:pt>
                <c:pt idx="839">
                  <c:v>5898240</c:v>
                </c:pt>
                <c:pt idx="840">
                  <c:v>5898240</c:v>
                </c:pt>
                <c:pt idx="841">
                  <c:v>5898240</c:v>
                </c:pt>
                <c:pt idx="842">
                  <c:v>5898240</c:v>
                </c:pt>
                <c:pt idx="843">
                  <c:v>5898240</c:v>
                </c:pt>
                <c:pt idx="844">
                  <c:v>2293760</c:v>
                </c:pt>
                <c:pt idx="845">
                  <c:v>2293760</c:v>
                </c:pt>
                <c:pt idx="846">
                  <c:v>2293760</c:v>
                </c:pt>
                <c:pt idx="847">
                  <c:v>2293760</c:v>
                </c:pt>
                <c:pt idx="848">
                  <c:v>2293760</c:v>
                </c:pt>
                <c:pt idx="849">
                  <c:v>2293760</c:v>
                </c:pt>
                <c:pt idx="850">
                  <c:v>2293760</c:v>
                </c:pt>
                <c:pt idx="851">
                  <c:v>2293760</c:v>
                </c:pt>
                <c:pt idx="852">
                  <c:v>2293760</c:v>
                </c:pt>
                <c:pt idx="853">
                  <c:v>2293760</c:v>
                </c:pt>
                <c:pt idx="854">
                  <c:v>2293760</c:v>
                </c:pt>
                <c:pt idx="855">
                  <c:v>2293760</c:v>
                </c:pt>
                <c:pt idx="856">
                  <c:v>2293760</c:v>
                </c:pt>
                <c:pt idx="857">
                  <c:v>2293760</c:v>
                </c:pt>
                <c:pt idx="858">
                  <c:v>2293760</c:v>
                </c:pt>
                <c:pt idx="859">
                  <c:v>2293760</c:v>
                </c:pt>
                <c:pt idx="860">
                  <c:v>2293760</c:v>
                </c:pt>
                <c:pt idx="861">
                  <c:v>2293760</c:v>
                </c:pt>
                <c:pt idx="862">
                  <c:v>2293760</c:v>
                </c:pt>
                <c:pt idx="863">
                  <c:v>2293760</c:v>
                </c:pt>
                <c:pt idx="864">
                  <c:v>2293760</c:v>
                </c:pt>
                <c:pt idx="865">
                  <c:v>2293760</c:v>
                </c:pt>
                <c:pt idx="866">
                  <c:v>2293760</c:v>
                </c:pt>
                <c:pt idx="867">
                  <c:v>2293760</c:v>
                </c:pt>
                <c:pt idx="868">
                  <c:v>2293760</c:v>
                </c:pt>
                <c:pt idx="869">
                  <c:v>2293760</c:v>
                </c:pt>
                <c:pt idx="870">
                  <c:v>2293760</c:v>
                </c:pt>
                <c:pt idx="871">
                  <c:v>2293760</c:v>
                </c:pt>
                <c:pt idx="872">
                  <c:v>2293760</c:v>
                </c:pt>
                <c:pt idx="873">
                  <c:v>2293760</c:v>
                </c:pt>
                <c:pt idx="874">
                  <c:v>2293760</c:v>
                </c:pt>
                <c:pt idx="875">
                  <c:v>2293760</c:v>
                </c:pt>
                <c:pt idx="876">
                  <c:v>2293760</c:v>
                </c:pt>
                <c:pt idx="877">
                  <c:v>2293760</c:v>
                </c:pt>
                <c:pt idx="878">
                  <c:v>2293760</c:v>
                </c:pt>
                <c:pt idx="879">
                  <c:v>2293760</c:v>
                </c:pt>
                <c:pt idx="880">
                  <c:v>2293760</c:v>
                </c:pt>
                <c:pt idx="881">
                  <c:v>2293760</c:v>
                </c:pt>
                <c:pt idx="882">
                  <c:v>2293760</c:v>
                </c:pt>
                <c:pt idx="883">
                  <c:v>2293760</c:v>
                </c:pt>
                <c:pt idx="884">
                  <c:v>2293760</c:v>
                </c:pt>
                <c:pt idx="885">
                  <c:v>2293760</c:v>
                </c:pt>
                <c:pt idx="886">
                  <c:v>2293760</c:v>
                </c:pt>
                <c:pt idx="887">
                  <c:v>2293760</c:v>
                </c:pt>
                <c:pt idx="888">
                  <c:v>2293760</c:v>
                </c:pt>
                <c:pt idx="889">
                  <c:v>2293760</c:v>
                </c:pt>
                <c:pt idx="890">
                  <c:v>2293760</c:v>
                </c:pt>
                <c:pt idx="891">
                  <c:v>2293760</c:v>
                </c:pt>
                <c:pt idx="892">
                  <c:v>2293760</c:v>
                </c:pt>
                <c:pt idx="893">
                  <c:v>2293760</c:v>
                </c:pt>
                <c:pt idx="894">
                  <c:v>2293760</c:v>
                </c:pt>
                <c:pt idx="895">
                  <c:v>2293760</c:v>
                </c:pt>
                <c:pt idx="896">
                  <c:v>2293760</c:v>
                </c:pt>
                <c:pt idx="897">
                  <c:v>2293760</c:v>
                </c:pt>
                <c:pt idx="898">
                  <c:v>2293760</c:v>
                </c:pt>
                <c:pt idx="899">
                  <c:v>2293760</c:v>
                </c:pt>
                <c:pt idx="900">
                  <c:v>2293760</c:v>
                </c:pt>
                <c:pt idx="901">
                  <c:v>2293760</c:v>
                </c:pt>
                <c:pt idx="902">
                  <c:v>2293760</c:v>
                </c:pt>
                <c:pt idx="903">
                  <c:v>2293760</c:v>
                </c:pt>
                <c:pt idx="904">
                  <c:v>2293760</c:v>
                </c:pt>
                <c:pt idx="905">
                  <c:v>2293760</c:v>
                </c:pt>
                <c:pt idx="906">
                  <c:v>2293760</c:v>
                </c:pt>
                <c:pt idx="907">
                  <c:v>983040</c:v>
                </c:pt>
                <c:pt idx="908">
                  <c:v>983040</c:v>
                </c:pt>
                <c:pt idx="909">
                  <c:v>983040</c:v>
                </c:pt>
                <c:pt idx="910">
                  <c:v>983040</c:v>
                </c:pt>
                <c:pt idx="911">
                  <c:v>983040</c:v>
                </c:pt>
                <c:pt idx="912">
                  <c:v>983040</c:v>
                </c:pt>
                <c:pt idx="913">
                  <c:v>983040</c:v>
                </c:pt>
                <c:pt idx="914">
                  <c:v>983040</c:v>
                </c:pt>
                <c:pt idx="915">
                  <c:v>983040</c:v>
                </c:pt>
                <c:pt idx="916">
                  <c:v>983040</c:v>
                </c:pt>
                <c:pt idx="917">
                  <c:v>983040</c:v>
                </c:pt>
                <c:pt idx="918">
                  <c:v>983040</c:v>
                </c:pt>
                <c:pt idx="919">
                  <c:v>983040</c:v>
                </c:pt>
                <c:pt idx="920">
                  <c:v>983040</c:v>
                </c:pt>
                <c:pt idx="921">
                  <c:v>983040</c:v>
                </c:pt>
                <c:pt idx="922">
                  <c:v>983040</c:v>
                </c:pt>
                <c:pt idx="923">
                  <c:v>983040</c:v>
                </c:pt>
                <c:pt idx="924">
                  <c:v>983040</c:v>
                </c:pt>
                <c:pt idx="925">
                  <c:v>983040</c:v>
                </c:pt>
                <c:pt idx="926">
                  <c:v>983040</c:v>
                </c:pt>
                <c:pt idx="927">
                  <c:v>983040</c:v>
                </c:pt>
                <c:pt idx="928">
                  <c:v>983040</c:v>
                </c:pt>
                <c:pt idx="929">
                  <c:v>983040</c:v>
                </c:pt>
                <c:pt idx="930">
                  <c:v>983040</c:v>
                </c:pt>
                <c:pt idx="931">
                  <c:v>983040</c:v>
                </c:pt>
                <c:pt idx="932">
                  <c:v>983040</c:v>
                </c:pt>
                <c:pt idx="933">
                  <c:v>983040</c:v>
                </c:pt>
                <c:pt idx="934">
                  <c:v>983040</c:v>
                </c:pt>
                <c:pt idx="935">
                  <c:v>983040</c:v>
                </c:pt>
                <c:pt idx="936">
                  <c:v>983040</c:v>
                </c:pt>
                <c:pt idx="937">
                  <c:v>983040</c:v>
                </c:pt>
                <c:pt idx="938">
                  <c:v>983040</c:v>
                </c:pt>
                <c:pt idx="939">
                  <c:v>983040</c:v>
                </c:pt>
                <c:pt idx="940">
                  <c:v>983040</c:v>
                </c:pt>
                <c:pt idx="941">
                  <c:v>983040</c:v>
                </c:pt>
                <c:pt idx="942">
                  <c:v>983040</c:v>
                </c:pt>
                <c:pt idx="943">
                  <c:v>983040</c:v>
                </c:pt>
                <c:pt idx="944">
                  <c:v>983040</c:v>
                </c:pt>
                <c:pt idx="945">
                  <c:v>983040</c:v>
                </c:pt>
                <c:pt idx="946">
                  <c:v>983040</c:v>
                </c:pt>
                <c:pt idx="947">
                  <c:v>3440640</c:v>
                </c:pt>
                <c:pt idx="948">
                  <c:v>3440640</c:v>
                </c:pt>
                <c:pt idx="949">
                  <c:v>3440640</c:v>
                </c:pt>
                <c:pt idx="950">
                  <c:v>3440640</c:v>
                </c:pt>
                <c:pt idx="951">
                  <c:v>3440640</c:v>
                </c:pt>
                <c:pt idx="952">
                  <c:v>3440640</c:v>
                </c:pt>
                <c:pt idx="953">
                  <c:v>3440640</c:v>
                </c:pt>
                <c:pt idx="954">
                  <c:v>3440640</c:v>
                </c:pt>
                <c:pt idx="955">
                  <c:v>3440640</c:v>
                </c:pt>
                <c:pt idx="956">
                  <c:v>3440640</c:v>
                </c:pt>
                <c:pt idx="957">
                  <c:v>3440640</c:v>
                </c:pt>
                <c:pt idx="958">
                  <c:v>3440640</c:v>
                </c:pt>
                <c:pt idx="959">
                  <c:v>3440640</c:v>
                </c:pt>
                <c:pt idx="960">
                  <c:v>3440640</c:v>
                </c:pt>
                <c:pt idx="961">
                  <c:v>3440640</c:v>
                </c:pt>
                <c:pt idx="962">
                  <c:v>3440640</c:v>
                </c:pt>
                <c:pt idx="963">
                  <c:v>3440640</c:v>
                </c:pt>
                <c:pt idx="964">
                  <c:v>3440640</c:v>
                </c:pt>
                <c:pt idx="965">
                  <c:v>3440640</c:v>
                </c:pt>
                <c:pt idx="966">
                  <c:v>3440640</c:v>
                </c:pt>
                <c:pt idx="967">
                  <c:v>3440640</c:v>
                </c:pt>
                <c:pt idx="968">
                  <c:v>3440640</c:v>
                </c:pt>
                <c:pt idx="969">
                  <c:v>3440640</c:v>
                </c:pt>
                <c:pt idx="970">
                  <c:v>3440640</c:v>
                </c:pt>
                <c:pt idx="971">
                  <c:v>3440640</c:v>
                </c:pt>
                <c:pt idx="972">
                  <c:v>3440640</c:v>
                </c:pt>
                <c:pt idx="973">
                  <c:v>3440640</c:v>
                </c:pt>
                <c:pt idx="974">
                  <c:v>3440640</c:v>
                </c:pt>
                <c:pt idx="975">
                  <c:v>3440640</c:v>
                </c:pt>
                <c:pt idx="976">
                  <c:v>3440640</c:v>
                </c:pt>
                <c:pt idx="977">
                  <c:v>3440640</c:v>
                </c:pt>
                <c:pt idx="978">
                  <c:v>3440640</c:v>
                </c:pt>
                <c:pt idx="979">
                  <c:v>3440640</c:v>
                </c:pt>
                <c:pt idx="980">
                  <c:v>3440640</c:v>
                </c:pt>
                <c:pt idx="981">
                  <c:v>3440640</c:v>
                </c:pt>
                <c:pt idx="982">
                  <c:v>3440640</c:v>
                </c:pt>
                <c:pt idx="983">
                  <c:v>3440640</c:v>
                </c:pt>
                <c:pt idx="984">
                  <c:v>3440640</c:v>
                </c:pt>
                <c:pt idx="985">
                  <c:v>3440640</c:v>
                </c:pt>
                <c:pt idx="986">
                  <c:v>3440640</c:v>
                </c:pt>
                <c:pt idx="987">
                  <c:v>3440640</c:v>
                </c:pt>
                <c:pt idx="988">
                  <c:v>3440640</c:v>
                </c:pt>
                <c:pt idx="989">
                  <c:v>3440640</c:v>
                </c:pt>
                <c:pt idx="990">
                  <c:v>3440640</c:v>
                </c:pt>
                <c:pt idx="991">
                  <c:v>3440640</c:v>
                </c:pt>
                <c:pt idx="992">
                  <c:v>3440640</c:v>
                </c:pt>
                <c:pt idx="993">
                  <c:v>3440640</c:v>
                </c:pt>
                <c:pt idx="994">
                  <c:v>3440640</c:v>
                </c:pt>
                <c:pt idx="995">
                  <c:v>3440640</c:v>
                </c:pt>
                <c:pt idx="996">
                  <c:v>3440640</c:v>
                </c:pt>
                <c:pt idx="997">
                  <c:v>3440640</c:v>
                </c:pt>
                <c:pt idx="998">
                  <c:v>3440640</c:v>
                </c:pt>
                <c:pt idx="999">
                  <c:v>3440640</c:v>
                </c:pt>
                <c:pt idx="1000">
                  <c:v>3440640</c:v>
                </c:pt>
              </c:numCache>
            </c:numRef>
          </c:val>
          <c:smooth val="0"/>
          <c:extLst>
            <c:ext xmlns:c16="http://schemas.microsoft.com/office/drawing/2014/chart" uri="{C3380CC4-5D6E-409C-BE32-E72D297353CC}">
              <c16:uniqueId val="{00000001-FAF6-4009-9841-8F342F40E80F}"/>
            </c:ext>
          </c:extLst>
        </c:ser>
        <c:dLbls>
          <c:showLegendKey val="0"/>
          <c:showVal val="0"/>
          <c:showCatName val="0"/>
          <c:showSerName val="0"/>
          <c:showPercent val="0"/>
          <c:showBubbleSize val="0"/>
        </c:dLbls>
        <c:smooth val="0"/>
        <c:axId val="1235335935"/>
        <c:axId val="1235333855"/>
      </c:lineChart>
      <c:catAx>
        <c:axId val="123533593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ream flow from (left to righ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5333855"/>
        <c:crosses val="autoZero"/>
        <c:auto val="1"/>
        <c:lblAlgn val="ctr"/>
        <c:lblOffset val="100"/>
        <c:noMultiLvlLbl val="0"/>
      </c:catAx>
      <c:valAx>
        <c:axId val="1235333855"/>
        <c:scaling>
          <c:orientation val="minMax"/>
          <c:max val="650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operat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533593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dd strea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series 2</c:v>
          </c:tx>
          <c:spPr>
            <a:ln w="15875" cap="rnd">
              <a:solidFill>
                <a:schemeClr val="bg2">
                  <a:lumMod val="75000"/>
                </a:schemeClr>
              </a:solidFill>
              <a:round/>
            </a:ln>
            <a:effectLst/>
          </c:spPr>
          <c:marker>
            <c:symbol val="none"/>
          </c:marker>
          <c:val>
            <c:numRef>
              <c:f>Odd!$E$1:$E$200</c:f>
              <c:numCache>
                <c:formatCode>General</c:formatCode>
                <c:ptCount val="200"/>
                <c:pt idx="0">
                  <c:v>11500000</c:v>
                </c:pt>
                <c:pt idx="1">
                  <c:v>11500000</c:v>
                </c:pt>
                <c:pt idx="2">
                  <c:v>11500000</c:v>
                </c:pt>
                <c:pt idx="3">
                  <c:v>0</c:v>
                </c:pt>
                <c:pt idx="4">
                  <c:v>11500000</c:v>
                </c:pt>
                <c:pt idx="5">
                  <c:v>11500000</c:v>
                </c:pt>
                <c:pt idx="6">
                  <c:v>0</c:v>
                </c:pt>
                <c:pt idx="7">
                  <c:v>11500000</c:v>
                </c:pt>
                <c:pt idx="8">
                  <c:v>11500000</c:v>
                </c:pt>
                <c:pt idx="9">
                  <c:v>11500000</c:v>
                </c:pt>
                <c:pt idx="10">
                  <c:v>0</c:v>
                </c:pt>
                <c:pt idx="11">
                  <c:v>11500000</c:v>
                </c:pt>
                <c:pt idx="12">
                  <c:v>11500000</c:v>
                </c:pt>
                <c:pt idx="13">
                  <c:v>11500000</c:v>
                </c:pt>
                <c:pt idx="14">
                  <c:v>11500000</c:v>
                </c:pt>
                <c:pt idx="15">
                  <c:v>11500000</c:v>
                </c:pt>
                <c:pt idx="16">
                  <c:v>11500000</c:v>
                </c:pt>
                <c:pt idx="17">
                  <c:v>11500000</c:v>
                </c:pt>
                <c:pt idx="18">
                  <c:v>11500000</c:v>
                </c:pt>
                <c:pt idx="19">
                  <c:v>11500000</c:v>
                </c:pt>
                <c:pt idx="20">
                  <c:v>11500000</c:v>
                </c:pt>
                <c:pt idx="21">
                  <c:v>11500000</c:v>
                </c:pt>
                <c:pt idx="22">
                  <c:v>11500000</c:v>
                </c:pt>
                <c:pt idx="23">
                  <c:v>11500000</c:v>
                </c:pt>
                <c:pt idx="24">
                  <c:v>11500000</c:v>
                </c:pt>
                <c:pt idx="25">
                  <c:v>11500000</c:v>
                </c:pt>
                <c:pt idx="26">
                  <c:v>11500000</c:v>
                </c:pt>
                <c:pt idx="27">
                  <c:v>11500000</c:v>
                </c:pt>
                <c:pt idx="28">
                  <c:v>11500000</c:v>
                </c:pt>
                <c:pt idx="29">
                  <c:v>11500000</c:v>
                </c:pt>
                <c:pt idx="30">
                  <c:v>11500000</c:v>
                </c:pt>
                <c:pt idx="31">
                  <c:v>11500000</c:v>
                </c:pt>
                <c:pt idx="32">
                  <c:v>11500000</c:v>
                </c:pt>
                <c:pt idx="33">
                  <c:v>11500000</c:v>
                </c:pt>
                <c:pt idx="34">
                  <c:v>11500000</c:v>
                </c:pt>
                <c:pt idx="35">
                  <c:v>11500000</c:v>
                </c:pt>
                <c:pt idx="36">
                  <c:v>11500000</c:v>
                </c:pt>
                <c:pt idx="37">
                  <c:v>11500000</c:v>
                </c:pt>
                <c:pt idx="38">
                  <c:v>11500000</c:v>
                </c:pt>
                <c:pt idx="39">
                  <c:v>11500000</c:v>
                </c:pt>
                <c:pt idx="40">
                  <c:v>0</c:v>
                </c:pt>
                <c:pt idx="41">
                  <c:v>0</c:v>
                </c:pt>
                <c:pt idx="42">
                  <c:v>11500000</c:v>
                </c:pt>
                <c:pt idx="43">
                  <c:v>11500000</c:v>
                </c:pt>
                <c:pt idx="44">
                  <c:v>0</c:v>
                </c:pt>
                <c:pt idx="45">
                  <c:v>11500000</c:v>
                </c:pt>
                <c:pt idx="46">
                  <c:v>11500000</c:v>
                </c:pt>
                <c:pt idx="47">
                  <c:v>11500000</c:v>
                </c:pt>
                <c:pt idx="48">
                  <c:v>0</c:v>
                </c:pt>
                <c:pt idx="49">
                  <c:v>11500000</c:v>
                </c:pt>
                <c:pt idx="50">
                  <c:v>11500000</c:v>
                </c:pt>
                <c:pt idx="51">
                  <c:v>0</c:v>
                </c:pt>
                <c:pt idx="52">
                  <c:v>11500000</c:v>
                </c:pt>
                <c:pt idx="53">
                  <c:v>11500000</c:v>
                </c:pt>
                <c:pt idx="54">
                  <c:v>11500000</c:v>
                </c:pt>
                <c:pt idx="55">
                  <c:v>11500000</c:v>
                </c:pt>
                <c:pt idx="56">
                  <c:v>11500000</c:v>
                </c:pt>
                <c:pt idx="57">
                  <c:v>11500000</c:v>
                </c:pt>
                <c:pt idx="58">
                  <c:v>11500000</c:v>
                </c:pt>
                <c:pt idx="59">
                  <c:v>11500000</c:v>
                </c:pt>
                <c:pt idx="60">
                  <c:v>11500000</c:v>
                </c:pt>
                <c:pt idx="61">
                  <c:v>11500000</c:v>
                </c:pt>
                <c:pt idx="62">
                  <c:v>11500000</c:v>
                </c:pt>
                <c:pt idx="63">
                  <c:v>11500000</c:v>
                </c:pt>
                <c:pt idx="64">
                  <c:v>11500000</c:v>
                </c:pt>
                <c:pt idx="65">
                  <c:v>11500000</c:v>
                </c:pt>
                <c:pt idx="66">
                  <c:v>11500000</c:v>
                </c:pt>
                <c:pt idx="67">
                  <c:v>11500000</c:v>
                </c:pt>
                <c:pt idx="68">
                  <c:v>11500000</c:v>
                </c:pt>
                <c:pt idx="69">
                  <c:v>11500000</c:v>
                </c:pt>
                <c:pt idx="70">
                  <c:v>11500000</c:v>
                </c:pt>
                <c:pt idx="71">
                  <c:v>11500000</c:v>
                </c:pt>
                <c:pt idx="72">
                  <c:v>11500000</c:v>
                </c:pt>
                <c:pt idx="73">
                  <c:v>11500000</c:v>
                </c:pt>
                <c:pt idx="74">
                  <c:v>11500000</c:v>
                </c:pt>
                <c:pt idx="75">
                  <c:v>11500000</c:v>
                </c:pt>
                <c:pt idx="76">
                  <c:v>11500000</c:v>
                </c:pt>
                <c:pt idx="77">
                  <c:v>11500000</c:v>
                </c:pt>
                <c:pt idx="78">
                  <c:v>0</c:v>
                </c:pt>
                <c:pt idx="79">
                  <c:v>11500000</c:v>
                </c:pt>
                <c:pt idx="80">
                  <c:v>11500000</c:v>
                </c:pt>
                <c:pt idx="81">
                  <c:v>0</c:v>
                </c:pt>
                <c:pt idx="82">
                  <c:v>0</c:v>
                </c:pt>
                <c:pt idx="83">
                  <c:v>11500000</c:v>
                </c:pt>
                <c:pt idx="84">
                  <c:v>11500000</c:v>
                </c:pt>
                <c:pt idx="85">
                  <c:v>11500000</c:v>
                </c:pt>
                <c:pt idx="86">
                  <c:v>11500000</c:v>
                </c:pt>
                <c:pt idx="87">
                  <c:v>11500000</c:v>
                </c:pt>
                <c:pt idx="88">
                  <c:v>11500000</c:v>
                </c:pt>
                <c:pt idx="89">
                  <c:v>11500000</c:v>
                </c:pt>
                <c:pt idx="90">
                  <c:v>11500000</c:v>
                </c:pt>
                <c:pt idx="91">
                  <c:v>11500000</c:v>
                </c:pt>
                <c:pt idx="92">
                  <c:v>11500000</c:v>
                </c:pt>
                <c:pt idx="93">
                  <c:v>11500000</c:v>
                </c:pt>
                <c:pt idx="94">
                  <c:v>11500000</c:v>
                </c:pt>
                <c:pt idx="95">
                  <c:v>11500000</c:v>
                </c:pt>
                <c:pt idx="96">
                  <c:v>11500000</c:v>
                </c:pt>
                <c:pt idx="97">
                  <c:v>11500000</c:v>
                </c:pt>
                <c:pt idx="98">
                  <c:v>11500000</c:v>
                </c:pt>
                <c:pt idx="99">
                  <c:v>11500000</c:v>
                </c:pt>
                <c:pt idx="100">
                  <c:v>11500000</c:v>
                </c:pt>
                <c:pt idx="101">
                  <c:v>11500000</c:v>
                </c:pt>
                <c:pt idx="102">
                  <c:v>11500000</c:v>
                </c:pt>
                <c:pt idx="103">
                  <c:v>11500000</c:v>
                </c:pt>
                <c:pt idx="104">
                  <c:v>11500000</c:v>
                </c:pt>
                <c:pt idx="105">
                  <c:v>11500000</c:v>
                </c:pt>
                <c:pt idx="106">
                  <c:v>11500000</c:v>
                </c:pt>
                <c:pt idx="107">
                  <c:v>11500000</c:v>
                </c:pt>
                <c:pt idx="108">
                  <c:v>11500000</c:v>
                </c:pt>
                <c:pt idx="109">
                  <c:v>11500000</c:v>
                </c:pt>
                <c:pt idx="110">
                  <c:v>11500000</c:v>
                </c:pt>
                <c:pt idx="111">
                  <c:v>11500000</c:v>
                </c:pt>
                <c:pt idx="112">
                  <c:v>11500000</c:v>
                </c:pt>
                <c:pt idx="113">
                  <c:v>11500000</c:v>
                </c:pt>
                <c:pt idx="114">
                  <c:v>11500000</c:v>
                </c:pt>
                <c:pt idx="115">
                  <c:v>11500000</c:v>
                </c:pt>
                <c:pt idx="116">
                  <c:v>11500000</c:v>
                </c:pt>
                <c:pt idx="117">
                  <c:v>11500000</c:v>
                </c:pt>
                <c:pt idx="118">
                  <c:v>11500000</c:v>
                </c:pt>
                <c:pt idx="119">
                  <c:v>11500000</c:v>
                </c:pt>
                <c:pt idx="120">
                  <c:v>11500000</c:v>
                </c:pt>
                <c:pt idx="121">
                  <c:v>11500000</c:v>
                </c:pt>
                <c:pt idx="122">
                  <c:v>11500000</c:v>
                </c:pt>
                <c:pt idx="123">
                  <c:v>11500000</c:v>
                </c:pt>
                <c:pt idx="124">
                  <c:v>11500000</c:v>
                </c:pt>
                <c:pt idx="125">
                  <c:v>11500000</c:v>
                </c:pt>
                <c:pt idx="126">
                  <c:v>11500000</c:v>
                </c:pt>
                <c:pt idx="127">
                  <c:v>11500000</c:v>
                </c:pt>
                <c:pt idx="128">
                  <c:v>11500000</c:v>
                </c:pt>
                <c:pt idx="129">
                  <c:v>11500000</c:v>
                </c:pt>
                <c:pt idx="130">
                  <c:v>11500000</c:v>
                </c:pt>
                <c:pt idx="131">
                  <c:v>11500000</c:v>
                </c:pt>
                <c:pt idx="132">
                  <c:v>11500000</c:v>
                </c:pt>
                <c:pt idx="133">
                  <c:v>11500000</c:v>
                </c:pt>
                <c:pt idx="134">
                  <c:v>11500000</c:v>
                </c:pt>
                <c:pt idx="135">
                  <c:v>11500000</c:v>
                </c:pt>
                <c:pt idx="136">
                  <c:v>11500000</c:v>
                </c:pt>
                <c:pt idx="137">
                  <c:v>11500000</c:v>
                </c:pt>
                <c:pt idx="138">
                  <c:v>11500000</c:v>
                </c:pt>
                <c:pt idx="139">
                  <c:v>11500000</c:v>
                </c:pt>
                <c:pt idx="140">
                  <c:v>11500000</c:v>
                </c:pt>
                <c:pt idx="141">
                  <c:v>0</c:v>
                </c:pt>
                <c:pt idx="142">
                  <c:v>11500000</c:v>
                </c:pt>
                <c:pt idx="143">
                  <c:v>11500000</c:v>
                </c:pt>
                <c:pt idx="144">
                  <c:v>11500000</c:v>
                </c:pt>
                <c:pt idx="145">
                  <c:v>11500000</c:v>
                </c:pt>
                <c:pt idx="146">
                  <c:v>0</c:v>
                </c:pt>
                <c:pt idx="147">
                  <c:v>0</c:v>
                </c:pt>
                <c:pt idx="148">
                  <c:v>11500000</c:v>
                </c:pt>
                <c:pt idx="149">
                  <c:v>11500000</c:v>
                </c:pt>
                <c:pt idx="150">
                  <c:v>11500000</c:v>
                </c:pt>
                <c:pt idx="151">
                  <c:v>0</c:v>
                </c:pt>
                <c:pt idx="152">
                  <c:v>11500000</c:v>
                </c:pt>
                <c:pt idx="153">
                  <c:v>0</c:v>
                </c:pt>
                <c:pt idx="154">
                  <c:v>11500000</c:v>
                </c:pt>
                <c:pt idx="155">
                  <c:v>11500000</c:v>
                </c:pt>
                <c:pt idx="156">
                  <c:v>11500000</c:v>
                </c:pt>
                <c:pt idx="157">
                  <c:v>11500000</c:v>
                </c:pt>
                <c:pt idx="158">
                  <c:v>11500000</c:v>
                </c:pt>
                <c:pt idx="159">
                  <c:v>11500000</c:v>
                </c:pt>
                <c:pt idx="160">
                  <c:v>11500000</c:v>
                </c:pt>
                <c:pt idx="161">
                  <c:v>11500000</c:v>
                </c:pt>
                <c:pt idx="162">
                  <c:v>11500000</c:v>
                </c:pt>
                <c:pt idx="163">
                  <c:v>11500000</c:v>
                </c:pt>
                <c:pt idx="164">
                  <c:v>11500000</c:v>
                </c:pt>
                <c:pt idx="165">
                  <c:v>11500000</c:v>
                </c:pt>
                <c:pt idx="166">
                  <c:v>11500000</c:v>
                </c:pt>
                <c:pt idx="167">
                  <c:v>11500000</c:v>
                </c:pt>
                <c:pt idx="168">
                  <c:v>11500000</c:v>
                </c:pt>
                <c:pt idx="169">
                  <c:v>11500000</c:v>
                </c:pt>
                <c:pt idx="170">
                  <c:v>11500000</c:v>
                </c:pt>
                <c:pt idx="171">
                  <c:v>11500000</c:v>
                </c:pt>
                <c:pt idx="172">
                  <c:v>11500000</c:v>
                </c:pt>
                <c:pt idx="173">
                  <c:v>11500000</c:v>
                </c:pt>
                <c:pt idx="174">
                  <c:v>11500000</c:v>
                </c:pt>
                <c:pt idx="175">
                  <c:v>11500000</c:v>
                </c:pt>
                <c:pt idx="176">
                  <c:v>11500000</c:v>
                </c:pt>
                <c:pt idx="177">
                  <c:v>11500000</c:v>
                </c:pt>
                <c:pt idx="178">
                  <c:v>11500000</c:v>
                </c:pt>
                <c:pt idx="179">
                  <c:v>11500000</c:v>
                </c:pt>
                <c:pt idx="180">
                  <c:v>11500000</c:v>
                </c:pt>
                <c:pt idx="181">
                  <c:v>11500000</c:v>
                </c:pt>
                <c:pt idx="182">
                  <c:v>11500000</c:v>
                </c:pt>
                <c:pt idx="183">
                  <c:v>11500000</c:v>
                </c:pt>
                <c:pt idx="184">
                  <c:v>11500000</c:v>
                </c:pt>
                <c:pt idx="185">
                  <c:v>11500000</c:v>
                </c:pt>
                <c:pt idx="186">
                  <c:v>11500000</c:v>
                </c:pt>
                <c:pt idx="187">
                  <c:v>11500000</c:v>
                </c:pt>
                <c:pt idx="188">
                  <c:v>11500000</c:v>
                </c:pt>
                <c:pt idx="189">
                  <c:v>11500000</c:v>
                </c:pt>
                <c:pt idx="190">
                  <c:v>11500000</c:v>
                </c:pt>
                <c:pt idx="191">
                  <c:v>11500000</c:v>
                </c:pt>
                <c:pt idx="192">
                  <c:v>11500000</c:v>
                </c:pt>
                <c:pt idx="193">
                  <c:v>11500000</c:v>
                </c:pt>
                <c:pt idx="194">
                  <c:v>11500000</c:v>
                </c:pt>
                <c:pt idx="195">
                  <c:v>11500000</c:v>
                </c:pt>
                <c:pt idx="196">
                  <c:v>11500000</c:v>
                </c:pt>
                <c:pt idx="197">
                  <c:v>11500000</c:v>
                </c:pt>
                <c:pt idx="198">
                  <c:v>11500000</c:v>
                </c:pt>
                <c:pt idx="199">
                  <c:v>11500000</c:v>
                </c:pt>
              </c:numCache>
            </c:numRef>
          </c:val>
          <c:smooth val="0"/>
          <c:extLst>
            <c:ext xmlns:c16="http://schemas.microsoft.com/office/drawing/2014/chart" uri="{C3380CC4-5D6E-409C-BE32-E72D297353CC}">
              <c16:uniqueId val="{00000000-0734-42CE-8153-E768B8227B51}"/>
            </c:ext>
          </c:extLst>
        </c:ser>
        <c:ser>
          <c:idx val="0"/>
          <c:order val="1"/>
          <c:spPr>
            <a:ln w="28575" cap="rnd">
              <a:solidFill>
                <a:schemeClr val="dk1">
                  <a:tint val="88500"/>
                </a:schemeClr>
              </a:solidFill>
              <a:round/>
            </a:ln>
            <a:effectLst/>
          </c:spPr>
          <c:marker>
            <c:symbol val="none"/>
          </c:marker>
          <c:val>
            <c:numRef>
              <c:f>Odd!$D$1:$D$200</c:f>
              <c:numCache>
                <c:formatCode>General</c:formatCode>
                <c:ptCount val="200"/>
                <c:pt idx="0">
                  <c:v>8257536</c:v>
                </c:pt>
                <c:pt idx="1">
                  <c:v>2752512</c:v>
                </c:pt>
                <c:pt idx="2">
                  <c:v>589824</c:v>
                </c:pt>
                <c:pt idx="3">
                  <c:v>196608</c:v>
                </c:pt>
                <c:pt idx="4">
                  <c:v>1769472</c:v>
                </c:pt>
                <c:pt idx="5">
                  <c:v>917504</c:v>
                </c:pt>
                <c:pt idx="6">
                  <c:v>2293760</c:v>
                </c:pt>
                <c:pt idx="7">
                  <c:v>983040</c:v>
                </c:pt>
                <c:pt idx="8">
                  <c:v>6422528</c:v>
                </c:pt>
                <c:pt idx="9">
                  <c:v>262144</c:v>
                </c:pt>
                <c:pt idx="10">
                  <c:v>2752512</c:v>
                </c:pt>
                <c:pt idx="11">
                  <c:v>3211264</c:v>
                </c:pt>
                <c:pt idx="12">
                  <c:v>1966080</c:v>
                </c:pt>
                <c:pt idx="13">
                  <c:v>4587520</c:v>
                </c:pt>
                <c:pt idx="14">
                  <c:v>2359296</c:v>
                </c:pt>
                <c:pt idx="15">
                  <c:v>1376256</c:v>
                </c:pt>
                <c:pt idx="16">
                  <c:v>3932160</c:v>
                </c:pt>
                <c:pt idx="17">
                  <c:v>2752512</c:v>
                </c:pt>
                <c:pt idx="18">
                  <c:v>393216</c:v>
                </c:pt>
                <c:pt idx="19">
                  <c:v>1638400</c:v>
                </c:pt>
                <c:pt idx="20">
                  <c:v>4718592</c:v>
                </c:pt>
                <c:pt idx="21">
                  <c:v>655360</c:v>
                </c:pt>
                <c:pt idx="22">
                  <c:v>786432</c:v>
                </c:pt>
                <c:pt idx="23">
                  <c:v>491520</c:v>
                </c:pt>
                <c:pt idx="24">
                  <c:v>3440640</c:v>
                </c:pt>
                <c:pt idx="25">
                  <c:v>3670016</c:v>
                </c:pt>
                <c:pt idx="26">
                  <c:v>2949120</c:v>
                </c:pt>
                <c:pt idx="27">
                  <c:v>2752512</c:v>
                </c:pt>
                <c:pt idx="28">
                  <c:v>196608</c:v>
                </c:pt>
                <c:pt idx="29">
                  <c:v>2359296</c:v>
                </c:pt>
                <c:pt idx="30">
                  <c:v>5898240</c:v>
                </c:pt>
                <c:pt idx="31">
                  <c:v>458752</c:v>
                </c:pt>
                <c:pt idx="32">
                  <c:v>2359296</c:v>
                </c:pt>
                <c:pt idx="33">
                  <c:v>983040</c:v>
                </c:pt>
                <c:pt idx="34">
                  <c:v>983040</c:v>
                </c:pt>
                <c:pt idx="35">
                  <c:v>524288</c:v>
                </c:pt>
                <c:pt idx="36">
                  <c:v>4128768</c:v>
                </c:pt>
                <c:pt idx="37">
                  <c:v>983040</c:v>
                </c:pt>
                <c:pt idx="38">
                  <c:v>7077888</c:v>
                </c:pt>
                <c:pt idx="39">
                  <c:v>1179648</c:v>
                </c:pt>
                <c:pt idx="40">
                  <c:v>786432</c:v>
                </c:pt>
                <c:pt idx="41">
                  <c:v>917504</c:v>
                </c:pt>
                <c:pt idx="42">
                  <c:v>3440640</c:v>
                </c:pt>
                <c:pt idx="43">
                  <c:v>983040</c:v>
                </c:pt>
                <c:pt idx="44">
                  <c:v>3670016</c:v>
                </c:pt>
                <c:pt idx="45">
                  <c:v>2752512</c:v>
                </c:pt>
                <c:pt idx="46">
                  <c:v>655360</c:v>
                </c:pt>
                <c:pt idx="47">
                  <c:v>1605632</c:v>
                </c:pt>
                <c:pt idx="48">
                  <c:v>884736</c:v>
                </c:pt>
                <c:pt idx="49">
                  <c:v>1146880</c:v>
                </c:pt>
                <c:pt idx="50">
                  <c:v>786432</c:v>
                </c:pt>
                <c:pt idx="51">
                  <c:v>393216</c:v>
                </c:pt>
                <c:pt idx="52">
                  <c:v>3670016</c:v>
                </c:pt>
                <c:pt idx="53">
                  <c:v>1146880</c:v>
                </c:pt>
                <c:pt idx="54">
                  <c:v>294912</c:v>
                </c:pt>
                <c:pt idx="55">
                  <c:v>655360</c:v>
                </c:pt>
                <c:pt idx="56">
                  <c:v>1376256</c:v>
                </c:pt>
                <c:pt idx="57">
                  <c:v>1966080</c:v>
                </c:pt>
                <c:pt idx="58">
                  <c:v>1769472</c:v>
                </c:pt>
                <c:pt idx="59">
                  <c:v>163840</c:v>
                </c:pt>
                <c:pt idx="60">
                  <c:v>1966080</c:v>
                </c:pt>
                <c:pt idx="61">
                  <c:v>3932160</c:v>
                </c:pt>
                <c:pt idx="62">
                  <c:v>2752512</c:v>
                </c:pt>
                <c:pt idx="63">
                  <c:v>2752512</c:v>
                </c:pt>
                <c:pt idx="64">
                  <c:v>589824</c:v>
                </c:pt>
                <c:pt idx="65">
                  <c:v>1966080</c:v>
                </c:pt>
                <c:pt idx="66">
                  <c:v>4915200</c:v>
                </c:pt>
                <c:pt idx="67">
                  <c:v>2457600</c:v>
                </c:pt>
                <c:pt idx="68">
                  <c:v>229376</c:v>
                </c:pt>
                <c:pt idx="69">
                  <c:v>229376</c:v>
                </c:pt>
                <c:pt idx="70">
                  <c:v>2752512</c:v>
                </c:pt>
                <c:pt idx="71">
                  <c:v>1179648</c:v>
                </c:pt>
                <c:pt idx="72">
                  <c:v>2949120</c:v>
                </c:pt>
                <c:pt idx="73">
                  <c:v>2621440</c:v>
                </c:pt>
                <c:pt idx="74">
                  <c:v>589824</c:v>
                </c:pt>
                <c:pt idx="75">
                  <c:v>688128</c:v>
                </c:pt>
                <c:pt idx="76">
                  <c:v>589824</c:v>
                </c:pt>
                <c:pt idx="77">
                  <c:v>131072</c:v>
                </c:pt>
                <c:pt idx="78">
                  <c:v>1966080</c:v>
                </c:pt>
                <c:pt idx="79">
                  <c:v>589824</c:v>
                </c:pt>
                <c:pt idx="80">
                  <c:v>131072</c:v>
                </c:pt>
                <c:pt idx="81">
                  <c:v>786432</c:v>
                </c:pt>
                <c:pt idx="82">
                  <c:v>1376256</c:v>
                </c:pt>
                <c:pt idx="83">
                  <c:v>655360</c:v>
                </c:pt>
                <c:pt idx="84">
                  <c:v>8028160</c:v>
                </c:pt>
                <c:pt idx="85">
                  <c:v>786432</c:v>
                </c:pt>
                <c:pt idx="86">
                  <c:v>6881280</c:v>
                </c:pt>
                <c:pt idx="87">
                  <c:v>262144</c:v>
                </c:pt>
                <c:pt idx="88">
                  <c:v>4587520</c:v>
                </c:pt>
                <c:pt idx="89">
                  <c:v>491520</c:v>
                </c:pt>
                <c:pt idx="90">
                  <c:v>1310720</c:v>
                </c:pt>
                <c:pt idx="91">
                  <c:v>917504</c:v>
                </c:pt>
                <c:pt idx="92">
                  <c:v>1572864</c:v>
                </c:pt>
                <c:pt idx="93">
                  <c:v>327680</c:v>
                </c:pt>
                <c:pt idx="94">
                  <c:v>5898240</c:v>
                </c:pt>
                <c:pt idx="95">
                  <c:v>1572864</c:v>
                </c:pt>
                <c:pt idx="96">
                  <c:v>4915200</c:v>
                </c:pt>
                <c:pt idx="97">
                  <c:v>262144</c:v>
                </c:pt>
                <c:pt idx="98">
                  <c:v>131072</c:v>
                </c:pt>
                <c:pt idx="99">
                  <c:v>1572864</c:v>
                </c:pt>
                <c:pt idx="100">
                  <c:v>131072</c:v>
                </c:pt>
                <c:pt idx="101">
                  <c:v>1572864</c:v>
                </c:pt>
                <c:pt idx="102">
                  <c:v>1966080</c:v>
                </c:pt>
                <c:pt idx="103">
                  <c:v>163840</c:v>
                </c:pt>
                <c:pt idx="104">
                  <c:v>2359296</c:v>
                </c:pt>
                <c:pt idx="105">
                  <c:v>655360</c:v>
                </c:pt>
                <c:pt idx="106">
                  <c:v>2752512</c:v>
                </c:pt>
                <c:pt idx="107">
                  <c:v>589824</c:v>
                </c:pt>
                <c:pt idx="108">
                  <c:v>1769472</c:v>
                </c:pt>
                <c:pt idx="109">
                  <c:v>262144</c:v>
                </c:pt>
                <c:pt idx="110">
                  <c:v>3932160</c:v>
                </c:pt>
                <c:pt idx="111">
                  <c:v>1572864</c:v>
                </c:pt>
                <c:pt idx="112">
                  <c:v>3932160</c:v>
                </c:pt>
                <c:pt idx="113">
                  <c:v>589824</c:v>
                </c:pt>
                <c:pt idx="114">
                  <c:v>1376256</c:v>
                </c:pt>
                <c:pt idx="115">
                  <c:v>1474560</c:v>
                </c:pt>
                <c:pt idx="116">
                  <c:v>163840</c:v>
                </c:pt>
                <c:pt idx="117">
                  <c:v>4816896</c:v>
                </c:pt>
                <c:pt idx="118">
                  <c:v>2752512</c:v>
                </c:pt>
                <c:pt idx="119">
                  <c:v>1376256</c:v>
                </c:pt>
                <c:pt idx="120">
                  <c:v>229376</c:v>
                </c:pt>
                <c:pt idx="121">
                  <c:v>8257536</c:v>
                </c:pt>
                <c:pt idx="122">
                  <c:v>11239424</c:v>
                </c:pt>
                <c:pt idx="123">
                  <c:v>2949120</c:v>
                </c:pt>
                <c:pt idx="124">
                  <c:v>1310720</c:v>
                </c:pt>
                <c:pt idx="125">
                  <c:v>884736</c:v>
                </c:pt>
                <c:pt idx="126">
                  <c:v>1638400</c:v>
                </c:pt>
                <c:pt idx="127">
                  <c:v>1179648</c:v>
                </c:pt>
                <c:pt idx="128">
                  <c:v>688128</c:v>
                </c:pt>
                <c:pt idx="129">
                  <c:v>4587520</c:v>
                </c:pt>
                <c:pt idx="130">
                  <c:v>2949120</c:v>
                </c:pt>
                <c:pt idx="131">
                  <c:v>98304</c:v>
                </c:pt>
                <c:pt idx="132">
                  <c:v>1179648</c:v>
                </c:pt>
                <c:pt idx="133">
                  <c:v>2293760</c:v>
                </c:pt>
                <c:pt idx="134">
                  <c:v>688128</c:v>
                </c:pt>
                <c:pt idx="135">
                  <c:v>393216</c:v>
                </c:pt>
                <c:pt idx="136">
                  <c:v>2293760</c:v>
                </c:pt>
                <c:pt idx="137">
                  <c:v>983040</c:v>
                </c:pt>
                <c:pt idx="138">
                  <c:v>5898240</c:v>
                </c:pt>
                <c:pt idx="139">
                  <c:v>3440640</c:v>
                </c:pt>
                <c:pt idx="140">
                  <c:v>327680</c:v>
                </c:pt>
                <c:pt idx="141">
                  <c:v>2359296</c:v>
                </c:pt>
                <c:pt idx="142">
                  <c:v>2293760</c:v>
                </c:pt>
                <c:pt idx="143">
                  <c:v>3440640</c:v>
                </c:pt>
                <c:pt idx="144">
                  <c:v>1146880</c:v>
                </c:pt>
                <c:pt idx="145">
                  <c:v>1376256</c:v>
                </c:pt>
                <c:pt idx="146">
                  <c:v>131072</c:v>
                </c:pt>
                <c:pt idx="147">
                  <c:v>1605632</c:v>
                </c:pt>
                <c:pt idx="148">
                  <c:v>688128</c:v>
                </c:pt>
                <c:pt idx="149">
                  <c:v>2949120</c:v>
                </c:pt>
                <c:pt idx="150">
                  <c:v>786432</c:v>
                </c:pt>
                <c:pt idx="151">
                  <c:v>5505024</c:v>
                </c:pt>
                <c:pt idx="152">
                  <c:v>262144</c:v>
                </c:pt>
                <c:pt idx="153">
                  <c:v>1638400</c:v>
                </c:pt>
                <c:pt idx="154">
                  <c:v>131072</c:v>
                </c:pt>
                <c:pt idx="155">
                  <c:v>491520</c:v>
                </c:pt>
                <c:pt idx="156">
                  <c:v>491520</c:v>
                </c:pt>
                <c:pt idx="157">
                  <c:v>65536</c:v>
                </c:pt>
                <c:pt idx="158">
                  <c:v>983040</c:v>
                </c:pt>
                <c:pt idx="159">
                  <c:v>2359296</c:v>
                </c:pt>
                <c:pt idx="160">
                  <c:v>786432</c:v>
                </c:pt>
                <c:pt idx="161">
                  <c:v>2097152</c:v>
                </c:pt>
                <c:pt idx="162">
                  <c:v>4587520</c:v>
                </c:pt>
                <c:pt idx="163">
                  <c:v>1376256</c:v>
                </c:pt>
                <c:pt idx="164">
                  <c:v>2949120</c:v>
                </c:pt>
                <c:pt idx="165">
                  <c:v>1310720</c:v>
                </c:pt>
                <c:pt idx="166">
                  <c:v>1179648</c:v>
                </c:pt>
                <c:pt idx="167">
                  <c:v>524288</c:v>
                </c:pt>
                <c:pt idx="168">
                  <c:v>2293760</c:v>
                </c:pt>
                <c:pt idx="169">
                  <c:v>3145728</c:v>
                </c:pt>
                <c:pt idx="170">
                  <c:v>655360</c:v>
                </c:pt>
                <c:pt idx="171">
                  <c:v>1572864</c:v>
                </c:pt>
                <c:pt idx="172">
                  <c:v>393216</c:v>
                </c:pt>
                <c:pt idx="173">
                  <c:v>3145728</c:v>
                </c:pt>
                <c:pt idx="174">
                  <c:v>393216</c:v>
                </c:pt>
                <c:pt idx="175">
                  <c:v>2621440</c:v>
                </c:pt>
                <c:pt idx="176">
                  <c:v>2621440</c:v>
                </c:pt>
                <c:pt idx="177">
                  <c:v>2949120</c:v>
                </c:pt>
                <c:pt idx="178">
                  <c:v>3538944</c:v>
                </c:pt>
                <c:pt idx="179">
                  <c:v>5505024</c:v>
                </c:pt>
                <c:pt idx="180">
                  <c:v>786432</c:v>
                </c:pt>
                <c:pt idx="181">
                  <c:v>1146880</c:v>
                </c:pt>
                <c:pt idx="182">
                  <c:v>4128768</c:v>
                </c:pt>
                <c:pt idx="183">
                  <c:v>393216</c:v>
                </c:pt>
                <c:pt idx="184">
                  <c:v>6422528</c:v>
                </c:pt>
                <c:pt idx="185">
                  <c:v>5898240</c:v>
                </c:pt>
                <c:pt idx="186">
                  <c:v>393216</c:v>
                </c:pt>
                <c:pt idx="187">
                  <c:v>131072</c:v>
                </c:pt>
                <c:pt idx="188">
                  <c:v>1605632</c:v>
                </c:pt>
                <c:pt idx="189">
                  <c:v>1310720</c:v>
                </c:pt>
                <c:pt idx="190">
                  <c:v>1179648</c:v>
                </c:pt>
                <c:pt idx="191">
                  <c:v>4128768</c:v>
                </c:pt>
                <c:pt idx="192">
                  <c:v>131072</c:v>
                </c:pt>
                <c:pt idx="193">
                  <c:v>196608</c:v>
                </c:pt>
                <c:pt idx="194">
                  <c:v>5734400</c:v>
                </c:pt>
                <c:pt idx="195">
                  <c:v>1966080</c:v>
                </c:pt>
                <c:pt idx="196">
                  <c:v>393216</c:v>
                </c:pt>
                <c:pt idx="197">
                  <c:v>2293760</c:v>
                </c:pt>
                <c:pt idx="198">
                  <c:v>1048576</c:v>
                </c:pt>
                <c:pt idx="199">
                  <c:v>5898240</c:v>
                </c:pt>
              </c:numCache>
            </c:numRef>
          </c:val>
          <c:smooth val="0"/>
          <c:extLst>
            <c:ext xmlns:c16="http://schemas.microsoft.com/office/drawing/2014/chart" uri="{C3380CC4-5D6E-409C-BE32-E72D297353CC}">
              <c16:uniqueId val="{00000001-0734-42CE-8153-E768B8227B51}"/>
            </c:ext>
          </c:extLst>
        </c:ser>
        <c:dLbls>
          <c:showLegendKey val="0"/>
          <c:showVal val="0"/>
          <c:showCatName val="0"/>
          <c:showSerName val="0"/>
          <c:showPercent val="0"/>
          <c:showBubbleSize val="0"/>
        </c:dLbls>
        <c:smooth val="0"/>
        <c:axId val="1731877455"/>
        <c:axId val="1731859983"/>
      </c:lineChart>
      <c:catAx>
        <c:axId val="173187745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ream flow (left to righ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1859983"/>
        <c:crosses val="autoZero"/>
        <c:auto val="1"/>
        <c:lblAlgn val="ctr"/>
        <c:lblOffset val="100"/>
        <c:noMultiLvlLbl val="0"/>
      </c:catAx>
      <c:valAx>
        <c:axId val="1731859983"/>
        <c:scaling>
          <c:orientation val="minMax"/>
          <c:max val="1200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of operat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187745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5.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9BDA25AD34494788A2DBC42F99DC5B" ma:contentTypeVersion="7" ma:contentTypeDescription="Create a new document." ma:contentTypeScope="" ma:versionID="9f477e7f15d5599f8e0eb5113f3b404b">
  <xsd:schema xmlns:xsd="http://www.w3.org/2001/XMLSchema" xmlns:xs="http://www.w3.org/2001/XMLSchema" xmlns:p="http://schemas.microsoft.com/office/2006/metadata/properties" xmlns:ns3="51455e22-921e-42c8-a8cb-e41bc70aa6a5" xmlns:ns4="5da39cf4-0bdf-4941-9a06-34871e939aed" targetNamespace="http://schemas.microsoft.com/office/2006/metadata/properties" ma:root="true" ma:fieldsID="0e726f616aeca332cd710133a36b8b25" ns3:_="" ns4:_="">
    <xsd:import namespace="51455e22-921e-42c8-a8cb-e41bc70aa6a5"/>
    <xsd:import namespace="5da39cf4-0bdf-4941-9a06-34871e939ae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455e22-921e-42c8-a8cb-e41bc70aa6a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a39cf4-0bdf-4941-9a06-34871e939ae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7CF9F91-B71B-475C-B343-A3FA1B9F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455e22-921e-42c8-a8cb-e41bc70aa6a5"/>
    <ds:schemaRef ds:uri="5da39cf4-0bdf-4941-9a06-34871e939a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55BC7C-B661-4252-BF47-9D9A9996B83C}">
  <ds:schemaRefs>
    <ds:schemaRef ds:uri="http://schemas.microsoft.com/sharepoint/v3/contenttype/forms"/>
  </ds:schemaRefs>
</ds:datastoreItem>
</file>

<file path=customXml/itemProps3.xml><?xml version="1.0" encoding="utf-8"?>
<ds:datastoreItem xmlns:ds="http://schemas.openxmlformats.org/officeDocument/2006/customXml" ds:itemID="{2C4A5BEB-1B08-4A75-90EA-74FA39183C1A}">
  <ds:schemaRefs>
    <ds:schemaRef ds:uri="http://schemas.openxmlformats.org/officeDocument/2006/bibliography"/>
  </ds:schemaRefs>
</ds:datastoreItem>
</file>

<file path=customXml/itemProps4.xml><?xml version="1.0" encoding="utf-8"?>
<ds:datastoreItem xmlns:ds="http://schemas.openxmlformats.org/officeDocument/2006/customXml" ds:itemID="{D86CE151-2D58-4476-B171-0E877C8A8FC3}">
  <ds:schemaRefs>
    <ds:schemaRef ds:uri="http://schemas.openxmlformats.org/package/2006/metadata/core-properties"/>
    <ds:schemaRef ds:uri="http://schemas.microsoft.com/office/2006/documentManagement/types"/>
    <ds:schemaRef ds:uri="http://www.w3.org/XML/1998/namespace"/>
    <ds:schemaRef ds:uri="http://schemas.microsoft.com/office/infopath/2007/PartnerControls"/>
    <ds:schemaRef ds:uri="http://purl.org/dc/terms/"/>
    <ds:schemaRef ds:uri="http://schemas.microsoft.com/office/2006/metadata/properties"/>
    <ds:schemaRef ds:uri="5da39cf4-0bdf-4941-9a06-34871e939aed"/>
    <ds:schemaRef ds:uri="51455e22-921e-42c8-a8cb-e41bc70aa6a5"/>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5</Pages>
  <Words>11049</Words>
  <Characters>62985</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87</CharactersWithSpaces>
  <SharedDoc>false</SharedDoc>
  <HLinks>
    <vt:vector size="228" baseType="variant">
      <vt:variant>
        <vt:i4>1507355</vt:i4>
      </vt:variant>
      <vt:variant>
        <vt:i4>156</vt:i4>
      </vt:variant>
      <vt:variant>
        <vt:i4>0</vt:i4>
      </vt:variant>
      <vt:variant>
        <vt:i4>5</vt:i4>
      </vt:variant>
      <vt:variant>
        <vt:lpwstr>https://ieeexplore.ieee.org/document/7831559</vt:lpwstr>
      </vt:variant>
      <vt:variant>
        <vt:lpwstr/>
      </vt:variant>
      <vt:variant>
        <vt:i4>1441821</vt:i4>
      </vt:variant>
      <vt:variant>
        <vt:i4>153</vt:i4>
      </vt:variant>
      <vt:variant>
        <vt:i4>0</vt:i4>
      </vt:variant>
      <vt:variant>
        <vt:i4>5</vt:i4>
      </vt:variant>
      <vt:variant>
        <vt:lpwstr>https://ieeexplore.ieee.org/document/7360199</vt:lpwstr>
      </vt:variant>
      <vt:variant>
        <vt:lpwstr/>
      </vt:variant>
      <vt:variant>
        <vt:i4>7995473</vt:i4>
      </vt:variant>
      <vt:variant>
        <vt:i4>150</vt:i4>
      </vt:variant>
      <vt:variant>
        <vt:i4>0</vt:i4>
      </vt:variant>
      <vt:variant>
        <vt:i4>5</vt:i4>
      </vt:variant>
      <vt:variant>
        <vt:lpwstr>https://doi.org/10.1007/978-3-642-03869-3_80</vt:lpwstr>
      </vt:variant>
      <vt:variant>
        <vt:lpwstr/>
      </vt:variant>
      <vt:variant>
        <vt:i4>1179666</vt:i4>
      </vt:variant>
      <vt:variant>
        <vt:i4>147</vt:i4>
      </vt:variant>
      <vt:variant>
        <vt:i4>0</vt:i4>
      </vt:variant>
      <vt:variant>
        <vt:i4>5</vt:i4>
      </vt:variant>
      <vt:variant>
        <vt:lpwstr>https://ieeexplore.ieee.org/document/6687340</vt:lpwstr>
      </vt:variant>
      <vt:variant>
        <vt:lpwstr/>
      </vt:variant>
      <vt:variant>
        <vt:i4>5963840</vt:i4>
      </vt:variant>
      <vt:variant>
        <vt:i4>144</vt:i4>
      </vt:variant>
      <vt:variant>
        <vt:i4>0</vt:i4>
      </vt:variant>
      <vt:variant>
        <vt:i4>5</vt:i4>
      </vt:variant>
      <vt:variant>
        <vt:lpwstr>https://doi.org/10.1016/j.sysarc.2015.10.001</vt:lpwstr>
      </vt:variant>
      <vt:variant>
        <vt:lpwstr/>
      </vt:variant>
      <vt:variant>
        <vt:i4>7405629</vt:i4>
      </vt:variant>
      <vt:variant>
        <vt:i4>141</vt:i4>
      </vt:variant>
      <vt:variant>
        <vt:i4>0</vt:i4>
      </vt:variant>
      <vt:variant>
        <vt:i4>5</vt:i4>
      </vt:variant>
      <vt:variant>
        <vt:lpwstr>https://dl.acm.org/doi/10.1016/j.sysarc.2015.10.001</vt:lpwstr>
      </vt:variant>
      <vt:variant>
        <vt:lpwstr/>
      </vt:variant>
      <vt:variant>
        <vt:i4>8323118</vt:i4>
      </vt:variant>
      <vt:variant>
        <vt:i4>138</vt:i4>
      </vt:variant>
      <vt:variant>
        <vt:i4>0</vt:i4>
      </vt:variant>
      <vt:variant>
        <vt:i4>5</vt:i4>
      </vt:variant>
      <vt:variant>
        <vt:lpwstr>https://dl.acm.org/doi/pdf/10.1145/2086696.2086721</vt:lpwstr>
      </vt:variant>
      <vt:variant>
        <vt:lpwstr/>
      </vt:variant>
      <vt:variant>
        <vt:i4>1310745</vt:i4>
      </vt:variant>
      <vt:variant>
        <vt:i4>135</vt:i4>
      </vt:variant>
      <vt:variant>
        <vt:i4>0</vt:i4>
      </vt:variant>
      <vt:variant>
        <vt:i4>5</vt:i4>
      </vt:variant>
      <vt:variant>
        <vt:lpwstr>https://ieeexplore.ieee.org/document/8778216/</vt:lpwstr>
      </vt:variant>
      <vt:variant>
        <vt:lpwstr/>
      </vt:variant>
      <vt:variant>
        <vt:i4>1310745</vt:i4>
      </vt:variant>
      <vt:variant>
        <vt:i4>132</vt:i4>
      </vt:variant>
      <vt:variant>
        <vt:i4>0</vt:i4>
      </vt:variant>
      <vt:variant>
        <vt:i4>5</vt:i4>
      </vt:variant>
      <vt:variant>
        <vt:lpwstr>https://ieeexplore.ieee.org/document/8778216/</vt:lpwstr>
      </vt:variant>
      <vt:variant>
        <vt:lpwstr/>
      </vt:variant>
      <vt:variant>
        <vt:i4>1835067</vt:i4>
      </vt:variant>
      <vt:variant>
        <vt:i4>129</vt:i4>
      </vt:variant>
      <vt:variant>
        <vt:i4>0</vt:i4>
      </vt:variant>
      <vt:variant>
        <vt:i4>5</vt:i4>
      </vt:variant>
      <vt:variant>
        <vt:lpwstr>https://dl.acm.org/doi/pdf/10.1145/1815961.1816021?casa_token=WGkb9giVyI8AAAAA:n3DRHmgyO46x6w3e-F12nW-pGJ9P9Pjzvntbs6DdXp4Eg2fYzQxo43Akqde585XkHFjEaDDi0oOd</vt:lpwstr>
      </vt:variant>
      <vt:variant>
        <vt:lpwstr/>
      </vt:variant>
      <vt:variant>
        <vt:i4>4915308</vt:i4>
      </vt:variant>
      <vt:variant>
        <vt:i4>126</vt:i4>
      </vt:variant>
      <vt:variant>
        <vt:i4>0</vt:i4>
      </vt:variant>
      <vt:variant>
        <vt:i4>5</vt:i4>
      </vt:variant>
      <vt:variant>
        <vt:lpwstr>https://web.wpi.edu/Pubs/E-project/Available/E-project-030212-123508/unrestricted/Benchmarking_Final.pdf</vt:lpwstr>
      </vt:variant>
      <vt:variant>
        <vt:lpwstr/>
      </vt:variant>
      <vt:variant>
        <vt:i4>1900575</vt:i4>
      </vt:variant>
      <vt:variant>
        <vt:i4>123</vt:i4>
      </vt:variant>
      <vt:variant>
        <vt:i4>0</vt:i4>
      </vt:variant>
      <vt:variant>
        <vt:i4>5</vt:i4>
      </vt:variant>
      <vt:variant>
        <vt:lpwstr>https://ieeexplore.ieee.org/document/6332196</vt:lpwstr>
      </vt:variant>
      <vt:variant>
        <vt:lpwstr/>
      </vt:variant>
      <vt:variant>
        <vt:i4>1900575</vt:i4>
      </vt:variant>
      <vt:variant>
        <vt:i4>120</vt:i4>
      </vt:variant>
      <vt:variant>
        <vt:i4>0</vt:i4>
      </vt:variant>
      <vt:variant>
        <vt:i4>5</vt:i4>
      </vt:variant>
      <vt:variant>
        <vt:lpwstr>https://ieeexplore.ieee.org/document/6332196</vt:lpwstr>
      </vt:variant>
      <vt:variant>
        <vt:lpwstr/>
      </vt:variant>
      <vt:variant>
        <vt:i4>2162737</vt:i4>
      </vt:variant>
      <vt:variant>
        <vt:i4>117</vt:i4>
      </vt:variant>
      <vt:variant>
        <vt:i4>0</vt:i4>
      </vt:variant>
      <vt:variant>
        <vt:i4>5</vt:i4>
      </vt:variant>
      <vt:variant>
        <vt:lpwstr>https://www.cs.virginia.edu/~skadron/Papers/bakkum_sqlite_gpgpu10.pdf</vt:lpwstr>
      </vt:variant>
      <vt:variant>
        <vt:lpwstr/>
      </vt:variant>
      <vt:variant>
        <vt:i4>2162737</vt:i4>
      </vt:variant>
      <vt:variant>
        <vt:i4>114</vt:i4>
      </vt:variant>
      <vt:variant>
        <vt:i4>0</vt:i4>
      </vt:variant>
      <vt:variant>
        <vt:i4>5</vt:i4>
      </vt:variant>
      <vt:variant>
        <vt:lpwstr>https://www.cs.virginia.edu/~skadron/Papers/bakkum_sqlite_gpgpu10.pdf</vt:lpwstr>
      </vt:variant>
      <vt:variant>
        <vt:lpwstr/>
      </vt:variant>
      <vt:variant>
        <vt:i4>8192087</vt:i4>
      </vt:variant>
      <vt:variant>
        <vt:i4>111</vt:i4>
      </vt:variant>
      <vt:variant>
        <vt:i4>0</vt:i4>
      </vt:variant>
      <vt:variant>
        <vt:i4>5</vt:i4>
      </vt:variant>
      <vt:variant>
        <vt:lpwstr>https://docs.nvidia.com/cuda/archive/9.1/pdf/CUDA_C_Programming_Guide.pdf</vt:lpwstr>
      </vt:variant>
      <vt:variant>
        <vt:lpwstr/>
      </vt:variant>
      <vt:variant>
        <vt:i4>8192087</vt:i4>
      </vt:variant>
      <vt:variant>
        <vt:i4>108</vt:i4>
      </vt:variant>
      <vt:variant>
        <vt:i4>0</vt:i4>
      </vt:variant>
      <vt:variant>
        <vt:i4>5</vt:i4>
      </vt:variant>
      <vt:variant>
        <vt:lpwstr>https://docs.nvidia.com/cuda/archive/9.1/pdf/CUDA_C_Programming_Guide.pdf</vt:lpwstr>
      </vt:variant>
      <vt:variant>
        <vt:lpwstr/>
      </vt:variant>
      <vt:variant>
        <vt:i4>5767247</vt:i4>
      </vt:variant>
      <vt:variant>
        <vt:i4>105</vt:i4>
      </vt:variant>
      <vt:variant>
        <vt:i4>0</vt:i4>
      </vt:variant>
      <vt:variant>
        <vt:i4>5</vt:i4>
      </vt:variant>
      <vt:variant>
        <vt:lpwstr>http://www.arpnjournals.org/jeas/research_papers/rp_2019/jeas_0119_7546.pdf</vt:lpwstr>
      </vt:variant>
      <vt:variant>
        <vt:lpwstr/>
      </vt:variant>
      <vt:variant>
        <vt:i4>6160396</vt:i4>
      </vt:variant>
      <vt:variant>
        <vt:i4>102</vt:i4>
      </vt:variant>
      <vt:variant>
        <vt:i4>0</vt:i4>
      </vt:variant>
      <vt:variant>
        <vt:i4>5</vt:i4>
      </vt:variant>
      <vt:variant>
        <vt:lpwstr>http://computing/</vt:lpwstr>
      </vt:variant>
      <vt:variant>
        <vt:lpwstr/>
      </vt:variant>
      <vt:variant>
        <vt:i4>6160396</vt:i4>
      </vt:variant>
      <vt:variant>
        <vt:i4>99</vt:i4>
      </vt:variant>
      <vt:variant>
        <vt:i4>0</vt:i4>
      </vt:variant>
      <vt:variant>
        <vt:i4>5</vt:i4>
      </vt:variant>
      <vt:variant>
        <vt:lpwstr>http://computing/</vt:lpwstr>
      </vt:variant>
      <vt:variant>
        <vt:lpwstr/>
      </vt:variant>
      <vt:variant>
        <vt:i4>5963848</vt:i4>
      </vt:variant>
      <vt:variant>
        <vt:i4>96</vt:i4>
      </vt:variant>
      <vt:variant>
        <vt:i4>0</vt:i4>
      </vt:variant>
      <vt:variant>
        <vt:i4>5</vt:i4>
      </vt:variant>
      <vt:variant>
        <vt:lpwstr>https://www.nvidia.com/content/PDF/fermi_white_papers/NVIDIA_Fermi_Compute_Architecture_Whitepaper.pdf</vt:lpwstr>
      </vt:variant>
      <vt:variant>
        <vt:lpwstr/>
      </vt:variant>
      <vt:variant>
        <vt:i4>5963848</vt:i4>
      </vt:variant>
      <vt:variant>
        <vt:i4>93</vt:i4>
      </vt:variant>
      <vt:variant>
        <vt:i4>0</vt:i4>
      </vt:variant>
      <vt:variant>
        <vt:i4>5</vt:i4>
      </vt:variant>
      <vt:variant>
        <vt:lpwstr>https://www.nvidia.com/content/PDF/fermi_white_papers/NVIDIA_Fermi_Compute_Architecture_Whitepaper.pdf</vt:lpwstr>
      </vt:variant>
      <vt:variant>
        <vt:lpwstr/>
      </vt:variant>
      <vt:variant>
        <vt:i4>5243001</vt:i4>
      </vt:variant>
      <vt:variant>
        <vt:i4>90</vt:i4>
      </vt:variant>
      <vt:variant>
        <vt:i4>0</vt:i4>
      </vt:variant>
      <vt:variant>
        <vt:i4>5</vt:i4>
      </vt:variant>
      <vt:variant>
        <vt:lpwstr>https://link.springer.com/chapter/10.1007/978-3-642-31128-4_34</vt:lpwstr>
      </vt:variant>
      <vt:variant>
        <vt:lpwstr/>
      </vt:variant>
      <vt:variant>
        <vt:i4>262172</vt:i4>
      </vt:variant>
      <vt:variant>
        <vt:i4>87</vt:i4>
      </vt:variant>
      <vt:variant>
        <vt:i4>0</vt:i4>
      </vt:variant>
      <vt:variant>
        <vt:i4>5</vt:i4>
      </vt:variant>
      <vt:variant>
        <vt:lpwstr>https</vt:lpwstr>
      </vt:variant>
      <vt:variant>
        <vt:lpwstr/>
      </vt:variant>
      <vt:variant>
        <vt:i4>4718608</vt:i4>
      </vt:variant>
      <vt:variant>
        <vt:i4>84</vt:i4>
      </vt:variant>
      <vt:variant>
        <vt:i4>0</vt:i4>
      </vt:variant>
      <vt:variant>
        <vt:i4>5</vt:i4>
      </vt:variant>
      <vt:variant>
        <vt:lpwstr>https://www.researchgate.net/post/Anyone_have_experience_in_programming_CPU_GPU_What_is_the_real_benefit_in_moving_everything_possible_from_CPU_to_GPU_programming</vt:lpwstr>
      </vt:variant>
      <vt:variant>
        <vt:lpwstr/>
      </vt:variant>
      <vt:variant>
        <vt:i4>4718608</vt:i4>
      </vt:variant>
      <vt:variant>
        <vt:i4>81</vt:i4>
      </vt:variant>
      <vt:variant>
        <vt:i4>0</vt:i4>
      </vt:variant>
      <vt:variant>
        <vt:i4>5</vt:i4>
      </vt:variant>
      <vt:variant>
        <vt:lpwstr>https://www.researchgate.net/post/Anyone_have_experience_in_programming_CPU_GPU_What_is_the_real_benefit_in_moving_everything_possible_from_CPU_to_GPU_programming</vt:lpwstr>
      </vt:variant>
      <vt:variant>
        <vt:lpwstr/>
      </vt:variant>
      <vt:variant>
        <vt:i4>4718608</vt:i4>
      </vt:variant>
      <vt:variant>
        <vt:i4>78</vt:i4>
      </vt:variant>
      <vt:variant>
        <vt:i4>0</vt:i4>
      </vt:variant>
      <vt:variant>
        <vt:i4>5</vt:i4>
      </vt:variant>
      <vt:variant>
        <vt:lpwstr>https://www.researchgate.net/post/Anyone_have_experience_in_programming_CPU_GPU_What_is_the_real_benefit_in_moving_everything_possible_from_CPU_to_GPU_programming</vt:lpwstr>
      </vt:variant>
      <vt:variant>
        <vt:lpwstr/>
      </vt:variant>
      <vt:variant>
        <vt:i4>262172</vt:i4>
      </vt:variant>
      <vt:variant>
        <vt:i4>75</vt:i4>
      </vt:variant>
      <vt:variant>
        <vt:i4>0</vt:i4>
      </vt:variant>
      <vt:variant>
        <vt:i4>5</vt:i4>
      </vt:variant>
      <vt:variant>
        <vt:lpwstr>https</vt:lpwstr>
      </vt:variant>
      <vt:variant>
        <vt:lpwstr/>
      </vt:variant>
      <vt:variant>
        <vt:i4>6291570</vt:i4>
      </vt:variant>
      <vt:variant>
        <vt:i4>72</vt:i4>
      </vt:variant>
      <vt:variant>
        <vt:i4>0</vt:i4>
      </vt:variant>
      <vt:variant>
        <vt:i4>5</vt:i4>
      </vt:variant>
      <vt:variant>
        <vt:lpwstr>http://aircconline.com/ijcsit/V9N3/9317ijcsit01.pdf</vt:lpwstr>
      </vt:variant>
      <vt:variant>
        <vt:lpwstr/>
      </vt:variant>
      <vt:variant>
        <vt:i4>3014732</vt:i4>
      </vt:variant>
      <vt:variant>
        <vt:i4>69</vt:i4>
      </vt:variant>
      <vt:variant>
        <vt:i4>0</vt:i4>
      </vt:variant>
      <vt:variant>
        <vt:i4>5</vt:i4>
      </vt:variant>
      <vt:variant>
        <vt:lpwstr>http://paper.ijcsns.org/07_book/201709/20170924.pdf</vt:lpwstr>
      </vt:variant>
      <vt:variant>
        <vt:lpwstr/>
      </vt:variant>
      <vt:variant>
        <vt:i4>1835056</vt:i4>
      </vt:variant>
      <vt:variant>
        <vt:i4>44</vt:i4>
      </vt:variant>
      <vt:variant>
        <vt:i4>0</vt:i4>
      </vt:variant>
      <vt:variant>
        <vt:i4>5</vt:i4>
      </vt:variant>
      <vt:variant>
        <vt:lpwstr/>
      </vt:variant>
      <vt:variant>
        <vt:lpwstr>_Toc64293670</vt:lpwstr>
      </vt:variant>
      <vt:variant>
        <vt:i4>1376305</vt:i4>
      </vt:variant>
      <vt:variant>
        <vt:i4>38</vt:i4>
      </vt:variant>
      <vt:variant>
        <vt:i4>0</vt:i4>
      </vt:variant>
      <vt:variant>
        <vt:i4>5</vt:i4>
      </vt:variant>
      <vt:variant>
        <vt:lpwstr/>
      </vt:variant>
      <vt:variant>
        <vt:lpwstr>_Toc64293669</vt:lpwstr>
      </vt:variant>
      <vt:variant>
        <vt:i4>1310769</vt:i4>
      </vt:variant>
      <vt:variant>
        <vt:i4>32</vt:i4>
      </vt:variant>
      <vt:variant>
        <vt:i4>0</vt:i4>
      </vt:variant>
      <vt:variant>
        <vt:i4>5</vt:i4>
      </vt:variant>
      <vt:variant>
        <vt:lpwstr/>
      </vt:variant>
      <vt:variant>
        <vt:lpwstr>_Toc64293668</vt:lpwstr>
      </vt:variant>
      <vt:variant>
        <vt:i4>1769521</vt:i4>
      </vt:variant>
      <vt:variant>
        <vt:i4>26</vt:i4>
      </vt:variant>
      <vt:variant>
        <vt:i4>0</vt:i4>
      </vt:variant>
      <vt:variant>
        <vt:i4>5</vt:i4>
      </vt:variant>
      <vt:variant>
        <vt:lpwstr/>
      </vt:variant>
      <vt:variant>
        <vt:lpwstr>_Toc64293667</vt:lpwstr>
      </vt:variant>
      <vt:variant>
        <vt:i4>1703985</vt:i4>
      </vt:variant>
      <vt:variant>
        <vt:i4>20</vt:i4>
      </vt:variant>
      <vt:variant>
        <vt:i4>0</vt:i4>
      </vt:variant>
      <vt:variant>
        <vt:i4>5</vt:i4>
      </vt:variant>
      <vt:variant>
        <vt:lpwstr/>
      </vt:variant>
      <vt:variant>
        <vt:lpwstr>_Toc64293666</vt:lpwstr>
      </vt:variant>
      <vt:variant>
        <vt:i4>1638449</vt:i4>
      </vt:variant>
      <vt:variant>
        <vt:i4>14</vt:i4>
      </vt:variant>
      <vt:variant>
        <vt:i4>0</vt:i4>
      </vt:variant>
      <vt:variant>
        <vt:i4>5</vt:i4>
      </vt:variant>
      <vt:variant>
        <vt:lpwstr/>
      </vt:variant>
      <vt:variant>
        <vt:lpwstr>_Toc64293665</vt:lpwstr>
      </vt:variant>
      <vt:variant>
        <vt:i4>1572913</vt:i4>
      </vt:variant>
      <vt:variant>
        <vt:i4>8</vt:i4>
      </vt:variant>
      <vt:variant>
        <vt:i4>0</vt:i4>
      </vt:variant>
      <vt:variant>
        <vt:i4>5</vt:i4>
      </vt:variant>
      <vt:variant>
        <vt:lpwstr/>
      </vt:variant>
      <vt:variant>
        <vt:lpwstr>_Toc64293664</vt:lpwstr>
      </vt:variant>
      <vt:variant>
        <vt:i4>2031665</vt:i4>
      </vt:variant>
      <vt:variant>
        <vt:i4>2</vt:i4>
      </vt:variant>
      <vt:variant>
        <vt:i4>0</vt:i4>
      </vt:variant>
      <vt:variant>
        <vt:i4>5</vt:i4>
      </vt:variant>
      <vt:variant>
        <vt:lpwstr/>
      </vt:variant>
      <vt:variant>
        <vt:lpwstr>_Toc642936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yaganeshan Jeyakeethan</dc:creator>
  <cp:keywords/>
  <cp:lastModifiedBy>Jeyaganeshan Jeyakeethan</cp:lastModifiedBy>
  <cp:revision>2</cp:revision>
  <dcterms:created xsi:type="dcterms:W3CDTF">2021-02-16T07:38:00Z</dcterms:created>
  <dcterms:modified xsi:type="dcterms:W3CDTF">2021-02-16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9BDA25AD34494788A2DBC42F99DC5B</vt:lpwstr>
  </property>
</Properties>
</file>